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D6050" w14:textId="77777777" w:rsidR="002E2ECE" w:rsidRDefault="006158C7">
      <w:pPr>
        <w:pStyle w:val="Title"/>
      </w:pPr>
      <w:r>
        <w:t>API Patrimonial - Open Insurance Brasil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1128058"/>
        <w:docPartObj>
          <w:docPartGallery w:val="Table of Contents"/>
          <w:docPartUnique/>
        </w:docPartObj>
      </w:sdtPr>
      <w:sdtEndPr/>
      <w:sdtContent>
        <w:p w14:paraId="3ED4B075" w14:textId="77777777" w:rsidR="002E2ECE" w:rsidRDefault="006158C7">
          <w:pPr>
            <w:pStyle w:val="TOCHeading"/>
          </w:pPr>
          <w:r>
            <w:t>Table of Contents</w:t>
          </w:r>
        </w:p>
        <w:p w14:paraId="008258B7" w14:textId="77777777" w:rsidR="00CA517B" w:rsidRDefault="006158C7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29181080" w:history="1">
            <w:r w:rsidR="00CA517B" w:rsidRPr="00B97D66">
              <w:rPr>
                <w:rStyle w:val="Hyperlink"/>
                <w:noProof/>
              </w:rPr>
              <w:t>Introdução</w:t>
            </w:r>
            <w:r w:rsidR="00CA517B">
              <w:rPr>
                <w:noProof/>
                <w:webHidden/>
              </w:rPr>
              <w:tab/>
            </w:r>
            <w:r w:rsidR="00CA517B">
              <w:rPr>
                <w:noProof/>
                <w:webHidden/>
              </w:rPr>
              <w:fldChar w:fldCharType="begin"/>
            </w:r>
            <w:r w:rsidR="00CA517B">
              <w:rPr>
                <w:noProof/>
                <w:webHidden/>
              </w:rPr>
              <w:instrText xml:space="preserve"> PAGEREF _Toc129181080 \h </w:instrText>
            </w:r>
            <w:r w:rsidR="00CA517B">
              <w:rPr>
                <w:noProof/>
                <w:webHidden/>
              </w:rPr>
            </w:r>
            <w:r w:rsidR="00CA517B">
              <w:rPr>
                <w:noProof/>
                <w:webHidden/>
              </w:rPr>
              <w:fldChar w:fldCharType="separate"/>
            </w:r>
            <w:r w:rsidR="00CA517B">
              <w:rPr>
                <w:noProof/>
                <w:webHidden/>
              </w:rPr>
              <w:t>6</w:t>
            </w:r>
            <w:r w:rsidR="00CA517B">
              <w:rPr>
                <w:noProof/>
                <w:webHidden/>
              </w:rPr>
              <w:fldChar w:fldCharType="end"/>
            </w:r>
          </w:hyperlink>
        </w:p>
        <w:p w14:paraId="239220A6" w14:textId="77777777" w:rsidR="00CA517B" w:rsidRDefault="00CA517B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081" w:history="1">
            <w:r w:rsidRPr="00B97D66">
              <w:rPr>
                <w:rStyle w:val="Hyperlink"/>
                <w:noProof/>
              </w:rPr>
              <w:t>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FB54AD" w14:textId="77777777" w:rsidR="00CA517B" w:rsidRDefault="00CA517B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082" w:history="1">
            <w:r w:rsidRPr="00B97D66">
              <w:rPr>
                <w:rStyle w:val="Hyperlink"/>
                <w:noProof/>
              </w:rPr>
              <w:t>API Patrimonial - Open Insurance Brasil v1.4.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EC440E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083" w:history="1">
            <w:r w:rsidRPr="00B97D66">
              <w:rPr>
                <w:rStyle w:val="Hyperlink"/>
                <w:noProof/>
              </w:rPr>
              <w:t>Endpoint - Obtem dados de cotação e contratação de Seguro de Cotação Patrimon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FBAF17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084" w:history="1">
            <w:r w:rsidRPr="00B97D66">
              <w:rPr>
                <w:rStyle w:val="Hyperlink"/>
                <w:noProof/>
              </w:rPr>
              <w:t>Endpoint - Envia justificativa para recusa de risco para cotação e contratação de Seguro de Cotação Patrimon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78F5AD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085" w:history="1">
            <w:r w:rsidRPr="00B97D66">
              <w:rPr>
                <w:rStyle w:val="Hyperlink"/>
                <w:noProof/>
              </w:rPr>
              <w:t>Endpoint - Obtem dados de cotação e contratação de Seguro de Cotação Patrimon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75AC0A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086" w:history="1">
            <w:r w:rsidRPr="00B97D66">
              <w:rPr>
                <w:rStyle w:val="Hyperlink"/>
                <w:noProof/>
              </w:rPr>
              <w:t>Endpoint - Retorna os dados de cotação e contratação de Seguro de Cotação Patrimon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55CC56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087" w:history="1">
            <w:r w:rsidRPr="00B97D66">
              <w:rPr>
                <w:rStyle w:val="Hyperlink"/>
                <w:noProof/>
              </w:rPr>
              <w:t>Endpoint - Envia justificativa para recusa de risco para cotação e contratação de Seguro de Cotação Patrimon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8CA469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088" w:history="1">
            <w:r w:rsidRPr="00B97D66">
              <w:rPr>
                <w:rStyle w:val="Hyperlink"/>
                <w:noProof/>
              </w:rPr>
              <w:t>Endpoint - Obtem dados de cotação e contratação de Seguro de Cotação Patrimon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8C0738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089" w:history="1">
            <w:r w:rsidRPr="00B97D66">
              <w:rPr>
                <w:rStyle w:val="Hyperlink"/>
                <w:noProof/>
              </w:rPr>
              <w:t>Endpoint - Retorna os dados de cotação e contratação de Seguro de Cotação Patrimon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FDB63B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090" w:history="1">
            <w:r w:rsidRPr="00B97D66">
              <w:rPr>
                <w:rStyle w:val="Hyperlink"/>
                <w:noProof/>
              </w:rPr>
              <w:t>Endpoint - Envia justificativa para recusa de risco para cotação e contratação de Seguro de Cotação Patrimon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44ADF8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091" w:history="1">
            <w:r w:rsidRPr="00B97D66">
              <w:rPr>
                <w:rStyle w:val="Hyperlink"/>
                <w:noProof/>
              </w:rPr>
              <w:t>Endpoint - Obtem dados de cotação e contratação de Seguro de Cotação Patrimon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D2CB97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092" w:history="1">
            <w:r w:rsidRPr="00B97D66">
              <w:rPr>
                <w:rStyle w:val="Hyperlink"/>
                <w:noProof/>
              </w:rPr>
              <w:t>Endpoint - Retorna os dados de cotação e contratação de Seguro de Cotação Patrimon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D91C65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093" w:history="1">
            <w:r w:rsidRPr="00B97D66">
              <w:rPr>
                <w:rStyle w:val="Hyperlink"/>
                <w:noProof/>
              </w:rPr>
              <w:t>Endpoint - Envia justificativa para recusa de risco para cotação e contratação de Seguro de Cotação Patrimon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2345E9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094" w:history="1">
            <w:r w:rsidRPr="00B97D66">
              <w:rPr>
                <w:rStyle w:val="Hyperlink"/>
                <w:noProof/>
              </w:rPr>
              <w:t>Endpoint - Obtem dados de cotação e contratação de Seguro de Cotação Patrimon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3D9F62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095" w:history="1">
            <w:r w:rsidRPr="00B97D66">
              <w:rPr>
                <w:rStyle w:val="Hyperlink"/>
                <w:noProof/>
              </w:rPr>
              <w:t>Endpoint - Retorna os dados de cotação e contratação de Seguro de Cotação Patrimon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186519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096" w:history="1">
            <w:r w:rsidRPr="00B97D66">
              <w:rPr>
                <w:rStyle w:val="Hyperlink"/>
                <w:noProof/>
              </w:rPr>
              <w:t>Endpoint - Envia justificativa para recusa de risco para cotação e contratação de Seguro de Cotação Patrimon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EB2940" w14:textId="77777777" w:rsidR="00CA517B" w:rsidRDefault="00CA517B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097" w:history="1">
            <w:r w:rsidRPr="00B97D66">
              <w:rPr>
                <w:rStyle w:val="Hyperlink"/>
                <w:noProof/>
              </w:rPr>
              <w:t>Sche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9A6CCC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098" w:history="1">
            <w:r w:rsidRPr="00B97D66">
              <w:rPr>
                <w:rStyle w:val="Hyperlink"/>
                <w:noProof/>
              </w:rPr>
              <w:t>PolicyDataPatrimon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4C7AFE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099" w:history="1">
            <w:r w:rsidRPr="00B97D66">
              <w:rPr>
                <w:rStyle w:val="Hyperlink"/>
                <w:noProof/>
              </w:rPr>
              <w:t>InsurancePatrimonialPolicyInf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17348C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00" w:history="1">
            <w:r w:rsidRPr="00B97D66">
              <w:rPr>
                <w:rStyle w:val="Hyperlink"/>
                <w:noProof/>
              </w:rPr>
              <w:t>PersonalInf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47A344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01" w:history="1">
            <w:r w:rsidRPr="00B97D66">
              <w:rPr>
                <w:rStyle w:val="Hyperlink"/>
                <w:noProof/>
              </w:rPr>
              <w:t>PersonalCustomerInf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F61B0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02" w:history="1">
            <w:r w:rsidRPr="00B97D66">
              <w:rPr>
                <w:rStyle w:val="Hyperlink"/>
                <w:noProof/>
              </w:rPr>
              <w:t>BusinessCustomerInf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636BB0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03" w:history="1">
            <w:r w:rsidRPr="00B97D66">
              <w:rPr>
                <w:rStyle w:val="Hyperlink"/>
                <w:noProof/>
              </w:rPr>
              <w:t>BeneficiaryInf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27151B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04" w:history="1">
            <w:r w:rsidRPr="00B97D66">
              <w:rPr>
                <w:rStyle w:val="Hyperlink"/>
                <w:noProof/>
              </w:rPr>
              <w:t>Intermedi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61824D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05" w:history="1">
            <w:r w:rsidRPr="00B97D66">
              <w:rPr>
                <w:rStyle w:val="Hyperlink"/>
                <w:noProof/>
              </w:rPr>
              <w:t>InsurancePatrimonialInsured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D0A77B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06" w:history="1">
            <w:r w:rsidRPr="00B97D66">
              <w:rPr>
                <w:rStyle w:val="Hyperlink"/>
                <w:noProof/>
              </w:rPr>
              <w:t>InsurancePatrimonialInsuredObject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B5D58E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07" w:history="1">
            <w:r w:rsidRPr="00B97D66">
              <w:rPr>
                <w:rStyle w:val="Hyperlink"/>
                <w:noProof/>
              </w:rPr>
              <w:t>InsurancePatrimonial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CE6116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08" w:history="1">
            <w:r w:rsidRPr="00B97D66">
              <w:rPr>
                <w:rStyle w:val="Hyperlink"/>
                <w:noProof/>
              </w:rPr>
              <w:t>Deducti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6F3AD2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09" w:history="1">
            <w:r w:rsidRPr="00B97D66">
              <w:rPr>
                <w:rStyle w:val="Hyperlink"/>
                <w:noProof/>
              </w:rPr>
              <w:t>P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305C1D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10" w:history="1">
            <w:r w:rsidRPr="00B97D66">
              <w:rPr>
                <w:rStyle w:val="Hyperlink"/>
                <w:noProof/>
              </w:rPr>
              <w:t>Coinsur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4A8580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11" w:history="1">
            <w:r w:rsidRPr="00B97D66">
              <w:rPr>
                <w:rStyle w:val="Hyperlink"/>
                <w:noProof/>
              </w:rPr>
              <w:t>InsurancePatrimonialPremi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F0457B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12" w:history="1">
            <w:r w:rsidRPr="00B97D66">
              <w:rPr>
                <w:rStyle w:val="Hyperlink"/>
                <w:noProof/>
              </w:rPr>
              <w:t>InsurancePatrimonialPremium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A6728C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13" w:history="1">
            <w:r w:rsidRPr="00B97D66">
              <w:rPr>
                <w:rStyle w:val="Hyperlink"/>
                <w:noProof/>
              </w:rPr>
              <w:t>Pa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855028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14" w:history="1">
            <w:r w:rsidRPr="00B97D66">
              <w:rPr>
                <w:rStyle w:val="Hyperlink"/>
                <w:noProof/>
              </w:rPr>
              <w:t>InsurancePatrimonialClai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60EC91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15" w:history="1">
            <w:r w:rsidRPr="00B97D66">
              <w:rPr>
                <w:rStyle w:val="Hyperlink"/>
                <w:noProof/>
              </w:rPr>
              <w:t>InsurancePatrimonialClaim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604EF1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16" w:history="1">
            <w:r w:rsidRPr="00B97D66">
              <w:rPr>
                <w:rStyle w:val="Hyperlink"/>
                <w:noProof/>
              </w:rPr>
              <w:t>InsurancePatrimonialSpecificPolicyInf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C14C58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17" w:history="1">
            <w:r w:rsidRPr="00B97D66">
              <w:rPr>
                <w:rStyle w:val="Hyperlink"/>
                <w:noProof/>
              </w:rPr>
              <w:t>InsurancePatrimonialSpecificInsured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9A88D0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18" w:history="1">
            <w:r w:rsidRPr="00B97D66">
              <w:rPr>
                <w:rStyle w:val="Hyperlink"/>
                <w:noProof/>
              </w:rPr>
              <w:t>InsurancePatrimonialCoverage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7F59EC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19" w:history="1">
            <w:r w:rsidRPr="00B97D66">
              <w:rPr>
                <w:rStyle w:val="Hyperlink"/>
                <w:noProof/>
              </w:rPr>
              <w:t>QuoteResultAssist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A97BB8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20" w:history="1">
            <w:r w:rsidRPr="00B97D66">
              <w:rPr>
                <w:rStyle w:val="Hyperlink"/>
                <w:noProof/>
              </w:rPr>
              <w:t>QuoteResultPremi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FBF22C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21" w:history="1">
            <w:r w:rsidRPr="00B97D66">
              <w:rPr>
                <w:rStyle w:val="Hyperlink"/>
                <w:noProof/>
              </w:rPr>
              <w:t>ClaimNot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8661E5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22" w:history="1">
            <w:r w:rsidRPr="00B97D66">
              <w:rPr>
                <w:rStyle w:val="Hyperlink"/>
                <w:noProof/>
              </w:rPr>
              <w:t>QuoteDataPatrimonialCondomini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6654DA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23" w:history="1">
            <w:r w:rsidRPr="00B97D66">
              <w:rPr>
                <w:rStyle w:val="Hyperlink"/>
                <w:noProof/>
              </w:rPr>
              <w:t>QuotePatrimonialCondominiumInsured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D1EDB0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24" w:history="1">
            <w:r w:rsidRPr="00B97D66">
              <w:rPr>
                <w:rStyle w:val="Hyperlink"/>
                <w:noProof/>
              </w:rPr>
              <w:t>QuotePatrimonialCondominium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983F25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25" w:history="1">
            <w:r w:rsidRPr="00B97D66">
              <w:rPr>
                <w:rStyle w:val="Hyperlink"/>
                <w:noProof/>
              </w:rPr>
              <w:t>QuotePatrimonialCondominiumRisk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BB4FD8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26" w:history="1">
            <w:r w:rsidRPr="00B97D66">
              <w:rPr>
                <w:rStyle w:val="Hyperlink"/>
                <w:noProof/>
              </w:rPr>
              <w:t>QuotePatrimonialCondominiumInsuredObject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F316C4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27" w:history="1">
            <w:r w:rsidRPr="00B97D66">
              <w:rPr>
                <w:rStyle w:val="Hyperlink"/>
                <w:noProof/>
              </w:rPr>
              <w:t>QuoteStatusPatrimonialCondomini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BD3C70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28" w:history="1">
            <w:r w:rsidRPr="00B97D66">
              <w:rPr>
                <w:rStyle w:val="Hyperlink"/>
                <w:noProof/>
              </w:rPr>
              <w:t>ResultQuotePatrimonialCondominium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C4695C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29" w:history="1">
            <w:r w:rsidRPr="00B97D66">
              <w:rPr>
                <w:rStyle w:val="Hyperlink"/>
                <w:noProof/>
              </w:rPr>
              <w:t>ResultQuotePatrimonialCondomini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0AABA3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30" w:history="1">
            <w:r w:rsidRPr="00B97D66">
              <w:rPr>
                <w:rStyle w:val="Hyperlink"/>
                <w:noProof/>
              </w:rPr>
              <w:t>QuotePatrimonialCondominiumResultInsured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67756A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31" w:history="1">
            <w:r w:rsidRPr="00B97D66">
              <w:rPr>
                <w:rStyle w:val="Hyperlink"/>
                <w:noProof/>
              </w:rPr>
              <w:t>QuoteResultPa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103E3E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32" w:history="1">
            <w:r w:rsidRPr="00B97D66">
              <w:rPr>
                <w:rStyle w:val="Hyperlink"/>
                <w:noProof/>
              </w:rPr>
              <w:t>QuoteResultPremium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30CF75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33" w:history="1">
            <w:r w:rsidRPr="00B97D66">
              <w:rPr>
                <w:rStyle w:val="Hyperlink"/>
                <w:noProof/>
              </w:rPr>
              <w:t>QuotePatrimonialCondominiumResultInsuredObject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936397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34" w:history="1">
            <w:r w:rsidRPr="00B97D66">
              <w:rPr>
                <w:rStyle w:val="Hyperlink"/>
                <w:noProof/>
              </w:rPr>
              <w:t>QuoteDataPatrimonialHo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607884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35" w:history="1">
            <w:r w:rsidRPr="00B97D66">
              <w:rPr>
                <w:rStyle w:val="Hyperlink"/>
                <w:noProof/>
              </w:rPr>
              <w:t>QuotePatrimonialHomeInsured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FC1F92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36" w:history="1">
            <w:r w:rsidRPr="00B97D66">
              <w:rPr>
                <w:rStyle w:val="Hyperlink"/>
                <w:noProof/>
              </w:rPr>
              <w:t>QuotePatrimonialHomeBenefici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53DFAE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37" w:history="1">
            <w:r w:rsidRPr="00B97D66">
              <w:rPr>
                <w:rStyle w:val="Hyperlink"/>
                <w:noProof/>
              </w:rPr>
              <w:t>QuotePatrimonialHome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B90687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38" w:history="1">
            <w:r w:rsidRPr="00B97D66">
              <w:rPr>
                <w:rStyle w:val="Hyperlink"/>
                <w:noProof/>
              </w:rPr>
              <w:t>QuotePatrimonialHomeRisk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3C4D98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39" w:history="1">
            <w:r w:rsidRPr="00B97D66">
              <w:rPr>
                <w:rStyle w:val="Hyperlink"/>
                <w:noProof/>
              </w:rPr>
              <w:t>QuotePatrimonialHomeInsuredObject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79B747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40" w:history="1">
            <w:r w:rsidRPr="00B97D66">
              <w:rPr>
                <w:rStyle w:val="Hyperlink"/>
                <w:noProof/>
              </w:rPr>
              <w:t>QuoteStatusPatrimonialHo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7910C3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41" w:history="1">
            <w:r w:rsidRPr="00B97D66">
              <w:rPr>
                <w:rStyle w:val="Hyperlink"/>
                <w:noProof/>
              </w:rPr>
              <w:t>ResultQuotePatrimonialHo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84C6F4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42" w:history="1">
            <w:r w:rsidRPr="00B97D66">
              <w:rPr>
                <w:rStyle w:val="Hyperlink"/>
                <w:noProof/>
              </w:rPr>
              <w:t>QuotePatrimonialHomeResult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D16EBC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43" w:history="1">
            <w:r w:rsidRPr="00B97D66">
              <w:rPr>
                <w:rStyle w:val="Hyperlink"/>
                <w:noProof/>
              </w:rPr>
              <w:t>QuotePatrimonialHomeResultInsured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91F1F3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44" w:history="1">
            <w:r w:rsidRPr="00B97D66">
              <w:rPr>
                <w:rStyle w:val="Hyperlink"/>
                <w:noProof/>
              </w:rPr>
              <w:t>QuotePatrimonialHomeResultInsuredObject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FBADFA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45" w:history="1">
            <w:r w:rsidRPr="00B97D66">
              <w:rPr>
                <w:rStyle w:val="Hyperlink"/>
                <w:noProof/>
              </w:rPr>
              <w:t>QuotePatrimonialHomeResultDeducti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4E1A3A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46" w:history="1">
            <w:r w:rsidRPr="00B97D66">
              <w:rPr>
                <w:rStyle w:val="Hyperlink"/>
                <w:noProof/>
              </w:rPr>
              <w:t>QuoteDataPatrimonialBusin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50FBB6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47" w:history="1">
            <w:r w:rsidRPr="00B97D66">
              <w:rPr>
                <w:rStyle w:val="Hyperlink"/>
                <w:noProof/>
              </w:rPr>
              <w:t>QuotePatrimonialBusinessBenefici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D54A63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48" w:history="1">
            <w:r w:rsidRPr="00B97D66">
              <w:rPr>
                <w:rStyle w:val="Hyperlink"/>
                <w:noProof/>
              </w:rPr>
              <w:t>QuotePatrimonialBusinessInsured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938690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49" w:history="1">
            <w:r w:rsidRPr="00B97D66">
              <w:rPr>
                <w:rStyle w:val="Hyperlink"/>
                <w:noProof/>
              </w:rPr>
              <w:t>QuotePatrimonialBusiness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9E30E7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50" w:history="1">
            <w:r w:rsidRPr="00B97D66">
              <w:rPr>
                <w:rStyle w:val="Hyperlink"/>
                <w:noProof/>
              </w:rPr>
              <w:t>QuotePatrimonialBusinessRisk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C71204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51" w:history="1">
            <w:r w:rsidRPr="00B97D66">
              <w:rPr>
                <w:rStyle w:val="Hyperlink"/>
                <w:noProof/>
              </w:rPr>
              <w:t>QuotePatrimonialBusinessInsuredObject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0B0648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52" w:history="1">
            <w:r w:rsidRPr="00B97D66">
              <w:rPr>
                <w:rStyle w:val="Hyperlink"/>
                <w:noProof/>
              </w:rPr>
              <w:t>QuoteStatusPatrimonialBusin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FCE866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53" w:history="1">
            <w:r w:rsidRPr="00B97D66">
              <w:rPr>
                <w:rStyle w:val="Hyperlink"/>
                <w:noProof/>
              </w:rPr>
              <w:t>ResultQuotePatrimonialBusiness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6C6ECA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54" w:history="1">
            <w:r w:rsidRPr="00B97D66">
              <w:rPr>
                <w:rStyle w:val="Hyperlink"/>
                <w:noProof/>
              </w:rPr>
              <w:t>ResultQuoteQuotePatrimonialBusin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E31E24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55" w:history="1">
            <w:r w:rsidRPr="00B97D66">
              <w:rPr>
                <w:rStyle w:val="Hyperlink"/>
                <w:noProof/>
              </w:rPr>
              <w:t>QuotePatrimonialBusinessResultInsured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080DFE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56" w:history="1">
            <w:r w:rsidRPr="00B97D66">
              <w:rPr>
                <w:rStyle w:val="Hyperlink"/>
                <w:noProof/>
              </w:rPr>
              <w:t>QuotePatrimonialBusinessResultInsuredObject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0D849E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57" w:history="1">
            <w:r w:rsidRPr="00B97D66">
              <w:rPr>
                <w:rStyle w:val="Hyperlink"/>
                <w:noProof/>
              </w:rPr>
              <w:t>QuoteDataPatrimonialDiverseRi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A575D8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58" w:history="1">
            <w:r w:rsidRPr="00B97D66">
              <w:rPr>
                <w:rStyle w:val="Hyperlink"/>
                <w:noProof/>
              </w:rPr>
              <w:t>QuotePatrimonialDiverseRisksBenefici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A6AE26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59" w:history="1">
            <w:r w:rsidRPr="00B97D66">
              <w:rPr>
                <w:rStyle w:val="Hyperlink"/>
                <w:noProof/>
              </w:rPr>
              <w:t>QuotePatrimonialDiverseRisksInsured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7390A5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60" w:history="1">
            <w:r w:rsidRPr="00B97D66">
              <w:rPr>
                <w:rStyle w:val="Hyperlink"/>
                <w:noProof/>
              </w:rPr>
              <w:t>QuotePatrimonialDiverseRisksRisk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80BD32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61" w:history="1">
            <w:r w:rsidRPr="00B97D66">
              <w:rPr>
                <w:rStyle w:val="Hyperlink"/>
                <w:noProof/>
              </w:rPr>
              <w:t>QuotePatrimonialDiverseRisksInsuredObject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E6E3EE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62" w:history="1">
            <w:r w:rsidRPr="00B97D66">
              <w:rPr>
                <w:rStyle w:val="Hyperlink"/>
                <w:noProof/>
              </w:rPr>
              <w:t>QuotePatrimonialDiverseRisks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C30737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63" w:history="1">
            <w:r w:rsidRPr="00B97D66">
              <w:rPr>
                <w:rStyle w:val="Hyperlink"/>
                <w:noProof/>
              </w:rPr>
              <w:t>QuoteStatusPatrimonialDiverseRi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F8963B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64" w:history="1">
            <w:r w:rsidRPr="00B97D66">
              <w:rPr>
                <w:rStyle w:val="Hyperlink"/>
                <w:noProof/>
              </w:rPr>
              <w:t>ResultQuotePatrimonialDiverseRisks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A839B1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65" w:history="1">
            <w:r w:rsidRPr="00B97D66">
              <w:rPr>
                <w:rStyle w:val="Hyperlink"/>
                <w:noProof/>
              </w:rPr>
              <w:t>ResultQuotePatrimonialDiverseRi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B9F046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66" w:history="1">
            <w:r w:rsidRPr="00B97D66">
              <w:rPr>
                <w:rStyle w:val="Hyperlink"/>
                <w:noProof/>
              </w:rPr>
              <w:t>QuotePatrimonialDiverseRisksResultInsured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439761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67" w:history="1">
            <w:r w:rsidRPr="00B97D66">
              <w:rPr>
                <w:rStyle w:val="Hyperlink"/>
                <w:noProof/>
              </w:rPr>
              <w:t>QuotePatrimonialDiverseRisksResultInsuredObject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1337EF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68" w:history="1">
            <w:r w:rsidRPr="00B97D66">
              <w:rPr>
                <w:rStyle w:val="Hyperlink"/>
                <w:noProof/>
              </w:rPr>
              <w:t>fixedMachin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55A18C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69" w:history="1">
            <w:r w:rsidRPr="00B97D66">
              <w:rPr>
                <w:rStyle w:val="Hyperlink"/>
                <w:noProof/>
              </w:rPr>
              <w:t>selfPropelledMachin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23238A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70" w:history="1">
            <w:r w:rsidRPr="00B97D66">
              <w:rPr>
                <w:rStyle w:val="Hyperlink"/>
                <w:noProof/>
              </w:rPr>
              <w:t>Portable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17615D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71" w:history="1">
            <w:r w:rsidRPr="00B97D66">
              <w:rPr>
                <w:rStyle w:val="Hyperlink"/>
                <w:noProof/>
              </w:rPr>
              <w:t>PersonalProcur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FF0CEB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72" w:history="1">
            <w:r w:rsidRPr="00B97D66">
              <w:rPr>
                <w:rStyle w:val="Hyperlink"/>
                <w:noProof/>
              </w:rPr>
              <w:t>BusinessProcur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9F6EEE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73" w:history="1">
            <w:r w:rsidRPr="00B97D66">
              <w:rPr>
                <w:rStyle w:val="Hyperlink"/>
                <w:noProof/>
              </w:rPr>
              <w:t>BusinessComplimentaryInformation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6F9F50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74" w:history="1">
            <w:r w:rsidRPr="00B97D66">
              <w:rPr>
                <w:rStyle w:val="Hyperlink"/>
                <w:noProof/>
              </w:rPr>
              <w:t>BusinessIdentification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3FADC1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75" w:history="1">
            <w:r w:rsidRPr="00B97D66">
              <w:rPr>
                <w:rStyle w:val="Hyperlink"/>
                <w:noProof/>
              </w:rPr>
              <w:t>BusinessQualification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F9C252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76" w:history="1">
            <w:r w:rsidRPr="00B97D66">
              <w:rPr>
                <w:rStyle w:val="Hyperlink"/>
                <w:noProof/>
              </w:rPr>
              <w:t>PersonalComplimentaryInformation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A08B58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77" w:history="1">
            <w:r w:rsidRPr="00B97D66">
              <w:rPr>
                <w:rStyle w:val="Hyperlink"/>
                <w:noProof/>
              </w:rPr>
              <w:t>PersonalIdentification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0E9AB8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78" w:history="1">
            <w:r w:rsidRPr="00B97D66">
              <w:rPr>
                <w:rStyle w:val="Hyperlink"/>
                <w:noProof/>
              </w:rPr>
              <w:t>PersonalQualification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523FF6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79" w:history="1">
            <w:r w:rsidRPr="00B97D66">
              <w:rPr>
                <w:rStyle w:val="Hyperlink"/>
                <w:noProof/>
              </w:rPr>
              <w:t>QuoteSt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6CA645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80" w:history="1">
            <w:r w:rsidRPr="00B97D66">
              <w:rPr>
                <w:rStyle w:val="Hyperlink"/>
                <w:noProof/>
              </w:rPr>
              <w:t>revocationPaylo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33801A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81" w:history="1">
            <w:r w:rsidRPr="00B97D66">
              <w:rPr>
                <w:rStyle w:val="Hyperlink"/>
                <w:noProof/>
              </w:rPr>
              <w:t>PersonalDocu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C659E3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82" w:history="1">
            <w:r w:rsidRPr="00B97D66">
              <w:rPr>
                <w:rStyle w:val="Hyperlink"/>
                <w:noProof/>
              </w:rPr>
              <w:t>OtherPersonalDocu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73176E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83" w:history="1">
            <w:r w:rsidRPr="00B97D66">
              <w:rPr>
                <w:rStyle w:val="Hyperlink"/>
                <w:noProof/>
              </w:rPr>
              <w:t>BusinessDocu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56B91D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84" w:history="1">
            <w:r w:rsidRPr="00B97D66">
              <w:rPr>
                <w:rStyle w:val="Hyperlink"/>
                <w:noProof/>
              </w:rPr>
              <w:t>Amount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088BCA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85" w:history="1">
            <w:r w:rsidRPr="00B97D66">
              <w:rPr>
                <w:rStyle w:val="Hyperlink"/>
                <w:noProof/>
              </w:rPr>
              <w:t>CustomInfo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E7A0C6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86" w:history="1">
            <w:r w:rsidRPr="00B97D66">
              <w:rPr>
                <w:rStyle w:val="Hyperlink"/>
                <w:noProof/>
              </w:rPr>
              <w:t>EnumProductService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0F7DFB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87" w:history="1">
            <w:r w:rsidRPr="00B97D66">
              <w:rPr>
                <w:rStyle w:val="Hyperlink"/>
                <w:noProof/>
              </w:rPr>
              <w:t>PersonalCont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60ECE8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88" w:history="1">
            <w:r w:rsidRPr="00B97D66">
              <w:rPr>
                <w:rStyle w:val="Hyperlink"/>
                <w:noProof/>
              </w:rPr>
              <w:t>CustomerEma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6D819C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89" w:history="1">
            <w:r w:rsidRPr="00B97D66">
              <w:rPr>
                <w:rStyle w:val="Hyperlink"/>
                <w:noProof/>
              </w:rPr>
              <w:t>CustomerPh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1204EE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90" w:history="1">
            <w:r w:rsidRPr="00B97D66">
              <w:rPr>
                <w:rStyle w:val="Hyperlink"/>
                <w:noProof/>
              </w:rPr>
              <w:t>PersonalPostalAddr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53EE56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91" w:history="1">
            <w:r w:rsidRPr="00B97D66">
              <w:rPr>
                <w:rStyle w:val="Hyperlink"/>
                <w:noProof/>
              </w:rPr>
              <w:t>EnumCountrySubDivi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EB24D8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92" w:history="1">
            <w:r w:rsidRPr="00B97D66">
              <w:rPr>
                <w:rStyle w:val="Hyperlink"/>
                <w:noProof/>
              </w:rPr>
              <w:t>EnumCivilStatus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F156E0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93" w:history="1">
            <w:r w:rsidRPr="00B97D66">
              <w:rPr>
                <w:rStyle w:val="Hyperlink"/>
                <w:noProof/>
              </w:rPr>
              <w:t>EnumArea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9E9224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94" w:history="1">
            <w:r w:rsidRPr="00B97D66">
              <w:rPr>
                <w:rStyle w:val="Hyperlink"/>
                <w:noProof/>
              </w:rPr>
              <w:t>EnumIncomeFrequen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591C7D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95" w:history="1">
            <w:r w:rsidRPr="00B97D66">
              <w:rPr>
                <w:rStyle w:val="Hyperlink"/>
                <w:noProof/>
              </w:rPr>
              <w:t>EnumPersonalDocument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A69DBB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96" w:history="1">
            <w:r w:rsidRPr="00B97D66">
              <w:rPr>
                <w:rStyle w:val="Hyperlink"/>
                <w:noProof/>
              </w:rPr>
              <w:t>EnumFiliation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FE033A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97" w:history="1">
            <w:r w:rsidRPr="00B97D66">
              <w:rPr>
                <w:rStyle w:val="Hyperlink"/>
                <w:noProof/>
              </w:rPr>
              <w:t>EnumProcuratorsNaturePers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CE8657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98" w:history="1">
            <w:r w:rsidRPr="00B97D66">
              <w:rPr>
                <w:rStyle w:val="Hyperlink"/>
                <w:noProof/>
              </w:rPr>
              <w:t>BusinessPar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468E9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199" w:history="1">
            <w:r w:rsidRPr="00B97D66">
              <w:rPr>
                <w:rStyle w:val="Hyperlink"/>
                <w:noProof/>
              </w:rPr>
              <w:t>BusinessCont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397A0C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200" w:history="1">
            <w:r w:rsidRPr="00B97D66">
              <w:rPr>
                <w:rStyle w:val="Hyperlink"/>
                <w:noProof/>
              </w:rPr>
              <w:t>BusinessPostalAddr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0C2288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201" w:history="1">
            <w:r w:rsidRPr="00B97D66">
              <w:rPr>
                <w:rStyle w:val="Hyperlink"/>
                <w:noProof/>
              </w:rPr>
              <w:t>GeographicCoordin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95A522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202" w:history="1">
            <w:r w:rsidRPr="00B97D66">
              <w:rPr>
                <w:rStyle w:val="Hyperlink"/>
                <w:noProof/>
              </w:rPr>
              <w:t>Lin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ECC825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203" w:history="1">
            <w:r w:rsidRPr="00B97D66">
              <w:rPr>
                <w:rStyle w:val="Hyperlink"/>
                <w:noProof/>
              </w:rPr>
              <w:t>Me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C6EF29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204" w:history="1">
            <w:r w:rsidRPr="00B97D66">
              <w:rPr>
                <w:rStyle w:val="Hyperlink"/>
                <w:noProof/>
              </w:rPr>
              <w:t>ResponseErr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D1C8D2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205" w:history="1">
            <w:r w:rsidRPr="00B97D66">
              <w:rPr>
                <w:rStyle w:val="Hyperlink"/>
                <w:noProof/>
              </w:rPr>
              <w:t>XFapiInteraction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11DA5D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206" w:history="1">
            <w:r w:rsidRPr="00B97D66">
              <w:rPr>
                <w:rStyle w:val="Hyperlink"/>
                <w:noProof/>
              </w:rPr>
              <w:t>QuoteRequestPatrimonialLe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F2CC7F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207" w:history="1">
            <w:r w:rsidRPr="00B97D66">
              <w:rPr>
                <w:rStyle w:val="Hyperlink"/>
                <w:noProof/>
              </w:rPr>
              <w:t>ResponseQuotePatrimonialLe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9BEC25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208" w:history="1">
            <w:r w:rsidRPr="00B97D66">
              <w:rPr>
                <w:rStyle w:val="Hyperlink"/>
                <w:noProof/>
              </w:rPr>
              <w:t>QuoteRequestPatrimonialHo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BF1046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209" w:history="1">
            <w:r w:rsidRPr="00B97D66">
              <w:rPr>
                <w:rStyle w:val="Hyperlink"/>
                <w:noProof/>
              </w:rPr>
              <w:t>ResponseQuoteStatusPatrimonialHo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E0162F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210" w:history="1">
            <w:r w:rsidRPr="00B97D66">
              <w:rPr>
                <w:rStyle w:val="Hyperlink"/>
                <w:noProof/>
              </w:rPr>
              <w:t>ResponseQuotePatrimonialHo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BFF139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211" w:history="1">
            <w:r w:rsidRPr="00B97D66">
              <w:rPr>
                <w:rStyle w:val="Hyperlink"/>
                <w:noProof/>
              </w:rPr>
              <w:t>QuoteRequestPatrimonialCondomini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9603FA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212" w:history="1">
            <w:r w:rsidRPr="00B97D66">
              <w:rPr>
                <w:rStyle w:val="Hyperlink"/>
                <w:noProof/>
              </w:rPr>
              <w:t>ResponseQuoteStatusPatrimonialCondomini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2379CB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213" w:history="1">
            <w:r w:rsidRPr="00B97D66">
              <w:rPr>
                <w:rStyle w:val="Hyperlink"/>
                <w:noProof/>
              </w:rPr>
              <w:t>ResponseQuotePatrimonialCondomini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0430C6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214" w:history="1">
            <w:r w:rsidRPr="00B97D66">
              <w:rPr>
                <w:rStyle w:val="Hyperlink"/>
                <w:noProof/>
              </w:rPr>
              <w:t>QuoteRequestPatrimonialBusin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CFCF1B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215" w:history="1">
            <w:r w:rsidRPr="00B97D66">
              <w:rPr>
                <w:rStyle w:val="Hyperlink"/>
                <w:noProof/>
              </w:rPr>
              <w:t>ResponseQuoteStatusPatrimonialBusin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491AF9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216" w:history="1">
            <w:r w:rsidRPr="00B97D66">
              <w:rPr>
                <w:rStyle w:val="Hyperlink"/>
                <w:noProof/>
              </w:rPr>
              <w:t>ResponseQuotePatrimonialBusin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9C85F8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217" w:history="1">
            <w:r w:rsidRPr="00B97D66">
              <w:rPr>
                <w:rStyle w:val="Hyperlink"/>
                <w:noProof/>
              </w:rPr>
              <w:t>QuoteRequestPatrimonialDiverseRi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CC47D2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218" w:history="1">
            <w:r w:rsidRPr="00B97D66">
              <w:rPr>
                <w:rStyle w:val="Hyperlink"/>
                <w:noProof/>
              </w:rPr>
              <w:t>ResponseQuoteStatusPatrimonialDiverseRi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EC1D21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219" w:history="1">
            <w:r w:rsidRPr="00B97D66">
              <w:rPr>
                <w:rStyle w:val="Hyperlink"/>
                <w:noProof/>
              </w:rPr>
              <w:t>ResponseQuotePatrimonialDiverseRi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264CA9" w14:textId="77777777" w:rsidR="00CA517B" w:rsidRDefault="00CA517B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220" w:history="1">
            <w:r w:rsidRPr="00B97D66">
              <w:rPr>
                <w:rStyle w:val="Hyperlink"/>
                <w:noProof/>
              </w:rPr>
              <w:t>Cabeçalhos HTTP de Requisição e Respo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57C8C9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221" w:history="1">
            <w:r w:rsidRPr="00B97D66">
              <w:rPr>
                <w:rStyle w:val="Hyperlink"/>
                <w:noProof/>
              </w:rPr>
              <w:t>Cabeçalho de Requisi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BE953F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222" w:history="1">
            <w:r w:rsidRPr="00B97D66">
              <w:rPr>
                <w:rStyle w:val="Hyperlink"/>
                <w:noProof/>
              </w:rPr>
              <w:t>Cabeçalho da Respo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705DA3" w14:textId="77777777" w:rsidR="00CA517B" w:rsidRDefault="00CA517B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223" w:history="1">
            <w:r w:rsidRPr="00B97D66">
              <w:rPr>
                <w:rStyle w:val="Hyperlink"/>
                <w:noProof/>
              </w:rPr>
              <w:t>Convenções de Nomencl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C5288D" w14:textId="77777777" w:rsidR="00CA517B" w:rsidRDefault="00CA517B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224" w:history="1">
            <w:r w:rsidRPr="00B97D66">
              <w:rPr>
                <w:rStyle w:val="Hyperlink"/>
                <w:noProof/>
              </w:rPr>
              <w:t>Códigos de Resposta HTT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1B09F" w14:textId="77777777" w:rsidR="00CA517B" w:rsidRDefault="00CA517B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225" w:history="1">
            <w:r w:rsidRPr="00B97D66">
              <w:rPr>
                <w:rStyle w:val="Hyperlink"/>
                <w:noProof/>
              </w:rPr>
              <w:t>Tipos de Dados Comu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D17FEF" w14:textId="77777777" w:rsidR="00CA517B" w:rsidRDefault="00CA517B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226" w:history="1">
            <w:r w:rsidRPr="00B97D66">
              <w:rPr>
                <w:rStyle w:val="Hyperlink"/>
                <w:noProof/>
              </w:rPr>
              <w:t>Pagin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25A1D4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227" w:history="1">
            <w:r w:rsidRPr="00B97D66">
              <w:rPr>
                <w:rStyle w:val="Hyperlink"/>
                <w:noProof/>
              </w:rPr>
              <w:t>Regras de Pagin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BE3015" w14:textId="77777777" w:rsidR="00CA517B" w:rsidRDefault="00CA517B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228" w:history="1">
            <w:r w:rsidRPr="00B97D66">
              <w:rPr>
                <w:rStyle w:val="Hyperlink"/>
                <w:noProof/>
              </w:rPr>
              <w:t>Requisitos não funcion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478F63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229" w:history="1">
            <w:r w:rsidRPr="00B97D66">
              <w:rPr>
                <w:rStyle w:val="Hyperlink"/>
                <w:noProof/>
              </w:rPr>
              <w:t>Disponibilidade das A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54A92C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230" w:history="1">
            <w:r w:rsidRPr="00B97D66">
              <w:rPr>
                <w:rStyle w:val="Hyperlink"/>
                <w:noProof/>
              </w:rPr>
              <w:t>Classificação dos Níveis de Desempenh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EADF83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231" w:history="1">
            <w:r w:rsidRPr="00B97D66">
              <w:rPr>
                <w:rStyle w:val="Hyperlink"/>
                <w:noProof/>
              </w:rPr>
              <w:t>Nível de serviço (SL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8D9F52" w14:textId="77777777" w:rsidR="00CA517B" w:rsidRDefault="00CA517B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232" w:history="1">
            <w:r w:rsidRPr="00B97D66">
              <w:rPr>
                <w:rStyle w:val="Hyperlink"/>
                <w:noProof/>
              </w:rPr>
              <w:t>Limite de Requisi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25FADB" w14:textId="77777777" w:rsidR="00CA517B" w:rsidRDefault="00CA517B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233" w:history="1">
            <w:r w:rsidRPr="00B97D66">
              <w:rPr>
                <w:rStyle w:val="Hyperlink"/>
                <w:noProof/>
              </w:rPr>
              <w:t>Segur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159D3E" w14:textId="77777777" w:rsidR="00CA517B" w:rsidRDefault="00CA517B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181234" w:history="1">
            <w:r w:rsidRPr="00B97D66">
              <w:rPr>
                <w:rStyle w:val="Hyperlink"/>
                <w:noProof/>
              </w:rPr>
              <w:t>Changel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1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3E2CC4" w14:textId="77777777" w:rsidR="002E2ECE" w:rsidRDefault="006158C7">
          <w:r>
            <w:lastRenderedPageBreak/>
            <w:fldChar w:fldCharType="end"/>
          </w:r>
        </w:p>
      </w:sdtContent>
    </w:sdt>
    <w:p w14:paraId="7F481B7D" w14:textId="77777777" w:rsidR="002E2ECE" w:rsidRDefault="006158C7">
      <w:r>
        <w:br w:type="page"/>
      </w:r>
    </w:p>
    <w:p w14:paraId="0C5384C6" w14:textId="77777777" w:rsidR="002E2ECE" w:rsidRPr="00CA517B" w:rsidRDefault="006158C7">
      <w:pPr>
        <w:pStyle w:val="Heading1"/>
        <w:rPr>
          <w:lang w:val="pt-BR"/>
        </w:rPr>
      </w:pPr>
      <w:bookmarkStart w:id="0" w:name="introdução"/>
      <w:bookmarkStart w:id="1" w:name="_Toc129181080"/>
      <w:r w:rsidRPr="00CA517B">
        <w:rPr>
          <w:lang w:val="pt-BR"/>
        </w:rPr>
        <w:lastRenderedPageBreak/>
        <w:t>Introdução</w:t>
      </w:r>
      <w:bookmarkEnd w:id="1"/>
    </w:p>
    <w:p w14:paraId="7B1944DE" w14:textId="77777777" w:rsidR="002E2ECE" w:rsidRPr="00CA517B" w:rsidRDefault="006158C7">
      <w:pPr>
        <w:pStyle w:val="FirstParagraph"/>
        <w:rPr>
          <w:lang w:val="pt-BR"/>
        </w:rPr>
      </w:pPr>
      <w:r w:rsidRPr="00CA517B">
        <w:rPr>
          <w:lang w:val="pt-BR"/>
        </w:rPr>
        <w:t>O Open Insurance é um conceito que visa criar uma arquitetura aberta para que seguradoras venham a trabalhar em conjunto para melhorar os produtos entregues aos seus clientes. Para tal, Open Insurance se vale do conceito de compartilhamento de dados de seu</w:t>
      </w:r>
      <w:r w:rsidRPr="00CA517B">
        <w:rPr>
          <w:lang w:val="pt-BR"/>
        </w:rPr>
        <w:t>s clientes, isso quando há explícita permissão do cliente para tal compartilhamento. Desta forma os segurados receberiam o melhor produto conforme o seu perfil e suas necessidades.</w:t>
      </w:r>
    </w:p>
    <w:p w14:paraId="1373E78C" w14:textId="77777777" w:rsidR="002E2ECE" w:rsidRPr="00CA517B" w:rsidRDefault="006158C7">
      <w:pPr>
        <w:pStyle w:val="BodyText"/>
        <w:rPr>
          <w:lang w:val="pt-BR"/>
        </w:rPr>
      </w:pPr>
      <w:r w:rsidRPr="00CA517B">
        <w:rPr>
          <w:lang w:val="pt-BR"/>
        </w:rPr>
        <w:t>Neste documento discutimos os recursos consentidos através de API, neste mo</w:t>
      </w:r>
      <w:r w:rsidRPr="00CA517B">
        <w:rPr>
          <w:lang w:val="pt-BR"/>
        </w:rPr>
        <w:t>mento, sensíveis sobre as sociedades participantes. Na descrição de cada API são levados em conta os domínios de cada grupo de dados, assim como a documentação de padronização de chamadas às APIs.</w:t>
      </w:r>
    </w:p>
    <w:p w14:paraId="608692BD" w14:textId="77777777" w:rsidR="002E2ECE" w:rsidRPr="00CA517B" w:rsidRDefault="006158C7">
      <w:pPr>
        <w:pStyle w:val="Heading1"/>
        <w:rPr>
          <w:lang w:val="pt-BR"/>
        </w:rPr>
      </w:pPr>
      <w:bookmarkStart w:id="2" w:name="objetivo"/>
      <w:bookmarkStart w:id="3" w:name="_Toc129181081"/>
      <w:bookmarkEnd w:id="0"/>
      <w:r w:rsidRPr="00CA517B">
        <w:rPr>
          <w:lang w:val="pt-BR"/>
        </w:rPr>
        <w:t>Objetivo</w:t>
      </w:r>
      <w:bookmarkEnd w:id="3"/>
    </w:p>
    <w:p w14:paraId="25B8554C" w14:textId="77777777" w:rsidR="002E2ECE" w:rsidRPr="00CA517B" w:rsidRDefault="006158C7">
      <w:pPr>
        <w:pStyle w:val="FirstParagraph"/>
        <w:rPr>
          <w:lang w:val="pt-BR"/>
        </w:rPr>
      </w:pPr>
      <w:r w:rsidRPr="00CA517B">
        <w:rPr>
          <w:lang w:val="pt-BR"/>
        </w:rPr>
        <w:t>Este documento visa orientar o uso dos paths (endp</w:t>
      </w:r>
      <w:r w:rsidRPr="00CA517B">
        <w:rPr>
          <w:lang w:val="pt-BR"/>
        </w:rPr>
        <w:t>oints) da “API Patrimonial”, que compõe o grupo de APIs destinadas a geração de cotações e contratações de produtos de seguros, de capitalização ou de previdência complementar aberta, por meio de uma sociedade iniciadora, junto com as seguradoras participa</w:t>
      </w:r>
      <w:r w:rsidRPr="00CA517B">
        <w:rPr>
          <w:lang w:val="pt-BR"/>
        </w:rPr>
        <w:t>ntes do Open Insurance.</w:t>
      </w:r>
    </w:p>
    <w:p w14:paraId="2BAD0905" w14:textId="77777777" w:rsidR="002E2ECE" w:rsidRPr="00CA517B" w:rsidRDefault="006158C7">
      <w:pPr>
        <w:pStyle w:val="BodyText"/>
        <w:rPr>
          <w:lang w:val="pt-BR"/>
        </w:rPr>
      </w:pPr>
      <w:r w:rsidRPr="00CA517B">
        <w:rPr>
          <w:lang w:val="pt-BR"/>
        </w:rPr>
        <w:t>*Utilize ALT+left ou ALT+right para navegar entre os links</w:t>
      </w:r>
    </w:p>
    <w:p w14:paraId="283FD870" w14:textId="77777777" w:rsidR="002E2ECE" w:rsidRPr="00CA517B" w:rsidRDefault="006158C7">
      <w:pPr>
        <w:pStyle w:val="Heading1"/>
        <w:rPr>
          <w:lang w:val="pt-BR"/>
        </w:rPr>
      </w:pPr>
      <w:bookmarkStart w:id="4" w:name="X8003cf35f6e670363bcf95ec31c9dfe39d614cc"/>
      <w:bookmarkStart w:id="5" w:name="_Toc129181082"/>
      <w:bookmarkEnd w:id="2"/>
      <w:r w:rsidRPr="00CA517B">
        <w:rPr>
          <w:lang w:val="pt-BR"/>
        </w:rPr>
        <w:t>API Patrimonial - Open Insurance Brasil v1.4.0</w:t>
      </w:r>
      <w:bookmarkEnd w:id="5"/>
    </w:p>
    <w:p w14:paraId="345F0F70" w14:textId="77777777" w:rsidR="002E2ECE" w:rsidRPr="00CA517B" w:rsidRDefault="002E2ECE">
      <w:pPr>
        <w:pStyle w:val="FirstParagraph"/>
        <w:rPr>
          <w:lang w:val="pt-BR"/>
        </w:rPr>
      </w:pPr>
    </w:p>
    <w:p w14:paraId="3DE011DB" w14:textId="77777777" w:rsidR="002E2ECE" w:rsidRPr="00CA517B" w:rsidRDefault="006158C7">
      <w:pPr>
        <w:pStyle w:val="Heading2"/>
        <w:rPr>
          <w:lang w:val="pt-BR"/>
        </w:rPr>
      </w:pPr>
      <w:bookmarkStart w:id="6" w:name="Xf98ba1b70df2b3268a93addf0c66f0c7513dd8b"/>
      <w:bookmarkStart w:id="7" w:name="_Toc129181083"/>
      <w:r w:rsidRPr="00CA517B">
        <w:rPr>
          <w:lang w:val="pt-BR"/>
        </w:rPr>
        <w:t>Endpoint - Obtem dados de cotação e contratação de Seguro de Cotação Patrimonial</w:t>
      </w:r>
      <w:bookmarkEnd w:id="7"/>
    </w:p>
    <w:p w14:paraId="5819D40D" w14:textId="77777777" w:rsidR="002E2ECE" w:rsidRPr="00CA517B" w:rsidRDefault="006158C7">
      <w:pPr>
        <w:pStyle w:val="FirstParagraph"/>
        <w:rPr>
          <w:lang w:val="pt-BR"/>
        </w:rPr>
      </w:pPr>
      <w:r w:rsidRPr="00CA517B">
        <w:rPr>
          <w:rStyle w:val="VerbatimChar"/>
          <w:lang w:val="pt-BR"/>
        </w:rPr>
        <w:t>POST /lead/request</w:t>
      </w:r>
    </w:p>
    <w:p w14:paraId="71E8DA3A" w14:textId="77777777" w:rsidR="002E2ECE" w:rsidRPr="00CA517B" w:rsidRDefault="002E2ECE">
      <w:pPr>
        <w:pStyle w:val="BodyText"/>
        <w:rPr>
          <w:lang w:val="pt-BR"/>
        </w:rPr>
      </w:pPr>
    </w:p>
    <w:p w14:paraId="0D08C54E" w14:textId="77777777" w:rsidR="002E2ECE" w:rsidRPr="00CA517B" w:rsidRDefault="006158C7">
      <w:pPr>
        <w:pStyle w:val="Heading3"/>
        <w:rPr>
          <w:lang w:val="pt-BR"/>
        </w:rPr>
      </w:pPr>
      <w:bookmarkStart w:id="8" w:name="visão-geral"/>
      <w:r w:rsidRPr="00CA517B">
        <w:rPr>
          <w:lang w:val="pt-BR"/>
        </w:rPr>
        <w:t>Visão Geral</w:t>
      </w:r>
    </w:p>
    <w:p w14:paraId="2485F9E9" w14:textId="77777777" w:rsidR="002E2ECE" w:rsidRPr="00CA517B" w:rsidRDefault="006158C7">
      <w:pPr>
        <w:pStyle w:val="FirstParagraph"/>
        <w:rPr>
          <w:lang w:val="pt-BR"/>
        </w:rPr>
      </w:pPr>
      <w:r w:rsidRPr="00CA517B">
        <w:rPr>
          <w:lang w:val="pt-BR"/>
        </w:rPr>
        <w:t xml:space="preserve">Método para </w:t>
      </w:r>
      <w:r w:rsidRPr="00CA517B">
        <w:rPr>
          <w:lang w:val="pt-BR"/>
        </w:rPr>
        <w:t xml:space="preserve">obter dados para cotação e contratação </w:t>
      </w:r>
    </w:p>
    <w:p w14:paraId="42D11871" w14:textId="77777777" w:rsidR="002E2ECE" w:rsidRDefault="006158C7">
      <w:pPr>
        <w:pStyle w:val="Heading3"/>
      </w:pPr>
      <w:bookmarkStart w:id="9" w:name="payload-body"/>
      <w:bookmarkEnd w:id="8"/>
      <w:r>
        <w:t>Payload (Body)</w:t>
      </w:r>
    </w:p>
    <w:p w14:paraId="6AA374C0" w14:textId="77777777" w:rsidR="002E2ECE" w:rsidRDefault="006158C7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Custom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erson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</w:t>
      </w:r>
      <w:r>
        <w:rPr>
          <w:rStyle w:val="StringTok"/>
        </w:rPr>
        <w:t xml:space="preserve">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e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hasBrazi</w:t>
      </w:r>
      <w:r>
        <w:rPr>
          <w:rStyle w:val="DataTypeTok"/>
        </w:rPr>
        <w:t>lianNation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therNationaliti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ther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</w:t>
      </w:r>
      <w:r>
        <w:rPr>
          <w:rStyle w:val="DataTypeTok"/>
        </w:rPr>
        <w:t>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honeEx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ivilStatus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</w:t>
      </w:r>
      <w:r>
        <w:rPr>
          <w:rStyle w:val="DataTypeTok"/>
        </w:rPr>
        <w:t>"s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il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al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ep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ccup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</w:t>
      </w:r>
      <w:r>
        <w:rPr>
          <w:rStyle w:val="DataTypeTok"/>
        </w:rPr>
        <w:t>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pa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pationCod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ifePensionPl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mplimentaryInfor</w:t>
      </w:r>
      <w:r>
        <w:rPr>
          <w:rStyle w:val="DataTypeTok"/>
        </w:rPr>
        <w:t>m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duct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anceL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Categ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ENTIFICATIO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historical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rsonalI</w:t>
      </w:r>
      <w:r>
        <w:rPr>
          <w:rStyle w:val="DataTypeTok"/>
        </w:rPr>
        <w:t>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sue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hasBrazilianNation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Nationaliti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honeEx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Status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l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al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p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occup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ifePensionPl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</w:t>
      </w:r>
      <w:r>
        <w:rPr>
          <w:rStyle w:val="StringTok"/>
        </w:rPr>
        <w:t>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limentaryInform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duct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anceL</w:t>
      </w:r>
      <w:r>
        <w:rPr>
          <w:rStyle w:val="DataTypeTok"/>
        </w:rPr>
        <w:t>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</w:t>
      </w:r>
      <w:r>
        <w:rPr>
          <w:rStyle w:val="StringTok"/>
        </w:rPr>
        <w:t>g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li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olic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ocu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susepProces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groupCertifica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PROP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anc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</w:t>
      </w:r>
      <w:r>
        <w:rPr>
          <w:rStyle w:val="DataTypeTok"/>
        </w:rPr>
        <w:t>"leadInsurer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leadInsurer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os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e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incipa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termed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PRESENTAN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ok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RA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</w:t>
      </w:r>
      <w:r>
        <w:rPr>
          <w:rStyle w:val="DataTypeTok"/>
        </w:rPr>
        <w:t>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</w:t>
      </w:r>
      <w:r>
        <w:rPr>
          <w:rStyle w:val="StringTok"/>
        </w:rPr>
        <w:t>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susepProces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sLMISublim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sMainCover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f</w:t>
      </w:r>
      <w:r>
        <w:rPr>
          <w:rStyle w:val="DataTypeTok"/>
        </w:rPr>
        <w:t>e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SSIFICA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RAMETRIC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StartDat</w:t>
      </w:r>
      <w:r>
        <w:rPr>
          <w:rStyle w:val="DataTypeTok"/>
        </w:rPr>
        <w:t>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ducti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DUTIVE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</w:t>
      </w:r>
      <w:r>
        <w:rPr>
          <w:rStyle w:val="DataTypeTok"/>
        </w:rPr>
        <w:t>appl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min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</w:t>
      </w:r>
      <w:r>
        <w:rPr>
          <w:rStyle w:val="DataTypeTok"/>
        </w:rPr>
        <w:t>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max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insuranceRetained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insur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</w:t>
      </w:r>
      <w:r>
        <w:rPr>
          <w:rStyle w:val="DataTypeTok"/>
        </w:rPr>
        <w:t>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eded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ranch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asicCoverage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roperty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tructuring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VERTIC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business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emi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</w:t>
      </w:r>
      <w:r>
        <w:rPr>
          <w:rStyle w:val="StringTok"/>
        </w:rPr>
        <w:t>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QUIDACAO_DE_PREM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Orig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DIRET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Payment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aturity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Id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inancialInstitu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ay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</w:t>
      </w:r>
      <w:r>
        <w:rPr>
          <w:rStyle w:val="StringTok"/>
        </w:rPr>
        <w:t>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ocumentationDelivery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ER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usAlte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rrenc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warning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hirdPartyClaimD</w:t>
      </w:r>
      <w:r>
        <w:rPr>
          <w:rStyle w:val="DataTypeTok"/>
        </w:rPr>
        <w:t>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nialJus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SCO_EXCLUI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nialJustification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suredObjec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</w:t>
      </w:r>
      <w:r>
        <w:rPr>
          <w:rStyle w:val="DataTypeTok"/>
        </w:rPr>
        <w:t>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warning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hirdPartyClaim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1BC2D174" w14:textId="77777777" w:rsidR="002E2ECE" w:rsidRDefault="002E2ECE">
      <w:pPr>
        <w:pStyle w:val="FirstParagraph"/>
      </w:pPr>
    </w:p>
    <w:p w14:paraId="1BEA119B" w14:textId="77777777" w:rsidR="002E2ECE" w:rsidRDefault="006158C7">
      <w:pPr>
        <w:pStyle w:val="Heading3"/>
      </w:pPr>
      <w:bookmarkStart w:id="10" w:name="respostas"/>
      <w:bookmarkEnd w:id="9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7"/>
        <w:gridCol w:w="1023"/>
        <w:gridCol w:w="4151"/>
        <w:gridCol w:w="3093"/>
      </w:tblGrid>
      <w:tr w:rsidR="002E2ECE" w14:paraId="727B1874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DB21F34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Status</w:t>
            </w:r>
          </w:p>
        </w:tc>
        <w:tc>
          <w:tcPr>
            <w:tcW w:w="0" w:type="auto"/>
          </w:tcPr>
          <w:p w14:paraId="3563FB10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Meaning</w:t>
            </w:r>
          </w:p>
        </w:tc>
        <w:tc>
          <w:tcPr>
            <w:tcW w:w="0" w:type="auto"/>
          </w:tcPr>
          <w:p w14:paraId="57A36150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Description</w:t>
            </w:r>
          </w:p>
        </w:tc>
        <w:tc>
          <w:tcPr>
            <w:tcW w:w="0" w:type="auto"/>
          </w:tcPr>
          <w:p w14:paraId="31D9255C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Schema</w:t>
            </w:r>
          </w:p>
        </w:tc>
      </w:tr>
      <w:tr w:rsidR="002E2ECE" w14:paraId="4FF69817" w14:textId="77777777">
        <w:tc>
          <w:tcPr>
            <w:tcW w:w="0" w:type="auto"/>
          </w:tcPr>
          <w:p w14:paraId="776618C4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201</w:t>
            </w:r>
          </w:p>
        </w:tc>
        <w:tc>
          <w:tcPr>
            <w:tcW w:w="0" w:type="auto"/>
          </w:tcPr>
          <w:p w14:paraId="22D11682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hyperlink r:id="rId7" w:anchor="section-6.3.2">
              <w:r w:rsidRPr="00CA517B">
                <w:rPr>
                  <w:rStyle w:val="Hyperlink"/>
                  <w:lang w:val="en-US"/>
                </w:rPr>
                <w:t>Created</w:t>
              </w:r>
            </w:hyperlink>
          </w:p>
        </w:tc>
        <w:tc>
          <w:tcPr>
            <w:tcW w:w="0" w:type="auto"/>
          </w:tcPr>
          <w:p w14:paraId="4A594414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Dados de ResponseQuotePatrimonial obtidos com sucesso</w:t>
            </w:r>
          </w:p>
        </w:tc>
        <w:tc>
          <w:tcPr>
            <w:tcW w:w="0" w:type="auto"/>
          </w:tcPr>
          <w:p w14:paraId="5D959EB6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hyperlink w:anchor="schemaresponsequotepatrimoniallead">
              <w:r w:rsidRPr="00CA517B">
                <w:rPr>
                  <w:rStyle w:val="Hyperlink"/>
                  <w:lang w:val="en-US"/>
                </w:rPr>
                <w:t>ResponseQuotePatrimonialLead</w:t>
              </w:r>
            </w:hyperlink>
          </w:p>
        </w:tc>
      </w:tr>
    </w:tbl>
    <w:p w14:paraId="42357A61" w14:textId="77777777" w:rsidR="002E2ECE" w:rsidRDefault="002E2ECE">
      <w:pPr>
        <w:pStyle w:val="BodyText"/>
      </w:pPr>
    </w:p>
    <w:p w14:paraId="18A4B4C8" w14:textId="77777777" w:rsidR="002E2ECE" w:rsidRDefault="006158C7">
      <w:pPr>
        <w:pStyle w:val="Heading3"/>
      </w:pPr>
      <w:bookmarkStart w:id="11" w:name="exemplo-de-retorno"/>
      <w:bookmarkEnd w:id="10"/>
      <w:r>
        <w:t>Exemplo de Retorno</w:t>
      </w:r>
    </w:p>
    <w:p w14:paraId="01B81275" w14:textId="77777777" w:rsidR="002E2ECE" w:rsidRDefault="006158C7">
      <w:pPr>
        <w:pStyle w:val="BlockText"/>
      </w:pPr>
      <w:r>
        <w:t>201 Response</w:t>
      </w:r>
    </w:p>
    <w:p w14:paraId="0DA8D605" w14:textId="77777777" w:rsidR="002E2ECE" w:rsidRDefault="006158C7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8-24T14:15:22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</w:t>
      </w:r>
      <w:r>
        <w:rPr>
          <w:rStyle w:val="StringTok"/>
        </w:rPr>
        <w:t>pi.organizacao.com.br/open-insurance/quote-patrimonial/v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2127242F" w14:textId="77777777" w:rsidR="002E2ECE" w:rsidRDefault="002E2ECE">
      <w:pPr>
        <w:pStyle w:val="FirstParagraph"/>
      </w:pPr>
    </w:p>
    <w:p w14:paraId="75A3E98D" w14:textId="77777777" w:rsidR="002E2ECE" w:rsidRDefault="006158C7">
      <w:pPr>
        <w:pStyle w:val="Heading3"/>
      </w:pPr>
      <w:bookmarkStart w:id="12" w:name="exemplo-de-request"/>
      <w:bookmarkEnd w:id="11"/>
      <w:r>
        <w:t>Exemplo de Request</w:t>
      </w:r>
    </w:p>
    <w:p w14:paraId="2C43B531" w14:textId="77777777" w:rsidR="002E2ECE" w:rsidRDefault="006158C7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putBo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Custome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erson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brand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mpan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npj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docu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</w:t>
      </w:r>
      <w:r>
        <w:rPr>
          <w:rStyle w:val="StringTok"/>
        </w:rPr>
        <w:t>"issue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hasBrazilianNational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therNationalities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therDocument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tac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ostalAddress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istrict</w:t>
      </w:r>
      <w:r>
        <w:rPr>
          <w:rStyle w:val="StringTok"/>
        </w:rPr>
        <w:t>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hon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Calling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rea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honeExten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mai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ivilStatus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birth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filiation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dentificationDetail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qual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ep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ccup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tail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pa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pationCod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ifePensionPlan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nformedReven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comeFrequ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lastRenderedPageBreak/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nformedPatrimony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yea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</w:t>
      </w:r>
      <w:r>
        <w:rPr>
          <w:rStyle w:val="StringTok"/>
        </w:rPr>
        <w:t>010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mplimentaryInform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lationshipBeginni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ductsServic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ntrac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anceLine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curato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Data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Catego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ENTIFICATIO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historical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e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dent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erson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rand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mpa</w:t>
      </w:r>
      <w:r>
        <w:rPr>
          <w:rStyle w:val="StringTok"/>
        </w:rPr>
        <w:t>n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npj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ocu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ssue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asBrazilianNational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therNationalities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therDocument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ntac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stalAddress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</w:t>
      </w:r>
      <w:r>
        <w:rPr>
          <w:rStyle w:val="StringTok"/>
        </w:rPr>
        <w:t>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hon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Calling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rea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honeExten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mai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lastRenderedPageBreak/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Status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irth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liation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Detail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qual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ep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ccup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tail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occupa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occupationCod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lifePensionPlan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formedReven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comeFrequ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formedPatrimony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yea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mplimentaryInform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relationshipBeginni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oductsServic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ntrac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suranceLine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StringTok"/>
        </w:rPr>
        <w:t>"procurato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n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</w:t>
      </w:r>
      <w:r>
        <w:rPr>
          <w:rStyle w:val="StringTok"/>
        </w:rPr>
        <w:t>lena Stefany Teixei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polic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olic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ocu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usepProces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groupCertificate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anc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PROP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ance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ermStartD</w:t>
      </w:r>
      <w:r>
        <w:rPr>
          <w:rStyle w:val="StringTok"/>
        </w:rPr>
        <w:t>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eadInsurer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eadInsurer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axLMG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pos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ed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</w:t>
      </w:r>
      <w:r>
        <w:rPr>
          <w:rStyle w:val="StringTok"/>
        </w:rPr>
        <w:t>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</w:t>
      </w:r>
      <w:r>
        <w:rPr>
          <w:rStyle w:val="StringTok"/>
        </w:rPr>
        <w:t>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"benefic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incipa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termed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PRESENTANT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ok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</w:t>
      </w:r>
      <w:r>
        <w:rPr>
          <w:rStyle w:val="StringTok"/>
        </w:rPr>
        <w:t>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RA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</w:t>
      </w:r>
      <w:r>
        <w:rPr>
          <w:rStyle w:val="StringTok"/>
        </w:rPr>
        <w:t>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lastRenderedPageBreak/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usepProces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LMI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  }</w:t>
      </w:r>
      <w:r>
        <w:br/>
      </w:r>
      <w:r>
        <w:rPr>
          <w:rStyle w:val="NormalTok"/>
        </w:rPr>
        <w:t xml:space="preserve">  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sLMISublimi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sMainCover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e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SSIFICA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RAMETRIC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i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CountingMeth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]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ductibl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</w:t>
      </w:r>
      <w:r>
        <w:rPr>
          <w:rStyle w:val="StringTok"/>
        </w:rPr>
        <w:t>DUTIVE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ype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StringTok"/>
        </w:rPr>
        <w:t>"periodi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CountingMeth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ppl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minVal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maxVal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insuranceRetained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insure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eded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ranch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basicCoverageInd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roperty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structuring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</w:t>
      </w:r>
      <w:r>
        <w:rPr>
          <w:rStyle w:val="StringTok"/>
        </w:rPr>
        <w:t>DOMINIO_VERTIC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businessActiv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lastRenderedPageBreak/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emium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mentsQuant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emium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</w:t>
      </w:r>
      <w:r>
        <w:rPr>
          <w:rStyle w:val="StringTok"/>
        </w:rPr>
        <w:t>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QUIDACAO_DE_PREMI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Origi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DIRET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Payment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  }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aturity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Id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inancialInstitu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</w:t>
      </w:r>
      <w:r>
        <w:rPr>
          <w:rStyle w:val="StringTok"/>
        </w:rPr>
        <w:t>"pay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StringTok"/>
        </w:rPr>
        <w:t>"claim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ocumentationDelivery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atu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ER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atusAlte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rrence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warning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hirdPartyClaim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nialJus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SCO_EXCLUID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nialJustification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nsuredObject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warning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hirdPartyClaimDa</w:t>
      </w:r>
      <w:r>
        <w:rPr>
          <w:rStyle w:val="StringTok"/>
        </w:rPr>
        <w:t>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StringTok"/>
        </w:rPr>
        <w:t>'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quote-patrimonial/v1/lead/reque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input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3C8AF317" w14:textId="77777777" w:rsidR="002E2ECE" w:rsidRDefault="006158C7">
      <w:pPr>
        <w:pStyle w:val="FirstParagraph"/>
      </w:pPr>
      <w:r>
        <w:t>To perform this operation, you must be authenticated by means of one of the following methods: OAuth2Security ( Scopes: consent:consentId quote-patrimonial-lead )</w:t>
      </w:r>
    </w:p>
    <w:p w14:paraId="399C8E7A" w14:textId="77777777" w:rsidR="002E2ECE" w:rsidRDefault="002E2ECE">
      <w:pPr>
        <w:pStyle w:val="BodyText"/>
      </w:pPr>
    </w:p>
    <w:p w14:paraId="46129EFC" w14:textId="77777777" w:rsidR="002E2ECE" w:rsidRDefault="006158C7">
      <w:pPr>
        <w:pStyle w:val="Heading2"/>
      </w:pPr>
      <w:bookmarkStart w:id="13" w:name="Xebe992df0f37ce6f3abe2be6a860b9b562a0e47"/>
      <w:bookmarkStart w:id="14" w:name="_Toc129181084"/>
      <w:bookmarkEnd w:id="6"/>
      <w:bookmarkEnd w:id="12"/>
      <w:r>
        <w:t xml:space="preserve">Endpoint - Envia justificativa para recusa de risco para cotação e contratação de Seguro de </w:t>
      </w:r>
      <w:r>
        <w:t>Cotação Patrimonial</w:t>
      </w:r>
      <w:bookmarkEnd w:id="14"/>
    </w:p>
    <w:p w14:paraId="5369FA05" w14:textId="77777777" w:rsidR="002E2ECE" w:rsidRDefault="006158C7">
      <w:pPr>
        <w:pStyle w:val="FirstParagraph"/>
      </w:pPr>
      <w:r>
        <w:rPr>
          <w:rStyle w:val="VerbatimChar"/>
        </w:rPr>
        <w:t>PATCH /lead/request/{consentId}</w:t>
      </w:r>
    </w:p>
    <w:p w14:paraId="23A96ECE" w14:textId="77777777" w:rsidR="002E2ECE" w:rsidRDefault="002E2ECE">
      <w:pPr>
        <w:pStyle w:val="BodyText"/>
      </w:pPr>
    </w:p>
    <w:p w14:paraId="360C9846" w14:textId="77777777" w:rsidR="002E2ECE" w:rsidRDefault="006158C7">
      <w:pPr>
        <w:pStyle w:val="Heading3"/>
      </w:pPr>
      <w:bookmarkStart w:id="15" w:name="visão-geral-1"/>
      <w:r>
        <w:t>Visão Geral</w:t>
      </w:r>
    </w:p>
    <w:p w14:paraId="1C3A7B31" w14:textId="77777777" w:rsidR="002E2ECE" w:rsidRDefault="006158C7">
      <w:pPr>
        <w:pStyle w:val="FirstParagraph"/>
      </w:pPr>
      <w:r>
        <w:t xml:space="preserve">Método para retornar a recusa de proposta para cotação e contratação </w:t>
      </w:r>
    </w:p>
    <w:p w14:paraId="0A94BE67" w14:textId="77777777" w:rsidR="002E2ECE" w:rsidRDefault="006158C7">
      <w:pPr>
        <w:pStyle w:val="Heading3"/>
      </w:pPr>
      <w:bookmarkStart w:id="16" w:name="payload-body-1"/>
      <w:bookmarkEnd w:id="15"/>
      <w:r>
        <w:t>Payload (Body)</w:t>
      </w:r>
    </w:p>
    <w:p w14:paraId="0759205B" w14:textId="77777777" w:rsidR="002E2ECE" w:rsidRDefault="006158C7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uth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13AF99C" w14:textId="77777777" w:rsidR="002E2ECE" w:rsidRDefault="002E2ECE">
      <w:pPr>
        <w:pStyle w:val="FirstParagraph"/>
      </w:pPr>
    </w:p>
    <w:p w14:paraId="4E869223" w14:textId="77777777" w:rsidR="002E2ECE" w:rsidRDefault="006158C7">
      <w:pPr>
        <w:pStyle w:val="Heading3"/>
      </w:pPr>
      <w:bookmarkStart w:id="17" w:name="respostas-1"/>
      <w:bookmarkEnd w:id="16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89"/>
        <w:gridCol w:w="1565"/>
        <w:gridCol w:w="5333"/>
        <w:gridCol w:w="1167"/>
      </w:tblGrid>
      <w:tr w:rsidR="002E2ECE" w14:paraId="230020FC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A138F6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Status</w:t>
            </w:r>
          </w:p>
        </w:tc>
        <w:tc>
          <w:tcPr>
            <w:tcW w:w="0" w:type="auto"/>
          </w:tcPr>
          <w:p w14:paraId="1312F80E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Meaning</w:t>
            </w:r>
          </w:p>
        </w:tc>
        <w:tc>
          <w:tcPr>
            <w:tcW w:w="0" w:type="auto"/>
          </w:tcPr>
          <w:p w14:paraId="59C2FDE3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Description</w:t>
            </w:r>
          </w:p>
        </w:tc>
        <w:tc>
          <w:tcPr>
            <w:tcW w:w="0" w:type="auto"/>
          </w:tcPr>
          <w:p w14:paraId="2892CE46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Schema</w:t>
            </w:r>
          </w:p>
        </w:tc>
      </w:tr>
      <w:tr w:rsidR="002E2ECE" w14:paraId="4E27AD3A" w14:textId="77777777">
        <w:tc>
          <w:tcPr>
            <w:tcW w:w="0" w:type="auto"/>
          </w:tcPr>
          <w:p w14:paraId="56FE16F2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204</w:t>
            </w:r>
          </w:p>
        </w:tc>
        <w:tc>
          <w:tcPr>
            <w:tcW w:w="0" w:type="auto"/>
          </w:tcPr>
          <w:p w14:paraId="6CC332FA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hyperlink r:id="rId8" w:anchor="section-6.3.5">
              <w:r w:rsidRPr="00CA517B">
                <w:rPr>
                  <w:rStyle w:val="Hyperlink"/>
                  <w:lang w:val="en-US"/>
                </w:rPr>
                <w:t>No Content</w:t>
              </w:r>
            </w:hyperlink>
          </w:p>
        </w:tc>
        <w:tc>
          <w:tcPr>
            <w:tcW w:w="0" w:type="auto"/>
          </w:tcPr>
          <w:p w14:paraId="1787A4B2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Revogação de consentimento na segura</w:t>
            </w:r>
            <w:r w:rsidRPr="00CA517B">
              <w:rPr>
                <w:lang w:val="en-US"/>
              </w:rPr>
              <w:t>dora.</w:t>
            </w:r>
          </w:p>
        </w:tc>
        <w:tc>
          <w:tcPr>
            <w:tcW w:w="0" w:type="auto"/>
          </w:tcPr>
          <w:p w14:paraId="49C60E84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None</w:t>
            </w:r>
          </w:p>
        </w:tc>
      </w:tr>
    </w:tbl>
    <w:p w14:paraId="632D6AA7" w14:textId="77777777" w:rsidR="002E2ECE" w:rsidRDefault="002E2ECE">
      <w:pPr>
        <w:pStyle w:val="BodyText"/>
      </w:pPr>
    </w:p>
    <w:p w14:paraId="606167AD" w14:textId="77777777" w:rsidR="002E2ECE" w:rsidRDefault="006158C7">
      <w:pPr>
        <w:pStyle w:val="Heading3"/>
      </w:pPr>
      <w:bookmarkStart w:id="18" w:name="exemplo-de-retorno-1"/>
      <w:bookmarkEnd w:id="17"/>
      <w:r>
        <w:lastRenderedPageBreak/>
        <w:t>Exemplo de Retorno</w:t>
      </w:r>
    </w:p>
    <w:p w14:paraId="13D33DFA" w14:textId="77777777" w:rsidR="002E2ECE" w:rsidRDefault="006158C7">
      <w:pPr>
        <w:pStyle w:val="BlockText"/>
      </w:pPr>
      <w:r>
        <w:t>400 Response</w:t>
      </w:r>
    </w:p>
    <w:p w14:paraId="29FD6967" w14:textId="77777777" w:rsidR="002E2ECE" w:rsidRDefault="006158C7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rr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t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quest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8-20T08:30:00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9C15620" w14:textId="77777777" w:rsidR="002E2ECE" w:rsidRDefault="002E2ECE">
      <w:pPr>
        <w:pStyle w:val="FirstParagraph"/>
      </w:pPr>
    </w:p>
    <w:p w14:paraId="0912154C" w14:textId="77777777" w:rsidR="002E2ECE" w:rsidRDefault="006158C7">
      <w:pPr>
        <w:pStyle w:val="Heading3"/>
      </w:pPr>
      <w:bookmarkStart w:id="19" w:name="exemplo-de-request-1"/>
      <w:bookmarkEnd w:id="18"/>
      <w:r>
        <w:t>Exemplo de Request</w:t>
      </w:r>
    </w:p>
    <w:p w14:paraId="15C7A7E7" w14:textId="77777777" w:rsidR="002E2ECE" w:rsidRDefault="006158C7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putBo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atu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utho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StringTok"/>
        </w:rPr>
        <w:t>'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; charset=utf-8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quote-patrimonial/v1/lead/request/{consentId}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ATCH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input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2781119A" w14:textId="77777777" w:rsidR="002E2ECE" w:rsidRDefault="006158C7">
      <w:pPr>
        <w:pStyle w:val="FirstParagraph"/>
      </w:pPr>
      <w:r>
        <w:t>To perform this operation, you must be authenticated by means of one of the following methods: OAuth2Security ( Scopes: consent:consentId quote-patrimonial-lead )</w:t>
      </w:r>
    </w:p>
    <w:p w14:paraId="1D8CFBC4" w14:textId="77777777" w:rsidR="002E2ECE" w:rsidRDefault="002E2ECE">
      <w:pPr>
        <w:pStyle w:val="BodyText"/>
      </w:pPr>
    </w:p>
    <w:p w14:paraId="44A3583B" w14:textId="77777777" w:rsidR="002E2ECE" w:rsidRPr="00CA517B" w:rsidRDefault="006158C7">
      <w:pPr>
        <w:pStyle w:val="Heading2"/>
        <w:rPr>
          <w:lang w:val="pt-BR"/>
        </w:rPr>
      </w:pPr>
      <w:bookmarkStart w:id="20" w:name="X6b79d2abf46c23a7f43da1f183527de8d3069d6"/>
      <w:bookmarkStart w:id="21" w:name="_Toc129181085"/>
      <w:bookmarkEnd w:id="13"/>
      <w:bookmarkEnd w:id="19"/>
      <w:r w:rsidRPr="00CA517B">
        <w:rPr>
          <w:lang w:val="pt-BR"/>
        </w:rPr>
        <w:t>Endpoint - Obtem dados de cotação e contrat</w:t>
      </w:r>
      <w:r w:rsidRPr="00CA517B">
        <w:rPr>
          <w:lang w:val="pt-BR"/>
        </w:rPr>
        <w:t>ação de Seguro de Cotação Patrimonial</w:t>
      </w:r>
      <w:bookmarkEnd w:id="21"/>
    </w:p>
    <w:p w14:paraId="497CBAF5" w14:textId="77777777" w:rsidR="002E2ECE" w:rsidRPr="00CA517B" w:rsidRDefault="006158C7">
      <w:pPr>
        <w:pStyle w:val="FirstParagraph"/>
        <w:rPr>
          <w:lang w:val="pt-BR"/>
        </w:rPr>
      </w:pPr>
      <w:r w:rsidRPr="00CA517B">
        <w:rPr>
          <w:rStyle w:val="VerbatimChar"/>
          <w:lang w:val="pt-BR"/>
        </w:rPr>
        <w:t>POST /home/request</w:t>
      </w:r>
    </w:p>
    <w:p w14:paraId="511D1594" w14:textId="77777777" w:rsidR="002E2ECE" w:rsidRPr="00CA517B" w:rsidRDefault="002E2ECE">
      <w:pPr>
        <w:pStyle w:val="BodyText"/>
        <w:rPr>
          <w:lang w:val="pt-BR"/>
        </w:rPr>
      </w:pPr>
    </w:p>
    <w:p w14:paraId="63D1C108" w14:textId="77777777" w:rsidR="002E2ECE" w:rsidRPr="00CA517B" w:rsidRDefault="006158C7">
      <w:pPr>
        <w:pStyle w:val="Heading3"/>
        <w:rPr>
          <w:lang w:val="pt-BR"/>
        </w:rPr>
      </w:pPr>
      <w:bookmarkStart w:id="22" w:name="visão-geral-2"/>
      <w:r w:rsidRPr="00CA517B">
        <w:rPr>
          <w:lang w:val="pt-BR"/>
        </w:rPr>
        <w:t>Visão Geral</w:t>
      </w:r>
    </w:p>
    <w:p w14:paraId="00E729D3" w14:textId="77777777" w:rsidR="002E2ECE" w:rsidRPr="00CA517B" w:rsidRDefault="006158C7">
      <w:pPr>
        <w:pStyle w:val="FirstParagraph"/>
        <w:rPr>
          <w:lang w:val="pt-BR"/>
        </w:rPr>
      </w:pPr>
      <w:r w:rsidRPr="00CA517B">
        <w:rPr>
          <w:lang w:val="pt-BR"/>
        </w:rPr>
        <w:t xml:space="preserve">Método para obter dados para cotação e contratação </w:t>
      </w:r>
    </w:p>
    <w:p w14:paraId="3F3C35EE" w14:textId="77777777" w:rsidR="002E2ECE" w:rsidRDefault="006158C7">
      <w:pPr>
        <w:pStyle w:val="Heading3"/>
      </w:pPr>
      <w:bookmarkStart w:id="23" w:name="payload-body-2"/>
      <w:bookmarkEnd w:id="22"/>
      <w:r>
        <w:t>Payload (Body)</w:t>
      </w:r>
    </w:p>
    <w:p w14:paraId="03EDC0BC" w14:textId="77777777" w:rsidR="002E2ECE" w:rsidRDefault="006158C7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Custom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</w:t>
      </w:r>
      <w:r>
        <w:rPr>
          <w:rStyle w:val="DataTypeTok"/>
        </w:rPr>
        <w:t>"person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e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hasBrazilianNation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therNationaliti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ther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honeEx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ivilStatus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il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qual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ep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ccup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pa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pationCod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ifePensionPl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mplimentaryInform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duct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anceL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pfNumbe</w:t>
      </w:r>
      <w:r>
        <w:rPr>
          <w:rStyle w:val="DataTypeTok"/>
        </w:rPr>
        <w:t>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Categ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ENTIFICATIO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fiel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asCommercial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sColl</w:t>
      </w:r>
      <w:r>
        <w:rPr>
          <w:rStyle w:val="DataTypeTok"/>
        </w:rPr>
        <w:t>ectiveStipula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asOneRisk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o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V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cludesAssistance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y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geographicReg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ONA_URBAN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ForCover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EDIO_E_CONTEU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denizationWithoutDeprec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ameAsThePropon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rySubDivision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yUsag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ABIT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yBuild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LVEN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ListedDisappropriatedCondemn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isUnderConstructionRenov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ecurity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AMERA_CFTV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re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XTINTOR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yUs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PRIO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</w:t>
      </w:r>
      <w:r>
        <w:rPr>
          <w:rStyle w:val="DataTypeTok"/>
        </w:rPr>
        <w:t>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wasThereAC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</w:t>
      </w:r>
      <w:r>
        <w:rPr>
          <w:rStyle w:val="DataTypeTok"/>
        </w:rPr>
        <w:t>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sSeparateContractingAllow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max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historical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ident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</w:t>
      </w:r>
      <w:r>
        <w:rPr>
          <w:rStyle w:val="DataTypeTok"/>
        </w:rPr>
        <w:t>"person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</w:t>
      </w:r>
      <w:r>
        <w:rPr>
          <w:rStyle w:val="DataTypeTok"/>
        </w:rPr>
        <w:t>"issue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hasBrazilianNation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Nationaliti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itionalIn</w:t>
      </w:r>
      <w:r>
        <w:rPr>
          <w:rStyle w:val="DataTypeTok"/>
        </w:rPr>
        <w:t>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honeEx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Status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l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al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p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ccup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ifePensionPl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</w:t>
      </w:r>
      <w:r>
        <w:rPr>
          <w:rStyle w:val="StringTok"/>
        </w:rPr>
        <w:t>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limentaryInform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product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anceL</w:t>
      </w:r>
      <w:r>
        <w:rPr>
          <w:rStyle w:val="DataTypeTok"/>
        </w:rPr>
        <w:t>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li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olic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ocu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usepProcessNum</w:t>
      </w:r>
      <w:r>
        <w:rPr>
          <w:rStyle w:val="DataTypeTok"/>
        </w:rPr>
        <w:t>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groupCertifica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PROP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anc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leadInsurer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leadInsurer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</w:t>
      </w:r>
      <w:r>
        <w:rPr>
          <w:rStyle w:val="DataTypeTok"/>
        </w:rPr>
        <w:t>"propos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e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incipa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termed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PRESENTAN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</w:t>
      </w:r>
      <w:r>
        <w:rPr>
          <w:rStyle w:val="DataTypeTok"/>
        </w:rPr>
        <w:t>brok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RA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susepProce</w:t>
      </w:r>
      <w:r>
        <w:rPr>
          <w:rStyle w:val="DataTypeTok"/>
        </w:rPr>
        <w:t>s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sLMISublim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sMainCover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fe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SSIFICA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RAMETRIC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ducti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DUTIVE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</w:t>
      </w:r>
      <w:r>
        <w:rPr>
          <w:rStyle w:val="DataTypeTok"/>
        </w:rPr>
        <w:t>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</w:t>
      </w:r>
      <w:r>
        <w:rPr>
          <w:rStyle w:val="DataTypeTok"/>
        </w:rPr>
        <w:t>appl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min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max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insuranceRetained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insur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</w:t>
      </w:r>
      <w:r>
        <w:rPr>
          <w:rStyle w:val="StringTok"/>
        </w:rPr>
        <w:t>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eded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ranch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asicCoverage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roperty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tructuring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VERTIC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business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emi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</w:t>
      </w:r>
      <w:r>
        <w:rPr>
          <w:rStyle w:val="StringTok"/>
        </w:rPr>
        <w:t>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QUIDACAO_DE_PREM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Orig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DIRET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Payment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aturity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Id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financialInstitu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ay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</w:t>
      </w:r>
      <w:r>
        <w:rPr>
          <w:rStyle w:val="StringTok"/>
        </w:rPr>
        <w:t>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ocumentationDelivery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ER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usAlte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rrenc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warning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hirdPartyClaimD</w:t>
      </w:r>
      <w:r>
        <w:rPr>
          <w:rStyle w:val="DataTypeTok"/>
        </w:rPr>
        <w:t>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nialJus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SCO_EXCLUI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nialJustification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suredObjec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</w:t>
      </w:r>
      <w:r>
        <w:rPr>
          <w:rStyle w:val="DataTypeTok"/>
        </w:rPr>
        <w:t>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warning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hirdPartyClaim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3079FFF" w14:textId="77777777" w:rsidR="002E2ECE" w:rsidRDefault="002E2ECE">
      <w:pPr>
        <w:pStyle w:val="FirstParagraph"/>
      </w:pPr>
    </w:p>
    <w:p w14:paraId="6691E036" w14:textId="77777777" w:rsidR="002E2ECE" w:rsidRDefault="006158C7">
      <w:pPr>
        <w:pStyle w:val="Heading3"/>
      </w:pPr>
      <w:bookmarkStart w:id="24" w:name="respostas-2"/>
      <w:bookmarkEnd w:id="23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7"/>
        <w:gridCol w:w="1023"/>
        <w:gridCol w:w="4035"/>
        <w:gridCol w:w="3209"/>
      </w:tblGrid>
      <w:tr w:rsidR="002E2ECE" w14:paraId="348482DD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5536B03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Status</w:t>
            </w:r>
          </w:p>
        </w:tc>
        <w:tc>
          <w:tcPr>
            <w:tcW w:w="0" w:type="auto"/>
          </w:tcPr>
          <w:p w14:paraId="6C3CFB13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Meaning</w:t>
            </w:r>
          </w:p>
        </w:tc>
        <w:tc>
          <w:tcPr>
            <w:tcW w:w="0" w:type="auto"/>
          </w:tcPr>
          <w:p w14:paraId="7A78EF73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Description</w:t>
            </w:r>
          </w:p>
        </w:tc>
        <w:tc>
          <w:tcPr>
            <w:tcW w:w="0" w:type="auto"/>
          </w:tcPr>
          <w:p w14:paraId="0C87102F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Schema</w:t>
            </w:r>
          </w:p>
        </w:tc>
      </w:tr>
      <w:tr w:rsidR="002E2ECE" w14:paraId="6748B422" w14:textId="77777777">
        <w:tc>
          <w:tcPr>
            <w:tcW w:w="0" w:type="auto"/>
          </w:tcPr>
          <w:p w14:paraId="5A9D1D11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201</w:t>
            </w:r>
          </w:p>
        </w:tc>
        <w:tc>
          <w:tcPr>
            <w:tcW w:w="0" w:type="auto"/>
          </w:tcPr>
          <w:p w14:paraId="58710BA3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hyperlink r:id="rId9" w:anchor="section-6.3.2">
              <w:r w:rsidRPr="00CA517B">
                <w:rPr>
                  <w:rStyle w:val="Hyperlink"/>
                  <w:lang w:val="en-US"/>
                </w:rPr>
                <w:t>Created</w:t>
              </w:r>
            </w:hyperlink>
          </w:p>
        </w:tc>
        <w:tc>
          <w:tcPr>
            <w:tcW w:w="0" w:type="auto"/>
          </w:tcPr>
          <w:p w14:paraId="03D84CBA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Dados de ResponseQuotePatrimonial obtidos com sucesso</w:t>
            </w:r>
          </w:p>
        </w:tc>
        <w:tc>
          <w:tcPr>
            <w:tcW w:w="0" w:type="auto"/>
          </w:tcPr>
          <w:p w14:paraId="1C042D40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hyperlink w:anchor="schemaresponsequotepatrimonialhome">
              <w:r w:rsidRPr="00CA517B">
                <w:rPr>
                  <w:rStyle w:val="Hyperlink"/>
                  <w:lang w:val="en-US"/>
                </w:rPr>
                <w:t>ResponseQuotePatrimonialHome</w:t>
              </w:r>
            </w:hyperlink>
          </w:p>
        </w:tc>
      </w:tr>
    </w:tbl>
    <w:p w14:paraId="6B336BEB" w14:textId="77777777" w:rsidR="002E2ECE" w:rsidRDefault="002E2ECE">
      <w:pPr>
        <w:pStyle w:val="BodyText"/>
      </w:pPr>
    </w:p>
    <w:p w14:paraId="2EC001F8" w14:textId="77777777" w:rsidR="002E2ECE" w:rsidRDefault="006158C7">
      <w:pPr>
        <w:pStyle w:val="Heading3"/>
      </w:pPr>
      <w:bookmarkStart w:id="25" w:name="exemplo-de-retorno-2"/>
      <w:bookmarkEnd w:id="24"/>
      <w:r>
        <w:t>Exemplo de Retorno</w:t>
      </w:r>
    </w:p>
    <w:p w14:paraId="17185AA4" w14:textId="77777777" w:rsidR="002E2ECE" w:rsidRDefault="006158C7">
      <w:pPr>
        <w:pStyle w:val="BlockText"/>
      </w:pPr>
      <w:r>
        <w:t>201 Response</w:t>
      </w:r>
    </w:p>
    <w:p w14:paraId="1C5A0D5D" w14:textId="77777777" w:rsidR="002E2ECE" w:rsidRDefault="006158C7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8-24T14:15:22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</w:t>
      </w:r>
      <w:r>
        <w:rPr>
          <w:rStyle w:val="StringTok"/>
        </w:rPr>
        <w:t>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45BF5CB6" w14:textId="77777777" w:rsidR="002E2ECE" w:rsidRDefault="002E2ECE">
      <w:pPr>
        <w:pStyle w:val="FirstParagraph"/>
      </w:pPr>
    </w:p>
    <w:p w14:paraId="5954873C" w14:textId="77777777" w:rsidR="002E2ECE" w:rsidRDefault="006158C7">
      <w:pPr>
        <w:pStyle w:val="Heading3"/>
      </w:pPr>
      <w:bookmarkStart w:id="26" w:name="exemplo-de-request-2"/>
      <w:bookmarkEnd w:id="25"/>
      <w:r>
        <w:t>Exemplo de Request</w:t>
      </w:r>
    </w:p>
    <w:p w14:paraId="1AD4EFD3" w14:textId="77777777" w:rsidR="002E2ECE" w:rsidRDefault="006158C7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putBo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</w:t>
      </w:r>
      <w:r>
        <w:rPr>
          <w:rStyle w:val="StringTok"/>
        </w:rPr>
        <w:t>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Custome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erson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brand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mpan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npj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docu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NormalTok"/>
        </w:rPr>
        <w:t xml:space="preserve">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e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hasBrazilianNational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therNationalities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therDocument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tac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ostalAddress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hon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Calling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rea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honeExten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mai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ivilStatus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birth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filiation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lastRenderedPageBreak/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dentificationDetail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qualificationDat</w:t>
      </w:r>
      <w:r>
        <w:rPr>
          <w:rStyle w:val="StringTok"/>
        </w:rPr>
        <w:t>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ep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ccup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tail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pa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pationCod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ifePensionPlan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nformedReven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comeFrequ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nformedPatrimony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yea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mplimentaryInform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</w:t>
      </w:r>
      <w:r>
        <w:rPr>
          <w:rStyle w:val="StringTok"/>
        </w:rPr>
        <w:t>"relationshipBeginni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ductsServic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ntrac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anceLine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curato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lastRenderedPageBreak/>
        <w:t xml:space="preserve">          }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Data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Catego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ENTIFICATIO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hasCommercialActiv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sCollectiveStipulat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hasOneRisk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quote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anc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V</w:t>
      </w:r>
      <w:r>
        <w:rPr>
          <w:rStyle w:val="StringTok"/>
        </w:rPr>
        <w:t>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maxLMG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cludesAssistanceService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operty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geographicReg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ONA_URBAN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opertiesForCover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EDIO_E_CONTEUD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</w:t>
      </w:r>
      <w:r>
        <w:rPr>
          <w:rStyle w:val="StringTok"/>
        </w:rPr>
        <w:t>indenizationWithoutDepreci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riskLocation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ameAsThePropone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pertyUsag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ABITU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pertyBuild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LVENA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ListedDisappropriat</w:t>
      </w:r>
      <w:r>
        <w:rPr>
          <w:rStyle w:val="StringTok"/>
        </w:rPr>
        <w:t>edCondemn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UnderConstructionRenov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ecurityProtec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AMERA_CFTV"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fireProtec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XTINTOR"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pertyUs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</w:t>
      </w:r>
      <w:r>
        <w:rPr>
          <w:rStyle w:val="StringTok"/>
        </w:rPr>
        <w:t>OPRIO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wasThereAClaim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benefic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sSeparateContractingAllow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maxLMI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historical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e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dent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</w:t>
      </w:r>
      <w:r>
        <w:rPr>
          <w:rStyle w:val="StringTok"/>
        </w:rPr>
        <w:t>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erson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rand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mpan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npj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ocu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xpira</w:t>
      </w:r>
      <w:r>
        <w:rPr>
          <w:rStyle w:val="StringTok"/>
        </w:rPr>
        <w:t>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ssue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asBrazilianNational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therNationalities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therDocument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ntac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stalAddress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hon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lastRenderedPageBreak/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Calling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rea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honeExten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mai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Status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irth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liation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Detail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qual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ep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ccup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tail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occupa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</w:t>
      </w:r>
      <w:r>
        <w:rPr>
          <w:rStyle w:val="StringTok"/>
        </w:rPr>
        <w:t>"occupationCod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lifePensionPlan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formedReven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comeFrequ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formedPatrimony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yea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lastRenderedPageBreak/>
        <w:t xml:space="preserve">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mplimentaryInform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</w:t>
      </w:r>
      <w:r>
        <w:rPr>
          <w:rStyle w:val="StringTok"/>
        </w:rPr>
        <w:t>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relationshipBeginni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oductsServic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ntrac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suranceLine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rocurato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n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polic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olic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ocu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</w:t>
      </w:r>
      <w:r>
        <w:rPr>
          <w:rStyle w:val="StringTok"/>
        </w:rPr>
        <w:t>"susepProces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groupCertificate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anc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PROP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ance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eadInsurer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eadInsurer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axLMG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pos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ed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</w:t>
      </w:r>
      <w:r>
        <w:rPr>
          <w:rStyle w:val="StringTok"/>
        </w:rPr>
        <w:t>"benefic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incipa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</w:t>
      </w:r>
      <w:r>
        <w:rPr>
          <w:rStyle w:val="StringTok"/>
        </w:rPr>
        <w:t>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termed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PRESENTANT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</w:t>
      </w:r>
      <w:r>
        <w:rPr>
          <w:rStyle w:val="StringTok"/>
        </w:rPr>
        <w:t>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ok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lastRenderedPageBreak/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RA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</w:t>
      </w:r>
      <w:r>
        <w:rPr>
          <w:rStyle w:val="StringTok"/>
        </w:rPr>
        <w:t>type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</w:t>
      </w:r>
      <w:r>
        <w:rPr>
          <w:rStyle w:val="StringTok"/>
        </w:rPr>
        <w:t>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usepProces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LMI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  }</w:t>
      </w:r>
      <w:r>
        <w:br/>
      </w:r>
      <w:r>
        <w:rPr>
          <w:rStyle w:val="NormalTok"/>
        </w:rPr>
        <w:t xml:space="preserve">  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sLMISublimi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sMainCover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</w:t>
      </w:r>
      <w:r>
        <w:rPr>
          <w:rStyle w:val="StringTok"/>
        </w:rPr>
        <w:t>e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SSIFICA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RAMETRIC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i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CountingMeth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StartDat</w:t>
      </w:r>
      <w:r>
        <w:rPr>
          <w:rStyle w:val="StringTok"/>
        </w:rPr>
        <w:t>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]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deductibl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DUTIVE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ype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i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CountingMetho</w:t>
      </w:r>
      <w:r>
        <w:rPr>
          <w:rStyle w:val="StringTok"/>
        </w:rPr>
        <w:t>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ppl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minVal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</w:t>
      </w:r>
      <w:r>
        <w:rPr>
          <w:rStyle w:val="StringTok"/>
        </w:rPr>
        <w:t>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maxVal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insuranceRetained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insure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</w:t>
      </w:r>
      <w:r>
        <w:rPr>
          <w:rStyle w:val="StringTok"/>
        </w:rPr>
        <w:t>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eded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ranch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StringTok"/>
        </w:rPr>
        <w:t>"basicCoverageInd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roperty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structuring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VERTIC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businessActiv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emium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mentsQuant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emium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</w:t>
      </w:r>
      <w:r>
        <w:rPr>
          <w:rStyle w:val="StringTok"/>
        </w:rPr>
        <w:t>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QUIDACAO_DE_PREMI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Origi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DIRET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Payment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lastRenderedPageBreak/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aturity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Id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</w:t>
      </w:r>
      <w:r>
        <w:rPr>
          <w:rStyle w:val="StringTok"/>
        </w:rPr>
        <w:t>ller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inancialInstitu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ay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laim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ocumentationDeliveryDat</w:t>
      </w:r>
      <w:r>
        <w:rPr>
          <w:rStyle w:val="StringTok"/>
        </w:rPr>
        <w:t>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atu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ER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atusAlte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rrence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warning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hirdPartyClaim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nialJus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SCO_EXCLUID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nialJus</w:t>
      </w:r>
      <w:r>
        <w:rPr>
          <w:rStyle w:val="StringTok"/>
        </w:rPr>
        <w:t>tification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nsuredObject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warning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hirdPartyClaim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StringTok"/>
        </w:rPr>
        <w:t>'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quot</w:t>
      </w:r>
      <w:r>
        <w:rPr>
          <w:rStyle w:val="StringTok"/>
        </w:rPr>
        <w:t>e-patrimonial/v1/home/reque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input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7601421F" w14:textId="77777777" w:rsidR="002E2ECE" w:rsidRDefault="006158C7">
      <w:pPr>
        <w:pStyle w:val="FirstParagraph"/>
      </w:pPr>
      <w:r>
        <w:t>To perform this operation, you must be authenticated by means of one of the following methods: OAuth2Security ( Scopes: consent:consentId quote-patrimonial-home )</w:t>
      </w:r>
    </w:p>
    <w:p w14:paraId="2952A29D" w14:textId="77777777" w:rsidR="002E2ECE" w:rsidRDefault="002E2ECE">
      <w:pPr>
        <w:pStyle w:val="BodyText"/>
      </w:pPr>
    </w:p>
    <w:p w14:paraId="6235248B" w14:textId="77777777" w:rsidR="002E2ECE" w:rsidRPr="00CA517B" w:rsidRDefault="006158C7">
      <w:pPr>
        <w:pStyle w:val="Heading2"/>
        <w:rPr>
          <w:lang w:val="pt-BR"/>
        </w:rPr>
      </w:pPr>
      <w:bookmarkStart w:id="27" w:name="Xa0ffb0bf2a649a17285ddcb289a5a463ebad582"/>
      <w:bookmarkStart w:id="28" w:name="_Toc129181086"/>
      <w:bookmarkEnd w:id="20"/>
      <w:bookmarkEnd w:id="26"/>
      <w:r w:rsidRPr="00CA517B">
        <w:rPr>
          <w:lang w:val="pt-BR"/>
        </w:rPr>
        <w:t>Endpoint - Retorna os dados de cotação e contratação de Seguro de Cotação Patrimonial</w:t>
      </w:r>
      <w:bookmarkEnd w:id="28"/>
    </w:p>
    <w:p w14:paraId="2BC7DB96" w14:textId="77777777" w:rsidR="002E2ECE" w:rsidRDefault="006158C7">
      <w:pPr>
        <w:pStyle w:val="FirstParagraph"/>
      </w:pPr>
      <w:r>
        <w:rPr>
          <w:rStyle w:val="VerbatimChar"/>
        </w:rPr>
        <w:t>GET /h</w:t>
      </w:r>
      <w:r>
        <w:rPr>
          <w:rStyle w:val="VerbatimChar"/>
        </w:rPr>
        <w:t>ome/request/{consentId}/quote-status</w:t>
      </w:r>
    </w:p>
    <w:p w14:paraId="2D3FE355" w14:textId="77777777" w:rsidR="002E2ECE" w:rsidRDefault="002E2ECE">
      <w:pPr>
        <w:pStyle w:val="BodyText"/>
      </w:pPr>
    </w:p>
    <w:p w14:paraId="0701058E" w14:textId="77777777" w:rsidR="002E2ECE" w:rsidRPr="00CA517B" w:rsidRDefault="006158C7">
      <w:pPr>
        <w:pStyle w:val="Heading3"/>
        <w:rPr>
          <w:lang w:val="pt-BR"/>
        </w:rPr>
      </w:pPr>
      <w:bookmarkStart w:id="29" w:name="visão-geral-3"/>
      <w:r w:rsidRPr="00CA517B">
        <w:rPr>
          <w:lang w:val="pt-BR"/>
        </w:rPr>
        <w:t>Visão Geral</w:t>
      </w:r>
    </w:p>
    <w:p w14:paraId="4D3ECB9D" w14:textId="77777777" w:rsidR="002E2ECE" w:rsidRPr="00CA517B" w:rsidRDefault="006158C7">
      <w:pPr>
        <w:pStyle w:val="FirstParagraph"/>
        <w:rPr>
          <w:lang w:val="pt-BR"/>
        </w:rPr>
      </w:pPr>
      <w:r w:rsidRPr="00CA517B">
        <w:rPr>
          <w:lang w:val="pt-BR"/>
        </w:rPr>
        <w:t xml:space="preserve">Método para retornar os dados para cotação e contratação </w:t>
      </w:r>
    </w:p>
    <w:p w14:paraId="7D161442" w14:textId="77777777" w:rsidR="002E2ECE" w:rsidRPr="00CA517B" w:rsidRDefault="002E2ECE">
      <w:pPr>
        <w:pStyle w:val="BodyText"/>
        <w:rPr>
          <w:lang w:val="pt-BR"/>
        </w:rPr>
      </w:pPr>
    </w:p>
    <w:p w14:paraId="53141A17" w14:textId="77777777" w:rsidR="002E2ECE" w:rsidRDefault="006158C7">
      <w:pPr>
        <w:pStyle w:val="Heading3"/>
      </w:pPr>
      <w:bookmarkStart w:id="30" w:name="respostas-3"/>
      <w:bookmarkEnd w:id="29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35"/>
        <w:gridCol w:w="1086"/>
        <w:gridCol w:w="3136"/>
        <w:gridCol w:w="3997"/>
      </w:tblGrid>
      <w:tr w:rsidR="002E2ECE" w14:paraId="6D52A48C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39D6C5" w14:textId="77777777" w:rsidR="002E2ECE" w:rsidRDefault="006158C7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56F12B6A" w14:textId="77777777" w:rsidR="002E2ECE" w:rsidRDefault="006158C7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7D1B7844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21E1C516" w14:textId="77777777" w:rsidR="002E2ECE" w:rsidRDefault="006158C7">
            <w:pPr>
              <w:pStyle w:val="Compact"/>
              <w:jc w:val="left"/>
            </w:pPr>
            <w:r>
              <w:t>Schema</w:t>
            </w:r>
          </w:p>
        </w:tc>
      </w:tr>
      <w:tr w:rsidR="002E2ECE" w14:paraId="301A7F6E" w14:textId="77777777">
        <w:tc>
          <w:tcPr>
            <w:tcW w:w="0" w:type="auto"/>
          </w:tcPr>
          <w:p w14:paraId="167F7A9C" w14:textId="77777777" w:rsidR="002E2ECE" w:rsidRDefault="006158C7">
            <w:pPr>
              <w:pStyle w:val="Compact"/>
              <w:jc w:val="left"/>
            </w:pPr>
            <w:r>
              <w:t>200</w:t>
            </w:r>
          </w:p>
        </w:tc>
        <w:tc>
          <w:tcPr>
            <w:tcW w:w="0" w:type="auto"/>
          </w:tcPr>
          <w:p w14:paraId="338F6DF1" w14:textId="77777777" w:rsidR="002E2ECE" w:rsidRDefault="006158C7">
            <w:pPr>
              <w:pStyle w:val="Compact"/>
              <w:jc w:val="left"/>
            </w:pPr>
            <w:hyperlink r:id="rId10" w:anchor="section-6.3.1">
              <w:r>
                <w:rPr>
                  <w:rStyle w:val="Hyperlink"/>
                </w:rPr>
                <w:t>OK</w:t>
              </w:r>
            </w:hyperlink>
          </w:p>
        </w:tc>
        <w:tc>
          <w:tcPr>
            <w:tcW w:w="0" w:type="auto"/>
          </w:tcPr>
          <w:p w14:paraId="20798407" w14:textId="77777777" w:rsidR="002E2ECE" w:rsidRDefault="006158C7">
            <w:pPr>
              <w:pStyle w:val="Compact"/>
              <w:jc w:val="left"/>
            </w:pPr>
            <w:r>
              <w:t>Cotação postado com sucesso.</w:t>
            </w:r>
          </w:p>
        </w:tc>
        <w:tc>
          <w:tcPr>
            <w:tcW w:w="0" w:type="auto"/>
          </w:tcPr>
          <w:p w14:paraId="70CAD356" w14:textId="77777777" w:rsidR="002E2ECE" w:rsidRDefault="006158C7">
            <w:pPr>
              <w:pStyle w:val="Compact"/>
              <w:jc w:val="left"/>
            </w:pPr>
            <w:hyperlink w:anchor="schemaresponsequotestatuspatrimonialhome">
              <w:r>
                <w:rPr>
                  <w:rStyle w:val="Hyperlink"/>
                </w:rPr>
                <w:t>ResponseQuoteStatusPatrimonialHome</w:t>
              </w:r>
            </w:hyperlink>
          </w:p>
        </w:tc>
      </w:tr>
    </w:tbl>
    <w:p w14:paraId="03977C1A" w14:textId="77777777" w:rsidR="002E2ECE" w:rsidRDefault="002E2ECE">
      <w:pPr>
        <w:pStyle w:val="BodyText"/>
      </w:pPr>
    </w:p>
    <w:p w14:paraId="65809C74" w14:textId="77777777" w:rsidR="002E2ECE" w:rsidRDefault="006158C7">
      <w:pPr>
        <w:pStyle w:val="Heading3"/>
      </w:pPr>
      <w:bookmarkStart w:id="31" w:name="exemplo-de-retorno-3"/>
      <w:bookmarkEnd w:id="30"/>
      <w:r>
        <w:t>Exemplo de Retorno</w:t>
      </w:r>
    </w:p>
    <w:p w14:paraId="11FEF206" w14:textId="77777777" w:rsidR="002E2ECE" w:rsidRDefault="006158C7">
      <w:pPr>
        <w:pStyle w:val="BlockText"/>
      </w:pPr>
      <w:r>
        <w:t>200 Response</w:t>
      </w:r>
    </w:p>
    <w:p w14:paraId="7C978886" w14:textId="77777777" w:rsidR="002E2ECE" w:rsidRDefault="006158C7">
      <w:pPr>
        <w:pStyle w:val="SourceCode"/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8-24T14:15:22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rson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sue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hasBrazilianNation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Nationaliti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Calli</w:t>
      </w:r>
      <w:r>
        <w:rPr>
          <w:rStyle w:val="DataTypeTok"/>
        </w:rPr>
        <w:t>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honeEx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Status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l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p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ccup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ifePensionPl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limentar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duct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anceL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ote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hasCommercial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sCollectiveStipula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hasOneRisk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o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V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cludesAssistance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y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geographicReg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ONA_URBAN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</w:t>
      </w:r>
      <w:r>
        <w:rPr>
          <w:rStyle w:val="DataTypeTok"/>
        </w:rPr>
        <w:t>"propertiesForCover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EDIO_E_CONTEU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denizationWithoutDeprec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SameAsThePropon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pertyUsag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</w:t>
      </w:r>
      <w:r>
        <w:rPr>
          <w:rStyle w:val="StringTok"/>
        </w:rPr>
        <w:t>ABIT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pertyBuild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LVEN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ListedDisappropriatedCondemn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UnderConstructionRenov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ecurity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AMERA_CFTV"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fire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XTINTOR"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pertyUs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PRIO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wasThereAC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o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quo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usepProcessNumb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ing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P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ing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N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SeparateContractingAllow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max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ducti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DUZID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ppl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Descrição de exemp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in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ax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ssistan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SSISTENCIA_AU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erv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IONAMENTO_E_OU_AGENDAMENTO_DE_LEVA_E_TRA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ssistancePremiumAmo</w:t>
      </w:r>
      <w:r>
        <w:rPr>
          <w:rStyle w:val="DataTypeTok"/>
        </w:rPr>
        <w:t>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emium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Net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O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terestRateOver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</w:t>
      </w:r>
      <w:r>
        <w:rPr>
          <w:rStyle w:val="StringTok"/>
        </w:rPr>
        <w:t>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ay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edire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://www.abcseguros.com/propostas_cotacao?propID=003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stomer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stomer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stomerComplimentar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eneralQuote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eneralClaim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</w:t>
      </w:r>
      <w:r>
        <w:rPr>
          <w:rStyle w:val="StringTok"/>
        </w:rPr>
        <w:t>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C5D6D4C" w14:textId="77777777" w:rsidR="002E2ECE" w:rsidRDefault="002E2ECE">
      <w:pPr>
        <w:pStyle w:val="FirstParagraph"/>
      </w:pPr>
    </w:p>
    <w:p w14:paraId="0736D6C0" w14:textId="77777777" w:rsidR="002E2ECE" w:rsidRDefault="006158C7">
      <w:pPr>
        <w:pStyle w:val="Heading3"/>
      </w:pPr>
      <w:bookmarkStart w:id="32" w:name="exemplo-de-request-3"/>
      <w:bookmarkEnd w:id="31"/>
      <w:r>
        <w:t>Exemplo de Request</w:t>
      </w:r>
    </w:p>
    <w:p w14:paraId="5DD94AEE" w14:textId="77777777" w:rsidR="002E2ECE" w:rsidRDefault="006158C7">
      <w:pPr>
        <w:pStyle w:val="SourceCode"/>
      </w:pP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</w:t>
      </w:r>
      <w:r>
        <w:rPr>
          <w:rStyle w:val="StringTok"/>
        </w:rPr>
        <w:t>o.com.br/open-insurance/quote-patrimonial/v1/home/request/{consentId}/quote-status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ET'</w:t>
      </w:r>
      <w:r>
        <w:rPr>
          <w:rStyle w:val="OperatorTok"/>
        </w:rPr>
        <w:t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741C7BBA" w14:textId="77777777" w:rsidR="002E2ECE" w:rsidRDefault="006158C7">
      <w:pPr>
        <w:pStyle w:val="FirstParagraph"/>
      </w:pPr>
      <w:r>
        <w:lastRenderedPageBreak/>
        <w:t>To perform this operation, you must be authenticated by means of one of the following methods: OAuth2Security ( Scopes: consent:consentId quote-patrimonial-home )</w:t>
      </w:r>
    </w:p>
    <w:p w14:paraId="03C384A9" w14:textId="77777777" w:rsidR="002E2ECE" w:rsidRDefault="002E2ECE">
      <w:pPr>
        <w:pStyle w:val="BodyText"/>
      </w:pPr>
    </w:p>
    <w:p w14:paraId="7EC5050F" w14:textId="77777777" w:rsidR="002E2ECE" w:rsidRPr="00CA517B" w:rsidRDefault="006158C7">
      <w:pPr>
        <w:pStyle w:val="Heading2"/>
        <w:rPr>
          <w:lang w:val="pt-BR"/>
        </w:rPr>
      </w:pPr>
      <w:bookmarkStart w:id="33" w:name="X790f694e4e811348ba3791ec65b0b67253749ba"/>
      <w:bookmarkStart w:id="34" w:name="_Toc129181087"/>
      <w:bookmarkEnd w:id="27"/>
      <w:bookmarkEnd w:id="32"/>
      <w:r w:rsidRPr="00CA517B">
        <w:rPr>
          <w:lang w:val="pt-BR"/>
        </w:rPr>
        <w:t xml:space="preserve">Endpoint - Envia justificativa para recusa de risco para cotação e contratação de Seguro de </w:t>
      </w:r>
      <w:r w:rsidRPr="00CA517B">
        <w:rPr>
          <w:lang w:val="pt-BR"/>
        </w:rPr>
        <w:t>Cotação Patrimonial</w:t>
      </w:r>
      <w:bookmarkEnd w:id="34"/>
    </w:p>
    <w:p w14:paraId="675FFD18" w14:textId="77777777" w:rsidR="002E2ECE" w:rsidRPr="00CA517B" w:rsidRDefault="006158C7">
      <w:pPr>
        <w:pStyle w:val="FirstParagraph"/>
        <w:rPr>
          <w:lang w:val="pt-BR"/>
        </w:rPr>
      </w:pPr>
      <w:r w:rsidRPr="00CA517B">
        <w:rPr>
          <w:rStyle w:val="VerbatimChar"/>
          <w:lang w:val="pt-BR"/>
        </w:rPr>
        <w:t>PATCH /home/request/{consentId}</w:t>
      </w:r>
    </w:p>
    <w:p w14:paraId="687D6A3E" w14:textId="77777777" w:rsidR="002E2ECE" w:rsidRPr="00CA517B" w:rsidRDefault="002E2ECE">
      <w:pPr>
        <w:pStyle w:val="BodyText"/>
        <w:rPr>
          <w:lang w:val="pt-BR"/>
        </w:rPr>
      </w:pPr>
    </w:p>
    <w:p w14:paraId="2E61B546" w14:textId="77777777" w:rsidR="002E2ECE" w:rsidRPr="00CA517B" w:rsidRDefault="006158C7">
      <w:pPr>
        <w:pStyle w:val="Heading3"/>
        <w:rPr>
          <w:lang w:val="pt-BR"/>
        </w:rPr>
      </w:pPr>
      <w:bookmarkStart w:id="35" w:name="visão-geral-4"/>
      <w:r w:rsidRPr="00CA517B">
        <w:rPr>
          <w:lang w:val="pt-BR"/>
        </w:rPr>
        <w:t>Visão Geral</w:t>
      </w:r>
    </w:p>
    <w:p w14:paraId="757415B8" w14:textId="77777777" w:rsidR="002E2ECE" w:rsidRPr="00CA517B" w:rsidRDefault="006158C7">
      <w:pPr>
        <w:pStyle w:val="FirstParagraph"/>
        <w:rPr>
          <w:lang w:val="pt-BR"/>
        </w:rPr>
      </w:pPr>
      <w:r w:rsidRPr="00CA517B">
        <w:rPr>
          <w:lang w:val="pt-BR"/>
        </w:rPr>
        <w:t xml:space="preserve">Método para retornar a recusa de proposta para cotação e contratação </w:t>
      </w:r>
    </w:p>
    <w:p w14:paraId="01722524" w14:textId="77777777" w:rsidR="002E2ECE" w:rsidRDefault="006158C7">
      <w:pPr>
        <w:pStyle w:val="Heading3"/>
      </w:pPr>
      <w:bookmarkStart w:id="36" w:name="payload-body-3"/>
      <w:bookmarkEnd w:id="35"/>
      <w:r>
        <w:t>Payload (Body)</w:t>
      </w:r>
    </w:p>
    <w:p w14:paraId="13077BC5" w14:textId="77777777" w:rsidR="002E2ECE" w:rsidRDefault="006158C7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uth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2123F60F" w14:textId="77777777" w:rsidR="002E2ECE" w:rsidRDefault="002E2ECE">
      <w:pPr>
        <w:pStyle w:val="FirstParagraph"/>
      </w:pPr>
    </w:p>
    <w:p w14:paraId="7BA352FB" w14:textId="77777777" w:rsidR="002E2ECE" w:rsidRDefault="006158C7">
      <w:pPr>
        <w:pStyle w:val="Heading3"/>
      </w:pPr>
      <w:bookmarkStart w:id="37" w:name="respostas-4"/>
      <w:bookmarkEnd w:id="36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89"/>
        <w:gridCol w:w="1565"/>
        <w:gridCol w:w="5333"/>
        <w:gridCol w:w="1167"/>
      </w:tblGrid>
      <w:tr w:rsidR="002E2ECE" w14:paraId="79B44471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B37237" w14:textId="77777777" w:rsidR="002E2ECE" w:rsidRDefault="006158C7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56316FFC" w14:textId="77777777" w:rsidR="002E2ECE" w:rsidRDefault="006158C7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41A205BE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7FC312C6" w14:textId="77777777" w:rsidR="002E2ECE" w:rsidRDefault="006158C7">
            <w:pPr>
              <w:pStyle w:val="Compact"/>
              <w:jc w:val="left"/>
            </w:pPr>
            <w:r>
              <w:t>Schema</w:t>
            </w:r>
          </w:p>
        </w:tc>
      </w:tr>
      <w:tr w:rsidR="002E2ECE" w14:paraId="62E8F48D" w14:textId="77777777">
        <w:tc>
          <w:tcPr>
            <w:tcW w:w="0" w:type="auto"/>
          </w:tcPr>
          <w:p w14:paraId="13B28F7A" w14:textId="77777777" w:rsidR="002E2ECE" w:rsidRDefault="006158C7">
            <w:pPr>
              <w:pStyle w:val="Compact"/>
              <w:jc w:val="left"/>
            </w:pPr>
            <w:r>
              <w:t>204</w:t>
            </w:r>
          </w:p>
        </w:tc>
        <w:tc>
          <w:tcPr>
            <w:tcW w:w="0" w:type="auto"/>
          </w:tcPr>
          <w:p w14:paraId="4436E881" w14:textId="77777777" w:rsidR="002E2ECE" w:rsidRDefault="006158C7">
            <w:pPr>
              <w:pStyle w:val="Compact"/>
              <w:jc w:val="left"/>
            </w:pPr>
            <w:hyperlink r:id="rId11" w:anchor="section-6.3.5">
              <w:r>
                <w:rPr>
                  <w:rStyle w:val="Hyperlink"/>
                </w:rPr>
                <w:t>No Content</w:t>
              </w:r>
            </w:hyperlink>
          </w:p>
        </w:tc>
        <w:tc>
          <w:tcPr>
            <w:tcW w:w="0" w:type="auto"/>
          </w:tcPr>
          <w:p w14:paraId="098264A6" w14:textId="77777777" w:rsidR="002E2ECE" w:rsidRDefault="006158C7">
            <w:pPr>
              <w:pStyle w:val="Compact"/>
              <w:jc w:val="left"/>
            </w:pPr>
            <w:r>
              <w:t>Revogação de consentimento na segura</w:t>
            </w:r>
            <w:r>
              <w:t>dora.</w:t>
            </w:r>
          </w:p>
        </w:tc>
        <w:tc>
          <w:tcPr>
            <w:tcW w:w="0" w:type="auto"/>
          </w:tcPr>
          <w:p w14:paraId="6A5BE83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1DFAAC40" w14:textId="77777777" w:rsidR="002E2ECE" w:rsidRDefault="002E2ECE">
      <w:pPr>
        <w:pStyle w:val="BodyText"/>
      </w:pPr>
    </w:p>
    <w:p w14:paraId="34AEE3B9" w14:textId="77777777" w:rsidR="002E2ECE" w:rsidRDefault="006158C7">
      <w:pPr>
        <w:pStyle w:val="Heading3"/>
      </w:pPr>
      <w:bookmarkStart w:id="38" w:name="exemplo-de-retorno-4"/>
      <w:bookmarkEnd w:id="37"/>
      <w:r>
        <w:t>Exemplo de Retorno</w:t>
      </w:r>
    </w:p>
    <w:p w14:paraId="34630D32" w14:textId="77777777" w:rsidR="002E2ECE" w:rsidRDefault="006158C7">
      <w:pPr>
        <w:pStyle w:val="BlockText"/>
      </w:pPr>
      <w:r>
        <w:t>400 Response</w:t>
      </w:r>
    </w:p>
    <w:p w14:paraId="56FDFA99" w14:textId="77777777" w:rsidR="002E2ECE" w:rsidRDefault="006158C7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rr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t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quest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8-20T08:30:00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6883ABB4" w14:textId="77777777" w:rsidR="002E2ECE" w:rsidRDefault="002E2ECE">
      <w:pPr>
        <w:pStyle w:val="FirstParagraph"/>
      </w:pPr>
    </w:p>
    <w:p w14:paraId="1E5EF65A" w14:textId="77777777" w:rsidR="002E2ECE" w:rsidRDefault="006158C7">
      <w:pPr>
        <w:pStyle w:val="Heading3"/>
      </w:pPr>
      <w:bookmarkStart w:id="39" w:name="exemplo-de-request-4"/>
      <w:bookmarkEnd w:id="38"/>
      <w:r>
        <w:t>Exemplo de Request</w:t>
      </w:r>
    </w:p>
    <w:p w14:paraId="3C1DABFE" w14:textId="77777777" w:rsidR="002E2ECE" w:rsidRDefault="006158C7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putBo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atu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utho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StringTok"/>
        </w:rPr>
        <w:t>'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; charset=utf-8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quote-patrimonial/v1/home/request/{consentId}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ATCH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input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595C0C2F" w14:textId="77777777" w:rsidR="002E2ECE" w:rsidRDefault="006158C7">
      <w:pPr>
        <w:pStyle w:val="FirstParagraph"/>
      </w:pPr>
      <w:r>
        <w:t>To perform this operation, you must be authenticated by means of one of the following methods: OAuth2Security ( Scopes: consent:consentId quote-patrimonial-home )</w:t>
      </w:r>
    </w:p>
    <w:p w14:paraId="3B4C49E8" w14:textId="77777777" w:rsidR="002E2ECE" w:rsidRDefault="002E2ECE">
      <w:pPr>
        <w:pStyle w:val="BodyText"/>
      </w:pPr>
    </w:p>
    <w:p w14:paraId="78BC1328" w14:textId="77777777" w:rsidR="002E2ECE" w:rsidRPr="00CA517B" w:rsidRDefault="006158C7">
      <w:pPr>
        <w:pStyle w:val="Heading2"/>
        <w:rPr>
          <w:lang w:val="pt-BR"/>
        </w:rPr>
      </w:pPr>
      <w:bookmarkStart w:id="40" w:name="Xf7cfe7500bc27959ab589cd8bffceef284ca82a"/>
      <w:bookmarkStart w:id="41" w:name="_Toc129181088"/>
      <w:bookmarkEnd w:id="33"/>
      <w:bookmarkEnd w:id="39"/>
      <w:r w:rsidRPr="00CA517B">
        <w:rPr>
          <w:lang w:val="pt-BR"/>
        </w:rPr>
        <w:lastRenderedPageBreak/>
        <w:t>Endpoint - Obtem dados de cotação e contrat</w:t>
      </w:r>
      <w:r w:rsidRPr="00CA517B">
        <w:rPr>
          <w:lang w:val="pt-BR"/>
        </w:rPr>
        <w:t>ação de Seguro de Cotação Patrimonial</w:t>
      </w:r>
      <w:bookmarkEnd w:id="41"/>
    </w:p>
    <w:p w14:paraId="6237E97A" w14:textId="77777777" w:rsidR="002E2ECE" w:rsidRPr="00CA517B" w:rsidRDefault="006158C7">
      <w:pPr>
        <w:pStyle w:val="FirstParagraph"/>
        <w:rPr>
          <w:lang w:val="pt-BR"/>
        </w:rPr>
      </w:pPr>
      <w:r w:rsidRPr="00CA517B">
        <w:rPr>
          <w:rStyle w:val="VerbatimChar"/>
          <w:lang w:val="pt-BR"/>
        </w:rPr>
        <w:t>POST /condominium/request</w:t>
      </w:r>
    </w:p>
    <w:p w14:paraId="1604E895" w14:textId="77777777" w:rsidR="002E2ECE" w:rsidRPr="00CA517B" w:rsidRDefault="002E2ECE">
      <w:pPr>
        <w:pStyle w:val="BodyText"/>
        <w:rPr>
          <w:lang w:val="pt-BR"/>
        </w:rPr>
      </w:pPr>
    </w:p>
    <w:p w14:paraId="555B47E3" w14:textId="77777777" w:rsidR="002E2ECE" w:rsidRPr="00CA517B" w:rsidRDefault="006158C7">
      <w:pPr>
        <w:pStyle w:val="Heading3"/>
        <w:rPr>
          <w:lang w:val="pt-BR"/>
        </w:rPr>
      </w:pPr>
      <w:bookmarkStart w:id="42" w:name="visão-geral-5"/>
      <w:r w:rsidRPr="00CA517B">
        <w:rPr>
          <w:lang w:val="pt-BR"/>
        </w:rPr>
        <w:t>Visão Geral</w:t>
      </w:r>
    </w:p>
    <w:p w14:paraId="29E1AC4D" w14:textId="77777777" w:rsidR="002E2ECE" w:rsidRPr="00CA517B" w:rsidRDefault="006158C7">
      <w:pPr>
        <w:pStyle w:val="FirstParagraph"/>
        <w:rPr>
          <w:lang w:val="pt-BR"/>
        </w:rPr>
      </w:pPr>
      <w:r w:rsidRPr="00CA517B">
        <w:rPr>
          <w:lang w:val="pt-BR"/>
        </w:rPr>
        <w:t xml:space="preserve">Método para obter dados para cotação e contratação </w:t>
      </w:r>
    </w:p>
    <w:p w14:paraId="519BE1D6" w14:textId="77777777" w:rsidR="002E2ECE" w:rsidRDefault="006158C7">
      <w:pPr>
        <w:pStyle w:val="Heading3"/>
      </w:pPr>
      <w:bookmarkStart w:id="43" w:name="payload-body-4"/>
      <w:bookmarkEnd w:id="42"/>
      <w:r>
        <w:t>Payload (Body)</w:t>
      </w:r>
    </w:p>
    <w:p w14:paraId="64339CBE" w14:textId="77777777" w:rsidR="002E2ECE" w:rsidRDefault="006158C7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Custom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</w:t>
      </w:r>
      <w:r>
        <w:rPr>
          <w:rStyle w:val="StringTok"/>
        </w:rPr>
        <w:t>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erson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e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hasBrazilianNation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therNationaliti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ther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honeEx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ivilStatus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il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al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ep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ccup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pa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pationCod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ifePensionPl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mplimentaryInform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duct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anceL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pfNumbe</w:t>
      </w:r>
      <w:r>
        <w:rPr>
          <w:rStyle w:val="DataTypeTok"/>
        </w:rPr>
        <w:t>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Categ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ENTIFICATIO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ain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MERC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sLegally</w:t>
      </w:r>
      <w:r>
        <w:rPr>
          <w:rStyle w:val="DataTypeTok"/>
        </w:rPr>
        <w:t>Constitu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condominium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o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ance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V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asicCoverage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cludesAssistance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lai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laim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</w:t>
      </w:r>
      <w:r>
        <w:rPr>
          <w:rStyle w:val="DataTypeTok"/>
        </w:rPr>
        <w:t>"structuring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VERTIC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y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RESIDENCIAL_COM_COMERCIO_NO_TERRE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hasEleva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sFullyOrPartiallyLis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umberOfBloc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dominium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hasReuseOfWat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ecurity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AMERA_CFTV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artamento </w:t>
      </w:r>
      <w:r>
        <w:rPr>
          <w:rStyle w:val="StringTok"/>
        </w:rPr>
        <w:t>13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denizationWithoutDeprec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wasThereAC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</w:t>
      </w:r>
      <w:r>
        <w:rPr>
          <w:rStyle w:val="DataTypeTok"/>
        </w:rPr>
        <w:t>"claimNotifica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lai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laim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sSeparateContra</w:t>
      </w:r>
      <w:r>
        <w:rPr>
          <w:rStyle w:val="DataTypeTok"/>
        </w:rPr>
        <w:t>ctingAllow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max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historical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person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</w:t>
      </w:r>
      <w:r>
        <w:rPr>
          <w:rStyle w:val="StringTok"/>
        </w:rPr>
        <w:t>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sue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hasBrazilianNation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Nati</w:t>
      </w:r>
      <w:r>
        <w:rPr>
          <w:rStyle w:val="DataTypeTok"/>
        </w:rPr>
        <w:t>onaliti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SubD</w:t>
      </w:r>
      <w:r>
        <w:rPr>
          <w:rStyle w:val="DataTypeTok"/>
        </w:rPr>
        <w:t>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honeEx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StatusCod</w:t>
      </w:r>
      <w:r>
        <w:rPr>
          <w:rStyle w:val="DataTypeTok"/>
        </w:rPr>
        <w:t>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l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al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p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</w:t>
      </w:r>
      <w:r>
        <w:rPr>
          <w:rStyle w:val="DataTypeTok"/>
        </w:rPr>
        <w:t>ccup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ifePensionPl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limentaryInform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ductsService</w:t>
      </w:r>
      <w:r>
        <w:rPr>
          <w:rStyle w:val="DataTypeTok"/>
        </w:rPr>
        <w:t>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anceL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li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olic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ocu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usepProces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groupCertifica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PROP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anc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leadInsurer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leadInsurer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os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e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incipa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</w:t>
      </w:r>
      <w:r>
        <w:rPr>
          <w:rStyle w:val="DataTypeTok"/>
        </w:rPr>
        <w:t>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termed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PRESENTAN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ok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RA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susepProces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sLMISublim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sMainCover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fe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SSIFICA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RAMETRIC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</w:t>
      </w:r>
      <w:r>
        <w:rPr>
          <w:rStyle w:val="StringTok"/>
        </w:rPr>
        <w:t>-31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duct</w:t>
      </w:r>
      <w:r>
        <w:rPr>
          <w:rStyle w:val="DataTypeTok"/>
        </w:rPr>
        <w:t>i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DUTIVE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</w:t>
      </w:r>
      <w:r>
        <w:rPr>
          <w:rStyle w:val="StringTok"/>
        </w:rPr>
        <w:t>-05-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ppl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min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  </w:t>
      </w:r>
      <w:r>
        <w:rPr>
          <w:rStyle w:val="DataTypeTok"/>
        </w:rPr>
        <w:t>"max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insuranceRetained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insur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eded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ranch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asicCoverage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roperty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 </w:t>
      </w:r>
      <w:r>
        <w:rPr>
          <w:rStyle w:val="DataTypeTok"/>
        </w:rPr>
        <w:t>"structuring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VERTIC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business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"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emi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QUIDACAO_DE_PREM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</w:t>
      </w:r>
      <w:r>
        <w:rPr>
          <w:rStyle w:val="DataTypeTok"/>
        </w:rPr>
        <w:t>"movementOrig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DIRET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Payment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aturity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Id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</w:t>
      </w:r>
      <w:r>
        <w:rPr>
          <w:rStyle w:val="DataTypeTok"/>
        </w:rPr>
        <w:t>"financialInstitu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ay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ocumentationDelivery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ER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usAlte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rrenc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warning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hirdPartyClaim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</w:t>
      </w:r>
      <w:r>
        <w:rPr>
          <w:rStyle w:val="DataTypeTok"/>
        </w:rPr>
        <w:t>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nialJus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SCO_EXCLUI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nialJustification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suredObjec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</w:t>
      </w:r>
      <w:r>
        <w:rPr>
          <w:rStyle w:val="DataTypeTok"/>
        </w:rPr>
        <w:t>"warning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hirdPartyClaim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2B11023C" w14:textId="77777777" w:rsidR="002E2ECE" w:rsidRDefault="002E2ECE">
      <w:pPr>
        <w:pStyle w:val="FirstParagraph"/>
      </w:pPr>
    </w:p>
    <w:p w14:paraId="468F9023" w14:textId="77777777" w:rsidR="002E2ECE" w:rsidRDefault="006158C7">
      <w:pPr>
        <w:pStyle w:val="Heading3"/>
      </w:pPr>
      <w:bookmarkStart w:id="44" w:name="respostas-5"/>
      <w:bookmarkEnd w:id="43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7"/>
        <w:gridCol w:w="1023"/>
        <w:gridCol w:w="3309"/>
        <w:gridCol w:w="3935"/>
      </w:tblGrid>
      <w:tr w:rsidR="002E2ECE" w14:paraId="570642C7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996E7A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Status</w:t>
            </w:r>
          </w:p>
        </w:tc>
        <w:tc>
          <w:tcPr>
            <w:tcW w:w="0" w:type="auto"/>
          </w:tcPr>
          <w:p w14:paraId="752FF70A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Meaning</w:t>
            </w:r>
          </w:p>
        </w:tc>
        <w:tc>
          <w:tcPr>
            <w:tcW w:w="0" w:type="auto"/>
          </w:tcPr>
          <w:p w14:paraId="4C2527BA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Description</w:t>
            </w:r>
          </w:p>
        </w:tc>
        <w:tc>
          <w:tcPr>
            <w:tcW w:w="0" w:type="auto"/>
          </w:tcPr>
          <w:p w14:paraId="4871F664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Schema</w:t>
            </w:r>
          </w:p>
        </w:tc>
      </w:tr>
      <w:tr w:rsidR="002E2ECE" w14:paraId="0288D70A" w14:textId="77777777">
        <w:tc>
          <w:tcPr>
            <w:tcW w:w="0" w:type="auto"/>
          </w:tcPr>
          <w:p w14:paraId="263CAE14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201</w:t>
            </w:r>
          </w:p>
        </w:tc>
        <w:tc>
          <w:tcPr>
            <w:tcW w:w="0" w:type="auto"/>
          </w:tcPr>
          <w:p w14:paraId="00EEEA52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hyperlink r:id="rId12" w:anchor="section-6.3.2">
              <w:r w:rsidRPr="00CA517B">
                <w:rPr>
                  <w:rStyle w:val="Hyperlink"/>
                  <w:lang w:val="en-US"/>
                </w:rPr>
                <w:t>Created</w:t>
              </w:r>
            </w:hyperlink>
          </w:p>
        </w:tc>
        <w:tc>
          <w:tcPr>
            <w:tcW w:w="0" w:type="auto"/>
          </w:tcPr>
          <w:p w14:paraId="689FEFFA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Dados de ResponseQuotePatrimonial obtidos com sucesso</w:t>
            </w:r>
          </w:p>
        </w:tc>
        <w:tc>
          <w:tcPr>
            <w:tcW w:w="0" w:type="auto"/>
          </w:tcPr>
          <w:p w14:paraId="5AC63FC2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hyperlink w:anchor="X3f558ccec45064432118107da1ee801d4e2fbaa">
              <w:r w:rsidRPr="00CA517B">
                <w:rPr>
                  <w:rStyle w:val="Hyperlink"/>
                  <w:lang w:val="en-US"/>
                </w:rPr>
                <w:t>ResponseQuotePatrimonialCondominium</w:t>
              </w:r>
            </w:hyperlink>
          </w:p>
        </w:tc>
      </w:tr>
    </w:tbl>
    <w:p w14:paraId="56AE3AC7" w14:textId="77777777" w:rsidR="002E2ECE" w:rsidRDefault="002E2ECE">
      <w:pPr>
        <w:pStyle w:val="BodyText"/>
      </w:pPr>
    </w:p>
    <w:p w14:paraId="7511BB36" w14:textId="77777777" w:rsidR="002E2ECE" w:rsidRDefault="006158C7">
      <w:pPr>
        <w:pStyle w:val="Heading3"/>
      </w:pPr>
      <w:bookmarkStart w:id="45" w:name="exemplo-de-retorno-5"/>
      <w:bookmarkEnd w:id="44"/>
      <w:r>
        <w:lastRenderedPageBreak/>
        <w:t>Exemplo de Retorno</w:t>
      </w:r>
    </w:p>
    <w:p w14:paraId="4447EC12" w14:textId="77777777" w:rsidR="002E2ECE" w:rsidRDefault="006158C7">
      <w:pPr>
        <w:pStyle w:val="BlockText"/>
      </w:pPr>
      <w:r>
        <w:t>201 Response</w:t>
      </w:r>
    </w:p>
    <w:p w14:paraId="16384648" w14:textId="77777777" w:rsidR="002E2ECE" w:rsidRDefault="006158C7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8-24T14:15:22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</w:t>
      </w:r>
      <w:r>
        <w:rPr>
          <w:rStyle w:val="StringTok"/>
        </w:rPr>
        <w:t>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</w:t>
      </w:r>
      <w:r>
        <w:rPr>
          <w:rStyle w:val="StringTok"/>
        </w:rPr>
        <w:t>en-insurance/quote-patrimonial/v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7ED0689" w14:textId="77777777" w:rsidR="002E2ECE" w:rsidRDefault="002E2ECE">
      <w:pPr>
        <w:pStyle w:val="FirstParagraph"/>
      </w:pPr>
    </w:p>
    <w:p w14:paraId="2B206919" w14:textId="77777777" w:rsidR="002E2ECE" w:rsidRDefault="006158C7">
      <w:pPr>
        <w:pStyle w:val="Heading3"/>
      </w:pPr>
      <w:bookmarkStart w:id="46" w:name="exemplo-de-request-5"/>
      <w:bookmarkEnd w:id="45"/>
      <w:r>
        <w:t>Exemplo de Request</w:t>
      </w:r>
    </w:p>
    <w:p w14:paraId="156CA7D2" w14:textId="77777777" w:rsidR="002E2ECE" w:rsidRDefault="006158C7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putBo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Custome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erson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brand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mpan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</w:t>
      </w:r>
      <w:r>
        <w:rPr>
          <w:rStyle w:val="StringTok"/>
        </w:rPr>
        <w:t>"cnpj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docu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e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hasBrazilianNational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therNationalities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therDocument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tac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ostalAddress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hon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</w:t>
      </w:r>
      <w:r>
        <w:rPr>
          <w:rStyle w:val="StringTok"/>
        </w:rPr>
        <w:t>tryCalling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rea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honeExten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mai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ivilStatus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birth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filiation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StringTok"/>
        </w:rPr>
        <w:t>"identificatio</w:t>
      </w:r>
      <w:r>
        <w:rPr>
          <w:rStyle w:val="StringTok"/>
        </w:rPr>
        <w:t>nDetail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qual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ep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ccup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tail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pa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pationCod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ifePensionPlan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nformedReven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</w:t>
      </w:r>
      <w:r>
        <w:rPr>
          <w:rStyle w:val="StringTok"/>
        </w:rPr>
        <w:t>incomeFrequ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nformedPatrimony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yea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mplimentaryInform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lationshipBeginni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ductsServic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ntrac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anceLine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curato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lastRenderedPageBreak/>
        <w:t xml:space="preserve">        ]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Data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Catego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ENTIFICATIO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mainActiv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MERCI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sLegallyConstitut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ndominium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termSta</w:t>
      </w:r>
      <w:r>
        <w:rPr>
          <w:rStyle w:val="StringTok"/>
        </w:rPr>
        <w:t>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quote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ance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anc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V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basicCoverageInd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maxLMG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cludesAssistanceService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laim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laim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tructuring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VERTIC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StringTok"/>
        </w:rPr>
        <w:t>"</w:t>
      </w:r>
      <w:r>
        <w:rPr>
          <w:rStyle w:val="StringTok"/>
        </w:rPr>
        <w:t>property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RESIDENCIAL_COM_COMERCIO_NO_TERRE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asElevato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sFullyOrPartiallyList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umberOfBlock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ndominium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asReuseOfWat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ecurityProtec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AMERA_CFTV"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riskLocation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denizationWithoutDepreci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</w:t>
      </w:r>
      <w:r>
        <w:rPr>
          <w:rStyle w:val="StringTok"/>
        </w:rPr>
        <w:t>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wasThereAClaim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laimNotification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laim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laim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sSeparateContractingAllow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maxLMI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historical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e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dentifica</w:t>
      </w:r>
      <w:r>
        <w:rPr>
          <w:rStyle w:val="StringTok"/>
        </w:rPr>
        <w:t>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erson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rand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mpan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npj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ocu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ssue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asBrazilianNational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therNationalities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therDocument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ntac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stalAddress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</w:t>
      </w:r>
      <w:r>
        <w:rPr>
          <w:rStyle w:val="StringTok"/>
        </w:rPr>
        <w:t>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hon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Calling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rea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honeExten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mai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Status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irth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</w:t>
      </w:r>
      <w:r>
        <w:rPr>
          <w:rStyle w:val="StringTok"/>
        </w:rPr>
        <w:t>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liation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Detail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qual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ep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ccup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tail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occup</w:t>
      </w:r>
      <w:r>
        <w:rPr>
          <w:rStyle w:val="StringTok"/>
        </w:rPr>
        <w:t>a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occupationCod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lifePensionPlan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formedReven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"incomeFrequ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formedPatrimony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yea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mplimentaryInfo</w:t>
      </w:r>
      <w:r>
        <w:rPr>
          <w:rStyle w:val="StringTok"/>
        </w:rPr>
        <w:t>rm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relationshipBeginni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oductsServic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ntrac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suranceLine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rocurato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n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</w:t>
      </w:r>
      <w:r>
        <w:rPr>
          <w:rStyle w:val="StringTok"/>
        </w:rPr>
        <w:t xml:space="preserve"> Teixei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polic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olic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ocu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lic</w:t>
      </w:r>
      <w:r>
        <w:rPr>
          <w:rStyle w:val="StringTok"/>
        </w:rPr>
        <w:t>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usepProces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groupCertificate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anc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PROP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ance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eadInsurer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eadInsurer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axLMG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pos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ed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enefic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incipa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</w:t>
      </w:r>
      <w:r>
        <w:rPr>
          <w:rStyle w:val="StringTok"/>
        </w:rPr>
        <w:t>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termed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PRESENTANT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</w:t>
      </w:r>
      <w:r>
        <w:rPr>
          <w:rStyle w:val="StringTok"/>
        </w:rPr>
        <w:t>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ok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RA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</w:t>
      </w:r>
      <w:r>
        <w:rPr>
          <w:rStyle w:val="StringTok"/>
        </w:rPr>
        <w:t>type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</w:t>
      </w:r>
      <w:r>
        <w:rPr>
          <w:rStyle w:val="StringTok"/>
        </w:rPr>
        <w:t>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usepProces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LMI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  }</w:t>
      </w:r>
      <w:r>
        <w:br/>
      </w:r>
      <w:r>
        <w:rPr>
          <w:rStyle w:val="NormalTok"/>
        </w:rPr>
        <w:t xml:space="preserve">  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sLMISublimi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sMainCover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</w:t>
      </w:r>
      <w:r>
        <w:rPr>
          <w:rStyle w:val="StringTok"/>
        </w:rPr>
        <w:t>e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SSIFICA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RAMETRIC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i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CountingMeth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StartDat</w:t>
      </w:r>
      <w:r>
        <w:rPr>
          <w:rStyle w:val="StringTok"/>
        </w:rPr>
        <w:t>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lastRenderedPageBreak/>
        <w:t xml:space="preserve">                  }</w:t>
      </w:r>
      <w:r>
        <w:br/>
      </w:r>
      <w:r>
        <w:rPr>
          <w:rStyle w:val="NormalTok"/>
        </w:rPr>
        <w:t xml:space="preserve">                ]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ductibl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DUTIVE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ype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i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CountingMetho</w:t>
      </w:r>
      <w:r>
        <w:rPr>
          <w:rStyle w:val="StringTok"/>
        </w:rPr>
        <w:t>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ppl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minVal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</w:t>
      </w:r>
      <w:r>
        <w:rPr>
          <w:rStyle w:val="StringTok"/>
        </w:rPr>
        <w:t>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maxVal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lastRenderedPageBreak/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insuranceRetained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insure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</w:t>
      </w:r>
      <w:r>
        <w:rPr>
          <w:rStyle w:val="StringTok"/>
        </w:rPr>
        <w:t>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eded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ranch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basicCoverageInd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roperty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structuring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VERTIC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businessActiv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emium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mentsQuant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emium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movemen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</w:t>
      </w:r>
      <w:r>
        <w:rPr>
          <w:rStyle w:val="StringTok"/>
        </w:rPr>
        <w:t>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QUIDACAO_DE_PREMI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Origi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DIRET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Payment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aturity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Id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inancialInstitu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ay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laim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ocum</w:t>
      </w:r>
      <w:r>
        <w:rPr>
          <w:rStyle w:val="StringTok"/>
        </w:rPr>
        <w:t>entationDelivery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atu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ER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atusAlte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rrence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warning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hirdPartyClaim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nialJus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</w:t>
      </w:r>
      <w:r>
        <w:rPr>
          <w:rStyle w:val="StringTok"/>
        </w:rPr>
        <w:t>SCO_EXCLUID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nialJustification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nsuredObject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warning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hirdPartyClaim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lastRenderedPageBreak/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StringTok"/>
        </w:rPr>
        <w:t>'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</w:t>
      </w:r>
      <w:r>
        <w:rPr>
          <w:rStyle w:val="StringTok"/>
        </w:rPr>
        <w:t>cept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</w:t>
      </w:r>
      <w:r>
        <w:rPr>
          <w:rStyle w:val="StringTok"/>
        </w:rPr>
        <w:t>om.br/open-insurance/quote-patrimonial/v1/condominium/reque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input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046EDE90" w14:textId="77777777" w:rsidR="002E2ECE" w:rsidRDefault="006158C7">
      <w:pPr>
        <w:pStyle w:val="FirstParagraph"/>
      </w:pPr>
      <w:r>
        <w:t>To perform this operation, you must be authenticated by means of one of the following methods: OAuth2Security ( Scopes: consent:consentId quote-patrimonial-condominium )</w:t>
      </w:r>
    </w:p>
    <w:p w14:paraId="2C5CE16D" w14:textId="77777777" w:rsidR="002E2ECE" w:rsidRDefault="002E2ECE">
      <w:pPr>
        <w:pStyle w:val="BodyText"/>
      </w:pPr>
    </w:p>
    <w:p w14:paraId="0240E566" w14:textId="77777777" w:rsidR="002E2ECE" w:rsidRPr="00CA517B" w:rsidRDefault="006158C7">
      <w:pPr>
        <w:pStyle w:val="Heading2"/>
      </w:pPr>
      <w:bookmarkStart w:id="47" w:name="X837d79d6e68b8d08f919df29bfa9aba7d5150d9"/>
      <w:bookmarkStart w:id="48" w:name="_Toc129181089"/>
      <w:bookmarkEnd w:id="40"/>
      <w:bookmarkEnd w:id="46"/>
      <w:r w:rsidRPr="00CA517B">
        <w:t>Endpoint - Retorna os dados de cotação e contratação de Seguro de Cotação Patrimonial</w:t>
      </w:r>
      <w:bookmarkEnd w:id="48"/>
    </w:p>
    <w:p w14:paraId="0EAD2285" w14:textId="77777777" w:rsidR="002E2ECE" w:rsidRDefault="006158C7">
      <w:pPr>
        <w:pStyle w:val="FirstParagraph"/>
      </w:pPr>
      <w:r>
        <w:rPr>
          <w:rStyle w:val="VerbatimChar"/>
        </w:rPr>
        <w:t>GET /condominium/request/{consentId}/quote-status</w:t>
      </w:r>
    </w:p>
    <w:p w14:paraId="2311FF18" w14:textId="77777777" w:rsidR="002E2ECE" w:rsidRDefault="002E2ECE">
      <w:pPr>
        <w:pStyle w:val="BodyText"/>
      </w:pPr>
    </w:p>
    <w:p w14:paraId="0473FDBC" w14:textId="77777777" w:rsidR="002E2ECE" w:rsidRPr="00CA517B" w:rsidRDefault="006158C7">
      <w:pPr>
        <w:pStyle w:val="Heading3"/>
      </w:pPr>
      <w:bookmarkStart w:id="49" w:name="visão-geral-6"/>
      <w:r w:rsidRPr="00CA517B">
        <w:t>Visão Geral</w:t>
      </w:r>
    </w:p>
    <w:p w14:paraId="70D9C9BE" w14:textId="77777777" w:rsidR="002E2ECE" w:rsidRPr="00CA517B" w:rsidRDefault="006158C7">
      <w:pPr>
        <w:pStyle w:val="FirstParagraph"/>
      </w:pPr>
      <w:r w:rsidRPr="00CA517B">
        <w:t xml:space="preserve">Método para retornar os dados para cotação e contratação </w:t>
      </w:r>
    </w:p>
    <w:p w14:paraId="6E1D83EB" w14:textId="77777777" w:rsidR="002E2ECE" w:rsidRPr="00CA517B" w:rsidRDefault="002E2ECE">
      <w:pPr>
        <w:pStyle w:val="BodyText"/>
      </w:pPr>
    </w:p>
    <w:p w14:paraId="7D5ABEFC" w14:textId="77777777" w:rsidR="002E2ECE" w:rsidRDefault="006158C7">
      <w:pPr>
        <w:pStyle w:val="Heading3"/>
      </w:pPr>
      <w:bookmarkStart w:id="50" w:name="respostas-6"/>
      <w:bookmarkEnd w:id="49"/>
      <w:r>
        <w:lastRenderedPageBreak/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7"/>
        <w:gridCol w:w="1023"/>
        <w:gridCol w:w="2754"/>
        <w:gridCol w:w="4490"/>
      </w:tblGrid>
      <w:tr w:rsidR="002E2ECE" w14:paraId="0BE1F221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D5DCA0D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Status</w:t>
            </w:r>
          </w:p>
        </w:tc>
        <w:tc>
          <w:tcPr>
            <w:tcW w:w="0" w:type="auto"/>
          </w:tcPr>
          <w:p w14:paraId="321D1BFB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Meaning</w:t>
            </w:r>
          </w:p>
        </w:tc>
        <w:tc>
          <w:tcPr>
            <w:tcW w:w="0" w:type="auto"/>
          </w:tcPr>
          <w:p w14:paraId="21C73C0F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Description</w:t>
            </w:r>
          </w:p>
        </w:tc>
        <w:tc>
          <w:tcPr>
            <w:tcW w:w="0" w:type="auto"/>
          </w:tcPr>
          <w:p w14:paraId="7357D70D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Schema</w:t>
            </w:r>
          </w:p>
        </w:tc>
      </w:tr>
      <w:tr w:rsidR="002E2ECE" w14:paraId="744CC30E" w14:textId="77777777">
        <w:tc>
          <w:tcPr>
            <w:tcW w:w="0" w:type="auto"/>
          </w:tcPr>
          <w:p w14:paraId="76129EBF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200</w:t>
            </w:r>
          </w:p>
        </w:tc>
        <w:tc>
          <w:tcPr>
            <w:tcW w:w="0" w:type="auto"/>
          </w:tcPr>
          <w:p w14:paraId="4360FF85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hyperlink r:id="rId13" w:anchor="section-6.3.1">
              <w:r w:rsidRPr="00CA517B">
                <w:rPr>
                  <w:rStyle w:val="Hyperlink"/>
                  <w:lang w:val="en-US"/>
                </w:rPr>
                <w:t>OK</w:t>
              </w:r>
            </w:hyperlink>
          </w:p>
        </w:tc>
        <w:tc>
          <w:tcPr>
            <w:tcW w:w="0" w:type="auto"/>
          </w:tcPr>
          <w:p w14:paraId="7B376E26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Cotação postado com sucesso.</w:t>
            </w:r>
          </w:p>
        </w:tc>
        <w:tc>
          <w:tcPr>
            <w:tcW w:w="0" w:type="auto"/>
          </w:tcPr>
          <w:p w14:paraId="1889AA08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hyperlink w:anchor="Xacee77c3227d93e6e20f0859721da0d6c14a387">
              <w:r w:rsidRPr="00CA517B">
                <w:rPr>
                  <w:rStyle w:val="Hyperlink"/>
                  <w:lang w:val="en-US"/>
                </w:rPr>
                <w:t>ResponseQuoteStatusPatrimonialCondominium</w:t>
              </w:r>
            </w:hyperlink>
          </w:p>
        </w:tc>
      </w:tr>
    </w:tbl>
    <w:p w14:paraId="3FE3DB3C" w14:textId="77777777" w:rsidR="002E2ECE" w:rsidRDefault="002E2ECE">
      <w:pPr>
        <w:pStyle w:val="BodyText"/>
      </w:pPr>
    </w:p>
    <w:p w14:paraId="235E5D0C" w14:textId="77777777" w:rsidR="002E2ECE" w:rsidRDefault="006158C7">
      <w:pPr>
        <w:pStyle w:val="Heading3"/>
      </w:pPr>
      <w:bookmarkStart w:id="51" w:name="exemplo-de-retorno-6"/>
      <w:bookmarkEnd w:id="50"/>
      <w:r>
        <w:t>Exemplo de Retorno</w:t>
      </w:r>
    </w:p>
    <w:p w14:paraId="76245D70" w14:textId="77777777" w:rsidR="002E2ECE" w:rsidRDefault="006158C7">
      <w:pPr>
        <w:pStyle w:val="BlockText"/>
      </w:pPr>
      <w:r>
        <w:t>200 Response</w:t>
      </w:r>
    </w:p>
    <w:p w14:paraId="6C2187D9" w14:textId="77777777" w:rsidR="002E2ECE" w:rsidRDefault="006158C7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8-24T14:15:22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usiness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</w:t>
      </w:r>
      <w:r>
        <w:rPr>
          <w:rStyle w:val="StringTok"/>
        </w:rPr>
        <w:t>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usiness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uiza e Benjamin Assessoria Jurídica Ltd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usinessTrade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corpo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ocum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usiness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068536200677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usinessRegisterNumberOrigin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IV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bgeTow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si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country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geographicCoordina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lat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-23.5475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-46.6361100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honeEx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a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harehold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.51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ocu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ocument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ocument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ocument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main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econdary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limentar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0-07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duct</w:t>
      </w:r>
      <w:r>
        <w:rPr>
          <w:rStyle w:val="DataTypeTok"/>
        </w:rPr>
        <w:t>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anceL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ote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ain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MERC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sLegallyConstitu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ndominium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o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ance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V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asicCoverage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includesAssistance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lai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laim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ructuring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VERTIC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y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RESIDENCIAL_COM_COMERCIO_NO_TERRE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hasEleva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FullyOrPartiallyLis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OfBloc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ndominium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hasReuseOfWat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ecurit</w:t>
      </w:r>
      <w:r>
        <w:rPr>
          <w:rStyle w:val="DataTypeTok"/>
        </w:rPr>
        <w:t>y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AMERA_CFTV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denizationWithoutDeprec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wasThereAC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laimNotifica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lai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</w:t>
      </w:r>
      <w:r>
        <w:rPr>
          <w:rStyle w:val="DataTypeTok"/>
        </w:rPr>
        <w:t>"claim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o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quo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usepProcessNumb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ing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P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ing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N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</w:t>
      </w:r>
      <w:r>
        <w:rPr>
          <w:rStyle w:val="DataTypeTok"/>
        </w:rPr>
        <w:t>"isSeparateContractingAllow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max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ducti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DUTIVE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ppl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</w:t>
      </w:r>
      <w:r>
        <w:rPr>
          <w:rStyle w:val="DataTypeTok"/>
        </w:rPr>
        <w:t>min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ax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</w:t>
      </w:r>
      <w:r>
        <w:rPr>
          <w:rStyle w:val="DataTypeTok"/>
        </w:rPr>
        <w:t>"grace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</w:t>
      </w:r>
      <w:r>
        <w:rPr>
          <w:rStyle w:val="DataTypeTok"/>
        </w:rPr>
        <w:t>"assistan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SSISTENCIA_AU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erv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IONAMENTO_E_OU_AGENDAMENTO_DE_LEVA_E_TRA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ssistance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emium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total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Net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O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terestRateOver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</w:t>
      </w:r>
      <w:r>
        <w:rPr>
          <w:rStyle w:val="StringTok"/>
        </w:rPr>
        <w:t>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pay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edire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://www.abcseguros.com/propostas_cotacao?pro</w:t>
      </w:r>
      <w:r>
        <w:rPr>
          <w:rStyle w:val="StringTok"/>
        </w:rPr>
        <w:t>pID=003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stomer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stomer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stomerComplimentar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</w:t>
      </w:r>
      <w:r>
        <w:rPr>
          <w:rStyle w:val="DataTypeTok"/>
        </w:rPr>
        <w:t>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eneralQuote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eneralClaim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</w:t>
      </w:r>
      <w:r>
        <w:rPr>
          <w:rStyle w:val="DataTypeTok"/>
        </w:rPr>
        <w:t>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D657AE7" w14:textId="77777777" w:rsidR="002E2ECE" w:rsidRDefault="002E2ECE">
      <w:pPr>
        <w:pStyle w:val="FirstParagraph"/>
      </w:pPr>
    </w:p>
    <w:p w14:paraId="1928DF7D" w14:textId="77777777" w:rsidR="002E2ECE" w:rsidRDefault="006158C7">
      <w:pPr>
        <w:pStyle w:val="Heading3"/>
      </w:pPr>
      <w:bookmarkStart w:id="52" w:name="exemplo-de-request-6"/>
      <w:bookmarkEnd w:id="51"/>
      <w:r>
        <w:t>Exemplo de Request</w:t>
      </w:r>
    </w:p>
    <w:p w14:paraId="501283A5" w14:textId="77777777" w:rsidR="002E2ECE" w:rsidRDefault="006158C7">
      <w:pPr>
        <w:pStyle w:val="SourceCode"/>
      </w:pP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quote-patrimonial/v1/condominium/request/{consentId}/quote-status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ET'</w:t>
      </w:r>
      <w:r>
        <w:rPr>
          <w:rStyle w:val="OperatorTok"/>
        </w:rPr>
        <w:t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7151247C" w14:textId="77777777" w:rsidR="002E2ECE" w:rsidRDefault="006158C7">
      <w:pPr>
        <w:pStyle w:val="FirstParagraph"/>
      </w:pPr>
      <w:r>
        <w:t>To</w:t>
      </w:r>
      <w:r>
        <w:t xml:space="preserve"> perform this operation, you must be authenticated by means of one of the following methods: OAuth2Security ( Scopes: consent:consentId quote-patrimonial-condominium )</w:t>
      </w:r>
    </w:p>
    <w:p w14:paraId="50F19731" w14:textId="77777777" w:rsidR="002E2ECE" w:rsidRDefault="002E2ECE">
      <w:pPr>
        <w:pStyle w:val="BodyText"/>
      </w:pPr>
    </w:p>
    <w:p w14:paraId="5F420D3D" w14:textId="77777777" w:rsidR="002E2ECE" w:rsidRPr="00CA517B" w:rsidRDefault="006158C7">
      <w:pPr>
        <w:pStyle w:val="Heading2"/>
        <w:rPr>
          <w:lang w:val="pt-BR"/>
        </w:rPr>
      </w:pPr>
      <w:bookmarkStart w:id="53" w:name="X44d1f3e5a88f9f45c667b9931a5ff9f025fb7eb"/>
      <w:bookmarkStart w:id="54" w:name="_Toc129181090"/>
      <w:bookmarkEnd w:id="47"/>
      <w:bookmarkEnd w:id="52"/>
      <w:r w:rsidRPr="00CA517B">
        <w:rPr>
          <w:lang w:val="pt-BR"/>
        </w:rPr>
        <w:t>Endpoint - Envia justificativa para recusa de risco para cotação e contratação de Segur</w:t>
      </w:r>
      <w:r w:rsidRPr="00CA517B">
        <w:rPr>
          <w:lang w:val="pt-BR"/>
        </w:rPr>
        <w:t>o de Cotação Patrimonial</w:t>
      </w:r>
      <w:bookmarkEnd w:id="54"/>
    </w:p>
    <w:p w14:paraId="0402C038" w14:textId="77777777" w:rsidR="002E2ECE" w:rsidRPr="00CA517B" w:rsidRDefault="006158C7">
      <w:pPr>
        <w:pStyle w:val="FirstParagraph"/>
        <w:rPr>
          <w:lang w:val="pt-BR"/>
        </w:rPr>
      </w:pPr>
      <w:r w:rsidRPr="00CA517B">
        <w:rPr>
          <w:rStyle w:val="VerbatimChar"/>
          <w:lang w:val="pt-BR"/>
        </w:rPr>
        <w:t>PATCH /condominium/request/{consentId}</w:t>
      </w:r>
    </w:p>
    <w:p w14:paraId="7894DCC3" w14:textId="77777777" w:rsidR="002E2ECE" w:rsidRPr="00CA517B" w:rsidRDefault="002E2ECE">
      <w:pPr>
        <w:pStyle w:val="BodyText"/>
        <w:rPr>
          <w:lang w:val="pt-BR"/>
        </w:rPr>
      </w:pPr>
    </w:p>
    <w:p w14:paraId="01E61C6E" w14:textId="77777777" w:rsidR="002E2ECE" w:rsidRPr="00CA517B" w:rsidRDefault="006158C7">
      <w:pPr>
        <w:pStyle w:val="Heading3"/>
        <w:rPr>
          <w:lang w:val="pt-BR"/>
        </w:rPr>
      </w:pPr>
      <w:bookmarkStart w:id="55" w:name="visão-geral-7"/>
      <w:r w:rsidRPr="00CA517B">
        <w:rPr>
          <w:lang w:val="pt-BR"/>
        </w:rPr>
        <w:t>Visão Geral</w:t>
      </w:r>
    </w:p>
    <w:p w14:paraId="73DD578A" w14:textId="77777777" w:rsidR="002E2ECE" w:rsidRPr="00CA517B" w:rsidRDefault="006158C7">
      <w:pPr>
        <w:pStyle w:val="FirstParagraph"/>
        <w:rPr>
          <w:lang w:val="pt-BR"/>
        </w:rPr>
      </w:pPr>
      <w:r w:rsidRPr="00CA517B">
        <w:rPr>
          <w:lang w:val="pt-BR"/>
        </w:rPr>
        <w:t xml:space="preserve">Método para retornar a recusa de proposta para cotação e contratação </w:t>
      </w:r>
    </w:p>
    <w:p w14:paraId="0D743017" w14:textId="77777777" w:rsidR="002E2ECE" w:rsidRDefault="006158C7">
      <w:pPr>
        <w:pStyle w:val="Heading3"/>
      </w:pPr>
      <w:bookmarkStart w:id="56" w:name="payload-body-5"/>
      <w:bookmarkEnd w:id="55"/>
      <w:r>
        <w:t>Payload (Body)</w:t>
      </w:r>
    </w:p>
    <w:p w14:paraId="3D659C93" w14:textId="77777777" w:rsidR="002E2ECE" w:rsidRDefault="006158C7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uth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E349268" w14:textId="77777777" w:rsidR="002E2ECE" w:rsidRDefault="002E2ECE">
      <w:pPr>
        <w:pStyle w:val="FirstParagraph"/>
      </w:pPr>
    </w:p>
    <w:p w14:paraId="41E1AC46" w14:textId="77777777" w:rsidR="002E2ECE" w:rsidRDefault="006158C7">
      <w:pPr>
        <w:pStyle w:val="Heading3"/>
      </w:pPr>
      <w:bookmarkStart w:id="57" w:name="respostas-7"/>
      <w:bookmarkEnd w:id="56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89"/>
        <w:gridCol w:w="1565"/>
        <w:gridCol w:w="5333"/>
        <w:gridCol w:w="1167"/>
      </w:tblGrid>
      <w:tr w:rsidR="002E2ECE" w14:paraId="2E25D554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99AC316" w14:textId="77777777" w:rsidR="002E2ECE" w:rsidRDefault="006158C7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113AEBAD" w14:textId="77777777" w:rsidR="002E2ECE" w:rsidRDefault="006158C7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1C7006AB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10BC9827" w14:textId="77777777" w:rsidR="002E2ECE" w:rsidRDefault="006158C7">
            <w:pPr>
              <w:pStyle w:val="Compact"/>
              <w:jc w:val="left"/>
            </w:pPr>
            <w:r>
              <w:t>Schema</w:t>
            </w:r>
          </w:p>
        </w:tc>
      </w:tr>
      <w:tr w:rsidR="002E2ECE" w14:paraId="5DB15891" w14:textId="77777777">
        <w:tc>
          <w:tcPr>
            <w:tcW w:w="0" w:type="auto"/>
          </w:tcPr>
          <w:p w14:paraId="7C75C417" w14:textId="77777777" w:rsidR="002E2ECE" w:rsidRDefault="006158C7">
            <w:pPr>
              <w:pStyle w:val="Compact"/>
              <w:jc w:val="left"/>
            </w:pPr>
            <w:r>
              <w:t>204</w:t>
            </w:r>
          </w:p>
        </w:tc>
        <w:tc>
          <w:tcPr>
            <w:tcW w:w="0" w:type="auto"/>
          </w:tcPr>
          <w:p w14:paraId="4CF0989F" w14:textId="77777777" w:rsidR="002E2ECE" w:rsidRDefault="006158C7">
            <w:pPr>
              <w:pStyle w:val="Compact"/>
              <w:jc w:val="left"/>
            </w:pPr>
            <w:hyperlink r:id="rId14" w:anchor="section-6.3.5">
              <w:r>
                <w:rPr>
                  <w:rStyle w:val="Hyperlink"/>
                </w:rPr>
                <w:t>No Content</w:t>
              </w:r>
            </w:hyperlink>
          </w:p>
        </w:tc>
        <w:tc>
          <w:tcPr>
            <w:tcW w:w="0" w:type="auto"/>
          </w:tcPr>
          <w:p w14:paraId="451BE5C0" w14:textId="77777777" w:rsidR="002E2ECE" w:rsidRDefault="006158C7">
            <w:pPr>
              <w:pStyle w:val="Compact"/>
              <w:jc w:val="left"/>
            </w:pPr>
            <w:r>
              <w:t xml:space="preserve">Revogação de consentimento na </w:t>
            </w:r>
            <w:r>
              <w:t>seguradora.</w:t>
            </w:r>
          </w:p>
        </w:tc>
        <w:tc>
          <w:tcPr>
            <w:tcW w:w="0" w:type="auto"/>
          </w:tcPr>
          <w:p w14:paraId="5A49D65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779FA803" w14:textId="77777777" w:rsidR="002E2ECE" w:rsidRDefault="002E2ECE">
      <w:pPr>
        <w:pStyle w:val="BodyText"/>
      </w:pPr>
    </w:p>
    <w:p w14:paraId="42FD662A" w14:textId="77777777" w:rsidR="002E2ECE" w:rsidRDefault="006158C7">
      <w:pPr>
        <w:pStyle w:val="Heading3"/>
      </w:pPr>
      <w:bookmarkStart w:id="58" w:name="exemplo-de-retorno-7"/>
      <w:bookmarkEnd w:id="57"/>
      <w:r>
        <w:t>Exemplo de Retorno</w:t>
      </w:r>
    </w:p>
    <w:p w14:paraId="0E452277" w14:textId="77777777" w:rsidR="002E2ECE" w:rsidRDefault="006158C7">
      <w:pPr>
        <w:pStyle w:val="BlockText"/>
      </w:pPr>
      <w:r>
        <w:t>400 Response</w:t>
      </w:r>
    </w:p>
    <w:p w14:paraId="0D47F478" w14:textId="77777777" w:rsidR="002E2ECE" w:rsidRDefault="006158C7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rr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t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quest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8-20T08:30:00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1C7A4CC7" w14:textId="77777777" w:rsidR="002E2ECE" w:rsidRDefault="002E2ECE">
      <w:pPr>
        <w:pStyle w:val="FirstParagraph"/>
      </w:pPr>
    </w:p>
    <w:p w14:paraId="1AE03614" w14:textId="77777777" w:rsidR="002E2ECE" w:rsidRDefault="006158C7">
      <w:pPr>
        <w:pStyle w:val="Heading3"/>
      </w:pPr>
      <w:bookmarkStart w:id="59" w:name="exemplo-de-request-7"/>
      <w:bookmarkEnd w:id="58"/>
      <w:r>
        <w:t>Exemplo de Request</w:t>
      </w:r>
    </w:p>
    <w:p w14:paraId="26875131" w14:textId="77777777" w:rsidR="002E2ECE" w:rsidRDefault="006158C7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putBo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atu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utho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StringTok"/>
        </w:rPr>
        <w:t>'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; charset=utf-8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lastRenderedPageBreak/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quote-patrimonial/v1/condominium/request/{consentId}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ATCH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input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</w:t>
      </w:r>
      <w:r>
        <w:rPr>
          <w:rStyle w:val="KeywordTok"/>
        </w:rPr>
        <w:t>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304299EC" w14:textId="77777777" w:rsidR="002E2ECE" w:rsidRDefault="006158C7">
      <w:pPr>
        <w:pStyle w:val="FirstParagraph"/>
      </w:pPr>
      <w:r>
        <w:t>To perform this operation, you must be authenticated by means of one of the following methods: OAuth2Security ( Scopes: consent:consentId quote-patrimonial-condominium )</w:t>
      </w:r>
    </w:p>
    <w:p w14:paraId="0617B367" w14:textId="77777777" w:rsidR="002E2ECE" w:rsidRDefault="002E2ECE">
      <w:pPr>
        <w:pStyle w:val="BodyText"/>
      </w:pPr>
    </w:p>
    <w:p w14:paraId="564A2087" w14:textId="77777777" w:rsidR="002E2ECE" w:rsidRPr="00CA517B" w:rsidRDefault="006158C7">
      <w:pPr>
        <w:pStyle w:val="Heading2"/>
        <w:rPr>
          <w:lang w:val="pt-BR"/>
        </w:rPr>
      </w:pPr>
      <w:bookmarkStart w:id="60" w:name="X53619782f14559987f0df9a89b194c3f960853c"/>
      <w:bookmarkStart w:id="61" w:name="_Toc129181091"/>
      <w:bookmarkEnd w:id="53"/>
      <w:bookmarkEnd w:id="59"/>
      <w:r w:rsidRPr="00CA517B">
        <w:rPr>
          <w:lang w:val="pt-BR"/>
        </w:rPr>
        <w:t>Endpoint - Obtem dados de cotação e contratação de Seguro de Cotação Patrimonial</w:t>
      </w:r>
      <w:bookmarkEnd w:id="61"/>
    </w:p>
    <w:p w14:paraId="74CEB807" w14:textId="77777777" w:rsidR="002E2ECE" w:rsidRPr="00CA517B" w:rsidRDefault="006158C7">
      <w:pPr>
        <w:pStyle w:val="FirstParagraph"/>
        <w:rPr>
          <w:lang w:val="pt-BR"/>
        </w:rPr>
      </w:pPr>
      <w:r w:rsidRPr="00CA517B">
        <w:rPr>
          <w:rStyle w:val="VerbatimChar"/>
          <w:lang w:val="pt-BR"/>
        </w:rPr>
        <w:t>POST</w:t>
      </w:r>
      <w:r w:rsidRPr="00CA517B">
        <w:rPr>
          <w:rStyle w:val="VerbatimChar"/>
          <w:lang w:val="pt-BR"/>
        </w:rPr>
        <w:t xml:space="preserve"> /business/request</w:t>
      </w:r>
    </w:p>
    <w:p w14:paraId="3976CE58" w14:textId="77777777" w:rsidR="002E2ECE" w:rsidRPr="00CA517B" w:rsidRDefault="002E2ECE">
      <w:pPr>
        <w:pStyle w:val="BodyText"/>
        <w:rPr>
          <w:lang w:val="pt-BR"/>
        </w:rPr>
      </w:pPr>
    </w:p>
    <w:p w14:paraId="1DD6CBBB" w14:textId="77777777" w:rsidR="002E2ECE" w:rsidRPr="00CA517B" w:rsidRDefault="006158C7">
      <w:pPr>
        <w:pStyle w:val="Heading3"/>
        <w:rPr>
          <w:lang w:val="pt-BR"/>
        </w:rPr>
      </w:pPr>
      <w:bookmarkStart w:id="62" w:name="visão-geral-8"/>
      <w:r w:rsidRPr="00CA517B">
        <w:rPr>
          <w:lang w:val="pt-BR"/>
        </w:rPr>
        <w:t>Visão Geral</w:t>
      </w:r>
    </w:p>
    <w:p w14:paraId="54527C88" w14:textId="77777777" w:rsidR="002E2ECE" w:rsidRPr="00CA517B" w:rsidRDefault="006158C7">
      <w:pPr>
        <w:pStyle w:val="FirstParagraph"/>
        <w:rPr>
          <w:lang w:val="pt-BR"/>
        </w:rPr>
      </w:pPr>
      <w:r w:rsidRPr="00CA517B">
        <w:rPr>
          <w:lang w:val="pt-BR"/>
        </w:rPr>
        <w:t xml:space="preserve">Método para obter dados para cotação e contratação </w:t>
      </w:r>
    </w:p>
    <w:p w14:paraId="7B803EB3" w14:textId="77777777" w:rsidR="002E2ECE" w:rsidRDefault="006158C7">
      <w:pPr>
        <w:pStyle w:val="Heading3"/>
      </w:pPr>
      <w:bookmarkStart w:id="63" w:name="payload-body-6"/>
      <w:bookmarkEnd w:id="62"/>
      <w:r>
        <w:t>Payload (Body)</w:t>
      </w:r>
    </w:p>
    <w:p w14:paraId="01F25C4E" w14:textId="77777777" w:rsidR="002E2ECE" w:rsidRDefault="006158C7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Custom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erson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</w:t>
      </w:r>
      <w:r>
        <w:rPr>
          <w:rStyle w:val="StringTok"/>
        </w:rPr>
        <w:t>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e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hasBrazi</w:t>
      </w:r>
      <w:r>
        <w:rPr>
          <w:rStyle w:val="DataTypeTok"/>
        </w:rPr>
        <w:t>lianNation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therNationaliti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ther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</w:t>
      </w:r>
      <w:r>
        <w:rPr>
          <w:rStyle w:val="DataTypeTok"/>
        </w:rPr>
        <w:t>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honeEx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ivilStatus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</w:t>
      </w:r>
      <w:r>
        <w:rPr>
          <w:rStyle w:val="DataTypeTok"/>
        </w:rPr>
        <w:t>"s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il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al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ep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ccup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</w:t>
      </w:r>
      <w:r>
        <w:rPr>
          <w:rStyle w:val="DataTypeTok"/>
        </w:rPr>
        <w:t>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pa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pationCod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ifePensionPl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mplimentaryInfor</w:t>
      </w:r>
      <w:r>
        <w:rPr>
          <w:rStyle w:val="DataTypeTok"/>
        </w:rPr>
        <w:t>m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duct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anceL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Categ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ENTIFICATIO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sCollectiveStipula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asOneRisk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o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V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cludesAssistance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lai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laimDescript</w:t>
      </w:r>
      <w:r>
        <w:rPr>
          <w:rStyle w:val="DataTypeTok"/>
        </w:rPr>
        <w:t>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isk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main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MERC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usiness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usinessActivity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fessionalRegisterOrganiz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AB-P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fessionalRegister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AB</w:t>
      </w:r>
      <w:r>
        <w:rPr>
          <w:rStyle w:val="StringTok"/>
        </w:rPr>
        <w:t>-P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elfEmployeeJob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MINISTRADOR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ForCover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EDIO_E_CONTEU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lling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llingA</w:t>
      </w:r>
      <w:r>
        <w:rPr>
          <w:rStyle w:val="DataTypeTok"/>
        </w:rPr>
        <w:t>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lling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lling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lling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lling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yUsag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ABIT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yBuild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PERI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ListedDisappropriatedCondemn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UnderConstructionRenov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ecurity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AMERA_CFTV"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re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XTINTOR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yUs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PR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MainlyOpe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hasInsulatingPane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InMal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verage</w:t>
      </w:r>
      <w:r>
        <w:rPr>
          <w:rStyle w:val="DataTypeTok"/>
        </w:rPr>
        <w:t>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wasThereAC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laimNotifica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lai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laim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sSeparateContractingAllow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max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historical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rson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mber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sue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hasBrazilianNation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Nationaliti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honeEx</w:t>
      </w:r>
      <w:r>
        <w:rPr>
          <w:rStyle w:val="DataTypeTok"/>
        </w:rPr>
        <w:t>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Status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l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al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p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ccup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ifePensionPl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</w:t>
      </w:r>
      <w:r>
        <w:rPr>
          <w:rStyle w:val="DataTypeTok"/>
        </w:rPr>
        <w:t>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limentaryInform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duct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</w:t>
      </w:r>
      <w:r>
        <w:rPr>
          <w:rStyle w:val="StringTok"/>
        </w:rPr>
        <w:t>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anceL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li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olic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ocu</w:t>
      </w:r>
      <w:r>
        <w:rPr>
          <w:rStyle w:val="DataTypeTok"/>
        </w:rPr>
        <w:t>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usepProces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groupCertifica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PROP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anc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leadInsurer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leadInsurer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os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e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incipa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termed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PRESENTAN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ok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</w:t>
      </w:r>
      <w:r>
        <w:rPr>
          <w:rStyle w:val="DataTypeTok"/>
        </w:rPr>
        <w:t>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RA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susepProces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sLMISublim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ermEndDate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sMainCover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fe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SSIFICA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RAMETRIC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ducti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DUTIVE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NormalTok"/>
        </w:rPr>
        <w:t xml:space="preserve">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ppl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min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max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insuranceRetained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insur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eded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ranch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asicCoverage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roperty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tructuring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VERTIC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business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</w:t>
      </w:r>
      <w:r>
        <w:rPr>
          <w:rStyle w:val="StringTok"/>
        </w:rPr>
        <w:t>7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emi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emiumAmoun</w:t>
      </w:r>
      <w:r>
        <w:rPr>
          <w:rStyle w:val="DataTypeTok"/>
        </w:rPr>
        <w:t>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QUIDACAO_DE_PREM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Orig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DIRET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Payment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aturity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tell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Id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inancialInstitu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ay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ocumentationDelivery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ER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usAlte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rrenc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warning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hirdPartyClaim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nialJus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SCO_EXCLUI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nialJustification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suredObjec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warning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hirdPartyClaim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49CBD8CE" w14:textId="77777777" w:rsidR="002E2ECE" w:rsidRDefault="002E2ECE">
      <w:pPr>
        <w:pStyle w:val="FirstParagraph"/>
      </w:pPr>
    </w:p>
    <w:p w14:paraId="2C4920B8" w14:textId="77777777" w:rsidR="002E2ECE" w:rsidRDefault="006158C7">
      <w:pPr>
        <w:pStyle w:val="Heading3"/>
      </w:pPr>
      <w:bookmarkStart w:id="64" w:name="respostas-8"/>
      <w:bookmarkEnd w:id="63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7"/>
        <w:gridCol w:w="1023"/>
        <w:gridCol w:w="3805"/>
        <w:gridCol w:w="3439"/>
      </w:tblGrid>
      <w:tr w:rsidR="002E2ECE" w14:paraId="553FAC60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790113" w14:textId="77777777" w:rsidR="002E2ECE" w:rsidRDefault="006158C7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192ADB4B" w14:textId="77777777" w:rsidR="002E2ECE" w:rsidRDefault="006158C7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1C2B983A" w14:textId="77777777" w:rsidR="002E2ECE" w:rsidRDefault="006158C7">
            <w:pPr>
              <w:pStyle w:val="Compact"/>
              <w:jc w:val="left"/>
            </w:pPr>
            <w:r>
              <w:t>Des</w:t>
            </w:r>
            <w:r>
              <w:t>cription</w:t>
            </w:r>
          </w:p>
        </w:tc>
        <w:tc>
          <w:tcPr>
            <w:tcW w:w="0" w:type="auto"/>
          </w:tcPr>
          <w:p w14:paraId="4F7BA397" w14:textId="77777777" w:rsidR="002E2ECE" w:rsidRDefault="006158C7">
            <w:pPr>
              <w:pStyle w:val="Compact"/>
              <w:jc w:val="left"/>
            </w:pPr>
            <w:r>
              <w:t>Schema</w:t>
            </w:r>
          </w:p>
        </w:tc>
      </w:tr>
      <w:tr w:rsidR="002E2ECE" w14:paraId="7471A06F" w14:textId="77777777">
        <w:tc>
          <w:tcPr>
            <w:tcW w:w="0" w:type="auto"/>
          </w:tcPr>
          <w:p w14:paraId="06C4B486" w14:textId="77777777" w:rsidR="002E2ECE" w:rsidRDefault="006158C7">
            <w:pPr>
              <w:pStyle w:val="Compact"/>
              <w:jc w:val="left"/>
            </w:pPr>
            <w:r>
              <w:lastRenderedPageBreak/>
              <w:t>201</w:t>
            </w:r>
          </w:p>
        </w:tc>
        <w:tc>
          <w:tcPr>
            <w:tcW w:w="0" w:type="auto"/>
          </w:tcPr>
          <w:p w14:paraId="434E1D65" w14:textId="77777777" w:rsidR="002E2ECE" w:rsidRDefault="006158C7">
            <w:pPr>
              <w:pStyle w:val="Compact"/>
              <w:jc w:val="left"/>
            </w:pPr>
            <w:hyperlink r:id="rId15" w:anchor="section-6.3.2">
              <w:r>
                <w:rPr>
                  <w:rStyle w:val="Hyperlink"/>
                </w:rPr>
                <w:t>Created</w:t>
              </w:r>
            </w:hyperlink>
          </w:p>
        </w:tc>
        <w:tc>
          <w:tcPr>
            <w:tcW w:w="0" w:type="auto"/>
          </w:tcPr>
          <w:p w14:paraId="26CA85AF" w14:textId="77777777" w:rsidR="002E2ECE" w:rsidRDefault="006158C7">
            <w:pPr>
              <w:pStyle w:val="Compact"/>
              <w:jc w:val="left"/>
            </w:pPr>
            <w:r>
              <w:t>Dados de ResponseQuotePatrimonial obtidos com sucesso</w:t>
            </w:r>
          </w:p>
        </w:tc>
        <w:tc>
          <w:tcPr>
            <w:tcW w:w="0" w:type="auto"/>
          </w:tcPr>
          <w:p w14:paraId="427743D2" w14:textId="77777777" w:rsidR="002E2ECE" w:rsidRDefault="006158C7">
            <w:pPr>
              <w:pStyle w:val="Compact"/>
              <w:jc w:val="left"/>
            </w:pPr>
            <w:hyperlink w:anchor="schemaresponsequotepatrimonialbusiness">
              <w:r>
                <w:rPr>
                  <w:rStyle w:val="Hyperlink"/>
                </w:rPr>
                <w:t>ResponseQuotePatrimonialBusiness</w:t>
              </w:r>
            </w:hyperlink>
          </w:p>
        </w:tc>
      </w:tr>
    </w:tbl>
    <w:p w14:paraId="4624B7A9" w14:textId="77777777" w:rsidR="002E2ECE" w:rsidRDefault="002E2ECE">
      <w:pPr>
        <w:pStyle w:val="BodyText"/>
      </w:pPr>
    </w:p>
    <w:p w14:paraId="09A6B99F" w14:textId="77777777" w:rsidR="002E2ECE" w:rsidRDefault="006158C7">
      <w:pPr>
        <w:pStyle w:val="Heading3"/>
      </w:pPr>
      <w:bookmarkStart w:id="65" w:name="exemplo-de-retorno-8"/>
      <w:bookmarkEnd w:id="64"/>
      <w:r>
        <w:t>Exemplo de Retorno</w:t>
      </w:r>
    </w:p>
    <w:p w14:paraId="5C2BB977" w14:textId="77777777" w:rsidR="002E2ECE" w:rsidRDefault="006158C7">
      <w:pPr>
        <w:pStyle w:val="BlockText"/>
      </w:pPr>
      <w:r>
        <w:t>201 Response</w:t>
      </w:r>
    </w:p>
    <w:p w14:paraId="1476E69F" w14:textId="77777777" w:rsidR="002E2ECE" w:rsidRDefault="006158C7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8-24T14:15:22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</w:t>
      </w:r>
      <w:r>
        <w:rPr>
          <w:rStyle w:val="StringTok"/>
        </w:rPr>
        <w:t>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07A13D1" w14:textId="77777777" w:rsidR="002E2ECE" w:rsidRDefault="002E2ECE">
      <w:pPr>
        <w:pStyle w:val="FirstParagraph"/>
      </w:pPr>
    </w:p>
    <w:p w14:paraId="5656F94A" w14:textId="77777777" w:rsidR="002E2ECE" w:rsidRDefault="006158C7">
      <w:pPr>
        <w:pStyle w:val="Heading3"/>
      </w:pPr>
      <w:bookmarkStart w:id="66" w:name="exemplo-de-request-8"/>
      <w:bookmarkEnd w:id="65"/>
      <w:r>
        <w:t>Exemplo de Request</w:t>
      </w:r>
    </w:p>
    <w:p w14:paraId="61A666D8" w14:textId="77777777" w:rsidR="002E2ECE" w:rsidRDefault="006158C7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putBo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Custome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erson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brand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mpan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npj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docu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e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hasBrazilianNational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therNationalities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therDocument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tac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ostalAddress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</w:t>
      </w:r>
      <w:r>
        <w:rPr>
          <w:rStyle w:val="StringTok"/>
        </w:rPr>
        <w:t>, 127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hon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Calling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rea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honeExten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mai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ivilStatus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StringTok"/>
        </w:rPr>
        <w:t>"birth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filiation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dentificationDetail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qual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</w:t>
      </w:r>
      <w:r>
        <w:rPr>
          <w:rStyle w:val="StringTok"/>
        </w:rPr>
        <w:t>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ep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ccup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tail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pa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pationCod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ifePensionPlan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nformedReven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comeFrequ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nformedPatrimony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yea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mplimentaryInform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lationshipBeginni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ductsServic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ntrac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anceLine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curato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</w:t>
      </w:r>
      <w:r>
        <w:rPr>
          <w:rStyle w:val="StringTok"/>
        </w:rPr>
        <w:t>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Data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Catego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ENTIFICATIO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sCollectiveStipulat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hasOneRisk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quote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anc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V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maxLMG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cludesAssistanceService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laim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laim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lastRenderedPageBreak/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risk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mainActiv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MERCI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usinessActiv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usinessActivity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</w:t>
      </w:r>
      <w:r>
        <w:rPr>
          <w:rStyle w:val="StringTok"/>
        </w:rPr>
        <w:t>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ofessionalRegisterOrganiz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AB-P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ofessionalRegister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AB-P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elfEmployeeJobTitl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MINISTRADOR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opertiesForCover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EDIO_E_CONTEUD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riskLocation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illing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illing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illing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illing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illing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</w:t>
      </w:r>
      <w:r>
        <w:rPr>
          <w:rStyle w:val="StringTok"/>
        </w:rPr>
        <w:t>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illing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pertyUsag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ABITU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pertyBuild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PERI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ListedDisappropriatedCondemn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UnderConstructionRenov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ecurityProtec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AMERA_CFTV"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fireProtec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XTINTOR"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pertyUs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PRI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MainlyOpe</w:t>
      </w:r>
      <w:r>
        <w:rPr>
          <w:rStyle w:val="StringTok"/>
        </w:rPr>
        <w:t>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hasInsulatingPanel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InMal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racePeri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racePeriodi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racePeriodCountingMeth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racePeriod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racePeriod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wasThereAClaim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laimNotification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laim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laim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benefic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</w:t>
      </w:r>
      <w:r>
        <w:rPr>
          <w:rStyle w:val="StringTok"/>
        </w:rPr>
        <w:t>"isSeparateContractingAllow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maxLMI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historical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e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dent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erson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rand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mpan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npj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ocu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ssue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asBrazilianNational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</w:t>
      </w:r>
      <w:r>
        <w:rPr>
          <w:rStyle w:val="KeywordTok"/>
        </w:rPr>
        <w:t>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therNationalities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therDocument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ntac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stalAddress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hon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lastRenderedPageBreak/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Calling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rea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honeExten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mai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Status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irth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liation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Detail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qual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ep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ccup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tail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occupa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occupationCod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lifePensionPlan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formedReven</w:t>
      </w:r>
      <w:r>
        <w:rPr>
          <w:rStyle w:val="StringTok"/>
        </w:rPr>
        <w:t>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comeFrequ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formedPatrimony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yea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lastRenderedPageBreak/>
        <w:t xml:space="preserve">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mplimentaryInform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relationshipBeginni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</w:t>
      </w:r>
      <w:r>
        <w:rPr>
          <w:rStyle w:val="StringTok"/>
        </w:rPr>
        <w:t>oductsServic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ntrac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suranceLine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rocurato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n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polic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olic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ocu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usepProces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groupCertificate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anc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PROP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</w:t>
      </w:r>
      <w:r>
        <w:rPr>
          <w:rStyle w:val="StringTok"/>
        </w:rPr>
        <w:t>"issuance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eadInsurer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eadInsurer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axLMG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pos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ed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</w:t>
      </w:r>
      <w:r>
        <w:rPr>
          <w:rStyle w:val="StringTok"/>
        </w:rPr>
        <w:t>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enefic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incipa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</w:t>
      </w:r>
      <w:r>
        <w:rPr>
          <w:rStyle w:val="StringTok"/>
        </w:rPr>
        <w:t>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termed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PRESENTANT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ok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lastRenderedPageBreak/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RA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usepProces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LMI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</w:t>
      </w:r>
      <w:r>
        <w:rPr>
          <w:rStyle w:val="StringTok"/>
        </w:rPr>
        <w:t>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  }</w:t>
      </w:r>
      <w:r>
        <w:br/>
      </w:r>
      <w:r>
        <w:rPr>
          <w:rStyle w:val="NormalTok"/>
        </w:rPr>
        <w:t xml:space="preserve">  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sLMISublimi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</w:t>
      </w:r>
      <w:r>
        <w:rPr>
          <w:rStyle w:val="StringTok"/>
        </w:rPr>
        <w:t>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sMainCover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e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SSIFICA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RAMETRIC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i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CountingMeth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]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deductibl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</w:t>
      </w:r>
      <w:r>
        <w:rPr>
          <w:rStyle w:val="StringTok"/>
        </w:rPr>
        <w:t>DUTIVE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ype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i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CountingMeth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ppl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minVal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maxVal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</w:t>
      </w:r>
      <w:r>
        <w:rPr>
          <w:rStyle w:val="StringTok"/>
        </w:rPr>
        <w:t>"coinsuranceRetained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insure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eded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ranch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StringTok"/>
        </w:rPr>
        <w:t>"basicCoverageInd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roperty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structuring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VERTIC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businessActiv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emium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mentsQuant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emium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QUIDACAO_DE_PREMI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Origi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DIRET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</w:t>
      </w:r>
      <w:r>
        <w:rPr>
          <w:rStyle w:val="StringTok"/>
        </w:rPr>
        <w:t>"movementPayment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lastRenderedPageBreak/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</w:t>
      </w:r>
      <w:r>
        <w:rPr>
          <w:rStyle w:val="StringTok"/>
        </w:rPr>
        <w:t>"maturity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Id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inancialInstitu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ay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laim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ocumentationDelivery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atu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ER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atusAlte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</w:t>
      </w:r>
      <w:r>
        <w:rPr>
          <w:rStyle w:val="StringTok"/>
        </w:rPr>
        <w:t>currence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warning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hirdPartyClaim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nialJus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SCO_EXCLUID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nialJustification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nsuredObject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warning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hirdPartyClaim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StringTok"/>
        </w:rPr>
        <w:t>'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quote-patrimonial/v1/business/reque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input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47C459F0" w14:textId="77777777" w:rsidR="002E2ECE" w:rsidRDefault="006158C7">
      <w:pPr>
        <w:pStyle w:val="FirstParagraph"/>
      </w:pPr>
      <w:r>
        <w:t>To perform this operation, you must be authenticated by means of one of the following methods: OAuth2Security ( Scopes: consent:consentId quote-patrimonial-business )</w:t>
      </w:r>
    </w:p>
    <w:p w14:paraId="52BB347D" w14:textId="77777777" w:rsidR="002E2ECE" w:rsidRDefault="002E2ECE">
      <w:pPr>
        <w:pStyle w:val="BodyText"/>
      </w:pPr>
    </w:p>
    <w:p w14:paraId="72D97341" w14:textId="77777777" w:rsidR="002E2ECE" w:rsidRPr="00CA517B" w:rsidRDefault="006158C7">
      <w:pPr>
        <w:pStyle w:val="Heading2"/>
        <w:rPr>
          <w:lang w:val="pt-BR"/>
        </w:rPr>
      </w:pPr>
      <w:bookmarkStart w:id="67" w:name="Xe858e398a2484f643693014845c8a8368ce01d6"/>
      <w:bookmarkStart w:id="68" w:name="_Toc129181092"/>
      <w:bookmarkEnd w:id="60"/>
      <w:bookmarkEnd w:id="66"/>
      <w:r w:rsidRPr="00CA517B">
        <w:rPr>
          <w:lang w:val="pt-BR"/>
        </w:rPr>
        <w:t>Endpoint - Retorna os dados de cotação e contratação de Seguro de Cotação Patrimonial</w:t>
      </w:r>
      <w:bookmarkEnd w:id="68"/>
    </w:p>
    <w:p w14:paraId="1B276845" w14:textId="77777777" w:rsidR="002E2ECE" w:rsidRDefault="006158C7">
      <w:pPr>
        <w:pStyle w:val="FirstParagraph"/>
      </w:pPr>
      <w:r>
        <w:rPr>
          <w:rStyle w:val="VerbatimChar"/>
        </w:rPr>
        <w:t>GE</w:t>
      </w:r>
      <w:r>
        <w:rPr>
          <w:rStyle w:val="VerbatimChar"/>
        </w:rPr>
        <w:t>T /business/request/{consentId}/quote-status</w:t>
      </w:r>
    </w:p>
    <w:p w14:paraId="51D7E905" w14:textId="77777777" w:rsidR="002E2ECE" w:rsidRDefault="002E2ECE">
      <w:pPr>
        <w:pStyle w:val="BodyText"/>
      </w:pPr>
    </w:p>
    <w:p w14:paraId="6313495E" w14:textId="77777777" w:rsidR="002E2ECE" w:rsidRPr="00CA517B" w:rsidRDefault="006158C7">
      <w:pPr>
        <w:pStyle w:val="Heading3"/>
        <w:rPr>
          <w:lang w:val="pt-BR"/>
        </w:rPr>
      </w:pPr>
      <w:bookmarkStart w:id="69" w:name="visão-geral-9"/>
      <w:r w:rsidRPr="00CA517B">
        <w:rPr>
          <w:lang w:val="pt-BR"/>
        </w:rPr>
        <w:t>Visão Geral</w:t>
      </w:r>
    </w:p>
    <w:p w14:paraId="75F29235" w14:textId="77777777" w:rsidR="002E2ECE" w:rsidRPr="00CA517B" w:rsidRDefault="006158C7">
      <w:pPr>
        <w:pStyle w:val="FirstParagraph"/>
        <w:rPr>
          <w:lang w:val="pt-BR"/>
        </w:rPr>
      </w:pPr>
      <w:r w:rsidRPr="00CA517B">
        <w:rPr>
          <w:lang w:val="pt-BR"/>
        </w:rPr>
        <w:t xml:space="preserve">Método para retornar os dados para cotação e contratação </w:t>
      </w:r>
    </w:p>
    <w:p w14:paraId="75DFED24" w14:textId="77777777" w:rsidR="002E2ECE" w:rsidRPr="00CA517B" w:rsidRDefault="002E2ECE">
      <w:pPr>
        <w:pStyle w:val="BodyText"/>
        <w:rPr>
          <w:lang w:val="pt-BR"/>
        </w:rPr>
      </w:pPr>
    </w:p>
    <w:p w14:paraId="2A9981E1" w14:textId="77777777" w:rsidR="002E2ECE" w:rsidRDefault="006158C7">
      <w:pPr>
        <w:pStyle w:val="Heading3"/>
      </w:pPr>
      <w:bookmarkStart w:id="70" w:name="respostas-9"/>
      <w:bookmarkEnd w:id="69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13"/>
        <w:gridCol w:w="1058"/>
        <w:gridCol w:w="3053"/>
        <w:gridCol w:w="4130"/>
      </w:tblGrid>
      <w:tr w:rsidR="002E2ECE" w14:paraId="3CF0208A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185BB2" w14:textId="77777777" w:rsidR="002E2ECE" w:rsidRDefault="006158C7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67829607" w14:textId="77777777" w:rsidR="002E2ECE" w:rsidRDefault="006158C7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17C266A2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17E81165" w14:textId="77777777" w:rsidR="002E2ECE" w:rsidRDefault="006158C7">
            <w:pPr>
              <w:pStyle w:val="Compact"/>
              <w:jc w:val="left"/>
            </w:pPr>
            <w:r>
              <w:t>Schema</w:t>
            </w:r>
          </w:p>
        </w:tc>
      </w:tr>
      <w:tr w:rsidR="002E2ECE" w14:paraId="78B2EB23" w14:textId="77777777">
        <w:tc>
          <w:tcPr>
            <w:tcW w:w="0" w:type="auto"/>
          </w:tcPr>
          <w:p w14:paraId="631D2798" w14:textId="77777777" w:rsidR="002E2ECE" w:rsidRDefault="006158C7">
            <w:pPr>
              <w:pStyle w:val="Compact"/>
              <w:jc w:val="left"/>
            </w:pPr>
            <w:r>
              <w:t>200</w:t>
            </w:r>
          </w:p>
        </w:tc>
        <w:tc>
          <w:tcPr>
            <w:tcW w:w="0" w:type="auto"/>
          </w:tcPr>
          <w:p w14:paraId="7084EDC6" w14:textId="77777777" w:rsidR="002E2ECE" w:rsidRDefault="006158C7">
            <w:pPr>
              <w:pStyle w:val="Compact"/>
              <w:jc w:val="left"/>
            </w:pPr>
            <w:hyperlink r:id="rId16" w:anchor="section-6.3.1">
              <w:r>
                <w:rPr>
                  <w:rStyle w:val="Hyperlink"/>
                </w:rPr>
                <w:t>OK</w:t>
              </w:r>
            </w:hyperlink>
          </w:p>
        </w:tc>
        <w:tc>
          <w:tcPr>
            <w:tcW w:w="0" w:type="auto"/>
          </w:tcPr>
          <w:p w14:paraId="36A2B2ED" w14:textId="77777777" w:rsidR="002E2ECE" w:rsidRDefault="006158C7">
            <w:pPr>
              <w:pStyle w:val="Compact"/>
              <w:jc w:val="left"/>
            </w:pPr>
            <w:r>
              <w:t>Cotação postado com sucesso.</w:t>
            </w:r>
          </w:p>
        </w:tc>
        <w:tc>
          <w:tcPr>
            <w:tcW w:w="0" w:type="auto"/>
          </w:tcPr>
          <w:p w14:paraId="1AB6FA74" w14:textId="77777777" w:rsidR="002E2ECE" w:rsidRDefault="006158C7">
            <w:pPr>
              <w:pStyle w:val="Compact"/>
              <w:jc w:val="left"/>
            </w:pPr>
            <w:hyperlink w:anchor="Xe8a8a1f5f2b8eea393fa495fb0c8af3d7608252">
              <w:r>
                <w:rPr>
                  <w:rStyle w:val="Hyperlink"/>
                </w:rPr>
                <w:t>ResponseQuoteStatusPatrimonialBusiness</w:t>
              </w:r>
            </w:hyperlink>
          </w:p>
        </w:tc>
      </w:tr>
    </w:tbl>
    <w:p w14:paraId="02F383FF" w14:textId="77777777" w:rsidR="002E2ECE" w:rsidRDefault="002E2ECE">
      <w:pPr>
        <w:pStyle w:val="BodyText"/>
      </w:pPr>
    </w:p>
    <w:p w14:paraId="531B7EDD" w14:textId="77777777" w:rsidR="002E2ECE" w:rsidRDefault="006158C7">
      <w:pPr>
        <w:pStyle w:val="Heading3"/>
      </w:pPr>
      <w:bookmarkStart w:id="71" w:name="exemplo-de-retorno-9"/>
      <w:bookmarkEnd w:id="70"/>
      <w:r>
        <w:t>Exemplo de Retorno</w:t>
      </w:r>
    </w:p>
    <w:p w14:paraId="60DECB16" w14:textId="77777777" w:rsidR="002E2ECE" w:rsidRDefault="006158C7">
      <w:pPr>
        <w:pStyle w:val="BlockText"/>
      </w:pPr>
      <w:r>
        <w:t>200 Response</w:t>
      </w:r>
    </w:p>
    <w:p w14:paraId="5E2203ED" w14:textId="77777777" w:rsidR="002E2ECE" w:rsidRDefault="006158C7">
      <w:pPr>
        <w:pStyle w:val="SourceCode"/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8-24T14:15:22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rson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</w:t>
      </w:r>
      <w:r>
        <w:rPr>
          <w:rStyle w:val="StringTok"/>
        </w:rPr>
        <w:t>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sue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hasBrazilianNation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Nationaliti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</w:t>
      </w:r>
      <w:r>
        <w:rPr>
          <w:rStyle w:val="DataTypeTok"/>
        </w:rPr>
        <w:t>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</w:t>
      </w:r>
      <w:r>
        <w:rPr>
          <w:rStyle w:val="NormalTok"/>
        </w:rPr>
        <w:t xml:space="preserve">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honeEx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Status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l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</w:t>
      </w:r>
      <w:r>
        <w:rPr>
          <w:rStyle w:val="DataTypeTok"/>
        </w:rPr>
        <w:t>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p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ccup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ifePensionPl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limentar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duct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anceL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ote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sCollectiveStipula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hasOneRisk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o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</w:t>
      </w:r>
      <w:r>
        <w:rPr>
          <w:rStyle w:val="StringTok"/>
        </w:rPr>
        <w:t>34567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V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cludesAssistance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lai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laim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isk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ain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MERC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usiness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usinessActivity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fessionalRegisterOrganiz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AB-P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</w:t>
      </w:r>
      <w:r>
        <w:rPr>
          <w:rStyle w:val="DataTypeTok"/>
        </w:rPr>
        <w:t>"professionalRegister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AB-P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elfEmployeeJob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MINISTRADOR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iesForCover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EDIO_E_CONTEU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</w:t>
      </w:r>
      <w:r>
        <w:rPr>
          <w:rStyle w:val="DataTypeTok"/>
        </w:rPr>
        <w:t>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illing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illing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illing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illing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illing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illi</w:t>
      </w:r>
      <w:r>
        <w:rPr>
          <w:rStyle w:val="DataTypeTok"/>
        </w:rPr>
        <w:t>ng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pertyUsag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ABIT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pertyBuild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PERI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ListedDisappropriatedCondemn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UnderConstructionRenov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ecurityProtec</w:t>
      </w:r>
      <w:r>
        <w:rPr>
          <w:rStyle w:val="DataTypeTok"/>
        </w:rPr>
        <w:t>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CAMERA_CFTV"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fire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XTINTOR"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pertyUs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PR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MainlyOpe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hasInsulatingPane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InMal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wasThereAC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laimNotifica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lai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</w:t>
      </w:r>
      <w:r>
        <w:rPr>
          <w:rStyle w:val="DataTypeTok"/>
        </w:rPr>
        <w:t>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laim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o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quo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T08:3</w:t>
      </w:r>
      <w:r>
        <w:rPr>
          <w:rStyle w:val="StringTok"/>
        </w:rPr>
        <w:t>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usepProcessNumb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ing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P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ing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N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"isSeparateContractingAllow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max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ducti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DUTIVE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</w:t>
      </w:r>
      <w:r>
        <w:rPr>
          <w:rStyle w:val="StringTok"/>
        </w:rPr>
        <w:t>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ppl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in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ax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"grace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</w:t>
      </w:r>
      <w:r>
        <w:rPr>
          <w:rStyle w:val="StringTok"/>
        </w:rPr>
        <w:t>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ssistan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SSISTENCIA_AU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erv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IONAMENTO_E_OU_AGENDAMENTO_DE_LEVA_E_TRA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</w:t>
      </w:r>
      <w:r>
        <w:rPr>
          <w:rStyle w:val="DataTypeTok"/>
        </w:rPr>
        <w:t>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ssistance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emium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Net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O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terestRateOver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</w:t>
      </w:r>
      <w:r>
        <w:rPr>
          <w:rStyle w:val="DataTypeTok"/>
        </w:rPr>
        <w:t>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ay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edire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://www.abcseguros.com/propostas_cotacao?propID=003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stomer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stomer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customerComplimentar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eneralQuote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eneralClaim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</w:t>
      </w:r>
      <w:r>
        <w:rPr>
          <w:rStyle w:val="StringTok"/>
        </w:rPr>
        <w:t>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</w:t>
      </w:r>
      <w:r>
        <w:rPr>
          <w:rStyle w:val="StringTok"/>
        </w:rPr>
        <w:t>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9FD7B61" w14:textId="77777777" w:rsidR="002E2ECE" w:rsidRDefault="002E2ECE">
      <w:pPr>
        <w:pStyle w:val="FirstParagraph"/>
      </w:pPr>
    </w:p>
    <w:p w14:paraId="6C7321BC" w14:textId="77777777" w:rsidR="002E2ECE" w:rsidRDefault="006158C7">
      <w:pPr>
        <w:pStyle w:val="Heading3"/>
      </w:pPr>
      <w:bookmarkStart w:id="72" w:name="exemplo-de-request-9"/>
      <w:bookmarkEnd w:id="71"/>
      <w:r>
        <w:t>Exemplo de Request</w:t>
      </w:r>
    </w:p>
    <w:p w14:paraId="17E21FE9" w14:textId="77777777" w:rsidR="002E2ECE" w:rsidRDefault="006158C7">
      <w:pPr>
        <w:pStyle w:val="SourceCode"/>
      </w:pP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quote-p</w:t>
      </w:r>
      <w:r>
        <w:rPr>
          <w:rStyle w:val="StringTok"/>
        </w:rPr>
        <w:t>atrimonial/v1/business/request/{consentId}/quote-status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ET'</w:t>
      </w:r>
      <w:r>
        <w:rPr>
          <w:rStyle w:val="OperatorTok"/>
        </w:rPr>
        <w:t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58EEF5CD" w14:textId="77777777" w:rsidR="002E2ECE" w:rsidRDefault="006158C7">
      <w:pPr>
        <w:pStyle w:val="FirstParagraph"/>
      </w:pPr>
      <w:r>
        <w:t>To perform this operation, you must be authenticated by means of one of the following methods: OAuth2Security ( Scopes: consent:consentId quote-patrimonial-business )</w:t>
      </w:r>
    </w:p>
    <w:p w14:paraId="6258903D" w14:textId="77777777" w:rsidR="002E2ECE" w:rsidRDefault="002E2ECE">
      <w:pPr>
        <w:pStyle w:val="BodyText"/>
      </w:pPr>
    </w:p>
    <w:p w14:paraId="7AA25B09" w14:textId="77777777" w:rsidR="002E2ECE" w:rsidRPr="00CA517B" w:rsidRDefault="006158C7">
      <w:pPr>
        <w:pStyle w:val="Heading2"/>
        <w:rPr>
          <w:lang w:val="pt-BR"/>
        </w:rPr>
      </w:pPr>
      <w:bookmarkStart w:id="73" w:name="Xa4792eaf4d2b4de3ceb4b11e92539946c941c73"/>
      <w:bookmarkStart w:id="74" w:name="_Toc129181093"/>
      <w:bookmarkEnd w:id="67"/>
      <w:bookmarkEnd w:id="72"/>
      <w:r w:rsidRPr="00CA517B">
        <w:rPr>
          <w:lang w:val="pt-BR"/>
        </w:rPr>
        <w:lastRenderedPageBreak/>
        <w:t>Endpoint - Envia justificativa para recusa de risco para cotação e contratação de Seguro</w:t>
      </w:r>
      <w:r w:rsidRPr="00CA517B">
        <w:rPr>
          <w:lang w:val="pt-BR"/>
        </w:rPr>
        <w:t xml:space="preserve"> de Cotação Patrimonial</w:t>
      </w:r>
      <w:bookmarkEnd w:id="74"/>
    </w:p>
    <w:p w14:paraId="418B512B" w14:textId="77777777" w:rsidR="002E2ECE" w:rsidRPr="00CA517B" w:rsidRDefault="006158C7">
      <w:pPr>
        <w:pStyle w:val="FirstParagraph"/>
        <w:rPr>
          <w:lang w:val="pt-BR"/>
        </w:rPr>
      </w:pPr>
      <w:r w:rsidRPr="00CA517B">
        <w:rPr>
          <w:rStyle w:val="VerbatimChar"/>
          <w:lang w:val="pt-BR"/>
        </w:rPr>
        <w:t>PATCH /business/request/{consentId}</w:t>
      </w:r>
    </w:p>
    <w:p w14:paraId="18B5C3DA" w14:textId="77777777" w:rsidR="002E2ECE" w:rsidRPr="00CA517B" w:rsidRDefault="002E2ECE">
      <w:pPr>
        <w:pStyle w:val="BodyText"/>
        <w:rPr>
          <w:lang w:val="pt-BR"/>
        </w:rPr>
      </w:pPr>
    </w:p>
    <w:p w14:paraId="102744E2" w14:textId="77777777" w:rsidR="002E2ECE" w:rsidRPr="00CA517B" w:rsidRDefault="006158C7">
      <w:pPr>
        <w:pStyle w:val="Heading3"/>
        <w:rPr>
          <w:lang w:val="pt-BR"/>
        </w:rPr>
      </w:pPr>
      <w:bookmarkStart w:id="75" w:name="visão-geral-10"/>
      <w:r w:rsidRPr="00CA517B">
        <w:rPr>
          <w:lang w:val="pt-BR"/>
        </w:rPr>
        <w:t>Visão Geral</w:t>
      </w:r>
    </w:p>
    <w:p w14:paraId="4D8A5EE7" w14:textId="77777777" w:rsidR="002E2ECE" w:rsidRPr="00CA517B" w:rsidRDefault="006158C7">
      <w:pPr>
        <w:pStyle w:val="FirstParagraph"/>
        <w:rPr>
          <w:lang w:val="pt-BR"/>
        </w:rPr>
      </w:pPr>
      <w:r w:rsidRPr="00CA517B">
        <w:rPr>
          <w:lang w:val="pt-BR"/>
        </w:rPr>
        <w:t xml:space="preserve">Método para retornar a recusa de proposta para cotação e contratação </w:t>
      </w:r>
    </w:p>
    <w:p w14:paraId="5067A4BA" w14:textId="77777777" w:rsidR="002E2ECE" w:rsidRDefault="006158C7">
      <w:pPr>
        <w:pStyle w:val="Heading3"/>
      </w:pPr>
      <w:bookmarkStart w:id="76" w:name="payload-body-7"/>
      <w:bookmarkEnd w:id="75"/>
      <w:r>
        <w:t>Payload (Body)</w:t>
      </w:r>
    </w:p>
    <w:p w14:paraId="3327411F" w14:textId="77777777" w:rsidR="002E2ECE" w:rsidRDefault="006158C7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uth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3FA1C08" w14:textId="77777777" w:rsidR="002E2ECE" w:rsidRDefault="002E2ECE">
      <w:pPr>
        <w:pStyle w:val="FirstParagraph"/>
      </w:pPr>
    </w:p>
    <w:p w14:paraId="2D12033F" w14:textId="77777777" w:rsidR="002E2ECE" w:rsidRDefault="006158C7">
      <w:pPr>
        <w:pStyle w:val="Heading3"/>
      </w:pPr>
      <w:bookmarkStart w:id="77" w:name="respostas-10"/>
      <w:bookmarkEnd w:id="76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89"/>
        <w:gridCol w:w="1565"/>
        <w:gridCol w:w="5333"/>
        <w:gridCol w:w="1167"/>
      </w:tblGrid>
      <w:tr w:rsidR="002E2ECE" w14:paraId="1C8226B5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136566" w14:textId="77777777" w:rsidR="002E2ECE" w:rsidRDefault="006158C7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2E25C7E8" w14:textId="77777777" w:rsidR="002E2ECE" w:rsidRDefault="006158C7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7A72DE8D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23D0CE2C" w14:textId="77777777" w:rsidR="002E2ECE" w:rsidRDefault="006158C7">
            <w:pPr>
              <w:pStyle w:val="Compact"/>
              <w:jc w:val="left"/>
            </w:pPr>
            <w:r>
              <w:t>Schema</w:t>
            </w:r>
          </w:p>
        </w:tc>
      </w:tr>
      <w:tr w:rsidR="002E2ECE" w14:paraId="5291E2B2" w14:textId="77777777">
        <w:tc>
          <w:tcPr>
            <w:tcW w:w="0" w:type="auto"/>
          </w:tcPr>
          <w:p w14:paraId="4813B47C" w14:textId="77777777" w:rsidR="002E2ECE" w:rsidRDefault="006158C7">
            <w:pPr>
              <w:pStyle w:val="Compact"/>
              <w:jc w:val="left"/>
            </w:pPr>
            <w:r>
              <w:t>204</w:t>
            </w:r>
          </w:p>
        </w:tc>
        <w:tc>
          <w:tcPr>
            <w:tcW w:w="0" w:type="auto"/>
          </w:tcPr>
          <w:p w14:paraId="36FFE4DF" w14:textId="77777777" w:rsidR="002E2ECE" w:rsidRDefault="006158C7">
            <w:pPr>
              <w:pStyle w:val="Compact"/>
              <w:jc w:val="left"/>
            </w:pPr>
            <w:hyperlink r:id="rId17" w:anchor="section-6.3.5">
              <w:r>
                <w:rPr>
                  <w:rStyle w:val="Hyperlink"/>
                </w:rPr>
                <w:t>No Content</w:t>
              </w:r>
            </w:hyperlink>
          </w:p>
        </w:tc>
        <w:tc>
          <w:tcPr>
            <w:tcW w:w="0" w:type="auto"/>
          </w:tcPr>
          <w:p w14:paraId="11FC011A" w14:textId="77777777" w:rsidR="002E2ECE" w:rsidRDefault="006158C7">
            <w:pPr>
              <w:pStyle w:val="Compact"/>
              <w:jc w:val="left"/>
            </w:pPr>
            <w:r>
              <w:t>Revogação de consentimento na seguradora.</w:t>
            </w:r>
          </w:p>
        </w:tc>
        <w:tc>
          <w:tcPr>
            <w:tcW w:w="0" w:type="auto"/>
          </w:tcPr>
          <w:p w14:paraId="0BC2FDD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41B2B795" w14:textId="77777777" w:rsidR="002E2ECE" w:rsidRDefault="002E2ECE">
      <w:pPr>
        <w:pStyle w:val="BodyText"/>
      </w:pPr>
    </w:p>
    <w:p w14:paraId="00399EB5" w14:textId="77777777" w:rsidR="002E2ECE" w:rsidRDefault="006158C7">
      <w:pPr>
        <w:pStyle w:val="Heading3"/>
      </w:pPr>
      <w:bookmarkStart w:id="78" w:name="exemplo-de-retorno-10"/>
      <w:bookmarkEnd w:id="77"/>
      <w:r>
        <w:t>Exemplo de Retorno</w:t>
      </w:r>
    </w:p>
    <w:p w14:paraId="3D8A357C" w14:textId="77777777" w:rsidR="002E2ECE" w:rsidRDefault="006158C7">
      <w:pPr>
        <w:pStyle w:val="BlockText"/>
      </w:pPr>
      <w:r>
        <w:t>400 Response</w:t>
      </w:r>
    </w:p>
    <w:p w14:paraId="7A32A492" w14:textId="77777777" w:rsidR="002E2ECE" w:rsidRDefault="006158C7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rr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t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</w:t>
      </w:r>
      <w:r>
        <w:rPr>
          <w:rStyle w:val="StringTok"/>
        </w:rPr>
        <w:t>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quest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8-20T08:30:00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3E06B0E" w14:textId="77777777" w:rsidR="002E2ECE" w:rsidRDefault="002E2ECE">
      <w:pPr>
        <w:pStyle w:val="FirstParagraph"/>
      </w:pPr>
    </w:p>
    <w:p w14:paraId="5377AEDC" w14:textId="77777777" w:rsidR="002E2ECE" w:rsidRDefault="006158C7">
      <w:pPr>
        <w:pStyle w:val="Heading3"/>
      </w:pPr>
      <w:bookmarkStart w:id="79" w:name="exemplo-de-request-10"/>
      <w:bookmarkEnd w:id="78"/>
      <w:r>
        <w:t>Exemplo de Request</w:t>
      </w:r>
    </w:p>
    <w:p w14:paraId="317BFF4C" w14:textId="77777777" w:rsidR="002E2ECE" w:rsidRDefault="006158C7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putBo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atu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utho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StringTok"/>
        </w:rPr>
        <w:t>'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; charset=utf-8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</w:t>
      </w:r>
      <w:r>
        <w:rPr>
          <w:rStyle w:val="StringTok"/>
        </w:rPr>
        <w:t>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quote-patrimonial/v1/business/request/{consentId}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ATCH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input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7CFDC41F" w14:textId="77777777" w:rsidR="002E2ECE" w:rsidRDefault="006158C7">
      <w:pPr>
        <w:pStyle w:val="FirstParagraph"/>
      </w:pPr>
      <w:r>
        <w:t>To perform this operation, you must be authenticated by means of one of the following methods: OAuth2Security ( Scopes: consent:consentId quote-patrimonial-business )</w:t>
      </w:r>
    </w:p>
    <w:p w14:paraId="2E59DE56" w14:textId="77777777" w:rsidR="002E2ECE" w:rsidRDefault="002E2ECE">
      <w:pPr>
        <w:pStyle w:val="BodyText"/>
      </w:pPr>
    </w:p>
    <w:p w14:paraId="48B3537F" w14:textId="77777777" w:rsidR="002E2ECE" w:rsidRPr="00CA517B" w:rsidRDefault="006158C7">
      <w:pPr>
        <w:pStyle w:val="Heading2"/>
        <w:rPr>
          <w:lang w:val="pt-BR"/>
        </w:rPr>
      </w:pPr>
      <w:bookmarkStart w:id="80" w:name="X9086df2362d1fb5eda247e995e6494164ffa2ad"/>
      <w:bookmarkStart w:id="81" w:name="_Toc129181094"/>
      <w:bookmarkEnd w:id="73"/>
      <w:bookmarkEnd w:id="79"/>
      <w:r w:rsidRPr="00CA517B">
        <w:rPr>
          <w:lang w:val="pt-BR"/>
        </w:rPr>
        <w:lastRenderedPageBreak/>
        <w:t>Endpoint - Obtem dados de cotação e contratação de Seguro de Cotação Patrimonial</w:t>
      </w:r>
      <w:bookmarkEnd w:id="81"/>
    </w:p>
    <w:p w14:paraId="22970934" w14:textId="77777777" w:rsidR="002E2ECE" w:rsidRDefault="006158C7">
      <w:pPr>
        <w:pStyle w:val="FirstParagraph"/>
      </w:pPr>
      <w:r>
        <w:rPr>
          <w:rStyle w:val="VerbatimChar"/>
        </w:rPr>
        <w:t xml:space="preserve">POST </w:t>
      </w:r>
      <w:r>
        <w:rPr>
          <w:rStyle w:val="VerbatimChar"/>
        </w:rPr>
        <w:t>/diverse-risks/request</w:t>
      </w:r>
    </w:p>
    <w:p w14:paraId="1748D01B" w14:textId="77777777" w:rsidR="002E2ECE" w:rsidRDefault="002E2ECE">
      <w:pPr>
        <w:pStyle w:val="BodyText"/>
      </w:pPr>
    </w:p>
    <w:p w14:paraId="5F6468D5" w14:textId="77777777" w:rsidR="002E2ECE" w:rsidRDefault="006158C7">
      <w:pPr>
        <w:pStyle w:val="Heading3"/>
      </w:pPr>
      <w:bookmarkStart w:id="82" w:name="visão-geral-11"/>
      <w:r>
        <w:t>Visão Geral</w:t>
      </w:r>
    </w:p>
    <w:p w14:paraId="2A16A918" w14:textId="77777777" w:rsidR="002E2ECE" w:rsidRPr="00CA517B" w:rsidRDefault="006158C7">
      <w:pPr>
        <w:pStyle w:val="FirstParagraph"/>
        <w:rPr>
          <w:lang w:val="pt-BR"/>
        </w:rPr>
      </w:pPr>
      <w:r w:rsidRPr="00CA517B">
        <w:rPr>
          <w:lang w:val="pt-BR"/>
        </w:rPr>
        <w:t xml:space="preserve">Método para obter dados para cotação e contratação </w:t>
      </w:r>
    </w:p>
    <w:p w14:paraId="4261BEE8" w14:textId="77777777" w:rsidR="002E2ECE" w:rsidRDefault="006158C7">
      <w:pPr>
        <w:pStyle w:val="Heading3"/>
      </w:pPr>
      <w:bookmarkStart w:id="83" w:name="payload-body-8"/>
      <w:bookmarkEnd w:id="82"/>
      <w:r>
        <w:t>Payload (Body)</w:t>
      </w:r>
    </w:p>
    <w:p w14:paraId="3AE5A52B" w14:textId="77777777" w:rsidR="002E2ECE" w:rsidRDefault="006158C7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Custom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erson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e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hasBrazilianNation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therNationaliti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ther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honeEx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ivilStatus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il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</w:t>
      </w:r>
      <w:r>
        <w:rPr>
          <w:rStyle w:val="StringTok"/>
        </w:rPr>
        <w:t>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al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ep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ccup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pa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pationCod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ifePensionPl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mplimentaryInform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duct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</w:t>
      </w:r>
      <w:r>
        <w:rPr>
          <w:rStyle w:val="DataTypeTok"/>
        </w:rPr>
        <w:t>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anceL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Categ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ENTIFICATIO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sCollectiveStipula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cludesAssistance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ance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o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V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</w:t>
      </w:r>
      <w:r>
        <w:rPr>
          <w:rStyle w:val="DataTypeTok"/>
        </w:rPr>
        <w:t>"insuredObjec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QUIPAMENTO_MOVE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quip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QUIPAMENTO_DE_CONSTRUCAO_CIVI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quipment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xedMachin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ain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quipmentLoc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RVIC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orAgricul</w:t>
      </w:r>
      <w:r>
        <w:rPr>
          <w:rStyle w:val="DataTypeTok"/>
        </w:rPr>
        <w:t>turalOrMixedActivi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quipment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ra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anufacturing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erial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randNew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voiceIssue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voice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Ren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Borrow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Financ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wnOper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peration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OCAL_FECH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uildingSiteOperati</w:t>
      </w:r>
      <w:r>
        <w:rPr>
          <w:rStyle w:val="DataTypeTok"/>
        </w:rPr>
        <w:t>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geographicReg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ONA_URBAN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ForCover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EDIO_E_CONTEU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sNewValue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ameAsThePropon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lling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lling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lling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lling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lling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lling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ecurity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AMERA_CFTV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re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XTINTOR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ver</w:t>
      </w:r>
      <w:r>
        <w:rPr>
          <w:rStyle w:val="DataTypeTok"/>
        </w:rPr>
        <w:t>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wasThereAC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laimNotifica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lai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</w:t>
      </w:r>
      <w:r>
        <w:rPr>
          <w:rStyle w:val="DataTypeTok"/>
        </w:rPr>
        <w:t>"claim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sSeparateContractingAllow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max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historical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rson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sue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hasBrazilianNation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Nationaliti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</w:t>
      </w:r>
      <w:r>
        <w:rPr>
          <w:rStyle w:val="StringTok"/>
        </w:rPr>
        <w:t>L S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</w:t>
      </w:r>
      <w:r>
        <w:rPr>
          <w:rStyle w:val="DataTypeTok"/>
        </w:rPr>
        <w:t>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honeEx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Status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</w:t>
      </w:r>
      <w:r>
        <w:rPr>
          <w:rStyle w:val="StringTok"/>
        </w:rPr>
        <w:t>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l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al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p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ccup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"occupationCod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ifePensionPl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</w:t>
      </w:r>
      <w:r>
        <w:rPr>
          <w:rStyle w:val="StringTok"/>
        </w:rPr>
        <w:t>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limentaryInform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duct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anceL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li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olic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ocu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</w:t>
      </w:r>
      <w:r>
        <w:rPr>
          <w:rStyle w:val="StringTok"/>
        </w:rPr>
        <w:t>E_INDIVID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usepProces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groupCertifica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PROP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anc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leadInsurer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leadInsurer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os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e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incipa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termed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PRESENTAN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ok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RA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susepProces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sLMISublim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sMainCover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fe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SSIFICA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RAMETRIC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DataTypeTok"/>
        </w:rPr>
        <w:t>"grace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ducti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</w:t>
      </w:r>
      <w:r>
        <w:rPr>
          <w:rStyle w:val="StringTok"/>
        </w:rPr>
        <w:t>DUTIVE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ppl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min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max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insuranceRetained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insur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eded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ranch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asicCoverage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roperty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tructuring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VERTIC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business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emi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</w:t>
      </w:r>
      <w:r>
        <w:rPr>
          <w:rStyle w:val="StringTok"/>
        </w:rPr>
        <w:t>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QUIDACAO_DE_PREM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Orig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</w:t>
      </w:r>
      <w:r>
        <w:rPr>
          <w:rStyle w:val="StringTok"/>
        </w:rPr>
        <w:t>DIRET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Payment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aturity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Id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inancialInstitu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ay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ocumentationDelivery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ER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usAlte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rrenc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warning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hirdPartyClaim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nialJus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SCO_EXCLUI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nialJustification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suredObjec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warning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hirdPartyClaim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16FE4920" w14:textId="77777777" w:rsidR="002E2ECE" w:rsidRDefault="002E2ECE">
      <w:pPr>
        <w:pStyle w:val="FirstParagraph"/>
      </w:pPr>
    </w:p>
    <w:p w14:paraId="344816AF" w14:textId="77777777" w:rsidR="002E2ECE" w:rsidRDefault="006158C7">
      <w:pPr>
        <w:pStyle w:val="Heading3"/>
      </w:pPr>
      <w:bookmarkStart w:id="84" w:name="respostas-11"/>
      <w:bookmarkEnd w:id="83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7"/>
        <w:gridCol w:w="1023"/>
        <w:gridCol w:w="3465"/>
        <w:gridCol w:w="3779"/>
      </w:tblGrid>
      <w:tr w:rsidR="002E2ECE" w14:paraId="2DC7A9E0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C9B0B0B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Status</w:t>
            </w:r>
          </w:p>
        </w:tc>
        <w:tc>
          <w:tcPr>
            <w:tcW w:w="0" w:type="auto"/>
          </w:tcPr>
          <w:p w14:paraId="73038C2B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Meaning</w:t>
            </w:r>
          </w:p>
        </w:tc>
        <w:tc>
          <w:tcPr>
            <w:tcW w:w="0" w:type="auto"/>
          </w:tcPr>
          <w:p w14:paraId="6A255264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Description</w:t>
            </w:r>
          </w:p>
        </w:tc>
        <w:tc>
          <w:tcPr>
            <w:tcW w:w="0" w:type="auto"/>
          </w:tcPr>
          <w:p w14:paraId="34D6C170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Schema</w:t>
            </w:r>
          </w:p>
        </w:tc>
      </w:tr>
      <w:tr w:rsidR="002E2ECE" w14:paraId="293FE107" w14:textId="77777777">
        <w:tc>
          <w:tcPr>
            <w:tcW w:w="0" w:type="auto"/>
          </w:tcPr>
          <w:p w14:paraId="5FCCB517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201</w:t>
            </w:r>
          </w:p>
        </w:tc>
        <w:tc>
          <w:tcPr>
            <w:tcW w:w="0" w:type="auto"/>
          </w:tcPr>
          <w:p w14:paraId="4B4C0E78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hyperlink r:id="rId18" w:anchor="section-6.3.2">
              <w:r w:rsidRPr="00CA517B">
                <w:rPr>
                  <w:rStyle w:val="Hyperlink"/>
                  <w:lang w:val="en-US"/>
                </w:rPr>
                <w:t>Created</w:t>
              </w:r>
            </w:hyperlink>
          </w:p>
        </w:tc>
        <w:tc>
          <w:tcPr>
            <w:tcW w:w="0" w:type="auto"/>
          </w:tcPr>
          <w:p w14:paraId="3FD3E6A3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r w:rsidRPr="00CA517B">
              <w:rPr>
                <w:lang w:val="en-US"/>
              </w:rPr>
              <w:t>Dados de ResponseQuotePatrimonial obtidos com suce</w:t>
            </w:r>
            <w:r w:rsidRPr="00CA517B">
              <w:rPr>
                <w:lang w:val="en-US"/>
              </w:rPr>
              <w:t>sso</w:t>
            </w:r>
          </w:p>
        </w:tc>
        <w:tc>
          <w:tcPr>
            <w:tcW w:w="0" w:type="auto"/>
          </w:tcPr>
          <w:p w14:paraId="3F43DB46" w14:textId="77777777" w:rsidR="002E2ECE" w:rsidRPr="00CA517B" w:rsidRDefault="006158C7">
            <w:pPr>
              <w:pStyle w:val="Compact"/>
              <w:jc w:val="left"/>
              <w:rPr>
                <w:lang w:val="en-US"/>
              </w:rPr>
            </w:pPr>
            <w:hyperlink w:anchor="Xd0dec03b9e021ed7311b132bdeaef8d48229d9d">
              <w:r w:rsidRPr="00CA517B">
                <w:rPr>
                  <w:rStyle w:val="Hyperlink"/>
                  <w:lang w:val="en-US"/>
                </w:rPr>
                <w:t>ResponseQuotePatrimonialDiverseRisks</w:t>
              </w:r>
            </w:hyperlink>
          </w:p>
        </w:tc>
      </w:tr>
    </w:tbl>
    <w:p w14:paraId="12A87FCB" w14:textId="77777777" w:rsidR="002E2ECE" w:rsidRDefault="002E2ECE">
      <w:pPr>
        <w:pStyle w:val="BodyText"/>
      </w:pPr>
    </w:p>
    <w:p w14:paraId="653B55B4" w14:textId="77777777" w:rsidR="002E2ECE" w:rsidRDefault="006158C7">
      <w:pPr>
        <w:pStyle w:val="Heading3"/>
      </w:pPr>
      <w:bookmarkStart w:id="85" w:name="exemplo-de-retorno-11"/>
      <w:bookmarkEnd w:id="84"/>
      <w:r>
        <w:t>Exemplo de Retorno</w:t>
      </w:r>
    </w:p>
    <w:p w14:paraId="3053B4C1" w14:textId="77777777" w:rsidR="002E2ECE" w:rsidRDefault="006158C7">
      <w:pPr>
        <w:pStyle w:val="BlockText"/>
      </w:pPr>
      <w:r>
        <w:t>201 Response</w:t>
      </w:r>
    </w:p>
    <w:p w14:paraId="164A2C34" w14:textId="77777777" w:rsidR="002E2ECE" w:rsidRDefault="006158C7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8-24T14:15:22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68E836F" w14:textId="77777777" w:rsidR="002E2ECE" w:rsidRDefault="002E2ECE">
      <w:pPr>
        <w:pStyle w:val="FirstParagraph"/>
      </w:pPr>
    </w:p>
    <w:p w14:paraId="14550A2D" w14:textId="77777777" w:rsidR="002E2ECE" w:rsidRDefault="006158C7">
      <w:pPr>
        <w:pStyle w:val="Heading3"/>
      </w:pPr>
      <w:bookmarkStart w:id="86" w:name="exemplo-de-request-11"/>
      <w:bookmarkEnd w:id="85"/>
      <w:r>
        <w:t>Exemplo de Request</w:t>
      </w:r>
    </w:p>
    <w:p w14:paraId="1D741374" w14:textId="77777777" w:rsidR="002E2ECE" w:rsidRDefault="006158C7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putBo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Custome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erson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brand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</w:t>
      </w:r>
      <w:r>
        <w:rPr>
          <w:rStyle w:val="StringTok"/>
        </w:rPr>
        <w:t>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mpan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npj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docu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e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hasBrazilianNational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therNationalities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</w:t>
      </w:r>
      <w:r>
        <w:rPr>
          <w:rStyle w:val="StringTok"/>
        </w:rPr>
        <w:t>"otherDocument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tac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ostalAddress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</w:t>
      </w:r>
      <w:r>
        <w:rPr>
          <w:rStyle w:val="StringTok"/>
        </w:rPr>
        <w:t>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lastRenderedPageBreak/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hon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Calling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rea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honeExten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</w:t>
      </w:r>
      <w:r>
        <w:rPr>
          <w:rStyle w:val="StringTok"/>
        </w:rPr>
        <w:t>"emai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ivilStatus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birth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filiation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dentificationDetail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qual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</w:t>
      </w:r>
      <w:r>
        <w:rPr>
          <w:rStyle w:val="StringTok"/>
        </w:rPr>
        <w:t>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ep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ccup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tail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pa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pationCod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ifePensionPlan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nformedReven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comeFrequ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nformedPatrimony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NormalTok"/>
        </w:rPr>
        <w:t xml:space="preserve">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yea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mplimentaryInform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lationshipBeginni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ductsServic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ntrac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anceLine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curato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</w:t>
      </w:r>
      <w:r>
        <w:rPr>
          <w:rStyle w:val="StringTok"/>
        </w:rPr>
        <w:t>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Data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Catego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ENTIFICATIO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sCollectiveStipulat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cludesAssistanceService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ance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quote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anc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V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StringTok"/>
        </w:rPr>
        <w:t>"insur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edObjec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QUIPAMENTO_MOVE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maxLMG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</w:t>
      </w:r>
      <w:r>
        <w:rPr>
          <w:rStyle w:val="StringTok"/>
        </w:rPr>
        <w:t>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quip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QUIPAMENTO_DE_CONSTRUCAO_CIVI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quipment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fixedMachine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ain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quipmentLoca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RVIC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forAgriculturalOrMixedActivitie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quipment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ran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anufacturingYea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</w:t>
      </w:r>
      <w:r>
        <w:rPr>
          <w:rStyle w:val="StringTok"/>
        </w:rPr>
        <w:t>"serial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randNew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voiceIssue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voice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Rent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Borrow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Financ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wnOper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peration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OCAL_FECHAD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uildingSiteOper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geographicReg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ONA_URBAN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opertiesForCover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EDIO_E_CONTEUD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sNewValueContrac</w:t>
      </w:r>
      <w:r>
        <w:rPr>
          <w:rStyle w:val="StringTok"/>
        </w:rPr>
        <w:t>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riskLocation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ameAsThePropone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</w:t>
      </w:r>
      <w:r>
        <w:rPr>
          <w:rStyle w:val="StringTok"/>
        </w:rPr>
        <w:t>ão Paul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illing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illing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"billing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illing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illing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illing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ecurityProtec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AMERA_CFTV"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fireProtecti</w:t>
      </w:r>
      <w:r>
        <w:rPr>
          <w:rStyle w:val="StringTok"/>
        </w:rPr>
        <w:t>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XTINTOR"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wasThereAClaim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laimNotification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laim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</w:t>
      </w:r>
      <w:r>
        <w:rPr>
          <w:rStyle w:val="StringTok"/>
        </w:rPr>
        <w:t>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laim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benefic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</w:t>
      </w:r>
      <w:r>
        <w:rPr>
          <w:rStyle w:val="StringTok"/>
        </w:rPr>
        <w:t>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StringTok"/>
        </w:rPr>
        <w:t>"isSeparateContractingAllow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maxLMI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historical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e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dent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erson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rand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mpan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npj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</w:t>
      </w:r>
      <w:r>
        <w:rPr>
          <w:rStyle w:val="StringTok"/>
        </w:rPr>
        <w:t>ocu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ssue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asBrazilianNational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therNationalities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therDocument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ntac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stalAddress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hon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Calling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</w:t>
      </w:r>
      <w:r>
        <w:rPr>
          <w:rStyle w:val="StringTok"/>
        </w:rPr>
        <w:t>"area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honeExten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mai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</w:t>
      </w:r>
      <w:r>
        <w:rPr>
          <w:rStyle w:val="StringTok"/>
        </w:rPr>
        <w:t>"civilStatus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irth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liation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Detail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qual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ep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ccup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tail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occupa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occupationCod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lifePensionPlan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formedReven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comeFrequ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formedPatrimony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yea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mplimentaryInform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relationshipBeginni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oductsServic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ntrac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suranceLine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rocurato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</w:t>
      </w:r>
      <w:r>
        <w:rPr>
          <w:rStyle w:val="StringTok"/>
        </w:rPr>
        <w:t>"n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polic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olic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ocu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usepProces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groupCertificate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anc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PROP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ance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eadInsurer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eadInsurer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axLMG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pos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ed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</w:t>
      </w:r>
      <w:r>
        <w:rPr>
          <w:rStyle w:val="StringTok"/>
        </w:rPr>
        <w:t>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enefic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incipa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termed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PRESENTANT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ok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RA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usepProces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LMI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  }</w:t>
      </w:r>
      <w:r>
        <w:br/>
      </w:r>
      <w:r>
        <w:rPr>
          <w:rStyle w:val="NormalTok"/>
        </w:rPr>
        <w:t xml:space="preserve">  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sLMISublimi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sMainCover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e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SSIFICA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RAMETRIC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</w:t>
      </w:r>
      <w:r>
        <w:rPr>
          <w:rStyle w:val="StringTok"/>
        </w:rPr>
        <w:t>gracePeri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i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CountingMeth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lastRenderedPageBreak/>
        <w:t xml:space="preserve">                ]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ductibl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DUTIVE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ype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</w:t>
      </w:r>
      <w:r>
        <w:rPr>
          <w:rStyle w:val="StringTok"/>
        </w:rPr>
        <w:t>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i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CountingMeth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ppl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  </w:t>
      </w:r>
      <w:r>
        <w:rPr>
          <w:rStyle w:val="StringTok"/>
        </w:rPr>
        <w:t>"minVal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maxVal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"coinsuranceRetained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insure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eded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ranch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basicCoverageInd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roperty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structuring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VERTIC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businessActiv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emium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mentsQuant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emium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</w:t>
      </w:r>
      <w:r>
        <w:rPr>
          <w:rStyle w:val="StringTok"/>
        </w:rPr>
        <w:t>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move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QUIDACAO_DE_PREMI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Origi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DIRET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Payment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aturity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Id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inancialInstitu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ay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laim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ocumentationDelivery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atu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ER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atusAlte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rrence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warning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hirdPartyClaim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nialJus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SCO_EXCLUID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nialJustification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nsuredObject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warning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hirdPartyClaimDa</w:t>
      </w:r>
      <w:r>
        <w:rPr>
          <w:rStyle w:val="StringTok"/>
        </w:rPr>
        <w:t>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lastRenderedPageBreak/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StringTok"/>
        </w:rPr>
        <w:t>'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</w:t>
      </w:r>
      <w:r>
        <w:rPr>
          <w:rStyle w:val="StringTok"/>
        </w:rPr>
        <w:t>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quote-patrimonial/v1/diverse-risks/reque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input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091AF7F9" w14:textId="77777777" w:rsidR="002E2ECE" w:rsidRDefault="006158C7">
      <w:pPr>
        <w:pStyle w:val="FirstParagraph"/>
      </w:pPr>
      <w:r>
        <w:t>To per</w:t>
      </w:r>
      <w:r>
        <w:t>form this operation, you must be authenticated by means of one of the following methods: OAuth2Security ( Scopes: consent:consentId quote-patrimonial-diverse-risks )</w:t>
      </w:r>
    </w:p>
    <w:p w14:paraId="6AA7D316" w14:textId="77777777" w:rsidR="002E2ECE" w:rsidRDefault="002E2ECE">
      <w:pPr>
        <w:pStyle w:val="BodyText"/>
      </w:pPr>
    </w:p>
    <w:p w14:paraId="4359E5B5" w14:textId="77777777" w:rsidR="002E2ECE" w:rsidRPr="00CA517B" w:rsidRDefault="006158C7">
      <w:pPr>
        <w:pStyle w:val="Heading2"/>
      </w:pPr>
      <w:bookmarkStart w:id="87" w:name="X8b23df765b5fcaf890b39ae912c6950c33fd284"/>
      <w:bookmarkStart w:id="88" w:name="_Toc129181095"/>
      <w:bookmarkEnd w:id="80"/>
      <w:bookmarkEnd w:id="86"/>
      <w:r w:rsidRPr="00CA517B">
        <w:t>Endpoint - Retorna os dados de cotação e contratação de Seguro de Cotação Patrimonial</w:t>
      </w:r>
      <w:bookmarkEnd w:id="88"/>
    </w:p>
    <w:p w14:paraId="6ACE2E1D" w14:textId="77777777" w:rsidR="002E2ECE" w:rsidRDefault="006158C7">
      <w:pPr>
        <w:pStyle w:val="FirstParagraph"/>
      </w:pPr>
      <w:r>
        <w:rPr>
          <w:rStyle w:val="VerbatimChar"/>
        </w:rPr>
        <w:t>GET</w:t>
      </w:r>
      <w:r>
        <w:rPr>
          <w:rStyle w:val="VerbatimChar"/>
        </w:rPr>
        <w:t xml:space="preserve"> /diverse-risks/request/{consentId}/quote-status</w:t>
      </w:r>
    </w:p>
    <w:p w14:paraId="02CBF4D1" w14:textId="77777777" w:rsidR="002E2ECE" w:rsidRDefault="002E2ECE">
      <w:pPr>
        <w:pStyle w:val="BodyText"/>
      </w:pPr>
    </w:p>
    <w:p w14:paraId="657BA727" w14:textId="77777777" w:rsidR="002E2ECE" w:rsidRPr="00CA517B" w:rsidRDefault="006158C7">
      <w:pPr>
        <w:pStyle w:val="Heading3"/>
        <w:rPr>
          <w:lang w:val="pt-BR"/>
        </w:rPr>
      </w:pPr>
      <w:bookmarkStart w:id="89" w:name="visão-geral-12"/>
      <w:r w:rsidRPr="00CA517B">
        <w:rPr>
          <w:lang w:val="pt-BR"/>
        </w:rPr>
        <w:t>Visão Geral</w:t>
      </w:r>
    </w:p>
    <w:p w14:paraId="53C869F9" w14:textId="77777777" w:rsidR="002E2ECE" w:rsidRPr="00CA517B" w:rsidRDefault="006158C7">
      <w:pPr>
        <w:pStyle w:val="FirstParagraph"/>
        <w:rPr>
          <w:lang w:val="pt-BR"/>
        </w:rPr>
      </w:pPr>
      <w:r w:rsidRPr="00CA517B">
        <w:rPr>
          <w:lang w:val="pt-BR"/>
        </w:rPr>
        <w:t xml:space="preserve">Método para retornar os dados para cotação e contratação </w:t>
      </w:r>
    </w:p>
    <w:p w14:paraId="4A964807" w14:textId="77777777" w:rsidR="002E2ECE" w:rsidRPr="00CA517B" w:rsidRDefault="002E2ECE">
      <w:pPr>
        <w:pStyle w:val="BodyText"/>
        <w:rPr>
          <w:lang w:val="pt-BR"/>
        </w:rPr>
      </w:pPr>
    </w:p>
    <w:p w14:paraId="025614D4" w14:textId="77777777" w:rsidR="002E2ECE" w:rsidRDefault="006158C7">
      <w:pPr>
        <w:pStyle w:val="Heading3"/>
      </w:pPr>
      <w:bookmarkStart w:id="90" w:name="respostas-12"/>
      <w:bookmarkEnd w:id="89"/>
      <w:r>
        <w:lastRenderedPageBreak/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7"/>
        <w:gridCol w:w="1023"/>
        <w:gridCol w:w="2909"/>
        <w:gridCol w:w="4335"/>
      </w:tblGrid>
      <w:tr w:rsidR="002E2ECE" w14:paraId="72FEB41E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69CC27" w14:textId="77777777" w:rsidR="002E2ECE" w:rsidRDefault="006158C7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64C9C46B" w14:textId="77777777" w:rsidR="002E2ECE" w:rsidRDefault="006158C7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2B811BF5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131A4CBD" w14:textId="77777777" w:rsidR="002E2ECE" w:rsidRDefault="006158C7">
            <w:pPr>
              <w:pStyle w:val="Compact"/>
              <w:jc w:val="left"/>
            </w:pPr>
            <w:r>
              <w:t>Schema</w:t>
            </w:r>
          </w:p>
        </w:tc>
      </w:tr>
      <w:tr w:rsidR="002E2ECE" w14:paraId="4F6B1D5C" w14:textId="77777777">
        <w:tc>
          <w:tcPr>
            <w:tcW w:w="0" w:type="auto"/>
          </w:tcPr>
          <w:p w14:paraId="3050CB5A" w14:textId="77777777" w:rsidR="002E2ECE" w:rsidRDefault="006158C7">
            <w:pPr>
              <w:pStyle w:val="Compact"/>
              <w:jc w:val="left"/>
            </w:pPr>
            <w:r>
              <w:t>200</w:t>
            </w:r>
          </w:p>
        </w:tc>
        <w:tc>
          <w:tcPr>
            <w:tcW w:w="0" w:type="auto"/>
          </w:tcPr>
          <w:p w14:paraId="2695F744" w14:textId="77777777" w:rsidR="002E2ECE" w:rsidRDefault="006158C7">
            <w:pPr>
              <w:pStyle w:val="Compact"/>
              <w:jc w:val="left"/>
            </w:pPr>
            <w:hyperlink r:id="rId19" w:anchor="section-6.3.1">
              <w:r>
                <w:rPr>
                  <w:rStyle w:val="Hyperlink"/>
                </w:rPr>
                <w:t>OK</w:t>
              </w:r>
            </w:hyperlink>
          </w:p>
        </w:tc>
        <w:tc>
          <w:tcPr>
            <w:tcW w:w="0" w:type="auto"/>
          </w:tcPr>
          <w:p w14:paraId="623BAEB0" w14:textId="77777777" w:rsidR="002E2ECE" w:rsidRDefault="006158C7">
            <w:pPr>
              <w:pStyle w:val="Compact"/>
              <w:jc w:val="left"/>
            </w:pPr>
            <w:r>
              <w:t>Cotação postado com sucesso.</w:t>
            </w:r>
          </w:p>
        </w:tc>
        <w:tc>
          <w:tcPr>
            <w:tcW w:w="0" w:type="auto"/>
          </w:tcPr>
          <w:p w14:paraId="26A97E9D" w14:textId="77777777" w:rsidR="002E2ECE" w:rsidRDefault="006158C7">
            <w:pPr>
              <w:pStyle w:val="Compact"/>
              <w:jc w:val="left"/>
            </w:pPr>
            <w:hyperlink w:anchor="X89e6b971e9a655e6f4abb11681c8c5d84eeaae3">
              <w:r>
                <w:rPr>
                  <w:rStyle w:val="Hyperlink"/>
                </w:rPr>
                <w:t>ResponseQuoteStatusPatrimonialDiverseRisks</w:t>
              </w:r>
            </w:hyperlink>
          </w:p>
        </w:tc>
      </w:tr>
    </w:tbl>
    <w:p w14:paraId="5B522178" w14:textId="77777777" w:rsidR="002E2ECE" w:rsidRDefault="002E2ECE">
      <w:pPr>
        <w:pStyle w:val="BodyText"/>
      </w:pPr>
    </w:p>
    <w:p w14:paraId="78DAEAA2" w14:textId="77777777" w:rsidR="002E2ECE" w:rsidRDefault="006158C7">
      <w:pPr>
        <w:pStyle w:val="Heading3"/>
      </w:pPr>
      <w:bookmarkStart w:id="91" w:name="exemplo-de-retorno-12"/>
      <w:bookmarkEnd w:id="90"/>
      <w:r>
        <w:t>Exemplo de Retorno</w:t>
      </w:r>
    </w:p>
    <w:p w14:paraId="0168343A" w14:textId="77777777" w:rsidR="002E2ECE" w:rsidRDefault="006158C7">
      <w:pPr>
        <w:pStyle w:val="BlockText"/>
      </w:pPr>
      <w:r>
        <w:t>200 Response</w:t>
      </w:r>
    </w:p>
    <w:p w14:paraId="15A853CA" w14:textId="77777777" w:rsidR="002E2ECE" w:rsidRDefault="006158C7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8-24T14:15:22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rson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sue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hasBrazilianNation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Nationaliti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honeEx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</w:t>
      </w:r>
      <w:r>
        <w:rPr>
          <w:rStyle w:val="StringTok"/>
        </w:rPr>
        <w:t>e@br.net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Status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l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</w:t>
      </w:r>
      <w:r>
        <w:rPr>
          <w:rStyle w:val="StringTok"/>
        </w:rPr>
        <w:t>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p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ccup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ifePensionPl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Pat</w:t>
      </w:r>
      <w:r>
        <w:rPr>
          <w:rStyle w:val="DataTypeTok"/>
        </w:rPr>
        <w:t>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limentar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duct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anceL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ote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sCollectiveStipula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cludesAssistance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ance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o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V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dObjec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QUIPAMENTO_MOVE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quip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QUIPAMENTO_DE_CONSTRUCAO_CIVI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quipment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fixedMachin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main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quipmentLoc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RVIC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forAgriculturalOrMixedActivi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quipment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ra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manufacturing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erial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randNew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voiceIssue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voice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</w:t>
      </w:r>
      <w:r>
        <w:rPr>
          <w:rStyle w:val="DataTypeTok"/>
        </w:rPr>
        <w:t>"isRen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Borrow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Financ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wnOper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peration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OCAL_FECH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uildingSiteOper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geographicReg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ONA_URBAN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iesForCover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EDIO_E_CONTEU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NewValue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SameAsThePropon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</w:t>
      </w:r>
      <w:r>
        <w:rPr>
          <w:rStyle w:val="StringTok"/>
        </w:rPr>
        <w:t xml:space="preserve"> Paulista, 2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illing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illing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illing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illing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illingCountrySubDivis</w:t>
      </w:r>
      <w:r>
        <w:rPr>
          <w:rStyle w:val="DataTypeTok"/>
        </w:rPr>
        <w:t>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illing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ecurity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AMERA_CFTV"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fire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XTINTOR"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wasThereAC</w:t>
      </w:r>
      <w:r>
        <w:rPr>
          <w:rStyle w:val="DataTypeTok"/>
        </w:rPr>
        <w:t>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laimNotifica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lai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laim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o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quo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usepProcessNumb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XXXXXXX1234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ing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P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ing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N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SeparateCon</w:t>
      </w:r>
      <w:r>
        <w:rPr>
          <w:rStyle w:val="DataTypeTok"/>
        </w:rPr>
        <w:t>tractingAllow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max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ducti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DUTIVE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</w:t>
      </w:r>
      <w:r>
        <w:rPr>
          <w:rStyle w:val="DataTypeTok"/>
        </w:rPr>
        <w:t>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ppl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</w:t>
      </w:r>
      <w:r>
        <w:rPr>
          <w:rStyle w:val="DataTypeTok"/>
        </w:rPr>
        <w:t>min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ax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ter</w:t>
      </w:r>
      <w:r>
        <w:rPr>
          <w:rStyle w:val="DataTypeTok"/>
        </w:rPr>
        <w:t>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ssistan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SSISTENCIA_AU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erv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IONAMENTO_E_OU_AGENDAMENTO_DE_LEVA_E_TRA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ssistancePremiumAmo</w:t>
      </w:r>
      <w:r>
        <w:rPr>
          <w:rStyle w:val="DataTypeTok"/>
        </w:rPr>
        <w:t>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emium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Quant</w:t>
      </w:r>
      <w:r>
        <w:rPr>
          <w:rStyle w:val="DataTypeTok"/>
        </w:rPr>
        <w:t>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Net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O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terestRateOver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</w:t>
      </w:r>
      <w:r>
        <w:rPr>
          <w:rStyle w:val="StringTok"/>
        </w:rPr>
        <w:t>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ay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edire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://www.abcseguros.com/propostas_cotacao?pro</w:t>
      </w:r>
      <w:r>
        <w:rPr>
          <w:rStyle w:val="StringTok"/>
        </w:rPr>
        <w:t>pID=003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stomer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stomer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stomerComplimentar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</w:t>
      </w:r>
      <w:r>
        <w:rPr>
          <w:rStyle w:val="DataTypeTok"/>
        </w:rPr>
        <w:t>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eneralQuote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</w:t>
      </w:r>
      <w:r>
        <w:rPr>
          <w:rStyle w:val="DataTypeTok"/>
        </w:rPr>
        <w:t>"generalClaim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</w:t>
      </w:r>
      <w:r>
        <w:rPr>
          <w:rStyle w:val="StringTok"/>
        </w:rPr>
        <w:t>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5A32121" w14:textId="77777777" w:rsidR="002E2ECE" w:rsidRDefault="002E2ECE">
      <w:pPr>
        <w:pStyle w:val="FirstParagraph"/>
      </w:pPr>
    </w:p>
    <w:p w14:paraId="0E3AF5E6" w14:textId="77777777" w:rsidR="002E2ECE" w:rsidRDefault="006158C7">
      <w:pPr>
        <w:pStyle w:val="Heading3"/>
      </w:pPr>
      <w:bookmarkStart w:id="92" w:name="exemplo-de-request-12"/>
      <w:bookmarkEnd w:id="91"/>
      <w:r>
        <w:t>Exemplo de Request</w:t>
      </w:r>
    </w:p>
    <w:p w14:paraId="06F84104" w14:textId="77777777" w:rsidR="002E2ECE" w:rsidRDefault="006158C7">
      <w:pPr>
        <w:pStyle w:val="SourceCode"/>
      </w:pP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</w:t>
      </w:r>
      <w:r>
        <w:rPr>
          <w:rStyle w:val="StringTok"/>
        </w:rPr>
        <w:t>t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quote-patrimonial/v1/diverse-risks/request/{consentId}/quote-status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ET'</w:t>
      </w:r>
      <w:r>
        <w:rPr>
          <w:rStyle w:val="OperatorTok"/>
        </w:rPr>
        <w:t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7CE2DC5D" w14:textId="77777777" w:rsidR="002E2ECE" w:rsidRDefault="006158C7">
      <w:pPr>
        <w:pStyle w:val="FirstParagraph"/>
      </w:pPr>
      <w:r>
        <w:t>To perform this operation, you must be authenticated by means of one of the following methods: OAuth2Security ( Scopes: consent:consentId quote-patrimonial-diverse-risks )</w:t>
      </w:r>
    </w:p>
    <w:p w14:paraId="262CD88B" w14:textId="77777777" w:rsidR="002E2ECE" w:rsidRDefault="002E2ECE">
      <w:pPr>
        <w:pStyle w:val="BodyText"/>
      </w:pPr>
    </w:p>
    <w:p w14:paraId="217C109C" w14:textId="77777777" w:rsidR="002E2ECE" w:rsidRPr="00CA517B" w:rsidRDefault="006158C7">
      <w:pPr>
        <w:pStyle w:val="Heading2"/>
        <w:rPr>
          <w:lang w:val="pt-BR"/>
        </w:rPr>
      </w:pPr>
      <w:bookmarkStart w:id="93" w:name="Xa70ab853cbb68466a33d51fd05e29ab7dd0c524"/>
      <w:bookmarkStart w:id="94" w:name="_Toc129181096"/>
      <w:bookmarkEnd w:id="87"/>
      <w:bookmarkEnd w:id="92"/>
      <w:r w:rsidRPr="00CA517B">
        <w:rPr>
          <w:lang w:val="pt-BR"/>
        </w:rPr>
        <w:t>Endpoint - Envia justificativa para recusa de risco para cotação e contratação de S</w:t>
      </w:r>
      <w:r w:rsidRPr="00CA517B">
        <w:rPr>
          <w:lang w:val="pt-BR"/>
        </w:rPr>
        <w:t>eguro de Cotação Patrimonial</w:t>
      </w:r>
      <w:bookmarkEnd w:id="94"/>
    </w:p>
    <w:p w14:paraId="2F95E86B" w14:textId="77777777" w:rsidR="002E2ECE" w:rsidRDefault="006158C7">
      <w:pPr>
        <w:pStyle w:val="FirstParagraph"/>
      </w:pPr>
      <w:r>
        <w:rPr>
          <w:rStyle w:val="VerbatimChar"/>
        </w:rPr>
        <w:t>PATCH /diverse-risks/request/{consentId}</w:t>
      </w:r>
    </w:p>
    <w:p w14:paraId="2502301B" w14:textId="77777777" w:rsidR="002E2ECE" w:rsidRDefault="002E2ECE">
      <w:pPr>
        <w:pStyle w:val="BodyText"/>
      </w:pPr>
    </w:p>
    <w:p w14:paraId="5FFC507A" w14:textId="77777777" w:rsidR="002E2ECE" w:rsidRPr="00CA517B" w:rsidRDefault="006158C7">
      <w:pPr>
        <w:pStyle w:val="Heading3"/>
        <w:rPr>
          <w:lang w:val="pt-BR"/>
        </w:rPr>
      </w:pPr>
      <w:bookmarkStart w:id="95" w:name="visão-geral-13"/>
      <w:r w:rsidRPr="00CA517B">
        <w:rPr>
          <w:lang w:val="pt-BR"/>
        </w:rPr>
        <w:t>Visão Geral</w:t>
      </w:r>
    </w:p>
    <w:p w14:paraId="6DA83BE6" w14:textId="77777777" w:rsidR="002E2ECE" w:rsidRPr="00CA517B" w:rsidRDefault="006158C7">
      <w:pPr>
        <w:pStyle w:val="FirstParagraph"/>
        <w:rPr>
          <w:lang w:val="pt-BR"/>
        </w:rPr>
      </w:pPr>
      <w:r w:rsidRPr="00CA517B">
        <w:rPr>
          <w:lang w:val="pt-BR"/>
        </w:rPr>
        <w:t xml:space="preserve">Método para retornar a recusa de proposta para cotação e contratação </w:t>
      </w:r>
    </w:p>
    <w:p w14:paraId="6A0ECFC0" w14:textId="77777777" w:rsidR="002E2ECE" w:rsidRDefault="006158C7">
      <w:pPr>
        <w:pStyle w:val="Heading3"/>
      </w:pPr>
      <w:bookmarkStart w:id="96" w:name="payload-body-9"/>
      <w:bookmarkEnd w:id="95"/>
      <w:r>
        <w:t>Payload (Body)</w:t>
      </w:r>
    </w:p>
    <w:p w14:paraId="5544F9DA" w14:textId="77777777" w:rsidR="002E2ECE" w:rsidRDefault="006158C7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uth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231F8C3" w14:textId="77777777" w:rsidR="002E2ECE" w:rsidRDefault="002E2ECE">
      <w:pPr>
        <w:pStyle w:val="FirstParagraph"/>
      </w:pPr>
    </w:p>
    <w:p w14:paraId="62211F23" w14:textId="77777777" w:rsidR="002E2ECE" w:rsidRDefault="006158C7">
      <w:pPr>
        <w:pStyle w:val="Heading3"/>
      </w:pPr>
      <w:bookmarkStart w:id="97" w:name="respostas-13"/>
      <w:bookmarkEnd w:id="96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89"/>
        <w:gridCol w:w="1565"/>
        <w:gridCol w:w="5333"/>
        <w:gridCol w:w="1167"/>
      </w:tblGrid>
      <w:tr w:rsidR="002E2ECE" w14:paraId="34280080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B47ACD" w14:textId="77777777" w:rsidR="002E2ECE" w:rsidRDefault="006158C7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45D7D254" w14:textId="77777777" w:rsidR="002E2ECE" w:rsidRDefault="006158C7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03ACC1C7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159299EE" w14:textId="77777777" w:rsidR="002E2ECE" w:rsidRDefault="006158C7">
            <w:pPr>
              <w:pStyle w:val="Compact"/>
              <w:jc w:val="left"/>
            </w:pPr>
            <w:r>
              <w:t>Schema</w:t>
            </w:r>
          </w:p>
        </w:tc>
      </w:tr>
      <w:tr w:rsidR="002E2ECE" w14:paraId="18BA3F0B" w14:textId="77777777">
        <w:tc>
          <w:tcPr>
            <w:tcW w:w="0" w:type="auto"/>
          </w:tcPr>
          <w:p w14:paraId="7DA7FB73" w14:textId="77777777" w:rsidR="002E2ECE" w:rsidRDefault="006158C7">
            <w:pPr>
              <w:pStyle w:val="Compact"/>
              <w:jc w:val="left"/>
            </w:pPr>
            <w:r>
              <w:t>204</w:t>
            </w:r>
          </w:p>
        </w:tc>
        <w:tc>
          <w:tcPr>
            <w:tcW w:w="0" w:type="auto"/>
          </w:tcPr>
          <w:p w14:paraId="30665986" w14:textId="77777777" w:rsidR="002E2ECE" w:rsidRDefault="006158C7">
            <w:pPr>
              <w:pStyle w:val="Compact"/>
              <w:jc w:val="left"/>
            </w:pPr>
            <w:hyperlink r:id="rId20" w:anchor="section-6.3.5">
              <w:r>
                <w:rPr>
                  <w:rStyle w:val="Hyperlink"/>
                </w:rPr>
                <w:t>No Content</w:t>
              </w:r>
            </w:hyperlink>
          </w:p>
        </w:tc>
        <w:tc>
          <w:tcPr>
            <w:tcW w:w="0" w:type="auto"/>
          </w:tcPr>
          <w:p w14:paraId="61852F23" w14:textId="77777777" w:rsidR="002E2ECE" w:rsidRDefault="006158C7">
            <w:pPr>
              <w:pStyle w:val="Compact"/>
              <w:jc w:val="left"/>
            </w:pPr>
            <w:r>
              <w:t>Revogação de conse</w:t>
            </w:r>
            <w:r>
              <w:t>ntimento na seguradora.</w:t>
            </w:r>
          </w:p>
        </w:tc>
        <w:tc>
          <w:tcPr>
            <w:tcW w:w="0" w:type="auto"/>
          </w:tcPr>
          <w:p w14:paraId="4D6E3A2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3C113E0C" w14:textId="77777777" w:rsidR="002E2ECE" w:rsidRDefault="002E2ECE">
      <w:pPr>
        <w:pStyle w:val="BodyText"/>
      </w:pPr>
    </w:p>
    <w:p w14:paraId="7C861CE9" w14:textId="77777777" w:rsidR="002E2ECE" w:rsidRDefault="006158C7">
      <w:pPr>
        <w:pStyle w:val="Heading3"/>
      </w:pPr>
      <w:bookmarkStart w:id="98" w:name="exemplo-de-retorno-13"/>
      <w:bookmarkEnd w:id="97"/>
      <w:r>
        <w:t>Exemplo de Retorno</w:t>
      </w:r>
    </w:p>
    <w:p w14:paraId="40100C95" w14:textId="77777777" w:rsidR="002E2ECE" w:rsidRDefault="006158C7">
      <w:pPr>
        <w:pStyle w:val="BlockText"/>
      </w:pPr>
      <w:r>
        <w:t>400 Response</w:t>
      </w:r>
    </w:p>
    <w:p w14:paraId="42BF865F" w14:textId="77777777" w:rsidR="002E2ECE" w:rsidRDefault="006158C7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rr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t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request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8-20T08:30:00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4892C6F9" w14:textId="77777777" w:rsidR="002E2ECE" w:rsidRDefault="002E2ECE">
      <w:pPr>
        <w:pStyle w:val="FirstParagraph"/>
      </w:pPr>
    </w:p>
    <w:p w14:paraId="41E81DD7" w14:textId="77777777" w:rsidR="002E2ECE" w:rsidRDefault="006158C7">
      <w:pPr>
        <w:pStyle w:val="Heading3"/>
      </w:pPr>
      <w:bookmarkStart w:id="99" w:name="exemplo-de-request-13"/>
      <w:bookmarkEnd w:id="98"/>
      <w:r>
        <w:t>Exemplo de Request</w:t>
      </w:r>
    </w:p>
    <w:p w14:paraId="00CDA3B7" w14:textId="77777777" w:rsidR="002E2ECE" w:rsidRDefault="006158C7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putBo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atu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utho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StringTok"/>
        </w:rPr>
        <w:t>'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; charset=utf-8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quote-patrimonial/v1/diverse-risks/request/{consentId}</w:t>
      </w:r>
      <w:r>
        <w:rPr>
          <w:rStyle w:val="StringTok"/>
        </w:rPr>
        <w:t>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ATCH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input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6C0E5874" w14:textId="77777777" w:rsidR="002E2ECE" w:rsidRDefault="006158C7">
      <w:pPr>
        <w:pStyle w:val="FirstParagraph"/>
      </w:pPr>
      <w:r>
        <w:t>To perform this operation, you must be authenticated by means of one of the following methods: OAuth2Security ( Scopes: consent:consentId quote-patrimonial-diverse-risks )</w:t>
      </w:r>
    </w:p>
    <w:p w14:paraId="7D644416" w14:textId="77777777" w:rsidR="002E2ECE" w:rsidRDefault="006158C7">
      <w:pPr>
        <w:pStyle w:val="Heading1"/>
      </w:pPr>
      <w:bookmarkStart w:id="100" w:name="schemas"/>
      <w:bookmarkStart w:id="101" w:name="_Toc129181097"/>
      <w:bookmarkEnd w:id="4"/>
      <w:bookmarkEnd w:id="93"/>
      <w:bookmarkEnd w:id="99"/>
      <w:r>
        <w:lastRenderedPageBreak/>
        <w:t>Schemas</w:t>
      </w:r>
      <w:bookmarkEnd w:id="101"/>
    </w:p>
    <w:p w14:paraId="0A950598" w14:textId="77777777" w:rsidR="002E2ECE" w:rsidRDefault="006158C7">
      <w:pPr>
        <w:pStyle w:val="Heading2"/>
      </w:pPr>
      <w:bookmarkStart w:id="102" w:name="policydatapatrimonial"/>
      <w:bookmarkStart w:id="103" w:name="_Toc129181098"/>
      <w:r>
        <w:t>PolicyDataPatrimonial</w:t>
      </w:r>
      <w:bookmarkEnd w:id="103"/>
      <w:r>
        <w:t xml:space="preserve"> </w:t>
      </w:r>
      <w:bookmarkStart w:id="104" w:name="schemapolicydatapatrimonial"/>
      <w:bookmarkEnd w:id="104"/>
    </w:p>
    <w:p w14:paraId="1204469A" w14:textId="77777777" w:rsidR="002E2ECE" w:rsidRDefault="006158C7">
      <w:pPr>
        <w:pStyle w:val="FirstParagraph"/>
      </w:pPr>
      <w:r>
        <w:t xml:space="preserve">   </w:t>
      </w:r>
    </w:p>
    <w:p w14:paraId="49154621" w14:textId="77777777" w:rsidR="002E2ECE" w:rsidRDefault="006158C7">
      <w:pPr>
        <w:pStyle w:val="Heading3"/>
      </w:pPr>
      <w:bookmarkStart w:id="105" w:name="propriedades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89"/>
        <w:gridCol w:w="3527"/>
        <w:gridCol w:w="1232"/>
        <w:gridCol w:w="1521"/>
        <w:gridCol w:w="1485"/>
      </w:tblGrid>
      <w:tr w:rsidR="002E2ECE" w14:paraId="127C623D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304511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6D67849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CD183ED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CBEFB29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5B60220" w14:textId="77777777" w:rsidR="002E2ECE" w:rsidRDefault="006158C7">
            <w:pPr>
              <w:pStyle w:val="Compact"/>
              <w:jc w:val="left"/>
            </w:pPr>
            <w:r>
              <w:t>Desc</w:t>
            </w:r>
            <w:r>
              <w:t>ription</w:t>
            </w:r>
          </w:p>
        </w:tc>
      </w:tr>
      <w:tr w:rsidR="002E2ECE" w14:paraId="3E5BD095" w14:textId="77777777">
        <w:tc>
          <w:tcPr>
            <w:tcW w:w="0" w:type="auto"/>
          </w:tcPr>
          <w:p w14:paraId="48D1851E" w14:textId="77777777" w:rsidR="002E2ECE" w:rsidRDefault="006158C7">
            <w:pPr>
              <w:pStyle w:val="Compact"/>
              <w:jc w:val="left"/>
            </w:pPr>
            <w:r>
              <w:t>policyInfo</w:t>
            </w:r>
          </w:p>
        </w:tc>
        <w:tc>
          <w:tcPr>
            <w:tcW w:w="0" w:type="auto"/>
          </w:tcPr>
          <w:p w14:paraId="28ECAA44" w14:textId="77777777" w:rsidR="002E2ECE" w:rsidRDefault="006158C7">
            <w:pPr>
              <w:pStyle w:val="Compact"/>
              <w:jc w:val="left"/>
            </w:pPr>
            <w:hyperlink w:anchor="schemainsurancepatrimonialpolicyinfo">
              <w:r>
                <w:rPr>
                  <w:rStyle w:val="Hyperlink"/>
                </w:rPr>
                <w:t>InsurancePatrimonialPolicyInfo</w:t>
              </w:r>
            </w:hyperlink>
          </w:p>
        </w:tc>
        <w:tc>
          <w:tcPr>
            <w:tcW w:w="0" w:type="auto"/>
          </w:tcPr>
          <w:p w14:paraId="1A4CA86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9E6408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14565B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40787F24" w14:textId="77777777">
        <w:tc>
          <w:tcPr>
            <w:tcW w:w="0" w:type="auto"/>
          </w:tcPr>
          <w:p w14:paraId="635DB952" w14:textId="77777777" w:rsidR="002E2ECE" w:rsidRDefault="006158C7">
            <w:pPr>
              <w:pStyle w:val="Compact"/>
              <w:jc w:val="left"/>
            </w:pPr>
            <w:r>
              <w:t>premium</w:t>
            </w:r>
          </w:p>
        </w:tc>
        <w:tc>
          <w:tcPr>
            <w:tcW w:w="0" w:type="auto"/>
          </w:tcPr>
          <w:p w14:paraId="1D9B6CC9" w14:textId="77777777" w:rsidR="002E2ECE" w:rsidRDefault="006158C7">
            <w:pPr>
              <w:pStyle w:val="Compact"/>
              <w:jc w:val="left"/>
            </w:pPr>
            <w:hyperlink w:anchor="schemainsurancepatrimonialpremium">
              <w:r>
                <w:rPr>
                  <w:rStyle w:val="Hyperlink"/>
                </w:rPr>
                <w:t>InsurancePatrimonialPremium</w:t>
              </w:r>
            </w:hyperlink>
          </w:p>
        </w:tc>
        <w:tc>
          <w:tcPr>
            <w:tcW w:w="0" w:type="auto"/>
          </w:tcPr>
          <w:p w14:paraId="6EA9275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A5844D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757057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626DC242" w14:textId="77777777">
        <w:tc>
          <w:tcPr>
            <w:tcW w:w="0" w:type="auto"/>
          </w:tcPr>
          <w:p w14:paraId="69B25FAB" w14:textId="77777777" w:rsidR="002E2ECE" w:rsidRDefault="006158C7">
            <w:pPr>
              <w:pStyle w:val="Compact"/>
              <w:jc w:val="left"/>
            </w:pPr>
            <w:r>
              <w:t>claim</w:t>
            </w:r>
          </w:p>
        </w:tc>
        <w:tc>
          <w:tcPr>
            <w:tcW w:w="0" w:type="auto"/>
          </w:tcPr>
          <w:p w14:paraId="7B0D09EB" w14:textId="77777777" w:rsidR="002E2ECE" w:rsidRDefault="006158C7">
            <w:pPr>
              <w:pStyle w:val="Compact"/>
              <w:jc w:val="left"/>
            </w:pPr>
            <w:hyperlink w:anchor="schemainsurancepatrimonialclaim">
              <w:r>
                <w:rPr>
                  <w:rStyle w:val="Hyperlink"/>
                </w:rPr>
                <w:t>InsurancePatrimonialClaim</w:t>
              </w:r>
            </w:hyperlink>
          </w:p>
        </w:tc>
        <w:tc>
          <w:tcPr>
            <w:tcW w:w="0" w:type="auto"/>
          </w:tcPr>
          <w:p w14:paraId="3E4284A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8E8572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656F5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27C253C4" w14:textId="77777777" w:rsidR="002E2ECE" w:rsidRDefault="006158C7">
      <w:pPr>
        <w:pStyle w:val="Heading2"/>
      </w:pPr>
      <w:bookmarkStart w:id="106" w:name="insurancepatrimonialpolicyinfo"/>
      <w:bookmarkStart w:id="107" w:name="_Toc129181099"/>
      <w:bookmarkEnd w:id="102"/>
      <w:bookmarkEnd w:id="105"/>
      <w:r>
        <w:t>InsurancePatrimonialPolicyInfo</w:t>
      </w:r>
      <w:bookmarkEnd w:id="107"/>
      <w:r>
        <w:t xml:space="preserve"> </w:t>
      </w:r>
      <w:bookmarkStart w:id="108" w:name="schemainsurancepatrimonialpolicyinfo"/>
      <w:bookmarkEnd w:id="108"/>
    </w:p>
    <w:p w14:paraId="65144E5B" w14:textId="77777777" w:rsidR="002E2ECE" w:rsidRDefault="006158C7">
      <w:pPr>
        <w:pStyle w:val="FirstParagraph"/>
      </w:pPr>
      <w:r>
        <w:t xml:space="preserve">   </w:t>
      </w:r>
    </w:p>
    <w:p w14:paraId="570EF630" w14:textId="77777777" w:rsidR="002E2ECE" w:rsidRDefault="006158C7">
      <w:pPr>
        <w:pStyle w:val="Heading3"/>
      </w:pPr>
      <w:bookmarkStart w:id="109" w:name="propriedades-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582"/>
        <w:gridCol w:w="3056"/>
        <w:gridCol w:w="898"/>
        <w:gridCol w:w="1100"/>
        <w:gridCol w:w="1418"/>
      </w:tblGrid>
      <w:tr w:rsidR="002E2ECE" w14:paraId="044C0976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077650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D52C3F6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B349998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BF54545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B6F34DE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7D584538" w14:textId="77777777">
        <w:tc>
          <w:tcPr>
            <w:tcW w:w="0" w:type="auto"/>
          </w:tcPr>
          <w:p w14:paraId="74139B0D" w14:textId="77777777" w:rsidR="002E2ECE" w:rsidRDefault="006158C7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2F3041DA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95B130C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5F69EC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13730CF" w14:textId="77777777" w:rsidR="002E2ECE" w:rsidRDefault="006158C7">
            <w:pPr>
              <w:pStyle w:val="Compact"/>
              <w:jc w:val="left"/>
            </w:pPr>
            <w:r>
              <w:t>Tipo de Documento Emitido</w:t>
            </w:r>
          </w:p>
        </w:tc>
      </w:tr>
      <w:tr w:rsidR="002E2ECE" w:rsidRPr="00CA517B" w14:paraId="3CDF635C" w14:textId="77777777">
        <w:tc>
          <w:tcPr>
            <w:tcW w:w="0" w:type="auto"/>
          </w:tcPr>
          <w:p w14:paraId="3E64753F" w14:textId="77777777" w:rsidR="002E2ECE" w:rsidRDefault="006158C7">
            <w:pPr>
              <w:pStyle w:val="Compact"/>
              <w:jc w:val="left"/>
            </w:pPr>
            <w:r>
              <w:t>policyId</w:t>
            </w:r>
          </w:p>
        </w:tc>
        <w:tc>
          <w:tcPr>
            <w:tcW w:w="0" w:type="auto"/>
          </w:tcPr>
          <w:p w14:paraId="2EF2CE20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3DA6C1B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D72106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EC8CB8" w14:textId="77777777" w:rsidR="002E2ECE" w:rsidRDefault="006158C7">
            <w:pPr>
              <w:pStyle w:val="Compact"/>
              <w:jc w:val="left"/>
            </w:pPr>
            <w:r>
              <w:t>Identificador da apólice ou bilhete</w:t>
            </w:r>
          </w:p>
        </w:tc>
      </w:tr>
      <w:tr w:rsidR="002E2ECE" w:rsidRPr="00CA517B" w14:paraId="1F22351F" w14:textId="77777777">
        <w:tc>
          <w:tcPr>
            <w:tcW w:w="0" w:type="auto"/>
          </w:tcPr>
          <w:p w14:paraId="60F38547" w14:textId="77777777" w:rsidR="002E2ECE" w:rsidRDefault="006158C7">
            <w:pPr>
              <w:pStyle w:val="Compact"/>
              <w:jc w:val="left"/>
            </w:pPr>
            <w:r>
              <w:t>susepProcessNumber</w:t>
            </w:r>
          </w:p>
        </w:tc>
        <w:tc>
          <w:tcPr>
            <w:tcW w:w="0" w:type="auto"/>
          </w:tcPr>
          <w:p w14:paraId="794CF238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7F5511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934DE3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C3D84F3" w14:textId="77777777" w:rsidR="002E2ECE" w:rsidRDefault="006158C7">
            <w:pPr>
              <w:pStyle w:val="Compact"/>
              <w:jc w:val="left"/>
            </w:pPr>
            <w:r>
              <w:t>Número SUSEP da apólice, conforme regulamentação vigente (Obrigatório caso apólice com coberturas do ramo Garantia)</w:t>
            </w:r>
          </w:p>
        </w:tc>
      </w:tr>
      <w:tr w:rsidR="002E2ECE" w:rsidRPr="00CA517B" w14:paraId="5B672D33" w14:textId="77777777">
        <w:tc>
          <w:tcPr>
            <w:tcW w:w="0" w:type="auto"/>
          </w:tcPr>
          <w:p w14:paraId="7E5CADBD" w14:textId="77777777" w:rsidR="002E2ECE" w:rsidRDefault="006158C7">
            <w:pPr>
              <w:pStyle w:val="Compact"/>
              <w:jc w:val="left"/>
            </w:pPr>
            <w:r>
              <w:t>groupCertifi</w:t>
            </w:r>
            <w:r>
              <w:t>cateId</w:t>
            </w:r>
          </w:p>
        </w:tc>
        <w:tc>
          <w:tcPr>
            <w:tcW w:w="0" w:type="auto"/>
          </w:tcPr>
          <w:p w14:paraId="448236CD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27D3C2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796A4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1EFE66A" w14:textId="77777777" w:rsidR="002E2ECE" w:rsidRDefault="006158C7">
            <w:pPr>
              <w:pStyle w:val="Compact"/>
              <w:jc w:val="left"/>
            </w:pPr>
            <w:r>
              <w:t>Identificador do Certificado(Caso Tipo de Documento Emitido for certificado)</w:t>
            </w:r>
          </w:p>
        </w:tc>
      </w:tr>
      <w:tr w:rsidR="002E2ECE" w14:paraId="0D2E8607" w14:textId="77777777">
        <w:tc>
          <w:tcPr>
            <w:tcW w:w="0" w:type="auto"/>
          </w:tcPr>
          <w:p w14:paraId="203DDC50" w14:textId="77777777" w:rsidR="002E2ECE" w:rsidRDefault="006158C7">
            <w:pPr>
              <w:pStyle w:val="Compact"/>
              <w:jc w:val="left"/>
            </w:pPr>
            <w:r>
              <w:t>issuanceType</w:t>
            </w:r>
          </w:p>
        </w:tc>
        <w:tc>
          <w:tcPr>
            <w:tcW w:w="0" w:type="auto"/>
          </w:tcPr>
          <w:p w14:paraId="0039BA4A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1AC5876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BCA8DD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4AF892D" w14:textId="77777777" w:rsidR="002E2ECE" w:rsidRDefault="006158C7">
            <w:pPr>
              <w:pStyle w:val="Compact"/>
              <w:jc w:val="left"/>
            </w:pPr>
            <w:r>
              <w:t xml:space="preserve">Tipo de </w:t>
            </w:r>
            <w:r>
              <w:lastRenderedPageBreak/>
              <w:t>Emissão</w:t>
            </w:r>
          </w:p>
        </w:tc>
      </w:tr>
      <w:tr w:rsidR="002E2ECE" w:rsidRPr="00CA517B" w14:paraId="522E361D" w14:textId="77777777">
        <w:tc>
          <w:tcPr>
            <w:tcW w:w="0" w:type="auto"/>
          </w:tcPr>
          <w:p w14:paraId="4CD865A0" w14:textId="77777777" w:rsidR="002E2ECE" w:rsidRDefault="006158C7">
            <w:pPr>
              <w:pStyle w:val="Compact"/>
              <w:jc w:val="left"/>
            </w:pPr>
            <w:r>
              <w:lastRenderedPageBreak/>
              <w:t>issuanceDate</w:t>
            </w:r>
          </w:p>
        </w:tc>
        <w:tc>
          <w:tcPr>
            <w:tcW w:w="0" w:type="auto"/>
          </w:tcPr>
          <w:p w14:paraId="24BF95FA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64E94C0B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51732F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60BEA74" w14:textId="77777777" w:rsidR="002E2ECE" w:rsidRDefault="006158C7">
            <w:pPr>
              <w:pStyle w:val="Compact"/>
              <w:jc w:val="left"/>
            </w:pPr>
            <w:r>
              <w:t>Data de emissão do documento</w:t>
            </w:r>
          </w:p>
        </w:tc>
      </w:tr>
      <w:tr w:rsidR="002E2ECE" w:rsidRPr="00CA517B" w14:paraId="0097358B" w14:textId="77777777">
        <w:tc>
          <w:tcPr>
            <w:tcW w:w="0" w:type="auto"/>
          </w:tcPr>
          <w:p w14:paraId="51DEC56F" w14:textId="77777777" w:rsidR="002E2ECE" w:rsidRDefault="006158C7">
            <w:pPr>
              <w:pStyle w:val="Compact"/>
              <w:jc w:val="left"/>
            </w:pPr>
            <w:r>
              <w:t>termStartDate</w:t>
            </w:r>
          </w:p>
        </w:tc>
        <w:tc>
          <w:tcPr>
            <w:tcW w:w="0" w:type="auto"/>
          </w:tcPr>
          <w:p w14:paraId="6A49176D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1114A437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FEC8FD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1583934" w14:textId="77777777" w:rsidR="002E2ECE" w:rsidRDefault="006158C7">
            <w:pPr>
              <w:pStyle w:val="Compact"/>
              <w:jc w:val="left"/>
            </w:pPr>
            <w:r>
              <w:t>Data de início de vigência do documento</w:t>
            </w:r>
          </w:p>
        </w:tc>
      </w:tr>
      <w:tr w:rsidR="002E2ECE" w:rsidRPr="00CA517B" w14:paraId="161F1FEE" w14:textId="77777777">
        <w:tc>
          <w:tcPr>
            <w:tcW w:w="0" w:type="auto"/>
          </w:tcPr>
          <w:p w14:paraId="43EDCB12" w14:textId="77777777" w:rsidR="002E2ECE" w:rsidRDefault="006158C7">
            <w:pPr>
              <w:pStyle w:val="Compact"/>
              <w:jc w:val="left"/>
            </w:pPr>
            <w:r>
              <w:t>termEndDate</w:t>
            </w:r>
          </w:p>
        </w:tc>
        <w:tc>
          <w:tcPr>
            <w:tcW w:w="0" w:type="auto"/>
          </w:tcPr>
          <w:p w14:paraId="14944683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1761CDC8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E20425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69E6896" w14:textId="77777777" w:rsidR="002E2ECE" w:rsidRDefault="006158C7">
            <w:pPr>
              <w:pStyle w:val="Compact"/>
              <w:jc w:val="left"/>
            </w:pPr>
            <w:r>
              <w:t>Data de fim de vigência do documento</w:t>
            </w:r>
          </w:p>
        </w:tc>
      </w:tr>
      <w:tr w:rsidR="002E2ECE" w:rsidRPr="00CA517B" w14:paraId="23EEE3F6" w14:textId="77777777">
        <w:tc>
          <w:tcPr>
            <w:tcW w:w="0" w:type="auto"/>
          </w:tcPr>
          <w:p w14:paraId="4318B458" w14:textId="77777777" w:rsidR="002E2ECE" w:rsidRDefault="006158C7">
            <w:pPr>
              <w:pStyle w:val="Compact"/>
              <w:jc w:val="left"/>
            </w:pPr>
            <w:r>
              <w:t>leadInsurerCode</w:t>
            </w:r>
          </w:p>
        </w:tc>
        <w:tc>
          <w:tcPr>
            <w:tcW w:w="0" w:type="auto"/>
          </w:tcPr>
          <w:p w14:paraId="25CB675E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7493AF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F6904C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AEA2735" w14:textId="77777777" w:rsidR="002E2ECE" w:rsidRDefault="006158C7">
            <w:pPr>
              <w:pStyle w:val="Compact"/>
              <w:jc w:val="left"/>
            </w:pPr>
            <w:r>
              <w:t>Código da seguradora líder para contratos com arranjo de cosseguro</w:t>
            </w:r>
          </w:p>
        </w:tc>
      </w:tr>
      <w:tr w:rsidR="002E2ECE" w:rsidRPr="00CA517B" w14:paraId="76F6EB35" w14:textId="77777777">
        <w:tc>
          <w:tcPr>
            <w:tcW w:w="0" w:type="auto"/>
          </w:tcPr>
          <w:p w14:paraId="1EAC27B1" w14:textId="77777777" w:rsidR="002E2ECE" w:rsidRDefault="006158C7">
            <w:pPr>
              <w:pStyle w:val="Compact"/>
              <w:jc w:val="left"/>
            </w:pPr>
            <w:r>
              <w:t>leadInsurerPolicyId</w:t>
            </w:r>
          </w:p>
        </w:tc>
        <w:tc>
          <w:tcPr>
            <w:tcW w:w="0" w:type="auto"/>
          </w:tcPr>
          <w:p w14:paraId="4D7B642D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1BEF90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66348F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9F429DE" w14:textId="77777777" w:rsidR="002E2ECE" w:rsidRDefault="006158C7">
            <w:pPr>
              <w:pStyle w:val="Compact"/>
              <w:jc w:val="left"/>
            </w:pPr>
            <w:r>
              <w:t>Identificador da apólice seguradora líder para apólice de cosseguro aceito</w:t>
            </w:r>
          </w:p>
        </w:tc>
      </w:tr>
      <w:tr w:rsidR="002E2ECE" w14:paraId="3303BC5A" w14:textId="77777777">
        <w:tc>
          <w:tcPr>
            <w:tcW w:w="0" w:type="auto"/>
          </w:tcPr>
          <w:p w14:paraId="79AA4DFB" w14:textId="77777777" w:rsidR="002E2ECE" w:rsidRDefault="006158C7">
            <w:pPr>
              <w:pStyle w:val="Compact"/>
              <w:jc w:val="left"/>
            </w:pPr>
            <w:r>
              <w:t>maxLMG</w:t>
            </w:r>
          </w:p>
        </w:tc>
        <w:tc>
          <w:tcPr>
            <w:tcW w:w="0" w:type="auto"/>
          </w:tcPr>
          <w:p w14:paraId="157E8E99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3331332A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18492D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6025856" w14:textId="77777777" w:rsidR="002E2ECE" w:rsidRDefault="006158C7">
            <w:pPr>
              <w:pStyle w:val="Compact"/>
              <w:jc w:val="left"/>
            </w:pPr>
            <w:r>
              <w:t>Detalhes de valores/limites</w:t>
            </w:r>
          </w:p>
        </w:tc>
      </w:tr>
      <w:tr w:rsidR="002E2ECE" w14:paraId="3EC166BF" w14:textId="77777777">
        <w:tc>
          <w:tcPr>
            <w:tcW w:w="0" w:type="auto"/>
          </w:tcPr>
          <w:p w14:paraId="315D9739" w14:textId="77777777" w:rsidR="002E2ECE" w:rsidRDefault="006158C7">
            <w:pPr>
              <w:pStyle w:val="Compact"/>
              <w:jc w:val="left"/>
            </w:pPr>
            <w:r>
              <w:t>proposalId</w:t>
            </w:r>
          </w:p>
        </w:tc>
        <w:tc>
          <w:tcPr>
            <w:tcW w:w="0" w:type="auto"/>
          </w:tcPr>
          <w:p w14:paraId="6E7F26F8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F06D9F4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4E421C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EF1D692" w14:textId="77777777" w:rsidR="002E2ECE" w:rsidRDefault="006158C7">
            <w:pPr>
              <w:pStyle w:val="Compact"/>
              <w:jc w:val="left"/>
            </w:pPr>
            <w:r>
              <w:t>Identificador da Proposta</w:t>
            </w:r>
          </w:p>
        </w:tc>
      </w:tr>
      <w:tr w:rsidR="002E2ECE" w14:paraId="3E3600D7" w14:textId="77777777">
        <w:tc>
          <w:tcPr>
            <w:tcW w:w="0" w:type="auto"/>
          </w:tcPr>
          <w:p w14:paraId="1C8F80B6" w14:textId="77777777" w:rsidR="002E2ECE" w:rsidRDefault="006158C7">
            <w:pPr>
              <w:pStyle w:val="Compact"/>
              <w:jc w:val="left"/>
            </w:pPr>
            <w:r>
              <w:t>insureds</w:t>
            </w:r>
          </w:p>
        </w:tc>
        <w:tc>
          <w:tcPr>
            <w:tcW w:w="0" w:type="auto"/>
          </w:tcPr>
          <w:p w14:paraId="484978FE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personalinfo">
              <w:r>
                <w:rPr>
                  <w:rStyle w:val="Hyperlink"/>
                </w:rPr>
                <w:t>PersonalInfo</w:t>
              </w:r>
            </w:hyperlink>
            <w:r>
              <w:t>]</w:t>
            </w:r>
          </w:p>
        </w:tc>
        <w:tc>
          <w:tcPr>
            <w:tcW w:w="0" w:type="auto"/>
          </w:tcPr>
          <w:p w14:paraId="45B38EED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47EEE1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480D9F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61D6AA21" w14:textId="77777777">
        <w:tc>
          <w:tcPr>
            <w:tcW w:w="0" w:type="auto"/>
          </w:tcPr>
          <w:p w14:paraId="38CB0F79" w14:textId="77777777" w:rsidR="002E2ECE" w:rsidRDefault="006158C7">
            <w:pPr>
              <w:pStyle w:val="Compact"/>
              <w:jc w:val="left"/>
            </w:pPr>
            <w:r>
              <w:t>beneficiaries</w:t>
            </w:r>
          </w:p>
        </w:tc>
        <w:tc>
          <w:tcPr>
            <w:tcW w:w="0" w:type="auto"/>
          </w:tcPr>
          <w:p w14:paraId="611D66DA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beneficiaryinfo">
              <w:r>
                <w:rPr>
                  <w:rStyle w:val="Hyperlink"/>
                </w:rPr>
                <w:t>BeneficiaryInfo</w:t>
              </w:r>
            </w:hyperlink>
            <w:r>
              <w:t>]</w:t>
            </w:r>
          </w:p>
        </w:tc>
        <w:tc>
          <w:tcPr>
            <w:tcW w:w="0" w:type="auto"/>
          </w:tcPr>
          <w:p w14:paraId="3FFFA77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DC94EA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EDA901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422F825E" w14:textId="77777777">
        <w:tc>
          <w:tcPr>
            <w:tcW w:w="0" w:type="auto"/>
          </w:tcPr>
          <w:p w14:paraId="0349A3C9" w14:textId="77777777" w:rsidR="002E2ECE" w:rsidRDefault="006158C7">
            <w:pPr>
              <w:pStyle w:val="Compact"/>
              <w:jc w:val="left"/>
            </w:pPr>
            <w:r>
              <w:t>principals</w:t>
            </w:r>
          </w:p>
        </w:tc>
        <w:tc>
          <w:tcPr>
            <w:tcW w:w="0" w:type="auto"/>
          </w:tcPr>
          <w:p w14:paraId="3B1D09CC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personalinfo">
              <w:r>
                <w:rPr>
                  <w:rStyle w:val="Hyperlink"/>
                </w:rPr>
                <w:t>PersonalInfo</w:t>
              </w:r>
            </w:hyperlink>
            <w:r>
              <w:t>]</w:t>
            </w:r>
          </w:p>
        </w:tc>
        <w:tc>
          <w:tcPr>
            <w:tcW w:w="0" w:type="auto"/>
          </w:tcPr>
          <w:p w14:paraId="640D9E4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97E832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57A5C3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67417509" w14:textId="77777777">
        <w:tc>
          <w:tcPr>
            <w:tcW w:w="0" w:type="auto"/>
          </w:tcPr>
          <w:p w14:paraId="33A91D53" w14:textId="77777777" w:rsidR="002E2ECE" w:rsidRDefault="006158C7">
            <w:pPr>
              <w:pStyle w:val="Compact"/>
              <w:jc w:val="left"/>
            </w:pPr>
            <w:r>
              <w:t>intermediaries</w:t>
            </w:r>
          </w:p>
        </w:tc>
        <w:tc>
          <w:tcPr>
            <w:tcW w:w="0" w:type="auto"/>
          </w:tcPr>
          <w:p w14:paraId="79D6D66F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intermediary">
              <w:r>
                <w:rPr>
                  <w:rStyle w:val="Hyperlink"/>
                </w:rPr>
                <w:t>Intermediary</w:t>
              </w:r>
            </w:hyperlink>
            <w:r>
              <w:t>]</w:t>
            </w:r>
          </w:p>
        </w:tc>
        <w:tc>
          <w:tcPr>
            <w:tcW w:w="0" w:type="auto"/>
          </w:tcPr>
          <w:p w14:paraId="41ED65F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B6EC34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34633E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6C773034" w14:textId="77777777">
        <w:tc>
          <w:tcPr>
            <w:tcW w:w="0" w:type="auto"/>
          </w:tcPr>
          <w:p w14:paraId="5533D7EC" w14:textId="77777777" w:rsidR="002E2ECE" w:rsidRDefault="006158C7">
            <w:pPr>
              <w:pStyle w:val="Compact"/>
              <w:jc w:val="left"/>
            </w:pPr>
            <w:r>
              <w:t>insuredObjects</w:t>
            </w:r>
          </w:p>
        </w:tc>
        <w:tc>
          <w:tcPr>
            <w:tcW w:w="0" w:type="auto"/>
          </w:tcPr>
          <w:p w14:paraId="40EF6A07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insurancepatrimonialinsuredobject">
              <w:r>
                <w:rPr>
                  <w:rStyle w:val="Hyperlink"/>
                </w:rPr>
                <w:t>InsurancePatrimonialInsuredObject</w:t>
              </w:r>
            </w:hyperlink>
            <w:r>
              <w:t>]</w:t>
            </w:r>
          </w:p>
        </w:tc>
        <w:tc>
          <w:tcPr>
            <w:tcW w:w="0" w:type="auto"/>
          </w:tcPr>
          <w:p w14:paraId="3BC35A99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077611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ED3BFF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176B305B" w14:textId="77777777">
        <w:tc>
          <w:tcPr>
            <w:tcW w:w="0" w:type="auto"/>
          </w:tcPr>
          <w:p w14:paraId="338128D0" w14:textId="77777777" w:rsidR="002E2ECE" w:rsidRDefault="006158C7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7D077905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insurancepatrimonialcoverage">
              <w:r>
                <w:rPr>
                  <w:rStyle w:val="Hyperlink"/>
                </w:rPr>
                <w:t>InsurancePatrimonial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22BA9D4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C301BA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CA0FF3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:rsidRPr="00CA517B" w14:paraId="6674A92F" w14:textId="77777777">
        <w:tc>
          <w:tcPr>
            <w:tcW w:w="0" w:type="auto"/>
          </w:tcPr>
          <w:p w14:paraId="062ACAF5" w14:textId="77777777" w:rsidR="002E2ECE" w:rsidRDefault="006158C7">
            <w:pPr>
              <w:pStyle w:val="Compact"/>
              <w:jc w:val="left"/>
            </w:pPr>
            <w:r>
              <w:t>coinsuranceRetainedPercentage</w:t>
            </w:r>
          </w:p>
        </w:tc>
        <w:tc>
          <w:tcPr>
            <w:tcW w:w="0" w:type="auto"/>
          </w:tcPr>
          <w:p w14:paraId="32B8DFD0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96EFAF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19FA03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D32664" w14:textId="77777777" w:rsidR="002E2ECE" w:rsidRDefault="006158C7">
            <w:pPr>
              <w:pStyle w:val="Compact"/>
              <w:jc w:val="left"/>
            </w:pPr>
            <w:r>
              <w:t xml:space="preserve">Percentual Retido em Cosseguro </w:t>
            </w:r>
            <w:r>
              <w:lastRenderedPageBreak/>
              <w:t>(Quando há cosseguro)</w:t>
            </w:r>
          </w:p>
        </w:tc>
      </w:tr>
      <w:tr w:rsidR="002E2ECE" w14:paraId="375F4ACB" w14:textId="77777777">
        <w:tc>
          <w:tcPr>
            <w:tcW w:w="0" w:type="auto"/>
          </w:tcPr>
          <w:p w14:paraId="248B6EA1" w14:textId="77777777" w:rsidR="002E2ECE" w:rsidRDefault="006158C7">
            <w:pPr>
              <w:pStyle w:val="Compact"/>
              <w:jc w:val="left"/>
            </w:pPr>
            <w:r>
              <w:lastRenderedPageBreak/>
              <w:t>coinsurers</w:t>
            </w:r>
          </w:p>
        </w:tc>
        <w:tc>
          <w:tcPr>
            <w:tcW w:w="0" w:type="auto"/>
          </w:tcPr>
          <w:p w14:paraId="141FE850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oinsurer">
              <w:r>
                <w:rPr>
                  <w:rStyle w:val="Hyperlink"/>
                </w:rPr>
                <w:t>Coinsurer</w:t>
              </w:r>
            </w:hyperlink>
            <w:r>
              <w:t>]</w:t>
            </w:r>
          </w:p>
        </w:tc>
        <w:tc>
          <w:tcPr>
            <w:tcW w:w="0" w:type="auto"/>
          </w:tcPr>
          <w:p w14:paraId="2720060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294008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2E5078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388CCF86" w14:textId="77777777">
        <w:tc>
          <w:tcPr>
            <w:tcW w:w="0" w:type="auto"/>
          </w:tcPr>
          <w:p w14:paraId="5DC52BC8" w14:textId="77777777" w:rsidR="002E2ECE" w:rsidRDefault="006158C7">
            <w:pPr>
              <w:pStyle w:val="Compact"/>
              <w:jc w:val="left"/>
            </w:pPr>
            <w:r>
              <w:t>branchInfo</w:t>
            </w:r>
          </w:p>
        </w:tc>
        <w:tc>
          <w:tcPr>
            <w:tcW w:w="0" w:type="auto"/>
          </w:tcPr>
          <w:p w14:paraId="702D6FEB" w14:textId="77777777" w:rsidR="002E2ECE" w:rsidRDefault="006158C7">
            <w:pPr>
              <w:pStyle w:val="Compact"/>
              <w:jc w:val="left"/>
            </w:pPr>
            <w:hyperlink w:anchor="X1c92f1592b2bcec19c9697dbdf23ad279289764">
              <w:r>
                <w:rPr>
                  <w:rStyle w:val="Hyperlink"/>
                </w:rPr>
                <w:t>InsurancePatrimonialSpecificPolicyInfo</w:t>
              </w:r>
            </w:hyperlink>
          </w:p>
        </w:tc>
        <w:tc>
          <w:tcPr>
            <w:tcW w:w="0" w:type="auto"/>
          </w:tcPr>
          <w:p w14:paraId="1A2B898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347BCF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228F6B2" w14:textId="77777777" w:rsidR="002E2ECE" w:rsidRDefault="006158C7">
            <w:pPr>
              <w:pStyle w:val="Compact"/>
              <w:jc w:val="left"/>
            </w:pPr>
            <w:r>
              <w:t>Informações do Anexo Específico</w:t>
            </w:r>
          </w:p>
        </w:tc>
      </w:tr>
    </w:tbl>
    <w:p w14:paraId="0D021EC0" w14:textId="77777777" w:rsidR="002E2ECE" w:rsidRDefault="006158C7">
      <w:pPr>
        <w:pStyle w:val="Heading4"/>
      </w:pPr>
      <w:bookmarkStart w:id="110" w:name="enumerated-values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3"/>
        <w:gridCol w:w="3439"/>
      </w:tblGrid>
      <w:tr w:rsidR="002E2ECE" w14:paraId="23FF33B3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56261C6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4A4DC158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485D9885" w14:textId="77777777">
        <w:tc>
          <w:tcPr>
            <w:tcW w:w="0" w:type="auto"/>
          </w:tcPr>
          <w:p w14:paraId="106F0EA1" w14:textId="77777777" w:rsidR="002E2ECE" w:rsidRDefault="006158C7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0F90FD99" w14:textId="77777777" w:rsidR="002E2ECE" w:rsidRDefault="006158C7">
            <w:pPr>
              <w:pStyle w:val="Compact"/>
              <w:jc w:val="left"/>
            </w:pPr>
            <w:r>
              <w:t>APOLICE_INDIVIDUAL</w:t>
            </w:r>
          </w:p>
        </w:tc>
      </w:tr>
      <w:tr w:rsidR="002E2ECE" w14:paraId="4EC21D07" w14:textId="77777777">
        <w:tc>
          <w:tcPr>
            <w:tcW w:w="0" w:type="auto"/>
          </w:tcPr>
          <w:p w14:paraId="49B0FA29" w14:textId="77777777" w:rsidR="002E2ECE" w:rsidRDefault="006158C7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2579DA8D" w14:textId="77777777" w:rsidR="002E2ECE" w:rsidRDefault="006158C7">
            <w:pPr>
              <w:pStyle w:val="Compact"/>
              <w:jc w:val="left"/>
            </w:pPr>
            <w:r>
              <w:t>BILHETE</w:t>
            </w:r>
          </w:p>
        </w:tc>
      </w:tr>
      <w:tr w:rsidR="002E2ECE" w14:paraId="35919186" w14:textId="77777777">
        <w:tc>
          <w:tcPr>
            <w:tcW w:w="0" w:type="auto"/>
          </w:tcPr>
          <w:p w14:paraId="07E06C2A" w14:textId="77777777" w:rsidR="002E2ECE" w:rsidRDefault="006158C7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47A239D6" w14:textId="77777777" w:rsidR="002E2ECE" w:rsidRDefault="006158C7">
            <w:pPr>
              <w:pStyle w:val="Compact"/>
              <w:jc w:val="left"/>
            </w:pPr>
            <w:r>
              <w:t>CERTIFICADO</w:t>
            </w:r>
          </w:p>
        </w:tc>
      </w:tr>
      <w:tr w:rsidR="002E2ECE" w14:paraId="675DCDC1" w14:textId="77777777">
        <w:tc>
          <w:tcPr>
            <w:tcW w:w="0" w:type="auto"/>
          </w:tcPr>
          <w:p w14:paraId="2C887FCC" w14:textId="77777777" w:rsidR="002E2ECE" w:rsidRDefault="006158C7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0B9B7ED8" w14:textId="77777777" w:rsidR="002E2ECE" w:rsidRDefault="006158C7">
            <w:pPr>
              <w:pStyle w:val="Compact"/>
              <w:jc w:val="left"/>
            </w:pPr>
            <w:r>
              <w:t>APOLICE_INDIVIDUAL_AUTOMOVEL</w:t>
            </w:r>
          </w:p>
        </w:tc>
      </w:tr>
      <w:tr w:rsidR="002E2ECE" w14:paraId="3FA2E7C0" w14:textId="77777777">
        <w:tc>
          <w:tcPr>
            <w:tcW w:w="0" w:type="auto"/>
          </w:tcPr>
          <w:p w14:paraId="14AB422D" w14:textId="77777777" w:rsidR="002E2ECE" w:rsidRDefault="006158C7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091682C1" w14:textId="77777777" w:rsidR="002E2ECE" w:rsidRDefault="006158C7">
            <w:pPr>
              <w:pStyle w:val="Compact"/>
              <w:jc w:val="left"/>
            </w:pPr>
            <w:r>
              <w:t>APOLICE_FROTA_AUTOMOVEL</w:t>
            </w:r>
          </w:p>
        </w:tc>
      </w:tr>
      <w:tr w:rsidR="002E2ECE" w14:paraId="2925A9E0" w14:textId="77777777">
        <w:tc>
          <w:tcPr>
            <w:tcW w:w="0" w:type="auto"/>
          </w:tcPr>
          <w:p w14:paraId="67A18F15" w14:textId="77777777" w:rsidR="002E2ECE" w:rsidRDefault="006158C7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3BFB0CC5" w14:textId="77777777" w:rsidR="002E2ECE" w:rsidRDefault="006158C7">
            <w:pPr>
              <w:pStyle w:val="Compact"/>
              <w:jc w:val="left"/>
            </w:pPr>
            <w:r>
              <w:t>CERTIFICADO_AUTOMOVEL</w:t>
            </w:r>
          </w:p>
        </w:tc>
      </w:tr>
      <w:tr w:rsidR="002E2ECE" w14:paraId="7149D52E" w14:textId="77777777">
        <w:tc>
          <w:tcPr>
            <w:tcW w:w="0" w:type="auto"/>
          </w:tcPr>
          <w:p w14:paraId="24F2B4B8" w14:textId="77777777" w:rsidR="002E2ECE" w:rsidRDefault="006158C7">
            <w:pPr>
              <w:pStyle w:val="Compact"/>
              <w:jc w:val="left"/>
            </w:pPr>
            <w:r>
              <w:t>issuanceType</w:t>
            </w:r>
          </w:p>
        </w:tc>
        <w:tc>
          <w:tcPr>
            <w:tcW w:w="0" w:type="auto"/>
          </w:tcPr>
          <w:p w14:paraId="0E0BAF1E" w14:textId="77777777" w:rsidR="002E2ECE" w:rsidRDefault="006158C7">
            <w:pPr>
              <w:pStyle w:val="Compact"/>
              <w:jc w:val="left"/>
            </w:pPr>
            <w:r>
              <w:t>EMISSAO_PROPRIA</w:t>
            </w:r>
          </w:p>
        </w:tc>
      </w:tr>
      <w:tr w:rsidR="002E2ECE" w14:paraId="14DA1122" w14:textId="77777777">
        <w:tc>
          <w:tcPr>
            <w:tcW w:w="0" w:type="auto"/>
          </w:tcPr>
          <w:p w14:paraId="38844A43" w14:textId="77777777" w:rsidR="002E2ECE" w:rsidRDefault="006158C7">
            <w:pPr>
              <w:pStyle w:val="Compact"/>
              <w:jc w:val="left"/>
            </w:pPr>
            <w:r>
              <w:t>issuanceType</w:t>
            </w:r>
          </w:p>
        </w:tc>
        <w:tc>
          <w:tcPr>
            <w:tcW w:w="0" w:type="auto"/>
          </w:tcPr>
          <w:p w14:paraId="4621AC41" w14:textId="77777777" w:rsidR="002E2ECE" w:rsidRDefault="006158C7">
            <w:pPr>
              <w:pStyle w:val="Compact"/>
              <w:jc w:val="left"/>
            </w:pPr>
            <w:r>
              <w:t>COSSEGURO_ACEITO</w:t>
            </w:r>
          </w:p>
        </w:tc>
      </w:tr>
    </w:tbl>
    <w:p w14:paraId="0CCFFED3" w14:textId="77777777" w:rsidR="002E2ECE" w:rsidRDefault="006158C7">
      <w:pPr>
        <w:pStyle w:val="Heading2"/>
      </w:pPr>
      <w:bookmarkStart w:id="111" w:name="personalinfo"/>
      <w:bookmarkStart w:id="112" w:name="_Toc129181100"/>
      <w:bookmarkEnd w:id="106"/>
      <w:bookmarkEnd w:id="109"/>
      <w:bookmarkEnd w:id="110"/>
      <w:r>
        <w:t>PersonalInfo</w:t>
      </w:r>
      <w:bookmarkEnd w:id="112"/>
      <w:r>
        <w:t xml:space="preserve"> </w:t>
      </w:r>
      <w:bookmarkStart w:id="113" w:name="schemapersonalinfo"/>
      <w:bookmarkEnd w:id="113"/>
    </w:p>
    <w:p w14:paraId="226FA458" w14:textId="77777777" w:rsidR="002E2ECE" w:rsidRDefault="006158C7">
      <w:pPr>
        <w:pStyle w:val="FirstParagraph"/>
      </w:pPr>
      <w:r>
        <w:t xml:space="preserve">   </w:t>
      </w:r>
    </w:p>
    <w:p w14:paraId="30008695" w14:textId="77777777" w:rsidR="002E2ECE" w:rsidRDefault="006158C7">
      <w:pPr>
        <w:pStyle w:val="Heading3"/>
      </w:pPr>
      <w:bookmarkStart w:id="114" w:name="propriedades-2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5"/>
        <w:gridCol w:w="723"/>
        <w:gridCol w:w="1048"/>
        <w:gridCol w:w="1294"/>
        <w:gridCol w:w="4154"/>
      </w:tblGrid>
      <w:tr w:rsidR="002E2ECE" w14:paraId="4184F194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F37C7F7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9FF0D4C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8ADE9CA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2EEA14F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7AF0CA5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117AF67D" w14:textId="77777777">
        <w:tc>
          <w:tcPr>
            <w:tcW w:w="0" w:type="auto"/>
          </w:tcPr>
          <w:p w14:paraId="24349A3A" w14:textId="77777777" w:rsidR="002E2ECE" w:rsidRDefault="006158C7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110D6649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A19AF5F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669B9D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10B16EB" w14:textId="77777777" w:rsidR="002E2ECE" w:rsidRDefault="006158C7">
            <w:pPr>
              <w:pStyle w:val="Compact"/>
              <w:jc w:val="left"/>
            </w:pPr>
            <w:r>
              <w:t>Documento de Identificação da Pessoa</w:t>
            </w:r>
          </w:p>
        </w:tc>
      </w:tr>
      <w:tr w:rsidR="002E2ECE" w:rsidRPr="00CA517B" w14:paraId="2381B18D" w14:textId="77777777">
        <w:tc>
          <w:tcPr>
            <w:tcW w:w="0" w:type="auto"/>
          </w:tcPr>
          <w:p w14:paraId="354EC6F8" w14:textId="77777777" w:rsidR="002E2ECE" w:rsidRDefault="006158C7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2A33DC5B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29954BE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F54D40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5672E0" w14:textId="77777777" w:rsidR="002E2ECE" w:rsidRDefault="006158C7">
            <w:pPr>
              <w:pStyle w:val="Compact"/>
              <w:jc w:val="left"/>
            </w:pPr>
            <w:r>
              <w:t>Tipo de Documento da Pessoa</w:t>
            </w:r>
          </w:p>
        </w:tc>
      </w:tr>
      <w:tr w:rsidR="002E2ECE" w:rsidRPr="00CA517B" w14:paraId="5FBB413E" w14:textId="77777777">
        <w:tc>
          <w:tcPr>
            <w:tcW w:w="0" w:type="auto"/>
          </w:tcPr>
          <w:p w14:paraId="41852E36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D4AAC1A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4B93D29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16C0DF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9605575" w14:textId="77777777" w:rsidR="002E2ECE" w:rsidRDefault="006158C7">
            <w:pPr>
              <w:pStyle w:val="Compact"/>
              <w:jc w:val="left"/>
            </w:pPr>
            <w:r>
              <w:t>Nome ou Razão Social da Pessoa</w:t>
            </w:r>
          </w:p>
        </w:tc>
      </w:tr>
      <w:tr w:rsidR="002E2ECE" w14:paraId="52471784" w14:textId="77777777">
        <w:tc>
          <w:tcPr>
            <w:tcW w:w="0" w:type="auto"/>
          </w:tcPr>
          <w:p w14:paraId="2DC2DC43" w14:textId="77777777" w:rsidR="002E2ECE" w:rsidRDefault="006158C7">
            <w:pPr>
              <w:pStyle w:val="Compact"/>
              <w:jc w:val="left"/>
            </w:pPr>
            <w:r>
              <w:t>postCode</w:t>
            </w:r>
          </w:p>
        </w:tc>
        <w:tc>
          <w:tcPr>
            <w:tcW w:w="0" w:type="auto"/>
          </w:tcPr>
          <w:p w14:paraId="2788D008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6A186A4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DB7233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5CE9C18" w14:textId="77777777" w:rsidR="002E2ECE" w:rsidRDefault="006158C7">
            <w:pPr>
              <w:pStyle w:val="Compact"/>
              <w:jc w:val="left"/>
            </w:pPr>
            <w:r>
              <w:t>Código Postal da Pessoa</w:t>
            </w:r>
          </w:p>
        </w:tc>
      </w:tr>
      <w:tr w:rsidR="002E2ECE" w:rsidRPr="00CA517B" w14:paraId="2045A5B2" w14:textId="77777777">
        <w:tc>
          <w:tcPr>
            <w:tcW w:w="0" w:type="auto"/>
          </w:tcPr>
          <w:p w14:paraId="0C5DF1C8" w14:textId="77777777" w:rsidR="002E2ECE" w:rsidRDefault="006158C7">
            <w:pPr>
              <w:pStyle w:val="Compact"/>
              <w:jc w:val="left"/>
            </w:pPr>
            <w:r>
              <w:t>email</w:t>
            </w:r>
          </w:p>
        </w:tc>
        <w:tc>
          <w:tcPr>
            <w:tcW w:w="0" w:type="auto"/>
          </w:tcPr>
          <w:p w14:paraId="0B113C6F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F48195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C00B5C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249B230" w14:textId="77777777" w:rsidR="002E2ECE" w:rsidRDefault="006158C7">
            <w:pPr>
              <w:pStyle w:val="Compact"/>
              <w:jc w:val="left"/>
            </w:pPr>
            <w:r>
              <w:t>E-mail da Pessoa (caso possua)</w:t>
            </w:r>
          </w:p>
        </w:tc>
      </w:tr>
      <w:tr w:rsidR="002E2ECE" w:rsidRPr="00CA517B" w14:paraId="36F52BEC" w14:textId="77777777">
        <w:tc>
          <w:tcPr>
            <w:tcW w:w="0" w:type="auto"/>
          </w:tcPr>
          <w:p w14:paraId="2AF2515E" w14:textId="77777777" w:rsidR="002E2ECE" w:rsidRDefault="006158C7">
            <w:pPr>
              <w:pStyle w:val="Compact"/>
              <w:jc w:val="left"/>
            </w:pPr>
            <w:r>
              <w:t>city</w:t>
            </w:r>
          </w:p>
        </w:tc>
        <w:tc>
          <w:tcPr>
            <w:tcW w:w="0" w:type="auto"/>
          </w:tcPr>
          <w:p w14:paraId="2D28435D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CAD13CF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6DDE1E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9308F45" w14:textId="77777777" w:rsidR="002E2ECE" w:rsidRDefault="006158C7">
            <w:pPr>
              <w:pStyle w:val="Compact"/>
              <w:jc w:val="left"/>
            </w:pPr>
            <w:r>
              <w:t>Cidade da Pessoa (por extenso)</w:t>
            </w:r>
          </w:p>
        </w:tc>
      </w:tr>
      <w:tr w:rsidR="002E2ECE" w:rsidRPr="00CA517B" w14:paraId="30245A6E" w14:textId="77777777">
        <w:tc>
          <w:tcPr>
            <w:tcW w:w="0" w:type="auto"/>
          </w:tcPr>
          <w:p w14:paraId="76A2DF1D" w14:textId="77777777" w:rsidR="002E2ECE" w:rsidRDefault="006158C7">
            <w:pPr>
              <w:pStyle w:val="Compact"/>
              <w:jc w:val="left"/>
            </w:pPr>
            <w:r>
              <w:t>state</w:t>
            </w:r>
          </w:p>
        </w:tc>
        <w:tc>
          <w:tcPr>
            <w:tcW w:w="0" w:type="auto"/>
          </w:tcPr>
          <w:p w14:paraId="61564854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621B4D4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622FB9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71A89C6" w14:textId="77777777" w:rsidR="002E2ECE" w:rsidRDefault="006158C7">
            <w:pPr>
              <w:pStyle w:val="Compact"/>
              <w:jc w:val="left"/>
            </w:pPr>
            <w:r>
              <w:t>Estado da Pessoa (por extenso)</w:t>
            </w:r>
          </w:p>
        </w:tc>
      </w:tr>
      <w:tr w:rsidR="002E2ECE" w:rsidRPr="00CA517B" w14:paraId="3300E62C" w14:textId="77777777">
        <w:tc>
          <w:tcPr>
            <w:tcW w:w="0" w:type="auto"/>
          </w:tcPr>
          <w:p w14:paraId="7DADFE35" w14:textId="77777777" w:rsidR="002E2ECE" w:rsidRDefault="006158C7">
            <w:pPr>
              <w:pStyle w:val="Compact"/>
              <w:jc w:val="left"/>
            </w:pPr>
            <w:r>
              <w:t>country</w:t>
            </w:r>
          </w:p>
        </w:tc>
        <w:tc>
          <w:tcPr>
            <w:tcW w:w="0" w:type="auto"/>
          </w:tcPr>
          <w:p w14:paraId="16FE25B3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EF913FA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480306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4CD4C9C" w14:textId="77777777" w:rsidR="002E2ECE" w:rsidRDefault="006158C7">
            <w:pPr>
              <w:pStyle w:val="Compact"/>
              <w:jc w:val="left"/>
            </w:pPr>
            <w:r>
              <w:t>País da Pessoa (de acordo com o código “alpha3” do ISO-3166)</w:t>
            </w:r>
          </w:p>
        </w:tc>
      </w:tr>
      <w:tr w:rsidR="002E2ECE" w:rsidRPr="00CA517B" w14:paraId="27324B52" w14:textId="77777777">
        <w:tc>
          <w:tcPr>
            <w:tcW w:w="0" w:type="auto"/>
          </w:tcPr>
          <w:p w14:paraId="448AF63C" w14:textId="77777777" w:rsidR="002E2ECE" w:rsidRDefault="006158C7">
            <w:pPr>
              <w:pStyle w:val="Compact"/>
              <w:jc w:val="left"/>
            </w:pPr>
            <w:r>
              <w:t>address</w:t>
            </w:r>
          </w:p>
        </w:tc>
        <w:tc>
          <w:tcPr>
            <w:tcW w:w="0" w:type="auto"/>
          </w:tcPr>
          <w:p w14:paraId="221523E1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00E3E8A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D81F8C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E315FBA" w14:textId="77777777" w:rsidR="002E2ECE" w:rsidRDefault="006158C7">
            <w:pPr>
              <w:pStyle w:val="Compact"/>
              <w:jc w:val="left"/>
            </w:pPr>
            <w:r>
              <w:t>Endereço da Pessoa (restante do endereço, excluindo cidade, estado e país)</w:t>
            </w:r>
          </w:p>
        </w:tc>
      </w:tr>
    </w:tbl>
    <w:p w14:paraId="4F806014" w14:textId="77777777" w:rsidR="002E2ECE" w:rsidRDefault="006158C7">
      <w:pPr>
        <w:pStyle w:val="Heading4"/>
      </w:pPr>
      <w:bookmarkStart w:id="115" w:name="enumerated-values-1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35"/>
        <w:gridCol w:w="977"/>
      </w:tblGrid>
      <w:tr w:rsidR="002E2ECE" w14:paraId="174D49DA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F2D090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2037CA01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7062F4B7" w14:textId="77777777">
        <w:tc>
          <w:tcPr>
            <w:tcW w:w="0" w:type="auto"/>
          </w:tcPr>
          <w:p w14:paraId="0B170099" w14:textId="77777777" w:rsidR="002E2ECE" w:rsidRDefault="006158C7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0C7E9D3D" w14:textId="77777777" w:rsidR="002E2ECE" w:rsidRDefault="006158C7">
            <w:pPr>
              <w:pStyle w:val="Compact"/>
              <w:jc w:val="left"/>
            </w:pPr>
            <w:r>
              <w:t>CPF</w:t>
            </w:r>
          </w:p>
        </w:tc>
      </w:tr>
      <w:tr w:rsidR="002E2ECE" w14:paraId="05DDACDF" w14:textId="77777777">
        <w:tc>
          <w:tcPr>
            <w:tcW w:w="0" w:type="auto"/>
          </w:tcPr>
          <w:p w14:paraId="1F52FC3B" w14:textId="77777777" w:rsidR="002E2ECE" w:rsidRDefault="006158C7">
            <w:pPr>
              <w:pStyle w:val="Compact"/>
              <w:jc w:val="left"/>
            </w:pPr>
            <w:r>
              <w:lastRenderedPageBreak/>
              <w:t>identificationType</w:t>
            </w:r>
          </w:p>
        </w:tc>
        <w:tc>
          <w:tcPr>
            <w:tcW w:w="0" w:type="auto"/>
          </w:tcPr>
          <w:p w14:paraId="4DA31EB4" w14:textId="77777777" w:rsidR="002E2ECE" w:rsidRDefault="006158C7">
            <w:pPr>
              <w:pStyle w:val="Compact"/>
              <w:jc w:val="left"/>
            </w:pPr>
            <w:r>
              <w:t>CNPJ</w:t>
            </w:r>
          </w:p>
        </w:tc>
      </w:tr>
      <w:tr w:rsidR="002E2ECE" w14:paraId="7BA9404B" w14:textId="77777777">
        <w:tc>
          <w:tcPr>
            <w:tcW w:w="0" w:type="auto"/>
          </w:tcPr>
          <w:p w14:paraId="243D9372" w14:textId="77777777" w:rsidR="002E2ECE" w:rsidRDefault="006158C7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694E4B3D" w14:textId="77777777" w:rsidR="002E2ECE" w:rsidRDefault="006158C7">
            <w:pPr>
              <w:pStyle w:val="Compact"/>
              <w:jc w:val="left"/>
            </w:pPr>
            <w:r>
              <w:t>OUTROS</w:t>
            </w:r>
          </w:p>
        </w:tc>
      </w:tr>
    </w:tbl>
    <w:p w14:paraId="271474FC" w14:textId="77777777" w:rsidR="002E2ECE" w:rsidRDefault="006158C7">
      <w:pPr>
        <w:pStyle w:val="Heading2"/>
      </w:pPr>
      <w:bookmarkStart w:id="116" w:name="personalcustomerinfo"/>
      <w:bookmarkStart w:id="117" w:name="_Toc129181101"/>
      <w:bookmarkEnd w:id="111"/>
      <w:bookmarkEnd w:id="114"/>
      <w:bookmarkEnd w:id="115"/>
      <w:r>
        <w:t>PersonalCustomerInfo</w:t>
      </w:r>
      <w:bookmarkEnd w:id="117"/>
      <w:r>
        <w:t xml:space="preserve"> </w:t>
      </w:r>
      <w:bookmarkStart w:id="118" w:name="schemapersonalcustomerinfo"/>
      <w:bookmarkEnd w:id="118"/>
    </w:p>
    <w:p w14:paraId="56D8A536" w14:textId="77777777" w:rsidR="002E2ECE" w:rsidRDefault="006158C7">
      <w:pPr>
        <w:pStyle w:val="FirstParagraph"/>
      </w:pPr>
      <w:r>
        <w:t xml:space="preserve">   </w:t>
      </w:r>
    </w:p>
    <w:p w14:paraId="5046F543" w14:textId="77777777" w:rsidR="002E2ECE" w:rsidRDefault="006158C7">
      <w:pPr>
        <w:pStyle w:val="Heading3"/>
      </w:pPr>
      <w:bookmarkStart w:id="119" w:name="propriedades-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90"/>
        <w:gridCol w:w="3563"/>
        <w:gridCol w:w="980"/>
        <w:gridCol w:w="1206"/>
        <w:gridCol w:w="1515"/>
      </w:tblGrid>
      <w:tr w:rsidR="002E2ECE" w14:paraId="2ADF9C71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D3BF3B7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0018E4C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6BCB2C8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0236CD6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A1320D6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6E2914D8" w14:textId="77777777">
        <w:tc>
          <w:tcPr>
            <w:tcW w:w="0" w:type="auto"/>
          </w:tcPr>
          <w:p w14:paraId="5F8167B3" w14:textId="77777777" w:rsidR="002E2ECE" w:rsidRDefault="006158C7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02743744" w14:textId="77777777" w:rsidR="002E2ECE" w:rsidRDefault="006158C7">
            <w:pPr>
              <w:pStyle w:val="Compact"/>
              <w:jc w:val="left"/>
            </w:pPr>
            <w:hyperlink w:anchor="schemapersonalidentificationdata">
              <w:r>
                <w:rPr>
                  <w:rStyle w:val="Hyperlink"/>
                </w:rPr>
                <w:t>PersonalIdentificationData</w:t>
              </w:r>
            </w:hyperlink>
          </w:p>
        </w:tc>
        <w:tc>
          <w:tcPr>
            <w:tcW w:w="0" w:type="auto"/>
          </w:tcPr>
          <w:p w14:paraId="3F78DB2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A7B805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EF87EE7" w14:textId="77777777" w:rsidR="002E2ECE" w:rsidRDefault="006158C7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natural através de seus dados cadastrais.</w:t>
            </w:r>
          </w:p>
        </w:tc>
      </w:tr>
      <w:tr w:rsidR="002E2ECE" w:rsidRPr="00CA517B" w14:paraId="781CAFA3" w14:textId="77777777">
        <w:tc>
          <w:tcPr>
            <w:tcW w:w="0" w:type="auto"/>
          </w:tcPr>
          <w:p w14:paraId="391193C3" w14:textId="77777777" w:rsidR="002E2ECE" w:rsidRDefault="006158C7">
            <w:pPr>
              <w:pStyle w:val="Compact"/>
              <w:jc w:val="left"/>
            </w:pPr>
            <w:r>
              <w:t>qualifi</w:t>
            </w:r>
            <w:r>
              <w:t>cation</w:t>
            </w:r>
          </w:p>
        </w:tc>
        <w:tc>
          <w:tcPr>
            <w:tcW w:w="0" w:type="auto"/>
          </w:tcPr>
          <w:p w14:paraId="725E6BE4" w14:textId="77777777" w:rsidR="002E2ECE" w:rsidRDefault="006158C7">
            <w:pPr>
              <w:pStyle w:val="Compact"/>
              <w:jc w:val="left"/>
            </w:pPr>
            <w:hyperlink w:anchor="schemapersonalqualificationdata">
              <w:r>
                <w:rPr>
                  <w:rStyle w:val="Hyperlink"/>
                </w:rPr>
                <w:t>PersonalQualificationData</w:t>
              </w:r>
            </w:hyperlink>
          </w:p>
        </w:tc>
        <w:tc>
          <w:tcPr>
            <w:tcW w:w="0" w:type="auto"/>
          </w:tcPr>
          <w:p w14:paraId="2B5DF1A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E0D70C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4ABA66E" w14:textId="77777777" w:rsidR="002E2ECE" w:rsidRDefault="006158C7">
            <w:pPr>
              <w:pStyle w:val="Compact"/>
              <w:jc w:val="left"/>
            </w:pPr>
            <w:r>
              <w:t>Conjunto de informações relativas ao processo de qualificação.</w:t>
            </w:r>
          </w:p>
        </w:tc>
      </w:tr>
      <w:tr w:rsidR="002E2ECE" w:rsidRPr="00CA517B" w14:paraId="6A589A25" w14:textId="77777777">
        <w:tc>
          <w:tcPr>
            <w:tcW w:w="0" w:type="auto"/>
          </w:tcPr>
          <w:p w14:paraId="7F8AECC8" w14:textId="77777777" w:rsidR="002E2ECE" w:rsidRDefault="006158C7">
            <w:pPr>
              <w:pStyle w:val="Compact"/>
              <w:jc w:val="left"/>
            </w:pPr>
            <w:r>
              <w:t>complimentaryInfo</w:t>
            </w:r>
          </w:p>
        </w:tc>
        <w:tc>
          <w:tcPr>
            <w:tcW w:w="0" w:type="auto"/>
          </w:tcPr>
          <w:p w14:paraId="0FAABC81" w14:textId="77777777" w:rsidR="002E2ECE" w:rsidRDefault="006158C7">
            <w:pPr>
              <w:pStyle w:val="Compact"/>
              <w:jc w:val="left"/>
            </w:pPr>
            <w:hyperlink w:anchor="Xf131ab0fc5afdd0bb8194fbbe2b4f96f80c185f">
              <w:r>
                <w:rPr>
                  <w:rStyle w:val="Hyperlink"/>
                </w:rPr>
                <w:t>PersonalCompl</w:t>
              </w:r>
              <w:r>
                <w:rPr>
                  <w:rStyle w:val="Hyperlink"/>
                </w:rPr>
                <w:t>imentaryInformationData</w:t>
              </w:r>
            </w:hyperlink>
          </w:p>
        </w:tc>
        <w:tc>
          <w:tcPr>
            <w:tcW w:w="0" w:type="auto"/>
          </w:tcPr>
          <w:p w14:paraId="240E607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6980A5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1D10279" w14:textId="77777777" w:rsidR="002E2ECE" w:rsidRDefault="006158C7">
            <w:pPr>
              <w:pStyle w:val="Compact"/>
              <w:jc w:val="left"/>
            </w:pPr>
            <w:r>
              <w:t xml:space="preserve">Objeto que reúne as informações relativas ao relacionamento do cliente junto à Instituição. Considera-se relacionamento as informações que permitam conhecer desde quando a pessoa consultada é </w:t>
            </w:r>
            <w:r>
              <w:lastRenderedPageBreak/>
              <w:t>cliente da instituição, bem c</w:t>
            </w:r>
            <w:r>
              <w:t>omo um indicador dos produtos e serviços que ela consome atualmente e seus representantes</w:t>
            </w:r>
          </w:p>
        </w:tc>
      </w:tr>
    </w:tbl>
    <w:p w14:paraId="641E7480" w14:textId="77777777" w:rsidR="002E2ECE" w:rsidRDefault="006158C7">
      <w:pPr>
        <w:pStyle w:val="Heading2"/>
      </w:pPr>
      <w:bookmarkStart w:id="120" w:name="businesscustomerinfo"/>
      <w:bookmarkStart w:id="121" w:name="_Toc129181102"/>
      <w:bookmarkEnd w:id="116"/>
      <w:bookmarkEnd w:id="119"/>
      <w:r>
        <w:lastRenderedPageBreak/>
        <w:t>BusinessCustomerInfo</w:t>
      </w:r>
      <w:bookmarkEnd w:id="121"/>
      <w:r>
        <w:t xml:space="preserve"> </w:t>
      </w:r>
      <w:bookmarkStart w:id="122" w:name="schemabusinesscustomerinfo"/>
      <w:bookmarkEnd w:id="122"/>
    </w:p>
    <w:p w14:paraId="7F684463" w14:textId="77777777" w:rsidR="002E2ECE" w:rsidRDefault="006158C7">
      <w:pPr>
        <w:pStyle w:val="FirstParagraph"/>
      </w:pPr>
      <w:r>
        <w:t xml:space="preserve">   </w:t>
      </w:r>
    </w:p>
    <w:p w14:paraId="5E148DC3" w14:textId="77777777" w:rsidR="002E2ECE" w:rsidRDefault="006158C7">
      <w:pPr>
        <w:pStyle w:val="Heading3"/>
      </w:pPr>
      <w:bookmarkStart w:id="123" w:name="propriedades-4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89"/>
        <w:gridCol w:w="3561"/>
        <w:gridCol w:w="981"/>
        <w:gridCol w:w="1207"/>
        <w:gridCol w:w="1516"/>
      </w:tblGrid>
      <w:tr w:rsidR="002E2ECE" w14:paraId="62FF2AA7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8F5F29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8428241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A8BFA11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7051ACB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9E1B58F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3678ECD7" w14:textId="77777777">
        <w:tc>
          <w:tcPr>
            <w:tcW w:w="0" w:type="auto"/>
          </w:tcPr>
          <w:p w14:paraId="721444AC" w14:textId="77777777" w:rsidR="002E2ECE" w:rsidRDefault="006158C7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0E9B6BEE" w14:textId="77777777" w:rsidR="002E2ECE" w:rsidRDefault="006158C7">
            <w:pPr>
              <w:pStyle w:val="Compact"/>
              <w:jc w:val="left"/>
            </w:pPr>
            <w:hyperlink w:anchor="schemabusinessidentificationdata">
              <w:r>
                <w:rPr>
                  <w:rStyle w:val="Hyperlink"/>
                </w:rPr>
                <w:t>BusinessIdentificationData</w:t>
              </w:r>
            </w:hyperlink>
          </w:p>
        </w:tc>
        <w:tc>
          <w:tcPr>
            <w:tcW w:w="0" w:type="auto"/>
          </w:tcPr>
          <w:p w14:paraId="7B883D3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4A2145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8F33D06" w14:textId="77777777" w:rsidR="002E2ECE" w:rsidRDefault="006158C7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jurídica através de seus dados cadastrais</w:t>
            </w:r>
          </w:p>
        </w:tc>
      </w:tr>
      <w:tr w:rsidR="002E2ECE" w:rsidRPr="00CA517B" w14:paraId="4BB1219C" w14:textId="77777777">
        <w:tc>
          <w:tcPr>
            <w:tcW w:w="0" w:type="auto"/>
          </w:tcPr>
          <w:p w14:paraId="5822CFE4" w14:textId="77777777" w:rsidR="002E2ECE" w:rsidRDefault="006158C7">
            <w:pPr>
              <w:pStyle w:val="Compact"/>
              <w:jc w:val="left"/>
            </w:pPr>
            <w:r>
              <w:t>qualifi</w:t>
            </w:r>
            <w:r>
              <w:t>cation</w:t>
            </w:r>
          </w:p>
        </w:tc>
        <w:tc>
          <w:tcPr>
            <w:tcW w:w="0" w:type="auto"/>
          </w:tcPr>
          <w:p w14:paraId="4A8E4B39" w14:textId="77777777" w:rsidR="002E2ECE" w:rsidRDefault="006158C7">
            <w:pPr>
              <w:pStyle w:val="Compact"/>
              <w:jc w:val="left"/>
            </w:pPr>
            <w:hyperlink w:anchor="schemabusinessqualificationdata">
              <w:r>
                <w:rPr>
                  <w:rStyle w:val="Hyperlink"/>
                </w:rPr>
                <w:t>BusinessQualificationData</w:t>
              </w:r>
            </w:hyperlink>
          </w:p>
        </w:tc>
        <w:tc>
          <w:tcPr>
            <w:tcW w:w="0" w:type="auto"/>
          </w:tcPr>
          <w:p w14:paraId="4FE8AB0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BF6769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930AEDD" w14:textId="77777777" w:rsidR="002E2ECE" w:rsidRDefault="006158C7">
            <w:pPr>
              <w:pStyle w:val="Compact"/>
              <w:jc w:val="left"/>
            </w:pPr>
            <w:r>
              <w:t>Objeto que reúne as informações relativas ao processo de qualificação.</w:t>
            </w:r>
          </w:p>
        </w:tc>
      </w:tr>
      <w:tr w:rsidR="002E2ECE" w:rsidRPr="00CA517B" w14:paraId="31B12F94" w14:textId="77777777">
        <w:tc>
          <w:tcPr>
            <w:tcW w:w="0" w:type="auto"/>
          </w:tcPr>
          <w:p w14:paraId="656348E4" w14:textId="77777777" w:rsidR="002E2ECE" w:rsidRDefault="006158C7">
            <w:pPr>
              <w:pStyle w:val="Compact"/>
              <w:jc w:val="left"/>
            </w:pPr>
            <w:r>
              <w:t>complimentaryInfo</w:t>
            </w:r>
          </w:p>
        </w:tc>
        <w:tc>
          <w:tcPr>
            <w:tcW w:w="0" w:type="auto"/>
          </w:tcPr>
          <w:p w14:paraId="2CF05042" w14:textId="77777777" w:rsidR="002E2ECE" w:rsidRDefault="006158C7">
            <w:pPr>
              <w:pStyle w:val="Compact"/>
              <w:jc w:val="left"/>
            </w:pPr>
            <w:hyperlink w:anchor="X06a100bbc8d9b7bb740c0db64655aa8b72afbcb">
              <w:r>
                <w:rPr>
                  <w:rStyle w:val="Hyperlink"/>
                </w:rPr>
                <w:t>BusinessComplimentaryInformationData</w:t>
              </w:r>
            </w:hyperlink>
          </w:p>
        </w:tc>
        <w:tc>
          <w:tcPr>
            <w:tcW w:w="0" w:type="auto"/>
          </w:tcPr>
          <w:p w14:paraId="1A43D05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69D583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D4D8341" w14:textId="77777777" w:rsidR="002E2ECE" w:rsidRDefault="006158C7">
            <w:pPr>
              <w:pStyle w:val="Compact"/>
              <w:jc w:val="left"/>
            </w:pPr>
            <w:r>
              <w:t xml:space="preserve">Objeto que reúne as informações relativas ao relacionamento do cliente </w:t>
            </w:r>
            <w:r>
              <w:lastRenderedPageBreak/>
              <w:t>junto à Instituição. Considera-se relacionamento as informações que permitam</w:t>
            </w:r>
            <w:r>
              <w:t xml:space="preserve"> conhecer desde quando a pessoa consultada é cliente da instituição, bem como um indicador dos produtos e serviços que ela consome atualmente e seus representantes</w:t>
            </w:r>
          </w:p>
        </w:tc>
      </w:tr>
    </w:tbl>
    <w:p w14:paraId="757B07DF" w14:textId="77777777" w:rsidR="002E2ECE" w:rsidRDefault="006158C7">
      <w:pPr>
        <w:pStyle w:val="Heading2"/>
      </w:pPr>
      <w:bookmarkStart w:id="124" w:name="beneficiaryinfo"/>
      <w:bookmarkStart w:id="125" w:name="_Toc129181103"/>
      <w:bookmarkEnd w:id="120"/>
      <w:bookmarkEnd w:id="123"/>
      <w:r>
        <w:lastRenderedPageBreak/>
        <w:t>BeneficiaryInfo</w:t>
      </w:r>
      <w:bookmarkEnd w:id="125"/>
      <w:r>
        <w:t xml:space="preserve"> </w:t>
      </w:r>
      <w:bookmarkStart w:id="126" w:name="schemabeneficiaryinfo"/>
      <w:bookmarkEnd w:id="126"/>
    </w:p>
    <w:p w14:paraId="0BE9DE51" w14:textId="77777777" w:rsidR="002E2ECE" w:rsidRDefault="006158C7">
      <w:pPr>
        <w:pStyle w:val="FirstParagraph"/>
      </w:pPr>
      <w:r>
        <w:t xml:space="preserve">   </w:t>
      </w:r>
    </w:p>
    <w:p w14:paraId="260276E9" w14:textId="77777777" w:rsidR="002E2ECE" w:rsidRDefault="006158C7">
      <w:pPr>
        <w:pStyle w:val="Heading3"/>
      </w:pPr>
      <w:bookmarkStart w:id="127" w:name="propriedades-5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35"/>
        <w:gridCol w:w="723"/>
        <w:gridCol w:w="1048"/>
        <w:gridCol w:w="1294"/>
        <w:gridCol w:w="3679"/>
      </w:tblGrid>
      <w:tr w:rsidR="002E2ECE" w14:paraId="6913DE72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79885F0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15711FE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45A13E4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EB9EAC4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D705258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4EEB5D43" w14:textId="77777777">
        <w:tc>
          <w:tcPr>
            <w:tcW w:w="0" w:type="auto"/>
          </w:tcPr>
          <w:p w14:paraId="3A49AB82" w14:textId="77777777" w:rsidR="002E2ECE" w:rsidRDefault="006158C7">
            <w:pPr>
              <w:pStyle w:val="Compact"/>
              <w:jc w:val="left"/>
            </w:pPr>
            <w:r>
              <w:t>identificati</w:t>
            </w:r>
            <w:r>
              <w:t>on</w:t>
            </w:r>
          </w:p>
        </w:tc>
        <w:tc>
          <w:tcPr>
            <w:tcW w:w="0" w:type="auto"/>
          </w:tcPr>
          <w:p w14:paraId="374569E0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CFB936F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A53FA1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2AE2C6E" w14:textId="77777777" w:rsidR="002E2ECE" w:rsidRDefault="006158C7">
            <w:pPr>
              <w:pStyle w:val="Compact"/>
              <w:jc w:val="left"/>
            </w:pPr>
            <w:r>
              <w:t>Documento de Identificação da Pessoa</w:t>
            </w:r>
          </w:p>
        </w:tc>
      </w:tr>
      <w:tr w:rsidR="002E2ECE" w:rsidRPr="00CA517B" w14:paraId="6C72D6C9" w14:textId="77777777">
        <w:tc>
          <w:tcPr>
            <w:tcW w:w="0" w:type="auto"/>
          </w:tcPr>
          <w:p w14:paraId="3665C35C" w14:textId="77777777" w:rsidR="002E2ECE" w:rsidRDefault="006158C7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79046919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940EBA1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A9C499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C01859" w14:textId="77777777" w:rsidR="002E2ECE" w:rsidRDefault="006158C7">
            <w:pPr>
              <w:pStyle w:val="Compact"/>
              <w:jc w:val="left"/>
            </w:pPr>
            <w:r>
              <w:t>Tipo de Documento da Pessoa</w:t>
            </w:r>
          </w:p>
        </w:tc>
      </w:tr>
      <w:tr w:rsidR="002E2ECE" w:rsidRPr="00CA517B" w14:paraId="2D8BD361" w14:textId="77777777">
        <w:tc>
          <w:tcPr>
            <w:tcW w:w="0" w:type="auto"/>
          </w:tcPr>
          <w:p w14:paraId="0CA6CFAA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6795CEF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8EF3529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BD734F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A16F398" w14:textId="77777777" w:rsidR="002E2ECE" w:rsidRDefault="006158C7">
            <w:pPr>
              <w:pStyle w:val="Compact"/>
              <w:jc w:val="left"/>
            </w:pPr>
            <w:r>
              <w:t>Nome ou Razão Social da Pessoa</w:t>
            </w:r>
          </w:p>
        </w:tc>
      </w:tr>
    </w:tbl>
    <w:p w14:paraId="6838FCD0" w14:textId="77777777" w:rsidR="002E2ECE" w:rsidRDefault="006158C7">
      <w:pPr>
        <w:pStyle w:val="Heading4"/>
      </w:pPr>
      <w:bookmarkStart w:id="128" w:name="enumerated-values-2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35"/>
        <w:gridCol w:w="977"/>
      </w:tblGrid>
      <w:tr w:rsidR="002E2ECE" w14:paraId="65E29A19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D47A9D3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14B03ED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32E6D2C0" w14:textId="77777777">
        <w:tc>
          <w:tcPr>
            <w:tcW w:w="0" w:type="auto"/>
          </w:tcPr>
          <w:p w14:paraId="413EACCA" w14:textId="77777777" w:rsidR="002E2ECE" w:rsidRDefault="006158C7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1C7796F4" w14:textId="77777777" w:rsidR="002E2ECE" w:rsidRDefault="006158C7">
            <w:pPr>
              <w:pStyle w:val="Compact"/>
              <w:jc w:val="left"/>
            </w:pPr>
            <w:r>
              <w:t>CPF</w:t>
            </w:r>
          </w:p>
        </w:tc>
      </w:tr>
      <w:tr w:rsidR="002E2ECE" w14:paraId="5F3E0333" w14:textId="77777777">
        <w:tc>
          <w:tcPr>
            <w:tcW w:w="0" w:type="auto"/>
          </w:tcPr>
          <w:p w14:paraId="5C2FEDDC" w14:textId="77777777" w:rsidR="002E2ECE" w:rsidRDefault="006158C7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35C4F028" w14:textId="77777777" w:rsidR="002E2ECE" w:rsidRDefault="006158C7">
            <w:pPr>
              <w:pStyle w:val="Compact"/>
              <w:jc w:val="left"/>
            </w:pPr>
            <w:r>
              <w:t>CNPJ</w:t>
            </w:r>
          </w:p>
        </w:tc>
      </w:tr>
      <w:tr w:rsidR="002E2ECE" w14:paraId="1FA8FF78" w14:textId="77777777">
        <w:tc>
          <w:tcPr>
            <w:tcW w:w="0" w:type="auto"/>
          </w:tcPr>
          <w:p w14:paraId="690D9F1B" w14:textId="77777777" w:rsidR="002E2ECE" w:rsidRDefault="006158C7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4A9DB802" w14:textId="77777777" w:rsidR="002E2ECE" w:rsidRDefault="006158C7">
            <w:pPr>
              <w:pStyle w:val="Compact"/>
              <w:jc w:val="left"/>
            </w:pPr>
            <w:r>
              <w:t>OUTROS</w:t>
            </w:r>
          </w:p>
        </w:tc>
      </w:tr>
    </w:tbl>
    <w:p w14:paraId="315D50CC" w14:textId="77777777" w:rsidR="002E2ECE" w:rsidRDefault="006158C7">
      <w:pPr>
        <w:pStyle w:val="Heading2"/>
      </w:pPr>
      <w:bookmarkStart w:id="129" w:name="intermediary"/>
      <w:bookmarkStart w:id="130" w:name="_Toc129181104"/>
      <w:bookmarkEnd w:id="124"/>
      <w:bookmarkEnd w:id="127"/>
      <w:bookmarkEnd w:id="128"/>
      <w:r>
        <w:t>Intermediary</w:t>
      </w:r>
      <w:bookmarkEnd w:id="130"/>
      <w:r>
        <w:t xml:space="preserve"> </w:t>
      </w:r>
      <w:bookmarkStart w:id="131" w:name="schemaintermediary"/>
      <w:bookmarkEnd w:id="131"/>
    </w:p>
    <w:p w14:paraId="63F17068" w14:textId="77777777" w:rsidR="002E2ECE" w:rsidRDefault="006158C7">
      <w:pPr>
        <w:pStyle w:val="FirstParagraph"/>
      </w:pPr>
      <w:r>
        <w:t xml:space="preserve">   </w:t>
      </w:r>
    </w:p>
    <w:p w14:paraId="40723EDE" w14:textId="77777777" w:rsidR="002E2ECE" w:rsidRDefault="006158C7">
      <w:pPr>
        <w:pStyle w:val="Heading3"/>
      </w:pPr>
      <w:bookmarkStart w:id="132" w:name="propriedades-6"/>
      <w:r>
        <w:lastRenderedPageBreak/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5"/>
        <w:gridCol w:w="723"/>
        <w:gridCol w:w="1048"/>
        <w:gridCol w:w="1294"/>
        <w:gridCol w:w="4154"/>
      </w:tblGrid>
      <w:tr w:rsidR="002E2ECE" w14:paraId="55A9EF96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9E29280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41B4020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477B669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F9DA91F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E6DCEF8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30AC0DB5" w14:textId="77777777">
        <w:tc>
          <w:tcPr>
            <w:tcW w:w="0" w:type="auto"/>
          </w:tcPr>
          <w:p w14:paraId="7359321E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FE4A6EE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1E4C00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FA7453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F169702" w14:textId="77777777" w:rsidR="002E2ECE" w:rsidRDefault="006158C7">
            <w:pPr>
              <w:pStyle w:val="Compact"/>
              <w:jc w:val="left"/>
            </w:pPr>
            <w:r>
              <w:t>Tipo do Intermediador</w:t>
            </w:r>
          </w:p>
        </w:tc>
      </w:tr>
      <w:tr w:rsidR="002E2ECE" w:rsidRPr="00CA517B" w14:paraId="6D5B986D" w14:textId="77777777">
        <w:tc>
          <w:tcPr>
            <w:tcW w:w="0" w:type="auto"/>
          </w:tcPr>
          <w:p w14:paraId="53969465" w14:textId="77777777" w:rsidR="002E2ECE" w:rsidRDefault="006158C7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52C7D702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7904C4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5CB36D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0043B15" w14:textId="77777777" w:rsidR="002E2ECE" w:rsidRDefault="006158C7">
            <w:pPr>
              <w:pStyle w:val="Compact"/>
              <w:jc w:val="left"/>
            </w:pPr>
            <w:r>
              <w:t>Documento de Identificação do Intermediador(a) (Caso Tipo de Intermediador não seja CORRETOR ou quando for CORRETOR, porém o identificador do intermediador não seja informado)</w:t>
            </w:r>
          </w:p>
        </w:tc>
      </w:tr>
      <w:tr w:rsidR="002E2ECE" w:rsidRPr="00CA517B" w14:paraId="37921304" w14:textId="77777777">
        <w:tc>
          <w:tcPr>
            <w:tcW w:w="0" w:type="auto"/>
          </w:tcPr>
          <w:p w14:paraId="6DF37AEA" w14:textId="77777777" w:rsidR="002E2ECE" w:rsidRDefault="006158C7">
            <w:pPr>
              <w:pStyle w:val="Compact"/>
              <w:jc w:val="left"/>
            </w:pPr>
            <w:r>
              <w:t>brokerId</w:t>
            </w:r>
          </w:p>
        </w:tc>
        <w:tc>
          <w:tcPr>
            <w:tcW w:w="0" w:type="auto"/>
          </w:tcPr>
          <w:p w14:paraId="30BF63D0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964DF5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DD87F4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597472B" w14:textId="77777777" w:rsidR="002E2ECE" w:rsidRDefault="006158C7">
            <w:pPr>
              <w:pStyle w:val="Compact"/>
              <w:jc w:val="left"/>
            </w:pPr>
            <w:r>
              <w:t>Identificador do intermediador da apólice - código S</w:t>
            </w:r>
            <w:r>
              <w:t>usep do corretor(a) (Caso Tipo de Intermediador for CORRETOR)</w:t>
            </w:r>
          </w:p>
        </w:tc>
      </w:tr>
      <w:tr w:rsidR="002E2ECE" w:rsidRPr="00CA517B" w14:paraId="6436EE5E" w14:textId="77777777">
        <w:tc>
          <w:tcPr>
            <w:tcW w:w="0" w:type="auto"/>
          </w:tcPr>
          <w:p w14:paraId="79F0447C" w14:textId="77777777" w:rsidR="002E2ECE" w:rsidRDefault="006158C7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1180468E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11F72A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E7E4BE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E33CC71" w14:textId="77777777" w:rsidR="002E2ECE" w:rsidRDefault="006158C7">
            <w:pPr>
              <w:pStyle w:val="Compact"/>
              <w:jc w:val="left"/>
            </w:pPr>
            <w:r>
              <w:t xml:space="preserve">Tipo de Documento do Intermediador(a) (Caso Tipo de Intermediador não seja CORRETOR ou quando for CORRETOR, porém o identificador do intermediador não seja </w:t>
            </w:r>
            <w:r>
              <w:t>informado)</w:t>
            </w:r>
          </w:p>
        </w:tc>
      </w:tr>
      <w:tr w:rsidR="002E2ECE" w:rsidRPr="00CA517B" w14:paraId="572A74BF" w14:textId="77777777">
        <w:tc>
          <w:tcPr>
            <w:tcW w:w="0" w:type="auto"/>
          </w:tcPr>
          <w:p w14:paraId="2A63701B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3D07B20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01040C2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A912CE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E74F010" w14:textId="77777777" w:rsidR="002E2ECE" w:rsidRDefault="006158C7">
            <w:pPr>
              <w:pStyle w:val="Compact"/>
              <w:jc w:val="left"/>
            </w:pPr>
            <w:r>
              <w:t>Nome ou Razão Social da Intermediador</w:t>
            </w:r>
          </w:p>
        </w:tc>
      </w:tr>
      <w:tr w:rsidR="002E2ECE" w:rsidRPr="00CA517B" w14:paraId="70F889ED" w14:textId="77777777">
        <w:tc>
          <w:tcPr>
            <w:tcW w:w="0" w:type="auto"/>
          </w:tcPr>
          <w:p w14:paraId="12CDA28C" w14:textId="77777777" w:rsidR="002E2ECE" w:rsidRDefault="006158C7">
            <w:pPr>
              <w:pStyle w:val="Compact"/>
              <w:jc w:val="left"/>
            </w:pPr>
            <w:r>
              <w:t>postCode</w:t>
            </w:r>
          </w:p>
        </w:tc>
        <w:tc>
          <w:tcPr>
            <w:tcW w:w="0" w:type="auto"/>
          </w:tcPr>
          <w:p w14:paraId="75E1A28F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C262FA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FFEDC2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F4FBC53" w14:textId="77777777" w:rsidR="002E2ECE" w:rsidRDefault="006158C7">
            <w:pPr>
              <w:pStyle w:val="Compact"/>
              <w:jc w:val="left"/>
            </w:pPr>
            <w:r>
              <w:t>Código Postal da Intermediador (Caso Tipo de Intermediador for ESTIPULANTE)</w:t>
            </w:r>
          </w:p>
        </w:tc>
      </w:tr>
      <w:tr w:rsidR="002E2ECE" w:rsidRPr="00CA517B" w14:paraId="21820C8E" w14:textId="77777777">
        <w:tc>
          <w:tcPr>
            <w:tcW w:w="0" w:type="auto"/>
          </w:tcPr>
          <w:p w14:paraId="09D037C5" w14:textId="77777777" w:rsidR="002E2ECE" w:rsidRDefault="006158C7">
            <w:pPr>
              <w:pStyle w:val="Compact"/>
              <w:jc w:val="left"/>
            </w:pPr>
            <w:r>
              <w:t>city</w:t>
            </w:r>
          </w:p>
        </w:tc>
        <w:tc>
          <w:tcPr>
            <w:tcW w:w="0" w:type="auto"/>
          </w:tcPr>
          <w:p w14:paraId="13F83EFC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59508C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17EEC8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D45956B" w14:textId="77777777" w:rsidR="002E2ECE" w:rsidRDefault="006158C7">
            <w:pPr>
              <w:pStyle w:val="Compact"/>
              <w:jc w:val="left"/>
            </w:pPr>
            <w:r>
              <w:t>Cidade da Intermediador (por extenso; Caso Tipo de Intermediador for ESTIPULANTE)</w:t>
            </w:r>
          </w:p>
        </w:tc>
      </w:tr>
      <w:tr w:rsidR="002E2ECE" w:rsidRPr="00CA517B" w14:paraId="0E0E1A28" w14:textId="77777777">
        <w:tc>
          <w:tcPr>
            <w:tcW w:w="0" w:type="auto"/>
          </w:tcPr>
          <w:p w14:paraId="15285F9B" w14:textId="77777777" w:rsidR="002E2ECE" w:rsidRDefault="006158C7">
            <w:pPr>
              <w:pStyle w:val="Compact"/>
              <w:jc w:val="left"/>
            </w:pPr>
            <w:r>
              <w:t>state</w:t>
            </w:r>
          </w:p>
        </w:tc>
        <w:tc>
          <w:tcPr>
            <w:tcW w:w="0" w:type="auto"/>
          </w:tcPr>
          <w:p w14:paraId="48E883BE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B12DFF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E27260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EEABAD3" w14:textId="77777777" w:rsidR="002E2ECE" w:rsidRDefault="006158C7">
            <w:pPr>
              <w:pStyle w:val="Compact"/>
              <w:jc w:val="left"/>
            </w:pPr>
            <w:r>
              <w:t>Estado da Intermediador (por extenso; Caso Tipo de Intermediador for ESTIPULANTE)</w:t>
            </w:r>
          </w:p>
        </w:tc>
      </w:tr>
      <w:tr w:rsidR="002E2ECE" w:rsidRPr="00CA517B" w14:paraId="4B1F4ED5" w14:textId="77777777">
        <w:tc>
          <w:tcPr>
            <w:tcW w:w="0" w:type="auto"/>
          </w:tcPr>
          <w:p w14:paraId="4E0E1A6A" w14:textId="77777777" w:rsidR="002E2ECE" w:rsidRDefault="006158C7">
            <w:pPr>
              <w:pStyle w:val="Compact"/>
              <w:jc w:val="left"/>
            </w:pPr>
            <w:r>
              <w:t>country</w:t>
            </w:r>
          </w:p>
        </w:tc>
        <w:tc>
          <w:tcPr>
            <w:tcW w:w="0" w:type="auto"/>
          </w:tcPr>
          <w:p w14:paraId="0E1842F5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3CD5A7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81365B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B30D319" w14:textId="77777777" w:rsidR="002E2ECE" w:rsidRDefault="006158C7">
            <w:pPr>
              <w:pStyle w:val="Compact"/>
              <w:jc w:val="left"/>
            </w:pPr>
            <w:r>
              <w:t xml:space="preserve">País da Intermediador (de acordo com o código “alpha3” </w:t>
            </w:r>
            <w:r>
              <w:t>do ISO-3166; Caso Tipo de Intermediador for ESTIPULANTE)</w:t>
            </w:r>
          </w:p>
        </w:tc>
      </w:tr>
      <w:tr w:rsidR="002E2ECE" w:rsidRPr="00CA517B" w14:paraId="6959EAD7" w14:textId="77777777">
        <w:tc>
          <w:tcPr>
            <w:tcW w:w="0" w:type="auto"/>
          </w:tcPr>
          <w:p w14:paraId="0B2018D3" w14:textId="77777777" w:rsidR="002E2ECE" w:rsidRDefault="006158C7">
            <w:pPr>
              <w:pStyle w:val="Compact"/>
              <w:jc w:val="left"/>
            </w:pPr>
            <w:r>
              <w:t>address</w:t>
            </w:r>
          </w:p>
        </w:tc>
        <w:tc>
          <w:tcPr>
            <w:tcW w:w="0" w:type="auto"/>
          </w:tcPr>
          <w:p w14:paraId="69650927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41D075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8AF7D3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F63239D" w14:textId="77777777" w:rsidR="002E2ECE" w:rsidRDefault="006158C7">
            <w:pPr>
              <w:pStyle w:val="Compact"/>
              <w:jc w:val="left"/>
            </w:pPr>
            <w:r>
              <w:t>Endereço da Intermediador (restante do do endereço, excluindo cidade, estado e país; Caso Tipo de Intermediador for ESTIPULANTE)</w:t>
            </w:r>
          </w:p>
        </w:tc>
      </w:tr>
    </w:tbl>
    <w:p w14:paraId="39932BC6" w14:textId="77777777" w:rsidR="002E2ECE" w:rsidRDefault="006158C7">
      <w:pPr>
        <w:pStyle w:val="Heading4"/>
      </w:pPr>
      <w:bookmarkStart w:id="133" w:name="enumerated-values-3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35"/>
        <w:gridCol w:w="3930"/>
      </w:tblGrid>
      <w:tr w:rsidR="002E2ECE" w14:paraId="3EE34FCF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031375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70E691D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63E54BFE" w14:textId="77777777">
        <w:tc>
          <w:tcPr>
            <w:tcW w:w="0" w:type="auto"/>
          </w:tcPr>
          <w:p w14:paraId="31797C9C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CAE404B" w14:textId="77777777" w:rsidR="002E2ECE" w:rsidRDefault="006158C7">
            <w:pPr>
              <w:pStyle w:val="Compact"/>
              <w:jc w:val="left"/>
            </w:pPr>
            <w:r>
              <w:t>COR</w:t>
            </w:r>
            <w:r>
              <w:t>RETOR</w:t>
            </w:r>
          </w:p>
        </w:tc>
      </w:tr>
      <w:tr w:rsidR="002E2ECE" w14:paraId="5CB4C118" w14:textId="77777777">
        <w:tc>
          <w:tcPr>
            <w:tcW w:w="0" w:type="auto"/>
          </w:tcPr>
          <w:p w14:paraId="6EA14BCD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CE5F354" w14:textId="77777777" w:rsidR="002E2ECE" w:rsidRDefault="006158C7">
            <w:pPr>
              <w:pStyle w:val="Compact"/>
              <w:jc w:val="left"/>
            </w:pPr>
            <w:r>
              <w:t>REPRESENTANTE</w:t>
            </w:r>
          </w:p>
        </w:tc>
      </w:tr>
      <w:tr w:rsidR="002E2ECE" w14:paraId="65B5A2BC" w14:textId="77777777">
        <w:tc>
          <w:tcPr>
            <w:tcW w:w="0" w:type="auto"/>
          </w:tcPr>
          <w:p w14:paraId="1D609EEC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EBD781D" w14:textId="77777777" w:rsidR="002E2ECE" w:rsidRDefault="006158C7">
            <w:pPr>
              <w:pStyle w:val="Compact"/>
              <w:jc w:val="left"/>
            </w:pPr>
            <w:r>
              <w:t>ESTIPULANTE_AVERBADOR_INSTITUIDOR</w:t>
            </w:r>
          </w:p>
        </w:tc>
      </w:tr>
      <w:tr w:rsidR="002E2ECE" w14:paraId="55437436" w14:textId="77777777">
        <w:tc>
          <w:tcPr>
            <w:tcW w:w="0" w:type="auto"/>
          </w:tcPr>
          <w:p w14:paraId="0430FAF7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6188216" w14:textId="77777777" w:rsidR="002E2ECE" w:rsidRDefault="006158C7">
            <w:pPr>
              <w:pStyle w:val="Compact"/>
              <w:jc w:val="left"/>
            </w:pPr>
            <w:r>
              <w:t>CORRESPONDENTE</w:t>
            </w:r>
          </w:p>
        </w:tc>
      </w:tr>
      <w:tr w:rsidR="002E2ECE" w14:paraId="1D00B9EA" w14:textId="77777777">
        <w:tc>
          <w:tcPr>
            <w:tcW w:w="0" w:type="auto"/>
          </w:tcPr>
          <w:p w14:paraId="17CE1CE0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9368E5F" w14:textId="77777777" w:rsidR="002E2ECE" w:rsidRDefault="006158C7">
            <w:pPr>
              <w:pStyle w:val="Compact"/>
              <w:jc w:val="left"/>
            </w:pPr>
            <w:r>
              <w:t>AGENTE_DE_MICROSSEGUROS</w:t>
            </w:r>
          </w:p>
        </w:tc>
      </w:tr>
      <w:tr w:rsidR="002E2ECE" w14:paraId="08F99E10" w14:textId="77777777">
        <w:tc>
          <w:tcPr>
            <w:tcW w:w="0" w:type="auto"/>
          </w:tcPr>
          <w:p w14:paraId="3FE912F6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B892FBF" w14:textId="77777777" w:rsidR="002E2ECE" w:rsidRDefault="006158C7">
            <w:pPr>
              <w:pStyle w:val="Compact"/>
              <w:jc w:val="left"/>
            </w:pPr>
            <w:r>
              <w:t>OUTROS</w:t>
            </w:r>
          </w:p>
        </w:tc>
      </w:tr>
      <w:tr w:rsidR="002E2ECE" w14:paraId="43A142E2" w14:textId="77777777">
        <w:tc>
          <w:tcPr>
            <w:tcW w:w="0" w:type="auto"/>
          </w:tcPr>
          <w:p w14:paraId="6B318009" w14:textId="77777777" w:rsidR="002E2ECE" w:rsidRDefault="006158C7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6509CA42" w14:textId="77777777" w:rsidR="002E2ECE" w:rsidRDefault="006158C7">
            <w:pPr>
              <w:pStyle w:val="Compact"/>
              <w:jc w:val="left"/>
            </w:pPr>
            <w:r>
              <w:t>CPF</w:t>
            </w:r>
          </w:p>
        </w:tc>
      </w:tr>
      <w:tr w:rsidR="002E2ECE" w14:paraId="15F3C194" w14:textId="77777777">
        <w:tc>
          <w:tcPr>
            <w:tcW w:w="0" w:type="auto"/>
          </w:tcPr>
          <w:p w14:paraId="1C8FAA13" w14:textId="77777777" w:rsidR="002E2ECE" w:rsidRDefault="006158C7">
            <w:pPr>
              <w:pStyle w:val="Compact"/>
              <w:jc w:val="left"/>
            </w:pPr>
            <w:r>
              <w:lastRenderedPageBreak/>
              <w:t>identificationType</w:t>
            </w:r>
          </w:p>
        </w:tc>
        <w:tc>
          <w:tcPr>
            <w:tcW w:w="0" w:type="auto"/>
          </w:tcPr>
          <w:p w14:paraId="4E7C69CD" w14:textId="77777777" w:rsidR="002E2ECE" w:rsidRDefault="006158C7">
            <w:pPr>
              <w:pStyle w:val="Compact"/>
              <w:jc w:val="left"/>
            </w:pPr>
            <w:r>
              <w:t>CNPJ</w:t>
            </w:r>
          </w:p>
        </w:tc>
      </w:tr>
      <w:tr w:rsidR="002E2ECE" w14:paraId="45ED3BF1" w14:textId="77777777">
        <w:tc>
          <w:tcPr>
            <w:tcW w:w="0" w:type="auto"/>
          </w:tcPr>
          <w:p w14:paraId="43561804" w14:textId="77777777" w:rsidR="002E2ECE" w:rsidRDefault="006158C7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58E435B5" w14:textId="77777777" w:rsidR="002E2ECE" w:rsidRDefault="006158C7">
            <w:pPr>
              <w:pStyle w:val="Compact"/>
              <w:jc w:val="left"/>
            </w:pPr>
            <w:r>
              <w:t>OUTROS</w:t>
            </w:r>
          </w:p>
        </w:tc>
      </w:tr>
    </w:tbl>
    <w:p w14:paraId="39216890" w14:textId="77777777" w:rsidR="002E2ECE" w:rsidRDefault="006158C7">
      <w:pPr>
        <w:pStyle w:val="Heading2"/>
      </w:pPr>
      <w:bookmarkStart w:id="134" w:name="insurancepatrimonialinsuredobject"/>
      <w:bookmarkStart w:id="135" w:name="_Toc129181105"/>
      <w:bookmarkEnd w:id="129"/>
      <w:bookmarkEnd w:id="132"/>
      <w:bookmarkEnd w:id="133"/>
      <w:r>
        <w:t>InsurancePatrimonialInsuredObject</w:t>
      </w:r>
      <w:bookmarkEnd w:id="135"/>
      <w:r>
        <w:t xml:space="preserve"> </w:t>
      </w:r>
      <w:bookmarkStart w:id="136" w:name="schemainsurancepatrimonialinsuredobject"/>
      <w:bookmarkEnd w:id="136"/>
    </w:p>
    <w:p w14:paraId="51B53840" w14:textId="77777777" w:rsidR="002E2ECE" w:rsidRDefault="006158C7">
      <w:pPr>
        <w:pStyle w:val="FirstParagraph"/>
      </w:pPr>
      <w:r>
        <w:t xml:space="preserve">   </w:t>
      </w:r>
    </w:p>
    <w:p w14:paraId="303BC438" w14:textId="77777777" w:rsidR="002E2ECE" w:rsidRDefault="006158C7">
      <w:pPr>
        <w:pStyle w:val="Heading3"/>
      </w:pPr>
      <w:bookmarkStart w:id="137" w:name="propriedades-7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90"/>
        <w:gridCol w:w="3866"/>
        <w:gridCol w:w="949"/>
        <w:gridCol w:w="1166"/>
        <w:gridCol w:w="1383"/>
      </w:tblGrid>
      <w:tr w:rsidR="002E2ECE" w14:paraId="01C05133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FE3716E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383880A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806C3DE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6950C7E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F0D0688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2E5ABC11" w14:textId="77777777">
        <w:tc>
          <w:tcPr>
            <w:tcW w:w="0" w:type="auto"/>
          </w:tcPr>
          <w:p w14:paraId="49F7B112" w14:textId="77777777" w:rsidR="002E2ECE" w:rsidRDefault="006158C7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3E50EB70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16507BF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BE6FEF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7D0BFCB" w14:textId="77777777" w:rsidR="002E2ECE" w:rsidRDefault="006158C7">
            <w:pPr>
              <w:pStyle w:val="Compact"/>
              <w:jc w:val="left"/>
            </w:pPr>
            <w:r>
              <w:t>Identificador do objeto segurado. Obs.: Para Fiança Locatícia, é a identificação do Contrato de Locação.</w:t>
            </w:r>
          </w:p>
        </w:tc>
      </w:tr>
      <w:tr w:rsidR="002E2ECE" w14:paraId="7AA8870D" w14:textId="77777777">
        <w:tc>
          <w:tcPr>
            <w:tcW w:w="0" w:type="auto"/>
          </w:tcPr>
          <w:p w14:paraId="69EDB289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EE73438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6CB2B3F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B47071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EE8238D" w14:textId="77777777" w:rsidR="002E2ECE" w:rsidRDefault="006158C7">
            <w:pPr>
              <w:pStyle w:val="Compact"/>
              <w:jc w:val="left"/>
            </w:pPr>
            <w:r>
              <w:t>Tipo do objeto segurado</w:t>
            </w:r>
          </w:p>
        </w:tc>
      </w:tr>
      <w:tr w:rsidR="002E2ECE" w:rsidRPr="00CA517B" w14:paraId="00C29327" w14:textId="77777777">
        <w:tc>
          <w:tcPr>
            <w:tcW w:w="0" w:type="auto"/>
          </w:tcPr>
          <w:p w14:paraId="2E51EBB8" w14:textId="77777777" w:rsidR="002E2ECE" w:rsidRDefault="006158C7">
            <w:pPr>
              <w:pStyle w:val="Compact"/>
              <w:jc w:val="left"/>
            </w:pPr>
            <w:r>
              <w:t>typeAdditionalInfo</w:t>
            </w:r>
          </w:p>
        </w:tc>
        <w:tc>
          <w:tcPr>
            <w:tcW w:w="0" w:type="auto"/>
          </w:tcPr>
          <w:p w14:paraId="17CCBE33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4A9618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10F37F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FE28986" w14:textId="77777777" w:rsidR="002E2ECE" w:rsidRDefault="006158C7">
            <w:pPr>
              <w:pStyle w:val="Compact"/>
              <w:jc w:val="left"/>
            </w:pPr>
            <w:r>
              <w:t>Descrição do tipo do objeto segurado(caso tipo de objeto segurado for outros).</w:t>
            </w:r>
          </w:p>
        </w:tc>
      </w:tr>
      <w:tr w:rsidR="002E2ECE" w14:paraId="76634C87" w14:textId="77777777">
        <w:tc>
          <w:tcPr>
            <w:tcW w:w="0" w:type="auto"/>
          </w:tcPr>
          <w:p w14:paraId="4393FEDB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1FA50089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8125912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2EFBE1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25C34D3" w14:textId="77777777" w:rsidR="002E2ECE" w:rsidRDefault="006158C7">
            <w:pPr>
              <w:pStyle w:val="Compact"/>
              <w:jc w:val="left"/>
            </w:pPr>
            <w:r>
              <w:t>Descrição do objeto segurado</w:t>
            </w:r>
          </w:p>
        </w:tc>
      </w:tr>
      <w:tr w:rsidR="002E2ECE" w14:paraId="0A806706" w14:textId="77777777">
        <w:tc>
          <w:tcPr>
            <w:tcW w:w="0" w:type="auto"/>
          </w:tcPr>
          <w:p w14:paraId="5A7BDAFE" w14:textId="77777777" w:rsidR="002E2ECE" w:rsidRDefault="006158C7">
            <w:pPr>
              <w:pStyle w:val="Compact"/>
              <w:jc w:val="left"/>
            </w:pPr>
            <w:r>
              <w:t>amount</w:t>
            </w:r>
          </w:p>
        </w:tc>
        <w:tc>
          <w:tcPr>
            <w:tcW w:w="0" w:type="auto"/>
          </w:tcPr>
          <w:p w14:paraId="5C8D172A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2BBE9EB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ADCBBD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11FC2CA" w14:textId="77777777" w:rsidR="002E2ECE" w:rsidRDefault="006158C7">
            <w:pPr>
              <w:pStyle w:val="Compact"/>
              <w:jc w:val="left"/>
            </w:pPr>
            <w:r>
              <w:t>Detalhes de valores/limites</w:t>
            </w:r>
          </w:p>
        </w:tc>
      </w:tr>
      <w:tr w:rsidR="002E2ECE" w14:paraId="187AB788" w14:textId="77777777">
        <w:tc>
          <w:tcPr>
            <w:tcW w:w="0" w:type="auto"/>
          </w:tcPr>
          <w:p w14:paraId="7AFD0806" w14:textId="77777777" w:rsidR="002E2ECE" w:rsidRDefault="006158C7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5829CCE2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X204730519a52272e715945d8ef64db9b4ef08ea">
              <w:r>
                <w:rPr>
                  <w:rStyle w:val="Hyperlink"/>
                </w:rPr>
                <w:t>InsurancePatrimonialInsuredObject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56A5D9EF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3A68BE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750F95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36DF9AF9" w14:textId="77777777" w:rsidR="002E2ECE" w:rsidRDefault="006158C7">
      <w:pPr>
        <w:pStyle w:val="Heading4"/>
      </w:pPr>
      <w:bookmarkStart w:id="138" w:name="enumerated-values-4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18"/>
        <w:gridCol w:w="2869"/>
      </w:tblGrid>
      <w:tr w:rsidR="002E2ECE" w14:paraId="2857F907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490FA2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CE99722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2CF8CC2D" w14:textId="77777777">
        <w:tc>
          <w:tcPr>
            <w:tcW w:w="0" w:type="auto"/>
          </w:tcPr>
          <w:p w14:paraId="51F936D1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0B8CF62" w14:textId="77777777" w:rsidR="002E2ECE" w:rsidRDefault="006158C7">
            <w:pPr>
              <w:pStyle w:val="Compact"/>
              <w:jc w:val="left"/>
            </w:pPr>
            <w:r>
              <w:t>CONTRATO</w:t>
            </w:r>
          </w:p>
        </w:tc>
      </w:tr>
      <w:tr w:rsidR="002E2ECE" w14:paraId="5BFDFC63" w14:textId="77777777">
        <w:tc>
          <w:tcPr>
            <w:tcW w:w="0" w:type="auto"/>
          </w:tcPr>
          <w:p w14:paraId="5FBDB190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B51CBA4" w14:textId="77777777" w:rsidR="002E2ECE" w:rsidRDefault="006158C7">
            <w:pPr>
              <w:pStyle w:val="Compact"/>
              <w:jc w:val="left"/>
            </w:pPr>
            <w:r>
              <w:t>PROCESSO_ADMINISTRATIVO</w:t>
            </w:r>
          </w:p>
        </w:tc>
      </w:tr>
      <w:tr w:rsidR="002E2ECE" w14:paraId="12F3DFB8" w14:textId="77777777">
        <w:tc>
          <w:tcPr>
            <w:tcW w:w="0" w:type="auto"/>
          </w:tcPr>
          <w:p w14:paraId="39C84971" w14:textId="77777777" w:rsidR="002E2ECE" w:rsidRDefault="006158C7">
            <w:pPr>
              <w:pStyle w:val="Compact"/>
              <w:jc w:val="left"/>
            </w:pPr>
            <w:r>
              <w:lastRenderedPageBreak/>
              <w:t>type</w:t>
            </w:r>
          </w:p>
        </w:tc>
        <w:tc>
          <w:tcPr>
            <w:tcW w:w="0" w:type="auto"/>
          </w:tcPr>
          <w:p w14:paraId="53B647F8" w14:textId="77777777" w:rsidR="002E2ECE" w:rsidRDefault="006158C7">
            <w:pPr>
              <w:pStyle w:val="Compact"/>
              <w:jc w:val="left"/>
            </w:pPr>
            <w:r>
              <w:t>PROCESSO_JUDICIAL</w:t>
            </w:r>
          </w:p>
        </w:tc>
      </w:tr>
      <w:tr w:rsidR="002E2ECE" w14:paraId="545E2BB0" w14:textId="77777777">
        <w:tc>
          <w:tcPr>
            <w:tcW w:w="0" w:type="auto"/>
          </w:tcPr>
          <w:p w14:paraId="30DA5B87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3F62109" w14:textId="77777777" w:rsidR="002E2ECE" w:rsidRDefault="006158C7">
            <w:pPr>
              <w:pStyle w:val="Compact"/>
              <w:jc w:val="left"/>
            </w:pPr>
            <w:r>
              <w:t>AUTOMOVEL</w:t>
            </w:r>
          </w:p>
        </w:tc>
      </w:tr>
      <w:tr w:rsidR="002E2ECE" w14:paraId="4617902F" w14:textId="77777777">
        <w:tc>
          <w:tcPr>
            <w:tcW w:w="0" w:type="auto"/>
          </w:tcPr>
          <w:p w14:paraId="3BBEDB79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3F69750" w14:textId="77777777" w:rsidR="002E2ECE" w:rsidRDefault="006158C7">
            <w:pPr>
              <w:pStyle w:val="Compact"/>
              <w:jc w:val="left"/>
            </w:pPr>
            <w:r>
              <w:t>CONDUTOR</w:t>
            </w:r>
          </w:p>
        </w:tc>
      </w:tr>
      <w:tr w:rsidR="002E2ECE" w14:paraId="60E031DE" w14:textId="77777777">
        <w:tc>
          <w:tcPr>
            <w:tcW w:w="0" w:type="auto"/>
          </w:tcPr>
          <w:p w14:paraId="110336CA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359A372" w14:textId="77777777" w:rsidR="002E2ECE" w:rsidRDefault="006158C7">
            <w:pPr>
              <w:pStyle w:val="Compact"/>
              <w:jc w:val="left"/>
            </w:pPr>
            <w:r>
              <w:t>FROTA</w:t>
            </w:r>
          </w:p>
        </w:tc>
      </w:tr>
      <w:tr w:rsidR="002E2ECE" w14:paraId="6B38524C" w14:textId="77777777">
        <w:tc>
          <w:tcPr>
            <w:tcW w:w="0" w:type="auto"/>
          </w:tcPr>
          <w:p w14:paraId="13E5E93E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631AFF5" w14:textId="77777777" w:rsidR="002E2ECE" w:rsidRDefault="006158C7">
            <w:pPr>
              <w:pStyle w:val="Compact"/>
              <w:jc w:val="left"/>
            </w:pPr>
            <w:r>
              <w:t>PESSOA</w:t>
            </w:r>
          </w:p>
        </w:tc>
      </w:tr>
      <w:tr w:rsidR="002E2ECE" w14:paraId="606A364B" w14:textId="77777777">
        <w:tc>
          <w:tcPr>
            <w:tcW w:w="0" w:type="auto"/>
          </w:tcPr>
          <w:p w14:paraId="6ABA1708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0127DA1" w14:textId="77777777" w:rsidR="002E2ECE" w:rsidRDefault="006158C7">
            <w:pPr>
              <w:pStyle w:val="Compact"/>
              <w:jc w:val="left"/>
            </w:pPr>
            <w:r>
              <w:t>OUTROS</w:t>
            </w:r>
          </w:p>
        </w:tc>
      </w:tr>
    </w:tbl>
    <w:p w14:paraId="65B1CCE9" w14:textId="77777777" w:rsidR="002E2ECE" w:rsidRDefault="006158C7">
      <w:pPr>
        <w:pStyle w:val="Heading2"/>
      </w:pPr>
      <w:bookmarkStart w:id="139" w:name="X7496fbf4938d93406e5167ce4fe2cae81b0406f"/>
      <w:bookmarkStart w:id="140" w:name="_Toc129181106"/>
      <w:bookmarkEnd w:id="134"/>
      <w:bookmarkEnd w:id="137"/>
      <w:bookmarkEnd w:id="138"/>
      <w:r>
        <w:t>InsurancePatrimonialInsuredObjectCoverage</w:t>
      </w:r>
      <w:bookmarkEnd w:id="140"/>
      <w:r>
        <w:t xml:space="preserve"> </w:t>
      </w:r>
      <w:bookmarkStart w:id="141" w:name="X204730519a52272e715945d8ef64db9b4ef08ea"/>
      <w:bookmarkEnd w:id="141"/>
    </w:p>
    <w:p w14:paraId="710F032C" w14:textId="77777777" w:rsidR="002E2ECE" w:rsidRDefault="006158C7">
      <w:pPr>
        <w:pStyle w:val="FirstParagraph"/>
      </w:pPr>
      <w:r>
        <w:t xml:space="preserve">   </w:t>
      </w:r>
    </w:p>
    <w:p w14:paraId="67F9AAD7" w14:textId="77777777" w:rsidR="002E2ECE" w:rsidRDefault="006158C7">
      <w:pPr>
        <w:pStyle w:val="Heading3"/>
      </w:pPr>
      <w:bookmarkStart w:id="142" w:name="propriedades-8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32"/>
        <w:gridCol w:w="2825"/>
        <w:gridCol w:w="894"/>
        <w:gridCol w:w="1094"/>
        <w:gridCol w:w="1909"/>
      </w:tblGrid>
      <w:tr w:rsidR="002E2ECE" w14:paraId="497547EC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1BDDAF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8146BC5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27765AB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98429C2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E42F31B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084A7CAF" w14:textId="77777777">
        <w:tc>
          <w:tcPr>
            <w:tcW w:w="0" w:type="auto"/>
          </w:tcPr>
          <w:p w14:paraId="3354FEE7" w14:textId="77777777" w:rsidR="002E2ECE" w:rsidRDefault="006158C7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5EC3B969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5ACD4A7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266C68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BDB54A1" w14:textId="77777777" w:rsidR="002E2ECE" w:rsidRDefault="006158C7">
            <w:pPr>
              <w:pStyle w:val="Compact"/>
              <w:jc w:val="left"/>
            </w:pPr>
            <w:r>
              <w:t>Grupo e Ramo da Cobertura (Conforme regulamentação Susep vigente)</w:t>
            </w:r>
          </w:p>
        </w:tc>
      </w:tr>
      <w:tr w:rsidR="002E2ECE" w:rsidRPr="00CA517B" w14:paraId="7F9BFAEB" w14:textId="77777777">
        <w:tc>
          <w:tcPr>
            <w:tcW w:w="0" w:type="auto"/>
          </w:tcPr>
          <w:p w14:paraId="2C9DF10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34A73C" w14:textId="77777777" w:rsidR="002E2ECE" w:rsidRDefault="006158C7">
            <w:pPr>
              <w:pStyle w:val="Compact"/>
              <w:jc w:val="left"/>
            </w:pPr>
            <w:hyperlink w:anchor="schemainsurancepatrimonialcoveragecode">
              <w:r>
                <w:rPr>
                  <w:rStyle w:val="Hyperlink"/>
                </w:rPr>
                <w:t>InsurancePatrimonialCoverageCode</w:t>
              </w:r>
            </w:hyperlink>
          </w:p>
        </w:tc>
        <w:tc>
          <w:tcPr>
            <w:tcW w:w="0" w:type="auto"/>
          </w:tcPr>
          <w:p w14:paraId="79006EC7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0A6BB2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66D8E8" w14:textId="77777777" w:rsidR="002E2ECE" w:rsidRDefault="006158C7">
            <w:pPr>
              <w:pStyle w:val="Compact"/>
              <w:jc w:val="left"/>
            </w:pPr>
            <w:r>
              <w:t>Código da cobertura, conforme Anexo II do Manual de Escopo de Dados</w:t>
            </w:r>
          </w:p>
        </w:tc>
      </w:tr>
      <w:tr w:rsidR="002E2ECE" w:rsidRPr="00CA517B" w14:paraId="29CC38DF" w14:textId="77777777">
        <w:tc>
          <w:tcPr>
            <w:tcW w:w="0" w:type="auto"/>
          </w:tcPr>
          <w:p w14:paraId="1DF603E2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01FFA7FB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7DC087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F3DDDF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378BBDF" w14:textId="77777777" w:rsidR="002E2ECE" w:rsidRDefault="006158C7">
            <w:pPr>
              <w:pStyle w:val="Compact"/>
              <w:jc w:val="left"/>
            </w:pPr>
            <w:r>
              <w:t>Descrição / Nome da Cobertura (Obrigatório quando o campo ‘Codigo’ for preenchido com ‘Outras’)</w:t>
            </w:r>
          </w:p>
        </w:tc>
      </w:tr>
      <w:tr w:rsidR="002E2ECE" w:rsidRPr="00CA517B" w14:paraId="09958E80" w14:textId="77777777">
        <w:tc>
          <w:tcPr>
            <w:tcW w:w="0" w:type="auto"/>
          </w:tcPr>
          <w:p w14:paraId="1AAE9B34" w14:textId="77777777" w:rsidR="002E2ECE" w:rsidRDefault="006158C7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3784EBB7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1538C7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D3FB76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06B9090" w14:textId="77777777" w:rsidR="002E2ECE" w:rsidRDefault="006158C7">
            <w:pPr>
              <w:pStyle w:val="Compact"/>
              <w:jc w:val="left"/>
            </w:pPr>
            <w:r>
              <w:t>Código interno da cobertura da seguradora(obrigatório se houver)</w:t>
            </w:r>
          </w:p>
        </w:tc>
      </w:tr>
      <w:tr w:rsidR="002E2ECE" w14:paraId="5CA7E7D1" w14:textId="77777777">
        <w:tc>
          <w:tcPr>
            <w:tcW w:w="0" w:type="auto"/>
          </w:tcPr>
          <w:p w14:paraId="49888217" w14:textId="77777777" w:rsidR="002E2ECE" w:rsidRDefault="006158C7">
            <w:pPr>
              <w:pStyle w:val="Compact"/>
              <w:jc w:val="left"/>
            </w:pPr>
            <w:r>
              <w:t>susepProcessNumber</w:t>
            </w:r>
          </w:p>
        </w:tc>
        <w:tc>
          <w:tcPr>
            <w:tcW w:w="0" w:type="auto"/>
          </w:tcPr>
          <w:p w14:paraId="14F39209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F362967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BDF2ED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C156A9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02ADFD3A" w14:textId="77777777">
        <w:tc>
          <w:tcPr>
            <w:tcW w:w="0" w:type="auto"/>
          </w:tcPr>
          <w:p w14:paraId="30753496" w14:textId="77777777" w:rsidR="002E2ECE" w:rsidRDefault="006158C7">
            <w:pPr>
              <w:pStyle w:val="Compact"/>
              <w:jc w:val="left"/>
            </w:pPr>
            <w:r>
              <w:t>LMI</w:t>
            </w:r>
          </w:p>
        </w:tc>
        <w:tc>
          <w:tcPr>
            <w:tcW w:w="0" w:type="auto"/>
          </w:tcPr>
          <w:p w14:paraId="1B6F3B68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1546C140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6707E2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4A39593" w14:textId="77777777" w:rsidR="002E2ECE" w:rsidRDefault="006158C7">
            <w:pPr>
              <w:pStyle w:val="Compact"/>
              <w:jc w:val="left"/>
            </w:pPr>
            <w:r>
              <w:t>Detalhes de valores/limites</w:t>
            </w:r>
          </w:p>
        </w:tc>
      </w:tr>
      <w:tr w:rsidR="002E2ECE" w:rsidRPr="00CA517B" w14:paraId="20EF8434" w14:textId="77777777">
        <w:tc>
          <w:tcPr>
            <w:tcW w:w="0" w:type="auto"/>
          </w:tcPr>
          <w:p w14:paraId="67D83EDC" w14:textId="77777777" w:rsidR="002E2ECE" w:rsidRDefault="006158C7">
            <w:pPr>
              <w:pStyle w:val="Compact"/>
              <w:jc w:val="left"/>
            </w:pPr>
            <w:r>
              <w:t>isLMISublimit</w:t>
            </w:r>
          </w:p>
        </w:tc>
        <w:tc>
          <w:tcPr>
            <w:tcW w:w="0" w:type="auto"/>
          </w:tcPr>
          <w:p w14:paraId="6DF05EE1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974D03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1652FE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1EB0A1B" w14:textId="77777777" w:rsidR="002E2ECE" w:rsidRDefault="006158C7">
            <w:pPr>
              <w:pStyle w:val="Compact"/>
              <w:jc w:val="left"/>
            </w:pPr>
            <w:r>
              <w:t>Limite máximo de indenização (LMI) é sublimite (Caso aplicável)</w:t>
            </w:r>
          </w:p>
        </w:tc>
      </w:tr>
      <w:tr w:rsidR="002E2ECE" w:rsidRPr="00CA517B" w14:paraId="24F1A05A" w14:textId="77777777">
        <w:tc>
          <w:tcPr>
            <w:tcW w:w="0" w:type="auto"/>
          </w:tcPr>
          <w:p w14:paraId="1FAF82EE" w14:textId="77777777" w:rsidR="002E2ECE" w:rsidRDefault="006158C7">
            <w:pPr>
              <w:pStyle w:val="Compact"/>
              <w:jc w:val="left"/>
            </w:pPr>
            <w:r>
              <w:lastRenderedPageBreak/>
              <w:t>termStartDate</w:t>
            </w:r>
          </w:p>
        </w:tc>
        <w:tc>
          <w:tcPr>
            <w:tcW w:w="0" w:type="auto"/>
          </w:tcPr>
          <w:p w14:paraId="2B3E953E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1AF02885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A4F244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92E6BFE" w14:textId="77777777" w:rsidR="002E2ECE" w:rsidRDefault="006158C7">
            <w:pPr>
              <w:pStyle w:val="Compact"/>
              <w:jc w:val="left"/>
            </w:pPr>
            <w:r>
              <w:t>Data de início d</w:t>
            </w:r>
            <w:r>
              <w:t>e vigência da cobertura</w:t>
            </w:r>
          </w:p>
        </w:tc>
      </w:tr>
      <w:tr w:rsidR="002E2ECE" w:rsidRPr="00CA517B" w14:paraId="46CFE80E" w14:textId="77777777">
        <w:tc>
          <w:tcPr>
            <w:tcW w:w="0" w:type="auto"/>
          </w:tcPr>
          <w:p w14:paraId="64A1758F" w14:textId="77777777" w:rsidR="002E2ECE" w:rsidRDefault="006158C7">
            <w:pPr>
              <w:pStyle w:val="Compact"/>
              <w:jc w:val="left"/>
            </w:pPr>
            <w:r>
              <w:t>termEndDate</w:t>
            </w:r>
          </w:p>
        </w:tc>
        <w:tc>
          <w:tcPr>
            <w:tcW w:w="0" w:type="auto"/>
          </w:tcPr>
          <w:p w14:paraId="2127D920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10C162DD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5FA81A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64C43BF" w14:textId="77777777" w:rsidR="002E2ECE" w:rsidRDefault="006158C7">
            <w:pPr>
              <w:pStyle w:val="Compact"/>
              <w:jc w:val="left"/>
            </w:pPr>
            <w:r>
              <w:t>Data de fim de vigência da cobertura</w:t>
            </w:r>
          </w:p>
        </w:tc>
      </w:tr>
      <w:tr w:rsidR="002E2ECE" w14:paraId="39362F07" w14:textId="77777777">
        <w:tc>
          <w:tcPr>
            <w:tcW w:w="0" w:type="auto"/>
          </w:tcPr>
          <w:p w14:paraId="3106299E" w14:textId="77777777" w:rsidR="002E2ECE" w:rsidRDefault="006158C7">
            <w:pPr>
              <w:pStyle w:val="Compact"/>
              <w:jc w:val="left"/>
            </w:pPr>
            <w:r>
              <w:t>isMainCoverage</w:t>
            </w:r>
          </w:p>
        </w:tc>
        <w:tc>
          <w:tcPr>
            <w:tcW w:w="0" w:type="auto"/>
          </w:tcPr>
          <w:p w14:paraId="547765A5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3833D3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CD02B6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91D6EF3" w14:textId="77777777" w:rsidR="002E2ECE" w:rsidRDefault="006158C7">
            <w:pPr>
              <w:pStyle w:val="Compact"/>
              <w:jc w:val="left"/>
            </w:pPr>
            <w:r>
              <w:t>Cobertura Principal</w:t>
            </w:r>
          </w:p>
        </w:tc>
      </w:tr>
      <w:tr w:rsidR="002E2ECE" w14:paraId="3480B869" w14:textId="77777777">
        <w:tc>
          <w:tcPr>
            <w:tcW w:w="0" w:type="auto"/>
          </w:tcPr>
          <w:p w14:paraId="6EB6F5B5" w14:textId="77777777" w:rsidR="002E2ECE" w:rsidRDefault="006158C7">
            <w:pPr>
              <w:pStyle w:val="Compact"/>
              <w:jc w:val="left"/>
            </w:pPr>
            <w:r>
              <w:t>feature</w:t>
            </w:r>
          </w:p>
        </w:tc>
        <w:tc>
          <w:tcPr>
            <w:tcW w:w="0" w:type="auto"/>
          </w:tcPr>
          <w:p w14:paraId="7BFD1C9B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83F7041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4C2308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8CC6663" w14:textId="77777777" w:rsidR="002E2ECE" w:rsidRDefault="006158C7">
            <w:pPr>
              <w:pStyle w:val="Compact"/>
              <w:jc w:val="left"/>
            </w:pPr>
            <w:r>
              <w:t>Característica da cobertura</w:t>
            </w:r>
          </w:p>
        </w:tc>
      </w:tr>
      <w:tr w:rsidR="002E2ECE" w14:paraId="0CCCE63F" w14:textId="77777777">
        <w:tc>
          <w:tcPr>
            <w:tcW w:w="0" w:type="auto"/>
          </w:tcPr>
          <w:p w14:paraId="492F62D2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9EEE17D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C4D5207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D50934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7302373" w14:textId="77777777" w:rsidR="002E2ECE" w:rsidRDefault="006158C7">
            <w:pPr>
              <w:pStyle w:val="Compact"/>
              <w:jc w:val="left"/>
            </w:pPr>
            <w:r>
              <w:t>Tipo de cobertura</w:t>
            </w:r>
          </w:p>
        </w:tc>
      </w:tr>
      <w:tr w:rsidR="002E2ECE" w:rsidRPr="00CA517B" w14:paraId="3E4E1B26" w14:textId="77777777">
        <w:tc>
          <w:tcPr>
            <w:tcW w:w="0" w:type="auto"/>
          </w:tcPr>
          <w:p w14:paraId="2BA9AEEB" w14:textId="77777777" w:rsidR="002E2ECE" w:rsidRDefault="006158C7">
            <w:pPr>
              <w:pStyle w:val="Compact"/>
              <w:jc w:val="left"/>
            </w:pPr>
            <w:r>
              <w:t>gracePeriod</w:t>
            </w:r>
          </w:p>
        </w:tc>
        <w:tc>
          <w:tcPr>
            <w:tcW w:w="0" w:type="auto"/>
          </w:tcPr>
          <w:p w14:paraId="27A83168" w14:textId="77777777" w:rsidR="002E2ECE" w:rsidRDefault="006158C7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7A7C39E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AC6F61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DDBA4CE" w14:textId="77777777" w:rsidR="002E2ECE" w:rsidRDefault="006158C7">
            <w:pPr>
              <w:pStyle w:val="Compact"/>
              <w:jc w:val="left"/>
            </w:pPr>
            <w:r>
              <w:t>Período de carência. OBS: Obrigatório, se houver</w:t>
            </w:r>
          </w:p>
        </w:tc>
      </w:tr>
      <w:tr w:rsidR="002E2ECE" w:rsidRPr="00CA517B" w14:paraId="4511EF0B" w14:textId="77777777">
        <w:tc>
          <w:tcPr>
            <w:tcW w:w="0" w:type="auto"/>
          </w:tcPr>
          <w:p w14:paraId="55745001" w14:textId="77777777" w:rsidR="002E2ECE" w:rsidRDefault="006158C7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6A2E0FFA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427CCF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5EE6C0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6B33C02" w14:textId="77777777" w:rsidR="002E2ECE" w:rsidRDefault="006158C7">
            <w:pPr>
              <w:pStyle w:val="Compact"/>
              <w:jc w:val="left"/>
            </w:pPr>
            <w:r>
              <w:t>Periodicidade da carência. OBS: Obrigatório, se houver</w:t>
            </w:r>
          </w:p>
        </w:tc>
      </w:tr>
      <w:tr w:rsidR="002E2ECE" w14:paraId="782F4125" w14:textId="77777777">
        <w:tc>
          <w:tcPr>
            <w:tcW w:w="0" w:type="auto"/>
          </w:tcPr>
          <w:p w14:paraId="5C0C5C6D" w14:textId="77777777" w:rsidR="002E2ECE" w:rsidRDefault="006158C7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61429CDC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38886E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7AC23B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1E3B8A3" w14:textId="77777777" w:rsidR="002E2ECE" w:rsidRDefault="006158C7">
            <w:pPr>
              <w:pStyle w:val="Compact"/>
              <w:jc w:val="left"/>
            </w:pPr>
            <w:r>
              <w:t>Indicador de dias úteis ou corridos da carência. OBS: Obrigatório, se houver</w:t>
            </w:r>
          </w:p>
        </w:tc>
      </w:tr>
      <w:tr w:rsidR="002E2ECE" w14:paraId="4470CE43" w14:textId="77777777">
        <w:tc>
          <w:tcPr>
            <w:tcW w:w="0" w:type="auto"/>
          </w:tcPr>
          <w:p w14:paraId="47E312EA" w14:textId="77777777" w:rsidR="002E2ECE" w:rsidRDefault="006158C7">
            <w:pPr>
              <w:pStyle w:val="Compact"/>
              <w:jc w:val="left"/>
            </w:pPr>
            <w:r>
              <w:t>gracePeriodStartDate</w:t>
            </w:r>
          </w:p>
        </w:tc>
        <w:tc>
          <w:tcPr>
            <w:tcW w:w="0" w:type="auto"/>
          </w:tcPr>
          <w:p w14:paraId="6D597931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1C8B330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3307DE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5B379A" w14:textId="77777777" w:rsidR="002E2ECE" w:rsidRDefault="006158C7">
            <w:pPr>
              <w:pStyle w:val="Compact"/>
              <w:jc w:val="left"/>
            </w:pPr>
            <w:r>
              <w:t>Data de início da carência. OBS: Obrigatório, se houver</w:t>
            </w:r>
          </w:p>
        </w:tc>
      </w:tr>
      <w:tr w:rsidR="002E2ECE" w14:paraId="01B85D33" w14:textId="77777777">
        <w:tc>
          <w:tcPr>
            <w:tcW w:w="0" w:type="auto"/>
          </w:tcPr>
          <w:p w14:paraId="36A5A679" w14:textId="77777777" w:rsidR="002E2ECE" w:rsidRDefault="006158C7">
            <w:pPr>
              <w:pStyle w:val="Compact"/>
              <w:jc w:val="left"/>
            </w:pPr>
            <w:r>
              <w:t>gracePeriodEndDate</w:t>
            </w:r>
          </w:p>
        </w:tc>
        <w:tc>
          <w:tcPr>
            <w:tcW w:w="0" w:type="auto"/>
          </w:tcPr>
          <w:p w14:paraId="0BF04A66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1C62E7C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961692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90C8E35" w14:textId="77777777" w:rsidR="002E2ECE" w:rsidRDefault="006158C7">
            <w:pPr>
              <w:pStyle w:val="Compact"/>
              <w:jc w:val="left"/>
            </w:pPr>
            <w:r>
              <w:t>Data de fim da carência. OBS: Obrigatório, se houver</w:t>
            </w:r>
          </w:p>
        </w:tc>
      </w:tr>
    </w:tbl>
    <w:p w14:paraId="18DC2E1E" w14:textId="77777777" w:rsidR="002E2ECE" w:rsidRDefault="006158C7">
      <w:pPr>
        <w:pStyle w:val="Heading4"/>
      </w:pPr>
      <w:bookmarkStart w:id="143" w:name="enumerated-values-5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13"/>
        <w:gridCol w:w="3218"/>
      </w:tblGrid>
      <w:tr w:rsidR="002E2ECE" w14:paraId="50B2F466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E1FE68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65E9AD87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7BB9B2A7" w14:textId="77777777">
        <w:tc>
          <w:tcPr>
            <w:tcW w:w="0" w:type="auto"/>
          </w:tcPr>
          <w:p w14:paraId="7C56DD85" w14:textId="77777777" w:rsidR="002E2ECE" w:rsidRDefault="006158C7">
            <w:pPr>
              <w:pStyle w:val="Compact"/>
              <w:jc w:val="left"/>
            </w:pPr>
            <w:r>
              <w:t>feature</w:t>
            </w:r>
          </w:p>
        </w:tc>
        <w:tc>
          <w:tcPr>
            <w:tcW w:w="0" w:type="auto"/>
          </w:tcPr>
          <w:p w14:paraId="2B7D29CF" w14:textId="77777777" w:rsidR="002E2ECE" w:rsidRDefault="006158C7">
            <w:pPr>
              <w:pStyle w:val="Compact"/>
              <w:jc w:val="left"/>
            </w:pPr>
            <w:r>
              <w:t>MASSIFICADOS</w:t>
            </w:r>
          </w:p>
        </w:tc>
      </w:tr>
      <w:tr w:rsidR="002E2ECE" w14:paraId="7110F07E" w14:textId="77777777">
        <w:tc>
          <w:tcPr>
            <w:tcW w:w="0" w:type="auto"/>
          </w:tcPr>
          <w:p w14:paraId="1E07A350" w14:textId="77777777" w:rsidR="002E2ECE" w:rsidRDefault="006158C7">
            <w:pPr>
              <w:pStyle w:val="Compact"/>
              <w:jc w:val="left"/>
            </w:pPr>
            <w:r>
              <w:t>feature</w:t>
            </w:r>
          </w:p>
        </w:tc>
        <w:tc>
          <w:tcPr>
            <w:tcW w:w="0" w:type="auto"/>
          </w:tcPr>
          <w:p w14:paraId="2610E43E" w14:textId="77777777" w:rsidR="002E2ECE" w:rsidRDefault="006158C7">
            <w:pPr>
              <w:pStyle w:val="Compact"/>
              <w:jc w:val="left"/>
            </w:pPr>
            <w:r>
              <w:t>MASSIFICADOS_MICROSEGUROS</w:t>
            </w:r>
          </w:p>
        </w:tc>
      </w:tr>
      <w:tr w:rsidR="002E2ECE" w14:paraId="03E7B800" w14:textId="77777777">
        <w:tc>
          <w:tcPr>
            <w:tcW w:w="0" w:type="auto"/>
          </w:tcPr>
          <w:p w14:paraId="31E7070A" w14:textId="77777777" w:rsidR="002E2ECE" w:rsidRDefault="006158C7">
            <w:pPr>
              <w:pStyle w:val="Compact"/>
              <w:jc w:val="left"/>
            </w:pPr>
            <w:r>
              <w:t>feature</w:t>
            </w:r>
          </w:p>
        </w:tc>
        <w:tc>
          <w:tcPr>
            <w:tcW w:w="0" w:type="auto"/>
          </w:tcPr>
          <w:p w14:paraId="0705C874" w14:textId="77777777" w:rsidR="002E2ECE" w:rsidRDefault="006158C7">
            <w:pPr>
              <w:pStyle w:val="Compact"/>
              <w:jc w:val="left"/>
            </w:pPr>
            <w:r>
              <w:t>GRANDES_RISCOS</w:t>
            </w:r>
          </w:p>
        </w:tc>
      </w:tr>
      <w:tr w:rsidR="002E2ECE" w14:paraId="2FB5E0A1" w14:textId="77777777">
        <w:tc>
          <w:tcPr>
            <w:tcW w:w="0" w:type="auto"/>
          </w:tcPr>
          <w:p w14:paraId="6B8A91C4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E070E21" w14:textId="77777777" w:rsidR="002E2ECE" w:rsidRDefault="006158C7">
            <w:pPr>
              <w:pStyle w:val="Compact"/>
              <w:jc w:val="left"/>
            </w:pPr>
            <w:r>
              <w:t>PARAMETRICO</w:t>
            </w:r>
          </w:p>
        </w:tc>
      </w:tr>
      <w:tr w:rsidR="002E2ECE" w14:paraId="3A1F4192" w14:textId="77777777">
        <w:tc>
          <w:tcPr>
            <w:tcW w:w="0" w:type="auto"/>
          </w:tcPr>
          <w:p w14:paraId="6F7755C1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021C213" w14:textId="77777777" w:rsidR="002E2ECE" w:rsidRDefault="006158C7">
            <w:pPr>
              <w:pStyle w:val="Compact"/>
              <w:jc w:val="left"/>
            </w:pPr>
            <w:r>
              <w:t>INTERMITENTE</w:t>
            </w:r>
          </w:p>
        </w:tc>
      </w:tr>
      <w:tr w:rsidR="002E2ECE" w14:paraId="3136A3AE" w14:textId="77777777">
        <w:tc>
          <w:tcPr>
            <w:tcW w:w="0" w:type="auto"/>
          </w:tcPr>
          <w:p w14:paraId="5C2362BE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48FF1A8" w14:textId="77777777" w:rsidR="002E2ECE" w:rsidRDefault="006158C7">
            <w:pPr>
              <w:pStyle w:val="Compact"/>
              <w:jc w:val="left"/>
            </w:pPr>
            <w:r>
              <w:t>REGULAR_COMUM</w:t>
            </w:r>
          </w:p>
        </w:tc>
      </w:tr>
      <w:tr w:rsidR="002E2ECE" w14:paraId="7C7771BC" w14:textId="77777777">
        <w:tc>
          <w:tcPr>
            <w:tcW w:w="0" w:type="auto"/>
          </w:tcPr>
          <w:p w14:paraId="18322866" w14:textId="77777777" w:rsidR="002E2ECE" w:rsidRDefault="006158C7">
            <w:pPr>
              <w:pStyle w:val="Compact"/>
              <w:jc w:val="left"/>
            </w:pPr>
            <w:r>
              <w:lastRenderedPageBreak/>
              <w:t>type</w:t>
            </w:r>
          </w:p>
        </w:tc>
        <w:tc>
          <w:tcPr>
            <w:tcW w:w="0" w:type="auto"/>
          </w:tcPr>
          <w:p w14:paraId="574490E4" w14:textId="77777777" w:rsidR="002E2ECE" w:rsidRDefault="006158C7">
            <w:pPr>
              <w:pStyle w:val="Compact"/>
              <w:jc w:val="left"/>
            </w:pPr>
            <w:r>
              <w:t>CAPITAL_GLOBAL</w:t>
            </w:r>
          </w:p>
        </w:tc>
      </w:tr>
      <w:tr w:rsidR="002E2ECE" w14:paraId="4B47C95B" w14:textId="77777777">
        <w:tc>
          <w:tcPr>
            <w:tcW w:w="0" w:type="auto"/>
          </w:tcPr>
          <w:p w14:paraId="0D53439E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E55C3DD" w14:textId="77777777" w:rsidR="002E2ECE" w:rsidRDefault="006158C7">
            <w:pPr>
              <w:pStyle w:val="Compact"/>
              <w:jc w:val="left"/>
            </w:pPr>
            <w:r>
              <w:t>PARAMETRICO_E_INTERMITENTE</w:t>
            </w:r>
          </w:p>
        </w:tc>
      </w:tr>
      <w:tr w:rsidR="002E2ECE" w14:paraId="21D1279D" w14:textId="77777777">
        <w:tc>
          <w:tcPr>
            <w:tcW w:w="0" w:type="auto"/>
          </w:tcPr>
          <w:p w14:paraId="1C047A42" w14:textId="77777777" w:rsidR="002E2ECE" w:rsidRDefault="006158C7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72D2F36A" w14:textId="77777777" w:rsidR="002E2ECE" w:rsidRDefault="006158C7">
            <w:pPr>
              <w:pStyle w:val="Compact"/>
              <w:jc w:val="left"/>
            </w:pPr>
            <w:r>
              <w:t>DIA</w:t>
            </w:r>
          </w:p>
        </w:tc>
      </w:tr>
      <w:tr w:rsidR="002E2ECE" w14:paraId="62C8E084" w14:textId="77777777">
        <w:tc>
          <w:tcPr>
            <w:tcW w:w="0" w:type="auto"/>
          </w:tcPr>
          <w:p w14:paraId="6FE9807C" w14:textId="77777777" w:rsidR="002E2ECE" w:rsidRDefault="006158C7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6BF2F5B4" w14:textId="77777777" w:rsidR="002E2ECE" w:rsidRDefault="006158C7">
            <w:pPr>
              <w:pStyle w:val="Compact"/>
              <w:jc w:val="left"/>
            </w:pPr>
            <w:r>
              <w:t>MES</w:t>
            </w:r>
          </w:p>
        </w:tc>
      </w:tr>
      <w:tr w:rsidR="002E2ECE" w14:paraId="65B243E5" w14:textId="77777777">
        <w:tc>
          <w:tcPr>
            <w:tcW w:w="0" w:type="auto"/>
          </w:tcPr>
          <w:p w14:paraId="4F5A17F8" w14:textId="77777777" w:rsidR="002E2ECE" w:rsidRDefault="006158C7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4E567423" w14:textId="77777777" w:rsidR="002E2ECE" w:rsidRDefault="006158C7">
            <w:pPr>
              <w:pStyle w:val="Compact"/>
              <w:jc w:val="left"/>
            </w:pPr>
            <w:r>
              <w:t>ANO</w:t>
            </w:r>
          </w:p>
        </w:tc>
      </w:tr>
      <w:tr w:rsidR="002E2ECE" w14:paraId="66380E3F" w14:textId="77777777">
        <w:tc>
          <w:tcPr>
            <w:tcW w:w="0" w:type="auto"/>
          </w:tcPr>
          <w:p w14:paraId="02E39897" w14:textId="77777777" w:rsidR="002E2ECE" w:rsidRDefault="006158C7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706177A6" w14:textId="77777777" w:rsidR="002E2ECE" w:rsidRDefault="006158C7">
            <w:pPr>
              <w:pStyle w:val="Compact"/>
              <w:jc w:val="left"/>
            </w:pPr>
            <w:r>
              <w:t>DIAS_UTEIS</w:t>
            </w:r>
          </w:p>
        </w:tc>
      </w:tr>
      <w:tr w:rsidR="002E2ECE" w14:paraId="53DD4793" w14:textId="77777777">
        <w:tc>
          <w:tcPr>
            <w:tcW w:w="0" w:type="auto"/>
          </w:tcPr>
          <w:p w14:paraId="0F8769DF" w14:textId="77777777" w:rsidR="002E2ECE" w:rsidRDefault="006158C7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58F54177" w14:textId="77777777" w:rsidR="002E2ECE" w:rsidRDefault="006158C7">
            <w:pPr>
              <w:pStyle w:val="Compact"/>
              <w:jc w:val="left"/>
            </w:pPr>
            <w:r>
              <w:t>DIAS_CORRIDOS</w:t>
            </w:r>
          </w:p>
        </w:tc>
      </w:tr>
    </w:tbl>
    <w:p w14:paraId="6B0FA7F8" w14:textId="77777777" w:rsidR="002E2ECE" w:rsidRDefault="006158C7">
      <w:pPr>
        <w:pStyle w:val="Heading2"/>
      </w:pPr>
      <w:bookmarkStart w:id="144" w:name="insurancepatrimonialcoverage"/>
      <w:bookmarkStart w:id="145" w:name="_Toc129181107"/>
      <w:bookmarkEnd w:id="139"/>
      <w:bookmarkEnd w:id="142"/>
      <w:bookmarkEnd w:id="143"/>
      <w:r>
        <w:t>InsurancePatrimonialCoverage</w:t>
      </w:r>
      <w:bookmarkEnd w:id="145"/>
      <w:r>
        <w:t xml:space="preserve"> </w:t>
      </w:r>
      <w:bookmarkStart w:id="146" w:name="schemainsurancepatrimonialcoverage"/>
      <w:bookmarkEnd w:id="146"/>
    </w:p>
    <w:p w14:paraId="52ABBF91" w14:textId="77777777" w:rsidR="002E2ECE" w:rsidRDefault="006158C7">
      <w:pPr>
        <w:pStyle w:val="FirstParagraph"/>
      </w:pPr>
      <w:r>
        <w:t xml:space="preserve">   </w:t>
      </w:r>
    </w:p>
    <w:p w14:paraId="21E0FBDD" w14:textId="77777777" w:rsidR="002E2ECE" w:rsidRDefault="006158C7">
      <w:pPr>
        <w:pStyle w:val="Heading3"/>
      </w:pPr>
      <w:bookmarkStart w:id="147" w:name="propriedades-9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19"/>
        <w:gridCol w:w="3419"/>
        <w:gridCol w:w="1048"/>
        <w:gridCol w:w="1294"/>
        <w:gridCol w:w="2074"/>
      </w:tblGrid>
      <w:tr w:rsidR="002E2ECE" w14:paraId="6E2DFD18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2B0D20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1A3552C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2075CF1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F8548DD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74932C9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16A6E0D4" w14:textId="77777777">
        <w:tc>
          <w:tcPr>
            <w:tcW w:w="0" w:type="auto"/>
          </w:tcPr>
          <w:p w14:paraId="755364C5" w14:textId="77777777" w:rsidR="002E2ECE" w:rsidRDefault="006158C7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1B4DDEDE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56BA386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D6CF9F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8BF1C21" w14:textId="77777777" w:rsidR="002E2ECE" w:rsidRDefault="006158C7">
            <w:pPr>
              <w:pStyle w:val="Compact"/>
              <w:jc w:val="left"/>
            </w:pPr>
            <w:r>
              <w:t>Grupo e ramo da cobertura</w:t>
            </w:r>
          </w:p>
        </w:tc>
      </w:tr>
      <w:tr w:rsidR="002E2ECE" w:rsidRPr="00CA517B" w14:paraId="22BF0C88" w14:textId="77777777">
        <w:tc>
          <w:tcPr>
            <w:tcW w:w="0" w:type="auto"/>
          </w:tcPr>
          <w:p w14:paraId="1B0BD96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9FA9E5" w14:textId="77777777" w:rsidR="002E2ECE" w:rsidRDefault="006158C7">
            <w:pPr>
              <w:pStyle w:val="Compact"/>
              <w:jc w:val="left"/>
            </w:pPr>
            <w:hyperlink w:anchor="schemainsurancepatrimonialcoveragecode">
              <w:r>
                <w:rPr>
                  <w:rStyle w:val="Hyperlink"/>
                </w:rPr>
                <w:t>InsurancePatrimonialCoverageCode</w:t>
              </w:r>
            </w:hyperlink>
          </w:p>
        </w:tc>
        <w:tc>
          <w:tcPr>
            <w:tcW w:w="0" w:type="auto"/>
          </w:tcPr>
          <w:p w14:paraId="7845847D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DF8A87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764D7FE" w14:textId="77777777" w:rsidR="002E2ECE" w:rsidRDefault="006158C7">
            <w:pPr>
              <w:pStyle w:val="Compact"/>
              <w:jc w:val="left"/>
            </w:pPr>
            <w:r>
              <w:t>Código da cobertura, conforme Anexo II do Manual de Escopo de Dados</w:t>
            </w:r>
          </w:p>
        </w:tc>
      </w:tr>
      <w:tr w:rsidR="002E2ECE" w:rsidRPr="00CA517B" w14:paraId="21B9675F" w14:textId="77777777">
        <w:tc>
          <w:tcPr>
            <w:tcW w:w="0" w:type="auto"/>
          </w:tcPr>
          <w:p w14:paraId="16508E68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2B73ECD2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951013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3A96FE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636DC98" w14:textId="77777777" w:rsidR="002E2ECE" w:rsidRDefault="006158C7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2E2ECE" w14:paraId="20937105" w14:textId="77777777">
        <w:tc>
          <w:tcPr>
            <w:tcW w:w="0" w:type="auto"/>
          </w:tcPr>
          <w:p w14:paraId="60BF6B2C" w14:textId="77777777" w:rsidR="002E2ECE" w:rsidRDefault="006158C7">
            <w:pPr>
              <w:pStyle w:val="Compact"/>
              <w:jc w:val="left"/>
            </w:pPr>
            <w:r>
              <w:t>deductible</w:t>
            </w:r>
          </w:p>
        </w:tc>
        <w:tc>
          <w:tcPr>
            <w:tcW w:w="0" w:type="auto"/>
          </w:tcPr>
          <w:p w14:paraId="2A7F51A6" w14:textId="77777777" w:rsidR="002E2ECE" w:rsidRDefault="006158C7">
            <w:pPr>
              <w:pStyle w:val="Compact"/>
              <w:jc w:val="left"/>
            </w:pPr>
            <w:hyperlink w:anchor="schemadeductible">
              <w:r>
                <w:rPr>
                  <w:rStyle w:val="Hyperlink"/>
                </w:rPr>
                <w:t>Deductible</w:t>
              </w:r>
            </w:hyperlink>
          </w:p>
        </w:tc>
        <w:tc>
          <w:tcPr>
            <w:tcW w:w="0" w:type="auto"/>
          </w:tcPr>
          <w:p w14:paraId="716C1EE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BEA565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7FF19F4" w14:textId="77777777" w:rsidR="002E2ECE" w:rsidRDefault="006158C7">
            <w:pPr>
              <w:pStyle w:val="Compact"/>
              <w:jc w:val="left"/>
            </w:pPr>
            <w:r>
              <w:t>Informações de franquia</w:t>
            </w:r>
          </w:p>
        </w:tc>
      </w:tr>
      <w:tr w:rsidR="002E2ECE" w14:paraId="26108D73" w14:textId="77777777">
        <w:tc>
          <w:tcPr>
            <w:tcW w:w="0" w:type="auto"/>
          </w:tcPr>
          <w:p w14:paraId="53639C51" w14:textId="77777777" w:rsidR="002E2ECE" w:rsidRDefault="006158C7">
            <w:pPr>
              <w:pStyle w:val="Compact"/>
              <w:jc w:val="left"/>
            </w:pPr>
            <w:r>
              <w:t>POS</w:t>
            </w:r>
          </w:p>
        </w:tc>
        <w:tc>
          <w:tcPr>
            <w:tcW w:w="0" w:type="auto"/>
          </w:tcPr>
          <w:p w14:paraId="2F709E8D" w14:textId="77777777" w:rsidR="002E2ECE" w:rsidRDefault="006158C7">
            <w:pPr>
              <w:pStyle w:val="Compact"/>
              <w:jc w:val="left"/>
            </w:pPr>
            <w:hyperlink w:anchor="schemapos">
              <w:r>
                <w:rPr>
                  <w:rStyle w:val="Hyperlink"/>
                </w:rPr>
                <w:t>POS</w:t>
              </w:r>
            </w:hyperlink>
          </w:p>
        </w:tc>
        <w:tc>
          <w:tcPr>
            <w:tcW w:w="0" w:type="auto"/>
          </w:tcPr>
          <w:p w14:paraId="0E7F59D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6A780E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308DCEF" w14:textId="77777777" w:rsidR="002E2ECE" w:rsidRDefault="006158C7">
            <w:pPr>
              <w:pStyle w:val="Compact"/>
              <w:jc w:val="left"/>
            </w:pPr>
            <w:r>
              <w:t>Informações de franquia</w:t>
            </w:r>
          </w:p>
        </w:tc>
      </w:tr>
    </w:tbl>
    <w:p w14:paraId="640F3956" w14:textId="77777777" w:rsidR="002E2ECE" w:rsidRDefault="006158C7">
      <w:pPr>
        <w:pStyle w:val="Heading2"/>
      </w:pPr>
      <w:bookmarkStart w:id="148" w:name="deductible"/>
      <w:bookmarkStart w:id="149" w:name="_Toc129181108"/>
      <w:bookmarkEnd w:id="144"/>
      <w:bookmarkEnd w:id="147"/>
      <w:r>
        <w:t>Deductible</w:t>
      </w:r>
      <w:bookmarkEnd w:id="149"/>
      <w:r>
        <w:t xml:space="preserve"> </w:t>
      </w:r>
      <w:bookmarkStart w:id="150" w:name="schemadeductible"/>
      <w:bookmarkEnd w:id="150"/>
    </w:p>
    <w:p w14:paraId="371779CD" w14:textId="77777777" w:rsidR="002E2ECE" w:rsidRDefault="006158C7">
      <w:pPr>
        <w:pStyle w:val="FirstParagraph"/>
      </w:pPr>
      <w:r>
        <w:t xml:space="preserve">   </w:t>
      </w:r>
    </w:p>
    <w:p w14:paraId="1AA873FC" w14:textId="77777777" w:rsidR="002E2ECE" w:rsidRDefault="006158C7">
      <w:pPr>
        <w:pStyle w:val="BodyText"/>
      </w:pPr>
      <w:r>
        <w:t>Informações de franquia</w:t>
      </w:r>
    </w:p>
    <w:p w14:paraId="4B763B1A" w14:textId="77777777" w:rsidR="002E2ECE" w:rsidRDefault="006158C7">
      <w:pPr>
        <w:pStyle w:val="Heading3"/>
      </w:pPr>
      <w:bookmarkStart w:id="151" w:name="propriedades-10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27"/>
        <w:gridCol w:w="1551"/>
        <w:gridCol w:w="1048"/>
        <w:gridCol w:w="1294"/>
        <w:gridCol w:w="2834"/>
      </w:tblGrid>
      <w:tr w:rsidR="002E2ECE" w14:paraId="4BFF1AB3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C622E6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9358BD9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642E9D0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0108C48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5E27714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1D3AFC7A" w14:textId="77777777">
        <w:tc>
          <w:tcPr>
            <w:tcW w:w="0" w:type="auto"/>
          </w:tcPr>
          <w:p w14:paraId="14B0161A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24CAB74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25A49F9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CD49E3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3C665C4" w14:textId="77777777" w:rsidR="002E2ECE" w:rsidRDefault="006158C7">
            <w:pPr>
              <w:pStyle w:val="Compact"/>
              <w:jc w:val="left"/>
            </w:pPr>
            <w:r>
              <w:t>Tipo de Franquia</w:t>
            </w:r>
          </w:p>
        </w:tc>
      </w:tr>
      <w:tr w:rsidR="002E2ECE" w:rsidRPr="00CA517B" w14:paraId="4ED07BF7" w14:textId="77777777">
        <w:tc>
          <w:tcPr>
            <w:tcW w:w="0" w:type="auto"/>
          </w:tcPr>
          <w:p w14:paraId="7AF499ED" w14:textId="77777777" w:rsidR="002E2ECE" w:rsidRDefault="006158C7">
            <w:pPr>
              <w:pStyle w:val="Compact"/>
              <w:jc w:val="left"/>
            </w:pPr>
            <w:r>
              <w:t>typeAdditionalInfo</w:t>
            </w:r>
          </w:p>
        </w:tc>
        <w:tc>
          <w:tcPr>
            <w:tcW w:w="0" w:type="auto"/>
          </w:tcPr>
          <w:p w14:paraId="14C20F7D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3D8E19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25313A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25D7B1" w14:textId="77777777" w:rsidR="002E2ECE" w:rsidRDefault="006158C7">
            <w:pPr>
              <w:pStyle w:val="Compact"/>
              <w:jc w:val="left"/>
            </w:pPr>
            <w:r>
              <w:t>Descriçao do Tipo de Franquia (Caso Tipo de Franquia for “OUTROS”)</w:t>
            </w:r>
          </w:p>
        </w:tc>
      </w:tr>
      <w:tr w:rsidR="002E2ECE" w14:paraId="241AFA81" w14:textId="77777777">
        <w:tc>
          <w:tcPr>
            <w:tcW w:w="0" w:type="auto"/>
          </w:tcPr>
          <w:p w14:paraId="2F308454" w14:textId="77777777" w:rsidR="002E2ECE" w:rsidRDefault="006158C7">
            <w:pPr>
              <w:pStyle w:val="Compact"/>
              <w:jc w:val="left"/>
            </w:pPr>
            <w:r>
              <w:t>amount</w:t>
            </w:r>
          </w:p>
        </w:tc>
        <w:tc>
          <w:tcPr>
            <w:tcW w:w="0" w:type="auto"/>
          </w:tcPr>
          <w:p w14:paraId="73515CEF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13673589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97D943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1AC252C" w14:textId="77777777" w:rsidR="002E2ECE" w:rsidRDefault="006158C7">
            <w:pPr>
              <w:pStyle w:val="Compact"/>
              <w:jc w:val="left"/>
            </w:pPr>
            <w:r>
              <w:t>Detalhes de valores/limites</w:t>
            </w:r>
          </w:p>
        </w:tc>
      </w:tr>
      <w:tr w:rsidR="002E2ECE" w14:paraId="776D47F4" w14:textId="77777777">
        <w:tc>
          <w:tcPr>
            <w:tcW w:w="0" w:type="auto"/>
          </w:tcPr>
          <w:p w14:paraId="3A08E175" w14:textId="77777777" w:rsidR="002E2ECE" w:rsidRDefault="006158C7">
            <w:pPr>
              <w:pStyle w:val="Compact"/>
              <w:jc w:val="left"/>
            </w:pPr>
            <w:r>
              <w:lastRenderedPageBreak/>
              <w:t>period</w:t>
            </w:r>
          </w:p>
        </w:tc>
        <w:tc>
          <w:tcPr>
            <w:tcW w:w="0" w:type="auto"/>
          </w:tcPr>
          <w:p w14:paraId="01BE20FF" w14:textId="77777777" w:rsidR="002E2ECE" w:rsidRDefault="006158C7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760481CB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5F43A9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57793C9" w14:textId="77777777" w:rsidR="002E2ECE" w:rsidRDefault="006158C7">
            <w:pPr>
              <w:pStyle w:val="Compact"/>
              <w:jc w:val="left"/>
            </w:pPr>
            <w:r>
              <w:t>Prazo da Franquia</w:t>
            </w:r>
          </w:p>
        </w:tc>
      </w:tr>
      <w:tr w:rsidR="002E2ECE" w14:paraId="78758AD3" w14:textId="77777777">
        <w:tc>
          <w:tcPr>
            <w:tcW w:w="0" w:type="auto"/>
          </w:tcPr>
          <w:p w14:paraId="366E55D9" w14:textId="77777777" w:rsidR="002E2ECE" w:rsidRDefault="006158C7">
            <w:pPr>
              <w:pStyle w:val="Compact"/>
              <w:jc w:val="left"/>
            </w:pPr>
            <w:r>
              <w:t>periodicity</w:t>
            </w:r>
          </w:p>
        </w:tc>
        <w:tc>
          <w:tcPr>
            <w:tcW w:w="0" w:type="auto"/>
          </w:tcPr>
          <w:p w14:paraId="41E04990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472EA16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78B207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F6A34BA" w14:textId="77777777" w:rsidR="002E2ECE" w:rsidRDefault="006158C7">
            <w:pPr>
              <w:pStyle w:val="Compact"/>
              <w:jc w:val="left"/>
            </w:pPr>
            <w:r>
              <w:t>Periodicidade da Franquia</w:t>
            </w:r>
          </w:p>
        </w:tc>
      </w:tr>
      <w:tr w:rsidR="002E2ECE" w:rsidRPr="00CA517B" w14:paraId="43E93FEF" w14:textId="77777777">
        <w:tc>
          <w:tcPr>
            <w:tcW w:w="0" w:type="auto"/>
          </w:tcPr>
          <w:p w14:paraId="505BB6E3" w14:textId="77777777" w:rsidR="002E2ECE" w:rsidRDefault="006158C7">
            <w:pPr>
              <w:pStyle w:val="Compact"/>
              <w:jc w:val="left"/>
            </w:pPr>
            <w:r>
              <w:t>periodCountingMethod</w:t>
            </w:r>
          </w:p>
        </w:tc>
        <w:tc>
          <w:tcPr>
            <w:tcW w:w="0" w:type="auto"/>
          </w:tcPr>
          <w:p w14:paraId="69841494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B16641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50B40B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BBD9AD2" w14:textId="77777777" w:rsidR="002E2ECE" w:rsidRDefault="006158C7">
            <w:pPr>
              <w:pStyle w:val="Compact"/>
              <w:jc w:val="left"/>
            </w:pPr>
            <w:r>
              <w:t>Indicador de Dias Úteis ou Corridos (Caso aplicável)</w:t>
            </w:r>
          </w:p>
        </w:tc>
      </w:tr>
      <w:tr w:rsidR="002E2ECE" w:rsidRPr="00CA517B" w14:paraId="199076D2" w14:textId="77777777">
        <w:tc>
          <w:tcPr>
            <w:tcW w:w="0" w:type="auto"/>
          </w:tcPr>
          <w:p w14:paraId="66467EE6" w14:textId="77777777" w:rsidR="002E2ECE" w:rsidRDefault="006158C7">
            <w:pPr>
              <w:pStyle w:val="Compact"/>
              <w:jc w:val="left"/>
            </w:pPr>
            <w:r>
              <w:t>periodStartDate</w:t>
            </w:r>
          </w:p>
        </w:tc>
        <w:tc>
          <w:tcPr>
            <w:tcW w:w="0" w:type="auto"/>
          </w:tcPr>
          <w:p w14:paraId="397F3DE8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6176CCE3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59F17F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367A0CB" w14:textId="77777777" w:rsidR="002E2ECE" w:rsidRDefault="006158C7">
            <w:pPr>
              <w:pStyle w:val="Compact"/>
              <w:jc w:val="left"/>
            </w:pPr>
            <w:r>
              <w:t>Data de Início da Franquia</w:t>
            </w:r>
          </w:p>
        </w:tc>
      </w:tr>
      <w:tr w:rsidR="002E2ECE" w:rsidRPr="00CA517B" w14:paraId="6109776B" w14:textId="77777777">
        <w:tc>
          <w:tcPr>
            <w:tcW w:w="0" w:type="auto"/>
          </w:tcPr>
          <w:p w14:paraId="562B1F6B" w14:textId="77777777" w:rsidR="002E2ECE" w:rsidRDefault="006158C7">
            <w:pPr>
              <w:pStyle w:val="Compact"/>
              <w:jc w:val="left"/>
            </w:pPr>
            <w:r>
              <w:t>periodEndDate</w:t>
            </w:r>
          </w:p>
        </w:tc>
        <w:tc>
          <w:tcPr>
            <w:tcW w:w="0" w:type="auto"/>
          </w:tcPr>
          <w:p w14:paraId="4F613080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5E8E762A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A58170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078455A" w14:textId="77777777" w:rsidR="002E2ECE" w:rsidRDefault="006158C7">
            <w:pPr>
              <w:pStyle w:val="Compact"/>
              <w:jc w:val="left"/>
            </w:pPr>
            <w:r>
              <w:t>Data de Fim da Franquia</w:t>
            </w:r>
          </w:p>
        </w:tc>
      </w:tr>
      <w:tr w:rsidR="002E2ECE" w14:paraId="2D39955F" w14:textId="77777777">
        <w:tc>
          <w:tcPr>
            <w:tcW w:w="0" w:type="auto"/>
          </w:tcPr>
          <w:p w14:paraId="43372906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362DAD43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15CB444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C7C4EC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E6D301" w14:textId="77777777" w:rsidR="002E2ECE" w:rsidRDefault="006158C7">
            <w:pPr>
              <w:pStyle w:val="Compact"/>
              <w:jc w:val="left"/>
            </w:pPr>
            <w:r>
              <w:t>Descrição da Franquia</w:t>
            </w:r>
          </w:p>
        </w:tc>
      </w:tr>
    </w:tbl>
    <w:p w14:paraId="15242658" w14:textId="77777777" w:rsidR="002E2ECE" w:rsidRDefault="006158C7">
      <w:pPr>
        <w:pStyle w:val="Heading4"/>
      </w:pPr>
      <w:bookmarkStart w:id="152" w:name="enumerated-values-6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27"/>
        <w:gridCol w:w="1685"/>
      </w:tblGrid>
      <w:tr w:rsidR="002E2ECE" w14:paraId="75A38254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6DFC6BA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1D78F5B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6DFA76BB" w14:textId="77777777">
        <w:tc>
          <w:tcPr>
            <w:tcW w:w="0" w:type="auto"/>
          </w:tcPr>
          <w:p w14:paraId="1CCBBC7D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F0AD782" w14:textId="77777777" w:rsidR="002E2ECE" w:rsidRDefault="006158C7">
            <w:pPr>
              <w:pStyle w:val="Compact"/>
              <w:jc w:val="left"/>
            </w:pPr>
            <w:r>
              <w:t>REDUZIDA</w:t>
            </w:r>
          </w:p>
        </w:tc>
      </w:tr>
      <w:tr w:rsidR="002E2ECE" w14:paraId="732C75D9" w14:textId="77777777">
        <w:tc>
          <w:tcPr>
            <w:tcW w:w="0" w:type="auto"/>
          </w:tcPr>
          <w:p w14:paraId="3CA9E257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C5CE790" w14:textId="77777777" w:rsidR="002E2ECE" w:rsidRDefault="006158C7">
            <w:pPr>
              <w:pStyle w:val="Compact"/>
              <w:jc w:val="left"/>
            </w:pPr>
            <w:r>
              <w:t>NORMAL</w:t>
            </w:r>
          </w:p>
        </w:tc>
      </w:tr>
      <w:tr w:rsidR="002E2ECE" w14:paraId="7A054EE4" w14:textId="77777777">
        <w:tc>
          <w:tcPr>
            <w:tcW w:w="0" w:type="auto"/>
          </w:tcPr>
          <w:p w14:paraId="0BB1ED50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3E9C3B2" w14:textId="77777777" w:rsidR="002E2ECE" w:rsidRDefault="006158C7">
            <w:pPr>
              <w:pStyle w:val="Compact"/>
              <w:jc w:val="left"/>
            </w:pPr>
            <w:r>
              <w:t>MAJORADA</w:t>
            </w:r>
          </w:p>
        </w:tc>
      </w:tr>
      <w:tr w:rsidR="002E2ECE" w14:paraId="03899F74" w14:textId="77777777">
        <w:tc>
          <w:tcPr>
            <w:tcW w:w="0" w:type="auto"/>
          </w:tcPr>
          <w:p w14:paraId="38B068C1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2AF8B8E" w14:textId="77777777" w:rsidR="002E2ECE" w:rsidRDefault="006158C7">
            <w:pPr>
              <w:pStyle w:val="Compact"/>
              <w:jc w:val="left"/>
            </w:pPr>
            <w:r>
              <w:t>DEDUTIVEL</w:t>
            </w:r>
          </w:p>
        </w:tc>
      </w:tr>
      <w:tr w:rsidR="002E2ECE" w14:paraId="18297319" w14:textId="77777777">
        <w:tc>
          <w:tcPr>
            <w:tcW w:w="0" w:type="auto"/>
          </w:tcPr>
          <w:p w14:paraId="51B6E8F3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1139AE0" w14:textId="77777777" w:rsidR="002E2ECE" w:rsidRDefault="006158C7">
            <w:pPr>
              <w:pStyle w:val="Compact"/>
              <w:jc w:val="left"/>
            </w:pPr>
            <w:r>
              <w:t>OUTROS</w:t>
            </w:r>
          </w:p>
        </w:tc>
      </w:tr>
      <w:tr w:rsidR="002E2ECE" w14:paraId="3975EAC6" w14:textId="77777777">
        <w:tc>
          <w:tcPr>
            <w:tcW w:w="0" w:type="auto"/>
          </w:tcPr>
          <w:p w14:paraId="093132F8" w14:textId="77777777" w:rsidR="002E2ECE" w:rsidRDefault="006158C7">
            <w:pPr>
              <w:pStyle w:val="Compact"/>
              <w:jc w:val="left"/>
            </w:pPr>
            <w:r>
              <w:t>periodicity</w:t>
            </w:r>
          </w:p>
        </w:tc>
        <w:tc>
          <w:tcPr>
            <w:tcW w:w="0" w:type="auto"/>
          </w:tcPr>
          <w:p w14:paraId="3F7D0001" w14:textId="77777777" w:rsidR="002E2ECE" w:rsidRDefault="006158C7">
            <w:pPr>
              <w:pStyle w:val="Compact"/>
              <w:jc w:val="left"/>
            </w:pPr>
            <w:r>
              <w:t>DIA</w:t>
            </w:r>
          </w:p>
        </w:tc>
      </w:tr>
      <w:tr w:rsidR="002E2ECE" w14:paraId="113E42B4" w14:textId="77777777">
        <w:tc>
          <w:tcPr>
            <w:tcW w:w="0" w:type="auto"/>
          </w:tcPr>
          <w:p w14:paraId="7BBC818C" w14:textId="77777777" w:rsidR="002E2ECE" w:rsidRDefault="006158C7">
            <w:pPr>
              <w:pStyle w:val="Compact"/>
              <w:jc w:val="left"/>
            </w:pPr>
            <w:r>
              <w:t>periodicity</w:t>
            </w:r>
          </w:p>
        </w:tc>
        <w:tc>
          <w:tcPr>
            <w:tcW w:w="0" w:type="auto"/>
          </w:tcPr>
          <w:p w14:paraId="09C2CCFA" w14:textId="77777777" w:rsidR="002E2ECE" w:rsidRDefault="006158C7">
            <w:pPr>
              <w:pStyle w:val="Compact"/>
              <w:jc w:val="left"/>
            </w:pPr>
            <w:r>
              <w:t>MES</w:t>
            </w:r>
          </w:p>
        </w:tc>
      </w:tr>
      <w:tr w:rsidR="002E2ECE" w14:paraId="35A4F15A" w14:textId="77777777">
        <w:tc>
          <w:tcPr>
            <w:tcW w:w="0" w:type="auto"/>
          </w:tcPr>
          <w:p w14:paraId="1C91A97E" w14:textId="77777777" w:rsidR="002E2ECE" w:rsidRDefault="006158C7">
            <w:pPr>
              <w:pStyle w:val="Compact"/>
              <w:jc w:val="left"/>
            </w:pPr>
            <w:r>
              <w:t>periodicity</w:t>
            </w:r>
          </w:p>
        </w:tc>
        <w:tc>
          <w:tcPr>
            <w:tcW w:w="0" w:type="auto"/>
          </w:tcPr>
          <w:p w14:paraId="1B1FFFCC" w14:textId="77777777" w:rsidR="002E2ECE" w:rsidRDefault="006158C7">
            <w:pPr>
              <w:pStyle w:val="Compact"/>
              <w:jc w:val="left"/>
            </w:pPr>
            <w:r>
              <w:t>ANO</w:t>
            </w:r>
          </w:p>
        </w:tc>
      </w:tr>
      <w:tr w:rsidR="002E2ECE" w14:paraId="759D9E40" w14:textId="77777777">
        <w:tc>
          <w:tcPr>
            <w:tcW w:w="0" w:type="auto"/>
          </w:tcPr>
          <w:p w14:paraId="13CBE509" w14:textId="77777777" w:rsidR="002E2ECE" w:rsidRDefault="006158C7">
            <w:pPr>
              <w:pStyle w:val="Compact"/>
              <w:jc w:val="left"/>
            </w:pPr>
            <w:r>
              <w:t>periodCountingMethod</w:t>
            </w:r>
          </w:p>
        </w:tc>
        <w:tc>
          <w:tcPr>
            <w:tcW w:w="0" w:type="auto"/>
          </w:tcPr>
          <w:p w14:paraId="101E4DDC" w14:textId="77777777" w:rsidR="002E2ECE" w:rsidRDefault="006158C7">
            <w:pPr>
              <w:pStyle w:val="Compact"/>
              <w:jc w:val="left"/>
            </w:pPr>
            <w:r>
              <w:t>DIAS_UTEIS</w:t>
            </w:r>
          </w:p>
        </w:tc>
      </w:tr>
      <w:tr w:rsidR="002E2ECE" w14:paraId="045170F8" w14:textId="77777777">
        <w:tc>
          <w:tcPr>
            <w:tcW w:w="0" w:type="auto"/>
          </w:tcPr>
          <w:p w14:paraId="3ACCF955" w14:textId="77777777" w:rsidR="002E2ECE" w:rsidRDefault="006158C7">
            <w:pPr>
              <w:pStyle w:val="Compact"/>
              <w:jc w:val="left"/>
            </w:pPr>
            <w:r>
              <w:t>periodCountingMethod</w:t>
            </w:r>
          </w:p>
        </w:tc>
        <w:tc>
          <w:tcPr>
            <w:tcW w:w="0" w:type="auto"/>
          </w:tcPr>
          <w:p w14:paraId="648603EC" w14:textId="77777777" w:rsidR="002E2ECE" w:rsidRDefault="006158C7">
            <w:pPr>
              <w:pStyle w:val="Compact"/>
              <w:jc w:val="left"/>
            </w:pPr>
            <w:r>
              <w:t>DIAS_CORRIDOS</w:t>
            </w:r>
          </w:p>
        </w:tc>
      </w:tr>
    </w:tbl>
    <w:p w14:paraId="436793B7" w14:textId="77777777" w:rsidR="002E2ECE" w:rsidRDefault="006158C7">
      <w:pPr>
        <w:pStyle w:val="Heading2"/>
      </w:pPr>
      <w:bookmarkStart w:id="153" w:name="pos"/>
      <w:bookmarkStart w:id="154" w:name="_Toc129181109"/>
      <w:bookmarkEnd w:id="148"/>
      <w:bookmarkEnd w:id="151"/>
      <w:bookmarkEnd w:id="152"/>
      <w:r>
        <w:t>POS</w:t>
      </w:r>
      <w:bookmarkEnd w:id="154"/>
      <w:r>
        <w:t xml:space="preserve"> </w:t>
      </w:r>
      <w:bookmarkStart w:id="155" w:name="schemapos"/>
      <w:bookmarkEnd w:id="155"/>
    </w:p>
    <w:p w14:paraId="779AA11A" w14:textId="77777777" w:rsidR="002E2ECE" w:rsidRDefault="006158C7">
      <w:pPr>
        <w:pStyle w:val="FirstParagraph"/>
      </w:pPr>
      <w:r>
        <w:t xml:space="preserve">   </w:t>
      </w:r>
    </w:p>
    <w:p w14:paraId="0223698C" w14:textId="77777777" w:rsidR="002E2ECE" w:rsidRDefault="006158C7">
      <w:pPr>
        <w:pStyle w:val="BodyText"/>
      </w:pPr>
      <w:r>
        <w:t>Informações de franquia</w:t>
      </w:r>
    </w:p>
    <w:p w14:paraId="2394C028" w14:textId="77777777" w:rsidR="002E2ECE" w:rsidRDefault="006158C7">
      <w:pPr>
        <w:pStyle w:val="Heading3"/>
      </w:pPr>
      <w:bookmarkStart w:id="156" w:name="propriedades-1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11"/>
        <w:gridCol w:w="1713"/>
        <w:gridCol w:w="1158"/>
        <w:gridCol w:w="1429"/>
        <w:gridCol w:w="2943"/>
      </w:tblGrid>
      <w:tr w:rsidR="002E2ECE" w14:paraId="42E1AA63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9C7D07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A752C64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C34D0AB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1360FE1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20C09D3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60574E60" w14:textId="77777777">
        <w:tc>
          <w:tcPr>
            <w:tcW w:w="0" w:type="auto"/>
          </w:tcPr>
          <w:p w14:paraId="66525D6C" w14:textId="77777777" w:rsidR="002E2ECE" w:rsidRDefault="006158C7">
            <w:pPr>
              <w:pStyle w:val="Compact"/>
              <w:jc w:val="left"/>
            </w:pPr>
            <w:r>
              <w:t>applicationType</w:t>
            </w:r>
          </w:p>
        </w:tc>
        <w:tc>
          <w:tcPr>
            <w:tcW w:w="0" w:type="auto"/>
          </w:tcPr>
          <w:p w14:paraId="00D6E0B0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E767B5B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2672D7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B4850FA" w14:textId="77777777" w:rsidR="002E2ECE" w:rsidRDefault="006158C7">
            <w:pPr>
              <w:pStyle w:val="Compact"/>
              <w:jc w:val="left"/>
            </w:pPr>
            <w:r>
              <w:t>Forma de Aplicação do POS</w:t>
            </w:r>
          </w:p>
        </w:tc>
      </w:tr>
      <w:tr w:rsidR="002E2ECE" w14:paraId="26ED82EF" w14:textId="77777777">
        <w:tc>
          <w:tcPr>
            <w:tcW w:w="0" w:type="auto"/>
          </w:tcPr>
          <w:p w14:paraId="1066A4A0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4CC6493E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DF4B56C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FE0F1A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A2C85D" w14:textId="77777777" w:rsidR="002E2ECE" w:rsidRDefault="006158C7">
            <w:pPr>
              <w:pStyle w:val="Compact"/>
              <w:jc w:val="left"/>
            </w:pPr>
            <w:r>
              <w:t>Descrição do POS</w:t>
            </w:r>
          </w:p>
        </w:tc>
      </w:tr>
      <w:tr w:rsidR="002E2ECE" w14:paraId="1C6592D6" w14:textId="77777777">
        <w:tc>
          <w:tcPr>
            <w:tcW w:w="0" w:type="auto"/>
          </w:tcPr>
          <w:p w14:paraId="00C4DAED" w14:textId="77777777" w:rsidR="002E2ECE" w:rsidRDefault="006158C7">
            <w:pPr>
              <w:pStyle w:val="Compact"/>
              <w:jc w:val="left"/>
            </w:pPr>
            <w:r>
              <w:t>minValue</w:t>
            </w:r>
          </w:p>
        </w:tc>
        <w:tc>
          <w:tcPr>
            <w:tcW w:w="0" w:type="auto"/>
          </w:tcPr>
          <w:p w14:paraId="1B0F703F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3A51D29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007D40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75F41A0" w14:textId="77777777" w:rsidR="002E2ECE" w:rsidRDefault="006158C7">
            <w:pPr>
              <w:pStyle w:val="Compact"/>
              <w:jc w:val="left"/>
            </w:pPr>
            <w:r>
              <w:t>Detalhes de valores/limites</w:t>
            </w:r>
          </w:p>
        </w:tc>
      </w:tr>
      <w:tr w:rsidR="002E2ECE" w14:paraId="0178E97F" w14:textId="77777777">
        <w:tc>
          <w:tcPr>
            <w:tcW w:w="0" w:type="auto"/>
          </w:tcPr>
          <w:p w14:paraId="7FBECB05" w14:textId="77777777" w:rsidR="002E2ECE" w:rsidRDefault="006158C7">
            <w:pPr>
              <w:pStyle w:val="Compact"/>
              <w:jc w:val="left"/>
            </w:pPr>
            <w:r>
              <w:t>maxValue</w:t>
            </w:r>
          </w:p>
        </w:tc>
        <w:tc>
          <w:tcPr>
            <w:tcW w:w="0" w:type="auto"/>
          </w:tcPr>
          <w:p w14:paraId="557F7042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15026E1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9473C1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CD8BA88" w14:textId="77777777" w:rsidR="002E2ECE" w:rsidRDefault="006158C7">
            <w:pPr>
              <w:pStyle w:val="Compact"/>
              <w:jc w:val="left"/>
            </w:pPr>
            <w:r>
              <w:t>Detalhes de valores/limites</w:t>
            </w:r>
          </w:p>
        </w:tc>
      </w:tr>
      <w:tr w:rsidR="002E2ECE" w14:paraId="6E57F396" w14:textId="77777777">
        <w:tc>
          <w:tcPr>
            <w:tcW w:w="0" w:type="auto"/>
          </w:tcPr>
          <w:p w14:paraId="16A26ACE" w14:textId="77777777" w:rsidR="002E2ECE" w:rsidRDefault="006158C7">
            <w:pPr>
              <w:pStyle w:val="Compact"/>
              <w:jc w:val="left"/>
            </w:pPr>
            <w:r>
              <w:t>percentage</w:t>
            </w:r>
          </w:p>
        </w:tc>
        <w:tc>
          <w:tcPr>
            <w:tcW w:w="0" w:type="auto"/>
          </w:tcPr>
          <w:p w14:paraId="6FE8271E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8319DC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27E9E8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E939215" w14:textId="77777777" w:rsidR="002E2ECE" w:rsidRDefault="006158C7">
            <w:pPr>
              <w:pStyle w:val="Compact"/>
              <w:jc w:val="left"/>
            </w:pPr>
            <w:r>
              <w:t>Percentual do POS</w:t>
            </w:r>
          </w:p>
        </w:tc>
      </w:tr>
    </w:tbl>
    <w:p w14:paraId="3F28B807" w14:textId="77777777" w:rsidR="002E2ECE" w:rsidRDefault="006158C7">
      <w:pPr>
        <w:pStyle w:val="Heading4"/>
      </w:pPr>
      <w:bookmarkStart w:id="157" w:name="enumerated-values-7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0"/>
        <w:gridCol w:w="1392"/>
      </w:tblGrid>
      <w:tr w:rsidR="002E2ECE" w14:paraId="1A1A7DB4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28CC2C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02D6F7A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6746AE68" w14:textId="77777777">
        <w:tc>
          <w:tcPr>
            <w:tcW w:w="0" w:type="auto"/>
          </w:tcPr>
          <w:p w14:paraId="055528E7" w14:textId="77777777" w:rsidR="002E2ECE" w:rsidRDefault="006158C7">
            <w:pPr>
              <w:pStyle w:val="Compact"/>
              <w:jc w:val="left"/>
            </w:pPr>
            <w:r>
              <w:t>applicationType</w:t>
            </w:r>
          </w:p>
        </w:tc>
        <w:tc>
          <w:tcPr>
            <w:tcW w:w="0" w:type="auto"/>
          </w:tcPr>
          <w:p w14:paraId="2F0ED679" w14:textId="77777777" w:rsidR="002E2ECE" w:rsidRDefault="006158C7">
            <w:pPr>
              <w:pStyle w:val="Compact"/>
              <w:jc w:val="left"/>
            </w:pPr>
            <w:r>
              <w:t>VALOR</w:t>
            </w:r>
          </w:p>
        </w:tc>
      </w:tr>
      <w:tr w:rsidR="002E2ECE" w14:paraId="598A9DC3" w14:textId="77777777">
        <w:tc>
          <w:tcPr>
            <w:tcW w:w="0" w:type="auto"/>
          </w:tcPr>
          <w:p w14:paraId="1D9DAC71" w14:textId="77777777" w:rsidR="002E2ECE" w:rsidRDefault="006158C7">
            <w:pPr>
              <w:pStyle w:val="Compact"/>
              <w:jc w:val="left"/>
            </w:pPr>
            <w:r>
              <w:t>applicationType</w:t>
            </w:r>
          </w:p>
        </w:tc>
        <w:tc>
          <w:tcPr>
            <w:tcW w:w="0" w:type="auto"/>
          </w:tcPr>
          <w:p w14:paraId="44ED2AAA" w14:textId="77777777" w:rsidR="002E2ECE" w:rsidRDefault="006158C7">
            <w:pPr>
              <w:pStyle w:val="Compact"/>
              <w:jc w:val="left"/>
            </w:pPr>
            <w:r>
              <w:t>PERCENTUAL</w:t>
            </w:r>
          </w:p>
        </w:tc>
      </w:tr>
      <w:tr w:rsidR="002E2ECE" w14:paraId="3B5AD5B1" w14:textId="77777777">
        <w:tc>
          <w:tcPr>
            <w:tcW w:w="0" w:type="auto"/>
          </w:tcPr>
          <w:p w14:paraId="35D33229" w14:textId="77777777" w:rsidR="002E2ECE" w:rsidRDefault="006158C7">
            <w:pPr>
              <w:pStyle w:val="Compact"/>
              <w:jc w:val="left"/>
            </w:pPr>
            <w:r>
              <w:lastRenderedPageBreak/>
              <w:t>applicationType</w:t>
            </w:r>
          </w:p>
        </w:tc>
        <w:tc>
          <w:tcPr>
            <w:tcW w:w="0" w:type="auto"/>
          </w:tcPr>
          <w:p w14:paraId="02380D17" w14:textId="77777777" w:rsidR="002E2ECE" w:rsidRDefault="006158C7">
            <w:pPr>
              <w:pStyle w:val="Compact"/>
              <w:jc w:val="left"/>
            </w:pPr>
            <w:r>
              <w:t>OUTROS</w:t>
            </w:r>
          </w:p>
        </w:tc>
      </w:tr>
    </w:tbl>
    <w:p w14:paraId="26C4B2D5" w14:textId="77777777" w:rsidR="002E2ECE" w:rsidRDefault="006158C7">
      <w:pPr>
        <w:pStyle w:val="Heading2"/>
      </w:pPr>
      <w:bookmarkStart w:id="158" w:name="coinsurer"/>
      <w:bookmarkStart w:id="159" w:name="_Toc129181110"/>
      <w:bookmarkEnd w:id="153"/>
      <w:bookmarkEnd w:id="156"/>
      <w:bookmarkEnd w:id="157"/>
      <w:r>
        <w:t>Coinsurer</w:t>
      </w:r>
      <w:bookmarkEnd w:id="159"/>
      <w:r>
        <w:t xml:space="preserve"> </w:t>
      </w:r>
      <w:bookmarkStart w:id="160" w:name="schemacoinsurer"/>
      <w:bookmarkEnd w:id="160"/>
    </w:p>
    <w:p w14:paraId="630D6374" w14:textId="77777777" w:rsidR="002E2ECE" w:rsidRDefault="006158C7">
      <w:pPr>
        <w:pStyle w:val="FirstParagraph"/>
      </w:pPr>
      <w:r>
        <w:t xml:space="preserve">   </w:t>
      </w:r>
    </w:p>
    <w:p w14:paraId="13AD3D53" w14:textId="77777777" w:rsidR="002E2ECE" w:rsidRDefault="006158C7">
      <w:pPr>
        <w:pStyle w:val="Heading3"/>
      </w:pPr>
      <w:bookmarkStart w:id="161" w:name="propriedades-12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70"/>
        <w:gridCol w:w="723"/>
        <w:gridCol w:w="1048"/>
        <w:gridCol w:w="1294"/>
        <w:gridCol w:w="4219"/>
      </w:tblGrid>
      <w:tr w:rsidR="002E2ECE" w14:paraId="2E0BD847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8164701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9AEF7DD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8678E90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7D4E368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D24F65C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68C46D30" w14:textId="77777777">
        <w:tc>
          <w:tcPr>
            <w:tcW w:w="0" w:type="auto"/>
          </w:tcPr>
          <w:p w14:paraId="1774DFC1" w14:textId="77777777" w:rsidR="002E2ECE" w:rsidRDefault="006158C7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79B8BF49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F8F3AFF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4D71CA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723E14" w14:textId="77777777" w:rsidR="002E2ECE" w:rsidRDefault="006158C7">
            <w:pPr>
              <w:pStyle w:val="Compact"/>
              <w:jc w:val="left"/>
            </w:pPr>
            <w:r>
              <w:t>Identificação da congênere, cessionário do cosseguro. Obs: Obrigatório quando há cosseguro</w:t>
            </w:r>
          </w:p>
        </w:tc>
      </w:tr>
      <w:tr w:rsidR="002E2ECE" w14:paraId="0CF0A1D5" w14:textId="77777777">
        <w:tc>
          <w:tcPr>
            <w:tcW w:w="0" w:type="auto"/>
          </w:tcPr>
          <w:p w14:paraId="529DC83E" w14:textId="77777777" w:rsidR="002E2ECE" w:rsidRDefault="006158C7">
            <w:pPr>
              <w:pStyle w:val="Compact"/>
              <w:jc w:val="left"/>
            </w:pPr>
            <w:r>
              <w:t>cededPercentage</w:t>
            </w:r>
          </w:p>
        </w:tc>
        <w:tc>
          <w:tcPr>
            <w:tcW w:w="0" w:type="auto"/>
          </w:tcPr>
          <w:p w14:paraId="0A17CB64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DE27F23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5344A5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213CEC8" w14:textId="77777777" w:rsidR="002E2ECE" w:rsidRDefault="006158C7">
            <w:pPr>
              <w:pStyle w:val="Compact"/>
              <w:jc w:val="left"/>
            </w:pPr>
            <w:r>
              <w:t>Percentual cedido para a congênere para contratos de cosseguro cedido. Obs: Obrigatório quando há cosseguro</w:t>
            </w:r>
          </w:p>
        </w:tc>
      </w:tr>
    </w:tbl>
    <w:p w14:paraId="067D0D53" w14:textId="77777777" w:rsidR="002E2ECE" w:rsidRDefault="006158C7">
      <w:pPr>
        <w:pStyle w:val="Heading2"/>
      </w:pPr>
      <w:bookmarkStart w:id="162" w:name="insurancepatrimonialpremium"/>
      <w:bookmarkStart w:id="163" w:name="_Toc129181111"/>
      <w:bookmarkEnd w:id="158"/>
      <w:bookmarkEnd w:id="161"/>
      <w:r>
        <w:t>InsurancePatrimonialPr</w:t>
      </w:r>
      <w:r>
        <w:t>emium</w:t>
      </w:r>
      <w:bookmarkEnd w:id="163"/>
      <w:r>
        <w:t xml:space="preserve"> </w:t>
      </w:r>
      <w:bookmarkStart w:id="164" w:name="schemainsurancepatrimonialpremium"/>
      <w:bookmarkEnd w:id="164"/>
    </w:p>
    <w:p w14:paraId="0674CB53" w14:textId="77777777" w:rsidR="002E2ECE" w:rsidRDefault="006158C7">
      <w:pPr>
        <w:pStyle w:val="FirstParagraph"/>
      </w:pPr>
      <w:r>
        <w:t xml:space="preserve">   </w:t>
      </w:r>
    </w:p>
    <w:p w14:paraId="49A8DC09" w14:textId="77777777" w:rsidR="002E2ECE" w:rsidRDefault="006158C7">
      <w:pPr>
        <w:pStyle w:val="Heading3"/>
      </w:pPr>
      <w:bookmarkStart w:id="165" w:name="propriedades-1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60"/>
        <w:gridCol w:w="3645"/>
        <w:gridCol w:w="988"/>
        <w:gridCol w:w="1216"/>
        <w:gridCol w:w="1445"/>
      </w:tblGrid>
      <w:tr w:rsidR="002E2ECE" w14:paraId="53433C94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0E178A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DA9F3E8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BFEDEF9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BBCF28A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AB16A2F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4A1287B8" w14:textId="77777777">
        <w:tc>
          <w:tcPr>
            <w:tcW w:w="0" w:type="auto"/>
          </w:tcPr>
          <w:p w14:paraId="5577D9BF" w14:textId="77777777" w:rsidR="002E2ECE" w:rsidRDefault="006158C7">
            <w:pPr>
              <w:pStyle w:val="Compact"/>
              <w:jc w:val="left"/>
            </w:pPr>
            <w:r>
              <w:t>paymentsQuantity</w:t>
            </w:r>
          </w:p>
        </w:tc>
        <w:tc>
          <w:tcPr>
            <w:tcW w:w="0" w:type="auto"/>
          </w:tcPr>
          <w:p w14:paraId="71E9685F" w14:textId="77777777" w:rsidR="002E2ECE" w:rsidRDefault="006158C7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22560B9C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A08265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5B3495F" w14:textId="77777777" w:rsidR="002E2ECE" w:rsidRDefault="006158C7">
            <w:pPr>
              <w:pStyle w:val="Compact"/>
              <w:jc w:val="left"/>
            </w:pPr>
            <w:r>
              <w:t>Quantidade de parcelas do prêmio do contrato</w:t>
            </w:r>
          </w:p>
        </w:tc>
      </w:tr>
      <w:tr w:rsidR="002E2ECE" w14:paraId="7C62AB90" w14:textId="77777777">
        <w:tc>
          <w:tcPr>
            <w:tcW w:w="0" w:type="auto"/>
          </w:tcPr>
          <w:p w14:paraId="43ED7F40" w14:textId="77777777" w:rsidR="002E2ECE" w:rsidRDefault="006158C7">
            <w:pPr>
              <w:pStyle w:val="Compact"/>
              <w:jc w:val="left"/>
            </w:pPr>
            <w:r>
              <w:t>amount</w:t>
            </w:r>
          </w:p>
        </w:tc>
        <w:tc>
          <w:tcPr>
            <w:tcW w:w="0" w:type="auto"/>
          </w:tcPr>
          <w:p w14:paraId="09379930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34FC7F3C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5A9EE7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32F65D6" w14:textId="77777777" w:rsidR="002E2ECE" w:rsidRDefault="006158C7">
            <w:pPr>
              <w:pStyle w:val="Compact"/>
              <w:jc w:val="left"/>
            </w:pPr>
            <w:r>
              <w:t>Detalhes de valores/limites</w:t>
            </w:r>
          </w:p>
        </w:tc>
      </w:tr>
      <w:tr w:rsidR="002E2ECE" w14:paraId="009FEC2C" w14:textId="77777777">
        <w:tc>
          <w:tcPr>
            <w:tcW w:w="0" w:type="auto"/>
          </w:tcPr>
          <w:p w14:paraId="705CB802" w14:textId="77777777" w:rsidR="002E2ECE" w:rsidRDefault="006158C7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300C18F1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X2746cdf46be01bd835cfee5d7193edc8c76cda4">
              <w:r>
                <w:rPr>
                  <w:rStyle w:val="Hyperlink"/>
                </w:rPr>
                <w:t>InsurancePatrimonialPremium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5B25A4E6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E33F31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A022DB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2B6C3BE9" w14:textId="77777777">
        <w:tc>
          <w:tcPr>
            <w:tcW w:w="0" w:type="auto"/>
          </w:tcPr>
          <w:p w14:paraId="1233F3AF" w14:textId="77777777" w:rsidR="002E2ECE" w:rsidRDefault="006158C7">
            <w:pPr>
              <w:pStyle w:val="Compact"/>
              <w:jc w:val="left"/>
            </w:pPr>
            <w:r>
              <w:t>payments</w:t>
            </w:r>
          </w:p>
        </w:tc>
        <w:tc>
          <w:tcPr>
            <w:tcW w:w="0" w:type="auto"/>
          </w:tcPr>
          <w:p w14:paraId="6E182DAE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payment">
              <w:r>
                <w:rPr>
                  <w:rStyle w:val="Hyperlink"/>
                </w:rPr>
                <w:t>Payment</w:t>
              </w:r>
            </w:hyperlink>
            <w:r>
              <w:t>]</w:t>
            </w:r>
          </w:p>
        </w:tc>
        <w:tc>
          <w:tcPr>
            <w:tcW w:w="0" w:type="auto"/>
          </w:tcPr>
          <w:p w14:paraId="309D5EE4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04E17A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EED94A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72431582" w14:textId="77777777" w:rsidR="002E2ECE" w:rsidRDefault="006158C7">
      <w:pPr>
        <w:pStyle w:val="Heading2"/>
      </w:pPr>
      <w:bookmarkStart w:id="166" w:name="insurancepatrimonialpremiumcoverage"/>
      <w:bookmarkStart w:id="167" w:name="_Toc129181112"/>
      <w:bookmarkEnd w:id="162"/>
      <w:bookmarkEnd w:id="165"/>
      <w:r>
        <w:t>InsurancePatrimonialPremiumCo</w:t>
      </w:r>
      <w:r>
        <w:t>verage</w:t>
      </w:r>
      <w:bookmarkEnd w:id="167"/>
      <w:r>
        <w:t xml:space="preserve"> </w:t>
      </w:r>
      <w:bookmarkStart w:id="168" w:name="X2746cdf46be01bd835cfee5d7193edc8c76cda4"/>
      <w:bookmarkEnd w:id="168"/>
    </w:p>
    <w:p w14:paraId="129D2174" w14:textId="77777777" w:rsidR="002E2ECE" w:rsidRDefault="006158C7">
      <w:pPr>
        <w:pStyle w:val="FirstParagraph"/>
      </w:pPr>
      <w:r>
        <w:t xml:space="preserve">   </w:t>
      </w:r>
    </w:p>
    <w:p w14:paraId="3119111E" w14:textId="77777777" w:rsidR="002E2ECE" w:rsidRDefault="006158C7">
      <w:pPr>
        <w:pStyle w:val="Heading3"/>
      </w:pPr>
      <w:bookmarkStart w:id="169" w:name="propriedades-14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58"/>
        <w:gridCol w:w="3416"/>
        <w:gridCol w:w="1047"/>
        <w:gridCol w:w="1293"/>
        <w:gridCol w:w="1540"/>
      </w:tblGrid>
      <w:tr w:rsidR="002E2ECE" w14:paraId="4CDD3696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B28BA9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1A48B1E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079C4A1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A794050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8A4FF26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11A336BC" w14:textId="77777777">
        <w:tc>
          <w:tcPr>
            <w:tcW w:w="0" w:type="auto"/>
          </w:tcPr>
          <w:p w14:paraId="5D83F3E7" w14:textId="77777777" w:rsidR="002E2ECE" w:rsidRDefault="006158C7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2A30D5D6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E884251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C64F38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7DF03D8" w14:textId="77777777" w:rsidR="002E2ECE" w:rsidRDefault="006158C7">
            <w:pPr>
              <w:pStyle w:val="Compact"/>
              <w:jc w:val="left"/>
            </w:pPr>
            <w:r>
              <w:t>Grupo e ramo da cobertura</w:t>
            </w:r>
          </w:p>
        </w:tc>
      </w:tr>
      <w:tr w:rsidR="002E2ECE" w:rsidRPr="00CA517B" w14:paraId="0AAAC44D" w14:textId="77777777">
        <w:tc>
          <w:tcPr>
            <w:tcW w:w="0" w:type="auto"/>
          </w:tcPr>
          <w:p w14:paraId="3D7785C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5478C4" w14:textId="77777777" w:rsidR="002E2ECE" w:rsidRDefault="006158C7">
            <w:pPr>
              <w:pStyle w:val="Compact"/>
              <w:jc w:val="left"/>
            </w:pPr>
            <w:hyperlink w:anchor="schemainsurancepatrimonialcoveragecode">
              <w:r>
                <w:rPr>
                  <w:rStyle w:val="Hyperlink"/>
                </w:rPr>
                <w:t>InsurancePatrimonialCoverageCod</w:t>
              </w:r>
              <w:r>
                <w:rPr>
                  <w:rStyle w:val="Hyperlink"/>
                </w:rPr>
                <w:lastRenderedPageBreak/>
                <w:t>e</w:t>
              </w:r>
            </w:hyperlink>
          </w:p>
        </w:tc>
        <w:tc>
          <w:tcPr>
            <w:tcW w:w="0" w:type="auto"/>
          </w:tcPr>
          <w:p w14:paraId="1CA9BDA3" w14:textId="77777777" w:rsidR="002E2ECE" w:rsidRDefault="006158C7">
            <w:pPr>
              <w:pStyle w:val="Compact"/>
              <w:jc w:val="left"/>
            </w:pPr>
            <w:r>
              <w:lastRenderedPageBreak/>
              <w:t>true</w:t>
            </w:r>
          </w:p>
        </w:tc>
        <w:tc>
          <w:tcPr>
            <w:tcW w:w="0" w:type="auto"/>
          </w:tcPr>
          <w:p w14:paraId="36DCE62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76ABD4" w14:textId="77777777" w:rsidR="002E2ECE" w:rsidRDefault="006158C7">
            <w:pPr>
              <w:pStyle w:val="Compact"/>
              <w:jc w:val="left"/>
            </w:pPr>
            <w:r>
              <w:t xml:space="preserve">Código da </w:t>
            </w:r>
            <w:r>
              <w:lastRenderedPageBreak/>
              <w:t>cobertura, conforme Anexo II do Manual de Escopo de Dados</w:t>
            </w:r>
          </w:p>
        </w:tc>
      </w:tr>
      <w:tr w:rsidR="002E2ECE" w:rsidRPr="00CA517B" w14:paraId="70810FEA" w14:textId="77777777">
        <w:tc>
          <w:tcPr>
            <w:tcW w:w="0" w:type="auto"/>
          </w:tcPr>
          <w:p w14:paraId="5439811C" w14:textId="77777777" w:rsidR="002E2ECE" w:rsidRDefault="006158C7">
            <w:pPr>
              <w:pStyle w:val="Compact"/>
              <w:jc w:val="left"/>
            </w:pPr>
            <w:r>
              <w:lastRenderedPageBreak/>
              <w:t>description</w:t>
            </w:r>
          </w:p>
        </w:tc>
        <w:tc>
          <w:tcPr>
            <w:tcW w:w="0" w:type="auto"/>
          </w:tcPr>
          <w:p w14:paraId="3D1ADF6C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AF9FA5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304C53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90F06B5" w14:textId="77777777" w:rsidR="002E2ECE" w:rsidRDefault="006158C7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2E2ECE" w14:paraId="6A37E404" w14:textId="77777777">
        <w:tc>
          <w:tcPr>
            <w:tcW w:w="0" w:type="auto"/>
          </w:tcPr>
          <w:p w14:paraId="224C6CC2" w14:textId="77777777" w:rsidR="002E2ECE" w:rsidRDefault="006158C7">
            <w:pPr>
              <w:pStyle w:val="Compact"/>
              <w:jc w:val="left"/>
            </w:pPr>
            <w:r>
              <w:t>premiumAmount</w:t>
            </w:r>
          </w:p>
        </w:tc>
        <w:tc>
          <w:tcPr>
            <w:tcW w:w="0" w:type="auto"/>
          </w:tcPr>
          <w:p w14:paraId="68F525EA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1FBC813D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DB6C4F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7AF46B3" w14:textId="77777777" w:rsidR="002E2ECE" w:rsidRDefault="006158C7">
            <w:pPr>
              <w:pStyle w:val="Compact"/>
              <w:jc w:val="left"/>
            </w:pPr>
            <w:r>
              <w:t>Detalhes de valores/limites</w:t>
            </w:r>
          </w:p>
        </w:tc>
      </w:tr>
    </w:tbl>
    <w:p w14:paraId="7D3366FC" w14:textId="77777777" w:rsidR="002E2ECE" w:rsidRDefault="006158C7">
      <w:pPr>
        <w:pStyle w:val="Heading2"/>
      </w:pPr>
      <w:bookmarkStart w:id="170" w:name="payment"/>
      <w:bookmarkStart w:id="171" w:name="_Toc129181113"/>
      <w:bookmarkEnd w:id="166"/>
      <w:bookmarkEnd w:id="169"/>
      <w:r>
        <w:t>Payment</w:t>
      </w:r>
      <w:bookmarkEnd w:id="171"/>
      <w:r>
        <w:t xml:space="preserve"> </w:t>
      </w:r>
      <w:bookmarkStart w:id="172" w:name="schemapayment"/>
      <w:bookmarkEnd w:id="172"/>
    </w:p>
    <w:p w14:paraId="3802C337" w14:textId="77777777" w:rsidR="002E2ECE" w:rsidRDefault="006158C7">
      <w:pPr>
        <w:pStyle w:val="FirstParagraph"/>
      </w:pPr>
      <w:r>
        <w:t xml:space="preserve">   </w:t>
      </w:r>
    </w:p>
    <w:p w14:paraId="5D07DD96" w14:textId="77777777" w:rsidR="002E2ECE" w:rsidRDefault="006158C7">
      <w:pPr>
        <w:pStyle w:val="Heading3"/>
      </w:pPr>
      <w:bookmarkStart w:id="173" w:name="propriedades-15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82"/>
        <w:gridCol w:w="1332"/>
        <w:gridCol w:w="912"/>
        <w:gridCol w:w="1117"/>
        <w:gridCol w:w="3311"/>
      </w:tblGrid>
      <w:tr w:rsidR="002E2ECE" w14:paraId="66A62B02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CC9DB6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1CAF6E7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26EE712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3A3476D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9F7E8AD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3C0D31D2" w14:textId="77777777">
        <w:tc>
          <w:tcPr>
            <w:tcW w:w="0" w:type="auto"/>
          </w:tcPr>
          <w:p w14:paraId="0FCCD6BA" w14:textId="77777777" w:rsidR="002E2ECE" w:rsidRDefault="006158C7">
            <w:pPr>
              <w:pStyle w:val="Compact"/>
              <w:jc w:val="left"/>
            </w:pPr>
            <w:r>
              <w:t>movementDate</w:t>
            </w:r>
          </w:p>
        </w:tc>
        <w:tc>
          <w:tcPr>
            <w:tcW w:w="0" w:type="auto"/>
          </w:tcPr>
          <w:p w14:paraId="40565FBB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4CA371AF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54D1DD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A7F9893" w14:textId="77777777" w:rsidR="002E2ECE" w:rsidRDefault="006158C7">
            <w:pPr>
              <w:pStyle w:val="Compact"/>
              <w:jc w:val="left"/>
            </w:pPr>
            <w:r>
              <w:t>Data do movimento de prêmio</w:t>
            </w:r>
          </w:p>
        </w:tc>
      </w:tr>
      <w:tr w:rsidR="002E2ECE" w14:paraId="656911F6" w14:textId="77777777">
        <w:tc>
          <w:tcPr>
            <w:tcW w:w="0" w:type="auto"/>
          </w:tcPr>
          <w:p w14:paraId="613D06C6" w14:textId="77777777" w:rsidR="002E2ECE" w:rsidRDefault="006158C7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7D39D0B0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E07EC52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101CD5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D2F94B7" w14:textId="77777777" w:rsidR="002E2ECE" w:rsidRDefault="006158C7">
            <w:pPr>
              <w:pStyle w:val="Compact"/>
              <w:jc w:val="left"/>
            </w:pPr>
            <w:r>
              <w:t>Tipo do Movimento</w:t>
            </w:r>
          </w:p>
        </w:tc>
      </w:tr>
      <w:tr w:rsidR="002E2ECE" w:rsidRPr="00CA517B" w14:paraId="6F79F682" w14:textId="77777777">
        <w:tc>
          <w:tcPr>
            <w:tcW w:w="0" w:type="auto"/>
          </w:tcPr>
          <w:p w14:paraId="0AE2FBBD" w14:textId="77777777" w:rsidR="002E2ECE" w:rsidRDefault="006158C7">
            <w:pPr>
              <w:pStyle w:val="Compact"/>
              <w:jc w:val="left"/>
            </w:pPr>
            <w:r>
              <w:t>movementOrigin</w:t>
            </w:r>
          </w:p>
        </w:tc>
        <w:tc>
          <w:tcPr>
            <w:tcW w:w="0" w:type="auto"/>
          </w:tcPr>
          <w:p w14:paraId="40E02E51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35DBD2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E2E784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7CA1AFC" w14:textId="77777777" w:rsidR="002E2ECE" w:rsidRDefault="006158C7">
            <w:pPr>
              <w:pStyle w:val="Compact"/>
              <w:jc w:val="left"/>
            </w:pPr>
            <w:r>
              <w:t>Origem do Movimento. Obs: Obrigatório caso Tipo de Movimento for LIQUIDACAO_DE_PREMIO e ESTORNO_DE_PREMIO</w:t>
            </w:r>
          </w:p>
        </w:tc>
      </w:tr>
      <w:tr w:rsidR="002E2ECE" w:rsidRPr="00CA517B" w14:paraId="0C09543F" w14:textId="77777777">
        <w:tc>
          <w:tcPr>
            <w:tcW w:w="0" w:type="auto"/>
          </w:tcPr>
          <w:p w14:paraId="34F2C593" w14:textId="77777777" w:rsidR="002E2ECE" w:rsidRDefault="006158C7">
            <w:pPr>
              <w:pStyle w:val="Compact"/>
              <w:jc w:val="left"/>
            </w:pPr>
            <w:r>
              <w:t>movementPaymentsNumber</w:t>
            </w:r>
          </w:p>
        </w:tc>
        <w:tc>
          <w:tcPr>
            <w:tcW w:w="0" w:type="auto"/>
          </w:tcPr>
          <w:p w14:paraId="6092650D" w14:textId="77777777" w:rsidR="002E2ECE" w:rsidRDefault="006158C7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6B3B9CF4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90138C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EECC332" w14:textId="77777777" w:rsidR="002E2ECE" w:rsidRDefault="006158C7">
            <w:pPr>
              <w:pStyle w:val="Compact"/>
              <w:jc w:val="left"/>
            </w:pPr>
            <w:r>
              <w:t>Identificador da parcela do movimento</w:t>
            </w:r>
          </w:p>
        </w:tc>
      </w:tr>
      <w:tr w:rsidR="002E2ECE" w14:paraId="79B77C2E" w14:textId="77777777">
        <w:tc>
          <w:tcPr>
            <w:tcW w:w="0" w:type="auto"/>
          </w:tcPr>
          <w:p w14:paraId="5CF1AAC2" w14:textId="77777777" w:rsidR="002E2ECE" w:rsidRDefault="006158C7">
            <w:pPr>
              <w:pStyle w:val="Compact"/>
              <w:jc w:val="left"/>
            </w:pPr>
            <w:r>
              <w:t>amount</w:t>
            </w:r>
          </w:p>
        </w:tc>
        <w:tc>
          <w:tcPr>
            <w:tcW w:w="0" w:type="auto"/>
          </w:tcPr>
          <w:p w14:paraId="3E30C552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700EA364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C9F33E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297196F" w14:textId="77777777" w:rsidR="002E2ECE" w:rsidRDefault="006158C7">
            <w:pPr>
              <w:pStyle w:val="Compact"/>
              <w:jc w:val="left"/>
            </w:pPr>
            <w:r>
              <w:t>Detalhes de valores/limites</w:t>
            </w:r>
          </w:p>
        </w:tc>
      </w:tr>
      <w:tr w:rsidR="002E2ECE" w:rsidRPr="00CA517B" w14:paraId="725547E6" w14:textId="77777777">
        <w:tc>
          <w:tcPr>
            <w:tcW w:w="0" w:type="auto"/>
          </w:tcPr>
          <w:p w14:paraId="0F23EE26" w14:textId="77777777" w:rsidR="002E2ECE" w:rsidRDefault="006158C7">
            <w:pPr>
              <w:pStyle w:val="Compact"/>
              <w:jc w:val="left"/>
            </w:pPr>
            <w:r>
              <w:t>maturityDate</w:t>
            </w:r>
          </w:p>
        </w:tc>
        <w:tc>
          <w:tcPr>
            <w:tcW w:w="0" w:type="auto"/>
          </w:tcPr>
          <w:p w14:paraId="7073CE8A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25C780D1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1A58EF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76B8188" w14:textId="77777777" w:rsidR="002E2ECE" w:rsidRDefault="006158C7">
            <w:pPr>
              <w:pStyle w:val="Compact"/>
              <w:jc w:val="left"/>
            </w:pPr>
            <w:r>
              <w:t>Data de Vencimento da Parcela</w:t>
            </w:r>
          </w:p>
        </w:tc>
      </w:tr>
      <w:tr w:rsidR="002E2ECE" w:rsidRPr="00CA517B" w14:paraId="5D2512E8" w14:textId="77777777">
        <w:tc>
          <w:tcPr>
            <w:tcW w:w="0" w:type="auto"/>
          </w:tcPr>
          <w:p w14:paraId="4CB42862" w14:textId="77777777" w:rsidR="002E2ECE" w:rsidRDefault="006158C7">
            <w:pPr>
              <w:pStyle w:val="Compact"/>
              <w:jc w:val="left"/>
            </w:pPr>
            <w:r>
              <w:t>tellerId</w:t>
            </w:r>
          </w:p>
        </w:tc>
        <w:tc>
          <w:tcPr>
            <w:tcW w:w="0" w:type="auto"/>
          </w:tcPr>
          <w:p w14:paraId="367E0BBF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C95778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D183BE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5BF0B66" w14:textId="77777777" w:rsidR="002E2ECE" w:rsidRDefault="006158C7">
            <w:pPr>
              <w:pStyle w:val="Compact"/>
              <w:jc w:val="left"/>
            </w:pPr>
            <w:r>
              <w:t>Documento do Pagador/Recebedor Obs: Obrigatório caso Tipo de Moviment</w:t>
            </w:r>
            <w:r>
              <w:t>o for LIQUIDACAO_DE_PREMIO e LIQUIDACAO_DE_CUSTO_DE_AQUISICAO</w:t>
            </w:r>
          </w:p>
        </w:tc>
      </w:tr>
      <w:tr w:rsidR="002E2ECE" w:rsidRPr="00CA517B" w14:paraId="515302CF" w14:textId="77777777">
        <w:tc>
          <w:tcPr>
            <w:tcW w:w="0" w:type="auto"/>
          </w:tcPr>
          <w:p w14:paraId="725339BA" w14:textId="77777777" w:rsidR="002E2ECE" w:rsidRDefault="006158C7">
            <w:pPr>
              <w:pStyle w:val="Compact"/>
              <w:jc w:val="left"/>
            </w:pPr>
            <w:r>
              <w:lastRenderedPageBreak/>
              <w:t>tellerIdType</w:t>
            </w:r>
          </w:p>
        </w:tc>
        <w:tc>
          <w:tcPr>
            <w:tcW w:w="0" w:type="auto"/>
          </w:tcPr>
          <w:p w14:paraId="7DDA808A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282249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5C2BBC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AAB867B" w14:textId="77777777" w:rsidR="002E2ECE" w:rsidRDefault="006158C7">
            <w:pPr>
              <w:pStyle w:val="Compact"/>
              <w:jc w:val="left"/>
            </w:pPr>
            <w:r>
              <w:t>Tipo do Documento do Pagador/Recebedor Obs: Obrigatório caso Tipo de Movimento for LIQUIDACAO_DE_PREMIO e LIQUIDACAO_DE_CUSTO_DE_AQUISICAO</w:t>
            </w:r>
          </w:p>
        </w:tc>
      </w:tr>
      <w:tr w:rsidR="002E2ECE" w:rsidRPr="00CA517B" w14:paraId="3D6F64DE" w14:textId="77777777">
        <w:tc>
          <w:tcPr>
            <w:tcW w:w="0" w:type="auto"/>
          </w:tcPr>
          <w:p w14:paraId="789FAF24" w14:textId="77777777" w:rsidR="002E2ECE" w:rsidRDefault="006158C7">
            <w:pPr>
              <w:pStyle w:val="Compact"/>
              <w:jc w:val="left"/>
            </w:pPr>
            <w:r>
              <w:t>tellerName</w:t>
            </w:r>
          </w:p>
        </w:tc>
        <w:tc>
          <w:tcPr>
            <w:tcW w:w="0" w:type="auto"/>
          </w:tcPr>
          <w:p w14:paraId="210EE028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2BA1D8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90C547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911DD9A" w14:textId="77777777" w:rsidR="002E2ECE" w:rsidRDefault="006158C7">
            <w:pPr>
              <w:pStyle w:val="Compact"/>
              <w:jc w:val="left"/>
            </w:pPr>
            <w:r>
              <w:t>Nome ou Razão Social do Pagador/Recebedor Obs: Obrigatório caso Tipo de Movimento for LIQUIDACAO_DE_PREMIO e LIQUIDACAO_DE_CUSTO_DE_AQUISICAO</w:t>
            </w:r>
          </w:p>
        </w:tc>
      </w:tr>
      <w:tr w:rsidR="002E2ECE" w:rsidRPr="00CA517B" w14:paraId="70DE7715" w14:textId="77777777">
        <w:tc>
          <w:tcPr>
            <w:tcW w:w="0" w:type="auto"/>
          </w:tcPr>
          <w:p w14:paraId="757D5F4E" w14:textId="77777777" w:rsidR="002E2ECE" w:rsidRDefault="006158C7">
            <w:pPr>
              <w:pStyle w:val="Compact"/>
              <w:jc w:val="left"/>
            </w:pPr>
            <w:r>
              <w:t>financialInstitutionCode</w:t>
            </w:r>
          </w:p>
        </w:tc>
        <w:tc>
          <w:tcPr>
            <w:tcW w:w="0" w:type="auto"/>
          </w:tcPr>
          <w:p w14:paraId="65BE1830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8B2D62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FCEABE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6A48712" w14:textId="77777777" w:rsidR="002E2ECE" w:rsidRDefault="006158C7">
            <w:pPr>
              <w:pStyle w:val="Compact"/>
              <w:jc w:val="left"/>
            </w:pPr>
            <w:r>
              <w:t>Código da Instituição Financeiro do Pagamento Obs: O</w:t>
            </w:r>
            <w:r>
              <w:t>brigatório caso Tipo de Movimento for LIQUIDACAO_DE_PREMIO e LIQUIDACAO_DE_CUSTO_DE_AQUISICAO</w:t>
            </w:r>
          </w:p>
        </w:tc>
      </w:tr>
      <w:tr w:rsidR="002E2ECE" w:rsidRPr="00CA517B" w14:paraId="2931C94D" w14:textId="77777777">
        <w:tc>
          <w:tcPr>
            <w:tcW w:w="0" w:type="auto"/>
          </w:tcPr>
          <w:p w14:paraId="218B4DA7" w14:textId="77777777" w:rsidR="002E2ECE" w:rsidRDefault="006158C7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782EBE3B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444D0F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F11BDE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6AEC112" w14:textId="77777777" w:rsidR="002E2ECE" w:rsidRDefault="006158C7">
            <w:pPr>
              <w:pStyle w:val="Compact"/>
              <w:jc w:val="left"/>
            </w:pPr>
            <w:r>
              <w:t>Meio de Pagamento Obs: Obrigatório caso Tipo de Movimento for LIQUIDACAO_DE_PREMIO e LIQUIDACAO_DE_CUSTO_DE_AQUISICAO</w:t>
            </w:r>
          </w:p>
        </w:tc>
      </w:tr>
    </w:tbl>
    <w:p w14:paraId="760448E4" w14:textId="77777777" w:rsidR="002E2ECE" w:rsidRDefault="006158C7">
      <w:pPr>
        <w:pStyle w:val="Heading4"/>
      </w:pPr>
      <w:bookmarkStart w:id="174" w:name="enumerated-values-8"/>
      <w:r>
        <w:t>Enumerated V</w:t>
      </w:r>
      <w:r>
        <w:t>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34"/>
        <w:gridCol w:w="4200"/>
      </w:tblGrid>
      <w:tr w:rsidR="002E2ECE" w14:paraId="3C985149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D6D3C54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2B032C5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2E64FB0F" w14:textId="77777777">
        <w:tc>
          <w:tcPr>
            <w:tcW w:w="0" w:type="auto"/>
          </w:tcPr>
          <w:p w14:paraId="3A732D52" w14:textId="77777777" w:rsidR="002E2ECE" w:rsidRDefault="006158C7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6F9E7E6C" w14:textId="77777777" w:rsidR="002E2ECE" w:rsidRDefault="006158C7">
            <w:pPr>
              <w:pStyle w:val="Compact"/>
              <w:jc w:val="left"/>
            </w:pPr>
            <w:r>
              <w:t>LIQUIDACAO_DE_PREMIO</w:t>
            </w:r>
          </w:p>
        </w:tc>
      </w:tr>
      <w:tr w:rsidR="002E2ECE" w:rsidRPr="00CA517B" w14:paraId="7D1DD9EC" w14:textId="77777777">
        <w:tc>
          <w:tcPr>
            <w:tcW w:w="0" w:type="auto"/>
          </w:tcPr>
          <w:p w14:paraId="730031CF" w14:textId="77777777" w:rsidR="002E2ECE" w:rsidRDefault="006158C7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6983B75A" w14:textId="77777777" w:rsidR="002E2ECE" w:rsidRDefault="006158C7">
            <w:pPr>
              <w:pStyle w:val="Compact"/>
              <w:jc w:val="left"/>
            </w:pPr>
            <w:r>
              <w:t>LIQUIDACAO_DE_RESTITUICAO_DE_PREMIO</w:t>
            </w:r>
          </w:p>
        </w:tc>
      </w:tr>
      <w:tr w:rsidR="002E2ECE" w14:paraId="24C931CE" w14:textId="77777777">
        <w:tc>
          <w:tcPr>
            <w:tcW w:w="0" w:type="auto"/>
          </w:tcPr>
          <w:p w14:paraId="7D3E37F4" w14:textId="77777777" w:rsidR="002E2ECE" w:rsidRDefault="006158C7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56F58A58" w14:textId="77777777" w:rsidR="002E2ECE" w:rsidRDefault="006158C7">
            <w:pPr>
              <w:pStyle w:val="Compact"/>
              <w:jc w:val="left"/>
            </w:pPr>
            <w:r>
              <w:t>ESTORNO_DE_PREMIO</w:t>
            </w:r>
          </w:p>
        </w:tc>
      </w:tr>
      <w:tr w:rsidR="002E2ECE" w:rsidRPr="00CA517B" w14:paraId="0FCADEDE" w14:textId="77777777">
        <w:tc>
          <w:tcPr>
            <w:tcW w:w="0" w:type="auto"/>
          </w:tcPr>
          <w:p w14:paraId="55886B86" w14:textId="77777777" w:rsidR="002E2ECE" w:rsidRDefault="006158C7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6D91DCA7" w14:textId="77777777" w:rsidR="002E2ECE" w:rsidRDefault="006158C7">
            <w:pPr>
              <w:pStyle w:val="Compact"/>
              <w:jc w:val="left"/>
            </w:pPr>
            <w:r>
              <w:t>ESTORNO_DE_RESTITUICAO_DE_PREMIO</w:t>
            </w:r>
          </w:p>
        </w:tc>
      </w:tr>
      <w:tr w:rsidR="002E2ECE" w14:paraId="64178BF7" w14:textId="77777777">
        <w:tc>
          <w:tcPr>
            <w:tcW w:w="0" w:type="auto"/>
          </w:tcPr>
          <w:p w14:paraId="74D4A936" w14:textId="77777777" w:rsidR="002E2ECE" w:rsidRDefault="006158C7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1D6C7029" w14:textId="77777777" w:rsidR="002E2ECE" w:rsidRDefault="006158C7">
            <w:pPr>
              <w:pStyle w:val="Compact"/>
              <w:jc w:val="left"/>
            </w:pPr>
            <w:r>
              <w:t>EMISSAO_DE_PREMIO</w:t>
            </w:r>
          </w:p>
        </w:tc>
      </w:tr>
      <w:tr w:rsidR="002E2ECE" w14:paraId="25C92744" w14:textId="77777777">
        <w:tc>
          <w:tcPr>
            <w:tcW w:w="0" w:type="auto"/>
          </w:tcPr>
          <w:p w14:paraId="76616FF9" w14:textId="77777777" w:rsidR="002E2ECE" w:rsidRDefault="006158C7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13119D38" w14:textId="77777777" w:rsidR="002E2ECE" w:rsidRDefault="006158C7">
            <w:pPr>
              <w:pStyle w:val="Compact"/>
              <w:jc w:val="left"/>
            </w:pPr>
            <w:r>
              <w:t>CANCELAMENTO_DE_PARCELA</w:t>
            </w:r>
          </w:p>
        </w:tc>
      </w:tr>
      <w:tr w:rsidR="002E2ECE" w:rsidRPr="00CA517B" w14:paraId="3577E124" w14:textId="77777777">
        <w:tc>
          <w:tcPr>
            <w:tcW w:w="0" w:type="auto"/>
          </w:tcPr>
          <w:p w14:paraId="30F41ED7" w14:textId="77777777" w:rsidR="002E2ECE" w:rsidRDefault="006158C7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204FEE5B" w14:textId="77777777" w:rsidR="002E2ECE" w:rsidRDefault="006158C7">
            <w:pPr>
              <w:pStyle w:val="Compact"/>
              <w:jc w:val="left"/>
            </w:pPr>
            <w:r>
              <w:t>EMISSAO_DE_RESTITUICAO_DE_PREMIO</w:t>
            </w:r>
          </w:p>
        </w:tc>
      </w:tr>
      <w:tr w:rsidR="002E2ECE" w14:paraId="05346A0A" w14:textId="77777777">
        <w:tc>
          <w:tcPr>
            <w:tcW w:w="0" w:type="auto"/>
          </w:tcPr>
          <w:p w14:paraId="5304F1E0" w14:textId="77777777" w:rsidR="002E2ECE" w:rsidRDefault="006158C7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7FC0095E" w14:textId="77777777" w:rsidR="002E2ECE" w:rsidRDefault="006158C7">
            <w:pPr>
              <w:pStyle w:val="Compact"/>
              <w:jc w:val="left"/>
            </w:pPr>
            <w:r>
              <w:t>REABERTURA_DE_PARCELA</w:t>
            </w:r>
          </w:p>
        </w:tc>
      </w:tr>
      <w:tr w:rsidR="002E2ECE" w14:paraId="4F7325FD" w14:textId="77777777">
        <w:tc>
          <w:tcPr>
            <w:tcW w:w="0" w:type="auto"/>
          </w:tcPr>
          <w:p w14:paraId="46D4C418" w14:textId="77777777" w:rsidR="002E2ECE" w:rsidRDefault="006158C7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6B73AAFA" w14:textId="77777777" w:rsidR="002E2ECE" w:rsidRDefault="006158C7">
            <w:pPr>
              <w:pStyle w:val="Compact"/>
              <w:jc w:val="left"/>
            </w:pPr>
            <w:r>
              <w:t>BAIXA_POR_PERDA</w:t>
            </w:r>
          </w:p>
        </w:tc>
      </w:tr>
      <w:tr w:rsidR="002E2ECE" w:rsidRPr="00CA517B" w14:paraId="587ADF1B" w14:textId="77777777">
        <w:tc>
          <w:tcPr>
            <w:tcW w:w="0" w:type="auto"/>
          </w:tcPr>
          <w:p w14:paraId="0F854DC7" w14:textId="77777777" w:rsidR="002E2ECE" w:rsidRDefault="006158C7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0805903B" w14:textId="77777777" w:rsidR="002E2ECE" w:rsidRDefault="006158C7">
            <w:pPr>
              <w:pStyle w:val="Compact"/>
              <w:jc w:val="left"/>
            </w:pPr>
            <w:r>
              <w:t>CANCELAMENTO_DE_PREMIO_E_PARCELA</w:t>
            </w:r>
          </w:p>
        </w:tc>
      </w:tr>
      <w:tr w:rsidR="002E2ECE" w14:paraId="1E561595" w14:textId="77777777">
        <w:tc>
          <w:tcPr>
            <w:tcW w:w="0" w:type="auto"/>
          </w:tcPr>
          <w:p w14:paraId="7CCDE712" w14:textId="77777777" w:rsidR="002E2ECE" w:rsidRDefault="006158C7">
            <w:pPr>
              <w:pStyle w:val="Compact"/>
              <w:jc w:val="left"/>
            </w:pPr>
            <w:r>
              <w:t>movementOrigin</w:t>
            </w:r>
          </w:p>
        </w:tc>
        <w:tc>
          <w:tcPr>
            <w:tcW w:w="0" w:type="auto"/>
          </w:tcPr>
          <w:p w14:paraId="02269CB2" w14:textId="77777777" w:rsidR="002E2ECE" w:rsidRDefault="006158C7">
            <w:pPr>
              <w:pStyle w:val="Compact"/>
              <w:jc w:val="left"/>
            </w:pPr>
            <w:r>
              <w:t>EMISSAO_DIRETA</w:t>
            </w:r>
          </w:p>
        </w:tc>
      </w:tr>
      <w:tr w:rsidR="002E2ECE" w14:paraId="7C058A25" w14:textId="77777777">
        <w:tc>
          <w:tcPr>
            <w:tcW w:w="0" w:type="auto"/>
          </w:tcPr>
          <w:p w14:paraId="6786C275" w14:textId="77777777" w:rsidR="002E2ECE" w:rsidRDefault="006158C7">
            <w:pPr>
              <w:pStyle w:val="Compact"/>
              <w:jc w:val="left"/>
            </w:pPr>
            <w:r>
              <w:t>movementOrigin</w:t>
            </w:r>
          </w:p>
        </w:tc>
        <w:tc>
          <w:tcPr>
            <w:tcW w:w="0" w:type="auto"/>
          </w:tcPr>
          <w:p w14:paraId="37DEDE5E" w14:textId="77777777" w:rsidR="002E2ECE" w:rsidRDefault="006158C7">
            <w:pPr>
              <w:pStyle w:val="Compact"/>
              <w:jc w:val="left"/>
            </w:pPr>
            <w:r>
              <w:t>EMISSAO_ACEITA_DE_COSSEGURO</w:t>
            </w:r>
          </w:p>
        </w:tc>
      </w:tr>
      <w:tr w:rsidR="002E2ECE" w14:paraId="11E45195" w14:textId="77777777">
        <w:tc>
          <w:tcPr>
            <w:tcW w:w="0" w:type="auto"/>
          </w:tcPr>
          <w:p w14:paraId="7B91B103" w14:textId="77777777" w:rsidR="002E2ECE" w:rsidRDefault="006158C7">
            <w:pPr>
              <w:pStyle w:val="Compact"/>
              <w:jc w:val="left"/>
            </w:pPr>
            <w:r>
              <w:lastRenderedPageBreak/>
              <w:t>movementOrigin</w:t>
            </w:r>
          </w:p>
        </w:tc>
        <w:tc>
          <w:tcPr>
            <w:tcW w:w="0" w:type="auto"/>
          </w:tcPr>
          <w:p w14:paraId="1F40BECC" w14:textId="77777777" w:rsidR="002E2ECE" w:rsidRDefault="006158C7">
            <w:pPr>
              <w:pStyle w:val="Compact"/>
              <w:jc w:val="left"/>
            </w:pPr>
            <w:r>
              <w:t>EMISSAO_CEDIDA_DE_COSSEGURO</w:t>
            </w:r>
          </w:p>
        </w:tc>
      </w:tr>
      <w:tr w:rsidR="002E2ECE" w14:paraId="672AF5D3" w14:textId="77777777">
        <w:tc>
          <w:tcPr>
            <w:tcW w:w="0" w:type="auto"/>
          </w:tcPr>
          <w:p w14:paraId="7F1A80D0" w14:textId="77777777" w:rsidR="002E2ECE" w:rsidRDefault="006158C7">
            <w:pPr>
              <w:pStyle w:val="Compact"/>
              <w:jc w:val="left"/>
            </w:pPr>
            <w:r>
              <w:t>tellerIdType</w:t>
            </w:r>
          </w:p>
        </w:tc>
        <w:tc>
          <w:tcPr>
            <w:tcW w:w="0" w:type="auto"/>
          </w:tcPr>
          <w:p w14:paraId="36CCBAE7" w14:textId="77777777" w:rsidR="002E2ECE" w:rsidRDefault="006158C7">
            <w:pPr>
              <w:pStyle w:val="Compact"/>
              <w:jc w:val="left"/>
            </w:pPr>
            <w:r>
              <w:t>CPF</w:t>
            </w:r>
          </w:p>
        </w:tc>
      </w:tr>
      <w:tr w:rsidR="002E2ECE" w14:paraId="2F3EA688" w14:textId="77777777">
        <w:tc>
          <w:tcPr>
            <w:tcW w:w="0" w:type="auto"/>
          </w:tcPr>
          <w:p w14:paraId="76258B8C" w14:textId="77777777" w:rsidR="002E2ECE" w:rsidRDefault="006158C7">
            <w:pPr>
              <w:pStyle w:val="Compact"/>
              <w:jc w:val="left"/>
            </w:pPr>
            <w:r>
              <w:t>tellerIdType</w:t>
            </w:r>
          </w:p>
        </w:tc>
        <w:tc>
          <w:tcPr>
            <w:tcW w:w="0" w:type="auto"/>
          </w:tcPr>
          <w:p w14:paraId="19676948" w14:textId="77777777" w:rsidR="002E2ECE" w:rsidRDefault="006158C7">
            <w:pPr>
              <w:pStyle w:val="Compact"/>
              <w:jc w:val="left"/>
            </w:pPr>
            <w:r>
              <w:t>CNPJ</w:t>
            </w:r>
          </w:p>
        </w:tc>
      </w:tr>
      <w:tr w:rsidR="002E2ECE" w14:paraId="007B4350" w14:textId="77777777">
        <w:tc>
          <w:tcPr>
            <w:tcW w:w="0" w:type="auto"/>
          </w:tcPr>
          <w:p w14:paraId="11876BCD" w14:textId="77777777" w:rsidR="002E2ECE" w:rsidRDefault="006158C7">
            <w:pPr>
              <w:pStyle w:val="Compact"/>
              <w:jc w:val="left"/>
            </w:pPr>
            <w:r>
              <w:t>tellerIdType</w:t>
            </w:r>
          </w:p>
        </w:tc>
        <w:tc>
          <w:tcPr>
            <w:tcW w:w="0" w:type="auto"/>
          </w:tcPr>
          <w:p w14:paraId="133F5A63" w14:textId="77777777" w:rsidR="002E2ECE" w:rsidRDefault="006158C7">
            <w:pPr>
              <w:pStyle w:val="Compact"/>
              <w:jc w:val="left"/>
            </w:pPr>
            <w:r>
              <w:t>OUTROS</w:t>
            </w:r>
          </w:p>
        </w:tc>
      </w:tr>
      <w:tr w:rsidR="002E2ECE" w14:paraId="43759D99" w14:textId="77777777">
        <w:tc>
          <w:tcPr>
            <w:tcW w:w="0" w:type="auto"/>
          </w:tcPr>
          <w:p w14:paraId="13D20225" w14:textId="77777777" w:rsidR="002E2ECE" w:rsidRDefault="006158C7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7AA9141D" w14:textId="77777777" w:rsidR="002E2ECE" w:rsidRDefault="006158C7">
            <w:pPr>
              <w:pStyle w:val="Compact"/>
              <w:jc w:val="left"/>
            </w:pPr>
            <w:r>
              <w:t>BOLETO</w:t>
            </w:r>
          </w:p>
        </w:tc>
      </w:tr>
      <w:tr w:rsidR="002E2ECE" w14:paraId="210B2C76" w14:textId="77777777">
        <w:tc>
          <w:tcPr>
            <w:tcW w:w="0" w:type="auto"/>
          </w:tcPr>
          <w:p w14:paraId="122BDEF6" w14:textId="77777777" w:rsidR="002E2ECE" w:rsidRDefault="006158C7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381537D1" w14:textId="77777777" w:rsidR="002E2ECE" w:rsidRDefault="006158C7">
            <w:pPr>
              <w:pStyle w:val="Compact"/>
              <w:jc w:val="left"/>
            </w:pPr>
            <w:r>
              <w:t>TED</w:t>
            </w:r>
          </w:p>
        </w:tc>
      </w:tr>
      <w:tr w:rsidR="002E2ECE" w14:paraId="4FE1ECD6" w14:textId="77777777">
        <w:tc>
          <w:tcPr>
            <w:tcW w:w="0" w:type="auto"/>
          </w:tcPr>
          <w:p w14:paraId="44B5750C" w14:textId="77777777" w:rsidR="002E2ECE" w:rsidRDefault="006158C7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00582076" w14:textId="77777777" w:rsidR="002E2ECE" w:rsidRDefault="006158C7">
            <w:pPr>
              <w:pStyle w:val="Compact"/>
              <w:jc w:val="left"/>
            </w:pPr>
            <w:r>
              <w:t>TEF</w:t>
            </w:r>
          </w:p>
        </w:tc>
      </w:tr>
      <w:tr w:rsidR="002E2ECE" w14:paraId="558E044B" w14:textId="77777777">
        <w:tc>
          <w:tcPr>
            <w:tcW w:w="0" w:type="auto"/>
          </w:tcPr>
          <w:p w14:paraId="2947C0C3" w14:textId="77777777" w:rsidR="002E2ECE" w:rsidRDefault="006158C7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40BAB3BC" w14:textId="77777777" w:rsidR="002E2ECE" w:rsidRDefault="006158C7">
            <w:pPr>
              <w:pStyle w:val="Compact"/>
              <w:jc w:val="left"/>
            </w:pPr>
            <w:r>
              <w:t>CARTAO</w:t>
            </w:r>
          </w:p>
        </w:tc>
      </w:tr>
      <w:tr w:rsidR="002E2ECE" w14:paraId="6EE2DD5B" w14:textId="77777777">
        <w:tc>
          <w:tcPr>
            <w:tcW w:w="0" w:type="auto"/>
          </w:tcPr>
          <w:p w14:paraId="444798A6" w14:textId="77777777" w:rsidR="002E2ECE" w:rsidRDefault="006158C7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09B7E542" w14:textId="77777777" w:rsidR="002E2ECE" w:rsidRDefault="006158C7">
            <w:pPr>
              <w:pStyle w:val="Compact"/>
              <w:jc w:val="left"/>
            </w:pPr>
            <w:r>
              <w:t>DOC</w:t>
            </w:r>
          </w:p>
        </w:tc>
      </w:tr>
      <w:tr w:rsidR="002E2ECE" w14:paraId="6D000E4E" w14:textId="77777777">
        <w:tc>
          <w:tcPr>
            <w:tcW w:w="0" w:type="auto"/>
          </w:tcPr>
          <w:p w14:paraId="1052D7BC" w14:textId="77777777" w:rsidR="002E2ECE" w:rsidRDefault="006158C7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552AFB85" w14:textId="77777777" w:rsidR="002E2ECE" w:rsidRDefault="006158C7">
            <w:pPr>
              <w:pStyle w:val="Compact"/>
              <w:jc w:val="left"/>
            </w:pPr>
            <w:r>
              <w:t>CHEQUE</w:t>
            </w:r>
          </w:p>
        </w:tc>
      </w:tr>
      <w:tr w:rsidR="002E2ECE" w14:paraId="015BFDE9" w14:textId="77777777">
        <w:tc>
          <w:tcPr>
            <w:tcW w:w="0" w:type="auto"/>
          </w:tcPr>
          <w:p w14:paraId="3631C33E" w14:textId="77777777" w:rsidR="002E2ECE" w:rsidRDefault="006158C7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2E1BF392" w14:textId="77777777" w:rsidR="002E2ECE" w:rsidRDefault="006158C7">
            <w:pPr>
              <w:pStyle w:val="Compact"/>
              <w:jc w:val="left"/>
            </w:pPr>
            <w:r>
              <w:t>DESCONTO_EM_FOLHA</w:t>
            </w:r>
          </w:p>
        </w:tc>
      </w:tr>
      <w:tr w:rsidR="002E2ECE" w14:paraId="28177DB7" w14:textId="77777777">
        <w:tc>
          <w:tcPr>
            <w:tcW w:w="0" w:type="auto"/>
          </w:tcPr>
          <w:p w14:paraId="41288D44" w14:textId="77777777" w:rsidR="002E2ECE" w:rsidRDefault="006158C7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4BC03754" w14:textId="77777777" w:rsidR="002E2ECE" w:rsidRDefault="006158C7">
            <w:pPr>
              <w:pStyle w:val="Compact"/>
              <w:jc w:val="left"/>
            </w:pPr>
            <w:r>
              <w:t>PIX</w:t>
            </w:r>
          </w:p>
        </w:tc>
      </w:tr>
      <w:tr w:rsidR="002E2ECE" w14:paraId="528B2E0E" w14:textId="77777777">
        <w:tc>
          <w:tcPr>
            <w:tcW w:w="0" w:type="auto"/>
          </w:tcPr>
          <w:p w14:paraId="283E940C" w14:textId="77777777" w:rsidR="002E2ECE" w:rsidRDefault="006158C7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03C25D8A" w14:textId="77777777" w:rsidR="002E2ECE" w:rsidRDefault="006158C7">
            <w:pPr>
              <w:pStyle w:val="Compact"/>
              <w:jc w:val="left"/>
            </w:pPr>
            <w:r>
              <w:t>DINHEIRO_EM_ESPECIE</w:t>
            </w:r>
          </w:p>
        </w:tc>
      </w:tr>
      <w:tr w:rsidR="002E2ECE" w14:paraId="327959FA" w14:textId="77777777">
        <w:tc>
          <w:tcPr>
            <w:tcW w:w="0" w:type="auto"/>
          </w:tcPr>
          <w:p w14:paraId="4072AE65" w14:textId="77777777" w:rsidR="002E2ECE" w:rsidRDefault="006158C7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0A993455" w14:textId="77777777" w:rsidR="002E2ECE" w:rsidRDefault="006158C7">
            <w:pPr>
              <w:pStyle w:val="Compact"/>
              <w:jc w:val="left"/>
            </w:pPr>
            <w:r>
              <w:t>OUTROS</w:t>
            </w:r>
          </w:p>
        </w:tc>
      </w:tr>
    </w:tbl>
    <w:p w14:paraId="747D8F07" w14:textId="77777777" w:rsidR="002E2ECE" w:rsidRDefault="006158C7">
      <w:pPr>
        <w:pStyle w:val="Heading2"/>
      </w:pPr>
      <w:bookmarkStart w:id="175" w:name="insurancepatrimonialclaim"/>
      <w:bookmarkStart w:id="176" w:name="_Toc129181114"/>
      <w:bookmarkEnd w:id="170"/>
      <w:bookmarkEnd w:id="173"/>
      <w:bookmarkEnd w:id="174"/>
      <w:r>
        <w:t>InsurancePatrimonialClaim</w:t>
      </w:r>
      <w:bookmarkEnd w:id="176"/>
      <w:r>
        <w:t xml:space="preserve"> </w:t>
      </w:r>
      <w:bookmarkStart w:id="177" w:name="schemainsurancepatrimonialclaim"/>
      <w:bookmarkEnd w:id="177"/>
    </w:p>
    <w:p w14:paraId="0FE4FD20" w14:textId="77777777" w:rsidR="002E2ECE" w:rsidRDefault="006158C7">
      <w:pPr>
        <w:pStyle w:val="FirstParagraph"/>
      </w:pPr>
      <w:r>
        <w:t xml:space="preserve">   </w:t>
      </w:r>
    </w:p>
    <w:p w14:paraId="5ECF7895" w14:textId="77777777" w:rsidR="002E2ECE" w:rsidRDefault="006158C7">
      <w:pPr>
        <w:pStyle w:val="Heading3"/>
      </w:pPr>
      <w:bookmarkStart w:id="178" w:name="propriedades-16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11"/>
        <w:gridCol w:w="2643"/>
        <w:gridCol w:w="814"/>
        <w:gridCol w:w="991"/>
        <w:gridCol w:w="2495"/>
      </w:tblGrid>
      <w:tr w:rsidR="002E2ECE" w14:paraId="060074C5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51E2AA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8717B3C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49180B8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D03D71B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75FEC7F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1E8AC0B6" w14:textId="77777777">
        <w:tc>
          <w:tcPr>
            <w:tcW w:w="0" w:type="auto"/>
          </w:tcPr>
          <w:p w14:paraId="5A8C589F" w14:textId="77777777" w:rsidR="002E2ECE" w:rsidRDefault="006158C7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5530A84C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6B551F6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51628D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E2A0EE9" w14:textId="77777777" w:rsidR="002E2ECE" w:rsidRDefault="006158C7">
            <w:pPr>
              <w:pStyle w:val="Compact"/>
              <w:jc w:val="left"/>
            </w:pPr>
            <w:r>
              <w:t>Identificador do processo de sinistro</w:t>
            </w:r>
          </w:p>
        </w:tc>
      </w:tr>
      <w:tr w:rsidR="002E2ECE" w:rsidRPr="00CA517B" w14:paraId="6770E938" w14:textId="77777777">
        <w:tc>
          <w:tcPr>
            <w:tcW w:w="0" w:type="auto"/>
          </w:tcPr>
          <w:p w14:paraId="4C0FC535" w14:textId="77777777" w:rsidR="002E2ECE" w:rsidRDefault="006158C7">
            <w:pPr>
              <w:pStyle w:val="Compact"/>
              <w:jc w:val="left"/>
            </w:pPr>
            <w:r>
              <w:t>documentationDeliveryDate</w:t>
            </w:r>
          </w:p>
        </w:tc>
        <w:tc>
          <w:tcPr>
            <w:tcW w:w="0" w:type="auto"/>
          </w:tcPr>
          <w:p w14:paraId="140D59D9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5F3C9A45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2F72B0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F3961FC" w14:textId="77777777" w:rsidR="002E2ECE" w:rsidRDefault="006158C7">
            <w:pPr>
              <w:pStyle w:val="Compact"/>
              <w:jc w:val="left"/>
            </w:pPr>
            <w:r>
              <w:t>Data de entrega da documentação completa</w:t>
            </w:r>
          </w:p>
        </w:tc>
      </w:tr>
      <w:tr w:rsidR="002E2ECE" w14:paraId="0610BAB4" w14:textId="77777777">
        <w:tc>
          <w:tcPr>
            <w:tcW w:w="0" w:type="auto"/>
          </w:tcPr>
          <w:p w14:paraId="71B00007" w14:textId="77777777" w:rsidR="002E2ECE" w:rsidRDefault="006158C7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07FE01F6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69DDFC2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19DE17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0DF0007" w14:textId="77777777" w:rsidR="002E2ECE" w:rsidRDefault="006158C7">
            <w:pPr>
              <w:pStyle w:val="Compact"/>
              <w:jc w:val="left"/>
            </w:pPr>
            <w:r>
              <w:t>Status do sinistro</w:t>
            </w:r>
          </w:p>
        </w:tc>
      </w:tr>
      <w:tr w:rsidR="002E2ECE" w:rsidRPr="00CA517B" w14:paraId="4D607C83" w14:textId="77777777">
        <w:tc>
          <w:tcPr>
            <w:tcW w:w="0" w:type="auto"/>
          </w:tcPr>
          <w:p w14:paraId="4AD73AAC" w14:textId="77777777" w:rsidR="002E2ECE" w:rsidRDefault="006158C7">
            <w:pPr>
              <w:pStyle w:val="Compact"/>
              <w:jc w:val="left"/>
            </w:pPr>
            <w:r>
              <w:t>statusAlterationDate</w:t>
            </w:r>
          </w:p>
        </w:tc>
        <w:tc>
          <w:tcPr>
            <w:tcW w:w="0" w:type="auto"/>
          </w:tcPr>
          <w:p w14:paraId="3DF2AF0F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2232B37C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E1C582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06E2A7A" w14:textId="77777777" w:rsidR="002E2ECE" w:rsidRDefault="006158C7">
            <w:pPr>
              <w:pStyle w:val="Compact"/>
              <w:jc w:val="left"/>
            </w:pPr>
            <w:r>
              <w:t>Data de alteração do status do sinistr</w:t>
            </w:r>
            <w:r>
              <w:t>o</w:t>
            </w:r>
          </w:p>
        </w:tc>
      </w:tr>
      <w:tr w:rsidR="002E2ECE" w:rsidRPr="00CA517B" w14:paraId="02431287" w14:textId="77777777">
        <w:tc>
          <w:tcPr>
            <w:tcW w:w="0" w:type="auto"/>
          </w:tcPr>
          <w:p w14:paraId="0995808A" w14:textId="77777777" w:rsidR="002E2ECE" w:rsidRDefault="006158C7">
            <w:pPr>
              <w:pStyle w:val="Compact"/>
              <w:jc w:val="left"/>
            </w:pPr>
            <w:r>
              <w:t>occurrenceDate</w:t>
            </w:r>
          </w:p>
        </w:tc>
        <w:tc>
          <w:tcPr>
            <w:tcW w:w="0" w:type="auto"/>
          </w:tcPr>
          <w:p w14:paraId="4770E488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50FC0A4D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023FE1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FD7BB8E" w14:textId="77777777" w:rsidR="002E2ECE" w:rsidRDefault="006158C7">
            <w:pPr>
              <w:pStyle w:val="Compact"/>
              <w:jc w:val="left"/>
            </w:pPr>
            <w:r>
              <w:t>Data de ocorrência do sinistro</w:t>
            </w:r>
          </w:p>
        </w:tc>
      </w:tr>
      <w:tr w:rsidR="002E2ECE" w:rsidRPr="00CA517B" w14:paraId="31226577" w14:textId="77777777">
        <w:tc>
          <w:tcPr>
            <w:tcW w:w="0" w:type="auto"/>
          </w:tcPr>
          <w:p w14:paraId="622A73A6" w14:textId="77777777" w:rsidR="002E2ECE" w:rsidRDefault="006158C7">
            <w:pPr>
              <w:pStyle w:val="Compact"/>
              <w:jc w:val="left"/>
            </w:pPr>
            <w:r>
              <w:t>warningDate</w:t>
            </w:r>
          </w:p>
        </w:tc>
        <w:tc>
          <w:tcPr>
            <w:tcW w:w="0" w:type="auto"/>
          </w:tcPr>
          <w:p w14:paraId="11A38066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48819269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DDA995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63883BB" w14:textId="77777777" w:rsidR="002E2ECE" w:rsidRDefault="006158C7">
            <w:pPr>
              <w:pStyle w:val="Compact"/>
              <w:jc w:val="left"/>
            </w:pPr>
            <w:r>
              <w:t>Data de aviso do sinistro</w:t>
            </w:r>
          </w:p>
        </w:tc>
      </w:tr>
      <w:tr w:rsidR="002E2ECE" w:rsidRPr="00CA517B" w14:paraId="65D61DFA" w14:textId="77777777">
        <w:tc>
          <w:tcPr>
            <w:tcW w:w="0" w:type="auto"/>
          </w:tcPr>
          <w:p w14:paraId="0F9B597B" w14:textId="77777777" w:rsidR="002E2ECE" w:rsidRDefault="006158C7">
            <w:pPr>
              <w:pStyle w:val="Compact"/>
              <w:jc w:val="left"/>
            </w:pPr>
            <w:r>
              <w:t>thirdPartyClaimDate</w:t>
            </w:r>
          </w:p>
        </w:tc>
        <w:tc>
          <w:tcPr>
            <w:tcW w:w="0" w:type="auto"/>
          </w:tcPr>
          <w:p w14:paraId="55C46F97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6BF9DEA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BDE9A1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5CAF2EC" w14:textId="77777777" w:rsidR="002E2ECE" w:rsidRDefault="006158C7">
            <w:pPr>
              <w:pStyle w:val="Compact"/>
              <w:jc w:val="left"/>
            </w:pPr>
            <w:r>
              <w:t>Data de reclamação do terceiro</w:t>
            </w:r>
          </w:p>
        </w:tc>
      </w:tr>
      <w:tr w:rsidR="002E2ECE" w14:paraId="1A7EB857" w14:textId="77777777">
        <w:tc>
          <w:tcPr>
            <w:tcW w:w="0" w:type="auto"/>
          </w:tcPr>
          <w:p w14:paraId="6248DC48" w14:textId="77777777" w:rsidR="002E2ECE" w:rsidRDefault="006158C7">
            <w:pPr>
              <w:pStyle w:val="Compact"/>
              <w:jc w:val="left"/>
            </w:pPr>
            <w:r>
              <w:t>amount</w:t>
            </w:r>
          </w:p>
        </w:tc>
        <w:tc>
          <w:tcPr>
            <w:tcW w:w="0" w:type="auto"/>
          </w:tcPr>
          <w:p w14:paraId="2037958B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0F70B1BE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15F7AF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6FE7295" w14:textId="77777777" w:rsidR="002E2ECE" w:rsidRDefault="006158C7">
            <w:pPr>
              <w:pStyle w:val="Compact"/>
              <w:jc w:val="left"/>
            </w:pPr>
            <w:r>
              <w:t>Detalhes de valores/limites</w:t>
            </w:r>
          </w:p>
        </w:tc>
      </w:tr>
      <w:tr w:rsidR="002E2ECE" w:rsidRPr="00CA517B" w14:paraId="2CEBE519" w14:textId="77777777">
        <w:tc>
          <w:tcPr>
            <w:tcW w:w="0" w:type="auto"/>
          </w:tcPr>
          <w:p w14:paraId="0A729EFA" w14:textId="77777777" w:rsidR="002E2ECE" w:rsidRDefault="006158C7">
            <w:pPr>
              <w:pStyle w:val="Compact"/>
              <w:jc w:val="left"/>
            </w:pPr>
            <w:r>
              <w:t>denialJustification</w:t>
            </w:r>
          </w:p>
        </w:tc>
        <w:tc>
          <w:tcPr>
            <w:tcW w:w="0" w:type="auto"/>
          </w:tcPr>
          <w:p w14:paraId="6A49873A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1D5B4E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E8AE7C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1EA848D" w14:textId="77777777" w:rsidR="002E2ECE" w:rsidRDefault="006158C7">
            <w:pPr>
              <w:pStyle w:val="Compact"/>
              <w:jc w:val="left"/>
            </w:pPr>
            <w:r>
              <w:t xml:space="preserve">Justificativa da Negativa(Caso Status do Sinistro for </w:t>
            </w:r>
            <w:r>
              <w:lastRenderedPageBreak/>
              <w:t>‘ENCERRADO_SEM_INDENIZACAO’)</w:t>
            </w:r>
          </w:p>
        </w:tc>
      </w:tr>
      <w:tr w:rsidR="002E2ECE" w:rsidRPr="00CA517B" w14:paraId="42A28C44" w14:textId="77777777">
        <w:tc>
          <w:tcPr>
            <w:tcW w:w="0" w:type="auto"/>
          </w:tcPr>
          <w:p w14:paraId="70C0BBAF" w14:textId="77777777" w:rsidR="002E2ECE" w:rsidRDefault="006158C7">
            <w:pPr>
              <w:pStyle w:val="Compact"/>
              <w:jc w:val="left"/>
            </w:pPr>
            <w:r>
              <w:lastRenderedPageBreak/>
              <w:t>denialJustificationDescription</w:t>
            </w:r>
          </w:p>
        </w:tc>
        <w:tc>
          <w:tcPr>
            <w:tcW w:w="0" w:type="auto"/>
          </w:tcPr>
          <w:p w14:paraId="2CED0CFB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D17BBF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29206A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7174443" w14:textId="77777777" w:rsidR="002E2ECE" w:rsidRDefault="006158C7">
            <w:pPr>
              <w:pStyle w:val="Compact"/>
              <w:jc w:val="left"/>
            </w:pPr>
            <w:r>
              <w:t>Descrição da Justificativa da Negativa(Caso Justificativa da Negativa for ‘OUTROS’)</w:t>
            </w:r>
          </w:p>
        </w:tc>
      </w:tr>
      <w:tr w:rsidR="002E2ECE" w14:paraId="15F48C96" w14:textId="77777777">
        <w:tc>
          <w:tcPr>
            <w:tcW w:w="0" w:type="auto"/>
          </w:tcPr>
          <w:p w14:paraId="70EBE2F1" w14:textId="77777777" w:rsidR="002E2ECE" w:rsidRDefault="006158C7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246E3A61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insurancepatrimonialclaimcoverage">
              <w:r>
                <w:rPr>
                  <w:rStyle w:val="Hyperlink"/>
                </w:rPr>
                <w:t>InsurancePatrimonialClaim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33C2546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12D0A5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7F1E53F" w14:textId="77777777" w:rsidR="002E2ECE" w:rsidRDefault="006158C7">
            <w:pPr>
              <w:pStyle w:val="Compact"/>
              <w:jc w:val="left"/>
            </w:pPr>
            <w:r>
              <w:t>non</w:t>
            </w:r>
            <w:r>
              <w:t>e</w:t>
            </w:r>
          </w:p>
        </w:tc>
      </w:tr>
    </w:tbl>
    <w:p w14:paraId="61C22324" w14:textId="77777777" w:rsidR="002E2ECE" w:rsidRDefault="006158C7">
      <w:pPr>
        <w:pStyle w:val="Heading4"/>
      </w:pPr>
      <w:bookmarkStart w:id="179" w:name="enumerated-values-9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31"/>
        <w:gridCol w:w="3822"/>
      </w:tblGrid>
      <w:tr w:rsidR="002E2ECE" w14:paraId="025271A7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CB154F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5CFD73DB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3C401C91" w14:textId="77777777">
        <w:tc>
          <w:tcPr>
            <w:tcW w:w="0" w:type="auto"/>
          </w:tcPr>
          <w:p w14:paraId="2FDEC605" w14:textId="77777777" w:rsidR="002E2ECE" w:rsidRDefault="006158C7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105F8A0F" w14:textId="77777777" w:rsidR="002E2ECE" w:rsidRDefault="006158C7">
            <w:pPr>
              <w:pStyle w:val="Compact"/>
              <w:jc w:val="left"/>
            </w:pPr>
            <w:r>
              <w:t>ABERTO</w:t>
            </w:r>
          </w:p>
        </w:tc>
      </w:tr>
      <w:tr w:rsidR="002E2ECE" w14:paraId="3F85C0EA" w14:textId="77777777">
        <w:tc>
          <w:tcPr>
            <w:tcW w:w="0" w:type="auto"/>
          </w:tcPr>
          <w:p w14:paraId="0294CC95" w14:textId="77777777" w:rsidR="002E2ECE" w:rsidRDefault="006158C7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217924CE" w14:textId="77777777" w:rsidR="002E2ECE" w:rsidRDefault="006158C7">
            <w:pPr>
              <w:pStyle w:val="Compact"/>
              <w:jc w:val="left"/>
            </w:pPr>
            <w:r>
              <w:t>ENCERRADO_COM_INDENIZACAO</w:t>
            </w:r>
          </w:p>
        </w:tc>
      </w:tr>
      <w:tr w:rsidR="002E2ECE" w14:paraId="22EC2F95" w14:textId="77777777">
        <w:tc>
          <w:tcPr>
            <w:tcW w:w="0" w:type="auto"/>
          </w:tcPr>
          <w:p w14:paraId="0946A5D5" w14:textId="77777777" w:rsidR="002E2ECE" w:rsidRDefault="006158C7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7654812A" w14:textId="77777777" w:rsidR="002E2ECE" w:rsidRDefault="006158C7">
            <w:pPr>
              <w:pStyle w:val="Compact"/>
              <w:jc w:val="left"/>
            </w:pPr>
            <w:r>
              <w:t>ENCERRADO_SEM_INDENIZACAO</w:t>
            </w:r>
          </w:p>
        </w:tc>
      </w:tr>
      <w:tr w:rsidR="002E2ECE" w14:paraId="7B86CCF2" w14:textId="77777777">
        <w:tc>
          <w:tcPr>
            <w:tcW w:w="0" w:type="auto"/>
          </w:tcPr>
          <w:p w14:paraId="59EA1C67" w14:textId="77777777" w:rsidR="002E2ECE" w:rsidRDefault="006158C7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05507AE1" w14:textId="77777777" w:rsidR="002E2ECE" w:rsidRDefault="006158C7">
            <w:pPr>
              <w:pStyle w:val="Compact"/>
              <w:jc w:val="left"/>
            </w:pPr>
            <w:r>
              <w:t>REABERTO</w:t>
            </w:r>
          </w:p>
        </w:tc>
      </w:tr>
      <w:tr w:rsidR="002E2ECE" w14:paraId="4090B055" w14:textId="77777777">
        <w:tc>
          <w:tcPr>
            <w:tcW w:w="0" w:type="auto"/>
          </w:tcPr>
          <w:p w14:paraId="7D715D7E" w14:textId="77777777" w:rsidR="002E2ECE" w:rsidRDefault="006158C7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011C951A" w14:textId="77777777" w:rsidR="002E2ECE" w:rsidRDefault="006158C7">
            <w:pPr>
              <w:pStyle w:val="Compact"/>
              <w:jc w:val="left"/>
            </w:pPr>
            <w:r>
              <w:t>CANCELADO_POR_ERRO_OPERACIONAL</w:t>
            </w:r>
          </w:p>
        </w:tc>
      </w:tr>
      <w:tr w:rsidR="002E2ECE" w14:paraId="5354EF78" w14:textId="77777777">
        <w:tc>
          <w:tcPr>
            <w:tcW w:w="0" w:type="auto"/>
          </w:tcPr>
          <w:p w14:paraId="09C974F7" w14:textId="77777777" w:rsidR="002E2ECE" w:rsidRDefault="006158C7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1098DCA2" w14:textId="77777777" w:rsidR="002E2ECE" w:rsidRDefault="006158C7">
            <w:pPr>
              <w:pStyle w:val="Compact"/>
              <w:jc w:val="left"/>
            </w:pPr>
            <w:r>
              <w:t>AVALIACAO_INICIAL</w:t>
            </w:r>
          </w:p>
        </w:tc>
      </w:tr>
      <w:tr w:rsidR="002E2ECE" w14:paraId="2461940E" w14:textId="77777777">
        <w:tc>
          <w:tcPr>
            <w:tcW w:w="0" w:type="auto"/>
          </w:tcPr>
          <w:p w14:paraId="7C73A668" w14:textId="77777777" w:rsidR="002E2ECE" w:rsidRDefault="006158C7">
            <w:pPr>
              <w:pStyle w:val="Compact"/>
              <w:jc w:val="left"/>
            </w:pPr>
            <w:r>
              <w:t>denialJustification</w:t>
            </w:r>
          </w:p>
        </w:tc>
        <w:tc>
          <w:tcPr>
            <w:tcW w:w="0" w:type="auto"/>
          </w:tcPr>
          <w:p w14:paraId="7BC3DF7C" w14:textId="77777777" w:rsidR="002E2ECE" w:rsidRDefault="006158C7">
            <w:pPr>
              <w:pStyle w:val="Compact"/>
              <w:jc w:val="left"/>
            </w:pPr>
            <w:r>
              <w:t>RISCO_EXCLUIDO</w:t>
            </w:r>
          </w:p>
        </w:tc>
      </w:tr>
      <w:tr w:rsidR="002E2ECE" w14:paraId="7D5C1362" w14:textId="77777777">
        <w:tc>
          <w:tcPr>
            <w:tcW w:w="0" w:type="auto"/>
          </w:tcPr>
          <w:p w14:paraId="4E79A83D" w14:textId="77777777" w:rsidR="002E2ECE" w:rsidRDefault="006158C7">
            <w:pPr>
              <w:pStyle w:val="Compact"/>
              <w:jc w:val="left"/>
            </w:pPr>
            <w:r>
              <w:t>denialJustification</w:t>
            </w:r>
          </w:p>
        </w:tc>
        <w:tc>
          <w:tcPr>
            <w:tcW w:w="0" w:type="auto"/>
          </w:tcPr>
          <w:p w14:paraId="2C380D1E" w14:textId="77777777" w:rsidR="002E2ECE" w:rsidRDefault="006158C7">
            <w:pPr>
              <w:pStyle w:val="Compact"/>
              <w:jc w:val="left"/>
            </w:pPr>
            <w:r>
              <w:t>RISCO_AGRAVADO</w:t>
            </w:r>
          </w:p>
        </w:tc>
      </w:tr>
      <w:tr w:rsidR="002E2ECE" w14:paraId="7A2B20C0" w14:textId="77777777">
        <w:tc>
          <w:tcPr>
            <w:tcW w:w="0" w:type="auto"/>
          </w:tcPr>
          <w:p w14:paraId="50608E7C" w14:textId="77777777" w:rsidR="002E2ECE" w:rsidRDefault="006158C7">
            <w:pPr>
              <w:pStyle w:val="Compact"/>
              <w:jc w:val="left"/>
            </w:pPr>
            <w:r>
              <w:t>denialJustification</w:t>
            </w:r>
          </w:p>
        </w:tc>
        <w:tc>
          <w:tcPr>
            <w:tcW w:w="0" w:type="auto"/>
          </w:tcPr>
          <w:p w14:paraId="23471CDD" w14:textId="77777777" w:rsidR="002E2ECE" w:rsidRDefault="006158C7">
            <w:pPr>
              <w:pStyle w:val="Compact"/>
              <w:jc w:val="left"/>
            </w:pPr>
            <w:r>
              <w:t>SEM_DOCUMENTACAO</w:t>
            </w:r>
          </w:p>
        </w:tc>
      </w:tr>
      <w:tr w:rsidR="002E2ECE" w14:paraId="1F36B6F9" w14:textId="77777777">
        <w:tc>
          <w:tcPr>
            <w:tcW w:w="0" w:type="auto"/>
          </w:tcPr>
          <w:p w14:paraId="6394571D" w14:textId="77777777" w:rsidR="002E2ECE" w:rsidRDefault="006158C7">
            <w:pPr>
              <w:pStyle w:val="Compact"/>
              <w:jc w:val="left"/>
            </w:pPr>
            <w:r>
              <w:t>denialJustification</w:t>
            </w:r>
          </w:p>
        </w:tc>
        <w:tc>
          <w:tcPr>
            <w:tcW w:w="0" w:type="auto"/>
          </w:tcPr>
          <w:p w14:paraId="4CDEECFE" w14:textId="77777777" w:rsidR="002E2ECE" w:rsidRDefault="006158C7">
            <w:pPr>
              <w:pStyle w:val="Compact"/>
              <w:jc w:val="left"/>
            </w:pPr>
            <w:r>
              <w:t>DOCUMENTACAO_INCOMPLETA</w:t>
            </w:r>
          </w:p>
        </w:tc>
      </w:tr>
      <w:tr w:rsidR="002E2ECE" w14:paraId="4FFE9FCA" w14:textId="77777777">
        <w:tc>
          <w:tcPr>
            <w:tcW w:w="0" w:type="auto"/>
          </w:tcPr>
          <w:p w14:paraId="11163B1D" w14:textId="77777777" w:rsidR="002E2ECE" w:rsidRDefault="006158C7">
            <w:pPr>
              <w:pStyle w:val="Compact"/>
              <w:jc w:val="left"/>
            </w:pPr>
            <w:r>
              <w:t>denialJustification</w:t>
            </w:r>
          </w:p>
        </w:tc>
        <w:tc>
          <w:tcPr>
            <w:tcW w:w="0" w:type="auto"/>
          </w:tcPr>
          <w:p w14:paraId="1CE6740C" w14:textId="77777777" w:rsidR="002E2ECE" w:rsidRDefault="006158C7">
            <w:pPr>
              <w:pStyle w:val="Compact"/>
              <w:jc w:val="left"/>
            </w:pPr>
            <w:r>
              <w:t>PRESCRICAO</w:t>
            </w:r>
          </w:p>
        </w:tc>
      </w:tr>
      <w:tr w:rsidR="002E2ECE" w14:paraId="356EB3E8" w14:textId="77777777">
        <w:tc>
          <w:tcPr>
            <w:tcW w:w="0" w:type="auto"/>
          </w:tcPr>
          <w:p w14:paraId="7644E165" w14:textId="77777777" w:rsidR="002E2ECE" w:rsidRDefault="006158C7">
            <w:pPr>
              <w:pStyle w:val="Compact"/>
              <w:jc w:val="left"/>
            </w:pPr>
            <w:r>
              <w:t>denialJustification</w:t>
            </w:r>
          </w:p>
        </w:tc>
        <w:tc>
          <w:tcPr>
            <w:tcW w:w="0" w:type="auto"/>
          </w:tcPr>
          <w:p w14:paraId="4B87D7CD" w14:textId="77777777" w:rsidR="002E2ECE" w:rsidRDefault="006158C7">
            <w:pPr>
              <w:pStyle w:val="Compact"/>
              <w:jc w:val="left"/>
            </w:pPr>
            <w:r>
              <w:t>FORA_COBERTURA</w:t>
            </w:r>
          </w:p>
        </w:tc>
      </w:tr>
      <w:tr w:rsidR="002E2ECE" w14:paraId="13E8B016" w14:textId="77777777">
        <w:tc>
          <w:tcPr>
            <w:tcW w:w="0" w:type="auto"/>
          </w:tcPr>
          <w:p w14:paraId="72F89C5A" w14:textId="77777777" w:rsidR="002E2ECE" w:rsidRDefault="006158C7">
            <w:pPr>
              <w:pStyle w:val="Compact"/>
              <w:jc w:val="left"/>
            </w:pPr>
            <w:r>
              <w:t>denialJustification</w:t>
            </w:r>
          </w:p>
        </w:tc>
        <w:tc>
          <w:tcPr>
            <w:tcW w:w="0" w:type="auto"/>
          </w:tcPr>
          <w:p w14:paraId="46931711" w14:textId="77777777" w:rsidR="002E2ECE" w:rsidRDefault="006158C7">
            <w:pPr>
              <w:pStyle w:val="Compact"/>
              <w:jc w:val="left"/>
            </w:pPr>
            <w:r>
              <w:t>OUTROS</w:t>
            </w:r>
          </w:p>
        </w:tc>
      </w:tr>
    </w:tbl>
    <w:p w14:paraId="60B7E55A" w14:textId="77777777" w:rsidR="002E2ECE" w:rsidRDefault="006158C7">
      <w:pPr>
        <w:pStyle w:val="Heading2"/>
      </w:pPr>
      <w:bookmarkStart w:id="180" w:name="insurancepatrimonialclaimcoverage"/>
      <w:bookmarkStart w:id="181" w:name="_Toc129181115"/>
      <w:bookmarkEnd w:id="175"/>
      <w:bookmarkEnd w:id="178"/>
      <w:bookmarkEnd w:id="179"/>
      <w:r>
        <w:t>InsurancePatrimonialClaimCoverage</w:t>
      </w:r>
      <w:bookmarkEnd w:id="181"/>
      <w:r>
        <w:t xml:space="preserve"> </w:t>
      </w:r>
      <w:bookmarkStart w:id="182" w:name="schemainsurancepatrimonialclaimcoverage"/>
      <w:bookmarkEnd w:id="182"/>
    </w:p>
    <w:p w14:paraId="09E691BA" w14:textId="77777777" w:rsidR="002E2ECE" w:rsidRDefault="006158C7">
      <w:pPr>
        <w:pStyle w:val="FirstParagraph"/>
      </w:pPr>
      <w:r>
        <w:t xml:space="preserve">   </w:t>
      </w:r>
    </w:p>
    <w:p w14:paraId="6D7152DA" w14:textId="77777777" w:rsidR="002E2ECE" w:rsidRDefault="006158C7">
      <w:pPr>
        <w:pStyle w:val="Heading3"/>
      </w:pPr>
      <w:bookmarkStart w:id="183" w:name="propriedades-17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16"/>
        <w:gridCol w:w="3376"/>
        <w:gridCol w:w="1037"/>
        <w:gridCol w:w="1279"/>
        <w:gridCol w:w="1346"/>
      </w:tblGrid>
      <w:tr w:rsidR="002E2ECE" w14:paraId="6A21478E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F845D92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40684EE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9265E9A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0080001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DF4F9D5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444B161D" w14:textId="77777777">
        <w:tc>
          <w:tcPr>
            <w:tcW w:w="0" w:type="auto"/>
          </w:tcPr>
          <w:p w14:paraId="19C2F113" w14:textId="77777777" w:rsidR="002E2ECE" w:rsidRDefault="006158C7">
            <w:pPr>
              <w:pStyle w:val="Compact"/>
              <w:jc w:val="left"/>
            </w:pPr>
            <w:r>
              <w:t>insuredObjectId</w:t>
            </w:r>
          </w:p>
        </w:tc>
        <w:tc>
          <w:tcPr>
            <w:tcW w:w="0" w:type="auto"/>
          </w:tcPr>
          <w:p w14:paraId="66A71B40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3CD4CA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6036E4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CAB5791" w14:textId="77777777" w:rsidR="002E2ECE" w:rsidRDefault="006158C7">
            <w:pPr>
              <w:pStyle w:val="Compact"/>
              <w:jc w:val="left"/>
            </w:pPr>
            <w:r>
              <w:t>Identificador do Objeto Segurado (Caso aplicável)</w:t>
            </w:r>
          </w:p>
        </w:tc>
      </w:tr>
      <w:tr w:rsidR="002E2ECE" w:rsidRPr="00CA517B" w14:paraId="3F25E1AB" w14:textId="77777777">
        <w:tc>
          <w:tcPr>
            <w:tcW w:w="0" w:type="auto"/>
          </w:tcPr>
          <w:p w14:paraId="0F9C3878" w14:textId="77777777" w:rsidR="002E2ECE" w:rsidRDefault="006158C7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772F1694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4821470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D57037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E2C28CC" w14:textId="77777777" w:rsidR="002E2ECE" w:rsidRDefault="006158C7">
            <w:pPr>
              <w:pStyle w:val="Compact"/>
              <w:jc w:val="left"/>
            </w:pPr>
            <w:r>
              <w:t>Grupo e ramo da cobertura</w:t>
            </w:r>
          </w:p>
        </w:tc>
      </w:tr>
      <w:tr w:rsidR="002E2ECE" w:rsidRPr="00CA517B" w14:paraId="3E35254A" w14:textId="77777777">
        <w:tc>
          <w:tcPr>
            <w:tcW w:w="0" w:type="auto"/>
          </w:tcPr>
          <w:p w14:paraId="2B4F2282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15EB9059" w14:textId="77777777" w:rsidR="002E2ECE" w:rsidRDefault="006158C7">
            <w:pPr>
              <w:pStyle w:val="Compact"/>
              <w:jc w:val="left"/>
            </w:pPr>
            <w:hyperlink w:anchor="schemainsurancepatrimonialcoveragecode">
              <w:r>
                <w:rPr>
                  <w:rStyle w:val="Hyperlink"/>
                </w:rPr>
                <w:t>InsurancePatrimonialCoverageCode</w:t>
              </w:r>
            </w:hyperlink>
          </w:p>
        </w:tc>
        <w:tc>
          <w:tcPr>
            <w:tcW w:w="0" w:type="auto"/>
          </w:tcPr>
          <w:p w14:paraId="090D65E0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209F70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3577BCD" w14:textId="77777777" w:rsidR="002E2ECE" w:rsidRDefault="006158C7">
            <w:pPr>
              <w:pStyle w:val="Compact"/>
              <w:jc w:val="left"/>
            </w:pPr>
            <w:r>
              <w:t>Código da cobertura, conforme Anexo II do Manual de Escopo de Dados</w:t>
            </w:r>
          </w:p>
        </w:tc>
      </w:tr>
      <w:tr w:rsidR="002E2ECE" w:rsidRPr="00CA517B" w14:paraId="62598F3C" w14:textId="77777777">
        <w:tc>
          <w:tcPr>
            <w:tcW w:w="0" w:type="auto"/>
          </w:tcPr>
          <w:p w14:paraId="17E45C1B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2EAE3194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BB0D65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A1B2D0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F9A6D21" w14:textId="77777777" w:rsidR="002E2ECE" w:rsidRDefault="006158C7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2E2ECE" w:rsidRPr="00CA517B" w14:paraId="22E53B5B" w14:textId="77777777">
        <w:tc>
          <w:tcPr>
            <w:tcW w:w="0" w:type="auto"/>
          </w:tcPr>
          <w:p w14:paraId="20D8E191" w14:textId="77777777" w:rsidR="002E2ECE" w:rsidRDefault="006158C7">
            <w:pPr>
              <w:pStyle w:val="Compact"/>
              <w:jc w:val="left"/>
            </w:pPr>
            <w:r>
              <w:t>warningDate</w:t>
            </w:r>
          </w:p>
        </w:tc>
        <w:tc>
          <w:tcPr>
            <w:tcW w:w="0" w:type="auto"/>
          </w:tcPr>
          <w:p w14:paraId="3B523950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5C6D906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24966D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FAC1B0" w14:textId="77777777" w:rsidR="002E2ECE" w:rsidRDefault="006158C7">
            <w:pPr>
              <w:pStyle w:val="Compact"/>
              <w:jc w:val="left"/>
            </w:pPr>
            <w:r>
              <w:t>Data de Aviso do Sinistro por Cobertura (Caso aplicável)</w:t>
            </w:r>
          </w:p>
        </w:tc>
      </w:tr>
      <w:tr w:rsidR="002E2ECE" w:rsidRPr="00CA517B" w14:paraId="1C727926" w14:textId="77777777">
        <w:tc>
          <w:tcPr>
            <w:tcW w:w="0" w:type="auto"/>
          </w:tcPr>
          <w:p w14:paraId="4F22D14C" w14:textId="77777777" w:rsidR="002E2ECE" w:rsidRDefault="006158C7">
            <w:pPr>
              <w:pStyle w:val="Compact"/>
              <w:jc w:val="left"/>
            </w:pPr>
            <w:r>
              <w:t>thirdPartyClaimDate</w:t>
            </w:r>
          </w:p>
        </w:tc>
        <w:tc>
          <w:tcPr>
            <w:tcW w:w="0" w:type="auto"/>
          </w:tcPr>
          <w:p w14:paraId="05C43624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535DBB4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DE64F1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775C77B" w14:textId="77777777" w:rsidR="002E2ECE" w:rsidRDefault="006158C7">
            <w:pPr>
              <w:pStyle w:val="Compact"/>
              <w:jc w:val="left"/>
            </w:pPr>
            <w:r>
              <w:t>Data de Reclamação do Terceiro por Cobertura (C</w:t>
            </w:r>
            <w:r>
              <w:t>aso aplicável)</w:t>
            </w:r>
          </w:p>
        </w:tc>
      </w:tr>
    </w:tbl>
    <w:p w14:paraId="6E9E7ADF" w14:textId="77777777" w:rsidR="002E2ECE" w:rsidRPr="00CA517B" w:rsidRDefault="006158C7">
      <w:pPr>
        <w:pStyle w:val="Heading2"/>
        <w:rPr>
          <w:lang w:val="pt-BR"/>
        </w:rPr>
      </w:pPr>
      <w:bookmarkStart w:id="184" w:name="insurancepatrimonialspecificpolicyinfo"/>
      <w:bookmarkStart w:id="185" w:name="_Toc129181116"/>
      <w:bookmarkEnd w:id="180"/>
      <w:bookmarkEnd w:id="183"/>
      <w:r w:rsidRPr="00CA517B">
        <w:rPr>
          <w:lang w:val="pt-BR"/>
        </w:rPr>
        <w:t>InsurancePatrimonialSpecificPolicyInfo</w:t>
      </w:r>
      <w:bookmarkEnd w:id="185"/>
      <w:r w:rsidRPr="00CA517B">
        <w:rPr>
          <w:lang w:val="pt-BR"/>
        </w:rPr>
        <w:t xml:space="preserve"> </w:t>
      </w:r>
      <w:bookmarkStart w:id="186" w:name="X1c92f1592b2bcec19c9697dbdf23ad279289764"/>
      <w:bookmarkEnd w:id="186"/>
    </w:p>
    <w:p w14:paraId="50DCB592" w14:textId="77777777" w:rsidR="002E2ECE" w:rsidRPr="00CA517B" w:rsidRDefault="006158C7">
      <w:pPr>
        <w:pStyle w:val="FirstParagraph"/>
        <w:rPr>
          <w:lang w:val="pt-BR"/>
        </w:rPr>
      </w:pPr>
      <w:r w:rsidRPr="00CA517B">
        <w:rPr>
          <w:lang w:val="pt-BR"/>
        </w:rPr>
        <w:t xml:space="preserve">   </w:t>
      </w:r>
    </w:p>
    <w:p w14:paraId="3E2E85EB" w14:textId="77777777" w:rsidR="002E2ECE" w:rsidRPr="00CA517B" w:rsidRDefault="006158C7">
      <w:pPr>
        <w:pStyle w:val="BodyText"/>
        <w:rPr>
          <w:lang w:val="pt-BR"/>
        </w:rPr>
      </w:pPr>
      <w:r w:rsidRPr="00CA517B">
        <w:rPr>
          <w:lang w:val="pt-BR"/>
        </w:rPr>
        <w:t>Informações do Anexo Específico</w:t>
      </w:r>
    </w:p>
    <w:p w14:paraId="19D46715" w14:textId="77777777" w:rsidR="002E2ECE" w:rsidRPr="00CA517B" w:rsidRDefault="006158C7">
      <w:pPr>
        <w:pStyle w:val="Heading3"/>
        <w:rPr>
          <w:lang w:val="pt-BR"/>
        </w:rPr>
      </w:pPr>
      <w:bookmarkStart w:id="187" w:name="propriedades-18"/>
      <w:r w:rsidRPr="00CA517B">
        <w:rPr>
          <w:lang w:val="pt-BR"/>
        </w:rP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99"/>
        <w:gridCol w:w="3762"/>
        <w:gridCol w:w="956"/>
        <w:gridCol w:w="1175"/>
        <w:gridCol w:w="1362"/>
      </w:tblGrid>
      <w:tr w:rsidR="002E2ECE" w14:paraId="0FAF4990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835AE3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E426A2A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4EFB3D6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AD2E5C5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7C585EB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14228CC8" w14:textId="77777777">
        <w:tc>
          <w:tcPr>
            <w:tcW w:w="0" w:type="auto"/>
          </w:tcPr>
          <w:p w14:paraId="52A5CDD6" w14:textId="77777777" w:rsidR="002E2ECE" w:rsidRDefault="006158C7">
            <w:pPr>
              <w:pStyle w:val="Compact"/>
              <w:jc w:val="left"/>
            </w:pPr>
            <w:r>
              <w:t>basicCoverageIndex</w:t>
            </w:r>
          </w:p>
        </w:tc>
        <w:tc>
          <w:tcPr>
            <w:tcW w:w="0" w:type="auto"/>
          </w:tcPr>
          <w:p w14:paraId="3DD6713F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6C343F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C126E6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A218CC8" w14:textId="77777777" w:rsidR="002E2ECE" w:rsidRDefault="006158C7">
            <w:pPr>
              <w:pStyle w:val="Compact"/>
              <w:jc w:val="left"/>
            </w:pPr>
            <w:r>
              <w:t xml:space="preserve">Indicador de Cobertura Básica. Caso contrato de Compreensivo </w:t>
            </w:r>
            <w:r>
              <w:lastRenderedPageBreak/>
              <w:t>Condomínio</w:t>
            </w:r>
          </w:p>
        </w:tc>
      </w:tr>
      <w:tr w:rsidR="002E2ECE" w14:paraId="527E7D24" w14:textId="77777777">
        <w:tc>
          <w:tcPr>
            <w:tcW w:w="0" w:type="auto"/>
          </w:tcPr>
          <w:p w14:paraId="0C7F8A02" w14:textId="77777777" w:rsidR="002E2ECE" w:rsidRDefault="006158C7">
            <w:pPr>
              <w:pStyle w:val="Compact"/>
              <w:jc w:val="left"/>
            </w:pPr>
            <w:r>
              <w:lastRenderedPageBreak/>
              <w:t>insuredObjects</w:t>
            </w:r>
          </w:p>
        </w:tc>
        <w:tc>
          <w:tcPr>
            <w:tcW w:w="0" w:type="auto"/>
          </w:tcPr>
          <w:p w14:paraId="13DE2ECB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X93194b97151170366fd14a59ec49d331cf04450">
              <w:r>
                <w:rPr>
                  <w:rStyle w:val="Hyperlink"/>
                </w:rPr>
                <w:t>InsurancePatrimonialSpecificInsuredObject</w:t>
              </w:r>
            </w:hyperlink>
            <w:r>
              <w:t>]</w:t>
            </w:r>
          </w:p>
        </w:tc>
        <w:tc>
          <w:tcPr>
            <w:tcW w:w="0" w:type="auto"/>
          </w:tcPr>
          <w:p w14:paraId="4DB5E0D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57F495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F2D28A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5993B76D" w14:textId="77777777" w:rsidR="002E2ECE" w:rsidRDefault="006158C7">
      <w:pPr>
        <w:pStyle w:val="Heading4"/>
      </w:pPr>
      <w:bookmarkStart w:id="188" w:name="enumerated-values-10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96"/>
        <w:gridCol w:w="976"/>
      </w:tblGrid>
      <w:tr w:rsidR="002E2ECE" w14:paraId="06A4F52B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F0B947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80082C1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6A8BBE2B" w14:textId="77777777">
        <w:tc>
          <w:tcPr>
            <w:tcW w:w="0" w:type="auto"/>
          </w:tcPr>
          <w:p w14:paraId="015E17F1" w14:textId="77777777" w:rsidR="002E2ECE" w:rsidRDefault="006158C7">
            <w:pPr>
              <w:pStyle w:val="Compact"/>
              <w:jc w:val="left"/>
            </w:pPr>
            <w:r>
              <w:t>basicCoverageIndex</w:t>
            </w:r>
          </w:p>
        </w:tc>
        <w:tc>
          <w:tcPr>
            <w:tcW w:w="0" w:type="auto"/>
          </w:tcPr>
          <w:p w14:paraId="11C91733" w14:textId="77777777" w:rsidR="002E2ECE" w:rsidRDefault="006158C7">
            <w:pPr>
              <w:pStyle w:val="Compact"/>
              <w:jc w:val="left"/>
            </w:pPr>
            <w:r>
              <w:t>SIMPLES</w:t>
            </w:r>
          </w:p>
        </w:tc>
      </w:tr>
      <w:tr w:rsidR="002E2ECE" w14:paraId="2F381EFC" w14:textId="77777777">
        <w:tc>
          <w:tcPr>
            <w:tcW w:w="0" w:type="auto"/>
          </w:tcPr>
          <w:p w14:paraId="0E0B5745" w14:textId="77777777" w:rsidR="002E2ECE" w:rsidRDefault="006158C7">
            <w:pPr>
              <w:pStyle w:val="Compact"/>
              <w:jc w:val="left"/>
            </w:pPr>
            <w:r>
              <w:t>basicCoverageIndex</w:t>
            </w:r>
          </w:p>
        </w:tc>
        <w:tc>
          <w:tcPr>
            <w:tcW w:w="0" w:type="auto"/>
          </w:tcPr>
          <w:p w14:paraId="641FB38D" w14:textId="77777777" w:rsidR="002E2ECE" w:rsidRDefault="006158C7">
            <w:pPr>
              <w:pStyle w:val="Compact"/>
              <w:jc w:val="left"/>
            </w:pPr>
            <w:r>
              <w:t>AMPLA</w:t>
            </w:r>
          </w:p>
        </w:tc>
      </w:tr>
    </w:tbl>
    <w:p w14:paraId="17097F91" w14:textId="77777777" w:rsidR="002E2ECE" w:rsidRDefault="006158C7">
      <w:pPr>
        <w:pStyle w:val="Heading2"/>
      </w:pPr>
      <w:bookmarkStart w:id="189" w:name="X4714f492fcd34ebc78fa2b14d7bc42c31c83d43"/>
      <w:bookmarkStart w:id="190" w:name="_Toc129181117"/>
      <w:bookmarkEnd w:id="184"/>
      <w:bookmarkEnd w:id="187"/>
      <w:bookmarkEnd w:id="188"/>
      <w:r>
        <w:t>InsurancePatrimonialSpecificInsuredObject</w:t>
      </w:r>
      <w:bookmarkEnd w:id="190"/>
      <w:r>
        <w:t xml:space="preserve"> </w:t>
      </w:r>
      <w:bookmarkStart w:id="191" w:name="X93194b97151170366fd14a59ec49d331cf04450"/>
      <w:bookmarkEnd w:id="191"/>
    </w:p>
    <w:p w14:paraId="626FA53B" w14:textId="77777777" w:rsidR="002E2ECE" w:rsidRDefault="006158C7">
      <w:pPr>
        <w:pStyle w:val="FirstParagraph"/>
      </w:pPr>
      <w:r>
        <w:t xml:space="preserve">   </w:t>
      </w:r>
    </w:p>
    <w:p w14:paraId="7022B42E" w14:textId="77777777" w:rsidR="002E2ECE" w:rsidRDefault="006158C7">
      <w:pPr>
        <w:pStyle w:val="Heading3"/>
      </w:pPr>
      <w:bookmarkStart w:id="192" w:name="propriedades-19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49"/>
        <w:gridCol w:w="723"/>
        <w:gridCol w:w="1048"/>
        <w:gridCol w:w="1294"/>
        <w:gridCol w:w="4340"/>
      </w:tblGrid>
      <w:tr w:rsidR="002E2ECE" w14:paraId="4BB84D91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E672A30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6CA7FC7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194D760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6174ECC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736C88B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792B9B93" w14:textId="77777777">
        <w:tc>
          <w:tcPr>
            <w:tcW w:w="0" w:type="auto"/>
          </w:tcPr>
          <w:p w14:paraId="7884A20B" w14:textId="77777777" w:rsidR="002E2ECE" w:rsidRDefault="006158C7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13496F31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33B738F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ACCF6B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4227692" w14:textId="77777777" w:rsidR="002E2ECE" w:rsidRDefault="006158C7">
            <w:pPr>
              <w:pStyle w:val="Compact"/>
              <w:jc w:val="left"/>
            </w:pPr>
            <w:r>
              <w:t>Identificador do objeto segurado</w:t>
            </w:r>
          </w:p>
        </w:tc>
      </w:tr>
      <w:tr w:rsidR="002E2ECE" w:rsidRPr="00CA517B" w14:paraId="025D7A85" w14:textId="77777777">
        <w:tc>
          <w:tcPr>
            <w:tcW w:w="0" w:type="auto"/>
          </w:tcPr>
          <w:p w14:paraId="18FC3CC2" w14:textId="77777777" w:rsidR="002E2ECE" w:rsidRDefault="006158C7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1FB396C0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7AB070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739C27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DE5C258" w14:textId="77777777" w:rsidR="002E2ECE" w:rsidRDefault="006158C7">
            <w:pPr>
              <w:pStyle w:val="Compact"/>
              <w:jc w:val="left"/>
            </w:pPr>
            <w:r>
              <w:t>Tipo do imóvel ou condomínio segurado. Caso contrato de Compreensivo Residencial e Compreensivo Condomínio</w:t>
            </w:r>
          </w:p>
        </w:tc>
      </w:tr>
      <w:tr w:rsidR="002E2ECE" w:rsidRPr="00CA517B" w14:paraId="270F328F" w14:textId="77777777">
        <w:tc>
          <w:tcPr>
            <w:tcW w:w="0" w:type="auto"/>
          </w:tcPr>
          <w:p w14:paraId="5731FDE8" w14:textId="77777777" w:rsidR="002E2ECE" w:rsidRDefault="006158C7">
            <w:pPr>
              <w:pStyle w:val="Compact"/>
              <w:jc w:val="left"/>
            </w:pPr>
            <w:r>
              <w:t>structuringType</w:t>
            </w:r>
          </w:p>
        </w:tc>
        <w:tc>
          <w:tcPr>
            <w:tcW w:w="0" w:type="auto"/>
          </w:tcPr>
          <w:p w14:paraId="33E692F6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FA0C48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59F5A3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D5593AE" w14:textId="77777777" w:rsidR="002E2ECE" w:rsidRDefault="006158C7">
            <w:pPr>
              <w:pStyle w:val="Compact"/>
              <w:jc w:val="left"/>
            </w:pPr>
            <w:r>
              <w:t>Tipo de estruturação para Compreensivo Condomínio. Caso contrato de Compreensivo Condomínio</w:t>
            </w:r>
          </w:p>
        </w:tc>
      </w:tr>
      <w:tr w:rsidR="002E2ECE" w14:paraId="0E22487A" w14:textId="77777777">
        <w:tc>
          <w:tcPr>
            <w:tcW w:w="0" w:type="auto"/>
          </w:tcPr>
          <w:p w14:paraId="0D136235" w14:textId="77777777" w:rsidR="002E2ECE" w:rsidRDefault="006158C7">
            <w:pPr>
              <w:pStyle w:val="Compact"/>
              <w:jc w:val="left"/>
            </w:pPr>
            <w:r>
              <w:t>postCode</w:t>
            </w:r>
          </w:p>
        </w:tc>
        <w:tc>
          <w:tcPr>
            <w:tcW w:w="0" w:type="auto"/>
          </w:tcPr>
          <w:p w14:paraId="3BAB3EF4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39AFD3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BF11A5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B8D7DDC" w14:textId="77777777" w:rsidR="002E2ECE" w:rsidRDefault="006158C7">
            <w:pPr>
              <w:pStyle w:val="Compact"/>
              <w:jc w:val="left"/>
            </w:pPr>
            <w:r>
              <w:t>Código postal do imóvel, condomínio ou unidade empresarial/planta. Caso aplicável</w:t>
            </w:r>
          </w:p>
        </w:tc>
      </w:tr>
      <w:tr w:rsidR="002E2ECE" w14:paraId="440D918E" w14:textId="77777777">
        <w:tc>
          <w:tcPr>
            <w:tcW w:w="0" w:type="auto"/>
          </w:tcPr>
          <w:p w14:paraId="544324D8" w14:textId="77777777" w:rsidR="002E2ECE" w:rsidRDefault="006158C7">
            <w:pPr>
              <w:pStyle w:val="Compact"/>
              <w:jc w:val="left"/>
            </w:pPr>
            <w:r>
              <w:t>businessActivity</w:t>
            </w:r>
          </w:p>
        </w:tc>
        <w:tc>
          <w:tcPr>
            <w:tcW w:w="0" w:type="auto"/>
          </w:tcPr>
          <w:p w14:paraId="2EE958F9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9070E8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EC4B16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AD76369" w14:textId="77777777" w:rsidR="002E2ECE" w:rsidRDefault="006158C7">
            <w:pPr>
              <w:pStyle w:val="Compact"/>
              <w:jc w:val="left"/>
            </w:pPr>
            <w:r>
              <w:t>Código nacional de atividade econômica do IBGE. Caso aplicável</w:t>
            </w:r>
          </w:p>
        </w:tc>
      </w:tr>
    </w:tbl>
    <w:p w14:paraId="5795C954" w14:textId="77777777" w:rsidR="002E2ECE" w:rsidRDefault="006158C7">
      <w:pPr>
        <w:pStyle w:val="Heading4"/>
      </w:pPr>
      <w:bookmarkStart w:id="193" w:name="enumerated-values-11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29"/>
        <w:gridCol w:w="2774"/>
      </w:tblGrid>
      <w:tr w:rsidR="002E2ECE" w14:paraId="74F11DF0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8598611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D78F8E5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5A4D9642" w14:textId="77777777">
        <w:tc>
          <w:tcPr>
            <w:tcW w:w="0" w:type="auto"/>
          </w:tcPr>
          <w:p w14:paraId="61167B98" w14:textId="77777777" w:rsidR="002E2ECE" w:rsidRDefault="006158C7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3690565A" w14:textId="77777777" w:rsidR="002E2ECE" w:rsidRDefault="006158C7">
            <w:pPr>
              <w:pStyle w:val="Compact"/>
              <w:jc w:val="left"/>
            </w:pPr>
            <w:r>
              <w:t>CASA</w:t>
            </w:r>
          </w:p>
        </w:tc>
      </w:tr>
      <w:tr w:rsidR="002E2ECE" w14:paraId="5A825EF0" w14:textId="77777777">
        <w:tc>
          <w:tcPr>
            <w:tcW w:w="0" w:type="auto"/>
          </w:tcPr>
          <w:p w14:paraId="6D8A3A77" w14:textId="77777777" w:rsidR="002E2ECE" w:rsidRDefault="006158C7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6AF1D4EC" w14:textId="77777777" w:rsidR="002E2ECE" w:rsidRDefault="006158C7">
            <w:pPr>
              <w:pStyle w:val="Compact"/>
              <w:jc w:val="left"/>
            </w:pPr>
            <w:r>
              <w:t>APARTAMENTO</w:t>
            </w:r>
          </w:p>
        </w:tc>
      </w:tr>
      <w:tr w:rsidR="002E2ECE" w14:paraId="5A668711" w14:textId="77777777">
        <w:tc>
          <w:tcPr>
            <w:tcW w:w="0" w:type="auto"/>
          </w:tcPr>
          <w:p w14:paraId="56810B1B" w14:textId="77777777" w:rsidR="002E2ECE" w:rsidRDefault="006158C7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2F93F68F" w14:textId="77777777" w:rsidR="002E2ECE" w:rsidRDefault="006158C7">
            <w:pPr>
              <w:pStyle w:val="Compact"/>
              <w:jc w:val="left"/>
            </w:pPr>
            <w:r>
              <w:t>CONDOMINIO_RESIDENCIAL</w:t>
            </w:r>
          </w:p>
        </w:tc>
      </w:tr>
      <w:tr w:rsidR="002E2ECE" w14:paraId="20F9D56A" w14:textId="77777777">
        <w:tc>
          <w:tcPr>
            <w:tcW w:w="0" w:type="auto"/>
          </w:tcPr>
          <w:p w14:paraId="2A587D14" w14:textId="77777777" w:rsidR="002E2ECE" w:rsidRDefault="006158C7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1FC3434E" w14:textId="77777777" w:rsidR="002E2ECE" w:rsidRDefault="006158C7">
            <w:pPr>
              <w:pStyle w:val="Compact"/>
              <w:jc w:val="left"/>
            </w:pPr>
            <w:r>
              <w:t>CONDOMINIO_COMERCIAL</w:t>
            </w:r>
          </w:p>
        </w:tc>
      </w:tr>
      <w:tr w:rsidR="002E2ECE" w14:paraId="614399A5" w14:textId="77777777">
        <w:tc>
          <w:tcPr>
            <w:tcW w:w="0" w:type="auto"/>
          </w:tcPr>
          <w:p w14:paraId="2B7D0153" w14:textId="77777777" w:rsidR="002E2ECE" w:rsidRDefault="006158C7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75A8A15E" w14:textId="77777777" w:rsidR="002E2ECE" w:rsidRDefault="006158C7">
            <w:pPr>
              <w:pStyle w:val="Compact"/>
              <w:jc w:val="left"/>
            </w:pPr>
            <w:r>
              <w:t>CONDOMINIO_MISTOS</w:t>
            </w:r>
          </w:p>
        </w:tc>
      </w:tr>
      <w:tr w:rsidR="002E2ECE" w14:paraId="361C276F" w14:textId="77777777">
        <w:tc>
          <w:tcPr>
            <w:tcW w:w="0" w:type="auto"/>
          </w:tcPr>
          <w:p w14:paraId="796A2A93" w14:textId="77777777" w:rsidR="002E2ECE" w:rsidRDefault="006158C7">
            <w:pPr>
              <w:pStyle w:val="Compact"/>
              <w:jc w:val="left"/>
            </w:pPr>
            <w:r>
              <w:t>structuringType</w:t>
            </w:r>
          </w:p>
        </w:tc>
        <w:tc>
          <w:tcPr>
            <w:tcW w:w="0" w:type="auto"/>
          </w:tcPr>
          <w:p w14:paraId="78F04F39" w14:textId="77777777" w:rsidR="002E2ECE" w:rsidRDefault="006158C7">
            <w:pPr>
              <w:pStyle w:val="Compact"/>
              <w:jc w:val="left"/>
            </w:pPr>
            <w:r>
              <w:t>CONDOMINIO_VERTICAL</w:t>
            </w:r>
          </w:p>
        </w:tc>
      </w:tr>
      <w:tr w:rsidR="002E2ECE" w14:paraId="78FBE65C" w14:textId="77777777">
        <w:tc>
          <w:tcPr>
            <w:tcW w:w="0" w:type="auto"/>
          </w:tcPr>
          <w:p w14:paraId="71218C30" w14:textId="77777777" w:rsidR="002E2ECE" w:rsidRDefault="006158C7">
            <w:pPr>
              <w:pStyle w:val="Compact"/>
              <w:jc w:val="left"/>
            </w:pPr>
            <w:r>
              <w:t>structuringType</w:t>
            </w:r>
          </w:p>
        </w:tc>
        <w:tc>
          <w:tcPr>
            <w:tcW w:w="0" w:type="auto"/>
          </w:tcPr>
          <w:p w14:paraId="2F0BF67D" w14:textId="77777777" w:rsidR="002E2ECE" w:rsidRDefault="006158C7">
            <w:pPr>
              <w:pStyle w:val="Compact"/>
              <w:jc w:val="left"/>
            </w:pPr>
            <w:r>
              <w:t>CONDOMINIO_HORIZONTAL</w:t>
            </w:r>
          </w:p>
        </w:tc>
      </w:tr>
      <w:tr w:rsidR="002E2ECE" w14:paraId="4FA2D8CA" w14:textId="77777777">
        <w:tc>
          <w:tcPr>
            <w:tcW w:w="0" w:type="auto"/>
          </w:tcPr>
          <w:p w14:paraId="72C1462A" w14:textId="77777777" w:rsidR="002E2ECE" w:rsidRDefault="006158C7">
            <w:pPr>
              <w:pStyle w:val="Compact"/>
              <w:jc w:val="left"/>
            </w:pPr>
            <w:r>
              <w:t>structuringType</w:t>
            </w:r>
          </w:p>
        </w:tc>
        <w:tc>
          <w:tcPr>
            <w:tcW w:w="0" w:type="auto"/>
          </w:tcPr>
          <w:p w14:paraId="7BADA514" w14:textId="77777777" w:rsidR="002E2ECE" w:rsidRDefault="006158C7">
            <w:pPr>
              <w:pStyle w:val="Compact"/>
              <w:jc w:val="left"/>
            </w:pPr>
            <w:r>
              <w:t>MISTO</w:t>
            </w:r>
          </w:p>
        </w:tc>
      </w:tr>
    </w:tbl>
    <w:p w14:paraId="3563A635" w14:textId="77777777" w:rsidR="002E2ECE" w:rsidRDefault="006158C7">
      <w:pPr>
        <w:pStyle w:val="Heading2"/>
      </w:pPr>
      <w:bookmarkStart w:id="194" w:name="insurancepatrimonialcoveragecode"/>
      <w:bookmarkStart w:id="195" w:name="_Toc129181118"/>
      <w:bookmarkEnd w:id="189"/>
      <w:bookmarkEnd w:id="192"/>
      <w:bookmarkEnd w:id="193"/>
      <w:r>
        <w:lastRenderedPageBreak/>
        <w:t>InsurancePatrimonialCoverageCode</w:t>
      </w:r>
      <w:bookmarkEnd w:id="195"/>
      <w:r>
        <w:t xml:space="preserve"> </w:t>
      </w:r>
      <w:bookmarkStart w:id="196" w:name="schemainsurancepatrimonialcoveragecode"/>
      <w:bookmarkEnd w:id="196"/>
    </w:p>
    <w:p w14:paraId="4AEC1D83" w14:textId="77777777" w:rsidR="002E2ECE" w:rsidRDefault="006158C7">
      <w:pPr>
        <w:pStyle w:val="FirstParagraph"/>
      </w:pPr>
      <w:r>
        <w:t xml:space="preserve">   </w:t>
      </w:r>
    </w:p>
    <w:p w14:paraId="5F3517C2" w14:textId="77777777" w:rsidR="002E2ECE" w:rsidRPr="00CA517B" w:rsidRDefault="006158C7">
      <w:pPr>
        <w:pStyle w:val="BodyText"/>
        <w:rPr>
          <w:lang w:val="pt-BR"/>
        </w:rPr>
      </w:pPr>
      <w:r w:rsidRPr="00CA517B">
        <w:rPr>
          <w:lang w:val="pt-BR"/>
        </w:rPr>
        <w:t>Código da cobertura, conforme Anexo II do Manual de Escopo de Dados</w:t>
      </w:r>
    </w:p>
    <w:p w14:paraId="12DD6045" w14:textId="77777777" w:rsidR="002E2ECE" w:rsidRDefault="006158C7">
      <w:pPr>
        <w:pStyle w:val="Heading3"/>
      </w:pPr>
      <w:bookmarkStart w:id="197" w:name="propriedades-20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3"/>
        <w:gridCol w:w="723"/>
        <w:gridCol w:w="1048"/>
        <w:gridCol w:w="1294"/>
        <w:gridCol w:w="4736"/>
      </w:tblGrid>
      <w:tr w:rsidR="002E2ECE" w14:paraId="0073C298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C2F508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F3F1610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23E3BB3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88544B3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BA97ED7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55201D8C" w14:textId="77777777">
        <w:tc>
          <w:tcPr>
            <w:tcW w:w="0" w:type="auto"/>
          </w:tcPr>
          <w:p w14:paraId="73FCF571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A60E10B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1A6451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2B4E13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02FCEDF" w14:textId="77777777" w:rsidR="002E2ECE" w:rsidRDefault="006158C7">
            <w:pPr>
              <w:pStyle w:val="Compact"/>
              <w:jc w:val="left"/>
            </w:pPr>
            <w:r>
              <w:t>Código da cobertura, conforme Anexo II do Manual de Escopo de Dados</w:t>
            </w:r>
          </w:p>
        </w:tc>
      </w:tr>
    </w:tbl>
    <w:p w14:paraId="4C1A6A36" w14:textId="77777777" w:rsidR="002E2ECE" w:rsidRDefault="006158C7">
      <w:pPr>
        <w:pStyle w:val="Heading4"/>
      </w:pPr>
      <w:bookmarkStart w:id="198" w:name="enumerated-values-12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95"/>
        <w:gridCol w:w="8359"/>
      </w:tblGrid>
      <w:tr w:rsidR="002E2ECE" w14:paraId="313639F6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69781A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65315928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230FF886" w14:textId="77777777">
        <w:tc>
          <w:tcPr>
            <w:tcW w:w="0" w:type="auto"/>
          </w:tcPr>
          <w:p w14:paraId="085A5176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BF3CD19" w14:textId="77777777" w:rsidR="002E2ECE" w:rsidRDefault="006158C7">
            <w:pPr>
              <w:pStyle w:val="Compact"/>
              <w:jc w:val="left"/>
            </w:pPr>
            <w:r>
              <w:t>IMOVEL_BASICA</w:t>
            </w:r>
          </w:p>
        </w:tc>
      </w:tr>
      <w:tr w:rsidR="002E2ECE" w14:paraId="0AF3C07A" w14:textId="77777777">
        <w:tc>
          <w:tcPr>
            <w:tcW w:w="0" w:type="auto"/>
          </w:tcPr>
          <w:p w14:paraId="36BDE840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E83A23D" w14:textId="77777777" w:rsidR="002E2ECE" w:rsidRDefault="006158C7">
            <w:pPr>
              <w:pStyle w:val="Compact"/>
              <w:jc w:val="left"/>
            </w:pPr>
            <w:r>
              <w:t>IMOVEL_AMPLA</w:t>
            </w:r>
          </w:p>
        </w:tc>
      </w:tr>
      <w:tr w:rsidR="002E2ECE" w14:paraId="0A1613EF" w14:textId="77777777">
        <w:tc>
          <w:tcPr>
            <w:tcW w:w="0" w:type="auto"/>
          </w:tcPr>
          <w:p w14:paraId="442BB248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B634334" w14:textId="77777777" w:rsidR="002E2ECE" w:rsidRDefault="006158C7">
            <w:pPr>
              <w:pStyle w:val="Compact"/>
              <w:jc w:val="left"/>
            </w:pPr>
            <w:r>
              <w:t>DANOS_ELETRICOS</w:t>
            </w:r>
          </w:p>
        </w:tc>
      </w:tr>
      <w:tr w:rsidR="002E2ECE" w14:paraId="1DAF6FC0" w14:textId="77777777">
        <w:tc>
          <w:tcPr>
            <w:tcW w:w="0" w:type="auto"/>
          </w:tcPr>
          <w:p w14:paraId="0C077CD6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64CDC63" w14:textId="77777777" w:rsidR="002E2ECE" w:rsidRDefault="006158C7">
            <w:pPr>
              <w:pStyle w:val="Compact"/>
              <w:jc w:val="left"/>
            </w:pPr>
            <w:r>
              <w:t>DANOS_POR_AGUA</w:t>
            </w:r>
          </w:p>
        </w:tc>
      </w:tr>
      <w:tr w:rsidR="002E2ECE" w14:paraId="1BD5FF79" w14:textId="77777777">
        <w:tc>
          <w:tcPr>
            <w:tcW w:w="0" w:type="auto"/>
          </w:tcPr>
          <w:p w14:paraId="6E5ECB8D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5B3BFE8" w14:textId="77777777" w:rsidR="002E2ECE" w:rsidRDefault="006158C7">
            <w:pPr>
              <w:pStyle w:val="Compact"/>
              <w:jc w:val="left"/>
            </w:pPr>
            <w:r>
              <w:t>ALAGAMENTO</w:t>
            </w:r>
          </w:p>
        </w:tc>
      </w:tr>
      <w:tr w:rsidR="002E2ECE" w14:paraId="2A3994D2" w14:textId="77777777">
        <w:tc>
          <w:tcPr>
            <w:tcW w:w="0" w:type="auto"/>
          </w:tcPr>
          <w:p w14:paraId="7BB696C7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6C3379F" w14:textId="77777777" w:rsidR="002E2ECE" w:rsidRDefault="006158C7">
            <w:pPr>
              <w:pStyle w:val="Compact"/>
              <w:jc w:val="left"/>
            </w:pPr>
            <w:r>
              <w:t>RESPONSABILIDADE_CIVIL_FAMILIAR</w:t>
            </w:r>
          </w:p>
        </w:tc>
      </w:tr>
      <w:tr w:rsidR="002E2ECE" w14:paraId="7D412126" w14:textId="77777777">
        <w:tc>
          <w:tcPr>
            <w:tcW w:w="0" w:type="auto"/>
          </w:tcPr>
          <w:p w14:paraId="7E0F0FC1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2DC6CA8" w14:textId="77777777" w:rsidR="002E2ECE" w:rsidRDefault="006158C7">
            <w:pPr>
              <w:pStyle w:val="Compact"/>
              <w:jc w:val="left"/>
            </w:pPr>
            <w:r>
              <w:t>RESPONSABILIDADE_CIVIL_DANOS_MORAIS</w:t>
            </w:r>
          </w:p>
        </w:tc>
      </w:tr>
      <w:tr w:rsidR="002E2ECE" w14:paraId="0A59C6B7" w14:textId="77777777">
        <w:tc>
          <w:tcPr>
            <w:tcW w:w="0" w:type="auto"/>
          </w:tcPr>
          <w:p w14:paraId="46A1B0E1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40B8E2A" w14:textId="77777777" w:rsidR="002E2ECE" w:rsidRDefault="006158C7">
            <w:pPr>
              <w:pStyle w:val="Compact"/>
              <w:jc w:val="left"/>
            </w:pPr>
            <w:r>
              <w:t>ROUBO_SUBTRACAO_BENS</w:t>
            </w:r>
          </w:p>
        </w:tc>
      </w:tr>
      <w:tr w:rsidR="002E2ECE" w:rsidRPr="00CA517B" w14:paraId="04E8FA85" w14:textId="77777777">
        <w:tc>
          <w:tcPr>
            <w:tcW w:w="0" w:type="auto"/>
          </w:tcPr>
          <w:p w14:paraId="31290BB6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EB3058F" w14:textId="77777777" w:rsidR="002E2ECE" w:rsidRDefault="006158C7">
            <w:pPr>
              <w:pStyle w:val="Compact"/>
              <w:jc w:val="left"/>
            </w:pPr>
            <w:r>
              <w:t>ROUBO_SUBTRACAO_BENS_FORA_LOCAL_SEGURADO</w:t>
            </w:r>
          </w:p>
        </w:tc>
      </w:tr>
      <w:tr w:rsidR="002E2ECE" w14:paraId="3C27F5B4" w14:textId="77777777">
        <w:tc>
          <w:tcPr>
            <w:tcW w:w="0" w:type="auto"/>
          </w:tcPr>
          <w:p w14:paraId="78DF834D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1BD09A6" w14:textId="77777777" w:rsidR="002E2ECE" w:rsidRDefault="006158C7">
            <w:pPr>
              <w:pStyle w:val="Compact"/>
              <w:jc w:val="left"/>
            </w:pPr>
            <w:r>
              <w:t>TACOS_GOLFE_HOLE_ONE</w:t>
            </w:r>
          </w:p>
        </w:tc>
      </w:tr>
      <w:tr w:rsidR="002E2ECE" w14:paraId="2A39A5C7" w14:textId="77777777">
        <w:tc>
          <w:tcPr>
            <w:tcW w:w="0" w:type="auto"/>
          </w:tcPr>
          <w:p w14:paraId="6409D068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lastRenderedPageBreak/>
              <w:t>anonymous</w:t>
            </w:r>
          </w:p>
        </w:tc>
        <w:tc>
          <w:tcPr>
            <w:tcW w:w="0" w:type="auto"/>
          </w:tcPr>
          <w:p w14:paraId="678D13B3" w14:textId="77777777" w:rsidR="002E2ECE" w:rsidRDefault="006158C7">
            <w:pPr>
              <w:pStyle w:val="Compact"/>
              <w:jc w:val="left"/>
            </w:pPr>
            <w:r>
              <w:t>PEQUENAS_REFORMAS_OBRAS</w:t>
            </w:r>
          </w:p>
        </w:tc>
      </w:tr>
      <w:tr w:rsidR="002E2ECE" w14:paraId="010B6F67" w14:textId="77777777">
        <w:tc>
          <w:tcPr>
            <w:tcW w:w="0" w:type="auto"/>
          </w:tcPr>
          <w:p w14:paraId="00997E6A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B93680D" w14:textId="77777777" w:rsidR="002E2ECE" w:rsidRDefault="006158C7">
            <w:pPr>
              <w:pStyle w:val="Compact"/>
              <w:jc w:val="left"/>
            </w:pPr>
            <w:r>
              <w:t>GREVES_TUMULTOS_LOCKOUT</w:t>
            </w:r>
          </w:p>
        </w:tc>
      </w:tr>
      <w:tr w:rsidR="002E2ECE" w14:paraId="5584C78F" w14:textId="77777777">
        <w:tc>
          <w:tcPr>
            <w:tcW w:w="0" w:type="auto"/>
          </w:tcPr>
          <w:p w14:paraId="2EBD75A2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5569451" w14:textId="77777777" w:rsidR="002E2ECE" w:rsidRDefault="006158C7">
            <w:pPr>
              <w:pStyle w:val="Compact"/>
              <w:jc w:val="left"/>
            </w:pPr>
            <w:r>
              <w:t>MICROEMPREENDEDOR</w:t>
            </w:r>
          </w:p>
        </w:tc>
      </w:tr>
      <w:tr w:rsidR="002E2ECE" w14:paraId="48D872F6" w14:textId="77777777">
        <w:tc>
          <w:tcPr>
            <w:tcW w:w="0" w:type="auto"/>
          </w:tcPr>
          <w:p w14:paraId="61E89483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2963E15" w14:textId="77777777" w:rsidR="002E2ECE" w:rsidRDefault="006158C7">
            <w:pPr>
              <w:pStyle w:val="Compact"/>
              <w:jc w:val="left"/>
            </w:pPr>
            <w:r>
              <w:t>ESCRITORIO_RESIDENCIA</w:t>
            </w:r>
          </w:p>
        </w:tc>
      </w:tr>
      <w:tr w:rsidR="002E2ECE" w14:paraId="5DF434DC" w14:textId="77777777">
        <w:tc>
          <w:tcPr>
            <w:tcW w:w="0" w:type="auto"/>
          </w:tcPr>
          <w:p w14:paraId="32BF1E36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8F6C519" w14:textId="77777777" w:rsidR="002E2ECE" w:rsidRDefault="006158C7">
            <w:pPr>
              <w:pStyle w:val="Compact"/>
              <w:jc w:val="left"/>
            </w:pPr>
            <w:r>
              <w:t>DANOS_EQUIPAMENTOS_ELETRONICOS</w:t>
            </w:r>
          </w:p>
        </w:tc>
      </w:tr>
      <w:tr w:rsidR="002E2ECE" w14:paraId="6BBC2AE3" w14:textId="77777777">
        <w:tc>
          <w:tcPr>
            <w:tcW w:w="0" w:type="auto"/>
          </w:tcPr>
          <w:p w14:paraId="7C9CC185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4B91736" w14:textId="77777777" w:rsidR="002E2ECE" w:rsidRDefault="006158C7">
            <w:pPr>
              <w:pStyle w:val="Compact"/>
              <w:jc w:val="left"/>
            </w:pPr>
            <w:r>
              <w:t>QUEBRA_VIDROS</w:t>
            </w:r>
          </w:p>
        </w:tc>
      </w:tr>
      <w:tr w:rsidR="002E2ECE" w14:paraId="477E86CA" w14:textId="77777777">
        <w:tc>
          <w:tcPr>
            <w:tcW w:w="0" w:type="auto"/>
          </w:tcPr>
          <w:p w14:paraId="2CC6301E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A30A6DF" w14:textId="77777777" w:rsidR="002E2ECE" w:rsidRDefault="006158C7">
            <w:pPr>
              <w:pStyle w:val="Compact"/>
              <w:jc w:val="left"/>
            </w:pPr>
            <w:r>
              <w:t>IMPACTO_VEICULOS</w:t>
            </w:r>
          </w:p>
        </w:tc>
      </w:tr>
      <w:tr w:rsidR="002E2ECE" w14:paraId="4D0FF936" w14:textId="77777777">
        <w:tc>
          <w:tcPr>
            <w:tcW w:w="0" w:type="auto"/>
          </w:tcPr>
          <w:p w14:paraId="5C05BBB0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2FE33A4" w14:textId="77777777" w:rsidR="002E2ECE" w:rsidRDefault="006158C7">
            <w:pPr>
              <w:pStyle w:val="Compact"/>
              <w:jc w:val="left"/>
            </w:pPr>
            <w:r>
              <w:t>VENDAVAL</w:t>
            </w:r>
          </w:p>
        </w:tc>
      </w:tr>
      <w:tr w:rsidR="002E2ECE" w14:paraId="19B5A6BF" w14:textId="77777777">
        <w:tc>
          <w:tcPr>
            <w:tcW w:w="0" w:type="auto"/>
          </w:tcPr>
          <w:p w14:paraId="78D87643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33DECE4" w14:textId="77777777" w:rsidR="002E2ECE" w:rsidRDefault="006158C7">
            <w:pPr>
              <w:pStyle w:val="Compact"/>
              <w:jc w:val="left"/>
            </w:pPr>
            <w:r>
              <w:t>PERDA_PAGAMENTO_ALUGUEL</w:t>
            </w:r>
          </w:p>
        </w:tc>
      </w:tr>
      <w:tr w:rsidR="002E2ECE" w14:paraId="310C30C9" w14:textId="77777777">
        <w:tc>
          <w:tcPr>
            <w:tcW w:w="0" w:type="auto"/>
          </w:tcPr>
          <w:p w14:paraId="68CA9E8A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030F3F7" w14:textId="77777777" w:rsidR="002E2ECE" w:rsidRDefault="006158C7">
            <w:pPr>
              <w:pStyle w:val="Compact"/>
              <w:jc w:val="left"/>
            </w:pPr>
            <w:r>
              <w:t>BICICLETA</w:t>
            </w:r>
          </w:p>
        </w:tc>
      </w:tr>
      <w:tr w:rsidR="002E2ECE" w14:paraId="5DE91380" w14:textId="77777777">
        <w:tc>
          <w:tcPr>
            <w:tcW w:w="0" w:type="auto"/>
          </w:tcPr>
          <w:p w14:paraId="3BB851A2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92079B0" w14:textId="77777777" w:rsidR="002E2ECE" w:rsidRDefault="006158C7">
            <w:pPr>
              <w:pStyle w:val="Compact"/>
              <w:jc w:val="left"/>
            </w:pPr>
            <w:r>
              <w:t>RESPONSABILIDADE_CIVIL_BICICLETA</w:t>
            </w:r>
          </w:p>
        </w:tc>
      </w:tr>
      <w:tr w:rsidR="002E2ECE" w14:paraId="09C993AF" w14:textId="77777777">
        <w:tc>
          <w:tcPr>
            <w:tcW w:w="0" w:type="auto"/>
          </w:tcPr>
          <w:p w14:paraId="519E090A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6CDA1EB" w14:textId="77777777" w:rsidR="002E2ECE" w:rsidRDefault="006158C7">
            <w:pPr>
              <w:pStyle w:val="Compact"/>
              <w:jc w:val="left"/>
            </w:pPr>
            <w:r>
              <w:t>RC_EMPREGADOR</w:t>
            </w:r>
          </w:p>
        </w:tc>
      </w:tr>
      <w:tr w:rsidR="002E2ECE" w14:paraId="2D7C1175" w14:textId="77777777">
        <w:tc>
          <w:tcPr>
            <w:tcW w:w="0" w:type="auto"/>
          </w:tcPr>
          <w:p w14:paraId="153355DA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D71454A" w14:textId="77777777" w:rsidR="002E2ECE" w:rsidRDefault="006158C7">
            <w:pPr>
              <w:pStyle w:val="Compact"/>
              <w:jc w:val="left"/>
            </w:pPr>
            <w:r>
              <w:t>DESMORONAMENTO</w:t>
            </w:r>
          </w:p>
        </w:tc>
      </w:tr>
      <w:tr w:rsidR="002E2ECE" w14:paraId="554D00AF" w14:textId="77777777">
        <w:tc>
          <w:tcPr>
            <w:tcW w:w="0" w:type="auto"/>
          </w:tcPr>
          <w:p w14:paraId="0BB68CCD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</w:t>
            </w:r>
            <w:r>
              <w:rPr>
                <w:i/>
                <w:iCs/>
              </w:rPr>
              <w:lastRenderedPageBreak/>
              <w:t>us</w:t>
            </w:r>
          </w:p>
        </w:tc>
        <w:tc>
          <w:tcPr>
            <w:tcW w:w="0" w:type="auto"/>
          </w:tcPr>
          <w:p w14:paraId="75443909" w14:textId="77777777" w:rsidR="002E2ECE" w:rsidRDefault="006158C7">
            <w:pPr>
              <w:pStyle w:val="Compact"/>
              <w:jc w:val="left"/>
            </w:pPr>
            <w:r>
              <w:lastRenderedPageBreak/>
              <w:t>DESPESAS_EXTRAORDINARIAS</w:t>
            </w:r>
          </w:p>
        </w:tc>
      </w:tr>
      <w:tr w:rsidR="002E2ECE" w14:paraId="5D24D08B" w14:textId="77777777">
        <w:tc>
          <w:tcPr>
            <w:tcW w:w="0" w:type="auto"/>
          </w:tcPr>
          <w:p w14:paraId="06202181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9B202DE" w14:textId="77777777" w:rsidR="002E2ECE" w:rsidRDefault="006158C7">
            <w:pPr>
              <w:pStyle w:val="Compact"/>
              <w:jc w:val="left"/>
            </w:pPr>
            <w:r>
              <w:t>JOIAS_OBRAS_ARTE</w:t>
            </w:r>
          </w:p>
        </w:tc>
      </w:tr>
      <w:tr w:rsidR="002E2ECE" w14:paraId="5E74E88C" w14:textId="77777777">
        <w:tc>
          <w:tcPr>
            <w:tcW w:w="0" w:type="auto"/>
          </w:tcPr>
          <w:p w14:paraId="686152CA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8B1F79B" w14:textId="77777777" w:rsidR="002E2ECE" w:rsidRDefault="006158C7">
            <w:pPr>
              <w:pStyle w:val="Compact"/>
              <w:jc w:val="left"/>
            </w:pPr>
            <w:r>
              <w:t>TERREMOTO</w:t>
            </w:r>
          </w:p>
        </w:tc>
      </w:tr>
      <w:tr w:rsidR="002E2ECE" w14:paraId="2F37FFDD" w14:textId="77777777">
        <w:tc>
          <w:tcPr>
            <w:tcW w:w="0" w:type="auto"/>
          </w:tcPr>
          <w:p w14:paraId="460A2AC9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F183864" w14:textId="77777777" w:rsidR="002E2ECE" w:rsidRDefault="006158C7">
            <w:pPr>
              <w:pStyle w:val="Compact"/>
              <w:jc w:val="left"/>
            </w:pPr>
            <w:r>
              <w:t>IMPACTO_AERONAVES</w:t>
            </w:r>
          </w:p>
        </w:tc>
      </w:tr>
      <w:tr w:rsidR="002E2ECE" w14:paraId="418F1D21" w14:textId="77777777">
        <w:tc>
          <w:tcPr>
            <w:tcW w:w="0" w:type="auto"/>
          </w:tcPr>
          <w:p w14:paraId="125F8938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61FEB34" w14:textId="77777777" w:rsidR="002E2ECE" w:rsidRDefault="006158C7">
            <w:pPr>
              <w:pStyle w:val="Compact"/>
              <w:jc w:val="left"/>
            </w:pPr>
            <w:r>
              <w:t>PAISAGISMO</w:t>
            </w:r>
          </w:p>
        </w:tc>
      </w:tr>
      <w:tr w:rsidR="002E2ECE" w14:paraId="6A9E6EC5" w14:textId="77777777">
        <w:tc>
          <w:tcPr>
            <w:tcW w:w="0" w:type="auto"/>
          </w:tcPr>
          <w:p w14:paraId="2A5D62EA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BA8825F" w14:textId="77777777" w:rsidR="002E2ECE" w:rsidRDefault="006158C7">
            <w:pPr>
              <w:pStyle w:val="Compact"/>
              <w:jc w:val="left"/>
            </w:pPr>
            <w:r>
              <w:t>INCENDIO</w:t>
            </w:r>
          </w:p>
        </w:tc>
      </w:tr>
      <w:tr w:rsidR="002E2ECE" w14:paraId="47404FAE" w14:textId="77777777">
        <w:tc>
          <w:tcPr>
            <w:tcW w:w="0" w:type="auto"/>
          </w:tcPr>
          <w:p w14:paraId="5B0C69DC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6460527" w14:textId="77777777" w:rsidR="002E2ECE" w:rsidRDefault="006158C7">
            <w:pPr>
              <w:pStyle w:val="Compact"/>
              <w:jc w:val="left"/>
            </w:pPr>
            <w:r>
              <w:t>QUEDA_RAIO</w:t>
            </w:r>
          </w:p>
        </w:tc>
      </w:tr>
      <w:tr w:rsidR="002E2ECE" w14:paraId="603CBFBE" w14:textId="77777777">
        <w:tc>
          <w:tcPr>
            <w:tcW w:w="0" w:type="auto"/>
          </w:tcPr>
          <w:p w14:paraId="093DADFE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E488C58" w14:textId="77777777" w:rsidR="002E2ECE" w:rsidRDefault="006158C7">
            <w:pPr>
              <w:pStyle w:val="Compact"/>
              <w:jc w:val="left"/>
            </w:pPr>
            <w:r>
              <w:t>EXPLOSAO</w:t>
            </w:r>
          </w:p>
        </w:tc>
      </w:tr>
      <w:tr w:rsidR="002E2ECE" w:rsidRPr="00CA517B" w14:paraId="5D1549A3" w14:textId="77777777">
        <w:tc>
          <w:tcPr>
            <w:tcW w:w="0" w:type="auto"/>
          </w:tcPr>
          <w:p w14:paraId="1594C992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805AEF3" w14:textId="77777777" w:rsidR="002E2ECE" w:rsidRDefault="006158C7">
            <w:pPr>
              <w:pStyle w:val="Compact"/>
              <w:jc w:val="left"/>
            </w:pPr>
            <w:r>
              <w:t>COBERTURA_BASICA_AMPLA_COBERTURAS_PARA_QUAISQUER_EVENTOS_QUE_POSSAM_CAUSAR_DANOS_FISICOS_AO_IMOVEL_SEGURADO_EXCETO_OS_EXPRESSAMENTE_EXCLUIDOS</w:t>
            </w:r>
          </w:p>
        </w:tc>
      </w:tr>
      <w:tr w:rsidR="002E2ECE" w:rsidRPr="00CA517B" w14:paraId="27DB5AFF" w14:textId="77777777">
        <w:tc>
          <w:tcPr>
            <w:tcW w:w="0" w:type="auto"/>
          </w:tcPr>
          <w:p w14:paraId="14B6D63F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545F52B" w14:textId="77777777" w:rsidR="002E2ECE" w:rsidRDefault="006158C7">
            <w:pPr>
              <w:pStyle w:val="Compact"/>
              <w:jc w:val="left"/>
            </w:pPr>
            <w:r>
              <w:t>COBERTURA_BASICA_SIMPLES_COBERTURAS_DE_INCENDIO_QUEDA_DE_RAIO_DENTRO_DO_TERRENO_SEGURADO_E_EXPLOSAO_DE_</w:t>
            </w:r>
            <w:r>
              <w:t>QUALQUER_NATUREZA</w:t>
            </w:r>
          </w:p>
        </w:tc>
      </w:tr>
      <w:tr w:rsidR="002E2ECE" w14:paraId="7E48B13D" w14:textId="77777777">
        <w:tc>
          <w:tcPr>
            <w:tcW w:w="0" w:type="auto"/>
          </w:tcPr>
          <w:p w14:paraId="253EC374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3DCF24F" w14:textId="77777777" w:rsidR="002E2ECE" w:rsidRDefault="006158C7">
            <w:pPr>
              <w:pStyle w:val="Compact"/>
              <w:jc w:val="left"/>
            </w:pPr>
            <w:r>
              <w:t>ANUNCIOS_LUMINOSOS</w:t>
            </w:r>
          </w:p>
        </w:tc>
      </w:tr>
      <w:tr w:rsidR="002E2ECE" w14:paraId="21F4B163" w14:textId="77777777">
        <w:tc>
          <w:tcPr>
            <w:tcW w:w="0" w:type="auto"/>
          </w:tcPr>
          <w:p w14:paraId="45C46AC5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B40D9EA" w14:textId="77777777" w:rsidR="002E2ECE" w:rsidRDefault="006158C7">
            <w:pPr>
              <w:pStyle w:val="Compact"/>
              <w:jc w:val="left"/>
            </w:pPr>
            <w:r>
              <w:t>DANOS_AO_JARDIM</w:t>
            </w:r>
          </w:p>
        </w:tc>
      </w:tr>
      <w:tr w:rsidR="002E2ECE" w14:paraId="05290BB5" w14:textId="77777777">
        <w:tc>
          <w:tcPr>
            <w:tcW w:w="0" w:type="auto"/>
          </w:tcPr>
          <w:p w14:paraId="4345F277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D738E5A" w14:textId="77777777" w:rsidR="002E2ECE" w:rsidRDefault="006158C7">
            <w:pPr>
              <w:pStyle w:val="Compact"/>
              <w:jc w:val="left"/>
            </w:pPr>
            <w:r>
              <w:t>DESPESAS_COM_ALUGUEL</w:t>
            </w:r>
          </w:p>
        </w:tc>
      </w:tr>
      <w:tr w:rsidR="002E2ECE" w14:paraId="13F8A085" w14:textId="77777777">
        <w:tc>
          <w:tcPr>
            <w:tcW w:w="0" w:type="auto"/>
          </w:tcPr>
          <w:p w14:paraId="12B2DFB8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33D5BD3" w14:textId="77777777" w:rsidR="002E2ECE" w:rsidRDefault="006158C7">
            <w:pPr>
              <w:pStyle w:val="Compact"/>
              <w:jc w:val="left"/>
            </w:pPr>
            <w:r>
              <w:t>EQUIPAMENTOS</w:t>
            </w:r>
          </w:p>
        </w:tc>
      </w:tr>
      <w:tr w:rsidR="002E2ECE" w14:paraId="34935EAD" w14:textId="77777777">
        <w:tc>
          <w:tcPr>
            <w:tcW w:w="0" w:type="auto"/>
          </w:tcPr>
          <w:p w14:paraId="4432D353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</w:t>
            </w:r>
            <w:r>
              <w:rPr>
                <w:i/>
                <w:iCs/>
              </w:rPr>
              <w:lastRenderedPageBreak/>
              <w:t>ymous</w:t>
            </w:r>
          </w:p>
        </w:tc>
        <w:tc>
          <w:tcPr>
            <w:tcW w:w="0" w:type="auto"/>
          </w:tcPr>
          <w:p w14:paraId="6CE1FC27" w14:textId="77777777" w:rsidR="002E2ECE" w:rsidRDefault="006158C7">
            <w:pPr>
              <w:pStyle w:val="Compact"/>
              <w:jc w:val="left"/>
            </w:pPr>
            <w:r>
              <w:lastRenderedPageBreak/>
              <w:t>FIDELIDADE_DE_EMPREGADOS</w:t>
            </w:r>
          </w:p>
        </w:tc>
      </w:tr>
      <w:tr w:rsidR="002E2ECE" w14:paraId="256403F0" w14:textId="77777777">
        <w:tc>
          <w:tcPr>
            <w:tcW w:w="0" w:type="auto"/>
          </w:tcPr>
          <w:p w14:paraId="14A3EC17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FA4EEA4" w14:textId="77777777" w:rsidR="002E2ECE" w:rsidRDefault="006158C7">
            <w:pPr>
              <w:pStyle w:val="Compact"/>
              <w:jc w:val="left"/>
            </w:pPr>
            <w:r>
              <w:t>IMPACTO_DE_VEICULOS</w:t>
            </w:r>
          </w:p>
        </w:tc>
      </w:tr>
      <w:tr w:rsidR="002E2ECE" w:rsidRPr="00CA517B" w14:paraId="15A3A696" w14:textId="77777777">
        <w:tc>
          <w:tcPr>
            <w:tcW w:w="0" w:type="auto"/>
          </w:tcPr>
          <w:p w14:paraId="08F7D97E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75F7F4E" w14:textId="77777777" w:rsidR="002E2ECE" w:rsidRDefault="006158C7">
            <w:pPr>
              <w:pStyle w:val="Compact"/>
              <w:jc w:val="left"/>
            </w:pPr>
            <w:r>
              <w:t>VIDA_E_ACIDENTES_PESSOAIS_EMPREGADOS</w:t>
            </w:r>
          </w:p>
        </w:tc>
      </w:tr>
      <w:tr w:rsidR="002E2ECE" w14:paraId="578633A2" w14:textId="77777777">
        <w:tc>
          <w:tcPr>
            <w:tcW w:w="0" w:type="auto"/>
          </w:tcPr>
          <w:p w14:paraId="423A7466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79057D4" w14:textId="77777777" w:rsidR="002E2ECE" w:rsidRDefault="006158C7">
            <w:pPr>
              <w:pStyle w:val="Compact"/>
              <w:jc w:val="left"/>
            </w:pPr>
            <w:r>
              <w:t>LUCROS_CESSANTES</w:t>
            </w:r>
          </w:p>
        </w:tc>
      </w:tr>
      <w:tr w:rsidR="002E2ECE" w:rsidRPr="00CA517B" w14:paraId="4AC2740C" w14:textId="77777777">
        <w:tc>
          <w:tcPr>
            <w:tcW w:w="0" w:type="auto"/>
          </w:tcPr>
          <w:p w14:paraId="5277C2F7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77F53E6" w14:textId="77777777" w:rsidR="002E2ECE" w:rsidRDefault="006158C7">
            <w:pPr>
              <w:pStyle w:val="Compact"/>
              <w:jc w:val="left"/>
            </w:pPr>
            <w:r>
              <w:t>QUEBRA_DE_VIDROS_ESPELHOS_MARMORES_E_GRANITOS</w:t>
            </w:r>
          </w:p>
        </w:tc>
      </w:tr>
      <w:tr w:rsidR="002E2ECE" w14:paraId="71FD51CF" w14:textId="77777777">
        <w:tc>
          <w:tcPr>
            <w:tcW w:w="0" w:type="auto"/>
          </w:tcPr>
          <w:p w14:paraId="20EAD3DE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BCEA784" w14:textId="77777777" w:rsidR="002E2ECE" w:rsidRDefault="006158C7">
            <w:pPr>
              <w:pStyle w:val="Compact"/>
              <w:jc w:val="left"/>
            </w:pPr>
            <w:r>
              <w:t>RESPONSABILIDADE_CIVIL</w:t>
            </w:r>
          </w:p>
        </w:tc>
      </w:tr>
      <w:tr w:rsidR="002E2ECE" w14:paraId="7CF804CD" w14:textId="77777777">
        <w:tc>
          <w:tcPr>
            <w:tcW w:w="0" w:type="auto"/>
          </w:tcPr>
          <w:p w14:paraId="1E3870E8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6502DC0" w14:textId="77777777" w:rsidR="002E2ECE" w:rsidRDefault="006158C7">
            <w:pPr>
              <w:pStyle w:val="Compact"/>
              <w:jc w:val="left"/>
            </w:pPr>
            <w:r>
              <w:t>ROUBO</w:t>
            </w:r>
          </w:p>
        </w:tc>
      </w:tr>
      <w:tr w:rsidR="002E2ECE" w14:paraId="6FD6D340" w14:textId="77777777">
        <w:tc>
          <w:tcPr>
            <w:tcW w:w="0" w:type="auto"/>
          </w:tcPr>
          <w:p w14:paraId="51DD1599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992626E" w14:textId="77777777" w:rsidR="002E2ECE" w:rsidRDefault="006158C7">
            <w:pPr>
              <w:pStyle w:val="Compact"/>
              <w:jc w:val="left"/>
            </w:pPr>
            <w:r>
              <w:t>VALORES</w:t>
            </w:r>
          </w:p>
        </w:tc>
      </w:tr>
      <w:tr w:rsidR="002E2ECE" w14:paraId="4A1E9538" w14:textId="77777777">
        <w:tc>
          <w:tcPr>
            <w:tcW w:w="0" w:type="auto"/>
          </w:tcPr>
          <w:p w14:paraId="1F732E6C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0C89591" w14:textId="77777777" w:rsidR="002E2ECE" w:rsidRDefault="006158C7">
            <w:pPr>
              <w:pStyle w:val="Compact"/>
              <w:jc w:val="left"/>
            </w:pPr>
            <w:r>
              <w:t>TUMULTO</w:t>
            </w:r>
          </w:p>
        </w:tc>
      </w:tr>
      <w:tr w:rsidR="002E2ECE" w:rsidRPr="00CA517B" w14:paraId="04E6DFCA" w14:textId="77777777">
        <w:tc>
          <w:tcPr>
            <w:tcW w:w="0" w:type="auto"/>
          </w:tcPr>
          <w:p w14:paraId="124F725E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CE33EA4" w14:textId="77777777" w:rsidR="002E2ECE" w:rsidRDefault="006158C7">
            <w:pPr>
              <w:pStyle w:val="Compact"/>
              <w:jc w:val="left"/>
            </w:pPr>
            <w:r>
              <w:t>INCENDIO_QUEDA_DE_RAIO_E_EXPLOSAO</w:t>
            </w:r>
          </w:p>
        </w:tc>
      </w:tr>
      <w:tr w:rsidR="002E2ECE" w14:paraId="21F27F91" w14:textId="77777777">
        <w:tc>
          <w:tcPr>
            <w:tcW w:w="0" w:type="auto"/>
          </w:tcPr>
          <w:p w14:paraId="2824036E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8A44B89" w14:textId="77777777" w:rsidR="002E2ECE" w:rsidRDefault="006158C7">
            <w:pPr>
              <w:pStyle w:val="Compact"/>
              <w:jc w:val="left"/>
            </w:pPr>
            <w:r>
              <w:t>VENDAVAL_ATE_FUMACA</w:t>
            </w:r>
          </w:p>
        </w:tc>
      </w:tr>
      <w:tr w:rsidR="002E2ECE" w14:paraId="0F82153B" w14:textId="77777777">
        <w:tc>
          <w:tcPr>
            <w:tcW w:w="0" w:type="auto"/>
          </w:tcPr>
          <w:p w14:paraId="6F14AB60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6FF6994" w14:textId="77777777" w:rsidR="002E2ECE" w:rsidRDefault="006158C7">
            <w:pPr>
              <w:pStyle w:val="Compact"/>
              <w:jc w:val="left"/>
            </w:pPr>
            <w:r>
              <w:t>ALAGAMENTO_E_INUNDACAO</w:t>
            </w:r>
          </w:p>
        </w:tc>
      </w:tr>
      <w:tr w:rsidR="002E2ECE" w:rsidRPr="00CA517B" w14:paraId="5950735D" w14:textId="77777777">
        <w:tc>
          <w:tcPr>
            <w:tcW w:w="0" w:type="auto"/>
          </w:tcPr>
          <w:p w14:paraId="0C753055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6CBF3B1" w14:textId="77777777" w:rsidR="002E2ECE" w:rsidRDefault="006158C7">
            <w:pPr>
              <w:pStyle w:val="Compact"/>
              <w:jc w:val="left"/>
            </w:pPr>
            <w:r>
              <w:t>TUMULTOS_GREVES_LOCKOUT_E_ATOS_DOLOSOS</w:t>
            </w:r>
          </w:p>
        </w:tc>
      </w:tr>
      <w:tr w:rsidR="002E2ECE" w14:paraId="23042358" w14:textId="77777777">
        <w:tc>
          <w:tcPr>
            <w:tcW w:w="0" w:type="auto"/>
          </w:tcPr>
          <w:p w14:paraId="7E669B1C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15989B1" w14:textId="77777777" w:rsidR="002E2ECE" w:rsidRDefault="006158C7">
            <w:pPr>
              <w:pStyle w:val="Compact"/>
              <w:jc w:val="left"/>
            </w:pPr>
            <w:r>
              <w:t>ROUBO_E_FURTO_QUALIFICADO</w:t>
            </w:r>
          </w:p>
        </w:tc>
      </w:tr>
      <w:tr w:rsidR="002E2ECE" w:rsidRPr="00CA517B" w14:paraId="3FCA9083" w14:textId="77777777">
        <w:tc>
          <w:tcPr>
            <w:tcW w:w="0" w:type="auto"/>
          </w:tcPr>
          <w:p w14:paraId="70CCAADA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lastRenderedPageBreak/>
              <w:t>anonymous</w:t>
            </w:r>
          </w:p>
        </w:tc>
        <w:tc>
          <w:tcPr>
            <w:tcW w:w="0" w:type="auto"/>
          </w:tcPr>
          <w:p w14:paraId="76C35CC3" w14:textId="77777777" w:rsidR="002E2ECE" w:rsidRDefault="006158C7">
            <w:pPr>
              <w:pStyle w:val="Compact"/>
              <w:jc w:val="left"/>
            </w:pPr>
            <w:r>
              <w:t>RECOMPOSICAO_DE_REGISTROS_E_DOCUMENTOS</w:t>
            </w:r>
          </w:p>
        </w:tc>
      </w:tr>
      <w:tr w:rsidR="002E2ECE" w:rsidRPr="00CA517B" w14:paraId="58BC9F25" w14:textId="77777777">
        <w:tc>
          <w:tcPr>
            <w:tcW w:w="0" w:type="auto"/>
          </w:tcPr>
          <w:p w14:paraId="5916CC2D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AA3CB57" w14:textId="77777777" w:rsidR="002E2ECE" w:rsidRDefault="006158C7">
            <w:pPr>
              <w:pStyle w:val="Compact"/>
              <w:jc w:val="left"/>
            </w:pPr>
            <w:r>
              <w:t>DETERIORACAO_DE_MERCADORIAS_EM_AMBIENTES_FRIGORIFICADOS</w:t>
            </w:r>
          </w:p>
        </w:tc>
      </w:tr>
      <w:tr w:rsidR="002E2ECE" w14:paraId="1B9DAEE8" w14:textId="77777777">
        <w:tc>
          <w:tcPr>
            <w:tcW w:w="0" w:type="auto"/>
          </w:tcPr>
          <w:p w14:paraId="573246C6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ED20F31" w14:textId="77777777" w:rsidR="002E2ECE" w:rsidRDefault="006158C7">
            <w:pPr>
              <w:pStyle w:val="Compact"/>
              <w:jc w:val="left"/>
            </w:pPr>
            <w:r>
              <w:t>DERRAME</w:t>
            </w:r>
          </w:p>
        </w:tc>
      </w:tr>
      <w:tr w:rsidR="002E2ECE" w14:paraId="2FE47E95" w14:textId="77777777">
        <w:tc>
          <w:tcPr>
            <w:tcW w:w="0" w:type="auto"/>
          </w:tcPr>
          <w:p w14:paraId="0B4BC789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53290A8" w14:textId="77777777" w:rsidR="002E2ECE" w:rsidRDefault="006158C7">
            <w:pPr>
              <w:pStyle w:val="Compact"/>
              <w:jc w:val="left"/>
            </w:pPr>
            <w:r>
              <w:t>VAZAMENTO</w:t>
            </w:r>
          </w:p>
        </w:tc>
      </w:tr>
      <w:tr w:rsidR="002E2ECE" w14:paraId="79929B4F" w14:textId="77777777">
        <w:tc>
          <w:tcPr>
            <w:tcW w:w="0" w:type="auto"/>
          </w:tcPr>
          <w:p w14:paraId="6BD8F637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D6A7EE2" w14:textId="77777777" w:rsidR="002E2ECE" w:rsidRDefault="006158C7">
            <w:pPr>
              <w:pStyle w:val="Compact"/>
              <w:jc w:val="left"/>
            </w:pPr>
            <w:r>
              <w:t>QUEBRA_DE_MAQUINAS</w:t>
            </w:r>
          </w:p>
        </w:tc>
      </w:tr>
      <w:tr w:rsidR="002E2ECE" w:rsidRPr="00CA517B" w14:paraId="3D35128E" w14:textId="77777777">
        <w:tc>
          <w:tcPr>
            <w:tcW w:w="0" w:type="auto"/>
          </w:tcPr>
          <w:p w14:paraId="085D259B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878612E" w14:textId="77777777" w:rsidR="002E2ECE" w:rsidRDefault="006158C7">
            <w:pPr>
              <w:pStyle w:val="Compact"/>
              <w:jc w:val="left"/>
            </w:pPr>
            <w:r>
              <w:t>LUCROS_CESSANTES_DESPESAS_FIXAS_LUCRO_LIQUIDO_LUCRO_BRUTO</w:t>
            </w:r>
          </w:p>
        </w:tc>
      </w:tr>
      <w:tr w:rsidR="002E2ECE" w:rsidRPr="00CA517B" w14:paraId="2F044F63" w14:textId="77777777">
        <w:tc>
          <w:tcPr>
            <w:tcW w:w="0" w:type="auto"/>
          </w:tcPr>
          <w:p w14:paraId="38159A58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FCEE3C2" w14:textId="77777777" w:rsidR="002E2ECE" w:rsidRDefault="006158C7">
            <w:pPr>
              <w:pStyle w:val="Compact"/>
              <w:jc w:val="left"/>
            </w:pPr>
            <w:r>
              <w:t>PERDA_OU_PAGAMENTO_DE_ALUGUEL</w:t>
            </w:r>
          </w:p>
        </w:tc>
      </w:tr>
      <w:tr w:rsidR="002E2ECE" w14:paraId="69521E3E" w14:textId="77777777">
        <w:tc>
          <w:tcPr>
            <w:tcW w:w="0" w:type="auto"/>
          </w:tcPr>
          <w:p w14:paraId="53664E7F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6DE4D8F" w14:textId="77777777" w:rsidR="002E2ECE" w:rsidRDefault="006158C7">
            <w:pPr>
              <w:pStyle w:val="Compact"/>
              <w:jc w:val="left"/>
            </w:pPr>
            <w:r>
              <w:t>PEQUENAS_OBRAS_DE_ENGENHARIA</w:t>
            </w:r>
          </w:p>
        </w:tc>
      </w:tr>
      <w:tr w:rsidR="002E2ECE" w14:paraId="1577E213" w14:textId="77777777">
        <w:tc>
          <w:tcPr>
            <w:tcW w:w="0" w:type="auto"/>
          </w:tcPr>
          <w:p w14:paraId="0E5F32AD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527DDE0" w14:textId="77777777" w:rsidR="002E2ECE" w:rsidRDefault="006158C7">
            <w:pPr>
              <w:pStyle w:val="Compact"/>
              <w:jc w:val="left"/>
            </w:pPr>
            <w:r>
              <w:t>DANOS_DE_CAUSA_EXTERNA</w:t>
            </w:r>
          </w:p>
        </w:tc>
      </w:tr>
      <w:tr w:rsidR="002E2ECE" w:rsidRPr="00CA517B" w14:paraId="3459DEA9" w14:textId="77777777">
        <w:tc>
          <w:tcPr>
            <w:tcW w:w="0" w:type="auto"/>
          </w:tcPr>
          <w:p w14:paraId="3328A495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93EAC04" w14:textId="77777777" w:rsidR="002E2ECE" w:rsidRDefault="006158C7">
            <w:pPr>
              <w:pStyle w:val="Compact"/>
              <w:jc w:val="left"/>
            </w:pPr>
            <w:r>
              <w:t>DANOS_DE_CAUSA_EXTERNA_E_ROUBO</w:t>
            </w:r>
          </w:p>
        </w:tc>
      </w:tr>
      <w:tr w:rsidR="002E2ECE" w14:paraId="0184F321" w14:textId="77777777">
        <w:tc>
          <w:tcPr>
            <w:tcW w:w="0" w:type="auto"/>
          </w:tcPr>
          <w:p w14:paraId="76BFBEA0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500FA09" w14:textId="77777777" w:rsidR="002E2ECE" w:rsidRDefault="006158C7">
            <w:pPr>
              <w:pStyle w:val="Compact"/>
              <w:jc w:val="left"/>
            </w:pPr>
            <w:r>
              <w:t>SERVICOS_EMERGENCIAIS</w:t>
            </w:r>
          </w:p>
        </w:tc>
      </w:tr>
      <w:tr w:rsidR="002E2ECE" w14:paraId="384D0FF3" w14:textId="77777777">
        <w:tc>
          <w:tcPr>
            <w:tcW w:w="0" w:type="auto"/>
          </w:tcPr>
          <w:p w14:paraId="646FF3E1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5EBF61A" w14:textId="77777777" w:rsidR="002E2ECE" w:rsidRDefault="006158C7">
            <w:pPr>
              <w:pStyle w:val="Compact"/>
              <w:jc w:val="left"/>
            </w:pPr>
            <w:r>
              <w:t>SERVICOS_DE_CONVENIENCIA</w:t>
            </w:r>
          </w:p>
        </w:tc>
      </w:tr>
      <w:tr w:rsidR="002E2ECE" w14:paraId="72AB1201" w14:textId="77777777">
        <w:tc>
          <w:tcPr>
            <w:tcW w:w="0" w:type="auto"/>
          </w:tcPr>
          <w:p w14:paraId="7F69A235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280CFA8" w14:textId="77777777" w:rsidR="002E2ECE" w:rsidRDefault="006158C7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2E2ECE" w14:paraId="24F7A8D4" w14:textId="77777777">
        <w:tc>
          <w:tcPr>
            <w:tcW w:w="0" w:type="auto"/>
          </w:tcPr>
          <w:p w14:paraId="27DEB67D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</w:t>
            </w:r>
            <w:r>
              <w:rPr>
                <w:i/>
                <w:iCs/>
              </w:rPr>
              <w:lastRenderedPageBreak/>
              <w:t>us</w:t>
            </w:r>
          </w:p>
        </w:tc>
        <w:tc>
          <w:tcPr>
            <w:tcW w:w="0" w:type="auto"/>
          </w:tcPr>
          <w:p w14:paraId="260B9248" w14:textId="77777777" w:rsidR="002E2ECE" w:rsidRDefault="006158C7">
            <w:pPr>
              <w:pStyle w:val="Compact"/>
              <w:jc w:val="left"/>
            </w:pPr>
            <w:r>
              <w:lastRenderedPageBreak/>
              <w:t>GARANTIA_ESTENDIDA_AMPLIADA</w:t>
            </w:r>
          </w:p>
        </w:tc>
      </w:tr>
      <w:tr w:rsidR="002E2ECE" w14:paraId="088E3B98" w14:textId="77777777">
        <w:tc>
          <w:tcPr>
            <w:tcW w:w="0" w:type="auto"/>
          </w:tcPr>
          <w:p w14:paraId="4C148A3B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B07E2A2" w14:textId="77777777" w:rsidR="002E2ECE" w:rsidRDefault="006158C7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2E2ECE" w14:paraId="72456B7D" w14:textId="77777777">
        <w:tc>
          <w:tcPr>
            <w:tcW w:w="0" w:type="auto"/>
          </w:tcPr>
          <w:p w14:paraId="5390E86B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9314588" w14:textId="77777777" w:rsidR="002E2ECE" w:rsidRDefault="006158C7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2E2ECE" w14:paraId="60577554" w14:textId="77777777">
        <w:tc>
          <w:tcPr>
            <w:tcW w:w="0" w:type="auto"/>
          </w:tcPr>
          <w:p w14:paraId="6C3988A1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63B69D1" w14:textId="77777777" w:rsidR="002E2ECE" w:rsidRDefault="006158C7">
            <w:pPr>
              <w:pStyle w:val="Compact"/>
              <w:jc w:val="left"/>
            </w:pPr>
            <w:r>
              <w:t>LUCRO_BRUTO</w:t>
            </w:r>
          </w:p>
        </w:tc>
      </w:tr>
      <w:tr w:rsidR="002E2ECE" w14:paraId="68463C44" w14:textId="77777777">
        <w:tc>
          <w:tcPr>
            <w:tcW w:w="0" w:type="auto"/>
          </w:tcPr>
          <w:p w14:paraId="163D01D7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D7C6547" w14:textId="77777777" w:rsidR="002E2ECE" w:rsidRDefault="006158C7">
            <w:pPr>
              <w:pStyle w:val="Compact"/>
              <w:jc w:val="left"/>
            </w:pPr>
            <w:r>
              <w:t>LUCRO_LIQUIDO</w:t>
            </w:r>
          </w:p>
        </w:tc>
      </w:tr>
      <w:tr w:rsidR="002E2ECE" w14:paraId="13C1B9AC" w14:textId="77777777">
        <w:tc>
          <w:tcPr>
            <w:tcW w:w="0" w:type="auto"/>
          </w:tcPr>
          <w:p w14:paraId="6982F6FC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04A0C2B" w14:textId="77777777" w:rsidR="002E2ECE" w:rsidRDefault="006158C7">
            <w:pPr>
              <w:pStyle w:val="Compact"/>
              <w:jc w:val="left"/>
            </w:pPr>
            <w:r>
              <w:t>DESPESAS_FIXAS</w:t>
            </w:r>
          </w:p>
        </w:tc>
      </w:tr>
      <w:tr w:rsidR="002E2ECE" w:rsidRPr="00CA517B" w14:paraId="337BD22E" w14:textId="77777777">
        <w:tc>
          <w:tcPr>
            <w:tcW w:w="0" w:type="auto"/>
          </w:tcPr>
          <w:p w14:paraId="09FCAC1E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D63A9F4" w14:textId="77777777" w:rsidR="002E2ECE" w:rsidRDefault="006158C7">
            <w:pPr>
              <w:pStyle w:val="Compact"/>
              <w:jc w:val="left"/>
            </w:pPr>
            <w:r>
              <w:t>PERDA_DE_RECEITA_OU_INTERRUPCAO_DE_NEGOCIOS</w:t>
            </w:r>
          </w:p>
        </w:tc>
      </w:tr>
      <w:tr w:rsidR="002E2ECE" w:rsidRPr="00CA517B" w14:paraId="4ECCA84D" w14:textId="77777777">
        <w:tc>
          <w:tcPr>
            <w:tcW w:w="0" w:type="auto"/>
          </w:tcPr>
          <w:p w14:paraId="303AEEB3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FE42783" w14:textId="77777777" w:rsidR="002E2ECE" w:rsidRDefault="006158C7">
            <w:pPr>
              <w:pStyle w:val="Compact"/>
              <w:jc w:val="left"/>
            </w:pPr>
            <w:r>
              <w:t>OBRAS_CIVIS_CONSTRUCAO_E_INSTALACAO_E_MONTAGEM</w:t>
            </w:r>
          </w:p>
        </w:tc>
      </w:tr>
      <w:tr w:rsidR="002E2ECE" w14:paraId="695040D1" w14:textId="77777777">
        <w:tc>
          <w:tcPr>
            <w:tcW w:w="0" w:type="auto"/>
          </w:tcPr>
          <w:p w14:paraId="1C617867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254C681" w14:textId="77777777" w:rsidR="002E2ECE" w:rsidRDefault="006158C7">
            <w:pPr>
              <w:pStyle w:val="Compact"/>
              <w:jc w:val="left"/>
            </w:pPr>
            <w:r>
              <w:t>AFRETAMENTOS_DE_AERONAVES</w:t>
            </w:r>
          </w:p>
        </w:tc>
      </w:tr>
      <w:tr w:rsidR="002E2ECE" w:rsidRPr="00CA517B" w14:paraId="49356CD9" w14:textId="77777777">
        <w:tc>
          <w:tcPr>
            <w:tcW w:w="0" w:type="auto"/>
          </w:tcPr>
          <w:p w14:paraId="46D378BA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9CB5981" w14:textId="77777777" w:rsidR="002E2ECE" w:rsidRDefault="006158C7">
            <w:pPr>
              <w:pStyle w:val="Compact"/>
              <w:jc w:val="left"/>
            </w:pPr>
            <w:r>
              <w:t>ARMAZENAGEM_FORA_DO_CANTEIRO_DE_OBRAS_OU_LOCAL_SEGURADO</w:t>
            </w:r>
          </w:p>
        </w:tc>
      </w:tr>
      <w:tr w:rsidR="002E2ECE" w:rsidRPr="00CA517B" w14:paraId="228DE046" w14:textId="77777777">
        <w:tc>
          <w:tcPr>
            <w:tcW w:w="0" w:type="auto"/>
          </w:tcPr>
          <w:p w14:paraId="219DA982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87CB08D" w14:textId="77777777" w:rsidR="002E2ECE" w:rsidRDefault="006158C7">
            <w:pPr>
              <w:pStyle w:val="Compact"/>
              <w:jc w:val="left"/>
            </w:pPr>
            <w:r>
              <w:t>DANOS_EM_CONSEQUENCIA_DE_ERRO_DE_PROJET</w:t>
            </w:r>
            <w:r>
              <w:t>O_RISCO_DO_FABRICANTE</w:t>
            </w:r>
          </w:p>
        </w:tc>
      </w:tr>
      <w:tr w:rsidR="002E2ECE" w14:paraId="05DA35B8" w14:textId="77777777">
        <w:tc>
          <w:tcPr>
            <w:tcW w:w="0" w:type="auto"/>
          </w:tcPr>
          <w:p w14:paraId="37E1A91C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7215C2E" w14:textId="77777777" w:rsidR="002E2ECE" w:rsidRDefault="006158C7">
            <w:pPr>
              <w:pStyle w:val="Compact"/>
              <w:jc w:val="left"/>
            </w:pPr>
            <w:r>
              <w:t>DANOS_MORAIS</w:t>
            </w:r>
          </w:p>
        </w:tc>
      </w:tr>
      <w:tr w:rsidR="002E2ECE" w:rsidRPr="00CA517B" w14:paraId="7E4FE690" w14:textId="77777777">
        <w:tc>
          <w:tcPr>
            <w:tcW w:w="0" w:type="auto"/>
          </w:tcPr>
          <w:p w14:paraId="1F4B81A1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EB8B04B" w14:textId="77777777" w:rsidR="002E2ECE" w:rsidRDefault="006158C7">
            <w:pPr>
              <w:pStyle w:val="Compact"/>
              <w:jc w:val="left"/>
            </w:pPr>
            <w:r>
              <w:t>DESPESAS_COM_DESENTULHO_DO_LOCAL</w:t>
            </w:r>
          </w:p>
        </w:tc>
      </w:tr>
      <w:tr w:rsidR="002E2ECE" w:rsidRPr="00CA517B" w14:paraId="1B089708" w14:textId="77777777">
        <w:tc>
          <w:tcPr>
            <w:tcW w:w="0" w:type="auto"/>
          </w:tcPr>
          <w:p w14:paraId="5A4D20CA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BEFD699" w14:textId="77777777" w:rsidR="002E2ECE" w:rsidRDefault="006158C7">
            <w:pPr>
              <w:pStyle w:val="Compact"/>
              <w:jc w:val="left"/>
            </w:pPr>
            <w:r>
              <w:t>DESPESAS_DE_SALVAMENTO_E_CONTENCAO_DE_SINISTROS</w:t>
            </w:r>
          </w:p>
        </w:tc>
      </w:tr>
      <w:tr w:rsidR="002E2ECE" w:rsidRPr="00CA517B" w14:paraId="14A5D65D" w14:textId="77777777">
        <w:tc>
          <w:tcPr>
            <w:tcW w:w="0" w:type="auto"/>
          </w:tcPr>
          <w:p w14:paraId="3396D384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</w:t>
            </w:r>
            <w:r>
              <w:rPr>
                <w:i/>
                <w:iCs/>
              </w:rPr>
              <w:lastRenderedPageBreak/>
              <w:t>ymous</w:t>
            </w:r>
          </w:p>
        </w:tc>
        <w:tc>
          <w:tcPr>
            <w:tcW w:w="0" w:type="auto"/>
          </w:tcPr>
          <w:p w14:paraId="3C3D3EFA" w14:textId="77777777" w:rsidR="002E2ECE" w:rsidRDefault="006158C7">
            <w:pPr>
              <w:pStyle w:val="Compact"/>
              <w:jc w:val="left"/>
            </w:pPr>
            <w:r>
              <w:lastRenderedPageBreak/>
              <w:t>EQUIPAMENTOS_DE_ESCRITORIO_E_INFORMATICA</w:t>
            </w:r>
          </w:p>
        </w:tc>
      </w:tr>
      <w:tr w:rsidR="002E2ECE" w:rsidRPr="00CA517B" w14:paraId="19383418" w14:textId="77777777">
        <w:tc>
          <w:tcPr>
            <w:tcW w:w="0" w:type="auto"/>
          </w:tcPr>
          <w:p w14:paraId="391D6396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7823501" w14:textId="77777777" w:rsidR="002E2ECE" w:rsidRDefault="006158C7">
            <w:pPr>
              <w:pStyle w:val="Compact"/>
              <w:jc w:val="left"/>
            </w:pPr>
            <w:r>
              <w:t>EQUIPAMENTOS_MOVEIS_ESTACIONARIOS_UTILIZADOS_NA_OBRA</w:t>
            </w:r>
          </w:p>
        </w:tc>
      </w:tr>
      <w:tr w:rsidR="002E2ECE" w:rsidRPr="00CA517B" w14:paraId="33E84E22" w14:textId="77777777">
        <w:tc>
          <w:tcPr>
            <w:tcW w:w="0" w:type="auto"/>
          </w:tcPr>
          <w:p w14:paraId="1C333032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2CCBFD5" w14:textId="77777777" w:rsidR="002E2ECE" w:rsidRDefault="006158C7">
            <w:pPr>
              <w:pStyle w:val="Compact"/>
              <w:jc w:val="left"/>
            </w:pPr>
            <w:r>
              <w:t>FERRAMENTAS_DE_PEQUENO_E_MEDIO_PORTE</w:t>
            </w:r>
          </w:p>
        </w:tc>
      </w:tr>
      <w:tr w:rsidR="002E2ECE" w14:paraId="7266B52E" w14:textId="77777777">
        <w:tc>
          <w:tcPr>
            <w:tcW w:w="0" w:type="auto"/>
          </w:tcPr>
          <w:p w14:paraId="720A3CA6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DC5A564" w14:textId="77777777" w:rsidR="002E2ECE" w:rsidRDefault="006158C7">
            <w:pPr>
              <w:pStyle w:val="Compact"/>
              <w:jc w:val="left"/>
            </w:pPr>
            <w:r>
              <w:t>HONORARIOS_DE_PERITO</w:t>
            </w:r>
          </w:p>
        </w:tc>
      </w:tr>
      <w:tr w:rsidR="002E2ECE" w:rsidRPr="00CA517B" w14:paraId="72B44684" w14:textId="77777777">
        <w:tc>
          <w:tcPr>
            <w:tcW w:w="0" w:type="auto"/>
          </w:tcPr>
          <w:p w14:paraId="6941AD54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7A36707" w14:textId="77777777" w:rsidR="002E2ECE" w:rsidRDefault="006158C7">
            <w:pPr>
              <w:pStyle w:val="Compact"/>
              <w:jc w:val="left"/>
            </w:pPr>
            <w:r>
              <w:t>INCENDIO_APOS_O_TERMINO_DE_OBRAS_ATE_30_DIAS_EXCETO_PARA_REFORMAS_AMPLIACOES</w:t>
            </w:r>
          </w:p>
        </w:tc>
      </w:tr>
      <w:tr w:rsidR="002E2ECE" w14:paraId="40D6D4FC" w14:textId="77777777">
        <w:tc>
          <w:tcPr>
            <w:tcW w:w="0" w:type="auto"/>
          </w:tcPr>
          <w:p w14:paraId="09022108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1B9D2C0" w14:textId="77777777" w:rsidR="002E2ECE" w:rsidRDefault="006158C7">
            <w:pPr>
              <w:pStyle w:val="Compact"/>
              <w:jc w:val="left"/>
            </w:pPr>
            <w:r>
              <w:t>MANUTENCAO_AMPLA_ATE_24_</w:t>
            </w:r>
            <w:r>
              <w:t>MESES</w:t>
            </w:r>
          </w:p>
        </w:tc>
      </w:tr>
      <w:tr w:rsidR="002E2ECE" w14:paraId="11589BCB" w14:textId="77777777">
        <w:tc>
          <w:tcPr>
            <w:tcW w:w="0" w:type="auto"/>
          </w:tcPr>
          <w:p w14:paraId="0CB59B18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E0BAF80" w14:textId="77777777" w:rsidR="002E2ECE" w:rsidRDefault="006158C7">
            <w:pPr>
              <w:pStyle w:val="Compact"/>
              <w:jc w:val="left"/>
            </w:pPr>
            <w:r>
              <w:t>MANUTENCAO_SIMPLES_ATE_24_MESES</w:t>
            </w:r>
          </w:p>
        </w:tc>
      </w:tr>
      <w:tr w:rsidR="002E2ECE" w14:paraId="16C31D85" w14:textId="77777777">
        <w:tc>
          <w:tcPr>
            <w:tcW w:w="0" w:type="auto"/>
          </w:tcPr>
          <w:p w14:paraId="0F5D6981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DA53A88" w14:textId="77777777" w:rsidR="002E2ECE" w:rsidRDefault="006158C7">
            <w:pPr>
              <w:pStyle w:val="Compact"/>
              <w:jc w:val="left"/>
            </w:pPr>
            <w:r>
              <w:t>OBRAS_CONCLUIDAS</w:t>
            </w:r>
          </w:p>
        </w:tc>
      </w:tr>
      <w:tr w:rsidR="002E2ECE" w14:paraId="466064AB" w14:textId="77777777">
        <w:tc>
          <w:tcPr>
            <w:tcW w:w="0" w:type="auto"/>
          </w:tcPr>
          <w:p w14:paraId="56502DF0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CFF39FC" w14:textId="77777777" w:rsidR="002E2ECE" w:rsidRDefault="006158C7">
            <w:pPr>
              <w:pStyle w:val="Compact"/>
              <w:jc w:val="left"/>
            </w:pPr>
            <w:r>
              <w:t>OBRAS_TEMPORARIAS</w:t>
            </w:r>
          </w:p>
        </w:tc>
      </w:tr>
      <w:tr w:rsidR="002E2ECE" w:rsidRPr="00CA517B" w14:paraId="26C1A116" w14:textId="77777777">
        <w:tc>
          <w:tcPr>
            <w:tcW w:w="0" w:type="auto"/>
          </w:tcPr>
          <w:p w14:paraId="7B02D214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64240ED" w14:textId="77777777" w:rsidR="002E2ECE" w:rsidRDefault="006158C7">
            <w:pPr>
              <w:pStyle w:val="Compact"/>
              <w:jc w:val="left"/>
            </w:pPr>
            <w:r>
              <w:t>OBRAS_INSTALACOES_CONTRATADAS_ACEITAS_E_OU_COLOCADAS_EM_OPERACAO</w:t>
            </w:r>
          </w:p>
        </w:tc>
      </w:tr>
      <w:tr w:rsidR="002E2ECE" w14:paraId="52ADF9E1" w14:textId="77777777">
        <w:tc>
          <w:tcPr>
            <w:tcW w:w="0" w:type="auto"/>
          </w:tcPr>
          <w:p w14:paraId="6D4D8C6D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3111DB8" w14:textId="77777777" w:rsidR="002E2ECE" w:rsidRDefault="006158C7">
            <w:pPr>
              <w:pStyle w:val="Compact"/>
              <w:jc w:val="left"/>
            </w:pPr>
            <w:r>
              <w:t>PROPRIEDADES_CIRCUNVIZINHAS</w:t>
            </w:r>
          </w:p>
        </w:tc>
      </w:tr>
      <w:tr w:rsidR="002E2ECE" w14:paraId="47724B73" w14:textId="77777777">
        <w:tc>
          <w:tcPr>
            <w:tcW w:w="0" w:type="auto"/>
          </w:tcPr>
          <w:p w14:paraId="77580500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6C4D028" w14:textId="77777777" w:rsidR="002E2ECE" w:rsidRDefault="006158C7">
            <w:pPr>
              <w:pStyle w:val="Compact"/>
              <w:jc w:val="left"/>
            </w:pPr>
            <w:r>
              <w:t>RECOMPOSICAO_DE_DOCUMENTOS</w:t>
            </w:r>
          </w:p>
        </w:tc>
      </w:tr>
      <w:tr w:rsidR="002E2ECE" w14:paraId="1E2F8F31" w14:textId="77777777">
        <w:tc>
          <w:tcPr>
            <w:tcW w:w="0" w:type="auto"/>
          </w:tcPr>
          <w:p w14:paraId="06C5481B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96BF8AB" w14:textId="77777777" w:rsidR="002E2ECE" w:rsidRDefault="006158C7">
            <w:pPr>
              <w:pStyle w:val="Compact"/>
              <w:jc w:val="left"/>
            </w:pPr>
            <w:r>
              <w:t>RESPONSABILIDADE_CIVIL_EMPREGADOR</w:t>
            </w:r>
          </w:p>
        </w:tc>
      </w:tr>
      <w:tr w:rsidR="002E2ECE" w14:paraId="72DDADE6" w14:textId="77777777">
        <w:tc>
          <w:tcPr>
            <w:tcW w:w="0" w:type="auto"/>
          </w:tcPr>
          <w:p w14:paraId="219500D4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C4D7711" w14:textId="77777777" w:rsidR="002E2ECE" w:rsidRDefault="006158C7">
            <w:pPr>
              <w:pStyle w:val="Compact"/>
              <w:jc w:val="left"/>
            </w:pPr>
            <w:r>
              <w:t>FUNDACAO</w:t>
            </w:r>
          </w:p>
        </w:tc>
      </w:tr>
      <w:tr w:rsidR="002E2ECE" w14:paraId="4627AD51" w14:textId="77777777">
        <w:tc>
          <w:tcPr>
            <w:tcW w:w="0" w:type="auto"/>
          </w:tcPr>
          <w:p w14:paraId="3D6551F5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lastRenderedPageBreak/>
              <w:t>anonymous</w:t>
            </w:r>
          </w:p>
        </w:tc>
        <w:tc>
          <w:tcPr>
            <w:tcW w:w="0" w:type="auto"/>
          </w:tcPr>
          <w:p w14:paraId="7305F227" w14:textId="77777777" w:rsidR="002E2ECE" w:rsidRDefault="006158C7">
            <w:pPr>
              <w:pStyle w:val="Compact"/>
              <w:jc w:val="left"/>
            </w:pPr>
            <w:r>
              <w:t>STANDS_DE_VENDA</w:t>
            </w:r>
          </w:p>
        </w:tc>
      </w:tr>
      <w:tr w:rsidR="002E2ECE" w14:paraId="2AE40A69" w14:textId="77777777">
        <w:tc>
          <w:tcPr>
            <w:tcW w:w="0" w:type="auto"/>
          </w:tcPr>
          <w:p w14:paraId="7B30CCAC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A28D0EE" w14:textId="77777777" w:rsidR="002E2ECE" w:rsidRDefault="006158C7">
            <w:pPr>
              <w:pStyle w:val="Compact"/>
              <w:jc w:val="left"/>
            </w:pPr>
            <w:r>
              <w:t>TRANSPORTE_TERRESTRE</w:t>
            </w:r>
          </w:p>
        </w:tc>
      </w:tr>
      <w:tr w:rsidR="002E2ECE" w14:paraId="009B6E58" w14:textId="77777777">
        <w:tc>
          <w:tcPr>
            <w:tcW w:w="0" w:type="auto"/>
          </w:tcPr>
          <w:p w14:paraId="097030B8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009BCC4" w14:textId="77777777" w:rsidR="002E2ECE" w:rsidRDefault="006158C7">
            <w:pPr>
              <w:pStyle w:val="Compact"/>
              <w:jc w:val="left"/>
            </w:pPr>
            <w:r>
              <w:t>TUMULTOS_GREVES_E_LOCKOUT</w:t>
            </w:r>
          </w:p>
        </w:tc>
      </w:tr>
      <w:tr w:rsidR="002E2ECE" w:rsidRPr="00CA517B" w14:paraId="1DE58AD8" w14:textId="77777777">
        <w:tc>
          <w:tcPr>
            <w:tcW w:w="0" w:type="auto"/>
          </w:tcPr>
          <w:p w14:paraId="65E4CFDA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606CCA5" w14:textId="77777777" w:rsidR="002E2ECE" w:rsidRDefault="006158C7">
            <w:pPr>
              <w:pStyle w:val="Compact"/>
              <w:jc w:val="left"/>
            </w:pPr>
            <w:r>
              <w:t>DANOS_MATERIAIS_CAUSADOS_AO_COFRE_FORTE</w:t>
            </w:r>
          </w:p>
        </w:tc>
      </w:tr>
      <w:tr w:rsidR="002E2ECE" w:rsidRPr="00CA517B" w14:paraId="44DF768B" w14:textId="77777777">
        <w:tc>
          <w:tcPr>
            <w:tcW w:w="0" w:type="auto"/>
          </w:tcPr>
          <w:p w14:paraId="0A0C3D17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2904CD0" w14:textId="77777777" w:rsidR="002E2ECE" w:rsidRDefault="006158C7">
            <w:pPr>
              <w:pStyle w:val="Compact"/>
              <w:jc w:val="left"/>
            </w:pPr>
            <w:r>
              <w:t>DANOS_MATERIAIS_CAUSADOS_AOS_CAIXAS_ELETRONICOS_ATM</w:t>
            </w:r>
          </w:p>
        </w:tc>
      </w:tr>
      <w:tr w:rsidR="002E2ECE" w14:paraId="6205A6A1" w14:textId="77777777">
        <w:tc>
          <w:tcPr>
            <w:tcW w:w="0" w:type="auto"/>
          </w:tcPr>
          <w:p w14:paraId="4BD38810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D17B84A" w14:textId="77777777" w:rsidR="002E2ECE" w:rsidRDefault="006158C7">
            <w:pPr>
              <w:pStyle w:val="Compact"/>
              <w:jc w:val="left"/>
            </w:pPr>
            <w:r>
              <w:t>INFIDELIDADE_DE_FUNCIONARIOS</w:t>
            </w:r>
          </w:p>
        </w:tc>
      </w:tr>
      <w:tr w:rsidR="002E2ECE" w:rsidRPr="00CA517B" w14:paraId="04F322F5" w14:textId="77777777">
        <w:tc>
          <w:tcPr>
            <w:tcW w:w="0" w:type="auto"/>
          </w:tcPr>
          <w:p w14:paraId="0DD64DBA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17086E0" w14:textId="77777777" w:rsidR="002E2ECE" w:rsidRDefault="006158C7">
            <w:pPr>
              <w:pStyle w:val="Compact"/>
              <w:jc w:val="left"/>
            </w:pPr>
            <w:r>
              <w:t>VALORES_NO_INTERIOR_DO_ESTABELECIMENTO_DENTRO_E_OU_FORA_DE_COFRE_FORTE</w:t>
            </w:r>
          </w:p>
        </w:tc>
      </w:tr>
      <w:tr w:rsidR="002E2ECE" w:rsidRPr="00CA517B" w14:paraId="51FBD5ED" w14:textId="77777777">
        <w:tc>
          <w:tcPr>
            <w:tcW w:w="0" w:type="auto"/>
          </w:tcPr>
          <w:p w14:paraId="7E90D3E9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51E99B8" w14:textId="77777777" w:rsidR="002E2ECE" w:rsidRDefault="006158C7">
            <w:pPr>
              <w:pStyle w:val="Compact"/>
              <w:jc w:val="left"/>
            </w:pPr>
            <w:r>
              <w:t>VALORES_NO_INTERIOR_</w:t>
            </w:r>
            <w:r>
              <w:t>DE_CAIXAS_ELETRONICOS_ATM</w:t>
            </w:r>
          </w:p>
        </w:tc>
      </w:tr>
      <w:tr w:rsidR="002E2ECE" w:rsidRPr="00CA517B" w14:paraId="6290059A" w14:textId="77777777">
        <w:tc>
          <w:tcPr>
            <w:tcW w:w="0" w:type="auto"/>
          </w:tcPr>
          <w:p w14:paraId="454AB3C6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DDF8221" w14:textId="77777777" w:rsidR="002E2ECE" w:rsidRDefault="006158C7">
            <w:pPr>
              <w:pStyle w:val="Compact"/>
              <w:jc w:val="left"/>
            </w:pPr>
            <w:r>
              <w:t>VALORES_EM_MAOS_DE_PORTADORES_EM_TRANSITO</w:t>
            </w:r>
          </w:p>
        </w:tc>
      </w:tr>
      <w:tr w:rsidR="002E2ECE" w14:paraId="7B620821" w14:textId="77777777">
        <w:tc>
          <w:tcPr>
            <w:tcW w:w="0" w:type="auto"/>
          </w:tcPr>
          <w:p w14:paraId="4A33C813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F8F66A8" w14:textId="77777777" w:rsidR="002E2ECE" w:rsidRDefault="006158C7">
            <w:pPr>
              <w:pStyle w:val="Compact"/>
              <w:jc w:val="left"/>
            </w:pPr>
            <w:r>
              <w:t>ALAGAMENTO_INUNDACAO</w:t>
            </w:r>
          </w:p>
        </w:tc>
      </w:tr>
      <w:tr w:rsidR="002E2ECE" w14:paraId="5685998F" w14:textId="77777777">
        <w:tc>
          <w:tcPr>
            <w:tcW w:w="0" w:type="auto"/>
          </w:tcPr>
          <w:p w14:paraId="7ADED6AA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1DE418D" w14:textId="77777777" w:rsidR="002E2ECE" w:rsidRDefault="006158C7">
            <w:pPr>
              <w:pStyle w:val="Compact"/>
              <w:jc w:val="left"/>
            </w:pPr>
            <w:r>
              <w:t>ALUGUEL_PERDA_OU_PAGAMENTO</w:t>
            </w:r>
          </w:p>
        </w:tc>
      </w:tr>
      <w:tr w:rsidR="002E2ECE" w14:paraId="3CBBF7F8" w14:textId="77777777">
        <w:tc>
          <w:tcPr>
            <w:tcW w:w="0" w:type="auto"/>
          </w:tcPr>
          <w:p w14:paraId="5E60ECE5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76D0740" w14:textId="77777777" w:rsidR="002E2ECE" w:rsidRDefault="006158C7">
            <w:pPr>
              <w:pStyle w:val="Compact"/>
              <w:jc w:val="left"/>
            </w:pPr>
            <w:r>
              <w:t>BAGAGEM</w:t>
            </w:r>
          </w:p>
        </w:tc>
      </w:tr>
      <w:tr w:rsidR="002E2ECE" w14:paraId="085AE4E7" w14:textId="77777777">
        <w:tc>
          <w:tcPr>
            <w:tcW w:w="0" w:type="auto"/>
          </w:tcPr>
          <w:p w14:paraId="1224B725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592B5F3" w14:textId="77777777" w:rsidR="002E2ECE" w:rsidRDefault="006158C7">
            <w:pPr>
              <w:pStyle w:val="Compact"/>
              <w:jc w:val="left"/>
            </w:pPr>
            <w:r>
              <w:t>BASICA_INCENDIO_RAIO_EXPLOSAO</w:t>
            </w:r>
          </w:p>
        </w:tc>
      </w:tr>
      <w:tr w:rsidR="002E2ECE" w14:paraId="317F0DFF" w14:textId="77777777">
        <w:tc>
          <w:tcPr>
            <w:tcW w:w="0" w:type="auto"/>
          </w:tcPr>
          <w:p w14:paraId="220C192F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</w:t>
            </w:r>
            <w:r>
              <w:rPr>
                <w:i/>
                <w:iCs/>
              </w:rPr>
              <w:lastRenderedPageBreak/>
              <w:t>us</w:t>
            </w:r>
          </w:p>
        </w:tc>
        <w:tc>
          <w:tcPr>
            <w:tcW w:w="0" w:type="auto"/>
          </w:tcPr>
          <w:p w14:paraId="452EDA72" w14:textId="77777777" w:rsidR="002E2ECE" w:rsidRDefault="006158C7">
            <w:pPr>
              <w:pStyle w:val="Compact"/>
              <w:jc w:val="left"/>
            </w:pPr>
            <w:r>
              <w:lastRenderedPageBreak/>
              <w:t>BASICA_DANOS_MATERIAIS</w:t>
            </w:r>
          </w:p>
        </w:tc>
      </w:tr>
      <w:tr w:rsidR="002E2ECE" w:rsidRPr="00CA517B" w14:paraId="449A25C2" w14:textId="77777777">
        <w:tc>
          <w:tcPr>
            <w:tcW w:w="0" w:type="auto"/>
          </w:tcPr>
          <w:p w14:paraId="7248CD85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E015802" w14:textId="77777777" w:rsidR="002E2ECE" w:rsidRDefault="006158C7">
            <w:pPr>
              <w:pStyle w:val="Compact"/>
              <w:jc w:val="left"/>
            </w:pPr>
            <w:r>
              <w:t>BASICA_DE_OBRAS_CIVIS_EM_CONSTRUCAO_E_INSTALACOES_E_MONTAGENS</w:t>
            </w:r>
          </w:p>
        </w:tc>
      </w:tr>
      <w:tr w:rsidR="002E2ECE" w:rsidRPr="00CA517B" w14:paraId="3D7899CA" w14:textId="77777777">
        <w:tc>
          <w:tcPr>
            <w:tcW w:w="0" w:type="auto"/>
          </w:tcPr>
          <w:p w14:paraId="68A76601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9012F18" w14:textId="77777777" w:rsidR="002E2ECE" w:rsidRDefault="006158C7">
            <w:pPr>
              <w:pStyle w:val="Compact"/>
              <w:jc w:val="left"/>
            </w:pPr>
            <w:r>
              <w:t>BENS_DE_TERCEIROS_EM_PODER_DO_SEGURADO</w:t>
            </w:r>
          </w:p>
        </w:tc>
      </w:tr>
      <w:tr w:rsidR="002E2ECE" w:rsidRPr="00CA517B" w14:paraId="637F9007" w14:textId="77777777">
        <w:tc>
          <w:tcPr>
            <w:tcW w:w="0" w:type="auto"/>
          </w:tcPr>
          <w:p w14:paraId="56B0ADC7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3078B80" w14:textId="77777777" w:rsidR="002E2ECE" w:rsidRDefault="006158C7">
            <w:pPr>
              <w:pStyle w:val="Compact"/>
              <w:jc w:val="left"/>
            </w:pPr>
            <w:r>
              <w:t>CARGA_DESCARGA_ICAMENTO_E_DESCIDA</w:t>
            </w:r>
          </w:p>
        </w:tc>
      </w:tr>
      <w:tr w:rsidR="002E2ECE" w14:paraId="08B02FD3" w14:textId="77777777">
        <w:tc>
          <w:tcPr>
            <w:tcW w:w="0" w:type="auto"/>
          </w:tcPr>
          <w:p w14:paraId="2FC55747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0B20680" w14:textId="77777777" w:rsidR="002E2ECE" w:rsidRDefault="006158C7">
            <w:pPr>
              <w:pStyle w:val="Compact"/>
              <w:jc w:val="left"/>
            </w:pPr>
            <w:r>
              <w:t>DANOS_NA_FABRICACAO</w:t>
            </w:r>
          </w:p>
        </w:tc>
      </w:tr>
      <w:tr w:rsidR="002E2ECE" w:rsidRPr="00CA517B" w14:paraId="6AD801A8" w14:textId="77777777">
        <w:tc>
          <w:tcPr>
            <w:tcW w:w="0" w:type="auto"/>
          </w:tcPr>
          <w:p w14:paraId="6A276487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44875B3" w14:textId="77777777" w:rsidR="002E2ECE" w:rsidRDefault="006158C7">
            <w:pPr>
              <w:pStyle w:val="Compact"/>
              <w:jc w:val="left"/>
            </w:pPr>
            <w:r>
              <w:t>DERRAME_D_AGUA_OU_OUTRA_SUBSTANCIA_LIQUIDA_DE_INSTALACOES_DE_CHUVEIROS_AUTOMATICOS</w:t>
            </w:r>
          </w:p>
        </w:tc>
      </w:tr>
      <w:tr w:rsidR="002E2ECE" w14:paraId="6C54B960" w14:textId="77777777">
        <w:tc>
          <w:tcPr>
            <w:tcW w:w="0" w:type="auto"/>
          </w:tcPr>
          <w:p w14:paraId="7BC47B9F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BC76AB0" w14:textId="77777777" w:rsidR="002E2ECE" w:rsidRDefault="006158C7">
            <w:pPr>
              <w:pStyle w:val="Compact"/>
              <w:jc w:val="left"/>
            </w:pPr>
            <w:r>
              <w:t>DESPESAS_ADICIONAIS_OUTRAS_DESPESAS</w:t>
            </w:r>
          </w:p>
        </w:tc>
      </w:tr>
      <w:tr w:rsidR="002E2ECE" w14:paraId="560917BD" w14:textId="77777777">
        <w:tc>
          <w:tcPr>
            <w:tcW w:w="0" w:type="auto"/>
          </w:tcPr>
          <w:p w14:paraId="0958971B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6A9AAC5" w14:textId="77777777" w:rsidR="002E2ECE" w:rsidRDefault="006158C7">
            <w:pPr>
              <w:pStyle w:val="Compact"/>
              <w:jc w:val="left"/>
            </w:pPr>
            <w:r>
              <w:t>DESPESAS_FIXA</w:t>
            </w:r>
          </w:p>
        </w:tc>
      </w:tr>
      <w:tr w:rsidR="002E2ECE" w:rsidRPr="00CA517B" w14:paraId="65B7B879" w14:textId="77777777">
        <w:tc>
          <w:tcPr>
            <w:tcW w:w="0" w:type="auto"/>
          </w:tcPr>
          <w:p w14:paraId="35E09523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3C633A3" w14:textId="77777777" w:rsidR="002E2ECE" w:rsidRDefault="006158C7">
            <w:pPr>
              <w:pStyle w:val="Compact"/>
              <w:jc w:val="left"/>
            </w:pPr>
            <w:r>
              <w:t>DETERIORACAO_DE_MERCADORIAS_EM_AMBIENTES</w:t>
            </w:r>
          </w:p>
        </w:tc>
      </w:tr>
      <w:tr w:rsidR="002E2ECE" w14:paraId="336EF77A" w14:textId="77777777">
        <w:tc>
          <w:tcPr>
            <w:tcW w:w="0" w:type="auto"/>
          </w:tcPr>
          <w:p w14:paraId="542CE601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9808B5B" w14:textId="77777777" w:rsidR="002E2ECE" w:rsidRDefault="006158C7">
            <w:pPr>
              <w:pStyle w:val="Compact"/>
              <w:jc w:val="left"/>
            </w:pPr>
            <w:r>
              <w:t>FRIGORIFICADOS</w:t>
            </w:r>
          </w:p>
        </w:tc>
      </w:tr>
      <w:tr w:rsidR="002E2ECE" w14:paraId="301F5B21" w14:textId="77777777">
        <w:tc>
          <w:tcPr>
            <w:tcW w:w="0" w:type="auto"/>
          </w:tcPr>
          <w:p w14:paraId="4318DFDB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C50BAEA" w14:textId="77777777" w:rsidR="002E2ECE" w:rsidRDefault="006158C7">
            <w:pPr>
              <w:pStyle w:val="Compact"/>
              <w:jc w:val="left"/>
            </w:pPr>
            <w:r>
              <w:t>EQUIPAMENTOS</w:t>
            </w:r>
            <w:r>
              <w:t>_ARRENDADOS</w:t>
            </w:r>
          </w:p>
        </w:tc>
      </w:tr>
      <w:tr w:rsidR="002E2ECE" w14:paraId="270A3898" w14:textId="77777777">
        <w:tc>
          <w:tcPr>
            <w:tcW w:w="0" w:type="auto"/>
          </w:tcPr>
          <w:p w14:paraId="3DF7DCB3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8DAA574" w14:textId="77777777" w:rsidR="002E2ECE" w:rsidRDefault="006158C7">
            <w:pPr>
              <w:pStyle w:val="Compact"/>
              <w:jc w:val="left"/>
            </w:pPr>
            <w:r>
              <w:t>EQUIPAMENTOS_CEDIDOS_A_TERCEIROS</w:t>
            </w:r>
          </w:p>
        </w:tc>
      </w:tr>
      <w:tr w:rsidR="002E2ECE" w:rsidRPr="00CA517B" w14:paraId="6299C3EE" w14:textId="77777777">
        <w:tc>
          <w:tcPr>
            <w:tcW w:w="0" w:type="auto"/>
          </w:tcPr>
          <w:p w14:paraId="4E29F6CF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AEE4A00" w14:textId="77777777" w:rsidR="002E2ECE" w:rsidRDefault="006158C7">
            <w:pPr>
              <w:pStyle w:val="Compact"/>
              <w:jc w:val="left"/>
            </w:pPr>
            <w:r>
              <w:t>EQUIPAMENTOS_CINEMATOGRAFICOS_FOTOGRAFICOS_DE_AUDIO_E_VIDEO</w:t>
            </w:r>
          </w:p>
        </w:tc>
      </w:tr>
      <w:tr w:rsidR="002E2ECE" w14:paraId="2854B4B3" w14:textId="77777777">
        <w:tc>
          <w:tcPr>
            <w:tcW w:w="0" w:type="auto"/>
          </w:tcPr>
          <w:p w14:paraId="3FFE6ACF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E546FE0" w14:textId="77777777" w:rsidR="002E2ECE" w:rsidRDefault="006158C7">
            <w:pPr>
              <w:pStyle w:val="Compact"/>
              <w:jc w:val="left"/>
            </w:pPr>
            <w:r>
              <w:t>EQUIPAMENTOS_DIVERSOS_OUTRAS_MODALIDADES</w:t>
            </w:r>
          </w:p>
        </w:tc>
      </w:tr>
      <w:tr w:rsidR="002E2ECE" w14:paraId="0CE920ED" w14:textId="77777777">
        <w:tc>
          <w:tcPr>
            <w:tcW w:w="0" w:type="auto"/>
          </w:tcPr>
          <w:p w14:paraId="54A50613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</w:t>
            </w:r>
            <w:r>
              <w:rPr>
                <w:i/>
                <w:iCs/>
              </w:rPr>
              <w:lastRenderedPageBreak/>
              <w:t>ymous</w:t>
            </w:r>
          </w:p>
        </w:tc>
        <w:tc>
          <w:tcPr>
            <w:tcW w:w="0" w:type="auto"/>
          </w:tcPr>
          <w:p w14:paraId="59E6F8F1" w14:textId="77777777" w:rsidR="002E2ECE" w:rsidRDefault="006158C7">
            <w:pPr>
              <w:pStyle w:val="Compact"/>
              <w:jc w:val="left"/>
            </w:pPr>
            <w:r>
              <w:lastRenderedPageBreak/>
              <w:t>EQUIPAMENTOS_ELETRONICOS</w:t>
            </w:r>
          </w:p>
        </w:tc>
      </w:tr>
      <w:tr w:rsidR="002E2ECE" w14:paraId="0DEDF801" w14:textId="77777777">
        <w:tc>
          <w:tcPr>
            <w:tcW w:w="0" w:type="auto"/>
          </w:tcPr>
          <w:p w14:paraId="66A0E2BC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52740CE" w14:textId="77777777" w:rsidR="002E2ECE" w:rsidRDefault="006158C7">
            <w:pPr>
              <w:pStyle w:val="Compact"/>
              <w:jc w:val="left"/>
            </w:pPr>
            <w:r>
              <w:t>EQUIPAMENTOS_ESTACIONARIOS</w:t>
            </w:r>
          </w:p>
        </w:tc>
      </w:tr>
      <w:tr w:rsidR="002E2ECE" w14:paraId="7B026D27" w14:textId="77777777">
        <w:tc>
          <w:tcPr>
            <w:tcW w:w="0" w:type="auto"/>
          </w:tcPr>
          <w:p w14:paraId="7D4FF7AE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FDDCCB0" w14:textId="77777777" w:rsidR="002E2ECE" w:rsidRDefault="006158C7">
            <w:pPr>
              <w:pStyle w:val="Compact"/>
              <w:jc w:val="left"/>
            </w:pPr>
            <w:r>
              <w:t>EQUIPAMENTOS_MOVEIS</w:t>
            </w:r>
          </w:p>
        </w:tc>
      </w:tr>
      <w:tr w:rsidR="002E2ECE" w14:paraId="0A8C6984" w14:textId="77777777">
        <w:tc>
          <w:tcPr>
            <w:tcW w:w="0" w:type="auto"/>
          </w:tcPr>
          <w:p w14:paraId="27225CB1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C4ABEF3" w14:textId="77777777" w:rsidR="002E2ECE" w:rsidRDefault="006158C7">
            <w:pPr>
              <w:pStyle w:val="Compact"/>
              <w:jc w:val="left"/>
            </w:pPr>
            <w:r>
              <w:t>EQUIPAMENTOS_PORTATEIS</w:t>
            </w:r>
          </w:p>
        </w:tc>
      </w:tr>
      <w:tr w:rsidR="002E2ECE" w14:paraId="660036ED" w14:textId="77777777">
        <w:tc>
          <w:tcPr>
            <w:tcW w:w="0" w:type="auto"/>
          </w:tcPr>
          <w:p w14:paraId="47B89C88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059F45C" w14:textId="77777777" w:rsidR="002E2ECE" w:rsidRDefault="006158C7">
            <w:pPr>
              <w:pStyle w:val="Compact"/>
              <w:jc w:val="left"/>
            </w:pPr>
            <w:r>
              <w:t>HONORARIOS_DE_PERITOS</w:t>
            </w:r>
          </w:p>
        </w:tc>
      </w:tr>
      <w:tr w:rsidR="002E2ECE" w:rsidRPr="00CA517B" w14:paraId="1D17ABB5" w14:textId="77777777">
        <w:tc>
          <w:tcPr>
            <w:tcW w:w="0" w:type="auto"/>
          </w:tcPr>
          <w:p w14:paraId="31480335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2AFCB51" w14:textId="77777777" w:rsidR="002E2ECE" w:rsidRDefault="006158C7">
            <w:pPr>
              <w:pStyle w:val="Compact"/>
              <w:jc w:val="left"/>
            </w:pPr>
            <w:r>
              <w:t>IMPACTO_DE_VEICULOS_E_QUEDA_DE_AERONAVES</w:t>
            </w:r>
          </w:p>
        </w:tc>
      </w:tr>
      <w:tr w:rsidR="002E2ECE" w14:paraId="75E3CC1D" w14:textId="77777777">
        <w:tc>
          <w:tcPr>
            <w:tcW w:w="0" w:type="auto"/>
          </w:tcPr>
          <w:p w14:paraId="30230AF5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B68286D" w14:textId="77777777" w:rsidR="002E2ECE" w:rsidRDefault="006158C7">
            <w:pPr>
              <w:pStyle w:val="Compact"/>
              <w:jc w:val="left"/>
            </w:pPr>
            <w:r>
              <w:t>IMPACTO_DE_VEICULOS_TERRESTRES</w:t>
            </w:r>
          </w:p>
        </w:tc>
      </w:tr>
      <w:tr w:rsidR="002E2ECE" w:rsidRPr="00CA517B" w14:paraId="0A8B887F" w14:textId="77777777">
        <w:tc>
          <w:tcPr>
            <w:tcW w:w="0" w:type="auto"/>
          </w:tcPr>
          <w:p w14:paraId="3F1A71AA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4876DC8" w14:textId="77777777" w:rsidR="002E2ECE" w:rsidRDefault="006158C7">
            <w:pPr>
              <w:pStyle w:val="Compact"/>
              <w:jc w:val="left"/>
            </w:pPr>
            <w:r>
              <w:t>LINHAS_DE_TRANSMISSAO_E_DISTRIBUICAO</w:t>
            </w:r>
          </w:p>
        </w:tc>
      </w:tr>
      <w:tr w:rsidR="002E2ECE" w14:paraId="5D789F55" w14:textId="77777777">
        <w:tc>
          <w:tcPr>
            <w:tcW w:w="0" w:type="auto"/>
          </w:tcPr>
          <w:p w14:paraId="260026E9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EE18A04" w14:textId="77777777" w:rsidR="002E2ECE" w:rsidRDefault="006158C7">
            <w:pPr>
              <w:pStyle w:val="Compact"/>
              <w:jc w:val="left"/>
            </w:pPr>
            <w:r>
              <w:t>MOVIMENTACAO_INTERNA_DE_MERCADORIAS</w:t>
            </w:r>
          </w:p>
        </w:tc>
      </w:tr>
      <w:tr w:rsidR="002E2ECE" w14:paraId="17342321" w14:textId="77777777">
        <w:tc>
          <w:tcPr>
            <w:tcW w:w="0" w:type="auto"/>
          </w:tcPr>
          <w:p w14:paraId="77855EA9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28D70FB" w14:textId="77777777" w:rsidR="002E2ECE" w:rsidRDefault="006158C7">
            <w:pPr>
              <w:pStyle w:val="Compact"/>
              <w:jc w:val="left"/>
            </w:pPr>
            <w:r>
              <w:t>PATIOS</w:t>
            </w:r>
          </w:p>
        </w:tc>
      </w:tr>
      <w:tr w:rsidR="002E2ECE" w:rsidRPr="00CA517B" w14:paraId="4F20642C" w14:textId="77777777">
        <w:tc>
          <w:tcPr>
            <w:tcW w:w="0" w:type="auto"/>
          </w:tcPr>
          <w:p w14:paraId="46346994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3C31C45" w14:textId="77777777" w:rsidR="002E2ECE" w:rsidRDefault="006158C7">
            <w:pPr>
              <w:pStyle w:val="Compact"/>
              <w:jc w:val="left"/>
            </w:pPr>
            <w:r>
              <w:t>ROUBO_DE_BENS_DE_HOSPEDES</w:t>
            </w:r>
          </w:p>
        </w:tc>
      </w:tr>
      <w:tr w:rsidR="002E2ECE" w:rsidRPr="00CA517B" w14:paraId="5D86AFCC" w14:textId="77777777">
        <w:tc>
          <w:tcPr>
            <w:tcW w:w="0" w:type="auto"/>
          </w:tcPr>
          <w:p w14:paraId="28AFD569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C9AE66C" w14:textId="77777777" w:rsidR="002E2ECE" w:rsidRDefault="006158C7">
            <w:pPr>
              <w:pStyle w:val="Compact"/>
              <w:jc w:val="left"/>
            </w:pPr>
            <w:r>
              <w:t>ROUBO_DE_VALORES_EM_TRANSITO_EM_MAOS_DE_PORTADOR</w:t>
            </w:r>
          </w:p>
        </w:tc>
      </w:tr>
      <w:tr w:rsidR="002E2ECE" w:rsidRPr="00CA517B" w14:paraId="6723D3C6" w14:textId="77777777">
        <w:tc>
          <w:tcPr>
            <w:tcW w:w="0" w:type="auto"/>
          </w:tcPr>
          <w:p w14:paraId="13131AFA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EFE9194" w14:textId="77777777" w:rsidR="002E2ECE" w:rsidRDefault="006158C7">
            <w:pPr>
              <w:pStyle w:val="Compact"/>
              <w:jc w:val="left"/>
            </w:pPr>
            <w:r>
              <w:t>ROUBO_E_FURTO_MEDIANTE_ARROMBAMENTO</w:t>
            </w:r>
          </w:p>
        </w:tc>
      </w:tr>
      <w:tr w:rsidR="002E2ECE" w:rsidRPr="00CA517B" w14:paraId="3ABC2EFB" w14:textId="77777777">
        <w:tc>
          <w:tcPr>
            <w:tcW w:w="0" w:type="auto"/>
          </w:tcPr>
          <w:p w14:paraId="64803A2E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644DC17" w14:textId="77777777" w:rsidR="002E2ECE" w:rsidRDefault="006158C7">
            <w:pPr>
              <w:pStyle w:val="Compact"/>
              <w:jc w:val="left"/>
            </w:pPr>
            <w:r>
              <w:t>ROUBO_E_OU_FURTO_QUALIFICADO_DE_VALORES_NO_INTERIOR_DO_ESTABELECIMENTO_DENTRO_E_OU_FORA_DE_COFRES_FORTES_OU_CAIXAS_FORTES</w:t>
            </w:r>
          </w:p>
        </w:tc>
      </w:tr>
      <w:tr w:rsidR="002E2ECE" w14:paraId="1B4CDBA4" w14:textId="77777777">
        <w:tc>
          <w:tcPr>
            <w:tcW w:w="0" w:type="auto"/>
          </w:tcPr>
          <w:p w14:paraId="606317BE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lastRenderedPageBreak/>
              <w:t>anonymous</w:t>
            </w:r>
          </w:p>
        </w:tc>
        <w:tc>
          <w:tcPr>
            <w:tcW w:w="0" w:type="auto"/>
          </w:tcPr>
          <w:p w14:paraId="5492B594" w14:textId="77777777" w:rsidR="002E2ECE" w:rsidRDefault="006158C7">
            <w:pPr>
              <w:pStyle w:val="Compact"/>
              <w:jc w:val="left"/>
            </w:pPr>
            <w:r>
              <w:t>TERRORISMO_E_SABOTAGEM</w:t>
            </w:r>
          </w:p>
        </w:tc>
      </w:tr>
      <w:tr w:rsidR="002E2ECE" w:rsidRPr="00CA517B" w14:paraId="3CDED235" w14:textId="77777777">
        <w:tc>
          <w:tcPr>
            <w:tcW w:w="0" w:type="auto"/>
          </w:tcPr>
          <w:p w14:paraId="6E92D321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1BA8DCE" w14:textId="77777777" w:rsidR="002E2ECE" w:rsidRDefault="006158C7">
            <w:pPr>
              <w:pStyle w:val="Compact"/>
              <w:jc w:val="left"/>
            </w:pPr>
            <w:r>
              <w:t>VAZAMENTO_DE_TUBULACOES_E_TANQUES</w:t>
            </w:r>
          </w:p>
        </w:tc>
      </w:tr>
      <w:tr w:rsidR="002E2ECE" w14:paraId="17BA86D2" w14:textId="77777777">
        <w:tc>
          <w:tcPr>
            <w:tcW w:w="0" w:type="auto"/>
          </w:tcPr>
          <w:p w14:paraId="4B3301D6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EDA4CA0" w14:textId="77777777" w:rsidR="002E2ECE" w:rsidRDefault="006158C7">
            <w:pPr>
              <w:pStyle w:val="Compact"/>
              <w:jc w:val="left"/>
            </w:pPr>
            <w:r>
              <w:t>VAZAMENTO_DE_TUBULACOES_HIDRAULICAS</w:t>
            </w:r>
          </w:p>
        </w:tc>
      </w:tr>
      <w:tr w:rsidR="002E2ECE" w:rsidRPr="00CA517B" w14:paraId="3ECAF145" w14:textId="77777777">
        <w:tc>
          <w:tcPr>
            <w:tcW w:w="0" w:type="auto"/>
          </w:tcPr>
          <w:p w14:paraId="69D2E0F5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A0CF975" w14:textId="77777777" w:rsidR="002E2ECE" w:rsidRDefault="006158C7">
            <w:pPr>
              <w:pStyle w:val="Compact"/>
              <w:jc w:val="left"/>
            </w:pPr>
            <w:r>
              <w:t>VENDAVAL_FURACAO_CICLONE_TORNADO_GRANIZO_QUEDA_DE_AERONAVES_OU_QUAISQUER_OUTROS_ENGENHOS_AEREOS_OU_ESPACIAIS_IMPACTO_DE_VEICULOS_TERRESTRES_E_FUMACA</w:t>
            </w:r>
          </w:p>
        </w:tc>
      </w:tr>
      <w:tr w:rsidR="002E2ECE" w14:paraId="1B0C967B" w14:textId="77777777">
        <w:tc>
          <w:tcPr>
            <w:tcW w:w="0" w:type="auto"/>
          </w:tcPr>
          <w:p w14:paraId="0A96AFE6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1E6B723" w14:textId="77777777" w:rsidR="002E2ECE" w:rsidRDefault="006158C7">
            <w:pPr>
              <w:pStyle w:val="Compact"/>
              <w:jc w:val="left"/>
            </w:pPr>
            <w:r>
              <w:t>OUTRAS</w:t>
            </w:r>
          </w:p>
        </w:tc>
      </w:tr>
    </w:tbl>
    <w:p w14:paraId="4CF59B37" w14:textId="77777777" w:rsidR="002E2ECE" w:rsidRDefault="006158C7">
      <w:pPr>
        <w:pStyle w:val="Heading2"/>
      </w:pPr>
      <w:bookmarkStart w:id="199" w:name="quoteresultassistance"/>
      <w:bookmarkStart w:id="200" w:name="_Toc129181119"/>
      <w:bookmarkEnd w:id="194"/>
      <w:bookmarkEnd w:id="197"/>
      <w:bookmarkEnd w:id="198"/>
      <w:r>
        <w:t>QuoteResultAssistance</w:t>
      </w:r>
      <w:bookmarkEnd w:id="200"/>
      <w:r>
        <w:t xml:space="preserve"> </w:t>
      </w:r>
      <w:bookmarkStart w:id="201" w:name="schemaquoteresultassistance"/>
      <w:bookmarkEnd w:id="201"/>
    </w:p>
    <w:p w14:paraId="05505F1B" w14:textId="77777777" w:rsidR="002E2ECE" w:rsidRDefault="006158C7">
      <w:pPr>
        <w:pStyle w:val="FirstParagraph"/>
      </w:pPr>
      <w:r>
        <w:t xml:space="preserve">   </w:t>
      </w:r>
    </w:p>
    <w:p w14:paraId="775D4547" w14:textId="77777777" w:rsidR="002E2ECE" w:rsidRDefault="006158C7">
      <w:pPr>
        <w:pStyle w:val="Heading3"/>
      </w:pPr>
      <w:bookmarkStart w:id="202" w:name="propriedades-2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669"/>
        <w:gridCol w:w="1551"/>
        <w:gridCol w:w="1048"/>
        <w:gridCol w:w="1294"/>
        <w:gridCol w:w="2492"/>
      </w:tblGrid>
      <w:tr w:rsidR="002E2ECE" w14:paraId="7E36864A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37B705" w14:textId="77777777" w:rsidR="002E2ECE" w:rsidRDefault="006158C7">
            <w:pPr>
              <w:pStyle w:val="Compact"/>
              <w:jc w:val="left"/>
            </w:pPr>
            <w:r>
              <w:t>N</w:t>
            </w:r>
            <w:r>
              <w:t>ame</w:t>
            </w:r>
          </w:p>
        </w:tc>
        <w:tc>
          <w:tcPr>
            <w:tcW w:w="0" w:type="auto"/>
          </w:tcPr>
          <w:p w14:paraId="047508F8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8E5D6E1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47145D6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8910340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58FBAD85" w14:textId="77777777">
        <w:tc>
          <w:tcPr>
            <w:tcW w:w="0" w:type="auto"/>
          </w:tcPr>
          <w:p w14:paraId="0CCAAF22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6AD74B5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76316EC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F734D6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56D30F3" w14:textId="77777777" w:rsidR="002E2ECE" w:rsidRDefault="006158C7">
            <w:pPr>
              <w:pStyle w:val="Compact"/>
              <w:jc w:val="left"/>
            </w:pPr>
            <w:r>
              <w:t>Tipo de prestação de serviços</w:t>
            </w:r>
          </w:p>
        </w:tc>
      </w:tr>
      <w:tr w:rsidR="002E2ECE" w14:paraId="0B36D175" w14:textId="77777777">
        <w:tc>
          <w:tcPr>
            <w:tcW w:w="0" w:type="auto"/>
          </w:tcPr>
          <w:p w14:paraId="4A3CBFF3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79CB80E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24D9E57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6C064B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DE4BD16" w14:textId="77777777" w:rsidR="002E2ECE" w:rsidRDefault="006158C7">
            <w:pPr>
              <w:pStyle w:val="Compact"/>
              <w:jc w:val="left"/>
            </w:pPr>
            <w:r>
              <w:t>Nome do serviço prestado</w:t>
            </w:r>
          </w:p>
        </w:tc>
      </w:tr>
      <w:tr w:rsidR="002E2ECE" w14:paraId="50B99087" w14:textId="77777777">
        <w:tc>
          <w:tcPr>
            <w:tcW w:w="0" w:type="auto"/>
          </w:tcPr>
          <w:p w14:paraId="510E2E86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281BAD49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8D3A4DB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A684F8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EBF01ED" w14:textId="77777777" w:rsidR="002E2ECE" w:rsidRDefault="006158C7">
            <w:pPr>
              <w:pStyle w:val="Compact"/>
              <w:jc w:val="left"/>
            </w:pPr>
            <w:r>
              <w:t>Descrição do serviço prestado</w:t>
            </w:r>
          </w:p>
        </w:tc>
      </w:tr>
      <w:tr w:rsidR="002E2ECE" w:rsidRPr="00CA517B" w14:paraId="37F4C28A" w14:textId="77777777">
        <w:tc>
          <w:tcPr>
            <w:tcW w:w="0" w:type="auto"/>
          </w:tcPr>
          <w:p w14:paraId="79EA640E" w14:textId="77777777" w:rsidR="002E2ECE" w:rsidRDefault="006158C7">
            <w:pPr>
              <w:pStyle w:val="Compact"/>
              <w:jc w:val="left"/>
            </w:pPr>
            <w:r>
              <w:t>assistancePremiumAmount</w:t>
            </w:r>
          </w:p>
        </w:tc>
        <w:tc>
          <w:tcPr>
            <w:tcW w:w="0" w:type="auto"/>
          </w:tcPr>
          <w:p w14:paraId="300D6533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0CF00F9A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09331A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9E4C209" w14:textId="77777777" w:rsidR="002E2ECE" w:rsidRDefault="006158C7">
            <w:pPr>
              <w:pStyle w:val="Compact"/>
              <w:jc w:val="left"/>
            </w:pPr>
            <w:r>
              <w:t>Valor de Prêmio da Assistência</w:t>
            </w:r>
          </w:p>
        </w:tc>
      </w:tr>
    </w:tbl>
    <w:p w14:paraId="43D7F7DB" w14:textId="77777777" w:rsidR="002E2ECE" w:rsidRDefault="006158C7">
      <w:pPr>
        <w:pStyle w:val="Heading4"/>
      </w:pPr>
      <w:bookmarkStart w:id="203" w:name="enumerated-values-13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19"/>
        <w:gridCol w:w="8035"/>
      </w:tblGrid>
      <w:tr w:rsidR="002E2ECE" w14:paraId="79EC8216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4C7096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42881723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57F134B6" w14:textId="77777777">
        <w:tc>
          <w:tcPr>
            <w:tcW w:w="0" w:type="auto"/>
          </w:tcPr>
          <w:p w14:paraId="0147872C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0195C28" w14:textId="77777777" w:rsidR="002E2ECE" w:rsidRDefault="006158C7">
            <w:pPr>
              <w:pStyle w:val="Compact"/>
              <w:jc w:val="left"/>
            </w:pPr>
            <w:r>
              <w:t>ASSISTENCIA_AUTO</w:t>
            </w:r>
          </w:p>
        </w:tc>
      </w:tr>
      <w:tr w:rsidR="002E2ECE" w14:paraId="47873D3B" w14:textId="77777777">
        <w:tc>
          <w:tcPr>
            <w:tcW w:w="0" w:type="auto"/>
          </w:tcPr>
          <w:p w14:paraId="5B8008B6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9DB2780" w14:textId="77777777" w:rsidR="002E2ECE" w:rsidRDefault="006158C7">
            <w:pPr>
              <w:pStyle w:val="Compact"/>
              <w:jc w:val="left"/>
            </w:pPr>
            <w:r>
              <w:t>ASSISTENCIA_RE</w:t>
            </w:r>
          </w:p>
        </w:tc>
      </w:tr>
      <w:tr w:rsidR="002E2ECE" w14:paraId="73FB8F10" w14:textId="77777777">
        <w:tc>
          <w:tcPr>
            <w:tcW w:w="0" w:type="auto"/>
          </w:tcPr>
          <w:p w14:paraId="2A44D135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D1AB0C0" w14:textId="77777777" w:rsidR="002E2ECE" w:rsidRDefault="006158C7">
            <w:pPr>
              <w:pStyle w:val="Compact"/>
              <w:jc w:val="left"/>
            </w:pPr>
            <w:r>
              <w:t>ASSISTENCIA_VIDA</w:t>
            </w:r>
          </w:p>
        </w:tc>
      </w:tr>
      <w:tr w:rsidR="002E2ECE" w14:paraId="78A6AFFF" w14:textId="77777777">
        <w:tc>
          <w:tcPr>
            <w:tcW w:w="0" w:type="auto"/>
          </w:tcPr>
          <w:p w14:paraId="14AC4670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016E046" w14:textId="77777777" w:rsidR="002E2ECE" w:rsidRDefault="006158C7">
            <w:pPr>
              <w:pStyle w:val="Compact"/>
              <w:jc w:val="left"/>
            </w:pPr>
            <w:r>
              <w:t>BENEFICIOS</w:t>
            </w:r>
          </w:p>
        </w:tc>
      </w:tr>
      <w:tr w:rsidR="002E2ECE" w14:paraId="7A943426" w14:textId="77777777">
        <w:tc>
          <w:tcPr>
            <w:tcW w:w="0" w:type="auto"/>
          </w:tcPr>
          <w:p w14:paraId="2DBAD049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2D543BA" w14:textId="77777777" w:rsidR="002E2ECE" w:rsidRDefault="006158C7">
            <w:pPr>
              <w:pStyle w:val="Compact"/>
              <w:jc w:val="left"/>
            </w:pPr>
            <w:r>
              <w:t>DESPACHANTE</w:t>
            </w:r>
          </w:p>
        </w:tc>
      </w:tr>
      <w:tr w:rsidR="002E2ECE" w14:paraId="7FA2E63D" w14:textId="77777777">
        <w:tc>
          <w:tcPr>
            <w:tcW w:w="0" w:type="auto"/>
          </w:tcPr>
          <w:p w14:paraId="22A18021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8BD423D" w14:textId="77777777" w:rsidR="002E2ECE" w:rsidRDefault="006158C7">
            <w:pPr>
              <w:pStyle w:val="Compact"/>
              <w:jc w:val="left"/>
            </w:pPr>
            <w:r>
              <w:t>LOCACAO_DE_VEICULOS</w:t>
            </w:r>
          </w:p>
        </w:tc>
      </w:tr>
      <w:tr w:rsidR="002E2ECE" w14:paraId="0078B36B" w14:textId="77777777">
        <w:tc>
          <w:tcPr>
            <w:tcW w:w="0" w:type="auto"/>
          </w:tcPr>
          <w:p w14:paraId="2767A853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EB13CDC" w14:textId="77777777" w:rsidR="002E2ECE" w:rsidRDefault="006158C7">
            <w:pPr>
              <w:pStyle w:val="Compact"/>
              <w:jc w:val="left"/>
            </w:pPr>
            <w:r>
              <w:t>REPAROS_AUTOMOTIVOS</w:t>
            </w:r>
          </w:p>
        </w:tc>
      </w:tr>
      <w:tr w:rsidR="002E2ECE" w14:paraId="78A83E82" w14:textId="77777777">
        <w:tc>
          <w:tcPr>
            <w:tcW w:w="0" w:type="auto"/>
          </w:tcPr>
          <w:p w14:paraId="3187CE23" w14:textId="77777777" w:rsidR="002E2ECE" w:rsidRDefault="006158C7">
            <w:pPr>
              <w:pStyle w:val="Compact"/>
              <w:jc w:val="left"/>
            </w:pPr>
            <w:r>
              <w:lastRenderedPageBreak/>
              <w:t>type</w:t>
            </w:r>
          </w:p>
        </w:tc>
        <w:tc>
          <w:tcPr>
            <w:tcW w:w="0" w:type="auto"/>
          </w:tcPr>
          <w:p w14:paraId="41FBEC62" w14:textId="77777777" w:rsidR="002E2ECE" w:rsidRDefault="006158C7">
            <w:pPr>
              <w:pStyle w:val="Compact"/>
              <w:jc w:val="left"/>
            </w:pPr>
            <w:r>
              <w:t>REPAROS_EMERGENCIAIS</w:t>
            </w:r>
          </w:p>
        </w:tc>
      </w:tr>
      <w:tr w:rsidR="002E2ECE" w14:paraId="75EA18FE" w14:textId="77777777">
        <w:tc>
          <w:tcPr>
            <w:tcW w:w="0" w:type="auto"/>
          </w:tcPr>
          <w:p w14:paraId="6972EDB8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916ACA4" w14:textId="77777777" w:rsidR="002E2ECE" w:rsidRDefault="006158C7">
            <w:pPr>
              <w:pStyle w:val="Compact"/>
              <w:jc w:val="left"/>
            </w:pPr>
            <w:r>
              <w:t>SERVICO_DE_MANUTENCAO</w:t>
            </w:r>
          </w:p>
        </w:tc>
      </w:tr>
      <w:tr w:rsidR="002E2ECE" w:rsidRPr="00CA517B" w14:paraId="54260719" w14:textId="77777777">
        <w:tc>
          <w:tcPr>
            <w:tcW w:w="0" w:type="auto"/>
          </w:tcPr>
          <w:p w14:paraId="30CDCD92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2543945" w14:textId="77777777" w:rsidR="002E2ECE" w:rsidRDefault="006158C7">
            <w:pPr>
              <w:pStyle w:val="Compact"/>
              <w:jc w:val="left"/>
            </w:pPr>
            <w:r>
              <w:t>SERVICO_EM_CASO_DE_SINISTRO</w:t>
            </w:r>
          </w:p>
        </w:tc>
      </w:tr>
      <w:tr w:rsidR="002E2ECE" w14:paraId="29CEC2F5" w14:textId="77777777">
        <w:tc>
          <w:tcPr>
            <w:tcW w:w="0" w:type="auto"/>
          </w:tcPr>
          <w:p w14:paraId="51EB2DA9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6439598" w14:textId="77777777" w:rsidR="002E2ECE" w:rsidRDefault="006158C7">
            <w:pPr>
              <w:pStyle w:val="Compact"/>
              <w:jc w:val="left"/>
            </w:pPr>
            <w:r>
              <w:t>TRANSPORTE_DO_EMERGENCIAL</w:t>
            </w:r>
          </w:p>
        </w:tc>
      </w:tr>
      <w:tr w:rsidR="002E2ECE" w14:paraId="7CC38066" w14:textId="77777777">
        <w:tc>
          <w:tcPr>
            <w:tcW w:w="0" w:type="auto"/>
          </w:tcPr>
          <w:p w14:paraId="7C1A0991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DEDF458" w14:textId="77777777" w:rsidR="002E2ECE" w:rsidRDefault="006158C7">
            <w:pPr>
              <w:pStyle w:val="Compact"/>
              <w:jc w:val="left"/>
            </w:pPr>
            <w:r>
              <w:t>OUTROS</w:t>
            </w:r>
          </w:p>
        </w:tc>
      </w:tr>
      <w:tr w:rsidR="002E2ECE" w:rsidRPr="00CA517B" w14:paraId="4CC07DD7" w14:textId="77777777">
        <w:tc>
          <w:tcPr>
            <w:tcW w:w="0" w:type="auto"/>
          </w:tcPr>
          <w:p w14:paraId="7321BE3D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708C2DA8" w14:textId="77777777" w:rsidR="002E2ECE" w:rsidRDefault="006158C7">
            <w:pPr>
              <w:pStyle w:val="Compact"/>
              <w:jc w:val="left"/>
            </w:pPr>
            <w:r>
              <w:t>ACIONAMENTO_E_OU_AGENDAMENTO_DE_LEVA_E_TRAZ</w:t>
            </w:r>
          </w:p>
        </w:tc>
      </w:tr>
      <w:tr w:rsidR="002E2ECE" w14:paraId="2F260DF4" w14:textId="77777777">
        <w:tc>
          <w:tcPr>
            <w:tcW w:w="0" w:type="auto"/>
          </w:tcPr>
          <w:p w14:paraId="0FA88C08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010CA19" w14:textId="77777777" w:rsidR="002E2ECE" w:rsidRDefault="006158C7">
            <w:pPr>
              <w:pStyle w:val="Compact"/>
              <w:jc w:val="left"/>
            </w:pPr>
            <w:r>
              <w:t>AMPARO_DE_CRIANCAS</w:t>
            </w:r>
          </w:p>
        </w:tc>
      </w:tr>
      <w:tr w:rsidR="002E2ECE" w:rsidRPr="00CA517B" w14:paraId="142F15B7" w14:textId="77777777">
        <w:tc>
          <w:tcPr>
            <w:tcW w:w="0" w:type="auto"/>
          </w:tcPr>
          <w:p w14:paraId="61F2208E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0D7DC67" w14:textId="77777777" w:rsidR="002E2ECE" w:rsidRDefault="006158C7">
            <w:pPr>
              <w:pStyle w:val="Compact"/>
              <w:jc w:val="left"/>
            </w:pPr>
            <w:r>
              <w:t>APLICACAO_DE_VACINAS_EM_DOMICILIO</w:t>
            </w:r>
          </w:p>
        </w:tc>
      </w:tr>
      <w:tr w:rsidR="002E2ECE" w14:paraId="2D9AF087" w14:textId="77777777">
        <w:tc>
          <w:tcPr>
            <w:tcW w:w="0" w:type="auto"/>
          </w:tcPr>
          <w:p w14:paraId="6D60CD18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5A8F3BA" w14:textId="77777777" w:rsidR="002E2ECE" w:rsidRDefault="006158C7">
            <w:pPr>
              <w:pStyle w:val="Compact"/>
              <w:jc w:val="left"/>
            </w:pPr>
            <w:r>
              <w:t>AQUECEDORES</w:t>
            </w:r>
          </w:p>
        </w:tc>
      </w:tr>
      <w:tr w:rsidR="002E2ECE" w14:paraId="59DEDAAA" w14:textId="77777777">
        <w:tc>
          <w:tcPr>
            <w:tcW w:w="0" w:type="auto"/>
          </w:tcPr>
          <w:p w14:paraId="2C0A293C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CDCB37F" w14:textId="77777777" w:rsidR="002E2ECE" w:rsidRDefault="006158C7">
            <w:pPr>
              <w:pStyle w:val="Compact"/>
              <w:jc w:val="left"/>
            </w:pPr>
            <w:r>
              <w:t>ASSISTENCIA_A_ELETRODOMESTICOS</w:t>
            </w:r>
          </w:p>
        </w:tc>
      </w:tr>
      <w:tr w:rsidR="002E2ECE" w:rsidRPr="00CA517B" w14:paraId="05A941C2" w14:textId="77777777">
        <w:tc>
          <w:tcPr>
            <w:tcW w:w="0" w:type="auto"/>
          </w:tcPr>
          <w:p w14:paraId="55778931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5D70A0B" w14:textId="77777777" w:rsidR="002E2ECE" w:rsidRDefault="006158C7">
            <w:pPr>
              <w:pStyle w:val="Compact"/>
              <w:jc w:val="left"/>
            </w:pPr>
            <w:r>
              <w:t>ASSISTENCIA_AUTO_E_OU_MOTO</w:t>
            </w:r>
          </w:p>
        </w:tc>
      </w:tr>
      <w:tr w:rsidR="002E2ECE" w14:paraId="7D498B28" w14:textId="77777777">
        <w:tc>
          <w:tcPr>
            <w:tcW w:w="0" w:type="auto"/>
          </w:tcPr>
          <w:p w14:paraId="494C6952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3715153" w14:textId="77777777" w:rsidR="002E2ECE" w:rsidRDefault="006158C7">
            <w:pPr>
              <w:pStyle w:val="Compact"/>
              <w:jc w:val="left"/>
            </w:pPr>
            <w:r>
              <w:t>ASSISTENCIA_BIKE</w:t>
            </w:r>
          </w:p>
        </w:tc>
      </w:tr>
      <w:tr w:rsidR="002E2ECE" w14:paraId="118DD7D1" w14:textId="77777777">
        <w:tc>
          <w:tcPr>
            <w:tcW w:w="0" w:type="auto"/>
          </w:tcPr>
          <w:p w14:paraId="096C6B9B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F68C658" w14:textId="77777777" w:rsidR="002E2ECE" w:rsidRDefault="006158C7">
            <w:pPr>
              <w:pStyle w:val="Compact"/>
              <w:jc w:val="left"/>
            </w:pPr>
            <w:r>
              <w:t>ASSISTENCIA_EM_VIAGEM</w:t>
            </w:r>
          </w:p>
        </w:tc>
      </w:tr>
      <w:tr w:rsidR="002E2ECE" w14:paraId="0AE00411" w14:textId="77777777">
        <w:tc>
          <w:tcPr>
            <w:tcW w:w="0" w:type="auto"/>
          </w:tcPr>
          <w:p w14:paraId="099D2919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D3E5216" w14:textId="77777777" w:rsidR="002E2ECE" w:rsidRDefault="006158C7">
            <w:pPr>
              <w:pStyle w:val="Compact"/>
              <w:jc w:val="left"/>
            </w:pPr>
            <w:r>
              <w:t>ASSISTENCIA_ESCOLAR</w:t>
            </w:r>
          </w:p>
        </w:tc>
      </w:tr>
      <w:tr w:rsidR="002E2ECE" w14:paraId="113D5367" w14:textId="77777777">
        <w:tc>
          <w:tcPr>
            <w:tcW w:w="0" w:type="auto"/>
          </w:tcPr>
          <w:p w14:paraId="4F08AD35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AE9AA77" w14:textId="77777777" w:rsidR="002E2ECE" w:rsidRDefault="006158C7">
            <w:pPr>
              <w:pStyle w:val="Compact"/>
              <w:jc w:val="left"/>
            </w:pPr>
            <w:r>
              <w:t>ASSISTENCIA_FUNERAL</w:t>
            </w:r>
          </w:p>
        </w:tc>
      </w:tr>
      <w:tr w:rsidR="002E2ECE" w14:paraId="1C8070BC" w14:textId="77777777">
        <w:tc>
          <w:tcPr>
            <w:tcW w:w="0" w:type="auto"/>
          </w:tcPr>
          <w:p w14:paraId="78B5446C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D0ED14D" w14:textId="77777777" w:rsidR="002E2ECE" w:rsidRDefault="006158C7">
            <w:pPr>
              <w:pStyle w:val="Compact"/>
              <w:jc w:val="left"/>
            </w:pPr>
            <w:r>
              <w:t>ASSISTENCIA_FUNERAL_PET</w:t>
            </w:r>
          </w:p>
        </w:tc>
      </w:tr>
      <w:tr w:rsidR="002E2ECE" w14:paraId="7C3EC60A" w14:textId="77777777">
        <w:tc>
          <w:tcPr>
            <w:tcW w:w="0" w:type="auto"/>
          </w:tcPr>
          <w:p w14:paraId="06719625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E99C59C" w14:textId="77777777" w:rsidR="002E2ECE" w:rsidRDefault="006158C7">
            <w:pPr>
              <w:pStyle w:val="Compact"/>
              <w:jc w:val="left"/>
            </w:pPr>
            <w:r>
              <w:t>ASSISTENCIA_INFORMATICA</w:t>
            </w:r>
          </w:p>
        </w:tc>
      </w:tr>
      <w:tr w:rsidR="002E2ECE" w14:paraId="429E8E3A" w14:textId="77777777">
        <w:tc>
          <w:tcPr>
            <w:tcW w:w="0" w:type="auto"/>
          </w:tcPr>
          <w:p w14:paraId="0F405BB5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30ADBC9" w14:textId="77777777" w:rsidR="002E2ECE" w:rsidRDefault="006158C7">
            <w:pPr>
              <w:pStyle w:val="Compact"/>
              <w:jc w:val="left"/>
            </w:pPr>
            <w:r>
              <w:t>ASSISTENCIA_NUTRICIONAL</w:t>
            </w:r>
          </w:p>
        </w:tc>
      </w:tr>
      <w:tr w:rsidR="002E2ECE" w14:paraId="60146421" w14:textId="77777777">
        <w:tc>
          <w:tcPr>
            <w:tcW w:w="0" w:type="auto"/>
          </w:tcPr>
          <w:p w14:paraId="57C3299A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751FCD50" w14:textId="77777777" w:rsidR="002E2ECE" w:rsidRDefault="006158C7">
            <w:pPr>
              <w:pStyle w:val="Compact"/>
              <w:jc w:val="left"/>
            </w:pPr>
            <w:r>
              <w:t>ASSISTENCIA_PET</w:t>
            </w:r>
          </w:p>
        </w:tc>
      </w:tr>
      <w:tr w:rsidR="002E2ECE" w14:paraId="2D2743C0" w14:textId="77777777">
        <w:tc>
          <w:tcPr>
            <w:tcW w:w="0" w:type="auto"/>
          </w:tcPr>
          <w:p w14:paraId="09523FC0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3646299" w14:textId="77777777" w:rsidR="002E2ECE" w:rsidRDefault="006158C7">
            <w:pPr>
              <w:pStyle w:val="Compact"/>
              <w:jc w:val="left"/>
            </w:pPr>
            <w:r>
              <w:t>ASSISTENCIA_RESIDENCIAL</w:t>
            </w:r>
          </w:p>
        </w:tc>
      </w:tr>
      <w:tr w:rsidR="002E2ECE" w14:paraId="3E06726A" w14:textId="77777777">
        <w:tc>
          <w:tcPr>
            <w:tcW w:w="0" w:type="auto"/>
          </w:tcPr>
          <w:p w14:paraId="565EF11E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354F9F9" w14:textId="77777777" w:rsidR="002E2ECE" w:rsidRDefault="006158C7">
            <w:pPr>
              <w:pStyle w:val="Compact"/>
              <w:jc w:val="left"/>
            </w:pPr>
            <w:r>
              <w:t>ASSISTENCIA_SUSTENTAVEL</w:t>
            </w:r>
          </w:p>
        </w:tc>
      </w:tr>
      <w:tr w:rsidR="002E2ECE" w14:paraId="5CD60EA0" w14:textId="77777777">
        <w:tc>
          <w:tcPr>
            <w:tcW w:w="0" w:type="auto"/>
          </w:tcPr>
          <w:p w14:paraId="186025C0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B94F70A" w14:textId="77777777" w:rsidR="002E2ECE" w:rsidRDefault="006158C7">
            <w:pPr>
              <w:pStyle w:val="Compact"/>
              <w:jc w:val="left"/>
            </w:pPr>
            <w:r>
              <w:t>ASSISTENCIA_VETERINARIA_EMERGENCIAL</w:t>
            </w:r>
          </w:p>
        </w:tc>
      </w:tr>
      <w:tr w:rsidR="002E2ECE" w:rsidRPr="00CA517B" w14:paraId="70D4BA25" w14:textId="77777777">
        <w:tc>
          <w:tcPr>
            <w:tcW w:w="0" w:type="auto"/>
          </w:tcPr>
          <w:p w14:paraId="1AFC01B8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0DAB168" w14:textId="77777777" w:rsidR="002E2ECE" w:rsidRDefault="006158C7">
            <w:pPr>
              <w:pStyle w:val="Compact"/>
              <w:jc w:val="left"/>
            </w:pPr>
            <w:r>
              <w:t>ASSISTENCIAS_SAUDE_E_BEM_ESTAR</w:t>
            </w:r>
          </w:p>
        </w:tc>
      </w:tr>
      <w:tr w:rsidR="002E2ECE" w14:paraId="3BEAABE3" w14:textId="77777777">
        <w:tc>
          <w:tcPr>
            <w:tcW w:w="0" w:type="auto"/>
          </w:tcPr>
          <w:p w14:paraId="2BF615B4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AAB6266" w14:textId="77777777" w:rsidR="002E2ECE" w:rsidRDefault="006158C7">
            <w:pPr>
              <w:pStyle w:val="Compact"/>
              <w:jc w:val="left"/>
            </w:pPr>
            <w:r>
              <w:t>BABY_SITTER</w:t>
            </w:r>
          </w:p>
        </w:tc>
      </w:tr>
      <w:tr w:rsidR="002E2ECE" w14:paraId="6569B60B" w14:textId="77777777">
        <w:tc>
          <w:tcPr>
            <w:tcW w:w="0" w:type="auto"/>
          </w:tcPr>
          <w:p w14:paraId="34D0EC39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E03087E" w14:textId="77777777" w:rsidR="002E2ECE" w:rsidRDefault="006158C7">
            <w:pPr>
              <w:pStyle w:val="Compact"/>
              <w:jc w:val="left"/>
            </w:pPr>
            <w:r>
              <w:t>CACAMBA</w:t>
            </w:r>
          </w:p>
        </w:tc>
      </w:tr>
      <w:tr w:rsidR="002E2ECE" w14:paraId="3ACC278C" w14:textId="77777777">
        <w:tc>
          <w:tcPr>
            <w:tcW w:w="0" w:type="auto"/>
          </w:tcPr>
          <w:p w14:paraId="2379AFE5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E5DAD40" w14:textId="77777777" w:rsidR="002E2ECE" w:rsidRDefault="006158C7">
            <w:pPr>
              <w:pStyle w:val="Compact"/>
              <w:jc w:val="left"/>
            </w:pPr>
            <w:r>
              <w:t>CARRO_RESERVA</w:t>
            </w:r>
          </w:p>
        </w:tc>
      </w:tr>
      <w:tr w:rsidR="002E2ECE" w14:paraId="4A953893" w14:textId="77777777">
        <w:tc>
          <w:tcPr>
            <w:tcW w:w="0" w:type="auto"/>
          </w:tcPr>
          <w:p w14:paraId="451601A6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784A0455" w14:textId="77777777" w:rsidR="002E2ECE" w:rsidRDefault="006158C7">
            <w:pPr>
              <w:pStyle w:val="Compact"/>
              <w:jc w:val="left"/>
            </w:pPr>
            <w:r>
              <w:t>CESTA_BASICA</w:t>
            </w:r>
          </w:p>
        </w:tc>
      </w:tr>
      <w:tr w:rsidR="002E2ECE" w14:paraId="01D4572F" w14:textId="77777777">
        <w:tc>
          <w:tcPr>
            <w:tcW w:w="0" w:type="auto"/>
          </w:tcPr>
          <w:p w14:paraId="59A83771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563D44D" w14:textId="77777777" w:rsidR="002E2ECE" w:rsidRDefault="006158C7">
            <w:pPr>
              <w:pStyle w:val="Compact"/>
              <w:jc w:val="left"/>
            </w:pPr>
            <w:r>
              <w:t>CESTA_DE_ALIMENTOS</w:t>
            </w:r>
          </w:p>
        </w:tc>
      </w:tr>
      <w:tr w:rsidR="002E2ECE" w14:paraId="44B04CA7" w14:textId="77777777">
        <w:tc>
          <w:tcPr>
            <w:tcW w:w="0" w:type="auto"/>
          </w:tcPr>
          <w:p w14:paraId="4A2144F2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795ECB75" w14:textId="77777777" w:rsidR="002E2ECE" w:rsidRDefault="006158C7">
            <w:pPr>
              <w:pStyle w:val="Compact"/>
              <w:jc w:val="left"/>
            </w:pPr>
            <w:r>
              <w:t>CESTA_NATALIDADE</w:t>
            </w:r>
          </w:p>
        </w:tc>
      </w:tr>
      <w:tr w:rsidR="002E2ECE" w14:paraId="43C62169" w14:textId="77777777">
        <w:tc>
          <w:tcPr>
            <w:tcW w:w="0" w:type="auto"/>
          </w:tcPr>
          <w:p w14:paraId="3A7973F7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062A7A4" w14:textId="77777777" w:rsidR="002E2ECE" w:rsidRDefault="006158C7">
            <w:pPr>
              <w:pStyle w:val="Compact"/>
              <w:jc w:val="left"/>
            </w:pPr>
            <w:r>
              <w:t>CHAVEIRO</w:t>
            </w:r>
          </w:p>
        </w:tc>
      </w:tr>
      <w:tr w:rsidR="002E2ECE" w14:paraId="1C15E606" w14:textId="77777777">
        <w:tc>
          <w:tcPr>
            <w:tcW w:w="0" w:type="auto"/>
          </w:tcPr>
          <w:p w14:paraId="22FC8307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C3B5AC4" w14:textId="77777777" w:rsidR="002E2ECE" w:rsidRDefault="006158C7">
            <w:pPr>
              <w:pStyle w:val="Compact"/>
              <w:jc w:val="left"/>
            </w:pPr>
            <w:r>
              <w:t>CHECK_UP</w:t>
            </w:r>
          </w:p>
        </w:tc>
      </w:tr>
      <w:tr w:rsidR="002E2ECE" w14:paraId="63536D3A" w14:textId="77777777">
        <w:tc>
          <w:tcPr>
            <w:tcW w:w="0" w:type="auto"/>
          </w:tcPr>
          <w:p w14:paraId="0F263F56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95880D6" w14:textId="77777777" w:rsidR="002E2ECE" w:rsidRDefault="006158C7">
            <w:pPr>
              <w:pStyle w:val="Compact"/>
              <w:jc w:val="left"/>
            </w:pPr>
            <w:r>
              <w:t>COBERTURA_PROVISORIA_DE_TELHADO</w:t>
            </w:r>
          </w:p>
        </w:tc>
      </w:tr>
      <w:tr w:rsidR="002E2ECE" w14:paraId="6338A1F8" w14:textId="77777777">
        <w:tc>
          <w:tcPr>
            <w:tcW w:w="0" w:type="auto"/>
          </w:tcPr>
          <w:p w14:paraId="129241F5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FF91F76" w14:textId="77777777" w:rsidR="002E2ECE" w:rsidRDefault="006158C7">
            <w:pPr>
              <w:pStyle w:val="Compact"/>
              <w:jc w:val="left"/>
            </w:pPr>
            <w:r>
              <w:t>CONCIERGE</w:t>
            </w:r>
          </w:p>
        </w:tc>
      </w:tr>
      <w:tr w:rsidR="002E2ECE" w14:paraId="5A931D31" w14:textId="77777777">
        <w:tc>
          <w:tcPr>
            <w:tcW w:w="0" w:type="auto"/>
          </w:tcPr>
          <w:p w14:paraId="0EAA9877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1A7B9E3" w14:textId="77777777" w:rsidR="002E2ECE" w:rsidRDefault="006158C7">
            <w:pPr>
              <w:pStyle w:val="Compact"/>
              <w:jc w:val="left"/>
            </w:pPr>
            <w:r>
              <w:t>CONSERTO_DE_AR_CONDICIONADO</w:t>
            </w:r>
          </w:p>
        </w:tc>
      </w:tr>
      <w:tr w:rsidR="002E2ECE" w:rsidRPr="00CA517B" w14:paraId="46C4E6E3" w14:textId="77777777">
        <w:tc>
          <w:tcPr>
            <w:tcW w:w="0" w:type="auto"/>
          </w:tcPr>
          <w:p w14:paraId="58D3D7F0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20FE4AF" w14:textId="77777777" w:rsidR="002E2ECE" w:rsidRDefault="006158C7">
            <w:pPr>
              <w:pStyle w:val="Compact"/>
              <w:jc w:val="left"/>
            </w:pPr>
            <w:r>
              <w:t>CONSERTO_DE_ELETRODOMESTICOS_LINHA_BRANCA</w:t>
            </w:r>
          </w:p>
        </w:tc>
      </w:tr>
      <w:tr w:rsidR="002E2ECE" w:rsidRPr="00CA517B" w14:paraId="2A185F41" w14:textId="77777777">
        <w:tc>
          <w:tcPr>
            <w:tcW w:w="0" w:type="auto"/>
          </w:tcPr>
          <w:p w14:paraId="0ADA8017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7B709BDD" w14:textId="77777777" w:rsidR="002E2ECE" w:rsidRDefault="006158C7">
            <w:pPr>
              <w:pStyle w:val="Compact"/>
              <w:jc w:val="left"/>
            </w:pPr>
            <w:r>
              <w:t>CONSERTO_DE_ELETROELETRONICO_LINHA_MARROM</w:t>
            </w:r>
          </w:p>
        </w:tc>
      </w:tr>
      <w:tr w:rsidR="002E2ECE" w14:paraId="53DAEA68" w14:textId="77777777">
        <w:tc>
          <w:tcPr>
            <w:tcW w:w="0" w:type="auto"/>
          </w:tcPr>
          <w:p w14:paraId="040AFEBC" w14:textId="77777777" w:rsidR="002E2ECE" w:rsidRDefault="006158C7">
            <w:pPr>
              <w:pStyle w:val="Compact"/>
              <w:jc w:val="left"/>
            </w:pPr>
            <w:r>
              <w:lastRenderedPageBreak/>
              <w:t>service</w:t>
            </w:r>
          </w:p>
        </w:tc>
        <w:tc>
          <w:tcPr>
            <w:tcW w:w="0" w:type="auto"/>
          </w:tcPr>
          <w:p w14:paraId="34DB15AA" w14:textId="77777777" w:rsidR="002E2ECE" w:rsidRDefault="006158C7">
            <w:pPr>
              <w:pStyle w:val="Compact"/>
              <w:jc w:val="left"/>
            </w:pPr>
            <w:r>
              <w:t>CONSERTO_DE_PORTA_ONDULADA</w:t>
            </w:r>
          </w:p>
        </w:tc>
      </w:tr>
      <w:tr w:rsidR="002E2ECE" w14:paraId="0E1BEF04" w14:textId="77777777">
        <w:tc>
          <w:tcPr>
            <w:tcW w:w="0" w:type="auto"/>
          </w:tcPr>
          <w:p w14:paraId="105F74D8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9124CE0" w14:textId="77777777" w:rsidR="002E2ECE" w:rsidRDefault="006158C7">
            <w:pPr>
              <w:pStyle w:val="Compact"/>
              <w:jc w:val="left"/>
            </w:pPr>
            <w:r>
              <w:t>CONSULTAS_VETERINARIAS</w:t>
            </w:r>
          </w:p>
        </w:tc>
      </w:tr>
      <w:tr w:rsidR="002E2ECE" w14:paraId="5F68262E" w14:textId="77777777">
        <w:tc>
          <w:tcPr>
            <w:tcW w:w="0" w:type="auto"/>
          </w:tcPr>
          <w:p w14:paraId="60AD246C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D5B375F" w14:textId="77777777" w:rsidR="002E2ECE" w:rsidRDefault="006158C7">
            <w:pPr>
              <w:pStyle w:val="Compact"/>
              <w:jc w:val="left"/>
            </w:pPr>
            <w:r>
              <w:t>CONSULTORIA_ORCAMENTARIA</w:t>
            </w:r>
          </w:p>
        </w:tc>
      </w:tr>
      <w:tr w:rsidR="002E2ECE" w14:paraId="0917649F" w14:textId="77777777">
        <w:tc>
          <w:tcPr>
            <w:tcW w:w="0" w:type="auto"/>
          </w:tcPr>
          <w:p w14:paraId="398D977D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7F97C04" w14:textId="77777777" w:rsidR="002E2ECE" w:rsidRDefault="006158C7">
            <w:pPr>
              <w:pStyle w:val="Compact"/>
              <w:jc w:val="left"/>
            </w:pPr>
            <w:r>
              <w:t>CONVENIENCIA_EM_VIAGEM</w:t>
            </w:r>
          </w:p>
        </w:tc>
      </w:tr>
      <w:tr w:rsidR="002E2ECE" w14:paraId="37C6C7E2" w14:textId="77777777">
        <w:tc>
          <w:tcPr>
            <w:tcW w:w="0" w:type="auto"/>
          </w:tcPr>
          <w:p w14:paraId="617BDFF5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84B9CAF" w14:textId="77777777" w:rsidR="002E2ECE" w:rsidRDefault="006158C7">
            <w:pPr>
              <w:pStyle w:val="Compact"/>
              <w:jc w:val="left"/>
            </w:pPr>
            <w:r>
              <w:t>DEDETIZACAO</w:t>
            </w:r>
          </w:p>
        </w:tc>
      </w:tr>
      <w:tr w:rsidR="002E2ECE" w14:paraId="63A72F95" w14:textId="77777777">
        <w:tc>
          <w:tcPr>
            <w:tcW w:w="0" w:type="auto"/>
          </w:tcPr>
          <w:p w14:paraId="5FEEE890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B5CD6BE" w14:textId="77777777" w:rsidR="002E2ECE" w:rsidRDefault="006158C7">
            <w:pPr>
              <w:pStyle w:val="Compact"/>
              <w:jc w:val="left"/>
            </w:pPr>
            <w:r>
              <w:t>DESATOLAMENTO</w:t>
            </w:r>
          </w:p>
        </w:tc>
      </w:tr>
      <w:tr w:rsidR="002E2ECE" w14:paraId="464314F1" w14:textId="77777777">
        <w:tc>
          <w:tcPr>
            <w:tcW w:w="0" w:type="auto"/>
          </w:tcPr>
          <w:p w14:paraId="1FD94B03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E1F6A6F" w14:textId="77777777" w:rsidR="002E2ECE" w:rsidRDefault="006158C7">
            <w:pPr>
              <w:pStyle w:val="Compact"/>
              <w:jc w:val="left"/>
            </w:pPr>
            <w:r>
              <w:t>DESCARTE_RESPONSAVEL</w:t>
            </w:r>
          </w:p>
        </w:tc>
      </w:tr>
      <w:tr w:rsidR="002E2ECE" w:rsidRPr="00CA517B" w14:paraId="5990A9F3" w14:textId="77777777">
        <w:tc>
          <w:tcPr>
            <w:tcW w:w="0" w:type="auto"/>
          </w:tcPr>
          <w:p w14:paraId="16873BB1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D09BC7B" w14:textId="77777777" w:rsidR="002E2ECE" w:rsidRDefault="006158C7">
            <w:pPr>
              <w:pStyle w:val="Compact"/>
              <w:jc w:val="left"/>
            </w:pPr>
            <w:r>
              <w:t>DESCONTOS_EM_CONSULTAS_E_EXAMES</w:t>
            </w:r>
          </w:p>
        </w:tc>
      </w:tr>
      <w:tr w:rsidR="002E2ECE" w14:paraId="6BBC6C35" w14:textId="77777777">
        <w:tc>
          <w:tcPr>
            <w:tcW w:w="0" w:type="auto"/>
          </w:tcPr>
          <w:p w14:paraId="1DD4C55E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6A464D1" w14:textId="77777777" w:rsidR="002E2ECE" w:rsidRDefault="006158C7">
            <w:pPr>
              <w:pStyle w:val="Compact"/>
              <w:jc w:val="left"/>
            </w:pPr>
            <w:r>
              <w:t>DESCONTOS_EM_MEDICAMENTOS</w:t>
            </w:r>
          </w:p>
        </w:tc>
      </w:tr>
      <w:tr w:rsidR="002E2ECE" w14:paraId="566DF560" w14:textId="77777777">
        <w:tc>
          <w:tcPr>
            <w:tcW w:w="0" w:type="auto"/>
          </w:tcPr>
          <w:p w14:paraId="369015A1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09A9C60" w14:textId="77777777" w:rsidR="002E2ECE" w:rsidRDefault="006158C7">
            <w:pPr>
              <w:pStyle w:val="Compact"/>
              <w:jc w:val="left"/>
            </w:pPr>
            <w:r>
              <w:t>DESENTUPIMENTO</w:t>
            </w:r>
          </w:p>
        </w:tc>
      </w:tr>
      <w:tr w:rsidR="002E2ECE" w14:paraId="7457B170" w14:textId="77777777">
        <w:tc>
          <w:tcPr>
            <w:tcW w:w="0" w:type="auto"/>
          </w:tcPr>
          <w:p w14:paraId="536B504C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6F44714" w14:textId="77777777" w:rsidR="002E2ECE" w:rsidRDefault="006158C7">
            <w:pPr>
              <w:pStyle w:val="Compact"/>
              <w:jc w:val="left"/>
            </w:pPr>
            <w:r>
              <w:t>DESINSETIZACAO_E_DESRATIZACAO</w:t>
            </w:r>
          </w:p>
        </w:tc>
      </w:tr>
      <w:tr w:rsidR="002E2ECE" w14:paraId="65694C38" w14:textId="77777777">
        <w:tc>
          <w:tcPr>
            <w:tcW w:w="0" w:type="auto"/>
          </w:tcPr>
          <w:p w14:paraId="633F1A75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6E6F59D" w14:textId="77777777" w:rsidR="002E2ECE" w:rsidRDefault="006158C7">
            <w:pPr>
              <w:pStyle w:val="Compact"/>
              <w:jc w:val="left"/>
            </w:pPr>
            <w:r>
              <w:t>DESPACHANTE</w:t>
            </w:r>
          </w:p>
        </w:tc>
      </w:tr>
      <w:tr w:rsidR="002E2ECE" w14:paraId="182C9A61" w14:textId="77777777">
        <w:tc>
          <w:tcPr>
            <w:tcW w:w="0" w:type="auto"/>
          </w:tcPr>
          <w:p w14:paraId="139DE56D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B773B59" w14:textId="77777777" w:rsidR="002E2ECE" w:rsidRDefault="006158C7">
            <w:pPr>
              <w:pStyle w:val="Compact"/>
              <w:jc w:val="left"/>
            </w:pPr>
            <w:r>
              <w:t>DESPESAS_FARMACEUTICAS</w:t>
            </w:r>
          </w:p>
        </w:tc>
      </w:tr>
      <w:tr w:rsidR="002E2ECE" w:rsidRPr="00CA517B" w14:paraId="1996AA7D" w14:textId="77777777">
        <w:tc>
          <w:tcPr>
            <w:tcW w:w="0" w:type="auto"/>
          </w:tcPr>
          <w:p w14:paraId="022B34F0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E9A896B" w14:textId="77777777" w:rsidR="002E2ECE" w:rsidRDefault="006158C7">
            <w:pPr>
              <w:pStyle w:val="Compact"/>
              <w:jc w:val="left"/>
            </w:pPr>
            <w:r>
              <w:t>DESPESAS_MEDICAS_CIRURGICAS_E_DE_HOSPITALIZACAO</w:t>
            </w:r>
          </w:p>
        </w:tc>
      </w:tr>
      <w:tr w:rsidR="002E2ECE" w14:paraId="049F4618" w14:textId="77777777">
        <w:tc>
          <w:tcPr>
            <w:tcW w:w="0" w:type="auto"/>
          </w:tcPr>
          <w:p w14:paraId="44173502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9595F06" w14:textId="77777777" w:rsidR="002E2ECE" w:rsidRDefault="006158C7">
            <w:pPr>
              <w:pStyle w:val="Compact"/>
              <w:jc w:val="left"/>
            </w:pPr>
            <w:r>
              <w:t>DESPESAS_ODONTOLOGICAS</w:t>
            </w:r>
          </w:p>
        </w:tc>
      </w:tr>
      <w:tr w:rsidR="002E2ECE" w14:paraId="59FD4B29" w14:textId="77777777">
        <w:tc>
          <w:tcPr>
            <w:tcW w:w="0" w:type="auto"/>
          </w:tcPr>
          <w:p w14:paraId="6D50C32F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E5CD251" w14:textId="77777777" w:rsidR="002E2ECE" w:rsidRDefault="006158C7">
            <w:pPr>
              <w:pStyle w:val="Compact"/>
              <w:jc w:val="left"/>
            </w:pPr>
            <w:r>
              <w:t>ELETRICISTA</w:t>
            </w:r>
          </w:p>
        </w:tc>
      </w:tr>
      <w:tr w:rsidR="002E2ECE" w14:paraId="10590A7A" w14:textId="77777777">
        <w:tc>
          <w:tcPr>
            <w:tcW w:w="0" w:type="auto"/>
          </w:tcPr>
          <w:p w14:paraId="653946A6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1583794" w14:textId="77777777" w:rsidR="002E2ECE" w:rsidRDefault="006158C7">
            <w:pPr>
              <w:pStyle w:val="Compact"/>
              <w:jc w:val="left"/>
            </w:pPr>
            <w:r>
              <w:t>EMERGENCIAS</w:t>
            </w:r>
          </w:p>
        </w:tc>
      </w:tr>
      <w:tr w:rsidR="002E2ECE" w14:paraId="760145EA" w14:textId="77777777">
        <w:tc>
          <w:tcPr>
            <w:tcW w:w="0" w:type="auto"/>
          </w:tcPr>
          <w:p w14:paraId="42F39867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62A7618" w14:textId="77777777" w:rsidR="002E2ECE" w:rsidRDefault="006158C7">
            <w:pPr>
              <w:pStyle w:val="Compact"/>
              <w:jc w:val="left"/>
            </w:pPr>
            <w:r>
              <w:t>ENCANADOR</w:t>
            </w:r>
          </w:p>
        </w:tc>
      </w:tr>
      <w:tr w:rsidR="002E2ECE" w:rsidRPr="00CA517B" w14:paraId="70AC0999" w14:textId="77777777">
        <w:tc>
          <w:tcPr>
            <w:tcW w:w="0" w:type="auto"/>
          </w:tcPr>
          <w:p w14:paraId="29E421FD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FF8A3AE" w14:textId="77777777" w:rsidR="002E2ECE" w:rsidRDefault="006158C7">
            <w:pPr>
              <w:pStyle w:val="Compact"/>
              <w:jc w:val="left"/>
            </w:pPr>
            <w:r>
              <w:t>ENVIO_DE_ACOMPANHANTE_EM_CASO_DE_ACIDENTE</w:t>
            </w:r>
          </w:p>
        </w:tc>
      </w:tr>
      <w:tr w:rsidR="002E2ECE" w:rsidRPr="00CA517B" w14:paraId="4C336026" w14:textId="77777777">
        <w:tc>
          <w:tcPr>
            <w:tcW w:w="0" w:type="auto"/>
          </w:tcPr>
          <w:p w14:paraId="12F9260D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7B3570C0" w14:textId="77777777" w:rsidR="002E2ECE" w:rsidRDefault="006158C7">
            <w:pPr>
              <w:pStyle w:val="Compact"/>
              <w:jc w:val="left"/>
            </w:pPr>
            <w:r>
              <w:t>ENVIO_DE_FAMILIAR_PARA_ACOMPANHAMENTO_DE_MENORES_DE_CATORZE_ANOS</w:t>
            </w:r>
          </w:p>
        </w:tc>
      </w:tr>
      <w:tr w:rsidR="002E2ECE" w14:paraId="6FB1FE5C" w14:textId="77777777">
        <w:tc>
          <w:tcPr>
            <w:tcW w:w="0" w:type="auto"/>
          </w:tcPr>
          <w:p w14:paraId="69FC68F2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352EF46" w14:textId="77777777" w:rsidR="002E2ECE" w:rsidRDefault="006158C7">
            <w:pPr>
              <w:pStyle w:val="Compact"/>
              <w:jc w:val="left"/>
            </w:pPr>
            <w:r>
              <w:t>ENVIO_DE_RACAO</w:t>
            </w:r>
          </w:p>
        </w:tc>
      </w:tr>
      <w:tr w:rsidR="002E2ECE" w14:paraId="3BDD6021" w14:textId="77777777">
        <w:tc>
          <w:tcPr>
            <w:tcW w:w="0" w:type="auto"/>
          </w:tcPr>
          <w:p w14:paraId="1A77F687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7394A20" w14:textId="77777777" w:rsidR="002E2ECE" w:rsidRDefault="006158C7">
            <w:pPr>
              <w:pStyle w:val="Compact"/>
              <w:jc w:val="left"/>
            </w:pPr>
            <w:r>
              <w:t>ESCRITORIO_VIRTUAL</w:t>
            </w:r>
          </w:p>
        </w:tc>
      </w:tr>
      <w:tr w:rsidR="002E2ECE" w14:paraId="0AEA5E7A" w14:textId="77777777">
        <w:tc>
          <w:tcPr>
            <w:tcW w:w="0" w:type="auto"/>
          </w:tcPr>
          <w:p w14:paraId="36BD95CD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2289BB6" w14:textId="77777777" w:rsidR="002E2ECE" w:rsidRDefault="006158C7">
            <w:pPr>
              <w:pStyle w:val="Compact"/>
              <w:jc w:val="left"/>
            </w:pPr>
            <w:r>
              <w:t>GUARDA_DE_ANIMAIS</w:t>
            </w:r>
          </w:p>
        </w:tc>
      </w:tr>
      <w:tr w:rsidR="002E2ECE" w14:paraId="4DCAE1C7" w14:textId="77777777">
        <w:tc>
          <w:tcPr>
            <w:tcW w:w="0" w:type="auto"/>
          </w:tcPr>
          <w:p w14:paraId="5C371B20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9188C4A" w14:textId="77777777" w:rsidR="002E2ECE" w:rsidRDefault="006158C7">
            <w:pPr>
              <w:pStyle w:val="Compact"/>
              <w:jc w:val="left"/>
            </w:pPr>
            <w:r>
              <w:t>GUARDA_DO_VEICULO</w:t>
            </w:r>
          </w:p>
        </w:tc>
      </w:tr>
      <w:tr w:rsidR="002E2ECE" w14:paraId="5252CC57" w14:textId="77777777">
        <w:tc>
          <w:tcPr>
            <w:tcW w:w="0" w:type="auto"/>
          </w:tcPr>
          <w:p w14:paraId="7B446289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9851A68" w14:textId="77777777" w:rsidR="002E2ECE" w:rsidRDefault="006158C7">
            <w:pPr>
              <w:pStyle w:val="Compact"/>
              <w:jc w:val="left"/>
            </w:pPr>
            <w:r>
              <w:t>GUINCHO</w:t>
            </w:r>
          </w:p>
        </w:tc>
      </w:tr>
      <w:tr w:rsidR="002E2ECE" w14:paraId="7373E21E" w14:textId="77777777">
        <w:tc>
          <w:tcPr>
            <w:tcW w:w="0" w:type="auto"/>
          </w:tcPr>
          <w:p w14:paraId="4D760729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3FD9CC4" w14:textId="77777777" w:rsidR="002E2ECE" w:rsidRDefault="006158C7">
            <w:pPr>
              <w:pStyle w:val="Compact"/>
              <w:jc w:val="left"/>
            </w:pPr>
            <w:r>
              <w:t>HELP_DESK</w:t>
            </w:r>
          </w:p>
        </w:tc>
      </w:tr>
      <w:tr w:rsidR="002E2ECE" w14:paraId="6DD4F4C6" w14:textId="77777777">
        <w:tc>
          <w:tcPr>
            <w:tcW w:w="0" w:type="auto"/>
          </w:tcPr>
          <w:p w14:paraId="3FB68DB6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9675FD9" w14:textId="77777777" w:rsidR="002E2ECE" w:rsidRDefault="006158C7">
            <w:pPr>
              <w:pStyle w:val="Compact"/>
              <w:jc w:val="left"/>
            </w:pPr>
            <w:r>
              <w:t>HIDRAULICA</w:t>
            </w:r>
          </w:p>
        </w:tc>
      </w:tr>
      <w:tr w:rsidR="002E2ECE" w14:paraId="256EC78A" w14:textId="77777777">
        <w:tc>
          <w:tcPr>
            <w:tcW w:w="0" w:type="auto"/>
          </w:tcPr>
          <w:p w14:paraId="1DBF542E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00D331D" w14:textId="77777777" w:rsidR="002E2ECE" w:rsidRDefault="006158C7">
            <w:pPr>
              <w:pStyle w:val="Compact"/>
              <w:jc w:val="left"/>
            </w:pPr>
            <w:r>
              <w:t>HOSPEDAGEM</w:t>
            </w:r>
          </w:p>
        </w:tc>
      </w:tr>
      <w:tr w:rsidR="002E2ECE" w14:paraId="4BA110CC" w14:textId="77777777">
        <w:tc>
          <w:tcPr>
            <w:tcW w:w="0" w:type="auto"/>
          </w:tcPr>
          <w:p w14:paraId="25E9B11B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13C2696" w14:textId="77777777" w:rsidR="002E2ECE" w:rsidRDefault="006158C7">
            <w:pPr>
              <w:pStyle w:val="Compact"/>
              <w:jc w:val="left"/>
            </w:pPr>
            <w:r>
              <w:t>HOSPEDAGEM_DE_ANIMAIS</w:t>
            </w:r>
          </w:p>
        </w:tc>
      </w:tr>
      <w:tr w:rsidR="002E2ECE" w:rsidRPr="00CA517B" w14:paraId="7772FFE3" w14:textId="77777777">
        <w:tc>
          <w:tcPr>
            <w:tcW w:w="0" w:type="auto"/>
          </w:tcPr>
          <w:p w14:paraId="7D0E46CF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7BF7833" w14:textId="77777777" w:rsidR="002E2ECE" w:rsidRDefault="006158C7">
            <w:pPr>
              <w:pStyle w:val="Compact"/>
              <w:jc w:val="left"/>
            </w:pPr>
            <w:r>
              <w:t>INDICACAO_DE_BANHO_E_TOSA</w:t>
            </w:r>
          </w:p>
        </w:tc>
      </w:tr>
      <w:tr w:rsidR="002E2ECE" w14:paraId="0EF7DE5A" w14:textId="77777777">
        <w:tc>
          <w:tcPr>
            <w:tcW w:w="0" w:type="auto"/>
          </w:tcPr>
          <w:p w14:paraId="11CF8C9F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2526BA1" w14:textId="77777777" w:rsidR="002E2ECE" w:rsidRDefault="006158C7">
            <w:pPr>
              <w:pStyle w:val="Compact"/>
              <w:jc w:val="left"/>
            </w:pPr>
            <w:r>
              <w:t>INDICACAO_DE_PROFISSIONAIS</w:t>
            </w:r>
          </w:p>
        </w:tc>
      </w:tr>
      <w:tr w:rsidR="002E2ECE" w:rsidRPr="00CA517B" w14:paraId="300317D4" w14:textId="77777777">
        <w:tc>
          <w:tcPr>
            <w:tcW w:w="0" w:type="auto"/>
          </w:tcPr>
          <w:p w14:paraId="5619D486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7FAEA81" w14:textId="77777777" w:rsidR="002E2ECE" w:rsidRDefault="006158C7">
            <w:pPr>
              <w:pStyle w:val="Compact"/>
              <w:jc w:val="left"/>
            </w:pPr>
            <w:r>
              <w:t>INFORMACAO_SOBRE_RACAS_DE_CAES</w:t>
            </w:r>
          </w:p>
        </w:tc>
      </w:tr>
      <w:tr w:rsidR="002E2ECE" w:rsidRPr="00CA517B" w14:paraId="11ADCBCE" w14:textId="77777777">
        <w:tc>
          <w:tcPr>
            <w:tcW w:w="0" w:type="auto"/>
          </w:tcPr>
          <w:p w14:paraId="01B5E601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A455A81" w14:textId="77777777" w:rsidR="002E2ECE" w:rsidRDefault="006158C7">
            <w:pPr>
              <w:pStyle w:val="Compact"/>
              <w:jc w:val="left"/>
            </w:pPr>
            <w:r>
              <w:t>INFORMACAO_SOBRE_VENDA_DE_FILHOTES</w:t>
            </w:r>
          </w:p>
        </w:tc>
      </w:tr>
      <w:tr w:rsidR="002E2ECE" w14:paraId="50C0D2FA" w14:textId="77777777">
        <w:tc>
          <w:tcPr>
            <w:tcW w:w="0" w:type="auto"/>
          </w:tcPr>
          <w:p w14:paraId="53704626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53FEF02" w14:textId="77777777" w:rsidR="002E2ECE" w:rsidRDefault="006158C7">
            <w:pPr>
              <w:pStyle w:val="Compact"/>
              <w:jc w:val="left"/>
            </w:pPr>
            <w:r>
              <w:t>INFORMACOES_SOBRE_VACINAS</w:t>
            </w:r>
          </w:p>
        </w:tc>
      </w:tr>
      <w:tr w:rsidR="002E2ECE" w14:paraId="08E90B03" w14:textId="77777777">
        <w:tc>
          <w:tcPr>
            <w:tcW w:w="0" w:type="auto"/>
          </w:tcPr>
          <w:p w14:paraId="106AA3F4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6208707" w14:textId="77777777" w:rsidR="002E2ECE" w:rsidRDefault="006158C7">
            <w:pPr>
              <w:pStyle w:val="Compact"/>
              <w:jc w:val="left"/>
            </w:pPr>
            <w:r>
              <w:t>INFORMACOES_VETERINARIAS_UTEIS</w:t>
            </w:r>
          </w:p>
        </w:tc>
      </w:tr>
      <w:tr w:rsidR="002E2ECE" w14:paraId="7307A7EF" w14:textId="77777777">
        <w:tc>
          <w:tcPr>
            <w:tcW w:w="0" w:type="auto"/>
          </w:tcPr>
          <w:p w14:paraId="6F58220B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31EE36E" w14:textId="77777777" w:rsidR="002E2ECE" w:rsidRDefault="006158C7">
            <w:pPr>
              <w:pStyle w:val="Compact"/>
              <w:jc w:val="left"/>
            </w:pPr>
            <w:r>
              <w:t>INSTALACAO_RESIDENCIA</w:t>
            </w:r>
          </w:p>
        </w:tc>
      </w:tr>
      <w:tr w:rsidR="002E2ECE" w:rsidRPr="00CA517B" w14:paraId="3FA6FF96" w14:textId="77777777">
        <w:tc>
          <w:tcPr>
            <w:tcW w:w="0" w:type="auto"/>
          </w:tcPr>
          <w:p w14:paraId="07C265C7" w14:textId="77777777" w:rsidR="002E2ECE" w:rsidRDefault="006158C7">
            <w:pPr>
              <w:pStyle w:val="Compact"/>
              <w:jc w:val="left"/>
            </w:pPr>
            <w:r>
              <w:lastRenderedPageBreak/>
              <w:t>service</w:t>
            </w:r>
          </w:p>
        </w:tc>
        <w:tc>
          <w:tcPr>
            <w:tcW w:w="0" w:type="auto"/>
          </w:tcPr>
          <w:p w14:paraId="47C730C6" w14:textId="77777777" w:rsidR="002E2ECE" w:rsidRDefault="006158C7">
            <w:pPr>
              <w:pStyle w:val="Compact"/>
              <w:jc w:val="left"/>
            </w:pPr>
            <w:r>
              <w:t>INSTALACAO_DE_CHUVEIRO_ELETRICO_E_OU_TROCA_DE_RESISTENCIA</w:t>
            </w:r>
          </w:p>
        </w:tc>
      </w:tr>
      <w:tr w:rsidR="002E2ECE" w:rsidRPr="00CA517B" w14:paraId="01DDFB04" w14:textId="77777777">
        <w:tc>
          <w:tcPr>
            <w:tcW w:w="0" w:type="auto"/>
          </w:tcPr>
          <w:p w14:paraId="04A7E74D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861253A" w14:textId="77777777" w:rsidR="002E2ECE" w:rsidRDefault="006158C7">
            <w:pPr>
              <w:pStyle w:val="Compact"/>
              <w:jc w:val="left"/>
            </w:pPr>
            <w:r>
              <w:t>INSTALACAO_DE_SUPORTE_TV_ATE_SETENTA</w:t>
            </w:r>
          </w:p>
        </w:tc>
      </w:tr>
      <w:tr w:rsidR="002E2ECE" w14:paraId="31C883B9" w14:textId="77777777">
        <w:tc>
          <w:tcPr>
            <w:tcW w:w="0" w:type="auto"/>
          </w:tcPr>
          <w:p w14:paraId="3BF36CDE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4A46522" w14:textId="77777777" w:rsidR="002E2ECE" w:rsidRDefault="006158C7">
            <w:pPr>
              <w:pStyle w:val="Compact"/>
              <w:jc w:val="left"/>
            </w:pPr>
            <w:r>
              <w:t>LIMPEZA</w:t>
            </w:r>
          </w:p>
        </w:tc>
      </w:tr>
      <w:tr w:rsidR="002E2ECE" w14:paraId="72C61E78" w14:textId="77777777">
        <w:tc>
          <w:tcPr>
            <w:tcW w:w="0" w:type="auto"/>
          </w:tcPr>
          <w:p w14:paraId="747216C9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7E12144" w14:textId="77777777" w:rsidR="002E2ECE" w:rsidRDefault="006158C7">
            <w:pPr>
              <w:pStyle w:val="Compact"/>
              <w:jc w:val="left"/>
            </w:pPr>
            <w:r>
              <w:t>LIMPEZA_DE_AR_CONDICIONADO</w:t>
            </w:r>
          </w:p>
        </w:tc>
      </w:tr>
      <w:tr w:rsidR="002E2ECE" w:rsidRPr="00CA517B" w14:paraId="76B8D75C" w14:textId="77777777">
        <w:tc>
          <w:tcPr>
            <w:tcW w:w="0" w:type="auto"/>
          </w:tcPr>
          <w:p w14:paraId="358BC998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EC1AA8E" w14:textId="77777777" w:rsidR="002E2ECE" w:rsidRDefault="006158C7">
            <w:pPr>
              <w:pStyle w:val="Compact"/>
              <w:jc w:val="left"/>
            </w:pPr>
            <w:r>
              <w:t>LIMPEZA_DE_CAIXA_D_</w:t>
            </w:r>
            <w:r>
              <w:t>AGUA</w:t>
            </w:r>
          </w:p>
        </w:tc>
      </w:tr>
      <w:tr w:rsidR="002E2ECE" w14:paraId="155243F5" w14:textId="77777777">
        <w:tc>
          <w:tcPr>
            <w:tcW w:w="0" w:type="auto"/>
          </w:tcPr>
          <w:p w14:paraId="2C2AD318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1F0FE23" w14:textId="77777777" w:rsidR="002E2ECE" w:rsidRDefault="006158C7">
            <w:pPr>
              <w:pStyle w:val="Compact"/>
              <w:jc w:val="left"/>
            </w:pPr>
            <w:r>
              <w:t>LIMPEZA_DE_CALHAS</w:t>
            </w:r>
          </w:p>
        </w:tc>
      </w:tr>
      <w:tr w:rsidR="002E2ECE" w:rsidRPr="00CA517B" w14:paraId="225144B1" w14:textId="77777777">
        <w:tc>
          <w:tcPr>
            <w:tcW w:w="0" w:type="auto"/>
          </w:tcPr>
          <w:p w14:paraId="1005CD2D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99CE02F" w14:textId="77777777" w:rsidR="002E2ECE" w:rsidRDefault="006158C7">
            <w:pPr>
              <w:pStyle w:val="Compact"/>
              <w:jc w:val="left"/>
            </w:pPr>
            <w:r>
              <w:t>LIMPEZA_DE_RALOS_E_SIFOES</w:t>
            </w:r>
          </w:p>
        </w:tc>
      </w:tr>
      <w:tr w:rsidR="002E2ECE" w14:paraId="3A937390" w14:textId="77777777">
        <w:tc>
          <w:tcPr>
            <w:tcW w:w="0" w:type="auto"/>
          </w:tcPr>
          <w:p w14:paraId="22C4F712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79472CED" w14:textId="77777777" w:rsidR="002E2ECE" w:rsidRDefault="006158C7">
            <w:pPr>
              <w:pStyle w:val="Compact"/>
              <w:jc w:val="left"/>
            </w:pPr>
            <w:r>
              <w:t>LOCACAO_DE_ELETRODOMESTICOS</w:t>
            </w:r>
          </w:p>
        </w:tc>
      </w:tr>
      <w:tr w:rsidR="002E2ECE" w14:paraId="505B0C86" w14:textId="77777777">
        <w:tc>
          <w:tcPr>
            <w:tcW w:w="0" w:type="auto"/>
          </w:tcPr>
          <w:p w14:paraId="45C531B4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910B0CA" w14:textId="77777777" w:rsidR="002E2ECE" w:rsidRDefault="006158C7">
            <w:pPr>
              <w:pStyle w:val="Compact"/>
              <w:jc w:val="left"/>
            </w:pPr>
            <w:r>
              <w:t>LOCACAO_DE_VEICULOS</w:t>
            </w:r>
          </w:p>
        </w:tc>
      </w:tr>
      <w:tr w:rsidR="002E2ECE" w14:paraId="4D18C86A" w14:textId="77777777">
        <w:tc>
          <w:tcPr>
            <w:tcW w:w="0" w:type="auto"/>
          </w:tcPr>
          <w:p w14:paraId="4FFC5409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E30B191" w14:textId="77777777" w:rsidR="002E2ECE" w:rsidRDefault="006158C7">
            <w:pPr>
              <w:pStyle w:val="Compact"/>
              <w:jc w:val="left"/>
            </w:pPr>
            <w:r>
              <w:t>LOCALIZACAO_DE_BAGAGEM</w:t>
            </w:r>
          </w:p>
        </w:tc>
      </w:tr>
      <w:tr w:rsidR="002E2ECE" w14:paraId="06C7CF41" w14:textId="77777777">
        <w:tc>
          <w:tcPr>
            <w:tcW w:w="0" w:type="auto"/>
          </w:tcPr>
          <w:p w14:paraId="4ACD61F3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4338024" w14:textId="77777777" w:rsidR="002E2ECE" w:rsidRDefault="006158C7">
            <w:pPr>
              <w:pStyle w:val="Compact"/>
              <w:jc w:val="left"/>
            </w:pPr>
            <w:r>
              <w:t>MANUTENCAO</w:t>
            </w:r>
          </w:p>
        </w:tc>
      </w:tr>
      <w:tr w:rsidR="002E2ECE" w14:paraId="33E8DA65" w14:textId="77777777">
        <w:tc>
          <w:tcPr>
            <w:tcW w:w="0" w:type="auto"/>
          </w:tcPr>
          <w:p w14:paraId="3A66B2DA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0E81E8E" w14:textId="77777777" w:rsidR="002E2ECE" w:rsidRDefault="006158C7">
            <w:pPr>
              <w:pStyle w:val="Compact"/>
              <w:jc w:val="left"/>
            </w:pPr>
            <w:r>
              <w:t>MARTELINHO_E_REPARO_RAPIDO</w:t>
            </w:r>
          </w:p>
        </w:tc>
      </w:tr>
      <w:tr w:rsidR="002E2ECE" w14:paraId="64363EDD" w14:textId="77777777">
        <w:tc>
          <w:tcPr>
            <w:tcW w:w="0" w:type="auto"/>
          </w:tcPr>
          <w:p w14:paraId="070F2000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A4B422A" w14:textId="77777777" w:rsidR="002E2ECE" w:rsidRDefault="006158C7">
            <w:pPr>
              <w:pStyle w:val="Compact"/>
              <w:jc w:val="left"/>
            </w:pPr>
            <w:r>
              <w:t>MECANICO</w:t>
            </w:r>
          </w:p>
        </w:tc>
      </w:tr>
      <w:tr w:rsidR="002E2ECE" w14:paraId="5787350F" w14:textId="77777777">
        <w:tc>
          <w:tcPr>
            <w:tcW w:w="0" w:type="auto"/>
          </w:tcPr>
          <w:p w14:paraId="10169CEC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E8ECE25" w14:textId="77777777" w:rsidR="002E2ECE" w:rsidRDefault="006158C7">
            <w:pPr>
              <w:pStyle w:val="Compact"/>
              <w:jc w:val="left"/>
            </w:pPr>
            <w:r>
              <w:t>MEIO_DE_TRANSPORTE</w:t>
            </w:r>
          </w:p>
        </w:tc>
      </w:tr>
      <w:tr w:rsidR="002E2ECE" w14:paraId="5CBBA353" w14:textId="77777777">
        <w:tc>
          <w:tcPr>
            <w:tcW w:w="0" w:type="auto"/>
          </w:tcPr>
          <w:p w14:paraId="790B758F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7A9EB7B" w14:textId="77777777" w:rsidR="002E2ECE" w:rsidRDefault="006158C7">
            <w:pPr>
              <w:pStyle w:val="Compact"/>
              <w:jc w:val="left"/>
            </w:pPr>
            <w:r>
              <w:t>MONITORACAO_MEDICA</w:t>
            </w:r>
          </w:p>
        </w:tc>
      </w:tr>
      <w:tr w:rsidR="002E2ECE" w14:paraId="6378A5DC" w14:textId="77777777">
        <w:tc>
          <w:tcPr>
            <w:tcW w:w="0" w:type="auto"/>
          </w:tcPr>
          <w:p w14:paraId="25759899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B6BD936" w14:textId="77777777" w:rsidR="002E2ECE" w:rsidRDefault="006158C7">
            <w:pPr>
              <w:pStyle w:val="Compact"/>
              <w:jc w:val="left"/>
            </w:pPr>
            <w:r>
              <w:t>MOTO</w:t>
            </w:r>
          </w:p>
        </w:tc>
      </w:tr>
      <w:tr w:rsidR="002E2ECE" w14:paraId="16573BAF" w14:textId="77777777">
        <w:tc>
          <w:tcPr>
            <w:tcW w:w="0" w:type="auto"/>
          </w:tcPr>
          <w:p w14:paraId="267FE06F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2D1D14D" w14:textId="77777777" w:rsidR="002E2ECE" w:rsidRDefault="006158C7">
            <w:pPr>
              <w:pStyle w:val="Compact"/>
              <w:jc w:val="left"/>
            </w:pPr>
            <w:r>
              <w:t>MOTORISTA_AMIGO</w:t>
            </w:r>
          </w:p>
        </w:tc>
      </w:tr>
      <w:tr w:rsidR="002E2ECE" w14:paraId="3663F67C" w14:textId="77777777">
        <w:tc>
          <w:tcPr>
            <w:tcW w:w="0" w:type="auto"/>
          </w:tcPr>
          <w:p w14:paraId="2B9971B5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8ABEB05" w14:textId="77777777" w:rsidR="002E2ECE" w:rsidRDefault="006158C7">
            <w:pPr>
              <w:pStyle w:val="Compact"/>
              <w:jc w:val="left"/>
            </w:pPr>
            <w:r>
              <w:t>MOTORISTA_SUBSTITUTO</w:t>
            </w:r>
          </w:p>
        </w:tc>
      </w:tr>
      <w:tr w:rsidR="002E2ECE" w:rsidRPr="00CA517B" w14:paraId="73374100" w14:textId="77777777">
        <w:tc>
          <w:tcPr>
            <w:tcW w:w="0" w:type="auto"/>
          </w:tcPr>
          <w:p w14:paraId="33F3BA74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844D1F4" w14:textId="77777777" w:rsidR="002E2ECE" w:rsidRDefault="006158C7">
            <w:pPr>
              <w:pStyle w:val="Compact"/>
              <w:jc w:val="left"/>
            </w:pPr>
            <w:r>
              <w:t>MTA_MEIO_DE_TRANSPORTE_ALTERNATIVO</w:t>
            </w:r>
          </w:p>
        </w:tc>
      </w:tr>
      <w:tr w:rsidR="002E2ECE" w:rsidRPr="00CA517B" w14:paraId="5392CBEA" w14:textId="77777777">
        <w:tc>
          <w:tcPr>
            <w:tcW w:w="0" w:type="auto"/>
          </w:tcPr>
          <w:p w14:paraId="29C58228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91EF467" w14:textId="77777777" w:rsidR="002E2ECE" w:rsidRDefault="006158C7">
            <w:pPr>
              <w:pStyle w:val="Compact"/>
              <w:jc w:val="left"/>
            </w:pPr>
            <w:r>
              <w:t>MUDANCA_E_GUARDA_DE_MOVEIS</w:t>
            </w:r>
          </w:p>
        </w:tc>
      </w:tr>
      <w:tr w:rsidR="002E2ECE" w14:paraId="2B2603A9" w14:textId="77777777">
        <w:tc>
          <w:tcPr>
            <w:tcW w:w="0" w:type="auto"/>
          </w:tcPr>
          <w:p w14:paraId="41A5A833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B327E5A" w14:textId="77777777" w:rsidR="002E2ECE" w:rsidRDefault="006158C7">
            <w:pPr>
              <w:pStyle w:val="Compact"/>
              <w:jc w:val="left"/>
            </w:pPr>
            <w:r>
              <w:t>ORGANIZACAO</w:t>
            </w:r>
          </w:p>
        </w:tc>
      </w:tr>
      <w:tr w:rsidR="002E2ECE" w:rsidRPr="00CA517B" w14:paraId="1E29CF09" w14:textId="77777777">
        <w:tc>
          <w:tcPr>
            <w:tcW w:w="0" w:type="auto"/>
          </w:tcPr>
          <w:p w14:paraId="6C673060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DB7C5BD" w14:textId="77777777" w:rsidR="002E2ECE" w:rsidRDefault="006158C7">
            <w:pPr>
              <w:pStyle w:val="Compact"/>
              <w:jc w:val="left"/>
            </w:pPr>
            <w:r>
              <w:t>ORIENTACAO_EM_CASO_DE_PERDA_DE_DOCUMENTOS</w:t>
            </w:r>
          </w:p>
        </w:tc>
      </w:tr>
      <w:tr w:rsidR="002E2ECE" w14:paraId="3D4B3E8C" w14:textId="77777777">
        <w:tc>
          <w:tcPr>
            <w:tcW w:w="0" w:type="auto"/>
          </w:tcPr>
          <w:p w14:paraId="44F84AE9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45EA0CB" w14:textId="77777777" w:rsidR="002E2ECE" w:rsidRDefault="006158C7">
            <w:pPr>
              <w:pStyle w:val="Compact"/>
              <w:jc w:val="left"/>
            </w:pPr>
            <w:r>
              <w:t>ORIENTACAO_MEDICA</w:t>
            </w:r>
          </w:p>
        </w:tc>
      </w:tr>
      <w:tr w:rsidR="002E2ECE" w14:paraId="7C562DE3" w14:textId="77777777">
        <w:tc>
          <w:tcPr>
            <w:tcW w:w="0" w:type="auto"/>
          </w:tcPr>
          <w:p w14:paraId="0AAB608C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BA38C9C" w14:textId="77777777" w:rsidR="002E2ECE" w:rsidRDefault="006158C7">
            <w:pPr>
              <w:pStyle w:val="Compact"/>
              <w:jc w:val="left"/>
            </w:pPr>
            <w:r>
              <w:t>ORIENTACAO_PSICOLOGICA</w:t>
            </w:r>
          </w:p>
        </w:tc>
      </w:tr>
      <w:tr w:rsidR="002E2ECE" w14:paraId="2AB60D2F" w14:textId="77777777">
        <w:tc>
          <w:tcPr>
            <w:tcW w:w="0" w:type="auto"/>
          </w:tcPr>
          <w:p w14:paraId="112B48FD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49BDE90" w14:textId="77777777" w:rsidR="002E2ECE" w:rsidRDefault="006158C7">
            <w:pPr>
              <w:pStyle w:val="Compact"/>
              <w:jc w:val="left"/>
            </w:pPr>
            <w:r>
              <w:t>PERSONAL_FITNESS</w:t>
            </w:r>
          </w:p>
        </w:tc>
      </w:tr>
      <w:tr w:rsidR="002E2ECE" w14:paraId="28E5F582" w14:textId="77777777">
        <w:tc>
          <w:tcPr>
            <w:tcW w:w="0" w:type="auto"/>
          </w:tcPr>
          <w:p w14:paraId="252499DE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82FB2AB" w14:textId="77777777" w:rsidR="002E2ECE" w:rsidRDefault="006158C7">
            <w:pPr>
              <w:pStyle w:val="Compact"/>
              <w:jc w:val="left"/>
            </w:pPr>
            <w:r>
              <w:t>REBOQUE</w:t>
            </w:r>
          </w:p>
        </w:tc>
      </w:tr>
      <w:tr w:rsidR="002E2ECE" w14:paraId="1DB3E1B1" w14:textId="77777777">
        <w:tc>
          <w:tcPr>
            <w:tcW w:w="0" w:type="auto"/>
          </w:tcPr>
          <w:p w14:paraId="19083639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B14F2CF" w14:textId="77777777" w:rsidR="002E2ECE" w:rsidRDefault="006158C7">
            <w:pPr>
              <w:pStyle w:val="Compact"/>
              <w:jc w:val="left"/>
            </w:pPr>
            <w:r>
              <w:t>REBOQUE_BIKE</w:t>
            </w:r>
          </w:p>
        </w:tc>
      </w:tr>
      <w:tr w:rsidR="002E2ECE" w14:paraId="48110B81" w14:textId="77777777">
        <w:tc>
          <w:tcPr>
            <w:tcW w:w="0" w:type="auto"/>
          </w:tcPr>
          <w:p w14:paraId="18E60BC2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C5DDDC1" w14:textId="77777777" w:rsidR="002E2ECE" w:rsidRDefault="006158C7">
            <w:pPr>
              <w:pStyle w:val="Compact"/>
              <w:jc w:val="left"/>
            </w:pPr>
            <w:r>
              <w:t>RECUPERACAO_DO_VEICULO</w:t>
            </w:r>
          </w:p>
        </w:tc>
      </w:tr>
      <w:tr w:rsidR="002E2ECE" w:rsidRPr="00CA517B" w14:paraId="3D96BD0A" w14:textId="77777777">
        <w:tc>
          <w:tcPr>
            <w:tcW w:w="0" w:type="auto"/>
          </w:tcPr>
          <w:p w14:paraId="50F33E43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EA8677C" w14:textId="77777777" w:rsidR="002E2ECE" w:rsidRDefault="006158C7">
            <w:pPr>
              <w:pStyle w:val="Compact"/>
              <w:jc w:val="left"/>
            </w:pPr>
            <w:r>
              <w:t>REGRESSO_ANTECIPADO_EM_CASO_DE_FALECIMENTO_DE_PARENTES</w:t>
            </w:r>
          </w:p>
        </w:tc>
      </w:tr>
      <w:tr w:rsidR="002E2ECE" w:rsidRPr="00CA517B" w14:paraId="28AD36F8" w14:textId="77777777">
        <w:tc>
          <w:tcPr>
            <w:tcW w:w="0" w:type="auto"/>
          </w:tcPr>
          <w:p w14:paraId="5ADEFCED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799F733" w14:textId="77777777" w:rsidR="002E2ECE" w:rsidRDefault="006158C7">
            <w:pPr>
              <w:pStyle w:val="Compact"/>
              <w:jc w:val="left"/>
            </w:pPr>
            <w:r>
              <w:t>REGRESSO_DO_USUARIO_APOS_ALTA_HOSPITALAR</w:t>
            </w:r>
          </w:p>
        </w:tc>
      </w:tr>
      <w:tr w:rsidR="002E2ECE" w:rsidRPr="00CA517B" w14:paraId="3D50C3F3" w14:textId="77777777">
        <w:tc>
          <w:tcPr>
            <w:tcW w:w="0" w:type="auto"/>
          </w:tcPr>
          <w:p w14:paraId="1822A0F6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385C12E" w14:textId="77777777" w:rsidR="002E2ECE" w:rsidRDefault="006158C7">
            <w:pPr>
              <w:pStyle w:val="Compact"/>
              <w:jc w:val="left"/>
            </w:pPr>
            <w:r>
              <w:t>REINSTALACAO_E_REPARO_DO_VENTILADOR_DE_TETO</w:t>
            </w:r>
          </w:p>
        </w:tc>
      </w:tr>
      <w:tr w:rsidR="002E2ECE" w14:paraId="3697FD7C" w14:textId="77777777">
        <w:tc>
          <w:tcPr>
            <w:tcW w:w="0" w:type="auto"/>
          </w:tcPr>
          <w:p w14:paraId="5E7A0AA1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AF6BC07" w14:textId="77777777" w:rsidR="002E2ECE" w:rsidRDefault="006158C7">
            <w:pPr>
              <w:pStyle w:val="Compact"/>
              <w:jc w:val="left"/>
            </w:pPr>
            <w:r>
              <w:t>REMANEJAMENTO_DE_MOVEIS</w:t>
            </w:r>
          </w:p>
        </w:tc>
      </w:tr>
      <w:tr w:rsidR="002E2ECE" w14:paraId="54D3986F" w14:textId="77777777">
        <w:tc>
          <w:tcPr>
            <w:tcW w:w="0" w:type="auto"/>
          </w:tcPr>
          <w:p w14:paraId="7FE44693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73746F02" w14:textId="77777777" w:rsidR="002E2ECE" w:rsidRDefault="006158C7">
            <w:pPr>
              <w:pStyle w:val="Compact"/>
              <w:jc w:val="left"/>
            </w:pPr>
            <w:r>
              <w:t>REMOCAO_HOSPITALAR</w:t>
            </w:r>
          </w:p>
        </w:tc>
      </w:tr>
      <w:tr w:rsidR="002E2ECE" w14:paraId="70E260DC" w14:textId="77777777">
        <w:tc>
          <w:tcPr>
            <w:tcW w:w="0" w:type="auto"/>
          </w:tcPr>
          <w:p w14:paraId="548BCC24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223578C" w14:textId="77777777" w:rsidR="002E2ECE" w:rsidRDefault="006158C7">
            <w:pPr>
              <w:pStyle w:val="Compact"/>
              <w:jc w:val="left"/>
            </w:pPr>
            <w:r>
              <w:t>REMOCAO_MEDICA</w:t>
            </w:r>
          </w:p>
        </w:tc>
      </w:tr>
      <w:tr w:rsidR="002E2ECE" w14:paraId="596039F2" w14:textId="77777777">
        <w:tc>
          <w:tcPr>
            <w:tcW w:w="0" w:type="auto"/>
          </w:tcPr>
          <w:p w14:paraId="37AAD14E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F2C8111" w14:textId="77777777" w:rsidR="002E2ECE" w:rsidRDefault="006158C7">
            <w:pPr>
              <w:pStyle w:val="Compact"/>
              <w:jc w:val="left"/>
            </w:pPr>
            <w:r>
              <w:t>REMOCAO_MEDICA_INTER_HOSPITALAR</w:t>
            </w:r>
          </w:p>
        </w:tc>
      </w:tr>
      <w:tr w:rsidR="002E2ECE" w14:paraId="26A3C225" w14:textId="77777777">
        <w:tc>
          <w:tcPr>
            <w:tcW w:w="0" w:type="auto"/>
          </w:tcPr>
          <w:p w14:paraId="5B9BF1C6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897123F" w14:textId="77777777" w:rsidR="002E2ECE" w:rsidRDefault="006158C7">
            <w:pPr>
              <w:pStyle w:val="Compact"/>
              <w:jc w:val="left"/>
            </w:pPr>
            <w:r>
              <w:t>REPARACAO_AUTOMOTIVA</w:t>
            </w:r>
          </w:p>
        </w:tc>
      </w:tr>
      <w:tr w:rsidR="002E2ECE" w14:paraId="70F20105" w14:textId="77777777">
        <w:tc>
          <w:tcPr>
            <w:tcW w:w="0" w:type="auto"/>
          </w:tcPr>
          <w:p w14:paraId="735BD550" w14:textId="77777777" w:rsidR="002E2ECE" w:rsidRDefault="006158C7">
            <w:pPr>
              <w:pStyle w:val="Compact"/>
              <w:jc w:val="left"/>
            </w:pPr>
            <w:r>
              <w:lastRenderedPageBreak/>
              <w:t>service</w:t>
            </w:r>
          </w:p>
        </w:tc>
        <w:tc>
          <w:tcPr>
            <w:tcW w:w="0" w:type="auto"/>
          </w:tcPr>
          <w:p w14:paraId="25135008" w14:textId="77777777" w:rsidR="002E2ECE" w:rsidRDefault="006158C7">
            <w:pPr>
              <w:pStyle w:val="Compact"/>
              <w:jc w:val="left"/>
            </w:pPr>
            <w:r>
              <w:t>REPARO_DE_TELEFONIA</w:t>
            </w:r>
          </w:p>
        </w:tc>
      </w:tr>
      <w:tr w:rsidR="002E2ECE" w14:paraId="127E184F" w14:textId="77777777">
        <w:tc>
          <w:tcPr>
            <w:tcW w:w="0" w:type="auto"/>
          </w:tcPr>
          <w:p w14:paraId="0F1E0CEA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EE2164C" w14:textId="77777777" w:rsidR="002E2ECE" w:rsidRDefault="006158C7">
            <w:pPr>
              <w:pStyle w:val="Compact"/>
              <w:jc w:val="left"/>
            </w:pPr>
            <w:r>
              <w:t>REPARO_EM_PORTOES_AUTOMATICOS</w:t>
            </w:r>
          </w:p>
        </w:tc>
      </w:tr>
      <w:tr w:rsidR="002E2ECE" w14:paraId="2A104DC0" w14:textId="77777777">
        <w:tc>
          <w:tcPr>
            <w:tcW w:w="0" w:type="auto"/>
          </w:tcPr>
          <w:p w14:paraId="0A77591B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FA22273" w14:textId="77777777" w:rsidR="002E2ECE" w:rsidRDefault="006158C7">
            <w:pPr>
              <w:pStyle w:val="Compact"/>
              <w:jc w:val="left"/>
            </w:pPr>
            <w:r>
              <w:t>REPARO_FIXACAO_DE_ANTENAS</w:t>
            </w:r>
          </w:p>
        </w:tc>
      </w:tr>
      <w:tr w:rsidR="002E2ECE" w14:paraId="142F3E0A" w14:textId="77777777">
        <w:tc>
          <w:tcPr>
            <w:tcW w:w="0" w:type="auto"/>
          </w:tcPr>
          <w:p w14:paraId="4E838C86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7B2DF5A" w14:textId="77777777" w:rsidR="002E2ECE" w:rsidRDefault="006158C7">
            <w:pPr>
              <w:pStyle w:val="Compact"/>
              <w:jc w:val="left"/>
            </w:pPr>
            <w:r>
              <w:t>REPAROS_ELETRICOS</w:t>
            </w:r>
          </w:p>
        </w:tc>
      </w:tr>
      <w:tr w:rsidR="002E2ECE" w14:paraId="36910903" w14:textId="77777777">
        <w:tc>
          <w:tcPr>
            <w:tcW w:w="0" w:type="auto"/>
          </w:tcPr>
          <w:p w14:paraId="736BBDE7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7613092" w14:textId="77777777" w:rsidR="002E2ECE" w:rsidRDefault="006158C7">
            <w:pPr>
              <w:pStyle w:val="Compact"/>
              <w:jc w:val="left"/>
            </w:pPr>
            <w:r>
              <w:t>RETORNO_ANTECIPADO_AO_DOMICILIO</w:t>
            </w:r>
          </w:p>
        </w:tc>
      </w:tr>
      <w:tr w:rsidR="002E2ECE" w14:paraId="61383E6B" w14:textId="77777777">
        <w:tc>
          <w:tcPr>
            <w:tcW w:w="0" w:type="auto"/>
          </w:tcPr>
          <w:p w14:paraId="751385DD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9035DF5" w14:textId="77777777" w:rsidR="002E2ECE" w:rsidRDefault="006158C7">
            <w:pPr>
              <w:pStyle w:val="Compact"/>
              <w:jc w:val="left"/>
            </w:pPr>
            <w:r>
              <w:t>REVERSAO_DE_FOGAO</w:t>
            </w:r>
          </w:p>
        </w:tc>
      </w:tr>
      <w:tr w:rsidR="002E2ECE" w14:paraId="3865129B" w14:textId="77777777">
        <w:tc>
          <w:tcPr>
            <w:tcW w:w="0" w:type="auto"/>
          </w:tcPr>
          <w:p w14:paraId="45BF7479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CE42B7C" w14:textId="77777777" w:rsidR="002E2ECE" w:rsidRDefault="006158C7">
            <w:pPr>
              <w:pStyle w:val="Compact"/>
              <w:jc w:val="left"/>
            </w:pPr>
            <w:r>
              <w:t>REVISAO_DE_INSTALACAO_ELETRICA</w:t>
            </w:r>
          </w:p>
        </w:tc>
      </w:tr>
      <w:tr w:rsidR="002E2ECE" w14:paraId="48E095CF" w14:textId="77777777">
        <w:tc>
          <w:tcPr>
            <w:tcW w:w="0" w:type="auto"/>
          </w:tcPr>
          <w:p w14:paraId="1887A6FE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71E1A38" w14:textId="77777777" w:rsidR="002E2ECE" w:rsidRDefault="006158C7">
            <w:pPr>
              <w:pStyle w:val="Compact"/>
              <w:jc w:val="left"/>
            </w:pPr>
            <w:r>
              <w:t>SEGUNDA_OPINIAO_MEDICA_INTERNACIONAL</w:t>
            </w:r>
          </w:p>
        </w:tc>
      </w:tr>
      <w:tr w:rsidR="002E2ECE" w14:paraId="2E041D38" w14:textId="77777777">
        <w:tc>
          <w:tcPr>
            <w:tcW w:w="0" w:type="auto"/>
          </w:tcPr>
          <w:p w14:paraId="6ADFFA44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D90FB44" w14:textId="77777777" w:rsidR="002E2ECE" w:rsidRDefault="006158C7">
            <w:pPr>
              <w:pStyle w:val="Compact"/>
              <w:jc w:val="left"/>
            </w:pPr>
            <w:r>
              <w:t>SEGURANCA</w:t>
            </w:r>
          </w:p>
        </w:tc>
      </w:tr>
      <w:tr w:rsidR="002E2ECE" w14:paraId="1C1986BF" w14:textId="77777777">
        <w:tc>
          <w:tcPr>
            <w:tcW w:w="0" w:type="auto"/>
          </w:tcPr>
          <w:p w14:paraId="6EE1CC0D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75DFF56" w14:textId="77777777" w:rsidR="002E2ECE" w:rsidRDefault="006158C7">
            <w:pPr>
              <w:pStyle w:val="Compact"/>
              <w:jc w:val="left"/>
            </w:pPr>
            <w:r>
              <w:t>SERRALHEIRO</w:t>
            </w:r>
          </w:p>
        </w:tc>
      </w:tr>
      <w:tr w:rsidR="002E2ECE" w14:paraId="08DD2CA4" w14:textId="77777777">
        <w:tc>
          <w:tcPr>
            <w:tcW w:w="0" w:type="auto"/>
          </w:tcPr>
          <w:p w14:paraId="1A531492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048EDF3" w14:textId="77777777" w:rsidR="002E2ECE" w:rsidRDefault="006158C7">
            <w:pPr>
              <w:pStyle w:val="Compact"/>
              <w:jc w:val="left"/>
            </w:pPr>
            <w:r>
              <w:t>SERVICO_DE_INDICACAO_MEDICA</w:t>
            </w:r>
          </w:p>
        </w:tc>
      </w:tr>
      <w:tr w:rsidR="002E2ECE" w14:paraId="47425531" w14:textId="77777777">
        <w:tc>
          <w:tcPr>
            <w:tcW w:w="0" w:type="auto"/>
          </w:tcPr>
          <w:p w14:paraId="28064D3F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4CE3E8D" w14:textId="77777777" w:rsidR="002E2ECE" w:rsidRDefault="006158C7">
            <w:pPr>
              <w:pStyle w:val="Compact"/>
              <w:jc w:val="left"/>
            </w:pPr>
            <w:r>
              <w:t>SERVICO_DE_LIMPEZA</w:t>
            </w:r>
          </w:p>
        </w:tc>
      </w:tr>
      <w:tr w:rsidR="002E2ECE" w14:paraId="04764222" w14:textId="77777777">
        <w:tc>
          <w:tcPr>
            <w:tcW w:w="0" w:type="auto"/>
          </w:tcPr>
          <w:p w14:paraId="56CB1034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739837E" w14:textId="77777777" w:rsidR="002E2ECE" w:rsidRDefault="006158C7">
            <w:pPr>
              <w:pStyle w:val="Compact"/>
              <w:jc w:val="left"/>
            </w:pPr>
            <w:r>
              <w:t>SERVICOS_AUTO</w:t>
            </w:r>
          </w:p>
        </w:tc>
      </w:tr>
      <w:tr w:rsidR="002E2ECE" w:rsidRPr="00CA517B" w14:paraId="7AD9940E" w14:textId="77777777">
        <w:tc>
          <w:tcPr>
            <w:tcW w:w="0" w:type="auto"/>
          </w:tcPr>
          <w:p w14:paraId="47D3BF29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1595333" w14:textId="77777777" w:rsidR="002E2ECE" w:rsidRDefault="006158C7">
            <w:pPr>
              <w:pStyle w:val="Compact"/>
              <w:jc w:val="left"/>
            </w:pPr>
            <w:r>
              <w:t>SERVICOS_ESPECIAIS_FIXACAO_DE_OBJETOS</w:t>
            </w:r>
          </w:p>
        </w:tc>
      </w:tr>
      <w:tr w:rsidR="002E2ECE" w14:paraId="003F6779" w14:textId="77777777">
        <w:tc>
          <w:tcPr>
            <w:tcW w:w="0" w:type="auto"/>
          </w:tcPr>
          <w:p w14:paraId="0811D6B3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F663D03" w14:textId="77777777" w:rsidR="002E2ECE" w:rsidRDefault="006158C7">
            <w:pPr>
              <w:pStyle w:val="Compact"/>
              <w:jc w:val="left"/>
            </w:pPr>
            <w:r>
              <w:t>SERVICOS_GERAIS</w:t>
            </w:r>
          </w:p>
        </w:tc>
      </w:tr>
      <w:tr w:rsidR="002E2ECE" w14:paraId="4A2E1080" w14:textId="77777777">
        <w:tc>
          <w:tcPr>
            <w:tcW w:w="0" w:type="auto"/>
          </w:tcPr>
          <w:p w14:paraId="1B713618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13505D8" w14:textId="77777777" w:rsidR="002E2ECE" w:rsidRDefault="006158C7">
            <w:pPr>
              <w:pStyle w:val="Compact"/>
              <w:jc w:val="left"/>
            </w:pPr>
            <w:r>
              <w:t>SUBSTITUICAO_DE_PNEUS</w:t>
            </w:r>
          </w:p>
        </w:tc>
      </w:tr>
      <w:tr w:rsidR="002E2ECE" w14:paraId="5D14359B" w14:textId="77777777">
        <w:tc>
          <w:tcPr>
            <w:tcW w:w="0" w:type="auto"/>
          </w:tcPr>
          <w:p w14:paraId="643BE0F4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831E467" w14:textId="77777777" w:rsidR="002E2ECE" w:rsidRDefault="006158C7">
            <w:pPr>
              <w:pStyle w:val="Compact"/>
              <w:jc w:val="left"/>
            </w:pPr>
            <w:r>
              <w:t>SUBSTITUICAO_DE_TELHAS</w:t>
            </w:r>
          </w:p>
        </w:tc>
      </w:tr>
      <w:tr w:rsidR="002E2ECE" w14:paraId="43B52FF0" w14:textId="77777777">
        <w:tc>
          <w:tcPr>
            <w:tcW w:w="0" w:type="auto"/>
          </w:tcPr>
          <w:p w14:paraId="6B59749D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1DBAE28" w14:textId="77777777" w:rsidR="002E2ECE" w:rsidRDefault="006158C7">
            <w:pPr>
              <w:pStyle w:val="Compact"/>
              <w:jc w:val="left"/>
            </w:pPr>
            <w:r>
              <w:t>TAXI</w:t>
            </w:r>
          </w:p>
        </w:tc>
      </w:tr>
      <w:tr w:rsidR="002E2ECE" w14:paraId="2DCA164C" w14:textId="77777777">
        <w:tc>
          <w:tcPr>
            <w:tcW w:w="0" w:type="auto"/>
          </w:tcPr>
          <w:p w14:paraId="18FCEA40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9B3477B" w14:textId="77777777" w:rsidR="002E2ECE" w:rsidRDefault="006158C7">
            <w:pPr>
              <w:pStyle w:val="Compact"/>
              <w:jc w:val="left"/>
            </w:pPr>
            <w:r>
              <w:t>TELEMEDICINA</w:t>
            </w:r>
          </w:p>
        </w:tc>
      </w:tr>
      <w:tr w:rsidR="002E2ECE" w14:paraId="73D9E4B8" w14:textId="77777777">
        <w:tc>
          <w:tcPr>
            <w:tcW w:w="0" w:type="auto"/>
          </w:tcPr>
          <w:p w14:paraId="3CC62891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90F1D0B" w14:textId="77777777" w:rsidR="002E2ECE" w:rsidRDefault="006158C7">
            <w:pPr>
              <w:pStyle w:val="Compact"/>
              <w:jc w:val="left"/>
            </w:pPr>
            <w:r>
              <w:t>TRANSMISSAO_DE_MENSAGENS_URGENTES</w:t>
            </w:r>
          </w:p>
        </w:tc>
      </w:tr>
      <w:tr w:rsidR="002E2ECE" w:rsidRPr="00CA517B" w14:paraId="0B09960D" w14:textId="77777777">
        <w:tc>
          <w:tcPr>
            <w:tcW w:w="0" w:type="auto"/>
          </w:tcPr>
          <w:p w14:paraId="092849C1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9A21B98" w14:textId="77777777" w:rsidR="002E2ECE" w:rsidRDefault="006158C7">
            <w:pPr>
              <w:pStyle w:val="Compact"/>
              <w:jc w:val="left"/>
            </w:pPr>
            <w:r>
              <w:t>TRANSPORTE_E_ENVIO_DE_FAMILIAR</w:t>
            </w:r>
          </w:p>
        </w:tc>
      </w:tr>
      <w:tr w:rsidR="002E2ECE" w14:paraId="0567FAB3" w14:textId="77777777">
        <w:tc>
          <w:tcPr>
            <w:tcW w:w="0" w:type="auto"/>
          </w:tcPr>
          <w:p w14:paraId="09CE1F8E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39D5238" w14:textId="77777777" w:rsidR="002E2ECE" w:rsidRDefault="006158C7">
            <w:pPr>
              <w:pStyle w:val="Compact"/>
              <w:jc w:val="left"/>
            </w:pPr>
            <w:r>
              <w:t>TRANSPORTE_E_GUARDA_MOVEIS</w:t>
            </w:r>
          </w:p>
        </w:tc>
      </w:tr>
      <w:tr w:rsidR="002E2ECE" w14:paraId="58AEB805" w14:textId="77777777">
        <w:tc>
          <w:tcPr>
            <w:tcW w:w="0" w:type="auto"/>
          </w:tcPr>
          <w:p w14:paraId="01095C07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F1C3875" w14:textId="77777777" w:rsidR="002E2ECE" w:rsidRDefault="006158C7">
            <w:pPr>
              <w:pStyle w:val="Compact"/>
              <w:jc w:val="left"/>
            </w:pPr>
            <w:r>
              <w:t>TRANSPORTE_ESCOLAR_PESSOAS</w:t>
            </w:r>
          </w:p>
        </w:tc>
      </w:tr>
      <w:tr w:rsidR="002E2ECE" w14:paraId="4B8B324E" w14:textId="77777777">
        <w:tc>
          <w:tcPr>
            <w:tcW w:w="0" w:type="auto"/>
          </w:tcPr>
          <w:p w14:paraId="41D6831D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D70CD92" w14:textId="77777777" w:rsidR="002E2ECE" w:rsidRDefault="006158C7">
            <w:pPr>
              <w:pStyle w:val="Compact"/>
              <w:jc w:val="left"/>
            </w:pPr>
            <w:r>
              <w:t>TRANSPORTE_VETERINARIO_EMERGENCIAL</w:t>
            </w:r>
          </w:p>
        </w:tc>
      </w:tr>
      <w:tr w:rsidR="002E2ECE" w14:paraId="199D72BD" w14:textId="77777777">
        <w:tc>
          <w:tcPr>
            <w:tcW w:w="0" w:type="auto"/>
          </w:tcPr>
          <w:p w14:paraId="3615B320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7985B5D4" w14:textId="77777777" w:rsidR="002E2ECE" w:rsidRDefault="006158C7">
            <w:pPr>
              <w:pStyle w:val="Compact"/>
              <w:jc w:val="left"/>
            </w:pPr>
            <w:r>
              <w:t>TRASLADO_DE_CORPO</w:t>
            </w:r>
          </w:p>
        </w:tc>
      </w:tr>
      <w:tr w:rsidR="002E2ECE" w14:paraId="3C098FDE" w14:textId="77777777">
        <w:tc>
          <w:tcPr>
            <w:tcW w:w="0" w:type="auto"/>
          </w:tcPr>
          <w:p w14:paraId="484785B7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7AE19B23" w14:textId="77777777" w:rsidR="002E2ECE" w:rsidRDefault="006158C7">
            <w:pPr>
              <w:pStyle w:val="Compact"/>
              <w:jc w:val="left"/>
            </w:pPr>
            <w:r>
              <w:t>TROCA_DE_BATERIA</w:t>
            </w:r>
          </w:p>
        </w:tc>
      </w:tr>
      <w:tr w:rsidR="002E2ECE" w14:paraId="39F4285A" w14:textId="77777777">
        <w:tc>
          <w:tcPr>
            <w:tcW w:w="0" w:type="auto"/>
          </w:tcPr>
          <w:p w14:paraId="55E0FEC1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39A1A6A" w14:textId="77777777" w:rsidR="002E2ECE" w:rsidRDefault="006158C7">
            <w:pPr>
              <w:pStyle w:val="Compact"/>
              <w:jc w:val="left"/>
            </w:pPr>
            <w:r>
              <w:t>TROCA_DE_PNEUS</w:t>
            </w:r>
          </w:p>
        </w:tc>
      </w:tr>
      <w:tr w:rsidR="002E2ECE" w14:paraId="13A99B1F" w14:textId="77777777">
        <w:tc>
          <w:tcPr>
            <w:tcW w:w="0" w:type="auto"/>
          </w:tcPr>
          <w:p w14:paraId="66BCE859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782A8E7F" w14:textId="77777777" w:rsidR="002E2ECE" w:rsidRDefault="006158C7">
            <w:pPr>
              <w:pStyle w:val="Compact"/>
              <w:jc w:val="left"/>
            </w:pPr>
            <w:r>
              <w:t>VERIFICACAO_DE_POSSIVEIS_VAZAMENTOS</w:t>
            </w:r>
          </w:p>
        </w:tc>
      </w:tr>
      <w:tr w:rsidR="002E2ECE" w14:paraId="4414D2BB" w14:textId="77777777">
        <w:tc>
          <w:tcPr>
            <w:tcW w:w="0" w:type="auto"/>
          </w:tcPr>
          <w:p w14:paraId="6CB0A6D6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FFD50E2" w14:textId="77777777" w:rsidR="002E2ECE" w:rsidRDefault="006158C7">
            <w:pPr>
              <w:pStyle w:val="Compact"/>
              <w:jc w:val="left"/>
            </w:pPr>
            <w:r>
              <w:t>VIDROS_E_ACESSORIOS</w:t>
            </w:r>
          </w:p>
        </w:tc>
      </w:tr>
      <w:tr w:rsidR="002E2ECE" w14:paraId="59598894" w14:textId="77777777">
        <w:tc>
          <w:tcPr>
            <w:tcW w:w="0" w:type="auto"/>
          </w:tcPr>
          <w:p w14:paraId="6DE52799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B2D065B" w14:textId="77777777" w:rsidR="002E2ECE" w:rsidRDefault="006158C7">
            <w:pPr>
              <w:pStyle w:val="Compact"/>
              <w:jc w:val="left"/>
            </w:pPr>
            <w:r>
              <w:t>VIGILANCIA_E_SEGURANCA</w:t>
            </w:r>
          </w:p>
        </w:tc>
      </w:tr>
      <w:tr w:rsidR="002E2ECE" w14:paraId="5F7BC539" w14:textId="77777777">
        <w:tc>
          <w:tcPr>
            <w:tcW w:w="0" w:type="auto"/>
          </w:tcPr>
          <w:p w14:paraId="5AD98675" w14:textId="77777777" w:rsidR="002E2ECE" w:rsidRDefault="006158C7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6081789" w14:textId="77777777" w:rsidR="002E2ECE" w:rsidRDefault="006158C7">
            <w:pPr>
              <w:pStyle w:val="Compact"/>
              <w:jc w:val="left"/>
            </w:pPr>
            <w:r>
              <w:t>OUTROS</w:t>
            </w:r>
          </w:p>
        </w:tc>
      </w:tr>
    </w:tbl>
    <w:p w14:paraId="2A4A0F79" w14:textId="77777777" w:rsidR="002E2ECE" w:rsidRDefault="006158C7">
      <w:pPr>
        <w:pStyle w:val="Heading2"/>
      </w:pPr>
      <w:bookmarkStart w:id="204" w:name="quoteresultpremium"/>
      <w:bookmarkStart w:id="205" w:name="_Toc129181120"/>
      <w:bookmarkEnd w:id="199"/>
      <w:bookmarkEnd w:id="202"/>
      <w:bookmarkEnd w:id="203"/>
      <w:r>
        <w:t>QuoteResultPremium</w:t>
      </w:r>
      <w:bookmarkEnd w:id="205"/>
      <w:r>
        <w:t xml:space="preserve"> </w:t>
      </w:r>
      <w:bookmarkStart w:id="206" w:name="schemaquoteresultpremium"/>
      <w:bookmarkEnd w:id="206"/>
    </w:p>
    <w:p w14:paraId="764060C8" w14:textId="77777777" w:rsidR="002E2ECE" w:rsidRDefault="006158C7">
      <w:pPr>
        <w:pStyle w:val="FirstParagraph"/>
      </w:pPr>
      <w:r>
        <w:t xml:space="preserve">   </w:t>
      </w:r>
    </w:p>
    <w:p w14:paraId="1ECDD1F8" w14:textId="77777777" w:rsidR="002E2ECE" w:rsidRDefault="006158C7">
      <w:pPr>
        <w:pStyle w:val="Heading3"/>
      </w:pPr>
      <w:bookmarkStart w:id="207" w:name="propriedades-22"/>
      <w:r>
        <w:lastRenderedPageBreak/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86"/>
        <w:gridCol w:w="2951"/>
        <w:gridCol w:w="998"/>
        <w:gridCol w:w="1230"/>
        <w:gridCol w:w="1389"/>
      </w:tblGrid>
      <w:tr w:rsidR="002E2ECE" w14:paraId="63A39451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FCCD91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5670F89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DCBEF23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3A1C8A3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09AF486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72E36B16" w14:textId="77777777">
        <w:tc>
          <w:tcPr>
            <w:tcW w:w="0" w:type="auto"/>
          </w:tcPr>
          <w:p w14:paraId="157DC6E3" w14:textId="77777777" w:rsidR="002E2ECE" w:rsidRDefault="006158C7">
            <w:pPr>
              <w:pStyle w:val="Compact"/>
              <w:jc w:val="left"/>
            </w:pPr>
            <w:r>
              <w:t>paymentsQuantity</w:t>
            </w:r>
          </w:p>
        </w:tc>
        <w:tc>
          <w:tcPr>
            <w:tcW w:w="0" w:type="auto"/>
          </w:tcPr>
          <w:p w14:paraId="1543B5AE" w14:textId="77777777" w:rsidR="002E2ECE" w:rsidRDefault="006158C7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619D8510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306A12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0608BE3" w14:textId="77777777" w:rsidR="002E2ECE" w:rsidRDefault="006158C7">
            <w:pPr>
              <w:pStyle w:val="Compact"/>
              <w:jc w:val="left"/>
            </w:pPr>
            <w:r>
              <w:t>Quantidade de parcelas do prêmio do contrato</w:t>
            </w:r>
          </w:p>
        </w:tc>
      </w:tr>
      <w:tr w:rsidR="002E2ECE" w:rsidRPr="00CA517B" w14:paraId="45885005" w14:textId="77777777">
        <w:tc>
          <w:tcPr>
            <w:tcW w:w="0" w:type="auto"/>
          </w:tcPr>
          <w:p w14:paraId="19903337" w14:textId="77777777" w:rsidR="002E2ECE" w:rsidRDefault="006158C7">
            <w:pPr>
              <w:pStyle w:val="Compact"/>
              <w:jc w:val="left"/>
            </w:pPr>
            <w:r>
              <w:t>totalPremiumAmount</w:t>
            </w:r>
          </w:p>
        </w:tc>
        <w:tc>
          <w:tcPr>
            <w:tcW w:w="0" w:type="auto"/>
          </w:tcPr>
          <w:p w14:paraId="4C098126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23AC632D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7657D0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7B5567" w14:textId="77777777" w:rsidR="002E2ECE" w:rsidRDefault="006158C7">
            <w:pPr>
              <w:pStyle w:val="Compact"/>
              <w:jc w:val="left"/>
            </w:pPr>
            <w:r>
              <w:t>Valor total do prêmio do contrato</w:t>
            </w:r>
          </w:p>
        </w:tc>
      </w:tr>
      <w:tr w:rsidR="002E2ECE" w:rsidRPr="00CA517B" w14:paraId="3DFF5972" w14:textId="77777777">
        <w:tc>
          <w:tcPr>
            <w:tcW w:w="0" w:type="auto"/>
          </w:tcPr>
          <w:p w14:paraId="1972B68C" w14:textId="77777777" w:rsidR="002E2ECE" w:rsidRDefault="006158C7">
            <w:pPr>
              <w:pStyle w:val="Compact"/>
              <w:jc w:val="left"/>
            </w:pPr>
            <w:r>
              <w:t>totalNetAmount</w:t>
            </w:r>
          </w:p>
        </w:tc>
        <w:tc>
          <w:tcPr>
            <w:tcW w:w="0" w:type="auto"/>
          </w:tcPr>
          <w:p w14:paraId="60D1CD75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6BC3EEF9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6B3AEC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6441C52" w14:textId="77777777" w:rsidR="002E2ECE" w:rsidRDefault="006158C7">
            <w:pPr>
              <w:pStyle w:val="Compact"/>
              <w:jc w:val="left"/>
            </w:pPr>
            <w:r>
              <w:t>Valo</w:t>
            </w:r>
            <w:r>
              <w:t>r de prêmio líquido total</w:t>
            </w:r>
          </w:p>
        </w:tc>
      </w:tr>
      <w:tr w:rsidR="002E2ECE" w14:paraId="3EFE5D18" w14:textId="77777777">
        <w:tc>
          <w:tcPr>
            <w:tcW w:w="0" w:type="auto"/>
          </w:tcPr>
          <w:p w14:paraId="08173439" w14:textId="77777777" w:rsidR="002E2ECE" w:rsidRDefault="006158C7">
            <w:pPr>
              <w:pStyle w:val="Compact"/>
              <w:jc w:val="left"/>
            </w:pPr>
            <w:r>
              <w:t>IOF</w:t>
            </w:r>
          </w:p>
        </w:tc>
        <w:tc>
          <w:tcPr>
            <w:tcW w:w="0" w:type="auto"/>
          </w:tcPr>
          <w:p w14:paraId="7D3B1EF5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601F9C4E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7BC4D8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DF805AB" w14:textId="77777777" w:rsidR="002E2ECE" w:rsidRDefault="006158C7">
            <w:pPr>
              <w:pStyle w:val="Compact"/>
              <w:jc w:val="left"/>
            </w:pPr>
            <w:r>
              <w:t>Valor do IOF</w:t>
            </w:r>
          </w:p>
        </w:tc>
      </w:tr>
      <w:tr w:rsidR="002E2ECE" w:rsidRPr="00CA517B" w14:paraId="466E57F2" w14:textId="77777777">
        <w:tc>
          <w:tcPr>
            <w:tcW w:w="0" w:type="auto"/>
          </w:tcPr>
          <w:p w14:paraId="3F4631BE" w14:textId="77777777" w:rsidR="002E2ECE" w:rsidRDefault="006158C7">
            <w:pPr>
              <w:pStyle w:val="Compact"/>
              <w:jc w:val="left"/>
            </w:pPr>
            <w:r>
              <w:t>interestRateOverPayments</w:t>
            </w:r>
          </w:p>
        </w:tc>
        <w:tc>
          <w:tcPr>
            <w:tcW w:w="0" w:type="auto"/>
          </w:tcPr>
          <w:p w14:paraId="02EF1F91" w14:textId="77777777" w:rsidR="002E2ECE" w:rsidRDefault="006158C7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2A9AB37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BE412D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7B3591C" w14:textId="77777777" w:rsidR="002E2ECE" w:rsidRDefault="006158C7">
            <w:pPr>
              <w:pStyle w:val="Compact"/>
              <w:jc w:val="left"/>
            </w:pPr>
            <w:r>
              <w:t>Taxa de juros sobre o parcelamento do prêmio</w:t>
            </w:r>
          </w:p>
        </w:tc>
      </w:tr>
      <w:tr w:rsidR="002E2ECE" w14:paraId="4776689C" w14:textId="77777777">
        <w:tc>
          <w:tcPr>
            <w:tcW w:w="0" w:type="auto"/>
          </w:tcPr>
          <w:p w14:paraId="1230B16A" w14:textId="77777777" w:rsidR="002E2ECE" w:rsidRDefault="006158C7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7112E275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quoteresultpremiumcoverage">
              <w:r>
                <w:rPr>
                  <w:rStyle w:val="Hyperlink"/>
                </w:rPr>
                <w:t>QuoteResultPremium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7C86901F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153EB9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B81390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53C325C4" w14:textId="77777777">
        <w:tc>
          <w:tcPr>
            <w:tcW w:w="0" w:type="auto"/>
          </w:tcPr>
          <w:p w14:paraId="24980E0D" w14:textId="77777777" w:rsidR="002E2ECE" w:rsidRDefault="006158C7">
            <w:pPr>
              <w:pStyle w:val="Compact"/>
              <w:jc w:val="left"/>
            </w:pPr>
            <w:r>
              <w:t>payments</w:t>
            </w:r>
          </w:p>
        </w:tc>
        <w:tc>
          <w:tcPr>
            <w:tcW w:w="0" w:type="auto"/>
          </w:tcPr>
          <w:p w14:paraId="785FD958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quoteresultpayment">
              <w:r>
                <w:rPr>
                  <w:rStyle w:val="Hyperlink"/>
                </w:rPr>
                <w:t>QuoteResultPayment</w:t>
              </w:r>
            </w:hyperlink>
            <w:r>
              <w:t>]</w:t>
            </w:r>
          </w:p>
        </w:tc>
        <w:tc>
          <w:tcPr>
            <w:tcW w:w="0" w:type="auto"/>
          </w:tcPr>
          <w:p w14:paraId="1021EFE5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0FCDF7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0157F5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008CAA88" w14:textId="77777777" w:rsidR="002E2ECE" w:rsidRDefault="006158C7">
      <w:pPr>
        <w:pStyle w:val="Heading2"/>
      </w:pPr>
      <w:bookmarkStart w:id="208" w:name="claimnotification"/>
      <w:bookmarkStart w:id="209" w:name="_Toc129181121"/>
      <w:bookmarkEnd w:id="204"/>
      <w:bookmarkEnd w:id="207"/>
      <w:r>
        <w:t>ClaimNotification</w:t>
      </w:r>
      <w:bookmarkEnd w:id="209"/>
      <w:r>
        <w:t xml:space="preserve"> </w:t>
      </w:r>
      <w:bookmarkStart w:id="210" w:name="schemaclaimnotification"/>
      <w:bookmarkEnd w:id="210"/>
    </w:p>
    <w:p w14:paraId="2F76D3F6" w14:textId="77777777" w:rsidR="002E2ECE" w:rsidRDefault="006158C7">
      <w:pPr>
        <w:pStyle w:val="FirstParagraph"/>
      </w:pPr>
      <w:r>
        <w:t xml:space="preserve">   </w:t>
      </w:r>
    </w:p>
    <w:p w14:paraId="7CAE52D1" w14:textId="77777777" w:rsidR="002E2ECE" w:rsidRPr="00CA517B" w:rsidRDefault="006158C7">
      <w:pPr>
        <w:pStyle w:val="BodyText"/>
        <w:rPr>
          <w:lang w:val="pt-BR"/>
        </w:rPr>
      </w:pPr>
      <w:r w:rsidRPr="00CA517B">
        <w:rPr>
          <w:lang w:val="pt-BR"/>
        </w:rPr>
        <w:t>Valores de sinistros (nos últimos 12 meses)</w:t>
      </w:r>
    </w:p>
    <w:p w14:paraId="46AC0816" w14:textId="77777777" w:rsidR="002E2ECE" w:rsidRDefault="006158C7">
      <w:pPr>
        <w:pStyle w:val="Heading3"/>
      </w:pPr>
      <w:bookmarkStart w:id="211" w:name="propriedades-2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14"/>
        <w:gridCol w:w="1551"/>
        <w:gridCol w:w="1048"/>
        <w:gridCol w:w="1294"/>
        <w:gridCol w:w="3447"/>
      </w:tblGrid>
      <w:tr w:rsidR="002E2ECE" w14:paraId="5AABAF58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BF024B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AC7C9F7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D9BF6F3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35DA98A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B3DBDEC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1D314133" w14:textId="77777777">
        <w:tc>
          <w:tcPr>
            <w:tcW w:w="0" w:type="auto"/>
          </w:tcPr>
          <w:p w14:paraId="0772AE0C" w14:textId="77777777" w:rsidR="002E2ECE" w:rsidRDefault="006158C7">
            <w:pPr>
              <w:pStyle w:val="Compact"/>
              <w:jc w:val="left"/>
            </w:pPr>
            <w:r>
              <w:t>claimAmount</w:t>
            </w:r>
          </w:p>
        </w:tc>
        <w:tc>
          <w:tcPr>
            <w:tcW w:w="0" w:type="auto"/>
          </w:tcPr>
          <w:p w14:paraId="558BA520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694AA140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F19124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FDF1B90" w14:textId="77777777" w:rsidR="002E2ECE" w:rsidRDefault="006158C7">
            <w:pPr>
              <w:pStyle w:val="Compact"/>
              <w:jc w:val="left"/>
            </w:pPr>
            <w:r>
              <w:t>Valor do sinistro De acordo com ISO-4217.</w:t>
            </w:r>
          </w:p>
        </w:tc>
      </w:tr>
      <w:tr w:rsidR="002E2ECE" w14:paraId="56F53965" w14:textId="77777777">
        <w:tc>
          <w:tcPr>
            <w:tcW w:w="0" w:type="auto"/>
          </w:tcPr>
          <w:p w14:paraId="059F0BDC" w14:textId="77777777" w:rsidR="002E2ECE" w:rsidRDefault="006158C7">
            <w:pPr>
              <w:pStyle w:val="Compact"/>
              <w:jc w:val="left"/>
            </w:pPr>
            <w:r>
              <w:t>claimDescription</w:t>
            </w:r>
          </w:p>
        </w:tc>
        <w:tc>
          <w:tcPr>
            <w:tcW w:w="0" w:type="auto"/>
          </w:tcPr>
          <w:p w14:paraId="4196B197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D27D050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B6F5A7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9EE530F" w14:textId="77777777" w:rsidR="002E2ECE" w:rsidRDefault="006158C7">
            <w:pPr>
              <w:pStyle w:val="Compact"/>
              <w:jc w:val="left"/>
            </w:pPr>
            <w:r>
              <w:t>Descrição do sinistro</w:t>
            </w:r>
          </w:p>
        </w:tc>
      </w:tr>
    </w:tbl>
    <w:p w14:paraId="18A7B475" w14:textId="77777777" w:rsidR="002E2ECE" w:rsidRDefault="006158C7">
      <w:pPr>
        <w:pStyle w:val="Heading2"/>
      </w:pPr>
      <w:bookmarkStart w:id="212" w:name="quotedatapatrimonialcondominium"/>
      <w:bookmarkStart w:id="213" w:name="_Toc129181122"/>
      <w:bookmarkEnd w:id="208"/>
      <w:bookmarkEnd w:id="211"/>
      <w:r>
        <w:t>QuoteDataPatrimonialCondominium</w:t>
      </w:r>
      <w:bookmarkEnd w:id="213"/>
      <w:r>
        <w:t xml:space="preserve"> </w:t>
      </w:r>
      <w:bookmarkStart w:id="214" w:name="schemaquotedatapatrimonialcondominium"/>
      <w:bookmarkEnd w:id="214"/>
    </w:p>
    <w:p w14:paraId="74C29B08" w14:textId="77777777" w:rsidR="002E2ECE" w:rsidRDefault="006158C7">
      <w:pPr>
        <w:pStyle w:val="FirstParagraph"/>
      </w:pPr>
      <w:r>
        <w:t xml:space="preserve">   </w:t>
      </w:r>
    </w:p>
    <w:p w14:paraId="68C27A64" w14:textId="77777777" w:rsidR="002E2ECE" w:rsidRDefault="006158C7">
      <w:pPr>
        <w:pStyle w:val="Heading3"/>
      </w:pPr>
      <w:bookmarkStart w:id="215" w:name="propriedades-24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68"/>
        <w:gridCol w:w="3511"/>
        <w:gridCol w:w="859"/>
        <w:gridCol w:w="1050"/>
        <w:gridCol w:w="1566"/>
      </w:tblGrid>
      <w:tr w:rsidR="002E2ECE" w14:paraId="420196F6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7DE2B2B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12AC61E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0FF6144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04324A0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AE0ED70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67F0BD34" w14:textId="77777777">
        <w:tc>
          <w:tcPr>
            <w:tcW w:w="0" w:type="auto"/>
          </w:tcPr>
          <w:p w14:paraId="52093AD3" w14:textId="77777777" w:rsidR="002E2ECE" w:rsidRDefault="006158C7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47229A3A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5837A4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FF72CD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8802AA4" w14:textId="77777777" w:rsidR="002E2ECE" w:rsidRDefault="006158C7">
            <w:pPr>
              <w:pStyle w:val="Compact"/>
              <w:jc w:val="left"/>
            </w:pPr>
            <w:r>
              <w:t>Principal atividade do local de risco</w:t>
            </w:r>
          </w:p>
        </w:tc>
      </w:tr>
      <w:tr w:rsidR="002E2ECE" w:rsidRPr="00CA517B" w14:paraId="06C27906" w14:textId="77777777">
        <w:tc>
          <w:tcPr>
            <w:tcW w:w="0" w:type="auto"/>
          </w:tcPr>
          <w:p w14:paraId="199755D3" w14:textId="77777777" w:rsidR="002E2ECE" w:rsidRDefault="006158C7">
            <w:pPr>
              <w:pStyle w:val="Compact"/>
              <w:jc w:val="left"/>
            </w:pPr>
            <w:r>
              <w:lastRenderedPageBreak/>
              <w:t>isLegallyConstituted</w:t>
            </w:r>
          </w:p>
        </w:tc>
        <w:tc>
          <w:tcPr>
            <w:tcW w:w="0" w:type="auto"/>
          </w:tcPr>
          <w:p w14:paraId="5DC442A3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4D3D4FE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42EAE2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DDBDD38" w14:textId="77777777" w:rsidR="002E2ECE" w:rsidRDefault="006158C7">
            <w:pPr>
              <w:pStyle w:val="Compact"/>
              <w:jc w:val="left"/>
            </w:pPr>
            <w:r>
              <w:t>O condomínio está legalmente constituído?</w:t>
            </w:r>
          </w:p>
        </w:tc>
      </w:tr>
      <w:tr w:rsidR="002E2ECE" w:rsidRPr="00CA517B" w14:paraId="33C18EA5" w14:textId="77777777">
        <w:tc>
          <w:tcPr>
            <w:tcW w:w="0" w:type="auto"/>
          </w:tcPr>
          <w:p w14:paraId="6DA9A030" w14:textId="77777777" w:rsidR="002E2ECE" w:rsidRDefault="006158C7">
            <w:pPr>
              <w:pStyle w:val="Compact"/>
              <w:jc w:val="left"/>
            </w:pPr>
            <w:r>
              <w:t>condominiumType</w:t>
            </w:r>
          </w:p>
        </w:tc>
        <w:tc>
          <w:tcPr>
            <w:tcW w:w="0" w:type="auto"/>
          </w:tcPr>
          <w:p w14:paraId="1F733671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21FC613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A29945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82C3A33" w14:textId="77777777" w:rsidR="002E2ECE" w:rsidRDefault="006158C7">
            <w:pPr>
              <w:pStyle w:val="Compact"/>
              <w:jc w:val="left"/>
            </w:pPr>
            <w:r>
              <w:t>Trata-se de condomínio do tipo: 1. Condomínio Polo Industrial 2. Condomínio Logístico / Galpão 3. Condomínio Armazém/Depósito 4. Condomínio Garagem de veículos 5. Condomínio Shopping center</w:t>
            </w:r>
          </w:p>
        </w:tc>
      </w:tr>
      <w:tr w:rsidR="002E2ECE" w:rsidRPr="00CA517B" w14:paraId="58FF3DDF" w14:textId="77777777">
        <w:tc>
          <w:tcPr>
            <w:tcW w:w="0" w:type="auto"/>
          </w:tcPr>
          <w:p w14:paraId="238A1ACC" w14:textId="77777777" w:rsidR="002E2ECE" w:rsidRDefault="006158C7">
            <w:pPr>
              <w:pStyle w:val="Compact"/>
              <w:jc w:val="left"/>
            </w:pPr>
            <w:r>
              <w:t>termStartDate</w:t>
            </w:r>
          </w:p>
        </w:tc>
        <w:tc>
          <w:tcPr>
            <w:tcW w:w="0" w:type="auto"/>
          </w:tcPr>
          <w:p w14:paraId="0432C932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2B5D48C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4BDA3F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A47A12D" w14:textId="77777777" w:rsidR="002E2ECE" w:rsidRDefault="006158C7">
            <w:pPr>
              <w:pStyle w:val="Compact"/>
              <w:jc w:val="left"/>
            </w:pPr>
            <w:r>
              <w:t xml:space="preserve">Data de vigência dentro de </w:t>
            </w:r>
            <w:r>
              <w:t>24 horas</w:t>
            </w:r>
          </w:p>
        </w:tc>
      </w:tr>
      <w:tr w:rsidR="002E2ECE" w:rsidRPr="00CA517B" w14:paraId="70E6ADCD" w14:textId="77777777">
        <w:tc>
          <w:tcPr>
            <w:tcW w:w="0" w:type="auto"/>
          </w:tcPr>
          <w:p w14:paraId="52F57DE2" w14:textId="77777777" w:rsidR="002E2ECE" w:rsidRDefault="006158C7">
            <w:pPr>
              <w:pStyle w:val="Compact"/>
              <w:jc w:val="left"/>
            </w:pPr>
            <w:r>
              <w:t>termEndDate</w:t>
            </w:r>
          </w:p>
        </w:tc>
        <w:tc>
          <w:tcPr>
            <w:tcW w:w="0" w:type="auto"/>
          </w:tcPr>
          <w:p w14:paraId="2EEB3A31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112443A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743BC4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C99BCA4" w14:textId="77777777" w:rsidR="002E2ECE" w:rsidRDefault="006158C7">
            <w:pPr>
              <w:pStyle w:val="Compact"/>
              <w:jc w:val="left"/>
            </w:pPr>
            <w:r>
              <w:t>Data de fim de vigência até as 24 horas</w:t>
            </w:r>
          </w:p>
        </w:tc>
      </w:tr>
      <w:tr w:rsidR="002E2ECE" w:rsidRPr="00CA517B" w14:paraId="1F36670E" w14:textId="77777777">
        <w:tc>
          <w:tcPr>
            <w:tcW w:w="0" w:type="auto"/>
          </w:tcPr>
          <w:p w14:paraId="5CA68396" w14:textId="77777777" w:rsidR="002E2ECE" w:rsidRDefault="006158C7">
            <w:pPr>
              <w:pStyle w:val="Compact"/>
              <w:jc w:val="left"/>
            </w:pPr>
            <w:r>
              <w:t>quoteId</w:t>
            </w:r>
          </w:p>
        </w:tc>
        <w:tc>
          <w:tcPr>
            <w:tcW w:w="0" w:type="auto"/>
          </w:tcPr>
          <w:p w14:paraId="7B1303E8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389C32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70FBFE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241BE83" w14:textId="77777777" w:rsidR="002E2ECE" w:rsidRDefault="006158C7">
            <w:pPr>
              <w:pStyle w:val="Compact"/>
              <w:jc w:val="left"/>
            </w:pPr>
            <w:r>
              <w:t>Número para identificar o orçamento</w:t>
            </w:r>
          </w:p>
        </w:tc>
      </w:tr>
      <w:tr w:rsidR="002E2ECE" w:rsidRPr="00CA517B" w14:paraId="2AECD59F" w14:textId="77777777">
        <w:tc>
          <w:tcPr>
            <w:tcW w:w="0" w:type="auto"/>
          </w:tcPr>
          <w:p w14:paraId="051C5829" w14:textId="77777777" w:rsidR="002E2ECE" w:rsidRDefault="006158C7">
            <w:pPr>
              <w:pStyle w:val="Compact"/>
              <w:jc w:val="left"/>
            </w:pPr>
            <w:r>
              <w:t>insuranceTermStartDate</w:t>
            </w:r>
          </w:p>
        </w:tc>
        <w:tc>
          <w:tcPr>
            <w:tcW w:w="0" w:type="auto"/>
          </w:tcPr>
          <w:p w14:paraId="2B6EC8BB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54176B6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17F199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0690C7" w14:textId="77777777" w:rsidR="002E2ECE" w:rsidRDefault="006158C7">
            <w:pPr>
              <w:pStyle w:val="Compact"/>
              <w:jc w:val="left"/>
            </w:pPr>
            <w:r>
              <w:t>Não permite retroagir vigência permite - vigência posterior</w:t>
            </w:r>
          </w:p>
        </w:tc>
      </w:tr>
      <w:tr w:rsidR="002E2ECE" w14:paraId="5FD3782C" w14:textId="77777777">
        <w:tc>
          <w:tcPr>
            <w:tcW w:w="0" w:type="auto"/>
          </w:tcPr>
          <w:p w14:paraId="5ACBF87F" w14:textId="77777777" w:rsidR="002E2ECE" w:rsidRDefault="006158C7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5E0901C4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A95B00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B8F68C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7B40292" w14:textId="77777777" w:rsidR="002E2ECE" w:rsidRDefault="006158C7">
            <w:pPr>
              <w:pStyle w:val="Compact"/>
              <w:jc w:val="left"/>
            </w:pPr>
            <w:r>
              <w:t>Tipo de Seguro</w:t>
            </w:r>
          </w:p>
        </w:tc>
      </w:tr>
      <w:tr w:rsidR="002E2ECE" w:rsidRPr="00CA517B" w14:paraId="02E64905" w14:textId="77777777">
        <w:tc>
          <w:tcPr>
            <w:tcW w:w="0" w:type="auto"/>
          </w:tcPr>
          <w:p w14:paraId="4EB627B8" w14:textId="77777777" w:rsidR="002E2ECE" w:rsidRDefault="006158C7">
            <w:pPr>
              <w:pStyle w:val="Compact"/>
              <w:jc w:val="left"/>
            </w:pPr>
            <w:r>
              <w:t>policyId</w:t>
            </w:r>
          </w:p>
        </w:tc>
        <w:tc>
          <w:tcPr>
            <w:tcW w:w="0" w:type="auto"/>
          </w:tcPr>
          <w:p w14:paraId="3D1EA1B9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B2F14E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84245A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175E530" w14:textId="77777777" w:rsidR="002E2ECE" w:rsidRDefault="006158C7">
            <w:pPr>
              <w:pStyle w:val="Compact"/>
              <w:jc w:val="left"/>
            </w:pPr>
            <w:r>
              <w:t>Número para identificar a apólice atual</w:t>
            </w:r>
          </w:p>
        </w:tc>
      </w:tr>
      <w:tr w:rsidR="002E2ECE" w:rsidRPr="00CA517B" w14:paraId="1A7763B0" w14:textId="77777777">
        <w:tc>
          <w:tcPr>
            <w:tcW w:w="0" w:type="auto"/>
          </w:tcPr>
          <w:p w14:paraId="578BEB7A" w14:textId="77777777" w:rsidR="002E2ECE" w:rsidRDefault="006158C7">
            <w:pPr>
              <w:pStyle w:val="Compact"/>
              <w:jc w:val="left"/>
            </w:pPr>
            <w:r>
              <w:t>insurerId</w:t>
            </w:r>
          </w:p>
        </w:tc>
        <w:tc>
          <w:tcPr>
            <w:tcW w:w="0" w:type="auto"/>
          </w:tcPr>
          <w:p w14:paraId="2DD59D09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6F63A7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F2D92B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2615143" w14:textId="77777777" w:rsidR="002E2ECE" w:rsidRDefault="006158C7">
            <w:pPr>
              <w:pStyle w:val="Compact"/>
              <w:jc w:val="left"/>
            </w:pPr>
            <w:r>
              <w:t xml:space="preserve">Nome para identifcar a </w:t>
            </w:r>
            <w:r>
              <w:lastRenderedPageBreak/>
              <w:t>congênere de renovação</w:t>
            </w:r>
          </w:p>
        </w:tc>
      </w:tr>
      <w:tr w:rsidR="002E2ECE" w:rsidRPr="00CA517B" w14:paraId="60BFE21B" w14:textId="77777777">
        <w:tc>
          <w:tcPr>
            <w:tcW w:w="0" w:type="auto"/>
          </w:tcPr>
          <w:p w14:paraId="71382396" w14:textId="77777777" w:rsidR="002E2ECE" w:rsidRDefault="006158C7">
            <w:pPr>
              <w:pStyle w:val="Compact"/>
              <w:jc w:val="left"/>
            </w:pPr>
            <w:r>
              <w:lastRenderedPageBreak/>
              <w:t>currency</w:t>
            </w:r>
          </w:p>
        </w:tc>
        <w:tc>
          <w:tcPr>
            <w:tcW w:w="0" w:type="auto"/>
          </w:tcPr>
          <w:p w14:paraId="11BA2ABB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E05F78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5F5438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D2CF501" w14:textId="77777777" w:rsidR="002E2ECE" w:rsidRDefault="006158C7">
            <w:pPr>
              <w:pStyle w:val="Compact"/>
              <w:jc w:val="left"/>
            </w:pPr>
            <w:r>
              <w:t>Moeda de emissão do contrato de acordo com ISO-4217.</w:t>
            </w:r>
          </w:p>
        </w:tc>
      </w:tr>
      <w:tr w:rsidR="002E2ECE" w:rsidRPr="00CA517B" w14:paraId="28EDE63A" w14:textId="77777777">
        <w:tc>
          <w:tcPr>
            <w:tcW w:w="0" w:type="auto"/>
          </w:tcPr>
          <w:p w14:paraId="3C520F3C" w14:textId="77777777" w:rsidR="002E2ECE" w:rsidRDefault="006158C7">
            <w:pPr>
              <w:pStyle w:val="Compact"/>
              <w:jc w:val="left"/>
            </w:pPr>
            <w:r>
              <w:t>basicCoverageIndex</w:t>
            </w:r>
          </w:p>
        </w:tc>
        <w:tc>
          <w:tcPr>
            <w:tcW w:w="0" w:type="auto"/>
          </w:tcPr>
          <w:p w14:paraId="331F3A14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003DD7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F54140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790CBFA" w14:textId="77777777" w:rsidR="002E2ECE" w:rsidRDefault="006158C7">
            <w:pPr>
              <w:pStyle w:val="Compact"/>
              <w:jc w:val="left"/>
            </w:pPr>
            <w:r>
              <w:t>Indicador de Modalidade de Cobertura Básica (Caso contrato de Compreensivo Condomínio)</w:t>
            </w:r>
          </w:p>
        </w:tc>
      </w:tr>
      <w:tr w:rsidR="002E2ECE" w14:paraId="08EDB182" w14:textId="77777777">
        <w:tc>
          <w:tcPr>
            <w:tcW w:w="0" w:type="auto"/>
          </w:tcPr>
          <w:p w14:paraId="49A5FF95" w14:textId="77777777" w:rsidR="002E2ECE" w:rsidRDefault="006158C7">
            <w:pPr>
              <w:pStyle w:val="Compact"/>
              <w:jc w:val="left"/>
            </w:pPr>
            <w:r>
              <w:t>max</w:t>
            </w:r>
            <w:r>
              <w:t>LMG</w:t>
            </w:r>
          </w:p>
        </w:tc>
        <w:tc>
          <w:tcPr>
            <w:tcW w:w="0" w:type="auto"/>
          </w:tcPr>
          <w:p w14:paraId="004AE008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538151C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32ADB9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E381796" w14:textId="77777777" w:rsidR="002E2ECE" w:rsidRDefault="006158C7">
            <w:pPr>
              <w:pStyle w:val="Compact"/>
              <w:jc w:val="left"/>
            </w:pPr>
            <w:r>
              <w:t>Limite Máximo de Garantia.</w:t>
            </w:r>
          </w:p>
        </w:tc>
      </w:tr>
      <w:tr w:rsidR="002E2ECE" w:rsidRPr="00CA517B" w14:paraId="6E00FC06" w14:textId="77777777">
        <w:tc>
          <w:tcPr>
            <w:tcW w:w="0" w:type="auto"/>
          </w:tcPr>
          <w:p w14:paraId="21BF7DCD" w14:textId="77777777" w:rsidR="002E2ECE" w:rsidRDefault="006158C7">
            <w:pPr>
              <w:pStyle w:val="Compact"/>
              <w:jc w:val="left"/>
            </w:pPr>
            <w:r>
              <w:t>includesAssistanceServices</w:t>
            </w:r>
          </w:p>
        </w:tc>
        <w:tc>
          <w:tcPr>
            <w:tcW w:w="0" w:type="auto"/>
          </w:tcPr>
          <w:p w14:paraId="4A49F671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280262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9440BC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28546FC" w14:textId="77777777" w:rsidR="002E2ECE" w:rsidRDefault="006158C7">
            <w:pPr>
              <w:pStyle w:val="Compact"/>
              <w:jc w:val="left"/>
            </w:pPr>
            <w:r>
              <w:t>Deseja contratação de serviços de assistência?</w:t>
            </w:r>
          </w:p>
        </w:tc>
      </w:tr>
      <w:tr w:rsidR="002E2ECE" w:rsidRPr="00CA517B" w14:paraId="089F8C9F" w14:textId="77777777">
        <w:tc>
          <w:tcPr>
            <w:tcW w:w="0" w:type="auto"/>
          </w:tcPr>
          <w:p w14:paraId="36D16126" w14:textId="77777777" w:rsidR="002E2ECE" w:rsidRDefault="006158C7">
            <w:pPr>
              <w:pStyle w:val="Compact"/>
              <w:jc w:val="left"/>
            </w:pPr>
            <w:r>
              <w:t>claimAmount</w:t>
            </w:r>
          </w:p>
        </w:tc>
        <w:tc>
          <w:tcPr>
            <w:tcW w:w="0" w:type="auto"/>
          </w:tcPr>
          <w:p w14:paraId="1988C919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2F9772D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01D62C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262F00A" w14:textId="77777777" w:rsidR="002E2ECE" w:rsidRDefault="006158C7">
            <w:pPr>
              <w:pStyle w:val="Compact"/>
              <w:jc w:val="left"/>
            </w:pPr>
            <w:r>
              <w:t>Valor do sinistro De acordo com ISO-4217.</w:t>
            </w:r>
          </w:p>
        </w:tc>
      </w:tr>
      <w:tr w:rsidR="002E2ECE" w14:paraId="2FAA9BC1" w14:textId="77777777">
        <w:tc>
          <w:tcPr>
            <w:tcW w:w="0" w:type="auto"/>
          </w:tcPr>
          <w:p w14:paraId="6BE27332" w14:textId="77777777" w:rsidR="002E2ECE" w:rsidRDefault="006158C7">
            <w:pPr>
              <w:pStyle w:val="Compact"/>
              <w:jc w:val="left"/>
            </w:pPr>
            <w:r>
              <w:t>claimDescription</w:t>
            </w:r>
          </w:p>
        </w:tc>
        <w:tc>
          <w:tcPr>
            <w:tcW w:w="0" w:type="auto"/>
          </w:tcPr>
          <w:p w14:paraId="696A3149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9F19B8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4E96ED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A4E79FB" w14:textId="77777777" w:rsidR="002E2ECE" w:rsidRDefault="006158C7">
            <w:pPr>
              <w:pStyle w:val="Compact"/>
              <w:jc w:val="left"/>
            </w:pPr>
            <w:r>
              <w:t>Descrição do sinistro</w:t>
            </w:r>
          </w:p>
        </w:tc>
      </w:tr>
      <w:tr w:rsidR="002E2ECE" w14:paraId="74FC9738" w14:textId="77777777">
        <w:tc>
          <w:tcPr>
            <w:tcW w:w="0" w:type="auto"/>
          </w:tcPr>
          <w:p w14:paraId="3F260179" w14:textId="77777777" w:rsidR="002E2ECE" w:rsidRDefault="006158C7">
            <w:pPr>
              <w:pStyle w:val="Compact"/>
              <w:jc w:val="left"/>
            </w:pPr>
            <w:r>
              <w:t>insuredObjects</w:t>
            </w:r>
          </w:p>
        </w:tc>
        <w:tc>
          <w:tcPr>
            <w:tcW w:w="0" w:type="auto"/>
          </w:tcPr>
          <w:p w14:paraId="301347F0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X3685d7f35847b06c5fcbf254e1e3e8c3179ace9">
              <w:r>
                <w:rPr>
                  <w:rStyle w:val="Hyperlink"/>
                </w:rPr>
                <w:t>QuotePatrim</w:t>
              </w:r>
              <w:r>
                <w:rPr>
                  <w:rStyle w:val="Hyperlink"/>
                </w:rPr>
                <w:t>onialCondominiumInsuredObject</w:t>
              </w:r>
            </w:hyperlink>
            <w:r>
              <w:t>]</w:t>
            </w:r>
          </w:p>
        </w:tc>
        <w:tc>
          <w:tcPr>
            <w:tcW w:w="0" w:type="auto"/>
          </w:tcPr>
          <w:p w14:paraId="6EBB98E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DE4CFA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DFED9F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117BF780" w14:textId="77777777">
        <w:tc>
          <w:tcPr>
            <w:tcW w:w="0" w:type="auto"/>
          </w:tcPr>
          <w:p w14:paraId="19422BEB" w14:textId="77777777" w:rsidR="002E2ECE" w:rsidRDefault="006158C7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1A9B917E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Xa6d199d42f1fbd19f7b2eaeea8ebad20bc74e49">
              <w:r>
                <w:rPr>
                  <w:rStyle w:val="Hyperlink"/>
                </w:rPr>
                <w:t>QuotePatrimonialCondominium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5D294E5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4AE2E1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92B698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5BD2976E" w14:textId="77777777" w:rsidR="002E2ECE" w:rsidRDefault="006158C7">
      <w:pPr>
        <w:pStyle w:val="Heading4"/>
      </w:pPr>
      <w:bookmarkStart w:id="216" w:name="enumerated-values-14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96"/>
        <w:gridCol w:w="1373"/>
      </w:tblGrid>
      <w:tr w:rsidR="002E2ECE" w14:paraId="51EC6D7A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9083E10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C41C342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74D1F13A" w14:textId="77777777">
        <w:tc>
          <w:tcPr>
            <w:tcW w:w="0" w:type="auto"/>
          </w:tcPr>
          <w:p w14:paraId="7630CB7E" w14:textId="77777777" w:rsidR="002E2ECE" w:rsidRDefault="006158C7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48FB8960" w14:textId="77777777" w:rsidR="002E2ECE" w:rsidRDefault="006158C7">
            <w:pPr>
              <w:pStyle w:val="Compact"/>
              <w:jc w:val="left"/>
            </w:pPr>
            <w:r>
              <w:t>COMERCIO</w:t>
            </w:r>
          </w:p>
        </w:tc>
      </w:tr>
      <w:tr w:rsidR="002E2ECE" w14:paraId="57E40F4E" w14:textId="77777777">
        <w:tc>
          <w:tcPr>
            <w:tcW w:w="0" w:type="auto"/>
          </w:tcPr>
          <w:p w14:paraId="3520379B" w14:textId="77777777" w:rsidR="002E2ECE" w:rsidRDefault="006158C7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300200C3" w14:textId="77777777" w:rsidR="002E2ECE" w:rsidRDefault="006158C7">
            <w:pPr>
              <w:pStyle w:val="Compact"/>
              <w:jc w:val="left"/>
            </w:pPr>
            <w:r>
              <w:t>INDUSTRIA</w:t>
            </w:r>
          </w:p>
        </w:tc>
      </w:tr>
      <w:tr w:rsidR="002E2ECE" w14:paraId="35396FE0" w14:textId="77777777">
        <w:tc>
          <w:tcPr>
            <w:tcW w:w="0" w:type="auto"/>
          </w:tcPr>
          <w:p w14:paraId="632C14B3" w14:textId="77777777" w:rsidR="002E2ECE" w:rsidRDefault="006158C7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2D23106A" w14:textId="77777777" w:rsidR="002E2ECE" w:rsidRDefault="006158C7">
            <w:pPr>
              <w:pStyle w:val="Compact"/>
              <w:jc w:val="left"/>
            </w:pPr>
            <w:r>
              <w:t>SERVICO</w:t>
            </w:r>
          </w:p>
        </w:tc>
      </w:tr>
      <w:tr w:rsidR="002E2ECE" w14:paraId="4A06745D" w14:textId="77777777">
        <w:tc>
          <w:tcPr>
            <w:tcW w:w="0" w:type="auto"/>
          </w:tcPr>
          <w:p w14:paraId="7785B525" w14:textId="77777777" w:rsidR="002E2ECE" w:rsidRDefault="006158C7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5F83454D" w14:textId="77777777" w:rsidR="002E2ECE" w:rsidRDefault="006158C7">
            <w:pPr>
              <w:pStyle w:val="Compact"/>
              <w:jc w:val="left"/>
            </w:pPr>
            <w:r>
              <w:t>NOVO</w:t>
            </w:r>
          </w:p>
        </w:tc>
      </w:tr>
      <w:tr w:rsidR="002E2ECE" w14:paraId="47362285" w14:textId="77777777">
        <w:tc>
          <w:tcPr>
            <w:tcW w:w="0" w:type="auto"/>
          </w:tcPr>
          <w:p w14:paraId="74AAE202" w14:textId="77777777" w:rsidR="002E2ECE" w:rsidRDefault="006158C7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5AAD58D7" w14:textId="77777777" w:rsidR="002E2ECE" w:rsidRDefault="006158C7">
            <w:pPr>
              <w:pStyle w:val="Compact"/>
              <w:jc w:val="left"/>
            </w:pPr>
            <w:r>
              <w:t>RENOVACAO</w:t>
            </w:r>
          </w:p>
        </w:tc>
      </w:tr>
      <w:tr w:rsidR="002E2ECE" w14:paraId="363D3FD6" w14:textId="77777777">
        <w:tc>
          <w:tcPr>
            <w:tcW w:w="0" w:type="auto"/>
          </w:tcPr>
          <w:p w14:paraId="02D7302C" w14:textId="77777777" w:rsidR="002E2ECE" w:rsidRDefault="006158C7">
            <w:pPr>
              <w:pStyle w:val="Compact"/>
              <w:jc w:val="left"/>
            </w:pPr>
            <w:r>
              <w:t>basicCoverageIndex</w:t>
            </w:r>
          </w:p>
        </w:tc>
        <w:tc>
          <w:tcPr>
            <w:tcW w:w="0" w:type="auto"/>
          </w:tcPr>
          <w:p w14:paraId="145FB206" w14:textId="77777777" w:rsidR="002E2ECE" w:rsidRDefault="006158C7">
            <w:pPr>
              <w:pStyle w:val="Compact"/>
              <w:jc w:val="left"/>
            </w:pPr>
            <w:r>
              <w:t>SIMPLES</w:t>
            </w:r>
          </w:p>
        </w:tc>
      </w:tr>
      <w:tr w:rsidR="002E2ECE" w14:paraId="7BEFCFF8" w14:textId="77777777">
        <w:tc>
          <w:tcPr>
            <w:tcW w:w="0" w:type="auto"/>
          </w:tcPr>
          <w:p w14:paraId="66C6D34D" w14:textId="77777777" w:rsidR="002E2ECE" w:rsidRDefault="006158C7">
            <w:pPr>
              <w:pStyle w:val="Compact"/>
              <w:jc w:val="left"/>
            </w:pPr>
            <w:r>
              <w:t>basicCoverageIndex</w:t>
            </w:r>
          </w:p>
        </w:tc>
        <w:tc>
          <w:tcPr>
            <w:tcW w:w="0" w:type="auto"/>
          </w:tcPr>
          <w:p w14:paraId="74A513A6" w14:textId="77777777" w:rsidR="002E2ECE" w:rsidRDefault="006158C7">
            <w:pPr>
              <w:pStyle w:val="Compact"/>
              <w:jc w:val="left"/>
            </w:pPr>
            <w:r>
              <w:t>AMPLA</w:t>
            </w:r>
          </w:p>
        </w:tc>
      </w:tr>
    </w:tbl>
    <w:p w14:paraId="3A0A6949" w14:textId="77777777" w:rsidR="002E2ECE" w:rsidRDefault="006158C7">
      <w:pPr>
        <w:pStyle w:val="Heading2"/>
      </w:pPr>
      <w:bookmarkStart w:id="217" w:name="quotepatrimonialcondominiuminsuredobject"/>
      <w:bookmarkStart w:id="218" w:name="_Toc129181123"/>
      <w:bookmarkEnd w:id="212"/>
      <w:bookmarkEnd w:id="215"/>
      <w:bookmarkEnd w:id="216"/>
      <w:r>
        <w:lastRenderedPageBreak/>
        <w:t>QuotePatrimonialCondominiumInsuredObject</w:t>
      </w:r>
      <w:bookmarkEnd w:id="218"/>
      <w:r>
        <w:t xml:space="preserve"> </w:t>
      </w:r>
      <w:bookmarkStart w:id="219" w:name="X3685d7f35847b06c5fcbf254e1e3e8c3179ace9"/>
      <w:bookmarkEnd w:id="219"/>
    </w:p>
    <w:p w14:paraId="3C75E9AA" w14:textId="77777777" w:rsidR="002E2ECE" w:rsidRDefault="006158C7">
      <w:pPr>
        <w:pStyle w:val="FirstParagraph"/>
      </w:pPr>
      <w:r>
        <w:t xml:space="preserve">   </w:t>
      </w:r>
    </w:p>
    <w:p w14:paraId="1291F7ED" w14:textId="77777777" w:rsidR="002E2ECE" w:rsidRDefault="006158C7">
      <w:pPr>
        <w:pStyle w:val="Heading3"/>
      </w:pPr>
      <w:bookmarkStart w:id="220" w:name="propriedades-25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71"/>
        <w:gridCol w:w="3710"/>
        <w:gridCol w:w="786"/>
        <w:gridCol w:w="955"/>
        <w:gridCol w:w="1332"/>
      </w:tblGrid>
      <w:tr w:rsidR="002E2ECE" w14:paraId="55D2DDCC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E0F86C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5A6F8FD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1AACCC4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07E404B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6751C7F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65709F58" w14:textId="77777777">
        <w:tc>
          <w:tcPr>
            <w:tcW w:w="0" w:type="auto"/>
          </w:tcPr>
          <w:p w14:paraId="1593C026" w14:textId="77777777" w:rsidR="002E2ECE" w:rsidRDefault="006158C7">
            <w:pPr>
              <w:pStyle w:val="Compact"/>
              <w:jc w:val="left"/>
            </w:pPr>
            <w:r>
              <w:t>structuringType</w:t>
            </w:r>
          </w:p>
        </w:tc>
        <w:tc>
          <w:tcPr>
            <w:tcW w:w="0" w:type="auto"/>
          </w:tcPr>
          <w:p w14:paraId="603F2EA5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2ED5CA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708AEB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245F81" w14:textId="77777777" w:rsidR="002E2ECE" w:rsidRDefault="006158C7">
            <w:pPr>
              <w:pStyle w:val="Compact"/>
              <w:jc w:val="left"/>
            </w:pPr>
            <w:r>
              <w:t>Indica o tipo de estruturação</w:t>
            </w:r>
          </w:p>
        </w:tc>
      </w:tr>
      <w:tr w:rsidR="002E2ECE" w14:paraId="1BDEBCFC" w14:textId="77777777">
        <w:tc>
          <w:tcPr>
            <w:tcW w:w="0" w:type="auto"/>
          </w:tcPr>
          <w:p w14:paraId="2C9DD7C0" w14:textId="77777777" w:rsidR="002E2ECE" w:rsidRDefault="006158C7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3E6A9FFD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B88927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166B13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BAAA091" w14:textId="77777777" w:rsidR="002E2ECE" w:rsidRDefault="006158C7">
            <w:pPr>
              <w:pStyle w:val="Compact"/>
              <w:jc w:val="left"/>
            </w:pPr>
            <w:r>
              <w:t>Tipo docondomínio segurado</w:t>
            </w:r>
          </w:p>
        </w:tc>
      </w:tr>
      <w:tr w:rsidR="002E2ECE" w14:paraId="23FABA98" w14:textId="77777777">
        <w:tc>
          <w:tcPr>
            <w:tcW w:w="0" w:type="auto"/>
          </w:tcPr>
          <w:p w14:paraId="4B04CF03" w14:textId="77777777" w:rsidR="002E2ECE" w:rsidRDefault="006158C7">
            <w:pPr>
              <w:pStyle w:val="Compact"/>
              <w:jc w:val="left"/>
            </w:pPr>
            <w:r>
              <w:t>hasElevator</w:t>
            </w:r>
          </w:p>
        </w:tc>
        <w:tc>
          <w:tcPr>
            <w:tcW w:w="0" w:type="auto"/>
          </w:tcPr>
          <w:p w14:paraId="12867A2A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4C09491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B45DB2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1F58BA2" w14:textId="77777777" w:rsidR="002E2ECE" w:rsidRDefault="006158C7">
            <w:pPr>
              <w:pStyle w:val="Compact"/>
              <w:jc w:val="left"/>
            </w:pPr>
            <w:r>
              <w:t>O Condomínio Possui Elevador?</w:t>
            </w:r>
          </w:p>
        </w:tc>
      </w:tr>
      <w:tr w:rsidR="002E2ECE" w:rsidRPr="00CA517B" w14:paraId="6E1AE7FA" w14:textId="77777777">
        <w:tc>
          <w:tcPr>
            <w:tcW w:w="0" w:type="auto"/>
          </w:tcPr>
          <w:p w14:paraId="64D50C8B" w14:textId="77777777" w:rsidR="002E2ECE" w:rsidRDefault="006158C7">
            <w:pPr>
              <w:pStyle w:val="Compact"/>
              <w:jc w:val="left"/>
            </w:pPr>
            <w:r>
              <w:t>isFullyOrPartiallyListed</w:t>
            </w:r>
          </w:p>
        </w:tc>
        <w:tc>
          <w:tcPr>
            <w:tcW w:w="0" w:type="auto"/>
          </w:tcPr>
          <w:p w14:paraId="5C4F1A98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1BC1AD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85EEAA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C5D9B48" w14:textId="77777777" w:rsidR="002E2ECE" w:rsidRDefault="006158C7">
            <w:pPr>
              <w:pStyle w:val="Compact"/>
              <w:jc w:val="left"/>
            </w:pPr>
            <w:r>
              <w:t>O Condomínio é total ou parcialmente tombado pelo patrimônio histórico?</w:t>
            </w:r>
          </w:p>
        </w:tc>
      </w:tr>
      <w:tr w:rsidR="002E2ECE" w:rsidRPr="00CA517B" w14:paraId="1E1573D0" w14:textId="77777777">
        <w:tc>
          <w:tcPr>
            <w:tcW w:w="0" w:type="auto"/>
          </w:tcPr>
          <w:p w14:paraId="19426552" w14:textId="77777777" w:rsidR="002E2ECE" w:rsidRDefault="006158C7">
            <w:pPr>
              <w:pStyle w:val="Compact"/>
              <w:jc w:val="left"/>
            </w:pPr>
            <w:r>
              <w:t>numberOfBlocks</w:t>
            </w:r>
          </w:p>
        </w:tc>
        <w:tc>
          <w:tcPr>
            <w:tcW w:w="0" w:type="auto"/>
          </w:tcPr>
          <w:p w14:paraId="2335CC3D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1E904A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364088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A81408" w14:textId="77777777" w:rsidR="002E2ECE" w:rsidRDefault="006158C7">
            <w:pPr>
              <w:pStyle w:val="Compact"/>
              <w:jc w:val="left"/>
            </w:pPr>
            <w:r>
              <w:t>Qual a quantidade de blocos?</w:t>
            </w:r>
          </w:p>
        </w:tc>
      </w:tr>
      <w:tr w:rsidR="002E2ECE" w:rsidRPr="00CA517B" w14:paraId="5F13A617" w14:textId="77777777">
        <w:tc>
          <w:tcPr>
            <w:tcW w:w="0" w:type="auto"/>
          </w:tcPr>
          <w:p w14:paraId="3808C49C" w14:textId="77777777" w:rsidR="002E2ECE" w:rsidRDefault="006158C7">
            <w:pPr>
              <w:pStyle w:val="Compact"/>
              <w:jc w:val="left"/>
            </w:pPr>
            <w:r>
              <w:t>condominiumAge</w:t>
            </w:r>
          </w:p>
        </w:tc>
        <w:tc>
          <w:tcPr>
            <w:tcW w:w="0" w:type="auto"/>
          </w:tcPr>
          <w:p w14:paraId="436B6A8A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AE3101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3EE1C8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0C9216A" w14:textId="77777777" w:rsidR="002E2ECE" w:rsidRDefault="006158C7">
            <w:pPr>
              <w:pStyle w:val="Compact"/>
              <w:jc w:val="left"/>
            </w:pPr>
            <w:r>
              <w:t>Qual a idade, em anos, do Condomínio?</w:t>
            </w:r>
          </w:p>
        </w:tc>
      </w:tr>
      <w:tr w:rsidR="002E2ECE" w:rsidRPr="00CA517B" w14:paraId="22C08A3E" w14:textId="77777777">
        <w:tc>
          <w:tcPr>
            <w:tcW w:w="0" w:type="auto"/>
          </w:tcPr>
          <w:p w14:paraId="0FD79E3E" w14:textId="77777777" w:rsidR="002E2ECE" w:rsidRDefault="006158C7">
            <w:pPr>
              <w:pStyle w:val="Compact"/>
              <w:jc w:val="left"/>
            </w:pPr>
            <w:r>
              <w:t>hasReuseOfWater</w:t>
            </w:r>
          </w:p>
        </w:tc>
        <w:tc>
          <w:tcPr>
            <w:tcW w:w="0" w:type="auto"/>
          </w:tcPr>
          <w:p w14:paraId="5DDE7ADA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B1BDE3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729398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90BD72" w14:textId="77777777" w:rsidR="002E2ECE" w:rsidRDefault="006158C7">
            <w:pPr>
              <w:pStyle w:val="Compact"/>
              <w:jc w:val="left"/>
            </w:pPr>
            <w:r>
              <w:t>Participa de algum programa de reuso ou reaproveitamento de água?</w:t>
            </w:r>
          </w:p>
        </w:tc>
      </w:tr>
      <w:tr w:rsidR="002E2ECE" w:rsidRPr="00CA517B" w14:paraId="09F359B7" w14:textId="77777777">
        <w:tc>
          <w:tcPr>
            <w:tcW w:w="0" w:type="auto"/>
          </w:tcPr>
          <w:p w14:paraId="4F843F78" w14:textId="77777777" w:rsidR="002E2ECE" w:rsidRDefault="006158C7">
            <w:pPr>
              <w:pStyle w:val="Compact"/>
              <w:jc w:val="left"/>
            </w:pPr>
            <w:r>
              <w:t>securityProtection</w:t>
            </w:r>
          </w:p>
        </w:tc>
        <w:tc>
          <w:tcPr>
            <w:tcW w:w="0" w:type="auto"/>
          </w:tcPr>
          <w:p w14:paraId="1F83BB5B" w14:textId="77777777" w:rsidR="002E2ECE" w:rsidRDefault="006158C7">
            <w:pPr>
              <w:pStyle w:val="Compact"/>
              <w:jc w:val="left"/>
            </w:pPr>
            <w:r>
              <w:t>[string]</w:t>
            </w:r>
          </w:p>
        </w:tc>
        <w:tc>
          <w:tcPr>
            <w:tcW w:w="0" w:type="auto"/>
          </w:tcPr>
          <w:p w14:paraId="1BB766F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5F570C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3F3C5AE" w14:textId="77777777" w:rsidR="002E2ECE" w:rsidRDefault="006158C7">
            <w:pPr>
              <w:pStyle w:val="Compact"/>
              <w:jc w:val="left"/>
            </w:pPr>
            <w:r>
              <w:t xml:space="preserve">Quais itens de segurança </w:t>
            </w:r>
            <w:r>
              <w:lastRenderedPageBreak/>
              <w:t>dispõe o condomínio?</w:t>
            </w:r>
          </w:p>
        </w:tc>
      </w:tr>
      <w:tr w:rsidR="002E2ECE" w14:paraId="2575DC9B" w14:textId="77777777">
        <w:tc>
          <w:tcPr>
            <w:tcW w:w="0" w:type="auto"/>
          </w:tcPr>
          <w:p w14:paraId="57C5691E" w14:textId="77777777" w:rsidR="002E2ECE" w:rsidRDefault="006158C7">
            <w:pPr>
              <w:pStyle w:val="Compact"/>
              <w:jc w:val="left"/>
            </w:pPr>
            <w:r>
              <w:lastRenderedPageBreak/>
              <w:t>riskLocationInfo</w:t>
            </w:r>
          </w:p>
        </w:tc>
        <w:tc>
          <w:tcPr>
            <w:tcW w:w="0" w:type="auto"/>
          </w:tcPr>
          <w:p w14:paraId="4B5E811C" w14:textId="77777777" w:rsidR="002E2ECE" w:rsidRDefault="006158C7">
            <w:pPr>
              <w:pStyle w:val="Compact"/>
              <w:jc w:val="left"/>
            </w:pPr>
            <w:hyperlink w:anchor="Xe8ab200c78fb42809273f9442cde658e315ac7d">
              <w:r>
                <w:rPr>
                  <w:rStyle w:val="Hyperlink"/>
                </w:rPr>
                <w:t>QuotePatrimonialCondominiumRiskLocation</w:t>
              </w:r>
            </w:hyperlink>
          </w:p>
        </w:tc>
        <w:tc>
          <w:tcPr>
            <w:tcW w:w="0" w:type="auto"/>
          </w:tcPr>
          <w:p w14:paraId="038BE78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3D6C5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472716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:rsidRPr="00CA517B" w14:paraId="1EFDE9B6" w14:textId="77777777">
        <w:tc>
          <w:tcPr>
            <w:tcW w:w="0" w:type="auto"/>
          </w:tcPr>
          <w:p w14:paraId="359CEBC5" w14:textId="77777777" w:rsidR="002E2ECE" w:rsidRDefault="006158C7">
            <w:pPr>
              <w:pStyle w:val="Compact"/>
              <w:jc w:val="left"/>
            </w:pPr>
            <w:r>
              <w:t>indenizationWithoutDepreciation</w:t>
            </w:r>
          </w:p>
        </w:tc>
        <w:tc>
          <w:tcPr>
            <w:tcW w:w="0" w:type="auto"/>
          </w:tcPr>
          <w:p w14:paraId="600DA6A7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6BF367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098B53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D6BE35B" w14:textId="77777777" w:rsidR="002E2ECE" w:rsidRDefault="006158C7">
            <w:pPr>
              <w:pStyle w:val="Compact"/>
              <w:jc w:val="left"/>
            </w:pPr>
            <w:r>
              <w:t>Contratar seguro com a indenização sem aplicação de depreciação dos bens segurados (val</w:t>
            </w:r>
            <w:r>
              <w:t>or de novo)</w:t>
            </w:r>
          </w:p>
        </w:tc>
      </w:tr>
      <w:tr w:rsidR="002E2ECE" w14:paraId="2442A4B4" w14:textId="77777777">
        <w:tc>
          <w:tcPr>
            <w:tcW w:w="0" w:type="auto"/>
          </w:tcPr>
          <w:p w14:paraId="0DFBA1D1" w14:textId="77777777" w:rsidR="002E2ECE" w:rsidRDefault="006158C7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097B9955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X1e8b8eeb2676886da87697d1f925d3e452c9e90">
              <w:r>
                <w:rPr>
                  <w:rStyle w:val="Hyperlink"/>
                </w:rPr>
                <w:t>QuotePatrimonialCondominiumInsuredObject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65B6138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5178D4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941DA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:rsidRPr="00CA517B" w14:paraId="669BEFF6" w14:textId="77777777">
        <w:tc>
          <w:tcPr>
            <w:tcW w:w="0" w:type="auto"/>
          </w:tcPr>
          <w:p w14:paraId="2BB54BBC" w14:textId="77777777" w:rsidR="002E2ECE" w:rsidRDefault="006158C7">
            <w:pPr>
              <w:pStyle w:val="Compact"/>
              <w:jc w:val="left"/>
            </w:pPr>
            <w:r>
              <w:t>wasThereAClaim</w:t>
            </w:r>
          </w:p>
        </w:tc>
        <w:tc>
          <w:tcPr>
            <w:tcW w:w="0" w:type="auto"/>
          </w:tcPr>
          <w:p w14:paraId="65272391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298C5B5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8985D5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8419271" w14:textId="77777777" w:rsidR="002E2ECE" w:rsidRDefault="006158C7">
            <w:pPr>
              <w:pStyle w:val="Compact"/>
              <w:jc w:val="left"/>
            </w:pPr>
            <w:r>
              <w:t>Houve sinistro no local nos últimos 12 meses?</w:t>
            </w:r>
          </w:p>
        </w:tc>
      </w:tr>
      <w:tr w:rsidR="002E2ECE" w:rsidRPr="00CA517B" w14:paraId="184B1C71" w14:textId="77777777">
        <w:tc>
          <w:tcPr>
            <w:tcW w:w="0" w:type="auto"/>
          </w:tcPr>
          <w:p w14:paraId="07519453" w14:textId="77777777" w:rsidR="002E2ECE" w:rsidRDefault="006158C7">
            <w:pPr>
              <w:pStyle w:val="Compact"/>
              <w:jc w:val="left"/>
            </w:pPr>
            <w:r>
              <w:t>claimNotifications</w:t>
            </w:r>
          </w:p>
        </w:tc>
        <w:tc>
          <w:tcPr>
            <w:tcW w:w="0" w:type="auto"/>
          </w:tcPr>
          <w:p w14:paraId="5FB3F377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laimnotification">
              <w:r>
                <w:rPr>
                  <w:rStyle w:val="Hyperlink"/>
                </w:rPr>
                <w:t>ClaimNotification</w:t>
              </w:r>
            </w:hyperlink>
            <w:r>
              <w:t>]</w:t>
            </w:r>
          </w:p>
        </w:tc>
        <w:tc>
          <w:tcPr>
            <w:tcW w:w="0" w:type="auto"/>
          </w:tcPr>
          <w:p w14:paraId="159008B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1ABA20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07309C8" w14:textId="77777777" w:rsidR="002E2ECE" w:rsidRDefault="006158C7">
            <w:pPr>
              <w:pStyle w:val="Compact"/>
              <w:jc w:val="left"/>
            </w:pPr>
            <w:r>
              <w:t>Lista de sinistros e valores</w:t>
            </w:r>
          </w:p>
        </w:tc>
      </w:tr>
    </w:tbl>
    <w:p w14:paraId="148EEC47" w14:textId="77777777" w:rsidR="002E2ECE" w:rsidRDefault="006158C7">
      <w:pPr>
        <w:pStyle w:val="Heading4"/>
      </w:pPr>
      <w:bookmarkStart w:id="221" w:name="enumerated-values-15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12"/>
        <w:gridCol w:w="7442"/>
      </w:tblGrid>
      <w:tr w:rsidR="002E2ECE" w14:paraId="78EE1CBB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0B0F5F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25599677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74E3E0BF" w14:textId="77777777">
        <w:tc>
          <w:tcPr>
            <w:tcW w:w="0" w:type="auto"/>
          </w:tcPr>
          <w:p w14:paraId="61D13967" w14:textId="77777777" w:rsidR="002E2ECE" w:rsidRDefault="006158C7">
            <w:pPr>
              <w:pStyle w:val="Compact"/>
              <w:jc w:val="left"/>
            </w:pPr>
            <w:r>
              <w:t>structuringType</w:t>
            </w:r>
          </w:p>
        </w:tc>
        <w:tc>
          <w:tcPr>
            <w:tcW w:w="0" w:type="auto"/>
          </w:tcPr>
          <w:p w14:paraId="32940DD8" w14:textId="77777777" w:rsidR="002E2ECE" w:rsidRDefault="006158C7">
            <w:pPr>
              <w:pStyle w:val="Compact"/>
              <w:jc w:val="left"/>
            </w:pPr>
            <w:r>
              <w:t>CONDOMINIO_VERTICAL</w:t>
            </w:r>
          </w:p>
        </w:tc>
      </w:tr>
      <w:tr w:rsidR="002E2ECE" w14:paraId="72654D33" w14:textId="77777777">
        <w:tc>
          <w:tcPr>
            <w:tcW w:w="0" w:type="auto"/>
          </w:tcPr>
          <w:p w14:paraId="6531F1F3" w14:textId="77777777" w:rsidR="002E2ECE" w:rsidRDefault="006158C7">
            <w:pPr>
              <w:pStyle w:val="Compact"/>
              <w:jc w:val="left"/>
            </w:pPr>
            <w:r>
              <w:t>structuringType</w:t>
            </w:r>
          </w:p>
        </w:tc>
        <w:tc>
          <w:tcPr>
            <w:tcW w:w="0" w:type="auto"/>
          </w:tcPr>
          <w:p w14:paraId="481BED24" w14:textId="77777777" w:rsidR="002E2ECE" w:rsidRDefault="006158C7">
            <w:pPr>
              <w:pStyle w:val="Compact"/>
              <w:jc w:val="left"/>
            </w:pPr>
            <w:r>
              <w:t>CONDOMINIO_HORIZONTAL</w:t>
            </w:r>
          </w:p>
        </w:tc>
      </w:tr>
      <w:tr w:rsidR="002E2ECE" w14:paraId="61EA9E10" w14:textId="77777777">
        <w:tc>
          <w:tcPr>
            <w:tcW w:w="0" w:type="auto"/>
          </w:tcPr>
          <w:p w14:paraId="334F968A" w14:textId="77777777" w:rsidR="002E2ECE" w:rsidRDefault="006158C7">
            <w:pPr>
              <w:pStyle w:val="Compact"/>
              <w:jc w:val="left"/>
            </w:pPr>
            <w:r>
              <w:t>structuringType</w:t>
            </w:r>
          </w:p>
        </w:tc>
        <w:tc>
          <w:tcPr>
            <w:tcW w:w="0" w:type="auto"/>
          </w:tcPr>
          <w:p w14:paraId="0F4EED19" w14:textId="77777777" w:rsidR="002E2ECE" w:rsidRDefault="006158C7">
            <w:pPr>
              <w:pStyle w:val="Compact"/>
              <w:jc w:val="left"/>
            </w:pPr>
            <w:r>
              <w:t>MISTO</w:t>
            </w:r>
          </w:p>
        </w:tc>
      </w:tr>
      <w:tr w:rsidR="002E2ECE" w:rsidRPr="00CA517B" w14:paraId="66480F7A" w14:textId="77777777">
        <w:tc>
          <w:tcPr>
            <w:tcW w:w="0" w:type="auto"/>
          </w:tcPr>
          <w:p w14:paraId="00BEBEAF" w14:textId="77777777" w:rsidR="002E2ECE" w:rsidRDefault="006158C7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30A5DE25" w14:textId="77777777" w:rsidR="002E2ECE" w:rsidRDefault="006158C7">
            <w:pPr>
              <w:pStyle w:val="Compact"/>
              <w:jc w:val="left"/>
            </w:pPr>
            <w:r>
              <w:t>CONDOMINIO_RESIDENCIAL_COM_COMERCIO_NO_TERREO</w:t>
            </w:r>
          </w:p>
        </w:tc>
      </w:tr>
      <w:tr w:rsidR="002E2ECE" w14:paraId="22A64DA5" w14:textId="77777777">
        <w:tc>
          <w:tcPr>
            <w:tcW w:w="0" w:type="auto"/>
          </w:tcPr>
          <w:p w14:paraId="75869F16" w14:textId="77777777" w:rsidR="002E2ECE" w:rsidRDefault="006158C7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4891F665" w14:textId="77777777" w:rsidR="002E2ECE" w:rsidRDefault="006158C7">
            <w:pPr>
              <w:pStyle w:val="Compact"/>
              <w:jc w:val="left"/>
            </w:pPr>
            <w:r>
              <w:t>CONDOMINIO_DE_ESCRITORIOS_CONSULTORIOS</w:t>
            </w:r>
          </w:p>
        </w:tc>
      </w:tr>
      <w:tr w:rsidR="002E2ECE" w:rsidRPr="00CA517B" w14:paraId="40F95D61" w14:textId="77777777">
        <w:tc>
          <w:tcPr>
            <w:tcW w:w="0" w:type="auto"/>
          </w:tcPr>
          <w:p w14:paraId="60FD7B52" w14:textId="77777777" w:rsidR="002E2ECE" w:rsidRDefault="006158C7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7770E475" w14:textId="77777777" w:rsidR="002E2ECE" w:rsidRDefault="006158C7">
            <w:pPr>
              <w:pStyle w:val="Compact"/>
              <w:jc w:val="left"/>
            </w:pPr>
            <w:r>
              <w:t>CONDOMINIO_RESIDENCIAL_COM_ESCRITORIO_E_COMERCIO</w:t>
            </w:r>
          </w:p>
        </w:tc>
      </w:tr>
      <w:tr w:rsidR="002E2ECE" w:rsidRPr="00CA517B" w14:paraId="6E5744F5" w14:textId="77777777">
        <w:tc>
          <w:tcPr>
            <w:tcW w:w="0" w:type="auto"/>
          </w:tcPr>
          <w:p w14:paraId="39803C43" w14:textId="77777777" w:rsidR="002E2ECE" w:rsidRDefault="006158C7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0794B102" w14:textId="77777777" w:rsidR="002E2ECE" w:rsidRDefault="006158C7">
            <w:pPr>
              <w:pStyle w:val="Compact"/>
              <w:jc w:val="left"/>
            </w:pPr>
            <w:r>
              <w:t>CONDOMINIO_DE_ESCRITORIOS_CONSULTORIOS_COM_COMERCIO_NO_TERREO</w:t>
            </w:r>
          </w:p>
        </w:tc>
      </w:tr>
      <w:tr w:rsidR="002E2ECE" w14:paraId="5943E74F" w14:textId="77777777">
        <w:tc>
          <w:tcPr>
            <w:tcW w:w="0" w:type="auto"/>
          </w:tcPr>
          <w:p w14:paraId="24FD63CA" w14:textId="77777777" w:rsidR="002E2ECE" w:rsidRDefault="006158C7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27EA0EBB" w14:textId="77777777" w:rsidR="002E2ECE" w:rsidRDefault="006158C7">
            <w:pPr>
              <w:pStyle w:val="Compact"/>
              <w:jc w:val="left"/>
            </w:pPr>
            <w:r>
              <w:t>CONDOMINIO_FLAT_APART_HOTEL</w:t>
            </w:r>
          </w:p>
        </w:tc>
      </w:tr>
      <w:tr w:rsidR="002E2ECE" w14:paraId="0A2D4156" w14:textId="77777777">
        <w:tc>
          <w:tcPr>
            <w:tcW w:w="0" w:type="auto"/>
          </w:tcPr>
          <w:p w14:paraId="1D0DB790" w14:textId="77777777" w:rsidR="002E2ECE" w:rsidRDefault="006158C7">
            <w:pPr>
              <w:pStyle w:val="Compact"/>
              <w:jc w:val="left"/>
            </w:pPr>
            <w:r>
              <w:lastRenderedPageBreak/>
              <w:t>propertyType</w:t>
            </w:r>
          </w:p>
        </w:tc>
        <w:tc>
          <w:tcPr>
            <w:tcW w:w="0" w:type="auto"/>
          </w:tcPr>
          <w:p w14:paraId="3247DE70" w14:textId="77777777" w:rsidR="002E2ECE" w:rsidRDefault="006158C7">
            <w:pPr>
              <w:pStyle w:val="Compact"/>
              <w:jc w:val="left"/>
            </w:pPr>
            <w:r>
              <w:t>CONDOMINIO_FLAT_APART_HOTEL_COM_COMERCIO</w:t>
            </w:r>
          </w:p>
        </w:tc>
      </w:tr>
      <w:tr w:rsidR="002E2ECE" w14:paraId="48600AC5" w14:textId="77777777">
        <w:tc>
          <w:tcPr>
            <w:tcW w:w="0" w:type="auto"/>
          </w:tcPr>
          <w:p w14:paraId="05304122" w14:textId="77777777" w:rsidR="002E2ECE" w:rsidRDefault="006158C7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273F745E" w14:textId="77777777" w:rsidR="002E2ECE" w:rsidRDefault="006158C7">
            <w:pPr>
              <w:pStyle w:val="Compact"/>
              <w:jc w:val="left"/>
            </w:pPr>
            <w:r>
              <w:t>CONDOMINIO_EXCLUSIVAMENTE_COMERCIAL</w:t>
            </w:r>
          </w:p>
        </w:tc>
      </w:tr>
      <w:tr w:rsidR="002E2ECE" w14:paraId="0F87BE9B" w14:textId="77777777">
        <w:tc>
          <w:tcPr>
            <w:tcW w:w="0" w:type="auto"/>
          </w:tcPr>
          <w:p w14:paraId="278A127E" w14:textId="77777777" w:rsidR="002E2ECE" w:rsidRDefault="006158C7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76F426F7" w14:textId="77777777" w:rsidR="002E2ECE" w:rsidRDefault="006158C7">
            <w:pPr>
              <w:pStyle w:val="Compact"/>
              <w:jc w:val="left"/>
            </w:pPr>
            <w:r>
              <w:t>CONDOMINIO_EXCLUSIVAMENTE_RESIDENCIAL</w:t>
            </w:r>
          </w:p>
        </w:tc>
      </w:tr>
    </w:tbl>
    <w:p w14:paraId="65A7F0EF" w14:textId="77777777" w:rsidR="002E2ECE" w:rsidRDefault="006158C7">
      <w:pPr>
        <w:pStyle w:val="Heading2"/>
      </w:pPr>
      <w:bookmarkStart w:id="222" w:name="quotepatrimonialcondominiumcoverage"/>
      <w:bookmarkStart w:id="223" w:name="_Toc129181124"/>
      <w:bookmarkEnd w:id="217"/>
      <w:bookmarkEnd w:id="220"/>
      <w:bookmarkEnd w:id="221"/>
      <w:r>
        <w:t>QuotePatrimonialCondominiumCoverage</w:t>
      </w:r>
      <w:bookmarkEnd w:id="223"/>
      <w:r>
        <w:t xml:space="preserve"> </w:t>
      </w:r>
      <w:bookmarkStart w:id="224" w:name="Xa6d199d42f1fbd19f7b2eaeea8ebad20bc74e49"/>
      <w:bookmarkEnd w:id="224"/>
    </w:p>
    <w:p w14:paraId="76D2FC9A" w14:textId="77777777" w:rsidR="002E2ECE" w:rsidRDefault="006158C7">
      <w:pPr>
        <w:pStyle w:val="FirstParagraph"/>
      </w:pPr>
      <w:r>
        <w:t xml:space="preserve">   </w:t>
      </w:r>
    </w:p>
    <w:p w14:paraId="1731A2D9" w14:textId="77777777" w:rsidR="002E2ECE" w:rsidRDefault="006158C7">
      <w:pPr>
        <w:pStyle w:val="Heading3"/>
      </w:pPr>
      <w:bookmarkStart w:id="225" w:name="propriedades-26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917"/>
        <w:gridCol w:w="1551"/>
        <w:gridCol w:w="1048"/>
        <w:gridCol w:w="1294"/>
        <w:gridCol w:w="2244"/>
      </w:tblGrid>
      <w:tr w:rsidR="002E2ECE" w14:paraId="43203E50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6411EE5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B4B1CA4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B96BD88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0F1F149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CC2400D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1131EBC7" w14:textId="77777777">
        <w:tc>
          <w:tcPr>
            <w:tcW w:w="0" w:type="auto"/>
          </w:tcPr>
          <w:p w14:paraId="47036C30" w14:textId="77777777" w:rsidR="002E2ECE" w:rsidRDefault="006158C7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695A4135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6846AF1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1076D7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4FFB78F" w14:textId="77777777" w:rsidR="002E2ECE" w:rsidRDefault="006158C7">
            <w:pPr>
              <w:pStyle w:val="Compact"/>
              <w:jc w:val="left"/>
            </w:pPr>
            <w:r>
              <w:t>Grupo e ramo da cobertura</w:t>
            </w:r>
          </w:p>
        </w:tc>
      </w:tr>
      <w:tr w:rsidR="002E2ECE" w:rsidRPr="00CA517B" w14:paraId="6F519208" w14:textId="77777777">
        <w:tc>
          <w:tcPr>
            <w:tcW w:w="0" w:type="auto"/>
          </w:tcPr>
          <w:p w14:paraId="432EEA7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E5A168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96E0C3D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DD86AF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28B2685" w14:textId="77777777" w:rsidR="002E2ECE" w:rsidRDefault="006158C7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2E2ECE" w:rsidRPr="00CA517B" w14:paraId="4CBEC106" w14:textId="77777777">
        <w:tc>
          <w:tcPr>
            <w:tcW w:w="0" w:type="auto"/>
          </w:tcPr>
          <w:p w14:paraId="275C3551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17763A5F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DAA0F1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01221F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2AD4863" w14:textId="77777777" w:rsidR="002E2ECE" w:rsidRDefault="006158C7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2E2ECE" w14:paraId="4A1192B0" w14:textId="77777777">
        <w:tc>
          <w:tcPr>
            <w:tcW w:w="0" w:type="auto"/>
          </w:tcPr>
          <w:p w14:paraId="4CFFF2D3" w14:textId="77777777" w:rsidR="002E2ECE" w:rsidRDefault="006158C7">
            <w:pPr>
              <w:pStyle w:val="Compact"/>
              <w:jc w:val="left"/>
            </w:pPr>
            <w:r>
              <w:t>isSeparateContractingAllowed</w:t>
            </w:r>
          </w:p>
        </w:tc>
        <w:tc>
          <w:tcPr>
            <w:tcW w:w="0" w:type="auto"/>
          </w:tcPr>
          <w:p w14:paraId="12136BDC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E1D9D48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1279C2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79DC169" w14:textId="77777777" w:rsidR="002E2ECE" w:rsidRDefault="006158C7">
            <w:pPr>
              <w:pStyle w:val="Compact"/>
              <w:jc w:val="left"/>
            </w:pPr>
            <w:r>
              <w:t>Permissão para Contratação Separada</w:t>
            </w:r>
          </w:p>
        </w:tc>
      </w:tr>
      <w:tr w:rsidR="002E2ECE" w:rsidRPr="00CA517B" w14:paraId="5DF6C048" w14:textId="77777777">
        <w:tc>
          <w:tcPr>
            <w:tcW w:w="0" w:type="auto"/>
          </w:tcPr>
          <w:p w14:paraId="1F3556F6" w14:textId="77777777" w:rsidR="002E2ECE" w:rsidRDefault="006158C7">
            <w:pPr>
              <w:pStyle w:val="Compact"/>
              <w:jc w:val="left"/>
            </w:pPr>
            <w:r>
              <w:t>ma</w:t>
            </w:r>
            <w:r>
              <w:t>xLMI</w:t>
            </w:r>
          </w:p>
        </w:tc>
        <w:tc>
          <w:tcPr>
            <w:tcW w:w="0" w:type="auto"/>
          </w:tcPr>
          <w:p w14:paraId="5C55D9DB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64939321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C803A6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E4D13A1" w14:textId="77777777" w:rsidR="002E2ECE" w:rsidRDefault="006158C7">
            <w:pPr>
              <w:pStyle w:val="Compact"/>
              <w:jc w:val="left"/>
            </w:pPr>
            <w:r>
              <w:t>Valor de Limite Máximo de Indenização (LMI) solicitado</w:t>
            </w:r>
          </w:p>
        </w:tc>
      </w:tr>
      <w:tr w:rsidR="002E2ECE" w:rsidRPr="00CA517B" w14:paraId="69E84568" w14:textId="77777777">
        <w:tc>
          <w:tcPr>
            <w:tcW w:w="0" w:type="auto"/>
          </w:tcPr>
          <w:p w14:paraId="5E3B7E38" w14:textId="77777777" w:rsidR="002E2ECE" w:rsidRDefault="006158C7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2B66120C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5CF18D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4F80E8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B52FE07" w14:textId="77777777" w:rsidR="002E2ECE" w:rsidRDefault="006158C7">
            <w:pPr>
              <w:pStyle w:val="Compact"/>
              <w:jc w:val="left"/>
            </w:pPr>
            <w:r>
              <w:t>Código interno da cobertura da seguradora</w:t>
            </w:r>
          </w:p>
        </w:tc>
      </w:tr>
    </w:tbl>
    <w:p w14:paraId="0EBB9228" w14:textId="77777777" w:rsidR="002E2ECE" w:rsidRDefault="006158C7">
      <w:pPr>
        <w:pStyle w:val="Heading4"/>
      </w:pPr>
      <w:bookmarkStart w:id="226" w:name="enumerated-values-16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1"/>
        <w:gridCol w:w="8473"/>
      </w:tblGrid>
      <w:tr w:rsidR="002E2ECE" w14:paraId="17214628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CE2C72C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2FFB721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7C366BEA" w14:textId="77777777">
        <w:tc>
          <w:tcPr>
            <w:tcW w:w="0" w:type="auto"/>
          </w:tcPr>
          <w:p w14:paraId="728D25D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F1F450" w14:textId="77777777" w:rsidR="002E2ECE" w:rsidRDefault="006158C7">
            <w:pPr>
              <w:pStyle w:val="Compact"/>
              <w:jc w:val="left"/>
            </w:pPr>
            <w:r>
              <w:t>RESIDENCIAL_IMOVEL_BASICA</w:t>
            </w:r>
          </w:p>
        </w:tc>
      </w:tr>
      <w:tr w:rsidR="002E2ECE" w14:paraId="600E314C" w14:textId="77777777">
        <w:tc>
          <w:tcPr>
            <w:tcW w:w="0" w:type="auto"/>
          </w:tcPr>
          <w:p w14:paraId="4ED6DB7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ADDD44" w14:textId="77777777" w:rsidR="002E2ECE" w:rsidRDefault="006158C7">
            <w:pPr>
              <w:pStyle w:val="Compact"/>
              <w:jc w:val="left"/>
            </w:pPr>
            <w:r>
              <w:t>RESIDENCIAL_IMOVEL_AMPLA</w:t>
            </w:r>
          </w:p>
        </w:tc>
      </w:tr>
      <w:tr w:rsidR="002E2ECE" w14:paraId="640F48A6" w14:textId="77777777">
        <w:tc>
          <w:tcPr>
            <w:tcW w:w="0" w:type="auto"/>
          </w:tcPr>
          <w:p w14:paraId="1B86284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C3BBFB" w14:textId="77777777" w:rsidR="002E2ECE" w:rsidRDefault="006158C7">
            <w:pPr>
              <w:pStyle w:val="Compact"/>
              <w:jc w:val="left"/>
            </w:pPr>
            <w:r>
              <w:t>RESIDENCIAL_INCENDIO</w:t>
            </w:r>
          </w:p>
        </w:tc>
      </w:tr>
      <w:tr w:rsidR="002E2ECE" w14:paraId="24461A3C" w14:textId="77777777">
        <w:tc>
          <w:tcPr>
            <w:tcW w:w="0" w:type="auto"/>
          </w:tcPr>
          <w:p w14:paraId="3962F88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E5F072" w14:textId="77777777" w:rsidR="002E2ECE" w:rsidRDefault="006158C7">
            <w:pPr>
              <w:pStyle w:val="Compact"/>
              <w:jc w:val="left"/>
            </w:pPr>
            <w:r>
              <w:t>RESIDENCIAL_QUEDA_DE_RAIO</w:t>
            </w:r>
          </w:p>
        </w:tc>
      </w:tr>
      <w:tr w:rsidR="002E2ECE" w14:paraId="4590A249" w14:textId="77777777">
        <w:tc>
          <w:tcPr>
            <w:tcW w:w="0" w:type="auto"/>
          </w:tcPr>
          <w:p w14:paraId="30693AF4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50075D3C" w14:textId="77777777" w:rsidR="002E2ECE" w:rsidRDefault="006158C7">
            <w:pPr>
              <w:pStyle w:val="Compact"/>
              <w:jc w:val="left"/>
            </w:pPr>
            <w:r>
              <w:t>RESIDENCIAL_EXPLOSAO</w:t>
            </w:r>
          </w:p>
        </w:tc>
      </w:tr>
      <w:tr w:rsidR="002E2ECE" w14:paraId="02679B40" w14:textId="77777777">
        <w:tc>
          <w:tcPr>
            <w:tcW w:w="0" w:type="auto"/>
          </w:tcPr>
          <w:p w14:paraId="58AE9C0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A51D73" w14:textId="77777777" w:rsidR="002E2ECE" w:rsidRDefault="006158C7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2E2ECE" w14:paraId="65EEC290" w14:textId="77777777">
        <w:tc>
          <w:tcPr>
            <w:tcW w:w="0" w:type="auto"/>
          </w:tcPr>
          <w:p w14:paraId="5BBB8AE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CC1FDA" w14:textId="77777777" w:rsidR="002E2ECE" w:rsidRDefault="006158C7">
            <w:pPr>
              <w:pStyle w:val="Compact"/>
              <w:jc w:val="left"/>
            </w:pPr>
            <w:r>
              <w:t>RESIDENCIAL_ALAGAMENTO</w:t>
            </w:r>
          </w:p>
        </w:tc>
      </w:tr>
      <w:tr w:rsidR="002E2ECE" w14:paraId="3AC64CFA" w14:textId="77777777">
        <w:tc>
          <w:tcPr>
            <w:tcW w:w="0" w:type="auto"/>
          </w:tcPr>
          <w:p w14:paraId="13AAFC6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A10EED" w14:textId="77777777" w:rsidR="002E2ECE" w:rsidRDefault="006158C7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2E2ECE" w14:paraId="226E15DA" w14:textId="77777777">
        <w:tc>
          <w:tcPr>
            <w:tcW w:w="0" w:type="auto"/>
          </w:tcPr>
          <w:p w14:paraId="6483D31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46AD2B" w14:textId="77777777" w:rsidR="002E2ECE" w:rsidRDefault="006158C7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2E2ECE" w14:paraId="20F10A84" w14:textId="77777777">
        <w:tc>
          <w:tcPr>
            <w:tcW w:w="0" w:type="auto"/>
          </w:tcPr>
          <w:p w14:paraId="74490DC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A1A2D8" w14:textId="77777777" w:rsidR="002E2ECE" w:rsidRDefault="006158C7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2E2ECE" w14:paraId="454CBA0E" w14:textId="77777777">
        <w:tc>
          <w:tcPr>
            <w:tcW w:w="0" w:type="auto"/>
          </w:tcPr>
          <w:p w14:paraId="5A2D3FD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F63B46" w14:textId="77777777" w:rsidR="002E2ECE" w:rsidRDefault="006158C7">
            <w:pPr>
              <w:pStyle w:val="Compact"/>
              <w:jc w:val="left"/>
            </w:pPr>
            <w:r>
              <w:t>RESIDENCIAL_VENDAVAL</w:t>
            </w:r>
          </w:p>
        </w:tc>
      </w:tr>
      <w:tr w:rsidR="002E2ECE" w:rsidRPr="00CA517B" w14:paraId="38DAF1E6" w14:textId="77777777">
        <w:tc>
          <w:tcPr>
            <w:tcW w:w="0" w:type="auto"/>
          </w:tcPr>
          <w:p w14:paraId="2B8A8BD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22BDDE" w14:textId="77777777" w:rsidR="002E2ECE" w:rsidRDefault="006158C7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2E2ECE" w14:paraId="5F5385B2" w14:textId="77777777">
        <w:tc>
          <w:tcPr>
            <w:tcW w:w="0" w:type="auto"/>
          </w:tcPr>
          <w:p w14:paraId="427ECEF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D67502" w14:textId="77777777" w:rsidR="002E2ECE" w:rsidRDefault="006158C7">
            <w:pPr>
              <w:pStyle w:val="Compact"/>
              <w:jc w:val="left"/>
            </w:pPr>
            <w:r>
              <w:t>RESIDENCIAL_TERREMOTO</w:t>
            </w:r>
          </w:p>
        </w:tc>
      </w:tr>
      <w:tr w:rsidR="002E2ECE" w:rsidRPr="00CA517B" w14:paraId="237E2DC9" w14:textId="77777777">
        <w:tc>
          <w:tcPr>
            <w:tcW w:w="0" w:type="auto"/>
          </w:tcPr>
          <w:p w14:paraId="223CF1C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153425" w14:textId="77777777" w:rsidR="002E2ECE" w:rsidRDefault="006158C7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2E2ECE" w:rsidRPr="00CA517B" w14:paraId="3CD5EF97" w14:textId="77777777">
        <w:tc>
          <w:tcPr>
            <w:tcW w:w="0" w:type="auto"/>
          </w:tcPr>
          <w:p w14:paraId="3AAF304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DC7087" w14:textId="77777777" w:rsidR="002E2ECE" w:rsidRDefault="006158C7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2E2ECE" w14:paraId="2CA1A17C" w14:textId="77777777">
        <w:tc>
          <w:tcPr>
            <w:tcW w:w="0" w:type="auto"/>
          </w:tcPr>
          <w:p w14:paraId="76555A2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6FA1DE" w14:textId="77777777" w:rsidR="002E2ECE" w:rsidRDefault="006158C7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2E2ECE" w14:paraId="02AEFD44" w14:textId="77777777">
        <w:tc>
          <w:tcPr>
            <w:tcW w:w="0" w:type="auto"/>
          </w:tcPr>
          <w:p w14:paraId="4FBCD1B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C70246" w14:textId="77777777" w:rsidR="002E2ECE" w:rsidRDefault="006158C7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2E2ECE" w14:paraId="305DEAD0" w14:textId="77777777">
        <w:tc>
          <w:tcPr>
            <w:tcW w:w="0" w:type="auto"/>
          </w:tcPr>
          <w:p w14:paraId="0E36D84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139C3E" w14:textId="77777777" w:rsidR="002E2ECE" w:rsidRDefault="006158C7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2E2ECE" w:rsidRPr="00CA517B" w14:paraId="37AC8CFE" w14:textId="77777777">
        <w:tc>
          <w:tcPr>
            <w:tcW w:w="0" w:type="auto"/>
          </w:tcPr>
          <w:p w14:paraId="1E0603C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CCD24C" w14:textId="77777777" w:rsidR="002E2ECE" w:rsidRDefault="006158C7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2E2ECE" w14:paraId="3235E7ED" w14:textId="77777777">
        <w:tc>
          <w:tcPr>
            <w:tcW w:w="0" w:type="auto"/>
          </w:tcPr>
          <w:p w14:paraId="71A9CEE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726914" w14:textId="77777777" w:rsidR="002E2ECE" w:rsidRDefault="006158C7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2E2ECE" w:rsidRPr="00CA517B" w14:paraId="63C48E1B" w14:textId="77777777">
        <w:tc>
          <w:tcPr>
            <w:tcW w:w="0" w:type="auto"/>
          </w:tcPr>
          <w:p w14:paraId="590F49C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8D8F70" w14:textId="77777777" w:rsidR="002E2ECE" w:rsidRDefault="006158C7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2E2ECE" w14:paraId="29979B2A" w14:textId="77777777">
        <w:tc>
          <w:tcPr>
            <w:tcW w:w="0" w:type="auto"/>
          </w:tcPr>
          <w:p w14:paraId="068C9A8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10ABB1" w14:textId="77777777" w:rsidR="002E2ECE" w:rsidRDefault="006158C7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2E2ECE" w14:paraId="4DA00323" w14:textId="77777777">
        <w:tc>
          <w:tcPr>
            <w:tcW w:w="0" w:type="auto"/>
          </w:tcPr>
          <w:p w14:paraId="3828696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5FA740" w14:textId="77777777" w:rsidR="002E2ECE" w:rsidRDefault="006158C7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2E2ECE" w14:paraId="62A838BD" w14:textId="77777777">
        <w:tc>
          <w:tcPr>
            <w:tcW w:w="0" w:type="auto"/>
          </w:tcPr>
          <w:p w14:paraId="0EA53B19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73D8E3CE" w14:textId="77777777" w:rsidR="002E2ECE" w:rsidRDefault="006158C7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2E2ECE" w14:paraId="1F5E3A84" w14:textId="77777777">
        <w:tc>
          <w:tcPr>
            <w:tcW w:w="0" w:type="auto"/>
          </w:tcPr>
          <w:p w14:paraId="6A95A1D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6FC17B" w14:textId="77777777" w:rsidR="002E2ECE" w:rsidRDefault="006158C7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2E2ECE" w14:paraId="42AC12E8" w14:textId="77777777">
        <w:tc>
          <w:tcPr>
            <w:tcW w:w="0" w:type="auto"/>
          </w:tcPr>
          <w:p w14:paraId="7CF7A19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FEC3D8" w14:textId="77777777" w:rsidR="002E2ECE" w:rsidRDefault="006158C7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2E2ECE" w14:paraId="7FEB49DF" w14:textId="77777777">
        <w:tc>
          <w:tcPr>
            <w:tcW w:w="0" w:type="auto"/>
          </w:tcPr>
          <w:p w14:paraId="5E5E152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5EBFA7" w14:textId="77777777" w:rsidR="002E2ECE" w:rsidRDefault="006158C7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2E2ECE" w14:paraId="77029E3E" w14:textId="77777777">
        <w:tc>
          <w:tcPr>
            <w:tcW w:w="0" w:type="auto"/>
          </w:tcPr>
          <w:p w14:paraId="007DF8E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C2B0B9" w14:textId="77777777" w:rsidR="002E2ECE" w:rsidRDefault="006158C7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2E2ECE" w14:paraId="36137779" w14:textId="77777777">
        <w:tc>
          <w:tcPr>
            <w:tcW w:w="0" w:type="auto"/>
          </w:tcPr>
          <w:p w14:paraId="3A7DB1A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141FC5" w14:textId="77777777" w:rsidR="002E2ECE" w:rsidRDefault="006158C7">
            <w:pPr>
              <w:pStyle w:val="Compact"/>
              <w:jc w:val="left"/>
            </w:pPr>
            <w:r>
              <w:t>CONDOMINIAL_EQUIPAMENTOS</w:t>
            </w:r>
          </w:p>
        </w:tc>
      </w:tr>
      <w:tr w:rsidR="002E2ECE" w14:paraId="18CB9BBF" w14:textId="77777777">
        <w:tc>
          <w:tcPr>
            <w:tcW w:w="0" w:type="auto"/>
          </w:tcPr>
          <w:p w14:paraId="23DB2B9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22EC2F" w14:textId="77777777" w:rsidR="002E2ECE" w:rsidRDefault="006158C7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2E2ECE" w14:paraId="1D2A922F" w14:textId="77777777">
        <w:tc>
          <w:tcPr>
            <w:tcW w:w="0" w:type="auto"/>
          </w:tcPr>
          <w:p w14:paraId="5622AB9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1E1C26" w14:textId="77777777" w:rsidR="002E2ECE" w:rsidRDefault="006158C7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2E2ECE" w:rsidRPr="00CA517B" w14:paraId="6F6E1470" w14:textId="77777777">
        <w:tc>
          <w:tcPr>
            <w:tcW w:w="0" w:type="auto"/>
          </w:tcPr>
          <w:p w14:paraId="0536C74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87BD18" w14:textId="77777777" w:rsidR="002E2ECE" w:rsidRDefault="006158C7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2E2ECE" w14:paraId="3A699A14" w14:textId="77777777">
        <w:tc>
          <w:tcPr>
            <w:tcW w:w="0" w:type="auto"/>
          </w:tcPr>
          <w:p w14:paraId="6D12FAE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30779E" w14:textId="77777777" w:rsidR="002E2ECE" w:rsidRDefault="006158C7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2E2ECE" w:rsidRPr="00CA517B" w14:paraId="267CC21D" w14:textId="77777777">
        <w:tc>
          <w:tcPr>
            <w:tcW w:w="0" w:type="auto"/>
          </w:tcPr>
          <w:p w14:paraId="0048B52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5A6261" w14:textId="77777777" w:rsidR="002E2ECE" w:rsidRDefault="006158C7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2E2ECE" w14:paraId="42EE68D4" w14:textId="77777777">
        <w:tc>
          <w:tcPr>
            <w:tcW w:w="0" w:type="auto"/>
          </w:tcPr>
          <w:p w14:paraId="1B2F8E1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6AEC0D" w14:textId="77777777" w:rsidR="002E2ECE" w:rsidRDefault="006158C7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2E2ECE" w14:paraId="1979287B" w14:textId="77777777">
        <w:tc>
          <w:tcPr>
            <w:tcW w:w="0" w:type="auto"/>
          </w:tcPr>
          <w:p w14:paraId="4F3874C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E3E947" w14:textId="77777777" w:rsidR="002E2ECE" w:rsidRDefault="006158C7">
            <w:pPr>
              <w:pStyle w:val="Compact"/>
              <w:jc w:val="left"/>
            </w:pPr>
            <w:r>
              <w:t>CONDOMINIAL_ROUBO</w:t>
            </w:r>
          </w:p>
        </w:tc>
      </w:tr>
      <w:tr w:rsidR="002E2ECE" w14:paraId="1D5FE895" w14:textId="77777777">
        <w:tc>
          <w:tcPr>
            <w:tcW w:w="0" w:type="auto"/>
          </w:tcPr>
          <w:p w14:paraId="5812A86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D49B8A" w14:textId="77777777" w:rsidR="002E2ECE" w:rsidRDefault="006158C7">
            <w:pPr>
              <w:pStyle w:val="Compact"/>
              <w:jc w:val="left"/>
            </w:pPr>
            <w:r>
              <w:t>CONDOMINIAL_VALORES</w:t>
            </w:r>
          </w:p>
        </w:tc>
      </w:tr>
      <w:tr w:rsidR="002E2ECE" w14:paraId="2B47961D" w14:textId="77777777">
        <w:tc>
          <w:tcPr>
            <w:tcW w:w="0" w:type="auto"/>
          </w:tcPr>
          <w:p w14:paraId="036A61B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345FB0" w14:textId="77777777" w:rsidR="002E2ECE" w:rsidRDefault="006158C7">
            <w:pPr>
              <w:pStyle w:val="Compact"/>
              <w:jc w:val="left"/>
            </w:pPr>
            <w:r>
              <w:t>CONDOMINIAL_VAZAMENTO</w:t>
            </w:r>
          </w:p>
        </w:tc>
      </w:tr>
      <w:tr w:rsidR="002E2ECE" w14:paraId="0042BAF0" w14:textId="77777777">
        <w:tc>
          <w:tcPr>
            <w:tcW w:w="0" w:type="auto"/>
          </w:tcPr>
          <w:p w14:paraId="7456B2B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12408A" w14:textId="77777777" w:rsidR="002E2ECE" w:rsidRDefault="006158C7">
            <w:pPr>
              <w:pStyle w:val="Compact"/>
              <w:jc w:val="left"/>
            </w:pPr>
            <w:r>
              <w:t>CONDOMINIAL_VENDAVAL</w:t>
            </w:r>
          </w:p>
        </w:tc>
      </w:tr>
      <w:tr w:rsidR="002E2ECE" w14:paraId="44123692" w14:textId="77777777">
        <w:tc>
          <w:tcPr>
            <w:tcW w:w="0" w:type="auto"/>
          </w:tcPr>
          <w:p w14:paraId="1B0A43A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D16B67" w14:textId="77777777" w:rsidR="002E2ECE" w:rsidRDefault="006158C7">
            <w:pPr>
              <w:pStyle w:val="Compact"/>
              <w:jc w:val="left"/>
            </w:pPr>
            <w:r>
              <w:t>CONDOMINIAL_ALAGAMENTO</w:t>
            </w:r>
          </w:p>
        </w:tc>
      </w:tr>
      <w:tr w:rsidR="002E2ECE" w14:paraId="72DE3F65" w14:textId="77777777">
        <w:tc>
          <w:tcPr>
            <w:tcW w:w="0" w:type="auto"/>
          </w:tcPr>
          <w:p w14:paraId="09C4451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9BA38D" w14:textId="77777777" w:rsidR="002E2ECE" w:rsidRDefault="006158C7">
            <w:pPr>
              <w:pStyle w:val="Compact"/>
              <w:jc w:val="left"/>
            </w:pPr>
            <w:r>
              <w:t>CONDOMINIAL_TUMULTO</w:t>
            </w:r>
          </w:p>
        </w:tc>
      </w:tr>
      <w:tr w:rsidR="002E2ECE" w:rsidRPr="00CA517B" w14:paraId="79E07A00" w14:textId="77777777">
        <w:tc>
          <w:tcPr>
            <w:tcW w:w="0" w:type="auto"/>
          </w:tcPr>
          <w:p w14:paraId="53330A7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254BF9" w14:textId="77777777" w:rsidR="002E2ECE" w:rsidRDefault="006158C7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2E2ECE" w14:paraId="42F3672C" w14:textId="77777777">
        <w:tc>
          <w:tcPr>
            <w:tcW w:w="0" w:type="auto"/>
          </w:tcPr>
          <w:p w14:paraId="33B55D71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FCE933D" w14:textId="77777777" w:rsidR="002E2ECE" w:rsidRDefault="006158C7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2E2ECE" w14:paraId="6A7B4A7A" w14:textId="77777777">
        <w:tc>
          <w:tcPr>
            <w:tcW w:w="0" w:type="auto"/>
          </w:tcPr>
          <w:p w14:paraId="0EC9DEE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79D8B3" w14:textId="77777777" w:rsidR="002E2ECE" w:rsidRDefault="006158C7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2E2ECE" w14:paraId="5048139D" w14:textId="77777777">
        <w:tc>
          <w:tcPr>
            <w:tcW w:w="0" w:type="auto"/>
          </w:tcPr>
          <w:p w14:paraId="16E5297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74EA29" w14:textId="77777777" w:rsidR="002E2ECE" w:rsidRDefault="006158C7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2E2ECE" w14:paraId="40817C69" w14:textId="77777777">
        <w:tc>
          <w:tcPr>
            <w:tcW w:w="0" w:type="auto"/>
          </w:tcPr>
          <w:p w14:paraId="78255D7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7F08CD" w14:textId="77777777" w:rsidR="002E2ECE" w:rsidRDefault="006158C7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2E2ECE" w:rsidRPr="00CA517B" w14:paraId="2C8BE4D7" w14:textId="77777777">
        <w:tc>
          <w:tcPr>
            <w:tcW w:w="0" w:type="auto"/>
          </w:tcPr>
          <w:p w14:paraId="428E9D1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2E3A9F" w14:textId="77777777" w:rsidR="002E2ECE" w:rsidRDefault="006158C7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2E2ECE" w:rsidRPr="00CA517B" w14:paraId="6DADFE61" w14:textId="77777777">
        <w:tc>
          <w:tcPr>
            <w:tcW w:w="0" w:type="auto"/>
          </w:tcPr>
          <w:p w14:paraId="0DD6E85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9C4274" w14:textId="77777777" w:rsidR="002E2ECE" w:rsidRDefault="006158C7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2E2ECE" w14:paraId="4770EB0D" w14:textId="77777777">
        <w:tc>
          <w:tcPr>
            <w:tcW w:w="0" w:type="auto"/>
          </w:tcPr>
          <w:p w14:paraId="4704CFD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A55314" w14:textId="77777777" w:rsidR="002E2ECE" w:rsidRDefault="006158C7">
            <w:pPr>
              <w:pStyle w:val="Compact"/>
              <w:jc w:val="left"/>
            </w:pPr>
            <w:r>
              <w:t>EMPRESARIAL_VALORES</w:t>
            </w:r>
          </w:p>
        </w:tc>
      </w:tr>
      <w:tr w:rsidR="002E2ECE" w:rsidRPr="00CA517B" w14:paraId="3EF44B27" w14:textId="77777777">
        <w:tc>
          <w:tcPr>
            <w:tcW w:w="0" w:type="auto"/>
          </w:tcPr>
          <w:p w14:paraId="51F621D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7C55CB" w14:textId="77777777" w:rsidR="002E2ECE" w:rsidRDefault="006158C7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2E2ECE" w14:paraId="6E320F7A" w14:textId="77777777">
        <w:tc>
          <w:tcPr>
            <w:tcW w:w="0" w:type="auto"/>
          </w:tcPr>
          <w:p w14:paraId="3CF3DB0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27714A" w14:textId="77777777" w:rsidR="002E2ECE" w:rsidRDefault="006158C7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2E2ECE" w14:paraId="6483D823" w14:textId="77777777">
        <w:tc>
          <w:tcPr>
            <w:tcW w:w="0" w:type="auto"/>
          </w:tcPr>
          <w:p w14:paraId="1188B53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9D604A" w14:textId="77777777" w:rsidR="002E2ECE" w:rsidRDefault="006158C7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2E2ECE" w:rsidRPr="00CA517B" w14:paraId="42CEDB4A" w14:textId="77777777">
        <w:tc>
          <w:tcPr>
            <w:tcW w:w="0" w:type="auto"/>
          </w:tcPr>
          <w:p w14:paraId="3107AE1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ADF64F" w14:textId="77777777" w:rsidR="002E2ECE" w:rsidRDefault="006158C7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2E2ECE" w:rsidRPr="00CA517B" w14:paraId="0B6C099B" w14:textId="77777777">
        <w:tc>
          <w:tcPr>
            <w:tcW w:w="0" w:type="auto"/>
          </w:tcPr>
          <w:p w14:paraId="14BF6E4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F5EC04" w14:textId="77777777" w:rsidR="002E2ECE" w:rsidRDefault="006158C7">
            <w:pPr>
              <w:pStyle w:val="Compact"/>
              <w:jc w:val="left"/>
            </w:pPr>
            <w:r>
              <w:t>EMPRESARIAL_DETERIORACAO_DE_MERCADORIAS_EM_AMBIENTES_FRIGORIFICADOS</w:t>
            </w:r>
          </w:p>
        </w:tc>
      </w:tr>
      <w:tr w:rsidR="002E2ECE" w14:paraId="181C2A14" w14:textId="77777777">
        <w:tc>
          <w:tcPr>
            <w:tcW w:w="0" w:type="auto"/>
          </w:tcPr>
          <w:p w14:paraId="4AB942F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4AFEC2" w14:textId="77777777" w:rsidR="002E2ECE" w:rsidRDefault="006158C7">
            <w:pPr>
              <w:pStyle w:val="Compact"/>
              <w:jc w:val="left"/>
            </w:pPr>
            <w:r>
              <w:t>EMPRESARIAL_DERRAME</w:t>
            </w:r>
          </w:p>
        </w:tc>
      </w:tr>
      <w:tr w:rsidR="002E2ECE" w14:paraId="300208E1" w14:textId="77777777">
        <w:tc>
          <w:tcPr>
            <w:tcW w:w="0" w:type="auto"/>
          </w:tcPr>
          <w:p w14:paraId="0B86ED5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4B5B7F" w14:textId="77777777" w:rsidR="002E2ECE" w:rsidRDefault="006158C7">
            <w:pPr>
              <w:pStyle w:val="Compact"/>
              <w:jc w:val="left"/>
            </w:pPr>
            <w:r>
              <w:t>EMPRESARIAL_VAZAMENTO</w:t>
            </w:r>
          </w:p>
        </w:tc>
      </w:tr>
      <w:tr w:rsidR="002E2ECE" w14:paraId="3CA0312A" w14:textId="77777777">
        <w:tc>
          <w:tcPr>
            <w:tcW w:w="0" w:type="auto"/>
          </w:tcPr>
          <w:p w14:paraId="591B6F3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87464A" w14:textId="77777777" w:rsidR="002E2ECE" w:rsidRDefault="006158C7">
            <w:pPr>
              <w:pStyle w:val="Compact"/>
              <w:jc w:val="left"/>
            </w:pPr>
            <w:r>
              <w:t>EMPRESARIAL_EQUIPAMENTOS</w:t>
            </w:r>
          </w:p>
        </w:tc>
      </w:tr>
      <w:tr w:rsidR="002E2ECE" w14:paraId="388C21EF" w14:textId="77777777">
        <w:tc>
          <w:tcPr>
            <w:tcW w:w="0" w:type="auto"/>
          </w:tcPr>
          <w:p w14:paraId="688AFF8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79039B" w14:textId="77777777" w:rsidR="002E2ECE" w:rsidRDefault="006158C7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2E2ECE" w14:paraId="35473A8E" w14:textId="77777777">
        <w:tc>
          <w:tcPr>
            <w:tcW w:w="0" w:type="auto"/>
          </w:tcPr>
          <w:p w14:paraId="72FE926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429B29" w14:textId="77777777" w:rsidR="002E2ECE" w:rsidRDefault="006158C7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2E2ECE" w14:paraId="2AF06C5E" w14:textId="77777777">
        <w:tc>
          <w:tcPr>
            <w:tcW w:w="0" w:type="auto"/>
          </w:tcPr>
          <w:p w14:paraId="089E181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0E7D79" w14:textId="77777777" w:rsidR="002E2ECE" w:rsidRDefault="006158C7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2E2ECE" w:rsidRPr="00CA517B" w14:paraId="6CDE3810" w14:textId="77777777">
        <w:tc>
          <w:tcPr>
            <w:tcW w:w="0" w:type="auto"/>
          </w:tcPr>
          <w:p w14:paraId="647A0AB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FA1401" w14:textId="77777777" w:rsidR="002E2ECE" w:rsidRDefault="006158C7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2E2ECE" w:rsidRPr="00CA517B" w14:paraId="2C5E6FC5" w14:textId="77777777">
        <w:tc>
          <w:tcPr>
            <w:tcW w:w="0" w:type="auto"/>
          </w:tcPr>
          <w:p w14:paraId="2419A584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06EF7B6B" w14:textId="77777777" w:rsidR="002E2ECE" w:rsidRDefault="006158C7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2E2ECE" w:rsidRPr="00CA517B" w14:paraId="60D4584D" w14:textId="77777777">
        <w:tc>
          <w:tcPr>
            <w:tcW w:w="0" w:type="auto"/>
          </w:tcPr>
          <w:p w14:paraId="3DF29F6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D8F24E" w14:textId="77777777" w:rsidR="002E2ECE" w:rsidRDefault="006158C7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2E2ECE" w:rsidRPr="00CA517B" w14:paraId="47491D0D" w14:textId="77777777">
        <w:tc>
          <w:tcPr>
            <w:tcW w:w="0" w:type="auto"/>
          </w:tcPr>
          <w:p w14:paraId="4D4C642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AA1DE2" w14:textId="77777777" w:rsidR="002E2ECE" w:rsidRDefault="006158C7">
            <w:pPr>
              <w:pStyle w:val="Compact"/>
              <w:jc w:val="left"/>
            </w:pPr>
            <w:r>
              <w:t>D</w:t>
            </w:r>
            <w:r>
              <w:t>IVERSOS_DANOS_DE_CAUSA_EXTERNA</w:t>
            </w:r>
          </w:p>
        </w:tc>
      </w:tr>
      <w:tr w:rsidR="002E2ECE" w:rsidRPr="00CA517B" w14:paraId="1C30B72F" w14:textId="77777777">
        <w:tc>
          <w:tcPr>
            <w:tcW w:w="0" w:type="auto"/>
          </w:tcPr>
          <w:p w14:paraId="5AEC4D2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595578" w14:textId="77777777" w:rsidR="002E2ECE" w:rsidRDefault="006158C7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2E2ECE" w14:paraId="241FA5CC" w14:textId="77777777">
        <w:tc>
          <w:tcPr>
            <w:tcW w:w="0" w:type="auto"/>
          </w:tcPr>
          <w:p w14:paraId="13F050B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54DFF0" w14:textId="77777777" w:rsidR="002E2ECE" w:rsidRDefault="006158C7">
            <w:pPr>
              <w:pStyle w:val="Compact"/>
              <w:jc w:val="left"/>
            </w:pPr>
            <w:r>
              <w:t>DIVERSOS_ROUBO</w:t>
            </w:r>
          </w:p>
        </w:tc>
      </w:tr>
      <w:tr w:rsidR="002E2ECE" w14:paraId="0B498AA2" w14:textId="77777777">
        <w:tc>
          <w:tcPr>
            <w:tcW w:w="0" w:type="auto"/>
          </w:tcPr>
          <w:p w14:paraId="6D28520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DEFAD5" w14:textId="77777777" w:rsidR="002E2ECE" w:rsidRDefault="006158C7">
            <w:pPr>
              <w:pStyle w:val="Compact"/>
              <w:jc w:val="left"/>
            </w:pPr>
            <w:r>
              <w:t>SERVICOS_EMERGENCIAIS</w:t>
            </w:r>
          </w:p>
        </w:tc>
      </w:tr>
      <w:tr w:rsidR="002E2ECE" w14:paraId="25D44DA2" w14:textId="77777777">
        <w:tc>
          <w:tcPr>
            <w:tcW w:w="0" w:type="auto"/>
          </w:tcPr>
          <w:p w14:paraId="1F5826B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D32237" w14:textId="77777777" w:rsidR="002E2ECE" w:rsidRDefault="006158C7">
            <w:pPr>
              <w:pStyle w:val="Compact"/>
              <w:jc w:val="left"/>
            </w:pPr>
            <w:r>
              <w:t>SERVICOS_DE_CONVENIENCIA</w:t>
            </w:r>
          </w:p>
        </w:tc>
      </w:tr>
      <w:tr w:rsidR="002E2ECE" w14:paraId="7B5A32C3" w14:textId="77777777">
        <w:tc>
          <w:tcPr>
            <w:tcW w:w="0" w:type="auto"/>
          </w:tcPr>
          <w:p w14:paraId="5CB2F56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7E2B91" w14:textId="77777777" w:rsidR="002E2ECE" w:rsidRDefault="006158C7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2E2ECE" w14:paraId="3C003B27" w14:textId="77777777">
        <w:tc>
          <w:tcPr>
            <w:tcW w:w="0" w:type="auto"/>
          </w:tcPr>
          <w:p w14:paraId="4E5A61E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6B509B" w14:textId="77777777" w:rsidR="002E2ECE" w:rsidRDefault="006158C7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2E2ECE" w14:paraId="02CEA287" w14:textId="77777777">
        <w:tc>
          <w:tcPr>
            <w:tcW w:w="0" w:type="auto"/>
          </w:tcPr>
          <w:p w14:paraId="6FEA0FE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71B8E4" w14:textId="77777777" w:rsidR="002E2ECE" w:rsidRDefault="006158C7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2E2ECE" w14:paraId="67F42AC6" w14:textId="77777777">
        <w:tc>
          <w:tcPr>
            <w:tcW w:w="0" w:type="auto"/>
          </w:tcPr>
          <w:p w14:paraId="4C3DC22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4E1E7A" w14:textId="77777777" w:rsidR="002E2ECE" w:rsidRDefault="006158C7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2E2ECE" w:rsidRPr="00CA517B" w14:paraId="0C1B93F9" w14:textId="77777777">
        <w:tc>
          <w:tcPr>
            <w:tcW w:w="0" w:type="auto"/>
          </w:tcPr>
          <w:p w14:paraId="1D19E2E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22336D" w14:textId="77777777" w:rsidR="002E2ECE" w:rsidRDefault="006158C7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2E2ECE" w14:paraId="6A6F2E83" w14:textId="77777777">
        <w:tc>
          <w:tcPr>
            <w:tcW w:w="0" w:type="auto"/>
          </w:tcPr>
          <w:p w14:paraId="190873D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51351A" w14:textId="77777777" w:rsidR="002E2ECE" w:rsidRDefault="006158C7">
            <w:pPr>
              <w:pStyle w:val="Compact"/>
              <w:jc w:val="left"/>
            </w:pPr>
            <w:r>
              <w:t>CESSANTES_LUCRO_LIQUIDO</w:t>
            </w:r>
          </w:p>
        </w:tc>
      </w:tr>
      <w:tr w:rsidR="002E2ECE" w14:paraId="3DA99222" w14:textId="77777777">
        <w:tc>
          <w:tcPr>
            <w:tcW w:w="0" w:type="auto"/>
          </w:tcPr>
          <w:p w14:paraId="4658526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5DE1BB" w14:textId="77777777" w:rsidR="002E2ECE" w:rsidRDefault="006158C7">
            <w:pPr>
              <w:pStyle w:val="Compact"/>
              <w:jc w:val="left"/>
            </w:pPr>
            <w:r>
              <w:t>CESSANTES_DESPESAS_FIXAS</w:t>
            </w:r>
          </w:p>
        </w:tc>
      </w:tr>
      <w:tr w:rsidR="002E2ECE" w:rsidRPr="00CA517B" w14:paraId="37D57EAD" w14:textId="77777777">
        <w:tc>
          <w:tcPr>
            <w:tcW w:w="0" w:type="auto"/>
          </w:tcPr>
          <w:p w14:paraId="2D57FBF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6A15DD" w14:textId="77777777" w:rsidR="002E2ECE" w:rsidRDefault="006158C7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2E2ECE" w:rsidRPr="00CA517B" w14:paraId="761FA1A5" w14:textId="77777777">
        <w:tc>
          <w:tcPr>
            <w:tcW w:w="0" w:type="auto"/>
          </w:tcPr>
          <w:p w14:paraId="14697FF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5E6399" w14:textId="77777777" w:rsidR="002E2ECE" w:rsidRDefault="006158C7">
            <w:pPr>
              <w:pStyle w:val="Compact"/>
              <w:jc w:val="left"/>
            </w:pPr>
            <w:r>
              <w:t>ENGENHARIA_OBRAS_CIVIS_CONSTRUCAO_E_INSTALACAO_E_MONTAGEM</w:t>
            </w:r>
          </w:p>
        </w:tc>
      </w:tr>
      <w:tr w:rsidR="002E2ECE" w14:paraId="0221C598" w14:textId="77777777">
        <w:tc>
          <w:tcPr>
            <w:tcW w:w="0" w:type="auto"/>
          </w:tcPr>
          <w:p w14:paraId="3689389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4BF5CE" w14:textId="77777777" w:rsidR="002E2ECE" w:rsidRDefault="006158C7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2E2ECE" w:rsidRPr="00CA517B" w14:paraId="6BE1EB38" w14:textId="77777777">
        <w:tc>
          <w:tcPr>
            <w:tcW w:w="0" w:type="auto"/>
          </w:tcPr>
          <w:p w14:paraId="64A5FEF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32D353" w14:textId="77777777" w:rsidR="002E2ECE" w:rsidRDefault="006158C7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2E2ECE" w:rsidRPr="00CA517B" w14:paraId="014620D3" w14:textId="77777777">
        <w:tc>
          <w:tcPr>
            <w:tcW w:w="0" w:type="auto"/>
          </w:tcPr>
          <w:p w14:paraId="5509BBE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7A70CB" w14:textId="77777777" w:rsidR="002E2ECE" w:rsidRDefault="006158C7">
            <w:pPr>
              <w:pStyle w:val="Compact"/>
              <w:jc w:val="left"/>
            </w:pPr>
            <w:r>
              <w:t>ENGENHARIA_DANOS</w:t>
            </w:r>
            <w:r>
              <w:t>_EM_CONSEQUENCIA_DE_ERRO_DE_PROJETO_RISCO_DO_FABRICANTE</w:t>
            </w:r>
          </w:p>
        </w:tc>
      </w:tr>
      <w:tr w:rsidR="002E2ECE" w14:paraId="660B0810" w14:textId="77777777">
        <w:tc>
          <w:tcPr>
            <w:tcW w:w="0" w:type="auto"/>
          </w:tcPr>
          <w:p w14:paraId="7A65E28A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31B0C890" w14:textId="77777777" w:rsidR="002E2ECE" w:rsidRDefault="006158C7">
            <w:pPr>
              <w:pStyle w:val="Compact"/>
              <w:jc w:val="left"/>
            </w:pPr>
            <w:r>
              <w:t>ENGENHARIA_DANOS_MORAIS</w:t>
            </w:r>
          </w:p>
        </w:tc>
      </w:tr>
      <w:tr w:rsidR="002E2ECE" w:rsidRPr="00CA517B" w14:paraId="27CD3C3E" w14:textId="77777777">
        <w:tc>
          <w:tcPr>
            <w:tcW w:w="0" w:type="auto"/>
          </w:tcPr>
          <w:p w14:paraId="5041402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46F90C" w14:textId="77777777" w:rsidR="002E2ECE" w:rsidRDefault="006158C7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2E2ECE" w:rsidRPr="00CA517B" w14:paraId="57EDC504" w14:textId="77777777">
        <w:tc>
          <w:tcPr>
            <w:tcW w:w="0" w:type="auto"/>
          </w:tcPr>
          <w:p w14:paraId="078CEC2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4CF8B3" w14:textId="77777777" w:rsidR="002E2ECE" w:rsidRDefault="006158C7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2E2ECE" w14:paraId="01322459" w14:textId="77777777">
        <w:tc>
          <w:tcPr>
            <w:tcW w:w="0" w:type="auto"/>
          </w:tcPr>
          <w:p w14:paraId="57AC0A0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0AD8F5" w14:textId="77777777" w:rsidR="002E2ECE" w:rsidRDefault="006158C7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2E2ECE" w:rsidRPr="00CA517B" w14:paraId="740C018D" w14:textId="77777777">
        <w:tc>
          <w:tcPr>
            <w:tcW w:w="0" w:type="auto"/>
          </w:tcPr>
          <w:p w14:paraId="7BA908D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C48416" w14:textId="77777777" w:rsidR="002E2ECE" w:rsidRDefault="006158C7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2E2ECE" w:rsidRPr="00CA517B" w14:paraId="289762CF" w14:textId="77777777">
        <w:tc>
          <w:tcPr>
            <w:tcW w:w="0" w:type="auto"/>
          </w:tcPr>
          <w:p w14:paraId="0BA47BF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3411B0" w14:textId="77777777" w:rsidR="002E2ECE" w:rsidRDefault="006158C7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2E2ECE" w:rsidRPr="00CA517B" w14:paraId="44A61ABE" w14:textId="77777777">
        <w:tc>
          <w:tcPr>
            <w:tcW w:w="0" w:type="auto"/>
          </w:tcPr>
          <w:p w14:paraId="52B658D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7A3DEA" w14:textId="77777777" w:rsidR="002E2ECE" w:rsidRDefault="006158C7">
            <w:pPr>
              <w:pStyle w:val="Compact"/>
              <w:jc w:val="left"/>
            </w:pPr>
            <w:r>
              <w:t>ENGENHARIA_FERRAME</w:t>
            </w:r>
            <w:r>
              <w:t>NTAS_DE_PEQUENO_E_MEDIO_PORTE</w:t>
            </w:r>
          </w:p>
        </w:tc>
      </w:tr>
      <w:tr w:rsidR="002E2ECE" w14:paraId="2434F97F" w14:textId="77777777">
        <w:tc>
          <w:tcPr>
            <w:tcW w:w="0" w:type="auto"/>
          </w:tcPr>
          <w:p w14:paraId="335CB19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166533" w14:textId="77777777" w:rsidR="002E2ECE" w:rsidRDefault="006158C7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2E2ECE" w:rsidRPr="00CA517B" w14:paraId="475D56A6" w14:textId="77777777">
        <w:tc>
          <w:tcPr>
            <w:tcW w:w="0" w:type="auto"/>
          </w:tcPr>
          <w:p w14:paraId="1F5437C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EDBC4A" w14:textId="77777777" w:rsidR="002E2ECE" w:rsidRDefault="006158C7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2E2ECE" w14:paraId="2E55C343" w14:textId="77777777">
        <w:tc>
          <w:tcPr>
            <w:tcW w:w="0" w:type="auto"/>
          </w:tcPr>
          <w:p w14:paraId="62D1EA3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12CD2B" w14:textId="77777777" w:rsidR="002E2ECE" w:rsidRDefault="006158C7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2E2ECE" w:rsidRPr="00CA517B" w14:paraId="7FD33EA8" w14:textId="77777777">
        <w:tc>
          <w:tcPr>
            <w:tcW w:w="0" w:type="auto"/>
          </w:tcPr>
          <w:p w14:paraId="2B30B69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DA4D47" w14:textId="77777777" w:rsidR="002E2ECE" w:rsidRDefault="006158C7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2E2ECE" w:rsidRPr="00CA517B" w14:paraId="49D7F52B" w14:textId="77777777">
        <w:tc>
          <w:tcPr>
            <w:tcW w:w="0" w:type="auto"/>
          </w:tcPr>
          <w:p w14:paraId="6617B72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D94FD2" w14:textId="77777777" w:rsidR="002E2ECE" w:rsidRDefault="006158C7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2E2ECE" w14:paraId="131B620F" w14:textId="77777777">
        <w:tc>
          <w:tcPr>
            <w:tcW w:w="0" w:type="auto"/>
          </w:tcPr>
          <w:p w14:paraId="7CE5503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42D614" w14:textId="77777777" w:rsidR="002E2ECE" w:rsidRDefault="006158C7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2E2ECE" w14:paraId="73F77791" w14:textId="77777777">
        <w:tc>
          <w:tcPr>
            <w:tcW w:w="0" w:type="auto"/>
          </w:tcPr>
          <w:p w14:paraId="1C8D940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75457B" w14:textId="77777777" w:rsidR="002E2ECE" w:rsidRDefault="006158C7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2E2ECE" w:rsidRPr="00CA517B" w14:paraId="13F12C7A" w14:textId="77777777">
        <w:tc>
          <w:tcPr>
            <w:tcW w:w="0" w:type="auto"/>
          </w:tcPr>
          <w:p w14:paraId="77B2E77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67A351" w14:textId="77777777" w:rsidR="002E2ECE" w:rsidRDefault="006158C7">
            <w:pPr>
              <w:pStyle w:val="Compact"/>
              <w:jc w:val="left"/>
            </w:pPr>
            <w:r>
              <w:t>ENGENHARIA_OBRAS_INSTALACOES_CONTRATADAS_ACEITAS_E_OU_COLOCADAS_EM_</w:t>
            </w:r>
            <w:r>
              <w:t>OPERACAO</w:t>
            </w:r>
          </w:p>
        </w:tc>
      </w:tr>
      <w:tr w:rsidR="002E2ECE" w14:paraId="17C3CBD8" w14:textId="77777777">
        <w:tc>
          <w:tcPr>
            <w:tcW w:w="0" w:type="auto"/>
          </w:tcPr>
          <w:p w14:paraId="2643F3D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EDC5A3" w14:textId="77777777" w:rsidR="002E2ECE" w:rsidRDefault="006158C7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2E2ECE" w14:paraId="6FBE52D2" w14:textId="77777777">
        <w:tc>
          <w:tcPr>
            <w:tcW w:w="0" w:type="auto"/>
          </w:tcPr>
          <w:p w14:paraId="4D6FD7D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B819B0" w14:textId="77777777" w:rsidR="002E2ECE" w:rsidRDefault="006158C7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2E2ECE" w14:paraId="268E2883" w14:textId="77777777">
        <w:tc>
          <w:tcPr>
            <w:tcW w:w="0" w:type="auto"/>
          </w:tcPr>
          <w:p w14:paraId="737C32F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BCA836" w14:textId="77777777" w:rsidR="002E2ECE" w:rsidRDefault="006158C7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2E2ECE" w14:paraId="1EC0AC1E" w14:textId="77777777">
        <w:tc>
          <w:tcPr>
            <w:tcW w:w="0" w:type="auto"/>
          </w:tcPr>
          <w:p w14:paraId="36B4FE0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826DF1" w14:textId="77777777" w:rsidR="002E2ECE" w:rsidRDefault="006158C7">
            <w:pPr>
              <w:pStyle w:val="Compact"/>
              <w:jc w:val="left"/>
            </w:pPr>
            <w:r>
              <w:t>ENGENHARIA_FUNDACAO</w:t>
            </w:r>
          </w:p>
        </w:tc>
      </w:tr>
      <w:tr w:rsidR="002E2ECE" w14:paraId="57761893" w14:textId="77777777">
        <w:tc>
          <w:tcPr>
            <w:tcW w:w="0" w:type="auto"/>
          </w:tcPr>
          <w:p w14:paraId="6097AE26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3600CAF0" w14:textId="77777777" w:rsidR="002E2ECE" w:rsidRDefault="006158C7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2E2ECE" w14:paraId="39E41B29" w14:textId="77777777">
        <w:tc>
          <w:tcPr>
            <w:tcW w:w="0" w:type="auto"/>
          </w:tcPr>
          <w:p w14:paraId="6899B2D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6FC4F7" w14:textId="77777777" w:rsidR="002E2ECE" w:rsidRDefault="006158C7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2E2ECE" w:rsidRPr="00CA517B" w14:paraId="0D202773" w14:textId="77777777">
        <w:tc>
          <w:tcPr>
            <w:tcW w:w="0" w:type="auto"/>
          </w:tcPr>
          <w:p w14:paraId="7EF2CF3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04F462" w14:textId="77777777" w:rsidR="002E2ECE" w:rsidRDefault="006158C7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2E2ECE" w:rsidRPr="00CA517B" w14:paraId="73985695" w14:textId="77777777">
        <w:tc>
          <w:tcPr>
            <w:tcW w:w="0" w:type="auto"/>
          </w:tcPr>
          <w:p w14:paraId="2596241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F29059" w14:textId="77777777" w:rsidR="002E2ECE" w:rsidRDefault="006158C7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2E2ECE" w:rsidRPr="00CA517B" w14:paraId="4A1F1BCB" w14:textId="77777777">
        <w:tc>
          <w:tcPr>
            <w:tcW w:w="0" w:type="auto"/>
          </w:tcPr>
          <w:p w14:paraId="363E916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5E1A2E" w14:textId="77777777" w:rsidR="002E2ECE" w:rsidRDefault="006158C7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2E2ECE" w14:paraId="355B8E30" w14:textId="77777777">
        <w:tc>
          <w:tcPr>
            <w:tcW w:w="0" w:type="auto"/>
          </w:tcPr>
          <w:p w14:paraId="267A26B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2C30DE" w14:textId="77777777" w:rsidR="002E2ECE" w:rsidRDefault="006158C7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2E2ECE" w:rsidRPr="00CA517B" w14:paraId="281E6B3B" w14:textId="77777777">
        <w:tc>
          <w:tcPr>
            <w:tcW w:w="0" w:type="auto"/>
          </w:tcPr>
          <w:p w14:paraId="146AA39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130E74" w14:textId="77777777" w:rsidR="002E2ECE" w:rsidRDefault="006158C7">
            <w:pPr>
              <w:pStyle w:val="Compact"/>
              <w:jc w:val="left"/>
            </w:pPr>
            <w:r>
              <w:t>BANCOS_VALORES_</w:t>
            </w:r>
            <w:r>
              <w:t>NO_INTERIOR_DO_ESTABELECIMENTO_DENTRO_E_OU_FORA_DE_COFRE_FORTE</w:t>
            </w:r>
          </w:p>
        </w:tc>
      </w:tr>
      <w:tr w:rsidR="002E2ECE" w:rsidRPr="00CA517B" w14:paraId="7C2781D5" w14:textId="77777777">
        <w:tc>
          <w:tcPr>
            <w:tcW w:w="0" w:type="auto"/>
          </w:tcPr>
          <w:p w14:paraId="3204904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1F9F19" w14:textId="77777777" w:rsidR="002E2ECE" w:rsidRDefault="006158C7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2E2ECE" w:rsidRPr="00CA517B" w14:paraId="49663792" w14:textId="77777777">
        <w:tc>
          <w:tcPr>
            <w:tcW w:w="0" w:type="auto"/>
          </w:tcPr>
          <w:p w14:paraId="12ACBD0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DD21CC" w14:textId="77777777" w:rsidR="002E2ECE" w:rsidRDefault="006158C7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2E2ECE" w14:paraId="2E01AAE0" w14:textId="77777777">
        <w:tc>
          <w:tcPr>
            <w:tcW w:w="0" w:type="auto"/>
          </w:tcPr>
          <w:p w14:paraId="716EB92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C2C4B8" w14:textId="77777777" w:rsidR="002E2ECE" w:rsidRDefault="006158C7">
            <w:pPr>
              <w:pStyle w:val="Compact"/>
              <w:jc w:val="left"/>
            </w:pPr>
            <w:r>
              <w:t>RNO_ALAGAMENTO_INUNDACAO</w:t>
            </w:r>
          </w:p>
        </w:tc>
      </w:tr>
      <w:tr w:rsidR="002E2ECE" w:rsidRPr="00CA517B" w14:paraId="6685B298" w14:textId="77777777">
        <w:tc>
          <w:tcPr>
            <w:tcW w:w="0" w:type="auto"/>
          </w:tcPr>
          <w:p w14:paraId="110519A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B62A69" w14:textId="77777777" w:rsidR="002E2ECE" w:rsidRDefault="006158C7">
            <w:pPr>
              <w:pStyle w:val="Compact"/>
              <w:jc w:val="left"/>
            </w:pPr>
            <w:r>
              <w:t>RNO_ALUGUEL_PERDA_OU_PAGAMENTO</w:t>
            </w:r>
          </w:p>
        </w:tc>
      </w:tr>
      <w:tr w:rsidR="002E2ECE" w14:paraId="4E7AFE57" w14:textId="77777777">
        <w:tc>
          <w:tcPr>
            <w:tcW w:w="0" w:type="auto"/>
          </w:tcPr>
          <w:p w14:paraId="322150C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23C64B" w14:textId="77777777" w:rsidR="002E2ECE" w:rsidRDefault="006158C7">
            <w:pPr>
              <w:pStyle w:val="Compact"/>
              <w:jc w:val="left"/>
            </w:pPr>
            <w:r>
              <w:t>RNO_ANUNCIOS_LUMINOSOS</w:t>
            </w:r>
          </w:p>
        </w:tc>
      </w:tr>
      <w:tr w:rsidR="002E2ECE" w14:paraId="0ADB52C9" w14:textId="77777777">
        <w:tc>
          <w:tcPr>
            <w:tcW w:w="0" w:type="auto"/>
          </w:tcPr>
          <w:p w14:paraId="5F7C3A4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D58EFD" w14:textId="77777777" w:rsidR="002E2ECE" w:rsidRDefault="006158C7">
            <w:pPr>
              <w:pStyle w:val="Compact"/>
              <w:jc w:val="left"/>
            </w:pPr>
            <w:r>
              <w:t>RNO_BAGAGEM</w:t>
            </w:r>
          </w:p>
        </w:tc>
      </w:tr>
      <w:tr w:rsidR="002E2ECE" w:rsidRPr="00CA517B" w14:paraId="311AD97E" w14:textId="77777777">
        <w:tc>
          <w:tcPr>
            <w:tcW w:w="0" w:type="auto"/>
          </w:tcPr>
          <w:p w14:paraId="1B03987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FC4CCA" w14:textId="77777777" w:rsidR="002E2ECE" w:rsidRDefault="006158C7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2E2ECE" w14:paraId="4CA767AC" w14:textId="77777777">
        <w:tc>
          <w:tcPr>
            <w:tcW w:w="0" w:type="auto"/>
          </w:tcPr>
          <w:p w14:paraId="6E16973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B39D53" w14:textId="77777777" w:rsidR="002E2ECE" w:rsidRDefault="006158C7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2E2ECE" w:rsidRPr="00CA517B" w14:paraId="5A2F2C6A" w14:textId="77777777">
        <w:tc>
          <w:tcPr>
            <w:tcW w:w="0" w:type="auto"/>
          </w:tcPr>
          <w:p w14:paraId="4D41085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E945FF" w14:textId="77777777" w:rsidR="002E2ECE" w:rsidRDefault="006158C7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2E2ECE" w:rsidRPr="00CA517B" w14:paraId="1C53F097" w14:textId="77777777">
        <w:tc>
          <w:tcPr>
            <w:tcW w:w="0" w:type="auto"/>
          </w:tcPr>
          <w:p w14:paraId="5EC7C41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BB4BB3" w14:textId="77777777" w:rsidR="002E2ECE" w:rsidRDefault="006158C7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2E2ECE" w:rsidRPr="00CA517B" w14:paraId="13D803B7" w14:textId="77777777">
        <w:tc>
          <w:tcPr>
            <w:tcW w:w="0" w:type="auto"/>
          </w:tcPr>
          <w:p w14:paraId="5B418D2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D1B349" w14:textId="77777777" w:rsidR="002E2ECE" w:rsidRDefault="006158C7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2E2ECE" w14:paraId="4A61248C" w14:textId="77777777">
        <w:tc>
          <w:tcPr>
            <w:tcW w:w="0" w:type="auto"/>
          </w:tcPr>
          <w:p w14:paraId="6113314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55B081" w14:textId="77777777" w:rsidR="002E2ECE" w:rsidRDefault="006158C7">
            <w:pPr>
              <w:pStyle w:val="Compact"/>
              <w:jc w:val="left"/>
            </w:pPr>
            <w:r>
              <w:t>RNO_DANOS_ELETRICOS</w:t>
            </w:r>
          </w:p>
        </w:tc>
      </w:tr>
      <w:tr w:rsidR="002E2ECE" w14:paraId="69ABE4EE" w14:textId="77777777">
        <w:tc>
          <w:tcPr>
            <w:tcW w:w="0" w:type="auto"/>
          </w:tcPr>
          <w:p w14:paraId="0BC3E6FB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7580CFAC" w14:textId="77777777" w:rsidR="002E2ECE" w:rsidRDefault="006158C7">
            <w:pPr>
              <w:pStyle w:val="Compact"/>
              <w:jc w:val="left"/>
            </w:pPr>
            <w:r>
              <w:t>RNO_DANOS_NA_FABRICACAO</w:t>
            </w:r>
          </w:p>
        </w:tc>
      </w:tr>
      <w:tr w:rsidR="002E2ECE" w:rsidRPr="00CA517B" w14:paraId="18A4A7A8" w14:textId="77777777">
        <w:tc>
          <w:tcPr>
            <w:tcW w:w="0" w:type="auto"/>
          </w:tcPr>
          <w:p w14:paraId="027A6A9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57B417" w14:textId="77777777" w:rsidR="002E2ECE" w:rsidRDefault="006158C7">
            <w:pPr>
              <w:pStyle w:val="Compact"/>
              <w:jc w:val="left"/>
            </w:pPr>
            <w:r>
              <w:t>RNO_DERRAME_D_AGUA_OU_OUTRA_SUBSTAN</w:t>
            </w:r>
            <w:r>
              <w:t>CIA_LIQUIDA_DE_INSTALACOES_DE_CHUVEIROS_AUTOMATICOS_SPRINKLERS</w:t>
            </w:r>
          </w:p>
        </w:tc>
      </w:tr>
      <w:tr w:rsidR="002E2ECE" w14:paraId="52B7020B" w14:textId="77777777">
        <w:tc>
          <w:tcPr>
            <w:tcW w:w="0" w:type="auto"/>
          </w:tcPr>
          <w:p w14:paraId="7FC0A59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9D1EE5" w14:textId="77777777" w:rsidR="002E2ECE" w:rsidRDefault="006158C7">
            <w:pPr>
              <w:pStyle w:val="Compact"/>
              <w:jc w:val="left"/>
            </w:pPr>
            <w:r>
              <w:t>RNO_DESMORONAMENTO</w:t>
            </w:r>
          </w:p>
        </w:tc>
      </w:tr>
      <w:tr w:rsidR="002E2ECE" w:rsidRPr="00CA517B" w14:paraId="4F082834" w14:textId="77777777">
        <w:tc>
          <w:tcPr>
            <w:tcW w:w="0" w:type="auto"/>
          </w:tcPr>
          <w:p w14:paraId="51D64B7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191A06" w14:textId="77777777" w:rsidR="002E2ECE" w:rsidRDefault="006158C7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2E2ECE" w14:paraId="0E7C1324" w14:textId="77777777">
        <w:tc>
          <w:tcPr>
            <w:tcW w:w="0" w:type="auto"/>
          </w:tcPr>
          <w:p w14:paraId="06FB2C6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E4541F" w14:textId="77777777" w:rsidR="002E2ECE" w:rsidRDefault="006158C7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2E2ECE" w14:paraId="77851063" w14:textId="77777777">
        <w:tc>
          <w:tcPr>
            <w:tcW w:w="0" w:type="auto"/>
          </w:tcPr>
          <w:p w14:paraId="48F6F28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C292C3" w14:textId="77777777" w:rsidR="002E2ECE" w:rsidRDefault="006158C7">
            <w:pPr>
              <w:pStyle w:val="Compact"/>
              <w:jc w:val="left"/>
            </w:pPr>
            <w:r>
              <w:t>RNO_DESPESAS_FIXA</w:t>
            </w:r>
          </w:p>
        </w:tc>
      </w:tr>
      <w:tr w:rsidR="002E2ECE" w:rsidRPr="00CA517B" w14:paraId="58BB197C" w14:textId="77777777">
        <w:tc>
          <w:tcPr>
            <w:tcW w:w="0" w:type="auto"/>
          </w:tcPr>
          <w:p w14:paraId="46D2A61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3AB193" w14:textId="77777777" w:rsidR="002E2ECE" w:rsidRDefault="006158C7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2E2ECE" w14:paraId="417CCAA5" w14:textId="77777777">
        <w:tc>
          <w:tcPr>
            <w:tcW w:w="0" w:type="auto"/>
          </w:tcPr>
          <w:p w14:paraId="1CCD960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010DD8" w14:textId="77777777" w:rsidR="002E2ECE" w:rsidRDefault="006158C7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2E2ECE" w:rsidRPr="00CA517B" w14:paraId="2C6F0198" w14:textId="77777777">
        <w:tc>
          <w:tcPr>
            <w:tcW w:w="0" w:type="auto"/>
          </w:tcPr>
          <w:p w14:paraId="6B76F81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18E752" w14:textId="77777777" w:rsidR="002E2ECE" w:rsidRDefault="006158C7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2E2ECE" w:rsidRPr="00CA517B" w14:paraId="549AC976" w14:textId="77777777">
        <w:tc>
          <w:tcPr>
            <w:tcW w:w="0" w:type="auto"/>
          </w:tcPr>
          <w:p w14:paraId="399CDEA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16ED4F" w14:textId="77777777" w:rsidR="002E2ECE" w:rsidRDefault="006158C7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2E2ECE" w:rsidRPr="00CA517B" w14:paraId="7C18AB17" w14:textId="77777777">
        <w:tc>
          <w:tcPr>
            <w:tcW w:w="0" w:type="auto"/>
          </w:tcPr>
          <w:p w14:paraId="512FA4E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D74256" w14:textId="77777777" w:rsidR="002E2ECE" w:rsidRDefault="006158C7">
            <w:pPr>
              <w:pStyle w:val="Compact"/>
              <w:jc w:val="left"/>
            </w:pPr>
            <w:r>
              <w:t>RNO_EQUIPAMENTOS_DIVERSOS_OUTRAS_MODALIDADE</w:t>
            </w:r>
            <w:r>
              <w:t>S</w:t>
            </w:r>
          </w:p>
        </w:tc>
      </w:tr>
      <w:tr w:rsidR="002E2ECE" w14:paraId="6453D64F" w14:textId="77777777">
        <w:tc>
          <w:tcPr>
            <w:tcW w:w="0" w:type="auto"/>
          </w:tcPr>
          <w:p w14:paraId="596886F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0F9F02" w14:textId="77777777" w:rsidR="002E2ECE" w:rsidRDefault="006158C7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2E2ECE" w14:paraId="59308F52" w14:textId="77777777">
        <w:tc>
          <w:tcPr>
            <w:tcW w:w="0" w:type="auto"/>
          </w:tcPr>
          <w:p w14:paraId="7F51729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A5AED1" w14:textId="77777777" w:rsidR="002E2ECE" w:rsidRDefault="006158C7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2E2ECE" w14:paraId="68912999" w14:textId="77777777">
        <w:tc>
          <w:tcPr>
            <w:tcW w:w="0" w:type="auto"/>
          </w:tcPr>
          <w:p w14:paraId="36F71F5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796129" w14:textId="77777777" w:rsidR="002E2ECE" w:rsidRDefault="006158C7">
            <w:pPr>
              <w:pStyle w:val="Compact"/>
              <w:jc w:val="left"/>
            </w:pPr>
            <w:r>
              <w:t>RNO_EQUIPAMENTOS_MOVEIS</w:t>
            </w:r>
          </w:p>
        </w:tc>
      </w:tr>
      <w:tr w:rsidR="002E2ECE" w14:paraId="457E7534" w14:textId="77777777">
        <w:tc>
          <w:tcPr>
            <w:tcW w:w="0" w:type="auto"/>
          </w:tcPr>
          <w:p w14:paraId="23F5CC4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AA25F2" w14:textId="77777777" w:rsidR="002E2ECE" w:rsidRDefault="006158C7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2E2ECE" w14:paraId="6198F839" w14:textId="77777777">
        <w:tc>
          <w:tcPr>
            <w:tcW w:w="0" w:type="auto"/>
          </w:tcPr>
          <w:p w14:paraId="1F631FE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CB12B2" w14:textId="77777777" w:rsidR="002E2ECE" w:rsidRDefault="006158C7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2E2ECE" w14:paraId="4CCCD46C" w14:textId="77777777">
        <w:tc>
          <w:tcPr>
            <w:tcW w:w="0" w:type="auto"/>
          </w:tcPr>
          <w:p w14:paraId="4477A07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52BA96" w14:textId="77777777" w:rsidR="002E2ECE" w:rsidRDefault="006158C7">
            <w:pPr>
              <w:pStyle w:val="Compact"/>
              <w:jc w:val="left"/>
            </w:pPr>
            <w:r>
              <w:t>RNO_HONORARIOS_DE_PERITOS</w:t>
            </w:r>
          </w:p>
        </w:tc>
      </w:tr>
      <w:tr w:rsidR="002E2ECE" w:rsidRPr="00CA517B" w14:paraId="29F042CD" w14:textId="77777777">
        <w:tc>
          <w:tcPr>
            <w:tcW w:w="0" w:type="auto"/>
          </w:tcPr>
          <w:p w14:paraId="68FE1B7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704ABE" w14:textId="77777777" w:rsidR="002E2ECE" w:rsidRDefault="006158C7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2E2ECE" w:rsidRPr="00CA517B" w14:paraId="130A9B87" w14:textId="77777777">
        <w:tc>
          <w:tcPr>
            <w:tcW w:w="0" w:type="auto"/>
          </w:tcPr>
          <w:p w14:paraId="013F7BF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8406ED" w14:textId="77777777" w:rsidR="002E2ECE" w:rsidRDefault="006158C7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2E2ECE" w:rsidRPr="00CA517B" w14:paraId="7C28BE83" w14:textId="77777777">
        <w:tc>
          <w:tcPr>
            <w:tcW w:w="0" w:type="auto"/>
          </w:tcPr>
          <w:p w14:paraId="18FD3893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5703186" w14:textId="77777777" w:rsidR="002E2ECE" w:rsidRDefault="006158C7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2E2ECE" w14:paraId="640A150C" w14:textId="77777777">
        <w:tc>
          <w:tcPr>
            <w:tcW w:w="0" w:type="auto"/>
          </w:tcPr>
          <w:p w14:paraId="4221A9D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7C8514" w14:textId="77777777" w:rsidR="002E2ECE" w:rsidRDefault="006158C7">
            <w:pPr>
              <w:pStyle w:val="Compact"/>
              <w:jc w:val="left"/>
            </w:pPr>
            <w:r>
              <w:t>RNO_LUCROS_CESSANTES</w:t>
            </w:r>
          </w:p>
        </w:tc>
      </w:tr>
      <w:tr w:rsidR="002E2ECE" w:rsidRPr="00CA517B" w14:paraId="14C21D27" w14:textId="77777777">
        <w:tc>
          <w:tcPr>
            <w:tcW w:w="0" w:type="auto"/>
          </w:tcPr>
          <w:p w14:paraId="71D663D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C04FCC" w14:textId="77777777" w:rsidR="002E2ECE" w:rsidRDefault="006158C7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2E2ECE" w14:paraId="7D47298D" w14:textId="77777777">
        <w:tc>
          <w:tcPr>
            <w:tcW w:w="0" w:type="auto"/>
          </w:tcPr>
          <w:p w14:paraId="75E5250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CB534A" w14:textId="77777777" w:rsidR="002E2ECE" w:rsidRDefault="006158C7">
            <w:pPr>
              <w:pStyle w:val="Compact"/>
              <w:jc w:val="left"/>
            </w:pPr>
            <w:r>
              <w:t>RNO_PATIOS</w:t>
            </w:r>
          </w:p>
        </w:tc>
      </w:tr>
      <w:tr w:rsidR="002E2ECE" w14:paraId="0BD0143D" w14:textId="77777777">
        <w:tc>
          <w:tcPr>
            <w:tcW w:w="0" w:type="auto"/>
          </w:tcPr>
          <w:p w14:paraId="2E12072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AA140E" w14:textId="77777777" w:rsidR="002E2ECE" w:rsidRDefault="006158C7">
            <w:pPr>
              <w:pStyle w:val="Compact"/>
              <w:jc w:val="left"/>
            </w:pPr>
            <w:r>
              <w:t>RNO_QUEBRA_DE_MAQUINAS</w:t>
            </w:r>
          </w:p>
        </w:tc>
      </w:tr>
      <w:tr w:rsidR="002E2ECE" w:rsidRPr="00CA517B" w14:paraId="2679685A" w14:textId="77777777">
        <w:tc>
          <w:tcPr>
            <w:tcW w:w="0" w:type="auto"/>
          </w:tcPr>
          <w:p w14:paraId="48A50FA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562293" w14:textId="77777777" w:rsidR="002E2ECE" w:rsidRDefault="006158C7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2E2ECE" w:rsidRPr="00CA517B" w14:paraId="38A8D7C5" w14:textId="77777777">
        <w:tc>
          <w:tcPr>
            <w:tcW w:w="0" w:type="auto"/>
          </w:tcPr>
          <w:p w14:paraId="1AA4FD6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9AB89A" w14:textId="77777777" w:rsidR="002E2ECE" w:rsidRDefault="006158C7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2E2ECE" w:rsidRPr="00CA517B" w14:paraId="54345130" w14:textId="77777777">
        <w:tc>
          <w:tcPr>
            <w:tcW w:w="0" w:type="auto"/>
          </w:tcPr>
          <w:p w14:paraId="406A62A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578273" w14:textId="77777777" w:rsidR="002E2ECE" w:rsidRDefault="006158C7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2E2ECE" w:rsidRPr="00CA517B" w14:paraId="25E2CE19" w14:textId="77777777">
        <w:tc>
          <w:tcPr>
            <w:tcW w:w="0" w:type="auto"/>
          </w:tcPr>
          <w:p w14:paraId="761B8F5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5765A3" w14:textId="77777777" w:rsidR="002E2ECE" w:rsidRDefault="006158C7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2E2ECE" w:rsidRPr="00CA517B" w14:paraId="4A019253" w14:textId="77777777">
        <w:tc>
          <w:tcPr>
            <w:tcW w:w="0" w:type="auto"/>
          </w:tcPr>
          <w:p w14:paraId="09094B2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960318" w14:textId="77777777" w:rsidR="002E2ECE" w:rsidRDefault="006158C7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2E2ECE" w:rsidRPr="00CA517B" w14:paraId="126A4B1F" w14:textId="77777777">
        <w:tc>
          <w:tcPr>
            <w:tcW w:w="0" w:type="auto"/>
          </w:tcPr>
          <w:p w14:paraId="3957557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77865B" w14:textId="77777777" w:rsidR="002E2ECE" w:rsidRDefault="006158C7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2E2ECE" w14:paraId="51847948" w14:textId="77777777">
        <w:tc>
          <w:tcPr>
            <w:tcW w:w="0" w:type="auto"/>
          </w:tcPr>
          <w:p w14:paraId="12D0939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BBE671" w14:textId="77777777" w:rsidR="002E2ECE" w:rsidRDefault="006158C7">
            <w:pPr>
              <w:pStyle w:val="Compact"/>
              <w:jc w:val="left"/>
            </w:pPr>
            <w:r>
              <w:t>RNO_TERRORISMO_E_SABOTAGEM</w:t>
            </w:r>
          </w:p>
        </w:tc>
      </w:tr>
      <w:tr w:rsidR="002E2ECE" w:rsidRPr="00CA517B" w14:paraId="0964DB20" w14:textId="77777777">
        <w:tc>
          <w:tcPr>
            <w:tcW w:w="0" w:type="auto"/>
          </w:tcPr>
          <w:p w14:paraId="622D9F2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3EF5B5" w14:textId="77777777" w:rsidR="002E2ECE" w:rsidRDefault="006158C7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2E2ECE" w:rsidRPr="00CA517B" w14:paraId="2B014B7C" w14:textId="77777777">
        <w:tc>
          <w:tcPr>
            <w:tcW w:w="0" w:type="auto"/>
          </w:tcPr>
          <w:p w14:paraId="7D37213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01CC24" w14:textId="77777777" w:rsidR="002E2ECE" w:rsidRDefault="006158C7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2E2ECE" w:rsidRPr="00CA517B" w14:paraId="08841080" w14:textId="77777777">
        <w:tc>
          <w:tcPr>
            <w:tcW w:w="0" w:type="auto"/>
          </w:tcPr>
          <w:p w14:paraId="6BB995AF" w14:textId="77777777" w:rsidR="002E2ECE" w:rsidRDefault="006158C7">
            <w:pPr>
              <w:pStyle w:val="Compact"/>
              <w:jc w:val="left"/>
            </w:pPr>
            <w:r>
              <w:t>cod</w:t>
            </w:r>
            <w:r>
              <w:t>e</w:t>
            </w:r>
          </w:p>
        </w:tc>
        <w:tc>
          <w:tcPr>
            <w:tcW w:w="0" w:type="auto"/>
          </w:tcPr>
          <w:p w14:paraId="49B038E9" w14:textId="77777777" w:rsidR="002E2ECE" w:rsidRDefault="006158C7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2E2ECE" w:rsidRPr="00CA517B" w14:paraId="71848994" w14:textId="77777777">
        <w:tc>
          <w:tcPr>
            <w:tcW w:w="0" w:type="auto"/>
          </w:tcPr>
          <w:p w14:paraId="4D79A76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1847BA" w14:textId="77777777" w:rsidR="002E2ECE" w:rsidRDefault="006158C7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2E2ECE" w14:paraId="07555784" w14:textId="77777777">
        <w:tc>
          <w:tcPr>
            <w:tcW w:w="0" w:type="auto"/>
          </w:tcPr>
          <w:p w14:paraId="049ED8E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F392D8" w14:textId="77777777" w:rsidR="002E2ECE" w:rsidRDefault="006158C7">
            <w:pPr>
              <w:pStyle w:val="Compact"/>
              <w:jc w:val="left"/>
            </w:pPr>
            <w:r>
              <w:t>OUTRAS</w:t>
            </w:r>
          </w:p>
        </w:tc>
      </w:tr>
    </w:tbl>
    <w:p w14:paraId="700B1DC5" w14:textId="77777777" w:rsidR="002E2ECE" w:rsidRDefault="006158C7">
      <w:pPr>
        <w:pStyle w:val="Heading2"/>
      </w:pPr>
      <w:bookmarkStart w:id="227" w:name="quotepatrimonialcondominiumrisklocation"/>
      <w:bookmarkStart w:id="228" w:name="_Toc129181125"/>
      <w:bookmarkEnd w:id="222"/>
      <w:bookmarkEnd w:id="225"/>
      <w:bookmarkEnd w:id="226"/>
      <w:r>
        <w:t>QuotePatrimonialCondominiumRiskLocation</w:t>
      </w:r>
      <w:bookmarkEnd w:id="228"/>
      <w:r>
        <w:t xml:space="preserve"> </w:t>
      </w:r>
      <w:bookmarkStart w:id="229" w:name="Xe8ab200c78fb42809273f9442cde658e315ac7d"/>
      <w:bookmarkEnd w:id="229"/>
    </w:p>
    <w:p w14:paraId="7581FEF5" w14:textId="77777777" w:rsidR="002E2ECE" w:rsidRDefault="006158C7">
      <w:pPr>
        <w:pStyle w:val="FirstParagraph"/>
      </w:pPr>
      <w:r>
        <w:t xml:space="preserve">   </w:t>
      </w:r>
    </w:p>
    <w:p w14:paraId="171EE887" w14:textId="77777777" w:rsidR="002E2ECE" w:rsidRDefault="006158C7">
      <w:pPr>
        <w:pStyle w:val="Heading3"/>
      </w:pPr>
      <w:bookmarkStart w:id="230" w:name="propriedades-27"/>
      <w:r>
        <w:lastRenderedPageBreak/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43"/>
        <w:gridCol w:w="723"/>
        <w:gridCol w:w="1048"/>
        <w:gridCol w:w="1294"/>
        <w:gridCol w:w="2954"/>
      </w:tblGrid>
      <w:tr w:rsidR="002E2ECE" w14:paraId="686B5496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CB4FB3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DBD3288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E488791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F857868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E68E023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366F342D" w14:textId="77777777">
        <w:tc>
          <w:tcPr>
            <w:tcW w:w="0" w:type="auto"/>
          </w:tcPr>
          <w:p w14:paraId="7898EF55" w14:textId="77777777" w:rsidR="002E2ECE" w:rsidRDefault="006158C7">
            <w:pPr>
              <w:pStyle w:val="Compact"/>
              <w:jc w:val="left"/>
            </w:pPr>
            <w:r>
              <w:t>address</w:t>
            </w:r>
          </w:p>
        </w:tc>
        <w:tc>
          <w:tcPr>
            <w:tcW w:w="0" w:type="auto"/>
          </w:tcPr>
          <w:p w14:paraId="1E227EDA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C69251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8C1EB6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26FCF44" w14:textId="77777777" w:rsidR="002E2ECE" w:rsidRDefault="006158C7">
            <w:pPr>
              <w:pStyle w:val="Compact"/>
              <w:jc w:val="left"/>
            </w:pPr>
            <w:r>
              <w:t>Logradouro do Local de Risco</w:t>
            </w:r>
          </w:p>
        </w:tc>
      </w:tr>
      <w:tr w:rsidR="002E2ECE" w14:paraId="710F7145" w14:textId="77777777">
        <w:tc>
          <w:tcPr>
            <w:tcW w:w="0" w:type="auto"/>
          </w:tcPr>
          <w:p w14:paraId="63317F55" w14:textId="77777777" w:rsidR="002E2ECE" w:rsidRDefault="006158C7">
            <w:pPr>
              <w:pStyle w:val="Compact"/>
              <w:jc w:val="left"/>
            </w:pPr>
            <w:r>
              <w:t>additionalInfo</w:t>
            </w:r>
          </w:p>
        </w:tc>
        <w:tc>
          <w:tcPr>
            <w:tcW w:w="0" w:type="auto"/>
          </w:tcPr>
          <w:p w14:paraId="7CEEC9AD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FBBDDF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53F512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9183754" w14:textId="77777777" w:rsidR="002E2ECE" w:rsidRDefault="006158C7">
            <w:pPr>
              <w:pStyle w:val="Compact"/>
              <w:jc w:val="left"/>
            </w:pPr>
            <w:r>
              <w:t>Complemento *</w:t>
            </w:r>
          </w:p>
        </w:tc>
      </w:tr>
      <w:tr w:rsidR="002E2ECE" w14:paraId="0D29E7E9" w14:textId="77777777">
        <w:tc>
          <w:tcPr>
            <w:tcW w:w="0" w:type="auto"/>
          </w:tcPr>
          <w:p w14:paraId="78796983" w14:textId="77777777" w:rsidR="002E2ECE" w:rsidRDefault="006158C7">
            <w:pPr>
              <w:pStyle w:val="Compact"/>
              <w:jc w:val="left"/>
            </w:pPr>
            <w:r>
              <w:t>districtName</w:t>
            </w:r>
          </w:p>
        </w:tc>
        <w:tc>
          <w:tcPr>
            <w:tcW w:w="0" w:type="auto"/>
          </w:tcPr>
          <w:p w14:paraId="64D1B3C2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BEA0C5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CE850E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748BF4" w14:textId="77777777" w:rsidR="002E2ECE" w:rsidRDefault="006158C7">
            <w:pPr>
              <w:pStyle w:val="Compact"/>
              <w:jc w:val="left"/>
            </w:pPr>
            <w:r>
              <w:t>Bairro *</w:t>
            </w:r>
          </w:p>
        </w:tc>
      </w:tr>
      <w:tr w:rsidR="002E2ECE" w14:paraId="3AD20204" w14:textId="77777777">
        <w:tc>
          <w:tcPr>
            <w:tcW w:w="0" w:type="auto"/>
          </w:tcPr>
          <w:p w14:paraId="1BB28813" w14:textId="77777777" w:rsidR="002E2ECE" w:rsidRDefault="006158C7">
            <w:pPr>
              <w:pStyle w:val="Compact"/>
              <w:jc w:val="left"/>
            </w:pPr>
            <w:r>
              <w:t>townName</w:t>
            </w:r>
          </w:p>
        </w:tc>
        <w:tc>
          <w:tcPr>
            <w:tcW w:w="0" w:type="auto"/>
          </w:tcPr>
          <w:p w14:paraId="2B1AFDBF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5854EB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62ABE5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0D5F2D7" w14:textId="77777777" w:rsidR="002E2ECE" w:rsidRDefault="006158C7">
            <w:pPr>
              <w:pStyle w:val="Compact"/>
              <w:jc w:val="left"/>
            </w:pPr>
            <w:r>
              <w:t>Município</w:t>
            </w:r>
          </w:p>
        </w:tc>
      </w:tr>
      <w:tr w:rsidR="002E2ECE" w:rsidRPr="00CA517B" w14:paraId="35540F64" w14:textId="77777777">
        <w:tc>
          <w:tcPr>
            <w:tcW w:w="0" w:type="auto"/>
          </w:tcPr>
          <w:p w14:paraId="25A41A1D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238A8907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4B797C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245822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F9F1778" w14:textId="77777777" w:rsidR="002E2ECE" w:rsidRDefault="006158C7">
            <w:pPr>
              <w:pStyle w:val="Compact"/>
              <w:jc w:val="left"/>
            </w:pPr>
            <w:r>
              <w:t>Sigla da Unidade da Federação</w:t>
            </w:r>
          </w:p>
        </w:tc>
      </w:tr>
      <w:tr w:rsidR="002E2ECE" w14:paraId="5F51EEF8" w14:textId="77777777">
        <w:tc>
          <w:tcPr>
            <w:tcW w:w="0" w:type="auto"/>
          </w:tcPr>
          <w:p w14:paraId="74DF3D07" w14:textId="77777777" w:rsidR="002E2ECE" w:rsidRDefault="006158C7">
            <w:pPr>
              <w:pStyle w:val="Compact"/>
              <w:jc w:val="left"/>
            </w:pPr>
            <w:r>
              <w:t>postCode</w:t>
            </w:r>
          </w:p>
        </w:tc>
        <w:tc>
          <w:tcPr>
            <w:tcW w:w="0" w:type="auto"/>
          </w:tcPr>
          <w:p w14:paraId="33351D3F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7AFBC5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BD9809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2270E06" w14:textId="77777777" w:rsidR="002E2ECE" w:rsidRDefault="006158C7">
            <w:pPr>
              <w:pStyle w:val="Compact"/>
              <w:jc w:val="left"/>
            </w:pPr>
            <w:r>
              <w:t>CEP</w:t>
            </w:r>
          </w:p>
        </w:tc>
      </w:tr>
    </w:tbl>
    <w:p w14:paraId="6549846C" w14:textId="77777777" w:rsidR="002E2ECE" w:rsidRDefault="006158C7">
      <w:pPr>
        <w:pStyle w:val="Heading4"/>
      </w:pPr>
      <w:bookmarkStart w:id="231" w:name="enumerated-values-17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43"/>
        <w:gridCol w:w="738"/>
      </w:tblGrid>
      <w:tr w:rsidR="002E2ECE" w14:paraId="399831A8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6A0564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E5DA539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5F963635" w14:textId="77777777">
        <w:tc>
          <w:tcPr>
            <w:tcW w:w="0" w:type="auto"/>
          </w:tcPr>
          <w:p w14:paraId="1EB5CB7B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F4BF22B" w14:textId="77777777" w:rsidR="002E2ECE" w:rsidRDefault="006158C7">
            <w:pPr>
              <w:pStyle w:val="Compact"/>
              <w:jc w:val="left"/>
            </w:pPr>
            <w:r>
              <w:t>AC</w:t>
            </w:r>
          </w:p>
        </w:tc>
      </w:tr>
      <w:tr w:rsidR="002E2ECE" w14:paraId="471D98EF" w14:textId="77777777">
        <w:tc>
          <w:tcPr>
            <w:tcW w:w="0" w:type="auto"/>
          </w:tcPr>
          <w:p w14:paraId="20AA803F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806C76E" w14:textId="77777777" w:rsidR="002E2ECE" w:rsidRDefault="006158C7">
            <w:pPr>
              <w:pStyle w:val="Compact"/>
              <w:jc w:val="left"/>
            </w:pPr>
            <w:r>
              <w:t>AL</w:t>
            </w:r>
          </w:p>
        </w:tc>
      </w:tr>
      <w:tr w:rsidR="002E2ECE" w14:paraId="2A0BA251" w14:textId="77777777">
        <w:tc>
          <w:tcPr>
            <w:tcW w:w="0" w:type="auto"/>
          </w:tcPr>
          <w:p w14:paraId="5580D7B9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AE0B850" w14:textId="77777777" w:rsidR="002E2ECE" w:rsidRDefault="006158C7">
            <w:pPr>
              <w:pStyle w:val="Compact"/>
              <w:jc w:val="left"/>
            </w:pPr>
            <w:r>
              <w:t>AP</w:t>
            </w:r>
          </w:p>
        </w:tc>
      </w:tr>
      <w:tr w:rsidR="002E2ECE" w14:paraId="1B5C7C0D" w14:textId="77777777">
        <w:tc>
          <w:tcPr>
            <w:tcW w:w="0" w:type="auto"/>
          </w:tcPr>
          <w:p w14:paraId="1B5EBB52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C44ED9E" w14:textId="77777777" w:rsidR="002E2ECE" w:rsidRDefault="006158C7">
            <w:pPr>
              <w:pStyle w:val="Compact"/>
              <w:jc w:val="left"/>
            </w:pPr>
            <w:r>
              <w:t>AM</w:t>
            </w:r>
          </w:p>
        </w:tc>
      </w:tr>
      <w:tr w:rsidR="002E2ECE" w14:paraId="7177B2DA" w14:textId="77777777">
        <w:tc>
          <w:tcPr>
            <w:tcW w:w="0" w:type="auto"/>
          </w:tcPr>
          <w:p w14:paraId="460FB44C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63849C94" w14:textId="77777777" w:rsidR="002E2ECE" w:rsidRDefault="006158C7">
            <w:pPr>
              <w:pStyle w:val="Compact"/>
              <w:jc w:val="left"/>
            </w:pPr>
            <w:r>
              <w:t>BA</w:t>
            </w:r>
          </w:p>
        </w:tc>
      </w:tr>
      <w:tr w:rsidR="002E2ECE" w14:paraId="3D9AB39A" w14:textId="77777777">
        <w:tc>
          <w:tcPr>
            <w:tcW w:w="0" w:type="auto"/>
          </w:tcPr>
          <w:p w14:paraId="18155447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54EDDAC" w14:textId="77777777" w:rsidR="002E2ECE" w:rsidRDefault="006158C7">
            <w:pPr>
              <w:pStyle w:val="Compact"/>
              <w:jc w:val="left"/>
            </w:pPr>
            <w:r>
              <w:t>CE</w:t>
            </w:r>
          </w:p>
        </w:tc>
      </w:tr>
      <w:tr w:rsidR="002E2ECE" w14:paraId="072900D7" w14:textId="77777777">
        <w:tc>
          <w:tcPr>
            <w:tcW w:w="0" w:type="auto"/>
          </w:tcPr>
          <w:p w14:paraId="72E8E38C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6B6E726F" w14:textId="77777777" w:rsidR="002E2ECE" w:rsidRDefault="006158C7">
            <w:pPr>
              <w:pStyle w:val="Compact"/>
              <w:jc w:val="left"/>
            </w:pPr>
            <w:r>
              <w:t>DF</w:t>
            </w:r>
          </w:p>
        </w:tc>
      </w:tr>
      <w:tr w:rsidR="002E2ECE" w14:paraId="1ECE7C80" w14:textId="77777777">
        <w:tc>
          <w:tcPr>
            <w:tcW w:w="0" w:type="auto"/>
          </w:tcPr>
          <w:p w14:paraId="4B11FCF7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C2266CD" w14:textId="77777777" w:rsidR="002E2ECE" w:rsidRDefault="006158C7">
            <w:pPr>
              <w:pStyle w:val="Compact"/>
              <w:jc w:val="left"/>
            </w:pPr>
            <w:r>
              <w:t>ES</w:t>
            </w:r>
          </w:p>
        </w:tc>
      </w:tr>
      <w:tr w:rsidR="002E2ECE" w14:paraId="16E71C51" w14:textId="77777777">
        <w:tc>
          <w:tcPr>
            <w:tcW w:w="0" w:type="auto"/>
          </w:tcPr>
          <w:p w14:paraId="728AEC8D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6A1C3F3" w14:textId="77777777" w:rsidR="002E2ECE" w:rsidRDefault="006158C7">
            <w:pPr>
              <w:pStyle w:val="Compact"/>
              <w:jc w:val="left"/>
            </w:pPr>
            <w:r>
              <w:t>GO</w:t>
            </w:r>
          </w:p>
        </w:tc>
      </w:tr>
      <w:tr w:rsidR="002E2ECE" w14:paraId="4C5F366E" w14:textId="77777777">
        <w:tc>
          <w:tcPr>
            <w:tcW w:w="0" w:type="auto"/>
          </w:tcPr>
          <w:p w14:paraId="3B361D80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26169BAE" w14:textId="77777777" w:rsidR="002E2ECE" w:rsidRDefault="006158C7">
            <w:pPr>
              <w:pStyle w:val="Compact"/>
              <w:jc w:val="left"/>
            </w:pPr>
            <w:r>
              <w:t>MA</w:t>
            </w:r>
          </w:p>
        </w:tc>
      </w:tr>
      <w:tr w:rsidR="002E2ECE" w14:paraId="5E4F10CB" w14:textId="77777777">
        <w:tc>
          <w:tcPr>
            <w:tcW w:w="0" w:type="auto"/>
          </w:tcPr>
          <w:p w14:paraId="7BB7FA17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C024648" w14:textId="77777777" w:rsidR="002E2ECE" w:rsidRDefault="006158C7">
            <w:pPr>
              <w:pStyle w:val="Compact"/>
              <w:jc w:val="left"/>
            </w:pPr>
            <w:r>
              <w:t>MT</w:t>
            </w:r>
          </w:p>
        </w:tc>
      </w:tr>
      <w:tr w:rsidR="002E2ECE" w14:paraId="082FCA57" w14:textId="77777777">
        <w:tc>
          <w:tcPr>
            <w:tcW w:w="0" w:type="auto"/>
          </w:tcPr>
          <w:p w14:paraId="1A443761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60D52D7" w14:textId="77777777" w:rsidR="002E2ECE" w:rsidRDefault="006158C7">
            <w:pPr>
              <w:pStyle w:val="Compact"/>
              <w:jc w:val="left"/>
            </w:pPr>
            <w:r>
              <w:t>MS</w:t>
            </w:r>
          </w:p>
        </w:tc>
      </w:tr>
      <w:tr w:rsidR="002E2ECE" w14:paraId="7C59F7AC" w14:textId="77777777">
        <w:tc>
          <w:tcPr>
            <w:tcW w:w="0" w:type="auto"/>
          </w:tcPr>
          <w:p w14:paraId="2C7222FB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1B4B394" w14:textId="77777777" w:rsidR="002E2ECE" w:rsidRDefault="006158C7">
            <w:pPr>
              <w:pStyle w:val="Compact"/>
              <w:jc w:val="left"/>
            </w:pPr>
            <w:r>
              <w:t>MG</w:t>
            </w:r>
          </w:p>
        </w:tc>
      </w:tr>
      <w:tr w:rsidR="002E2ECE" w14:paraId="7BE1BE94" w14:textId="77777777">
        <w:tc>
          <w:tcPr>
            <w:tcW w:w="0" w:type="auto"/>
          </w:tcPr>
          <w:p w14:paraId="227F898E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1CCE109" w14:textId="77777777" w:rsidR="002E2ECE" w:rsidRDefault="006158C7">
            <w:pPr>
              <w:pStyle w:val="Compact"/>
              <w:jc w:val="left"/>
            </w:pPr>
            <w:r>
              <w:t>PA</w:t>
            </w:r>
          </w:p>
        </w:tc>
      </w:tr>
      <w:tr w:rsidR="002E2ECE" w14:paraId="783895FC" w14:textId="77777777">
        <w:tc>
          <w:tcPr>
            <w:tcW w:w="0" w:type="auto"/>
          </w:tcPr>
          <w:p w14:paraId="1E592955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D935534" w14:textId="77777777" w:rsidR="002E2ECE" w:rsidRDefault="006158C7">
            <w:pPr>
              <w:pStyle w:val="Compact"/>
              <w:jc w:val="left"/>
            </w:pPr>
            <w:r>
              <w:t>PB</w:t>
            </w:r>
          </w:p>
        </w:tc>
      </w:tr>
      <w:tr w:rsidR="002E2ECE" w14:paraId="2095CC20" w14:textId="77777777">
        <w:tc>
          <w:tcPr>
            <w:tcW w:w="0" w:type="auto"/>
          </w:tcPr>
          <w:p w14:paraId="2DDEEC8B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C255E0C" w14:textId="77777777" w:rsidR="002E2ECE" w:rsidRDefault="006158C7">
            <w:pPr>
              <w:pStyle w:val="Compact"/>
              <w:jc w:val="left"/>
            </w:pPr>
            <w:r>
              <w:t>PR</w:t>
            </w:r>
          </w:p>
        </w:tc>
      </w:tr>
      <w:tr w:rsidR="002E2ECE" w14:paraId="2F5EC065" w14:textId="77777777">
        <w:tc>
          <w:tcPr>
            <w:tcW w:w="0" w:type="auto"/>
          </w:tcPr>
          <w:p w14:paraId="2DC4B254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6DFA1E06" w14:textId="77777777" w:rsidR="002E2ECE" w:rsidRDefault="006158C7">
            <w:pPr>
              <w:pStyle w:val="Compact"/>
              <w:jc w:val="left"/>
            </w:pPr>
            <w:r>
              <w:t>PE</w:t>
            </w:r>
          </w:p>
        </w:tc>
      </w:tr>
      <w:tr w:rsidR="002E2ECE" w14:paraId="3E0E12F6" w14:textId="77777777">
        <w:tc>
          <w:tcPr>
            <w:tcW w:w="0" w:type="auto"/>
          </w:tcPr>
          <w:p w14:paraId="6107B20A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F46112E" w14:textId="77777777" w:rsidR="002E2ECE" w:rsidRDefault="006158C7">
            <w:pPr>
              <w:pStyle w:val="Compact"/>
              <w:jc w:val="left"/>
            </w:pPr>
            <w:r>
              <w:t>PI</w:t>
            </w:r>
          </w:p>
        </w:tc>
      </w:tr>
      <w:tr w:rsidR="002E2ECE" w14:paraId="62C331E6" w14:textId="77777777">
        <w:tc>
          <w:tcPr>
            <w:tcW w:w="0" w:type="auto"/>
          </w:tcPr>
          <w:p w14:paraId="3CFA4DF2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698D09F0" w14:textId="77777777" w:rsidR="002E2ECE" w:rsidRDefault="006158C7">
            <w:pPr>
              <w:pStyle w:val="Compact"/>
              <w:jc w:val="left"/>
            </w:pPr>
            <w:r>
              <w:t>RJ</w:t>
            </w:r>
          </w:p>
        </w:tc>
      </w:tr>
      <w:tr w:rsidR="002E2ECE" w14:paraId="73DBAD3D" w14:textId="77777777">
        <w:tc>
          <w:tcPr>
            <w:tcW w:w="0" w:type="auto"/>
          </w:tcPr>
          <w:p w14:paraId="755E2C1A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8CEE2B3" w14:textId="77777777" w:rsidR="002E2ECE" w:rsidRDefault="006158C7">
            <w:pPr>
              <w:pStyle w:val="Compact"/>
              <w:jc w:val="left"/>
            </w:pPr>
            <w:r>
              <w:t>RN</w:t>
            </w:r>
          </w:p>
        </w:tc>
      </w:tr>
      <w:tr w:rsidR="002E2ECE" w14:paraId="35DC6897" w14:textId="77777777">
        <w:tc>
          <w:tcPr>
            <w:tcW w:w="0" w:type="auto"/>
          </w:tcPr>
          <w:p w14:paraId="4D91F08D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2C62092" w14:textId="77777777" w:rsidR="002E2ECE" w:rsidRDefault="006158C7">
            <w:pPr>
              <w:pStyle w:val="Compact"/>
              <w:jc w:val="left"/>
            </w:pPr>
            <w:r>
              <w:t>RS</w:t>
            </w:r>
          </w:p>
        </w:tc>
      </w:tr>
      <w:tr w:rsidR="002E2ECE" w14:paraId="3607F2E2" w14:textId="77777777">
        <w:tc>
          <w:tcPr>
            <w:tcW w:w="0" w:type="auto"/>
          </w:tcPr>
          <w:p w14:paraId="63A543E4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62A7644" w14:textId="77777777" w:rsidR="002E2ECE" w:rsidRDefault="006158C7">
            <w:pPr>
              <w:pStyle w:val="Compact"/>
              <w:jc w:val="left"/>
            </w:pPr>
            <w:r>
              <w:t>RO</w:t>
            </w:r>
          </w:p>
        </w:tc>
      </w:tr>
      <w:tr w:rsidR="002E2ECE" w14:paraId="07B59A4D" w14:textId="77777777">
        <w:tc>
          <w:tcPr>
            <w:tcW w:w="0" w:type="auto"/>
          </w:tcPr>
          <w:p w14:paraId="69FD9C52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162D5EC" w14:textId="77777777" w:rsidR="002E2ECE" w:rsidRDefault="006158C7">
            <w:pPr>
              <w:pStyle w:val="Compact"/>
              <w:jc w:val="left"/>
            </w:pPr>
            <w:r>
              <w:t>RR</w:t>
            </w:r>
          </w:p>
        </w:tc>
      </w:tr>
      <w:tr w:rsidR="002E2ECE" w14:paraId="4CF04322" w14:textId="77777777">
        <w:tc>
          <w:tcPr>
            <w:tcW w:w="0" w:type="auto"/>
          </w:tcPr>
          <w:p w14:paraId="5CED2E19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20E62C8" w14:textId="77777777" w:rsidR="002E2ECE" w:rsidRDefault="006158C7">
            <w:pPr>
              <w:pStyle w:val="Compact"/>
              <w:jc w:val="left"/>
            </w:pPr>
            <w:r>
              <w:t>SC</w:t>
            </w:r>
          </w:p>
        </w:tc>
      </w:tr>
      <w:tr w:rsidR="002E2ECE" w14:paraId="6FC2A227" w14:textId="77777777">
        <w:tc>
          <w:tcPr>
            <w:tcW w:w="0" w:type="auto"/>
          </w:tcPr>
          <w:p w14:paraId="384C5D32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64A02BF1" w14:textId="77777777" w:rsidR="002E2ECE" w:rsidRDefault="006158C7">
            <w:pPr>
              <w:pStyle w:val="Compact"/>
              <w:jc w:val="left"/>
            </w:pPr>
            <w:r>
              <w:t>SP</w:t>
            </w:r>
          </w:p>
        </w:tc>
      </w:tr>
      <w:tr w:rsidR="002E2ECE" w14:paraId="34B45B42" w14:textId="77777777">
        <w:tc>
          <w:tcPr>
            <w:tcW w:w="0" w:type="auto"/>
          </w:tcPr>
          <w:p w14:paraId="18D397B3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86F664D" w14:textId="77777777" w:rsidR="002E2ECE" w:rsidRDefault="006158C7">
            <w:pPr>
              <w:pStyle w:val="Compact"/>
              <w:jc w:val="left"/>
            </w:pPr>
            <w:r>
              <w:t>SE</w:t>
            </w:r>
          </w:p>
        </w:tc>
      </w:tr>
      <w:tr w:rsidR="002E2ECE" w14:paraId="0453A7A2" w14:textId="77777777">
        <w:tc>
          <w:tcPr>
            <w:tcW w:w="0" w:type="auto"/>
          </w:tcPr>
          <w:p w14:paraId="061DD12A" w14:textId="77777777" w:rsidR="002E2ECE" w:rsidRDefault="006158C7">
            <w:pPr>
              <w:pStyle w:val="Compact"/>
              <w:jc w:val="left"/>
            </w:pPr>
            <w:r>
              <w:lastRenderedPageBreak/>
              <w:t>countrySubDivision</w:t>
            </w:r>
          </w:p>
        </w:tc>
        <w:tc>
          <w:tcPr>
            <w:tcW w:w="0" w:type="auto"/>
          </w:tcPr>
          <w:p w14:paraId="40EDF819" w14:textId="77777777" w:rsidR="002E2ECE" w:rsidRDefault="006158C7">
            <w:pPr>
              <w:pStyle w:val="Compact"/>
              <w:jc w:val="left"/>
            </w:pPr>
            <w:r>
              <w:t>TO</w:t>
            </w:r>
          </w:p>
        </w:tc>
      </w:tr>
    </w:tbl>
    <w:p w14:paraId="1852AF72" w14:textId="77777777" w:rsidR="002E2ECE" w:rsidRDefault="006158C7">
      <w:pPr>
        <w:pStyle w:val="Heading2"/>
      </w:pPr>
      <w:bookmarkStart w:id="232" w:name="Xbb9b46123701f00519f263d75fd1b84d0d51028"/>
      <w:bookmarkStart w:id="233" w:name="_Toc129181126"/>
      <w:bookmarkEnd w:id="227"/>
      <w:bookmarkEnd w:id="230"/>
      <w:bookmarkEnd w:id="231"/>
      <w:r>
        <w:t>QuotePatrimonialCondominiumInsuredObjectCoverage</w:t>
      </w:r>
      <w:bookmarkEnd w:id="233"/>
      <w:r>
        <w:t xml:space="preserve"> </w:t>
      </w:r>
      <w:bookmarkStart w:id="234" w:name="X1e8b8eeb2676886da87697d1f925d3e452c9e90"/>
      <w:bookmarkEnd w:id="234"/>
    </w:p>
    <w:p w14:paraId="372167BB" w14:textId="77777777" w:rsidR="002E2ECE" w:rsidRDefault="006158C7">
      <w:pPr>
        <w:pStyle w:val="FirstParagraph"/>
      </w:pPr>
      <w:r>
        <w:t xml:space="preserve">   </w:t>
      </w:r>
    </w:p>
    <w:p w14:paraId="17953712" w14:textId="77777777" w:rsidR="002E2ECE" w:rsidRDefault="006158C7">
      <w:pPr>
        <w:pStyle w:val="Heading3"/>
      </w:pPr>
      <w:bookmarkStart w:id="235" w:name="propriedades-28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2"/>
        <w:gridCol w:w="723"/>
        <w:gridCol w:w="1048"/>
        <w:gridCol w:w="1294"/>
        <w:gridCol w:w="4617"/>
      </w:tblGrid>
      <w:tr w:rsidR="002E2ECE" w14:paraId="62FE16CB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26E619D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FA3A716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44DFC23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ECEC25F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D03B9DD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06C7C259" w14:textId="77777777">
        <w:tc>
          <w:tcPr>
            <w:tcW w:w="0" w:type="auto"/>
          </w:tcPr>
          <w:p w14:paraId="48BD5CD6" w14:textId="77777777" w:rsidR="002E2ECE" w:rsidRDefault="006158C7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239F5795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2EFC0CD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2C451D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0855983" w14:textId="77777777" w:rsidR="002E2ECE" w:rsidRDefault="006158C7">
            <w:pPr>
              <w:pStyle w:val="Compact"/>
              <w:jc w:val="left"/>
            </w:pPr>
            <w:r>
              <w:t>Grupo e ramo da cobertura</w:t>
            </w:r>
          </w:p>
        </w:tc>
      </w:tr>
      <w:tr w:rsidR="002E2ECE" w:rsidRPr="00CA517B" w14:paraId="3C98A5F3" w14:textId="77777777">
        <w:tc>
          <w:tcPr>
            <w:tcW w:w="0" w:type="auto"/>
          </w:tcPr>
          <w:p w14:paraId="387775F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F4A5CC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98957A2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4F3912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F13906E" w14:textId="77777777" w:rsidR="002E2ECE" w:rsidRDefault="006158C7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2E2ECE" w:rsidRPr="00CA517B" w14:paraId="131C4994" w14:textId="77777777">
        <w:tc>
          <w:tcPr>
            <w:tcW w:w="0" w:type="auto"/>
          </w:tcPr>
          <w:p w14:paraId="47233AE3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2D96E79D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140410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90AD4C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F92859A" w14:textId="77777777" w:rsidR="002E2ECE" w:rsidRDefault="006158C7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2E2ECE" w:rsidRPr="00CA517B" w14:paraId="02B1901F" w14:textId="77777777">
        <w:tc>
          <w:tcPr>
            <w:tcW w:w="0" w:type="auto"/>
          </w:tcPr>
          <w:p w14:paraId="3F3F6412" w14:textId="77777777" w:rsidR="002E2ECE" w:rsidRDefault="006158C7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7DEECDF1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D5F9AB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7BF94E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BC1539D" w14:textId="77777777" w:rsidR="002E2ECE" w:rsidRDefault="006158C7">
            <w:pPr>
              <w:pStyle w:val="Compact"/>
              <w:jc w:val="left"/>
            </w:pPr>
            <w:r>
              <w:t>Código interno da cobertura da seguradora</w:t>
            </w:r>
          </w:p>
        </w:tc>
      </w:tr>
    </w:tbl>
    <w:p w14:paraId="70F29FD1" w14:textId="77777777" w:rsidR="002E2ECE" w:rsidRDefault="006158C7">
      <w:pPr>
        <w:pStyle w:val="Heading4"/>
      </w:pPr>
      <w:bookmarkStart w:id="236" w:name="enumerated-values-18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1"/>
        <w:gridCol w:w="8473"/>
      </w:tblGrid>
      <w:tr w:rsidR="002E2ECE" w14:paraId="097E5F77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6EA1BBA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E367047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5F0D069A" w14:textId="77777777">
        <w:tc>
          <w:tcPr>
            <w:tcW w:w="0" w:type="auto"/>
          </w:tcPr>
          <w:p w14:paraId="5020FB8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5E0C5D" w14:textId="77777777" w:rsidR="002E2ECE" w:rsidRDefault="006158C7">
            <w:pPr>
              <w:pStyle w:val="Compact"/>
              <w:jc w:val="left"/>
            </w:pPr>
            <w:r>
              <w:t>RESIDENCIAL_IMOVEL_BASICA</w:t>
            </w:r>
          </w:p>
        </w:tc>
      </w:tr>
      <w:tr w:rsidR="002E2ECE" w14:paraId="244A43C8" w14:textId="77777777">
        <w:tc>
          <w:tcPr>
            <w:tcW w:w="0" w:type="auto"/>
          </w:tcPr>
          <w:p w14:paraId="11C3325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6EF8C5" w14:textId="77777777" w:rsidR="002E2ECE" w:rsidRDefault="006158C7">
            <w:pPr>
              <w:pStyle w:val="Compact"/>
              <w:jc w:val="left"/>
            </w:pPr>
            <w:r>
              <w:t>RESIDENCIAL_IMOVEL_AMPLA</w:t>
            </w:r>
          </w:p>
        </w:tc>
      </w:tr>
      <w:tr w:rsidR="002E2ECE" w14:paraId="233EF4ED" w14:textId="77777777">
        <w:tc>
          <w:tcPr>
            <w:tcW w:w="0" w:type="auto"/>
          </w:tcPr>
          <w:p w14:paraId="50171B8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8916DE" w14:textId="77777777" w:rsidR="002E2ECE" w:rsidRDefault="006158C7">
            <w:pPr>
              <w:pStyle w:val="Compact"/>
              <w:jc w:val="left"/>
            </w:pPr>
            <w:r>
              <w:t>RESIDENCIAL_INCENDIO</w:t>
            </w:r>
          </w:p>
        </w:tc>
      </w:tr>
      <w:tr w:rsidR="002E2ECE" w14:paraId="5E4C06FB" w14:textId="77777777">
        <w:tc>
          <w:tcPr>
            <w:tcW w:w="0" w:type="auto"/>
          </w:tcPr>
          <w:p w14:paraId="4146FD5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72CDBF" w14:textId="77777777" w:rsidR="002E2ECE" w:rsidRDefault="006158C7">
            <w:pPr>
              <w:pStyle w:val="Compact"/>
              <w:jc w:val="left"/>
            </w:pPr>
            <w:r>
              <w:t>RESIDENCIAL_QUEDA_DE_RAIO</w:t>
            </w:r>
          </w:p>
        </w:tc>
      </w:tr>
      <w:tr w:rsidR="002E2ECE" w14:paraId="72470EE6" w14:textId="77777777">
        <w:tc>
          <w:tcPr>
            <w:tcW w:w="0" w:type="auto"/>
          </w:tcPr>
          <w:p w14:paraId="25B4A8E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C12221" w14:textId="77777777" w:rsidR="002E2ECE" w:rsidRDefault="006158C7">
            <w:pPr>
              <w:pStyle w:val="Compact"/>
              <w:jc w:val="left"/>
            </w:pPr>
            <w:r>
              <w:t>RESIDENCIAL_EXPLOSAO</w:t>
            </w:r>
          </w:p>
        </w:tc>
      </w:tr>
      <w:tr w:rsidR="002E2ECE" w14:paraId="53A2BAB2" w14:textId="77777777">
        <w:tc>
          <w:tcPr>
            <w:tcW w:w="0" w:type="auto"/>
          </w:tcPr>
          <w:p w14:paraId="2B136F4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A031C9" w14:textId="77777777" w:rsidR="002E2ECE" w:rsidRDefault="006158C7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2E2ECE" w14:paraId="1BD84AB0" w14:textId="77777777">
        <w:tc>
          <w:tcPr>
            <w:tcW w:w="0" w:type="auto"/>
          </w:tcPr>
          <w:p w14:paraId="24E10DD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DDB0E6" w14:textId="77777777" w:rsidR="002E2ECE" w:rsidRDefault="006158C7">
            <w:pPr>
              <w:pStyle w:val="Compact"/>
              <w:jc w:val="left"/>
            </w:pPr>
            <w:r>
              <w:t>RESIDENCIAL_ALAGAMENTO</w:t>
            </w:r>
          </w:p>
        </w:tc>
      </w:tr>
      <w:tr w:rsidR="002E2ECE" w14:paraId="0FB343B8" w14:textId="77777777">
        <w:tc>
          <w:tcPr>
            <w:tcW w:w="0" w:type="auto"/>
          </w:tcPr>
          <w:p w14:paraId="53B6015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5DC09F" w14:textId="77777777" w:rsidR="002E2ECE" w:rsidRDefault="006158C7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2E2ECE" w14:paraId="2C998E6A" w14:textId="77777777">
        <w:tc>
          <w:tcPr>
            <w:tcW w:w="0" w:type="auto"/>
          </w:tcPr>
          <w:p w14:paraId="6B39A6E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C513E9" w14:textId="77777777" w:rsidR="002E2ECE" w:rsidRDefault="006158C7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2E2ECE" w14:paraId="6AB0E659" w14:textId="77777777">
        <w:tc>
          <w:tcPr>
            <w:tcW w:w="0" w:type="auto"/>
          </w:tcPr>
          <w:p w14:paraId="19F937E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E23FA9" w14:textId="77777777" w:rsidR="002E2ECE" w:rsidRDefault="006158C7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2E2ECE" w14:paraId="3E224B6D" w14:textId="77777777">
        <w:tc>
          <w:tcPr>
            <w:tcW w:w="0" w:type="auto"/>
          </w:tcPr>
          <w:p w14:paraId="1F81C7C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D95F1A" w14:textId="77777777" w:rsidR="002E2ECE" w:rsidRDefault="006158C7">
            <w:pPr>
              <w:pStyle w:val="Compact"/>
              <w:jc w:val="left"/>
            </w:pPr>
            <w:r>
              <w:t>RESIDENCIAL_VENDAVAL</w:t>
            </w:r>
          </w:p>
        </w:tc>
      </w:tr>
      <w:tr w:rsidR="002E2ECE" w:rsidRPr="00CA517B" w14:paraId="712AC7C3" w14:textId="77777777">
        <w:tc>
          <w:tcPr>
            <w:tcW w:w="0" w:type="auto"/>
          </w:tcPr>
          <w:p w14:paraId="44B46C6A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58AFF3DA" w14:textId="77777777" w:rsidR="002E2ECE" w:rsidRDefault="006158C7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2E2ECE" w14:paraId="56DA4416" w14:textId="77777777">
        <w:tc>
          <w:tcPr>
            <w:tcW w:w="0" w:type="auto"/>
          </w:tcPr>
          <w:p w14:paraId="113E6E5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1AD140" w14:textId="77777777" w:rsidR="002E2ECE" w:rsidRDefault="006158C7">
            <w:pPr>
              <w:pStyle w:val="Compact"/>
              <w:jc w:val="left"/>
            </w:pPr>
            <w:r>
              <w:t>RESIDENCIAL_TERREMOTO</w:t>
            </w:r>
          </w:p>
        </w:tc>
      </w:tr>
      <w:tr w:rsidR="002E2ECE" w:rsidRPr="00CA517B" w14:paraId="4A7753B0" w14:textId="77777777">
        <w:tc>
          <w:tcPr>
            <w:tcW w:w="0" w:type="auto"/>
          </w:tcPr>
          <w:p w14:paraId="0E72F6E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76DFDF" w14:textId="77777777" w:rsidR="002E2ECE" w:rsidRDefault="006158C7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2E2ECE" w:rsidRPr="00CA517B" w14:paraId="62B1DCC9" w14:textId="77777777">
        <w:tc>
          <w:tcPr>
            <w:tcW w:w="0" w:type="auto"/>
          </w:tcPr>
          <w:p w14:paraId="5ED2738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A623A2" w14:textId="77777777" w:rsidR="002E2ECE" w:rsidRDefault="006158C7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2E2ECE" w14:paraId="275107D9" w14:textId="77777777">
        <w:tc>
          <w:tcPr>
            <w:tcW w:w="0" w:type="auto"/>
          </w:tcPr>
          <w:p w14:paraId="5C6FEA2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77B469" w14:textId="77777777" w:rsidR="002E2ECE" w:rsidRDefault="006158C7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2E2ECE" w14:paraId="1AE8F309" w14:textId="77777777">
        <w:tc>
          <w:tcPr>
            <w:tcW w:w="0" w:type="auto"/>
          </w:tcPr>
          <w:p w14:paraId="6AA6D24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DE6582" w14:textId="77777777" w:rsidR="002E2ECE" w:rsidRDefault="006158C7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2E2ECE" w14:paraId="6FC30E80" w14:textId="77777777">
        <w:tc>
          <w:tcPr>
            <w:tcW w:w="0" w:type="auto"/>
          </w:tcPr>
          <w:p w14:paraId="75C06CB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16CCFE" w14:textId="77777777" w:rsidR="002E2ECE" w:rsidRDefault="006158C7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2E2ECE" w:rsidRPr="00CA517B" w14:paraId="275662A4" w14:textId="77777777">
        <w:tc>
          <w:tcPr>
            <w:tcW w:w="0" w:type="auto"/>
          </w:tcPr>
          <w:p w14:paraId="291049C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EBF657" w14:textId="77777777" w:rsidR="002E2ECE" w:rsidRDefault="006158C7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2E2ECE" w14:paraId="588F306F" w14:textId="77777777">
        <w:tc>
          <w:tcPr>
            <w:tcW w:w="0" w:type="auto"/>
          </w:tcPr>
          <w:p w14:paraId="3812EAF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CC16B0" w14:textId="77777777" w:rsidR="002E2ECE" w:rsidRDefault="006158C7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2E2ECE" w:rsidRPr="00CA517B" w14:paraId="7E5B169D" w14:textId="77777777">
        <w:tc>
          <w:tcPr>
            <w:tcW w:w="0" w:type="auto"/>
          </w:tcPr>
          <w:p w14:paraId="0841EBA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F9B9D5" w14:textId="77777777" w:rsidR="002E2ECE" w:rsidRDefault="006158C7">
            <w:pPr>
              <w:pStyle w:val="Compact"/>
              <w:jc w:val="left"/>
            </w:pPr>
            <w:r>
              <w:t>RESIDENCIAL_JOIAS_</w:t>
            </w:r>
            <w:r>
              <w:t>E_OBRAS_DE_ARTE</w:t>
            </w:r>
          </w:p>
        </w:tc>
      </w:tr>
      <w:tr w:rsidR="002E2ECE" w14:paraId="1F957B6A" w14:textId="77777777">
        <w:tc>
          <w:tcPr>
            <w:tcW w:w="0" w:type="auto"/>
          </w:tcPr>
          <w:p w14:paraId="077F770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051F7B" w14:textId="77777777" w:rsidR="002E2ECE" w:rsidRDefault="006158C7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2E2ECE" w14:paraId="4B74499F" w14:textId="77777777">
        <w:tc>
          <w:tcPr>
            <w:tcW w:w="0" w:type="auto"/>
          </w:tcPr>
          <w:p w14:paraId="44AC612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181898" w14:textId="77777777" w:rsidR="002E2ECE" w:rsidRDefault="006158C7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2E2ECE" w14:paraId="28FB2720" w14:textId="77777777">
        <w:tc>
          <w:tcPr>
            <w:tcW w:w="0" w:type="auto"/>
          </w:tcPr>
          <w:p w14:paraId="473940C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76572C" w14:textId="77777777" w:rsidR="002E2ECE" w:rsidRDefault="006158C7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2E2ECE" w14:paraId="1D311EAD" w14:textId="77777777">
        <w:tc>
          <w:tcPr>
            <w:tcW w:w="0" w:type="auto"/>
          </w:tcPr>
          <w:p w14:paraId="4618BF1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6754E8" w14:textId="77777777" w:rsidR="002E2ECE" w:rsidRDefault="006158C7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2E2ECE" w14:paraId="46A1B4E1" w14:textId="77777777">
        <w:tc>
          <w:tcPr>
            <w:tcW w:w="0" w:type="auto"/>
          </w:tcPr>
          <w:p w14:paraId="007296E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13333E" w14:textId="77777777" w:rsidR="002E2ECE" w:rsidRDefault="006158C7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2E2ECE" w14:paraId="29CE4F71" w14:textId="77777777">
        <w:tc>
          <w:tcPr>
            <w:tcW w:w="0" w:type="auto"/>
          </w:tcPr>
          <w:p w14:paraId="44A4FB7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511639" w14:textId="77777777" w:rsidR="002E2ECE" w:rsidRDefault="006158C7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2E2ECE" w14:paraId="6492A4C7" w14:textId="77777777">
        <w:tc>
          <w:tcPr>
            <w:tcW w:w="0" w:type="auto"/>
          </w:tcPr>
          <w:p w14:paraId="6ACA678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F1CEAD" w14:textId="77777777" w:rsidR="002E2ECE" w:rsidRDefault="006158C7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2E2ECE" w14:paraId="0EFC0AD5" w14:textId="77777777">
        <w:tc>
          <w:tcPr>
            <w:tcW w:w="0" w:type="auto"/>
          </w:tcPr>
          <w:p w14:paraId="68C84FB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A70F1F" w14:textId="77777777" w:rsidR="002E2ECE" w:rsidRDefault="006158C7">
            <w:pPr>
              <w:pStyle w:val="Compact"/>
              <w:jc w:val="left"/>
            </w:pPr>
            <w:r>
              <w:t>CONDOMINIAL_EQUIPAMENTOS</w:t>
            </w:r>
          </w:p>
        </w:tc>
      </w:tr>
      <w:tr w:rsidR="002E2ECE" w14:paraId="7A0AA918" w14:textId="77777777">
        <w:tc>
          <w:tcPr>
            <w:tcW w:w="0" w:type="auto"/>
          </w:tcPr>
          <w:p w14:paraId="7638367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8D5534" w14:textId="77777777" w:rsidR="002E2ECE" w:rsidRDefault="006158C7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2E2ECE" w14:paraId="02B68FB4" w14:textId="77777777">
        <w:tc>
          <w:tcPr>
            <w:tcW w:w="0" w:type="auto"/>
          </w:tcPr>
          <w:p w14:paraId="0605EB91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2C2AD83E" w14:textId="77777777" w:rsidR="002E2ECE" w:rsidRDefault="006158C7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2E2ECE" w:rsidRPr="00CA517B" w14:paraId="1D2D1628" w14:textId="77777777">
        <w:tc>
          <w:tcPr>
            <w:tcW w:w="0" w:type="auto"/>
          </w:tcPr>
          <w:p w14:paraId="30B3A35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8D135F" w14:textId="77777777" w:rsidR="002E2ECE" w:rsidRDefault="006158C7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2E2ECE" w14:paraId="37630541" w14:textId="77777777">
        <w:tc>
          <w:tcPr>
            <w:tcW w:w="0" w:type="auto"/>
          </w:tcPr>
          <w:p w14:paraId="65B7ACB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699417" w14:textId="77777777" w:rsidR="002E2ECE" w:rsidRDefault="006158C7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2E2ECE" w:rsidRPr="00CA517B" w14:paraId="1F73DF0D" w14:textId="77777777">
        <w:tc>
          <w:tcPr>
            <w:tcW w:w="0" w:type="auto"/>
          </w:tcPr>
          <w:p w14:paraId="6CCD72B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B6CA19" w14:textId="77777777" w:rsidR="002E2ECE" w:rsidRDefault="006158C7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2E2ECE" w14:paraId="2518F6C8" w14:textId="77777777">
        <w:tc>
          <w:tcPr>
            <w:tcW w:w="0" w:type="auto"/>
          </w:tcPr>
          <w:p w14:paraId="3B40B18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E6ECD8" w14:textId="77777777" w:rsidR="002E2ECE" w:rsidRDefault="006158C7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2E2ECE" w14:paraId="0C7B0FD6" w14:textId="77777777">
        <w:tc>
          <w:tcPr>
            <w:tcW w:w="0" w:type="auto"/>
          </w:tcPr>
          <w:p w14:paraId="49C0281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CF584A" w14:textId="77777777" w:rsidR="002E2ECE" w:rsidRDefault="006158C7">
            <w:pPr>
              <w:pStyle w:val="Compact"/>
              <w:jc w:val="left"/>
            </w:pPr>
            <w:r>
              <w:t>CONDOMINIAL_ROUBO</w:t>
            </w:r>
          </w:p>
        </w:tc>
      </w:tr>
      <w:tr w:rsidR="002E2ECE" w14:paraId="3EC142F3" w14:textId="77777777">
        <w:tc>
          <w:tcPr>
            <w:tcW w:w="0" w:type="auto"/>
          </w:tcPr>
          <w:p w14:paraId="681B4F7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C3A5EC" w14:textId="77777777" w:rsidR="002E2ECE" w:rsidRDefault="006158C7">
            <w:pPr>
              <w:pStyle w:val="Compact"/>
              <w:jc w:val="left"/>
            </w:pPr>
            <w:r>
              <w:t>CONDOMINIAL_VALORES</w:t>
            </w:r>
          </w:p>
        </w:tc>
      </w:tr>
      <w:tr w:rsidR="002E2ECE" w14:paraId="44038FBC" w14:textId="77777777">
        <w:tc>
          <w:tcPr>
            <w:tcW w:w="0" w:type="auto"/>
          </w:tcPr>
          <w:p w14:paraId="173233A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F368AC" w14:textId="77777777" w:rsidR="002E2ECE" w:rsidRDefault="006158C7">
            <w:pPr>
              <w:pStyle w:val="Compact"/>
              <w:jc w:val="left"/>
            </w:pPr>
            <w:r>
              <w:t>CONDOMINIAL</w:t>
            </w:r>
            <w:r>
              <w:t>_VAZAMENTO</w:t>
            </w:r>
          </w:p>
        </w:tc>
      </w:tr>
      <w:tr w:rsidR="002E2ECE" w14:paraId="693B51C4" w14:textId="77777777">
        <w:tc>
          <w:tcPr>
            <w:tcW w:w="0" w:type="auto"/>
          </w:tcPr>
          <w:p w14:paraId="57AE05D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242F67" w14:textId="77777777" w:rsidR="002E2ECE" w:rsidRDefault="006158C7">
            <w:pPr>
              <w:pStyle w:val="Compact"/>
              <w:jc w:val="left"/>
            </w:pPr>
            <w:r>
              <w:t>CONDOMINIAL_VENDAVAL</w:t>
            </w:r>
          </w:p>
        </w:tc>
      </w:tr>
      <w:tr w:rsidR="002E2ECE" w14:paraId="1913BC81" w14:textId="77777777">
        <w:tc>
          <w:tcPr>
            <w:tcW w:w="0" w:type="auto"/>
          </w:tcPr>
          <w:p w14:paraId="23BCB3C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48CE01" w14:textId="77777777" w:rsidR="002E2ECE" w:rsidRDefault="006158C7">
            <w:pPr>
              <w:pStyle w:val="Compact"/>
              <w:jc w:val="left"/>
            </w:pPr>
            <w:r>
              <w:t>CONDOMINIAL_ALAGAMENTO</w:t>
            </w:r>
          </w:p>
        </w:tc>
      </w:tr>
      <w:tr w:rsidR="002E2ECE" w14:paraId="64859511" w14:textId="77777777">
        <w:tc>
          <w:tcPr>
            <w:tcW w:w="0" w:type="auto"/>
          </w:tcPr>
          <w:p w14:paraId="253366E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003F34" w14:textId="77777777" w:rsidR="002E2ECE" w:rsidRDefault="006158C7">
            <w:pPr>
              <w:pStyle w:val="Compact"/>
              <w:jc w:val="left"/>
            </w:pPr>
            <w:r>
              <w:t>CONDOMINIAL_TUMULTO</w:t>
            </w:r>
          </w:p>
        </w:tc>
      </w:tr>
      <w:tr w:rsidR="002E2ECE" w:rsidRPr="00CA517B" w14:paraId="0D03BE6C" w14:textId="77777777">
        <w:tc>
          <w:tcPr>
            <w:tcW w:w="0" w:type="auto"/>
          </w:tcPr>
          <w:p w14:paraId="73B48B9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5BCE3C" w14:textId="77777777" w:rsidR="002E2ECE" w:rsidRDefault="006158C7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2E2ECE" w14:paraId="094C8F19" w14:textId="77777777">
        <w:tc>
          <w:tcPr>
            <w:tcW w:w="0" w:type="auto"/>
          </w:tcPr>
          <w:p w14:paraId="63ACFAF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25C03B" w14:textId="77777777" w:rsidR="002E2ECE" w:rsidRDefault="006158C7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2E2ECE" w14:paraId="70C73C8E" w14:textId="77777777">
        <w:tc>
          <w:tcPr>
            <w:tcW w:w="0" w:type="auto"/>
          </w:tcPr>
          <w:p w14:paraId="591A68B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2FAB30" w14:textId="77777777" w:rsidR="002E2ECE" w:rsidRDefault="006158C7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2E2ECE" w14:paraId="745FB833" w14:textId="77777777">
        <w:tc>
          <w:tcPr>
            <w:tcW w:w="0" w:type="auto"/>
          </w:tcPr>
          <w:p w14:paraId="266B17E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811717" w14:textId="77777777" w:rsidR="002E2ECE" w:rsidRDefault="006158C7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2E2ECE" w14:paraId="461B6142" w14:textId="77777777">
        <w:tc>
          <w:tcPr>
            <w:tcW w:w="0" w:type="auto"/>
          </w:tcPr>
          <w:p w14:paraId="172A7DA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226221" w14:textId="77777777" w:rsidR="002E2ECE" w:rsidRDefault="006158C7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2E2ECE" w:rsidRPr="00CA517B" w14:paraId="30D0BC60" w14:textId="77777777">
        <w:tc>
          <w:tcPr>
            <w:tcW w:w="0" w:type="auto"/>
          </w:tcPr>
          <w:p w14:paraId="236EEF9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E9C8FE" w14:textId="77777777" w:rsidR="002E2ECE" w:rsidRDefault="006158C7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2E2ECE" w:rsidRPr="00CA517B" w14:paraId="38B4DA6B" w14:textId="77777777">
        <w:tc>
          <w:tcPr>
            <w:tcW w:w="0" w:type="auto"/>
          </w:tcPr>
          <w:p w14:paraId="52D76B5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3DD8D9" w14:textId="77777777" w:rsidR="002E2ECE" w:rsidRDefault="006158C7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2E2ECE" w14:paraId="5E177719" w14:textId="77777777">
        <w:tc>
          <w:tcPr>
            <w:tcW w:w="0" w:type="auto"/>
          </w:tcPr>
          <w:p w14:paraId="0D2C0FB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62C474" w14:textId="77777777" w:rsidR="002E2ECE" w:rsidRDefault="006158C7">
            <w:pPr>
              <w:pStyle w:val="Compact"/>
              <w:jc w:val="left"/>
            </w:pPr>
            <w:r>
              <w:t>EMPRESARIAL_VALORES</w:t>
            </w:r>
          </w:p>
        </w:tc>
      </w:tr>
      <w:tr w:rsidR="002E2ECE" w:rsidRPr="00CA517B" w14:paraId="21DE1A8C" w14:textId="77777777">
        <w:tc>
          <w:tcPr>
            <w:tcW w:w="0" w:type="auto"/>
          </w:tcPr>
          <w:p w14:paraId="4540D5B8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353D34D" w14:textId="77777777" w:rsidR="002E2ECE" w:rsidRDefault="006158C7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2E2ECE" w14:paraId="55FFBC3E" w14:textId="77777777">
        <w:tc>
          <w:tcPr>
            <w:tcW w:w="0" w:type="auto"/>
          </w:tcPr>
          <w:p w14:paraId="60AD441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197739" w14:textId="77777777" w:rsidR="002E2ECE" w:rsidRDefault="006158C7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2E2ECE" w14:paraId="14ED8AC7" w14:textId="77777777">
        <w:tc>
          <w:tcPr>
            <w:tcW w:w="0" w:type="auto"/>
          </w:tcPr>
          <w:p w14:paraId="4EE57E2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2559A9" w14:textId="77777777" w:rsidR="002E2ECE" w:rsidRDefault="006158C7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2E2ECE" w:rsidRPr="00CA517B" w14:paraId="6BFF5DF6" w14:textId="77777777">
        <w:tc>
          <w:tcPr>
            <w:tcW w:w="0" w:type="auto"/>
          </w:tcPr>
          <w:p w14:paraId="77F1BAB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954186" w14:textId="77777777" w:rsidR="002E2ECE" w:rsidRDefault="006158C7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2E2ECE" w:rsidRPr="00CA517B" w14:paraId="7C9121A7" w14:textId="77777777">
        <w:tc>
          <w:tcPr>
            <w:tcW w:w="0" w:type="auto"/>
          </w:tcPr>
          <w:p w14:paraId="3EC48D9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79CBEE" w14:textId="77777777" w:rsidR="002E2ECE" w:rsidRDefault="006158C7">
            <w:pPr>
              <w:pStyle w:val="Compact"/>
              <w:jc w:val="left"/>
            </w:pPr>
            <w:r>
              <w:t>EMPRESARIAL_DETERIORACAO_DE_MERCADORIAS_EM_AMBIENTES_FR</w:t>
            </w:r>
            <w:r>
              <w:t>IGORIFICADOS</w:t>
            </w:r>
          </w:p>
        </w:tc>
      </w:tr>
      <w:tr w:rsidR="002E2ECE" w14:paraId="0D38E8F0" w14:textId="77777777">
        <w:tc>
          <w:tcPr>
            <w:tcW w:w="0" w:type="auto"/>
          </w:tcPr>
          <w:p w14:paraId="66C50CB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858480" w14:textId="77777777" w:rsidR="002E2ECE" w:rsidRDefault="006158C7">
            <w:pPr>
              <w:pStyle w:val="Compact"/>
              <w:jc w:val="left"/>
            </w:pPr>
            <w:r>
              <w:t>EMPRESARIAL_DERRAME</w:t>
            </w:r>
          </w:p>
        </w:tc>
      </w:tr>
      <w:tr w:rsidR="002E2ECE" w14:paraId="56EDFCC8" w14:textId="77777777">
        <w:tc>
          <w:tcPr>
            <w:tcW w:w="0" w:type="auto"/>
          </w:tcPr>
          <w:p w14:paraId="5B4CE8C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8AC680" w14:textId="77777777" w:rsidR="002E2ECE" w:rsidRDefault="006158C7">
            <w:pPr>
              <w:pStyle w:val="Compact"/>
              <w:jc w:val="left"/>
            </w:pPr>
            <w:r>
              <w:t>EMPRESARIAL_VAZAMENTO</w:t>
            </w:r>
          </w:p>
        </w:tc>
      </w:tr>
      <w:tr w:rsidR="002E2ECE" w14:paraId="2A9EF4BE" w14:textId="77777777">
        <w:tc>
          <w:tcPr>
            <w:tcW w:w="0" w:type="auto"/>
          </w:tcPr>
          <w:p w14:paraId="03076E2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19C4C7" w14:textId="77777777" w:rsidR="002E2ECE" w:rsidRDefault="006158C7">
            <w:pPr>
              <w:pStyle w:val="Compact"/>
              <w:jc w:val="left"/>
            </w:pPr>
            <w:r>
              <w:t>EMPRESARIAL_EQUIPAMENTOS</w:t>
            </w:r>
          </w:p>
        </w:tc>
      </w:tr>
      <w:tr w:rsidR="002E2ECE" w14:paraId="67D35075" w14:textId="77777777">
        <w:tc>
          <w:tcPr>
            <w:tcW w:w="0" w:type="auto"/>
          </w:tcPr>
          <w:p w14:paraId="2F1FDD7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7FD9CC" w14:textId="77777777" w:rsidR="002E2ECE" w:rsidRDefault="006158C7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2E2ECE" w14:paraId="5B960619" w14:textId="77777777">
        <w:tc>
          <w:tcPr>
            <w:tcW w:w="0" w:type="auto"/>
          </w:tcPr>
          <w:p w14:paraId="30C2815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E851C7" w14:textId="77777777" w:rsidR="002E2ECE" w:rsidRDefault="006158C7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2E2ECE" w14:paraId="6D0CB5C2" w14:textId="77777777">
        <w:tc>
          <w:tcPr>
            <w:tcW w:w="0" w:type="auto"/>
          </w:tcPr>
          <w:p w14:paraId="2574DFE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BD5258" w14:textId="77777777" w:rsidR="002E2ECE" w:rsidRDefault="006158C7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2E2ECE" w:rsidRPr="00CA517B" w14:paraId="19FD5535" w14:textId="77777777">
        <w:tc>
          <w:tcPr>
            <w:tcW w:w="0" w:type="auto"/>
          </w:tcPr>
          <w:p w14:paraId="1BA5D1B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6BCF52" w14:textId="77777777" w:rsidR="002E2ECE" w:rsidRDefault="006158C7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2E2ECE" w:rsidRPr="00CA517B" w14:paraId="77D6C0E4" w14:textId="77777777">
        <w:tc>
          <w:tcPr>
            <w:tcW w:w="0" w:type="auto"/>
          </w:tcPr>
          <w:p w14:paraId="26BA929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97925C" w14:textId="77777777" w:rsidR="002E2ECE" w:rsidRDefault="006158C7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2E2ECE" w:rsidRPr="00CA517B" w14:paraId="370E0B09" w14:textId="77777777">
        <w:tc>
          <w:tcPr>
            <w:tcW w:w="0" w:type="auto"/>
          </w:tcPr>
          <w:p w14:paraId="04B2D32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5A6CD5" w14:textId="77777777" w:rsidR="002E2ECE" w:rsidRDefault="006158C7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2E2ECE" w:rsidRPr="00CA517B" w14:paraId="2B9C0C42" w14:textId="77777777">
        <w:tc>
          <w:tcPr>
            <w:tcW w:w="0" w:type="auto"/>
          </w:tcPr>
          <w:p w14:paraId="30CA221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8A0985" w14:textId="77777777" w:rsidR="002E2ECE" w:rsidRDefault="006158C7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2E2ECE" w:rsidRPr="00CA517B" w14:paraId="2AE4FAF3" w14:textId="77777777">
        <w:tc>
          <w:tcPr>
            <w:tcW w:w="0" w:type="auto"/>
          </w:tcPr>
          <w:p w14:paraId="1C8F0AC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9C7298" w14:textId="77777777" w:rsidR="002E2ECE" w:rsidRDefault="006158C7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2E2ECE" w14:paraId="298FCF4D" w14:textId="77777777">
        <w:tc>
          <w:tcPr>
            <w:tcW w:w="0" w:type="auto"/>
          </w:tcPr>
          <w:p w14:paraId="2D7C0BE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E2602A" w14:textId="77777777" w:rsidR="002E2ECE" w:rsidRDefault="006158C7">
            <w:pPr>
              <w:pStyle w:val="Compact"/>
              <w:jc w:val="left"/>
            </w:pPr>
            <w:r>
              <w:t>DIVERSOS_ROUBO</w:t>
            </w:r>
          </w:p>
        </w:tc>
      </w:tr>
      <w:tr w:rsidR="002E2ECE" w14:paraId="498AEB80" w14:textId="77777777">
        <w:tc>
          <w:tcPr>
            <w:tcW w:w="0" w:type="auto"/>
          </w:tcPr>
          <w:p w14:paraId="0D107E9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D60502" w14:textId="77777777" w:rsidR="002E2ECE" w:rsidRDefault="006158C7">
            <w:pPr>
              <w:pStyle w:val="Compact"/>
              <w:jc w:val="left"/>
            </w:pPr>
            <w:r>
              <w:t>SERVICOS_EMERGENCIAIS</w:t>
            </w:r>
          </w:p>
        </w:tc>
      </w:tr>
      <w:tr w:rsidR="002E2ECE" w14:paraId="1CD1E8CA" w14:textId="77777777">
        <w:tc>
          <w:tcPr>
            <w:tcW w:w="0" w:type="auto"/>
          </w:tcPr>
          <w:p w14:paraId="71797C2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9D6253" w14:textId="77777777" w:rsidR="002E2ECE" w:rsidRDefault="006158C7">
            <w:pPr>
              <w:pStyle w:val="Compact"/>
              <w:jc w:val="left"/>
            </w:pPr>
            <w:r>
              <w:t>SERVICOS_DE_CONVENIENCIA</w:t>
            </w:r>
          </w:p>
        </w:tc>
      </w:tr>
      <w:tr w:rsidR="002E2ECE" w14:paraId="05D32C8B" w14:textId="77777777">
        <w:tc>
          <w:tcPr>
            <w:tcW w:w="0" w:type="auto"/>
          </w:tcPr>
          <w:p w14:paraId="3BDC50AB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0E0F8E4F" w14:textId="77777777" w:rsidR="002E2ECE" w:rsidRDefault="006158C7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2E2ECE" w14:paraId="25B6B5F0" w14:textId="77777777">
        <w:tc>
          <w:tcPr>
            <w:tcW w:w="0" w:type="auto"/>
          </w:tcPr>
          <w:p w14:paraId="11607AA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4F492A" w14:textId="77777777" w:rsidR="002E2ECE" w:rsidRDefault="006158C7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2E2ECE" w14:paraId="2F569634" w14:textId="77777777">
        <w:tc>
          <w:tcPr>
            <w:tcW w:w="0" w:type="auto"/>
          </w:tcPr>
          <w:p w14:paraId="6D6E7E5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F0EA3A" w14:textId="77777777" w:rsidR="002E2ECE" w:rsidRDefault="006158C7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2E2ECE" w14:paraId="09F5DD4C" w14:textId="77777777">
        <w:tc>
          <w:tcPr>
            <w:tcW w:w="0" w:type="auto"/>
          </w:tcPr>
          <w:p w14:paraId="27CD084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C37F41" w14:textId="77777777" w:rsidR="002E2ECE" w:rsidRDefault="006158C7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2E2ECE" w:rsidRPr="00CA517B" w14:paraId="1CDE2E28" w14:textId="77777777">
        <w:tc>
          <w:tcPr>
            <w:tcW w:w="0" w:type="auto"/>
          </w:tcPr>
          <w:p w14:paraId="383769A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DDED1C" w14:textId="77777777" w:rsidR="002E2ECE" w:rsidRDefault="006158C7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2E2ECE" w14:paraId="2B458566" w14:textId="77777777">
        <w:tc>
          <w:tcPr>
            <w:tcW w:w="0" w:type="auto"/>
          </w:tcPr>
          <w:p w14:paraId="129D65F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5E49E4" w14:textId="77777777" w:rsidR="002E2ECE" w:rsidRDefault="006158C7">
            <w:pPr>
              <w:pStyle w:val="Compact"/>
              <w:jc w:val="left"/>
            </w:pPr>
            <w:r>
              <w:t>CESSANTES_LUCRO_LIQUIDO</w:t>
            </w:r>
          </w:p>
        </w:tc>
      </w:tr>
      <w:tr w:rsidR="002E2ECE" w14:paraId="4209A862" w14:textId="77777777">
        <w:tc>
          <w:tcPr>
            <w:tcW w:w="0" w:type="auto"/>
          </w:tcPr>
          <w:p w14:paraId="251B5E2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F84F5F" w14:textId="77777777" w:rsidR="002E2ECE" w:rsidRDefault="006158C7">
            <w:pPr>
              <w:pStyle w:val="Compact"/>
              <w:jc w:val="left"/>
            </w:pPr>
            <w:r>
              <w:t>CESSANTES_DESPESAS_FIXAS</w:t>
            </w:r>
          </w:p>
        </w:tc>
      </w:tr>
      <w:tr w:rsidR="002E2ECE" w:rsidRPr="00CA517B" w14:paraId="47B0A124" w14:textId="77777777">
        <w:tc>
          <w:tcPr>
            <w:tcW w:w="0" w:type="auto"/>
          </w:tcPr>
          <w:p w14:paraId="078D8C4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4B16A5" w14:textId="77777777" w:rsidR="002E2ECE" w:rsidRDefault="006158C7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2E2ECE" w:rsidRPr="00CA517B" w14:paraId="5A788E12" w14:textId="77777777">
        <w:tc>
          <w:tcPr>
            <w:tcW w:w="0" w:type="auto"/>
          </w:tcPr>
          <w:p w14:paraId="5E22BCD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B2767D" w14:textId="77777777" w:rsidR="002E2ECE" w:rsidRDefault="006158C7">
            <w:pPr>
              <w:pStyle w:val="Compact"/>
              <w:jc w:val="left"/>
            </w:pPr>
            <w:r>
              <w:t>ENGENHARIA_OBRAS_CIVIS_CONSTRUCAO_E_INSTALA</w:t>
            </w:r>
            <w:r>
              <w:t>CAO_E_MONTAGEM</w:t>
            </w:r>
          </w:p>
        </w:tc>
      </w:tr>
      <w:tr w:rsidR="002E2ECE" w14:paraId="3D500E55" w14:textId="77777777">
        <w:tc>
          <w:tcPr>
            <w:tcW w:w="0" w:type="auto"/>
          </w:tcPr>
          <w:p w14:paraId="5DEF41B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B83EDA" w14:textId="77777777" w:rsidR="002E2ECE" w:rsidRDefault="006158C7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2E2ECE" w:rsidRPr="00CA517B" w14:paraId="26E543B3" w14:textId="77777777">
        <w:tc>
          <w:tcPr>
            <w:tcW w:w="0" w:type="auto"/>
          </w:tcPr>
          <w:p w14:paraId="4342A44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A40F20" w14:textId="77777777" w:rsidR="002E2ECE" w:rsidRDefault="006158C7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2E2ECE" w:rsidRPr="00CA517B" w14:paraId="40D972EC" w14:textId="77777777">
        <w:tc>
          <w:tcPr>
            <w:tcW w:w="0" w:type="auto"/>
          </w:tcPr>
          <w:p w14:paraId="4462F44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424839" w14:textId="77777777" w:rsidR="002E2ECE" w:rsidRDefault="006158C7">
            <w:pPr>
              <w:pStyle w:val="Compact"/>
              <w:jc w:val="left"/>
            </w:pPr>
            <w:r>
              <w:t>ENGENHARIA_DANOS_EM_CONSEQUENCIA_DE_ERRO_DE_PROJETO_RISCO_DO_FABRICANTE</w:t>
            </w:r>
          </w:p>
        </w:tc>
      </w:tr>
      <w:tr w:rsidR="002E2ECE" w14:paraId="0FAB3511" w14:textId="77777777">
        <w:tc>
          <w:tcPr>
            <w:tcW w:w="0" w:type="auto"/>
          </w:tcPr>
          <w:p w14:paraId="711A94C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C9CC31" w14:textId="77777777" w:rsidR="002E2ECE" w:rsidRDefault="006158C7">
            <w:pPr>
              <w:pStyle w:val="Compact"/>
              <w:jc w:val="left"/>
            </w:pPr>
            <w:r>
              <w:t>ENGENHARIA_DANOS_MORAIS</w:t>
            </w:r>
          </w:p>
        </w:tc>
      </w:tr>
      <w:tr w:rsidR="002E2ECE" w:rsidRPr="00CA517B" w14:paraId="6D931D4B" w14:textId="77777777">
        <w:tc>
          <w:tcPr>
            <w:tcW w:w="0" w:type="auto"/>
          </w:tcPr>
          <w:p w14:paraId="361F88A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CAEA80" w14:textId="77777777" w:rsidR="002E2ECE" w:rsidRDefault="006158C7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2E2ECE" w:rsidRPr="00CA517B" w14:paraId="36438A79" w14:textId="77777777">
        <w:tc>
          <w:tcPr>
            <w:tcW w:w="0" w:type="auto"/>
          </w:tcPr>
          <w:p w14:paraId="3FD7BC8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698C98" w14:textId="77777777" w:rsidR="002E2ECE" w:rsidRDefault="006158C7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2E2ECE" w14:paraId="34EB7930" w14:textId="77777777">
        <w:tc>
          <w:tcPr>
            <w:tcW w:w="0" w:type="auto"/>
          </w:tcPr>
          <w:p w14:paraId="582402F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92DB14" w14:textId="77777777" w:rsidR="002E2ECE" w:rsidRDefault="006158C7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2E2ECE" w:rsidRPr="00CA517B" w14:paraId="389A3440" w14:textId="77777777">
        <w:tc>
          <w:tcPr>
            <w:tcW w:w="0" w:type="auto"/>
          </w:tcPr>
          <w:p w14:paraId="4895081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636805" w14:textId="77777777" w:rsidR="002E2ECE" w:rsidRDefault="006158C7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2E2ECE" w:rsidRPr="00CA517B" w14:paraId="1C4E8902" w14:textId="77777777">
        <w:tc>
          <w:tcPr>
            <w:tcW w:w="0" w:type="auto"/>
          </w:tcPr>
          <w:p w14:paraId="0ED34A1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CD9809" w14:textId="77777777" w:rsidR="002E2ECE" w:rsidRDefault="006158C7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2E2ECE" w:rsidRPr="00CA517B" w14:paraId="6368340D" w14:textId="77777777">
        <w:tc>
          <w:tcPr>
            <w:tcW w:w="0" w:type="auto"/>
          </w:tcPr>
          <w:p w14:paraId="0BEACF3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1D5C3C" w14:textId="77777777" w:rsidR="002E2ECE" w:rsidRDefault="006158C7">
            <w:pPr>
              <w:pStyle w:val="Compact"/>
              <w:jc w:val="left"/>
            </w:pPr>
            <w:r>
              <w:t>ENGENHARIA_FERRAMENTAS_DE_PEQUENO_E_MEDIO_PORTE</w:t>
            </w:r>
          </w:p>
        </w:tc>
      </w:tr>
      <w:tr w:rsidR="002E2ECE" w14:paraId="7165BB9B" w14:textId="77777777">
        <w:tc>
          <w:tcPr>
            <w:tcW w:w="0" w:type="auto"/>
          </w:tcPr>
          <w:p w14:paraId="2FA1B0CA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907F598" w14:textId="77777777" w:rsidR="002E2ECE" w:rsidRDefault="006158C7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2E2ECE" w:rsidRPr="00CA517B" w14:paraId="1ECBD2E9" w14:textId="77777777">
        <w:tc>
          <w:tcPr>
            <w:tcW w:w="0" w:type="auto"/>
          </w:tcPr>
          <w:p w14:paraId="66DB1F0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41EA70" w14:textId="77777777" w:rsidR="002E2ECE" w:rsidRDefault="006158C7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2E2ECE" w14:paraId="4E08AB88" w14:textId="77777777">
        <w:tc>
          <w:tcPr>
            <w:tcW w:w="0" w:type="auto"/>
          </w:tcPr>
          <w:p w14:paraId="0C66F0D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312FEE" w14:textId="77777777" w:rsidR="002E2ECE" w:rsidRDefault="006158C7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2E2ECE" w:rsidRPr="00CA517B" w14:paraId="5D7FEED9" w14:textId="77777777">
        <w:tc>
          <w:tcPr>
            <w:tcW w:w="0" w:type="auto"/>
          </w:tcPr>
          <w:p w14:paraId="3DA953B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FDDFD0" w14:textId="77777777" w:rsidR="002E2ECE" w:rsidRDefault="006158C7">
            <w:pPr>
              <w:pStyle w:val="Compact"/>
              <w:jc w:val="left"/>
            </w:pPr>
            <w:r>
              <w:t>ENGENHARIA_MANUTENCAO_AMPLA_A</w:t>
            </w:r>
            <w:r>
              <w:t>TE_VINTE_E_QUATRO_MESES</w:t>
            </w:r>
          </w:p>
        </w:tc>
      </w:tr>
      <w:tr w:rsidR="002E2ECE" w:rsidRPr="00CA517B" w14:paraId="0C7C0879" w14:textId="77777777">
        <w:tc>
          <w:tcPr>
            <w:tcW w:w="0" w:type="auto"/>
          </w:tcPr>
          <w:p w14:paraId="0FFAF53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9D2408" w14:textId="77777777" w:rsidR="002E2ECE" w:rsidRDefault="006158C7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2E2ECE" w14:paraId="530695A2" w14:textId="77777777">
        <w:tc>
          <w:tcPr>
            <w:tcW w:w="0" w:type="auto"/>
          </w:tcPr>
          <w:p w14:paraId="0D5DBAF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DA4143" w14:textId="77777777" w:rsidR="002E2ECE" w:rsidRDefault="006158C7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2E2ECE" w14:paraId="2F8538DB" w14:textId="77777777">
        <w:tc>
          <w:tcPr>
            <w:tcW w:w="0" w:type="auto"/>
          </w:tcPr>
          <w:p w14:paraId="3EA7501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B7DC25" w14:textId="77777777" w:rsidR="002E2ECE" w:rsidRDefault="006158C7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2E2ECE" w:rsidRPr="00CA517B" w14:paraId="1671EFE8" w14:textId="77777777">
        <w:tc>
          <w:tcPr>
            <w:tcW w:w="0" w:type="auto"/>
          </w:tcPr>
          <w:p w14:paraId="24E2F2F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90AE0D" w14:textId="77777777" w:rsidR="002E2ECE" w:rsidRDefault="006158C7">
            <w:pPr>
              <w:pStyle w:val="Compact"/>
              <w:jc w:val="left"/>
            </w:pPr>
            <w:r>
              <w:t>ENGENHARIA_OBRAS_INSTALACOES_CONTRATADAS_ACEITAS_E_OU_COLOCADAS_EM_OPERACAO</w:t>
            </w:r>
          </w:p>
        </w:tc>
      </w:tr>
      <w:tr w:rsidR="002E2ECE" w14:paraId="7FDDC5EC" w14:textId="77777777">
        <w:tc>
          <w:tcPr>
            <w:tcW w:w="0" w:type="auto"/>
          </w:tcPr>
          <w:p w14:paraId="2C0D603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2FE12A" w14:textId="77777777" w:rsidR="002E2ECE" w:rsidRDefault="006158C7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2E2ECE" w14:paraId="5CB121AA" w14:textId="77777777">
        <w:tc>
          <w:tcPr>
            <w:tcW w:w="0" w:type="auto"/>
          </w:tcPr>
          <w:p w14:paraId="79FEDB6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3300C3" w14:textId="77777777" w:rsidR="002E2ECE" w:rsidRDefault="006158C7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2E2ECE" w14:paraId="1D43318E" w14:textId="77777777">
        <w:tc>
          <w:tcPr>
            <w:tcW w:w="0" w:type="auto"/>
          </w:tcPr>
          <w:p w14:paraId="1265550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7B679F" w14:textId="77777777" w:rsidR="002E2ECE" w:rsidRDefault="006158C7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2E2ECE" w14:paraId="1CE75A22" w14:textId="77777777">
        <w:tc>
          <w:tcPr>
            <w:tcW w:w="0" w:type="auto"/>
          </w:tcPr>
          <w:p w14:paraId="35D0D28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2A4D61" w14:textId="77777777" w:rsidR="002E2ECE" w:rsidRDefault="006158C7">
            <w:pPr>
              <w:pStyle w:val="Compact"/>
              <w:jc w:val="left"/>
            </w:pPr>
            <w:r>
              <w:t>ENGENHARIA_FUNDACAO</w:t>
            </w:r>
          </w:p>
        </w:tc>
      </w:tr>
      <w:tr w:rsidR="002E2ECE" w14:paraId="255D82CC" w14:textId="77777777">
        <w:tc>
          <w:tcPr>
            <w:tcW w:w="0" w:type="auto"/>
          </w:tcPr>
          <w:p w14:paraId="7279804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3BDB6C" w14:textId="77777777" w:rsidR="002E2ECE" w:rsidRDefault="006158C7">
            <w:pPr>
              <w:pStyle w:val="Compact"/>
              <w:jc w:val="left"/>
            </w:pPr>
            <w:r>
              <w:t>ENGENHAR</w:t>
            </w:r>
            <w:r>
              <w:t>IA_STANDS_DE_VENDA</w:t>
            </w:r>
          </w:p>
        </w:tc>
      </w:tr>
      <w:tr w:rsidR="002E2ECE" w14:paraId="42D01263" w14:textId="77777777">
        <w:tc>
          <w:tcPr>
            <w:tcW w:w="0" w:type="auto"/>
          </w:tcPr>
          <w:p w14:paraId="0F6F874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A681D8" w14:textId="77777777" w:rsidR="002E2ECE" w:rsidRDefault="006158C7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2E2ECE" w:rsidRPr="00CA517B" w14:paraId="7860263B" w14:textId="77777777">
        <w:tc>
          <w:tcPr>
            <w:tcW w:w="0" w:type="auto"/>
          </w:tcPr>
          <w:p w14:paraId="435E2E6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27792B" w14:textId="77777777" w:rsidR="002E2ECE" w:rsidRDefault="006158C7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2E2ECE" w:rsidRPr="00CA517B" w14:paraId="095706F1" w14:textId="77777777">
        <w:tc>
          <w:tcPr>
            <w:tcW w:w="0" w:type="auto"/>
          </w:tcPr>
          <w:p w14:paraId="1BA7ADC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C381CB" w14:textId="77777777" w:rsidR="002E2ECE" w:rsidRDefault="006158C7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2E2ECE" w:rsidRPr="00CA517B" w14:paraId="60887DB5" w14:textId="77777777">
        <w:tc>
          <w:tcPr>
            <w:tcW w:w="0" w:type="auto"/>
          </w:tcPr>
          <w:p w14:paraId="6AB1F5E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32D0FE" w14:textId="77777777" w:rsidR="002E2ECE" w:rsidRDefault="006158C7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2E2ECE" w14:paraId="78744FF9" w14:textId="77777777">
        <w:tc>
          <w:tcPr>
            <w:tcW w:w="0" w:type="auto"/>
          </w:tcPr>
          <w:p w14:paraId="6F4B75F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FAB165" w14:textId="77777777" w:rsidR="002E2ECE" w:rsidRDefault="006158C7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2E2ECE" w:rsidRPr="00CA517B" w14:paraId="209FDCB2" w14:textId="77777777">
        <w:tc>
          <w:tcPr>
            <w:tcW w:w="0" w:type="auto"/>
          </w:tcPr>
          <w:p w14:paraId="212CECF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8B4340" w14:textId="77777777" w:rsidR="002E2ECE" w:rsidRDefault="006158C7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2E2ECE" w:rsidRPr="00CA517B" w14:paraId="578D43CF" w14:textId="77777777">
        <w:tc>
          <w:tcPr>
            <w:tcW w:w="0" w:type="auto"/>
          </w:tcPr>
          <w:p w14:paraId="2FE26877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1BCE61DE" w14:textId="77777777" w:rsidR="002E2ECE" w:rsidRDefault="006158C7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2E2ECE" w:rsidRPr="00CA517B" w14:paraId="2D3DACF8" w14:textId="77777777">
        <w:tc>
          <w:tcPr>
            <w:tcW w:w="0" w:type="auto"/>
          </w:tcPr>
          <w:p w14:paraId="616F44F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B4F593" w14:textId="77777777" w:rsidR="002E2ECE" w:rsidRDefault="006158C7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2E2ECE" w14:paraId="494A56A5" w14:textId="77777777">
        <w:tc>
          <w:tcPr>
            <w:tcW w:w="0" w:type="auto"/>
          </w:tcPr>
          <w:p w14:paraId="3221722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24DD4B" w14:textId="77777777" w:rsidR="002E2ECE" w:rsidRDefault="006158C7">
            <w:pPr>
              <w:pStyle w:val="Compact"/>
              <w:jc w:val="left"/>
            </w:pPr>
            <w:r>
              <w:t>RNO_ALAGAMENTO_INUNDACAO</w:t>
            </w:r>
          </w:p>
        </w:tc>
      </w:tr>
      <w:tr w:rsidR="002E2ECE" w:rsidRPr="00CA517B" w14:paraId="7A44D27A" w14:textId="77777777">
        <w:tc>
          <w:tcPr>
            <w:tcW w:w="0" w:type="auto"/>
          </w:tcPr>
          <w:p w14:paraId="43EACDF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EC1DED" w14:textId="77777777" w:rsidR="002E2ECE" w:rsidRDefault="006158C7">
            <w:pPr>
              <w:pStyle w:val="Compact"/>
              <w:jc w:val="left"/>
            </w:pPr>
            <w:r>
              <w:t>RNO_ALUGUEL_PERDA_OU_PAGAME</w:t>
            </w:r>
            <w:r>
              <w:t>NTO</w:t>
            </w:r>
          </w:p>
        </w:tc>
      </w:tr>
      <w:tr w:rsidR="002E2ECE" w14:paraId="216296CE" w14:textId="77777777">
        <w:tc>
          <w:tcPr>
            <w:tcW w:w="0" w:type="auto"/>
          </w:tcPr>
          <w:p w14:paraId="3D4B9A2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66233D" w14:textId="77777777" w:rsidR="002E2ECE" w:rsidRDefault="006158C7">
            <w:pPr>
              <w:pStyle w:val="Compact"/>
              <w:jc w:val="left"/>
            </w:pPr>
            <w:r>
              <w:t>RNO_ANUNCIOS_LUMINOSOS</w:t>
            </w:r>
          </w:p>
        </w:tc>
      </w:tr>
      <w:tr w:rsidR="002E2ECE" w14:paraId="186082E3" w14:textId="77777777">
        <w:tc>
          <w:tcPr>
            <w:tcW w:w="0" w:type="auto"/>
          </w:tcPr>
          <w:p w14:paraId="5E4026C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1CF7EF" w14:textId="77777777" w:rsidR="002E2ECE" w:rsidRDefault="006158C7">
            <w:pPr>
              <w:pStyle w:val="Compact"/>
              <w:jc w:val="left"/>
            </w:pPr>
            <w:r>
              <w:t>RNO_BAGAGEM</w:t>
            </w:r>
          </w:p>
        </w:tc>
      </w:tr>
      <w:tr w:rsidR="002E2ECE" w:rsidRPr="00CA517B" w14:paraId="68DC36FF" w14:textId="77777777">
        <w:tc>
          <w:tcPr>
            <w:tcW w:w="0" w:type="auto"/>
          </w:tcPr>
          <w:p w14:paraId="498A09F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AE32B5" w14:textId="77777777" w:rsidR="002E2ECE" w:rsidRDefault="006158C7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2E2ECE" w14:paraId="2AC5D216" w14:textId="77777777">
        <w:tc>
          <w:tcPr>
            <w:tcW w:w="0" w:type="auto"/>
          </w:tcPr>
          <w:p w14:paraId="6336CE6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98D8E6" w14:textId="77777777" w:rsidR="002E2ECE" w:rsidRDefault="006158C7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2E2ECE" w:rsidRPr="00CA517B" w14:paraId="6A346A18" w14:textId="77777777">
        <w:tc>
          <w:tcPr>
            <w:tcW w:w="0" w:type="auto"/>
          </w:tcPr>
          <w:p w14:paraId="02196A5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12397E" w14:textId="77777777" w:rsidR="002E2ECE" w:rsidRDefault="006158C7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2E2ECE" w:rsidRPr="00CA517B" w14:paraId="2E16D189" w14:textId="77777777">
        <w:tc>
          <w:tcPr>
            <w:tcW w:w="0" w:type="auto"/>
          </w:tcPr>
          <w:p w14:paraId="77D70AF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CC5CF5" w14:textId="77777777" w:rsidR="002E2ECE" w:rsidRDefault="006158C7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2E2ECE" w:rsidRPr="00CA517B" w14:paraId="45E3D69F" w14:textId="77777777">
        <w:tc>
          <w:tcPr>
            <w:tcW w:w="0" w:type="auto"/>
          </w:tcPr>
          <w:p w14:paraId="3C7146E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B975AA" w14:textId="77777777" w:rsidR="002E2ECE" w:rsidRDefault="006158C7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2E2ECE" w14:paraId="70DF600F" w14:textId="77777777">
        <w:tc>
          <w:tcPr>
            <w:tcW w:w="0" w:type="auto"/>
          </w:tcPr>
          <w:p w14:paraId="50AD5FC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3F990D" w14:textId="77777777" w:rsidR="002E2ECE" w:rsidRDefault="006158C7">
            <w:pPr>
              <w:pStyle w:val="Compact"/>
              <w:jc w:val="left"/>
            </w:pPr>
            <w:r>
              <w:t>RNO_DANOS_ELETRICOS</w:t>
            </w:r>
          </w:p>
        </w:tc>
      </w:tr>
      <w:tr w:rsidR="002E2ECE" w14:paraId="76821F18" w14:textId="77777777">
        <w:tc>
          <w:tcPr>
            <w:tcW w:w="0" w:type="auto"/>
          </w:tcPr>
          <w:p w14:paraId="4475259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2F3145" w14:textId="77777777" w:rsidR="002E2ECE" w:rsidRDefault="006158C7">
            <w:pPr>
              <w:pStyle w:val="Compact"/>
              <w:jc w:val="left"/>
            </w:pPr>
            <w:r>
              <w:t>RNO_DANOS_NA_FABRICACAO</w:t>
            </w:r>
          </w:p>
        </w:tc>
      </w:tr>
      <w:tr w:rsidR="002E2ECE" w:rsidRPr="00CA517B" w14:paraId="105E1AE8" w14:textId="77777777">
        <w:tc>
          <w:tcPr>
            <w:tcW w:w="0" w:type="auto"/>
          </w:tcPr>
          <w:p w14:paraId="78EFE5A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4A6DAC" w14:textId="77777777" w:rsidR="002E2ECE" w:rsidRDefault="006158C7">
            <w:pPr>
              <w:pStyle w:val="Compact"/>
              <w:jc w:val="left"/>
            </w:pPr>
            <w:r>
              <w:t>RNO_DERRAME_D_AGUA_OU_OUTRA_SUBSTANCIA_LIQUIDA_DE_INSTALACOES_DE_CHUVEIROS_AUTOMATICOS_SPRINKLERS</w:t>
            </w:r>
          </w:p>
        </w:tc>
      </w:tr>
      <w:tr w:rsidR="002E2ECE" w14:paraId="2D2EFFE6" w14:textId="77777777">
        <w:tc>
          <w:tcPr>
            <w:tcW w:w="0" w:type="auto"/>
          </w:tcPr>
          <w:p w14:paraId="053AEB5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62E66F" w14:textId="77777777" w:rsidR="002E2ECE" w:rsidRDefault="006158C7">
            <w:pPr>
              <w:pStyle w:val="Compact"/>
              <w:jc w:val="left"/>
            </w:pPr>
            <w:r>
              <w:t>RNO_DESMORONAMENTO</w:t>
            </w:r>
          </w:p>
        </w:tc>
      </w:tr>
      <w:tr w:rsidR="002E2ECE" w:rsidRPr="00CA517B" w14:paraId="0CD052A5" w14:textId="77777777">
        <w:tc>
          <w:tcPr>
            <w:tcW w:w="0" w:type="auto"/>
          </w:tcPr>
          <w:p w14:paraId="7F1BF0A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EBDED4" w14:textId="77777777" w:rsidR="002E2ECE" w:rsidRDefault="006158C7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2E2ECE" w14:paraId="1DAABB14" w14:textId="77777777">
        <w:tc>
          <w:tcPr>
            <w:tcW w:w="0" w:type="auto"/>
          </w:tcPr>
          <w:p w14:paraId="2EFF3F8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344794" w14:textId="77777777" w:rsidR="002E2ECE" w:rsidRDefault="006158C7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2E2ECE" w14:paraId="2D3310F6" w14:textId="77777777">
        <w:tc>
          <w:tcPr>
            <w:tcW w:w="0" w:type="auto"/>
          </w:tcPr>
          <w:p w14:paraId="39D7BE9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B775E8" w14:textId="77777777" w:rsidR="002E2ECE" w:rsidRDefault="006158C7">
            <w:pPr>
              <w:pStyle w:val="Compact"/>
              <w:jc w:val="left"/>
            </w:pPr>
            <w:r>
              <w:t>RNO_DESPESAS_FIXA</w:t>
            </w:r>
          </w:p>
        </w:tc>
      </w:tr>
      <w:tr w:rsidR="002E2ECE" w:rsidRPr="00CA517B" w14:paraId="53B2D8E2" w14:textId="77777777">
        <w:tc>
          <w:tcPr>
            <w:tcW w:w="0" w:type="auto"/>
          </w:tcPr>
          <w:p w14:paraId="1B1E726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16B1E0" w14:textId="77777777" w:rsidR="002E2ECE" w:rsidRDefault="006158C7">
            <w:pPr>
              <w:pStyle w:val="Compact"/>
              <w:jc w:val="left"/>
            </w:pPr>
            <w:r>
              <w:t>RNO_DETERIORACAO_DE_ME</w:t>
            </w:r>
            <w:r>
              <w:t>RCADORIAS_EM_AMBIENTES_FRIGORIFICADOS</w:t>
            </w:r>
          </w:p>
        </w:tc>
      </w:tr>
      <w:tr w:rsidR="002E2ECE" w14:paraId="0E29CEF9" w14:textId="77777777">
        <w:tc>
          <w:tcPr>
            <w:tcW w:w="0" w:type="auto"/>
          </w:tcPr>
          <w:p w14:paraId="0F372F58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53200342" w14:textId="77777777" w:rsidR="002E2ECE" w:rsidRDefault="006158C7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2E2ECE" w:rsidRPr="00CA517B" w14:paraId="7E443BF0" w14:textId="77777777">
        <w:tc>
          <w:tcPr>
            <w:tcW w:w="0" w:type="auto"/>
          </w:tcPr>
          <w:p w14:paraId="74F5F1A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45AE81" w14:textId="77777777" w:rsidR="002E2ECE" w:rsidRDefault="006158C7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2E2ECE" w:rsidRPr="00CA517B" w14:paraId="2A67248E" w14:textId="77777777">
        <w:tc>
          <w:tcPr>
            <w:tcW w:w="0" w:type="auto"/>
          </w:tcPr>
          <w:p w14:paraId="1ABC656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8B7DD5" w14:textId="77777777" w:rsidR="002E2ECE" w:rsidRDefault="006158C7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2E2ECE" w:rsidRPr="00CA517B" w14:paraId="55007889" w14:textId="77777777">
        <w:tc>
          <w:tcPr>
            <w:tcW w:w="0" w:type="auto"/>
          </w:tcPr>
          <w:p w14:paraId="51F21CB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43D2F2" w14:textId="77777777" w:rsidR="002E2ECE" w:rsidRDefault="006158C7">
            <w:pPr>
              <w:pStyle w:val="Compact"/>
              <w:jc w:val="left"/>
            </w:pPr>
            <w:r>
              <w:t>RNO_EQUIPAMENTOS_DIVERSOS_OUTRAS_MODALIDADES</w:t>
            </w:r>
          </w:p>
        </w:tc>
      </w:tr>
      <w:tr w:rsidR="002E2ECE" w14:paraId="431737CA" w14:textId="77777777">
        <w:tc>
          <w:tcPr>
            <w:tcW w:w="0" w:type="auto"/>
          </w:tcPr>
          <w:p w14:paraId="0E1D0BD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5B27EC" w14:textId="77777777" w:rsidR="002E2ECE" w:rsidRDefault="006158C7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2E2ECE" w14:paraId="32971CD8" w14:textId="77777777">
        <w:tc>
          <w:tcPr>
            <w:tcW w:w="0" w:type="auto"/>
          </w:tcPr>
          <w:p w14:paraId="6CC41CE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9649B9" w14:textId="77777777" w:rsidR="002E2ECE" w:rsidRDefault="006158C7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2E2ECE" w14:paraId="12E220D1" w14:textId="77777777">
        <w:tc>
          <w:tcPr>
            <w:tcW w:w="0" w:type="auto"/>
          </w:tcPr>
          <w:p w14:paraId="6A3A4DC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C5C34C" w14:textId="77777777" w:rsidR="002E2ECE" w:rsidRDefault="006158C7">
            <w:pPr>
              <w:pStyle w:val="Compact"/>
              <w:jc w:val="left"/>
            </w:pPr>
            <w:r>
              <w:t>RNO_EQUIPAMENTOS_MOVEIS</w:t>
            </w:r>
          </w:p>
        </w:tc>
      </w:tr>
      <w:tr w:rsidR="002E2ECE" w14:paraId="338A2B4E" w14:textId="77777777">
        <w:tc>
          <w:tcPr>
            <w:tcW w:w="0" w:type="auto"/>
          </w:tcPr>
          <w:p w14:paraId="08119C1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9EC221" w14:textId="77777777" w:rsidR="002E2ECE" w:rsidRDefault="006158C7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2E2ECE" w14:paraId="4CA350F6" w14:textId="77777777">
        <w:tc>
          <w:tcPr>
            <w:tcW w:w="0" w:type="auto"/>
          </w:tcPr>
          <w:p w14:paraId="56AC157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C07709" w14:textId="77777777" w:rsidR="002E2ECE" w:rsidRDefault="006158C7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2E2ECE" w14:paraId="11826346" w14:textId="77777777">
        <w:tc>
          <w:tcPr>
            <w:tcW w:w="0" w:type="auto"/>
          </w:tcPr>
          <w:p w14:paraId="3065CC2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55C564" w14:textId="77777777" w:rsidR="002E2ECE" w:rsidRDefault="006158C7">
            <w:pPr>
              <w:pStyle w:val="Compact"/>
              <w:jc w:val="left"/>
            </w:pPr>
            <w:r>
              <w:t>RNO_HONORARIOS_DE_PERITOS</w:t>
            </w:r>
          </w:p>
        </w:tc>
      </w:tr>
      <w:tr w:rsidR="002E2ECE" w:rsidRPr="00CA517B" w14:paraId="6F438CE5" w14:textId="77777777">
        <w:tc>
          <w:tcPr>
            <w:tcW w:w="0" w:type="auto"/>
          </w:tcPr>
          <w:p w14:paraId="5227350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29CA52" w14:textId="77777777" w:rsidR="002E2ECE" w:rsidRDefault="006158C7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2E2ECE" w:rsidRPr="00CA517B" w14:paraId="3284E349" w14:textId="77777777">
        <w:tc>
          <w:tcPr>
            <w:tcW w:w="0" w:type="auto"/>
          </w:tcPr>
          <w:p w14:paraId="0D81169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4D74C1" w14:textId="77777777" w:rsidR="002E2ECE" w:rsidRDefault="006158C7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2E2ECE" w:rsidRPr="00CA517B" w14:paraId="48208B52" w14:textId="77777777">
        <w:tc>
          <w:tcPr>
            <w:tcW w:w="0" w:type="auto"/>
          </w:tcPr>
          <w:p w14:paraId="2F1032D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7A912F" w14:textId="77777777" w:rsidR="002E2ECE" w:rsidRDefault="006158C7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2E2ECE" w14:paraId="4A715354" w14:textId="77777777">
        <w:tc>
          <w:tcPr>
            <w:tcW w:w="0" w:type="auto"/>
          </w:tcPr>
          <w:p w14:paraId="238D9B1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82793A" w14:textId="77777777" w:rsidR="002E2ECE" w:rsidRDefault="006158C7">
            <w:pPr>
              <w:pStyle w:val="Compact"/>
              <w:jc w:val="left"/>
            </w:pPr>
            <w:r>
              <w:t>RNO_LUCROS_CESSANTES</w:t>
            </w:r>
          </w:p>
        </w:tc>
      </w:tr>
      <w:tr w:rsidR="002E2ECE" w:rsidRPr="00CA517B" w14:paraId="24FF5AA8" w14:textId="77777777">
        <w:tc>
          <w:tcPr>
            <w:tcW w:w="0" w:type="auto"/>
          </w:tcPr>
          <w:p w14:paraId="78968C4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8FE2DF" w14:textId="77777777" w:rsidR="002E2ECE" w:rsidRDefault="006158C7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2E2ECE" w14:paraId="3E40DA94" w14:textId="77777777">
        <w:tc>
          <w:tcPr>
            <w:tcW w:w="0" w:type="auto"/>
          </w:tcPr>
          <w:p w14:paraId="7345AA1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9BCE29" w14:textId="77777777" w:rsidR="002E2ECE" w:rsidRDefault="006158C7">
            <w:pPr>
              <w:pStyle w:val="Compact"/>
              <w:jc w:val="left"/>
            </w:pPr>
            <w:r>
              <w:t>RNO_PATIOS</w:t>
            </w:r>
          </w:p>
        </w:tc>
      </w:tr>
      <w:tr w:rsidR="002E2ECE" w14:paraId="5BD8B316" w14:textId="77777777">
        <w:tc>
          <w:tcPr>
            <w:tcW w:w="0" w:type="auto"/>
          </w:tcPr>
          <w:p w14:paraId="590E37E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82A3F5" w14:textId="77777777" w:rsidR="002E2ECE" w:rsidRDefault="006158C7">
            <w:pPr>
              <w:pStyle w:val="Compact"/>
              <w:jc w:val="left"/>
            </w:pPr>
            <w:r>
              <w:t>RNO_QUEBRA_DE_MAQUINAS</w:t>
            </w:r>
          </w:p>
        </w:tc>
      </w:tr>
      <w:tr w:rsidR="002E2ECE" w:rsidRPr="00CA517B" w14:paraId="42FF1AA7" w14:textId="77777777">
        <w:tc>
          <w:tcPr>
            <w:tcW w:w="0" w:type="auto"/>
          </w:tcPr>
          <w:p w14:paraId="235B3EF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8B59C0" w14:textId="77777777" w:rsidR="002E2ECE" w:rsidRDefault="006158C7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2E2ECE" w:rsidRPr="00CA517B" w14:paraId="7A688B71" w14:textId="77777777">
        <w:tc>
          <w:tcPr>
            <w:tcW w:w="0" w:type="auto"/>
          </w:tcPr>
          <w:p w14:paraId="4FAE54E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FC12C2" w14:textId="77777777" w:rsidR="002E2ECE" w:rsidRDefault="006158C7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2E2ECE" w:rsidRPr="00CA517B" w14:paraId="37C37620" w14:textId="77777777">
        <w:tc>
          <w:tcPr>
            <w:tcW w:w="0" w:type="auto"/>
          </w:tcPr>
          <w:p w14:paraId="17BA6EB5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635C495" w14:textId="77777777" w:rsidR="002E2ECE" w:rsidRDefault="006158C7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2E2ECE" w:rsidRPr="00CA517B" w14:paraId="68202BFC" w14:textId="77777777">
        <w:tc>
          <w:tcPr>
            <w:tcW w:w="0" w:type="auto"/>
          </w:tcPr>
          <w:p w14:paraId="609775F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95D52F" w14:textId="77777777" w:rsidR="002E2ECE" w:rsidRDefault="006158C7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2E2ECE" w:rsidRPr="00CA517B" w14:paraId="38270304" w14:textId="77777777">
        <w:tc>
          <w:tcPr>
            <w:tcW w:w="0" w:type="auto"/>
          </w:tcPr>
          <w:p w14:paraId="3544606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34156F" w14:textId="77777777" w:rsidR="002E2ECE" w:rsidRDefault="006158C7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2E2ECE" w:rsidRPr="00CA517B" w14:paraId="004E46A9" w14:textId="77777777">
        <w:tc>
          <w:tcPr>
            <w:tcW w:w="0" w:type="auto"/>
          </w:tcPr>
          <w:p w14:paraId="4BAB731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6A1903" w14:textId="77777777" w:rsidR="002E2ECE" w:rsidRDefault="006158C7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2E2ECE" w14:paraId="42DF19D4" w14:textId="77777777">
        <w:tc>
          <w:tcPr>
            <w:tcW w:w="0" w:type="auto"/>
          </w:tcPr>
          <w:p w14:paraId="55F9683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1F968A" w14:textId="77777777" w:rsidR="002E2ECE" w:rsidRDefault="006158C7">
            <w:pPr>
              <w:pStyle w:val="Compact"/>
              <w:jc w:val="left"/>
            </w:pPr>
            <w:r>
              <w:t>RNO_TERRORISMO_E_SA</w:t>
            </w:r>
            <w:r>
              <w:t>BOTAGEM</w:t>
            </w:r>
          </w:p>
        </w:tc>
      </w:tr>
      <w:tr w:rsidR="002E2ECE" w:rsidRPr="00CA517B" w14:paraId="636CE732" w14:textId="77777777">
        <w:tc>
          <w:tcPr>
            <w:tcW w:w="0" w:type="auto"/>
          </w:tcPr>
          <w:p w14:paraId="03EEB0D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03AF67" w14:textId="77777777" w:rsidR="002E2ECE" w:rsidRDefault="006158C7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2E2ECE" w:rsidRPr="00CA517B" w14:paraId="45934062" w14:textId="77777777">
        <w:tc>
          <w:tcPr>
            <w:tcW w:w="0" w:type="auto"/>
          </w:tcPr>
          <w:p w14:paraId="63EE4ED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537A9A" w14:textId="77777777" w:rsidR="002E2ECE" w:rsidRDefault="006158C7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2E2ECE" w:rsidRPr="00CA517B" w14:paraId="54F00426" w14:textId="77777777">
        <w:tc>
          <w:tcPr>
            <w:tcW w:w="0" w:type="auto"/>
          </w:tcPr>
          <w:p w14:paraId="3D19D2A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B355D1" w14:textId="77777777" w:rsidR="002E2ECE" w:rsidRDefault="006158C7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2E2ECE" w:rsidRPr="00CA517B" w14:paraId="431A941C" w14:textId="77777777">
        <w:tc>
          <w:tcPr>
            <w:tcW w:w="0" w:type="auto"/>
          </w:tcPr>
          <w:p w14:paraId="16DBFBC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55B557" w14:textId="77777777" w:rsidR="002E2ECE" w:rsidRDefault="006158C7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2E2ECE" w14:paraId="092535B4" w14:textId="77777777">
        <w:tc>
          <w:tcPr>
            <w:tcW w:w="0" w:type="auto"/>
          </w:tcPr>
          <w:p w14:paraId="6DB0D74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3FA838" w14:textId="77777777" w:rsidR="002E2ECE" w:rsidRDefault="006158C7">
            <w:pPr>
              <w:pStyle w:val="Compact"/>
              <w:jc w:val="left"/>
            </w:pPr>
            <w:r>
              <w:t>OUTRAS</w:t>
            </w:r>
          </w:p>
        </w:tc>
      </w:tr>
    </w:tbl>
    <w:p w14:paraId="7389E732" w14:textId="77777777" w:rsidR="002E2ECE" w:rsidRDefault="006158C7">
      <w:pPr>
        <w:pStyle w:val="Heading2"/>
      </w:pPr>
      <w:bookmarkStart w:id="237" w:name="quotestatuspatrimonialcondominium"/>
      <w:bookmarkStart w:id="238" w:name="_Toc129181127"/>
      <w:bookmarkEnd w:id="232"/>
      <w:bookmarkEnd w:id="235"/>
      <w:bookmarkEnd w:id="236"/>
      <w:r>
        <w:t>QuoteStatusPatrimonialCondominium</w:t>
      </w:r>
      <w:bookmarkEnd w:id="238"/>
      <w:r>
        <w:t xml:space="preserve"> </w:t>
      </w:r>
      <w:bookmarkStart w:id="239" w:name="schemaquotestatuspatrimonialcondominium"/>
      <w:bookmarkEnd w:id="239"/>
    </w:p>
    <w:p w14:paraId="0C775AD5" w14:textId="77777777" w:rsidR="002E2ECE" w:rsidRDefault="006158C7">
      <w:pPr>
        <w:pStyle w:val="FirstParagraph"/>
      </w:pPr>
      <w:r>
        <w:t xml:space="preserve">   </w:t>
      </w:r>
    </w:p>
    <w:p w14:paraId="59E465FC" w14:textId="77777777" w:rsidR="002E2ECE" w:rsidRDefault="006158C7">
      <w:pPr>
        <w:pStyle w:val="Heading3"/>
      </w:pPr>
      <w:bookmarkStart w:id="240" w:name="propriedades-29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25"/>
        <w:gridCol w:w="3629"/>
        <w:gridCol w:w="863"/>
        <w:gridCol w:w="1054"/>
        <w:gridCol w:w="1283"/>
      </w:tblGrid>
      <w:tr w:rsidR="002E2ECE" w14:paraId="0F7394A8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A294EC3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DBF5CFE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15F4110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E4FAC8C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19B575F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543848A3" w14:textId="77777777">
        <w:tc>
          <w:tcPr>
            <w:tcW w:w="0" w:type="auto"/>
          </w:tcPr>
          <w:p w14:paraId="601AACE6" w14:textId="77777777" w:rsidR="002E2ECE" w:rsidRDefault="006158C7">
            <w:pPr>
              <w:pStyle w:val="Compact"/>
              <w:jc w:val="left"/>
            </w:pPr>
            <w:r>
              <w:t>customerInfo</w:t>
            </w:r>
          </w:p>
        </w:tc>
        <w:tc>
          <w:tcPr>
            <w:tcW w:w="0" w:type="auto"/>
          </w:tcPr>
          <w:p w14:paraId="7A67D269" w14:textId="77777777" w:rsidR="002E2ECE" w:rsidRDefault="006158C7">
            <w:pPr>
              <w:pStyle w:val="Compact"/>
              <w:jc w:val="left"/>
            </w:pPr>
            <w:hyperlink w:anchor="schemabusinesscustomerinfo">
              <w:r>
                <w:rPr>
                  <w:rStyle w:val="Hyperlink"/>
                </w:rPr>
                <w:t>BusinessCustomerInfo</w:t>
              </w:r>
            </w:hyperlink>
          </w:p>
        </w:tc>
        <w:tc>
          <w:tcPr>
            <w:tcW w:w="0" w:type="auto"/>
          </w:tcPr>
          <w:p w14:paraId="7C0004B2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7C118E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5E6041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66024665" w14:textId="77777777">
        <w:tc>
          <w:tcPr>
            <w:tcW w:w="0" w:type="auto"/>
          </w:tcPr>
          <w:p w14:paraId="0E478456" w14:textId="77777777" w:rsidR="002E2ECE" w:rsidRDefault="006158C7">
            <w:pPr>
              <w:pStyle w:val="Compact"/>
              <w:jc w:val="left"/>
            </w:pPr>
            <w:r>
              <w:t>quoteInfo</w:t>
            </w:r>
          </w:p>
        </w:tc>
        <w:tc>
          <w:tcPr>
            <w:tcW w:w="0" w:type="auto"/>
          </w:tcPr>
          <w:p w14:paraId="68AC9907" w14:textId="77777777" w:rsidR="002E2ECE" w:rsidRDefault="006158C7">
            <w:pPr>
              <w:pStyle w:val="Compact"/>
              <w:jc w:val="left"/>
            </w:pPr>
            <w:hyperlink w:anchor="schemaresultquotepatrimonialcondominium">
              <w:r>
                <w:rPr>
                  <w:rStyle w:val="Hyperlink"/>
                </w:rPr>
                <w:t>ResultQuotePatrimonialCondominium</w:t>
              </w:r>
            </w:hyperlink>
          </w:p>
        </w:tc>
        <w:tc>
          <w:tcPr>
            <w:tcW w:w="0" w:type="auto"/>
          </w:tcPr>
          <w:p w14:paraId="40778DD1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588507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98387E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:rsidRPr="00CA517B" w14:paraId="6C73AB7C" w14:textId="77777777">
        <w:tc>
          <w:tcPr>
            <w:tcW w:w="0" w:type="auto"/>
          </w:tcPr>
          <w:p w14:paraId="00536C7C" w14:textId="77777777" w:rsidR="002E2ECE" w:rsidRDefault="006158C7">
            <w:pPr>
              <w:pStyle w:val="Compact"/>
              <w:jc w:val="left"/>
            </w:pPr>
            <w:r>
              <w:t>quotes</w:t>
            </w:r>
          </w:p>
        </w:tc>
        <w:tc>
          <w:tcPr>
            <w:tcW w:w="0" w:type="auto"/>
          </w:tcPr>
          <w:p w14:paraId="1B7571B8" w14:textId="77777777" w:rsidR="002E2ECE" w:rsidRDefault="006158C7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03985AD1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6E0C3E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7C8C67D" w14:textId="77777777" w:rsidR="002E2ECE" w:rsidRDefault="006158C7">
            <w:pPr>
              <w:pStyle w:val="Compact"/>
              <w:jc w:val="left"/>
            </w:pPr>
            <w:r>
              <w:t>Lista de cotações enviadas pela seguradora.</w:t>
            </w:r>
          </w:p>
        </w:tc>
      </w:tr>
      <w:tr w:rsidR="002E2ECE" w:rsidRPr="00CA517B" w14:paraId="0326C3D0" w14:textId="77777777">
        <w:tc>
          <w:tcPr>
            <w:tcW w:w="0" w:type="auto"/>
          </w:tcPr>
          <w:p w14:paraId="2C869A7A" w14:textId="77777777" w:rsidR="002E2ECE" w:rsidRDefault="006158C7">
            <w:pPr>
              <w:pStyle w:val="Compact"/>
              <w:jc w:val="left"/>
            </w:pPr>
            <w:r>
              <w:t>» quoteDateTime</w:t>
            </w:r>
          </w:p>
        </w:tc>
        <w:tc>
          <w:tcPr>
            <w:tcW w:w="0" w:type="auto"/>
          </w:tcPr>
          <w:p w14:paraId="42E0F97C" w14:textId="77777777" w:rsidR="002E2ECE" w:rsidRDefault="006158C7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4BCFE89B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21B64F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FE2037" w14:textId="77777777" w:rsidR="002E2ECE" w:rsidRDefault="006158C7">
            <w:pPr>
              <w:pStyle w:val="Compact"/>
              <w:jc w:val="left"/>
            </w:pPr>
            <w:r>
              <w:t>Data e hora da cotação</w:t>
            </w:r>
          </w:p>
        </w:tc>
      </w:tr>
      <w:tr w:rsidR="002E2ECE" w:rsidRPr="00CA517B" w14:paraId="7BA5FA7F" w14:textId="77777777">
        <w:tc>
          <w:tcPr>
            <w:tcW w:w="0" w:type="auto"/>
          </w:tcPr>
          <w:p w14:paraId="0132C747" w14:textId="77777777" w:rsidR="002E2ECE" w:rsidRDefault="006158C7">
            <w:pPr>
              <w:pStyle w:val="Compact"/>
              <w:jc w:val="left"/>
            </w:pPr>
            <w:r>
              <w:t xml:space="preserve">» </w:t>
            </w:r>
            <w:r>
              <w:lastRenderedPageBreak/>
              <w:t>susepProcessNumbers</w:t>
            </w:r>
          </w:p>
        </w:tc>
        <w:tc>
          <w:tcPr>
            <w:tcW w:w="0" w:type="auto"/>
          </w:tcPr>
          <w:p w14:paraId="14139191" w14:textId="77777777" w:rsidR="002E2ECE" w:rsidRDefault="006158C7">
            <w:pPr>
              <w:pStyle w:val="Compact"/>
              <w:jc w:val="left"/>
            </w:pPr>
            <w:r>
              <w:lastRenderedPageBreak/>
              <w:t>[string]</w:t>
            </w:r>
          </w:p>
        </w:tc>
        <w:tc>
          <w:tcPr>
            <w:tcW w:w="0" w:type="auto"/>
          </w:tcPr>
          <w:p w14:paraId="4DC4169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6A2E73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28DF968" w14:textId="77777777" w:rsidR="002E2ECE" w:rsidRDefault="006158C7">
            <w:pPr>
              <w:pStyle w:val="Compact"/>
              <w:jc w:val="left"/>
            </w:pPr>
            <w:r>
              <w:t xml:space="preserve">Número do </w:t>
            </w:r>
            <w:r>
              <w:lastRenderedPageBreak/>
              <w:t>Processo Susep das Coberturas</w:t>
            </w:r>
          </w:p>
        </w:tc>
      </w:tr>
      <w:tr w:rsidR="002E2ECE" w:rsidRPr="00CA517B" w14:paraId="744F731C" w14:textId="77777777">
        <w:tc>
          <w:tcPr>
            <w:tcW w:w="0" w:type="auto"/>
          </w:tcPr>
          <w:p w14:paraId="2987D3AC" w14:textId="77777777" w:rsidR="002E2ECE" w:rsidRDefault="006158C7">
            <w:pPr>
              <w:pStyle w:val="Compact"/>
              <w:jc w:val="left"/>
            </w:pPr>
            <w:r>
              <w:lastRenderedPageBreak/>
              <w:t>» updatingIndex</w:t>
            </w:r>
          </w:p>
        </w:tc>
        <w:tc>
          <w:tcPr>
            <w:tcW w:w="0" w:type="auto"/>
          </w:tcPr>
          <w:p w14:paraId="5AD038F0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12525A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922690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824514C" w14:textId="77777777" w:rsidR="002E2ECE" w:rsidRDefault="006158C7">
            <w:pPr>
              <w:pStyle w:val="Compact"/>
              <w:jc w:val="left"/>
            </w:pPr>
            <w:r>
              <w:t>Índice de atualização dos valores do contrato</w:t>
            </w:r>
          </w:p>
        </w:tc>
      </w:tr>
      <w:tr w:rsidR="002E2ECE" w14:paraId="67CE16F6" w14:textId="77777777">
        <w:tc>
          <w:tcPr>
            <w:tcW w:w="0" w:type="auto"/>
          </w:tcPr>
          <w:p w14:paraId="26FFFEF5" w14:textId="77777777" w:rsidR="002E2ECE" w:rsidRDefault="006158C7">
            <w:pPr>
              <w:pStyle w:val="Compact"/>
              <w:jc w:val="left"/>
            </w:pPr>
            <w:r>
              <w:t>» updatingPeriodicity</w:t>
            </w:r>
          </w:p>
        </w:tc>
        <w:tc>
          <w:tcPr>
            <w:tcW w:w="0" w:type="auto"/>
          </w:tcPr>
          <w:p w14:paraId="45E4CFF3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60A7A0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AF8A68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0195B3E" w14:textId="77777777" w:rsidR="002E2ECE" w:rsidRDefault="006158C7">
            <w:pPr>
              <w:pStyle w:val="Compact"/>
              <w:jc w:val="left"/>
            </w:pPr>
            <w:r>
              <w:t>Periodicidade de atualização</w:t>
            </w:r>
          </w:p>
        </w:tc>
      </w:tr>
      <w:tr w:rsidR="002E2ECE" w14:paraId="10E9A8D7" w14:textId="77777777">
        <w:tc>
          <w:tcPr>
            <w:tcW w:w="0" w:type="auto"/>
          </w:tcPr>
          <w:p w14:paraId="6853D979" w14:textId="77777777" w:rsidR="002E2ECE" w:rsidRDefault="006158C7">
            <w:pPr>
              <w:pStyle w:val="Compact"/>
              <w:jc w:val="left"/>
            </w:pPr>
            <w:r>
              <w:t>» coverages</w:t>
            </w:r>
          </w:p>
        </w:tc>
        <w:tc>
          <w:tcPr>
            <w:tcW w:w="0" w:type="auto"/>
          </w:tcPr>
          <w:p w14:paraId="73CAD2F7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X56002c4635fca3d7837b49949f943ff50b0fd8a">
              <w:r>
                <w:rPr>
                  <w:rStyle w:val="Hyperlink"/>
                </w:rPr>
                <w:t>ResultQuotePatrimonialCondominium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470C5008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E6717F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40EA55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389EDDB0" w14:textId="77777777">
        <w:tc>
          <w:tcPr>
            <w:tcW w:w="0" w:type="auto"/>
          </w:tcPr>
          <w:p w14:paraId="6EFEF65A" w14:textId="77777777" w:rsidR="002E2ECE" w:rsidRDefault="006158C7">
            <w:pPr>
              <w:pStyle w:val="Compact"/>
              <w:jc w:val="left"/>
            </w:pPr>
            <w:r>
              <w:t>» assistances</w:t>
            </w:r>
          </w:p>
        </w:tc>
        <w:tc>
          <w:tcPr>
            <w:tcW w:w="0" w:type="auto"/>
          </w:tcPr>
          <w:p w14:paraId="463DC804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quoteresultassistance">
              <w:r>
                <w:rPr>
                  <w:rStyle w:val="Hyperlink"/>
                </w:rPr>
                <w:t>QuoteResultAssistance</w:t>
              </w:r>
            </w:hyperlink>
            <w:r>
              <w:t>]</w:t>
            </w:r>
          </w:p>
        </w:tc>
        <w:tc>
          <w:tcPr>
            <w:tcW w:w="0" w:type="auto"/>
          </w:tcPr>
          <w:p w14:paraId="4B2F1BE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94DDCE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B1FA8E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40F0FDFE" w14:textId="77777777">
        <w:tc>
          <w:tcPr>
            <w:tcW w:w="0" w:type="auto"/>
          </w:tcPr>
          <w:p w14:paraId="41AB7EE1" w14:textId="77777777" w:rsidR="002E2ECE" w:rsidRDefault="006158C7">
            <w:pPr>
              <w:pStyle w:val="Compact"/>
              <w:jc w:val="left"/>
            </w:pPr>
            <w:r>
              <w:t>» premiumInfo</w:t>
            </w:r>
          </w:p>
        </w:tc>
        <w:tc>
          <w:tcPr>
            <w:tcW w:w="0" w:type="auto"/>
          </w:tcPr>
          <w:p w14:paraId="6B2F64B0" w14:textId="77777777" w:rsidR="002E2ECE" w:rsidRDefault="006158C7">
            <w:pPr>
              <w:pStyle w:val="Compact"/>
              <w:jc w:val="left"/>
            </w:pPr>
            <w:hyperlink w:anchor="schemaquoteresultpremium">
              <w:r>
                <w:rPr>
                  <w:rStyle w:val="Hyperlink"/>
                </w:rPr>
                <w:t>QuoteResultPremium</w:t>
              </w:r>
            </w:hyperlink>
          </w:p>
        </w:tc>
        <w:tc>
          <w:tcPr>
            <w:tcW w:w="0" w:type="auto"/>
          </w:tcPr>
          <w:p w14:paraId="1436A3CF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F36F70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AAF44D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76D2C09D" w14:textId="77777777">
        <w:tc>
          <w:tcPr>
            <w:tcW w:w="0" w:type="auto"/>
          </w:tcPr>
          <w:p w14:paraId="784CC5D9" w14:textId="77777777" w:rsidR="002E2ECE" w:rsidRDefault="006158C7">
            <w:pPr>
              <w:pStyle w:val="Compact"/>
              <w:jc w:val="left"/>
            </w:pPr>
            <w:r>
              <w:t>» links</w:t>
            </w:r>
          </w:p>
        </w:tc>
        <w:tc>
          <w:tcPr>
            <w:tcW w:w="0" w:type="auto"/>
          </w:tcPr>
          <w:p w14:paraId="344F0819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56F68112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9C26F2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2ED5F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:rsidRPr="00CA517B" w14:paraId="1686B81B" w14:textId="77777777">
        <w:tc>
          <w:tcPr>
            <w:tcW w:w="0" w:type="auto"/>
          </w:tcPr>
          <w:p w14:paraId="0E34321C" w14:textId="77777777" w:rsidR="002E2ECE" w:rsidRDefault="006158C7">
            <w:pPr>
              <w:pStyle w:val="Compact"/>
              <w:jc w:val="left"/>
            </w:pPr>
            <w:r>
              <w:t>»» redirect</w:t>
            </w:r>
          </w:p>
        </w:tc>
        <w:tc>
          <w:tcPr>
            <w:tcW w:w="0" w:type="auto"/>
          </w:tcPr>
          <w:p w14:paraId="03732561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36DBF78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457588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5EB14B8" w14:textId="77777777" w:rsidR="002E2ECE" w:rsidRDefault="006158C7">
            <w:pPr>
              <w:pStyle w:val="Compact"/>
              <w:jc w:val="left"/>
            </w:pPr>
            <w:r>
              <w:t>Link interno da seguradora, onde o cliente é redirecionado para conclusão da contratação</w:t>
            </w:r>
          </w:p>
        </w:tc>
      </w:tr>
      <w:tr w:rsidR="002E2ECE" w14:paraId="2679C8A1" w14:textId="77777777">
        <w:tc>
          <w:tcPr>
            <w:tcW w:w="0" w:type="auto"/>
          </w:tcPr>
          <w:p w14:paraId="49518E71" w14:textId="77777777" w:rsidR="002E2ECE" w:rsidRDefault="006158C7">
            <w:pPr>
              <w:pStyle w:val="Compact"/>
              <w:jc w:val="left"/>
            </w:pPr>
            <w:r>
              <w:t>» customData</w:t>
            </w:r>
          </w:p>
        </w:tc>
        <w:tc>
          <w:tcPr>
            <w:tcW w:w="0" w:type="auto"/>
          </w:tcPr>
          <w:p w14:paraId="58D26C73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1B976B1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AF4401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74BEAC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:rsidRPr="00CA517B" w14:paraId="05AC9078" w14:textId="77777777">
        <w:tc>
          <w:tcPr>
            <w:tcW w:w="0" w:type="auto"/>
          </w:tcPr>
          <w:p w14:paraId="29128C26" w14:textId="77777777" w:rsidR="002E2ECE" w:rsidRDefault="006158C7">
            <w:pPr>
              <w:pStyle w:val="Compact"/>
              <w:jc w:val="left"/>
            </w:pPr>
            <w:r>
              <w:t>»» customerIdentification</w:t>
            </w:r>
          </w:p>
        </w:tc>
        <w:tc>
          <w:tcPr>
            <w:tcW w:w="0" w:type="auto"/>
          </w:tcPr>
          <w:p w14:paraId="47976878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168F953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D5B4B3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2619C0D" w14:textId="77777777" w:rsidR="002E2ECE" w:rsidRDefault="006158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2E2ECE" w:rsidRPr="00CA517B" w14:paraId="1D50FF53" w14:textId="77777777">
        <w:tc>
          <w:tcPr>
            <w:tcW w:w="0" w:type="auto"/>
          </w:tcPr>
          <w:p w14:paraId="482EF4BB" w14:textId="77777777" w:rsidR="002E2ECE" w:rsidRDefault="006158C7">
            <w:pPr>
              <w:pStyle w:val="Compact"/>
              <w:jc w:val="left"/>
            </w:pPr>
            <w:r>
              <w:t>»» customerQualification</w:t>
            </w:r>
          </w:p>
        </w:tc>
        <w:tc>
          <w:tcPr>
            <w:tcW w:w="0" w:type="auto"/>
          </w:tcPr>
          <w:p w14:paraId="4C6F790F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</w:t>
              </w:r>
              <w:r>
                <w:rPr>
                  <w:rStyle w:val="Hyperlink"/>
                </w:rPr>
                <w:t>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6B84071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3110AF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FDEB19E" w14:textId="77777777" w:rsidR="002E2ECE" w:rsidRDefault="006158C7">
            <w:pPr>
              <w:pStyle w:val="Compact"/>
              <w:jc w:val="left"/>
            </w:pPr>
            <w:r>
              <w:t>[Estrutura para identificação e transmissão de dados customizáv</w:t>
            </w:r>
            <w:r>
              <w:lastRenderedPageBreak/>
              <w:t>eis.]</w:t>
            </w:r>
          </w:p>
        </w:tc>
      </w:tr>
      <w:tr w:rsidR="002E2ECE" w:rsidRPr="00CA517B" w14:paraId="194270D5" w14:textId="77777777">
        <w:tc>
          <w:tcPr>
            <w:tcW w:w="0" w:type="auto"/>
          </w:tcPr>
          <w:p w14:paraId="475FCF9F" w14:textId="77777777" w:rsidR="002E2ECE" w:rsidRDefault="006158C7">
            <w:pPr>
              <w:pStyle w:val="Compact"/>
              <w:jc w:val="left"/>
            </w:pPr>
            <w:r>
              <w:lastRenderedPageBreak/>
              <w:t>»» customerComplimentaryInfo</w:t>
            </w:r>
          </w:p>
        </w:tc>
        <w:tc>
          <w:tcPr>
            <w:tcW w:w="0" w:type="auto"/>
          </w:tcPr>
          <w:p w14:paraId="41ACD0A4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1DCD012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CB27D1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675336B" w14:textId="77777777" w:rsidR="002E2ECE" w:rsidRDefault="006158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2E2ECE" w:rsidRPr="00CA517B" w14:paraId="397489B1" w14:textId="77777777">
        <w:tc>
          <w:tcPr>
            <w:tcW w:w="0" w:type="auto"/>
          </w:tcPr>
          <w:p w14:paraId="24EF5081" w14:textId="77777777" w:rsidR="002E2ECE" w:rsidRDefault="006158C7">
            <w:pPr>
              <w:pStyle w:val="Compact"/>
              <w:jc w:val="left"/>
            </w:pPr>
            <w:r>
              <w:t>»» generalQuoteInfo</w:t>
            </w:r>
          </w:p>
        </w:tc>
        <w:tc>
          <w:tcPr>
            <w:tcW w:w="0" w:type="auto"/>
          </w:tcPr>
          <w:p w14:paraId="0BF03664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19633F6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F84C25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3204E9B" w14:textId="77777777" w:rsidR="002E2ECE" w:rsidRDefault="006158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2E2ECE" w:rsidRPr="00CA517B" w14:paraId="354E46FC" w14:textId="77777777">
        <w:tc>
          <w:tcPr>
            <w:tcW w:w="0" w:type="auto"/>
          </w:tcPr>
          <w:p w14:paraId="46D32F08" w14:textId="77777777" w:rsidR="002E2ECE" w:rsidRDefault="006158C7">
            <w:pPr>
              <w:pStyle w:val="Compact"/>
              <w:jc w:val="left"/>
            </w:pPr>
            <w:r>
              <w:t>»» riskLocationInfo</w:t>
            </w:r>
          </w:p>
        </w:tc>
        <w:tc>
          <w:tcPr>
            <w:tcW w:w="0" w:type="auto"/>
          </w:tcPr>
          <w:p w14:paraId="2EC016AE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1A32E3B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D56701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81629CB" w14:textId="77777777" w:rsidR="002E2ECE" w:rsidRDefault="006158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2E2ECE" w:rsidRPr="00CA517B" w14:paraId="42BB4B2D" w14:textId="77777777">
        <w:tc>
          <w:tcPr>
            <w:tcW w:w="0" w:type="auto"/>
          </w:tcPr>
          <w:p w14:paraId="1705FD27" w14:textId="77777777" w:rsidR="002E2ECE" w:rsidRDefault="006158C7">
            <w:pPr>
              <w:pStyle w:val="Compact"/>
              <w:jc w:val="left"/>
            </w:pPr>
            <w:r>
              <w:t>»» insuredObjects</w:t>
            </w:r>
          </w:p>
        </w:tc>
        <w:tc>
          <w:tcPr>
            <w:tcW w:w="0" w:type="auto"/>
          </w:tcPr>
          <w:p w14:paraId="5BCD7F35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7595FD6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626460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5589790" w14:textId="77777777" w:rsidR="002E2ECE" w:rsidRDefault="006158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2E2ECE" w:rsidRPr="00CA517B" w14:paraId="5A496AFC" w14:textId="77777777">
        <w:tc>
          <w:tcPr>
            <w:tcW w:w="0" w:type="auto"/>
          </w:tcPr>
          <w:p w14:paraId="263FCB5A" w14:textId="77777777" w:rsidR="002E2ECE" w:rsidRDefault="006158C7">
            <w:pPr>
              <w:pStyle w:val="Compact"/>
              <w:jc w:val="left"/>
            </w:pPr>
            <w:r>
              <w:t>»» beneficiaries</w:t>
            </w:r>
          </w:p>
        </w:tc>
        <w:tc>
          <w:tcPr>
            <w:tcW w:w="0" w:type="auto"/>
          </w:tcPr>
          <w:p w14:paraId="7868F28A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6D2D96D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9006F9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0C54087" w14:textId="77777777" w:rsidR="002E2ECE" w:rsidRDefault="006158C7">
            <w:pPr>
              <w:pStyle w:val="Compact"/>
              <w:jc w:val="left"/>
            </w:pPr>
            <w:r>
              <w:t>[Estrutura para identificação e tr</w:t>
            </w:r>
            <w:r>
              <w:t>ansmissão de dados customizáveis.]</w:t>
            </w:r>
          </w:p>
        </w:tc>
      </w:tr>
      <w:tr w:rsidR="002E2ECE" w:rsidRPr="00CA517B" w14:paraId="2913E5B2" w14:textId="77777777">
        <w:tc>
          <w:tcPr>
            <w:tcW w:w="0" w:type="auto"/>
          </w:tcPr>
          <w:p w14:paraId="4D9A2DC6" w14:textId="77777777" w:rsidR="002E2ECE" w:rsidRDefault="006158C7">
            <w:pPr>
              <w:pStyle w:val="Compact"/>
              <w:jc w:val="left"/>
            </w:pPr>
            <w:r>
              <w:t>»» coverages</w:t>
            </w:r>
          </w:p>
        </w:tc>
        <w:tc>
          <w:tcPr>
            <w:tcW w:w="0" w:type="auto"/>
          </w:tcPr>
          <w:p w14:paraId="2EDAD1CF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1BAFB39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E8A577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C4A4A5E" w14:textId="77777777" w:rsidR="002E2ECE" w:rsidRDefault="006158C7">
            <w:pPr>
              <w:pStyle w:val="Compact"/>
              <w:jc w:val="left"/>
            </w:pPr>
            <w:r>
              <w:t>[Estrutura para identificaçã</w:t>
            </w:r>
            <w:r>
              <w:lastRenderedPageBreak/>
              <w:t>o e transmissão de dados customizáveis.]</w:t>
            </w:r>
          </w:p>
        </w:tc>
      </w:tr>
      <w:tr w:rsidR="002E2ECE" w:rsidRPr="00CA517B" w14:paraId="70284250" w14:textId="77777777">
        <w:tc>
          <w:tcPr>
            <w:tcW w:w="0" w:type="auto"/>
          </w:tcPr>
          <w:p w14:paraId="7B5FA691" w14:textId="77777777" w:rsidR="002E2ECE" w:rsidRDefault="006158C7">
            <w:pPr>
              <w:pStyle w:val="Compact"/>
              <w:jc w:val="left"/>
            </w:pPr>
            <w:r>
              <w:lastRenderedPageBreak/>
              <w:t>»» generalClaimInfo</w:t>
            </w:r>
          </w:p>
        </w:tc>
        <w:tc>
          <w:tcPr>
            <w:tcW w:w="0" w:type="auto"/>
          </w:tcPr>
          <w:p w14:paraId="1F85FEC4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728B62D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85CCB4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AEFE4C5" w14:textId="77777777" w:rsidR="002E2ECE" w:rsidRDefault="006158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</w:tbl>
    <w:p w14:paraId="5384F4B7" w14:textId="77777777" w:rsidR="002E2ECE" w:rsidRDefault="006158C7">
      <w:pPr>
        <w:pStyle w:val="Heading4"/>
      </w:pPr>
      <w:bookmarkStart w:id="241" w:name="enumerated-values-19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61"/>
        <w:gridCol w:w="1693"/>
      </w:tblGrid>
      <w:tr w:rsidR="002E2ECE" w14:paraId="5422F2ED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EAD01D9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E2CB4DA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72AF2B8A" w14:textId="77777777">
        <w:tc>
          <w:tcPr>
            <w:tcW w:w="0" w:type="auto"/>
          </w:tcPr>
          <w:p w14:paraId="5BCE3EDE" w14:textId="77777777" w:rsidR="002E2ECE" w:rsidRDefault="006158C7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124EC383" w14:textId="77777777" w:rsidR="002E2ECE" w:rsidRDefault="006158C7">
            <w:pPr>
              <w:pStyle w:val="Compact"/>
              <w:jc w:val="left"/>
            </w:pPr>
            <w:r>
              <w:t>IPCA</w:t>
            </w:r>
          </w:p>
        </w:tc>
      </w:tr>
      <w:tr w:rsidR="002E2ECE" w14:paraId="74F60E61" w14:textId="77777777">
        <w:tc>
          <w:tcPr>
            <w:tcW w:w="0" w:type="auto"/>
          </w:tcPr>
          <w:p w14:paraId="45263AC1" w14:textId="77777777" w:rsidR="002E2ECE" w:rsidRDefault="006158C7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66A8CE0F" w14:textId="77777777" w:rsidR="002E2ECE" w:rsidRDefault="006158C7">
            <w:pPr>
              <w:pStyle w:val="Compact"/>
              <w:jc w:val="left"/>
            </w:pPr>
            <w:r>
              <w:t>IGP_M</w:t>
            </w:r>
          </w:p>
        </w:tc>
      </w:tr>
      <w:tr w:rsidR="002E2ECE" w14:paraId="4CA39C10" w14:textId="77777777">
        <w:tc>
          <w:tcPr>
            <w:tcW w:w="0" w:type="auto"/>
          </w:tcPr>
          <w:p w14:paraId="1E92A5E3" w14:textId="77777777" w:rsidR="002E2ECE" w:rsidRDefault="006158C7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7AF2B8AC" w14:textId="77777777" w:rsidR="002E2ECE" w:rsidRDefault="006158C7">
            <w:pPr>
              <w:pStyle w:val="Compact"/>
              <w:jc w:val="left"/>
            </w:pPr>
            <w:r>
              <w:t>INPC</w:t>
            </w:r>
          </w:p>
        </w:tc>
      </w:tr>
      <w:tr w:rsidR="002E2ECE" w14:paraId="40F9DDF1" w14:textId="77777777">
        <w:tc>
          <w:tcPr>
            <w:tcW w:w="0" w:type="auto"/>
          </w:tcPr>
          <w:p w14:paraId="3BA6FC23" w14:textId="77777777" w:rsidR="002E2ECE" w:rsidRDefault="006158C7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10239AE4" w14:textId="77777777" w:rsidR="002E2ECE" w:rsidRDefault="006158C7">
            <w:pPr>
              <w:pStyle w:val="Compact"/>
              <w:jc w:val="left"/>
            </w:pPr>
            <w:r>
              <w:t>OUTROS</w:t>
            </w:r>
          </w:p>
        </w:tc>
      </w:tr>
      <w:tr w:rsidR="002E2ECE" w14:paraId="76564206" w14:textId="77777777">
        <w:tc>
          <w:tcPr>
            <w:tcW w:w="0" w:type="auto"/>
          </w:tcPr>
          <w:p w14:paraId="4CC43A78" w14:textId="77777777" w:rsidR="002E2ECE" w:rsidRDefault="006158C7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1F03F838" w14:textId="77777777" w:rsidR="002E2ECE" w:rsidRDefault="006158C7">
            <w:pPr>
              <w:pStyle w:val="Compact"/>
              <w:jc w:val="left"/>
            </w:pPr>
            <w:r>
              <w:t>NAO_SE_APLICA</w:t>
            </w:r>
          </w:p>
        </w:tc>
      </w:tr>
      <w:tr w:rsidR="002E2ECE" w14:paraId="5EC13BD8" w14:textId="77777777">
        <w:tc>
          <w:tcPr>
            <w:tcW w:w="0" w:type="auto"/>
          </w:tcPr>
          <w:p w14:paraId="662FDD88" w14:textId="77777777" w:rsidR="002E2ECE" w:rsidRDefault="006158C7">
            <w:pPr>
              <w:pStyle w:val="Compact"/>
              <w:jc w:val="left"/>
            </w:pPr>
            <w:r>
              <w:t>updatingPeriodicity</w:t>
            </w:r>
          </w:p>
        </w:tc>
        <w:tc>
          <w:tcPr>
            <w:tcW w:w="0" w:type="auto"/>
          </w:tcPr>
          <w:p w14:paraId="5552A643" w14:textId="77777777" w:rsidR="002E2ECE" w:rsidRDefault="006158C7">
            <w:pPr>
              <w:pStyle w:val="Compact"/>
              <w:jc w:val="left"/>
            </w:pPr>
            <w:r>
              <w:t>ANUAL</w:t>
            </w:r>
          </w:p>
        </w:tc>
      </w:tr>
      <w:tr w:rsidR="002E2ECE" w14:paraId="4C8590A8" w14:textId="77777777">
        <w:tc>
          <w:tcPr>
            <w:tcW w:w="0" w:type="auto"/>
          </w:tcPr>
          <w:p w14:paraId="3621AFB3" w14:textId="77777777" w:rsidR="002E2ECE" w:rsidRDefault="006158C7">
            <w:pPr>
              <w:pStyle w:val="Compact"/>
              <w:jc w:val="left"/>
            </w:pPr>
            <w:r>
              <w:t>updatingPeriodicity</w:t>
            </w:r>
          </w:p>
        </w:tc>
        <w:tc>
          <w:tcPr>
            <w:tcW w:w="0" w:type="auto"/>
          </w:tcPr>
          <w:p w14:paraId="455E44E3" w14:textId="77777777" w:rsidR="002E2ECE" w:rsidRDefault="006158C7">
            <w:pPr>
              <w:pStyle w:val="Compact"/>
              <w:jc w:val="left"/>
            </w:pPr>
            <w:r>
              <w:t>OUTROS</w:t>
            </w:r>
          </w:p>
        </w:tc>
      </w:tr>
    </w:tbl>
    <w:p w14:paraId="3B0B4EDB" w14:textId="77777777" w:rsidR="002E2ECE" w:rsidRDefault="006158C7">
      <w:pPr>
        <w:pStyle w:val="Heading2"/>
      </w:pPr>
      <w:bookmarkStart w:id="242" w:name="X0509f4f1fdd29d9a97e73320605c009a9d50b1e"/>
      <w:bookmarkStart w:id="243" w:name="_Toc129181128"/>
      <w:bookmarkEnd w:id="237"/>
      <w:bookmarkEnd w:id="240"/>
      <w:bookmarkEnd w:id="241"/>
      <w:r>
        <w:t>ResultQuotePatrimonialCondominiumCoverage</w:t>
      </w:r>
      <w:bookmarkEnd w:id="243"/>
      <w:r>
        <w:t xml:space="preserve"> </w:t>
      </w:r>
      <w:bookmarkStart w:id="244" w:name="X56002c4635fca3d7837b49949f943ff50b0fd8a"/>
      <w:bookmarkEnd w:id="244"/>
    </w:p>
    <w:p w14:paraId="3BDCE886" w14:textId="77777777" w:rsidR="002E2ECE" w:rsidRDefault="006158C7">
      <w:pPr>
        <w:pStyle w:val="FirstParagraph"/>
      </w:pPr>
      <w:r>
        <w:t xml:space="preserve">   </w:t>
      </w:r>
    </w:p>
    <w:p w14:paraId="24D122AA" w14:textId="77777777" w:rsidR="002E2ECE" w:rsidRDefault="006158C7">
      <w:pPr>
        <w:pStyle w:val="Heading3"/>
      </w:pPr>
      <w:bookmarkStart w:id="245" w:name="propriedades-30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917"/>
        <w:gridCol w:w="1551"/>
        <w:gridCol w:w="1048"/>
        <w:gridCol w:w="1294"/>
        <w:gridCol w:w="2244"/>
      </w:tblGrid>
      <w:tr w:rsidR="002E2ECE" w14:paraId="272B824E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62BA043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2AFEF46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27B2E77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AB26380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89FD7EC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6D6D14E1" w14:textId="77777777">
        <w:tc>
          <w:tcPr>
            <w:tcW w:w="0" w:type="auto"/>
          </w:tcPr>
          <w:p w14:paraId="4B32B0B1" w14:textId="77777777" w:rsidR="002E2ECE" w:rsidRDefault="006158C7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72B165A4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A9541A3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B03C3D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A7CB65F" w14:textId="77777777" w:rsidR="002E2ECE" w:rsidRDefault="006158C7">
            <w:pPr>
              <w:pStyle w:val="Compact"/>
              <w:jc w:val="left"/>
            </w:pPr>
            <w:r>
              <w:t>Grupo e ramo da cobertura</w:t>
            </w:r>
          </w:p>
        </w:tc>
      </w:tr>
      <w:tr w:rsidR="002E2ECE" w:rsidRPr="00CA517B" w14:paraId="1FFEB2E7" w14:textId="77777777">
        <w:tc>
          <w:tcPr>
            <w:tcW w:w="0" w:type="auto"/>
          </w:tcPr>
          <w:p w14:paraId="0CC6E8B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D95F9C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F35BBF0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B77BEF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BE66007" w14:textId="77777777" w:rsidR="002E2ECE" w:rsidRDefault="006158C7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2E2ECE" w:rsidRPr="00CA517B" w14:paraId="74BADFA7" w14:textId="77777777">
        <w:tc>
          <w:tcPr>
            <w:tcW w:w="0" w:type="auto"/>
          </w:tcPr>
          <w:p w14:paraId="092210E7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7AEF1E3E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26836C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30AF6C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6A9A20E" w14:textId="77777777" w:rsidR="002E2ECE" w:rsidRDefault="006158C7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2E2ECE" w14:paraId="5DF64201" w14:textId="77777777">
        <w:tc>
          <w:tcPr>
            <w:tcW w:w="0" w:type="auto"/>
          </w:tcPr>
          <w:p w14:paraId="40231170" w14:textId="77777777" w:rsidR="002E2ECE" w:rsidRDefault="006158C7">
            <w:pPr>
              <w:pStyle w:val="Compact"/>
              <w:jc w:val="left"/>
            </w:pPr>
            <w:r>
              <w:t>isSeparateContractingAllowed</w:t>
            </w:r>
          </w:p>
        </w:tc>
        <w:tc>
          <w:tcPr>
            <w:tcW w:w="0" w:type="auto"/>
          </w:tcPr>
          <w:p w14:paraId="1C60D4A0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49C9B6EC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A7B496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6BD0F06" w14:textId="77777777" w:rsidR="002E2ECE" w:rsidRDefault="006158C7">
            <w:pPr>
              <w:pStyle w:val="Compact"/>
              <w:jc w:val="left"/>
            </w:pPr>
            <w:r>
              <w:t xml:space="preserve">Permissão para </w:t>
            </w:r>
            <w:r>
              <w:lastRenderedPageBreak/>
              <w:t>Contratação Separada</w:t>
            </w:r>
          </w:p>
        </w:tc>
      </w:tr>
      <w:tr w:rsidR="002E2ECE" w:rsidRPr="00CA517B" w14:paraId="082132C7" w14:textId="77777777">
        <w:tc>
          <w:tcPr>
            <w:tcW w:w="0" w:type="auto"/>
          </w:tcPr>
          <w:p w14:paraId="4B4EFE9F" w14:textId="77777777" w:rsidR="002E2ECE" w:rsidRDefault="006158C7">
            <w:pPr>
              <w:pStyle w:val="Compact"/>
              <w:jc w:val="left"/>
            </w:pPr>
            <w:r>
              <w:lastRenderedPageBreak/>
              <w:t>maxLMI</w:t>
            </w:r>
          </w:p>
        </w:tc>
        <w:tc>
          <w:tcPr>
            <w:tcW w:w="0" w:type="auto"/>
          </w:tcPr>
          <w:p w14:paraId="308B06EF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6095CB40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DA33A9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A0B21EC" w14:textId="77777777" w:rsidR="002E2ECE" w:rsidRDefault="006158C7">
            <w:pPr>
              <w:pStyle w:val="Compact"/>
              <w:jc w:val="left"/>
            </w:pPr>
            <w:r>
              <w:t>Valor de Limite Máximo de Indenização (LMI) solicitado</w:t>
            </w:r>
          </w:p>
        </w:tc>
      </w:tr>
      <w:tr w:rsidR="002E2ECE" w14:paraId="4DC850FD" w14:textId="77777777">
        <w:tc>
          <w:tcPr>
            <w:tcW w:w="0" w:type="auto"/>
          </w:tcPr>
          <w:p w14:paraId="7CA5C02D" w14:textId="77777777" w:rsidR="002E2ECE" w:rsidRDefault="006158C7">
            <w:pPr>
              <w:pStyle w:val="Compact"/>
              <w:jc w:val="left"/>
            </w:pPr>
            <w:r>
              <w:t>deductible</w:t>
            </w:r>
          </w:p>
        </w:tc>
        <w:tc>
          <w:tcPr>
            <w:tcW w:w="0" w:type="auto"/>
          </w:tcPr>
          <w:p w14:paraId="7DCA6DEA" w14:textId="77777777" w:rsidR="002E2ECE" w:rsidRDefault="006158C7">
            <w:pPr>
              <w:pStyle w:val="Compact"/>
              <w:jc w:val="left"/>
            </w:pPr>
            <w:hyperlink w:anchor="schemadeductible">
              <w:r>
                <w:rPr>
                  <w:rStyle w:val="Hyperlink"/>
                </w:rPr>
                <w:t>Deductible</w:t>
              </w:r>
            </w:hyperlink>
          </w:p>
        </w:tc>
        <w:tc>
          <w:tcPr>
            <w:tcW w:w="0" w:type="auto"/>
          </w:tcPr>
          <w:p w14:paraId="59E795A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4660EC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A529919" w14:textId="77777777" w:rsidR="002E2ECE" w:rsidRDefault="006158C7">
            <w:pPr>
              <w:pStyle w:val="Compact"/>
              <w:jc w:val="left"/>
            </w:pPr>
            <w:r>
              <w:t>Informações de franquia</w:t>
            </w:r>
          </w:p>
        </w:tc>
      </w:tr>
      <w:tr w:rsidR="002E2ECE" w14:paraId="1FA0CF7D" w14:textId="77777777">
        <w:tc>
          <w:tcPr>
            <w:tcW w:w="0" w:type="auto"/>
          </w:tcPr>
          <w:p w14:paraId="18D7CBF6" w14:textId="77777777" w:rsidR="002E2ECE" w:rsidRDefault="006158C7">
            <w:pPr>
              <w:pStyle w:val="Compact"/>
              <w:jc w:val="left"/>
            </w:pPr>
            <w:r>
              <w:t>POS</w:t>
            </w:r>
          </w:p>
        </w:tc>
        <w:tc>
          <w:tcPr>
            <w:tcW w:w="0" w:type="auto"/>
          </w:tcPr>
          <w:p w14:paraId="29B84BE0" w14:textId="77777777" w:rsidR="002E2ECE" w:rsidRDefault="006158C7">
            <w:pPr>
              <w:pStyle w:val="Compact"/>
              <w:jc w:val="left"/>
            </w:pPr>
            <w:hyperlink w:anchor="schemapos">
              <w:r>
                <w:rPr>
                  <w:rStyle w:val="Hyperlink"/>
                </w:rPr>
                <w:t>POS</w:t>
              </w:r>
            </w:hyperlink>
          </w:p>
        </w:tc>
        <w:tc>
          <w:tcPr>
            <w:tcW w:w="0" w:type="auto"/>
          </w:tcPr>
          <w:p w14:paraId="1E4389F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011C94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562F012" w14:textId="77777777" w:rsidR="002E2ECE" w:rsidRDefault="006158C7">
            <w:pPr>
              <w:pStyle w:val="Compact"/>
              <w:jc w:val="left"/>
            </w:pPr>
            <w:r>
              <w:t>Informações de POS</w:t>
            </w:r>
          </w:p>
        </w:tc>
      </w:tr>
      <w:tr w:rsidR="002E2ECE" w:rsidRPr="00CA517B" w14:paraId="1FA4A51B" w14:textId="77777777">
        <w:tc>
          <w:tcPr>
            <w:tcW w:w="0" w:type="auto"/>
          </w:tcPr>
          <w:p w14:paraId="7744A5EE" w14:textId="77777777" w:rsidR="002E2ECE" w:rsidRDefault="006158C7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1F9E8C28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073953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D2FA7F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84C3BF2" w14:textId="77777777" w:rsidR="002E2ECE" w:rsidRDefault="006158C7">
            <w:pPr>
              <w:pStyle w:val="Compact"/>
              <w:jc w:val="left"/>
            </w:pPr>
            <w:r>
              <w:t>Código interno da cobertura da seguradora</w:t>
            </w:r>
          </w:p>
        </w:tc>
      </w:tr>
      <w:tr w:rsidR="002E2ECE" w:rsidRPr="00CA517B" w14:paraId="1124F330" w14:textId="77777777">
        <w:tc>
          <w:tcPr>
            <w:tcW w:w="0" w:type="auto"/>
          </w:tcPr>
          <w:p w14:paraId="0A5ECFC2" w14:textId="77777777" w:rsidR="002E2ECE" w:rsidRDefault="006158C7">
            <w:pPr>
              <w:pStyle w:val="Compact"/>
              <w:jc w:val="left"/>
            </w:pPr>
            <w:r>
              <w:t>gracePeriod</w:t>
            </w:r>
          </w:p>
        </w:tc>
        <w:tc>
          <w:tcPr>
            <w:tcW w:w="0" w:type="auto"/>
          </w:tcPr>
          <w:p w14:paraId="7254FBDF" w14:textId="77777777" w:rsidR="002E2ECE" w:rsidRDefault="006158C7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414F954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51E4A4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13D026" w14:textId="77777777" w:rsidR="002E2ECE" w:rsidRDefault="006158C7">
            <w:pPr>
              <w:pStyle w:val="Compact"/>
              <w:jc w:val="left"/>
            </w:pPr>
            <w:r>
              <w:t>Período de carência. OBS: Obrigatório, se houver</w:t>
            </w:r>
          </w:p>
        </w:tc>
      </w:tr>
      <w:tr w:rsidR="002E2ECE" w:rsidRPr="00CA517B" w14:paraId="37DC77F4" w14:textId="77777777">
        <w:tc>
          <w:tcPr>
            <w:tcW w:w="0" w:type="auto"/>
          </w:tcPr>
          <w:p w14:paraId="51922073" w14:textId="77777777" w:rsidR="002E2ECE" w:rsidRDefault="006158C7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6DF3B577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985805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198F82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4749747" w14:textId="77777777" w:rsidR="002E2ECE" w:rsidRDefault="006158C7">
            <w:pPr>
              <w:pStyle w:val="Compact"/>
              <w:jc w:val="left"/>
            </w:pPr>
            <w:r>
              <w:t>Periodicidade da carência. OBS: Obrigatório, se houver</w:t>
            </w:r>
          </w:p>
        </w:tc>
      </w:tr>
      <w:tr w:rsidR="002E2ECE" w14:paraId="0CCD538A" w14:textId="77777777">
        <w:tc>
          <w:tcPr>
            <w:tcW w:w="0" w:type="auto"/>
          </w:tcPr>
          <w:p w14:paraId="1FF29A8B" w14:textId="77777777" w:rsidR="002E2ECE" w:rsidRDefault="006158C7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391F843D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920E56A" w14:textId="77777777" w:rsidR="002E2ECE" w:rsidRDefault="006158C7">
            <w:pPr>
              <w:pStyle w:val="Compact"/>
              <w:jc w:val="left"/>
            </w:pPr>
            <w:r>
              <w:t>fal</w:t>
            </w:r>
            <w:r>
              <w:t>se</w:t>
            </w:r>
          </w:p>
        </w:tc>
        <w:tc>
          <w:tcPr>
            <w:tcW w:w="0" w:type="auto"/>
          </w:tcPr>
          <w:p w14:paraId="4E0DD16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327113F" w14:textId="77777777" w:rsidR="002E2ECE" w:rsidRDefault="006158C7">
            <w:pPr>
              <w:pStyle w:val="Compact"/>
              <w:jc w:val="left"/>
            </w:pPr>
            <w:r>
              <w:t>Indicador de dias úteis ou corridos da carência. OBS: Obrigatório, se houver</w:t>
            </w:r>
          </w:p>
        </w:tc>
      </w:tr>
      <w:tr w:rsidR="002E2ECE" w14:paraId="3177DC18" w14:textId="77777777">
        <w:tc>
          <w:tcPr>
            <w:tcW w:w="0" w:type="auto"/>
          </w:tcPr>
          <w:p w14:paraId="3C0A8AB6" w14:textId="77777777" w:rsidR="002E2ECE" w:rsidRDefault="006158C7">
            <w:pPr>
              <w:pStyle w:val="Compact"/>
              <w:jc w:val="left"/>
            </w:pPr>
            <w:r>
              <w:t>gracePeriodStartDate</w:t>
            </w:r>
          </w:p>
        </w:tc>
        <w:tc>
          <w:tcPr>
            <w:tcW w:w="0" w:type="auto"/>
          </w:tcPr>
          <w:p w14:paraId="7B782DB7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4C7EAC9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2AFA79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7BC64E8" w14:textId="77777777" w:rsidR="002E2ECE" w:rsidRDefault="006158C7">
            <w:pPr>
              <w:pStyle w:val="Compact"/>
              <w:jc w:val="left"/>
            </w:pPr>
            <w:r>
              <w:t>Data de início da carência. OBS: Obrigatório, se houver</w:t>
            </w:r>
          </w:p>
        </w:tc>
      </w:tr>
      <w:tr w:rsidR="002E2ECE" w14:paraId="19892FDD" w14:textId="77777777">
        <w:tc>
          <w:tcPr>
            <w:tcW w:w="0" w:type="auto"/>
          </w:tcPr>
          <w:p w14:paraId="5E4346F4" w14:textId="77777777" w:rsidR="002E2ECE" w:rsidRDefault="006158C7">
            <w:pPr>
              <w:pStyle w:val="Compact"/>
              <w:jc w:val="left"/>
            </w:pPr>
            <w:r>
              <w:t>gracePeriodEndDate</w:t>
            </w:r>
          </w:p>
        </w:tc>
        <w:tc>
          <w:tcPr>
            <w:tcW w:w="0" w:type="auto"/>
          </w:tcPr>
          <w:p w14:paraId="5605EE5C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3C96129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4541C8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9D70937" w14:textId="77777777" w:rsidR="002E2ECE" w:rsidRDefault="006158C7">
            <w:pPr>
              <w:pStyle w:val="Compact"/>
              <w:jc w:val="left"/>
            </w:pPr>
            <w:r>
              <w:t>Data de fim da carência. OBS: Obrigatório, se houver</w:t>
            </w:r>
          </w:p>
        </w:tc>
      </w:tr>
    </w:tbl>
    <w:p w14:paraId="3EFE038F" w14:textId="77777777" w:rsidR="002E2ECE" w:rsidRDefault="006158C7">
      <w:pPr>
        <w:pStyle w:val="Heading4"/>
      </w:pPr>
      <w:bookmarkStart w:id="246" w:name="enumerated-values-20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5"/>
        <w:gridCol w:w="7759"/>
      </w:tblGrid>
      <w:tr w:rsidR="002E2ECE" w14:paraId="6818CEBE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1DB495C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449A220B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741C4EC4" w14:textId="77777777">
        <w:tc>
          <w:tcPr>
            <w:tcW w:w="0" w:type="auto"/>
          </w:tcPr>
          <w:p w14:paraId="1AC04B8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1F5C14" w14:textId="77777777" w:rsidR="002E2ECE" w:rsidRDefault="006158C7">
            <w:pPr>
              <w:pStyle w:val="Compact"/>
              <w:jc w:val="left"/>
            </w:pPr>
            <w:r>
              <w:t>RESIDENCIAL_IMOVEL_BASICA</w:t>
            </w:r>
          </w:p>
        </w:tc>
      </w:tr>
      <w:tr w:rsidR="002E2ECE" w14:paraId="136FF73C" w14:textId="77777777">
        <w:tc>
          <w:tcPr>
            <w:tcW w:w="0" w:type="auto"/>
          </w:tcPr>
          <w:p w14:paraId="7D06BDC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AC1A0C" w14:textId="77777777" w:rsidR="002E2ECE" w:rsidRDefault="006158C7">
            <w:pPr>
              <w:pStyle w:val="Compact"/>
              <w:jc w:val="left"/>
            </w:pPr>
            <w:r>
              <w:t>RESIDENCIAL_IMOVEL_AMPLA</w:t>
            </w:r>
          </w:p>
        </w:tc>
      </w:tr>
      <w:tr w:rsidR="002E2ECE" w14:paraId="7524B360" w14:textId="77777777">
        <w:tc>
          <w:tcPr>
            <w:tcW w:w="0" w:type="auto"/>
          </w:tcPr>
          <w:p w14:paraId="496C671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BC3406" w14:textId="77777777" w:rsidR="002E2ECE" w:rsidRDefault="006158C7">
            <w:pPr>
              <w:pStyle w:val="Compact"/>
              <w:jc w:val="left"/>
            </w:pPr>
            <w:r>
              <w:t>RESIDENCIAL_INCENDIO</w:t>
            </w:r>
          </w:p>
        </w:tc>
      </w:tr>
      <w:tr w:rsidR="002E2ECE" w14:paraId="50467123" w14:textId="77777777">
        <w:tc>
          <w:tcPr>
            <w:tcW w:w="0" w:type="auto"/>
          </w:tcPr>
          <w:p w14:paraId="1C026AF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CED176" w14:textId="77777777" w:rsidR="002E2ECE" w:rsidRDefault="006158C7">
            <w:pPr>
              <w:pStyle w:val="Compact"/>
              <w:jc w:val="left"/>
            </w:pPr>
            <w:r>
              <w:t>RESIDENCIAL_QUEDA_DE_RAIO</w:t>
            </w:r>
          </w:p>
        </w:tc>
      </w:tr>
      <w:tr w:rsidR="002E2ECE" w14:paraId="2A82D3C5" w14:textId="77777777">
        <w:tc>
          <w:tcPr>
            <w:tcW w:w="0" w:type="auto"/>
          </w:tcPr>
          <w:p w14:paraId="396F1A5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515DA7" w14:textId="77777777" w:rsidR="002E2ECE" w:rsidRDefault="006158C7">
            <w:pPr>
              <w:pStyle w:val="Compact"/>
              <w:jc w:val="left"/>
            </w:pPr>
            <w:r>
              <w:t>RESIDENCIAL_EXPLOSAO</w:t>
            </w:r>
          </w:p>
        </w:tc>
      </w:tr>
      <w:tr w:rsidR="002E2ECE" w14:paraId="3FB5378A" w14:textId="77777777">
        <w:tc>
          <w:tcPr>
            <w:tcW w:w="0" w:type="auto"/>
          </w:tcPr>
          <w:p w14:paraId="7802E90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B2C827" w14:textId="77777777" w:rsidR="002E2ECE" w:rsidRDefault="006158C7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2E2ECE" w14:paraId="1D8F705E" w14:textId="77777777">
        <w:tc>
          <w:tcPr>
            <w:tcW w:w="0" w:type="auto"/>
          </w:tcPr>
          <w:p w14:paraId="26208BE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A36CBD" w14:textId="77777777" w:rsidR="002E2ECE" w:rsidRDefault="006158C7">
            <w:pPr>
              <w:pStyle w:val="Compact"/>
              <w:jc w:val="left"/>
            </w:pPr>
            <w:r>
              <w:t>RESIDENCIAL_ALAGAMENTO</w:t>
            </w:r>
          </w:p>
        </w:tc>
      </w:tr>
      <w:tr w:rsidR="002E2ECE" w14:paraId="6F6B2B63" w14:textId="77777777">
        <w:tc>
          <w:tcPr>
            <w:tcW w:w="0" w:type="auto"/>
          </w:tcPr>
          <w:p w14:paraId="22D69A9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F587E5" w14:textId="77777777" w:rsidR="002E2ECE" w:rsidRDefault="006158C7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2E2ECE" w14:paraId="59BF0D0A" w14:textId="77777777">
        <w:tc>
          <w:tcPr>
            <w:tcW w:w="0" w:type="auto"/>
          </w:tcPr>
          <w:p w14:paraId="7D6C74F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CF24AE" w14:textId="77777777" w:rsidR="002E2ECE" w:rsidRDefault="006158C7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2E2ECE" w14:paraId="5923894C" w14:textId="77777777">
        <w:tc>
          <w:tcPr>
            <w:tcW w:w="0" w:type="auto"/>
          </w:tcPr>
          <w:p w14:paraId="11640CB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482796" w14:textId="77777777" w:rsidR="002E2ECE" w:rsidRDefault="006158C7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2E2ECE" w14:paraId="750DCB3A" w14:textId="77777777">
        <w:tc>
          <w:tcPr>
            <w:tcW w:w="0" w:type="auto"/>
          </w:tcPr>
          <w:p w14:paraId="4357005A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7BB54B11" w14:textId="77777777" w:rsidR="002E2ECE" w:rsidRDefault="006158C7">
            <w:pPr>
              <w:pStyle w:val="Compact"/>
              <w:jc w:val="left"/>
            </w:pPr>
            <w:r>
              <w:t>RESIDENCIAL_VENDAVAL</w:t>
            </w:r>
          </w:p>
        </w:tc>
      </w:tr>
      <w:tr w:rsidR="002E2ECE" w:rsidRPr="00CA517B" w14:paraId="7AF9A5D9" w14:textId="77777777">
        <w:tc>
          <w:tcPr>
            <w:tcW w:w="0" w:type="auto"/>
          </w:tcPr>
          <w:p w14:paraId="2D3A5A3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A4E533" w14:textId="77777777" w:rsidR="002E2ECE" w:rsidRDefault="006158C7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2E2ECE" w14:paraId="1DB02E8F" w14:textId="77777777">
        <w:tc>
          <w:tcPr>
            <w:tcW w:w="0" w:type="auto"/>
          </w:tcPr>
          <w:p w14:paraId="565C6B3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8B1BA4" w14:textId="77777777" w:rsidR="002E2ECE" w:rsidRDefault="006158C7">
            <w:pPr>
              <w:pStyle w:val="Compact"/>
              <w:jc w:val="left"/>
            </w:pPr>
            <w:r>
              <w:t>RESIDENCIAL_TERREMOTO</w:t>
            </w:r>
          </w:p>
        </w:tc>
      </w:tr>
      <w:tr w:rsidR="002E2ECE" w:rsidRPr="00CA517B" w14:paraId="07DD0C2F" w14:textId="77777777">
        <w:tc>
          <w:tcPr>
            <w:tcW w:w="0" w:type="auto"/>
          </w:tcPr>
          <w:p w14:paraId="0AF6DE7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C1761D" w14:textId="77777777" w:rsidR="002E2ECE" w:rsidRDefault="006158C7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2E2ECE" w:rsidRPr="00CA517B" w14:paraId="78B8021E" w14:textId="77777777">
        <w:tc>
          <w:tcPr>
            <w:tcW w:w="0" w:type="auto"/>
          </w:tcPr>
          <w:p w14:paraId="46290BC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B61E5F" w14:textId="77777777" w:rsidR="002E2ECE" w:rsidRDefault="006158C7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2E2ECE" w14:paraId="231078D8" w14:textId="77777777">
        <w:tc>
          <w:tcPr>
            <w:tcW w:w="0" w:type="auto"/>
          </w:tcPr>
          <w:p w14:paraId="4636306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EBFB32" w14:textId="77777777" w:rsidR="002E2ECE" w:rsidRDefault="006158C7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2E2ECE" w14:paraId="5174704C" w14:textId="77777777">
        <w:tc>
          <w:tcPr>
            <w:tcW w:w="0" w:type="auto"/>
          </w:tcPr>
          <w:p w14:paraId="49F8BB7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3D1C52" w14:textId="77777777" w:rsidR="002E2ECE" w:rsidRDefault="006158C7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2E2ECE" w14:paraId="17542A3B" w14:textId="77777777">
        <w:tc>
          <w:tcPr>
            <w:tcW w:w="0" w:type="auto"/>
          </w:tcPr>
          <w:p w14:paraId="7B04ECC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FC479E" w14:textId="77777777" w:rsidR="002E2ECE" w:rsidRDefault="006158C7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2E2ECE" w:rsidRPr="00CA517B" w14:paraId="6E2A3283" w14:textId="77777777">
        <w:tc>
          <w:tcPr>
            <w:tcW w:w="0" w:type="auto"/>
          </w:tcPr>
          <w:p w14:paraId="12E4C4E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624627" w14:textId="77777777" w:rsidR="002E2ECE" w:rsidRDefault="006158C7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2E2ECE" w14:paraId="6AD8815F" w14:textId="77777777">
        <w:tc>
          <w:tcPr>
            <w:tcW w:w="0" w:type="auto"/>
          </w:tcPr>
          <w:p w14:paraId="63E0BE9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FD1341" w14:textId="77777777" w:rsidR="002E2ECE" w:rsidRDefault="006158C7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2E2ECE" w:rsidRPr="00CA517B" w14:paraId="39716BA5" w14:textId="77777777">
        <w:tc>
          <w:tcPr>
            <w:tcW w:w="0" w:type="auto"/>
          </w:tcPr>
          <w:p w14:paraId="0EE814C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719BC2" w14:textId="77777777" w:rsidR="002E2ECE" w:rsidRDefault="006158C7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2E2ECE" w14:paraId="6AC3BEF7" w14:textId="77777777">
        <w:tc>
          <w:tcPr>
            <w:tcW w:w="0" w:type="auto"/>
          </w:tcPr>
          <w:p w14:paraId="4F3B70A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5EB7F3" w14:textId="77777777" w:rsidR="002E2ECE" w:rsidRDefault="006158C7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2E2ECE" w14:paraId="4070C6DB" w14:textId="77777777">
        <w:tc>
          <w:tcPr>
            <w:tcW w:w="0" w:type="auto"/>
          </w:tcPr>
          <w:p w14:paraId="7281F3D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73EDA5" w14:textId="77777777" w:rsidR="002E2ECE" w:rsidRDefault="006158C7">
            <w:pPr>
              <w:pStyle w:val="Compact"/>
              <w:jc w:val="left"/>
            </w:pPr>
            <w:r>
              <w:t>CONDOMINIAL_CO</w:t>
            </w:r>
            <w:r>
              <w:t>BERTURA_BASICA_AMPLA</w:t>
            </w:r>
          </w:p>
        </w:tc>
      </w:tr>
      <w:tr w:rsidR="002E2ECE" w14:paraId="52384BF5" w14:textId="77777777">
        <w:tc>
          <w:tcPr>
            <w:tcW w:w="0" w:type="auto"/>
          </w:tcPr>
          <w:p w14:paraId="4189996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CEAFBA" w14:textId="77777777" w:rsidR="002E2ECE" w:rsidRDefault="006158C7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2E2ECE" w14:paraId="3FB9E06F" w14:textId="77777777">
        <w:tc>
          <w:tcPr>
            <w:tcW w:w="0" w:type="auto"/>
          </w:tcPr>
          <w:p w14:paraId="54C6EA9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2294F8" w14:textId="77777777" w:rsidR="002E2ECE" w:rsidRDefault="006158C7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2E2ECE" w14:paraId="4A05215B" w14:textId="77777777">
        <w:tc>
          <w:tcPr>
            <w:tcW w:w="0" w:type="auto"/>
          </w:tcPr>
          <w:p w14:paraId="58E3E35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95FC84" w14:textId="77777777" w:rsidR="002E2ECE" w:rsidRDefault="006158C7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2E2ECE" w14:paraId="72E2B6E7" w14:textId="77777777">
        <w:tc>
          <w:tcPr>
            <w:tcW w:w="0" w:type="auto"/>
          </w:tcPr>
          <w:p w14:paraId="41DD6BE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80B669" w14:textId="77777777" w:rsidR="002E2ECE" w:rsidRDefault="006158C7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2E2ECE" w14:paraId="5A8EB760" w14:textId="77777777">
        <w:tc>
          <w:tcPr>
            <w:tcW w:w="0" w:type="auto"/>
          </w:tcPr>
          <w:p w14:paraId="7E8FB72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730B8B" w14:textId="77777777" w:rsidR="002E2ECE" w:rsidRDefault="006158C7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2E2ECE" w14:paraId="3235C974" w14:textId="77777777">
        <w:tc>
          <w:tcPr>
            <w:tcW w:w="0" w:type="auto"/>
          </w:tcPr>
          <w:p w14:paraId="301DBC9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D890BE" w14:textId="77777777" w:rsidR="002E2ECE" w:rsidRDefault="006158C7">
            <w:pPr>
              <w:pStyle w:val="Compact"/>
              <w:jc w:val="left"/>
            </w:pPr>
            <w:r>
              <w:t>CONDOMINIAL_EQUIPAMENTOS</w:t>
            </w:r>
          </w:p>
        </w:tc>
      </w:tr>
      <w:tr w:rsidR="002E2ECE" w14:paraId="4FAF3E1F" w14:textId="77777777">
        <w:tc>
          <w:tcPr>
            <w:tcW w:w="0" w:type="auto"/>
          </w:tcPr>
          <w:p w14:paraId="547E278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BE5AD4" w14:textId="77777777" w:rsidR="002E2ECE" w:rsidRDefault="006158C7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2E2ECE" w14:paraId="0BBF9530" w14:textId="77777777">
        <w:tc>
          <w:tcPr>
            <w:tcW w:w="0" w:type="auto"/>
          </w:tcPr>
          <w:p w14:paraId="10EF139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CE4F28" w14:textId="77777777" w:rsidR="002E2ECE" w:rsidRDefault="006158C7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2E2ECE" w:rsidRPr="00CA517B" w14:paraId="39273705" w14:textId="77777777">
        <w:tc>
          <w:tcPr>
            <w:tcW w:w="0" w:type="auto"/>
          </w:tcPr>
          <w:p w14:paraId="4FCB1C3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074D24" w14:textId="77777777" w:rsidR="002E2ECE" w:rsidRDefault="006158C7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2E2ECE" w14:paraId="0ABE28C3" w14:textId="77777777">
        <w:tc>
          <w:tcPr>
            <w:tcW w:w="0" w:type="auto"/>
          </w:tcPr>
          <w:p w14:paraId="3076859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EFFCB2" w14:textId="77777777" w:rsidR="002E2ECE" w:rsidRDefault="006158C7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2E2ECE" w:rsidRPr="00CA517B" w14:paraId="2A346C58" w14:textId="77777777">
        <w:tc>
          <w:tcPr>
            <w:tcW w:w="0" w:type="auto"/>
          </w:tcPr>
          <w:p w14:paraId="3C2E6A2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AA2AAF" w14:textId="77777777" w:rsidR="002E2ECE" w:rsidRDefault="006158C7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2E2ECE" w14:paraId="5B8394B7" w14:textId="77777777">
        <w:tc>
          <w:tcPr>
            <w:tcW w:w="0" w:type="auto"/>
          </w:tcPr>
          <w:p w14:paraId="382D2D9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3B71A5" w14:textId="77777777" w:rsidR="002E2ECE" w:rsidRDefault="006158C7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2E2ECE" w14:paraId="47352EDC" w14:textId="77777777">
        <w:tc>
          <w:tcPr>
            <w:tcW w:w="0" w:type="auto"/>
          </w:tcPr>
          <w:p w14:paraId="61ED1F2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D0D982" w14:textId="77777777" w:rsidR="002E2ECE" w:rsidRDefault="006158C7">
            <w:pPr>
              <w:pStyle w:val="Compact"/>
              <w:jc w:val="left"/>
            </w:pPr>
            <w:r>
              <w:t>CONDOMINIAL_ROUBO</w:t>
            </w:r>
          </w:p>
        </w:tc>
      </w:tr>
      <w:tr w:rsidR="002E2ECE" w14:paraId="0E2B62EA" w14:textId="77777777">
        <w:tc>
          <w:tcPr>
            <w:tcW w:w="0" w:type="auto"/>
          </w:tcPr>
          <w:p w14:paraId="5E53979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EA9A39" w14:textId="77777777" w:rsidR="002E2ECE" w:rsidRDefault="006158C7">
            <w:pPr>
              <w:pStyle w:val="Compact"/>
              <w:jc w:val="left"/>
            </w:pPr>
            <w:r>
              <w:t>CONDOMINIAL_VALORES</w:t>
            </w:r>
          </w:p>
        </w:tc>
      </w:tr>
      <w:tr w:rsidR="002E2ECE" w14:paraId="7E36FDCA" w14:textId="77777777">
        <w:tc>
          <w:tcPr>
            <w:tcW w:w="0" w:type="auto"/>
          </w:tcPr>
          <w:p w14:paraId="317E553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971CC1" w14:textId="77777777" w:rsidR="002E2ECE" w:rsidRDefault="006158C7">
            <w:pPr>
              <w:pStyle w:val="Compact"/>
              <w:jc w:val="left"/>
            </w:pPr>
            <w:r>
              <w:t>CONDOMINIAL_VAZAMENTO</w:t>
            </w:r>
          </w:p>
        </w:tc>
      </w:tr>
      <w:tr w:rsidR="002E2ECE" w14:paraId="1F7C1568" w14:textId="77777777">
        <w:tc>
          <w:tcPr>
            <w:tcW w:w="0" w:type="auto"/>
          </w:tcPr>
          <w:p w14:paraId="1EB31AE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1B042D" w14:textId="77777777" w:rsidR="002E2ECE" w:rsidRDefault="006158C7">
            <w:pPr>
              <w:pStyle w:val="Compact"/>
              <w:jc w:val="left"/>
            </w:pPr>
            <w:r>
              <w:t>CONDOMINIAL_VENDAVAL</w:t>
            </w:r>
          </w:p>
        </w:tc>
      </w:tr>
      <w:tr w:rsidR="002E2ECE" w14:paraId="3E59817A" w14:textId="77777777">
        <w:tc>
          <w:tcPr>
            <w:tcW w:w="0" w:type="auto"/>
          </w:tcPr>
          <w:p w14:paraId="764DEF3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DE6F1D" w14:textId="77777777" w:rsidR="002E2ECE" w:rsidRDefault="006158C7">
            <w:pPr>
              <w:pStyle w:val="Compact"/>
              <w:jc w:val="left"/>
            </w:pPr>
            <w:r>
              <w:t>CONDOMINIAL_ALAGAMENTO</w:t>
            </w:r>
          </w:p>
        </w:tc>
      </w:tr>
      <w:tr w:rsidR="002E2ECE" w14:paraId="40BF8BEE" w14:textId="77777777">
        <w:tc>
          <w:tcPr>
            <w:tcW w:w="0" w:type="auto"/>
          </w:tcPr>
          <w:p w14:paraId="0AC90C4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E8A2EF" w14:textId="77777777" w:rsidR="002E2ECE" w:rsidRDefault="006158C7">
            <w:pPr>
              <w:pStyle w:val="Compact"/>
              <w:jc w:val="left"/>
            </w:pPr>
            <w:r>
              <w:t>CONDOMINIAL_TUMULTO</w:t>
            </w:r>
          </w:p>
        </w:tc>
      </w:tr>
      <w:tr w:rsidR="002E2ECE" w:rsidRPr="00CA517B" w14:paraId="49980697" w14:textId="77777777">
        <w:tc>
          <w:tcPr>
            <w:tcW w:w="0" w:type="auto"/>
          </w:tcPr>
          <w:p w14:paraId="0F6812E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A957BF" w14:textId="77777777" w:rsidR="002E2ECE" w:rsidRDefault="006158C7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2E2ECE" w14:paraId="217FEBD5" w14:textId="77777777">
        <w:tc>
          <w:tcPr>
            <w:tcW w:w="0" w:type="auto"/>
          </w:tcPr>
          <w:p w14:paraId="68419E4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61F850" w14:textId="77777777" w:rsidR="002E2ECE" w:rsidRDefault="006158C7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2E2ECE" w14:paraId="257D85CD" w14:textId="77777777">
        <w:tc>
          <w:tcPr>
            <w:tcW w:w="0" w:type="auto"/>
          </w:tcPr>
          <w:p w14:paraId="43870AE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B9B5BB" w14:textId="77777777" w:rsidR="002E2ECE" w:rsidRDefault="006158C7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2E2ECE" w14:paraId="5F1D4678" w14:textId="77777777">
        <w:tc>
          <w:tcPr>
            <w:tcW w:w="0" w:type="auto"/>
          </w:tcPr>
          <w:p w14:paraId="5B82CC2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DF0DB2" w14:textId="77777777" w:rsidR="002E2ECE" w:rsidRDefault="006158C7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2E2ECE" w14:paraId="216863FB" w14:textId="77777777">
        <w:tc>
          <w:tcPr>
            <w:tcW w:w="0" w:type="auto"/>
          </w:tcPr>
          <w:p w14:paraId="01255D8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811DFE" w14:textId="77777777" w:rsidR="002E2ECE" w:rsidRDefault="006158C7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2E2ECE" w:rsidRPr="00CA517B" w14:paraId="590E5876" w14:textId="77777777">
        <w:tc>
          <w:tcPr>
            <w:tcW w:w="0" w:type="auto"/>
          </w:tcPr>
          <w:p w14:paraId="3CD056D5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1FA005E1" w14:textId="77777777" w:rsidR="002E2ECE" w:rsidRDefault="006158C7">
            <w:pPr>
              <w:pStyle w:val="Compact"/>
              <w:jc w:val="left"/>
            </w:pPr>
            <w:r>
              <w:t>EMPRESARIAL_TUMULTOS_GREVES_LOCK</w:t>
            </w:r>
            <w:r>
              <w:t>OUT_E_ATOS_DOLOSOS</w:t>
            </w:r>
          </w:p>
        </w:tc>
      </w:tr>
      <w:tr w:rsidR="002E2ECE" w:rsidRPr="00CA517B" w14:paraId="43367D1E" w14:textId="77777777">
        <w:tc>
          <w:tcPr>
            <w:tcW w:w="0" w:type="auto"/>
          </w:tcPr>
          <w:p w14:paraId="16648AE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315FD7" w14:textId="77777777" w:rsidR="002E2ECE" w:rsidRDefault="006158C7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2E2ECE" w14:paraId="4D4593D9" w14:textId="77777777">
        <w:tc>
          <w:tcPr>
            <w:tcW w:w="0" w:type="auto"/>
          </w:tcPr>
          <w:p w14:paraId="1C6AC2B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BC9FA7" w14:textId="77777777" w:rsidR="002E2ECE" w:rsidRDefault="006158C7">
            <w:pPr>
              <w:pStyle w:val="Compact"/>
              <w:jc w:val="left"/>
            </w:pPr>
            <w:r>
              <w:t>EMPRESARIAL_VALORES</w:t>
            </w:r>
          </w:p>
        </w:tc>
      </w:tr>
      <w:tr w:rsidR="002E2ECE" w:rsidRPr="00CA517B" w14:paraId="6B1F82C3" w14:textId="77777777">
        <w:tc>
          <w:tcPr>
            <w:tcW w:w="0" w:type="auto"/>
          </w:tcPr>
          <w:p w14:paraId="0145BEE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BA74CB" w14:textId="77777777" w:rsidR="002E2ECE" w:rsidRDefault="006158C7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2E2ECE" w14:paraId="1FB7BC96" w14:textId="77777777">
        <w:tc>
          <w:tcPr>
            <w:tcW w:w="0" w:type="auto"/>
          </w:tcPr>
          <w:p w14:paraId="32E8515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84B8F1" w14:textId="77777777" w:rsidR="002E2ECE" w:rsidRDefault="006158C7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2E2ECE" w14:paraId="7263C5A8" w14:textId="77777777">
        <w:tc>
          <w:tcPr>
            <w:tcW w:w="0" w:type="auto"/>
          </w:tcPr>
          <w:p w14:paraId="66CA817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D563D6" w14:textId="77777777" w:rsidR="002E2ECE" w:rsidRDefault="006158C7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2E2ECE" w:rsidRPr="00CA517B" w14:paraId="62587A7C" w14:textId="77777777">
        <w:tc>
          <w:tcPr>
            <w:tcW w:w="0" w:type="auto"/>
          </w:tcPr>
          <w:p w14:paraId="78A2B1B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88E226" w14:textId="77777777" w:rsidR="002E2ECE" w:rsidRDefault="006158C7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2E2ECE" w:rsidRPr="00CA517B" w14:paraId="5A9BEB1A" w14:textId="77777777">
        <w:tc>
          <w:tcPr>
            <w:tcW w:w="0" w:type="auto"/>
          </w:tcPr>
          <w:p w14:paraId="775FC71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662B67" w14:textId="77777777" w:rsidR="002E2ECE" w:rsidRDefault="006158C7">
            <w:pPr>
              <w:pStyle w:val="Compact"/>
              <w:jc w:val="left"/>
            </w:pPr>
            <w:r>
              <w:t>EMPRESARIAL_DETERIORACAO_DE_MERCADORIAS_EM_AMBIENTES_FRIGORIFICADOS</w:t>
            </w:r>
          </w:p>
        </w:tc>
      </w:tr>
      <w:tr w:rsidR="002E2ECE" w14:paraId="6C663C98" w14:textId="77777777">
        <w:tc>
          <w:tcPr>
            <w:tcW w:w="0" w:type="auto"/>
          </w:tcPr>
          <w:p w14:paraId="2A9738B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685A8B" w14:textId="77777777" w:rsidR="002E2ECE" w:rsidRDefault="006158C7">
            <w:pPr>
              <w:pStyle w:val="Compact"/>
              <w:jc w:val="left"/>
            </w:pPr>
            <w:r>
              <w:t>EMPRESARIAL_DERRAME</w:t>
            </w:r>
          </w:p>
        </w:tc>
      </w:tr>
      <w:tr w:rsidR="002E2ECE" w14:paraId="3923BC6F" w14:textId="77777777">
        <w:tc>
          <w:tcPr>
            <w:tcW w:w="0" w:type="auto"/>
          </w:tcPr>
          <w:p w14:paraId="292F729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4C60A1" w14:textId="77777777" w:rsidR="002E2ECE" w:rsidRDefault="006158C7">
            <w:pPr>
              <w:pStyle w:val="Compact"/>
              <w:jc w:val="left"/>
            </w:pPr>
            <w:r>
              <w:t>EMPRESARIAL_VAZAMENTO</w:t>
            </w:r>
          </w:p>
        </w:tc>
      </w:tr>
      <w:tr w:rsidR="002E2ECE" w14:paraId="35BD1E57" w14:textId="77777777">
        <w:tc>
          <w:tcPr>
            <w:tcW w:w="0" w:type="auto"/>
          </w:tcPr>
          <w:p w14:paraId="2B00ADC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17F274" w14:textId="77777777" w:rsidR="002E2ECE" w:rsidRDefault="006158C7">
            <w:pPr>
              <w:pStyle w:val="Compact"/>
              <w:jc w:val="left"/>
            </w:pPr>
            <w:r>
              <w:t>EMPRESARIAL_EQUIPAMENTOS</w:t>
            </w:r>
          </w:p>
        </w:tc>
      </w:tr>
      <w:tr w:rsidR="002E2ECE" w14:paraId="6A041CD1" w14:textId="77777777">
        <w:tc>
          <w:tcPr>
            <w:tcW w:w="0" w:type="auto"/>
          </w:tcPr>
          <w:p w14:paraId="3341AD0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987D19" w14:textId="77777777" w:rsidR="002E2ECE" w:rsidRDefault="006158C7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2E2ECE" w14:paraId="2BD6F1C9" w14:textId="77777777">
        <w:tc>
          <w:tcPr>
            <w:tcW w:w="0" w:type="auto"/>
          </w:tcPr>
          <w:p w14:paraId="3AD27E2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3D89A9" w14:textId="77777777" w:rsidR="002E2ECE" w:rsidRDefault="006158C7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2E2ECE" w14:paraId="0248F5A2" w14:textId="77777777">
        <w:tc>
          <w:tcPr>
            <w:tcW w:w="0" w:type="auto"/>
          </w:tcPr>
          <w:p w14:paraId="70067A3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8C8EA4" w14:textId="77777777" w:rsidR="002E2ECE" w:rsidRDefault="006158C7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2E2ECE" w:rsidRPr="00CA517B" w14:paraId="629D5662" w14:textId="77777777">
        <w:tc>
          <w:tcPr>
            <w:tcW w:w="0" w:type="auto"/>
          </w:tcPr>
          <w:p w14:paraId="4404095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E71F01" w14:textId="77777777" w:rsidR="002E2ECE" w:rsidRDefault="006158C7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2E2ECE" w:rsidRPr="00CA517B" w14:paraId="3FEC5F86" w14:textId="77777777">
        <w:tc>
          <w:tcPr>
            <w:tcW w:w="0" w:type="auto"/>
          </w:tcPr>
          <w:p w14:paraId="4907D27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2198B6" w14:textId="77777777" w:rsidR="002E2ECE" w:rsidRDefault="006158C7">
            <w:pPr>
              <w:pStyle w:val="Compact"/>
              <w:jc w:val="left"/>
            </w:pPr>
            <w:r>
              <w:t>EMPRESARIAL_PERDA_OU_PAGAMEN</w:t>
            </w:r>
            <w:r>
              <w:t>TO_DE_ALUGUEL</w:t>
            </w:r>
          </w:p>
        </w:tc>
      </w:tr>
      <w:tr w:rsidR="002E2ECE" w:rsidRPr="00CA517B" w14:paraId="028CFFDE" w14:textId="77777777">
        <w:tc>
          <w:tcPr>
            <w:tcW w:w="0" w:type="auto"/>
          </w:tcPr>
          <w:p w14:paraId="6A19769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E84431" w14:textId="77777777" w:rsidR="002E2ECE" w:rsidRDefault="006158C7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2E2ECE" w:rsidRPr="00CA517B" w14:paraId="5D1DFFBD" w14:textId="77777777">
        <w:tc>
          <w:tcPr>
            <w:tcW w:w="0" w:type="auto"/>
          </w:tcPr>
          <w:p w14:paraId="7640A90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A2943F" w14:textId="77777777" w:rsidR="002E2ECE" w:rsidRDefault="006158C7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2E2ECE" w:rsidRPr="00CA517B" w14:paraId="6AF42CAD" w14:textId="77777777">
        <w:tc>
          <w:tcPr>
            <w:tcW w:w="0" w:type="auto"/>
          </w:tcPr>
          <w:p w14:paraId="62E8E11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10B4C8" w14:textId="77777777" w:rsidR="002E2ECE" w:rsidRDefault="006158C7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2E2ECE" w14:paraId="66285963" w14:textId="77777777">
        <w:tc>
          <w:tcPr>
            <w:tcW w:w="0" w:type="auto"/>
          </w:tcPr>
          <w:p w14:paraId="3462E8C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87E9FC" w14:textId="77777777" w:rsidR="002E2ECE" w:rsidRDefault="006158C7">
            <w:pPr>
              <w:pStyle w:val="Compact"/>
              <w:jc w:val="left"/>
            </w:pPr>
            <w:r>
              <w:t>DIVERSOS_ROUBO</w:t>
            </w:r>
          </w:p>
        </w:tc>
      </w:tr>
      <w:tr w:rsidR="002E2ECE" w14:paraId="18F10DC9" w14:textId="77777777">
        <w:tc>
          <w:tcPr>
            <w:tcW w:w="0" w:type="auto"/>
          </w:tcPr>
          <w:p w14:paraId="34FA19E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C1C009" w14:textId="77777777" w:rsidR="002E2ECE" w:rsidRDefault="006158C7">
            <w:pPr>
              <w:pStyle w:val="Compact"/>
              <w:jc w:val="left"/>
            </w:pPr>
            <w:r>
              <w:t>SERVICOS_EMERGENCIAIS</w:t>
            </w:r>
          </w:p>
        </w:tc>
      </w:tr>
      <w:tr w:rsidR="002E2ECE" w14:paraId="4549CD5F" w14:textId="77777777">
        <w:tc>
          <w:tcPr>
            <w:tcW w:w="0" w:type="auto"/>
          </w:tcPr>
          <w:p w14:paraId="72AA9CE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513ACF" w14:textId="77777777" w:rsidR="002E2ECE" w:rsidRDefault="006158C7">
            <w:pPr>
              <w:pStyle w:val="Compact"/>
              <w:jc w:val="left"/>
            </w:pPr>
            <w:r>
              <w:t>SERVICOS_DE_CONVENIENCIA</w:t>
            </w:r>
          </w:p>
        </w:tc>
      </w:tr>
      <w:tr w:rsidR="002E2ECE" w14:paraId="7647A047" w14:textId="77777777">
        <w:tc>
          <w:tcPr>
            <w:tcW w:w="0" w:type="auto"/>
          </w:tcPr>
          <w:p w14:paraId="3B589BD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604BC5" w14:textId="77777777" w:rsidR="002E2ECE" w:rsidRDefault="006158C7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2E2ECE" w14:paraId="5B834892" w14:textId="77777777">
        <w:tc>
          <w:tcPr>
            <w:tcW w:w="0" w:type="auto"/>
          </w:tcPr>
          <w:p w14:paraId="34DCAA3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7B0BE0" w14:textId="77777777" w:rsidR="002E2ECE" w:rsidRDefault="006158C7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2E2ECE" w14:paraId="21359BA2" w14:textId="77777777">
        <w:tc>
          <w:tcPr>
            <w:tcW w:w="0" w:type="auto"/>
          </w:tcPr>
          <w:p w14:paraId="5683EBB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F6D427" w14:textId="77777777" w:rsidR="002E2ECE" w:rsidRDefault="006158C7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2E2ECE" w14:paraId="05231245" w14:textId="77777777">
        <w:tc>
          <w:tcPr>
            <w:tcW w:w="0" w:type="auto"/>
          </w:tcPr>
          <w:p w14:paraId="20A069E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0C54EE" w14:textId="77777777" w:rsidR="002E2ECE" w:rsidRDefault="006158C7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2E2ECE" w:rsidRPr="00CA517B" w14:paraId="78753812" w14:textId="77777777">
        <w:tc>
          <w:tcPr>
            <w:tcW w:w="0" w:type="auto"/>
          </w:tcPr>
          <w:p w14:paraId="2D80927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7EEDCA" w14:textId="77777777" w:rsidR="002E2ECE" w:rsidRDefault="006158C7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2E2ECE" w14:paraId="40C63C4F" w14:textId="77777777">
        <w:tc>
          <w:tcPr>
            <w:tcW w:w="0" w:type="auto"/>
          </w:tcPr>
          <w:p w14:paraId="43F4F4A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59F2D9" w14:textId="77777777" w:rsidR="002E2ECE" w:rsidRDefault="006158C7">
            <w:pPr>
              <w:pStyle w:val="Compact"/>
              <w:jc w:val="left"/>
            </w:pPr>
            <w:r>
              <w:t>CESSANTES_LUCRO_LIQUIDO</w:t>
            </w:r>
          </w:p>
        </w:tc>
      </w:tr>
      <w:tr w:rsidR="002E2ECE" w14:paraId="58675580" w14:textId="77777777">
        <w:tc>
          <w:tcPr>
            <w:tcW w:w="0" w:type="auto"/>
          </w:tcPr>
          <w:p w14:paraId="1004758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1C57F7" w14:textId="77777777" w:rsidR="002E2ECE" w:rsidRDefault="006158C7">
            <w:pPr>
              <w:pStyle w:val="Compact"/>
              <w:jc w:val="left"/>
            </w:pPr>
            <w:r>
              <w:t>CESSANTES_DESPESAS_FIXAS</w:t>
            </w:r>
          </w:p>
        </w:tc>
      </w:tr>
      <w:tr w:rsidR="002E2ECE" w:rsidRPr="00CA517B" w14:paraId="1738078F" w14:textId="77777777">
        <w:tc>
          <w:tcPr>
            <w:tcW w:w="0" w:type="auto"/>
          </w:tcPr>
          <w:p w14:paraId="0F48073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4A6CAD" w14:textId="77777777" w:rsidR="002E2ECE" w:rsidRDefault="006158C7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2E2ECE" w:rsidRPr="00CA517B" w14:paraId="59CF2637" w14:textId="77777777">
        <w:tc>
          <w:tcPr>
            <w:tcW w:w="0" w:type="auto"/>
          </w:tcPr>
          <w:p w14:paraId="5B86C33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FB7BF4" w14:textId="77777777" w:rsidR="002E2ECE" w:rsidRDefault="006158C7">
            <w:pPr>
              <w:pStyle w:val="Compact"/>
              <w:jc w:val="left"/>
            </w:pPr>
            <w:r>
              <w:t>ENGENHARIA_OBRAS_CIVIS_CONSTRUCAO_E_INSTALACAO_E_MONTAGEM</w:t>
            </w:r>
          </w:p>
        </w:tc>
      </w:tr>
      <w:tr w:rsidR="002E2ECE" w14:paraId="582F158C" w14:textId="77777777">
        <w:tc>
          <w:tcPr>
            <w:tcW w:w="0" w:type="auto"/>
          </w:tcPr>
          <w:p w14:paraId="7AF9FF5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C6AEDC" w14:textId="77777777" w:rsidR="002E2ECE" w:rsidRDefault="006158C7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2E2ECE" w:rsidRPr="00CA517B" w14:paraId="35BB5FB8" w14:textId="77777777">
        <w:tc>
          <w:tcPr>
            <w:tcW w:w="0" w:type="auto"/>
          </w:tcPr>
          <w:p w14:paraId="215A7DB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95B7DD" w14:textId="77777777" w:rsidR="002E2ECE" w:rsidRDefault="006158C7">
            <w:pPr>
              <w:pStyle w:val="Compact"/>
              <w:jc w:val="left"/>
            </w:pPr>
            <w:r>
              <w:t>ENGENHARIA_ARMAZENAGEM_FORA_DO_CANTEIRO_DE_OBRAS_OU_LOCAL_</w:t>
            </w:r>
            <w:r>
              <w:t>SEGURADO</w:t>
            </w:r>
          </w:p>
        </w:tc>
      </w:tr>
      <w:tr w:rsidR="002E2ECE" w:rsidRPr="00CA517B" w14:paraId="61F256DB" w14:textId="77777777">
        <w:tc>
          <w:tcPr>
            <w:tcW w:w="0" w:type="auto"/>
          </w:tcPr>
          <w:p w14:paraId="7053E5CA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5DA36F51" w14:textId="77777777" w:rsidR="002E2ECE" w:rsidRDefault="006158C7">
            <w:pPr>
              <w:pStyle w:val="Compact"/>
              <w:jc w:val="left"/>
            </w:pPr>
            <w:r>
              <w:t>ENGENHARIA_DANOS_EM_CONSEQUENCIA_DE_ERRO_DE_PROJETO_RISCO_DO_FABRICANTE</w:t>
            </w:r>
          </w:p>
        </w:tc>
      </w:tr>
      <w:tr w:rsidR="002E2ECE" w14:paraId="08E57EC7" w14:textId="77777777">
        <w:tc>
          <w:tcPr>
            <w:tcW w:w="0" w:type="auto"/>
          </w:tcPr>
          <w:p w14:paraId="28FB06F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482CA5" w14:textId="77777777" w:rsidR="002E2ECE" w:rsidRDefault="006158C7">
            <w:pPr>
              <w:pStyle w:val="Compact"/>
              <w:jc w:val="left"/>
            </w:pPr>
            <w:r>
              <w:t>ENGENHARIA_DANOS_MORAIS</w:t>
            </w:r>
          </w:p>
        </w:tc>
      </w:tr>
      <w:tr w:rsidR="002E2ECE" w:rsidRPr="00CA517B" w14:paraId="502A2C7A" w14:textId="77777777">
        <w:tc>
          <w:tcPr>
            <w:tcW w:w="0" w:type="auto"/>
          </w:tcPr>
          <w:p w14:paraId="673D3AA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0133BA" w14:textId="77777777" w:rsidR="002E2ECE" w:rsidRDefault="006158C7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2E2ECE" w:rsidRPr="00CA517B" w14:paraId="7E922FC9" w14:textId="77777777">
        <w:tc>
          <w:tcPr>
            <w:tcW w:w="0" w:type="auto"/>
          </w:tcPr>
          <w:p w14:paraId="7CF9303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BB9D65" w14:textId="77777777" w:rsidR="002E2ECE" w:rsidRDefault="006158C7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2E2ECE" w14:paraId="04DB9362" w14:textId="77777777">
        <w:tc>
          <w:tcPr>
            <w:tcW w:w="0" w:type="auto"/>
          </w:tcPr>
          <w:p w14:paraId="49403B3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2C76EF" w14:textId="77777777" w:rsidR="002E2ECE" w:rsidRDefault="006158C7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2E2ECE" w:rsidRPr="00CA517B" w14:paraId="64FA83EA" w14:textId="77777777">
        <w:tc>
          <w:tcPr>
            <w:tcW w:w="0" w:type="auto"/>
          </w:tcPr>
          <w:p w14:paraId="76B1C0E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4382B8" w14:textId="77777777" w:rsidR="002E2ECE" w:rsidRDefault="006158C7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2E2ECE" w:rsidRPr="00CA517B" w14:paraId="3D36D703" w14:textId="77777777">
        <w:tc>
          <w:tcPr>
            <w:tcW w:w="0" w:type="auto"/>
          </w:tcPr>
          <w:p w14:paraId="79A3954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A1B203" w14:textId="77777777" w:rsidR="002E2ECE" w:rsidRDefault="006158C7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2E2ECE" w:rsidRPr="00CA517B" w14:paraId="2A5687F2" w14:textId="77777777">
        <w:tc>
          <w:tcPr>
            <w:tcW w:w="0" w:type="auto"/>
          </w:tcPr>
          <w:p w14:paraId="7BE3513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AFEE51" w14:textId="77777777" w:rsidR="002E2ECE" w:rsidRDefault="006158C7">
            <w:pPr>
              <w:pStyle w:val="Compact"/>
              <w:jc w:val="left"/>
            </w:pPr>
            <w:r>
              <w:t>ENGENHARIA_FERRAME</w:t>
            </w:r>
            <w:r>
              <w:t>NTAS_DE_PEQUENO_E_MEDIO_PORTE</w:t>
            </w:r>
          </w:p>
        </w:tc>
      </w:tr>
      <w:tr w:rsidR="002E2ECE" w14:paraId="733D13E4" w14:textId="77777777">
        <w:tc>
          <w:tcPr>
            <w:tcW w:w="0" w:type="auto"/>
          </w:tcPr>
          <w:p w14:paraId="54AA25A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746B17" w14:textId="77777777" w:rsidR="002E2ECE" w:rsidRDefault="006158C7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2E2ECE" w:rsidRPr="00CA517B" w14:paraId="50A19463" w14:textId="77777777">
        <w:tc>
          <w:tcPr>
            <w:tcW w:w="0" w:type="auto"/>
          </w:tcPr>
          <w:p w14:paraId="0930F70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82BD36" w14:textId="77777777" w:rsidR="002E2ECE" w:rsidRDefault="006158C7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2E2ECE" w14:paraId="694A4776" w14:textId="77777777">
        <w:tc>
          <w:tcPr>
            <w:tcW w:w="0" w:type="auto"/>
          </w:tcPr>
          <w:p w14:paraId="61C676A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C2B299" w14:textId="77777777" w:rsidR="002E2ECE" w:rsidRDefault="006158C7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2E2ECE" w:rsidRPr="00CA517B" w14:paraId="62526129" w14:textId="77777777">
        <w:tc>
          <w:tcPr>
            <w:tcW w:w="0" w:type="auto"/>
          </w:tcPr>
          <w:p w14:paraId="61A4565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90B3E5" w14:textId="77777777" w:rsidR="002E2ECE" w:rsidRDefault="006158C7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2E2ECE" w:rsidRPr="00CA517B" w14:paraId="2FF7854C" w14:textId="77777777">
        <w:tc>
          <w:tcPr>
            <w:tcW w:w="0" w:type="auto"/>
          </w:tcPr>
          <w:p w14:paraId="0D663D3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47EA62" w14:textId="77777777" w:rsidR="002E2ECE" w:rsidRDefault="006158C7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2E2ECE" w14:paraId="56A48C2E" w14:textId="77777777">
        <w:tc>
          <w:tcPr>
            <w:tcW w:w="0" w:type="auto"/>
          </w:tcPr>
          <w:p w14:paraId="45C18A5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E48A90" w14:textId="77777777" w:rsidR="002E2ECE" w:rsidRDefault="006158C7">
            <w:pPr>
              <w:pStyle w:val="Compact"/>
              <w:jc w:val="left"/>
            </w:pPr>
            <w:r>
              <w:t>E</w:t>
            </w:r>
            <w:r>
              <w:t>NGENHARIA_OBRAS_CONCLUIDAS</w:t>
            </w:r>
          </w:p>
        </w:tc>
      </w:tr>
      <w:tr w:rsidR="002E2ECE" w14:paraId="0D5AE99F" w14:textId="77777777">
        <w:tc>
          <w:tcPr>
            <w:tcW w:w="0" w:type="auto"/>
          </w:tcPr>
          <w:p w14:paraId="01A2A0B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FB9A4A" w14:textId="77777777" w:rsidR="002E2ECE" w:rsidRDefault="006158C7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2E2ECE" w:rsidRPr="00CA517B" w14:paraId="3C114D4A" w14:textId="77777777">
        <w:tc>
          <w:tcPr>
            <w:tcW w:w="0" w:type="auto"/>
          </w:tcPr>
          <w:p w14:paraId="73C1247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9FFF48" w14:textId="77777777" w:rsidR="002E2ECE" w:rsidRDefault="006158C7">
            <w:pPr>
              <w:pStyle w:val="Compact"/>
              <w:jc w:val="left"/>
            </w:pPr>
            <w:r>
              <w:t>ENGENHARIA_OBRAS_INSTALACOES_CONTRATADAS_ACEITAS_E_OU_COLOCADAS_EM_OPERACAO</w:t>
            </w:r>
          </w:p>
        </w:tc>
      </w:tr>
      <w:tr w:rsidR="002E2ECE" w14:paraId="0F3227B1" w14:textId="77777777">
        <w:tc>
          <w:tcPr>
            <w:tcW w:w="0" w:type="auto"/>
          </w:tcPr>
          <w:p w14:paraId="7ECEEB7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2B4CE7" w14:textId="77777777" w:rsidR="002E2ECE" w:rsidRDefault="006158C7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2E2ECE" w14:paraId="0FC88454" w14:textId="77777777">
        <w:tc>
          <w:tcPr>
            <w:tcW w:w="0" w:type="auto"/>
          </w:tcPr>
          <w:p w14:paraId="122968C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A4511C" w14:textId="77777777" w:rsidR="002E2ECE" w:rsidRDefault="006158C7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2E2ECE" w14:paraId="171E3F47" w14:textId="77777777">
        <w:tc>
          <w:tcPr>
            <w:tcW w:w="0" w:type="auto"/>
          </w:tcPr>
          <w:p w14:paraId="1A89463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583CB9" w14:textId="77777777" w:rsidR="002E2ECE" w:rsidRDefault="006158C7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2E2ECE" w14:paraId="7485A0EF" w14:textId="77777777">
        <w:tc>
          <w:tcPr>
            <w:tcW w:w="0" w:type="auto"/>
          </w:tcPr>
          <w:p w14:paraId="7E6E57D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2DA7A7" w14:textId="77777777" w:rsidR="002E2ECE" w:rsidRDefault="006158C7">
            <w:pPr>
              <w:pStyle w:val="Compact"/>
              <w:jc w:val="left"/>
            </w:pPr>
            <w:r>
              <w:t>ENGENHARIA_FUNDACAO</w:t>
            </w:r>
          </w:p>
        </w:tc>
      </w:tr>
      <w:tr w:rsidR="002E2ECE" w14:paraId="352E1F22" w14:textId="77777777">
        <w:tc>
          <w:tcPr>
            <w:tcW w:w="0" w:type="auto"/>
          </w:tcPr>
          <w:p w14:paraId="457BE6E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565CAD" w14:textId="77777777" w:rsidR="002E2ECE" w:rsidRDefault="006158C7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2E2ECE" w14:paraId="21EFF41E" w14:textId="77777777">
        <w:tc>
          <w:tcPr>
            <w:tcW w:w="0" w:type="auto"/>
          </w:tcPr>
          <w:p w14:paraId="456D1D5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0C539A" w14:textId="77777777" w:rsidR="002E2ECE" w:rsidRDefault="006158C7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2E2ECE" w:rsidRPr="00CA517B" w14:paraId="7FCD131E" w14:textId="77777777">
        <w:tc>
          <w:tcPr>
            <w:tcW w:w="0" w:type="auto"/>
          </w:tcPr>
          <w:p w14:paraId="0D74ED1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B7EB5C" w14:textId="77777777" w:rsidR="002E2ECE" w:rsidRDefault="006158C7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2E2ECE" w:rsidRPr="00CA517B" w14:paraId="6640FC7A" w14:textId="77777777">
        <w:tc>
          <w:tcPr>
            <w:tcW w:w="0" w:type="auto"/>
          </w:tcPr>
          <w:p w14:paraId="796358E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56DBF3" w14:textId="77777777" w:rsidR="002E2ECE" w:rsidRDefault="006158C7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2E2ECE" w:rsidRPr="00CA517B" w14:paraId="6EEE2500" w14:textId="77777777">
        <w:tc>
          <w:tcPr>
            <w:tcW w:w="0" w:type="auto"/>
          </w:tcPr>
          <w:p w14:paraId="6622B04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D0A8F2" w14:textId="77777777" w:rsidR="002E2ECE" w:rsidRDefault="006158C7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2E2ECE" w14:paraId="176A9E58" w14:textId="77777777">
        <w:tc>
          <w:tcPr>
            <w:tcW w:w="0" w:type="auto"/>
          </w:tcPr>
          <w:p w14:paraId="410E701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EE8B80" w14:textId="77777777" w:rsidR="002E2ECE" w:rsidRDefault="006158C7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2E2ECE" w:rsidRPr="00CA517B" w14:paraId="1A37068D" w14:textId="77777777">
        <w:tc>
          <w:tcPr>
            <w:tcW w:w="0" w:type="auto"/>
          </w:tcPr>
          <w:p w14:paraId="70495E9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BE079E" w14:textId="77777777" w:rsidR="002E2ECE" w:rsidRDefault="006158C7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2E2ECE" w:rsidRPr="00CA517B" w14:paraId="41465F29" w14:textId="77777777">
        <w:tc>
          <w:tcPr>
            <w:tcW w:w="0" w:type="auto"/>
          </w:tcPr>
          <w:p w14:paraId="4C03140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2360D4" w14:textId="77777777" w:rsidR="002E2ECE" w:rsidRDefault="006158C7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2E2ECE" w:rsidRPr="00CA517B" w14:paraId="0F11481C" w14:textId="77777777">
        <w:tc>
          <w:tcPr>
            <w:tcW w:w="0" w:type="auto"/>
          </w:tcPr>
          <w:p w14:paraId="43BD7FE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E1DE12" w14:textId="77777777" w:rsidR="002E2ECE" w:rsidRDefault="006158C7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2E2ECE" w14:paraId="5F44DA4C" w14:textId="77777777">
        <w:tc>
          <w:tcPr>
            <w:tcW w:w="0" w:type="auto"/>
          </w:tcPr>
          <w:p w14:paraId="25081F6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A9AC54" w14:textId="77777777" w:rsidR="002E2ECE" w:rsidRDefault="006158C7">
            <w:pPr>
              <w:pStyle w:val="Compact"/>
              <w:jc w:val="left"/>
            </w:pPr>
            <w:r>
              <w:t>RNO_ALAGAMENTO_INUNDACAO</w:t>
            </w:r>
          </w:p>
        </w:tc>
      </w:tr>
      <w:tr w:rsidR="002E2ECE" w:rsidRPr="00CA517B" w14:paraId="03567084" w14:textId="77777777">
        <w:tc>
          <w:tcPr>
            <w:tcW w:w="0" w:type="auto"/>
          </w:tcPr>
          <w:p w14:paraId="6F776FE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0C9FAC" w14:textId="77777777" w:rsidR="002E2ECE" w:rsidRDefault="006158C7">
            <w:pPr>
              <w:pStyle w:val="Compact"/>
              <w:jc w:val="left"/>
            </w:pPr>
            <w:r>
              <w:t>RNO_ALUGUEL_PERDA_OU_PAGAME</w:t>
            </w:r>
            <w:r>
              <w:t>NTO</w:t>
            </w:r>
          </w:p>
        </w:tc>
      </w:tr>
      <w:tr w:rsidR="002E2ECE" w14:paraId="6A5627E8" w14:textId="77777777">
        <w:tc>
          <w:tcPr>
            <w:tcW w:w="0" w:type="auto"/>
          </w:tcPr>
          <w:p w14:paraId="2627221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529CCC" w14:textId="77777777" w:rsidR="002E2ECE" w:rsidRDefault="006158C7">
            <w:pPr>
              <w:pStyle w:val="Compact"/>
              <w:jc w:val="left"/>
            </w:pPr>
            <w:r>
              <w:t>RNO_ANUNCIOS_LUMINOSOS</w:t>
            </w:r>
          </w:p>
        </w:tc>
      </w:tr>
      <w:tr w:rsidR="002E2ECE" w14:paraId="0C59468A" w14:textId="77777777">
        <w:tc>
          <w:tcPr>
            <w:tcW w:w="0" w:type="auto"/>
          </w:tcPr>
          <w:p w14:paraId="0645DB68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0FEDC61" w14:textId="77777777" w:rsidR="002E2ECE" w:rsidRDefault="006158C7">
            <w:pPr>
              <w:pStyle w:val="Compact"/>
              <w:jc w:val="left"/>
            </w:pPr>
            <w:r>
              <w:t>RNO_BAGAGEM</w:t>
            </w:r>
          </w:p>
        </w:tc>
      </w:tr>
      <w:tr w:rsidR="002E2ECE" w:rsidRPr="00CA517B" w14:paraId="7F33AFDF" w14:textId="77777777">
        <w:tc>
          <w:tcPr>
            <w:tcW w:w="0" w:type="auto"/>
          </w:tcPr>
          <w:p w14:paraId="57F3D2A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E6400B" w14:textId="77777777" w:rsidR="002E2ECE" w:rsidRDefault="006158C7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2E2ECE" w14:paraId="26F54F8A" w14:textId="77777777">
        <w:tc>
          <w:tcPr>
            <w:tcW w:w="0" w:type="auto"/>
          </w:tcPr>
          <w:p w14:paraId="7CEF01F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2B0F42" w14:textId="77777777" w:rsidR="002E2ECE" w:rsidRDefault="006158C7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2E2ECE" w:rsidRPr="00CA517B" w14:paraId="65DC54B5" w14:textId="77777777">
        <w:tc>
          <w:tcPr>
            <w:tcW w:w="0" w:type="auto"/>
          </w:tcPr>
          <w:p w14:paraId="2BF91EA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19A504" w14:textId="77777777" w:rsidR="002E2ECE" w:rsidRDefault="006158C7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2E2ECE" w:rsidRPr="00CA517B" w14:paraId="01A59EE5" w14:textId="77777777">
        <w:tc>
          <w:tcPr>
            <w:tcW w:w="0" w:type="auto"/>
          </w:tcPr>
          <w:p w14:paraId="50AA7DD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A9A181" w14:textId="77777777" w:rsidR="002E2ECE" w:rsidRDefault="006158C7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2E2ECE" w:rsidRPr="00CA517B" w14:paraId="0DF0AEE9" w14:textId="77777777">
        <w:tc>
          <w:tcPr>
            <w:tcW w:w="0" w:type="auto"/>
          </w:tcPr>
          <w:p w14:paraId="49CD602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EF85E6" w14:textId="77777777" w:rsidR="002E2ECE" w:rsidRDefault="006158C7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2E2ECE" w14:paraId="56C6A16F" w14:textId="77777777">
        <w:tc>
          <w:tcPr>
            <w:tcW w:w="0" w:type="auto"/>
          </w:tcPr>
          <w:p w14:paraId="6572D8C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F2B2EB" w14:textId="77777777" w:rsidR="002E2ECE" w:rsidRDefault="006158C7">
            <w:pPr>
              <w:pStyle w:val="Compact"/>
              <w:jc w:val="left"/>
            </w:pPr>
            <w:r>
              <w:t>RNO_DANOS_ELETRICOS</w:t>
            </w:r>
          </w:p>
        </w:tc>
      </w:tr>
      <w:tr w:rsidR="002E2ECE" w14:paraId="34B9C633" w14:textId="77777777">
        <w:tc>
          <w:tcPr>
            <w:tcW w:w="0" w:type="auto"/>
          </w:tcPr>
          <w:p w14:paraId="1D2C04C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C034E3" w14:textId="77777777" w:rsidR="002E2ECE" w:rsidRDefault="006158C7">
            <w:pPr>
              <w:pStyle w:val="Compact"/>
              <w:jc w:val="left"/>
            </w:pPr>
            <w:r>
              <w:t>RNO_DANOS_NA_FABRICACAO</w:t>
            </w:r>
          </w:p>
        </w:tc>
      </w:tr>
      <w:tr w:rsidR="002E2ECE" w:rsidRPr="00CA517B" w14:paraId="776541AA" w14:textId="77777777">
        <w:tc>
          <w:tcPr>
            <w:tcW w:w="0" w:type="auto"/>
          </w:tcPr>
          <w:p w14:paraId="55F5754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A1346E" w14:textId="77777777" w:rsidR="002E2ECE" w:rsidRDefault="006158C7">
            <w:pPr>
              <w:pStyle w:val="Compact"/>
              <w:jc w:val="left"/>
            </w:pPr>
            <w:r>
              <w:t>RNO_DERRAME_D_AGUA_OU_OUTRA_SUBSTAN</w:t>
            </w:r>
            <w:r>
              <w:t>CIA_LIQUIDA_DE_INSTALACOES_DE_CHUVEIROS_AUTOMATICOS_SPRINKLERS</w:t>
            </w:r>
          </w:p>
        </w:tc>
      </w:tr>
      <w:tr w:rsidR="002E2ECE" w14:paraId="5A9649C4" w14:textId="77777777">
        <w:tc>
          <w:tcPr>
            <w:tcW w:w="0" w:type="auto"/>
          </w:tcPr>
          <w:p w14:paraId="0295119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CFB66D" w14:textId="77777777" w:rsidR="002E2ECE" w:rsidRDefault="006158C7">
            <w:pPr>
              <w:pStyle w:val="Compact"/>
              <w:jc w:val="left"/>
            </w:pPr>
            <w:r>
              <w:t>RNO_DESMORONAMENTO</w:t>
            </w:r>
          </w:p>
        </w:tc>
      </w:tr>
      <w:tr w:rsidR="002E2ECE" w:rsidRPr="00CA517B" w14:paraId="37C1E149" w14:textId="77777777">
        <w:tc>
          <w:tcPr>
            <w:tcW w:w="0" w:type="auto"/>
          </w:tcPr>
          <w:p w14:paraId="5298D0B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8B3D77" w14:textId="77777777" w:rsidR="002E2ECE" w:rsidRDefault="006158C7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2E2ECE" w14:paraId="62450CE4" w14:textId="77777777">
        <w:tc>
          <w:tcPr>
            <w:tcW w:w="0" w:type="auto"/>
          </w:tcPr>
          <w:p w14:paraId="23EC8C4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CF5D8F" w14:textId="77777777" w:rsidR="002E2ECE" w:rsidRDefault="006158C7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2E2ECE" w14:paraId="59A21500" w14:textId="77777777">
        <w:tc>
          <w:tcPr>
            <w:tcW w:w="0" w:type="auto"/>
          </w:tcPr>
          <w:p w14:paraId="0E0C6DC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DC5B2A" w14:textId="77777777" w:rsidR="002E2ECE" w:rsidRDefault="006158C7">
            <w:pPr>
              <w:pStyle w:val="Compact"/>
              <w:jc w:val="left"/>
            </w:pPr>
            <w:r>
              <w:t>RNO_DESPESAS_FIXA</w:t>
            </w:r>
          </w:p>
        </w:tc>
      </w:tr>
      <w:tr w:rsidR="002E2ECE" w:rsidRPr="00CA517B" w14:paraId="12F0C3F2" w14:textId="77777777">
        <w:tc>
          <w:tcPr>
            <w:tcW w:w="0" w:type="auto"/>
          </w:tcPr>
          <w:p w14:paraId="3A0C8A6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2740E2" w14:textId="77777777" w:rsidR="002E2ECE" w:rsidRDefault="006158C7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2E2ECE" w14:paraId="2D57EE97" w14:textId="77777777">
        <w:tc>
          <w:tcPr>
            <w:tcW w:w="0" w:type="auto"/>
          </w:tcPr>
          <w:p w14:paraId="3999C3F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0015FA" w14:textId="77777777" w:rsidR="002E2ECE" w:rsidRDefault="006158C7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2E2ECE" w:rsidRPr="00CA517B" w14:paraId="00C32397" w14:textId="77777777">
        <w:tc>
          <w:tcPr>
            <w:tcW w:w="0" w:type="auto"/>
          </w:tcPr>
          <w:p w14:paraId="2168D75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1B1A0C" w14:textId="77777777" w:rsidR="002E2ECE" w:rsidRDefault="006158C7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2E2ECE" w:rsidRPr="00CA517B" w14:paraId="103D36E2" w14:textId="77777777">
        <w:tc>
          <w:tcPr>
            <w:tcW w:w="0" w:type="auto"/>
          </w:tcPr>
          <w:p w14:paraId="59391A8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BC134C" w14:textId="77777777" w:rsidR="002E2ECE" w:rsidRDefault="006158C7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2E2ECE" w:rsidRPr="00CA517B" w14:paraId="743D459D" w14:textId="77777777">
        <w:tc>
          <w:tcPr>
            <w:tcW w:w="0" w:type="auto"/>
          </w:tcPr>
          <w:p w14:paraId="176F41B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38B325" w14:textId="77777777" w:rsidR="002E2ECE" w:rsidRDefault="006158C7">
            <w:pPr>
              <w:pStyle w:val="Compact"/>
              <w:jc w:val="left"/>
            </w:pPr>
            <w:r>
              <w:t>RNO_EQUIPAMENTOS_DIVERSOS_OUTRAS_MODALIDADES</w:t>
            </w:r>
          </w:p>
        </w:tc>
      </w:tr>
      <w:tr w:rsidR="002E2ECE" w14:paraId="1184B033" w14:textId="77777777">
        <w:tc>
          <w:tcPr>
            <w:tcW w:w="0" w:type="auto"/>
          </w:tcPr>
          <w:p w14:paraId="6DA49A8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CA49F9" w14:textId="77777777" w:rsidR="002E2ECE" w:rsidRDefault="006158C7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2E2ECE" w14:paraId="09EFCA85" w14:textId="77777777">
        <w:tc>
          <w:tcPr>
            <w:tcW w:w="0" w:type="auto"/>
          </w:tcPr>
          <w:p w14:paraId="2A6846B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6E423B" w14:textId="77777777" w:rsidR="002E2ECE" w:rsidRDefault="006158C7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2E2ECE" w14:paraId="17AAE886" w14:textId="77777777">
        <w:tc>
          <w:tcPr>
            <w:tcW w:w="0" w:type="auto"/>
          </w:tcPr>
          <w:p w14:paraId="4F39182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61313D" w14:textId="77777777" w:rsidR="002E2ECE" w:rsidRDefault="006158C7">
            <w:pPr>
              <w:pStyle w:val="Compact"/>
              <w:jc w:val="left"/>
            </w:pPr>
            <w:r>
              <w:t>RNO_EQUIPAMENTOS_MOVEIS</w:t>
            </w:r>
          </w:p>
        </w:tc>
      </w:tr>
      <w:tr w:rsidR="002E2ECE" w14:paraId="1F8EA27E" w14:textId="77777777">
        <w:tc>
          <w:tcPr>
            <w:tcW w:w="0" w:type="auto"/>
          </w:tcPr>
          <w:p w14:paraId="12A71DB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2BE8CC" w14:textId="77777777" w:rsidR="002E2ECE" w:rsidRDefault="006158C7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2E2ECE" w14:paraId="2560981B" w14:textId="77777777">
        <w:tc>
          <w:tcPr>
            <w:tcW w:w="0" w:type="auto"/>
          </w:tcPr>
          <w:p w14:paraId="3DFC811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F0DD25" w14:textId="77777777" w:rsidR="002E2ECE" w:rsidRDefault="006158C7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2E2ECE" w14:paraId="4E5426FD" w14:textId="77777777">
        <w:tc>
          <w:tcPr>
            <w:tcW w:w="0" w:type="auto"/>
          </w:tcPr>
          <w:p w14:paraId="05B7F81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B61BC4" w14:textId="77777777" w:rsidR="002E2ECE" w:rsidRDefault="006158C7">
            <w:pPr>
              <w:pStyle w:val="Compact"/>
              <w:jc w:val="left"/>
            </w:pPr>
            <w:r>
              <w:t>RNO_HONORARIOS_DE_PERITOS</w:t>
            </w:r>
          </w:p>
        </w:tc>
      </w:tr>
      <w:tr w:rsidR="002E2ECE" w:rsidRPr="00CA517B" w14:paraId="7B485F8E" w14:textId="77777777">
        <w:tc>
          <w:tcPr>
            <w:tcW w:w="0" w:type="auto"/>
          </w:tcPr>
          <w:p w14:paraId="0D688A4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8CD15A" w14:textId="77777777" w:rsidR="002E2ECE" w:rsidRDefault="006158C7">
            <w:pPr>
              <w:pStyle w:val="Compact"/>
              <w:jc w:val="left"/>
            </w:pPr>
            <w:r>
              <w:t>RNO</w:t>
            </w:r>
            <w:r>
              <w:t>_IMPACTO_DE_VEICULOS_E_QUEDA_DE_AERONAVES</w:t>
            </w:r>
          </w:p>
        </w:tc>
      </w:tr>
      <w:tr w:rsidR="002E2ECE" w:rsidRPr="00CA517B" w14:paraId="090B0AE0" w14:textId="77777777">
        <w:tc>
          <w:tcPr>
            <w:tcW w:w="0" w:type="auto"/>
          </w:tcPr>
          <w:p w14:paraId="2286C02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864B7F" w14:textId="77777777" w:rsidR="002E2ECE" w:rsidRDefault="006158C7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2E2ECE" w:rsidRPr="00CA517B" w14:paraId="4E45C4AB" w14:textId="77777777">
        <w:tc>
          <w:tcPr>
            <w:tcW w:w="0" w:type="auto"/>
          </w:tcPr>
          <w:p w14:paraId="07ACEEA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4BFD6C" w14:textId="77777777" w:rsidR="002E2ECE" w:rsidRDefault="006158C7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2E2ECE" w14:paraId="1DACF319" w14:textId="77777777">
        <w:tc>
          <w:tcPr>
            <w:tcW w:w="0" w:type="auto"/>
          </w:tcPr>
          <w:p w14:paraId="6596A2F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F5FB0C" w14:textId="77777777" w:rsidR="002E2ECE" w:rsidRDefault="006158C7">
            <w:pPr>
              <w:pStyle w:val="Compact"/>
              <w:jc w:val="left"/>
            </w:pPr>
            <w:r>
              <w:t>RNO_LUCROS_CESSANTES</w:t>
            </w:r>
          </w:p>
        </w:tc>
      </w:tr>
      <w:tr w:rsidR="002E2ECE" w:rsidRPr="00CA517B" w14:paraId="32173E80" w14:textId="77777777">
        <w:tc>
          <w:tcPr>
            <w:tcW w:w="0" w:type="auto"/>
          </w:tcPr>
          <w:p w14:paraId="0EF6C39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BAA34B" w14:textId="77777777" w:rsidR="002E2ECE" w:rsidRDefault="006158C7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2E2ECE" w14:paraId="3BC3C7DB" w14:textId="77777777">
        <w:tc>
          <w:tcPr>
            <w:tcW w:w="0" w:type="auto"/>
          </w:tcPr>
          <w:p w14:paraId="40C58E9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FB10E3" w14:textId="77777777" w:rsidR="002E2ECE" w:rsidRDefault="006158C7">
            <w:pPr>
              <w:pStyle w:val="Compact"/>
              <w:jc w:val="left"/>
            </w:pPr>
            <w:r>
              <w:t>RNO_PATIOS</w:t>
            </w:r>
          </w:p>
        </w:tc>
      </w:tr>
      <w:tr w:rsidR="002E2ECE" w14:paraId="181D6845" w14:textId="77777777">
        <w:tc>
          <w:tcPr>
            <w:tcW w:w="0" w:type="auto"/>
          </w:tcPr>
          <w:p w14:paraId="60D6EBE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250AD5" w14:textId="77777777" w:rsidR="002E2ECE" w:rsidRDefault="006158C7">
            <w:pPr>
              <w:pStyle w:val="Compact"/>
              <w:jc w:val="left"/>
            </w:pPr>
            <w:r>
              <w:t>RNO_QUEBRA_DE_MAQUINAS</w:t>
            </w:r>
          </w:p>
        </w:tc>
      </w:tr>
      <w:tr w:rsidR="002E2ECE" w:rsidRPr="00CA517B" w14:paraId="28B86289" w14:textId="77777777">
        <w:tc>
          <w:tcPr>
            <w:tcW w:w="0" w:type="auto"/>
          </w:tcPr>
          <w:p w14:paraId="3B35DF3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C0BA50" w14:textId="77777777" w:rsidR="002E2ECE" w:rsidRDefault="006158C7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2E2ECE" w:rsidRPr="00CA517B" w14:paraId="65CA1EE0" w14:textId="77777777">
        <w:tc>
          <w:tcPr>
            <w:tcW w:w="0" w:type="auto"/>
          </w:tcPr>
          <w:p w14:paraId="44A8E29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094C8A" w14:textId="77777777" w:rsidR="002E2ECE" w:rsidRDefault="006158C7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2E2ECE" w:rsidRPr="00CA517B" w14:paraId="313029AD" w14:textId="77777777">
        <w:tc>
          <w:tcPr>
            <w:tcW w:w="0" w:type="auto"/>
          </w:tcPr>
          <w:p w14:paraId="160F61E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2C7FD0" w14:textId="77777777" w:rsidR="002E2ECE" w:rsidRDefault="006158C7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2E2ECE" w:rsidRPr="00CA517B" w14:paraId="44A4D10F" w14:textId="77777777">
        <w:tc>
          <w:tcPr>
            <w:tcW w:w="0" w:type="auto"/>
          </w:tcPr>
          <w:p w14:paraId="1FBBA6E5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7CFE58E2" w14:textId="77777777" w:rsidR="002E2ECE" w:rsidRDefault="006158C7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2E2ECE" w:rsidRPr="00CA517B" w14:paraId="4684D6D3" w14:textId="77777777">
        <w:tc>
          <w:tcPr>
            <w:tcW w:w="0" w:type="auto"/>
          </w:tcPr>
          <w:p w14:paraId="01F5092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6C51A4" w14:textId="77777777" w:rsidR="002E2ECE" w:rsidRDefault="006158C7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2E2ECE" w:rsidRPr="00CA517B" w14:paraId="2BBC0A64" w14:textId="77777777">
        <w:tc>
          <w:tcPr>
            <w:tcW w:w="0" w:type="auto"/>
          </w:tcPr>
          <w:p w14:paraId="713229C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78A76F" w14:textId="77777777" w:rsidR="002E2ECE" w:rsidRDefault="006158C7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2E2ECE" w14:paraId="7C98818E" w14:textId="77777777">
        <w:tc>
          <w:tcPr>
            <w:tcW w:w="0" w:type="auto"/>
          </w:tcPr>
          <w:p w14:paraId="67E7799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3078D6" w14:textId="77777777" w:rsidR="002E2ECE" w:rsidRDefault="006158C7">
            <w:pPr>
              <w:pStyle w:val="Compact"/>
              <w:jc w:val="left"/>
            </w:pPr>
            <w:r>
              <w:t>RNO_TERRORISMO_E_SABOTAGEM</w:t>
            </w:r>
          </w:p>
        </w:tc>
      </w:tr>
      <w:tr w:rsidR="002E2ECE" w:rsidRPr="00CA517B" w14:paraId="02B99FEA" w14:textId="77777777">
        <w:tc>
          <w:tcPr>
            <w:tcW w:w="0" w:type="auto"/>
          </w:tcPr>
          <w:p w14:paraId="01AF204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76B2E4" w14:textId="77777777" w:rsidR="002E2ECE" w:rsidRDefault="006158C7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2E2ECE" w:rsidRPr="00CA517B" w14:paraId="23EB986F" w14:textId="77777777">
        <w:tc>
          <w:tcPr>
            <w:tcW w:w="0" w:type="auto"/>
          </w:tcPr>
          <w:p w14:paraId="2638784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6AEBF9" w14:textId="77777777" w:rsidR="002E2ECE" w:rsidRDefault="006158C7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2E2ECE" w:rsidRPr="00CA517B" w14:paraId="60E5930B" w14:textId="77777777">
        <w:tc>
          <w:tcPr>
            <w:tcW w:w="0" w:type="auto"/>
          </w:tcPr>
          <w:p w14:paraId="2043A02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640375" w14:textId="77777777" w:rsidR="002E2ECE" w:rsidRDefault="006158C7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2E2ECE" w:rsidRPr="00CA517B" w14:paraId="103CCFDF" w14:textId="77777777">
        <w:tc>
          <w:tcPr>
            <w:tcW w:w="0" w:type="auto"/>
          </w:tcPr>
          <w:p w14:paraId="6246EA4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96AB77" w14:textId="77777777" w:rsidR="002E2ECE" w:rsidRDefault="006158C7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2E2ECE" w14:paraId="2858D6D2" w14:textId="77777777">
        <w:tc>
          <w:tcPr>
            <w:tcW w:w="0" w:type="auto"/>
          </w:tcPr>
          <w:p w14:paraId="07FF571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BD9061" w14:textId="77777777" w:rsidR="002E2ECE" w:rsidRDefault="006158C7">
            <w:pPr>
              <w:pStyle w:val="Compact"/>
              <w:jc w:val="left"/>
            </w:pPr>
            <w:r>
              <w:t>OUTRAS</w:t>
            </w:r>
          </w:p>
        </w:tc>
      </w:tr>
      <w:tr w:rsidR="002E2ECE" w14:paraId="1A7DCBDD" w14:textId="77777777">
        <w:tc>
          <w:tcPr>
            <w:tcW w:w="0" w:type="auto"/>
          </w:tcPr>
          <w:p w14:paraId="7335FA3F" w14:textId="77777777" w:rsidR="002E2ECE" w:rsidRDefault="006158C7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78CE396C" w14:textId="77777777" w:rsidR="002E2ECE" w:rsidRDefault="006158C7">
            <w:pPr>
              <w:pStyle w:val="Compact"/>
              <w:jc w:val="left"/>
            </w:pPr>
            <w:r>
              <w:t>DIA</w:t>
            </w:r>
          </w:p>
        </w:tc>
      </w:tr>
      <w:tr w:rsidR="002E2ECE" w14:paraId="71E9D92B" w14:textId="77777777">
        <w:tc>
          <w:tcPr>
            <w:tcW w:w="0" w:type="auto"/>
          </w:tcPr>
          <w:p w14:paraId="670298DA" w14:textId="77777777" w:rsidR="002E2ECE" w:rsidRDefault="006158C7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69AECC8B" w14:textId="77777777" w:rsidR="002E2ECE" w:rsidRDefault="006158C7">
            <w:pPr>
              <w:pStyle w:val="Compact"/>
              <w:jc w:val="left"/>
            </w:pPr>
            <w:r>
              <w:t>MES</w:t>
            </w:r>
          </w:p>
        </w:tc>
      </w:tr>
      <w:tr w:rsidR="002E2ECE" w14:paraId="0FB9676E" w14:textId="77777777">
        <w:tc>
          <w:tcPr>
            <w:tcW w:w="0" w:type="auto"/>
          </w:tcPr>
          <w:p w14:paraId="333D3D4F" w14:textId="77777777" w:rsidR="002E2ECE" w:rsidRDefault="006158C7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4F65CEBF" w14:textId="77777777" w:rsidR="002E2ECE" w:rsidRDefault="006158C7">
            <w:pPr>
              <w:pStyle w:val="Compact"/>
              <w:jc w:val="left"/>
            </w:pPr>
            <w:r>
              <w:t>ANO</w:t>
            </w:r>
          </w:p>
        </w:tc>
      </w:tr>
      <w:tr w:rsidR="002E2ECE" w14:paraId="18C8493B" w14:textId="77777777">
        <w:tc>
          <w:tcPr>
            <w:tcW w:w="0" w:type="auto"/>
          </w:tcPr>
          <w:p w14:paraId="56C1ABF8" w14:textId="77777777" w:rsidR="002E2ECE" w:rsidRDefault="006158C7">
            <w:pPr>
              <w:pStyle w:val="Compact"/>
              <w:jc w:val="left"/>
            </w:pPr>
            <w:r>
              <w:t>gracePeriodCountingMeth</w:t>
            </w:r>
            <w:r>
              <w:t>od</w:t>
            </w:r>
          </w:p>
        </w:tc>
        <w:tc>
          <w:tcPr>
            <w:tcW w:w="0" w:type="auto"/>
          </w:tcPr>
          <w:p w14:paraId="5EEF2E18" w14:textId="77777777" w:rsidR="002E2ECE" w:rsidRDefault="006158C7">
            <w:pPr>
              <w:pStyle w:val="Compact"/>
              <w:jc w:val="left"/>
            </w:pPr>
            <w:r>
              <w:t>DIAS_UTEIS</w:t>
            </w:r>
          </w:p>
        </w:tc>
      </w:tr>
      <w:tr w:rsidR="002E2ECE" w14:paraId="719B56CC" w14:textId="77777777">
        <w:tc>
          <w:tcPr>
            <w:tcW w:w="0" w:type="auto"/>
          </w:tcPr>
          <w:p w14:paraId="56AE0F3C" w14:textId="77777777" w:rsidR="002E2ECE" w:rsidRDefault="006158C7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6E8B507A" w14:textId="77777777" w:rsidR="002E2ECE" w:rsidRDefault="006158C7">
            <w:pPr>
              <w:pStyle w:val="Compact"/>
              <w:jc w:val="left"/>
            </w:pPr>
            <w:r>
              <w:t>DIAS_CORRIDOS</w:t>
            </w:r>
          </w:p>
        </w:tc>
      </w:tr>
    </w:tbl>
    <w:p w14:paraId="6F5DC153" w14:textId="77777777" w:rsidR="002E2ECE" w:rsidRDefault="006158C7">
      <w:pPr>
        <w:pStyle w:val="Heading2"/>
      </w:pPr>
      <w:bookmarkStart w:id="247" w:name="resultquotepatrimonialcondominium"/>
      <w:bookmarkStart w:id="248" w:name="_Toc129181129"/>
      <w:bookmarkEnd w:id="242"/>
      <w:bookmarkEnd w:id="245"/>
      <w:bookmarkEnd w:id="246"/>
      <w:r>
        <w:t>ResultQuotePatrimonialCondominium</w:t>
      </w:r>
      <w:bookmarkEnd w:id="248"/>
      <w:r>
        <w:t xml:space="preserve"> </w:t>
      </w:r>
      <w:bookmarkStart w:id="249" w:name="schemaresultquotepatrimonialcondominium"/>
      <w:bookmarkEnd w:id="249"/>
    </w:p>
    <w:p w14:paraId="7ACE78AC" w14:textId="77777777" w:rsidR="002E2ECE" w:rsidRDefault="006158C7">
      <w:pPr>
        <w:pStyle w:val="FirstParagraph"/>
      </w:pPr>
      <w:r>
        <w:t xml:space="preserve">   </w:t>
      </w:r>
    </w:p>
    <w:p w14:paraId="5DF8517F" w14:textId="77777777" w:rsidR="002E2ECE" w:rsidRDefault="006158C7">
      <w:pPr>
        <w:pStyle w:val="Heading3"/>
      </w:pPr>
      <w:bookmarkStart w:id="250" w:name="propriedades-3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73"/>
        <w:gridCol w:w="3750"/>
        <w:gridCol w:w="827"/>
        <w:gridCol w:w="1007"/>
        <w:gridCol w:w="1497"/>
      </w:tblGrid>
      <w:tr w:rsidR="002E2ECE" w14:paraId="41956F28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5B6E73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0A8E82D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ADFDB3E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8EAABA5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DC7B5C8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41F094BD" w14:textId="77777777">
        <w:tc>
          <w:tcPr>
            <w:tcW w:w="0" w:type="auto"/>
          </w:tcPr>
          <w:p w14:paraId="1CD61F89" w14:textId="77777777" w:rsidR="002E2ECE" w:rsidRDefault="006158C7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5D84819E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F6D62B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271CC6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2BC03F5" w14:textId="77777777" w:rsidR="002E2ECE" w:rsidRDefault="006158C7">
            <w:pPr>
              <w:pStyle w:val="Compact"/>
              <w:jc w:val="left"/>
            </w:pPr>
            <w:r>
              <w:t>Principal atividade do local de risco</w:t>
            </w:r>
          </w:p>
        </w:tc>
      </w:tr>
      <w:tr w:rsidR="002E2ECE" w:rsidRPr="00CA517B" w14:paraId="5E3F84F4" w14:textId="77777777">
        <w:tc>
          <w:tcPr>
            <w:tcW w:w="0" w:type="auto"/>
          </w:tcPr>
          <w:p w14:paraId="4586DC1E" w14:textId="77777777" w:rsidR="002E2ECE" w:rsidRDefault="006158C7">
            <w:pPr>
              <w:pStyle w:val="Compact"/>
              <w:jc w:val="left"/>
            </w:pPr>
            <w:r>
              <w:t>isLegallyConstituted</w:t>
            </w:r>
          </w:p>
        </w:tc>
        <w:tc>
          <w:tcPr>
            <w:tcW w:w="0" w:type="auto"/>
          </w:tcPr>
          <w:p w14:paraId="61B75359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51055F1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61EB6F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35D52D4" w14:textId="77777777" w:rsidR="002E2ECE" w:rsidRDefault="006158C7">
            <w:pPr>
              <w:pStyle w:val="Compact"/>
              <w:jc w:val="left"/>
            </w:pPr>
            <w:r>
              <w:t>O condomínio está legalmente constituído?</w:t>
            </w:r>
          </w:p>
        </w:tc>
      </w:tr>
      <w:tr w:rsidR="002E2ECE" w:rsidRPr="00CA517B" w14:paraId="3F2F355E" w14:textId="77777777">
        <w:tc>
          <w:tcPr>
            <w:tcW w:w="0" w:type="auto"/>
          </w:tcPr>
          <w:p w14:paraId="45DC5AE2" w14:textId="77777777" w:rsidR="002E2ECE" w:rsidRDefault="006158C7">
            <w:pPr>
              <w:pStyle w:val="Compact"/>
              <w:jc w:val="left"/>
            </w:pPr>
            <w:r>
              <w:t>condominiumType</w:t>
            </w:r>
          </w:p>
        </w:tc>
        <w:tc>
          <w:tcPr>
            <w:tcW w:w="0" w:type="auto"/>
          </w:tcPr>
          <w:p w14:paraId="31976C90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92CAFB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25D224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9F88C68" w14:textId="77777777" w:rsidR="002E2ECE" w:rsidRDefault="006158C7">
            <w:pPr>
              <w:pStyle w:val="Compact"/>
              <w:jc w:val="left"/>
            </w:pPr>
            <w:r>
              <w:t xml:space="preserve">Trata-se de condomínio </w:t>
            </w:r>
            <w:r>
              <w:lastRenderedPageBreak/>
              <w:t>do tipo: 1. Condomínio Polo Industrial 2. Condomínio Logístico / Galpão 3. Condomínio Armazém/Depósito 4. Condomínio Garagem de veículos 5. Condomínio Shopping center</w:t>
            </w:r>
          </w:p>
        </w:tc>
      </w:tr>
      <w:tr w:rsidR="002E2ECE" w:rsidRPr="00CA517B" w14:paraId="65B3F6A9" w14:textId="77777777">
        <w:tc>
          <w:tcPr>
            <w:tcW w:w="0" w:type="auto"/>
          </w:tcPr>
          <w:p w14:paraId="111F2AD9" w14:textId="77777777" w:rsidR="002E2ECE" w:rsidRDefault="006158C7">
            <w:pPr>
              <w:pStyle w:val="Compact"/>
              <w:jc w:val="left"/>
            </w:pPr>
            <w:r>
              <w:lastRenderedPageBreak/>
              <w:t>termStartDate</w:t>
            </w:r>
          </w:p>
        </w:tc>
        <w:tc>
          <w:tcPr>
            <w:tcW w:w="0" w:type="auto"/>
          </w:tcPr>
          <w:p w14:paraId="73BB762F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79B1E17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82427F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E1EFBEF" w14:textId="77777777" w:rsidR="002E2ECE" w:rsidRDefault="006158C7">
            <w:pPr>
              <w:pStyle w:val="Compact"/>
              <w:jc w:val="left"/>
            </w:pPr>
            <w:r>
              <w:t xml:space="preserve">Data de vigência dentro de </w:t>
            </w:r>
            <w:r>
              <w:t>24 horas</w:t>
            </w:r>
          </w:p>
        </w:tc>
      </w:tr>
      <w:tr w:rsidR="002E2ECE" w:rsidRPr="00CA517B" w14:paraId="58EDE59F" w14:textId="77777777">
        <w:tc>
          <w:tcPr>
            <w:tcW w:w="0" w:type="auto"/>
          </w:tcPr>
          <w:p w14:paraId="440A8E61" w14:textId="77777777" w:rsidR="002E2ECE" w:rsidRDefault="006158C7">
            <w:pPr>
              <w:pStyle w:val="Compact"/>
              <w:jc w:val="left"/>
            </w:pPr>
            <w:r>
              <w:t>termEndDate</w:t>
            </w:r>
          </w:p>
        </w:tc>
        <w:tc>
          <w:tcPr>
            <w:tcW w:w="0" w:type="auto"/>
          </w:tcPr>
          <w:p w14:paraId="64050909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30388A6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421FC4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6D8742F" w14:textId="77777777" w:rsidR="002E2ECE" w:rsidRDefault="006158C7">
            <w:pPr>
              <w:pStyle w:val="Compact"/>
              <w:jc w:val="left"/>
            </w:pPr>
            <w:r>
              <w:t>Data de fim de vigência até as 24 horas</w:t>
            </w:r>
          </w:p>
        </w:tc>
      </w:tr>
      <w:tr w:rsidR="002E2ECE" w:rsidRPr="00CA517B" w14:paraId="68B47E58" w14:textId="77777777">
        <w:tc>
          <w:tcPr>
            <w:tcW w:w="0" w:type="auto"/>
          </w:tcPr>
          <w:p w14:paraId="398EE798" w14:textId="77777777" w:rsidR="002E2ECE" w:rsidRDefault="006158C7">
            <w:pPr>
              <w:pStyle w:val="Compact"/>
              <w:jc w:val="left"/>
            </w:pPr>
            <w:r>
              <w:t>quoteId</w:t>
            </w:r>
          </w:p>
        </w:tc>
        <w:tc>
          <w:tcPr>
            <w:tcW w:w="0" w:type="auto"/>
          </w:tcPr>
          <w:p w14:paraId="3A577C19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940A8A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0937CF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52CF4B4" w14:textId="77777777" w:rsidR="002E2ECE" w:rsidRDefault="006158C7">
            <w:pPr>
              <w:pStyle w:val="Compact"/>
              <w:jc w:val="left"/>
            </w:pPr>
            <w:r>
              <w:t>Número para identificar o orçamento</w:t>
            </w:r>
          </w:p>
        </w:tc>
      </w:tr>
      <w:tr w:rsidR="002E2ECE" w:rsidRPr="00CA517B" w14:paraId="28ACEBAF" w14:textId="77777777">
        <w:tc>
          <w:tcPr>
            <w:tcW w:w="0" w:type="auto"/>
          </w:tcPr>
          <w:p w14:paraId="6F5FF7D1" w14:textId="77777777" w:rsidR="002E2ECE" w:rsidRDefault="006158C7">
            <w:pPr>
              <w:pStyle w:val="Compact"/>
              <w:jc w:val="left"/>
            </w:pPr>
            <w:r>
              <w:t>insuranceTermStartDate</w:t>
            </w:r>
          </w:p>
        </w:tc>
        <w:tc>
          <w:tcPr>
            <w:tcW w:w="0" w:type="auto"/>
          </w:tcPr>
          <w:p w14:paraId="4FB304CF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21CC6B0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A324EE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0A7EBD" w14:textId="77777777" w:rsidR="002E2ECE" w:rsidRDefault="006158C7">
            <w:pPr>
              <w:pStyle w:val="Compact"/>
              <w:jc w:val="left"/>
            </w:pPr>
            <w:r>
              <w:t>Não permite retroagir vigência permite - vigência posterior</w:t>
            </w:r>
          </w:p>
        </w:tc>
      </w:tr>
      <w:tr w:rsidR="002E2ECE" w14:paraId="65DE68B0" w14:textId="77777777">
        <w:tc>
          <w:tcPr>
            <w:tcW w:w="0" w:type="auto"/>
          </w:tcPr>
          <w:p w14:paraId="0CDA55F2" w14:textId="77777777" w:rsidR="002E2ECE" w:rsidRDefault="006158C7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2F1FCF53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26175A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FEB3A9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E34AD05" w14:textId="77777777" w:rsidR="002E2ECE" w:rsidRDefault="006158C7">
            <w:pPr>
              <w:pStyle w:val="Compact"/>
              <w:jc w:val="left"/>
            </w:pPr>
            <w:r>
              <w:t>Tipo de Seguro</w:t>
            </w:r>
          </w:p>
        </w:tc>
      </w:tr>
      <w:tr w:rsidR="002E2ECE" w:rsidRPr="00CA517B" w14:paraId="5B34E61C" w14:textId="77777777">
        <w:tc>
          <w:tcPr>
            <w:tcW w:w="0" w:type="auto"/>
          </w:tcPr>
          <w:p w14:paraId="206319E8" w14:textId="77777777" w:rsidR="002E2ECE" w:rsidRDefault="006158C7">
            <w:pPr>
              <w:pStyle w:val="Compact"/>
              <w:jc w:val="left"/>
            </w:pPr>
            <w:r>
              <w:t>policyId</w:t>
            </w:r>
          </w:p>
        </w:tc>
        <w:tc>
          <w:tcPr>
            <w:tcW w:w="0" w:type="auto"/>
          </w:tcPr>
          <w:p w14:paraId="14E59753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6EB0DE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2819DC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18EB7FC" w14:textId="77777777" w:rsidR="002E2ECE" w:rsidRDefault="006158C7">
            <w:pPr>
              <w:pStyle w:val="Compact"/>
              <w:jc w:val="left"/>
            </w:pPr>
            <w:r>
              <w:t>Número para identificar a apólice atual</w:t>
            </w:r>
          </w:p>
        </w:tc>
      </w:tr>
      <w:tr w:rsidR="002E2ECE" w:rsidRPr="00CA517B" w14:paraId="21FEE9BC" w14:textId="77777777">
        <w:tc>
          <w:tcPr>
            <w:tcW w:w="0" w:type="auto"/>
          </w:tcPr>
          <w:p w14:paraId="176C966B" w14:textId="77777777" w:rsidR="002E2ECE" w:rsidRDefault="006158C7">
            <w:pPr>
              <w:pStyle w:val="Compact"/>
              <w:jc w:val="left"/>
            </w:pPr>
            <w:r>
              <w:t>insurerId</w:t>
            </w:r>
          </w:p>
        </w:tc>
        <w:tc>
          <w:tcPr>
            <w:tcW w:w="0" w:type="auto"/>
          </w:tcPr>
          <w:p w14:paraId="3BD3486F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38EA1B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1DDD53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648CD76" w14:textId="77777777" w:rsidR="002E2ECE" w:rsidRDefault="006158C7">
            <w:pPr>
              <w:pStyle w:val="Compact"/>
              <w:jc w:val="left"/>
            </w:pPr>
            <w:r>
              <w:t>Nome para identifcar a congênere de renovação</w:t>
            </w:r>
          </w:p>
        </w:tc>
      </w:tr>
      <w:tr w:rsidR="002E2ECE" w:rsidRPr="00CA517B" w14:paraId="46D84DC6" w14:textId="77777777">
        <w:tc>
          <w:tcPr>
            <w:tcW w:w="0" w:type="auto"/>
          </w:tcPr>
          <w:p w14:paraId="4B598ED0" w14:textId="77777777" w:rsidR="002E2ECE" w:rsidRDefault="006158C7">
            <w:pPr>
              <w:pStyle w:val="Compact"/>
              <w:jc w:val="left"/>
            </w:pPr>
            <w:r>
              <w:t>curr</w:t>
            </w:r>
            <w:r>
              <w:t>ency</w:t>
            </w:r>
          </w:p>
        </w:tc>
        <w:tc>
          <w:tcPr>
            <w:tcW w:w="0" w:type="auto"/>
          </w:tcPr>
          <w:p w14:paraId="45C8A046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CB967A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FCB7EA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CC619CB" w14:textId="77777777" w:rsidR="002E2ECE" w:rsidRDefault="006158C7">
            <w:pPr>
              <w:pStyle w:val="Compact"/>
              <w:jc w:val="left"/>
            </w:pPr>
            <w:r>
              <w:t xml:space="preserve">Moeda de </w:t>
            </w:r>
            <w:r>
              <w:lastRenderedPageBreak/>
              <w:t>emissão do contrato de acordo com ISO-4217.</w:t>
            </w:r>
          </w:p>
        </w:tc>
      </w:tr>
      <w:tr w:rsidR="002E2ECE" w:rsidRPr="00CA517B" w14:paraId="483806E3" w14:textId="77777777">
        <w:tc>
          <w:tcPr>
            <w:tcW w:w="0" w:type="auto"/>
          </w:tcPr>
          <w:p w14:paraId="732C7447" w14:textId="77777777" w:rsidR="002E2ECE" w:rsidRDefault="006158C7">
            <w:pPr>
              <w:pStyle w:val="Compact"/>
              <w:jc w:val="left"/>
            </w:pPr>
            <w:r>
              <w:lastRenderedPageBreak/>
              <w:t>basicCoverageIndex</w:t>
            </w:r>
          </w:p>
        </w:tc>
        <w:tc>
          <w:tcPr>
            <w:tcW w:w="0" w:type="auto"/>
          </w:tcPr>
          <w:p w14:paraId="0B75AF59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CD49E0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3BE80C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E601CA6" w14:textId="77777777" w:rsidR="002E2ECE" w:rsidRDefault="006158C7">
            <w:pPr>
              <w:pStyle w:val="Compact"/>
              <w:jc w:val="left"/>
            </w:pPr>
            <w:r>
              <w:t>Indicador de Modalidade de Cobertura Básica (Caso contrato de Compreensivo Condomínio)</w:t>
            </w:r>
          </w:p>
        </w:tc>
      </w:tr>
      <w:tr w:rsidR="002E2ECE" w14:paraId="3A34DF1E" w14:textId="77777777">
        <w:tc>
          <w:tcPr>
            <w:tcW w:w="0" w:type="auto"/>
          </w:tcPr>
          <w:p w14:paraId="286D1299" w14:textId="77777777" w:rsidR="002E2ECE" w:rsidRDefault="006158C7">
            <w:pPr>
              <w:pStyle w:val="Compact"/>
              <w:jc w:val="left"/>
            </w:pPr>
            <w:r>
              <w:t>maxLMG</w:t>
            </w:r>
          </w:p>
        </w:tc>
        <w:tc>
          <w:tcPr>
            <w:tcW w:w="0" w:type="auto"/>
          </w:tcPr>
          <w:p w14:paraId="7B6F5324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78D58AE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33FBA3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ED84752" w14:textId="77777777" w:rsidR="002E2ECE" w:rsidRDefault="006158C7">
            <w:pPr>
              <w:pStyle w:val="Compact"/>
              <w:jc w:val="left"/>
            </w:pPr>
            <w:r>
              <w:t>Limite Máximo de Garantia.</w:t>
            </w:r>
          </w:p>
        </w:tc>
      </w:tr>
      <w:tr w:rsidR="002E2ECE" w:rsidRPr="00CA517B" w14:paraId="1CBEC600" w14:textId="77777777">
        <w:tc>
          <w:tcPr>
            <w:tcW w:w="0" w:type="auto"/>
          </w:tcPr>
          <w:p w14:paraId="196062EF" w14:textId="77777777" w:rsidR="002E2ECE" w:rsidRDefault="006158C7">
            <w:pPr>
              <w:pStyle w:val="Compact"/>
              <w:jc w:val="left"/>
            </w:pPr>
            <w:r>
              <w:t>includesAssistanceServices</w:t>
            </w:r>
          </w:p>
        </w:tc>
        <w:tc>
          <w:tcPr>
            <w:tcW w:w="0" w:type="auto"/>
          </w:tcPr>
          <w:p w14:paraId="21C026EB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3A1D2C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21FC1C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759026D" w14:textId="77777777" w:rsidR="002E2ECE" w:rsidRDefault="006158C7">
            <w:pPr>
              <w:pStyle w:val="Compact"/>
              <w:jc w:val="left"/>
            </w:pPr>
            <w:r>
              <w:t>Deseja contratação de serviços de assistência?</w:t>
            </w:r>
          </w:p>
        </w:tc>
      </w:tr>
      <w:tr w:rsidR="002E2ECE" w:rsidRPr="00CA517B" w14:paraId="24423504" w14:textId="77777777">
        <w:tc>
          <w:tcPr>
            <w:tcW w:w="0" w:type="auto"/>
          </w:tcPr>
          <w:p w14:paraId="5DBE9C87" w14:textId="77777777" w:rsidR="002E2ECE" w:rsidRDefault="006158C7">
            <w:pPr>
              <w:pStyle w:val="Compact"/>
              <w:jc w:val="left"/>
            </w:pPr>
            <w:r>
              <w:t>claimAmount</w:t>
            </w:r>
          </w:p>
        </w:tc>
        <w:tc>
          <w:tcPr>
            <w:tcW w:w="0" w:type="auto"/>
          </w:tcPr>
          <w:p w14:paraId="7487DF86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1B971AE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EEF05A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2B992D2" w14:textId="77777777" w:rsidR="002E2ECE" w:rsidRDefault="006158C7">
            <w:pPr>
              <w:pStyle w:val="Compact"/>
              <w:jc w:val="left"/>
            </w:pPr>
            <w:r>
              <w:t>Valor do sinistro De acordo com ISO-4217.</w:t>
            </w:r>
          </w:p>
        </w:tc>
      </w:tr>
      <w:tr w:rsidR="002E2ECE" w14:paraId="44E04D20" w14:textId="77777777">
        <w:tc>
          <w:tcPr>
            <w:tcW w:w="0" w:type="auto"/>
          </w:tcPr>
          <w:p w14:paraId="1AF8B32C" w14:textId="77777777" w:rsidR="002E2ECE" w:rsidRDefault="006158C7">
            <w:pPr>
              <w:pStyle w:val="Compact"/>
              <w:jc w:val="left"/>
            </w:pPr>
            <w:r>
              <w:t>claimDescription</w:t>
            </w:r>
          </w:p>
        </w:tc>
        <w:tc>
          <w:tcPr>
            <w:tcW w:w="0" w:type="auto"/>
          </w:tcPr>
          <w:p w14:paraId="51FE6BDC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87CBEB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4ACA27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DE13CA4" w14:textId="77777777" w:rsidR="002E2ECE" w:rsidRDefault="006158C7">
            <w:pPr>
              <w:pStyle w:val="Compact"/>
              <w:jc w:val="left"/>
            </w:pPr>
            <w:r>
              <w:t>Descrição do sinistro</w:t>
            </w:r>
          </w:p>
        </w:tc>
      </w:tr>
      <w:tr w:rsidR="002E2ECE" w14:paraId="36B2E247" w14:textId="77777777">
        <w:tc>
          <w:tcPr>
            <w:tcW w:w="0" w:type="auto"/>
          </w:tcPr>
          <w:p w14:paraId="6BFB8DAD" w14:textId="77777777" w:rsidR="002E2ECE" w:rsidRDefault="006158C7">
            <w:pPr>
              <w:pStyle w:val="Compact"/>
              <w:jc w:val="left"/>
            </w:pPr>
            <w:r>
              <w:t>insuredObjects</w:t>
            </w:r>
          </w:p>
        </w:tc>
        <w:tc>
          <w:tcPr>
            <w:tcW w:w="0" w:type="auto"/>
          </w:tcPr>
          <w:p w14:paraId="2C7729DF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X544a47ce4929f7f7d4bbfa3f01d554ba80dee95">
              <w:r>
                <w:rPr>
                  <w:rStyle w:val="Hyperlink"/>
                </w:rPr>
                <w:t>QuotePatrimonialCondominiumResultInsuredObject</w:t>
              </w:r>
            </w:hyperlink>
            <w:r>
              <w:t>]</w:t>
            </w:r>
          </w:p>
        </w:tc>
        <w:tc>
          <w:tcPr>
            <w:tcW w:w="0" w:type="auto"/>
          </w:tcPr>
          <w:p w14:paraId="728E2BF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338DE3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7B2F02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079F91CB" w14:textId="77777777" w:rsidR="002E2ECE" w:rsidRDefault="006158C7">
      <w:pPr>
        <w:pStyle w:val="Heading4"/>
      </w:pPr>
      <w:bookmarkStart w:id="251" w:name="enumerated-values-21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96"/>
        <w:gridCol w:w="1373"/>
      </w:tblGrid>
      <w:tr w:rsidR="002E2ECE" w14:paraId="3C0751F3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A8BD9D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577EF199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7473EB04" w14:textId="77777777">
        <w:tc>
          <w:tcPr>
            <w:tcW w:w="0" w:type="auto"/>
          </w:tcPr>
          <w:p w14:paraId="7FDFA92C" w14:textId="77777777" w:rsidR="002E2ECE" w:rsidRDefault="006158C7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4269EB47" w14:textId="77777777" w:rsidR="002E2ECE" w:rsidRDefault="006158C7">
            <w:pPr>
              <w:pStyle w:val="Compact"/>
              <w:jc w:val="left"/>
            </w:pPr>
            <w:r>
              <w:t>COMERCIO</w:t>
            </w:r>
          </w:p>
        </w:tc>
      </w:tr>
      <w:tr w:rsidR="002E2ECE" w14:paraId="0B970171" w14:textId="77777777">
        <w:tc>
          <w:tcPr>
            <w:tcW w:w="0" w:type="auto"/>
          </w:tcPr>
          <w:p w14:paraId="1E0BEBB2" w14:textId="77777777" w:rsidR="002E2ECE" w:rsidRDefault="006158C7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4A5DCD3A" w14:textId="77777777" w:rsidR="002E2ECE" w:rsidRDefault="006158C7">
            <w:pPr>
              <w:pStyle w:val="Compact"/>
              <w:jc w:val="left"/>
            </w:pPr>
            <w:r>
              <w:t>INDUSTRIA</w:t>
            </w:r>
          </w:p>
        </w:tc>
      </w:tr>
      <w:tr w:rsidR="002E2ECE" w14:paraId="43630076" w14:textId="77777777">
        <w:tc>
          <w:tcPr>
            <w:tcW w:w="0" w:type="auto"/>
          </w:tcPr>
          <w:p w14:paraId="3B1EF796" w14:textId="77777777" w:rsidR="002E2ECE" w:rsidRDefault="006158C7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2E0CFD6D" w14:textId="77777777" w:rsidR="002E2ECE" w:rsidRDefault="006158C7">
            <w:pPr>
              <w:pStyle w:val="Compact"/>
              <w:jc w:val="left"/>
            </w:pPr>
            <w:r>
              <w:t>SERVICO</w:t>
            </w:r>
          </w:p>
        </w:tc>
      </w:tr>
      <w:tr w:rsidR="002E2ECE" w14:paraId="571FF4E7" w14:textId="77777777">
        <w:tc>
          <w:tcPr>
            <w:tcW w:w="0" w:type="auto"/>
          </w:tcPr>
          <w:p w14:paraId="48157BBE" w14:textId="77777777" w:rsidR="002E2ECE" w:rsidRDefault="006158C7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7B390FCC" w14:textId="77777777" w:rsidR="002E2ECE" w:rsidRDefault="006158C7">
            <w:pPr>
              <w:pStyle w:val="Compact"/>
              <w:jc w:val="left"/>
            </w:pPr>
            <w:r>
              <w:t>NOVO</w:t>
            </w:r>
          </w:p>
        </w:tc>
      </w:tr>
      <w:tr w:rsidR="002E2ECE" w14:paraId="5C9B39C2" w14:textId="77777777">
        <w:tc>
          <w:tcPr>
            <w:tcW w:w="0" w:type="auto"/>
          </w:tcPr>
          <w:p w14:paraId="00031C10" w14:textId="77777777" w:rsidR="002E2ECE" w:rsidRDefault="006158C7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125832A2" w14:textId="77777777" w:rsidR="002E2ECE" w:rsidRDefault="006158C7">
            <w:pPr>
              <w:pStyle w:val="Compact"/>
              <w:jc w:val="left"/>
            </w:pPr>
            <w:r>
              <w:t>RENOVACAO</w:t>
            </w:r>
          </w:p>
        </w:tc>
      </w:tr>
      <w:tr w:rsidR="002E2ECE" w14:paraId="63D4EBFE" w14:textId="77777777">
        <w:tc>
          <w:tcPr>
            <w:tcW w:w="0" w:type="auto"/>
          </w:tcPr>
          <w:p w14:paraId="4A03A506" w14:textId="77777777" w:rsidR="002E2ECE" w:rsidRDefault="006158C7">
            <w:pPr>
              <w:pStyle w:val="Compact"/>
              <w:jc w:val="left"/>
            </w:pPr>
            <w:r>
              <w:t>basicCoverageIndex</w:t>
            </w:r>
          </w:p>
        </w:tc>
        <w:tc>
          <w:tcPr>
            <w:tcW w:w="0" w:type="auto"/>
          </w:tcPr>
          <w:p w14:paraId="08DEBBBD" w14:textId="77777777" w:rsidR="002E2ECE" w:rsidRDefault="006158C7">
            <w:pPr>
              <w:pStyle w:val="Compact"/>
              <w:jc w:val="left"/>
            </w:pPr>
            <w:r>
              <w:t>SIMPLES</w:t>
            </w:r>
          </w:p>
        </w:tc>
      </w:tr>
      <w:tr w:rsidR="002E2ECE" w14:paraId="4654249F" w14:textId="77777777">
        <w:tc>
          <w:tcPr>
            <w:tcW w:w="0" w:type="auto"/>
          </w:tcPr>
          <w:p w14:paraId="7A6E6129" w14:textId="77777777" w:rsidR="002E2ECE" w:rsidRDefault="006158C7">
            <w:pPr>
              <w:pStyle w:val="Compact"/>
              <w:jc w:val="left"/>
            </w:pPr>
            <w:r>
              <w:t>basicCoverageIndex</w:t>
            </w:r>
          </w:p>
        </w:tc>
        <w:tc>
          <w:tcPr>
            <w:tcW w:w="0" w:type="auto"/>
          </w:tcPr>
          <w:p w14:paraId="779265B1" w14:textId="77777777" w:rsidR="002E2ECE" w:rsidRDefault="006158C7">
            <w:pPr>
              <w:pStyle w:val="Compact"/>
              <w:jc w:val="left"/>
            </w:pPr>
            <w:r>
              <w:t>AMPLA</w:t>
            </w:r>
          </w:p>
        </w:tc>
      </w:tr>
    </w:tbl>
    <w:p w14:paraId="250DC234" w14:textId="77777777" w:rsidR="002E2ECE" w:rsidRDefault="006158C7">
      <w:pPr>
        <w:pStyle w:val="Heading2"/>
      </w:pPr>
      <w:bookmarkStart w:id="252" w:name="Xf8d335ba3c30f49ca57b6f0d57c6471871b8632"/>
      <w:bookmarkStart w:id="253" w:name="_Toc129181130"/>
      <w:bookmarkEnd w:id="247"/>
      <w:bookmarkEnd w:id="250"/>
      <w:bookmarkEnd w:id="251"/>
      <w:r>
        <w:t>QuotePatrimonialCondominiumResultInsuredObject</w:t>
      </w:r>
      <w:bookmarkEnd w:id="253"/>
      <w:r>
        <w:t xml:space="preserve"> </w:t>
      </w:r>
      <w:bookmarkStart w:id="254" w:name="X544a47ce4929f7f7d4bbfa3f01d554ba80dee95"/>
      <w:bookmarkEnd w:id="254"/>
    </w:p>
    <w:p w14:paraId="1BE00196" w14:textId="77777777" w:rsidR="002E2ECE" w:rsidRDefault="006158C7">
      <w:pPr>
        <w:pStyle w:val="FirstParagraph"/>
      </w:pPr>
      <w:r>
        <w:t xml:space="preserve">   </w:t>
      </w:r>
    </w:p>
    <w:p w14:paraId="7BA98FE9" w14:textId="77777777" w:rsidR="002E2ECE" w:rsidRDefault="006158C7">
      <w:pPr>
        <w:pStyle w:val="Heading3"/>
      </w:pPr>
      <w:bookmarkStart w:id="255" w:name="propriedades-32"/>
      <w:r>
        <w:lastRenderedPageBreak/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77"/>
        <w:gridCol w:w="3914"/>
        <w:gridCol w:w="760"/>
        <w:gridCol w:w="921"/>
        <w:gridCol w:w="1282"/>
      </w:tblGrid>
      <w:tr w:rsidR="002E2ECE" w14:paraId="0E7CA4A9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02D53B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EBB0E61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9235FD4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D201186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24CFC6C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2F3E6A36" w14:textId="77777777">
        <w:tc>
          <w:tcPr>
            <w:tcW w:w="0" w:type="auto"/>
          </w:tcPr>
          <w:p w14:paraId="5EC5B0BF" w14:textId="77777777" w:rsidR="002E2ECE" w:rsidRDefault="006158C7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611A88EB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2039109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DDFF52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CD1F81" w14:textId="77777777" w:rsidR="002E2ECE" w:rsidRDefault="006158C7">
            <w:pPr>
              <w:pStyle w:val="Compact"/>
              <w:jc w:val="left"/>
            </w:pPr>
            <w:r>
              <w:t>Identificador do objeto segurado. Obs.: Para Fiança Locatícia, é a identificação do Contrato de Locação.</w:t>
            </w:r>
          </w:p>
        </w:tc>
      </w:tr>
      <w:tr w:rsidR="002E2ECE" w14:paraId="73B75360" w14:textId="77777777">
        <w:tc>
          <w:tcPr>
            <w:tcW w:w="0" w:type="auto"/>
          </w:tcPr>
          <w:p w14:paraId="087D6500" w14:textId="77777777" w:rsidR="002E2ECE" w:rsidRDefault="006158C7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4D985A23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Xc211d2f06c109f9e8336c85db827c0e830a889e">
              <w:r>
                <w:rPr>
                  <w:rStyle w:val="Hyperlink"/>
                </w:rPr>
                <w:t>QuotePatrimonialCondominiumResultInsuredObject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68C6BFD6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BBA6DC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A11460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:rsidRPr="00CA517B" w14:paraId="14465408" w14:textId="77777777">
        <w:tc>
          <w:tcPr>
            <w:tcW w:w="0" w:type="auto"/>
          </w:tcPr>
          <w:p w14:paraId="5B0680DC" w14:textId="77777777" w:rsidR="002E2ECE" w:rsidRDefault="006158C7">
            <w:pPr>
              <w:pStyle w:val="Compact"/>
              <w:jc w:val="left"/>
            </w:pPr>
            <w:r>
              <w:t>stru</w:t>
            </w:r>
            <w:r>
              <w:t>cturingType</w:t>
            </w:r>
          </w:p>
        </w:tc>
        <w:tc>
          <w:tcPr>
            <w:tcW w:w="0" w:type="auto"/>
          </w:tcPr>
          <w:p w14:paraId="238A62D9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EFEDA0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1FF050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F719AA5" w14:textId="77777777" w:rsidR="002E2ECE" w:rsidRDefault="006158C7">
            <w:pPr>
              <w:pStyle w:val="Compact"/>
              <w:jc w:val="left"/>
            </w:pPr>
            <w:r>
              <w:t>Indica o tipo de estruturação</w:t>
            </w:r>
          </w:p>
        </w:tc>
      </w:tr>
      <w:tr w:rsidR="002E2ECE" w14:paraId="167E3238" w14:textId="77777777">
        <w:tc>
          <w:tcPr>
            <w:tcW w:w="0" w:type="auto"/>
          </w:tcPr>
          <w:p w14:paraId="69127133" w14:textId="77777777" w:rsidR="002E2ECE" w:rsidRDefault="006158C7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038D9782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9FA11D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98C61F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9972548" w14:textId="77777777" w:rsidR="002E2ECE" w:rsidRDefault="006158C7">
            <w:pPr>
              <w:pStyle w:val="Compact"/>
              <w:jc w:val="left"/>
            </w:pPr>
            <w:r>
              <w:t>Tipo docondomínio segurado</w:t>
            </w:r>
          </w:p>
        </w:tc>
      </w:tr>
      <w:tr w:rsidR="002E2ECE" w14:paraId="2BBAFDD2" w14:textId="77777777">
        <w:tc>
          <w:tcPr>
            <w:tcW w:w="0" w:type="auto"/>
          </w:tcPr>
          <w:p w14:paraId="025959E0" w14:textId="77777777" w:rsidR="002E2ECE" w:rsidRDefault="006158C7">
            <w:pPr>
              <w:pStyle w:val="Compact"/>
              <w:jc w:val="left"/>
            </w:pPr>
            <w:r>
              <w:t>hasElevator</w:t>
            </w:r>
          </w:p>
        </w:tc>
        <w:tc>
          <w:tcPr>
            <w:tcW w:w="0" w:type="auto"/>
          </w:tcPr>
          <w:p w14:paraId="38D99D73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F7A0BA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81E3CC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B0F0EE4" w14:textId="77777777" w:rsidR="002E2ECE" w:rsidRDefault="006158C7">
            <w:pPr>
              <w:pStyle w:val="Compact"/>
              <w:jc w:val="left"/>
            </w:pPr>
            <w:r>
              <w:t>O Condomínio Possui Elevador?</w:t>
            </w:r>
          </w:p>
        </w:tc>
      </w:tr>
      <w:tr w:rsidR="002E2ECE" w:rsidRPr="00CA517B" w14:paraId="7B65977A" w14:textId="77777777">
        <w:tc>
          <w:tcPr>
            <w:tcW w:w="0" w:type="auto"/>
          </w:tcPr>
          <w:p w14:paraId="3FA83595" w14:textId="77777777" w:rsidR="002E2ECE" w:rsidRDefault="006158C7">
            <w:pPr>
              <w:pStyle w:val="Compact"/>
              <w:jc w:val="left"/>
            </w:pPr>
            <w:r>
              <w:t>isFullyOrPartiallyListed</w:t>
            </w:r>
          </w:p>
        </w:tc>
        <w:tc>
          <w:tcPr>
            <w:tcW w:w="0" w:type="auto"/>
          </w:tcPr>
          <w:p w14:paraId="331C7C3B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6D6BAD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6CBFC3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A989A55" w14:textId="77777777" w:rsidR="002E2ECE" w:rsidRDefault="006158C7">
            <w:pPr>
              <w:pStyle w:val="Compact"/>
              <w:jc w:val="left"/>
            </w:pPr>
            <w:r>
              <w:t>O Condomínio é total ou parcialmente tombado pelo patrimônio histórico?</w:t>
            </w:r>
          </w:p>
        </w:tc>
      </w:tr>
      <w:tr w:rsidR="002E2ECE" w:rsidRPr="00CA517B" w14:paraId="1D0677F6" w14:textId="77777777">
        <w:tc>
          <w:tcPr>
            <w:tcW w:w="0" w:type="auto"/>
          </w:tcPr>
          <w:p w14:paraId="0371130B" w14:textId="77777777" w:rsidR="002E2ECE" w:rsidRDefault="006158C7">
            <w:pPr>
              <w:pStyle w:val="Compact"/>
              <w:jc w:val="left"/>
            </w:pPr>
            <w:r>
              <w:t>numberOfBlocks</w:t>
            </w:r>
          </w:p>
        </w:tc>
        <w:tc>
          <w:tcPr>
            <w:tcW w:w="0" w:type="auto"/>
          </w:tcPr>
          <w:p w14:paraId="23F439E1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B5D3F0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3471A7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9D07433" w14:textId="77777777" w:rsidR="002E2ECE" w:rsidRDefault="006158C7">
            <w:pPr>
              <w:pStyle w:val="Compact"/>
              <w:jc w:val="left"/>
            </w:pPr>
            <w:r>
              <w:t>Qual a quantidade de blocos?</w:t>
            </w:r>
          </w:p>
        </w:tc>
      </w:tr>
      <w:tr w:rsidR="002E2ECE" w:rsidRPr="00CA517B" w14:paraId="085A6C02" w14:textId="77777777">
        <w:tc>
          <w:tcPr>
            <w:tcW w:w="0" w:type="auto"/>
          </w:tcPr>
          <w:p w14:paraId="1C34CB05" w14:textId="77777777" w:rsidR="002E2ECE" w:rsidRDefault="006158C7">
            <w:pPr>
              <w:pStyle w:val="Compact"/>
              <w:jc w:val="left"/>
            </w:pPr>
            <w:r>
              <w:t>condominiumAge</w:t>
            </w:r>
          </w:p>
        </w:tc>
        <w:tc>
          <w:tcPr>
            <w:tcW w:w="0" w:type="auto"/>
          </w:tcPr>
          <w:p w14:paraId="305D5091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6E884A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136849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8960FC" w14:textId="77777777" w:rsidR="002E2ECE" w:rsidRDefault="006158C7">
            <w:pPr>
              <w:pStyle w:val="Compact"/>
              <w:jc w:val="left"/>
            </w:pPr>
            <w:r>
              <w:t>Qual a idade, em anos, do Condomínio?</w:t>
            </w:r>
          </w:p>
        </w:tc>
      </w:tr>
      <w:tr w:rsidR="002E2ECE" w:rsidRPr="00CA517B" w14:paraId="002A933C" w14:textId="77777777">
        <w:tc>
          <w:tcPr>
            <w:tcW w:w="0" w:type="auto"/>
          </w:tcPr>
          <w:p w14:paraId="0FEE2EA5" w14:textId="77777777" w:rsidR="002E2ECE" w:rsidRDefault="006158C7">
            <w:pPr>
              <w:pStyle w:val="Compact"/>
              <w:jc w:val="left"/>
            </w:pPr>
            <w:r>
              <w:lastRenderedPageBreak/>
              <w:t>hasReuseOfWater</w:t>
            </w:r>
          </w:p>
        </w:tc>
        <w:tc>
          <w:tcPr>
            <w:tcW w:w="0" w:type="auto"/>
          </w:tcPr>
          <w:p w14:paraId="3F801FF9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157577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EC453E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CD41B5D" w14:textId="77777777" w:rsidR="002E2ECE" w:rsidRDefault="006158C7">
            <w:pPr>
              <w:pStyle w:val="Compact"/>
              <w:jc w:val="left"/>
            </w:pPr>
            <w:r>
              <w:t>Participa de algum programa de reuso ou reaproveitamento de água?</w:t>
            </w:r>
          </w:p>
        </w:tc>
      </w:tr>
      <w:tr w:rsidR="002E2ECE" w:rsidRPr="00CA517B" w14:paraId="75D05BF5" w14:textId="77777777">
        <w:tc>
          <w:tcPr>
            <w:tcW w:w="0" w:type="auto"/>
          </w:tcPr>
          <w:p w14:paraId="7C5F0D1B" w14:textId="77777777" w:rsidR="002E2ECE" w:rsidRDefault="006158C7">
            <w:pPr>
              <w:pStyle w:val="Compact"/>
              <w:jc w:val="left"/>
            </w:pPr>
            <w:r>
              <w:t>securityProtection</w:t>
            </w:r>
          </w:p>
        </w:tc>
        <w:tc>
          <w:tcPr>
            <w:tcW w:w="0" w:type="auto"/>
          </w:tcPr>
          <w:p w14:paraId="6586BA5F" w14:textId="77777777" w:rsidR="002E2ECE" w:rsidRDefault="006158C7">
            <w:pPr>
              <w:pStyle w:val="Compact"/>
              <w:jc w:val="left"/>
            </w:pPr>
            <w:r>
              <w:t>[string]</w:t>
            </w:r>
          </w:p>
        </w:tc>
        <w:tc>
          <w:tcPr>
            <w:tcW w:w="0" w:type="auto"/>
          </w:tcPr>
          <w:p w14:paraId="7CA8B69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F717DC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F3C4C3" w14:textId="77777777" w:rsidR="002E2ECE" w:rsidRDefault="006158C7">
            <w:pPr>
              <w:pStyle w:val="Compact"/>
              <w:jc w:val="left"/>
            </w:pPr>
            <w:r>
              <w:t>Quais itens de segurança dispõe o condomínio?</w:t>
            </w:r>
          </w:p>
        </w:tc>
      </w:tr>
      <w:tr w:rsidR="002E2ECE" w14:paraId="21099562" w14:textId="77777777">
        <w:tc>
          <w:tcPr>
            <w:tcW w:w="0" w:type="auto"/>
          </w:tcPr>
          <w:p w14:paraId="5564AE3A" w14:textId="77777777" w:rsidR="002E2ECE" w:rsidRDefault="006158C7">
            <w:pPr>
              <w:pStyle w:val="Compact"/>
              <w:jc w:val="left"/>
            </w:pPr>
            <w:r>
              <w:t>riskLocationInfo</w:t>
            </w:r>
          </w:p>
        </w:tc>
        <w:tc>
          <w:tcPr>
            <w:tcW w:w="0" w:type="auto"/>
          </w:tcPr>
          <w:p w14:paraId="127CDA63" w14:textId="77777777" w:rsidR="002E2ECE" w:rsidRDefault="006158C7">
            <w:pPr>
              <w:pStyle w:val="Compact"/>
              <w:jc w:val="left"/>
            </w:pPr>
            <w:hyperlink w:anchor="Xe8ab200c78fb42809273f9442cde658e315ac7d">
              <w:r>
                <w:rPr>
                  <w:rStyle w:val="Hyperlink"/>
                </w:rPr>
                <w:t>QuotePatrimonialCondominiumRiskLocation</w:t>
              </w:r>
            </w:hyperlink>
          </w:p>
        </w:tc>
        <w:tc>
          <w:tcPr>
            <w:tcW w:w="0" w:type="auto"/>
          </w:tcPr>
          <w:p w14:paraId="5AD2D05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48FABA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6B88D1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:rsidRPr="00CA517B" w14:paraId="4EDC0E79" w14:textId="77777777">
        <w:tc>
          <w:tcPr>
            <w:tcW w:w="0" w:type="auto"/>
          </w:tcPr>
          <w:p w14:paraId="07B484FB" w14:textId="77777777" w:rsidR="002E2ECE" w:rsidRDefault="006158C7">
            <w:pPr>
              <w:pStyle w:val="Compact"/>
              <w:jc w:val="left"/>
            </w:pPr>
            <w:r>
              <w:t>indenizationWithoutDepreciation</w:t>
            </w:r>
          </w:p>
        </w:tc>
        <w:tc>
          <w:tcPr>
            <w:tcW w:w="0" w:type="auto"/>
          </w:tcPr>
          <w:p w14:paraId="335E4363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424BFB4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7F3326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7E24774" w14:textId="77777777" w:rsidR="002E2ECE" w:rsidRDefault="006158C7">
            <w:pPr>
              <w:pStyle w:val="Compact"/>
              <w:jc w:val="left"/>
            </w:pPr>
            <w:r>
              <w:t>Contratar seguro com a indenização sem aplicação de depreciação dos bens segurados (val</w:t>
            </w:r>
            <w:r>
              <w:t>or de novo)</w:t>
            </w:r>
          </w:p>
        </w:tc>
      </w:tr>
      <w:tr w:rsidR="002E2ECE" w:rsidRPr="00CA517B" w14:paraId="60CA0667" w14:textId="77777777">
        <w:tc>
          <w:tcPr>
            <w:tcW w:w="0" w:type="auto"/>
          </w:tcPr>
          <w:p w14:paraId="6B240FEC" w14:textId="77777777" w:rsidR="002E2ECE" w:rsidRDefault="006158C7">
            <w:pPr>
              <w:pStyle w:val="Compact"/>
              <w:jc w:val="left"/>
            </w:pPr>
            <w:r>
              <w:t>wasThereAClaim</w:t>
            </w:r>
          </w:p>
        </w:tc>
        <w:tc>
          <w:tcPr>
            <w:tcW w:w="0" w:type="auto"/>
          </w:tcPr>
          <w:p w14:paraId="6183B403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49DCAD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47BFF6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014BEA" w14:textId="77777777" w:rsidR="002E2ECE" w:rsidRDefault="006158C7">
            <w:pPr>
              <w:pStyle w:val="Compact"/>
              <w:jc w:val="left"/>
            </w:pPr>
            <w:r>
              <w:t>Houve sinistro no local nos últimos 12 meses?</w:t>
            </w:r>
          </w:p>
        </w:tc>
      </w:tr>
      <w:tr w:rsidR="002E2ECE" w:rsidRPr="00CA517B" w14:paraId="21F76562" w14:textId="77777777">
        <w:tc>
          <w:tcPr>
            <w:tcW w:w="0" w:type="auto"/>
          </w:tcPr>
          <w:p w14:paraId="416498AD" w14:textId="77777777" w:rsidR="002E2ECE" w:rsidRDefault="006158C7">
            <w:pPr>
              <w:pStyle w:val="Compact"/>
              <w:jc w:val="left"/>
            </w:pPr>
            <w:r>
              <w:t>claimNotifications</w:t>
            </w:r>
          </w:p>
        </w:tc>
        <w:tc>
          <w:tcPr>
            <w:tcW w:w="0" w:type="auto"/>
          </w:tcPr>
          <w:p w14:paraId="4B41F6F8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laimnotification">
              <w:r>
                <w:rPr>
                  <w:rStyle w:val="Hyperlink"/>
                </w:rPr>
                <w:t>ClaimNotification</w:t>
              </w:r>
            </w:hyperlink>
            <w:r>
              <w:t>]</w:t>
            </w:r>
          </w:p>
        </w:tc>
        <w:tc>
          <w:tcPr>
            <w:tcW w:w="0" w:type="auto"/>
          </w:tcPr>
          <w:p w14:paraId="3CAC64E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CA8DA5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4CC7027" w14:textId="77777777" w:rsidR="002E2ECE" w:rsidRDefault="006158C7">
            <w:pPr>
              <w:pStyle w:val="Compact"/>
              <w:jc w:val="left"/>
            </w:pPr>
            <w:r>
              <w:t>Lista de sinistros e valores</w:t>
            </w:r>
          </w:p>
        </w:tc>
      </w:tr>
    </w:tbl>
    <w:p w14:paraId="2AF91295" w14:textId="77777777" w:rsidR="002E2ECE" w:rsidRDefault="006158C7">
      <w:pPr>
        <w:pStyle w:val="Heading4"/>
      </w:pPr>
      <w:bookmarkStart w:id="256" w:name="enumerated-values-22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12"/>
        <w:gridCol w:w="7442"/>
      </w:tblGrid>
      <w:tr w:rsidR="002E2ECE" w14:paraId="7F3FFBEF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4A9786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8A3CEC4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7F3E1AFA" w14:textId="77777777">
        <w:tc>
          <w:tcPr>
            <w:tcW w:w="0" w:type="auto"/>
          </w:tcPr>
          <w:p w14:paraId="54B0EBA5" w14:textId="77777777" w:rsidR="002E2ECE" w:rsidRDefault="006158C7">
            <w:pPr>
              <w:pStyle w:val="Compact"/>
              <w:jc w:val="left"/>
            </w:pPr>
            <w:r>
              <w:t>structuringType</w:t>
            </w:r>
          </w:p>
        </w:tc>
        <w:tc>
          <w:tcPr>
            <w:tcW w:w="0" w:type="auto"/>
          </w:tcPr>
          <w:p w14:paraId="224D0178" w14:textId="77777777" w:rsidR="002E2ECE" w:rsidRDefault="006158C7">
            <w:pPr>
              <w:pStyle w:val="Compact"/>
              <w:jc w:val="left"/>
            </w:pPr>
            <w:r>
              <w:t>CONDOMINIO_VERTICAL</w:t>
            </w:r>
          </w:p>
        </w:tc>
      </w:tr>
      <w:tr w:rsidR="002E2ECE" w14:paraId="26FCC02D" w14:textId="77777777">
        <w:tc>
          <w:tcPr>
            <w:tcW w:w="0" w:type="auto"/>
          </w:tcPr>
          <w:p w14:paraId="0C9DE67B" w14:textId="77777777" w:rsidR="002E2ECE" w:rsidRDefault="006158C7">
            <w:pPr>
              <w:pStyle w:val="Compact"/>
              <w:jc w:val="left"/>
            </w:pPr>
            <w:r>
              <w:t>structuringType</w:t>
            </w:r>
          </w:p>
        </w:tc>
        <w:tc>
          <w:tcPr>
            <w:tcW w:w="0" w:type="auto"/>
          </w:tcPr>
          <w:p w14:paraId="209FA153" w14:textId="77777777" w:rsidR="002E2ECE" w:rsidRDefault="006158C7">
            <w:pPr>
              <w:pStyle w:val="Compact"/>
              <w:jc w:val="left"/>
            </w:pPr>
            <w:r>
              <w:t>CONDOMINIO_HORIZONTAL</w:t>
            </w:r>
          </w:p>
        </w:tc>
      </w:tr>
      <w:tr w:rsidR="002E2ECE" w14:paraId="53CD0C1C" w14:textId="77777777">
        <w:tc>
          <w:tcPr>
            <w:tcW w:w="0" w:type="auto"/>
          </w:tcPr>
          <w:p w14:paraId="49653BB7" w14:textId="77777777" w:rsidR="002E2ECE" w:rsidRDefault="006158C7">
            <w:pPr>
              <w:pStyle w:val="Compact"/>
              <w:jc w:val="left"/>
            </w:pPr>
            <w:r>
              <w:t>structuringTyp</w:t>
            </w:r>
            <w:r>
              <w:lastRenderedPageBreak/>
              <w:t>e</w:t>
            </w:r>
          </w:p>
        </w:tc>
        <w:tc>
          <w:tcPr>
            <w:tcW w:w="0" w:type="auto"/>
          </w:tcPr>
          <w:p w14:paraId="4BB0AC41" w14:textId="77777777" w:rsidR="002E2ECE" w:rsidRDefault="006158C7">
            <w:pPr>
              <w:pStyle w:val="Compact"/>
              <w:jc w:val="left"/>
            </w:pPr>
            <w:r>
              <w:lastRenderedPageBreak/>
              <w:t>MISTO</w:t>
            </w:r>
          </w:p>
        </w:tc>
      </w:tr>
      <w:tr w:rsidR="002E2ECE" w:rsidRPr="00CA517B" w14:paraId="65C68911" w14:textId="77777777">
        <w:tc>
          <w:tcPr>
            <w:tcW w:w="0" w:type="auto"/>
          </w:tcPr>
          <w:p w14:paraId="7C56677C" w14:textId="77777777" w:rsidR="002E2ECE" w:rsidRDefault="006158C7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19CCEDAB" w14:textId="77777777" w:rsidR="002E2ECE" w:rsidRDefault="006158C7">
            <w:pPr>
              <w:pStyle w:val="Compact"/>
              <w:jc w:val="left"/>
            </w:pPr>
            <w:r>
              <w:t>CONDOMINIO_RESIDENCIAL_COM_COMERCIO_NO_TERREO</w:t>
            </w:r>
          </w:p>
        </w:tc>
      </w:tr>
      <w:tr w:rsidR="002E2ECE" w14:paraId="6B46EFA3" w14:textId="77777777">
        <w:tc>
          <w:tcPr>
            <w:tcW w:w="0" w:type="auto"/>
          </w:tcPr>
          <w:p w14:paraId="0C854A1D" w14:textId="77777777" w:rsidR="002E2ECE" w:rsidRDefault="006158C7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7078F474" w14:textId="77777777" w:rsidR="002E2ECE" w:rsidRDefault="006158C7">
            <w:pPr>
              <w:pStyle w:val="Compact"/>
              <w:jc w:val="left"/>
            </w:pPr>
            <w:r>
              <w:t>CONDOMINIO_DE_ESCRITORIOS_CONSULTORIOS</w:t>
            </w:r>
          </w:p>
        </w:tc>
      </w:tr>
      <w:tr w:rsidR="002E2ECE" w:rsidRPr="00CA517B" w14:paraId="5EBD0DC0" w14:textId="77777777">
        <w:tc>
          <w:tcPr>
            <w:tcW w:w="0" w:type="auto"/>
          </w:tcPr>
          <w:p w14:paraId="1B6436D4" w14:textId="77777777" w:rsidR="002E2ECE" w:rsidRDefault="006158C7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6E982B2B" w14:textId="77777777" w:rsidR="002E2ECE" w:rsidRDefault="006158C7">
            <w:pPr>
              <w:pStyle w:val="Compact"/>
              <w:jc w:val="left"/>
            </w:pPr>
            <w:r>
              <w:t>CONDOMINIO_RESIDENCIAL_C</w:t>
            </w:r>
            <w:r>
              <w:t>OM_ESCRITORIO_E_COMERCIO</w:t>
            </w:r>
          </w:p>
        </w:tc>
      </w:tr>
      <w:tr w:rsidR="002E2ECE" w:rsidRPr="00CA517B" w14:paraId="7C406330" w14:textId="77777777">
        <w:tc>
          <w:tcPr>
            <w:tcW w:w="0" w:type="auto"/>
          </w:tcPr>
          <w:p w14:paraId="15C565C8" w14:textId="77777777" w:rsidR="002E2ECE" w:rsidRDefault="006158C7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50DE53C4" w14:textId="77777777" w:rsidR="002E2ECE" w:rsidRDefault="006158C7">
            <w:pPr>
              <w:pStyle w:val="Compact"/>
              <w:jc w:val="left"/>
            </w:pPr>
            <w:r>
              <w:t>CONDOMINIO_DE_ESCRITORIOS_CONSULTORIOS_COM_COMERCIO_NO_TERREO</w:t>
            </w:r>
          </w:p>
        </w:tc>
      </w:tr>
      <w:tr w:rsidR="002E2ECE" w14:paraId="460DDC55" w14:textId="77777777">
        <w:tc>
          <w:tcPr>
            <w:tcW w:w="0" w:type="auto"/>
          </w:tcPr>
          <w:p w14:paraId="4D2A123C" w14:textId="77777777" w:rsidR="002E2ECE" w:rsidRDefault="006158C7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620A73EB" w14:textId="77777777" w:rsidR="002E2ECE" w:rsidRDefault="006158C7">
            <w:pPr>
              <w:pStyle w:val="Compact"/>
              <w:jc w:val="left"/>
            </w:pPr>
            <w:r>
              <w:t>CONDOMINIO_FLAT_APART_HOTEL</w:t>
            </w:r>
          </w:p>
        </w:tc>
      </w:tr>
      <w:tr w:rsidR="002E2ECE" w14:paraId="7743DFCE" w14:textId="77777777">
        <w:tc>
          <w:tcPr>
            <w:tcW w:w="0" w:type="auto"/>
          </w:tcPr>
          <w:p w14:paraId="1CCA7A2E" w14:textId="77777777" w:rsidR="002E2ECE" w:rsidRDefault="006158C7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1EBDED43" w14:textId="77777777" w:rsidR="002E2ECE" w:rsidRDefault="006158C7">
            <w:pPr>
              <w:pStyle w:val="Compact"/>
              <w:jc w:val="left"/>
            </w:pPr>
            <w:r>
              <w:t>CONDOMINIO_FLAT_APART_HOTEL_COM_COMERCIO</w:t>
            </w:r>
          </w:p>
        </w:tc>
      </w:tr>
      <w:tr w:rsidR="002E2ECE" w14:paraId="10620DC3" w14:textId="77777777">
        <w:tc>
          <w:tcPr>
            <w:tcW w:w="0" w:type="auto"/>
          </w:tcPr>
          <w:p w14:paraId="01EDD215" w14:textId="77777777" w:rsidR="002E2ECE" w:rsidRDefault="006158C7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1BA12701" w14:textId="77777777" w:rsidR="002E2ECE" w:rsidRDefault="006158C7">
            <w:pPr>
              <w:pStyle w:val="Compact"/>
              <w:jc w:val="left"/>
            </w:pPr>
            <w:r>
              <w:t>CONDOMINIO_EXCLUSIVAMENTE_COMERCIAL</w:t>
            </w:r>
          </w:p>
        </w:tc>
      </w:tr>
      <w:tr w:rsidR="002E2ECE" w14:paraId="13FE905D" w14:textId="77777777">
        <w:tc>
          <w:tcPr>
            <w:tcW w:w="0" w:type="auto"/>
          </w:tcPr>
          <w:p w14:paraId="1CB6A565" w14:textId="77777777" w:rsidR="002E2ECE" w:rsidRDefault="006158C7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25F3C5F8" w14:textId="77777777" w:rsidR="002E2ECE" w:rsidRDefault="006158C7">
            <w:pPr>
              <w:pStyle w:val="Compact"/>
              <w:jc w:val="left"/>
            </w:pPr>
            <w:r>
              <w:t>CONDOMINIO_EXCLUSIVAMENTE_RESIDENCIAL</w:t>
            </w:r>
          </w:p>
        </w:tc>
      </w:tr>
    </w:tbl>
    <w:p w14:paraId="27F50E63" w14:textId="77777777" w:rsidR="002E2ECE" w:rsidRDefault="006158C7">
      <w:pPr>
        <w:pStyle w:val="Heading2"/>
      </w:pPr>
      <w:bookmarkStart w:id="257" w:name="quoteresultpayment"/>
      <w:bookmarkStart w:id="258" w:name="_Toc129181131"/>
      <w:bookmarkEnd w:id="252"/>
      <w:bookmarkEnd w:id="255"/>
      <w:bookmarkEnd w:id="256"/>
      <w:r>
        <w:t>QuoteResultPayment</w:t>
      </w:r>
      <w:bookmarkEnd w:id="258"/>
      <w:r>
        <w:t xml:space="preserve"> </w:t>
      </w:r>
      <w:bookmarkStart w:id="259" w:name="schemaquoteresultpayment"/>
      <w:bookmarkEnd w:id="259"/>
    </w:p>
    <w:p w14:paraId="7F35B431" w14:textId="77777777" w:rsidR="002E2ECE" w:rsidRDefault="006158C7">
      <w:pPr>
        <w:pStyle w:val="FirstParagraph"/>
      </w:pPr>
      <w:r>
        <w:t xml:space="preserve">   </w:t>
      </w:r>
    </w:p>
    <w:p w14:paraId="4A4EBFE6" w14:textId="77777777" w:rsidR="002E2ECE" w:rsidRDefault="006158C7">
      <w:pPr>
        <w:pStyle w:val="Heading3"/>
      </w:pPr>
      <w:bookmarkStart w:id="260" w:name="propriedades-3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13"/>
        <w:gridCol w:w="1518"/>
        <w:gridCol w:w="1028"/>
        <w:gridCol w:w="1268"/>
        <w:gridCol w:w="3827"/>
      </w:tblGrid>
      <w:tr w:rsidR="002E2ECE" w14:paraId="15ACE92D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24BD63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E8248D7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731640D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CD841FA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F680C4E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715918D1" w14:textId="77777777">
        <w:tc>
          <w:tcPr>
            <w:tcW w:w="0" w:type="auto"/>
          </w:tcPr>
          <w:p w14:paraId="257A18D9" w14:textId="77777777" w:rsidR="002E2ECE" w:rsidRDefault="006158C7">
            <w:pPr>
              <w:pStyle w:val="Compact"/>
              <w:jc w:val="left"/>
            </w:pPr>
            <w:r>
              <w:t>amount</w:t>
            </w:r>
          </w:p>
        </w:tc>
        <w:tc>
          <w:tcPr>
            <w:tcW w:w="0" w:type="auto"/>
          </w:tcPr>
          <w:p w14:paraId="58180AD5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2D646A97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059FB3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7068CED" w14:textId="77777777" w:rsidR="002E2ECE" w:rsidRDefault="006158C7">
            <w:pPr>
              <w:pStyle w:val="Compact"/>
              <w:jc w:val="left"/>
            </w:pPr>
            <w:r>
              <w:t>Valor da parcela</w:t>
            </w:r>
          </w:p>
        </w:tc>
      </w:tr>
      <w:tr w:rsidR="002E2ECE" w:rsidRPr="00CA517B" w14:paraId="15CB935F" w14:textId="77777777">
        <w:tc>
          <w:tcPr>
            <w:tcW w:w="0" w:type="auto"/>
          </w:tcPr>
          <w:p w14:paraId="021A0565" w14:textId="77777777" w:rsidR="002E2ECE" w:rsidRDefault="006158C7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3B4D95EF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A7DCC0B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70980C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29E811B" w14:textId="77777777" w:rsidR="002E2ECE" w:rsidRDefault="006158C7">
            <w:pPr>
              <w:pStyle w:val="Compact"/>
              <w:jc w:val="left"/>
            </w:pPr>
            <w:r>
              <w:t>Meio de Pagamento Obs: Obrigatório caso Tipo de Movimento for LIQUIDACAO_DE_PREMIO e LIQUIDACAO_DE_CUSTO_DE_AQUISICAO</w:t>
            </w:r>
          </w:p>
        </w:tc>
      </w:tr>
    </w:tbl>
    <w:p w14:paraId="3DE15D95" w14:textId="77777777" w:rsidR="002E2ECE" w:rsidRDefault="006158C7">
      <w:pPr>
        <w:pStyle w:val="Heading4"/>
      </w:pPr>
      <w:bookmarkStart w:id="261" w:name="enumerated-values-23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43"/>
        <w:gridCol w:w="2339"/>
      </w:tblGrid>
      <w:tr w:rsidR="002E2ECE" w14:paraId="06BD24D3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9D00535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C648132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3CB760D3" w14:textId="77777777">
        <w:tc>
          <w:tcPr>
            <w:tcW w:w="0" w:type="auto"/>
          </w:tcPr>
          <w:p w14:paraId="213A54F9" w14:textId="77777777" w:rsidR="002E2ECE" w:rsidRDefault="006158C7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55DA8F46" w14:textId="77777777" w:rsidR="002E2ECE" w:rsidRDefault="006158C7">
            <w:pPr>
              <w:pStyle w:val="Compact"/>
              <w:jc w:val="left"/>
            </w:pPr>
            <w:r>
              <w:t>BOLETO</w:t>
            </w:r>
          </w:p>
        </w:tc>
      </w:tr>
      <w:tr w:rsidR="002E2ECE" w14:paraId="0B60E3FC" w14:textId="77777777">
        <w:tc>
          <w:tcPr>
            <w:tcW w:w="0" w:type="auto"/>
          </w:tcPr>
          <w:p w14:paraId="620A43CF" w14:textId="77777777" w:rsidR="002E2ECE" w:rsidRDefault="006158C7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3ED84F24" w14:textId="77777777" w:rsidR="002E2ECE" w:rsidRDefault="006158C7">
            <w:pPr>
              <w:pStyle w:val="Compact"/>
              <w:jc w:val="left"/>
            </w:pPr>
            <w:r>
              <w:t>TED</w:t>
            </w:r>
          </w:p>
        </w:tc>
      </w:tr>
      <w:tr w:rsidR="002E2ECE" w14:paraId="4F50477A" w14:textId="77777777">
        <w:tc>
          <w:tcPr>
            <w:tcW w:w="0" w:type="auto"/>
          </w:tcPr>
          <w:p w14:paraId="1F16EE1A" w14:textId="77777777" w:rsidR="002E2ECE" w:rsidRDefault="006158C7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4DB90DB9" w14:textId="77777777" w:rsidR="002E2ECE" w:rsidRDefault="006158C7">
            <w:pPr>
              <w:pStyle w:val="Compact"/>
              <w:jc w:val="left"/>
            </w:pPr>
            <w:r>
              <w:t>TEF</w:t>
            </w:r>
          </w:p>
        </w:tc>
      </w:tr>
      <w:tr w:rsidR="002E2ECE" w14:paraId="12DCFB78" w14:textId="77777777">
        <w:tc>
          <w:tcPr>
            <w:tcW w:w="0" w:type="auto"/>
          </w:tcPr>
          <w:p w14:paraId="55D2E1EB" w14:textId="77777777" w:rsidR="002E2ECE" w:rsidRDefault="006158C7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1631E2F8" w14:textId="77777777" w:rsidR="002E2ECE" w:rsidRDefault="006158C7">
            <w:pPr>
              <w:pStyle w:val="Compact"/>
              <w:jc w:val="left"/>
            </w:pPr>
            <w:r>
              <w:t>CARTAO</w:t>
            </w:r>
          </w:p>
        </w:tc>
      </w:tr>
      <w:tr w:rsidR="002E2ECE" w14:paraId="66BE6BFE" w14:textId="77777777">
        <w:tc>
          <w:tcPr>
            <w:tcW w:w="0" w:type="auto"/>
          </w:tcPr>
          <w:p w14:paraId="42A7E6FC" w14:textId="77777777" w:rsidR="002E2ECE" w:rsidRDefault="006158C7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3E553AD2" w14:textId="77777777" w:rsidR="002E2ECE" w:rsidRDefault="006158C7">
            <w:pPr>
              <w:pStyle w:val="Compact"/>
              <w:jc w:val="left"/>
            </w:pPr>
            <w:r>
              <w:t>DOC</w:t>
            </w:r>
          </w:p>
        </w:tc>
      </w:tr>
      <w:tr w:rsidR="002E2ECE" w14:paraId="039EDD8A" w14:textId="77777777">
        <w:tc>
          <w:tcPr>
            <w:tcW w:w="0" w:type="auto"/>
          </w:tcPr>
          <w:p w14:paraId="3241EA15" w14:textId="77777777" w:rsidR="002E2ECE" w:rsidRDefault="006158C7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25BDF64E" w14:textId="77777777" w:rsidR="002E2ECE" w:rsidRDefault="006158C7">
            <w:pPr>
              <w:pStyle w:val="Compact"/>
              <w:jc w:val="left"/>
            </w:pPr>
            <w:r>
              <w:t>CHEQUE</w:t>
            </w:r>
          </w:p>
        </w:tc>
      </w:tr>
      <w:tr w:rsidR="002E2ECE" w14:paraId="326D6FB0" w14:textId="77777777">
        <w:tc>
          <w:tcPr>
            <w:tcW w:w="0" w:type="auto"/>
          </w:tcPr>
          <w:p w14:paraId="00A5AA63" w14:textId="77777777" w:rsidR="002E2ECE" w:rsidRDefault="006158C7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6E8654BB" w14:textId="77777777" w:rsidR="002E2ECE" w:rsidRDefault="006158C7">
            <w:pPr>
              <w:pStyle w:val="Compact"/>
              <w:jc w:val="left"/>
            </w:pPr>
            <w:r>
              <w:t>DESCONTO_EM_FOLHA</w:t>
            </w:r>
          </w:p>
        </w:tc>
      </w:tr>
      <w:tr w:rsidR="002E2ECE" w14:paraId="2F3661DF" w14:textId="77777777">
        <w:tc>
          <w:tcPr>
            <w:tcW w:w="0" w:type="auto"/>
          </w:tcPr>
          <w:p w14:paraId="2B628B94" w14:textId="77777777" w:rsidR="002E2ECE" w:rsidRDefault="006158C7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7E918208" w14:textId="77777777" w:rsidR="002E2ECE" w:rsidRDefault="006158C7">
            <w:pPr>
              <w:pStyle w:val="Compact"/>
              <w:jc w:val="left"/>
            </w:pPr>
            <w:r>
              <w:t>PIX</w:t>
            </w:r>
          </w:p>
        </w:tc>
      </w:tr>
      <w:tr w:rsidR="002E2ECE" w14:paraId="051EA8A0" w14:textId="77777777">
        <w:tc>
          <w:tcPr>
            <w:tcW w:w="0" w:type="auto"/>
          </w:tcPr>
          <w:p w14:paraId="54557051" w14:textId="77777777" w:rsidR="002E2ECE" w:rsidRDefault="006158C7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6CC2B821" w14:textId="77777777" w:rsidR="002E2ECE" w:rsidRDefault="006158C7">
            <w:pPr>
              <w:pStyle w:val="Compact"/>
              <w:jc w:val="left"/>
            </w:pPr>
            <w:r>
              <w:t>DINHEIRO_EM_ESPECIE</w:t>
            </w:r>
          </w:p>
        </w:tc>
      </w:tr>
      <w:tr w:rsidR="002E2ECE" w14:paraId="18DA859C" w14:textId="77777777">
        <w:tc>
          <w:tcPr>
            <w:tcW w:w="0" w:type="auto"/>
          </w:tcPr>
          <w:p w14:paraId="0437C57D" w14:textId="77777777" w:rsidR="002E2ECE" w:rsidRDefault="006158C7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6AA00B33" w14:textId="77777777" w:rsidR="002E2ECE" w:rsidRDefault="006158C7">
            <w:pPr>
              <w:pStyle w:val="Compact"/>
              <w:jc w:val="left"/>
            </w:pPr>
            <w:r>
              <w:t>OUTROS</w:t>
            </w:r>
          </w:p>
        </w:tc>
      </w:tr>
    </w:tbl>
    <w:p w14:paraId="12448299" w14:textId="77777777" w:rsidR="002E2ECE" w:rsidRDefault="006158C7">
      <w:pPr>
        <w:pStyle w:val="Heading2"/>
      </w:pPr>
      <w:bookmarkStart w:id="262" w:name="quoteresultpremiumcoverage"/>
      <w:bookmarkStart w:id="263" w:name="_Toc129181132"/>
      <w:bookmarkEnd w:id="257"/>
      <w:bookmarkEnd w:id="260"/>
      <w:bookmarkEnd w:id="261"/>
      <w:r>
        <w:lastRenderedPageBreak/>
        <w:t>QuoteResultPremiumCoverage</w:t>
      </w:r>
      <w:bookmarkEnd w:id="263"/>
      <w:r>
        <w:t xml:space="preserve"> </w:t>
      </w:r>
      <w:bookmarkStart w:id="264" w:name="schemaquoteresultpremiumcoverage"/>
      <w:bookmarkEnd w:id="264"/>
    </w:p>
    <w:p w14:paraId="6952E1A6" w14:textId="77777777" w:rsidR="002E2ECE" w:rsidRDefault="006158C7">
      <w:pPr>
        <w:pStyle w:val="FirstParagraph"/>
      </w:pPr>
      <w:r>
        <w:t xml:space="preserve">   </w:t>
      </w:r>
    </w:p>
    <w:p w14:paraId="2BA794BE" w14:textId="77777777" w:rsidR="002E2ECE" w:rsidRDefault="006158C7">
      <w:pPr>
        <w:pStyle w:val="Heading3"/>
      </w:pPr>
      <w:bookmarkStart w:id="265" w:name="propriedades-34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60"/>
        <w:gridCol w:w="1551"/>
        <w:gridCol w:w="1048"/>
        <w:gridCol w:w="1294"/>
        <w:gridCol w:w="3401"/>
      </w:tblGrid>
      <w:tr w:rsidR="002E2ECE" w14:paraId="4B3937DE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7020507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387CCBE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BC6376B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E48C5A8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8D3AA4D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3D57FEEE" w14:textId="77777777">
        <w:tc>
          <w:tcPr>
            <w:tcW w:w="0" w:type="auto"/>
          </w:tcPr>
          <w:p w14:paraId="6D212F10" w14:textId="77777777" w:rsidR="002E2ECE" w:rsidRDefault="006158C7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2D177CD6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91CF9AD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7A35D2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13A86F4" w14:textId="77777777" w:rsidR="002E2ECE" w:rsidRDefault="006158C7">
            <w:pPr>
              <w:pStyle w:val="Compact"/>
              <w:jc w:val="left"/>
            </w:pPr>
            <w:r>
              <w:t>Grupo e ramo da cobertura</w:t>
            </w:r>
          </w:p>
        </w:tc>
      </w:tr>
      <w:tr w:rsidR="002E2ECE" w:rsidRPr="00CA517B" w14:paraId="00016F40" w14:textId="77777777">
        <w:tc>
          <w:tcPr>
            <w:tcW w:w="0" w:type="auto"/>
          </w:tcPr>
          <w:p w14:paraId="73DBC47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0C9332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A77C525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FD3106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F2A2CB2" w14:textId="77777777" w:rsidR="002E2ECE" w:rsidRDefault="006158C7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2E2ECE" w:rsidRPr="00CA517B" w14:paraId="5157A4A9" w14:textId="77777777">
        <w:tc>
          <w:tcPr>
            <w:tcW w:w="0" w:type="auto"/>
          </w:tcPr>
          <w:p w14:paraId="5215A1C5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22EBF343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0E019D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04D534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17FDD3F" w14:textId="77777777" w:rsidR="002E2ECE" w:rsidRDefault="006158C7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2E2ECE" w:rsidRPr="00CA517B" w14:paraId="2DC17B3A" w14:textId="77777777">
        <w:tc>
          <w:tcPr>
            <w:tcW w:w="0" w:type="auto"/>
          </w:tcPr>
          <w:p w14:paraId="2A54BB17" w14:textId="77777777" w:rsidR="002E2ECE" w:rsidRDefault="006158C7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0F9A3714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A3FA5F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6CE312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F40386E" w14:textId="77777777" w:rsidR="002E2ECE" w:rsidRDefault="006158C7">
            <w:pPr>
              <w:pStyle w:val="Compact"/>
              <w:jc w:val="left"/>
            </w:pPr>
            <w:r>
              <w:t>Código interno da cobertura da seguradora</w:t>
            </w:r>
          </w:p>
        </w:tc>
      </w:tr>
      <w:tr w:rsidR="002E2ECE" w:rsidRPr="00CA517B" w14:paraId="2756896A" w14:textId="77777777">
        <w:tc>
          <w:tcPr>
            <w:tcW w:w="0" w:type="auto"/>
          </w:tcPr>
          <w:p w14:paraId="72A11A70" w14:textId="77777777" w:rsidR="002E2ECE" w:rsidRDefault="006158C7">
            <w:pPr>
              <w:pStyle w:val="Compact"/>
              <w:jc w:val="left"/>
            </w:pPr>
            <w:r>
              <w:t>premiumAmount</w:t>
            </w:r>
          </w:p>
        </w:tc>
        <w:tc>
          <w:tcPr>
            <w:tcW w:w="0" w:type="auto"/>
          </w:tcPr>
          <w:p w14:paraId="298027A3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347D4FE3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66E8FB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A8CD1BA" w14:textId="77777777" w:rsidR="002E2ECE" w:rsidRDefault="006158C7">
            <w:pPr>
              <w:pStyle w:val="Compact"/>
              <w:jc w:val="left"/>
            </w:pPr>
            <w:r>
              <w:t>Valor de Prêmio da Cobertura</w:t>
            </w:r>
          </w:p>
        </w:tc>
      </w:tr>
    </w:tbl>
    <w:p w14:paraId="3DE26DDE" w14:textId="77777777" w:rsidR="002E2ECE" w:rsidRDefault="006158C7">
      <w:pPr>
        <w:pStyle w:val="Heading4"/>
      </w:pPr>
      <w:bookmarkStart w:id="266" w:name="enumerated-values-24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1"/>
        <w:gridCol w:w="8473"/>
      </w:tblGrid>
      <w:tr w:rsidR="002E2ECE" w14:paraId="6F80D59E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9DA6A1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650E452E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5E36B1A6" w14:textId="77777777">
        <w:tc>
          <w:tcPr>
            <w:tcW w:w="0" w:type="auto"/>
          </w:tcPr>
          <w:p w14:paraId="3C8FFB6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AD1CCC" w14:textId="77777777" w:rsidR="002E2ECE" w:rsidRDefault="006158C7">
            <w:pPr>
              <w:pStyle w:val="Compact"/>
              <w:jc w:val="left"/>
            </w:pPr>
            <w:r>
              <w:t>RESIDENCIAL_IMOVEL_BASICA</w:t>
            </w:r>
          </w:p>
        </w:tc>
      </w:tr>
      <w:tr w:rsidR="002E2ECE" w14:paraId="3D0954D4" w14:textId="77777777">
        <w:tc>
          <w:tcPr>
            <w:tcW w:w="0" w:type="auto"/>
          </w:tcPr>
          <w:p w14:paraId="734A0AB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8AE1E7" w14:textId="77777777" w:rsidR="002E2ECE" w:rsidRDefault="006158C7">
            <w:pPr>
              <w:pStyle w:val="Compact"/>
              <w:jc w:val="left"/>
            </w:pPr>
            <w:r>
              <w:t>RESIDENCIAL_IMOVEL_AMPLA</w:t>
            </w:r>
          </w:p>
        </w:tc>
      </w:tr>
      <w:tr w:rsidR="002E2ECE" w14:paraId="3E555410" w14:textId="77777777">
        <w:tc>
          <w:tcPr>
            <w:tcW w:w="0" w:type="auto"/>
          </w:tcPr>
          <w:p w14:paraId="2A0810E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7C1C46" w14:textId="77777777" w:rsidR="002E2ECE" w:rsidRDefault="006158C7">
            <w:pPr>
              <w:pStyle w:val="Compact"/>
              <w:jc w:val="left"/>
            </w:pPr>
            <w:r>
              <w:t>RESIDENCIAL_INCENDIO</w:t>
            </w:r>
          </w:p>
        </w:tc>
      </w:tr>
      <w:tr w:rsidR="002E2ECE" w14:paraId="2C785435" w14:textId="77777777">
        <w:tc>
          <w:tcPr>
            <w:tcW w:w="0" w:type="auto"/>
          </w:tcPr>
          <w:p w14:paraId="6A86D13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14F7EE" w14:textId="77777777" w:rsidR="002E2ECE" w:rsidRDefault="006158C7">
            <w:pPr>
              <w:pStyle w:val="Compact"/>
              <w:jc w:val="left"/>
            </w:pPr>
            <w:r>
              <w:t>RESIDENCIAL_QUEDA_DE_RAIO</w:t>
            </w:r>
          </w:p>
        </w:tc>
      </w:tr>
      <w:tr w:rsidR="002E2ECE" w14:paraId="069D08AE" w14:textId="77777777">
        <w:tc>
          <w:tcPr>
            <w:tcW w:w="0" w:type="auto"/>
          </w:tcPr>
          <w:p w14:paraId="1F433A9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2A80D3" w14:textId="77777777" w:rsidR="002E2ECE" w:rsidRDefault="006158C7">
            <w:pPr>
              <w:pStyle w:val="Compact"/>
              <w:jc w:val="left"/>
            </w:pPr>
            <w:r>
              <w:t>RESIDENCIAL_EXPLOSAO</w:t>
            </w:r>
          </w:p>
        </w:tc>
      </w:tr>
      <w:tr w:rsidR="002E2ECE" w14:paraId="07E49BC1" w14:textId="77777777">
        <w:tc>
          <w:tcPr>
            <w:tcW w:w="0" w:type="auto"/>
          </w:tcPr>
          <w:p w14:paraId="5162AF9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F6E60F" w14:textId="77777777" w:rsidR="002E2ECE" w:rsidRDefault="006158C7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2E2ECE" w14:paraId="7E6C10D1" w14:textId="77777777">
        <w:tc>
          <w:tcPr>
            <w:tcW w:w="0" w:type="auto"/>
          </w:tcPr>
          <w:p w14:paraId="6837E77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B7D4D0" w14:textId="77777777" w:rsidR="002E2ECE" w:rsidRDefault="006158C7">
            <w:pPr>
              <w:pStyle w:val="Compact"/>
              <w:jc w:val="left"/>
            </w:pPr>
            <w:r>
              <w:t>RESIDENCIAL_ALAGAMENTO</w:t>
            </w:r>
          </w:p>
        </w:tc>
      </w:tr>
      <w:tr w:rsidR="002E2ECE" w14:paraId="100CC68F" w14:textId="77777777">
        <w:tc>
          <w:tcPr>
            <w:tcW w:w="0" w:type="auto"/>
          </w:tcPr>
          <w:p w14:paraId="12CE194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ACED00" w14:textId="77777777" w:rsidR="002E2ECE" w:rsidRDefault="006158C7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2E2ECE" w14:paraId="622DC9F6" w14:textId="77777777">
        <w:tc>
          <w:tcPr>
            <w:tcW w:w="0" w:type="auto"/>
          </w:tcPr>
          <w:p w14:paraId="552A203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227D4D" w14:textId="77777777" w:rsidR="002E2ECE" w:rsidRDefault="006158C7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2E2ECE" w14:paraId="1B30D3F6" w14:textId="77777777">
        <w:tc>
          <w:tcPr>
            <w:tcW w:w="0" w:type="auto"/>
          </w:tcPr>
          <w:p w14:paraId="11A9DE2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BC3457" w14:textId="77777777" w:rsidR="002E2ECE" w:rsidRDefault="006158C7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2E2ECE" w14:paraId="5BB082B0" w14:textId="77777777">
        <w:tc>
          <w:tcPr>
            <w:tcW w:w="0" w:type="auto"/>
          </w:tcPr>
          <w:p w14:paraId="3B403C7D" w14:textId="77777777" w:rsidR="002E2ECE" w:rsidRDefault="006158C7">
            <w:pPr>
              <w:pStyle w:val="Compact"/>
              <w:jc w:val="left"/>
            </w:pPr>
            <w:r>
              <w:t>cod</w:t>
            </w:r>
            <w:r>
              <w:lastRenderedPageBreak/>
              <w:t>e</w:t>
            </w:r>
          </w:p>
        </w:tc>
        <w:tc>
          <w:tcPr>
            <w:tcW w:w="0" w:type="auto"/>
          </w:tcPr>
          <w:p w14:paraId="2A5D6320" w14:textId="77777777" w:rsidR="002E2ECE" w:rsidRDefault="006158C7">
            <w:pPr>
              <w:pStyle w:val="Compact"/>
              <w:jc w:val="left"/>
            </w:pPr>
            <w:r>
              <w:lastRenderedPageBreak/>
              <w:t>RESIDENCIAL_VENDAVAL</w:t>
            </w:r>
          </w:p>
        </w:tc>
      </w:tr>
      <w:tr w:rsidR="002E2ECE" w:rsidRPr="00CA517B" w14:paraId="36667C2C" w14:textId="77777777">
        <w:tc>
          <w:tcPr>
            <w:tcW w:w="0" w:type="auto"/>
          </w:tcPr>
          <w:p w14:paraId="1D927F6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2DF6EC" w14:textId="77777777" w:rsidR="002E2ECE" w:rsidRDefault="006158C7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2E2ECE" w14:paraId="5923CABB" w14:textId="77777777">
        <w:tc>
          <w:tcPr>
            <w:tcW w:w="0" w:type="auto"/>
          </w:tcPr>
          <w:p w14:paraId="14B685E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3C4B5C" w14:textId="77777777" w:rsidR="002E2ECE" w:rsidRDefault="006158C7">
            <w:pPr>
              <w:pStyle w:val="Compact"/>
              <w:jc w:val="left"/>
            </w:pPr>
            <w:r>
              <w:t>RESIDENCIAL_TERREMOTO</w:t>
            </w:r>
          </w:p>
        </w:tc>
      </w:tr>
      <w:tr w:rsidR="002E2ECE" w:rsidRPr="00CA517B" w14:paraId="32439F3E" w14:textId="77777777">
        <w:tc>
          <w:tcPr>
            <w:tcW w:w="0" w:type="auto"/>
          </w:tcPr>
          <w:p w14:paraId="4D255E9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ABC8D0" w14:textId="77777777" w:rsidR="002E2ECE" w:rsidRDefault="006158C7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2E2ECE" w:rsidRPr="00CA517B" w14:paraId="0185E04B" w14:textId="77777777">
        <w:tc>
          <w:tcPr>
            <w:tcW w:w="0" w:type="auto"/>
          </w:tcPr>
          <w:p w14:paraId="6740D28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D99069" w14:textId="77777777" w:rsidR="002E2ECE" w:rsidRDefault="006158C7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2E2ECE" w14:paraId="5D83D59D" w14:textId="77777777">
        <w:tc>
          <w:tcPr>
            <w:tcW w:w="0" w:type="auto"/>
          </w:tcPr>
          <w:p w14:paraId="07FA500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DDBC0C" w14:textId="77777777" w:rsidR="002E2ECE" w:rsidRDefault="006158C7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2E2ECE" w14:paraId="18C9B92E" w14:textId="77777777">
        <w:tc>
          <w:tcPr>
            <w:tcW w:w="0" w:type="auto"/>
          </w:tcPr>
          <w:p w14:paraId="25A6C18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5B90AC" w14:textId="77777777" w:rsidR="002E2ECE" w:rsidRDefault="006158C7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2E2ECE" w14:paraId="12E22FFD" w14:textId="77777777">
        <w:tc>
          <w:tcPr>
            <w:tcW w:w="0" w:type="auto"/>
          </w:tcPr>
          <w:p w14:paraId="0DD1D10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4C1584" w14:textId="77777777" w:rsidR="002E2ECE" w:rsidRDefault="006158C7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2E2ECE" w:rsidRPr="00CA517B" w14:paraId="4E457EAC" w14:textId="77777777">
        <w:tc>
          <w:tcPr>
            <w:tcW w:w="0" w:type="auto"/>
          </w:tcPr>
          <w:p w14:paraId="0A57B7E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360AB4" w14:textId="77777777" w:rsidR="002E2ECE" w:rsidRDefault="006158C7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2E2ECE" w14:paraId="244F174E" w14:textId="77777777">
        <w:tc>
          <w:tcPr>
            <w:tcW w:w="0" w:type="auto"/>
          </w:tcPr>
          <w:p w14:paraId="5B1959C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97456B" w14:textId="77777777" w:rsidR="002E2ECE" w:rsidRDefault="006158C7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2E2ECE" w:rsidRPr="00CA517B" w14:paraId="1C45D241" w14:textId="77777777">
        <w:tc>
          <w:tcPr>
            <w:tcW w:w="0" w:type="auto"/>
          </w:tcPr>
          <w:p w14:paraId="093DC18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357E95" w14:textId="77777777" w:rsidR="002E2ECE" w:rsidRDefault="006158C7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2E2ECE" w14:paraId="7367C432" w14:textId="77777777">
        <w:tc>
          <w:tcPr>
            <w:tcW w:w="0" w:type="auto"/>
          </w:tcPr>
          <w:p w14:paraId="3D9FBCF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210FCC" w14:textId="77777777" w:rsidR="002E2ECE" w:rsidRDefault="006158C7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2E2ECE" w14:paraId="4A4275E7" w14:textId="77777777">
        <w:tc>
          <w:tcPr>
            <w:tcW w:w="0" w:type="auto"/>
          </w:tcPr>
          <w:p w14:paraId="6EDEB01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1755C6" w14:textId="77777777" w:rsidR="002E2ECE" w:rsidRDefault="006158C7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2E2ECE" w14:paraId="229FD84D" w14:textId="77777777">
        <w:tc>
          <w:tcPr>
            <w:tcW w:w="0" w:type="auto"/>
          </w:tcPr>
          <w:p w14:paraId="72B20B3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641C56" w14:textId="77777777" w:rsidR="002E2ECE" w:rsidRDefault="006158C7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2E2ECE" w14:paraId="26EE0398" w14:textId="77777777">
        <w:tc>
          <w:tcPr>
            <w:tcW w:w="0" w:type="auto"/>
          </w:tcPr>
          <w:p w14:paraId="6939B94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8567DA" w14:textId="77777777" w:rsidR="002E2ECE" w:rsidRDefault="006158C7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2E2ECE" w14:paraId="1C92B8B3" w14:textId="77777777">
        <w:tc>
          <w:tcPr>
            <w:tcW w:w="0" w:type="auto"/>
          </w:tcPr>
          <w:p w14:paraId="140C993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5D9E67" w14:textId="77777777" w:rsidR="002E2ECE" w:rsidRDefault="006158C7">
            <w:pPr>
              <w:pStyle w:val="Compact"/>
              <w:jc w:val="left"/>
            </w:pPr>
            <w:r>
              <w:t>CONDOMINIAL_DANOS_</w:t>
            </w:r>
            <w:r>
              <w:t>ELETRICOS</w:t>
            </w:r>
          </w:p>
        </w:tc>
      </w:tr>
      <w:tr w:rsidR="002E2ECE" w14:paraId="28EBB171" w14:textId="77777777">
        <w:tc>
          <w:tcPr>
            <w:tcW w:w="0" w:type="auto"/>
          </w:tcPr>
          <w:p w14:paraId="43C4785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49FFEA" w14:textId="77777777" w:rsidR="002E2ECE" w:rsidRDefault="006158C7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2E2ECE" w14:paraId="5E0C5927" w14:textId="77777777">
        <w:tc>
          <w:tcPr>
            <w:tcW w:w="0" w:type="auto"/>
          </w:tcPr>
          <w:p w14:paraId="7502F21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0D9B52" w14:textId="77777777" w:rsidR="002E2ECE" w:rsidRDefault="006158C7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2E2ECE" w14:paraId="0B51BBCF" w14:textId="77777777">
        <w:tc>
          <w:tcPr>
            <w:tcW w:w="0" w:type="auto"/>
          </w:tcPr>
          <w:p w14:paraId="1AC5082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D5C776" w14:textId="77777777" w:rsidR="002E2ECE" w:rsidRDefault="006158C7">
            <w:pPr>
              <w:pStyle w:val="Compact"/>
              <w:jc w:val="left"/>
            </w:pPr>
            <w:r>
              <w:t>CONDOMINIAL_EQUIPAMENTOS</w:t>
            </w:r>
          </w:p>
        </w:tc>
      </w:tr>
      <w:tr w:rsidR="002E2ECE" w14:paraId="5A42D574" w14:textId="77777777">
        <w:tc>
          <w:tcPr>
            <w:tcW w:w="0" w:type="auto"/>
          </w:tcPr>
          <w:p w14:paraId="599EA1A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AD73DE" w14:textId="77777777" w:rsidR="002E2ECE" w:rsidRDefault="006158C7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2E2ECE" w14:paraId="1D0153A7" w14:textId="77777777">
        <w:tc>
          <w:tcPr>
            <w:tcW w:w="0" w:type="auto"/>
          </w:tcPr>
          <w:p w14:paraId="510399C2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122E806B" w14:textId="77777777" w:rsidR="002E2ECE" w:rsidRDefault="006158C7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2E2ECE" w:rsidRPr="00CA517B" w14:paraId="49696066" w14:textId="77777777">
        <w:tc>
          <w:tcPr>
            <w:tcW w:w="0" w:type="auto"/>
          </w:tcPr>
          <w:p w14:paraId="56F2EBC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4C47C0" w14:textId="77777777" w:rsidR="002E2ECE" w:rsidRDefault="006158C7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2E2ECE" w14:paraId="4E6CACF9" w14:textId="77777777">
        <w:tc>
          <w:tcPr>
            <w:tcW w:w="0" w:type="auto"/>
          </w:tcPr>
          <w:p w14:paraId="6AA4061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8B774E" w14:textId="77777777" w:rsidR="002E2ECE" w:rsidRDefault="006158C7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2E2ECE" w:rsidRPr="00CA517B" w14:paraId="4F260BFC" w14:textId="77777777">
        <w:tc>
          <w:tcPr>
            <w:tcW w:w="0" w:type="auto"/>
          </w:tcPr>
          <w:p w14:paraId="3A34AAC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88FB86" w14:textId="77777777" w:rsidR="002E2ECE" w:rsidRDefault="006158C7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2E2ECE" w14:paraId="35D967C1" w14:textId="77777777">
        <w:tc>
          <w:tcPr>
            <w:tcW w:w="0" w:type="auto"/>
          </w:tcPr>
          <w:p w14:paraId="01A6A74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6B20E2" w14:textId="77777777" w:rsidR="002E2ECE" w:rsidRDefault="006158C7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2E2ECE" w14:paraId="06050968" w14:textId="77777777">
        <w:tc>
          <w:tcPr>
            <w:tcW w:w="0" w:type="auto"/>
          </w:tcPr>
          <w:p w14:paraId="706E1A7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FA791C" w14:textId="77777777" w:rsidR="002E2ECE" w:rsidRDefault="006158C7">
            <w:pPr>
              <w:pStyle w:val="Compact"/>
              <w:jc w:val="left"/>
            </w:pPr>
            <w:r>
              <w:t>CONDOMINIAL_ROUBO</w:t>
            </w:r>
          </w:p>
        </w:tc>
      </w:tr>
      <w:tr w:rsidR="002E2ECE" w14:paraId="47ECAF5E" w14:textId="77777777">
        <w:tc>
          <w:tcPr>
            <w:tcW w:w="0" w:type="auto"/>
          </w:tcPr>
          <w:p w14:paraId="0A46934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8CE2FC" w14:textId="77777777" w:rsidR="002E2ECE" w:rsidRDefault="006158C7">
            <w:pPr>
              <w:pStyle w:val="Compact"/>
              <w:jc w:val="left"/>
            </w:pPr>
            <w:r>
              <w:t>CONDOMINIAL_VALORES</w:t>
            </w:r>
          </w:p>
        </w:tc>
      </w:tr>
      <w:tr w:rsidR="002E2ECE" w14:paraId="16C5A2D7" w14:textId="77777777">
        <w:tc>
          <w:tcPr>
            <w:tcW w:w="0" w:type="auto"/>
          </w:tcPr>
          <w:p w14:paraId="5E10907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835E4E" w14:textId="77777777" w:rsidR="002E2ECE" w:rsidRDefault="006158C7">
            <w:pPr>
              <w:pStyle w:val="Compact"/>
              <w:jc w:val="left"/>
            </w:pPr>
            <w:r>
              <w:t>CONDOMINIAL_VAZAMENTO</w:t>
            </w:r>
          </w:p>
        </w:tc>
      </w:tr>
      <w:tr w:rsidR="002E2ECE" w14:paraId="3FB41063" w14:textId="77777777">
        <w:tc>
          <w:tcPr>
            <w:tcW w:w="0" w:type="auto"/>
          </w:tcPr>
          <w:p w14:paraId="3704D70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BA78AB" w14:textId="77777777" w:rsidR="002E2ECE" w:rsidRDefault="006158C7">
            <w:pPr>
              <w:pStyle w:val="Compact"/>
              <w:jc w:val="left"/>
            </w:pPr>
            <w:r>
              <w:t>CONDOMINIAL_VENDAVAL</w:t>
            </w:r>
          </w:p>
        </w:tc>
      </w:tr>
      <w:tr w:rsidR="002E2ECE" w14:paraId="53393125" w14:textId="77777777">
        <w:tc>
          <w:tcPr>
            <w:tcW w:w="0" w:type="auto"/>
          </w:tcPr>
          <w:p w14:paraId="79E57EC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3C9551" w14:textId="77777777" w:rsidR="002E2ECE" w:rsidRDefault="006158C7">
            <w:pPr>
              <w:pStyle w:val="Compact"/>
              <w:jc w:val="left"/>
            </w:pPr>
            <w:r>
              <w:t>CONDOMINIAL_ALAGAMENTO</w:t>
            </w:r>
          </w:p>
        </w:tc>
      </w:tr>
      <w:tr w:rsidR="002E2ECE" w14:paraId="65614FEA" w14:textId="77777777">
        <w:tc>
          <w:tcPr>
            <w:tcW w:w="0" w:type="auto"/>
          </w:tcPr>
          <w:p w14:paraId="541F47D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14A095" w14:textId="77777777" w:rsidR="002E2ECE" w:rsidRDefault="006158C7">
            <w:pPr>
              <w:pStyle w:val="Compact"/>
              <w:jc w:val="left"/>
            </w:pPr>
            <w:r>
              <w:t>CONDOMINIAL_TUMULTO</w:t>
            </w:r>
          </w:p>
        </w:tc>
      </w:tr>
      <w:tr w:rsidR="002E2ECE" w:rsidRPr="00CA517B" w14:paraId="0F25A6B8" w14:textId="77777777">
        <w:tc>
          <w:tcPr>
            <w:tcW w:w="0" w:type="auto"/>
          </w:tcPr>
          <w:p w14:paraId="6143B16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F99DBF" w14:textId="77777777" w:rsidR="002E2ECE" w:rsidRDefault="006158C7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2E2ECE" w14:paraId="202D7D44" w14:textId="77777777">
        <w:tc>
          <w:tcPr>
            <w:tcW w:w="0" w:type="auto"/>
          </w:tcPr>
          <w:p w14:paraId="32799DE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ABCEE7" w14:textId="77777777" w:rsidR="002E2ECE" w:rsidRDefault="006158C7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2E2ECE" w14:paraId="23FA5AD6" w14:textId="77777777">
        <w:tc>
          <w:tcPr>
            <w:tcW w:w="0" w:type="auto"/>
          </w:tcPr>
          <w:p w14:paraId="0C2B4B3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F1F2BE" w14:textId="77777777" w:rsidR="002E2ECE" w:rsidRDefault="006158C7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2E2ECE" w14:paraId="2547CEEA" w14:textId="77777777">
        <w:tc>
          <w:tcPr>
            <w:tcW w:w="0" w:type="auto"/>
          </w:tcPr>
          <w:p w14:paraId="567B884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28D387" w14:textId="77777777" w:rsidR="002E2ECE" w:rsidRDefault="006158C7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2E2ECE" w14:paraId="545A0A84" w14:textId="77777777">
        <w:tc>
          <w:tcPr>
            <w:tcW w:w="0" w:type="auto"/>
          </w:tcPr>
          <w:p w14:paraId="4ED9BDE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57FB8D" w14:textId="77777777" w:rsidR="002E2ECE" w:rsidRDefault="006158C7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2E2ECE" w:rsidRPr="00CA517B" w14:paraId="6B7CA88C" w14:textId="77777777">
        <w:tc>
          <w:tcPr>
            <w:tcW w:w="0" w:type="auto"/>
          </w:tcPr>
          <w:p w14:paraId="1D524FE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D13F77" w14:textId="77777777" w:rsidR="002E2ECE" w:rsidRDefault="006158C7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2E2ECE" w:rsidRPr="00CA517B" w14:paraId="4A476C8B" w14:textId="77777777">
        <w:tc>
          <w:tcPr>
            <w:tcW w:w="0" w:type="auto"/>
          </w:tcPr>
          <w:p w14:paraId="285AE77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6F7E27" w14:textId="77777777" w:rsidR="002E2ECE" w:rsidRDefault="006158C7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2E2ECE" w14:paraId="285E349E" w14:textId="77777777">
        <w:tc>
          <w:tcPr>
            <w:tcW w:w="0" w:type="auto"/>
          </w:tcPr>
          <w:p w14:paraId="311BEA3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F3F72D" w14:textId="77777777" w:rsidR="002E2ECE" w:rsidRDefault="006158C7">
            <w:pPr>
              <w:pStyle w:val="Compact"/>
              <w:jc w:val="left"/>
            </w:pPr>
            <w:r>
              <w:t>EMPRESARIAL_VALORES</w:t>
            </w:r>
          </w:p>
        </w:tc>
      </w:tr>
      <w:tr w:rsidR="002E2ECE" w:rsidRPr="00CA517B" w14:paraId="5FF288CF" w14:textId="77777777">
        <w:tc>
          <w:tcPr>
            <w:tcW w:w="0" w:type="auto"/>
          </w:tcPr>
          <w:p w14:paraId="41155EE0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BE58A2B" w14:textId="77777777" w:rsidR="002E2ECE" w:rsidRDefault="006158C7">
            <w:pPr>
              <w:pStyle w:val="Compact"/>
              <w:jc w:val="left"/>
            </w:pPr>
            <w:r>
              <w:t>EMPRESARIAL_QUEBR</w:t>
            </w:r>
            <w:r>
              <w:t>A_DE_VIDROS_ESPELHOS_MARMORES_E_GRANITOS</w:t>
            </w:r>
          </w:p>
        </w:tc>
      </w:tr>
      <w:tr w:rsidR="002E2ECE" w14:paraId="0F7DE911" w14:textId="77777777">
        <w:tc>
          <w:tcPr>
            <w:tcW w:w="0" w:type="auto"/>
          </w:tcPr>
          <w:p w14:paraId="76774A5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6B969D" w14:textId="77777777" w:rsidR="002E2ECE" w:rsidRDefault="006158C7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2E2ECE" w14:paraId="6CEC31A0" w14:textId="77777777">
        <w:tc>
          <w:tcPr>
            <w:tcW w:w="0" w:type="auto"/>
          </w:tcPr>
          <w:p w14:paraId="6C62F77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BC2BE1" w14:textId="77777777" w:rsidR="002E2ECE" w:rsidRDefault="006158C7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2E2ECE" w:rsidRPr="00CA517B" w14:paraId="24E63155" w14:textId="77777777">
        <w:tc>
          <w:tcPr>
            <w:tcW w:w="0" w:type="auto"/>
          </w:tcPr>
          <w:p w14:paraId="3C38ADA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69BF8B" w14:textId="77777777" w:rsidR="002E2ECE" w:rsidRDefault="006158C7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2E2ECE" w:rsidRPr="00CA517B" w14:paraId="1E6288DD" w14:textId="77777777">
        <w:tc>
          <w:tcPr>
            <w:tcW w:w="0" w:type="auto"/>
          </w:tcPr>
          <w:p w14:paraId="2DFF4AB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E146B6" w14:textId="77777777" w:rsidR="002E2ECE" w:rsidRDefault="006158C7">
            <w:pPr>
              <w:pStyle w:val="Compact"/>
              <w:jc w:val="left"/>
            </w:pPr>
            <w:r>
              <w:t>EMPRESARIAL_DETERIORACAO_DE_MERCADORIAS_EM_AMBIENTES_FRIGORIFICADOS</w:t>
            </w:r>
          </w:p>
        </w:tc>
      </w:tr>
      <w:tr w:rsidR="002E2ECE" w14:paraId="09AB1B9A" w14:textId="77777777">
        <w:tc>
          <w:tcPr>
            <w:tcW w:w="0" w:type="auto"/>
          </w:tcPr>
          <w:p w14:paraId="45294A7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1AC2AC" w14:textId="77777777" w:rsidR="002E2ECE" w:rsidRDefault="006158C7">
            <w:pPr>
              <w:pStyle w:val="Compact"/>
              <w:jc w:val="left"/>
            </w:pPr>
            <w:r>
              <w:t>EMPRESARIAL_DERRAME</w:t>
            </w:r>
          </w:p>
        </w:tc>
      </w:tr>
      <w:tr w:rsidR="002E2ECE" w14:paraId="018FEAAC" w14:textId="77777777">
        <w:tc>
          <w:tcPr>
            <w:tcW w:w="0" w:type="auto"/>
          </w:tcPr>
          <w:p w14:paraId="044E91A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35872F" w14:textId="77777777" w:rsidR="002E2ECE" w:rsidRDefault="006158C7">
            <w:pPr>
              <w:pStyle w:val="Compact"/>
              <w:jc w:val="left"/>
            </w:pPr>
            <w:r>
              <w:t>EMPRESARIAL_VAZAMENTO</w:t>
            </w:r>
          </w:p>
        </w:tc>
      </w:tr>
      <w:tr w:rsidR="002E2ECE" w14:paraId="206BD87B" w14:textId="77777777">
        <w:tc>
          <w:tcPr>
            <w:tcW w:w="0" w:type="auto"/>
          </w:tcPr>
          <w:p w14:paraId="092A7EB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4CB941" w14:textId="77777777" w:rsidR="002E2ECE" w:rsidRDefault="006158C7">
            <w:pPr>
              <w:pStyle w:val="Compact"/>
              <w:jc w:val="left"/>
            </w:pPr>
            <w:r>
              <w:t>EMPRESARIAL_EQUIPAMENTOS</w:t>
            </w:r>
          </w:p>
        </w:tc>
      </w:tr>
      <w:tr w:rsidR="002E2ECE" w14:paraId="3DD3ED77" w14:textId="77777777">
        <w:tc>
          <w:tcPr>
            <w:tcW w:w="0" w:type="auto"/>
          </w:tcPr>
          <w:p w14:paraId="645CAB0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19AB78" w14:textId="77777777" w:rsidR="002E2ECE" w:rsidRDefault="006158C7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2E2ECE" w14:paraId="1B0B96EA" w14:textId="77777777">
        <w:tc>
          <w:tcPr>
            <w:tcW w:w="0" w:type="auto"/>
          </w:tcPr>
          <w:p w14:paraId="0649C40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F1F332" w14:textId="77777777" w:rsidR="002E2ECE" w:rsidRDefault="006158C7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2E2ECE" w14:paraId="274148B9" w14:textId="77777777">
        <w:tc>
          <w:tcPr>
            <w:tcW w:w="0" w:type="auto"/>
          </w:tcPr>
          <w:p w14:paraId="26A9490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627578" w14:textId="77777777" w:rsidR="002E2ECE" w:rsidRDefault="006158C7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2E2ECE" w:rsidRPr="00CA517B" w14:paraId="3BEA4EAA" w14:textId="77777777">
        <w:tc>
          <w:tcPr>
            <w:tcW w:w="0" w:type="auto"/>
          </w:tcPr>
          <w:p w14:paraId="0E8FA9A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6CAB09" w14:textId="77777777" w:rsidR="002E2ECE" w:rsidRDefault="006158C7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2E2ECE" w:rsidRPr="00CA517B" w14:paraId="77444CD1" w14:textId="77777777">
        <w:tc>
          <w:tcPr>
            <w:tcW w:w="0" w:type="auto"/>
          </w:tcPr>
          <w:p w14:paraId="26D893C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AAA9E3" w14:textId="77777777" w:rsidR="002E2ECE" w:rsidRDefault="006158C7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2E2ECE" w:rsidRPr="00CA517B" w14:paraId="434025BF" w14:textId="77777777">
        <w:tc>
          <w:tcPr>
            <w:tcW w:w="0" w:type="auto"/>
          </w:tcPr>
          <w:p w14:paraId="1243E89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3E834E" w14:textId="77777777" w:rsidR="002E2ECE" w:rsidRDefault="006158C7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2E2ECE" w:rsidRPr="00CA517B" w14:paraId="7D9F25D8" w14:textId="77777777">
        <w:tc>
          <w:tcPr>
            <w:tcW w:w="0" w:type="auto"/>
          </w:tcPr>
          <w:p w14:paraId="0EF4E52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070D89" w14:textId="77777777" w:rsidR="002E2ECE" w:rsidRDefault="006158C7">
            <w:pPr>
              <w:pStyle w:val="Compact"/>
              <w:jc w:val="left"/>
            </w:pPr>
            <w:r>
              <w:t>D</w:t>
            </w:r>
            <w:r>
              <w:t>IVERSOS_DANOS_DE_CAUSA_EXTERNA</w:t>
            </w:r>
          </w:p>
        </w:tc>
      </w:tr>
      <w:tr w:rsidR="002E2ECE" w:rsidRPr="00CA517B" w14:paraId="445D9F10" w14:textId="77777777">
        <w:tc>
          <w:tcPr>
            <w:tcW w:w="0" w:type="auto"/>
          </w:tcPr>
          <w:p w14:paraId="5D7BD0F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0BA8F4" w14:textId="77777777" w:rsidR="002E2ECE" w:rsidRDefault="006158C7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2E2ECE" w14:paraId="53BCCC6E" w14:textId="77777777">
        <w:tc>
          <w:tcPr>
            <w:tcW w:w="0" w:type="auto"/>
          </w:tcPr>
          <w:p w14:paraId="56ABFD8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2B1B23" w14:textId="77777777" w:rsidR="002E2ECE" w:rsidRDefault="006158C7">
            <w:pPr>
              <w:pStyle w:val="Compact"/>
              <w:jc w:val="left"/>
            </w:pPr>
            <w:r>
              <w:t>DIVERSOS_ROUBO</w:t>
            </w:r>
          </w:p>
        </w:tc>
      </w:tr>
      <w:tr w:rsidR="002E2ECE" w14:paraId="65E547F8" w14:textId="77777777">
        <w:tc>
          <w:tcPr>
            <w:tcW w:w="0" w:type="auto"/>
          </w:tcPr>
          <w:p w14:paraId="0CFB731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7A74F3" w14:textId="77777777" w:rsidR="002E2ECE" w:rsidRDefault="006158C7">
            <w:pPr>
              <w:pStyle w:val="Compact"/>
              <w:jc w:val="left"/>
            </w:pPr>
            <w:r>
              <w:t>SERVICOS_EMERGENCIAIS</w:t>
            </w:r>
          </w:p>
        </w:tc>
      </w:tr>
      <w:tr w:rsidR="002E2ECE" w14:paraId="3ED74D33" w14:textId="77777777">
        <w:tc>
          <w:tcPr>
            <w:tcW w:w="0" w:type="auto"/>
          </w:tcPr>
          <w:p w14:paraId="2806F00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33FF56" w14:textId="77777777" w:rsidR="002E2ECE" w:rsidRDefault="006158C7">
            <w:pPr>
              <w:pStyle w:val="Compact"/>
              <w:jc w:val="left"/>
            </w:pPr>
            <w:r>
              <w:t>SERVICOS_DE_CONVENIENCIA</w:t>
            </w:r>
          </w:p>
        </w:tc>
      </w:tr>
      <w:tr w:rsidR="002E2ECE" w14:paraId="41A290EA" w14:textId="77777777">
        <w:tc>
          <w:tcPr>
            <w:tcW w:w="0" w:type="auto"/>
          </w:tcPr>
          <w:p w14:paraId="64B977E4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3A3941EA" w14:textId="77777777" w:rsidR="002E2ECE" w:rsidRDefault="006158C7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2E2ECE" w14:paraId="4B68535F" w14:textId="77777777">
        <w:tc>
          <w:tcPr>
            <w:tcW w:w="0" w:type="auto"/>
          </w:tcPr>
          <w:p w14:paraId="149E31D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EB7807" w14:textId="77777777" w:rsidR="002E2ECE" w:rsidRDefault="006158C7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2E2ECE" w14:paraId="4F9E6F33" w14:textId="77777777">
        <w:tc>
          <w:tcPr>
            <w:tcW w:w="0" w:type="auto"/>
          </w:tcPr>
          <w:p w14:paraId="7C53518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6AB495" w14:textId="77777777" w:rsidR="002E2ECE" w:rsidRDefault="006158C7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2E2ECE" w14:paraId="3B66775C" w14:textId="77777777">
        <w:tc>
          <w:tcPr>
            <w:tcW w:w="0" w:type="auto"/>
          </w:tcPr>
          <w:p w14:paraId="0C1CE4C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815353" w14:textId="77777777" w:rsidR="002E2ECE" w:rsidRDefault="006158C7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2E2ECE" w:rsidRPr="00CA517B" w14:paraId="292481CC" w14:textId="77777777">
        <w:tc>
          <w:tcPr>
            <w:tcW w:w="0" w:type="auto"/>
          </w:tcPr>
          <w:p w14:paraId="64FDE6F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91F302" w14:textId="77777777" w:rsidR="002E2ECE" w:rsidRDefault="006158C7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2E2ECE" w14:paraId="1CC2A812" w14:textId="77777777">
        <w:tc>
          <w:tcPr>
            <w:tcW w:w="0" w:type="auto"/>
          </w:tcPr>
          <w:p w14:paraId="7894428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C82F12" w14:textId="77777777" w:rsidR="002E2ECE" w:rsidRDefault="006158C7">
            <w:pPr>
              <w:pStyle w:val="Compact"/>
              <w:jc w:val="left"/>
            </w:pPr>
            <w:r>
              <w:t>CESSANTES_LUCRO_LIQUIDO</w:t>
            </w:r>
          </w:p>
        </w:tc>
      </w:tr>
      <w:tr w:rsidR="002E2ECE" w14:paraId="484BE20E" w14:textId="77777777">
        <w:tc>
          <w:tcPr>
            <w:tcW w:w="0" w:type="auto"/>
          </w:tcPr>
          <w:p w14:paraId="72B68EF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982838" w14:textId="77777777" w:rsidR="002E2ECE" w:rsidRDefault="006158C7">
            <w:pPr>
              <w:pStyle w:val="Compact"/>
              <w:jc w:val="left"/>
            </w:pPr>
            <w:r>
              <w:t>CESSANTES_DESPESAS_FIXAS</w:t>
            </w:r>
          </w:p>
        </w:tc>
      </w:tr>
      <w:tr w:rsidR="002E2ECE" w:rsidRPr="00CA517B" w14:paraId="4A1E5DF2" w14:textId="77777777">
        <w:tc>
          <w:tcPr>
            <w:tcW w:w="0" w:type="auto"/>
          </w:tcPr>
          <w:p w14:paraId="222C1AA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06BA1B" w14:textId="77777777" w:rsidR="002E2ECE" w:rsidRDefault="006158C7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2E2ECE" w:rsidRPr="00CA517B" w14:paraId="10D1CC4C" w14:textId="77777777">
        <w:tc>
          <w:tcPr>
            <w:tcW w:w="0" w:type="auto"/>
          </w:tcPr>
          <w:p w14:paraId="0A06F95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982BB6" w14:textId="77777777" w:rsidR="002E2ECE" w:rsidRDefault="006158C7">
            <w:pPr>
              <w:pStyle w:val="Compact"/>
              <w:jc w:val="left"/>
            </w:pPr>
            <w:r>
              <w:t>ENGENHARIA_OBRAS_CIVIS_CONSTRUCAO_E_INSTALACAO_E_MONTAGEM</w:t>
            </w:r>
          </w:p>
        </w:tc>
      </w:tr>
      <w:tr w:rsidR="002E2ECE" w14:paraId="3274227B" w14:textId="77777777">
        <w:tc>
          <w:tcPr>
            <w:tcW w:w="0" w:type="auto"/>
          </w:tcPr>
          <w:p w14:paraId="5B9737A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3EFCC6" w14:textId="77777777" w:rsidR="002E2ECE" w:rsidRDefault="006158C7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2E2ECE" w:rsidRPr="00CA517B" w14:paraId="412C59AA" w14:textId="77777777">
        <w:tc>
          <w:tcPr>
            <w:tcW w:w="0" w:type="auto"/>
          </w:tcPr>
          <w:p w14:paraId="2C5B876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662F2B" w14:textId="77777777" w:rsidR="002E2ECE" w:rsidRDefault="006158C7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2E2ECE" w:rsidRPr="00CA517B" w14:paraId="560536ED" w14:textId="77777777">
        <w:tc>
          <w:tcPr>
            <w:tcW w:w="0" w:type="auto"/>
          </w:tcPr>
          <w:p w14:paraId="5D78AED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D75C84" w14:textId="77777777" w:rsidR="002E2ECE" w:rsidRDefault="006158C7">
            <w:pPr>
              <w:pStyle w:val="Compact"/>
              <w:jc w:val="left"/>
            </w:pPr>
            <w:r>
              <w:t>ENGENHARIA_DANOS</w:t>
            </w:r>
            <w:r>
              <w:t>_EM_CONSEQUENCIA_DE_ERRO_DE_PROJETO_RISCO_DO_FABRICANTE</w:t>
            </w:r>
          </w:p>
        </w:tc>
      </w:tr>
      <w:tr w:rsidR="002E2ECE" w14:paraId="6C0617E2" w14:textId="77777777">
        <w:tc>
          <w:tcPr>
            <w:tcW w:w="0" w:type="auto"/>
          </w:tcPr>
          <w:p w14:paraId="21190F6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71563C" w14:textId="77777777" w:rsidR="002E2ECE" w:rsidRDefault="006158C7">
            <w:pPr>
              <w:pStyle w:val="Compact"/>
              <w:jc w:val="left"/>
            </w:pPr>
            <w:r>
              <w:t>ENGENHARIA_DANOS_MORAIS</w:t>
            </w:r>
          </w:p>
        </w:tc>
      </w:tr>
      <w:tr w:rsidR="002E2ECE" w:rsidRPr="00CA517B" w14:paraId="0F7D65DF" w14:textId="77777777">
        <w:tc>
          <w:tcPr>
            <w:tcW w:w="0" w:type="auto"/>
          </w:tcPr>
          <w:p w14:paraId="40CF1C0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724993" w14:textId="77777777" w:rsidR="002E2ECE" w:rsidRDefault="006158C7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2E2ECE" w:rsidRPr="00CA517B" w14:paraId="381D19CC" w14:textId="77777777">
        <w:tc>
          <w:tcPr>
            <w:tcW w:w="0" w:type="auto"/>
          </w:tcPr>
          <w:p w14:paraId="58B9CAD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A78819" w14:textId="77777777" w:rsidR="002E2ECE" w:rsidRDefault="006158C7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2E2ECE" w14:paraId="30F2A387" w14:textId="77777777">
        <w:tc>
          <w:tcPr>
            <w:tcW w:w="0" w:type="auto"/>
          </w:tcPr>
          <w:p w14:paraId="4F73847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ADD5E0" w14:textId="77777777" w:rsidR="002E2ECE" w:rsidRDefault="006158C7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2E2ECE" w:rsidRPr="00CA517B" w14:paraId="60ED1292" w14:textId="77777777">
        <w:tc>
          <w:tcPr>
            <w:tcW w:w="0" w:type="auto"/>
          </w:tcPr>
          <w:p w14:paraId="677851E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E9E46E" w14:textId="77777777" w:rsidR="002E2ECE" w:rsidRDefault="006158C7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2E2ECE" w:rsidRPr="00CA517B" w14:paraId="150515C0" w14:textId="77777777">
        <w:tc>
          <w:tcPr>
            <w:tcW w:w="0" w:type="auto"/>
          </w:tcPr>
          <w:p w14:paraId="01EE573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957DBA" w14:textId="77777777" w:rsidR="002E2ECE" w:rsidRDefault="006158C7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2E2ECE" w:rsidRPr="00CA517B" w14:paraId="1BC3F9E5" w14:textId="77777777">
        <w:tc>
          <w:tcPr>
            <w:tcW w:w="0" w:type="auto"/>
          </w:tcPr>
          <w:p w14:paraId="7F2034A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91A718" w14:textId="77777777" w:rsidR="002E2ECE" w:rsidRDefault="006158C7">
            <w:pPr>
              <w:pStyle w:val="Compact"/>
              <w:jc w:val="left"/>
            </w:pPr>
            <w:r>
              <w:t>ENGENHARIA_FERRAME</w:t>
            </w:r>
            <w:r>
              <w:t>NTAS_DE_PEQUENO_E_MEDIO_PORTE</w:t>
            </w:r>
          </w:p>
        </w:tc>
      </w:tr>
      <w:tr w:rsidR="002E2ECE" w14:paraId="071166E1" w14:textId="77777777">
        <w:tc>
          <w:tcPr>
            <w:tcW w:w="0" w:type="auto"/>
          </w:tcPr>
          <w:p w14:paraId="4856862E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3A667132" w14:textId="77777777" w:rsidR="002E2ECE" w:rsidRDefault="006158C7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2E2ECE" w:rsidRPr="00CA517B" w14:paraId="2EB3D1B1" w14:textId="77777777">
        <w:tc>
          <w:tcPr>
            <w:tcW w:w="0" w:type="auto"/>
          </w:tcPr>
          <w:p w14:paraId="41A485C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ADEEED" w14:textId="77777777" w:rsidR="002E2ECE" w:rsidRDefault="006158C7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2E2ECE" w14:paraId="49227934" w14:textId="77777777">
        <w:tc>
          <w:tcPr>
            <w:tcW w:w="0" w:type="auto"/>
          </w:tcPr>
          <w:p w14:paraId="438033B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4DBB98" w14:textId="77777777" w:rsidR="002E2ECE" w:rsidRDefault="006158C7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2E2ECE" w:rsidRPr="00CA517B" w14:paraId="46D7360D" w14:textId="77777777">
        <w:tc>
          <w:tcPr>
            <w:tcW w:w="0" w:type="auto"/>
          </w:tcPr>
          <w:p w14:paraId="4A90A89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9F9300" w14:textId="77777777" w:rsidR="002E2ECE" w:rsidRDefault="006158C7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2E2ECE" w:rsidRPr="00CA517B" w14:paraId="0D515A9B" w14:textId="77777777">
        <w:tc>
          <w:tcPr>
            <w:tcW w:w="0" w:type="auto"/>
          </w:tcPr>
          <w:p w14:paraId="49415C6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82A06D" w14:textId="77777777" w:rsidR="002E2ECE" w:rsidRDefault="006158C7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2E2ECE" w14:paraId="438DF700" w14:textId="77777777">
        <w:tc>
          <w:tcPr>
            <w:tcW w:w="0" w:type="auto"/>
          </w:tcPr>
          <w:p w14:paraId="050D9A1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DD3D84" w14:textId="77777777" w:rsidR="002E2ECE" w:rsidRDefault="006158C7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2E2ECE" w14:paraId="1FD90B17" w14:textId="77777777">
        <w:tc>
          <w:tcPr>
            <w:tcW w:w="0" w:type="auto"/>
          </w:tcPr>
          <w:p w14:paraId="3849933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A0909F" w14:textId="77777777" w:rsidR="002E2ECE" w:rsidRDefault="006158C7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2E2ECE" w:rsidRPr="00CA517B" w14:paraId="79674DFE" w14:textId="77777777">
        <w:tc>
          <w:tcPr>
            <w:tcW w:w="0" w:type="auto"/>
          </w:tcPr>
          <w:p w14:paraId="648B376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D9B0FA" w14:textId="77777777" w:rsidR="002E2ECE" w:rsidRDefault="006158C7">
            <w:pPr>
              <w:pStyle w:val="Compact"/>
              <w:jc w:val="left"/>
            </w:pPr>
            <w:r>
              <w:t>ENGENHARIA_OBRAS_INSTALACOES_CONTRATADAS_ACEITAS_E_OU_COLOCADAS_EM_</w:t>
            </w:r>
            <w:r>
              <w:t>OPERACAO</w:t>
            </w:r>
          </w:p>
        </w:tc>
      </w:tr>
      <w:tr w:rsidR="002E2ECE" w14:paraId="62104AFE" w14:textId="77777777">
        <w:tc>
          <w:tcPr>
            <w:tcW w:w="0" w:type="auto"/>
          </w:tcPr>
          <w:p w14:paraId="0B280E0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AFB71B" w14:textId="77777777" w:rsidR="002E2ECE" w:rsidRDefault="006158C7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2E2ECE" w14:paraId="43AC443E" w14:textId="77777777">
        <w:tc>
          <w:tcPr>
            <w:tcW w:w="0" w:type="auto"/>
          </w:tcPr>
          <w:p w14:paraId="2619D75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6772CF" w14:textId="77777777" w:rsidR="002E2ECE" w:rsidRDefault="006158C7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2E2ECE" w14:paraId="19C46BD2" w14:textId="77777777">
        <w:tc>
          <w:tcPr>
            <w:tcW w:w="0" w:type="auto"/>
          </w:tcPr>
          <w:p w14:paraId="42C2DE9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E1CEB9" w14:textId="77777777" w:rsidR="002E2ECE" w:rsidRDefault="006158C7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2E2ECE" w14:paraId="68004056" w14:textId="77777777">
        <w:tc>
          <w:tcPr>
            <w:tcW w:w="0" w:type="auto"/>
          </w:tcPr>
          <w:p w14:paraId="1F691E4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BA3141" w14:textId="77777777" w:rsidR="002E2ECE" w:rsidRDefault="006158C7">
            <w:pPr>
              <w:pStyle w:val="Compact"/>
              <w:jc w:val="left"/>
            </w:pPr>
            <w:r>
              <w:t>ENGENHARIA_FUNDACAO</w:t>
            </w:r>
          </w:p>
        </w:tc>
      </w:tr>
      <w:tr w:rsidR="002E2ECE" w14:paraId="3296D035" w14:textId="77777777">
        <w:tc>
          <w:tcPr>
            <w:tcW w:w="0" w:type="auto"/>
          </w:tcPr>
          <w:p w14:paraId="6CB1062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45B0A7" w14:textId="77777777" w:rsidR="002E2ECE" w:rsidRDefault="006158C7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2E2ECE" w14:paraId="0BF99D55" w14:textId="77777777">
        <w:tc>
          <w:tcPr>
            <w:tcW w:w="0" w:type="auto"/>
          </w:tcPr>
          <w:p w14:paraId="5EBE5D6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129562" w14:textId="77777777" w:rsidR="002E2ECE" w:rsidRDefault="006158C7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2E2ECE" w:rsidRPr="00CA517B" w14:paraId="252E0454" w14:textId="77777777">
        <w:tc>
          <w:tcPr>
            <w:tcW w:w="0" w:type="auto"/>
          </w:tcPr>
          <w:p w14:paraId="0215795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DD69BC" w14:textId="77777777" w:rsidR="002E2ECE" w:rsidRDefault="006158C7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2E2ECE" w:rsidRPr="00CA517B" w14:paraId="57DEAD8B" w14:textId="77777777">
        <w:tc>
          <w:tcPr>
            <w:tcW w:w="0" w:type="auto"/>
          </w:tcPr>
          <w:p w14:paraId="7168C95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021B50" w14:textId="77777777" w:rsidR="002E2ECE" w:rsidRDefault="006158C7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2E2ECE" w:rsidRPr="00CA517B" w14:paraId="60EFE5CB" w14:textId="77777777">
        <w:tc>
          <w:tcPr>
            <w:tcW w:w="0" w:type="auto"/>
          </w:tcPr>
          <w:p w14:paraId="14B4936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878B17" w14:textId="77777777" w:rsidR="002E2ECE" w:rsidRDefault="006158C7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2E2ECE" w14:paraId="53314F7D" w14:textId="77777777">
        <w:tc>
          <w:tcPr>
            <w:tcW w:w="0" w:type="auto"/>
          </w:tcPr>
          <w:p w14:paraId="6E4F811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17980E" w14:textId="77777777" w:rsidR="002E2ECE" w:rsidRDefault="006158C7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2E2ECE" w:rsidRPr="00CA517B" w14:paraId="14C28713" w14:textId="77777777">
        <w:tc>
          <w:tcPr>
            <w:tcW w:w="0" w:type="auto"/>
          </w:tcPr>
          <w:p w14:paraId="25C358B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2FF478" w14:textId="77777777" w:rsidR="002E2ECE" w:rsidRDefault="006158C7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2E2ECE" w:rsidRPr="00CA517B" w14:paraId="4F9657AC" w14:textId="77777777">
        <w:tc>
          <w:tcPr>
            <w:tcW w:w="0" w:type="auto"/>
          </w:tcPr>
          <w:p w14:paraId="05C49176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10D2020" w14:textId="77777777" w:rsidR="002E2ECE" w:rsidRDefault="006158C7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2E2ECE" w:rsidRPr="00CA517B" w14:paraId="40E6B032" w14:textId="77777777">
        <w:tc>
          <w:tcPr>
            <w:tcW w:w="0" w:type="auto"/>
          </w:tcPr>
          <w:p w14:paraId="55AE387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B975BE" w14:textId="77777777" w:rsidR="002E2ECE" w:rsidRDefault="006158C7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2E2ECE" w14:paraId="4975E679" w14:textId="77777777">
        <w:tc>
          <w:tcPr>
            <w:tcW w:w="0" w:type="auto"/>
          </w:tcPr>
          <w:p w14:paraId="6D02548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712A71" w14:textId="77777777" w:rsidR="002E2ECE" w:rsidRDefault="006158C7">
            <w:pPr>
              <w:pStyle w:val="Compact"/>
              <w:jc w:val="left"/>
            </w:pPr>
            <w:r>
              <w:t>RNO_ALAGAMENTO_INUNDACAO</w:t>
            </w:r>
          </w:p>
        </w:tc>
      </w:tr>
      <w:tr w:rsidR="002E2ECE" w:rsidRPr="00CA517B" w14:paraId="65094F82" w14:textId="77777777">
        <w:tc>
          <w:tcPr>
            <w:tcW w:w="0" w:type="auto"/>
          </w:tcPr>
          <w:p w14:paraId="4B179D5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FC6706" w14:textId="77777777" w:rsidR="002E2ECE" w:rsidRDefault="006158C7">
            <w:pPr>
              <w:pStyle w:val="Compact"/>
              <w:jc w:val="left"/>
            </w:pPr>
            <w:r>
              <w:t>RNO_ALUGUEL_PERDA_OU_PAGAMENTO</w:t>
            </w:r>
          </w:p>
        </w:tc>
      </w:tr>
      <w:tr w:rsidR="002E2ECE" w14:paraId="70428D71" w14:textId="77777777">
        <w:tc>
          <w:tcPr>
            <w:tcW w:w="0" w:type="auto"/>
          </w:tcPr>
          <w:p w14:paraId="313C118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78758D" w14:textId="77777777" w:rsidR="002E2ECE" w:rsidRDefault="006158C7">
            <w:pPr>
              <w:pStyle w:val="Compact"/>
              <w:jc w:val="left"/>
            </w:pPr>
            <w:r>
              <w:t>RNO_ANUNCIOS_LUMINOSOS</w:t>
            </w:r>
          </w:p>
        </w:tc>
      </w:tr>
      <w:tr w:rsidR="002E2ECE" w14:paraId="76C496B1" w14:textId="77777777">
        <w:tc>
          <w:tcPr>
            <w:tcW w:w="0" w:type="auto"/>
          </w:tcPr>
          <w:p w14:paraId="4439257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5FBC38" w14:textId="77777777" w:rsidR="002E2ECE" w:rsidRDefault="006158C7">
            <w:pPr>
              <w:pStyle w:val="Compact"/>
              <w:jc w:val="left"/>
            </w:pPr>
            <w:r>
              <w:t>RNO_BAGAGEM</w:t>
            </w:r>
          </w:p>
        </w:tc>
      </w:tr>
      <w:tr w:rsidR="002E2ECE" w:rsidRPr="00CA517B" w14:paraId="7380D853" w14:textId="77777777">
        <w:tc>
          <w:tcPr>
            <w:tcW w:w="0" w:type="auto"/>
          </w:tcPr>
          <w:p w14:paraId="6ED6092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29D298" w14:textId="77777777" w:rsidR="002E2ECE" w:rsidRDefault="006158C7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2E2ECE" w14:paraId="082C3835" w14:textId="77777777">
        <w:tc>
          <w:tcPr>
            <w:tcW w:w="0" w:type="auto"/>
          </w:tcPr>
          <w:p w14:paraId="30F7D07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04C5FD" w14:textId="77777777" w:rsidR="002E2ECE" w:rsidRDefault="006158C7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2E2ECE" w:rsidRPr="00CA517B" w14:paraId="12ED8619" w14:textId="77777777">
        <w:tc>
          <w:tcPr>
            <w:tcW w:w="0" w:type="auto"/>
          </w:tcPr>
          <w:p w14:paraId="2374ECB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A93F48" w14:textId="77777777" w:rsidR="002E2ECE" w:rsidRDefault="006158C7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2E2ECE" w:rsidRPr="00CA517B" w14:paraId="56E15425" w14:textId="77777777">
        <w:tc>
          <w:tcPr>
            <w:tcW w:w="0" w:type="auto"/>
          </w:tcPr>
          <w:p w14:paraId="3D3E37D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F1D767" w14:textId="77777777" w:rsidR="002E2ECE" w:rsidRDefault="006158C7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2E2ECE" w:rsidRPr="00CA517B" w14:paraId="1436654C" w14:textId="77777777">
        <w:tc>
          <w:tcPr>
            <w:tcW w:w="0" w:type="auto"/>
          </w:tcPr>
          <w:p w14:paraId="1D66057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EC1033" w14:textId="77777777" w:rsidR="002E2ECE" w:rsidRDefault="006158C7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2E2ECE" w14:paraId="076E7B61" w14:textId="77777777">
        <w:tc>
          <w:tcPr>
            <w:tcW w:w="0" w:type="auto"/>
          </w:tcPr>
          <w:p w14:paraId="05D8D65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A2ED17" w14:textId="77777777" w:rsidR="002E2ECE" w:rsidRDefault="006158C7">
            <w:pPr>
              <w:pStyle w:val="Compact"/>
              <w:jc w:val="left"/>
            </w:pPr>
            <w:r>
              <w:t>RNO_DANOS_ELETRICOS</w:t>
            </w:r>
          </w:p>
        </w:tc>
      </w:tr>
      <w:tr w:rsidR="002E2ECE" w14:paraId="4AD70198" w14:textId="77777777">
        <w:tc>
          <w:tcPr>
            <w:tcW w:w="0" w:type="auto"/>
          </w:tcPr>
          <w:p w14:paraId="347FDA8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F05AC5" w14:textId="77777777" w:rsidR="002E2ECE" w:rsidRDefault="006158C7">
            <w:pPr>
              <w:pStyle w:val="Compact"/>
              <w:jc w:val="left"/>
            </w:pPr>
            <w:r>
              <w:t>RNO_DANOS_NA_FABRICACAO</w:t>
            </w:r>
          </w:p>
        </w:tc>
      </w:tr>
      <w:tr w:rsidR="002E2ECE" w:rsidRPr="00CA517B" w14:paraId="52CBB7D9" w14:textId="77777777">
        <w:tc>
          <w:tcPr>
            <w:tcW w:w="0" w:type="auto"/>
          </w:tcPr>
          <w:p w14:paraId="35650FB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19B89B" w14:textId="77777777" w:rsidR="002E2ECE" w:rsidRDefault="006158C7">
            <w:pPr>
              <w:pStyle w:val="Compact"/>
              <w:jc w:val="left"/>
            </w:pPr>
            <w:r>
              <w:t>RNO_DERRAME_D_AGUA_OU_OUTRA_SUBSTAN</w:t>
            </w:r>
            <w:r>
              <w:t>CIA_LIQUIDA_DE_INSTALACOES_DE_CHUVEIROS_AUTOMATICOS_SPRINKLERS</w:t>
            </w:r>
          </w:p>
        </w:tc>
      </w:tr>
      <w:tr w:rsidR="002E2ECE" w14:paraId="339DA707" w14:textId="77777777">
        <w:tc>
          <w:tcPr>
            <w:tcW w:w="0" w:type="auto"/>
          </w:tcPr>
          <w:p w14:paraId="6C58D9B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A6587E" w14:textId="77777777" w:rsidR="002E2ECE" w:rsidRDefault="006158C7">
            <w:pPr>
              <w:pStyle w:val="Compact"/>
              <w:jc w:val="left"/>
            </w:pPr>
            <w:r>
              <w:t>RNO_DESMORONAMENTO</w:t>
            </w:r>
          </w:p>
        </w:tc>
      </w:tr>
      <w:tr w:rsidR="002E2ECE" w:rsidRPr="00CA517B" w14:paraId="48E6C39A" w14:textId="77777777">
        <w:tc>
          <w:tcPr>
            <w:tcW w:w="0" w:type="auto"/>
          </w:tcPr>
          <w:p w14:paraId="421D756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2EFE82" w14:textId="77777777" w:rsidR="002E2ECE" w:rsidRDefault="006158C7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2E2ECE" w14:paraId="7F1C08A0" w14:textId="77777777">
        <w:tc>
          <w:tcPr>
            <w:tcW w:w="0" w:type="auto"/>
          </w:tcPr>
          <w:p w14:paraId="57EAC6E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DCA111" w14:textId="77777777" w:rsidR="002E2ECE" w:rsidRDefault="006158C7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2E2ECE" w14:paraId="5F05108A" w14:textId="77777777">
        <w:tc>
          <w:tcPr>
            <w:tcW w:w="0" w:type="auto"/>
          </w:tcPr>
          <w:p w14:paraId="7183E13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636420" w14:textId="77777777" w:rsidR="002E2ECE" w:rsidRDefault="006158C7">
            <w:pPr>
              <w:pStyle w:val="Compact"/>
              <w:jc w:val="left"/>
            </w:pPr>
            <w:r>
              <w:t>RNO_DESPESAS_FIXA</w:t>
            </w:r>
          </w:p>
        </w:tc>
      </w:tr>
      <w:tr w:rsidR="002E2ECE" w:rsidRPr="00CA517B" w14:paraId="2B56FB45" w14:textId="77777777">
        <w:tc>
          <w:tcPr>
            <w:tcW w:w="0" w:type="auto"/>
          </w:tcPr>
          <w:p w14:paraId="6058742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6C8C81" w14:textId="77777777" w:rsidR="002E2ECE" w:rsidRDefault="006158C7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2E2ECE" w14:paraId="4A308758" w14:textId="77777777">
        <w:tc>
          <w:tcPr>
            <w:tcW w:w="0" w:type="auto"/>
          </w:tcPr>
          <w:p w14:paraId="42F247B4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3B5A2B9" w14:textId="77777777" w:rsidR="002E2ECE" w:rsidRDefault="006158C7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2E2ECE" w:rsidRPr="00CA517B" w14:paraId="14D6B402" w14:textId="77777777">
        <w:tc>
          <w:tcPr>
            <w:tcW w:w="0" w:type="auto"/>
          </w:tcPr>
          <w:p w14:paraId="42C529A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DB36EC" w14:textId="77777777" w:rsidR="002E2ECE" w:rsidRDefault="006158C7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2E2ECE" w:rsidRPr="00CA517B" w14:paraId="3BD6E4A2" w14:textId="77777777">
        <w:tc>
          <w:tcPr>
            <w:tcW w:w="0" w:type="auto"/>
          </w:tcPr>
          <w:p w14:paraId="0BC4740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A37547" w14:textId="77777777" w:rsidR="002E2ECE" w:rsidRDefault="006158C7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2E2ECE" w:rsidRPr="00CA517B" w14:paraId="77640E67" w14:textId="77777777">
        <w:tc>
          <w:tcPr>
            <w:tcW w:w="0" w:type="auto"/>
          </w:tcPr>
          <w:p w14:paraId="3E0DEB6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0C8C03" w14:textId="77777777" w:rsidR="002E2ECE" w:rsidRDefault="006158C7">
            <w:pPr>
              <w:pStyle w:val="Compact"/>
              <w:jc w:val="left"/>
            </w:pPr>
            <w:r>
              <w:t>RNO_EQUIPAMENTOS_DIVERSOS_OUTRAS_MODALIDADE</w:t>
            </w:r>
            <w:r>
              <w:t>S</w:t>
            </w:r>
          </w:p>
        </w:tc>
      </w:tr>
      <w:tr w:rsidR="002E2ECE" w14:paraId="3FBF1078" w14:textId="77777777">
        <w:tc>
          <w:tcPr>
            <w:tcW w:w="0" w:type="auto"/>
          </w:tcPr>
          <w:p w14:paraId="548971E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E3F872" w14:textId="77777777" w:rsidR="002E2ECE" w:rsidRDefault="006158C7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2E2ECE" w14:paraId="6ED0B0CF" w14:textId="77777777">
        <w:tc>
          <w:tcPr>
            <w:tcW w:w="0" w:type="auto"/>
          </w:tcPr>
          <w:p w14:paraId="1FE7AA6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801C77" w14:textId="77777777" w:rsidR="002E2ECE" w:rsidRDefault="006158C7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2E2ECE" w14:paraId="4F22A055" w14:textId="77777777">
        <w:tc>
          <w:tcPr>
            <w:tcW w:w="0" w:type="auto"/>
          </w:tcPr>
          <w:p w14:paraId="571BDC2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D98DD2" w14:textId="77777777" w:rsidR="002E2ECE" w:rsidRDefault="006158C7">
            <w:pPr>
              <w:pStyle w:val="Compact"/>
              <w:jc w:val="left"/>
            </w:pPr>
            <w:r>
              <w:t>RNO_EQUIPAMENTOS_MOVEIS</w:t>
            </w:r>
          </w:p>
        </w:tc>
      </w:tr>
      <w:tr w:rsidR="002E2ECE" w14:paraId="3C1B64A1" w14:textId="77777777">
        <w:tc>
          <w:tcPr>
            <w:tcW w:w="0" w:type="auto"/>
          </w:tcPr>
          <w:p w14:paraId="7E6DBE0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2135D7" w14:textId="77777777" w:rsidR="002E2ECE" w:rsidRDefault="006158C7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2E2ECE" w14:paraId="1B52DA2F" w14:textId="77777777">
        <w:tc>
          <w:tcPr>
            <w:tcW w:w="0" w:type="auto"/>
          </w:tcPr>
          <w:p w14:paraId="01F0411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FCF513" w14:textId="77777777" w:rsidR="002E2ECE" w:rsidRDefault="006158C7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2E2ECE" w14:paraId="51754CA7" w14:textId="77777777">
        <w:tc>
          <w:tcPr>
            <w:tcW w:w="0" w:type="auto"/>
          </w:tcPr>
          <w:p w14:paraId="5489066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C87D22" w14:textId="77777777" w:rsidR="002E2ECE" w:rsidRDefault="006158C7">
            <w:pPr>
              <w:pStyle w:val="Compact"/>
              <w:jc w:val="left"/>
            </w:pPr>
            <w:r>
              <w:t>RNO_HONORARIOS_DE_PERITOS</w:t>
            </w:r>
          </w:p>
        </w:tc>
      </w:tr>
      <w:tr w:rsidR="002E2ECE" w:rsidRPr="00CA517B" w14:paraId="12448439" w14:textId="77777777">
        <w:tc>
          <w:tcPr>
            <w:tcW w:w="0" w:type="auto"/>
          </w:tcPr>
          <w:p w14:paraId="1C0A919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7F148E" w14:textId="77777777" w:rsidR="002E2ECE" w:rsidRDefault="006158C7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2E2ECE" w:rsidRPr="00CA517B" w14:paraId="211C2211" w14:textId="77777777">
        <w:tc>
          <w:tcPr>
            <w:tcW w:w="0" w:type="auto"/>
          </w:tcPr>
          <w:p w14:paraId="6991431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C8A986" w14:textId="77777777" w:rsidR="002E2ECE" w:rsidRDefault="006158C7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2E2ECE" w:rsidRPr="00CA517B" w14:paraId="2EDAFF60" w14:textId="77777777">
        <w:tc>
          <w:tcPr>
            <w:tcW w:w="0" w:type="auto"/>
          </w:tcPr>
          <w:p w14:paraId="4F53BC5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6D5176" w14:textId="77777777" w:rsidR="002E2ECE" w:rsidRDefault="006158C7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2E2ECE" w14:paraId="7A0CDA4A" w14:textId="77777777">
        <w:tc>
          <w:tcPr>
            <w:tcW w:w="0" w:type="auto"/>
          </w:tcPr>
          <w:p w14:paraId="2283C1B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AC74E2" w14:textId="77777777" w:rsidR="002E2ECE" w:rsidRDefault="006158C7">
            <w:pPr>
              <w:pStyle w:val="Compact"/>
              <w:jc w:val="left"/>
            </w:pPr>
            <w:r>
              <w:t>RNO_LUCROS_CESSANTES</w:t>
            </w:r>
          </w:p>
        </w:tc>
      </w:tr>
      <w:tr w:rsidR="002E2ECE" w:rsidRPr="00CA517B" w14:paraId="0F55EADA" w14:textId="77777777">
        <w:tc>
          <w:tcPr>
            <w:tcW w:w="0" w:type="auto"/>
          </w:tcPr>
          <w:p w14:paraId="5A1F411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101080" w14:textId="77777777" w:rsidR="002E2ECE" w:rsidRDefault="006158C7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2E2ECE" w14:paraId="22C1A351" w14:textId="77777777">
        <w:tc>
          <w:tcPr>
            <w:tcW w:w="0" w:type="auto"/>
          </w:tcPr>
          <w:p w14:paraId="6E1F537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D28EEB" w14:textId="77777777" w:rsidR="002E2ECE" w:rsidRDefault="006158C7">
            <w:pPr>
              <w:pStyle w:val="Compact"/>
              <w:jc w:val="left"/>
            </w:pPr>
            <w:r>
              <w:t>RNO_PATIOS</w:t>
            </w:r>
          </w:p>
        </w:tc>
      </w:tr>
      <w:tr w:rsidR="002E2ECE" w14:paraId="7C99652F" w14:textId="77777777">
        <w:tc>
          <w:tcPr>
            <w:tcW w:w="0" w:type="auto"/>
          </w:tcPr>
          <w:p w14:paraId="79A31B0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5031F6" w14:textId="77777777" w:rsidR="002E2ECE" w:rsidRDefault="006158C7">
            <w:pPr>
              <w:pStyle w:val="Compact"/>
              <w:jc w:val="left"/>
            </w:pPr>
            <w:r>
              <w:t>RNO_QUEBRA_DE_MAQUINAS</w:t>
            </w:r>
          </w:p>
        </w:tc>
      </w:tr>
      <w:tr w:rsidR="002E2ECE" w:rsidRPr="00CA517B" w14:paraId="547630C6" w14:textId="77777777">
        <w:tc>
          <w:tcPr>
            <w:tcW w:w="0" w:type="auto"/>
          </w:tcPr>
          <w:p w14:paraId="23CBAC7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A4484A" w14:textId="77777777" w:rsidR="002E2ECE" w:rsidRDefault="006158C7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2E2ECE" w:rsidRPr="00CA517B" w14:paraId="6EF7D04D" w14:textId="77777777">
        <w:tc>
          <w:tcPr>
            <w:tcW w:w="0" w:type="auto"/>
          </w:tcPr>
          <w:p w14:paraId="5539F95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205208" w14:textId="77777777" w:rsidR="002E2ECE" w:rsidRDefault="006158C7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2E2ECE" w:rsidRPr="00CA517B" w14:paraId="7893B3E4" w14:textId="77777777">
        <w:tc>
          <w:tcPr>
            <w:tcW w:w="0" w:type="auto"/>
          </w:tcPr>
          <w:p w14:paraId="33FEFA2F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57D0993E" w14:textId="77777777" w:rsidR="002E2ECE" w:rsidRDefault="006158C7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2E2ECE" w:rsidRPr="00CA517B" w14:paraId="4CC7837C" w14:textId="77777777">
        <w:tc>
          <w:tcPr>
            <w:tcW w:w="0" w:type="auto"/>
          </w:tcPr>
          <w:p w14:paraId="55691FE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F98DF3" w14:textId="77777777" w:rsidR="002E2ECE" w:rsidRDefault="006158C7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2E2ECE" w:rsidRPr="00CA517B" w14:paraId="4FE2BE6C" w14:textId="77777777">
        <w:tc>
          <w:tcPr>
            <w:tcW w:w="0" w:type="auto"/>
          </w:tcPr>
          <w:p w14:paraId="1D0C0E9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981822" w14:textId="77777777" w:rsidR="002E2ECE" w:rsidRDefault="006158C7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2E2ECE" w:rsidRPr="00CA517B" w14:paraId="75B6D731" w14:textId="77777777">
        <w:tc>
          <w:tcPr>
            <w:tcW w:w="0" w:type="auto"/>
          </w:tcPr>
          <w:p w14:paraId="48B008A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47E8B3" w14:textId="77777777" w:rsidR="002E2ECE" w:rsidRDefault="006158C7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2E2ECE" w14:paraId="33012363" w14:textId="77777777">
        <w:tc>
          <w:tcPr>
            <w:tcW w:w="0" w:type="auto"/>
          </w:tcPr>
          <w:p w14:paraId="026A6D8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F8E8A0" w14:textId="77777777" w:rsidR="002E2ECE" w:rsidRDefault="006158C7">
            <w:pPr>
              <w:pStyle w:val="Compact"/>
              <w:jc w:val="left"/>
            </w:pPr>
            <w:r>
              <w:t>RNO_TERRORISMO_E_SABOTAGEM</w:t>
            </w:r>
          </w:p>
        </w:tc>
      </w:tr>
      <w:tr w:rsidR="002E2ECE" w:rsidRPr="00CA517B" w14:paraId="5894BFEE" w14:textId="77777777">
        <w:tc>
          <w:tcPr>
            <w:tcW w:w="0" w:type="auto"/>
          </w:tcPr>
          <w:p w14:paraId="4DB74E9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4F4849" w14:textId="77777777" w:rsidR="002E2ECE" w:rsidRDefault="006158C7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2E2ECE" w:rsidRPr="00CA517B" w14:paraId="54A2FEEF" w14:textId="77777777">
        <w:tc>
          <w:tcPr>
            <w:tcW w:w="0" w:type="auto"/>
          </w:tcPr>
          <w:p w14:paraId="5D93FC21" w14:textId="77777777" w:rsidR="002E2ECE" w:rsidRDefault="006158C7">
            <w:pPr>
              <w:pStyle w:val="Compact"/>
              <w:jc w:val="left"/>
            </w:pPr>
            <w:r>
              <w:t>c</w:t>
            </w:r>
            <w:r>
              <w:t>ode</w:t>
            </w:r>
          </w:p>
        </w:tc>
        <w:tc>
          <w:tcPr>
            <w:tcW w:w="0" w:type="auto"/>
          </w:tcPr>
          <w:p w14:paraId="113C62B2" w14:textId="77777777" w:rsidR="002E2ECE" w:rsidRDefault="006158C7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2E2ECE" w:rsidRPr="00CA517B" w14:paraId="7F884B47" w14:textId="77777777">
        <w:tc>
          <w:tcPr>
            <w:tcW w:w="0" w:type="auto"/>
          </w:tcPr>
          <w:p w14:paraId="0C1B007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EE0025" w14:textId="77777777" w:rsidR="002E2ECE" w:rsidRDefault="006158C7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2E2ECE" w:rsidRPr="00CA517B" w14:paraId="485137F1" w14:textId="77777777">
        <w:tc>
          <w:tcPr>
            <w:tcW w:w="0" w:type="auto"/>
          </w:tcPr>
          <w:p w14:paraId="2ABCD9B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F8C95A" w14:textId="77777777" w:rsidR="002E2ECE" w:rsidRDefault="006158C7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2E2ECE" w14:paraId="0E993D1D" w14:textId="77777777">
        <w:tc>
          <w:tcPr>
            <w:tcW w:w="0" w:type="auto"/>
          </w:tcPr>
          <w:p w14:paraId="6EDC05D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DA1661" w14:textId="77777777" w:rsidR="002E2ECE" w:rsidRDefault="006158C7">
            <w:pPr>
              <w:pStyle w:val="Compact"/>
              <w:jc w:val="left"/>
            </w:pPr>
            <w:r>
              <w:t>OUT</w:t>
            </w:r>
            <w:r>
              <w:t>RAS</w:t>
            </w:r>
          </w:p>
        </w:tc>
      </w:tr>
    </w:tbl>
    <w:p w14:paraId="27CA4C04" w14:textId="77777777" w:rsidR="002E2ECE" w:rsidRDefault="006158C7">
      <w:pPr>
        <w:pStyle w:val="Heading2"/>
      </w:pPr>
      <w:bookmarkStart w:id="267" w:name="X13b7ef669c5321fa2ef928e647ceb3df704241c"/>
      <w:bookmarkStart w:id="268" w:name="_Toc129181133"/>
      <w:bookmarkEnd w:id="262"/>
      <w:bookmarkEnd w:id="265"/>
      <w:bookmarkEnd w:id="266"/>
      <w:r>
        <w:t>QuotePatrimonialCondominiumResultInsuredObjectCoverage</w:t>
      </w:r>
      <w:bookmarkEnd w:id="268"/>
      <w:r>
        <w:t xml:space="preserve"> </w:t>
      </w:r>
      <w:bookmarkStart w:id="269" w:name="Xc211d2f06c109f9e8336c85db827c0e830a889e"/>
      <w:bookmarkEnd w:id="269"/>
    </w:p>
    <w:p w14:paraId="16D2FE10" w14:textId="77777777" w:rsidR="002E2ECE" w:rsidRDefault="006158C7">
      <w:pPr>
        <w:pStyle w:val="FirstParagraph"/>
      </w:pPr>
      <w:r>
        <w:t xml:space="preserve">   </w:t>
      </w:r>
    </w:p>
    <w:p w14:paraId="37695FAA" w14:textId="77777777" w:rsidR="002E2ECE" w:rsidRDefault="006158C7">
      <w:pPr>
        <w:pStyle w:val="Heading3"/>
      </w:pPr>
      <w:bookmarkStart w:id="270" w:name="propriedades-35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2"/>
        <w:gridCol w:w="723"/>
        <w:gridCol w:w="1048"/>
        <w:gridCol w:w="1294"/>
        <w:gridCol w:w="4617"/>
      </w:tblGrid>
      <w:tr w:rsidR="002E2ECE" w14:paraId="1363373F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87CAE8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480116E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029790F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21614F5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42ED30C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1FFE14F9" w14:textId="77777777">
        <w:tc>
          <w:tcPr>
            <w:tcW w:w="0" w:type="auto"/>
          </w:tcPr>
          <w:p w14:paraId="604B3517" w14:textId="77777777" w:rsidR="002E2ECE" w:rsidRDefault="006158C7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40409EF4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A1ECA30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A3F5B3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B9B4DA2" w14:textId="77777777" w:rsidR="002E2ECE" w:rsidRDefault="006158C7">
            <w:pPr>
              <w:pStyle w:val="Compact"/>
              <w:jc w:val="left"/>
            </w:pPr>
            <w:r>
              <w:t>Grupo e Ramo da Cobertura (Conforme regulamentação Susep vigente)</w:t>
            </w:r>
          </w:p>
        </w:tc>
      </w:tr>
      <w:tr w:rsidR="002E2ECE" w:rsidRPr="00CA517B" w14:paraId="61F5B135" w14:textId="77777777">
        <w:tc>
          <w:tcPr>
            <w:tcW w:w="0" w:type="auto"/>
          </w:tcPr>
          <w:p w14:paraId="7177551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0956BD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351476F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02E3EB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928168C" w14:textId="77777777" w:rsidR="002E2ECE" w:rsidRDefault="006158C7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2E2ECE" w:rsidRPr="00CA517B" w14:paraId="2AF29B98" w14:textId="77777777">
        <w:tc>
          <w:tcPr>
            <w:tcW w:w="0" w:type="auto"/>
          </w:tcPr>
          <w:p w14:paraId="299C16E3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6426C872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EE4B04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64B7F1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9577363" w14:textId="77777777" w:rsidR="002E2ECE" w:rsidRDefault="006158C7">
            <w:pPr>
              <w:pStyle w:val="Compact"/>
              <w:jc w:val="left"/>
            </w:pPr>
            <w:r>
              <w:t>Descrição / Nome da Cobertura (Obrigatório quando o campo ‘Codigo’ for preenchido com ‘Outras’)</w:t>
            </w:r>
          </w:p>
        </w:tc>
      </w:tr>
      <w:tr w:rsidR="002E2ECE" w:rsidRPr="00CA517B" w14:paraId="60A71403" w14:textId="77777777">
        <w:tc>
          <w:tcPr>
            <w:tcW w:w="0" w:type="auto"/>
          </w:tcPr>
          <w:p w14:paraId="3847EF29" w14:textId="77777777" w:rsidR="002E2ECE" w:rsidRDefault="006158C7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3AAEC2AC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D6F24F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BE9E17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67B3B85" w14:textId="77777777" w:rsidR="002E2ECE" w:rsidRDefault="006158C7">
            <w:pPr>
              <w:pStyle w:val="Compact"/>
              <w:jc w:val="left"/>
            </w:pPr>
            <w:r>
              <w:t>Código interno da cobertura da seguradora</w:t>
            </w:r>
          </w:p>
        </w:tc>
      </w:tr>
    </w:tbl>
    <w:p w14:paraId="04B7A7DC" w14:textId="77777777" w:rsidR="002E2ECE" w:rsidRDefault="006158C7">
      <w:pPr>
        <w:pStyle w:val="Heading4"/>
      </w:pPr>
      <w:bookmarkStart w:id="271" w:name="enumerated-values-25"/>
      <w:r>
        <w:lastRenderedPageBreak/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1"/>
        <w:gridCol w:w="8473"/>
      </w:tblGrid>
      <w:tr w:rsidR="002E2ECE" w14:paraId="645EDE4B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4AF6490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27B1A049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59F53EC0" w14:textId="77777777">
        <w:tc>
          <w:tcPr>
            <w:tcW w:w="0" w:type="auto"/>
          </w:tcPr>
          <w:p w14:paraId="2682D1E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BBE2B7" w14:textId="77777777" w:rsidR="002E2ECE" w:rsidRDefault="006158C7">
            <w:pPr>
              <w:pStyle w:val="Compact"/>
              <w:jc w:val="left"/>
            </w:pPr>
            <w:r>
              <w:t>RESIDENCIAL_IMOVEL_BASICA</w:t>
            </w:r>
          </w:p>
        </w:tc>
      </w:tr>
      <w:tr w:rsidR="002E2ECE" w14:paraId="4141D25D" w14:textId="77777777">
        <w:tc>
          <w:tcPr>
            <w:tcW w:w="0" w:type="auto"/>
          </w:tcPr>
          <w:p w14:paraId="3075356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8E683E" w14:textId="77777777" w:rsidR="002E2ECE" w:rsidRDefault="006158C7">
            <w:pPr>
              <w:pStyle w:val="Compact"/>
              <w:jc w:val="left"/>
            </w:pPr>
            <w:r>
              <w:t>RESIDENCIAL_IMOVEL_AMPLA</w:t>
            </w:r>
          </w:p>
        </w:tc>
      </w:tr>
      <w:tr w:rsidR="002E2ECE" w14:paraId="5155CB0E" w14:textId="77777777">
        <w:tc>
          <w:tcPr>
            <w:tcW w:w="0" w:type="auto"/>
          </w:tcPr>
          <w:p w14:paraId="15300A5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0942D5" w14:textId="77777777" w:rsidR="002E2ECE" w:rsidRDefault="006158C7">
            <w:pPr>
              <w:pStyle w:val="Compact"/>
              <w:jc w:val="left"/>
            </w:pPr>
            <w:r>
              <w:t>RESIDENCIAL_INCENDIO</w:t>
            </w:r>
          </w:p>
        </w:tc>
      </w:tr>
      <w:tr w:rsidR="002E2ECE" w14:paraId="1CC5A1A0" w14:textId="77777777">
        <w:tc>
          <w:tcPr>
            <w:tcW w:w="0" w:type="auto"/>
          </w:tcPr>
          <w:p w14:paraId="635BC4A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944270" w14:textId="77777777" w:rsidR="002E2ECE" w:rsidRDefault="006158C7">
            <w:pPr>
              <w:pStyle w:val="Compact"/>
              <w:jc w:val="left"/>
            </w:pPr>
            <w:r>
              <w:t>RESIDENCIAL_QUEDA_DE_RAIO</w:t>
            </w:r>
          </w:p>
        </w:tc>
      </w:tr>
      <w:tr w:rsidR="002E2ECE" w14:paraId="7FDD1005" w14:textId="77777777">
        <w:tc>
          <w:tcPr>
            <w:tcW w:w="0" w:type="auto"/>
          </w:tcPr>
          <w:p w14:paraId="64D62FE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F93E70" w14:textId="77777777" w:rsidR="002E2ECE" w:rsidRDefault="006158C7">
            <w:pPr>
              <w:pStyle w:val="Compact"/>
              <w:jc w:val="left"/>
            </w:pPr>
            <w:r>
              <w:t>RESIDENCIAL_EXPLOSAO</w:t>
            </w:r>
          </w:p>
        </w:tc>
      </w:tr>
      <w:tr w:rsidR="002E2ECE" w14:paraId="21F5EBCE" w14:textId="77777777">
        <w:tc>
          <w:tcPr>
            <w:tcW w:w="0" w:type="auto"/>
          </w:tcPr>
          <w:p w14:paraId="5EBC9F0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2CC7B4" w14:textId="77777777" w:rsidR="002E2ECE" w:rsidRDefault="006158C7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2E2ECE" w14:paraId="4A9C124A" w14:textId="77777777">
        <w:tc>
          <w:tcPr>
            <w:tcW w:w="0" w:type="auto"/>
          </w:tcPr>
          <w:p w14:paraId="7264062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4C77C9" w14:textId="77777777" w:rsidR="002E2ECE" w:rsidRDefault="006158C7">
            <w:pPr>
              <w:pStyle w:val="Compact"/>
              <w:jc w:val="left"/>
            </w:pPr>
            <w:r>
              <w:t>RESIDENCIAL_ALAGAMENTO</w:t>
            </w:r>
          </w:p>
        </w:tc>
      </w:tr>
      <w:tr w:rsidR="002E2ECE" w14:paraId="1FF83C5B" w14:textId="77777777">
        <w:tc>
          <w:tcPr>
            <w:tcW w:w="0" w:type="auto"/>
          </w:tcPr>
          <w:p w14:paraId="60768A8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AD7898" w14:textId="77777777" w:rsidR="002E2ECE" w:rsidRDefault="006158C7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2E2ECE" w14:paraId="2F14D9D1" w14:textId="77777777">
        <w:tc>
          <w:tcPr>
            <w:tcW w:w="0" w:type="auto"/>
          </w:tcPr>
          <w:p w14:paraId="1130406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249FD8" w14:textId="77777777" w:rsidR="002E2ECE" w:rsidRDefault="006158C7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2E2ECE" w14:paraId="3D3B49CE" w14:textId="77777777">
        <w:tc>
          <w:tcPr>
            <w:tcW w:w="0" w:type="auto"/>
          </w:tcPr>
          <w:p w14:paraId="4DF4F12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D562C7" w14:textId="77777777" w:rsidR="002E2ECE" w:rsidRDefault="006158C7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2E2ECE" w14:paraId="5EC18433" w14:textId="77777777">
        <w:tc>
          <w:tcPr>
            <w:tcW w:w="0" w:type="auto"/>
          </w:tcPr>
          <w:p w14:paraId="268B31B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FDFC36" w14:textId="77777777" w:rsidR="002E2ECE" w:rsidRDefault="006158C7">
            <w:pPr>
              <w:pStyle w:val="Compact"/>
              <w:jc w:val="left"/>
            </w:pPr>
            <w:r>
              <w:t>RESIDENCIAL_VENDAVAL</w:t>
            </w:r>
          </w:p>
        </w:tc>
      </w:tr>
      <w:tr w:rsidR="002E2ECE" w:rsidRPr="00CA517B" w14:paraId="663B4922" w14:textId="77777777">
        <w:tc>
          <w:tcPr>
            <w:tcW w:w="0" w:type="auto"/>
          </w:tcPr>
          <w:p w14:paraId="40F9778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6BA8E6" w14:textId="77777777" w:rsidR="002E2ECE" w:rsidRDefault="006158C7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2E2ECE" w14:paraId="51BBE692" w14:textId="77777777">
        <w:tc>
          <w:tcPr>
            <w:tcW w:w="0" w:type="auto"/>
          </w:tcPr>
          <w:p w14:paraId="0B71856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188BE7" w14:textId="77777777" w:rsidR="002E2ECE" w:rsidRDefault="006158C7">
            <w:pPr>
              <w:pStyle w:val="Compact"/>
              <w:jc w:val="left"/>
            </w:pPr>
            <w:r>
              <w:t>RESIDENCIAL_TERREMOTO</w:t>
            </w:r>
          </w:p>
        </w:tc>
      </w:tr>
      <w:tr w:rsidR="002E2ECE" w:rsidRPr="00CA517B" w14:paraId="7922F197" w14:textId="77777777">
        <w:tc>
          <w:tcPr>
            <w:tcW w:w="0" w:type="auto"/>
          </w:tcPr>
          <w:p w14:paraId="30895E1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EB2CD0" w14:textId="77777777" w:rsidR="002E2ECE" w:rsidRDefault="006158C7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2E2ECE" w:rsidRPr="00CA517B" w14:paraId="50F67FB3" w14:textId="77777777">
        <w:tc>
          <w:tcPr>
            <w:tcW w:w="0" w:type="auto"/>
          </w:tcPr>
          <w:p w14:paraId="4C9B196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296AE3" w14:textId="77777777" w:rsidR="002E2ECE" w:rsidRDefault="006158C7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2E2ECE" w14:paraId="30F825DE" w14:textId="77777777">
        <w:tc>
          <w:tcPr>
            <w:tcW w:w="0" w:type="auto"/>
          </w:tcPr>
          <w:p w14:paraId="1B8DCBF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D6D00C" w14:textId="77777777" w:rsidR="002E2ECE" w:rsidRDefault="006158C7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2E2ECE" w14:paraId="766AD664" w14:textId="77777777">
        <w:tc>
          <w:tcPr>
            <w:tcW w:w="0" w:type="auto"/>
          </w:tcPr>
          <w:p w14:paraId="3AD1706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D195C1" w14:textId="77777777" w:rsidR="002E2ECE" w:rsidRDefault="006158C7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2E2ECE" w14:paraId="1CF00181" w14:textId="77777777">
        <w:tc>
          <w:tcPr>
            <w:tcW w:w="0" w:type="auto"/>
          </w:tcPr>
          <w:p w14:paraId="7BAFACE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889CB1" w14:textId="77777777" w:rsidR="002E2ECE" w:rsidRDefault="006158C7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2E2ECE" w:rsidRPr="00CA517B" w14:paraId="4DB11B83" w14:textId="77777777">
        <w:tc>
          <w:tcPr>
            <w:tcW w:w="0" w:type="auto"/>
          </w:tcPr>
          <w:p w14:paraId="3E76651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11ECAA" w14:textId="77777777" w:rsidR="002E2ECE" w:rsidRDefault="006158C7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2E2ECE" w14:paraId="4252E1D4" w14:textId="77777777">
        <w:tc>
          <w:tcPr>
            <w:tcW w:w="0" w:type="auto"/>
          </w:tcPr>
          <w:p w14:paraId="1E793DB2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2C40859F" w14:textId="77777777" w:rsidR="002E2ECE" w:rsidRDefault="006158C7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2E2ECE" w:rsidRPr="00CA517B" w14:paraId="172A36C0" w14:textId="77777777">
        <w:tc>
          <w:tcPr>
            <w:tcW w:w="0" w:type="auto"/>
          </w:tcPr>
          <w:p w14:paraId="00AE5D4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3D4FC6" w14:textId="77777777" w:rsidR="002E2ECE" w:rsidRDefault="006158C7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2E2ECE" w14:paraId="5BC2133E" w14:textId="77777777">
        <w:tc>
          <w:tcPr>
            <w:tcW w:w="0" w:type="auto"/>
          </w:tcPr>
          <w:p w14:paraId="49831E3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2A31B7" w14:textId="77777777" w:rsidR="002E2ECE" w:rsidRDefault="006158C7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2E2ECE" w14:paraId="01595C01" w14:textId="77777777">
        <w:tc>
          <w:tcPr>
            <w:tcW w:w="0" w:type="auto"/>
          </w:tcPr>
          <w:p w14:paraId="3F69229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60D85E" w14:textId="77777777" w:rsidR="002E2ECE" w:rsidRDefault="006158C7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2E2ECE" w14:paraId="37FED690" w14:textId="77777777">
        <w:tc>
          <w:tcPr>
            <w:tcW w:w="0" w:type="auto"/>
          </w:tcPr>
          <w:p w14:paraId="5C2B3B4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8DCD04" w14:textId="77777777" w:rsidR="002E2ECE" w:rsidRDefault="006158C7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2E2ECE" w14:paraId="21D8627A" w14:textId="77777777">
        <w:tc>
          <w:tcPr>
            <w:tcW w:w="0" w:type="auto"/>
          </w:tcPr>
          <w:p w14:paraId="467A306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A089EE" w14:textId="77777777" w:rsidR="002E2ECE" w:rsidRDefault="006158C7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2E2ECE" w14:paraId="534B163C" w14:textId="77777777">
        <w:tc>
          <w:tcPr>
            <w:tcW w:w="0" w:type="auto"/>
          </w:tcPr>
          <w:p w14:paraId="0546B53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A1EE99" w14:textId="77777777" w:rsidR="002E2ECE" w:rsidRDefault="006158C7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2E2ECE" w14:paraId="31BDF4AB" w14:textId="77777777">
        <w:tc>
          <w:tcPr>
            <w:tcW w:w="0" w:type="auto"/>
          </w:tcPr>
          <w:p w14:paraId="02A0CD8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FA2DDA" w14:textId="77777777" w:rsidR="002E2ECE" w:rsidRDefault="006158C7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2E2ECE" w14:paraId="343C3372" w14:textId="77777777">
        <w:tc>
          <w:tcPr>
            <w:tcW w:w="0" w:type="auto"/>
          </w:tcPr>
          <w:p w14:paraId="5F6000E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0EEA39" w14:textId="77777777" w:rsidR="002E2ECE" w:rsidRDefault="006158C7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2E2ECE" w14:paraId="59482E32" w14:textId="77777777">
        <w:tc>
          <w:tcPr>
            <w:tcW w:w="0" w:type="auto"/>
          </w:tcPr>
          <w:p w14:paraId="048E72B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D45EDD" w14:textId="77777777" w:rsidR="002E2ECE" w:rsidRDefault="006158C7">
            <w:pPr>
              <w:pStyle w:val="Compact"/>
              <w:jc w:val="left"/>
            </w:pPr>
            <w:r>
              <w:t>CONDOMINIAL_EQUIPAMENTOS</w:t>
            </w:r>
          </w:p>
        </w:tc>
      </w:tr>
      <w:tr w:rsidR="002E2ECE" w14:paraId="0CCCD0C7" w14:textId="77777777">
        <w:tc>
          <w:tcPr>
            <w:tcW w:w="0" w:type="auto"/>
          </w:tcPr>
          <w:p w14:paraId="4121178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901D9D" w14:textId="77777777" w:rsidR="002E2ECE" w:rsidRDefault="006158C7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2E2ECE" w14:paraId="1FA7D90D" w14:textId="77777777">
        <w:tc>
          <w:tcPr>
            <w:tcW w:w="0" w:type="auto"/>
          </w:tcPr>
          <w:p w14:paraId="2872135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5DFC61" w14:textId="77777777" w:rsidR="002E2ECE" w:rsidRDefault="006158C7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2E2ECE" w:rsidRPr="00CA517B" w14:paraId="5B146B60" w14:textId="77777777">
        <w:tc>
          <w:tcPr>
            <w:tcW w:w="0" w:type="auto"/>
          </w:tcPr>
          <w:p w14:paraId="053E89F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3F6BB9" w14:textId="77777777" w:rsidR="002E2ECE" w:rsidRDefault="006158C7">
            <w:pPr>
              <w:pStyle w:val="Compact"/>
              <w:jc w:val="left"/>
            </w:pPr>
            <w:r>
              <w:t>CONDOMINIAL_VIDA_E_ACIDENTES_PESSOAIS_</w:t>
            </w:r>
            <w:r>
              <w:t>EMPREGADOS</w:t>
            </w:r>
          </w:p>
        </w:tc>
      </w:tr>
      <w:tr w:rsidR="002E2ECE" w14:paraId="0108F3CB" w14:textId="77777777">
        <w:tc>
          <w:tcPr>
            <w:tcW w:w="0" w:type="auto"/>
          </w:tcPr>
          <w:p w14:paraId="3968338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8E2406" w14:textId="77777777" w:rsidR="002E2ECE" w:rsidRDefault="006158C7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2E2ECE" w:rsidRPr="00CA517B" w14:paraId="21C79307" w14:textId="77777777">
        <w:tc>
          <w:tcPr>
            <w:tcW w:w="0" w:type="auto"/>
          </w:tcPr>
          <w:p w14:paraId="4F7D5EB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A7F751" w14:textId="77777777" w:rsidR="002E2ECE" w:rsidRDefault="006158C7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2E2ECE" w14:paraId="2FED4028" w14:textId="77777777">
        <w:tc>
          <w:tcPr>
            <w:tcW w:w="0" w:type="auto"/>
          </w:tcPr>
          <w:p w14:paraId="00603AA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B6DA9C" w14:textId="77777777" w:rsidR="002E2ECE" w:rsidRDefault="006158C7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2E2ECE" w14:paraId="5D1D33D6" w14:textId="77777777">
        <w:tc>
          <w:tcPr>
            <w:tcW w:w="0" w:type="auto"/>
          </w:tcPr>
          <w:p w14:paraId="3BC30A3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6B22A7" w14:textId="77777777" w:rsidR="002E2ECE" w:rsidRDefault="006158C7">
            <w:pPr>
              <w:pStyle w:val="Compact"/>
              <w:jc w:val="left"/>
            </w:pPr>
            <w:r>
              <w:t>CONDOMINIAL_ROUBO</w:t>
            </w:r>
          </w:p>
        </w:tc>
      </w:tr>
      <w:tr w:rsidR="002E2ECE" w14:paraId="29130E18" w14:textId="77777777">
        <w:tc>
          <w:tcPr>
            <w:tcW w:w="0" w:type="auto"/>
          </w:tcPr>
          <w:p w14:paraId="445A8A6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7CA6AC" w14:textId="77777777" w:rsidR="002E2ECE" w:rsidRDefault="006158C7">
            <w:pPr>
              <w:pStyle w:val="Compact"/>
              <w:jc w:val="left"/>
            </w:pPr>
            <w:r>
              <w:t>CONDOMINIAL_VALORES</w:t>
            </w:r>
          </w:p>
        </w:tc>
      </w:tr>
      <w:tr w:rsidR="002E2ECE" w14:paraId="368A9132" w14:textId="77777777">
        <w:tc>
          <w:tcPr>
            <w:tcW w:w="0" w:type="auto"/>
          </w:tcPr>
          <w:p w14:paraId="5B1080F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3154AF" w14:textId="77777777" w:rsidR="002E2ECE" w:rsidRDefault="006158C7">
            <w:pPr>
              <w:pStyle w:val="Compact"/>
              <w:jc w:val="left"/>
            </w:pPr>
            <w:r>
              <w:t>CONDOMINIAL_VAZAMENTO</w:t>
            </w:r>
          </w:p>
        </w:tc>
      </w:tr>
      <w:tr w:rsidR="002E2ECE" w14:paraId="5FCCFFFD" w14:textId="77777777">
        <w:tc>
          <w:tcPr>
            <w:tcW w:w="0" w:type="auto"/>
          </w:tcPr>
          <w:p w14:paraId="7CF0F9E9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3B05C2D" w14:textId="77777777" w:rsidR="002E2ECE" w:rsidRDefault="006158C7">
            <w:pPr>
              <w:pStyle w:val="Compact"/>
              <w:jc w:val="left"/>
            </w:pPr>
            <w:r>
              <w:t>CONDOMINIAL_VENDAVAL</w:t>
            </w:r>
          </w:p>
        </w:tc>
      </w:tr>
      <w:tr w:rsidR="002E2ECE" w14:paraId="5B52452E" w14:textId="77777777">
        <w:tc>
          <w:tcPr>
            <w:tcW w:w="0" w:type="auto"/>
          </w:tcPr>
          <w:p w14:paraId="56857E5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4D1CAF" w14:textId="77777777" w:rsidR="002E2ECE" w:rsidRDefault="006158C7">
            <w:pPr>
              <w:pStyle w:val="Compact"/>
              <w:jc w:val="left"/>
            </w:pPr>
            <w:r>
              <w:t>CONDOMINIAL_ALAGAMENTO</w:t>
            </w:r>
          </w:p>
        </w:tc>
      </w:tr>
      <w:tr w:rsidR="002E2ECE" w14:paraId="1AA56870" w14:textId="77777777">
        <w:tc>
          <w:tcPr>
            <w:tcW w:w="0" w:type="auto"/>
          </w:tcPr>
          <w:p w14:paraId="7E34ED3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7D72AE" w14:textId="77777777" w:rsidR="002E2ECE" w:rsidRDefault="006158C7">
            <w:pPr>
              <w:pStyle w:val="Compact"/>
              <w:jc w:val="left"/>
            </w:pPr>
            <w:r>
              <w:t>CONDOMINIAL_TUMULTO</w:t>
            </w:r>
          </w:p>
        </w:tc>
      </w:tr>
      <w:tr w:rsidR="002E2ECE" w:rsidRPr="00CA517B" w14:paraId="6049C5E5" w14:textId="77777777">
        <w:tc>
          <w:tcPr>
            <w:tcW w:w="0" w:type="auto"/>
          </w:tcPr>
          <w:p w14:paraId="56A4416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6D75B6" w14:textId="77777777" w:rsidR="002E2ECE" w:rsidRDefault="006158C7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2E2ECE" w14:paraId="3D423C5A" w14:textId="77777777">
        <w:tc>
          <w:tcPr>
            <w:tcW w:w="0" w:type="auto"/>
          </w:tcPr>
          <w:p w14:paraId="0939C8E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DDBA56" w14:textId="77777777" w:rsidR="002E2ECE" w:rsidRDefault="006158C7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2E2ECE" w14:paraId="4809DC52" w14:textId="77777777">
        <w:tc>
          <w:tcPr>
            <w:tcW w:w="0" w:type="auto"/>
          </w:tcPr>
          <w:p w14:paraId="31120AA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2EBCB3" w14:textId="77777777" w:rsidR="002E2ECE" w:rsidRDefault="006158C7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2E2ECE" w14:paraId="27332AAF" w14:textId="77777777">
        <w:tc>
          <w:tcPr>
            <w:tcW w:w="0" w:type="auto"/>
          </w:tcPr>
          <w:p w14:paraId="3D55FF9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3B40D6" w14:textId="77777777" w:rsidR="002E2ECE" w:rsidRDefault="006158C7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2E2ECE" w14:paraId="5474BB27" w14:textId="77777777">
        <w:tc>
          <w:tcPr>
            <w:tcW w:w="0" w:type="auto"/>
          </w:tcPr>
          <w:p w14:paraId="70F9465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0CCF2D" w14:textId="77777777" w:rsidR="002E2ECE" w:rsidRDefault="006158C7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2E2ECE" w:rsidRPr="00CA517B" w14:paraId="31F7A826" w14:textId="77777777">
        <w:tc>
          <w:tcPr>
            <w:tcW w:w="0" w:type="auto"/>
          </w:tcPr>
          <w:p w14:paraId="1D3C9DC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7E00F6" w14:textId="77777777" w:rsidR="002E2ECE" w:rsidRDefault="006158C7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2E2ECE" w:rsidRPr="00CA517B" w14:paraId="3CE93EE1" w14:textId="77777777">
        <w:tc>
          <w:tcPr>
            <w:tcW w:w="0" w:type="auto"/>
          </w:tcPr>
          <w:p w14:paraId="04FA77E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D76277" w14:textId="77777777" w:rsidR="002E2ECE" w:rsidRDefault="006158C7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2E2ECE" w14:paraId="191D1D61" w14:textId="77777777">
        <w:tc>
          <w:tcPr>
            <w:tcW w:w="0" w:type="auto"/>
          </w:tcPr>
          <w:p w14:paraId="5B1E1AC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F6F4E1" w14:textId="77777777" w:rsidR="002E2ECE" w:rsidRDefault="006158C7">
            <w:pPr>
              <w:pStyle w:val="Compact"/>
              <w:jc w:val="left"/>
            </w:pPr>
            <w:r>
              <w:t>EMPRESARIAL_VALORES</w:t>
            </w:r>
          </w:p>
        </w:tc>
      </w:tr>
      <w:tr w:rsidR="002E2ECE" w:rsidRPr="00CA517B" w14:paraId="154DB600" w14:textId="77777777">
        <w:tc>
          <w:tcPr>
            <w:tcW w:w="0" w:type="auto"/>
          </w:tcPr>
          <w:p w14:paraId="0CFCCA3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E64764" w14:textId="77777777" w:rsidR="002E2ECE" w:rsidRDefault="006158C7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2E2ECE" w14:paraId="55EB11CF" w14:textId="77777777">
        <w:tc>
          <w:tcPr>
            <w:tcW w:w="0" w:type="auto"/>
          </w:tcPr>
          <w:p w14:paraId="614BDC5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50D43E" w14:textId="77777777" w:rsidR="002E2ECE" w:rsidRDefault="006158C7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2E2ECE" w14:paraId="7B3A6061" w14:textId="77777777">
        <w:tc>
          <w:tcPr>
            <w:tcW w:w="0" w:type="auto"/>
          </w:tcPr>
          <w:p w14:paraId="3617106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DC65CE" w14:textId="77777777" w:rsidR="002E2ECE" w:rsidRDefault="006158C7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2E2ECE" w:rsidRPr="00CA517B" w14:paraId="7D865A93" w14:textId="77777777">
        <w:tc>
          <w:tcPr>
            <w:tcW w:w="0" w:type="auto"/>
          </w:tcPr>
          <w:p w14:paraId="0990738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ADF46B" w14:textId="77777777" w:rsidR="002E2ECE" w:rsidRDefault="006158C7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2E2ECE" w:rsidRPr="00CA517B" w14:paraId="5C7C6598" w14:textId="77777777">
        <w:tc>
          <w:tcPr>
            <w:tcW w:w="0" w:type="auto"/>
          </w:tcPr>
          <w:p w14:paraId="264DB1F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B10E40" w14:textId="77777777" w:rsidR="002E2ECE" w:rsidRDefault="006158C7">
            <w:pPr>
              <w:pStyle w:val="Compact"/>
              <w:jc w:val="left"/>
            </w:pPr>
            <w:r>
              <w:t>EMPRESARIAL_DETERIORACAO_DE_MERCADORIAS_EM_AMBIENTES_FR</w:t>
            </w:r>
            <w:r>
              <w:t>IGORIFICADOS</w:t>
            </w:r>
          </w:p>
        </w:tc>
      </w:tr>
      <w:tr w:rsidR="002E2ECE" w14:paraId="17DACC6A" w14:textId="77777777">
        <w:tc>
          <w:tcPr>
            <w:tcW w:w="0" w:type="auto"/>
          </w:tcPr>
          <w:p w14:paraId="2B5268D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8CB3CF" w14:textId="77777777" w:rsidR="002E2ECE" w:rsidRDefault="006158C7">
            <w:pPr>
              <w:pStyle w:val="Compact"/>
              <w:jc w:val="left"/>
            </w:pPr>
            <w:r>
              <w:t>EMPRESARIAL_DERRAME</w:t>
            </w:r>
          </w:p>
        </w:tc>
      </w:tr>
      <w:tr w:rsidR="002E2ECE" w14:paraId="7B766472" w14:textId="77777777">
        <w:tc>
          <w:tcPr>
            <w:tcW w:w="0" w:type="auto"/>
          </w:tcPr>
          <w:p w14:paraId="3FE0CB8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ED161F" w14:textId="77777777" w:rsidR="002E2ECE" w:rsidRDefault="006158C7">
            <w:pPr>
              <w:pStyle w:val="Compact"/>
              <w:jc w:val="left"/>
            </w:pPr>
            <w:r>
              <w:t>EMPRESARIAL_VAZAMENTO</w:t>
            </w:r>
          </w:p>
        </w:tc>
      </w:tr>
      <w:tr w:rsidR="002E2ECE" w14:paraId="6897CA44" w14:textId="77777777">
        <w:tc>
          <w:tcPr>
            <w:tcW w:w="0" w:type="auto"/>
          </w:tcPr>
          <w:p w14:paraId="07F86AA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20E255" w14:textId="77777777" w:rsidR="002E2ECE" w:rsidRDefault="006158C7">
            <w:pPr>
              <w:pStyle w:val="Compact"/>
              <w:jc w:val="left"/>
            </w:pPr>
            <w:r>
              <w:t>EMPRESARIAL_EQUIPAMENTOS</w:t>
            </w:r>
          </w:p>
        </w:tc>
      </w:tr>
      <w:tr w:rsidR="002E2ECE" w14:paraId="0F824457" w14:textId="77777777">
        <w:tc>
          <w:tcPr>
            <w:tcW w:w="0" w:type="auto"/>
          </w:tcPr>
          <w:p w14:paraId="2237886B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779320F" w14:textId="77777777" w:rsidR="002E2ECE" w:rsidRDefault="006158C7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2E2ECE" w14:paraId="0474BEE3" w14:textId="77777777">
        <w:tc>
          <w:tcPr>
            <w:tcW w:w="0" w:type="auto"/>
          </w:tcPr>
          <w:p w14:paraId="13847DB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D8CE71" w14:textId="77777777" w:rsidR="002E2ECE" w:rsidRDefault="006158C7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2E2ECE" w14:paraId="2ECC3CA3" w14:textId="77777777">
        <w:tc>
          <w:tcPr>
            <w:tcW w:w="0" w:type="auto"/>
          </w:tcPr>
          <w:p w14:paraId="0DCBCB4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424133" w14:textId="77777777" w:rsidR="002E2ECE" w:rsidRDefault="006158C7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2E2ECE" w:rsidRPr="00CA517B" w14:paraId="64604E8A" w14:textId="77777777">
        <w:tc>
          <w:tcPr>
            <w:tcW w:w="0" w:type="auto"/>
          </w:tcPr>
          <w:p w14:paraId="6C3EFD6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8C1722" w14:textId="77777777" w:rsidR="002E2ECE" w:rsidRDefault="006158C7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2E2ECE" w:rsidRPr="00CA517B" w14:paraId="2F1DA935" w14:textId="77777777">
        <w:tc>
          <w:tcPr>
            <w:tcW w:w="0" w:type="auto"/>
          </w:tcPr>
          <w:p w14:paraId="5DB1E02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F0C762" w14:textId="77777777" w:rsidR="002E2ECE" w:rsidRDefault="006158C7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2E2ECE" w:rsidRPr="00CA517B" w14:paraId="05DCE4D1" w14:textId="77777777">
        <w:tc>
          <w:tcPr>
            <w:tcW w:w="0" w:type="auto"/>
          </w:tcPr>
          <w:p w14:paraId="1FF12F5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B21BB0" w14:textId="77777777" w:rsidR="002E2ECE" w:rsidRDefault="006158C7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2E2ECE" w:rsidRPr="00CA517B" w14:paraId="06BA9A7A" w14:textId="77777777">
        <w:tc>
          <w:tcPr>
            <w:tcW w:w="0" w:type="auto"/>
          </w:tcPr>
          <w:p w14:paraId="0642CA0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4DE798" w14:textId="77777777" w:rsidR="002E2ECE" w:rsidRDefault="006158C7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2E2ECE" w:rsidRPr="00CA517B" w14:paraId="51DC4223" w14:textId="77777777">
        <w:tc>
          <w:tcPr>
            <w:tcW w:w="0" w:type="auto"/>
          </w:tcPr>
          <w:p w14:paraId="3FC4E84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0EC65B" w14:textId="77777777" w:rsidR="002E2ECE" w:rsidRDefault="006158C7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2E2ECE" w14:paraId="0671BC41" w14:textId="77777777">
        <w:tc>
          <w:tcPr>
            <w:tcW w:w="0" w:type="auto"/>
          </w:tcPr>
          <w:p w14:paraId="09E2119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C95294" w14:textId="77777777" w:rsidR="002E2ECE" w:rsidRDefault="006158C7">
            <w:pPr>
              <w:pStyle w:val="Compact"/>
              <w:jc w:val="left"/>
            </w:pPr>
            <w:r>
              <w:t>DIVERSOS_ROUBO</w:t>
            </w:r>
          </w:p>
        </w:tc>
      </w:tr>
      <w:tr w:rsidR="002E2ECE" w14:paraId="3CF321D7" w14:textId="77777777">
        <w:tc>
          <w:tcPr>
            <w:tcW w:w="0" w:type="auto"/>
          </w:tcPr>
          <w:p w14:paraId="544FBDD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32ABBD" w14:textId="77777777" w:rsidR="002E2ECE" w:rsidRDefault="006158C7">
            <w:pPr>
              <w:pStyle w:val="Compact"/>
              <w:jc w:val="left"/>
            </w:pPr>
            <w:r>
              <w:t>SERVICOS_EMERGENCIAIS</w:t>
            </w:r>
          </w:p>
        </w:tc>
      </w:tr>
      <w:tr w:rsidR="002E2ECE" w14:paraId="2AAB845D" w14:textId="77777777">
        <w:tc>
          <w:tcPr>
            <w:tcW w:w="0" w:type="auto"/>
          </w:tcPr>
          <w:p w14:paraId="5666071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2A592B" w14:textId="77777777" w:rsidR="002E2ECE" w:rsidRDefault="006158C7">
            <w:pPr>
              <w:pStyle w:val="Compact"/>
              <w:jc w:val="left"/>
            </w:pPr>
            <w:r>
              <w:t>SERVICOS_DE_CONVENIENCIA</w:t>
            </w:r>
          </w:p>
        </w:tc>
      </w:tr>
      <w:tr w:rsidR="002E2ECE" w14:paraId="355C11DE" w14:textId="77777777">
        <w:tc>
          <w:tcPr>
            <w:tcW w:w="0" w:type="auto"/>
          </w:tcPr>
          <w:p w14:paraId="1101B10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F18A87" w14:textId="77777777" w:rsidR="002E2ECE" w:rsidRDefault="006158C7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2E2ECE" w14:paraId="62DE19D9" w14:textId="77777777">
        <w:tc>
          <w:tcPr>
            <w:tcW w:w="0" w:type="auto"/>
          </w:tcPr>
          <w:p w14:paraId="28264DA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7E2854" w14:textId="77777777" w:rsidR="002E2ECE" w:rsidRDefault="006158C7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2E2ECE" w14:paraId="67CB3803" w14:textId="77777777">
        <w:tc>
          <w:tcPr>
            <w:tcW w:w="0" w:type="auto"/>
          </w:tcPr>
          <w:p w14:paraId="7D9272E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4FA072" w14:textId="77777777" w:rsidR="002E2ECE" w:rsidRDefault="006158C7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2E2ECE" w14:paraId="10132838" w14:textId="77777777">
        <w:tc>
          <w:tcPr>
            <w:tcW w:w="0" w:type="auto"/>
          </w:tcPr>
          <w:p w14:paraId="7A30BC0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A9684D" w14:textId="77777777" w:rsidR="002E2ECE" w:rsidRDefault="006158C7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2E2ECE" w:rsidRPr="00CA517B" w14:paraId="5EE88CEE" w14:textId="77777777">
        <w:tc>
          <w:tcPr>
            <w:tcW w:w="0" w:type="auto"/>
          </w:tcPr>
          <w:p w14:paraId="49FAA27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36A870" w14:textId="77777777" w:rsidR="002E2ECE" w:rsidRDefault="006158C7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2E2ECE" w14:paraId="40774825" w14:textId="77777777">
        <w:tc>
          <w:tcPr>
            <w:tcW w:w="0" w:type="auto"/>
          </w:tcPr>
          <w:p w14:paraId="1A7361C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7BB90F" w14:textId="77777777" w:rsidR="002E2ECE" w:rsidRDefault="006158C7">
            <w:pPr>
              <w:pStyle w:val="Compact"/>
              <w:jc w:val="left"/>
            </w:pPr>
            <w:r>
              <w:t>CESSANTES_LUCRO_LIQUIDO</w:t>
            </w:r>
          </w:p>
        </w:tc>
      </w:tr>
      <w:tr w:rsidR="002E2ECE" w14:paraId="3E37E26B" w14:textId="77777777">
        <w:tc>
          <w:tcPr>
            <w:tcW w:w="0" w:type="auto"/>
          </w:tcPr>
          <w:p w14:paraId="3B17892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F5BBF2" w14:textId="77777777" w:rsidR="002E2ECE" w:rsidRDefault="006158C7">
            <w:pPr>
              <w:pStyle w:val="Compact"/>
              <w:jc w:val="left"/>
            </w:pPr>
            <w:r>
              <w:t>CESSANTES_DESPESAS_FIXAS</w:t>
            </w:r>
          </w:p>
        </w:tc>
      </w:tr>
      <w:tr w:rsidR="002E2ECE" w:rsidRPr="00CA517B" w14:paraId="1EE240CF" w14:textId="77777777">
        <w:tc>
          <w:tcPr>
            <w:tcW w:w="0" w:type="auto"/>
          </w:tcPr>
          <w:p w14:paraId="00F602D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D8592E" w14:textId="77777777" w:rsidR="002E2ECE" w:rsidRDefault="006158C7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2E2ECE" w:rsidRPr="00CA517B" w14:paraId="55C41CE0" w14:textId="77777777">
        <w:tc>
          <w:tcPr>
            <w:tcW w:w="0" w:type="auto"/>
          </w:tcPr>
          <w:p w14:paraId="68DD1765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04D76180" w14:textId="77777777" w:rsidR="002E2ECE" w:rsidRDefault="006158C7">
            <w:pPr>
              <w:pStyle w:val="Compact"/>
              <w:jc w:val="left"/>
            </w:pPr>
            <w:r>
              <w:t>ENGENHARIA_OBRAS_CIVIS_CONSTRUCAO_E_INSTALACAO_E_MONTAGEM</w:t>
            </w:r>
          </w:p>
        </w:tc>
      </w:tr>
      <w:tr w:rsidR="002E2ECE" w14:paraId="1EEA60CF" w14:textId="77777777">
        <w:tc>
          <w:tcPr>
            <w:tcW w:w="0" w:type="auto"/>
          </w:tcPr>
          <w:p w14:paraId="5F94B21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81DC39" w14:textId="77777777" w:rsidR="002E2ECE" w:rsidRDefault="006158C7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2E2ECE" w:rsidRPr="00CA517B" w14:paraId="3EC22A56" w14:textId="77777777">
        <w:tc>
          <w:tcPr>
            <w:tcW w:w="0" w:type="auto"/>
          </w:tcPr>
          <w:p w14:paraId="2090A07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68E911" w14:textId="77777777" w:rsidR="002E2ECE" w:rsidRDefault="006158C7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2E2ECE" w:rsidRPr="00CA517B" w14:paraId="4F79876F" w14:textId="77777777">
        <w:tc>
          <w:tcPr>
            <w:tcW w:w="0" w:type="auto"/>
          </w:tcPr>
          <w:p w14:paraId="39DEF41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460D50" w14:textId="77777777" w:rsidR="002E2ECE" w:rsidRDefault="006158C7">
            <w:pPr>
              <w:pStyle w:val="Compact"/>
              <w:jc w:val="left"/>
            </w:pPr>
            <w:r>
              <w:t>ENGENHARIA_DANOS</w:t>
            </w:r>
            <w:r>
              <w:t>_EM_CONSEQUENCIA_DE_ERRO_DE_PROJETO_RISCO_DO_FABRICANTE</w:t>
            </w:r>
          </w:p>
        </w:tc>
      </w:tr>
      <w:tr w:rsidR="002E2ECE" w14:paraId="56AF1C33" w14:textId="77777777">
        <w:tc>
          <w:tcPr>
            <w:tcW w:w="0" w:type="auto"/>
          </w:tcPr>
          <w:p w14:paraId="044D913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C8569A" w14:textId="77777777" w:rsidR="002E2ECE" w:rsidRDefault="006158C7">
            <w:pPr>
              <w:pStyle w:val="Compact"/>
              <w:jc w:val="left"/>
            </w:pPr>
            <w:r>
              <w:t>ENGENHARIA_DANOS_MORAIS</w:t>
            </w:r>
          </w:p>
        </w:tc>
      </w:tr>
      <w:tr w:rsidR="002E2ECE" w:rsidRPr="00CA517B" w14:paraId="3677F45A" w14:textId="77777777">
        <w:tc>
          <w:tcPr>
            <w:tcW w:w="0" w:type="auto"/>
          </w:tcPr>
          <w:p w14:paraId="16D9AA9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72496F" w14:textId="77777777" w:rsidR="002E2ECE" w:rsidRDefault="006158C7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2E2ECE" w:rsidRPr="00CA517B" w14:paraId="61127EBF" w14:textId="77777777">
        <w:tc>
          <w:tcPr>
            <w:tcW w:w="0" w:type="auto"/>
          </w:tcPr>
          <w:p w14:paraId="32E5F00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36BD8C" w14:textId="77777777" w:rsidR="002E2ECE" w:rsidRDefault="006158C7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2E2ECE" w14:paraId="5A72EAEF" w14:textId="77777777">
        <w:tc>
          <w:tcPr>
            <w:tcW w:w="0" w:type="auto"/>
          </w:tcPr>
          <w:p w14:paraId="1D954BE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8D2FE4" w14:textId="77777777" w:rsidR="002E2ECE" w:rsidRDefault="006158C7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2E2ECE" w:rsidRPr="00CA517B" w14:paraId="59E440E3" w14:textId="77777777">
        <w:tc>
          <w:tcPr>
            <w:tcW w:w="0" w:type="auto"/>
          </w:tcPr>
          <w:p w14:paraId="05ABBA0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0B7069" w14:textId="77777777" w:rsidR="002E2ECE" w:rsidRDefault="006158C7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2E2ECE" w:rsidRPr="00CA517B" w14:paraId="0CBE2BBD" w14:textId="77777777">
        <w:tc>
          <w:tcPr>
            <w:tcW w:w="0" w:type="auto"/>
          </w:tcPr>
          <w:p w14:paraId="249A2F0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0A6B2B" w14:textId="77777777" w:rsidR="002E2ECE" w:rsidRDefault="006158C7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2E2ECE" w:rsidRPr="00CA517B" w14:paraId="66639380" w14:textId="77777777">
        <w:tc>
          <w:tcPr>
            <w:tcW w:w="0" w:type="auto"/>
          </w:tcPr>
          <w:p w14:paraId="76A0A05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3409AB" w14:textId="77777777" w:rsidR="002E2ECE" w:rsidRDefault="006158C7">
            <w:pPr>
              <w:pStyle w:val="Compact"/>
              <w:jc w:val="left"/>
            </w:pPr>
            <w:r>
              <w:t>ENGENHARIA_FERRAMENTAS_DE_PEQUENO_E_MEDIO_PORTE</w:t>
            </w:r>
          </w:p>
        </w:tc>
      </w:tr>
      <w:tr w:rsidR="002E2ECE" w14:paraId="372C70CD" w14:textId="77777777">
        <w:tc>
          <w:tcPr>
            <w:tcW w:w="0" w:type="auto"/>
          </w:tcPr>
          <w:p w14:paraId="151E800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233170" w14:textId="77777777" w:rsidR="002E2ECE" w:rsidRDefault="006158C7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2E2ECE" w:rsidRPr="00CA517B" w14:paraId="198334B0" w14:textId="77777777">
        <w:tc>
          <w:tcPr>
            <w:tcW w:w="0" w:type="auto"/>
          </w:tcPr>
          <w:p w14:paraId="3EF03D8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74D103" w14:textId="77777777" w:rsidR="002E2ECE" w:rsidRDefault="006158C7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2E2ECE" w14:paraId="5B4B5F0E" w14:textId="77777777">
        <w:tc>
          <w:tcPr>
            <w:tcW w:w="0" w:type="auto"/>
          </w:tcPr>
          <w:p w14:paraId="5988FA2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F2CA64" w14:textId="77777777" w:rsidR="002E2ECE" w:rsidRDefault="006158C7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2E2ECE" w:rsidRPr="00CA517B" w14:paraId="3E3B599B" w14:textId="77777777">
        <w:tc>
          <w:tcPr>
            <w:tcW w:w="0" w:type="auto"/>
          </w:tcPr>
          <w:p w14:paraId="758A785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36D2A1" w14:textId="77777777" w:rsidR="002E2ECE" w:rsidRDefault="006158C7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2E2ECE" w:rsidRPr="00CA517B" w14:paraId="449C2AD4" w14:textId="77777777">
        <w:tc>
          <w:tcPr>
            <w:tcW w:w="0" w:type="auto"/>
          </w:tcPr>
          <w:p w14:paraId="05E9777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98AFC6" w14:textId="77777777" w:rsidR="002E2ECE" w:rsidRDefault="006158C7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2E2ECE" w14:paraId="61CA2050" w14:textId="77777777">
        <w:tc>
          <w:tcPr>
            <w:tcW w:w="0" w:type="auto"/>
          </w:tcPr>
          <w:p w14:paraId="3623D01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F22034" w14:textId="77777777" w:rsidR="002E2ECE" w:rsidRDefault="006158C7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2E2ECE" w14:paraId="6C1368B5" w14:textId="77777777">
        <w:tc>
          <w:tcPr>
            <w:tcW w:w="0" w:type="auto"/>
          </w:tcPr>
          <w:p w14:paraId="22468A7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3A8BD7" w14:textId="77777777" w:rsidR="002E2ECE" w:rsidRDefault="006158C7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2E2ECE" w:rsidRPr="00CA517B" w14:paraId="2030C350" w14:textId="77777777">
        <w:tc>
          <w:tcPr>
            <w:tcW w:w="0" w:type="auto"/>
          </w:tcPr>
          <w:p w14:paraId="3FA4CB0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0DE5AC" w14:textId="77777777" w:rsidR="002E2ECE" w:rsidRDefault="006158C7">
            <w:pPr>
              <w:pStyle w:val="Compact"/>
              <w:jc w:val="left"/>
            </w:pPr>
            <w:r>
              <w:t>ENGENHARIA_OBRAS_INSTALACOES_CONTRATADAS_ACEITAS_E_OU_COLOCADAS_EM_</w:t>
            </w:r>
            <w:r>
              <w:t>OPERACAO</w:t>
            </w:r>
          </w:p>
        </w:tc>
      </w:tr>
      <w:tr w:rsidR="002E2ECE" w14:paraId="1D54944E" w14:textId="77777777">
        <w:tc>
          <w:tcPr>
            <w:tcW w:w="0" w:type="auto"/>
          </w:tcPr>
          <w:p w14:paraId="09C1A703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530D47C" w14:textId="77777777" w:rsidR="002E2ECE" w:rsidRDefault="006158C7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2E2ECE" w14:paraId="76A18C77" w14:textId="77777777">
        <w:tc>
          <w:tcPr>
            <w:tcW w:w="0" w:type="auto"/>
          </w:tcPr>
          <w:p w14:paraId="50CA467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FDD356" w14:textId="77777777" w:rsidR="002E2ECE" w:rsidRDefault="006158C7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2E2ECE" w14:paraId="051028F5" w14:textId="77777777">
        <w:tc>
          <w:tcPr>
            <w:tcW w:w="0" w:type="auto"/>
          </w:tcPr>
          <w:p w14:paraId="2E96A5B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61553E" w14:textId="77777777" w:rsidR="002E2ECE" w:rsidRDefault="006158C7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2E2ECE" w14:paraId="59EDCEBB" w14:textId="77777777">
        <w:tc>
          <w:tcPr>
            <w:tcW w:w="0" w:type="auto"/>
          </w:tcPr>
          <w:p w14:paraId="57FFF50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67E5F6" w14:textId="77777777" w:rsidR="002E2ECE" w:rsidRDefault="006158C7">
            <w:pPr>
              <w:pStyle w:val="Compact"/>
              <w:jc w:val="left"/>
            </w:pPr>
            <w:r>
              <w:t>ENGENHARIA_FUNDACAO</w:t>
            </w:r>
          </w:p>
        </w:tc>
      </w:tr>
      <w:tr w:rsidR="002E2ECE" w14:paraId="7390A7B1" w14:textId="77777777">
        <w:tc>
          <w:tcPr>
            <w:tcW w:w="0" w:type="auto"/>
          </w:tcPr>
          <w:p w14:paraId="1320B6E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155CA9" w14:textId="77777777" w:rsidR="002E2ECE" w:rsidRDefault="006158C7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2E2ECE" w14:paraId="28B670C7" w14:textId="77777777">
        <w:tc>
          <w:tcPr>
            <w:tcW w:w="0" w:type="auto"/>
          </w:tcPr>
          <w:p w14:paraId="0F7E2B8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57FDF4" w14:textId="77777777" w:rsidR="002E2ECE" w:rsidRDefault="006158C7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2E2ECE" w:rsidRPr="00CA517B" w14:paraId="0B714838" w14:textId="77777777">
        <w:tc>
          <w:tcPr>
            <w:tcW w:w="0" w:type="auto"/>
          </w:tcPr>
          <w:p w14:paraId="7A1154F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F46271" w14:textId="77777777" w:rsidR="002E2ECE" w:rsidRDefault="006158C7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2E2ECE" w:rsidRPr="00CA517B" w14:paraId="4072C1DE" w14:textId="77777777">
        <w:tc>
          <w:tcPr>
            <w:tcW w:w="0" w:type="auto"/>
          </w:tcPr>
          <w:p w14:paraId="13EC448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0E44D0" w14:textId="77777777" w:rsidR="002E2ECE" w:rsidRDefault="006158C7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2E2ECE" w:rsidRPr="00CA517B" w14:paraId="51D7B986" w14:textId="77777777">
        <w:tc>
          <w:tcPr>
            <w:tcW w:w="0" w:type="auto"/>
          </w:tcPr>
          <w:p w14:paraId="0D84477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B6E764" w14:textId="77777777" w:rsidR="002E2ECE" w:rsidRDefault="006158C7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2E2ECE" w14:paraId="6856A4C1" w14:textId="77777777">
        <w:tc>
          <w:tcPr>
            <w:tcW w:w="0" w:type="auto"/>
          </w:tcPr>
          <w:p w14:paraId="5BF52D7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DEC5C9" w14:textId="77777777" w:rsidR="002E2ECE" w:rsidRDefault="006158C7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2E2ECE" w:rsidRPr="00CA517B" w14:paraId="0BEA45B2" w14:textId="77777777">
        <w:tc>
          <w:tcPr>
            <w:tcW w:w="0" w:type="auto"/>
          </w:tcPr>
          <w:p w14:paraId="5EFB802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70B55B" w14:textId="77777777" w:rsidR="002E2ECE" w:rsidRDefault="006158C7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2E2ECE" w:rsidRPr="00CA517B" w14:paraId="23F52013" w14:textId="77777777">
        <w:tc>
          <w:tcPr>
            <w:tcW w:w="0" w:type="auto"/>
          </w:tcPr>
          <w:p w14:paraId="358064D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A9D8F6" w14:textId="77777777" w:rsidR="002E2ECE" w:rsidRDefault="006158C7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2E2ECE" w:rsidRPr="00CA517B" w14:paraId="615046AD" w14:textId="77777777">
        <w:tc>
          <w:tcPr>
            <w:tcW w:w="0" w:type="auto"/>
          </w:tcPr>
          <w:p w14:paraId="0DDC300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2C3093" w14:textId="77777777" w:rsidR="002E2ECE" w:rsidRDefault="006158C7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2E2ECE" w14:paraId="0949153A" w14:textId="77777777">
        <w:tc>
          <w:tcPr>
            <w:tcW w:w="0" w:type="auto"/>
          </w:tcPr>
          <w:p w14:paraId="5FB43B6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58C9F9" w14:textId="77777777" w:rsidR="002E2ECE" w:rsidRDefault="006158C7">
            <w:pPr>
              <w:pStyle w:val="Compact"/>
              <w:jc w:val="left"/>
            </w:pPr>
            <w:r>
              <w:t>RNO_ALAGAMENTO_INUNDACAO</w:t>
            </w:r>
          </w:p>
        </w:tc>
      </w:tr>
      <w:tr w:rsidR="002E2ECE" w:rsidRPr="00CA517B" w14:paraId="41758186" w14:textId="77777777">
        <w:tc>
          <w:tcPr>
            <w:tcW w:w="0" w:type="auto"/>
          </w:tcPr>
          <w:p w14:paraId="53BFF54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31D999" w14:textId="77777777" w:rsidR="002E2ECE" w:rsidRDefault="006158C7">
            <w:pPr>
              <w:pStyle w:val="Compact"/>
              <w:jc w:val="left"/>
            </w:pPr>
            <w:r>
              <w:t>RNO_ALUGUEL_PERDA_OU_PAGAME</w:t>
            </w:r>
            <w:r>
              <w:t>NTO</w:t>
            </w:r>
          </w:p>
        </w:tc>
      </w:tr>
      <w:tr w:rsidR="002E2ECE" w14:paraId="5CAD30EA" w14:textId="77777777">
        <w:tc>
          <w:tcPr>
            <w:tcW w:w="0" w:type="auto"/>
          </w:tcPr>
          <w:p w14:paraId="53F6BB5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7D9AEC" w14:textId="77777777" w:rsidR="002E2ECE" w:rsidRDefault="006158C7">
            <w:pPr>
              <w:pStyle w:val="Compact"/>
              <w:jc w:val="left"/>
            </w:pPr>
            <w:r>
              <w:t>RNO_ANUNCIOS_LUMINOSOS</w:t>
            </w:r>
          </w:p>
        </w:tc>
      </w:tr>
      <w:tr w:rsidR="002E2ECE" w14:paraId="5969976B" w14:textId="77777777">
        <w:tc>
          <w:tcPr>
            <w:tcW w:w="0" w:type="auto"/>
          </w:tcPr>
          <w:p w14:paraId="7B3A716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1D4195" w14:textId="77777777" w:rsidR="002E2ECE" w:rsidRDefault="006158C7">
            <w:pPr>
              <w:pStyle w:val="Compact"/>
              <w:jc w:val="left"/>
            </w:pPr>
            <w:r>
              <w:t>RNO_BAGAGEM</w:t>
            </w:r>
          </w:p>
        </w:tc>
      </w:tr>
      <w:tr w:rsidR="002E2ECE" w:rsidRPr="00CA517B" w14:paraId="492066F1" w14:textId="77777777">
        <w:tc>
          <w:tcPr>
            <w:tcW w:w="0" w:type="auto"/>
          </w:tcPr>
          <w:p w14:paraId="42E2B6B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896CD2" w14:textId="77777777" w:rsidR="002E2ECE" w:rsidRDefault="006158C7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2E2ECE" w14:paraId="2724F059" w14:textId="77777777">
        <w:tc>
          <w:tcPr>
            <w:tcW w:w="0" w:type="auto"/>
          </w:tcPr>
          <w:p w14:paraId="7B19FD4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172CF8" w14:textId="77777777" w:rsidR="002E2ECE" w:rsidRDefault="006158C7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2E2ECE" w:rsidRPr="00CA517B" w14:paraId="79D4C917" w14:textId="77777777">
        <w:tc>
          <w:tcPr>
            <w:tcW w:w="0" w:type="auto"/>
          </w:tcPr>
          <w:p w14:paraId="4F256065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7EFE944" w14:textId="77777777" w:rsidR="002E2ECE" w:rsidRDefault="006158C7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2E2ECE" w:rsidRPr="00CA517B" w14:paraId="78B3F667" w14:textId="77777777">
        <w:tc>
          <w:tcPr>
            <w:tcW w:w="0" w:type="auto"/>
          </w:tcPr>
          <w:p w14:paraId="73336D1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EC0CCE" w14:textId="77777777" w:rsidR="002E2ECE" w:rsidRDefault="006158C7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2E2ECE" w:rsidRPr="00CA517B" w14:paraId="5406F8CD" w14:textId="77777777">
        <w:tc>
          <w:tcPr>
            <w:tcW w:w="0" w:type="auto"/>
          </w:tcPr>
          <w:p w14:paraId="2B00B6C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706607" w14:textId="77777777" w:rsidR="002E2ECE" w:rsidRDefault="006158C7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2E2ECE" w14:paraId="30990D7B" w14:textId="77777777">
        <w:tc>
          <w:tcPr>
            <w:tcW w:w="0" w:type="auto"/>
          </w:tcPr>
          <w:p w14:paraId="2A83BDA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0F2F5F" w14:textId="77777777" w:rsidR="002E2ECE" w:rsidRDefault="006158C7">
            <w:pPr>
              <w:pStyle w:val="Compact"/>
              <w:jc w:val="left"/>
            </w:pPr>
            <w:r>
              <w:t>RNO_DANOS_ELETRICOS</w:t>
            </w:r>
          </w:p>
        </w:tc>
      </w:tr>
      <w:tr w:rsidR="002E2ECE" w14:paraId="73C2CF00" w14:textId="77777777">
        <w:tc>
          <w:tcPr>
            <w:tcW w:w="0" w:type="auto"/>
          </w:tcPr>
          <w:p w14:paraId="7AA6E37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719735" w14:textId="77777777" w:rsidR="002E2ECE" w:rsidRDefault="006158C7">
            <w:pPr>
              <w:pStyle w:val="Compact"/>
              <w:jc w:val="left"/>
            </w:pPr>
            <w:r>
              <w:t>RNO_DANOS_NA_FABRICACAO</w:t>
            </w:r>
          </w:p>
        </w:tc>
      </w:tr>
      <w:tr w:rsidR="002E2ECE" w:rsidRPr="00CA517B" w14:paraId="2791928B" w14:textId="77777777">
        <w:tc>
          <w:tcPr>
            <w:tcW w:w="0" w:type="auto"/>
          </w:tcPr>
          <w:p w14:paraId="138C31D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6165F8" w14:textId="77777777" w:rsidR="002E2ECE" w:rsidRDefault="006158C7">
            <w:pPr>
              <w:pStyle w:val="Compact"/>
              <w:jc w:val="left"/>
            </w:pPr>
            <w:r>
              <w:t>RNO_DERRAME_D_AGUA_OU_OUTRA_SUBSTAN</w:t>
            </w:r>
            <w:r>
              <w:t>CIA_LIQUIDA_DE_INSTALACOES_DE_CHUVEIROS_AUTOMATICOS_SPRINKLERS</w:t>
            </w:r>
          </w:p>
        </w:tc>
      </w:tr>
      <w:tr w:rsidR="002E2ECE" w14:paraId="5C89AF32" w14:textId="77777777">
        <w:tc>
          <w:tcPr>
            <w:tcW w:w="0" w:type="auto"/>
          </w:tcPr>
          <w:p w14:paraId="16AFA1D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E133B6" w14:textId="77777777" w:rsidR="002E2ECE" w:rsidRDefault="006158C7">
            <w:pPr>
              <w:pStyle w:val="Compact"/>
              <w:jc w:val="left"/>
            </w:pPr>
            <w:r>
              <w:t>RNO_DESMORONAMENTO</w:t>
            </w:r>
          </w:p>
        </w:tc>
      </w:tr>
      <w:tr w:rsidR="002E2ECE" w:rsidRPr="00CA517B" w14:paraId="204CC695" w14:textId="77777777">
        <w:tc>
          <w:tcPr>
            <w:tcW w:w="0" w:type="auto"/>
          </w:tcPr>
          <w:p w14:paraId="2913088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3AE414" w14:textId="77777777" w:rsidR="002E2ECE" w:rsidRDefault="006158C7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2E2ECE" w14:paraId="31853A12" w14:textId="77777777">
        <w:tc>
          <w:tcPr>
            <w:tcW w:w="0" w:type="auto"/>
          </w:tcPr>
          <w:p w14:paraId="3C6B0A8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7F08E5" w14:textId="77777777" w:rsidR="002E2ECE" w:rsidRDefault="006158C7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2E2ECE" w14:paraId="0A8C1467" w14:textId="77777777">
        <w:tc>
          <w:tcPr>
            <w:tcW w:w="0" w:type="auto"/>
          </w:tcPr>
          <w:p w14:paraId="5F11883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A2E731" w14:textId="77777777" w:rsidR="002E2ECE" w:rsidRDefault="006158C7">
            <w:pPr>
              <w:pStyle w:val="Compact"/>
              <w:jc w:val="left"/>
            </w:pPr>
            <w:r>
              <w:t>RNO_DESPESAS_FIXA</w:t>
            </w:r>
          </w:p>
        </w:tc>
      </w:tr>
      <w:tr w:rsidR="002E2ECE" w:rsidRPr="00CA517B" w14:paraId="61AB747F" w14:textId="77777777">
        <w:tc>
          <w:tcPr>
            <w:tcW w:w="0" w:type="auto"/>
          </w:tcPr>
          <w:p w14:paraId="3AF75F7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169DAB" w14:textId="77777777" w:rsidR="002E2ECE" w:rsidRDefault="006158C7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2E2ECE" w14:paraId="39108346" w14:textId="77777777">
        <w:tc>
          <w:tcPr>
            <w:tcW w:w="0" w:type="auto"/>
          </w:tcPr>
          <w:p w14:paraId="09A1220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A22921" w14:textId="77777777" w:rsidR="002E2ECE" w:rsidRDefault="006158C7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2E2ECE" w:rsidRPr="00CA517B" w14:paraId="5723D475" w14:textId="77777777">
        <w:tc>
          <w:tcPr>
            <w:tcW w:w="0" w:type="auto"/>
          </w:tcPr>
          <w:p w14:paraId="4988D55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6C69CE" w14:textId="77777777" w:rsidR="002E2ECE" w:rsidRDefault="006158C7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2E2ECE" w:rsidRPr="00CA517B" w14:paraId="4AFC2F0A" w14:textId="77777777">
        <w:tc>
          <w:tcPr>
            <w:tcW w:w="0" w:type="auto"/>
          </w:tcPr>
          <w:p w14:paraId="149A776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E47229" w14:textId="77777777" w:rsidR="002E2ECE" w:rsidRDefault="006158C7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2E2ECE" w:rsidRPr="00CA517B" w14:paraId="3658EB25" w14:textId="77777777">
        <w:tc>
          <w:tcPr>
            <w:tcW w:w="0" w:type="auto"/>
          </w:tcPr>
          <w:p w14:paraId="47A5698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CF14AD" w14:textId="77777777" w:rsidR="002E2ECE" w:rsidRDefault="006158C7">
            <w:pPr>
              <w:pStyle w:val="Compact"/>
              <w:jc w:val="left"/>
            </w:pPr>
            <w:r>
              <w:t>RNO_EQUIPAMENTOS_DIVERSOS_OUTRAS_MODALIDADE</w:t>
            </w:r>
            <w:r>
              <w:t>S</w:t>
            </w:r>
          </w:p>
        </w:tc>
      </w:tr>
      <w:tr w:rsidR="002E2ECE" w14:paraId="18D40BAD" w14:textId="77777777">
        <w:tc>
          <w:tcPr>
            <w:tcW w:w="0" w:type="auto"/>
          </w:tcPr>
          <w:p w14:paraId="0C41AA0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25BD17" w14:textId="77777777" w:rsidR="002E2ECE" w:rsidRDefault="006158C7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2E2ECE" w14:paraId="37841268" w14:textId="77777777">
        <w:tc>
          <w:tcPr>
            <w:tcW w:w="0" w:type="auto"/>
          </w:tcPr>
          <w:p w14:paraId="19D0AA0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181254" w14:textId="77777777" w:rsidR="002E2ECE" w:rsidRDefault="006158C7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2E2ECE" w14:paraId="4709C877" w14:textId="77777777">
        <w:tc>
          <w:tcPr>
            <w:tcW w:w="0" w:type="auto"/>
          </w:tcPr>
          <w:p w14:paraId="60C2FD3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79143A" w14:textId="77777777" w:rsidR="002E2ECE" w:rsidRDefault="006158C7">
            <w:pPr>
              <w:pStyle w:val="Compact"/>
              <w:jc w:val="left"/>
            </w:pPr>
            <w:r>
              <w:t>RNO_EQUIPAMENTOS_MOVEIS</w:t>
            </w:r>
          </w:p>
        </w:tc>
      </w:tr>
      <w:tr w:rsidR="002E2ECE" w14:paraId="3D6C5CB7" w14:textId="77777777">
        <w:tc>
          <w:tcPr>
            <w:tcW w:w="0" w:type="auto"/>
          </w:tcPr>
          <w:p w14:paraId="5D5C5D7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797438" w14:textId="77777777" w:rsidR="002E2ECE" w:rsidRDefault="006158C7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2E2ECE" w14:paraId="65F9FFB7" w14:textId="77777777">
        <w:tc>
          <w:tcPr>
            <w:tcW w:w="0" w:type="auto"/>
          </w:tcPr>
          <w:p w14:paraId="012DA031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E6724C2" w14:textId="77777777" w:rsidR="002E2ECE" w:rsidRDefault="006158C7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2E2ECE" w14:paraId="00C44CD6" w14:textId="77777777">
        <w:tc>
          <w:tcPr>
            <w:tcW w:w="0" w:type="auto"/>
          </w:tcPr>
          <w:p w14:paraId="42D4019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4E168F" w14:textId="77777777" w:rsidR="002E2ECE" w:rsidRDefault="006158C7">
            <w:pPr>
              <w:pStyle w:val="Compact"/>
              <w:jc w:val="left"/>
            </w:pPr>
            <w:r>
              <w:t>RNO_HONORARIOS_DE_PERITOS</w:t>
            </w:r>
          </w:p>
        </w:tc>
      </w:tr>
      <w:tr w:rsidR="002E2ECE" w:rsidRPr="00CA517B" w14:paraId="640BE71A" w14:textId="77777777">
        <w:tc>
          <w:tcPr>
            <w:tcW w:w="0" w:type="auto"/>
          </w:tcPr>
          <w:p w14:paraId="05C45BE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065C33" w14:textId="77777777" w:rsidR="002E2ECE" w:rsidRDefault="006158C7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2E2ECE" w:rsidRPr="00CA517B" w14:paraId="17C5DAB2" w14:textId="77777777">
        <w:tc>
          <w:tcPr>
            <w:tcW w:w="0" w:type="auto"/>
          </w:tcPr>
          <w:p w14:paraId="37ADB17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7E77C7" w14:textId="77777777" w:rsidR="002E2ECE" w:rsidRDefault="006158C7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2E2ECE" w:rsidRPr="00CA517B" w14:paraId="5F274D9A" w14:textId="77777777">
        <w:tc>
          <w:tcPr>
            <w:tcW w:w="0" w:type="auto"/>
          </w:tcPr>
          <w:p w14:paraId="1C63AA7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9076B8" w14:textId="77777777" w:rsidR="002E2ECE" w:rsidRDefault="006158C7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2E2ECE" w14:paraId="2727A0EE" w14:textId="77777777">
        <w:tc>
          <w:tcPr>
            <w:tcW w:w="0" w:type="auto"/>
          </w:tcPr>
          <w:p w14:paraId="01D9083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1C8502" w14:textId="77777777" w:rsidR="002E2ECE" w:rsidRDefault="006158C7">
            <w:pPr>
              <w:pStyle w:val="Compact"/>
              <w:jc w:val="left"/>
            </w:pPr>
            <w:r>
              <w:t>RNO_LUCROS_CESSANTES</w:t>
            </w:r>
          </w:p>
        </w:tc>
      </w:tr>
      <w:tr w:rsidR="002E2ECE" w:rsidRPr="00CA517B" w14:paraId="22DCC5CC" w14:textId="77777777">
        <w:tc>
          <w:tcPr>
            <w:tcW w:w="0" w:type="auto"/>
          </w:tcPr>
          <w:p w14:paraId="365596F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8D46AB" w14:textId="77777777" w:rsidR="002E2ECE" w:rsidRDefault="006158C7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2E2ECE" w14:paraId="718916F1" w14:textId="77777777">
        <w:tc>
          <w:tcPr>
            <w:tcW w:w="0" w:type="auto"/>
          </w:tcPr>
          <w:p w14:paraId="0A9CD50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A4ACE1" w14:textId="77777777" w:rsidR="002E2ECE" w:rsidRDefault="006158C7">
            <w:pPr>
              <w:pStyle w:val="Compact"/>
              <w:jc w:val="left"/>
            </w:pPr>
            <w:r>
              <w:t>RNO_PATIOS</w:t>
            </w:r>
          </w:p>
        </w:tc>
      </w:tr>
      <w:tr w:rsidR="002E2ECE" w14:paraId="5DB828B5" w14:textId="77777777">
        <w:tc>
          <w:tcPr>
            <w:tcW w:w="0" w:type="auto"/>
          </w:tcPr>
          <w:p w14:paraId="3342084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442E7D" w14:textId="77777777" w:rsidR="002E2ECE" w:rsidRDefault="006158C7">
            <w:pPr>
              <w:pStyle w:val="Compact"/>
              <w:jc w:val="left"/>
            </w:pPr>
            <w:r>
              <w:t>RNO_QUEBRA_DE_MAQUINAS</w:t>
            </w:r>
          </w:p>
        </w:tc>
      </w:tr>
      <w:tr w:rsidR="002E2ECE" w:rsidRPr="00CA517B" w14:paraId="3AE44660" w14:textId="77777777">
        <w:tc>
          <w:tcPr>
            <w:tcW w:w="0" w:type="auto"/>
          </w:tcPr>
          <w:p w14:paraId="7CFE838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093287" w14:textId="77777777" w:rsidR="002E2ECE" w:rsidRDefault="006158C7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2E2ECE" w:rsidRPr="00CA517B" w14:paraId="03D85A4B" w14:textId="77777777">
        <w:tc>
          <w:tcPr>
            <w:tcW w:w="0" w:type="auto"/>
          </w:tcPr>
          <w:p w14:paraId="626CA8D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962362" w14:textId="77777777" w:rsidR="002E2ECE" w:rsidRDefault="006158C7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2E2ECE" w:rsidRPr="00CA517B" w14:paraId="36B9DBC3" w14:textId="77777777">
        <w:tc>
          <w:tcPr>
            <w:tcW w:w="0" w:type="auto"/>
          </w:tcPr>
          <w:p w14:paraId="1E0CB41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6646E0" w14:textId="77777777" w:rsidR="002E2ECE" w:rsidRDefault="006158C7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2E2ECE" w:rsidRPr="00CA517B" w14:paraId="25F91892" w14:textId="77777777">
        <w:tc>
          <w:tcPr>
            <w:tcW w:w="0" w:type="auto"/>
          </w:tcPr>
          <w:p w14:paraId="1330A04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80C457" w14:textId="77777777" w:rsidR="002E2ECE" w:rsidRDefault="006158C7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2E2ECE" w:rsidRPr="00CA517B" w14:paraId="0ACA73DF" w14:textId="77777777">
        <w:tc>
          <w:tcPr>
            <w:tcW w:w="0" w:type="auto"/>
          </w:tcPr>
          <w:p w14:paraId="6030602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E553BE" w14:textId="77777777" w:rsidR="002E2ECE" w:rsidRDefault="006158C7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2E2ECE" w:rsidRPr="00CA517B" w14:paraId="00A434B3" w14:textId="77777777">
        <w:tc>
          <w:tcPr>
            <w:tcW w:w="0" w:type="auto"/>
          </w:tcPr>
          <w:p w14:paraId="13CBEF4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A84D25" w14:textId="77777777" w:rsidR="002E2ECE" w:rsidRDefault="006158C7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2E2ECE" w14:paraId="31F17DF0" w14:textId="77777777">
        <w:tc>
          <w:tcPr>
            <w:tcW w:w="0" w:type="auto"/>
          </w:tcPr>
          <w:p w14:paraId="3686699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8E2A16" w14:textId="77777777" w:rsidR="002E2ECE" w:rsidRDefault="006158C7">
            <w:pPr>
              <w:pStyle w:val="Compact"/>
              <w:jc w:val="left"/>
            </w:pPr>
            <w:r>
              <w:t>RNO_TERRORISMO_E_SA</w:t>
            </w:r>
            <w:r>
              <w:t>BOTAGEM</w:t>
            </w:r>
          </w:p>
        </w:tc>
      </w:tr>
      <w:tr w:rsidR="002E2ECE" w:rsidRPr="00CA517B" w14:paraId="46821694" w14:textId="77777777">
        <w:tc>
          <w:tcPr>
            <w:tcW w:w="0" w:type="auto"/>
          </w:tcPr>
          <w:p w14:paraId="187921E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1659DB" w14:textId="77777777" w:rsidR="002E2ECE" w:rsidRDefault="006158C7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2E2ECE" w:rsidRPr="00CA517B" w14:paraId="219C1381" w14:textId="77777777">
        <w:tc>
          <w:tcPr>
            <w:tcW w:w="0" w:type="auto"/>
          </w:tcPr>
          <w:p w14:paraId="07A8F48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B97A77" w14:textId="77777777" w:rsidR="002E2ECE" w:rsidRDefault="006158C7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2E2ECE" w:rsidRPr="00CA517B" w14:paraId="3280CCB9" w14:textId="77777777">
        <w:tc>
          <w:tcPr>
            <w:tcW w:w="0" w:type="auto"/>
          </w:tcPr>
          <w:p w14:paraId="7BA5017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364EFC" w14:textId="77777777" w:rsidR="002E2ECE" w:rsidRDefault="006158C7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2E2ECE" w:rsidRPr="00CA517B" w14:paraId="299EABE8" w14:textId="77777777">
        <w:tc>
          <w:tcPr>
            <w:tcW w:w="0" w:type="auto"/>
          </w:tcPr>
          <w:p w14:paraId="123AB15F" w14:textId="77777777" w:rsidR="002E2ECE" w:rsidRDefault="006158C7">
            <w:pPr>
              <w:pStyle w:val="Compact"/>
              <w:jc w:val="left"/>
            </w:pPr>
            <w:r>
              <w:t>cod</w:t>
            </w:r>
            <w:r>
              <w:lastRenderedPageBreak/>
              <w:t>e</w:t>
            </w:r>
          </w:p>
        </w:tc>
        <w:tc>
          <w:tcPr>
            <w:tcW w:w="0" w:type="auto"/>
          </w:tcPr>
          <w:p w14:paraId="70B34D05" w14:textId="77777777" w:rsidR="002E2ECE" w:rsidRDefault="006158C7">
            <w:pPr>
              <w:pStyle w:val="Compact"/>
              <w:jc w:val="left"/>
            </w:pPr>
            <w:r>
              <w:lastRenderedPageBreak/>
              <w:t>RNO_VENDAVAL_FURACAO_CICLONE_TORNADO_GRANIZO_QUEDA_DE_AERONAVES_OU_</w:t>
            </w:r>
            <w:r>
              <w:lastRenderedPageBreak/>
              <w:t>QUAISQUER_OUTROS_ENGENHOS_AEREOS_OU_</w:t>
            </w:r>
            <w:r>
              <w:t>ESPACIAIS_IMPACTO_DE_VEICULOS_TERRESTRES_E_FUMACA</w:t>
            </w:r>
          </w:p>
        </w:tc>
      </w:tr>
      <w:tr w:rsidR="002E2ECE" w14:paraId="20C6ED37" w14:textId="77777777">
        <w:tc>
          <w:tcPr>
            <w:tcW w:w="0" w:type="auto"/>
          </w:tcPr>
          <w:p w14:paraId="4735BD1F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73A51FEE" w14:textId="77777777" w:rsidR="002E2ECE" w:rsidRDefault="006158C7">
            <w:pPr>
              <w:pStyle w:val="Compact"/>
              <w:jc w:val="left"/>
            </w:pPr>
            <w:r>
              <w:t>OUTRAS</w:t>
            </w:r>
          </w:p>
        </w:tc>
      </w:tr>
    </w:tbl>
    <w:p w14:paraId="0A872549" w14:textId="77777777" w:rsidR="002E2ECE" w:rsidRDefault="006158C7">
      <w:pPr>
        <w:pStyle w:val="Heading2"/>
      </w:pPr>
      <w:bookmarkStart w:id="272" w:name="quotedatapatrimonialhome"/>
      <w:bookmarkStart w:id="273" w:name="_Toc129181134"/>
      <w:bookmarkEnd w:id="267"/>
      <w:bookmarkEnd w:id="270"/>
      <w:bookmarkEnd w:id="271"/>
      <w:r>
        <w:t>QuoteDataPatrimonialHome</w:t>
      </w:r>
      <w:bookmarkEnd w:id="273"/>
      <w:r>
        <w:t xml:space="preserve"> </w:t>
      </w:r>
      <w:bookmarkStart w:id="274" w:name="schemaquotedatapatrimonialhome"/>
      <w:bookmarkEnd w:id="274"/>
    </w:p>
    <w:p w14:paraId="7DAE0DE0" w14:textId="77777777" w:rsidR="002E2ECE" w:rsidRDefault="006158C7">
      <w:pPr>
        <w:pStyle w:val="FirstParagraph"/>
      </w:pPr>
      <w:r>
        <w:t xml:space="preserve">   </w:t>
      </w:r>
    </w:p>
    <w:p w14:paraId="19573899" w14:textId="77777777" w:rsidR="002E2ECE" w:rsidRDefault="006158C7">
      <w:pPr>
        <w:pStyle w:val="Heading3"/>
      </w:pPr>
      <w:bookmarkStart w:id="275" w:name="propriedades-36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37"/>
        <w:gridCol w:w="3348"/>
        <w:gridCol w:w="953"/>
        <w:gridCol w:w="1171"/>
        <w:gridCol w:w="1245"/>
      </w:tblGrid>
      <w:tr w:rsidR="002E2ECE" w14:paraId="25C7AE8A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23008D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3D8F930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5DC89B8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89C252C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94ACDD8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647482FC" w14:textId="77777777">
        <w:tc>
          <w:tcPr>
            <w:tcW w:w="0" w:type="auto"/>
          </w:tcPr>
          <w:p w14:paraId="787F9A27" w14:textId="77777777" w:rsidR="002E2ECE" w:rsidRDefault="006158C7">
            <w:pPr>
              <w:pStyle w:val="Compact"/>
              <w:jc w:val="left"/>
            </w:pPr>
            <w:r>
              <w:t>hasCommercialActivity</w:t>
            </w:r>
          </w:p>
        </w:tc>
        <w:tc>
          <w:tcPr>
            <w:tcW w:w="0" w:type="auto"/>
          </w:tcPr>
          <w:p w14:paraId="5249C8F2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73AED2A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4D3B88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95B73C1" w14:textId="77777777" w:rsidR="002E2ECE" w:rsidRDefault="006158C7">
            <w:pPr>
              <w:pStyle w:val="Compact"/>
              <w:jc w:val="left"/>
            </w:pPr>
            <w:r>
              <w:t>Existe algum objeto segurado que possui atividade comercial de produção, manufatura, atendimento presencial na Residência?</w:t>
            </w:r>
          </w:p>
        </w:tc>
      </w:tr>
      <w:tr w:rsidR="002E2ECE" w:rsidRPr="00CA517B" w14:paraId="66B73787" w14:textId="77777777">
        <w:tc>
          <w:tcPr>
            <w:tcW w:w="0" w:type="auto"/>
          </w:tcPr>
          <w:p w14:paraId="64D1EF83" w14:textId="77777777" w:rsidR="002E2ECE" w:rsidRDefault="006158C7">
            <w:pPr>
              <w:pStyle w:val="Compact"/>
              <w:jc w:val="left"/>
            </w:pPr>
            <w:r>
              <w:t>isCollectiveStipulated</w:t>
            </w:r>
          </w:p>
        </w:tc>
        <w:tc>
          <w:tcPr>
            <w:tcW w:w="0" w:type="auto"/>
          </w:tcPr>
          <w:p w14:paraId="64DE58FE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4108F16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F21A9D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97CE057" w14:textId="77777777" w:rsidR="002E2ECE" w:rsidRDefault="006158C7">
            <w:pPr>
              <w:pStyle w:val="Compact"/>
              <w:jc w:val="left"/>
            </w:pPr>
            <w:r>
              <w:t>Apólice é coletiva ou por estipulação?</w:t>
            </w:r>
          </w:p>
        </w:tc>
      </w:tr>
      <w:tr w:rsidR="002E2ECE" w:rsidRPr="00CA517B" w14:paraId="0ADBE5E6" w14:textId="77777777">
        <w:tc>
          <w:tcPr>
            <w:tcW w:w="0" w:type="auto"/>
          </w:tcPr>
          <w:p w14:paraId="1DDA32A7" w14:textId="77777777" w:rsidR="002E2ECE" w:rsidRDefault="006158C7">
            <w:pPr>
              <w:pStyle w:val="Compact"/>
              <w:jc w:val="left"/>
            </w:pPr>
            <w:r>
              <w:t>hasOneRiskLocation</w:t>
            </w:r>
          </w:p>
        </w:tc>
        <w:tc>
          <w:tcPr>
            <w:tcW w:w="0" w:type="auto"/>
          </w:tcPr>
          <w:p w14:paraId="56D5E6C4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702CC9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16F791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C858F6B" w14:textId="77777777" w:rsidR="002E2ECE" w:rsidRDefault="006158C7">
            <w:pPr>
              <w:pStyle w:val="Compact"/>
              <w:jc w:val="left"/>
            </w:pPr>
            <w:r>
              <w:t>Trata-se uma apólice com apenas um local de risco?</w:t>
            </w:r>
          </w:p>
        </w:tc>
      </w:tr>
      <w:tr w:rsidR="002E2ECE" w:rsidRPr="00CA517B" w14:paraId="41FEE862" w14:textId="77777777">
        <w:tc>
          <w:tcPr>
            <w:tcW w:w="0" w:type="auto"/>
          </w:tcPr>
          <w:p w14:paraId="310F5CDB" w14:textId="77777777" w:rsidR="002E2ECE" w:rsidRDefault="006158C7">
            <w:pPr>
              <w:pStyle w:val="Compact"/>
              <w:jc w:val="left"/>
            </w:pPr>
            <w:r>
              <w:t>termStartDate</w:t>
            </w:r>
          </w:p>
        </w:tc>
        <w:tc>
          <w:tcPr>
            <w:tcW w:w="0" w:type="auto"/>
          </w:tcPr>
          <w:p w14:paraId="356A0F28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40D443F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A3FB9F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9CEEA49" w14:textId="77777777" w:rsidR="002E2ECE" w:rsidRDefault="006158C7">
            <w:pPr>
              <w:pStyle w:val="Compact"/>
              <w:jc w:val="left"/>
            </w:pPr>
            <w:r>
              <w:t xml:space="preserve">Data de vigência </w:t>
            </w:r>
            <w:r>
              <w:lastRenderedPageBreak/>
              <w:t>dentro de 24 horas</w:t>
            </w:r>
          </w:p>
        </w:tc>
      </w:tr>
      <w:tr w:rsidR="002E2ECE" w:rsidRPr="00CA517B" w14:paraId="7328C732" w14:textId="77777777">
        <w:tc>
          <w:tcPr>
            <w:tcW w:w="0" w:type="auto"/>
          </w:tcPr>
          <w:p w14:paraId="6B25C6B9" w14:textId="77777777" w:rsidR="002E2ECE" w:rsidRDefault="006158C7">
            <w:pPr>
              <w:pStyle w:val="Compact"/>
              <w:jc w:val="left"/>
            </w:pPr>
            <w:r>
              <w:lastRenderedPageBreak/>
              <w:t>termEndDate</w:t>
            </w:r>
          </w:p>
        </w:tc>
        <w:tc>
          <w:tcPr>
            <w:tcW w:w="0" w:type="auto"/>
          </w:tcPr>
          <w:p w14:paraId="2345A038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4120454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E0FADB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A86DF14" w14:textId="77777777" w:rsidR="002E2ECE" w:rsidRDefault="006158C7">
            <w:pPr>
              <w:pStyle w:val="Compact"/>
              <w:jc w:val="left"/>
            </w:pPr>
            <w:r>
              <w:t>Data de fim de vigência até as 24 horas</w:t>
            </w:r>
          </w:p>
        </w:tc>
      </w:tr>
      <w:tr w:rsidR="002E2ECE" w:rsidRPr="00CA517B" w14:paraId="50439D40" w14:textId="77777777">
        <w:tc>
          <w:tcPr>
            <w:tcW w:w="0" w:type="auto"/>
          </w:tcPr>
          <w:p w14:paraId="7E6ECD8F" w14:textId="77777777" w:rsidR="002E2ECE" w:rsidRDefault="006158C7">
            <w:pPr>
              <w:pStyle w:val="Compact"/>
              <w:jc w:val="left"/>
            </w:pPr>
            <w:r>
              <w:t>quoteId</w:t>
            </w:r>
          </w:p>
        </w:tc>
        <w:tc>
          <w:tcPr>
            <w:tcW w:w="0" w:type="auto"/>
          </w:tcPr>
          <w:p w14:paraId="7BD0E5A6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807178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31D6FA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503D11" w14:textId="77777777" w:rsidR="002E2ECE" w:rsidRDefault="006158C7">
            <w:pPr>
              <w:pStyle w:val="Compact"/>
              <w:jc w:val="left"/>
            </w:pPr>
            <w:r>
              <w:t>Número para identificar o orçamento</w:t>
            </w:r>
          </w:p>
        </w:tc>
      </w:tr>
      <w:tr w:rsidR="002E2ECE" w14:paraId="05801FE5" w14:textId="77777777">
        <w:tc>
          <w:tcPr>
            <w:tcW w:w="0" w:type="auto"/>
          </w:tcPr>
          <w:p w14:paraId="4CF485A1" w14:textId="77777777" w:rsidR="002E2ECE" w:rsidRDefault="006158C7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5BB7421C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070171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732D54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42CCB4D" w14:textId="77777777" w:rsidR="002E2ECE" w:rsidRDefault="006158C7">
            <w:pPr>
              <w:pStyle w:val="Compact"/>
              <w:jc w:val="left"/>
            </w:pPr>
            <w:r>
              <w:t>Tipo de Seguro</w:t>
            </w:r>
          </w:p>
        </w:tc>
      </w:tr>
      <w:tr w:rsidR="002E2ECE" w:rsidRPr="00CA517B" w14:paraId="55CF725F" w14:textId="77777777">
        <w:tc>
          <w:tcPr>
            <w:tcW w:w="0" w:type="auto"/>
          </w:tcPr>
          <w:p w14:paraId="1F543C48" w14:textId="77777777" w:rsidR="002E2ECE" w:rsidRDefault="006158C7">
            <w:pPr>
              <w:pStyle w:val="Compact"/>
              <w:jc w:val="left"/>
            </w:pPr>
            <w:r>
              <w:t>policyId</w:t>
            </w:r>
          </w:p>
        </w:tc>
        <w:tc>
          <w:tcPr>
            <w:tcW w:w="0" w:type="auto"/>
          </w:tcPr>
          <w:p w14:paraId="7D995072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DB031C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B719B3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05B9E2A" w14:textId="77777777" w:rsidR="002E2ECE" w:rsidRDefault="006158C7">
            <w:pPr>
              <w:pStyle w:val="Compact"/>
              <w:jc w:val="left"/>
            </w:pPr>
            <w:r>
              <w:t>Número para identificar a apólice atual</w:t>
            </w:r>
          </w:p>
        </w:tc>
      </w:tr>
      <w:tr w:rsidR="002E2ECE" w:rsidRPr="00CA517B" w14:paraId="2DFAC191" w14:textId="77777777">
        <w:tc>
          <w:tcPr>
            <w:tcW w:w="0" w:type="auto"/>
          </w:tcPr>
          <w:p w14:paraId="12637A70" w14:textId="77777777" w:rsidR="002E2ECE" w:rsidRDefault="006158C7">
            <w:pPr>
              <w:pStyle w:val="Compact"/>
              <w:jc w:val="left"/>
            </w:pPr>
            <w:r>
              <w:t>insurerId</w:t>
            </w:r>
          </w:p>
        </w:tc>
        <w:tc>
          <w:tcPr>
            <w:tcW w:w="0" w:type="auto"/>
          </w:tcPr>
          <w:p w14:paraId="0D5CC6F9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B49FF5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0D5B85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20DFEF4" w14:textId="77777777" w:rsidR="002E2ECE" w:rsidRDefault="006158C7">
            <w:pPr>
              <w:pStyle w:val="Compact"/>
              <w:jc w:val="left"/>
            </w:pPr>
            <w:r>
              <w:t>Nome para identifcar a congênere de renovação</w:t>
            </w:r>
          </w:p>
        </w:tc>
      </w:tr>
      <w:tr w:rsidR="002E2ECE" w:rsidRPr="00CA517B" w14:paraId="2B14577A" w14:textId="77777777">
        <w:tc>
          <w:tcPr>
            <w:tcW w:w="0" w:type="auto"/>
          </w:tcPr>
          <w:p w14:paraId="07E092DF" w14:textId="77777777" w:rsidR="002E2ECE" w:rsidRDefault="006158C7">
            <w:pPr>
              <w:pStyle w:val="Compact"/>
              <w:jc w:val="left"/>
            </w:pPr>
            <w:r>
              <w:t>currency</w:t>
            </w:r>
          </w:p>
        </w:tc>
        <w:tc>
          <w:tcPr>
            <w:tcW w:w="0" w:type="auto"/>
          </w:tcPr>
          <w:p w14:paraId="4D6F3B85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F4B343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31FB03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1B9418C" w14:textId="77777777" w:rsidR="002E2ECE" w:rsidRDefault="006158C7">
            <w:pPr>
              <w:pStyle w:val="Compact"/>
              <w:jc w:val="left"/>
            </w:pPr>
            <w:r>
              <w:t>Moeda de emissão do contrato de acordo com ISO-4217.</w:t>
            </w:r>
          </w:p>
        </w:tc>
      </w:tr>
      <w:tr w:rsidR="002E2ECE" w14:paraId="6CD3DCAA" w14:textId="77777777">
        <w:tc>
          <w:tcPr>
            <w:tcW w:w="0" w:type="auto"/>
          </w:tcPr>
          <w:p w14:paraId="466C9EF7" w14:textId="77777777" w:rsidR="002E2ECE" w:rsidRDefault="006158C7">
            <w:pPr>
              <w:pStyle w:val="Compact"/>
              <w:jc w:val="left"/>
            </w:pPr>
            <w:r>
              <w:t>maxLMG</w:t>
            </w:r>
          </w:p>
        </w:tc>
        <w:tc>
          <w:tcPr>
            <w:tcW w:w="0" w:type="auto"/>
          </w:tcPr>
          <w:p w14:paraId="501B33AF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3E9AA52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DBDB3A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1A33278" w14:textId="77777777" w:rsidR="002E2ECE" w:rsidRDefault="006158C7">
            <w:pPr>
              <w:pStyle w:val="Compact"/>
              <w:jc w:val="left"/>
            </w:pPr>
            <w:r>
              <w:t>Limite Máximo de Garantia.</w:t>
            </w:r>
          </w:p>
        </w:tc>
      </w:tr>
      <w:tr w:rsidR="002E2ECE" w:rsidRPr="00CA517B" w14:paraId="1BE1713F" w14:textId="77777777">
        <w:tc>
          <w:tcPr>
            <w:tcW w:w="0" w:type="auto"/>
          </w:tcPr>
          <w:p w14:paraId="16C55302" w14:textId="77777777" w:rsidR="002E2ECE" w:rsidRDefault="006158C7">
            <w:pPr>
              <w:pStyle w:val="Compact"/>
              <w:jc w:val="left"/>
            </w:pPr>
            <w:r>
              <w:t>includesAssistanceServices</w:t>
            </w:r>
          </w:p>
        </w:tc>
        <w:tc>
          <w:tcPr>
            <w:tcW w:w="0" w:type="auto"/>
          </w:tcPr>
          <w:p w14:paraId="2B0E2C4D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59C63EC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562D94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C35ED67" w14:textId="77777777" w:rsidR="002E2ECE" w:rsidRDefault="006158C7">
            <w:pPr>
              <w:pStyle w:val="Compact"/>
              <w:jc w:val="left"/>
            </w:pPr>
            <w:r>
              <w:t>Deseja contratação de serviços de assistência</w:t>
            </w:r>
          </w:p>
        </w:tc>
      </w:tr>
      <w:tr w:rsidR="002E2ECE" w14:paraId="512B5F95" w14:textId="77777777">
        <w:tc>
          <w:tcPr>
            <w:tcW w:w="0" w:type="auto"/>
          </w:tcPr>
          <w:p w14:paraId="32C235C9" w14:textId="77777777" w:rsidR="002E2ECE" w:rsidRDefault="006158C7">
            <w:pPr>
              <w:pStyle w:val="Compact"/>
              <w:jc w:val="left"/>
            </w:pPr>
            <w:r>
              <w:t>insuredObjects</w:t>
            </w:r>
          </w:p>
        </w:tc>
        <w:tc>
          <w:tcPr>
            <w:tcW w:w="0" w:type="auto"/>
          </w:tcPr>
          <w:p w14:paraId="5F9626D3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quotepatrimonialhomeinsuredobject">
              <w:r>
                <w:rPr>
                  <w:rStyle w:val="Hyperlink"/>
                </w:rPr>
                <w:t>QuotePatrimonialHomeInsuredObject</w:t>
              </w:r>
            </w:hyperlink>
            <w:r>
              <w:t>]</w:t>
            </w:r>
          </w:p>
        </w:tc>
        <w:tc>
          <w:tcPr>
            <w:tcW w:w="0" w:type="auto"/>
          </w:tcPr>
          <w:p w14:paraId="1E5C5F7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8C6566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BECA96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63DA8A82" w14:textId="77777777">
        <w:tc>
          <w:tcPr>
            <w:tcW w:w="0" w:type="auto"/>
          </w:tcPr>
          <w:p w14:paraId="07FEB372" w14:textId="77777777" w:rsidR="002E2ECE" w:rsidRDefault="006158C7">
            <w:pPr>
              <w:pStyle w:val="Compact"/>
              <w:jc w:val="left"/>
            </w:pPr>
            <w:r>
              <w:t>beneficiaries</w:t>
            </w:r>
          </w:p>
        </w:tc>
        <w:tc>
          <w:tcPr>
            <w:tcW w:w="0" w:type="auto"/>
          </w:tcPr>
          <w:p w14:paraId="5136C77F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quotepatrimonialhomebeneficiary">
              <w:r>
                <w:rPr>
                  <w:rStyle w:val="Hyperlink"/>
                </w:rPr>
                <w:t>QuotePatrimonialHomeBeneficiary</w:t>
              </w:r>
            </w:hyperlink>
            <w:r>
              <w:t>]</w:t>
            </w:r>
          </w:p>
        </w:tc>
        <w:tc>
          <w:tcPr>
            <w:tcW w:w="0" w:type="auto"/>
          </w:tcPr>
          <w:p w14:paraId="3D903DF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1A6C72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632545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785D0AD0" w14:textId="77777777">
        <w:tc>
          <w:tcPr>
            <w:tcW w:w="0" w:type="auto"/>
          </w:tcPr>
          <w:p w14:paraId="52009590" w14:textId="77777777" w:rsidR="002E2ECE" w:rsidRDefault="006158C7">
            <w:pPr>
              <w:pStyle w:val="Compact"/>
              <w:jc w:val="left"/>
            </w:pPr>
            <w:r>
              <w:lastRenderedPageBreak/>
              <w:t>coverages</w:t>
            </w:r>
          </w:p>
        </w:tc>
        <w:tc>
          <w:tcPr>
            <w:tcW w:w="0" w:type="auto"/>
          </w:tcPr>
          <w:p w14:paraId="7B768435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quotepatrimonialhomecoverage">
              <w:r>
                <w:rPr>
                  <w:rStyle w:val="Hyperlink"/>
                </w:rPr>
                <w:t>QuotePatrimonialHome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0CBAEFB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A8B597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EF3C1C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2474B783" w14:textId="77777777" w:rsidR="002E2ECE" w:rsidRDefault="006158C7">
      <w:pPr>
        <w:pStyle w:val="Heading4"/>
      </w:pPr>
      <w:bookmarkStart w:id="276" w:name="enumerated-values-26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16"/>
        <w:gridCol w:w="1373"/>
      </w:tblGrid>
      <w:tr w:rsidR="002E2ECE" w14:paraId="1EC627FE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B0F070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1B04B5FB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7EF7F852" w14:textId="77777777">
        <w:tc>
          <w:tcPr>
            <w:tcW w:w="0" w:type="auto"/>
          </w:tcPr>
          <w:p w14:paraId="32F8EB87" w14:textId="77777777" w:rsidR="002E2ECE" w:rsidRDefault="006158C7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127072FC" w14:textId="77777777" w:rsidR="002E2ECE" w:rsidRDefault="006158C7">
            <w:pPr>
              <w:pStyle w:val="Compact"/>
              <w:jc w:val="left"/>
            </w:pPr>
            <w:r>
              <w:t>NOVO</w:t>
            </w:r>
          </w:p>
        </w:tc>
      </w:tr>
      <w:tr w:rsidR="002E2ECE" w14:paraId="3A7B9FA6" w14:textId="77777777">
        <w:tc>
          <w:tcPr>
            <w:tcW w:w="0" w:type="auto"/>
          </w:tcPr>
          <w:p w14:paraId="09FE6CA3" w14:textId="77777777" w:rsidR="002E2ECE" w:rsidRDefault="006158C7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009A4CA9" w14:textId="77777777" w:rsidR="002E2ECE" w:rsidRDefault="006158C7">
            <w:pPr>
              <w:pStyle w:val="Compact"/>
              <w:jc w:val="left"/>
            </w:pPr>
            <w:r>
              <w:t>RENOVACAO</w:t>
            </w:r>
          </w:p>
        </w:tc>
      </w:tr>
    </w:tbl>
    <w:p w14:paraId="33A87C3F" w14:textId="77777777" w:rsidR="002E2ECE" w:rsidRDefault="006158C7">
      <w:pPr>
        <w:pStyle w:val="Heading2"/>
      </w:pPr>
      <w:bookmarkStart w:id="277" w:name="quotepatrimonialhomeinsuredobject"/>
      <w:bookmarkStart w:id="278" w:name="_Toc129181135"/>
      <w:bookmarkEnd w:id="272"/>
      <w:bookmarkEnd w:id="275"/>
      <w:bookmarkEnd w:id="276"/>
      <w:r>
        <w:t>QuotePatrimonialHomeInsuredObject</w:t>
      </w:r>
      <w:bookmarkEnd w:id="278"/>
      <w:r>
        <w:t xml:space="preserve"> </w:t>
      </w:r>
      <w:bookmarkStart w:id="279" w:name="schemaquotepatrimonialhomeinsuredobject"/>
      <w:bookmarkEnd w:id="279"/>
    </w:p>
    <w:p w14:paraId="61B35321" w14:textId="77777777" w:rsidR="002E2ECE" w:rsidRDefault="006158C7">
      <w:pPr>
        <w:pStyle w:val="FirstParagraph"/>
      </w:pPr>
      <w:r>
        <w:t xml:space="preserve">   </w:t>
      </w:r>
    </w:p>
    <w:p w14:paraId="3788F573" w14:textId="77777777" w:rsidR="002E2ECE" w:rsidRDefault="006158C7">
      <w:pPr>
        <w:pStyle w:val="Heading3"/>
      </w:pPr>
      <w:bookmarkStart w:id="280" w:name="propriedades-37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506"/>
        <w:gridCol w:w="3556"/>
        <w:gridCol w:w="852"/>
        <w:gridCol w:w="1040"/>
        <w:gridCol w:w="1100"/>
      </w:tblGrid>
      <w:tr w:rsidR="002E2ECE" w14:paraId="37C28E1E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3D1C2A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F6E337F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1BA90D6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D534BC5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F8E78F2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34E78676" w14:textId="77777777">
        <w:tc>
          <w:tcPr>
            <w:tcW w:w="0" w:type="auto"/>
          </w:tcPr>
          <w:p w14:paraId="3DD2E333" w14:textId="77777777" w:rsidR="002E2ECE" w:rsidRDefault="006158C7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5E62EE3F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45AD51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BAE4E1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8F5B32C" w14:textId="77777777" w:rsidR="002E2ECE" w:rsidRDefault="006158C7">
            <w:pPr>
              <w:pStyle w:val="Compact"/>
              <w:jc w:val="left"/>
            </w:pPr>
            <w:r>
              <w:t>Identificador do objeto segurado. Obs.: Para Fiança Locatícia, é a identificação do Contrato de Locação.</w:t>
            </w:r>
          </w:p>
        </w:tc>
      </w:tr>
      <w:tr w:rsidR="002E2ECE" w:rsidRPr="00CA517B" w14:paraId="2F85B4E5" w14:textId="77777777">
        <w:tc>
          <w:tcPr>
            <w:tcW w:w="0" w:type="auto"/>
          </w:tcPr>
          <w:p w14:paraId="311E30CA" w14:textId="77777777" w:rsidR="002E2ECE" w:rsidRDefault="006158C7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6E4279A4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74174A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523F54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F85150E" w14:textId="77777777" w:rsidR="002E2ECE" w:rsidRDefault="006158C7">
            <w:pPr>
              <w:pStyle w:val="Compact"/>
              <w:jc w:val="left"/>
            </w:pPr>
            <w:r>
              <w:t>Indica o tipo do imóvel ou condomínio segurado</w:t>
            </w:r>
          </w:p>
        </w:tc>
      </w:tr>
      <w:tr w:rsidR="002E2ECE" w14:paraId="62409142" w14:textId="77777777">
        <w:tc>
          <w:tcPr>
            <w:tcW w:w="0" w:type="auto"/>
          </w:tcPr>
          <w:p w14:paraId="377983F1" w14:textId="77777777" w:rsidR="002E2ECE" w:rsidRDefault="006158C7">
            <w:pPr>
              <w:pStyle w:val="Compact"/>
              <w:jc w:val="left"/>
            </w:pPr>
            <w:r>
              <w:t>geographicRegion</w:t>
            </w:r>
          </w:p>
        </w:tc>
        <w:tc>
          <w:tcPr>
            <w:tcW w:w="0" w:type="auto"/>
          </w:tcPr>
          <w:p w14:paraId="4BC78AB8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1218A5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EC4E8B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321C99F" w14:textId="77777777" w:rsidR="002E2ECE" w:rsidRDefault="006158C7">
            <w:pPr>
              <w:pStyle w:val="Compact"/>
              <w:jc w:val="left"/>
            </w:pPr>
            <w:r>
              <w:t>Descrição da região geográfica</w:t>
            </w:r>
          </w:p>
        </w:tc>
      </w:tr>
      <w:tr w:rsidR="002E2ECE" w14:paraId="6437544A" w14:textId="77777777">
        <w:tc>
          <w:tcPr>
            <w:tcW w:w="0" w:type="auto"/>
          </w:tcPr>
          <w:p w14:paraId="6211692A" w14:textId="77777777" w:rsidR="002E2ECE" w:rsidRDefault="006158C7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50FC6871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E3F9E6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9ABB53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54185B" w14:textId="77777777" w:rsidR="002E2ECE" w:rsidRDefault="006158C7">
            <w:pPr>
              <w:pStyle w:val="Compact"/>
              <w:jc w:val="left"/>
            </w:pPr>
            <w:r>
              <w:t>Deseja cobertura para:</w:t>
            </w:r>
          </w:p>
        </w:tc>
      </w:tr>
      <w:tr w:rsidR="002E2ECE" w:rsidRPr="00CA517B" w14:paraId="1773193D" w14:textId="77777777">
        <w:tc>
          <w:tcPr>
            <w:tcW w:w="0" w:type="auto"/>
          </w:tcPr>
          <w:p w14:paraId="39A99731" w14:textId="77777777" w:rsidR="002E2ECE" w:rsidRDefault="006158C7">
            <w:pPr>
              <w:pStyle w:val="Compact"/>
              <w:jc w:val="left"/>
            </w:pPr>
            <w:r>
              <w:t>indenizationWithoutDepreciation</w:t>
            </w:r>
          </w:p>
        </w:tc>
        <w:tc>
          <w:tcPr>
            <w:tcW w:w="0" w:type="auto"/>
          </w:tcPr>
          <w:p w14:paraId="3A19F364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09B0CD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748287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460679" w14:textId="77777777" w:rsidR="002E2ECE" w:rsidRDefault="006158C7">
            <w:pPr>
              <w:pStyle w:val="Compact"/>
              <w:jc w:val="left"/>
            </w:pPr>
            <w:r>
              <w:t xml:space="preserve">Contratar Valor de </w:t>
            </w:r>
            <w:r>
              <w:lastRenderedPageBreak/>
              <w:t>novo? (sem depreciação)</w:t>
            </w:r>
          </w:p>
        </w:tc>
      </w:tr>
      <w:tr w:rsidR="002E2ECE" w14:paraId="0E1FBAC7" w14:textId="77777777">
        <w:tc>
          <w:tcPr>
            <w:tcW w:w="0" w:type="auto"/>
          </w:tcPr>
          <w:p w14:paraId="359C055D" w14:textId="77777777" w:rsidR="002E2ECE" w:rsidRDefault="006158C7">
            <w:pPr>
              <w:pStyle w:val="Compact"/>
              <w:jc w:val="left"/>
            </w:pPr>
            <w:r>
              <w:lastRenderedPageBreak/>
              <w:t>riskLocationInfo</w:t>
            </w:r>
          </w:p>
        </w:tc>
        <w:tc>
          <w:tcPr>
            <w:tcW w:w="0" w:type="auto"/>
          </w:tcPr>
          <w:p w14:paraId="3D869036" w14:textId="77777777" w:rsidR="002E2ECE" w:rsidRDefault="006158C7">
            <w:pPr>
              <w:pStyle w:val="Compact"/>
              <w:jc w:val="left"/>
            </w:pPr>
            <w:hyperlink w:anchor="schemaquotepatrimonialhomerisklocation">
              <w:r>
                <w:rPr>
                  <w:rStyle w:val="Hyperlink"/>
                </w:rPr>
                <w:t>QuotePatrimonialHomeRiskLocation</w:t>
              </w:r>
            </w:hyperlink>
          </w:p>
        </w:tc>
        <w:tc>
          <w:tcPr>
            <w:tcW w:w="0" w:type="auto"/>
          </w:tcPr>
          <w:p w14:paraId="6E572FC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1D095B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A0BB4B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59DC9C74" w14:textId="77777777">
        <w:tc>
          <w:tcPr>
            <w:tcW w:w="0" w:type="auto"/>
          </w:tcPr>
          <w:p w14:paraId="724D1AEA" w14:textId="77777777" w:rsidR="002E2ECE" w:rsidRDefault="006158C7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130E6CCF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X31e908f96eff04c15e3908d1c4c447099499ef3">
              <w:r>
                <w:rPr>
                  <w:rStyle w:val="Hyperlink"/>
                </w:rPr>
                <w:t>QuotePatrimonialHomeInsuredObject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2B7106F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A24C2F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F584F0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:rsidRPr="00CA517B" w14:paraId="33D8C94C" w14:textId="77777777">
        <w:tc>
          <w:tcPr>
            <w:tcW w:w="0" w:type="auto"/>
          </w:tcPr>
          <w:p w14:paraId="7F6AF0F8" w14:textId="77777777" w:rsidR="002E2ECE" w:rsidRDefault="006158C7">
            <w:pPr>
              <w:pStyle w:val="Compact"/>
              <w:jc w:val="left"/>
            </w:pPr>
            <w:r>
              <w:t>wasThereAClai</w:t>
            </w:r>
            <w:r>
              <w:t>m</w:t>
            </w:r>
          </w:p>
        </w:tc>
        <w:tc>
          <w:tcPr>
            <w:tcW w:w="0" w:type="auto"/>
          </w:tcPr>
          <w:p w14:paraId="44AB4A56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7A4FA2F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C2C339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6C377D4" w14:textId="77777777" w:rsidR="002E2ECE" w:rsidRDefault="006158C7">
            <w:pPr>
              <w:pStyle w:val="Compact"/>
              <w:jc w:val="left"/>
            </w:pPr>
            <w:r>
              <w:t>Houve sinistro no local nos últimos 12 meses?</w:t>
            </w:r>
          </w:p>
        </w:tc>
      </w:tr>
    </w:tbl>
    <w:p w14:paraId="1EAF34D0" w14:textId="77777777" w:rsidR="002E2ECE" w:rsidRDefault="006158C7">
      <w:pPr>
        <w:pStyle w:val="Heading4"/>
      </w:pPr>
      <w:bookmarkStart w:id="281" w:name="enumerated-values-27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7"/>
        <w:gridCol w:w="2477"/>
      </w:tblGrid>
      <w:tr w:rsidR="002E2ECE" w14:paraId="2C0B5AF2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89DEFD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E3C5811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39EC595E" w14:textId="77777777">
        <w:tc>
          <w:tcPr>
            <w:tcW w:w="0" w:type="auto"/>
          </w:tcPr>
          <w:p w14:paraId="4AACB66D" w14:textId="77777777" w:rsidR="002E2ECE" w:rsidRDefault="006158C7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5EDF5C7F" w14:textId="77777777" w:rsidR="002E2ECE" w:rsidRDefault="006158C7">
            <w:pPr>
              <w:pStyle w:val="Compact"/>
              <w:jc w:val="left"/>
            </w:pPr>
            <w:r>
              <w:t>CASA</w:t>
            </w:r>
          </w:p>
        </w:tc>
      </w:tr>
      <w:tr w:rsidR="002E2ECE" w14:paraId="0713B04F" w14:textId="77777777">
        <w:tc>
          <w:tcPr>
            <w:tcW w:w="0" w:type="auto"/>
          </w:tcPr>
          <w:p w14:paraId="3B2D2DD6" w14:textId="77777777" w:rsidR="002E2ECE" w:rsidRDefault="006158C7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4F44378B" w14:textId="77777777" w:rsidR="002E2ECE" w:rsidRDefault="006158C7">
            <w:pPr>
              <w:pStyle w:val="Compact"/>
              <w:jc w:val="left"/>
            </w:pPr>
            <w:r>
              <w:t>APARTAMENTO</w:t>
            </w:r>
          </w:p>
        </w:tc>
      </w:tr>
      <w:tr w:rsidR="002E2ECE" w14:paraId="2275DD24" w14:textId="77777777">
        <w:tc>
          <w:tcPr>
            <w:tcW w:w="0" w:type="auto"/>
          </w:tcPr>
          <w:p w14:paraId="195F6DE4" w14:textId="77777777" w:rsidR="002E2ECE" w:rsidRDefault="006158C7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7D07773A" w14:textId="77777777" w:rsidR="002E2ECE" w:rsidRDefault="006158C7">
            <w:pPr>
              <w:pStyle w:val="Compact"/>
              <w:jc w:val="left"/>
            </w:pPr>
            <w:r>
              <w:t>CASA_EM_CONDOMINIO</w:t>
            </w:r>
          </w:p>
        </w:tc>
      </w:tr>
      <w:tr w:rsidR="002E2ECE" w14:paraId="7CD2A9E5" w14:textId="77777777">
        <w:tc>
          <w:tcPr>
            <w:tcW w:w="0" w:type="auto"/>
          </w:tcPr>
          <w:p w14:paraId="1EB1654D" w14:textId="77777777" w:rsidR="002E2ECE" w:rsidRDefault="006158C7">
            <w:pPr>
              <w:pStyle w:val="Compact"/>
              <w:jc w:val="left"/>
            </w:pPr>
            <w:r>
              <w:t>geographicRegion</w:t>
            </w:r>
          </w:p>
        </w:tc>
        <w:tc>
          <w:tcPr>
            <w:tcW w:w="0" w:type="auto"/>
          </w:tcPr>
          <w:p w14:paraId="16880FCB" w14:textId="77777777" w:rsidR="002E2ECE" w:rsidRDefault="006158C7">
            <w:pPr>
              <w:pStyle w:val="Compact"/>
              <w:jc w:val="left"/>
            </w:pPr>
            <w:r>
              <w:t>ZONA_URBANA</w:t>
            </w:r>
          </w:p>
        </w:tc>
      </w:tr>
      <w:tr w:rsidR="002E2ECE" w14:paraId="0BBA5E88" w14:textId="77777777">
        <w:tc>
          <w:tcPr>
            <w:tcW w:w="0" w:type="auto"/>
          </w:tcPr>
          <w:p w14:paraId="38CCBD83" w14:textId="77777777" w:rsidR="002E2ECE" w:rsidRDefault="006158C7">
            <w:pPr>
              <w:pStyle w:val="Compact"/>
              <w:jc w:val="left"/>
            </w:pPr>
            <w:r>
              <w:t>geographicRegion</w:t>
            </w:r>
          </w:p>
        </w:tc>
        <w:tc>
          <w:tcPr>
            <w:tcW w:w="0" w:type="auto"/>
          </w:tcPr>
          <w:p w14:paraId="218F263B" w14:textId="77777777" w:rsidR="002E2ECE" w:rsidRDefault="006158C7">
            <w:pPr>
              <w:pStyle w:val="Compact"/>
              <w:jc w:val="left"/>
            </w:pPr>
            <w:r>
              <w:t>ZONA_RURAL</w:t>
            </w:r>
          </w:p>
        </w:tc>
      </w:tr>
      <w:tr w:rsidR="002E2ECE" w14:paraId="51AD7F5C" w14:textId="77777777">
        <w:tc>
          <w:tcPr>
            <w:tcW w:w="0" w:type="auto"/>
          </w:tcPr>
          <w:p w14:paraId="07C94A9F" w14:textId="77777777" w:rsidR="002E2ECE" w:rsidRDefault="006158C7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5040669D" w14:textId="77777777" w:rsidR="002E2ECE" w:rsidRDefault="006158C7">
            <w:pPr>
              <w:pStyle w:val="Compact"/>
              <w:jc w:val="left"/>
            </w:pPr>
            <w:r>
              <w:t>PREDIO_E_CONTEUDO</w:t>
            </w:r>
          </w:p>
        </w:tc>
      </w:tr>
      <w:tr w:rsidR="002E2ECE" w14:paraId="25645296" w14:textId="77777777">
        <w:tc>
          <w:tcPr>
            <w:tcW w:w="0" w:type="auto"/>
          </w:tcPr>
          <w:p w14:paraId="07FBBC99" w14:textId="77777777" w:rsidR="002E2ECE" w:rsidRDefault="006158C7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5F7EFAB1" w14:textId="77777777" w:rsidR="002E2ECE" w:rsidRDefault="006158C7">
            <w:pPr>
              <w:pStyle w:val="Compact"/>
              <w:jc w:val="left"/>
            </w:pPr>
            <w:r>
              <w:t>APENAS_PARA_PREDIO</w:t>
            </w:r>
          </w:p>
        </w:tc>
      </w:tr>
      <w:tr w:rsidR="002E2ECE" w14:paraId="700DFE19" w14:textId="77777777">
        <w:tc>
          <w:tcPr>
            <w:tcW w:w="0" w:type="auto"/>
          </w:tcPr>
          <w:p w14:paraId="14C108C1" w14:textId="77777777" w:rsidR="002E2ECE" w:rsidRDefault="006158C7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4C7999CC" w14:textId="77777777" w:rsidR="002E2ECE" w:rsidRDefault="006158C7">
            <w:pPr>
              <w:pStyle w:val="Compact"/>
              <w:jc w:val="left"/>
            </w:pPr>
            <w:r>
              <w:t>APENAS_CONTEUDO</w:t>
            </w:r>
          </w:p>
        </w:tc>
      </w:tr>
    </w:tbl>
    <w:p w14:paraId="63DA00DD" w14:textId="77777777" w:rsidR="002E2ECE" w:rsidRDefault="006158C7">
      <w:pPr>
        <w:pStyle w:val="Heading2"/>
      </w:pPr>
      <w:bookmarkStart w:id="282" w:name="quotepatrimonialhomebeneficiary"/>
      <w:bookmarkStart w:id="283" w:name="_Toc129181136"/>
      <w:bookmarkEnd w:id="277"/>
      <w:bookmarkEnd w:id="280"/>
      <w:bookmarkEnd w:id="281"/>
      <w:r>
        <w:t>QuotePatrimonialHomeBeneficiary</w:t>
      </w:r>
      <w:bookmarkEnd w:id="283"/>
      <w:r>
        <w:t xml:space="preserve"> </w:t>
      </w:r>
      <w:bookmarkStart w:id="284" w:name="schemaquotepatrimonialhomebeneficiary"/>
      <w:bookmarkEnd w:id="284"/>
    </w:p>
    <w:p w14:paraId="3D5FFAD2" w14:textId="77777777" w:rsidR="002E2ECE" w:rsidRDefault="006158C7">
      <w:pPr>
        <w:pStyle w:val="FirstParagraph"/>
      </w:pPr>
      <w:r>
        <w:t xml:space="preserve">   </w:t>
      </w:r>
    </w:p>
    <w:p w14:paraId="262630A5" w14:textId="77777777" w:rsidR="002E2ECE" w:rsidRDefault="006158C7">
      <w:pPr>
        <w:pStyle w:val="Heading3"/>
      </w:pPr>
      <w:bookmarkStart w:id="285" w:name="propriedades-38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9"/>
        <w:gridCol w:w="724"/>
        <w:gridCol w:w="1050"/>
        <w:gridCol w:w="1296"/>
        <w:gridCol w:w="4145"/>
      </w:tblGrid>
      <w:tr w:rsidR="002E2ECE" w14:paraId="2CDC2328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224E211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C015B85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B210A1B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D8D9357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B5A28CD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09D32C4A" w14:textId="77777777">
        <w:tc>
          <w:tcPr>
            <w:tcW w:w="0" w:type="auto"/>
          </w:tcPr>
          <w:p w14:paraId="143D717A" w14:textId="77777777" w:rsidR="002E2ECE" w:rsidRDefault="006158C7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143714CA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025371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EBF3F8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9F5E808" w14:textId="77777777" w:rsidR="002E2ECE" w:rsidRDefault="006158C7">
            <w:pPr>
              <w:pStyle w:val="Compact"/>
              <w:jc w:val="left"/>
            </w:pPr>
            <w:r>
              <w:t>Documento de Identificação do Beneficiário</w:t>
            </w:r>
          </w:p>
        </w:tc>
      </w:tr>
      <w:tr w:rsidR="002E2ECE" w:rsidRPr="00CA517B" w14:paraId="71CA0B5C" w14:textId="77777777">
        <w:tc>
          <w:tcPr>
            <w:tcW w:w="0" w:type="auto"/>
          </w:tcPr>
          <w:p w14:paraId="0556BAE6" w14:textId="77777777" w:rsidR="002E2ECE" w:rsidRDefault="006158C7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6B4CBCE1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9F6EDD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10F0C6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95A8C6E" w14:textId="77777777" w:rsidR="002E2ECE" w:rsidRDefault="006158C7">
            <w:pPr>
              <w:pStyle w:val="Compact"/>
              <w:jc w:val="left"/>
            </w:pPr>
            <w:r>
              <w:t>Tipo de Documento do Beneficiário</w:t>
            </w:r>
          </w:p>
        </w:tc>
      </w:tr>
      <w:tr w:rsidR="002E2ECE" w:rsidRPr="00CA517B" w14:paraId="31E18D9A" w14:textId="77777777">
        <w:tc>
          <w:tcPr>
            <w:tcW w:w="0" w:type="auto"/>
          </w:tcPr>
          <w:p w14:paraId="6F22B97C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232CDFF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215848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E8A278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51B42E0" w14:textId="77777777" w:rsidR="002E2ECE" w:rsidRDefault="006158C7">
            <w:pPr>
              <w:pStyle w:val="Compact"/>
              <w:jc w:val="left"/>
            </w:pPr>
            <w:r>
              <w:t>Nome ou Razão Social do Beneficiário</w:t>
            </w:r>
          </w:p>
        </w:tc>
      </w:tr>
    </w:tbl>
    <w:p w14:paraId="35021B19" w14:textId="77777777" w:rsidR="002E2ECE" w:rsidRDefault="006158C7">
      <w:pPr>
        <w:pStyle w:val="Heading4"/>
      </w:pPr>
      <w:bookmarkStart w:id="286" w:name="enumerated-values-28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35"/>
        <w:gridCol w:w="977"/>
      </w:tblGrid>
      <w:tr w:rsidR="002E2ECE" w14:paraId="6EAF25E4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D652DE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535DEBF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6A56E9A6" w14:textId="77777777">
        <w:tc>
          <w:tcPr>
            <w:tcW w:w="0" w:type="auto"/>
          </w:tcPr>
          <w:p w14:paraId="504D9A3B" w14:textId="77777777" w:rsidR="002E2ECE" w:rsidRDefault="006158C7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4C22B3C2" w14:textId="77777777" w:rsidR="002E2ECE" w:rsidRDefault="006158C7">
            <w:pPr>
              <w:pStyle w:val="Compact"/>
              <w:jc w:val="left"/>
            </w:pPr>
            <w:r>
              <w:t>CPF</w:t>
            </w:r>
          </w:p>
        </w:tc>
      </w:tr>
      <w:tr w:rsidR="002E2ECE" w14:paraId="0645DA07" w14:textId="77777777">
        <w:tc>
          <w:tcPr>
            <w:tcW w:w="0" w:type="auto"/>
          </w:tcPr>
          <w:p w14:paraId="234E6CC8" w14:textId="77777777" w:rsidR="002E2ECE" w:rsidRDefault="006158C7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12B00894" w14:textId="77777777" w:rsidR="002E2ECE" w:rsidRDefault="006158C7">
            <w:pPr>
              <w:pStyle w:val="Compact"/>
              <w:jc w:val="left"/>
            </w:pPr>
            <w:r>
              <w:t>CNPJ</w:t>
            </w:r>
          </w:p>
        </w:tc>
      </w:tr>
      <w:tr w:rsidR="002E2ECE" w14:paraId="23A2C73C" w14:textId="77777777">
        <w:tc>
          <w:tcPr>
            <w:tcW w:w="0" w:type="auto"/>
          </w:tcPr>
          <w:p w14:paraId="40CA043A" w14:textId="77777777" w:rsidR="002E2ECE" w:rsidRDefault="006158C7">
            <w:pPr>
              <w:pStyle w:val="Compact"/>
              <w:jc w:val="left"/>
            </w:pPr>
            <w:r>
              <w:lastRenderedPageBreak/>
              <w:t>identificationType</w:t>
            </w:r>
          </w:p>
        </w:tc>
        <w:tc>
          <w:tcPr>
            <w:tcW w:w="0" w:type="auto"/>
          </w:tcPr>
          <w:p w14:paraId="2110FC10" w14:textId="77777777" w:rsidR="002E2ECE" w:rsidRDefault="006158C7">
            <w:pPr>
              <w:pStyle w:val="Compact"/>
              <w:jc w:val="left"/>
            </w:pPr>
            <w:r>
              <w:t>OUTROS</w:t>
            </w:r>
          </w:p>
        </w:tc>
      </w:tr>
    </w:tbl>
    <w:p w14:paraId="36C1FEF9" w14:textId="77777777" w:rsidR="002E2ECE" w:rsidRDefault="006158C7">
      <w:pPr>
        <w:pStyle w:val="Heading2"/>
      </w:pPr>
      <w:bookmarkStart w:id="287" w:name="quotepatrimonialhomecoverage"/>
      <w:bookmarkStart w:id="288" w:name="_Toc129181137"/>
      <w:bookmarkEnd w:id="282"/>
      <w:bookmarkEnd w:id="285"/>
      <w:bookmarkEnd w:id="286"/>
      <w:r>
        <w:t>QuotePatrimonialHomeCoverage</w:t>
      </w:r>
      <w:bookmarkEnd w:id="288"/>
      <w:r>
        <w:t xml:space="preserve"> </w:t>
      </w:r>
      <w:bookmarkStart w:id="289" w:name="schemaquotepatrimonialhomecoverage"/>
      <w:bookmarkEnd w:id="289"/>
    </w:p>
    <w:p w14:paraId="4B5F5672" w14:textId="77777777" w:rsidR="002E2ECE" w:rsidRDefault="006158C7">
      <w:pPr>
        <w:pStyle w:val="FirstParagraph"/>
      </w:pPr>
      <w:r>
        <w:t xml:space="preserve">   </w:t>
      </w:r>
    </w:p>
    <w:p w14:paraId="238431E7" w14:textId="77777777" w:rsidR="002E2ECE" w:rsidRDefault="006158C7">
      <w:pPr>
        <w:pStyle w:val="Heading3"/>
      </w:pPr>
      <w:bookmarkStart w:id="290" w:name="propriedades-39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917"/>
        <w:gridCol w:w="1551"/>
        <w:gridCol w:w="1048"/>
        <w:gridCol w:w="1294"/>
        <w:gridCol w:w="2244"/>
      </w:tblGrid>
      <w:tr w:rsidR="002E2ECE" w14:paraId="264EAD0B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7B2045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B91B722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02B5270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90690A4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BE7CA75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048E44CF" w14:textId="77777777">
        <w:tc>
          <w:tcPr>
            <w:tcW w:w="0" w:type="auto"/>
          </w:tcPr>
          <w:p w14:paraId="33513DDD" w14:textId="77777777" w:rsidR="002E2ECE" w:rsidRDefault="006158C7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4EBF09F9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1EE6243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13C5EC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0D1293" w14:textId="77777777" w:rsidR="002E2ECE" w:rsidRDefault="006158C7">
            <w:pPr>
              <w:pStyle w:val="Compact"/>
              <w:jc w:val="left"/>
            </w:pPr>
            <w:r>
              <w:t>Grupo e ramo da cobertura</w:t>
            </w:r>
          </w:p>
        </w:tc>
      </w:tr>
      <w:tr w:rsidR="002E2ECE" w:rsidRPr="00CA517B" w14:paraId="4C8130E7" w14:textId="77777777">
        <w:tc>
          <w:tcPr>
            <w:tcW w:w="0" w:type="auto"/>
          </w:tcPr>
          <w:p w14:paraId="60F2690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B462CD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93F2364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63DBA2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91A2EC7" w14:textId="77777777" w:rsidR="002E2ECE" w:rsidRDefault="006158C7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2E2ECE" w:rsidRPr="00CA517B" w14:paraId="779FD7D3" w14:textId="77777777">
        <w:tc>
          <w:tcPr>
            <w:tcW w:w="0" w:type="auto"/>
          </w:tcPr>
          <w:p w14:paraId="133DF8FE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4B85F167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C8AE10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6E8610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BDF111A" w14:textId="77777777" w:rsidR="002E2ECE" w:rsidRDefault="006158C7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2E2ECE" w14:paraId="7DD95893" w14:textId="77777777">
        <w:tc>
          <w:tcPr>
            <w:tcW w:w="0" w:type="auto"/>
          </w:tcPr>
          <w:p w14:paraId="4A27C17F" w14:textId="77777777" w:rsidR="002E2ECE" w:rsidRDefault="006158C7">
            <w:pPr>
              <w:pStyle w:val="Compact"/>
              <w:jc w:val="left"/>
            </w:pPr>
            <w:r>
              <w:t>isSeparateContractingAllowed</w:t>
            </w:r>
          </w:p>
        </w:tc>
        <w:tc>
          <w:tcPr>
            <w:tcW w:w="0" w:type="auto"/>
          </w:tcPr>
          <w:p w14:paraId="72370B1D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44B2398B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456537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ECC4754" w14:textId="77777777" w:rsidR="002E2ECE" w:rsidRDefault="006158C7">
            <w:pPr>
              <w:pStyle w:val="Compact"/>
              <w:jc w:val="left"/>
            </w:pPr>
            <w:r>
              <w:t>Permissão para Contratação Separada</w:t>
            </w:r>
          </w:p>
        </w:tc>
      </w:tr>
      <w:tr w:rsidR="002E2ECE" w:rsidRPr="00CA517B" w14:paraId="212E9ACC" w14:textId="77777777">
        <w:tc>
          <w:tcPr>
            <w:tcW w:w="0" w:type="auto"/>
          </w:tcPr>
          <w:p w14:paraId="1627F15F" w14:textId="77777777" w:rsidR="002E2ECE" w:rsidRDefault="006158C7">
            <w:pPr>
              <w:pStyle w:val="Compact"/>
              <w:jc w:val="left"/>
            </w:pPr>
            <w:r>
              <w:t>ma</w:t>
            </w:r>
            <w:r>
              <w:t>xLMI</w:t>
            </w:r>
          </w:p>
        </w:tc>
        <w:tc>
          <w:tcPr>
            <w:tcW w:w="0" w:type="auto"/>
          </w:tcPr>
          <w:p w14:paraId="156387A1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2656F538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10A34F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F9FD156" w14:textId="77777777" w:rsidR="002E2ECE" w:rsidRDefault="006158C7">
            <w:pPr>
              <w:pStyle w:val="Compact"/>
              <w:jc w:val="left"/>
            </w:pPr>
            <w:r>
              <w:t>Valor de Limite Máximo de Indenização (LMI) solicitado</w:t>
            </w:r>
          </w:p>
        </w:tc>
      </w:tr>
      <w:tr w:rsidR="002E2ECE" w:rsidRPr="00CA517B" w14:paraId="57F574BB" w14:textId="77777777">
        <w:tc>
          <w:tcPr>
            <w:tcW w:w="0" w:type="auto"/>
          </w:tcPr>
          <w:p w14:paraId="13F553B0" w14:textId="77777777" w:rsidR="002E2ECE" w:rsidRDefault="006158C7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459836AB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B760CA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ACFFD9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83F859C" w14:textId="77777777" w:rsidR="002E2ECE" w:rsidRDefault="006158C7">
            <w:pPr>
              <w:pStyle w:val="Compact"/>
              <w:jc w:val="left"/>
            </w:pPr>
            <w:r>
              <w:t>Código interno da cobertura da seguradora</w:t>
            </w:r>
          </w:p>
        </w:tc>
      </w:tr>
    </w:tbl>
    <w:p w14:paraId="7E8C1993" w14:textId="77777777" w:rsidR="002E2ECE" w:rsidRDefault="006158C7">
      <w:pPr>
        <w:pStyle w:val="Heading4"/>
      </w:pPr>
      <w:bookmarkStart w:id="291" w:name="enumerated-values-29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1"/>
        <w:gridCol w:w="8473"/>
      </w:tblGrid>
      <w:tr w:rsidR="002E2ECE" w14:paraId="55D00958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BE0EF7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19510F98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77A58AE5" w14:textId="77777777">
        <w:tc>
          <w:tcPr>
            <w:tcW w:w="0" w:type="auto"/>
          </w:tcPr>
          <w:p w14:paraId="2903479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DF3948" w14:textId="77777777" w:rsidR="002E2ECE" w:rsidRDefault="006158C7">
            <w:pPr>
              <w:pStyle w:val="Compact"/>
              <w:jc w:val="left"/>
            </w:pPr>
            <w:r>
              <w:t>RESIDENCIAL_IMOVEL_BASICA</w:t>
            </w:r>
          </w:p>
        </w:tc>
      </w:tr>
      <w:tr w:rsidR="002E2ECE" w14:paraId="2AEE2163" w14:textId="77777777">
        <w:tc>
          <w:tcPr>
            <w:tcW w:w="0" w:type="auto"/>
          </w:tcPr>
          <w:p w14:paraId="24CE6A4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CF0B38" w14:textId="77777777" w:rsidR="002E2ECE" w:rsidRDefault="006158C7">
            <w:pPr>
              <w:pStyle w:val="Compact"/>
              <w:jc w:val="left"/>
            </w:pPr>
            <w:r>
              <w:t>RESIDENCIAL_IMOVEL_AMPLA</w:t>
            </w:r>
          </w:p>
        </w:tc>
      </w:tr>
      <w:tr w:rsidR="002E2ECE" w14:paraId="26C5EA4B" w14:textId="77777777">
        <w:tc>
          <w:tcPr>
            <w:tcW w:w="0" w:type="auto"/>
          </w:tcPr>
          <w:p w14:paraId="0C8395B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13D457" w14:textId="77777777" w:rsidR="002E2ECE" w:rsidRDefault="006158C7">
            <w:pPr>
              <w:pStyle w:val="Compact"/>
              <w:jc w:val="left"/>
            </w:pPr>
            <w:r>
              <w:t>RESIDENCIAL_INCENDIO</w:t>
            </w:r>
          </w:p>
        </w:tc>
      </w:tr>
      <w:tr w:rsidR="002E2ECE" w14:paraId="4D25B888" w14:textId="77777777">
        <w:tc>
          <w:tcPr>
            <w:tcW w:w="0" w:type="auto"/>
          </w:tcPr>
          <w:p w14:paraId="11BA0D2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98273B" w14:textId="77777777" w:rsidR="002E2ECE" w:rsidRDefault="006158C7">
            <w:pPr>
              <w:pStyle w:val="Compact"/>
              <w:jc w:val="left"/>
            </w:pPr>
            <w:r>
              <w:t>RESIDENCIAL_QUEDA_DE_RAIO</w:t>
            </w:r>
          </w:p>
        </w:tc>
      </w:tr>
      <w:tr w:rsidR="002E2ECE" w14:paraId="1C81C840" w14:textId="77777777">
        <w:tc>
          <w:tcPr>
            <w:tcW w:w="0" w:type="auto"/>
          </w:tcPr>
          <w:p w14:paraId="3B2518C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34DFFE" w14:textId="77777777" w:rsidR="002E2ECE" w:rsidRDefault="006158C7">
            <w:pPr>
              <w:pStyle w:val="Compact"/>
              <w:jc w:val="left"/>
            </w:pPr>
            <w:r>
              <w:t>RESIDENCIAL_EXPLOSAO</w:t>
            </w:r>
          </w:p>
        </w:tc>
      </w:tr>
      <w:tr w:rsidR="002E2ECE" w14:paraId="5A326167" w14:textId="77777777">
        <w:tc>
          <w:tcPr>
            <w:tcW w:w="0" w:type="auto"/>
          </w:tcPr>
          <w:p w14:paraId="39EC02D6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2E359F70" w14:textId="77777777" w:rsidR="002E2ECE" w:rsidRDefault="006158C7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2E2ECE" w14:paraId="455A7416" w14:textId="77777777">
        <w:tc>
          <w:tcPr>
            <w:tcW w:w="0" w:type="auto"/>
          </w:tcPr>
          <w:p w14:paraId="59CFA4D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F32EE3" w14:textId="77777777" w:rsidR="002E2ECE" w:rsidRDefault="006158C7">
            <w:pPr>
              <w:pStyle w:val="Compact"/>
              <w:jc w:val="left"/>
            </w:pPr>
            <w:r>
              <w:t>RESIDENCIAL_ALAGAMENTO</w:t>
            </w:r>
          </w:p>
        </w:tc>
      </w:tr>
      <w:tr w:rsidR="002E2ECE" w14:paraId="4EEA59EF" w14:textId="77777777">
        <w:tc>
          <w:tcPr>
            <w:tcW w:w="0" w:type="auto"/>
          </w:tcPr>
          <w:p w14:paraId="3A243D9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5CB722" w14:textId="77777777" w:rsidR="002E2ECE" w:rsidRDefault="006158C7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2E2ECE" w14:paraId="01D62173" w14:textId="77777777">
        <w:tc>
          <w:tcPr>
            <w:tcW w:w="0" w:type="auto"/>
          </w:tcPr>
          <w:p w14:paraId="0F8903B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602773" w14:textId="77777777" w:rsidR="002E2ECE" w:rsidRDefault="006158C7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2E2ECE" w14:paraId="100FB157" w14:textId="77777777">
        <w:tc>
          <w:tcPr>
            <w:tcW w:w="0" w:type="auto"/>
          </w:tcPr>
          <w:p w14:paraId="0ECDF4E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37DC6B" w14:textId="77777777" w:rsidR="002E2ECE" w:rsidRDefault="006158C7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2E2ECE" w14:paraId="5B21A5AB" w14:textId="77777777">
        <w:tc>
          <w:tcPr>
            <w:tcW w:w="0" w:type="auto"/>
          </w:tcPr>
          <w:p w14:paraId="4513207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D212A3" w14:textId="77777777" w:rsidR="002E2ECE" w:rsidRDefault="006158C7">
            <w:pPr>
              <w:pStyle w:val="Compact"/>
              <w:jc w:val="left"/>
            </w:pPr>
            <w:r>
              <w:t>RESIDENCIAL_VENDAVAL</w:t>
            </w:r>
          </w:p>
        </w:tc>
      </w:tr>
      <w:tr w:rsidR="002E2ECE" w:rsidRPr="00CA517B" w14:paraId="0A19DB7A" w14:textId="77777777">
        <w:tc>
          <w:tcPr>
            <w:tcW w:w="0" w:type="auto"/>
          </w:tcPr>
          <w:p w14:paraId="34DD82A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E9882C" w14:textId="77777777" w:rsidR="002E2ECE" w:rsidRDefault="006158C7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2E2ECE" w14:paraId="7053392E" w14:textId="77777777">
        <w:tc>
          <w:tcPr>
            <w:tcW w:w="0" w:type="auto"/>
          </w:tcPr>
          <w:p w14:paraId="1D05827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6B7422" w14:textId="77777777" w:rsidR="002E2ECE" w:rsidRDefault="006158C7">
            <w:pPr>
              <w:pStyle w:val="Compact"/>
              <w:jc w:val="left"/>
            </w:pPr>
            <w:r>
              <w:t>RESIDENCIAL_TERREMOTO</w:t>
            </w:r>
          </w:p>
        </w:tc>
      </w:tr>
      <w:tr w:rsidR="002E2ECE" w:rsidRPr="00CA517B" w14:paraId="684BF4E6" w14:textId="77777777">
        <w:tc>
          <w:tcPr>
            <w:tcW w:w="0" w:type="auto"/>
          </w:tcPr>
          <w:p w14:paraId="43C58B3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7B111B" w14:textId="77777777" w:rsidR="002E2ECE" w:rsidRDefault="006158C7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2E2ECE" w:rsidRPr="00CA517B" w14:paraId="57B4E858" w14:textId="77777777">
        <w:tc>
          <w:tcPr>
            <w:tcW w:w="0" w:type="auto"/>
          </w:tcPr>
          <w:p w14:paraId="44FF0F5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FB889F" w14:textId="77777777" w:rsidR="002E2ECE" w:rsidRDefault="006158C7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2E2ECE" w14:paraId="4377BD23" w14:textId="77777777">
        <w:tc>
          <w:tcPr>
            <w:tcW w:w="0" w:type="auto"/>
          </w:tcPr>
          <w:p w14:paraId="524254B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B95ED4" w14:textId="77777777" w:rsidR="002E2ECE" w:rsidRDefault="006158C7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2E2ECE" w14:paraId="6A1BE6FE" w14:textId="77777777">
        <w:tc>
          <w:tcPr>
            <w:tcW w:w="0" w:type="auto"/>
          </w:tcPr>
          <w:p w14:paraId="639FC48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443117" w14:textId="77777777" w:rsidR="002E2ECE" w:rsidRDefault="006158C7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2E2ECE" w14:paraId="5A575A05" w14:textId="77777777">
        <w:tc>
          <w:tcPr>
            <w:tcW w:w="0" w:type="auto"/>
          </w:tcPr>
          <w:p w14:paraId="4B797B7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833365" w14:textId="77777777" w:rsidR="002E2ECE" w:rsidRDefault="006158C7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2E2ECE" w:rsidRPr="00CA517B" w14:paraId="1E977CED" w14:textId="77777777">
        <w:tc>
          <w:tcPr>
            <w:tcW w:w="0" w:type="auto"/>
          </w:tcPr>
          <w:p w14:paraId="642551B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BD133B" w14:textId="77777777" w:rsidR="002E2ECE" w:rsidRDefault="006158C7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2E2ECE" w14:paraId="73FD8AF4" w14:textId="77777777">
        <w:tc>
          <w:tcPr>
            <w:tcW w:w="0" w:type="auto"/>
          </w:tcPr>
          <w:p w14:paraId="34A0564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1BCFBF" w14:textId="77777777" w:rsidR="002E2ECE" w:rsidRDefault="006158C7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2E2ECE" w:rsidRPr="00CA517B" w14:paraId="3C278E72" w14:textId="77777777">
        <w:tc>
          <w:tcPr>
            <w:tcW w:w="0" w:type="auto"/>
          </w:tcPr>
          <w:p w14:paraId="60C8B82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4DF11D" w14:textId="77777777" w:rsidR="002E2ECE" w:rsidRDefault="006158C7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2E2ECE" w14:paraId="62EE6411" w14:textId="77777777">
        <w:tc>
          <w:tcPr>
            <w:tcW w:w="0" w:type="auto"/>
          </w:tcPr>
          <w:p w14:paraId="54908BF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5794A5" w14:textId="77777777" w:rsidR="002E2ECE" w:rsidRDefault="006158C7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2E2ECE" w14:paraId="502493D6" w14:textId="77777777">
        <w:tc>
          <w:tcPr>
            <w:tcW w:w="0" w:type="auto"/>
          </w:tcPr>
          <w:p w14:paraId="6E81D01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19F6FA" w14:textId="77777777" w:rsidR="002E2ECE" w:rsidRDefault="006158C7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2E2ECE" w14:paraId="53EB844F" w14:textId="77777777">
        <w:tc>
          <w:tcPr>
            <w:tcW w:w="0" w:type="auto"/>
          </w:tcPr>
          <w:p w14:paraId="2648495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335FB5" w14:textId="77777777" w:rsidR="002E2ECE" w:rsidRDefault="006158C7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2E2ECE" w14:paraId="1819AF75" w14:textId="77777777">
        <w:tc>
          <w:tcPr>
            <w:tcW w:w="0" w:type="auto"/>
          </w:tcPr>
          <w:p w14:paraId="0D3FB793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07232F4" w14:textId="77777777" w:rsidR="002E2ECE" w:rsidRDefault="006158C7">
            <w:pPr>
              <w:pStyle w:val="Compact"/>
              <w:jc w:val="left"/>
            </w:pPr>
            <w:r>
              <w:t>CONDOMI</w:t>
            </w:r>
            <w:r>
              <w:t>NIAL_DANOS_AO_JARDIM</w:t>
            </w:r>
          </w:p>
        </w:tc>
      </w:tr>
      <w:tr w:rsidR="002E2ECE" w14:paraId="135F0300" w14:textId="77777777">
        <w:tc>
          <w:tcPr>
            <w:tcW w:w="0" w:type="auto"/>
          </w:tcPr>
          <w:p w14:paraId="2C6CD5C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52D916" w14:textId="77777777" w:rsidR="002E2ECE" w:rsidRDefault="006158C7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2E2ECE" w14:paraId="0C0BAFDE" w14:textId="77777777">
        <w:tc>
          <w:tcPr>
            <w:tcW w:w="0" w:type="auto"/>
          </w:tcPr>
          <w:p w14:paraId="3F02E0F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7CD531" w14:textId="77777777" w:rsidR="002E2ECE" w:rsidRDefault="006158C7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2E2ECE" w14:paraId="1EABD1C6" w14:textId="77777777">
        <w:tc>
          <w:tcPr>
            <w:tcW w:w="0" w:type="auto"/>
          </w:tcPr>
          <w:p w14:paraId="37667CE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D1F4DE" w14:textId="77777777" w:rsidR="002E2ECE" w:rsidRDefault="006158C7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2E2ECE" w14:paraId="5797034C" w14:textId="77777777">
        <w:tc>
          <w:tcPr>
            <w:tcW w:w="0" w:type="auto"/>
          </w:tcPr>
          <w:p w14:paraId="409B6CC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A8CB96" w14:textId="77777777" w:rsidR="002E2ECE" w:rsidRDefault="006158C7">
            <w:pPr>
              <w:pStyle w:val="Compact"/>
              <w:jc w:val="left"/>
            </w:pPr>
            <w:r>
              <w:t>CONDOMINIAL_EQUIPAMENTOS</w:t>
            </w:r>
          </w:p>
        </w:tc>
      </w:tr>
      <w:tr w:rsidR="002E2ECE" w14:paraId="3C7EF8DE" w14:textId="77777777">
        <w:tc>
          <w:tcPr>
            <w:tcW w:w="0" w:type="auto"/>
          </w:tcPr>
          <w:p w14:paraId="5766513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46F704" w14:textId="77777777" w:rsidR="002E2ECE" w:rsidRDefault="006158C7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2E2ECE" w14:paraId="5D195A7E" w14:textId="77777777">
        <w:tc>
          <w:tcPr>
            <w:tcW w:w="0" w:type="auto"/>
          </w:tcPr>
          <w:p w14:paraId="6E1E412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B558B8" w14:textId="77777777" w:rsidR="002E2ECE" w:rsidRDefault="006158C7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2E2ECE" w:rsidRPr="00CA517B" w14:paraId="6E074F70" w14:textId="77777777">
        <w:tc>
          <w:tcPr>
            <w:tcW w:w="0" w:type="auto"/>
          </w:tcPr>
          <w:p w14:paraId="30B170D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428C26" w14:textId="77777777" w:rsidR="002E2ECE" w:rsidRDefault="006158C7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2E2ECE" w14:paraId="4503D833" w14:textId="77777777">
        <w:tc>
          <w:tcPr>
            <w:tcW w:w="0" w:type="auto"/>
          </w:tcPr>
          <w:p w14:paraId="297F806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6D23D1" w14:textId="77777777" w:rsidR="002E2ECE" w:rsidRDefault="006158C7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2E2ECE" w:rsidRPr="00CA517B" w14:paraId="7EED9CD6" w14:textId="77777777">
        <w:tc>
          <w:tcPr>
            <w:tcW w:w="0" w:type="auto"/>
          </w:tcPr>
          <w:p w14:paraId="3F89FD1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BFFA2F" w14:textId="77777777" w:rsidR="002E2ECE" w:rsidRDefault="006158C7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2E2ECE" w14:paraId="46DF576D" w14:textId="77777777">
        <w:tc>
          <w:tcPr>
            <w:tcW w:w="0" w:type="auto"/>
          </w:tcPr>
          <w:p w14:paraId="7CA6ADA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61FACD" w14:textId="77777777" w:rsidR="002E2ECE" w:rsidRDefault="006158C7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2E2ECE" w14:paraId="7592CE49" w14:textId="77777777">
        <w:tc>
          <w:tcPr>
            <w:tcW w:w="0" w:type="auto"/>
          </w:tcPr>
          <w:p w14:paraId="0129B8F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AA3A7E" w14:textId="77777777" w:rsidR="002E2ECE" w:rsidRDefault="006158C7">
            <w:pPr>
              <w:pStyle w:val="Compact"/>
              <w:jc w:val="left"/>
            </w:pPr>
            <w:r>
              <w:t>CONDOMINIAL_ROUBO</w:t>
            </w:r>
          </w:p>
        </w:tc>
      </w:tr>
      <w:tr w:rsidR="002E2ECE" w14:paraId="2CD902C4" w14:textId="77777777">
        <w:tc>
          <w:tcPr>
            <w:tcW w:w="0" w:type="auto"/>
          </w:tcPr>
          <w:p w14:paraId="1C00BC0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396B5F" w14:textId="77777777" w:rsidR="002E2ECE" w:rsidRDefault="006158C7">
            <w:pPr>
              <w:pStyle w:val="Compact"/>
              <w:jc w:val="left"/>
            </w:pPr>
            <w:r>
              <w:t>CONDOMINIAL_VALORES</w:t>
            </w:r>
          </w:p>
        </w:tc>
      </w:tr>
      <w:tr w:rsidR="002E2ECE" w14:paraId="75A26AA6" w14:textId="77777777">
        <w:tc>
          <w:tcPr>
            <w:tcW w:w="0" w:type="auto"/>
          </w:tcPr>
          <w:p w14:paraId="1C4BD83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B2ACF8" w14:textId="77777777" w:rsidR="002E2ECE" w:rsidRDefault="006158C7">
            <w:pPr>
              <w:pStyle w:val="Compact"/>
              <w:jc w:val="left"/>
            </w:pPr>
            <w:r>
              <w:t>CONDOMINIAL_VAZAMENTO</w:t>
            </w:r>
          </w:p>
        </w:tc>
      </w:tr>
      <w:tr w:rsidR="002E2ECE" w14:paraId="13A63980" w14:textId="77777777">
        <w:tc>
          <w:tcPr>
            <w:tcW w:w="0" w:type="auto"/>
          </w:tcPr>
          <w:p w14:paraId="72E26A3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11F9BA" w14:textId="77777777" w:rsidR="002E2ECE" w:rsidRDefault="006158C7">
            <w:pPr>
              <w:pStyle w:val="Compact"/>
              <w:jc w:val="left"/>
            </w:pPr>
            <w:r>
              <w:t>CONDOMINIAL_VENDAVAL</w:t>
            </w:r>
          </w:p>
        </w:tc>
      </w:tr>
      <w:tr w:rsidR="002E2ECE" w14:paraId="0F9DF3B4" w14:textId="77777777">
        <w:tc>
          <w:tcPr>
            <w:tcW w:w="0" w:type="auto"/>
          </w:tcPr>
          <w:p w14:paraId="6AF8B0C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A19A01" w14:textId="77777777" w:rsidR="002E2ECE" w:rsidRDefault="006158C7">
            <w:pPr>
              <w:pStyle w:val="Compact"/>
              <w:jc w:val="left"/>
            </w:pPr>
            <w:r>
              <w:t>CONDOMINIAL_ALAGAMENTO</w:t>
            </w:r>
          </w:p>
        </w:tc>
      </w:tr>
      <w:tr w:rsidR="002E2ECE" w14:paraId="5C4DDAAB" w14:textId="77777777">
        <w:tc>
          <w:tcPr>
            <w:tcW w:w="0" w:type="auto"/>
          </w:tcPr>
          <w:p w14:paraId="399B03F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F46185" w14:textId="77777777" w:rsidR="002E2ECE" w:rsidRDefault="006158C7">
            <w:pPr>
              <w:pStyle w:val="Compact"/>
              <w:jc w:val="left"/>
            </w:pPr>
            <w:r>
              <w:t>CONDOMINIAL_TUMULTO</w:t>
            </w:r>
          </w:p>
        </w:tc>
      </w:tr>
      <w:tr w:rsidR="002E2ECE" w:rsidRPr="00CA517B" w14:paraId="69ACF269" w14:textId="77777777">
        <w:tc>
          <w:tcPr>
            <w:tcW w:w="0" w:type="auto"/>
          </w:tcPr>
          <w:p w14:paraId="31CACA8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C89946" w14:textId="77777777" w:rsidR="002E2ECE" w:rsidRDefault="006158C7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2E2ECE" w14:paraId="06747194" w14:textId="77777777">
        <w:tc>
          <w:tcPr>
            <w:tcW w:w="0" w:type="auto"/>
          </w:tcPr>
          <w:p w14:paraId="2ADC9A2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11EB15" w14:textId="77777777" w:rsidR="002E2ECE" w:rsidRDefault="006158C7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2E2ECE" w14:paraId="02B98B6F" w14:textId="77777777">
        <w:tc>
          <w:tcPr>
            <w:tcW w:w="0" w:type="auto"/>
          </w:tcPr>
          <w:p w14:paraId="3C35F270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7CA28AF3" w14:textId="77777777" w:rsidR="002E2ECE" w:rsidRDefault="006158C7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2E2ECE" w14:paraId="2708300F" w14:textId="77777777">
        <w:tc>
          <w:tcPr>
            <w:tcW w:w="0" w:type="auto"/>
          </w:tcPr>
          <w:p w14:paraId="2326DE3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28BDDB" w14:textId="77777777" w:rsidR="002E2ECE" w:rsidRDefault="006158C7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2E2ECE" w14:paraId="33C49F41" w14:textId="77777777">
        <w:tc>
          <w:tcPr>
            <w:tcW w:w="0" w:type="auto"/>
          </w:tcPr>
          <w:p w14:paraId="00287D7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6181FD" w14:textId="77777777" w:rsidR="002E2ECE" w:rsidRDefault="006158C7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2E2ECE" w:rsidRPr="00CA517B" w14:paraId="67B3864D" w14:textId="77777777">
        <w:tc>
          <w:tcPr>
            <w:tcW w:w="0" w:type="auto"/>
          </w:tcPr>
          <w:p w14:paraId="191E486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CC24FB" w14:textId="77777777" w:rsidR="002E2ECE" w:rsidRDefault="006158C7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2E2ECE" w:rsidRPr="00CA517B" w14:paraId="2F75E618" w14:textId="77777777">
        <w:tc>
          <w:tcPr>
            <w:tcW w:w="0" w:type="auto"/>
          </w:tcPr>
          <w:p w14:paraId="6D341EF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96137A" w14:textId="77777777" w:rsidR="002E2ECE" w:rsidRDefault="006158C7">
            <w:pPr>
              <w:pStyle w:val="Compact"/>
              <w:jc w:val="left"/>
            </w:pPr>
            <w:r>
              <w:t>E</w:t>
            </w:r>
            <w:r>
              <w:t>MPRESARIAL_ROUBO_E_FURTO_QUALIFICADO</w:t>
            </w:r>
          </w:p>
        </w:tc>
      </w:tr>
      <w:tr w:rsidR="002E2ECE" w14:paraId="6BEBD281" w14:textId="77777777">
        <w:tc>
          <w:tcPr>
            <w:tcW w:w="0" w:type="auto"/>
          </w:tcPr>
          <w:p w14:paraId="5908F81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226E3C" w14:textId="77777777" w:rsidR="002E2ECE" w:rsidRDefault="006158C7">
            <w:pPr>
              <w:pStyle w:val="Compact"/>
              <w:jc w:val="left"/>
            </w:pPr>
            <w:r>
              <w:t>EMPRESARIAL_VALORES</w:t>
            </w:r>
          </w:p>
        </w:tc>
      </w:tr>
      <w:tr w:rsidR="002E2ECE" w:rsidRPr="00CA517B" w14:paraId="222BD4D6" w14:textId="77777777">
        <w:tc>
          <w:tcPr>
            <w:tcW w:w="0" w:type="auto"/>
          </w:tcPr>
          <w:p w14:paraId="50F78F7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483BD3" w14:textId="77777777" w:rsidR="002E2ECE" w:rsidRDefault="006158C7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2E2ECE" w14:paraId="4D832E92" w14:textId="77777777">
        <w:tc>
          <w:tcPr>
            <w:tcW w:w="0" w:type="auto"/>
          </w:tcPr>
          <w:p w14:paraId="0690DEA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BA5606" w14:textId="77777777" w:rsidR="002E2ECE" w:rsidRDefault="006158C7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2E2ECE" w14:paraId="11C086FC" w14:textId="77777777">
        <w:tc>
          <w:tcPr>
            <w:tcW w:w="0" w:type="auto"/>
          </w:tcPr>
          <w:p w14:paraId="3C9E83C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3198D2" w14:textId="77777777" w:rsidR="002E2ECE" w:rsidRDefault="006158C7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2E2ECE" w:rsidRPr="00CA517B" w14:paraId="75878DBA" w14:textId="77777777">
        <w:tc>
          <w:tcPr>
            <w:tcW w:w="0" w:type="auto"/>
          </w:tcPr>
          <w:p w14:paraId="22072B1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0CFE61" w14:textId="77777777" w:rsidR="002E2ECE" w:rsidRDefault="006158C7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2E2ECE" w:rsidRPr="00CA517B" w14:paraId="359BAEED" w14:textId="77777777">
        <w:tc>
          <w:tcPr>
            <w:tcW w:w="0" w:type="auto"/>
          </w:tcPr>
          <w:p w14:paraId="6C55052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B31790" w14:textId="77777777" w:rsidR="002E2ECE" w:rsidRDefault="006158C7">
            <w:pPr>
              <w:pStyle w:val="Compact"/>
              <w:jc w:val="left"/>
            </w:pPr>
            <w:r>
              <w:t>EMPRESARIAL_DETERIORACAO_DE_MERCADORIAS_EM_AMBIENTES_FRIGORIFICADOS</w:t>
            </w:r>
          </w:p>
        </w:tc>
      </w:tr>
      <w:tr w:rsidR="002E2ECE" w14:paraId="342DFA65" w14:textId="77777777">
        <w:tc>
          <w:tcPr>
            <w:tcW w:w="0" w:type="auto"/>
          </w:tcPr>
          <w:p w14:paraId="30929C1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7B81C4" w14:textId="77777777" w:rsidR="002E2ECE" w:rsidRDefault="006158C7">
            <w:pPr>
              <w:pStyle w:val="Compact"/>
              <w:jc w:val="left"/>
            </w:pPr>
            <w:r>
              <w:t>EMPRESARIAL_DERRAME</w:t>
            </w:r>
          </w:p>
        </w:tc>
      </w:tr>
      <w:tr w:rsidR="002E2ECE" w14:paraId="4A5DA6FE" w14:textId="77777777">
        <w:tc>
          <w:tcPr>
            <w:tcW w:w="0" w:type="auto"/>
          </w:tcPr>
          <w:p w14:paraId="62EBC56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0058DC" w14:textId="77777777" w:rsidR="002E2ECE" w:rsidRDefault="006158C7">
            <w:pPr>
              <w:pStyle w:val="Compact"/>
              <w:jc w:val="left"/>
            </w:pPr>
            <w:r>
              <w:t>EMPRESARIAL_VAZAMENTO</w:t>
            </w:r>
          </w:p>
        </w:tc>
      </w:tr>
      <w:tr w:rsidR="002E2ECE" w14:paraId="050A2654" w14:textId="77777777">
        <w:tc>
          <w:tcPr>
            <w:tcW w:w="0" w:type="auto"/>
          </w:tcPr>
          <w:p w14:paraId="05DC4B8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4A00B6" w14:textId="77777777" w:rsidR="002E2ECE" w:rsidRDefault="006158C7">
            <w:pPr>
              <w:pStyle w:val="Compact"/>
              <w:jc w:val="left"/>
            </w:pPr>
            <w:r>
              <w:t>EMPRESARIAL_EQUIPAMENTOS</w:t>
            </w:r>
          </w:p>
        </w:tc>
      </w:tr>
      <w:tr w:rsidR="002E2ECE" w14:paraId="439CE4C5" w14:textId="77777777">
        <w:tc>
          <w:tcPr>
            <w:tcW w:w="0" w:type="auto"/>
          </w:tcPr>
          <w:p w14:paraId="716D20A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8BADF3" w14:textId="77777777" w:rsidR="002E2ECE" w:rsidRDefault="006158C7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2E2ECE" w14:paraId="21FF1D01" w14:textId="77777777">
        <w:tc>
          <w:tcPr>
            <w:tcW w:w="0" w:type="auto"/>
          </w:tcPr>
          <w:p w14:paraId="75013AD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3A98A7" w14:textId="77777777" w:rsidR="002E2ECE" w:rsidRDefault="006158C7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2E2ECE" w14:paraId="5C57124E" w14:textId="77777777">
        <w:tc>
          <w:tcPr>
            <w:tcW w:w="0" w:type="auto"/>
          </w:tcPr>
          <w:p w14:paraId="53087D2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B59663" w14:textId="77777777" w:rsidR="002E2ECE" w:rsidRDefault="006158C7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2E2ECE" w:rsidRPr="00CA517B" w14:paraId="6E0D1635" w14:textId="77777777">
        <w:tc>
          <w:tcPr>
            <w:tcW w:w="0" w:type="auto"/>
          </w:tcPr>
          <w:p w14:paraId="136618F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D8CBBE" w14:textId="77777777" w:rsidR="002E2ECE" w:rsidRDefault="006158C7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2E2ECE" w:rsidRPr="00CA517B" w14:paraId="06D468AE" w14:textId="77777777">
        <w:tc>
          <w:tcPr>
            <w:tcW w:w="0" w:type="auto"/>
          </w:tcPr>
          <w:p w14:paraId="0719D57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1EBA0E" w14:textId="77777777" w:rsidR="002E2ECE" w:rsidRDefault="006158C7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2E2ECE" w:rsidRPr="00CA517B" w14:paraId="5021DFC9" w14:textId="77777777">
        <w:tc>
          <w:tcPr>
            <w:tcW w:w="0" w:type="auto"/>
          </w:tcPr>
          <w:p w14:paraId="1DC09A87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00F4F32E" w14:textId="77777777" w:rsidR="002E2ECE" w:rsidRDefault="006158C7">
            <w:pPr>
              <w:pStyle w:val="Compact"/>
              <w:jc w:val="left"/>
            </w:pPr>
            <w:r>
              <w:t>EMPRESARIAL</w:t>
            </w:r>
            <w:r>
              <w:t>_PEQUENAS_OBRAS_DE_ENGENHARIA</w:t>
            </w:r>
          </w:p>
        </w:tc>
      </w:tr>
      <w:tr w:rsidR="002E2ECE" w:rsidRPr="00CA517B" w14:paraId="2DDE6560" w14:textId="77777777">
        <w:tc>
          <w:tcPr>
            <w:tcW w:w="0" w:type="auto"/>
          </w:tcPr>
          <w:p w14:paraId="3E93051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369427" w14:textId="77777777" w:rsidR="002E2ECE" w:rsidRDefault="006158C7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2E2ECE" w:rsidRPr="00CA517B" w14:paraId="072F8CA1" w14:textId="77777777">
        <w:tc>
          <w:tcPr>
            <w:tcW w:w="0" w:type="auto"/>
          </w:tcPr>
          <w:p w14:paraId="47E3D91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0CDAB8" w14:textId="77777777" w:rsidR="002E2ECE" w:rsidRDefault="006158C7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2E2ECE" w14:paraId="11798C28" w14:textId="77777777">
        <w:tc>
          <w:tcPr>
            <w:tcW w:w="0" w:type="auto"/>
          </w:tcPr>
          <w:p w14:paraId="4632B06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A6A7A1" w14:textId="77777777" w:rsidR="002E2ECE" w:rsidRDefault="006158C7">
            <w:pPr>
              <w:pStyle w:val="Compact"/>
              <w:jc w:val="left"/>
            </w:pPr>
            <w:r>
              <w:t>DIVERSOS_ROUBO</w:t>
            </w:r>
          </w:p>
        </w:tc>
      </w:tr>
      <w:tr w:rsidR="002E2ECE" w14:paraId="16C9D230" w14:textId="77777777">
        <w:tc>
          <w:tcPr>
            <w:tcW w:w="0" w:type="auto"/>
          </w:tcPr>
          <w:p w14:paraId="7F0284A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A76491" w14:textId="77777777" w:rsidR="002E2ECE" w:rsidRDefault="006158C7">
            <w:pPr>
              <w:pStyle w:val="Compact"/>
              <w:jc w:val="left"/>
            </w:pPr>
            <w:r>
              <w:t>SERVICOS_EMERGENCIAIS</w:t>
            </w:r>
          </w:p>
        </w:tc>
      </w:tr>
      <w:tr w:rsidR="002E2ECE" w14:paraId="03BC89C2" w14:textId="77777777">
        <w:tc>
          <w:tcPr>
            <w:tcW w:w="0" w:type="auto"/>
          </w:tcPr>
          <w:p w14:paraId="5791482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8A4D18" w14:textId="77777777" w:rsidR="002E2ECE" w:rsidRDefault="006158C7">
            <w:pPr>
              <w:pStyle w:val="Compact"/>
              <w:jc w:val="left"/>
            </w:pPr>
            <w:r>
              <w:t>SERVICOS_DE_CONVENIENCIA</w:t>
            </w:r>
          </w:p>
        </w:tc>
      </w:tr>
      <w:tr w:rsidR="002E2ECE" w14:paraId="056F230B" w14:textId="77777777">
        <w:tc>
          <w:tcPr>
            <w:tcW w:w="0" w:type="auto"/>
          </w:tcPr>
          <w:p w14:paraId="72FD8AA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BD04D5" w14:textId="77777777" w:rsidR="002E2ECE" w:rsidRDefault="006158C7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2E2ECE" w14:paraId="4EF85DAD" w14:textId="77777777">
        <w:tc>
          <w:tcPr>
            <w:tcW w:w="0" w:type="auto"/>
          </w:tcPr>
          <w:p w14:paraId="13A0114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C46234" w14:textId="77777777" w:rsidR="002E2ECE" w:rsidRDefault="006158C7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2E2ECE" w14:paraId="1C46F0FF" w14:textId="77777777">
        <w:tc>
          <w:tcPr>
            <w:tcW w:w="0" w:type="auto"/>
          </w:tcPr>
          <w:p w14:paraId="292E883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2BB18A" w14:textId="77777777" w:rsidR="002E2ECE" w:rsidRDefault="006158C7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2E2ECE" w14:paraId="2EF08231" w14:textId="77777777">
        <w:tc>
          <w:tcPr>
            <w:tcW w:w="0" w:type="auto"/>
          </w:tcPr>
          <w:p w14:paraId="689835D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562C5C" w14:textId="77777777" w:rsidR="002E2ECE" w:rsidRDefault="006158C7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2E2ECE" w:rsidRPr="00CA517B" w14:paraId="25DC213D" w14:textId="77777777">
        <w:tc>
          <w:tcPr>
            <w:tcW w:w="0" w:type="auto"/>
          </w:tcPr>
          <w:p w14:paraId="5BBF513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9A91E7" w14:textId="77777777" w:rsidR="002E2ECE" w:rsidRDefault="006158C7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2E2ECE" w14:paraId="5914C9DC" w14:textId="77777777">
        <w:tc>
          <w:tcPr>
            <w:tcW w:w="0" w:type="auto"/>
          </w:tcPr>
          <w:p w14:paraId="08F3DE3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A13256" w14:textId="77777777" w:rsidR="002E2ECE" w:rsidRDefault="006158C7">
            <w:pPr>
              <w:pStyle w:val="Compact"/>
              <w:jc w:val="left"/>
            </w:pPr>
            <w:r>
              <w:t>CESSANTES_LUCRO_LIQUIDO</w:t>
            </w:r>
          </w:p>
        </w:tc>
      </w:tr>
      <w:tr w:rsidR="002E2ECE" w14:paraId="542AF7EE" w14:textId="77777777">
        <w:tc>
          <w:tcPr>
            <w:tcW w:w="0" w:type="auto"/>
          </w:tcPr>
          <w:p w14:paraId="0D90D4B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3E2C02" w14:textId="77777777" w:rsidR="002E2ECE" w:rsidRDefault="006158C7">
            <w:pPr>
              <w:pStyle w:val="Compact"/>
              <w:jc w:val="left"/>
            </w:pPr>
            <w:r>
              <w:t>CESSANTES_DESPESAS_FIXAS</w:t>
            </w:r>
          </w:p>
        </w:tc>
      </w:tr>
      <w:tr w:rsidR="002E2ECE" w:rsidRPr="00CA517B" w14:paraId="22EAED0F" w14:textId="77777777">
        <w:tc>
          <w:tcPr>
            <w:tcW w:w="0" w:type="auto"/>
          </w:tcPr>
          <w:p w14:paraId="0F764FF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E561EF" w14:textId="77777777" w:rsidR="002E2ECE" w:rsidRDefault="006158C7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2E2ECE" w:rsidRPr="00CA517B" w14:paraId="60552085" w14:textId="77777777">
        <w:tc>
          <w:tcPr>
            <w:tcW w:w="0" w:type="auto"/>
          </w:tcPr>
          <w:p w14:paraId="29952D1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F0BB7A" w14:textId="77777777" w:rsidR="002E2ECE" w:rsidRDefault="006158C7">
            <w:pPr>
              <w:pStyle w:val="Compact"/>
              <w:jc w:val="left"/>
            </w:pPr>
            <w:r>
              <w:t>ENGENHARIA_OBRAS_CIVIS_CONSTRUCAO_E_INSTALACAO_E_MONTAGEM</w:t>
            </w:r>
          </w:p>
        </w:tc>
      </w:tr>
      <w:tr w:rsidR="002E2ECE" w14:paraId="6225D2F7" w14:textId="77777777">
        <w:tc>
          <w:tcPr>
            <w:tcW w:w="0" w:type="auto"/>
          </w:tcPr>
          <w:p w14:paraId="3CCD690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4416A7" w14:textId="77777777" w:rsidR="002E2ECE" w:rsidRDefault="006158C7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2E2ECE" w:rsidRPr="00CA517B" w14:paraId="57FDE4E9" w14:textId="77777777">
        <w:tc>
          <w:tcPr>
            <w:tcW w:w="0" w:type="auto"/>
          </w:tcPr>
          <w:p w14:paraId="601B46D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7887C9" w14:textId="77777777" w:rsidR="002E2ECE" w:rsidRDefault="006158C7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2E2ECE" w:rsidRPr="00CA517B" w14:paraId="2D5DCB28" w14:textId="77777777">
        <w:tc>
          <w:tcPr>
            <w:tcW w:w="0" w:type="auto"/>
          </w:tcPr>
          <w:p w14:paraId="4243B60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AA2BC4" w14:textId="77777777" w:rsidR="002E2ECE" w:rsidRDefault="006158C7">
            <w:pPr>
              <w:pStyle w:val="Compact"/>
              <w:jc w:val="left"/>
            </w:pPr>
            <w:r>
              <w:t>ENGENHARIA_DANOS</w:t>
            </w:r>
            <w:r>
              <w:t>_EM_CONSEQUENCIA_DE_ERRO_DE_PROJETO_RISCO_DO_FABRICANTE</w:t>
            </w:r>
          </w:p>
        </w:tc>
      </w:tr>
      <w:tr w:rsidR="002E2ECE" w14:paraId="679628F0" w14:textId="77777777">
        <w:tc>
          <w:tcPr>
            <w:tcW w:w="0" w:type="auto"/>
          </w:tcPr>
          <w:p w14:paraId="024785E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E92752" w14:textId="77777777" w:rsidR="002E2ECE" w:rsidRDefault="006158C7">
            <w:pPr>
              <w:pStyle w:val="Compact"/>
              <w:jc w:val="left"/>
            </w:pPr>
            <w:r>
              <w:t>ENGENHARIA_DANOS_MORAIS</w:t>
            </w:r>
          </w:p>
        </w:tc>
      </w:tr>
      <w:tr w:rsidR="002E2ECE" w:rsidRPr="00CA517B" w14:paraId="59F311FF" w14:textId="77777777">
        <w:tc>
          <w:tcPr>
            <w:tcW w:w="0" w:type="auto"/>
          </w:tcPr>
          <w:p w14:paraId="06AD8035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91C3391" w14:textId="77777777" w:rsidR="002E2ECE" w:rsidRDefault="006158C7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2E2ECE" w:rsidRPr="00CA517B" w14:paraId="405C1B6D" w14:textId="77777777">
        <w:tc>
          <w:tcPr>
            <w:tcW w:w="0" w:type="auto"/>
          </w:tcPr>
          <w:p w14:paraId="5D06590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931366" w14:textId="77777777" w:rsidR="002E2ECE" w:rsidRDefault="006158C7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2E2ECE" w14:paraId="6734A485" w14:textId="77777777">
        <w:tc>
          <w:tcPr>
            <w:tcW w:w="0" w:type="auto"/>
          </w:tcPr>
          <w:p w14:paraId="2895099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9E2D16" w14:textId="77777777" w:rsidR="002E2ECE" w:rsidRDefault="006158C7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2E2ECE" w:rsidRPr="00CA517B" w14:paraId="3A578789" w14:textId="77777777">
        <w:tc>
          <w:tcPr>
            <w:tcW w:w="0" w:type="auto"/>
          </w:tcPr>
          <w:p w14:paraId="6998622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FA31DC" w14:textId="77777777" w:rsidR="002E2ECE" w:rsidRDefault="006158C7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2E2ECE" w:rsidRPr="00CA517B" w14:paraId="6E3B8E8C" w14:textId="77777777">
        <w:tc>
          <w:tcPr>
            <w:tcW w:w="0" w:type="auto"/>
          </w:tcPr>
          <w:p w14:paraId="4AF7589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0EF0E1" w14:textId="77777777" w:rsidR="002E2ECE" w:rsidRDefault="006158C7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2E2ECE" w:rsidRPr="00CA517B" w14:paraId="6391295A" w14:textId="77777777">
        <w:tc>
          <w:tcPr>
            <w:tcW w:w="0" w:type="auto"/>
          </w:tcPr>
          <w:p w14:paraId="7DD8948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C61E9B" w14:textId="77777777" w:rsidR="002E2ECE" w:rsidRDefault="006158C7">
            <w:pPr>
              <w:pStyle w:val="Compact"/>
              <w:jc w:val="left"/>
            </w:pPr>
            <w:r>
              <w:t>ENGENHARIA_FERRAME</w:t>
            </w:r>
            <w:r>
              <w:t>NTAS_DE_PEQUENO_E_MEDIO_PORTE</w:t>
            </w:r>
          </w:p>
        </w:tc>
      </w:tr>
      <w:tr w:rsidR="002E2ECE" w14:paraId="0CD597FB" w14:textId="77777777">
        <w:tc>
          <w:tcPr>
            <w:tcW w:w="0" w:type="auto"/>
          </w:tcPr>
          <w:p w14:paraId="52EC441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FC79B3" w14:textId="77777777" w:rsidR="002E2ECE" w:rsidRDefault="006158C7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2E2ECE" w:rsidRPr="00CA517B" w14:paraId="1B6F7A40" w14:textId="77777777">
        <w:tc>
          <w:tcPr>
            <w:tcW w:w="0" w:type="auto"/>
          </w:tcPr>
          <w:p w14:paraId="7934246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64F09C" w14:textId="77777777" w:rsidR="002E2ECE" w:rsidRDefault="006158C7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2E2ECE" w14:paraId="0D2372BE" w14:textId="77777777">
        <w:tc>
          <w:tcPr>
            <w:tcW w:w="0" w:type="auto"/>
          </w:tcPr>
          <w:p w14:paraId="1EB19A1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71C1C5" w14:textId="77777777" w:rsidR="002E2ECE" w:rsidRDefault="006158C7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2E2ECE" w:rsidRPr="00CA517B" w14:paraId="11537F7A" w14:textId="77777777">
        <w:tc>
          <w:tcPr>
            <w:tcW w:w="0" w:type="auto"/>
          </w:tcPr>
          <w:p w14:paraId="23F5A42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A6A6A3" w14:textId="77777777" w:rsidR="002E2ECE" w:rsidRDefault="006158C7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2E2ECE" w:rsidRPr="00CA517B" w14:paraId="45F1DA7A" w14:textId="77777777">
        <w:tc>
          <w:tcPr>
            <w:tcW w:w="0" w:type="auto"/>
          </w:tcPr>
          <w:p w14:paraId="4B4E310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BACA5C" w14:textId="77777777" w:rsidR="002E2ECE" w:rsidRDefault="006158C7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2E2ECE" w14:paraId="6705CA21" w14:textId="77777777">
        <w:tc>
          <w:tcPr>
            <w:tcW w:w="0" w:type="auto"/>
          </w:tcPr>
          <w:p w14:paraId="6A5756D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ABF5E9" w14:textId="77777777" w:rsidR="002E2ECE" w:rsidRDefault="006158C7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2E2ECE" w14:paraId="3D426398" w14:textId="77777777">
        <w:tc>
          <w:tcPr>
            <w:tcW w:w="0" w:type="auto"/>
          </w:tcPr>
          <w:p w14:paraId="64282FB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BACC74" w14:textId="77777777" w:rsidR="002E2ECE" w:rsidRDefault="006158C7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2E2ECE" w:rsidRPr="00CA517B" w14:paraId="00D76EB7" w14:textId="77777777">
        <w:tc>
          <w:tcPr>
            <w:tcW w:w="0" w:type="auto"/>
          </w:tcPr>
          <w:p w14:paraId="36F395F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CCCCBE" w14:textId="77777777" w:rsidR="002E2ECE" w:rsidRDefault="006158C7">
            <w:pPr>
              <w:pStyle w:val="Compact"/>
              <w:jc w:val="left"/>
            </w:pPr>
            <w:r>
              <w:t>ENGENHARIA_OBRAS_INSTALACOES_CONTRATADAS_ACEITAS_E_OU_COLOCADAS_EM_</w:t>
            </w:r>
            <w:r>
              <w:t>OPERACAO</w:t>
            </w:r>
          </w:p>
        </w:tc>
      </w:tr>
      <w:tr w:rsidR="002E2ECE" w14:paraId="5E8D78F9" w14:textId="77777777">
        <w:tc>
          <w:tcPr>
            <w:tcW w:w="0" w:type="auto"/>
          </w:tcPr>
          <w:p w14:paraId="63BF263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29ED9D" w14:textId="77777777" w:rsidR="002E2ECE" w:rsidRDefault="006158C7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2E2ECE" w14:paraId="0233DA9F" w14:textId="77777777">
        <w:tc>
          <w:tcPr>
            <w:tcW w:w="0" w:type="auto"/>
          </w:tcPr>
          <w:p w14:paraId="7466D99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B6A710" w14:textId="77777777" w:rsidR="002E2ECE" w:rsidRDefault="006158C7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2E2ECE" w14:paraId="6A5D5478" w14:textId="77777777">
        <w:tc>
          <w:tcPr>
            <w:tcW w:w="0" w:type="auto"/>
          </w:tcPr>
          <w:p w14:paraId="1A56B60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919066" w14:textId="77777777" w:rsidR="002E2ECE" w:rsidRDefault="006158C7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2E2ECE" w14:paraId="1F7B2FC0" w14:textId="77777777">
        <w:tc>
          <w:tcPr>
            <w:tcW w:w="0" w:type="auto"/>
          </w:tcPr>
          <w:p w14:paraId="197E815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35E411" w14:textId="77777777" w:rsidR="002E2ECE" w:rsidRDefault="006158C7">
            <w:pPr>
              <w:pStyle w:val="Compact"/>
              <w:jc w:val="left"/>
            </w:pPr>
            <w:r>
              <w:t>ENGENHARIA_FUNDACAO</w:t>
            </w:r>
          </w:p>
        </w:tc>
      </w:tr>
      <w:tr w:rsidR="002E2ECE" w14:paraId="765D91E5" w14:textId="77777777">
        <w:tc>
          <w:tcPr>
            <w:tcW w:w="0" w:type="auto"/>
          </w:tcPr>
          <w:p w14:paraId="53E3AED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B762FE" w14:textId="77777777" w:rsidR="002E2ECE" w:rsidRDefault="006158C7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2E2ECE" w14:paraId="53FDDD4A" w14:textId="77777777">
        <w:tc>
          <w:tcPr>
            <w:tcW w:w="0" w:type="auto"/>
          </w:tcPr>
          <w:p w14:paraId="7EB30668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3509CCAD" w14:textId="77777777" w:rsidR="002E2ECE" w:rsidRDefault="006158C7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2E2ECE" w:rsidRPr="00CA517B" w14:paraId="7CD59A6F" w14:textId="77777777">
        <w:tc>
          <w:tcPr>
            <w:tcW w:w="0" w:type="auto"/>
          </w:tcPr>
          <w:p w14:paraId="4D1F54E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09B0EF" w14:textId="77777777" w:rsidR="002E2ECE" w:rsidRDefault="006158C7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2E2ECE" w:rsidRPr="00CA517B" w14:paraId="0F6A0030" w14:textId="77777777">
        <w:tc>
          <w:tcPr>
            <w:tcW w:w="0" w:type="auto"/>
          </w:tcPr>
          <w:p w14:paraId="29929DD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BD40C0" w14:textId="77777777" w:rsidR="002E2ECE" w:rsidRDefault="006158C7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2E2ECE" w:rsidRPr="00CA517B" w14:paraId="2E9AADAF" w14:textId="77777777">
        <w:tc>
          <w:tcPr>
            <w:tcW w:w="0" w:type="auto"/>
          </w:tcPr>
          <w:p w14:paraId="7095DD6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5C439D" w14:textId="77777777" w:rsidR="002E2ECE" w:rsidRDefault="006158C7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2E2ECE" w14:paraId="6BEF3779" w14:textId="77777777">
        <w:tc>
          <w:tcPr>
            <w:tcW w:w="0" w:type="auto"/>
          </w:tcPr>
          <w:p w14:paraId="7F05EFA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C70A9F" w14:textId="77777777" w:rsidR="002E2ECE" w:rsidRDefault="006158C7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2E2ECE" w:rsidRPr="00CA517B" w14:paraId="15FB3852" w14:textId="77777777">
        <w:tc>
          <w:tcPr>
            <w:tcW w:w="0" w:type="auto"/>
          </w:tcPr>
          <w:p w14:paraId="5330024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D38DFE" w14:textId="77777777" w:rsidR="002E2ECE" w:rsidRDefault="006158C7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2E2ECE" w:rsidRPr="00CA517B" w14:paraId="46541055" w14:textId="77777777">
        <w:tc>
          <w:tcPr>
            <w:tcW w:w="0" w:type="auto"/>
          </w:tcPr>
          <w:p w14:paraId="61AC5CC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6F5672" w14:textId="77777777" w:rsidR="002E2ECE" w:rsidRDefault="006158C7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2E2ECE" w:rsidRPr="00CA517B" w14:paraId="58AEF79A" w14:textId="77777777">
        <w:tc>
          <w:tcPr>
            <w:tcW w:w="0" w:type="auto"/>
          </w:tcPr>
          <w:p w14:paraId="22035A3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A8681C" w14:textId="77777777" w:rsidR="002E2ECE" w:rsidRDefault="006158C7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2E2ECE" w14:paraId="04D85BC2" w14:textId="77777777">
        <w:tc>
          <w:tcPr>
            <w:tcW w:w="0" w:type="auto"/>
          </w:tcPr>
          <w:p w14:paraId="4B5DAB7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887409" w14:textId="77777777" w:rsidR="002E2ECE" w:rsidRDefault="006158C7">
            <w:pPr>
              <w:pStyle w:val="Compact"/>
              <w:jc w:val="left"/>
            </w:pPr>
            <w:r>
              <w:t>RNO_ALAGAMENTO_INUNDACAO</w:t>
            </w:r>
          </w:p>
        </w:tc>
      </w:tr>
      <w:tr w:rsidR="002E2ECE" w:rsidRPr="00CA517B" w14:paraId="5B043BCB" w14:textId="77777777">
        <w:tc>
          <w:tcPr>
            <w:tcW w:w="0" w:type="auto"/>
          </w:tcPr>
          <w:p w14:paraId="7B44D6D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F24315" w14:textId="77777777" w:rsidR="002E2ECE" w:rsidRDefault="006158C7">
            <w:pPr>
              <w:pStyle w:val="Compact"/>
              <w:jc w:val="left"/>
            </w:pPr>
            <w:r>
              <w:t>RNO_ALUGUEL_PERDA_OU_PAGAME</w:t>
            </w:r>
            <w:r>
              <w:t>NTO</w:t>
            </w:r>
          </w:p>
        </w:tc>
      </w:tr>
      <w:tr w:rsidR="002E2ECE" w14:paraId="4F9923C2" w14:textId="77777777">
        <w:tc>
          <w:tcPr>
            <w:tcW w:w="0" w:type="auto"/>
          </w:tcPr>
          <w:p w14:paraId="4C76B94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AFC805" w14:textId="77777777" w:rsidR="002E2ECE" w:rsidRDefault="006158C7">
            <w:pPr>
              <w:pStyle w:val="Compact"/>
              <w:jc w:val="left"/>
            </w:pPr>
            <w:r>
              <w:t>RNO_ANUNCIOS_LUMINOSOS</w:t>
            </w:r>
          </w:p>
        </w:tc>
      </w:tr>
      <w:tr w:rsidR="002E2ECE" w14:paraId="7C703B45" w14:textId="77777777">
        <w:tc>
          <w:tcPr>
            <w:tcW w:w="0" w:type="auto"/>
          </w:tcPr>
          <w:p w14:paraId="40FDAF4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3B2E68" w14:textId="77777777" w:rsidR="002E2ECE" w:rsidRDefault="006158C7">
            <w:pPr>
              <w:pStyle w:val="Compact"/>
              <w:jc w:val="left"/>
            </w:pPr>
            <w:r>
              <w:t>RNO_BAGAGEM</w:t>
            </w:r>
          </w:p>
        </w:tc>
      </w:tr>
      <w:tr w:rsidR="002E2ECE" w:rsidRPr="00CA517B" w14:paraId="10F89A41" w14:textId="77777777">
        <w:tc>
          <w:tcPr>
            <w:tcW w:w="0" w:type="auto"/>
          </w:tcPr>
          <w:p w14:paraId="789ED10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C70430" w14:textId="77777777" w:rsidR="002E2ECE" w:rsidRDefault="006158C7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2E2ECE" w14:paraId="1B9362E0" w14:textId="77777777">
        <w:tc>
          <w:tcPr>
            <w:tcW w:w="0" w:type="auto"/>
          </w:tcPr>
          <w:p w14:paraId="2C4269F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E8AF22" w14:textId="77777777" w:rsidR="002E2ECE" w:rsidRDefault="006158C7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2E2ECE" w:rsidRPr="00CA517B" w14:paraId="4CF8A0B1" w14:textId="77777777">
        <w:tc>
          <w:tcPr>
            <w:tcW w:w="0" w:type="auto"/>
          </w:tcPr>
          <w:p w14:paraId="0044F5B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92DB6C" w14:textId="77777777" w:rsidR="002E2ECE" w:rsidRDefault="006158C7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2E2ECE" w:rsidRPr="00CA517B" w14:paraId="79977E4B" w14:textId="77777777">
        <w:tc>
          <w:tcPr>
            <w:tcW w:w="0" w:type="auto"/>
          </w:tcPr>
          <w:p w14:paraId="7939821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407364" w14:textId="77777777" w:rsidR="002E2ECE" w:rsidRDefault="006158C7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2E2ECE" w:rsidRPr="00CA517B" w14:paraId="689291A4" w14:textId="77777777">
        <w:tc>
          <w:tcPr>
            <w:tcW w:w="0" w:type="auto"/>
          </w:tcPr>
          <w:p w14:paraId="43D5019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AA47D5" w14:textId="77777777" w:rsidR="002E2ECE" w:rsidRDefault="006158C7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2E2ECE" w14:paraId="1E87C08C" w14:textId="77777777">
        <w:tc>
          <w:tcPr>
            <w:tcW w:w="0" w:type="auto"/>
          </w:tcPr>
          <w:p w14:paraId="59EA238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62FCC5" w14:textId="77777777" w:rsidR="002E2ECE" w:rsidRDefault="006158C7">
            <w:pPr>
              <w:pStyle w:val="Compact"/>
              <w:jc w:val="left"/>
            </w:pPr>
            <w:r>
              <w:t>RNO_DANOS_ELETRICOS</w:t>
            </w:r>
          </w:p>
        </w:tc>
      </w:tr>
      <w:tr w:rsidR="002E2ECE" w14:paraId="26F2E0A7" w14:textId="77777777">
        <w:tc>
          <w:tcPr>
            <w:tcW w:w="0" w:type="auto"/>
          </w:tcPr>
          <w:p w14:paraId="58F2906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9B9012" w14:textId="77777777" w:rsidR="002E2ECE" w:rsidRDefault="006158C7">
            <w:pPr>
              <w:pStyle w:val="Compact"/>
              <w:jc w:val="left"/>
            </w:pPr>
            <w:r>
              <w:t>RNO_DANOS_NA_FABRICACAO</w:t>
            </w:r>
          </w:p>
        </w:tc>
      </w:tr>
      <w:tr w:rsidR="002E2ECE" w:rsidRPr="00CA517B" w14:paraId="41082D0D" w14:textId="77777777">
        <w:tc>
          <w:tcPr>
            <w:tcW w:w="0" w:type="auto"/>
          </w:tcPr>
          <w:p w14:paraId="4EA11F8A" w14:textId="77777777" w:rsidR="002E2ECE" w:rsidRDefault="006158C7">
            <w:pPr>
              <w:pStyle w:val="Compact"/>
              <w:jc w:val="left"/>
            </w:pPr>
            <w:r>
              <w:t>cod</w:t>
            </w:r>
            <w:r>
              <w:lastRenderedPageBreak/>
              <w:t>e</w:t>
            </w:r>
          </w:p>
        </w:tc>
        <w:tc>
          <w:tcPr>
            <w:tcW w:w="0" w:type="auto"/>
          </w:tcPr>
          <w:p w14:paraId="1643C5CE" w14:textId="77777777" w:rsidR="002E2ECE" w:rsidRDefault="006158C7">
            <w:pPr>
              <w:pStyle w:val="Compact"/>
              <w:jc w:val="left"/>
            </w:pPr>
            <w:r>
              <w:lastRenderedPageBreak/>
              <w:t>RNO_DERRAME_D_AGUA_OU_OUTRA_SUBSTAN</w:t>
            </w:r>
            <w:r>
              <w:t>CIA_LIQUIDA_DE_INSTALACOES_DE_CHUV</w:t>
            </w:r>
            <w:r>
              <w:lastRenderedPageBreak/>
              <w:t>EIROS_AUTOMATICOS_SPRINKLERS</w:t>
            </w:r>
          </w:p>
        </w:tc>
      </w:tr>
      <w:tr w:rsidR="002E2ECE" w14:paraId="7E9D2698" w14:textId="77777777">
        <w:tc>
          <w:tcPr>
            <w:tcW w:w="0" w:type="auto"/>
          </w:tcPr>
          <w:p w14:paraId="71B534EB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FBC1C79" w14:textId="77777777" w:rsidR="002E2ECE" w:rsidRDefault="006158C7">
            <w:pPr>
              <w:pStyle w:val="Compact"/>
              <w:jc w:val="left"/>
            </w:pPr>
            <w:r>
              <w:t>RNO_DESMORONAMENTO</w:t>
            </w:r>
          </w:p>
        </w:tc>
      </w:tr>
      <w:tr w:rsidR="002E2ECE" w:rsidRPr="00CA517B" w14:paraId="3EBB1F28" w14:textId="77777777">
        <w:tc>
          <w:tcPr>
            <w:tcW w:w="0" w:type="auto"/>
          </w:tcPr>
          <w:p w14:paraId="6DDE90D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67C9F3" w14:textId="77777777" w:rsidR="002E2ECE" w:rsidRDefault="006158C7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2E2ECE" w14:paraId="55BFA7A3" w14:textId="77777777">
        <w:tc>
          <w:tcPr>
            <w:tcW w:w="0" w:type="auto"/>
          </w:tcPr>
          <w:p w14:paraId="2BA71DF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3678A8" w14:textId="77777777" w:rsidR="002E2ECE" w:rsidRDefault="006158C7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2E2ECE" w14:paraId="1EB735AF" w14:textId="77777777">
        <w:tc>
          <w:tcPr>
            <w:tcW w:w="0" w:type="auto"/>
          </w:tcPr>
          <w:p w14:paraId="348EF38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22522B" w14:textId="77777777" w:rsidR="002E2ECE" w:rsidRDefault="006158C7">
            <w:pPr>
              <w:pStyle w:val="Compact"/>
              <w:jc w:val="left"/>
            </w:pPr>
            <w:r>
              <w:t>RNO_DESPESAS_FIXA</w:t>
            </w:r>
          </w:p>
        </w:tc>
      </w:tr>
      <w:tr w:rsidR="002E2ECE" w:rsidRPr="00CA517B" w14:paraId="293BF7FD" w14:textId="77777777">
        <w:tc>
          <w:tcPr>
            <w:tcW w:w="0" w:type="auto"/>
          </w:tcPr>
          <w:p w14:paraId="75932A0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BF4161" w14:textId="77777777" w:rsidR="002E2ECE" w:rsidRDefault="006158C7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2E2ECE" w14:paraId="20B3062B" w14:textId="77777777">
        <w:tc>
          <w:tcPr>
            <w:tcW w:w="0" w:type="auto"/>
          </w:tcPr>
          <w:p w14:paraId="7CA55EE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36B462" w14:textId="77777777" w:rsidR="002E2ECE" w:rsidRDefault="006158C7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2E2ECE" w:rsidRPr="00CA517B" w14:paraId="71F4F39C" w14:textId="77777777">
        <w:tc>
          <w:tcPr>
            <w:tcW w:w="0" w:type="auto"/>
          </w:tcPr>
          <w:p w14:paraId="0F006F2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B3C763" w14:textId="77777777" w:rsidR="002E2ECE" w:rsidRDefault="006158C7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2E2ECE" w:rsidRPr="00CA517B" w14:paraId="1718BDE7" w14:textId="77777777">
        <w:tc>
          <w:tcPr>
            <w:tcW w:w="0" w:type="auto"/>
          </w:tcPr>
          <w:p w14:paraId="5D328EE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A1D942" w14:textId="77777777" w:rsidR="002E2ECE" w:rsidRDefault="006158C7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2E2ECE" w:rsidRPr="00CA517B" w14:paraId="0F935A0F" w14:textId="77777777">
        <w:tc>
          <w:tcPr>
            <w:tcW w:w="0" w:type="auto"/>
          </w:tcPr>
          <w:p w14:paraId="2B3A036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A0B6D8" w14:textId="77777777" w:rsidR="002E2ECE" w:rsidRDefault="006158C7">
            <w:pPr>
              <w:pStyle w:val="Compact"/>
              <w:jc w:val="left"/>
            </w:pPr>
            <w:r>
              <w:t>RNO_EQUIPAMENTOS_DIVERSOS_OUTRAS_MODALIDADE</w:t>
            </w:r>
            <w:r>
              <w:t>S</w:t>
            </w:r>
          </w:p>
        </w:tc>
      </w:tr>
      <w:tr w:rsidR="002E2ECE" w14:paraId="29C6B72C" w14:textId="77777777">
        <w:tc>
          <w:tcPr>
            <w:tcW w:w="0" w:type="auto"/>
          </w:tcPr>
          <w:p w14:paraId="22F29FF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F0324E" w14:textId="77777777" w:rsidR="002E2ECE" w:rsidRDefault="006158C7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2E2ECE" w14:paraId="04D57098" w14:textId="77777777">
        <w:tc>
          <w:tcPr>
            <w:tcW w:w="0" w:type="auto"/>
          </w:tcPr>
          <w:p w14:paraId="476DEED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70C8D5" w14:textId="77777777" w:rsidR="002E2ECE" w:rsidRDefault="006158C7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2E2ECE" w14:paraId="653E36D1" w14:textId="77777777">
        <w:tc>
          <w:tcPr>
            <w:tcW w:w="0" w:type="auto"/>
          </w:tcPr>
          <w:p w14:paraId="0B4D293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3242ED" w14:textId="77777777" w:rsidR="002E2ECE" w:rsidRDefault="006158C7">
            <w:pPr>
              <w:pStyle w:val="Compact"/>
              <w:jc w:val="left"/>
            </w:pPr>
            <w:r>
              <w:t>RNO_EQUIPAMENTOS_MOVEIS</w:t>
            </w:r>
          </w:p>
        </w:tc>
      </w:tr>
      <w:tr w:rsidR="002E2ECE" w14:paraId="0E25F9AB" w14:textId="77777777">
        <w:tc>
          <w:tcPr>
            <w:tcW w:w="0" w:type="auto"/>
          </w:tcPr>
          <w:p w14:paraId="1EC9DD0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30F4A3" w14:textId="77777777" w:rsidR="002E2ECE" w:rsidRDefault="006158C7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2E2ECE" w14:paraId="2438DA6A" w14:textId="77777777">
        <w:tc>
          <w:tcPr>
            <w:tcW w:w="0" w:type="auto"/>
          </w:tcPr>
          <w:p w14:paraId="61E7D08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38198C" w14:textId="77777777" w:rsidR="002E2ECE" w:rsidRDefault="006158C7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2E2ECE" w14:paraId="6396BABB" w14:textId="77777777">
        <w:tc>
          <w:tcPr>
            <w:tcW w:w="0" w:type="auto"/>
          </w:tcPr>
          <w:p w14:paraId="341FE41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7DCFB9" w14:textId="77777777" w:rsidR="002E2ECE" w:rsidRDefault="006158C7">
            <w:pPr>
              <w:pStyle w:val="Compact"/>
              <w:jc w:val="left"/>
            </w:pPr>
            <w:r>
              <w:t>RNO_HONORARIOS_DE_PERITOS</w:t>
            </w:r>
          </w:p>
        </w:tc>
      </w:tr>
      <w:tr w:rsidR="002E2ECE" w:rsidRPr="00CA517B" w14:paraId="6CB92B37" w14:textId="77777777">
        <w:tc>
          <w:tcPr>
            <w:tcW w:w="0" w:type="auto"/>
          </w:tcPr>
          <w:p w14:paraId="28867F9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D872CE" w14:textId="77777777" w:rsidR="002E2ECE" w:rsidRDefault="006158C7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2E2ECE" w:rsidRPr="00CA517B" w14:paraId="4174C818" w14:textId="77777777">
        <w:tc>
          <w:tcPr>
            <w:tcW w:w="0" w:type="auto"/>
          </w:tcPr>
          <w:p w14:paraId="16BBC9C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38A73E" w14:textId="77777777" w:rsidR="002E2ECE" w:rsidRDefault="006158C7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2E2ECE" w:rsidRPr="00CA517B" w14:paraId="65328CBF" w14:textId="77777777">
        <w:tc>
          <w:tcPr>
            <w:tcW w:w="0" w:type="auto"/>
          </w:tcPr>
          <w:p w14:paraId="382D210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57E680" w14:textId="77777777" w:rsidR="002E2ECE" w:rsidRDefault="006158C7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2E2ECE" w14:paraId="2D2B0959" w14:textId="77777777">
        <w:tc>
          <w:tcPr>
            <w:tcW w:w="0" w:type="auto"/>
          </w:tcPr>
          <w:p w14:paraId="5F4E69D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3EE02D" w14:textId="77777777" w:rsidR="002E2ECE" w:rsidRDefault="006158C7">
            <w:pPr>
              <w:pStyle w:val="Compact"/>
              <w:jc w:val="left"/>
            </w:pPr>
            <w:r>
              <w:t>RNO_LUCROS_CESSANTES</w:t>
            </w:r>
          </w:p>
        </w:tc>
      </w:tr>
      <w:tr w:rsidR="002E2ECE" w:rsidRPr="00CA517B" w14:paraId="0CBD52F9" w14:textId="77777777">
        <w:tc>
          <w:tcPr>
            <w:tcW w:w="0" w:type="auto"/>
          </w:tcPr>
          <w:p w14:paraId="67125D7E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6999386" w14:textId="77777777" w:rsidR="002E2ECE" w:rsidRDefault="006158C7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2E2ECE" w14:paraId="492C284E" w14:textId="77777777">
        <w:tc>
          <w:tcPr>
            <w:tcW w:w="0" w:type="auto"/>
          </w:tcPr>
          <w:p w14:paraId="5624E56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80D304" w14:textId="77777777" w:rsidR="002E2ECE" w:rsidRDefault="006158C7">
            <w:pPr>
              <w:pStyle w:val="Compact"/>
              <w:jc w:val="left"/>
            </w:pPr>
            <w:r>
              <w:t>RNO_PATIOS</w:t>
            </w:r>
          </w:p>
        </w:tc>
      </w:tr>
      <w:tr w:rsidR="002E2ECE" w14:paraId="5123ECFB" w14:textId="77777777">
        <w:tc>
          <w:tcPr>
            <w:tcW w:w="0" w:type="auto"/>
          </w:tcPr>
          <w:p w14:paraId="3E1308B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42EA50" w14:textId="77777777" w:rsidR="002E2ECE" w:rsidRDefault="006158C7">
            <w:pPr>
              <w:pStyle w:val="Compact"/>
              <w:jc w:val="left"/>
            </w:pPr>
            <w:r>
              <w:t>RNO_QUEBRA_DE_MAQUINAS</w:t>
            </w:r>
          </w:p>
        </w:tc>
      </w:tr>
      <w:tr w:rsidR="002E2ECE" w:rsidRPr="00CA517B" w14:paraId="69E45057" w14:textId="77777777">
        <w:tc>
          <w:tcPr>
            <w:tcW w:w="0" w:type="auto"/>
          </w:tcPr>
          <w:p w14:paraId="6A47450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2F1FD0" w14:textId="77777777" w:rsidR="002E2ECE" w:rsidRDefault="006158C7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2E2ECE" w:rsidRPr="00CA517B" w14:paraId="1EB1532F" w14:textId="77777777">
        <w:tc>
          <w:tcPr>
            <w:tcW w:w="0" w:type="auto"/>
          </w:tcPr>
          <w:p w14:paraId="76EB1B6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864928" w14:textId="77777777" w:rsidR="002E2ECE" w:rsidRDefault="006158C7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2E2ECE" w:rsidRPr="00CA517B" w14:paraId="2958AAE2" w14:textId="77777777">
        <w:tc>
          <w:tcPr>
            <w:tcW w:w="0" w:type="auto"/>
          </w:tcPr>
          <w:p w14:paraId="13D0E8C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7EBE55" w14:textId="77777777" w:rsidR="002E2ECE" w:rsidRDefault="006158C7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2E2ECE" w:rsidRPr="00CA517B" w14:paraId="1A574185" w14:textId="77777777">
        <w:tc>
          <w:tcPr>
            <w:tcW w:w="0" w:type="auto"/>
          </w:tcPr>
          <w:p w14:paraId="49A0581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5F9EAE" w14:textId="77777777" w:rsidR="002E2ECE" w:rsidRDefault="006158C7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2E2ECE" w:rsidRPr="00CA517B" w14:paraId="1EB9B369" w14:textId="77777777">
        <w:tc>
          <w:tcPr>
            <w:tcW w:w="0" w:type="auto"/>
          </w:tcPr>
          <w:p w14:paraId="207949A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0B90AA" w14:textId="77777777" w:rsidR="002E2ECE" w:rsidRDefault="006158C7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2E2ECE" w:rsidRPr="00CA517B" w14:paraId="329E1060" w14:textId="77777777">
        <w:tc>
          <w:tcPr>
            <w:tcW w:w="0" w:type="auto"/>
          </w:tcPr>
          <w:p w14:paraId="55247AF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8E3BEE" w14:textId="77777777" w:rsidR="002E2ECE" w:rsidRDefault="006158C7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2E2ECE" w14:paraId="4BBE1CD1" w14:textId="77777777">
        <w:tc>
          <w:tcPr>
            <w:tcW w:w="0" w:type="auto"/>
          </w:tcPr>
          <w:p w14:paraId="74E6F08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A6CAC7" w14:textId="77777777" w:rsidR="002E2ECE" w:rsidRDefault="006158C7">
            <w:pPr>
              <w:pStyle w:val="Compact"/>
              <w:jc w:val="left"/>
            </w:pPr>
            <w:r>
              <w:t>RNO_TERRORISMO_E_SA</w:t>
            </w:r>
            <w:r>
              <w:t>BOTAGEM</w:t>
            </w:r>
          </w:p>
        </w:tc>
      </w:tr>
      <w:tr w:rsidR="002E2ECE" w:rsidRPr="00CA517B" w14:paraId="10617A02" w14:textId="77777777">
        <w:tc>
          <w:tcPr>
            <w:tcW w:w="0" w:type="auto"/>
          </w:tcPr>
          <w:p w14:paraId="576466A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C3D224" w14:textId="77777777" w:rsidR="002E2ECE" w:rsidRDefault="006158C7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2E2ECE" w:rsidRPr="00CA517B" w14:paraId="286B27D7" w14:textId="77777777">
        <w:tc>
          <w:tcPr>
            <w:tcW w:w="0" w:type="auto"/>
          </w:tcPr>
          <w:p w14:paraId="06926AC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173C25" w14:textId="77777777" w:rsidR="002E2ECE" w:rsidRDefault="006158C7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2E2ECE" w:rsidRPr="00CA517B" w14:paraId="3D8DF875" w14:textId="77777777">
        <w:tc>
          <w:tcPr>
            <w:tcW w:w="0" w:type="auto"/>
          </w:tcPr>
          <w:p w14:paraId="31E4392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70482F" w14:textId="77777777" w:rsidR="002E2ECE" w:rsidRDefault="006158C7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2E2ECE" w:rsidRPr="00CA517B" w14:paraId="1C86C4D1" w14:textId="77777777">
        <w:tc>
          <w:tcPr>
            <w:tcW w:w="0" w:type="auto"/>
          </w:tcPr>
          <w:p w14:paraId="0A8181F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648674" w14:textId="77777777" w:rsidR="002E2ECE" w:rsidRDefault="006158C7">
            <w:pPr>
              <w:pStyle w:val="Compact"/>
              <w:jc w:val="left"/>
            </w:pPr>
            <w:r>
              <w:t>RNO_VENDAVAL_FURACAO_CICLONE_TORNADO_GRANIZO_QUEDA_DE_AERONAVES_OU_QUAISQUER_OUTROS_ENGENHOS_AEREOS_OU_</w:t>
            </w:r>
            <w:r>
              <w:t>ESPACIAIS_IMPACTO_DE_VEICULOS_TERRESTRES_E_FUMACA</w:t>
            </w:r>
          </w:p>
        </w:tc>
      </w:tr>
      <w:tr w:rsidR="002E2ECE" w14:paraId="05A18102" w14:textId="77777777">
        <w:tc>
          <w:tcPr>
            <w:tcW w:w="0" w:type="auto"/>
          </w:tcPr>
          <w:p w14:paraId="793953F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58682E" w14:textId="77777777" w:rsidR="002E2ECE" w:rsidRDefault="006158C7">
            <w:pPr>
              <w:pStyle w:val="Compact"/>
              <w:jc w:val="left"/>
            </w:pPr>
            <w:r>
              <w:t>OUTRAS</w:t>
            </w:r>
          </w:p>
        </w:tc>
      </w:tr>
    </w:tbl>
    <w:p w14:paraId="1FDEEA78" w14:textId="77777777" w:rsidR="002E2ECE" w:rsidRDefault="006158C7">
      <w:pPr>
        <w:pStyle w:val="Heading2"/>
      </w:pPr>
      <w:bookmarkStart w:id="292" w:name="quotepatrimonialhomerisklocation"/>
      <w:bookmarkStart w:id="293" w:name="_Toc129181138"/>
      <w:bookmarkEnd w:id="287"/>
      <w:bookmarkEnd w:id="290"/>
      <w:bookmarkEnd w:id="291"/>
      <w:r>
        <w:t>QuotePatrimonialHomeRiskLocation</w:t>
      </w:r>
      <w:bookmarkEnd w:id="293"/>
      <w:r>
        <w:t xml:space="preserve"> </w:t>
      </w:r>
      <w:bookmarkStart w:id="294" w:name="schemaquotepatrimonialhomerisklocation"/>
      <w:bookmarkEnd w:id="294"/>
    </w:p>
    <w:p w14:paraId="45D5AEAC" w14:textId="77777777" w:rsidR="002E2ECE" w:rsidRDefault="006158C7">
      <w:pPr>
        <w:pStyle w:val="FirstParagraph"/>
      </w:pPr>
      <w:r>
        <w:t xml:space="preserve">   </w:t>
      </w:r>
    </w:p>
    <w:p w14:paraId="319AD55A" w14:textId="77777777" w:rsidR="002E2ECE" w:rsidRDefault="006158C7">
      <w:pPr>
        <w:pStyle w:val="Heading3"/>
      </w:pPr>
      <w:bookmarkStart w:id="295" w:name="propriedades-40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419"/>
        <w:gridCol w:w="945"/>
        <w:gridCol w:w="1048"/>
        <w:gridCol w:w="1294"/>
        <w:gridCol w:w="2348"/>
      </w:tblGrid>
      <w:tr w:rsidR="002E2ECE" w14:paraId="0F26A459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F7A182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5FBBA78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52D3096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1ADBDA9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151EE10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7E3C11DF" w14:textId="77777777">
        <w:tc>
          <w:tcPr>
            <w:tcW w:w="0" w:type="auto"/>
          </w:tcPr>
          <w:p w14:paraId="587B9737" w14:textId="77777777" w:rsidR="002E2ECE" w:rsidRDefault="006158C7">
            <w:pPr>
              <w:pStyle w:val="Compact"/>
              <w:jc w:val="left"/>
            </w:pPr>
            <w:r>
              <w:t>isSameAsTheProponent</w:t>
            </w:r>
          </w:p>
        </w:tc>
        <w:tc>
          <w:tcPr>
            <w:tcW w:w="0" w:type="auto"/>
          </w:tcPr>
          <w:p w14:paraId="1864EB41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72A1E10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74276C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BD46539" w14:textId="77777777" w:rsidR="002E2ECE" w:rsidRDefault="006158C7">
            <w:pPr>
              <w:pStyle w:val="Compact"/>
              <w:jc w:val="left"/>
            </w:pPr>
            <w:r>
              <w:t xml:space="preserve">Endereço do Local de Risco é o mesmo do </w:t>
            </w:r>
            <w:r>
              <w:lastRenderedPageBreak/>
              <w:t>proponente?</w:t>
            </w:r>
          </w:p>
        </w:tc>
      </w:tr>
      <w:tr w:rsidR="002E2ECE" w:rsidRPr="00CA517B" w14:paraId="0E096B05" w14:textId="77777777">
        <w:tc>
          <w:tcPr>
            <w:tcW w:w="0" w:type="auto"/>
          </w:tcPr>
          <w:p w14:paraId="618693DE" w14:textId="77777777" w:rsidR="002E2ECE" w:rsidRDefault="006158C7">
            <w:pPr>
              <w:pStyle w:val="Compact"/>
              <w:jc w:val="left"/>
            </w:pPr>
            <w:r>
              <w:lastRenderedPageBreak/>
              <w:t>address</w:t>
            </w:r>
          </w:p>
        </w:tc>
        <w:tc>
          <w:tcPr>
            <w:tcW w:w="0" w:type="auto"/>
          </w:tcPr>
          <w:p w14:paraId="02E38F3B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EFA8D4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D0A6AC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3B05068" w14:textId="77777777" w:rsidR="002E2ECE" w:rsidRDefault="006158C7">
            <w:pPr>
              <w:pStyle w:val="Compact"/>
              <w:jc w:val="left"/>
            </w:pPr>
            <w:r>
              <w:t>Logradouro do Local de Risco</w:t>
            </w:r>
          </w:p>
        </w:tc>
      </w:tr>
      <w:tr w:rsidR="002E2ECE" w14:paraId="0CC24460" w14:textId="77777777">
        <w:tc>
          <w:tcPr>
            <w:tcW w:w="0" w:type="auto"/>
          </w:tcPr>
          <w:p w14:paraId="1A5B4C00" w14:textId="77777777" w:rsidR="002E2ECE" w:rsidRDefault="006158C7">
            <w:pPr>
              <w:pStyle w:val="Compact"/>
              <w:jc w:val="left"/>
            </w:pPr>
            <w:r>
              <w:t>additionalInfo</w:t>
            </w:r>
          </w:p>
        </w:tc>
        <w:tc>
          <w:tcPr>
            <w:tcW w:w="0" w:type="auto"/>
          </w:tcPr>
          <w:p w14:paraId="3B7F63C8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123C9F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5071E0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D17FFEF" w14:textId="77777777" w:rsidR="002E2ECE" w:rsidRDefault="006158C7">
            <w:pPr>
              <w:pStyle w:val="Compact"/>
              <w:jc w:val="left"/>
            </w:pPr>
            <w:r>
              <w:t>Complemento *</w:t>
            </w:r>
          </w:p>
        </w:tc>
      </w:tr>
      <w:tr w:rsidR="002E2ECE" w14:paraId="7D2BAAD7" w14:textId="77777777">
        <w:tc>
          <w:tcPr>
            <w:tcW w:w="0" w:type="auto"/>
          </w:tcPr>
          <w:p w14:paraId="13C5D478" w14:textId="77777777" w:rsidR="002E2ECE" w:rsidRDefault="006158C7">
            <w:pPr>
              <w:pStyle w:val="Compact"/>
              <w:jc w:val="left"/>
            </w:pPr>
            <w:r>
              <w:t>districtName</w:t>
            </w:r>
          </w:p>
        </w:tc>
        <w:tc>
          <w:tcPr>
            <w:tcW w:w="0" w:type="auto"/>
          </w:tcPr>
          <w:p w14:paraId="2774BEE9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4CCB6C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C8CCAB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04A4AFD" w14:textId="77777777" w:rsidR="002E2ECE" w:rsidRDefault="006158C7">
            <w:pPr>
              <w:pStyle w:val="Compact"/>
              <w:jc w:val="left"/>
            </w:pPr>
            <w:r>
              <w:t>Bairro *</w:t>
            </w:r>
          </w:p>
        </w:tc>
      </w:tr>
      <w:tr w:rsidR="002E2ECE" w14:paraId="3746F13D" w14:textId="77777777">
        <w:tc>
          <w:tcPr>
            <w:tcW w:w="0" w:type="auto"/>
          </w:tcPr>
          <w:p w14:paraId="0F45FFA2" w14:textId="77777777" w:rsidR="002E2ECE" w:rsidRDefault="006158C7">
            <w:pPr>
              <w:pStyle w:val="Compact"/>
              <w:jc w:val="left"/>
            </w:pPr>
            <w:r>
              <w:t>townName</w:t>
            </w:r>
          </w:p>
        </w:tc>
        <w:tc>
          <w:tcPr>
            <w:tcW w:w="0" w:type="auto"/>
          </w:tcPr>
          <w:p w14:paraId="0B6C9158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F1085E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7ECE95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6BFCDCC" w14:textId="77777777" w:rsidR="002E2ECE" w:rsidRDefault="006158C7">
            <w:pPr>
              <w:pStyle w:val="Compact"/>
              <w:jc w:val="left"/>
            </w:pPr>
            <w:r>
              <w:t>Município</w:t>
            </w:r>
          </w:p>
        </w:tc>
      </w:tr>
      <w:tr w:rsidR="002E2ECE" w:rsidRPr="00CA517B" w14:paraId="63B53036" w14:textId="77777777">
        <w:tc>
          <w:tcPr>
            <w:tcW w:w="0" w:type="auto"/>
          </w:tcPr>
          <w:p w14:paraId="37A17AD1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8F16C9B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0E0577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98946C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26E11FE" w14:textId="77777777" w:rsidR="002E2ECE" w:rsidRDefault="006158C7">
            <w:pPr>
              <w:pStyle w:val="Compact"/>
              <w:jc w:val="left"/>
            </w:pPr>
            <w:r>
              <w:t>Sigla da Unidade da Federação</w:t>
            </w:r>
          </w:p>
        </w:tc>
      </w:tr>
      <w:tr w:rsidR="002E2ECE" w14:paraId="27CB9795" w14:textId="77777777">
        <w:tc>
          <w:tcPr>
            <w:tcW w:w="0" w:type="auto"/>
          </w:tcPr>
          <w:p w14:paraId="390779E2" w14:textId="77777777" w:rsidR="002E2ECE" w:rsidRDefault="006158C7">
            <w:pPr>
              <w:pStyle w:val="Compact"/>
              <w:jc w:val="left"/>
            </w:pPr>
            <w:r>
              <w:t>postCode</w:t>
            </w:r>
          </w:p>
        </w:tc>
        <w:tc>
          <w:tcPr>
            <w:tcW w:w="0" w:type="auto"/>
          </w:tcPr>
          <w:p w14:paraId="6EDBAD03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C894B1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A12AD1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9861474" w14:textId="77777777" w:rsidR="002E2ECE" w:rsidRDefault="006158C7">
            <w:pPr>
              <w:pStyle w:val="Compact"/>
              <w:jc w:val="left"/>
            </w:pPr>
            <w:r>
              <w:t>CEP</w:t>
            </w:r>
          </w:p>
        </w:tc>
      </w:tr>
      <w:tr w:rsidR="002E2ECE" w14:paraId="6B6A6E39" w14:textId="77777777">
        <w:tc>
          <w:tcPr>
            <w:tcW w:w="0" w:type="auto"/>
          </w:tcPr>
          <w:p w14:paraId="48830944" w14:textId="77777777" w:rsidR="002E2ECE" w:rsidRDefault="006158C7">
            <w:pPr>
              <w:pStyle w:val="Compact"/>
              <w:jc w:val="left"/>
            </w:pPr>
            <w:r>
              <w:t>propertyUsageType</w:t>
            </w:r>
          </w:p>
        </w:tc>
        <w:tc>
          <w:tcPr>
            <w:tcW w:w="0" w:type="auto"/>
          </w:tcPr>
          <w:p w14:paraId="6607633F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477572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157694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16DC6A6" w14:textId="77777777" w:rsidR="002E2ECE" w:rsidRDefault="006158C7">
            <w:pPr>
              <w:pStyle w:val="Compact"/>
              <w:jc w:val="left"/>
            </w:pPr>
            <w:r>
              <w:t>Tipo de moradia</w:t>
            </w:r>
          </w:p>
        </w:tc>
      </w:tr>
      <w:tr w:rsidR="002E2ECE" w14:paraId="0A1B02DD" w14:textId="77777777">
        <w:tc>
          <w:tcPr>
            <w:tcW w:w="0" w:type="auto"/>
          </w:tcPr>
          <w:p w14:paraId="6D136915" w14:textId="77777777" w:rsidR="002E2ECE" w:rsidRDefault="006158C7">
            <w:pPr>
              <w:pStyle w:val="Compact"/>
              <w:jc w:val="left"/>
            </w:pPr>
            <w:r>
              <w:t>propertyBuildType</w:t>
            </w:r>
          </w:p>
        </w:tc>
        <w:tc>
          <w:tcPr>
            <w:tcW w:w="0" w:type="auto"/>
          </w:tcPr>
          <w:p w14:paraId="1CB3310F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16DCB9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C29249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16DBDE7" w14:textId="77777777" w:rsidR="002E2ECE" w:rsidRDefault="006158C7">
            <w:pPr>
              <w:pStyle w:val="Compact"/>
              <w:jc w:val="left"/>
            </w:pPr>
            <w:r>
              <w:t>Tipo de construção</w:t>
            </w:r>
          </w:p>
        </w:tc>
      </w:tr>
      <w:tr w:rsidR="002E2ECE" w:rsidRPr="00CA517B" w14:paraId="7A895D8F" w14:textId="77777777">
        <w:tc>
          <w:tcPr>
            <w:tcW w:w="0" w:type="auto"/>
          </w:tcPr>
          <w:p w14:paraId="494997C0" w14:textId="77777777" w:rsidR="002E2ECE" w:rsidRDefault="006158C7">
            <w:pPr>
              <w:pStyle w:val="Compact"/>
              <w:jc w:val="left"/>
            </w:pPr>
            <w:r>
              <w:t>isListedDisappropriatedCondemned</w:t>
            </w:r>
          </w:p>
        </w:tc>
        <w:tc>
          <w:tcPr>
            <w:tcW w:w="0" w:type="auto"/>
          </w:tcPr>
          <w:p w14:paraId="274F74D2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2E416E7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F386ED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0178EF" w14:textId="77777777" w:rsidR="002E2ECE" w:rsidRDefault="006158C7">
            <w:pPr>
              <w:pStyle w:val="Compact"/>
              <w:jc w:val="left"/>
            </w:pPr>
            <w:r>
              <w:t>Imóvel tombado, desapropriado ou condenado por órgão público?</w:t>
            </w:r>
          </w:p>
        </w:tc>
      </w:tr>
      <w:tr w:rsidR="002E2ECE" w:rsidRPr="00CA517B" w14:paraId="22E20191" w14:textId="77777777">
        <w:tc>
          <w:tcPr>
            <w:tcW w:w="0" w:type="auto"/>
          </w:tcPr>
          <w:p w14:paraId="02D73701" w14:textId="77777777" w:rsidR="002E2ECE" w:rsidRDefault="006158C7">
            <w:pPr>
              <w:pStyle w:val="Compact"/>
              <w:jc w:val="left"/>
            </w:pPr>
            <w:r>
              <w:t>isUnderConstructionRenovation</w:t>
            </w:r>
          </w:p>
        </w:tc>
        <w:tc>
          <w:tcPr>
            <w:tcW w:w="0" w:type="auto"/>
          </w:tcPr>
          <w:p w14:paraId="1565E52D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115B19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84AA7D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316204D" w14:textId="77777777" w:rsidR="002E2ECE" w:rsidRDefault="006158C7">
            <w:pPr>
              <w:pStyle w:val="Compact"/>
              <w:jc w:val="left"/>
            </w:pPr>
            <w:r>
              <w:t>O imóvel está em construção ou reforma?</w:t>
            </w:r>
          </w:p>
        </w:tc>
      </w:tr>
      <w:tr w:rsidR="002E2ECE" w:rsidRPr="00CA517B" w14:paraId="059FE2EE" w14:textId="77777777">
        <w:tc>
          <w:tcPr>
            <w:tcW w:w="0" w:type="auto"/>
          </w:tcPr>
          <w:p w14:paraId="5362D81D" w14:textId="77777777" w:rsidR="002E2ECE" w:rsidRDefault="006158C7">
            <w:pPr>
              <w:pStyle w:val="Compact"/>
              <w:jc w:val="left"/>
            </w:pPr>
            <w:r>
              <w:t>securityProtection</w:t>
            </w:r>
          </w:p>
        </w:tc>
        <w:tc>
          <w:tcPr>
            <w:tcW w:w="0" w:type="auto"/>
          </w:tcPr>
          <w:p w14:paraId="1209B278" w14:textId="77777777" w:rsidR="002E2ECE" w:rsidRDefault="006158C7">
            <w:pPr>
              <w:pStyle w:val="Compact"/>
              <w:jc w:val="left"/>
            </w:pPr>
            <w:r>
              <w:t>[string]</w:t>
            </w:r>
          </w:p>
        </w:tc>
        <w:tc>
          <w:tcPr>
            <w:tcW w:w="0" w:type="auto"/>
          </w:tcPr>
          <w:p w14:paraId="1910689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588DE7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ECA6561" w14:textId="77777777" w:rsidR="002E2ECE" w:rsidRDefault="006158C7">
            <w:pPr>
              <w:pStyle w:val="Compact"/>
              <w:jc w:val="left"/>
            </w:pPr>
            <w:r>
              <w:t>O imóvel pos</w:t>
            </w:r>
            <w:r>
              <w:t>sui sistemas de protecionais de segurança?</w:t>
            </w:r>
          </w:p>
        </w:tc>
      </w:tr>
      <w:tr w:rsidR="002E2ECE" w:rsidRPr="00CA517B" w14:paraId="41FCD8E0" w14:textId="77777777">
        <w:tc>
          <w:tcPr>
            <w:tcW w:w="0" w:type="auto"/>
          </w:tcPr>
          <w:p w14:paraId="61D169C6" w14:textId="77777777" w:rsidR="002E2ECE" w:rsidRDefault="006158C7">
            <w:pPr>
              <w:pStyle w:val="Compact"/>
              <w:jc w:val="left"/>
            </w:pPr>
            <w:r>
              <w:t>fireProtection</w:t>
            </w:r>
          </w:p>
        </w:tc>
        <w:tc>
          <w:tcPr>
            <w:tcW w:w="0" w:type="auto"/>
          </w:tcPr>
          <w:p w14:paraId="39D3BC4D" w14:textId="77777777" w:rsidR="002E2ECE" w:rsidRDefault="006158C7">
            <w:pPr>
              <w:pStyle w:val="Compact"/>
              <w:jc w:val="left"/>
            </w:pPr>
            <w:r>
              <w:t>[string]</w:t>
            </w:r>
          </w:p>
        </w:tc>
        <w:tc>
          <w:tcPr>
            <w:tcW w:w="0" w:type="auto"/>
          </w:tcPr>
          <w:p w14:paraId="0AEBBAF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070DCF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4D9C8E5" w14:textId="77777777" w:rsidR="002E2ECE" w:rsidRDefault="006158C7">
            <w:pPr>
              <w:pStyle w:val="Compact"/>
              <w:jc w:val="left"/>
            </w:pPr>
            <w:r>
              <w:t>O imóvel possui sistemas de protecionais de incêndio?</w:t>
            </w:r>
          </w:p>
        </w:tc>
      </w:tr>
      <w:tr w:rsidR="002E2ECE" w14:paraId="0E323C08" w14:textId="77777777">
        <w:tc>
          <w:tcPr>
            <w:tcW w:w="0" w:type="auto"/>
          </w:tcPr>
          <w:p w14:paraId="1C18E17E" w14:textId="77777777" w:rsidR="002E2ECE" w:rsidRDefault="006158C7">
            <w:pPr>
              <w:pStyle w:val="Compact"/>
              <w:jc w:val="left"/>
            </w:pPr>
            <w:r>
              <w:t>propertyUseType</w:t>
            </w:r>
          </w:p>
        </w:tc>
        <w:tc>
          <w:tcPr>
            <w:tcW w:w="0" w:type="auto"/>
          </w:tcPr>
          <w:p w14:paraId="018F69A2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5D40A9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2A66F0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5FDA1BB" w14:textId="77777777" w:rsidR="002E2ECE" w:rsidRDefault="006158C7">
            <w:pPr>
              <w:pStyle w:val="Compact"/>
              <w:jc w:val="left"/>
            </w:pPr>
            <w:r>
              <w:t>Uso do imóvel</w:t>
            </w:r>
          </w:p>
        </w:tc>
      </w:tr>
    </w:tbl>
    <w:p w14:paraId="3835C21E" w14:textId="77777777" w:rsidR="002E2ECE" w:rsidRDefault="006158C7">
      <w:pPr>
        <w:pStyle w:val="Heading4"/>
      </w:pPr>
      <w:bookmarkStart w:id="296" w:name="enumerated-values-30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77"/>
        <w:gridCol w:w="5181"/>
      </w:tblGrid>
      <w:tr w:rsidR="002E2ECE" w14:paraId="35F61219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64D01E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1390D2DD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252AA268" w14:textId="77777777">
        <w:tc>
          <w:tcPr>
            <w:tcW w:w="0" w:type="auto"/>
          </w:tcPr>
          <w:p w14:paraId="3C2115B2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C4A3045" w14:textId="77777777" w:rsidR="002E2ECE" w:rsidRDefault="006158C7">
            <w:pPr>
              <w:pStyle w:val="Compact"/>
              <w:jc w:val="left"/>
            </w:pPr>
            <w:r>
              <w:t>AC</w:t>
            </w:r>
          </w:p>
        </w:tc>
      </w:tr>
      <w:tr w:rsidR="002E2ECE" w14:paraId="1EE5E444" w14:textId="77777777">
        <w:tc>
          <w:tcPr>
            <w:tcW w:w="0" w:type="auto"/>
          </w:tcPr>
          <w:p w14:paraId="6FA5335D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2FB070D8" w14:textId="77777777" w:rsidR="002E2ECE" w:rsidRDefault="006158C7">
            <w:pPr>
              <w:pStyle w:val="Compact"/>
              <w:jc w:val="left"/>
            </w:pPr>
            <w:r>
              <w:t>AL</w:t>
            </w:r>
          </w:p>
        </w:tc>
      </w:tr>
      <w:tr w:rsidR="002E2ECE" w14:paraId="092C9246" w14:textId="77777777">
        <w:tc>
          <w:tcPr>
            <w:tcW w:w="0" w:type="auto"/>
          </w:tcPr>
          <w:p w14:paraId="7472B75A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6FF0EFCE" w14:textId="77777777" w:rsidR="002E2ECE" w:rsidRDefault="006158C7">
            <w:pPr>
              <w:pStyle w:val="Compact"/>
              <w:jc w:val="left"/>
            </w:pPr>
            <w:r>
              <w:t>AP</w:t>
            </w:r>
          </w:p>
        </w:tc>
      </w:tr>
      <w:tr w:rsidR="002E2ECE" w14:paraId="1D4419B7" w14:textId="77777777">
        <w:tc>
          <w:tcPr>
            <w:tcW w:w="0" w:type="auto"/>
          </w:tcPr>
          <w:p w14:paraId="0DF43238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6C3736F4" w14:textId="77777777" w:rsidR="002E2ECE" w:rsidRDefault="006158C7">
            <w:pPr>
              <w:pStyle w:val="Compact"/>
              <w:jc w:val="left"/>
            </w:pPr>
            <w:r>
              <w:t>AM</w:t>
            </w:r>
          </w:p>
        </w:tc>
      </w:tr>
      <w:tr w:rsidR="002E2ECE" w14:paraId="3558F688" w14:textId="77777777">
        <w:tc>
          <w:tcPr>
            <w:tcW w:w="0" w:type="auto"/>
          </w:tcPr>
          <w:p w14:paraId="589B4AAF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88D072C" w14:textId="77777777" w:rsidR="002E2ECE" w:rsidRDefault="006158C7">
            <w:pPr>
              <w:pStyle w:val="Compact"/>
              <w:jc w:val="left"/>
            </w:pPr>
            <w:r>
              <w:t>BA</w:t>
            </w:r>
          </w:p>
        </w:tc>
      </w:tr>
      <w:tr w:rsidR="002E2ECE" w14:paraId="174DB2B1" w14:textId="77777777">
        <w:tc>
          <w:tcPr>
            <w:tcW w:w="0" w:type="auto"/>
          </w:tcPr>
          <w:p w14:paraId="30F68730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CAD16B9" w14:textId="77777777" w:rsidR="002E2ECE" w:rsidRDefault="006158C7">
            <w:pPr>
              <w:pStyle w:val="Compact"/>
              <w:jc w:val="left"/>
            </w:pPr>
            <w:r>
              <w:t>CE</w:t>
            </w:r>
          </w:p>
        </w:tc>
      </w:tr>
      <w:tr w:rsidR="002E2ECE" w14:paraId="49BF1BE0" w14:textId="77777777">
        <w:tc>
          <w:tcPr>
            <w:tcW w:w="0" w:type="auto"/>
          </w:tcPr>
          <w:p w14:paraId="1ACCF0F7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3450434" w14:textId="77777777" w:rsidR="002E2ECE" w:rsidRDefault="006158C7">
            <w:pPr>
              <w:pStyle w:val="Compact"/>
              <w:jc w:val="left"/>
            </w:pPr>
            <w:r>
              <w:t>DF</w:t>
            </w:r>
          </w:p>
        </w:tc>
      </w:tr>
      <w:tr w:rsidR="002E2ECE" w14:paraId="42E0F7C5" w14:textId="77777777">
        <w:tc>
          <w:tcPr>
            <w:tcW w:w="0" w:type="auto"/>
          </w:tcPr>
          <w:p w14:paraId="439D4A2D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433661C" w14:textId="77777777" w:rsidR="002E2ECE" w:rsidRDefault="006158C7">
            <w:pPr>
              <w:pStyle w:val="Compact"/>
              <w:jc w:val="left"/>
            </w:pPr>
            <w:r>
              <w:t>ES</w:t>
            </w:r>
          </w:p>
        </w:tc>
      </w:tr>
      <w:tr w:rsidR="002E2ECE" w14:paraId="3222E8FF" w14:textId="77777777">
        <w:tc>
          <w:tcPr>
            <w:tcW w:w="0" w:type="auto"/>
          </w:tcPr>
          <w:p w14:paraId="4B8E11DD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24502833" w14:textId="77777777" w:rsidR="002E2ECE" w:rsidRDefault="006158C7">
            <w:pPr>
              <w:pStyle w:val="Compact"/>
              <w:jc w:val="left"/>
            </w:pPr>
            <w:r>
              <w:t>GO</w:t>
            </w:r>
          </w:p>
        </w:tc>
      </w:tr>
      <w:tr w:rsidR="002E2ECE" w14:paraId="4874FBF4" w14:textId="77777777">
        <w:tc>
          <w:tcPr>
            <w:tcW w:w="0" w:type="auto"/>
          </w:tcPr>
          <w:p w14:paraId="00514885" w14:textId="77777777" w:rsidR="002E2ECE" w:rsidRDefault="006158C7">
            <w:pPr>
              <w:pStyle w:val="Compact"/>
              <w:jc w:val="left"/>
            </w:pPr>
            <w:r>
              <w:lastRenderedPageBreak/>
              <w:t>countrySubDivision</w:t>
            </w:r>
          </w:p>
        </w:tc>
        <w:tc>
          <w:tcPr>
            <w:tcW w:w="0" w:type="auto"/>
          </w:tcPr>
          <w:p w14:paraId="4957CD8A" w14:textId="77777777" w:rsidR="002E2ECE" w:rsidRDefault="006158C7">
            <w:pPr>
              <w:pStyle w:val="Compact"/>
              <w:jc w:val="left"/>
            </w:pPr>
            <w:r>
              <w:t>MA</w:t>
            </w:r>
          </w:p>
        </w:tc>
      </w:tr>
      <w:tr w:rsidR="002E2ECE" w14:paraId="7A4A35E2" w14:textId="77777777">
        <w:tc>
          <w:tcPr>
            <w:tcW w:w="0" w:type="auto"/>
          </w:tcPr>
          <w:p w14:paraId="4AF2992E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7EB55DF" w14:textId="77777777" w:rsidR="002E2ECE" w:rsidRDefault="006158C7">
            <w:pPr>
              <w:pStyle w:val="Compact"/>
              <w:jc w:val="left"/>
            </w:pPr>
            <w:r>
              <w:t>MT</w:t>
            </w:r>
          </w:p>
        </w:tc>
      </w:tr>
      <w:tr w:rsidR="002E2ECE" w14:paraId="53AB5440" w14:textId="77777777">
        <w:tc>
          <w:tcPr>
            <w:tcW w:w="0" w:type="auto"/>
          </w:tcPr>
          <w:p w14:paraId="0C021232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680BBA4" w14:textId="77777777" w:rsidR="002E2ECE" w:rsidRDefault="006158C7">
            <w:pPr>
              <w:pStyle w:val="Compact"/>
              <w:jc w:val="left"/>
            </w:pPr>
            <w:r>
              <w:t>MS</w:t>
            </w:r>
          </w:p>
        </w:tc>
      </w:tr>
      <w:tr w:rsidR="002E2ECE" w14:paraId="216C7B97" w14:textId="77777777">
        <w:tc>
          <w:tcPr>
            <w:tcW w:w="0" w:type="auto"/>
          </w:tcPr>
          <w:p w14:paraId="6ECBF4A3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217505CE" w14:textId="77777777" w:rsidR="002E2ECE" w:rsidRDefault="006158C7">
            <w:pPr>
              <w:pStyle w:val="Compact"/>
              <w:jc w:val="left"/>
            </w:pPr>
            <w:r>
              <w:t>MG</w:t>
            </w:r>
          </w:p>
        </w:tc>
      </w:tr>
      <w:tr w:rsidR="002E2ECE" w14:paraId="72672DDB" w14:textId="77777777">
        <w:tc>
          <w:tcPr>
            <w:tcW w:w="0" w:type="auto"/>
          </w:tcPr>
          <w:p w14:paraId="59CE1BD5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30E9B43" w14:textId="77777777" w:rsidR="002E2ECE" w:rsidRDefault="006158C7">
            <w:pPr>
              <w:pStyle w:val="Compact"/>
              <w:jc w:val="left"/>
            </w:pPr>
            <w:r>
              <w:t>PA</w:t>
            </w:r>
          </w:p>
        </w:tc>
      </w:tr>
      <w:tr w:rsidR="002E2ECE" w14:paraId="1EEFCD0D" w14:textId="77777777">
        <w:tc>
          <w:tcPr>
            <w:tcW w:w="0" w:type="auto"/>
          </w:tcPr>
          <w:p w14:paraId="7B572690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96F53D4" w14:textId="77777777" w:rsidR="002E2ECE" w:rsidRDefault="006158C7">
            <w:pPr>
              <w:pStyle w:val="Compact"/>
              <w:jc w:val="left"/>
            </w:pPr>
            <w:r>
              <w:t>PB</w:t>
            </w:r>
          </w:p>
        </w:tc>
      </w:tr>
      <w:tr w:rsidR="002E2ECE" w14:paraId="578E446B" w14:textId="77777777">
        <w:tc>
          <w:tcPr>
            <w:tcW w:w="0" w:type="auto"/>
          </w:tcPr>
          <w:p w14:paraId="709A27D0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64F64A53" w14:textId="77777777" w:rsidR="002E2ECE" w:rsidRDefault="006158C7">
            <w:pPr>
              <w:pStyle w:val="Compact"/>
              <w:jc w:val="left"/>
            </w:pPr>
            <w:r>
              <w:t>PR</w:t>
            </w:r>
          </w:p>
        </w:tc>
      </w:tr>
      <w:tr w:rsidR="002E2ECE" w14:paraId="7BDAA9A9" w14:textId="77777777">
        <w:tc>
          <w:tcPr>
            <w:tcW w:w="0" w:type="auto"/>
          </w:tcPr>
          <w:p w14:paraId="07E396CA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11C75A9" w14:textId="77777777" w:rsidR="002E2ECE" w:rsidRDefault="006158C7">
            <w:pPr>
              <w:pStyle w:val="Compact"/>
              <w:jc w:val="left"/>
            </w:pPr>
            <w:r>
              <w:t>PE</w:t>
            </w:r>
          </w:p>
        </w:tc>
      </w:tr>
      <w:tr w:rsidR="002E2ECE" w14:paraId="3BD94646" w14:textId="77777777">
        <w:tc>
          <w:tcPr>
            <w:tcW w:w="0" w:type="auto"/>
          </w:tcPr>
          <w:p w14:paraId="0EABAD5C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6B266ABA" w14:textId="77777777" w:rsidR="002E2ECE" w:rsidRDefault="006158C7">
            <w:pPr>
              <w:pStyle w:val="Compact"/>
              <w:jc w:val="left"/>
            </w:pPr>
            <w:r>
              <w:t>PI</w:t>
            </w:r>
          </w:p>
        </w:tc>
      </w:tr>
      <w:tr w:rsidR="002E2ECE" w14:paraId="7999DA0D" w14:textId="77777777">
        <w:tc>
          <w:tcPr>
            <w:tcW w:w="0" w:type="auto"/>
          </w:tcPr>
          <w:p w14:paraId="1969CA11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A79B177" w14:textId="77777777" w:rsidR="002E2ECE" w:rsidRDefault="006158C7">
            <w:pPr>
              <w:pStyle w:val="Compact"/>
              <w:jc w:val="left"/>
            </w:pPr>
            <w:r>
              <w:t>RJ</w:t>
            </w:r>
          </w:p>
        </w:tc>
      </w:tr>
      <w:tr w:rsidR="002E2ECE" w14:paraId="449CFBE5" w14:textId="77777777">
        <w:tc>
          <w:tcPr>
            <w:tcW w:w="0" w:type="auto"/>
          </w:tcPr>
          <w:p w14:paraId="1E4F0AED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962F6A5" w14:textId="77777777" w:rsidR="002E2ECE" w:rsidRDefault="006158C7">
            <w:pPr>
              <w:pStyle w:val="Compact"/>
              <w:jc w:val="left"/>
            </w:pPr>
            <w:r>
              <w:t>RN</w:t>
            </w:r>
          </w:p>
        </w:tc>
      </w:tr>
      <w:tr w:rsidR="002E2ECE" w14:paraId="2F387FE2" w14:textId="77777777">
        <w:tc>
          <w:tcPr>
            <w:tcW w:w="0" w:type="auto"/>
          </w:tcPr>
          <w:p w14:paraId="557865DE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6E8E226" w14:textId="77777777" w:rsidR="002E2ECE" w:rsidRDefault="006158C7">
            <w:pPr>
              <w:pStyle w:val="Compact"/>
              <w:jc w:val="left"/>
            </w:pPr>
            <w:r>
              <w:t>RS</w:t>
            </w:r>
          </w:p>
        </w:tc>
      </w:tr>
      <w:tr w:rsidR="002E2ECE" w14:paraId="487279A1" w14:textId="77777777">
        <w:tc>
          <w:tcPr>
            <w:tcW w:w="0" w:type="auto"/>
          </w:tcPr>
          <w:p w14:paraId="258EBDCC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013F387" w14:textId="77777777" w:rsidR="002E2ECE" w:rsidRDefault="006158C7">
            <w:pPr>
              <w:pStyle w:val="Compact"/>
              <w:jc w:val="left"/>
            </w:pPr>
            <w:r>
              <w:t>RO</w:t>
            </w:r>
          </w:p>
        </w:tc>
      </w:tr>
      <w:tr w:rsidR="002E2ECE" w14:paraId="08CFF784" w14:textId="77777777">
        <w:tc>
          <w:tcPr>
            <w:tcW w:w="0" w:type="auto"/>
          </w:tcPr>
          <w:p w14:paraId="6AB0EB6E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2044C1EA" w14:textId="77777777" w:rsidR="002E2ECE" w:rsidRDefault="006158C7">
            <w:pPr>
              <w:pStyle w:val="Compact"/>
              <w:jc w:val="left"/>
            </w:pPr>
            <w:r>
              <w:t>RR</w:t>
            </w:r>
          </w:p>
        </w:tc>
      </w:tr>
      <w:tr w:rsidR="002E2ECE" w14:paraId="5D3D9EA2" w14:textId="77777777">
        <w:tc>
          <w:tcPr>
            <w:tcW w:w="0" w:type="auto"/>
          </w:tcPr>
          <w:p w14:paraId="2D573DB3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6E6BF18" w14:textId="77777777" w:rsidR="002E2ECE" w:rsidRDefault="006158C7">
            <w:pPr>
              <w:pStyle w:val="Compact"/>
              <w:jc w:val="left"/>
            </w:pPr>
            <w:r>
              <w:t>SC</w:t>
            </w:r>
          </w:p>
        </w:tc>
      </w:tr>
      <w:tr w:rsidR="002E2ECE" w14:paraId="3E957AC4" w14:textId="77777777">
        <w:tc>
          <w:tcPr>
            <w:tcW w:w="0" w:type="auto"/>
          </w:tcPr>
          <w:p w14:paraId="1FFB9F6B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31F9B4C" w14:textId="77777777" w:rsidR="002E2ECE" w:rsidRDefault="006158C7">
            <w:pPr>
              <w:pStyle w:val="Compact"/>
              <w:jc w:val="left"/>
            </w:pPr>
            <w:r>
              <w:t>SP</w:t>
            </w:r>
          </w:p>
        </w:tc>
      </w:tr>
      <w:tr w:rsidR="002E2ECE" w14:paraId="0141E1FF" w14:textId="77777777">
        <w:tc>
          <w:tcPr>
            <w:tcW w:w="0" w:type="auto"/>
          </w:tcPr>
          <w:p w14:paraId="079387F9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1D41BF8" w14:textId="77777777" w:rsidR="002E2ECE" w:rsidRDefault="006158C7">
            <w:pPr>
              <w:pStyle w:val="Compact"/>
              <w:jc w:val="left"/>
            </w:pPr>
            <w:r>
              <w:t>SE</w:t>
            </w:r>
          </w:p>
        </w:tc>
      </w:tr>
      <w:tr w:rsidR="002E2ECE" w14:paraId="6F29167C" w14:textId="77777777">
        <w:tc>
          <w:tcPr>
            <w:tcW w:w="0" w:type="auto"/>
          </w:tcPr>
          <w:p w14:paraId="5787B280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BD7C18E" w14:textId="77777777" w:rsidR="002E2ECE" w:rsidRDefault="006158C7">
            <w:pPr>
              <w:pStyle w:val="Compact"/>
              <w:jc w:val="left"/>
            </w:pPr>
            <w:r>
              <w:t>TO</w:t>
            </w:r>
          </w:p>
        </w:tc>
      </w:tr>
      <w:tr w:rsidR="002E2ECE" w14:paraId="6CB77F86" w14:textId="77777777">
        <w:tc>
          <w:tcPr>
            <w:tcW w:w="0" w:type="auto"/>
          </w:tcPr>
          <w:p w14:paraId="16509234" w14:textId="77777777" w:rsidR="002E2ECE" w:rsidRDefault="006158C7">
            <w:pPr>
              <w:pStyle w:val="Compact"/>
              <w:jc w:val="left"/>
            </w:pPr>
            <w:r>
              <w:t>propertyUsageType</w:t>
            </w:r>
          </w:p>
        </w:tc>
        <w:tc>
          <w:tcPr>
            <w:tcW w:w="0" w:type="auto"/>
          </w:tcPr>
          <w:p w14:paraId="2C0591CF" w14:textId="77777777" w:rsidR="002E2ECE" w:rsidRDefault="006158C7">
            <w:pPr>
              <w:pStyle w:val="Compact"/>
              <w:jc w:val="left"/>
            </w:pPr>
            <w:r>
              <w:t>HABITUAL</w:t>
            </w:r>
          </w:p>
        </w:tc>
      </w:tr>
      <w:tr w:rsidR="002E2ECE" w14:paraId="18A355CF" w14:textId="77777777">
        <w:tc>
          <w:tcPr>
            <w:tcW w:w="0" w:type="auto"/>
          </w:tcPr>
          <w:p w14:paraId="56A422E7" w14:textId="77777777" w:rsidR="002E2ECE" w:rsidRDefault="006158C7">
            <w:pPr>
              <w:pStyle w:val="Compact"/>
              <w:jc w:val="left"/>
            </w:pPr>
            <w:r>
              <w:t>propertyUsageType</w:t>
            </w:r>
          </w:p>
        </w:tc>
        <w:tc>
          <w:tcPr>
            <w:tcW w:w="0" w:type="auto"/>
          </w:tcPr>
          <w:p w14:paraId="71DBCF0F" w14:textId="77777777" w:rsidR="002E2ECE" w:rsidRDefault="006158C7">
            <w:pPr>
              <w:pStyle w:val="Compact"/>
              <w:jc w:val="left"/>
            </w:pPr>
            <w:r>
              <w:t>VERANEIO</w:t>
            </w:r>
          </w:p>
        </w:tc>
      </w:tr>
      <w:tr w:rsidR="002E2ECE" w14:paraId="3D5E2694" w14:textId="77777777">
        <w:tc>
          <w:tcPr>
            <w:tcW w:w="0" w:type="auto"/>
          </w:tcPr>
          <w:p w14:paraId="4D1F9448" w14:textId="77777777" w:rsidR="002E2ECE" w:rsidRDefault="006158C7">
            <w:pPr>
              <w:pStyle w:val="Compact"/>
              <w:jc w:val="left"/>
            </w:pPr>
            <w:r>
              <w:t>propertyUsageType</w:t>
            </w:r>
          </w:p>
        </w:tc>
        <w:tc>
          <w:tcPr>
            <w:tcW w:w="0" w:type="auto"/>
          </w:tcPr>
          <w:p w14:paraId="4F885CD5" w14:textId="77777777" w:rsidR="002E2ECE" w:rsidRDefault="006158C7">
            <w:pPr>
              <w:pStyle w:val="Compact"/>
              <w:jc w:val="left"/>
            </w:pPr>
            <w:r>
              <w:t>DESOCUPADO</w:t>
            </w:r>
          </w:p>
        </w:tc>
      </w:tr>
      <w:tr w:rsidR="002E2ECE" w:rsidRPr="00CA517B" w14:paraId="7C4B74E6" w14:textId="77777777">
        <w:tc>
          <w:tcPr>
            <w:tcW w:w="0" w:type="auto"/>
          </w:tcPr>
          <w:p w14:paraId="5FFAD561" w14:textId="77777777" w:rsidR="002E2ECE" w:rsidRDefault="006158C7">
            <w:pPr>
              <w:pStyle w:val="Compact"/>
              <w:jc w:val="left"/>
            </w:pPr>
            <w:r>
              <w:t>propertyUsageType</w:t>
            </w:r>
          </w:p>
        </w:tc>
        <w:tc>
          <w:tcPr>
            <w:tcW w:w="0" w:type="auto"/>
          </w:tcPr>
          <w:p w14:paraId="34D8CD5F" w14:textId="77777777" w:rsidR="002E2ECE" w:rsidRDefault="006158C7">
            <w:pPr>
              <w:pStyle w:val="Compact"/>
              <w:jc w:val="left"/>
            </w:pPr>
            <w:r>
              <w:t>IMOVEL_COM_ATIVIDADE_COMERCIAL_REMUNERADA</w:t>
            </w:r>
          </w:p>
        </w:tc>
      </w:tr>
      <w:tr w:rsidR="002E2ECE" w14:paraId="1E9BA0BB" w14:textId="77777777">
        <w:tc>
          <w:tcPr>
            <w:tcW w:w="0" w:type="auto"/>
          </w:tcPr>
          <w:p w14:paraId="75D08F04" w14:textId="77777777" w:rsidR="002E2ECE" w:rsidRDefault="006158C7">
            <w:pPr>
              <w:pStyle w:val="Compact"/>
              <w:jc w:val="left"/>
            </w:pPr>
            <w:r>
              <w:t>propertyUsageType</w:t>
            </w:r>
          </w:p>
        </w:tc>
        <w:tc>
          <w:tcPr>
            <w:tcW w:w="0" w:type="auto"/>
          </w:tcPr>
          <w:p w14:paraId="5D0B8935" w14:textId="77777777" w:rsidR="002E2ECE" w:rsidRDefault="006158C7">
            <w:pPr>
              <w:pStyle w:val="Compact"/>
              <w:jc w:val="left"/>
            </w:pPr>
            <w:r>
              <w:t>ALUGUEL_POR_TEMPORADA</w:t>
            </w:r>
          </w:p>
        </w:tc>
      </w:tr>
      <w:tr w:rsidR="002E2ECE" w14:paraId="37BF5915" w14:textId="77777777">
        <w:tc>
          <w:tcPr>
            <w:tcW w:w="0" w:type="auto"/>
          </w:tcPr>
          <w:p w14:paraId="5371DDAE" w14:textId="77777777" w:rsidR="002E2ECE" w:rsidRDefault="006158C7">
            <w:pPr>
              <w:pStyle w:val="Compact"/>
              <w:jc w:val="left"/>
            </w:pPr>
            <w:r>
              <w:t>propertyBuildType</w:t>
            </w:r>
          </w:p>
        </w:tc>
        <w:tc>
          <w:tcPr>
            <w:tcW w:w="0" w:type="auto"/>
          </w:tcPr>
          <w:p w14:paraId="52523B72" w14:textId="77777777" w:rsidR="002E2ECE" w:rsidRDefault="006158C7">
            <w:pPr>
              <w:pStyle w:val="Compact"/>
              <w:jc w:val="left"/>
            </w:pPr>
            <w:r>
              <w:t>ALVENARIA</w:t>
            </w:r>
          </w:p>
        </w:tc>
      </w:tr>
      <w:tr w:rsidR="002E2ECE" w14:paraId="468E3CE1" w14:textId="77777777">
        <w:tc>
          <w:tcPr>
            <w:tcW w:w="0" w:type="auto"/>
          </w:tcPr>
          <w:p w14:paraId="42C95E35" w14:textId="77777777" w:rsidR="002E2ECE" w:rsidRDefault="006158C7">
            <w:pPr>
              <w:pStyle w:val="Compact"/>
              <w:jc w:val="left"/>
            </w:pPr>
            <w:r>
              <w:t>propertyBuildType</w:t>
            </w:r>
          </w:p>
        </w:tc>
        <w:tc>
          <w:tcPr>
            <w:tcW w:w="0" w:type="auto"/>
          </w:tcPr>
          <w:p w14:paraId="42300074" w14:textId="77777777" w:rsidR="002E2ECE" w:rsidRDefault="006158C7">
            <w:pPr>
              <w:pStyle w:val="Compact"/>
              <w:jc w:val="left"/>
            </w:pPr>
            <w:r>
              <w:t>MADEIRA</w:t>
            </w:r>
          </w:p>
        </w:tc>
      </w:tr>
      <w:tr w:rsidR="002E2ECE" w14:paraId="314541F0" w14:textId="77777777">
        <w:tc>
          <w:tcPr>
            <w:tcW w:w="0" w:type="auto"/>
          </w:tcPr>
          <w:p w14:paraId="59C25C4D" w14:textId="77777777" w:rsidR="002E2ECE" w:rsidRDefault="006158C7">
            <w:pPr>
              <w:pStyle w:val="Compact"/>
              <w:jc w:val="left"/>
            </w:pPr>
            <w:r>
              <w:t>propertyBuildType</w:t>
            </w:r>
          </w:p>
        </w:tc>
        <w:tc>
          <w:tcPr>
            <w:tcW w:w="0" w:type="auto"/>
          </w:tcPr>
          <w:p w14:paraId="105BEAA4" w14:textId="77777777" w:rsidR="002E2ECE" w:rsidRDefault="006158C7">
            <w:pPr>
              <w:pStyle w:val="Compact"/>
              <w:jc w:val="left"/>
            </w:pPr>
            <w:r>
              <w:t>MISTA</w:t>
            </w:r>
          </w:p>
        </w:tc>
      </w:tr>
      <w:tr w:rsidR="002E2ECE" w14:paraId="12D2D59D" w14:textId="77777777">
        <w:tc>
          <w:tcPr>
            <w:tcW w:w="0" w:type="auto"/>
          </w:tcPr>
          <w:p w14:paraId="48FF5C0B" w14:textId="77777777" w:rsidR="002E2ECE" w:rsidRDefault="006158C7">
            <w:pPr>
              <w:pStyle w:val="Compact"/>
              <w:jc w:val="left"/>
            </w:pPr>
            <w:r>
              <w:t>propertyUseType</w:t>
            </w:r>
          </w:p>
        </w:tc>
        <w:tc>
          <w:tcPr>
            <w:tcW w:w="0" w:type="auto"/>
          </w:tcPr>
          <w:p w14:paraId="077AF342" w14:textId="77777777" w:rsidR="002E2ECE" w:rsidRDefault="006158C7">
            <w:pPr>
              <w:pStyle w:val="Compact"/>
              <w:jc w:val="left"/>
            </w:pPr>
            <w:r>
              <w:t>PROPRIO</w:t>
            </w:r>
          </w:p>
        </w:tc>
      </w:tr>
      <w:tr w:rsidR="002E2ECE" w14:paraId="36853BF1" w14:textId="77777777">
        <w:tc>
          <w:tcPr>
            <w:tcW w:w="0" w:type="auto"/>
          </w:tcPr>
          <w:p w14:paraId="3D59A913" w14:textId="77777777" w:rsidR="002E2ECE" w:rsidRDefault="006158C7">
            <w:pPr>
              <w:pStyle w:val="Compact"/>
              <w:jc w:val="left"/>
            </w:pPr>
            <w:r>
              <w:t>propertyUseType</w:t>
            </w:r>
          </w:p>
        </w:tc>
        <w:tc>
          <w:tcPr>
            <w:tcW w:w="0" w:type="auto"/>
          </w:tcPr>
          <w:p w14:paraId="33B80ADB" w14:textId="77777777" w:rsidR="002E2ECE" w:rsidRDefault="006158C7">
            <w:pPr>
              <w:pStyle w:val="Compact"/>
              <w:jc w:val="left"/>
            </w:pPr>
            <w:r>
              <w:t>ALUGADO</w:t>
            </w:r>
          </w:p>
        </w:tc>
      </w:tr>
    </w:tbl>
    <w:p w14:paraId="305951DC" w14:textId="77777777" w:rsidR="002E2ECE" w:rsidRDefault="006158C7">
      <w:pPr>
        <w:pStyle w:val="Heading2"/>
      </w:pPr>
      <w:bookmarkStart w:id="297" w:name="Xb2bc526bf5e7e33db023f7907cd1c59881991b0"/>
      <w:bookmarkStart w:id="298" w:name="_Toc129181139"/>
      <w:bookmarkEnd w:id="292"/>
      <w:bookmarkEnd w:id="295"/>
      <w:bookmarkEnd w:id="296"/>
      <w:r>
        <w:t>QuotePatrimonialHomeInsuredObjectCoverage</w:t>
      </w:r>
      <w:bookmarkEnd w:id="298"/>
      <w:r>
        <w:t xml:space="preserve"> </w:t>
      </w:r>
      <w:bookmarkStart w:id="299" w:name="X31e908f96eff04c15e3908d1c4c447099499ef3"/>
      <w:bookmarkEnd w:id="299"/>
    </w:p>
    <w:p w14:paraId="6DA63F6F" w14:textId="77777777" w:rsidR="002E2ECE" w:rsidRDefault="006158C7">
      <w:pPr>
        <w:pStyle w:val="FirstParagraph"/>
      </w:pPr>
      <w:r>
        <w:t xml:space="preserve">   </w:t>
      </w:r>
    </w:p>
    <w:p w14:paraId="1DDC6F5A" w14:textId="77777777" w:rsidR="002E2ECE" w:rsidRDefault="006158C7">
      <w:pPr>
        <w:pStyle w:val="Heading3"/>
      </w:pPr>
      <w:bookmarkStart w:id="300" w:name="propriedades-4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2"/>
        <w:gridCol w:w="723"/>
        <w:gridCol w:w="1048"/>
        <w:gridCol w:w="1294"/>
        <w:gridCol w:w="4617"/>
      </w:tblGrid>
      <w:tr w:rsidR="002E2ECE" w14:paraId="2E64D79E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A88412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7DF7F1A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41BFD1C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0C9EDE5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DB8320C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045A1C85" w14:textId="77777777">
        <w:tc>
          <w:tcPr>
            <w:tcW w:w="0" w:type="auto"/>
          </w:tcPr>
          <w:p w14:paraId="6DB09965" w14:textId="77777777" w:rsidR="002E2ECE" w:rsidRDefault="006158C7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2AF99F18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55928AC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87A16D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ECC07F5" w14:textId="77777777" w:rsidR="002E2ECE" w:rsidRDefault="006158C7">
            <w:pPr>
              <w:pStyle w:val="Compact"/>
              <w:jc w:val="left"/>
            </w:pPr>
            <w:r>
              <w:t>Grupo e ramo da cobertura</w:t>
            </w:r>
          </w:p>
        </w:tc>
      </w:tr>
      <w:tr w:rsidR="002E2ECE" w:rsidRPr="00CA517B" w14:paraId="3A3218BC" w14:textId="77777777">
        <w:tc>
          <w:tcPr>
            <w:tcW w:w="0" w:type="auto"/>
          </w:tcPr>
          <w:p w14:paraId="1004DDF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C49A7C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26758A6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1C0845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1A2B622" w14:textId="77777777" w:rsidR="002E2ECE" w:rsidRDefault="006158C7">
            <w:pPr>
              <w:pStyle w:val="Compact"/>
              <w:jc w:val="left"/>
            </w:pPr>
            <w:r>
              <w:t xml:space="preserve">Código da cobertura, conforme Anexo II do </w:t>
            </w:r>
            <w:r>
              <w:lastRenderedPageBreak/>
              <w:t>Manuel de Escopo de Dados</w:t>
            </w:r>
          </w:p>
        </w:tc>
      </w:tr>
      <w:tr w:rsidR="002E2ECE" w:rsidRPr="00CA517B" w14:paraId="4C90FEA3" w14:textId="77777777">
        <w:tc>
          <w:tcPr>
            <w:tcW w:w="0" w:type="auto"/>
          </w:tcPr>
          <w:p w14:paraId="2EEBAABB" w14:textId="77777777" w:rsidR="002E2ECE" w:rsidRDefault="006158C7">
            <w:pPr>
              <w:pStyle w:val="Compact"/>
              <w:jc w:val="left"/>
            </w:pPr>
            <w:r>
              <w:lastRenderedPageBreak/>
              <w:t>description</w:t>
            </w:r>
          </w:p>
        </w:tc>
        <w:tc>
          <w:tcPr>
            <w:tcW w:w="0" w:type="auto"/>
          </w:tcPr>
          <w:p w14:paraId="220197E2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22C8BA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1F725C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170B9B4" w14:textId="77777777" w:rsidR="002E2ECE" w:rsidRDefault="006158C7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2E2ECE" w:rsidRPr="00CA517B" w14:paraId="40400271" w14:textId="77777777">
        <w:tc>
          <w:tcPr>
            <w:tcW w:w="0" w:type="auto"/>
          </w:tcPr>
          <w:p w14:paraId="7185A1A8" w14:textId="77777777" w:rsidR="002E2ECE" w:rsidRDefault="006158C7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2E97A032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9E962E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982F48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FEADD7F" w14:textId="77777777" w:rsidR="002E2ECE" w:rsidRDefault="006158C7">
            <w:pPr>
              <w:pStyle w:val="Compact"/>
              <w:jc w:val="left"/>
            </w:pPr>
            <w:r>
              <w:t>Código interno da cobertura da seguradora</w:t>
            </w:r>
          </w:p>
        </w:tc>
      </w:tr>
    </w:tbl>
    <w:p w14:paraId="72AA7074" w14:textId="77777777" w:rsidR="002E2ECE" w:rsidRDefault="006158C7">
      <w:pPr>
        <w:pStyle w:val="Heading4"/>
      </w:pPr>
      <w:bookmarkStart w:id="301" w:name="enumerated-values-31"/>
      <w:r>
        <w:t>Enumerated V</w:t>
      </w:r>
      <w:r>
        <w:t>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1"/>
        <w:gridCol w:w="8473"/>
      </w:tblGrid>
      <w:tr w:rsidR="002E2ECE" w14:paraId="305AD82D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A91651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64C9E4C9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53566A84" w14:textId="77777777">
        <w:tc>
          <w:tcPr>
            <w:tcW w:w="0" w:type="auto"/>
          </w:tcPr>
          <w:p w14:paraId="2823F21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0A471A" w14:textId="77777777" w:rsidR="002E2ECE" w:rsidRDefault="006158C7">
            <w:pPr>
              <w:pStyle w:val="Compact"/>
              <w:jc w:val="left"/>
            </w:pPr>
            <w:r>
              <w:t>RESIDENCIAL_IMOVEL_BASICA</w:t>
            </w:r>
          </w:p>
        </w:tc>
      </w:tr>
      <w:tr w:rsidR="002E2ECE" w14:paraId="02AD210F" w14:textId="77777777">
        <w:tc>
          <w:tcPr>
            <w:tcW w:w="0" w:type="auto"/>
          </w:tcPr>
          <w:p w14:paraId="35411B0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B6A38D" w14:textId="77777777" w:rsidR="002E2ECE" w:rsidRDefault="006158C7">
            <w:pPr>
              <w:pStyle w:val="Compact"/>
              <w:jc w:val="left"/>
            </w:pPr>
            <w:r>
              <w:t>RESIDENCIAL_IMOVEL_AMPLA</w:t>
            </w:r>
          </w:p>
        </w:tc>
      </w:tr>
      <w:tr w:rsidR="002E2ECE" w14:paraId="4930AEE3" w14:textId="77777777">
        <w:tc>
          <w:tcPr>
            <w:tcW w:w="0" w:type="auto"/>
          </w:tcPr>
          <w:p w14:paraId="46D9DED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46C642" w14:textId="77777777" w:rsidR="002E2ECE" w:rsidRDefault="006158C7">
            <w:pPr>
              <w:pStyle w:val="Compact"/>
              <w:jc w:val="left"/>
            </w:pPr>
            <w:r>
              <w:t>RESIDENCIAL_INCENDIO</w:t>
            </w:r>
          </w:p>
        </w:tc>
      </w:tr>
      <w:tr w:rsidR="002E2ECE" w14:paraId="3AD7B725" w14:textId="77777777">
        <w:tc>
          <w:tcPr>
            <w:tcW w:w="0" w:type="auto"/>
          </w:tcPr>
          <w:p w14:paraId="6BB21D4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1AB67E" w14:textId="77777777" w:rsidR="002E2ECE" w:rsidRDefault="006158C7">
            <w:pPr>
              <w:pStyle w:val="Compact"/>
              <w:jc w:val="left"/>
            </w:pPr>
            <w:r>
              <w:t>RESIDENCIAL_QUEDA_DE_RAIO</w:t>
            </w:r>
          </w:p>
        </w:tc>
      </w:tr>
      <w:tr w:rsidR="002E2ECE" w14:paraId="69AE0665" w14:textId="77777777">
        <w:tc>
          <w:tcPr>
            <w:tcW w:w="0" w:type="auto"/>
          </w:tcPr>
          <w:p w14:paraId="0099E93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940C71" w14:textId="77777777" w:rsidR="002E2ECE" w:rsidRDefault="006158C7">
            <w:pPr>
              <w:pStyle w:val="Compact"/>
              <w:jc w:val="left"/>
            </w:pPr>
            <w:r>
              <w:t>RESIDENCIAL_EXPLOSAO</w:t>
            </w:r>
          </w:p>
        </w:tc>
      </w:tr>
      <w:tr w:rsidR="002E2ECE" w14:paraId="6C387FAD" w14:textId="77777777">
        <w:tc>
          <w:tcPr>
            <w:tcW w:w="0" w:type="auto"/>
          </w:tcPr>
          <w:p w14:paraId="543830A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AEBA94" w14:textId="77777777" w:rsidR="002E2ECE" w:rsidRDefault="006158C7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2E2ECE" w14:paraId="14E5ED79" w14:textId="77777777">
        <w:tc>
          <w:tcPr>
            <w:tcW w:w="0" w:type="auto"/>
          </w:tcPr>
          <w:p w14:paraId="4E870DB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267868" w14:textId="77777777" w:rsidR="002E2ECE" w:rsidRDefault="006158C7">
            <w:pPr>
              <w:pStyle w:val="Compact"/>
              <w:jc w:val="left"/>
            </w:pPr>
            <w:r>
              <w:t>RESIDENCIAL_ALAGAMENTO</w:t>
            </w:r>
          </w:p>
        </w:tc>
      </w:tr>
      <w:tr w:rsidR="002E2ECE" w14:paraId="31A342F1" w14:textId="77777777">
        <w:tc>
          <w:tcPr>
            <w:tcW w:w="0" w:type="auto"/>
          </w:tcPr>
          <w:p w14:paraId="53D3FD9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B38FE0" w14:textId="77777777" w:rsidR="002E2ECE" w:rsidRDefault="006158C7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2E2ECE" w14:paraId="7ACC00DD" w14:textId="77777777">
        <w:tc>
          <w:tcPr>
            <w:tcW w:w="0" w:type="auto"/>
          </w:tcPr>
          <w:p w14:paraId="5F4BE4B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9290DA" w14:textId="77777777" w:rsidR="002E2ECE" w:rsidRDefault="006158C7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2E2ECE" w14:paraId="06689358" w14:textId="77777777">
        <w:tc>
          <w:tcPr>
            <w:tcW w:w="0" w:type="auto"/>
          </w:tcPr>
          <w:p w14:paraId="7F4A204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C5700D" w14:textId="77777777" w:rsidR="002E2ECE" w:rsidRDefault="006158C7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2E2ECE" w14:paraId="6CD76820" w14:textId="77777777">
        <w:tc>
          <w:tcPr>
            <w:tcW w:w="0" w:type="auto"/>
          </w:tcPr>
          <w:p w14:paraId="74E94AA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E268B3" w14:textId="77777777" w:rsidR="002E2ECE" w:rsidRDefault="006158C7">
            <w:pPr>
              <w:pStyle w:val="Compact"/>
              <w:jc w:val="left"/>
            </w:pPr>
            <w:r>
              <w:t>RESIDENCIAL_VENDAVAL</w:t>
            </w:r>
          </w:p>
        </w:tc>
      </w:tr>
      <w:tr w:rsidR="002E2ECE" w:rsidRPr="00CA517B" w14:paraId="53FCB177" w14:textId="77777777">
        <w:tc>
          <w:tcPr>
            <w:tcW w:w="0" w:type="auto"/>
          </w:tcPr>
          <w:p w14:paraId="1EC2904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26E3C4" w14:textId="77777777" w:rsidR="002E2ECE" w:rsidRDefault="006158C7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2E2ECE" w14:paraId="3F6037AB" w14:textId="77777777">
        <w:tc>
          <w:tcPr>
            <w:tcW w:w="0" w:type="auto"/>
          </w:tcPr>
          <w:p w14:paraId="2031053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A1C070" w14:textId="77777777" w:rsidR="002E2ECE" w:rsidRDefault="006158C7">
            <w:pPr>
              <w:pStyle w:val="Compact"/>
              <w:jc w:val="left"/>
            </w:pPr>
            <w:r>
              <w:t>RESIDENCIAL_TERREMOTO</w:t>
            </w:r>
          </w:p>
        </w:tc>
      </w:tr>
      <w:tr w:rsidR="002E2ECE" w:rsidRPr="00CA517B" w14:paraId="0ACA6C42" w14:textId="77777777">
        <w:tc>
          <w:tcPr>
            <w:tcW w:w="0" w:type="auto"/>
          </w:tcPr>
          <w:p w14:paraId="694470B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A3FA6A" w14:textId="77777777" w:rsidR="002E2ECE" w:rsidRDefault="006158C7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2E2ECE" w:rsidRPr="00CA517B" w14:paraId="6FC93B3A" w14:textId="77777777">
        <w:tc>
          <w:tcPr>
            <w:tcW w:w="0" w:type="auto"/>
          </w:tcPr>
          <w:p w14:paraId="12A7D8D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36DD01" w14:textId="77777777" w:rsidR="002E2ECE" w:rsidRDefault="006158C7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2E2ECE" w14:paraId="1C38D07D" w14:textId="77777777">
        <w:tc>
          <w:tcPr>
            <w:tcW w:w="0" w:type="auto"/>
          </w:tcPr>
          <w:p w14:paraId="15F209B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6BB62F" w14:textId="77777777" w:rsidR="002E2ECE" w:rsidRDefault="006158C7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2E2ECE" w14:paraId="22897DD2" w14:textId="77777777">
        <w:tc>
          <w:tcPr>
            <w:tcW w:w="0" w:type="auto"/>
          </w:tcPr>
          <w:p w14:paraId="4AA313B8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D3843AF" w14:textId="77777777" w:rsidR="002E2ECE" w:rsidRDefault="006158C7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2E2ECE" w14:paraId="3E1F17F8" w14:textId="77777777">
        <w:tc>
          <w:tcPr>
            <w:tcW w:w="0" w:type="auto"/>
          </w:tcPr>
          <w:p w14:paraId="0FACB4D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A23D85" w14:textId="77777777" w:rsidR="002E2ECE" w:rsidRDefault="006158C7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2E2ECE" w:rsidRPr="00CA517B" w14:paraId="77D7E44D" w14:textId="77777777">
        <w:tc>
          <w:tcPr>
            <w:tcW w:w="0" w:type="auto"/>
          </w:tcPr>
          <w:p w14:paraId="49E75A4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7F9084" w14:textId="77777777" w:rsidR="002E2ECE" w:rsidRDefault="006158C7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2E2ECE" w14:paraId="5EF9E7CF" w14:textId="77777777">
        <w:tc>
          <w:tcPr>
            <w:tcW w:w="0" w:type="auto"/>
          </w:tcPr>
          <w:p w14:paraId="305E61B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D6D018" w14:textId="77777777" w:rsidR="002E2ECE" w:rsidRDefault="006158C7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2E2ECE" w:rsidRPr="00CA517B" w14:paraId="39802802" w14:textId="77777777">
        <w:tc>
          <w:tcPr>
            <w:tcW w:w="0" w:type="auto"/>
          </w:tcPr>
          <w:p w14:paraId="343EC7C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83772F" w14:textId="77777777" w:rsidR="002E2ECE" w:rsidRDefault="006158C7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2E2ECE" w14:paraId="38AC8112" w14:textId="77777777">
        <w:tc>
          <w:tcPr>
            <w:tcW w:w="0" w:type="auto"/>
          </w:tcPr>
          <w:p w14:paraId="048B97B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4809CA" w14:textId="77777777" w:rsidR="002E2ECE" w:rsidRDefault="006158C7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2E2ECE" w14:paraId="5C9756C7" w14:textId="77777777">
        <w:tc>
          <w:tcPr>
            <w:tcW w:w="0" w:type="auto"/>
          </w:tcPr>
          <w:p w14:paraId="4CE05E9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999288" w14:textId="77777777" w:rsidR="002E2ECE" w:rsidRDefault="006158C7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2E2ECE" w14:paraId="5DE91D47" w14:textId="77777777">
        <w:tc>
          <w:tcPr>
            <w:tcW w:w="0" w:type="auto"/>
          </w:tcPr>
          <w:p w14:paraId="34E8F54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1738C0" w14:textId="77777777" w:rsidR="002E2ECE" w:rsidRDefault="006158C7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2E2ECE" w14:paraId="4D8E9F8A" w14:textId="77777777">
        <w:tc>
          <w:tcPr>
            <w:tcW w:w="0" w:type="auto"/>
          </w:tcPr>
          <w:p w14:paraId="53150C7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8C7C6F" w14:textId="77777777" w:rsidR="002E2ECE" w:rsidRDefault="006158C7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2E2ECE" w14:paraId="6BF673C2" w14:textId="77777777">
        <w:tc>
          <w:tcPr>
            <w:tcW w:w="0" w:type="auto"/>
          </w:tcPr>
          <w:p w14:paraId="738B5C9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6B85BD" w14:textId="77777777" w:rsidR="002E2ECE" w:rsidRDefault="006158C7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2E2ECE" w14:paraId="47C8F4BE" w14:textId="77777777">
        <w:tc>
          <w:tcPr>
            <w:tcW w:w="0" w:type="auto"/>
          </w:tcPr>
          <w:p w14:paraId="68C3B9F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C2D097" w14:textId="77777777" w:rsidR="002E2ECE" w:rsidRDefault="006158C7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2E2ECE" w14:paraId="2FD3B5AB" w14:textId="77777777">
        <w:tc>
          <w:tcPr>
            <w:tcW w:w="0" w:type="auto"/>
          </w:tcPr>
          <w:p w14:paraId="0361E63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CA2AAA" w14:textId="77777777" w:rsidR="002E2ECE" w:rsidRDefault="006158C7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2E2ECE" w14:paraId="0EDFC660" w14:textId="77777777">
        <w:tc>
          <w:tcPr>
            <w:tcW w:w="0" w:type="auto"/>
          </w:tcPr>
          <w:p w14:paraId="67ED28E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470036" w14:textId="77777777" w:rsidR="002E2ECE" w:rsidRDefault="006158C7">
            <w:pPr>
              <w:pStyle w:val="Compact"/>
              <w:jc w:val="left"/>
            </w:pPr>
            <w:r>
              <w:t>CONDOMINIAL_EQUIPAMENTOS</w:t>
            </w:r>
          </w:p>
        </w:tc>
      </w:tr>
      <w:tr w:rsidR="002E2ECE" w14:paraId="2C37364C" w14:textId="77777777">
        <w:tc>
          <w:tcPr>
            <w:tcW w:w="0" w:type="auto"/>
          </w:tcPr>
          <w:p w14:paraId="39CA118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0FAB9C" w14:textId="77777777" w:rsidR="002E2ECE" w:rsidRDefault="006158C7">
            <w:pPr>
              <w:pStyle w:val="Compact"/>
              <w:jc w:val="left"/>
            </w:pPr>
            <w:r>
              <w:t>CONDOMI</w:t>
            </w:r>
            <w:r>
              <w:t>NIAL_FIDELIDADE_DE_EMPREGADOS</w:t>
            </w:r>
          </w:p>
        </w:tc>
      </w:tr>
      <w:tr w:rsidR="002E2ECE" w14:paraId="4E0E13DC" w14:textId="77777777">
        <w:tc>
          <w:tcPr>
            <w:tcW w:w="0" w:type="auto"/>
          </w:tcPr>
          <w:p w14:paraId="5D2AC50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D6231E" w14:textId="77777777" w:rsidR="002E2ECE" w:rsidRDefault="006158C7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2E2ECE" w:rsidRPr="00CA517B" w14:paraId="62EB6D71" w14:textId="77777777">
        <w:tc>
          <w:tcPr>
            <w:tcW w:w="0" w:type="auto"/>
          </w:tcPr>
          <w:p w14:paraId="0D1CB03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A13142" w14:textId="77777777" w:rsidR="002E2ECE" w:rsidRDefault="006158C7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2E2ECE" w14:paraId="72A26A45" w14:textId="77777777">
        <w:tc>
          <w:tcPr>
            <w:tcW w:w="0" w:type="auto"/>
          </w:tcPr>
          <w:p w14:paraId="7CD2784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5DB2D5" w14:textId="77777777" w:rsidR="002E2ECE" w:rsidRDefault="006158C7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2E2ECE" w:rsidRPr="00CA517B" w14:paraId="6BB87A4F" w14:textId="77777777">
        <w:tc>
          <w:tcPr>
            <w:tcW w:w="0" w:type="auto"/>
          </w:tcPr>
          <w:p w14:paraId="5BD3D18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1AEB0F" w14:textId="77777777" w:rsidR="002E2ECE" w:rsidRDefault="006158C7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2E2ECE" w14:paraId="04CEBA65" w14:textId="77777777">
        <w:tc>
          <w:tcPr>
            <w:tcW w:w="0" w:type="auto"/>
          </w:tcPr>
          <w:p w14:paraId="1F391D1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1CCC19" w14:textId="77777777" w:rsidR="002E2ECE" w:rsidRDefault="006158C7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2E2ECE" w14:paraId="0AD60304" w14:textId="77777777">
        <w:tc>
          <w:tcPr>
            <w:tcW w:w="0" w:type="auto"/>
          </w:tcPr>
          <w:p w14:paraId="09D169F8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1DB0830" w14:textId="77777777" w:rsidR="002E2ECE" w:rsidRDefault="006158C7">
            <w:pPr>
              <w:pStyle w:val="Compact"/>
              <w:jc w:val="left"/>
            </w:pPr>
            <w:r>
              <w:t>CONDOMINIAL_ROUBO</w:t>
            </w:r>
          </w:p>
        </w:tc>
      </w:tr>
      <w:tr w:rsidR="002E2ECE" w14:paraId="3E893E91" w14:textId="77777777">
        <w:tc>
          <w:tcPr>
            <w:tcW w:w="0" w:type="auto"/>
          </w:tcPr>
          <w:p w14:paraId="4F3E614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27D7A9" w14:textId="77777777" w:rsidR="002E2ECE" w:rsidRDefault="006158C7">
            <w:pPr>
              <w:pStyle w:val="Compact"/>
              <w:jc w:val="left"/>
            </w:pPr>
            <w:r>
              <w:t>CONDOMINIAL_VALORES</w:t>
            </w:r>
          </w:p>
        </w:tc>
      </w:tr>
      <w:tr w:rsidR="002E2ECE" w14:paraId="7F4A1A9D" w14:textId="77777777">
        <w:tc>
          <w:tcPr>
            <w:tcW w:w="0" w:type="auto"/>
          </w:tcPr>
          <w:p w14:paraId="3232282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3B3416" w14:textId="77777777" w:rsidR="002E2ECE" w:rsidRDefault="006158C7">
            <w:pPr>
              <w:pStyle w:val="Compact"/>
              <w:jc w:val="left"/>
            </w:pPr>
            <w:r>
              <w:t>CONDOMINIAL_VAZAMENTO</w:t>
            </w:r>
          </w:p>
        </w:tc>
      </w:tr>
      <w:tr w:rsidR="002E2ECE" w14:paraId="23A8C1EC" w14:textId="77777777">
        <w:tc>
          <w:tcPr>
            <w:tcW w:w="0" w:type="auto"/>
          </w:tcPr>
          <w:p w14:paraId="58EBE51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C02DC5" w14:textId="77777777" w:rsidR="002E2ECE" w:rsidRDefault="006158C7">
            <w:pPr>
              <w:pStyle w:val="Compact"/>
              <w:jc w:val="left"/>
            </w:pPr>
            <w:r>
              <w:t>CONDOMINIAL_VENDAVAL</w:t>
            </w:r>
          </w:p>
        </w:tc>
      </w:tr>
      <w:tr w:rsidR="002E2ECE" w14:paraId="35AAB32A" w14:textId="77777777">
        <w:tc>
          <w:tcPr>
            <w:tcW w:w="0" w:type="auto"/>
          </w:tcPr>
          <w:p w14:paraId="1C244F2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FE6663" w14:textId="77777777" w:rsidR="002E2ECE" w:rsidRDefault="006158C7">
            <w:pPr>
              <w:pStyle w:val="Compact"/>
              <w:jc w:val="left"/>
            </w:pPr>
            <w:r>
              <w:t>CONDOMINIAL_ALAGAMENTO</w:t>
            </w:r>
          </w:p>
        </w:tc>
      </w:tr>
      <w:tr w:rsidR="002E2ECE" w14:paraId="0B4163E9" w14:textId="77777777">
        <w:tc>
          <w:tcPr>
            <w:tcW w:w="0" w:type="auto"/>
          </w:tcPr>
          <w:p w14:paraId="70A82BD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A7ED23" w14:textId="77777777" w:rsidR="002E2ECE" w:rsidRDefault="006158C7">
            <w:pPr>
              <w:pStyle w:val="Compact"/>
              <w:jc w:val="left"/>
            </w:pPr>
            <w:r>
              <w:t>CONDOMINIAL_TUMULTO</w:t>
            </w:r>
          </w:p>
        </w:tc>
      </w:tr>
      <w:tr w:rsidR="002E2ECE" w:rsidRPr="00CA517B" w14:paraId="13CD1587" w14:textId="77777777">
        <w:tc>
          <w:tcPr>
            <w:tcW w:w="0" w:type="auto"/>
          </w:tcPr>
          <w:p w14:paraId="66A28F6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6521C4" w14:textId="77777777" w:rsidR="002E2ECE" w:rsidRDefault="006158C7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2E2ECE" w14:paraId="0318E9D2" w14:textId="77777777">
        <w:tc>
          <w:tcPr>
            <w:tcW w:w="0" w:type="auto"/>
          </w:tcPr>
          <w:p w14:paraId="3DBF8DC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AF95F6" w14:textId="77777777" w:rsidR="002E2ECE" w:rsidRDefault="006158C7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2E2ECE" w14:paraId="61DC6725" w14:textId="77777777">
        <w:tc>
          <w:tcPr>
            <w:tcW w:w="0" w:type="auto"/>
          </w:tcPr>
          <w:p w14:paraId="6DCEBCA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29638A" w14:textId="77777777" w:rsidR="002E2ECE" w:rsidRDefault="006158C7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2E2ECE" w14:paraId="3D1D9DFC" w14:textId="77777777">
        <w:tc>
          <w:tcPr>
            <w:tcW w:w="0" w:type="auto"/>
          </w:tcPr>
          <w:p w14:paraId="5F6DD14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018A26" w14:textId="77777777" w:rsidR="002E2ECE" w:rsidRDefault="006158C7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2E2ECE" w14:paraId="611C0D71" w14:textId="77777777">
        <w:tc>
          <w:tcPr>
            <w:tcW w:w="0" w:type="auto"/>
          </w:tcPr>
          <w:p w14:paraId="34429FA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F34146" w14:textId="77777777" w:rsidR="002E2ECE" w:rsidRDefault="006158C7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2E2ECE" w:rsidRPr="00CA517B" w14:paraId="65DD96F7" w14:textId="77777777">
        <w:tc>
          <w:tcPr>
            <w:tcW w:w="0" w:type="auto"/>
          </w:tcPr>
          <w:p w14:paraId="0C3CA15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072330" w14:textId="77777777" w:rsidR="002E2ECE" w:rsidRDefault="006158C7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2E2ECE" w:rsidRPr="00CA517B" w14:paraId="158169CB" w14:textId="77777777">
        <w:tc>
          <w:tcPr>
            <w:tcW w:w="0" w:type="auto"/>
          </w:tcPr>
          <w:p w14:paraId="00F57A3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5E6CD1" w14:textId="77777777" w:rsidR="002E2ECE" w:rsidRDefault="006158C7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2E2ECE" w14:paraId="5273212C" w14:textId="77777777">
        <w:tc>
          <w:tcPr>
            <w:tcW w:w="0" w:type="auto"/>
          </w:tcPr>
          <w:p w14:paraId="20C443D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6BB107" w14:textId="77777777" w:rsidR="002E2ECE" w:rsidRDefault="006158C7">
            <w:pPr>
              <w:pStyle w:val="Compact"/>
              <w:jc w:val="left"/>
            </w:pPr>
            <w:r>
              <w:t>EMPRESARIAL_VALORES</w:t>
            </w:r>
          </w:p>
        </w:tc>
      </w:tr>
      <w:tr w:rsidR="002E2ECE" w:rsidRPr="00CA517B" w14:paraId="42E7AB3E" w14:textId="77777777">
        <w:tc>
          <w:tcPr>
            <w:tcW w:w="0" w:type="auto"/>
          </w:tcPr>
          <w:p w14:paraId="25CC87B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7EBB64" w14:textId="77777777" w:rsidR="002E2ECE" w:rsidRDefault="006158C7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2E2ECE" w14:paraId="480A4748" w14:textId="77777777">
        <w:tc>
          <w:tcPr>
            <w:tcW w:w="0" w:type="auto"/>
          </w:tcPr>
          <w:p w14:paraId="4CA1410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48FC77" w14:textId="77777777" w:rsidR="002E2ECE" w:rsidRDefault="006158C7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2E2ECE" w14:paraId="5DF38400" w14:textId="77777777">
        <w:tc>
          <w:tcPr>
            <w:tcW w:w="0" w:type="auto"/>
          </w:tcPr>
          <w:p w14:paraId="4D5D7E2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BCA430" w14:textId="77777777" w:rsidR="002E2ECE" w:rsidRDefault="006158C7">
            <w:pPr>
              <w:pStyle w:val="Compact"/>
              <w:jc w:val="left"/>
            </w:pPr>
            <w:r>
              <w:t>EMPRESARIAL_FIDELIDADE_DE_EM</w:t>
            </w:r>
            <w:r>
              <w:t>PREGADOS</w:t>
            </w:r>
          </w:p>
        </w:tc>
      </w:tr>
      <w:tr w:rsidR="002E2ECE" w:rsidRPr="00CA517B" w14:paraId="6B61C62D" w14:textId="77777777">
        <w:tc>
          <w:tcPr>
            <w:tcW w:w="0" w:type="auto"/>
          </w:tcPr>
          <w:p w14:paraId="621BE78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8E766B" w14:textId="77777777" w:rsidR="002E2ECE" w:rsidRDefault="006158C7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2E2ECE" w:rsidRPr="00CA517B" w14:paraId="1C6BEDD4" w14:textId="77777777">
        <w:tc>
          <w:tcPr>
            <w:tcW w:w="0" w:type="auto"/>
          </w:tcPr>
          <w:p w14:paraId="20FCAE5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B96BDE" w14:textId="77777777" w:rsidR="002E2ECE" w:rsidRDefault="006158C7">
            <w:pPr>
              <w:pStyle w:val="Compact"/>
              <w:jc w:val="left"/>
            </w:pPr>
            <w:r>
              <w:t>EMPRESARIAL_DETERIORACAO_DE_MERCADORIAS_EM_AMBIENTES_FRIGORIFICADOS</w:t>
            </w:r>
          </w:p>
        </w:tc>
      </w:tr>
      <w:tr w:rsidR="002E2ECE" w14:paraId="5B0C5CA9" w14:textId="77777777">
        <w:tc>
          <w:tcPr>
            <w:tcW w:w="0" w:type="auto"/>
          </w:tcPr>
          <w:p w14:paraId="738FB11C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A8A69DE" w14:textId="77777777" w:rsidR="002E2ECE" w:rsidRDefault="006158C7">
            <w:pPr>
              <w:pStyle w:val="Compact"/>
              <w:jc w:val="left"/>
            </w:pPr>
            <w:r>
              <w:t>EMPRESARIAL_DERRAME</w:t>
            </w:r>
          </w:p>
        </w:tc>
      </w:tr>
      <w:tr w:rsidR="002E2ECE" w14:paraId="0254792D" w14:textId="77777777">
        <w:tc>
          <w:tcPr>
            <w:tcW w:w="0" w:type="auto"/>
          </w:tcPr>
          <w:p w14:paraId="044BB8A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F6CE47" w14:textId="77777777" w:rsidR="002E2ECE" w:rsidRDefault="006158C7">
            <w:pPr>
              <w:pStyle w:val="Compact"/>
              <w:jc w:val="left"/>
            </w:pPr>
            <w:r>
              <w:t>EMPRESARIAL_VAZAMENTO</w:t>
            </w:r>
          </w:p>
        </w:tc>
      </w:tr>
      <w:tr w:rsidR="002E2ECE" w14:paraId="3E087A6E" w14:textId="77777777">
        <w:tc>
          <w:tcPr>
            <w:tcW w:w="0" w:type="auto"/>
          </w:tcPr>
          <w:p w14:paraId="7DB95EB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740C4B" w14:textId="77777777" w:rsidR="002E2ECE" w:rsidRDefault="006158C7">
            <w:pPr>
              <w:pStyle w:val="Compact"/>
              <w:jc w:val="left"/>
            </w:pPr>
            <w:r>
              <w:t>EMPRESARIAL_EQUIPAMENTOS</w:t>
            </w:r>
          </w:p>
        </w:tc>
      </w:tr>
      <w:tr w:rsidR="002E2ECE" w14:paraId="4C995EE7" w14:textId="77777777">
        <w:tc>
          <w:tcPr>
            <w:tcW w:w="0" w:type="auto"/>
          </w:tcPr>
          <w:p w14:paraId="664D97F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CCB06F" w14:textId="77777777" w:rsidR="002E2ECE" w:rsidRDefault="006158C7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2E2ECE" w14:paraId="0887B489" w14:textId="77777777">
        <w:tc>
          <w:tcPr>
            <w:tcW w:w="0" w:type="auto"/>
          </w:tcPr>
          <w:p w14:paraId="32DA8FD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CC4535" w14:textId="77777777" w:rsidR="002E2ECE" w:rsidRDefault="006158C7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2E2ECE" w14:paraId="5F29DD02" w14:textId="77777777">
        <w:tc>
          <w:tcPr>
            <w:tcW w:w="0" w:type="auto"/>
          </w:tcPr>
          <w:p w14:paraId="59259AA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ABAD73" w14:textId="77777777" w:rsidR="002E2ECE" w:rsidRDefault="006158C7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2E2ECE" w:rsidRPr="00CA517B" w14:paraId="0196B50A" w14:textId="77777777">
        <w:tc>
          <w:tcPr>
            <w:tcW w:w="0" w:type="auto"/>
          </w:tcPr>
          <w:p w14:paraId="6410737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2A589F" w14:textId="77777777" w:rsidR="002E2ECE" w:rsidRDefault="006158C7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2E2ECE" w:rsidRPr="00CA517B" w14:paraId="6CD55CE0" w14:textId="77777777">
        <w:tc>
          <w:tcPr>
            <w:tcW w:w="0" w:type="auto"/>
          </w:tcPr>
          <w:p w14:paraId="0DABFBF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EE7A45" w14:textId="77777777" w:rsidR="002E2ECE" w:rsidRDefault="006158C7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2E2ECE" w:rsidRPr="00CA517B" w14:paraId="40115B09" w14:textId="77777777">
        <w:tc>
          <w:tcPr>
            <w:tcW w:w="0" w:type="auto"/>
          </w:tcPr>
          <w:p w14:paraId="5059019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9EB1A3" w14:textId="77777777" w:rsidR="002E2ECE" w:rsidRDefault="006158C7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2E2ECE" w:rsidRPr="00CA517B" w14:paraId="359771DB" w14:textId="77777777">
        <w:tc>
          <w:tcPr>
            <w:tcW w:w="0" w:type="auto"/>
          </w:tcPr>
          <w:p w14:paraId="74DE312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11668A" w14:textId="77777777" w:rsidR="002E2ECE" w:rsidRDefault="006158C7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2E2ECE" w:rsidRPr="00CA517B" w14:paraId="61D9AFBA" w14:textId="77777777">
        <w:tc>
          <w:tcPr>
            <w:tcW w:w="0" w:type="auto"/>
          </w:tcPr>
          <w:p w14:paraId="0DF7C17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C5C313" w14:textId="77777777" w:rsidR="002E2ECE" w:rsidRDefault="006158C7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2E2ECE" w14:paraId="0753070C" w14:textId="77777777">
        <w:tc>
          <w:tcPr>
            <w:tcW w:w="0" w:type="auto"/>
          </w:tcPr>
          <w:p w14:paraId="77376E4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8E6F5D" w14:textId="77777777" w:rsidR="002E2ECE" w:rsidRDefault="006158C7">
            <w:pPr>
              <w:pStyle w:val="Compact"/>
              <w:jc w:val="left"/>
            </w:pPr>
            <w:r>
              <w:t>DIVERSOS_ROUBO</w:t>
            </w:r>
          </w:p>
        </w:tc>
      </w:tr>
      <w:tr w:rsidR="002E2ECE" w14:paraId="4B2F9054" w14:textId="77777777">
        <w:tc>
          <w:tcPr>
            <w:tcW w:w="0" w:type="auto"/>
          </w:tcPr>
          <w:p w14:paraId="17421D0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6105FC" w14:textId="77777777" w:rsidR="002E2ECE" w:rsidRDefault="006158C7">
            <w:pPr>
              <w:pStyle w:val="Compact"/>
              <w:jc w:val="left"/>
            </w:pPr>
            <w:r>
              <w:t>SERVICOS_EMERGENCIAIS</w:t>
            </w:r>
          </w:p>
        </w:tc>
      </w:tr>
      <w:tr w:rsidR="002E2ECE" w14:paraId="51FAA789" w14:textId="77777777">
        <w:tc>
          <w:tcPr>
            <w:tcW w:w="0" w:type="auto"/>
          </w:tcPr>
          <w:p w14:paraId="7AC0C30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07B013" w14:textId="77777777" w:rsidR="002E2ECE" w:rsidRDefault="006158C7">
            <w:pPr>
              <w:pStyle w:val="Compact"/>
              <w:jc w:val="left"/>
            </w:pPr>
            <w:r>
              <w:t>SERVICOS_DE_CONVENIENCIA</w:t>
            </w:r>
          </w:p>
        </w:tc>
      </w:tr>
      <w:tr w:rsidR="002E2ECE" w14:paraId="1CE4E64A" w14:textId="77777777">
        <w:tc>
          <w:tcPr>
            <w:tcW w:w="0" w:type="auto"/>
          </w:tcPr>
          <w:p w14:paraId="17FA1C6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21130E" w14:textId="77777777" w:rsidR="002E2ECE" w:rsidRDefault="006158C7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2E2ECE" w14:paraId="0B6D56B0" w14:textId="77777777">
        <w:tc>
          <w:tcPr>
            <w:tcW w:w="0" w:type="auto"/>
          </w:tcPr>
          <w:p w14:paraId="1463756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9CE0EA" w14:textId="77777777" w:rsidR="002E2ECE" w:rsidRDefault="006158C7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2E2ECE" w14:paraId="57BDB9F3" w14:textId="77777777">
        <w:tc>
          <w:tcPr>
            <w:tcW w:w="0" w:type="auto"/>
          </w:tcPr>
          <w:p w14:paraId="7CA3641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42E0FB" w14:textId="77777777" w:rsidR="002E2ECE" w:rsidRDefault="006158C7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2E2ECE" w14:paraId="5F27900B" w14:textId="77777777">
        <w:tc>
          <w:tcPr>
            <w:tcW w:w="0" w:type="auto"/>
          </w:tcPr>
          <w:p w14:paraId="2493850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635102" w14:textId="77777777" w:rsidR="002E2ECE" w:rsidRDefault="006158C7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2E2ECE" w:rsidRPr="00CA517B" w14:paraId="6EBCABE6" w14:textId="77777777">
        <w:tc>
          <w:tcPr>
            <w:tcW w:w="0" w:type="auto"/>
          </w:tcPr>
          <w:p w14:paraId="0BCDD96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1B05DC" w14:textId="77777777" w:rsidR="002E2ECE" w:rsidRDefault="006158C7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2E2ECE" w14:paraId="2A6543E9" w14:textId="77777777">
        <w:tc>
          <w:tcPr>
            <w:tcW w:w="0" w:type="auto"/>
          </w:tcPr>
          <w:p w14:paraId="571B94CF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5828A596" w14:textId="77777777" w:rsidR="002E2ECE" w:rsidRDefault="006158C7">
            <w:pPr>
              <w:pStyle w:val="Compact"/>
              <w:jc w:val="left"/>
            </w:pPr>
            <w:r>
              <w:t>CESSANTES_LUCRO_LIQUIDO</w:t>
            </w:r>
          </w:p>
        </w:tc>
      </w:tr>
      <w:tr w:rsidR="002E2ECE" w14:paraId="2AB70A69" w14:textId="77777777">
        <w:tc>
          <w:tcPr>
            <w:tcW w:w="0" w:type="auto"/>
          </w:tcPr>
          <w:p w14:paraId="09EB020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B8E1B1" w14:textId="77777777" w:rsidR="002E2ECE" w:rsidRDefault="006158C7">
            <w:pPr>
              <w:pStyle w:val="Compact"/>
              <w:jc w:val="left"/>
            </w:pPr>
            <w:r>
              <w:t>CESSANTES_DESPESAS_FIXAS</w:t>
            </w:r>
          </w:p>
        </w:tc>
      </w:tr>
      <w:tr w:rsidR="002E2ECE" w:rsidRPr="00CA517B" w14:paraId="36AA9A9D" w14:textId="77777777">
        <w:tc>
          <w:tcPr>
            <w:tcW w:w="0" w:type="auto"/>
          </w:tcPr>
          <w:p w14:paraId="4B17201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369979" w14:textId="77777777" w:rsidR="002E2ECE" w:rsidRDefault="006158C7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2E2ECE" w:rsidRPr="00CA517B" w14:paraId="40D27A26" w14:textId="77777777">
        <w:tc>
          <w:tcPr>
            <w:tcW w:w="0" w:type="auto"/>
          </w:tcPr>
          <w:p w14:paraId="49FA42D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E308BA" w14:textId="77777777" w:rsidR="002E2ECE" w:rsidRDefault="006158C7">
            <w:pPr>
              <w:pStyle w:val="Compact"/>
              <w:jc w:val="left"/>
            </w:pPr>
            <w:r>
              <w:t>ENGENHARIA_OBRAS_CIVIS_CONSTRUCAO_E_INSTALA</w:t>
            </w:r>
            <w:r>
              <w:t>CAO_E_MONTAGEM</w:t>
            </w:r>
          </w:p>
        </w:tc>
      </w:tr>
      <w:tr w:rsidR="002E2ECE" w14:paraId="5DBB4066" w14:textId="77777777">
        <w:tc>
          <w:tcPr>
            <w:tcW w:w="0" w:type="auto"/>
          </w:tcPr>
          <w:p w14:paraId="65A4CE9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960E9B" w14:textId="77777777" w:rsidR="002E2ECE" w:rsidRDefault="006158C7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2E2ECE" w:rsidRPr="00CA517B" w14:paraId="3C9DCAB7" w14:textId="77777777">
        <w:tc>
          <w:tcPr>
            <w:tcW w:w="0" w:type="auto"/>
          </w:tcPr>
          <w:p w14:paraId="73A27F1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F18C3D" w14:textId="77777777" w:rsidR="002E2ECE" w:rsidRDefault="006158C7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2E2ECE" w:rsidRPr="00CA517B" w14:paraId="64C2943C" w14:textId="77777777">
        <w:tc>
          <w:tcPr>
            <w:tcW w:w="0" w:type="auto"/>
          </w:tcPr>
          <w:p w14:paraId="0C769E0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9A552E" w14:textId="77777777" w:rsidR="002E2ECE" w:rsidRDefault="006158C7">
            <w:pPr>
              <w:pStyle w:val="Compact"/>
              <w:jc w:val="left"/>
            </w:pPr>
            <w:r>
              <w:t>ENGENHARIA_DANOS_EM_CONSEQUENCIA_DE_ERRO_DE_PROJETO_RISCO_DO_FABRICANTE</w:t>
            </w:r>
          </w:p>
        </w:tc>
      </w:tr>
      <w:tr w:rsidR="002E2ECE" w14:paraId="05D432BD" w14:textId="77777777">
        <w:tc>
          <w:tcPr>
            <w:tcW w:w="0" w:type="auto"/>
          </w:tcPr>
          <w:p w14:paraId="17BDA96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197617" w14:textId="77777777" w:rsidR="002E2ECE" w:rsidRDefault="006158C7">
            <w:pPr>
              <w:pStyle w:val="Compact"/>
              <w:jc w:val="left"/>
            </w:pPr>
            <w:r>
              <w:t>ENGENHARIA_DANOS_MORAIS</w:t>
            </w:r>
          </w:p>
        </w:tc>
      </w:tr>
      <w:tr w:rsidR="002E2ECE" w:rsidRPr="00CA517B" w14:paraId="4B7AD5B1" w14:textId="77777777">
        <w:tc>
          <w:tcPr>
            <w:tcW w:w="0" w:type="auto"/>
          </w:tcPr>
          <w:p w14:paraId="38AB431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39BFAB" w14:textId="77777777" w:rsidR="002E2ECE" w:rsidRDefault="006158C7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2E2ECE" w:rsidRPr="00CA517B" w14:paraId="330B58BD" w14:textId="77777777">
        <w:tc>
          <w:tcPr>
            <w:tcW w:w="0" w:type="auto"/>
          </w:tcPr>
          <w:p w14:paraId="4264C79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4988A1" w14:textId="77777777" w:rsidR="002E2ECE" w:rsidRDefault="006158C7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2E2ECE" w14:paraId="0F4BAD4A" w14:textId="77777777">
        <w:tc>
          <w:tcPr>
            <w:tcW w:w="0" w:type="auto"/>
          </w:tcPr>
          <w:p w14:paraId="555812B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D3D2D3" w14:textId="77777777" w:rsidR="002E2ECE" w:rsidRDefault="006158C7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2E2ECE" w:rsidRPr="00CA517B" w14:paraId="6317CEAD" w14:textId="77777777">
        <w:tc>
          <w:tcPr>
            <w:tcW w:w="0" w:type="auto"/>
          </w:tcPr>
          <w:p w14:paraId="6543B20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1238BE" w14:textId="77777777" w:rsidR="002E2ECE" w:rsidRDefault="006158C7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2E2ECE" w:rsidRPr="00CA517B" w14:paraId="0A0B64BC" w14:textId="77777777">
        <w:tc>
          <w:tcPr>
            <w:tcW w:w="0" w:type="auto"/>
          </w:tcPr>
          <w:p w14:paraId="2360B43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EE7500" w14:textId="77777777" w:rsidR="002E2ECE" w:rsidRDefault="006158C7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2E2ECE" w:rsidRPr="00CA517B" w14:paraId="0DEC54A5" w14:textId="77777777">
        <w:tc>
          <w:tcPr>
            <w:tcW w:w="0" w:type="auto"/>
          </w:tcPr>
          <w:p w14:paraId="72242AB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87343F" w14:textId="77777777" w:rsidR="002E2ECE" w:rsidRDefault="006158C7">
            <w:pPr>
              <w:pStyle w:val="Compact"/>
              <w:jc w:val="left"/>
            </w:pPr>
            <w:r>
              <w:t>ENGENHARIA_FERRAMENTAS_DE_PEQUENO_E_MEDIO_PORTE</w:t>
            </w:r>
          </w:p>
        </w:tc>
      </w:tr>
      <w:tr w:rsidR="002E2ECE" w14:paraId="4EB665B9" w14:textId="77777777">
        <w:tc>
          <w:tcPr>
            <w:tcW w:w="0" w:type="auto"/>
          </w:tcPr>
          <w:p w14:paraId="3E77E5E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BABB76" w14:textId="77777777" w:rsidR="002E2ECE" w:rsidRDefault="006158C7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2E2ECE" w:rsidRPr="00CA517B" w14:paraId="7BE6C978" w14:textId="77777777">
        <w:tc>
          <w:tcPr>
            <w:tcW w:w="0" w:type="auto"/>
          </w:tcPr>
          <w:p w14:paraId="46694B7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80E53A" w14:textId="77777777" w:rsidR="002E2ECE" w:rsidRDefault="006158C7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2E2ECE" w14:paraId="267F83B9" w14:textId="77777777">
        <w:tc>
          <w:tcPr>
            <w:tcW w:w="0" w:type="auto"/>
          </w:tcPr>
          <w:p w14:paraId="5FCBF3E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58FA1A" w14:textId="77777777" w:rsidR="002E2ECE" w:rsidRDefault="006158C7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2E2ECE" w:rsidRPr="00CA517B" w14:paraId="16626554" w14:textId="77777777">
        <w:tc>
          <w:tcPr>
            <w:tcW w:w="0" w:type="auto"/>
          </w:tcPr>
          <w:p w14:paraId="04ED269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EEA5FC" w14:textId="77777777" w:rsidR="002E2ECE" w:rsidRDefault="006158C7">
            <w:pPr>
              <w:pStyle w:val="Compact"/>
              <w:jc w:val="left"/>
            </w:pPr>
            <w:r>
              <w:t>ENGENHARIA_MANUTENCAO_AMPLA_A</w:t>
            </w:r>
            <w:r>
              <w:t>TE_VINTE_E_QUATRO_MESES</w:t>
            </w:r>
          </w:p>
        </w:tc>
      </w:tr>
      <w:tr w:rsidR="002E2ECE" w:rsidRPr="00CA517B" w14:paraId="3594AC6B" w14:textId="77777777">
        <w:tc>
          <w:tcPr>
            <w:tcW w:w="0" w:type="auto"/>
          </w:tcPr>
          <w:p w14:paraId="57D6048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77C385" w14:textId="77777777" w:rsidR="002E2ECE" w:rsidRDefault="006158C7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2E2ECE" w14:paraId="54270B45" w14:textId="77777777">
        <w:tc>
          <w:tcPr>
            <w:tcW w:w="0" w:type="auto"/>
          </w:tcPr>
          <w:p w14:paraId="23A75C51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68D41ED" w14:textId="77777777" w:rsidR="002E2ECE" w:rsidRDefault="006158C7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2E2ECE" w14:paraId="51C7EE91" w14:textId="77777777">
        <w:tc>
          <w:tcPr>
            <w:tcW w:w="0" w:type="auto"/>
          </w:tcPr>
          <w:p w14:paraId="78E83EA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B8EF7B" w14:textId="77777777" w:rsidR="002E2ECE" w:rsidRDefault="006158C7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2E2ECE" w:rsidRPr="00CA517B" w14:paraId="02E447ED" w14:textId="77777777">
        <w:tc>
          <w:tcPr>
            <w:tcW w:w="0" w:type="auto"/>
          </w:tcPr>
          <w:p w14:paraId="7E1802F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35F426" w14:textId="77777777" w:rsidR="002E2ECE" w:rsidRDefault="006158C7">
            <w:pPr>
              <w:pStyle w:val="Compact"/>
              <w:jc w:val="left"/>
            </w:pPr>
            <w:r>
              <w:t>ENGENHARIA_OBRAS_INSTALACOES_CONTRATADAS_ACEITAS_E_OU_COLOCADAS_EM_OPERACAO</w:t>
            </w:r>
          </w:p>
        </w:tc>
      </w:tr>
      <w:tr w:rsidR="002E2ECE" w14:paraId="45B61467" w14:textId="77777777">
        <w:tc>
          <w:tcPr>
            <w:tcW w:w="0" w:type="auto"/>
          </w:tcPr>
          <w:p w14:paraId="0AA7F4C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66AADF" w14:textId="77777777" w:rsidR="002E2ECE" w:rsidRDefault="006158C7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2E2ECE" w14:paraId="20F470FA" w14:textId="77777777">
        <w:tc>
          <w:tcPr>
            <w:tcW w:w="0" w:type="auto"/>
          </w:tcPr>
          <w:p w14:paraId="7539977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73DD10" w14:textId="77777777" w:rsidR="002E2ECE" w:rsidRDefault="006158C7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2E2ECE" w14:paraId="69285EC9" w14:textId="77777777">
        <w:tc>
          <w:tcPr>
            <w:tcW w:w="0" w:type="auto"/>
          </w:tcPr>
          <w:p w14:paraId="5C9EE93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656D8B" w14:textId="77777777" w:rsidR="002E2ECE" w:rsidRDefault="006158C7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2E2ECE" w14:paraId="37E1DFBF" w14:textId="77777777">
        <w:tc>
          <w:tcPr>
            <w:tcW w:w="0" w:type="auto"/>
          </w:tcPr>
          <w:p w14:paraId="4CC9376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60852C" w14:textId="77777777" w:rsidR="002E2ECE" w:rsidRDefault="006158C7">
            <w:pPr>
              <w:pStyle w:val="Compact"/>
              <w:jc w:val="left"/>
            </w:pPr>
            <w:r>
              <w:t>ENGENHARIA_FUNDACAO</w:t>
            </w:r>
          </w:p>
        </w:tc>
      </w:tr>
      <w:tr w:rsidR="002E2ECE" w14:paraId="3EC4D010" w14:textId="77777777">
        <w:tc>
          <w:tcPr>
            <w:tcW w:w="0" w:type="auto"/>
          </w:tcPr>
          <w:p w14:paraId="6F51786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84F557" w14:textId="77777777" w:rsidR="002E2ECE" w:rsidRDefault="006158C7">
            <w:pPr>
              <w:pStyle w:val="Compact"/>
              <w:jc w:val="left"/>
            </w:pPr>
            <w:r>
              <w:t>ENGENHAR</w:t>
            </w:r>
            <w:r>
              <w:t>IA_STANDS_DE_VENDA</w:t>
            </w:r>
          </w:p>
        </w:tc>
      </w:tr>
      <w:tr w:rsidR="002E2ECE" w14:paraId="035F8AAE" w14:textId="77777777">
        <w:tc>
          <w:tcPr>
            <w:tcW w:w="0" w:type="auto"/>
          </w:tcPr>
          <w:p w14:paraId="1F6EDE4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51921E" w14:textId="77777777" w:rsidR="002E2ECE" w:rsidRDefault="006158C7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2E2ECE" w:rsidRPr="00CA517B" w14:paraId="07D7CD5F" w14:textId="77777777">
        <w:tc>
          <w:tcPr>
            <w:tcW w:w="0" w:type="auto"/>
          </w:tcPr>
          <w:p w14:paraId="0357D96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3C13FE" w14:textId="77777777" w:rsidR="002E2ECE" w:rsidRDefault="006158C7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2E2ECE" w:rsidRPr="00CA517B" w14:paraId="2AC24F1B" w14:textId="77777777">
        <w:tc>
          <w:tcPr>
            <w:tcW w:w="0" w:type="auto"/>
          </w:tcPr>
          <w:p w14:paraId="7CEE5DA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8C771C" w14:textId="77777777" w:rsidR="002E2ECE" w:rsidRDefault="006158C7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2E2ECE" w:rsidRPr="00CA517B" w14:paraId="031DCCA3" w14:textId="77777777">
        <w:tc>
          <w:tcPr>
            <w:tcW w:w="0" w:type="auto"/>
          </w:tcPr>
          <w:p w14:paraId="7B6181C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BD316B" w14:textId="77777777" w:rsidR="002E2ECE" w:rsidRDefault="006158C7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2E2ECE" w14:paraId="6B1ADF6C" w14:textId="77777777">
        <w:tc>
          <w:tcPr>
            <w:tcW w:w="0" w:type="auto"/>
          </w:tcPr>
          <w:p w14:paraId="294038D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D28A93" w14:textId="77777777" w:rsidR="002E2ECE" w:rsidRDefault="006158C7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2E2ECE" w:rsidRPr="00CA517B" w14:paraId="73D8FAE3" w14:textId="77777777">
        <w:tc>
          <w:tcPr>
            <w:tcW w:w="0" w:type="auto"/>
          </w:tcPr>
          <w:p w14:paraId="00FA310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3726D2" w14:textId="77777777" w:rsidR="002E2ECE" w:rsidRDefault="006158C7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2E2ECE" w:rsidRPr="00CA517B" w14:paraId="79CCBD7D" w14:textId="77777777">
        <w:tc>
          <w:tcPr>
            <w:tcW w:w="0" w:type="auto"/>
          </w:tcPr>
          <w:p w14:paraId="661DCF6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ABCC63" w14:textId="77777777" w:rsidR="002E2ECE" w:rsidRDefault="006158C7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2E2ECE" w:rsidRPr="00CA517B" w14:paraId="63432FC4" w14:textId="77777777">
        <w:tc>
          <w:tcPr>
            <w:tcW w:w="0" w:type="auto"/>
          </w:tcPr>
          <w:p w14:paraId="3E8E683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40A692" w14:textId="77777777" w:rsidR="002E2ECE" w:rsidRDefault="006158C7">
            <w:pPr>
              <w:pStyle w:val="Compact"/>
              <w:jc w:val="left"/>
            </w:pPr>
            <w:r>
              <w:t>BANCOS</w:t>
            </w:r>
            <w:r>
              <w:t>_VALORES_EM_MAOS_DE_PORTADORES_EM_TRANSITO</w:t>
            </w:r>
          </w:p>
        </w:tc>
      </w:tr>
      <w:tr w:rsidR="002E2ECE" w14:paraId="0F229D04" w14:textId="77777777">
        <w:tc>
          <w:tcPr>
            <w:tcW w:w="0" w:type="auto"/>
          </w:tcPr>
          <w:p w14:paraId="238C4E7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AA0F87" w14:textId="77777777" w:rsidR="002E2ECE" w:rsidRDefault="006158C7">
            <w:pPr>
              <w:pStyle w:val="Compact"/>
              <w:jc w:val="left"/>
            </w:pPr>
            <w:r>
              <w:t>RNO_ALAGAMENTO_INUNDACAO</w:t>
            </w:r>
          </w:p>
        </w:tc>
      </w:tr>
      <w:tr w:rsidR="002E2ECE" w:rsidRPr="00CA517B" w14:paraId="5558CC32" w14:textId="77777777">
        <w:tc>
          <w:tcPr>
            <w:tcW w:w="0" w:type="auto"/>
          </w:tcPr>
          <w:p w14:paraId="3DEE564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71BC7C" w14:textId="77777777" w:rsidR="002E2ECE" w:rsidRDefault="006158C7">
            <w:pPr>
              <w:pStyle w:val="Compact"/>
              <w:jc w:val="left"/>
            </w:pPr>
            <w:r>
              <w:t>RNO_ALUGUEL_PERDA_OU_PAGAMENTO</w:t>
            </w:r>
          </w:p>
        </w:tc>
      </w:tr>
      <w:tr w:rsidR="002E2ECE" w14:paraId="566C6CA7" w14:textId="77777777">
        <w:tc>
          <w:tcPr>
            <w:tcW w:w="0" w:type="auto"/>
          </w:tcPr>
          <w:p w14:paraId="4A9E6A6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652C97" w14:textId="77777777" w:rsidR="002E2ECE" w:rsidRDefault="006158C7">
            <w:pPr>
              <w:pStyle w:val="Compact"/>
              <w:jc w:val="left"/>
            </w:pPr>
            <w:r>
              <w:t>RNO_ANUNCIOS_LUMINOSOS</w:t>
            </w:r>
          </w:p>
        </w:tc>
      </w:tr>
      <w:tr w:rsidR="002E2ECE" w14:paraId="35CAA1E8" w14:textId="77777777">
        <w:tc>
          <w:tcPr>
            <w:tcW w:w="0" w:type="auto"/>
          </w:tcPr>
          <w:p w14:paraId="18912DAB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1491BB49" w14:textId="77777777" w:rsidR="002E2ECE" w:rsidRDefault="006158C7">
            <w:pPr>
              <w:pStyle w:val="Compact"/>
              <w:jc w:val="left"/>
            </w:pPr>
            <w:r>
              <w:t>RNO_BAGAGEM</w:t>
            </w:r>
          </w:p>
        </w:tc>
      </w:tr>
      <w:tr w:rsidR="002E2ECE" w:rsidRPr="00CA517B" w14:paraId="5278AAEE" w14:textId="77777777">
        <w:tc>
          <w:tcPr>
            <w:tcW w:w="0" w:type="auto"/>
          </w:tcPr>
          <w:p w14:paraId="39B2189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658A56" w14:textId="77777777" w:rsidR="002E2ECE" w:rsidRDefault="006158C7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2E2ECE" w14:paraId="45CED921" w14:textId="77777777">
        <w:tc>
          <w:tcPr>
            <w:tcW w:w="0" w:type="auto"/>
          </w:tcPr>
          <w:p w14:paraId="7A42544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A95FD8" w14:textId="77777777" w:rsidR="002E2ECE" w:rsidRDefault="006158C7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2E2ECE" w:rsidRPr="00CA517B" w14:paraId="6C4E4CD7" w14:textId="77777777">
        <w:tc>
          <w:tcPr>
            <w:tcW w:w="0" w:type="auto"/>
          </w:tcPr>
          <w:p w14:paraId="2B6CA3E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D89164" w14:textId="77777777" w:rsidR="002E2ECE" w:rsidRDefault="006158C7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2E2ECE" w:rsidRPr="00CA517B" w14:paraId="16F3B8BC" w14:textId="77777777">
        <w:tc>
          <w:tcPr>
            <w:tcW w:w="0" w:type="auto"/>
          </w:tcPr>
          <w:p w14:paraId="12E6D80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FB7CE9" w14:textId="77777777" w:rsidR="002E2ECE" w:rsidRDefault="006158C7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2E2ECE" w:rsidRPr="00CA517B" w14:paraId="5485DDBE" w14:textId="77777777">
        <w:tc>
          <w:tcPr>
            <w:tcW w:w="0" w:type="auto"/>
          </w:tcPr>
          <w:p w14:paraId="1F02BFB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81AAE5" w14:textId="77777777" w:rsidR="002E2ECE" w:rsidRDefault="006158C7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2E2ECE" w14:paraId="3AC13365" w14:textId="77777777">
        <w:tc>
          <w:tcPr>
            <w:tcW w:w="0" w:type="auto"/>
          </w:tcPr>
          <w:p w14:paraId="2E98B7F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D62E76" w14:textId="77777777" w:rsidR="002E2ECE" w:rsidRDefault="006158C7">
            <w:pPr>
              <w:pStyle w:val="Compact"/>
              <w:jc w:val="left"/>
            </w:pPr>
            <w:r>
              <w:t>RNO_DANOS_ELETRICOS</w:t>
            </w:r>
          </w:p>
        </w:tc>
      </w:tr>
      <w:tr w:rsidR="002E2ECE" w14:paraId="2E1C8E85" w14:textId="77777777">
        <w:tc>
          <w:tcPr>
            <w:tcW w:w="0" w:type="auto"/>
          </w:tcPr>
          <w:p w14:paraId="20DD6AF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5CF47F" w14:textId="77777777" w:rsidR="002E2ECE" w:rsidRDefault="006158C7">
            <w:pPr>
              <w:pStyle w:val="Compact"/>
              <w:jc w:val="left"/>
            </w:pPr>
            <w:r>
              <w:t>RNO_DANOS_NA_FABRICACAO</w:t>
            </w:r>
          </w:p>
        </w:tc>
      </w:tr>
      <w:tr w:rsidR="002E2ECE" w:rsidRPr="00CA517B" w14:paraId="2270E09A" w14:textId="77777777">
        <w:tc>
          <w:tcPr>
            <w:tcW w:w="0" w:type="auto"/>
          </w:tcPr>
          <w:p w14:paraId="18944AC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0477B4" w14:textId="77777777" w:rsidR="002E2ECE" w:rsidRDefault="006158C7">
            <w:pPr>
              <w:pStyle w:val="Compact"/>
              <w:jc w:val="left"/>
            </w:pPr>
            <w:r>
              <w:t>RNO_DERRAME_D_AGUA_OU_OUTRA_SUBSTANCIA_LIQUIDA_DE_INSTALACOES_DE_CHUVEIROS_AUTOMATICOS_SPRINKLERS</w:t>
            </w:r>
          </w:p>
        </w:tc>
      </w:tr>
      <w:tr w:rsidR="002E2ECE" w14:paraId="7B96CF44" w14:textId="77777777">
        <w:tc>
          <w:tcPr>
            <w:tcW w:w="0" w:type="auto"/>
          </w:tcPr>
          <w:p w14:paraId="5F652DD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9D60C9" w14:textId="77777777" w:rsidR="002E2ECE" w:rsidRDefault="006158C7">
            <w:pPr>
              <w:pStyle w:val="Compact"/>
              <w:jc w:val="left"/>
            </w:pPr>
            <w:r>
              <w:t>RNO_DESMORONAMENTO</w:t>
            </w:r>
          </w:p>
        </w:tc>
      </w:tr>
      <w:tr w:rsidR="002E2ECE" w:rsidRPr="00CA517B" w14:paraId="00BCFDB0" w14:textId="77777777">
        <w:tc>
          <w:tcPr>
            <w:tcW w:w="0" w:type="auto"/>
          </w:tcPr>
          <w:p w14:paraId="639A522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4E4BC1" w14:textId="77777777" w:rsidR="002E2ECE" w:rsidRDefault="006158C7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2E2ECE" w14:paraId="4AEE9C3C" w14:textId="77777777">
        <w:tc>
          <w:tcPr>
            <w:tcW w:w="0" w:type="auto"/>
          </w:tcPr>
          <w:p w14:paraId="6D5D02D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437510" w14:textId="77777777" w:rsidR="002E2ECE" w:rsidRDefault="006158C7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2E2ECE" w14:paraId="2E1E3452" w14:textId="77777777">
        <w:tc>
          <w:tcPr>
            <w:tcW w:w="0" w:type="auto"/>
          </w:tcPr>
          <w:p w14:paraId="3EEC973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711423" w14:textId="77777777" w:rsidR="002E2ECE" w:rsidRDefault="006158C7">
            <w:pPr>
              <w:pStyle w:val="Compact"/>
              <w:jc w:val="left"/>
            </w:pPr>
            <w:r>
              <w:t>RNO_DESPESAS_FIXA</w:t>
            </w:r>
          </w:p>
        </w:tc>
      </w:tr>
      <w:tr w:rsidR="002E2ECE" w:rsidRPr="00CA517B" w14:paraId="7B09BD7C" w14:textId="77777777">
        <w:tc>
          <w:tcPr>
            <w:tcW w:w="0" w:type="auto"/>
          </w:tcPr>
          <w:p w14:paraId="57C9EAB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3DEF14" w14:textId="77777777" w:rsidR="002E2ECE" w:rsidRDefault="006158C7">
            <w:pPr>
              <w:pStyle w:val="Compact"/>
              <w:jc w:val="left"/>
            </w:pPr>
            <w:r>
              <w:t>RNO_DETERIORACAO_DE_ME</w:t>
            </w:r>
            <w:r>
              <w:t>RCADORIAS_EM_AMBIENTES_FRIGORIFICADOS</w:t>
            </w:r>
          </w:p>
        </w:tc>
      </w:tr>
      <w:tr w:rsidR="002E2ECE" w14:paraId="5585A8EE" w14:textId="77777777">
        <w:tc>
          <w:tcPr>
            <w:tcW w:w="0" w:type="auto"/>
          </w:tcPr>
          <w:p w14:paraId="3FB73B8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7473A6" w14:textId="77777777" w:rsidR="002E2ECE" w:rsidRDefault="006158C7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2E2ECE" w:rsidRPr="00CA517B" w14:paraId="3003D8C6" w14:textId="77777777">
        <w:tc>
          <w:tcPr>
            <w:tcW w:w="0" w:type="auto"/>
          </w:tcPr>
          <w:p w14:paraId="03AE959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ADA79B" w14:textId="77777777" w:rsidR="002E2ECE" w:rsidRDefault="006158C7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2E2ECE" w:rsidRPr="00CA517B" w14:paraId="6FDACCB0" w14:textId="77777777">
        <w:tc>
          <w:tcPr>
            <w:tcW w:w="0" w:type="auto"/>
          </w:tcPr>
          <w:p w14:paraId="1E9FFA4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502650" w14:textId="77777777" w:rsidR="002E2ECE" w:rsidRDefault="006158C7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2E2ECE" w:rsidRPr="00CA517B" w14:paraId="4885FB6F" w14:textId="77777777">
        <w:tc>
          <w:tcPr>
            <w:tcW w:w="0" w:type="auto"/>
          </w:tcPr>
          <w:p w14:paraId="37EB5F1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AAF501" w14:textId="77777777" w:rsidR="002E2ECE" w:rsidRDefault="006158C7">
            <w:pPr>
              <w:pStyle w:val="Compact"/>
              <w:jc w:val="left"/>
            </w:pPr>
            <w:r>
              <w:t>RNO_EQUIPAMENTOS_DIVERSOS_OUTRAS_MODALIDADES</w:t>
            </w:r>
          </w:p>
        </w:tc>
      </w:tr>
      <w:tr w:rsidR="002E2ECE" w14:paraId="61A3C200" w14:textId="77777777">
        <w:tc>
          <w:tcPr>
            <w:tcW w:w="0" w:type="auto"/>
          </w:tcPr>
          <w:p w14:paraId="570BA38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8D091E" w14:textId="77777777" w:rsidR="002E2ECE" w:rsidRDefault="006158C7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2E2ECE" w14:paraId="1AF00453" w14:textId="77777777">
        <w:tc>
          <w:tcPr>
            <w:tcW w:w="0" w:type="auto"/>
          </w:tcPr>
          <w:p w14:paraId="62566ED0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28E60239" w14:textId="77777777" w:rsidR="002E2ECE" w:rsidRDefault="006158C7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2E2ECE" w14:paraId="2FC98D5E" w14:textId="77777777">
        <w:tc>
          <w:tcPr>
            <w:tcW w:w="0" w:type="auto"/>
          </w:tcPr>
          <w:p w14:paraId="04E29FC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191F11" w14:textId="77777777" w:rsidR="002E2ECE" w:rsidRDefault="006158C7">
            <w:pPr>
              <w:pStyle w:val="Compact"/>
              <w:jc w:val="left"/>
            </w:pPr>
            <w:r>
              <w:t>RNO_EQUIPAMENTOS_MOVEIS</w:t>
            </w:r>
          </w:p>
        </w:tc>
      </w:tr>
      <w:tr w:rsidR="002E2ECE" w14:paraId="0E750DDC" w14:textId="77777777">
        <w:tc>
          <w:tcPr>
            <w:tcW w:w="0" w:type="auto"/>
          </w:tcPr>
          <w:p w14:paraId="62411FD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6F935B" w14:textId="77777777" w:rsidR="002E2ECE" w:rsidRDefault="006158C7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2E2ECE" w14:paraId="34493A89" w14:textId="77777777">
        <w:tc>
          <w:tcPr>
            <w:tcW w:w="0" w:type="auto"/>
          </w:tcPr>
          <w:p w14:paraId="3BA177E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80CD1A" w14:textId="77777777" w:rsidR="002E2ECE" w:rsidRDefault="006158C7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2E2ECE" w14:paraId="42B0C32F" w14:textId="77777777">
        <w:tc>
          <w:tcPr>
            <w:tcW w:w="0" w:type="auto"/>
          </w:tcPr>
          <w:p w14:paraId="7857564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970BE9" w14:textId="77777777" w:rsidR="002E2ECE" w:rsidRDefault="006158C7">
            <w:pPr>
              <w:pStyle w:val="Compact"/>
              <w:jc w:val="left"/>
            </w:pPr>
            <w:r>
              <w:t>RNO_HONORARIOS_DE_PERITOS</w:t>
            </w:r>
          </w:p>
        </w:tc>
      </w:tr>
      <w:tr w:rsidR="002E2ECE" w:rsidRPr="00CA517B" w14:paraId="1E5CAC37" w14:textId="77777777">
        <w:tc>
          <w:tcPr>
            <w:tcW w:w="0" w:type="auto"/>
          </w:tcPr>
          <w:p w14:paraId="123CBE3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5AEDAC" w14:textId="77777777" w:rsidR="002E2ECE" w:rsidRDefault="006158C7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2E2ECE" w:rsidRPr="00CA517B" w14:paraId="4103DEBD" w14:textId="77777777">
        <w:tc>
          <w:tcPr>
            <w:tcW w:w="0" w:type="auto"/>
          </w:tcPr>
          <w:p w14:paraId="64476D7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3EF32E" w14:textId="77777777" w:rsidR="002E2ECE" w:rsidRDefault="006158C7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2E2ECE" w:rsidRPr="00CA517B" w14:paraId="42643652" w14:textId="77777777">
        <w:tc>
          <w:tcPr>
            <w:tcW w:w="0" w:type="auto"/>
          </w:tcPr>
          <w:p w14:paraId="4C84C6E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CEBE38" w14:textId="77777777" w:rsidR="002E2ECE" w:rsidRDefault="006158C7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2E2ECE" w14:paraId="7BFE5301" w14:textId="77777777">
        <w:tc>
          <w:tcPr>
            <w:tcW w:w="0" w:type="auto"/>
          </w:tcPr>
          <w:p w14:paraId="1984C8A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134302" w14:textId="77777777" w:rsidR="002E2ECE" w:rsidRDefault="006158C7">
            <w:pPr>
              <w:pStyle w:val="Compact"/>
              <w:jc w:val="left"/>
            </w:pPr>
            <w:r>
              <w:t>RNO_LUCROS_CESSANTES</w:t>
            </w:r>
          </w:p>
        </w:tc>
      </w:tr>
      <w:tr w:rsidR="002E2ECE" w:rsidRPr="00CA517B" w14:paraId="0D75C401" w14:textId="77777777">
        <w:tc>
          <w:tcPr>
            <w:tcW w:w="0" w:type="auto"/>
          </w:tcPr>
          <w:p w14:paraId="66C33EC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4D3EF9" w14:textId="77777777" w:rsidR="002E2ECE" w:rsidRDefault="006158C7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2E2ECE" w14:paraId="29CC4658" w14:textId="77777777">
        <w:tc>
          <w:tcPr>
            <w:tcW w:w="0" w:type="auto"/>
          </w:tcPr>
          <w:p w14:paraId="79ED236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749D89" w14:textId="77777777" w:rsidR="002E2ECE" w:rsidRDefault="006158C7">
            <w:pPr>
              <w:pStyle w:val="Compact"/>
              <w:jc w:val="left"/>
            </w:pPr>
            <w:r>
              <w:t>RNO_PATIOS</w:t>
            </w:r>
          </w:p>
        </w:tc>
      </w:tr>
      <w:tr w:rsidR="002E2ECE" w14:paraId="4CC18E82" w14:textId="77777777">
        <w:tc>
          <w:tcPr>
            <w:tcW w:w="0" w:type="auto"/>
          </w:tcPr>
          <w:p w14:paraId="1CB372F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4D3A47" w14:textId="77777777" w:rsidR="002E2ECE" w:rsidRDefault="006158C7">
            <w:pPr>
              <w:pStyle w:val="Compact"/>
              <w:jc w:val="left"/>
            </w:pPr>
            <w:r>
              <w:t>RNO_QUEBRA_DE_MAQUINAS</w:t>
            </w:r>
          </w:p>
        </w:tc>
      </w:tr>
      <w:tr w:rsidR="002E2ECE" w:rsidRPr="00CA517B" w14:paraId="5738E6B9" w14:textId="77777777">
        <w:tc>
          <w:tcPr>
            <w:tcW w:w="0" w:type="auto"/>
          </w:tcPr>
          <w:p w14:paraId="3884ED7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96B8B5" w14:textId="77777777" w:rsidR="002E2ECE" w:rsidRDefault="006158C7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2E2ECE" w:rsidRPr="00CA517B" w14:paraId="70606CBF" w14:textId="77777777">
        <w:tc>
          <w:tcPr>
            <w:tcW w:w="0" w:type="auto"/>
          </w:tcPr>
          <w:p w14:paraId="3CF8216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26FA63" w14:textId="77777777" w:rsidR="002E2ECE" w:rsidRDefault="006158C7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2E2ECE" w:rsidRPr="00CA517B" w14:paraId="73818B84" w14:textId="77777777">
        <w:tc>
          <w:tcPr>
            <w:tcW w:w="0" w:type="auto"/>
          </w:tcPr>
          <w:p w14:paraId="3E38D1D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D7526B" w14:textId="77777777" w:rsidR="002E2ECE" w:rsidRDefault="006158C7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2E2ECE" w:rsidRPr="00CA517B" w14:paraId="1399E134" w14:textId="77777777">
        <w:tc>
          <w:tcPr>
            <w:tcW w:w="0" w:type="auto"/>
          </w:tcPr>
          <w:p w14:paraId="4BD22D1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184848" w14:textId="77777777" w:rsidR="002E2ECE" w:rsidRDefault="006158C7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2E2ECE" w:rsidRPr="00CA517B" w14:paraId="1C1718F7" w14:textId="77777777">
        <w:tc>
          <w:tcPr>
            <w:tcW w:w="0" w:type="auto"/>
          </w:tcPr>
          <w:p w14:paraId="116142B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490A25" w14:textId="77777777" w:rsidR="002E2ECE" w:rsidRDefault="006158C7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2E2ECE" w:rsidRPr="00CA517B" w14:paraId="4B028FDC" w14:textId="77777777">
        <w:tc>
          <w:tcPr>
            <w:tcW w:w="0" w:type="auto"/>
          </w:tcPr>
          <w:p w14:paraId="3D25884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EB0A9A" w14:textId="77777777" w:rsidR="002E2ECE" w:rsidRDefault="006158C7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2E2ECE" w14:paraId="3F8662BB" w14:textId="77777777">
        <w:tc>
          <w:tcPr>
            <w:tcW w:w="0" w:type="auto"/>
          </w:tcPr>
          <w:p w14:paraId="3C55C39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3C4095" w14:textId="77777777" w:rsidR="002E2ECE" w:rsidRDefault="006158C7">
            <w:pPr>
              <w:pStyle w:val="Compact"/>
              <w:jc w:val="left"/>
            </w:pPr>
            <w:r>
              <w:t>RNO_TERRORISMO_E_SA</w:t>
            </w:r>
            <w:r>
              <w:t>BOTAGEM</w:t>
            </w:r>
          </w:p>
        </w:tc>
      </w:tr>
      <w:tr w:rsidR="002E2ECE" w:rsidRPr="00CA517B" w14:paraId="6E682307" w14:textId="77777777">
        <w:tc>
          <w:tcPr>
            <w:tcW w:w="0" w:type="auto"/>
          </w:tcPr>
          <w:p w14:paraId="2186682B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3C56F0FE" w14:textId="77777777" w:rsidR="002E2ECE" w:rsidRDefault="006158C7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2E2ECE" w:rsidRPr="00CA517B" w14:paraId="3CFF8E2B" w14:textId="77777777">
        <w:tc>
          <w:tcPr>
            <w:tcW w:w="0" w:type="auto"/>
          </w:tcPr>
          <w:p w14:paraId="2C14ACD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36AFB5" w14:textId="77777777" w:rsidR="002E2ECE" w:rsidRDefault="006158C7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2E2ECE" w:rsidRPr="00CA517B" w14:paraId="738C4ED3" w14:textId="77777777">
        <w:tc>
          <w:tcPr>
            <w:tcW w:w="0" w:type="auto"/>
          </w:tcPr>
          <w:p w14:paraId="32FDD22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74D7EC" w14:textId="77777777" w:rsidR="002E2ECE" w:rsidRDefault="006158C7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2E2ECE" w:rsidRPr="00CA517B" w14:paraId="06AF0656" w14:textId="77777777">
        <w:tc>
          <w:tcPr>
            <w:tcW w:w="0" w:type="auto"/>
          </w:tcPr>
          <w:p w14:paraId="68B8E98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E43AC3" w14:textId="77777777" w:rsidR="002E2ECE" w:rsidRDefault="006158C7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2E2ECE" w14:paraId="77F000E0" w14:textId="77777777">
        <w:tc>
          <w:tcPr>
            <w:tcW w:w="0" w:type="auto"/>
          </w:tcPr>
          <w:p w14:paraId="0392CD4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D949C6" w14:textId="77777777" w:rsidR="002E2ECE" w:rsidRDefault="006158C7">
            <w:pPr>
              <w:pStyle w:val="Compact"/>
              <w:jc w:val="left"/>
            </w:pPr>
            <w:r>
              <w:t>OUTRAS</w:t>
            </w:r>
          </w:p>
        </w:tc>
      </w:tr>
    </w:tbl>
    <w:p w14:paraId="4D5E8A4F" w14:textId="77777777" w:rsidR="002E2ECE" w:rsidRDefault="006158C7">
      <w:pPr>
        <w:pStyle w:val="Heading2"/>
      </w:pPr>
      <w:bookmarkStart w:id="302" w:name="quotestatuspatrimonialhome"/>
      <w:bookmarkStart w:id="303" w:name="_Toc129181140"/>
      <w:bookmarkEnd w:id="297"/>
      <w:bookmarkEnd w:id="300"/>
      <w:bookmarkEnd w:id="301"/>
      <w:r>
        <w:t>QuoteStatusPatrimonialHome</w:t>
      </w:r>
      <w:bookmarkEnd w:id="303"/>
      <w:r>
        <w:t xml:space="preserve"> </w:t>
      </w:r>
      <w:bookmarkStart w:id="304" w:name="schemaquotestatuspatrimonialhome"/>
      <w:bookmarkEnd w:id="304"/>
    </w:p>
    <w:p w14:paraId="3EECD922" w14:textId="77777777" w:rsidR="002E2ECE" w:rsidRDefault="006158C7">
      <w:pPr>
        <w:pStyle w:val="FirstParagraph"/>
      </w:pPr>
      <w:r>
        <w:t xml:space="preserve">   </w:t>
      </w:r>
    </w:p>
    <w:p w14:paraId="1F52BE6D" w14:textId="77777777" w:rsidR="002E2ECE" w:rsidRDefault="006158C7">
      <w:pPr>
        <w:pStyle w:val="Heading3"/>
      </w:pPr>
      <w:bookmarkStart w:id="305" w:name="propriedades-42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7"/>
        <w:gridCol w:w="658"/>
        <w:gridCol w:w="1048"/>
        <w:gridCol w:w="1294"/>
        <w:gridCol w:w="1263"/>
      </w:tblGrid>
      <w:tr w:rsidR="002E2ECE" w14:paraId="44B979F6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460239B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742BA24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5EBBFD6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02B3688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4D7C550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73E5C307" w14:textId="77777777">
        <w:tc>
          <w:tcPr>
            <w:tcW w:w="0" w:type="auto"/>
          </w:tcPr>
          <w:p w14:paraId="1A889B6D" w14:textId="77777777" w:rsidR="002E2ECE" w:rsidRDefault="006158C7">
            <w:pPr>
              <w:pStyle w:val="Compact"/>
              <w:jc w:val="left"/>
            </w:pPr>
            <w:r>
              <w:t>customerInfo</w:t>
            </w:r>
          </w:p>
        </w:tc>
        <w:tc>
          <w:tcPr>
            <w:tcW w:w="0" w:type="auto"/>
          </w:tcPr>
          <w:p w14:paraId="05BF5BE6" w14:textId="77777777" w:rsidR="002E2ECE" w:rsidRDefault="006158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19353BFB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A4AD33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395C65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5077C6D3" w14:textId="77777777" w:rsidR="002E2ECE" w:rsidRDefault="006158C7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71"/>
        <w:gridCol w:w="2772"/>
        <w:gridCol w:w="1311"/>
        <w:gridCol w:w="1619"/>
        <w:gridCol w:w="1581"/>
      </w:tblGrid>
      <w:tr w:rsidR="002E2ECE" w14:paraId="29EAFD30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E135A0E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77296E9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21461F4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2FEAA67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EDC0651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526BE2F8" w14:textId="77777777">
        <w:tc>
          <w:tcPr>
            <w:tcW w:w="0" w:type="auto"/>
          </w:tcPr>
          <w:p w14:paraId="36FFD0E9" w14:textId="77777777" w:rsidR="002E2ECE" w:rsidRDefault="006158C7">
            <w:pPr>
              <w:pStyle w:val="Compact"/>
              <w:jc w:val="left"/>
            </w:pPr>
            <w:r>
              <w:t xml:space="preserve">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EFE5683" w14:textId="77777777" w:rsidR="002E2ECE" w:rsidRDefault="006158C7">
            <w:pPr>
              <w:pStyle w:val="Compact"/>
              <w:jc w:val="left"/>
            </w:pPr>
            <w:hyperlink w:anchor="schemapersonalcustomerinfo">
              <w:r>
                <w:rPr>
                  <w:rStyle w:val="Hyperlink"/>
                </w:rPr>
                <w:t>PersonalCustomerInfo</w:t>
              </w:r>
            </w:hyperlink>
          </w:p>
        </w:tc>
        <w:tc>
          <w:tcPr>
            <w:tcW w:w="0" w:type="auto"/>
          </w:tcPr>
          <w:p w14:paraId="4E49873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5D5994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E66378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0FEF2A26" w14:textId="77777777" w:rsidR="002E2ECE" w:rsidRDefault="006158C7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72"/>
        <w:gridCol w:w="2768"/>
        <w:gridCol w:w="1312"/>
        <w:gridCol w:w="1620"/>
        <w:gridCol w:w="1582"/>
      </w:tblGrid>
      <w:tr w:rsidR="002E2ECE" w14:paraId="61E63D80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530B66A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8D2ECB5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ECF9A51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D6008F7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844C92A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0E7CDCB2" w14:textId="77777777">
        <w:tc>
          <w:tcPr>
            <w:tcW w:w="0" w:type="auto"/>
          </w:tcPr>
          <w:p w14:paraId="58D25142" w14:textId="77777777" w:rsidR="002E2ECE" w:rsidRDefault="006158C7">
            <w:pPr>
              <w:pStyle w:val="Compact"/>
              <w:jc w:val="left"/>
            </w:pPr>
            <w:r>
              <w:t xml:space="preserve">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7843130" w14:textId="77777777" w:rsidR="002E2ECE" w:rsidRDefault="006158C7">
            <w:pPr>
              <w:pStyle w:val="Compact"/>
              <w:jc w:val="left"/>
            </w:pPr>
            <w:hyperlink w:anchor="schemabusinesscustomerinfo">
              <w:r>
                <w:rPr>
                  <w:rStyle w:val="Hyperlink"/>
                </w:rPr>
                <w:t>BusinessCustomerInfo</w:t>
              </w:r>
            </w:hyperlink>
          </w:p>
        </w:tc>
        <w:tc>
          <w:tcPr>
            <w:tcW w:w="0" w:type="auto"/>
          </w:tcPr>
          <w:p w14:paraId="455FBA9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486A0A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BCEFAE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672B4B8A" w14:textId="77777777" w:rsidR="002E2ECE" w:rsidRDefault="006158C7">
      <w:pPr>
        <w:pStyle w:val="BodyText"/>
      </w:pPr>
      <w:r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79"/>
        <w:gridCol w:w="3281"/>
        <w:gridCol w:w="912"/>
        <w:gridCol w:w="1118"/>
        <w:gridCol w:w="1364"/>
      </w:tblGrid>
      <w:tr w:rsidR="002E2ECE" w14:paraId="1169B2F6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2FDD3CA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EB29A03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4CB56B0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7C95025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1144361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36072587" w14:textId="77777777">
        <w:tc>
          <w:tcPr>
            <w:tcW w:w="0" w:type="auto"/>
          </w:tcPr>
          <w:p w14:paraId="1F034F3A" w14:textId="77777777" w:rsidR="002E2ECE" w:rsidRDefault="006158C7">
            <w:pPr>
              <w:pStyle w:val="Compact"/>
              <w:jc w:val="left"/>
            </w:pPr>
            <w:r>
              <w:t>quoteInfo</w:t>
            </w:r>
          </w:p>
        </w:tc>
        <w:tc>
          <w:tcPr>
            <w:tcW w:w="0" w:type="auto"/>
          </w:tcPr>
          <w:p w14:paraId="5D031EF6" w14:textId="77777777" w:rsidR="002E2ECE" w:rsidRDefault="006158C7">
            <w:pPr>
              <w:pStyle w:val="Compact"/>
              <w:jc w:val="left"/>
            </w:pPr>
            <w:hyperlink w:anchor="schemaresultquotepatrimonialhome">
              <w:r>
                <w:rPr>
                  <w:rStyle w:val="Hyperlink"/>
                </w:rPr>
                <w:t>ResultQuotePatrimonialHome</w:t>
              </w:r>
            </w:hyperlink>
          </w:p>
        </w:tc>
        <w:tc>
          <w:tcPr>
            <w:tcW w:w="0" w:type="auto"/>
          </w:tcPr>
          <w:p w14:paraId="5BC7BABA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85358F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089156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:rsidRPr="00CA517B" w14:paraId="2A3D42DE" w14:textId="77777777">
        <w:tc>
          <w:tcPr>
            <w:tcW w:w="0" w:type="auto"/>
          </w:tcPr>
          <w:p w14:paraId="4B37715A" w14:textId="77777777" w:rsidR="002E2ECE" w:rsidRDefault="006158C7">
            <w:pPr>
              <w:pStyle w:val="Compact"/>
              <w:jc w:val="left"/>
            </w:pPr>
            <w:r>
              <w:t>quotes</w:t>
            </w:r>
          </w:p>
        </w:tc>
        <w:tc>
          <w:tcPr>
            <w:tcW w:w="0" w:type="auto"/>
          </w:tcPr>
          <w:p w14:paraId="29046436" w14:textId="77777777" w:rsidR="002E2ECE" w:rsidRDefault="006158C7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28852F47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873917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A0071A" w14:textId="77777777" w:rsidR="002E2ECE" w:rsidRDefault="006158C7">
            <w:pPr>
              <w:pStyle w:val="Compact"/>
              <w:jc w:val="left"/>
            </w:pPr>
            <w:r>
              <w:t>Lista de cotações enviadas pela seguradora.</w:t>
            </w:r>
          </w:p>
        </w:tc>
      </w:tr>
      <w:tr w:rsidR="002E2ECE" w:rsidRPr="00CA517B" w14:paraId="315A93EC" w14:textId="77777777">
        <w:tc>
          <w:tcPr>
            <w:tcW w:w="0" w:type="auto"/>
          </w:tcPr>
          <w:p w14:paraId="0B3B1100" w14:textId="77777777" w:rsidR="002E2ECE" w:rsidRDefault="006158C7">
            <w:pPr>
              <w:pStyle w:val="Compact"/>
              <w:jc w:val="left"/>
            </w:pPr>
            <w:r>
              <w:t>» quoteDateTime</w:t>
            </w:r>
          </w:p>
        </w:tc>
        <w:tc>
          <w:tcPr>
            <w:tcW w:w="0" w:type="auto"/>
          </w:tcPr>
          <w:p w14:paraId="7407D203" w14:textId="77777777" w:rsidR="002E2ECE" w:rsidRDefault="006158C7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6B10B2F3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AAE09D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1BC56CC" w14:textId="77777777" w:rsidR="002E2ECE" w:rsidRDefault="006158C7">
            <w:pPr>
              <w:pStyle w:val="Compact"/>
              <w:jc w:val="left"/>
            </w:pPr>
            <w:r>
              <w:t>Data e hora da cotação</w:t>
            </w:r>
          </w:p>
        </w:tc>
      </w:tr>
      <w:tr w:rsidR="002E2ECE" w:rsidRPr="00CA517B" w14:paraId="24EEB425" w14:textId="77777777">
        <w:tc>
          <w:tcPr>
            <w:tcW w:w="0" w:type="auto"/>
          </w:tcPr>
          <w:p w14:paraId="7AE986F8" w14:textId="77777777" w:rsidR="002E2ECE" w:rsidRDefault="006158C7">
            <w:pPr>
              <w:pStyle w:val="Compact"/>
              <w:jc w:val="left"/>
            </w:pPr>
            <w:r>
              <w:lastRenderedPageBreak/>
              <w:t>» susepProcessNumbers</w:t>
            </w:r>
          </w:p>
        </w:tc>
        <w:tc>
          <w:tcPr>
            <w:tcW w:w="0" w:type="auto"/>
          </w:tcPr>
          <w:p w14:paraId="6BEBDED0" w14:textId="77777777" w:rsidR="002E2ECE" w:rsidRDefault="006158C7">
            <w:pPr>
              <w:pStyle w:val="Compact"/>
              <w:jc w:val="left"/>
            </w:pPr>
            <w:r>
              <w:t>[string]</w:t>
            </w:r>
          </w:p>
        </w:tc>
        <w:tc>
          <w:tcPr>
            <w:tcW w:w="0" w:type="auto"/>
          </w:tcPr>
          <w:p w14:paraId="52CFC22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75938D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E6CA62" w14:textId="77777777" w:rsidR="002E2ECE" w:rsidRDefault="006158C7">
            <w:pPr>
              <w:pStyle w:val="Compact"/>
              <w:jc w:val="left"/>
            </w:pPr>
            <w:r>
              <w:t>Número do Processo Susep das Coberturas</w:t>
            </w:r>
          </w:p>
        </w:tc>
      </w:tr>
      <w:tr w:rsidR="002E2ECE" w:rsidRPr="00CA517B" w14:paraId="75A3347E" w14:textId="77777777">
        <w:tc>
          <w:tcPr>
            <w:tcW w:w="0" w:type="auto"/>
          </w:tcPr>
          <w:p w14:paraId="7481BF2A" w14:textId="77777777" w:rsidR="002E2ECE" w:rsidRDefault="006158C7">
            <w:pPr>
              <w:pStyle w:val="Compact"/>
              <w:jc w:val="left"/>
            </w:pPr>
            <w:r>
              <w:t>» updatingIndex</w:t>
            </w:r>
          </w:p>
        </w:tc>
        <w:tc>
          <w:tcPr>
            <w:tcW w:w="0" w:type="auto"/>
          </w:tcPr>
          <w:p w14:paraId="308F924A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EEBE73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B12FE8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2BA718D" w14:textId="77777777" w:rsidR="002E2ECE" w:rsidRDefault="006158C7">
            <w:pPr>
              <w:pStyle w:val="Compact"/>
              <w:jc w:val="left"/>
            </w:pPr>
            <w:r>
              <w:t>Índice de atualização dos valores do contrato</w:t>
            </w:r>
          </w:p>
        </w:tc>
      </w:tr>
      <w:tr w:rsidR="002E2ECE" w14:paraId="314DC4C5" w14:textId="77777777">
        <w:tc>
          <w:tcPr>
            <w:tcW w:w="0" w:type="auto"/>
          </w:tcPr>
          <w:p w14:paraId="1121B2CC" w14:textId="77777777" w:rsidR="002E2ECE" w:rsidRDefault="006158C7">
            <w:pPr>
              <w:pStyle w:val="Compact"/>
              <w:jc w:val="left"/>
            </w:pPr>
            <w:r>
              <w:t>» updatingPeriodicity</w:t>
            </w:r>
          </w:p>
        </w:tc>
        <w:tc>
          <w:tcPr>
            <w:tcW w:w="0" w:type="auto"/>
          </w:tcPr>
          <w:p w14:paraId="54D4FAAC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9A18C0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5859F7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243778A" w14:textId="77777777" w:rsidR="002E2ECE" w:rsidRDefault="006158C7">
            <w:pPr>
              <w:pStyle w:val="Compact"/>
              <w:jc w:val="left"/>
            </w:pPr>
            <w:r>
              <w:t>Periodicidade de atualização</w:t>
            </w:r>
          </w:p>
        </w:tc>
      </w:tr>
      <w:tr w:rsidR="002E2ECE" w14:paraId="6C24666B" w14:textId="77777777">
        <w:tc>
          <w:tcPr>
            <w:tcW w:w="0" w:type="auto"/>
          </w:tcPr>
          <w:p w14:paraId="0F829907" w14:textId="77777777" w:rsidR="002E2ECE" w:rsidRDefault="006158C7">
            <w:pPr>
              <w:pStyle w:val="Compact"/>
              <w:jc w:val="left"/>
            </w:pPr>
            <w:r>
              <w:t>» coverages</w:t>
            </w:r>
          </w:p>
        </w:tc>
        <w:tc>
          <w:tcPr>
            <w:tcW w:w="0" w:type="auto"/>
          </w:tcPr>
          <w:p w14:paraId="203564C2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quotepatrimonialhomeresultcoverage">
              <w:r>
                <w:rPr>
                  <w:rStyle w:val="Hyperlink"/>
                </w:rPr>
                <w:t>QuotePatrimonialHomeResult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3B671755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CF6DBD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55C974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6BB91B39" w14:textId="77777777">
        <w:tc>
          <w:tcPr>
            <w:tcW w:w="0" w:type="auto"/>
          </w:tcPr>
          <w:p w14:paraId="4B79F8BA" w14:textId="77777777" w:rsidR="002E2ECE" w:rsidRDefault="006158C7">
            <w:pPr>
              <w:pStyle w:val="Compact"/>
              <w:jc w:val="left"/>
            </w:pPr>
            <w:r>
              <w:t>» assistances</w:t>
            </w:r>
          </w:p>
        </w:tc>
        <w:tc>
          <w:tcPr>
            <w:tcW w:w="0" w:type="auto"/>
          </w:tcPr>
          <w:p w14:paraId="2147DA1A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quoteresultassistance">
              <w:r>
                <w:rPr>
                  <w:rStyle w:val="Hyperlink"/>
                </w:rPr>
                <w:t>QuoteResultAssistance</w:t>
              </w:r>
            </w:hyperlink>
            <w:r>
              <w:t>]</w:t>
            </w:r>
          </w:p>
        </w:tc>
        <w:tc>
          <w:tcPr>
            <w:tcW w:w="0" w:type="auto"/>
          </w:tcPr>
          <w:p w14:paraId="5C86EBD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F1178A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C4DB22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682F55A6" w14:textId="77777777">
        <w:tc>
          <w:tcPr>
            <w:tcW w:w="0" w:type="auto"/>
          </w:tcPr>
          <w:p w14:paraId="3756405C" w14:textId="77777777" w:rsidR="002E2ECE" w:rsidRDefault="006158C7">
            <w:pPr>
              <w:pStyle w:val="Compact"/>
              <w:jc w:val="left"/>
            </w:pPr>
            <w:r>
              <w:t>» premiumInfo</w:t>
            </w:r>
          </w:p>
        </w:tc>
        <w:tc>
          <w:tcPr>
            <w:tcW w:w="0" w:type="auto"/>
          </w:tcPr>
          <w:p w14:paraId="02EFDD92" w14:textId="77777777" w:rsidR="002E2ECE" w:rsidRDefault="006158C7">
            <w:pPr>
              <w:pStyle w:val="Compact"/>
              <w:jc w:val="left"/>
            </w:pPr>
            <w:hyperlink w:anchor="schemaquoteresultpremium">
              <w:r>
                <w:rPr>
                  <w:rStyle w:val="Hyperlink"/>
                </w:rPr>
                <w:t>QuoteResultPremium</w:t>
              </w:r>
            </w:hyperlink>
          </w:p>
        </w:tc>
        <w:tc>
          <w:tcPr>
            <w:tcW w:w="0" w:type="auto"/>
          </w:tcPr>
          <w:p w14:paraId="4713DCD7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00C03C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7FA4B8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7B160D3D" w14:textId="77777777">
        <w:tc>
          <w:tcPr>
            <w:tcW w:w="0" w:type="auto"/>
          </w:tcPr>
          <w:p w14:paraId="7AF5AD93" w14:textId="77777777" w:rsidR="002E2ECE" w:rsidRDefault="006158C7">
            <w:pPr>
              <w:pStyle w:val="Compact"/>
              <w:jc w:val="left"/>
            </w:pPr>
            <w:r>
              <w:t>» links</w:t>
            </w:r>
          </w:p>
        </w:tc>
        <w:tc>
          <w:tcPr>
            <w:tcW w:w="0" w:type="auto"/>
          </w:tcPr>
          <w:p w14:paraId="3E10CC4D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257A6F08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5023D3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1F2CFA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:rsidRPr="00CA517B" w14:paraId="07102A1F" w14:textId="77777777">
        <w:tc>
          <w:tcPr>
            <w:tcW w:w="0" w:type="auto"/>
          </w:tcPr>
          <w:p w14:paraId="1806E4DC" w14:textId="77777777" w:rsidR="002E2ECE" w:rsidRDefault="006158C7">
            <w:pPr>
              <w:pStyle w:val="Compact"/>
              <w:jc w:val="left"/>
            </w:pPr>
            <w:r>
              <w:t>»» redirect</w:t>
            </w:r>
          </w:p>
        </w:tc>
        <w:tc>
          <w:tcPr>
            <w:tcW w:w="0" w:type="auto"/>
          </w:tcPr>
          <w:p w14:paraId="5B867D99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18D40D4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2FCF49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D3FE3BA" w14:textId="77777777" w:rsidR="002E2ECE" w:rsidRDefault="006158C7">
            <w:pPr>
              <w:pStyle w:val="Compact"/>
              <w:jc w:val="left"/>
            </w:pPr>
            <w:r>
              <w:t>Link interno da seguradora, onde o cliente é redirecionado para conclusão da contratação</w:t>
            </w:r>
          </w:p>
        </w:tc>
      </w:tr>
      <w:tr w:rsidR="002E2ECE" w14:paraId="737B0586" w14:textId="77777777">
        <w:tc>
          <w:tcPr>
            <w:tcW w:w="0" w:type="auto"/>
          </w:tcPr>
          <w:p w14:paraId="122C88AF" w14:textId="77777777" w:rsidR="002E2ECE" w:rsidRDefault="006158C7">
            <w:pPr>
              <w:pStyle w:val="Compact"/>
              <w:jc w:val="left"/>
            </w:pPr>
            <w:r>
              <w:t>» customData</w:t>
            </w:r>
          </w:p>
        </w:tc>
        <w:tc>
          <w:tcPr>
            <w:tcW w:w="0" w:type="auto"/>
          </w:tcPr>
          <w:p w14:paraId="51845580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5CD0E49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4DF686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9B5EE1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:rsidRPr="00CA517B" w14:paraId="1E919A35" w14:textId="77777777">
        <w:tc>
          <w:tcPr>
            <w:tcW w:w="0" w:type="auto"/>
          </w:tcPr>
          <w:p w14:paraId="518FCF7A" w14:textId="77777777" w:rsidR="002E2ECE" w:rsidRDefault="006158C7">
            <w:pPr>
              <w:pStyle w:val="Compact"/>
              <w:jc w:val="left"/>
            </w:pPr>
            <w:r>
              <w:t>»» customerIdentification</w:t>
            </w:r>
          </w:p>
        </w:tc>
        <w:tc>
          <w:tcPr>
            <w:tcW w:w="0" w:type="auto"/>
          </w:tcPr>
          <w:p w14:paraId="15176772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3DE8380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0B99C6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BB15EE0" w14:textId="77777777" w:rsidR="002E2ECE" w:rsidRDefault="006158C7">
            <w:pPr>
              <w:pStyle w:val="Compact"/>
              <w:jc w:val="left"/>
            </w:pPr>
            <w:r>
              <w:t xml:space="preserve">[Estrutura para identificação e </w:t>
            </w:r>
            <w:r>
              <w:t>transmissão de dados customizáveis.]</w:t>
            </w:r>
          </w:p>
        </w:tc>
      </w:tr>
      <w:tr w:rsidR="002E2ECE" w:rsidRPr="00CA517B" w14:paraId="6556D905" w14:textId="77777777">
        <w:tc>
          <w:tcPr>
            <w:tcW w:w="0" w:type="auto"/>
          </w:tcPr>
          <w:p w14:paraId="52D5AD22" w14:textId="77777777" w:rsidR="002E2ECE" w:rsidRDefault="006158C7">
            <w:pPr>
              <w:pStyle w:val="Compact"/>
              <w:jc w:val="left"/>
            </w:pPr>
            <w:r>
              <w:t>»» customerQualification</w:t>
            </w:r>
          </w:p>
        </w:tc>
        <w:tc>
          <w:tcPr>
            <w:tcW w:w="0" w:type="auto"/>
          </w:tcPr>
          <w:p w14:paraId="6A5FCEEF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7892A20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C5DF1E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B1525C6" w14:textId="77777777" w:rsidR="002E2ECE" w:rsidRDefault="006158C7">
            <w:pPr>
              <w:pStyle w:val="Compact"/>
              <w:jc w:val="left"/>
            </w:pPr>
            <w:r>
              <w:t>[Estrutura para identificação e transmissão de dados customizáve</w:t>
            </w:r>
            <w:r>
              <w:lastRenderedPageBreak/>
              <w:t>is.]</w:t>
            </w:r>
          </w:p>
        </w:tc>
      </w:tr>
      <w:tr w:rsidR="002E2ECE" w:rsidRPr="00CA517B" w14:paraId="0AFC342B" w14:textId="77777777">
        <w:tc>
          <w:tcPr>
            <w:tcW w:w="0" w:type="auto"/>
          </w:tcPr>
          <w:p w14:paraId="4FD08894" w14:textId="77777777" w:rsidR="002E2ECE" w:rsidRDefault="006158C7">
            <w:pPr>
              <w:pStyle w:val="Compact"/>
              <w:jc w:val="left"/>
            </w:pPr>
            <w:r>
              <w:lastRenderedPageBreak/>
              <w:t>»» customerComplimentaryInfo</w:t>
            </w:r>
          </w:p>
        </w:tc>
        <w:tc>
          <w:tcPr>
            <w:tcW w:w="0" w:type="auto"/>
          </w:tcPr>
          <w:p w14:paraId="0E1487F6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44B094F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54F0B0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675388" w14:textId="77777777" w:rsidR="002E2ECE" w:rsidRDefault="006158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2E2ECE" w:rsidRPr="00CA517B" w14:paraId="5E2D3168" w14:textId="77777777">
        <w:tc>
          <w:tcPr>
            <w:tcW w:w="0" w:type="auto"/>
          </w:tcPr>
          <w:p w14:paraId="086A0C19" w14:textId="77777777" w:rsidR="002E2ECE" w:rsidRDefault="006158C7">
            <w:pPr>
              <w:pStyle w:val="Compact"/>
              <w:jc w:val="left"/>
            </w:pPr>
            <w:r>
              <w:t>»» generalQuoteInfo</w:t>
            </w:r>
          </w:p>
        </w:tc>
        <w:tc>
          <w:tcPr>
            <w:tcW w:w="0" w:type="auto"/>
          </w:tcPr>
          <w:p w14:paraId="675ED094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3B74B22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6E2793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95071DE" w14:textId="77777777" w:rsidR="002E2ECE" w:rsidRDefault="006158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2E2ECE" w:rsidRPr="00CA517B" w14:paraId="40EA23A8" w14:textId="77777777">
        <w:tc>
          <w:tcPr>
            <w:tcW w:w="0" w:type="auto"/>
          </w:tcPr>
          <w:p w14:paraId="06CD41DE" w14:textId="77777777" w:rsidR="002E2ECE" w:rsidRDefault="006158C7">
            <w:pPr>
              <w:pStyle w:val="Compact"/>
              <w:jc w:val="left"/>
            </w:pPr>
            <w:r>
              <w:t>»» riskLocationInfo</w:t>
            </w:r>
          </w:p>
        </w:tc>
        <w:tc>
          <w:tcPr>
            <w:tcW w:w="0" w:type="auto"/>
          </w:tcPr>
          <w:p w14:paraId="0B64A862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2F9C7D1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17690E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CA1A956" w14:textId="77777777" w:rsidR="002E2ECE" w:rsidRDefault="006158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2E2ECE" w:rsidRPr="00CA517B" w14:paraId="4E96CFF2" w14:textId="77777777">
        <w:tc>
          <w:tcPr>
            <w:tcW w:w="0" w:type="auto"/>
          </w:tcPr>
          <w:p w14:paraId="7166AE95" w14:textId="77777777" w:rsidR="002E2ECE" w:rsidRDefault="006158C7">
            <w:pPr>
              <w:pStyle w:val="Compact"/>
              <w:jc w:val="left"/>
            </w:pPr>
            <w:r>
              <w:t>»» insuredObjects</w:t>
            </w:r>
          </w:p>
        </w:tc>
        <w:tc>
          <w:tcPr>
            <w:tcW w:w="0" w:type="auto"/>
          </w:tcPr>
          <w:p w14:paraId="0B448012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5DF1E26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387FF5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35B3F44" w14:textId="77777777" w:rsidR="002E2ECE" w:rsidRDefault="006158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2E2ECE" w:rsidRPr="00CA517B" w14:paraId="3DC3ADCF" w14:textId="77777777">
        <w:tc>
          <w:tcPr>
            <w:tcW w:w="0" w:type="auto"/>
          </w:tcPr>
          <w:p w14:paraId="0AB45241" w14:textId="77777777" w:rsidR="002E2ECE" w:rsidRDefault="006158C7">
            <w:pPr>
              <w:pStyle w:val="Compact"/>
              <w:jc w:val="left"/>
            </w:pPr>
            <w:r>
              <w:t>»» beneficiaries</w:t>
            </w:r>
          </w:p>
        </w:tc>
        <w:tc>
          <w:tcPr>
            <w:tcW w:w="0" w:type="auto"/>
          </w:tcPr>
          <w:p w14:paraId="42C44B33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7F85B73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7D2DB6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F38B6A4" w14:textId="77777777" w:rsidR="002E2ECE" w:rsidRDefault="006158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2E2ECE" w:rsidRPr="00CA517B" w14:paraId="06CAA268" w14:textId="77777777">
        <w:tc>
          <w:tcPr>
            <w:tcW w:w="0" w:type="auto"/>
          </w:tcPr>
          <w:p w14:paraId="16EFBE56" w14:textId="77777777" w:rsidR="002E2ECE" w:rsidRDefault="006158C7">
            <w:pPr>
              <w:pStyle w:val="Compact"/>
              <w:jc w:val="left"/>
            </w:pPr>
            <w:r>
              <w:t>»» coverages</w:t>
            </w:r>
          </w:p>
        </w:tc>
        <w:tc>
          <w:tcPr>
            <w:tcW w:w="0" w:type="auto"/>
          </w:tcPr>
          <w:p w14:paraId="06659E72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037C2D8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DEBF4D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01C3FDB" w14:textId="77777777" w:rsidR="002E2ECE" w:rsidRDefault="006158C7">
            <w:pPr>
              <w:pStyle w:val="Compact"/>
              <w:jc w:val="left"/>
            </w:pPr>
            <w:r>
              <w:t xml:space="preserve">[Estrutura para identificação </w:t>
            </w:r>
            <w:r>
              <w:lastRenderedPageBreak/>
              <w:t>e transmissão de dados customizáveis.]</w:t>
            </w:r>
          </w:p>
        </w:tc>
      </w:tr>
      <w:tr w:rsidR="002E2ECE" w:rsidRPr="00CA517B" w14:paraId="0A032927" w14:textId="77777777">
        <w:tc>
          <w:tcPr>
            <w:tcW w:w="0" w:type="auto"/>
          </w:tcPr>
          <w:p w14:paraId="26C52E59" w14:textId="77777777" w:rsidR="002E2ECE" w:rsidRDefault="006158C7">
            <w:pPr>
              <w:pStyle w:val="Compact"/>
              <w:jc w:val="left"/>
            </w:pPr>
            <w:r>
              <w:lastRenderedPageBreak/>
              <w:t>»» generalClaimInfo</w:t>
            </w:r>
          </w:p>
        </w:tc>
        <w:tc>
          <w:tcPr>
            <w:tcW w:w="0" w:type="auto"/>
          </w:tcPr>
          <w:p w14:paraId="758FD981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2A982D8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B16D9F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6B50811" w14:textId="77777777" w:rsidR="002E2ECE" w:rsidRDefault="006158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</w:tbl>
    <w:p w14:paraId="364E80C1" w14:textId="77777777" w:rsidR="002E2ECE" w:rsidRDefault="006158C7">
      <w:pPr>
        <w:pStyle w:val="Heading4"/>
      </w:pPr>
      <w:bookmarkStart w:id="306" w:name="enumerated-values-32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61"/>
        <w:gridCol w:w="1693"/>
      </w:tblGrid>
      <w:tr w:rsidR="002E2ECE" w14:paraId="06CCB26C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AE3FCE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43D2BDEB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152879A5" w14:textId="77777777">
        <w:tc>
          <w:tcPr>
            <w:tcW w:w="0" w:type="auto"/>
          </w:tcPr>
          <w:p w14:paraId="75E588BC" w14:textId="77777777" w:rsidR="002E2ECE" w:rsidRDefault="006158C7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01BB9AA6" w14:textId="77777777" w:rsidR="002E2ECE" w:rsidRDefault="006158C7">
            <w:pPr>
              <w:pStyle w:val="Compact"/>
              <w:jc w:val="left"/>
            </w:pPr>
            <w:r>
              <w:t>IPCA</w:t>
            </w:r>
          </w:p>
        </w:tc>
      </w:tr>
      <w:tr w:rsidR="002E2ECE" w14:paraId="797BCFF4" w14:textId="77777777">
        <w:tc>
          <w:tcPr>
            <w:tcW w:w="0" w:type="auto"/>
          </w:tcPr>
          <w:p w14:paraId="4CCF7048" w14:textId="77777777" w:rsidR="002E2ECE" w:rsidRDefault="006158C7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4D13539F" w14:textId="77777777" w:rsidR="002E2ECE" w:rsidRDefault="006158C7">
            <w:pPr>
              <w:pStyle w:val="Compact"/>
              <w:jc w:val="left"/>
            </w:pPr>
            <w:r>
              <w:t>IGP_M</w:t>
            </w:r>
          </w:p>
        </w:tc>
      </w:tr>
      <w:tr w:rsidR="002E2ECE" w14:paraId="1A23460A" w14:textId="77777777">
        <w:tc>
          <w:tcPr>
            <w:tcW w:w="0" w:type="auto"/>
          </w:tcPr>
          <w:p w14:paraId="1DE5B1A3" w14:textId="77777777" w:rsidR="002E2ECE" w:rsidRDefault="006158C7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0FDC8692" w14:textId="77777777" w:rsidR="002E2ECE" w:rsidRDefault="006158C7">
            <w:pPr>
              <w:pStyle w:val="Compact"/>
              <w:jc w:val="left"/>
            </w:pPr>
            <w:r>
              <w:t>INPC</w:t>
            </w:r>
          </w:p>
        </w:tc>
      </w:tr>
      <w:tr w:rsidR="002E2ECE" w14:paraId="02A361B6" w14:textId="77777777">
        <w:tc>
          <w:tcPr>
            <w:tcW w:w="0" w:type="auto"/>
          </w:tcPr>
          <w:p w14:paraId="5642AD8C" w14:textId="77777777" w:rsidR="002E2ECE" w:rsidRDefault="006158C7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5708AB60" w14:textId="77777777" w:rsidR="002E2ECE" w:rsidRDefault="006158C7">
            <w:pPr>
              <w:pStyle w:val="Compact"/>
              <w:jc w:val="left"/>
            </w:pPr>
            <w:r>
              <w:t>OUTROS</w:t>
            </w:r>
          </w:p>
        </w:tc>
      </w:tr>
      <w:tr w:rsidR="002E2ECE" w14:paraId="36B32566" w14:textId="77777777">
        <w:tc>
          <w:tcPr>
            <w:tcW w:w="0" w:type="auto"/>
          </w:tcPr>
          <w:p w14:paraId="50E842CE" w14:textId="77777777" w:rsidR="002E2ECE" w:rsidRDefault="006158C7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7957C1CF" w14:textId="77777777" w:rsidR="002E2ECE" w:rsidRDefault="006158C7">
            <w:pPr>
              <w:pStyle w:val="Compact"/>
              <w:jc w:val="left"/>
            </w:pPr>
            <w:r>
              <w:t>NAO_SE_APLICA</w:t>
            </w:r>
          </w:p>
        </w:tc>
      </w:tr>
      <w:tr w:rsidR="002E2ECE" w14:paraId="7BA5519C" w14:textId="77777777">
        <w:tc>
          <w:tcPr>
            <w:tcW w:w="0" w:type="auto"/>
          </w:tcPr>
          <w:p w14:paraId="11AE95FF" w14:textId="77777777" w:rsidR="002E2ECE" w:rsidRDefault="006158C7">
            <w:pPr>
              <w:pStyle w:val="Compact"/>
              <w:jc w:val="left"/>
            </w:pPr>
            <w:r>
              <w:t>updatingPeriodicity</w:t>
            </w:r>
          </w:p>
        </w:tc>
        <w:tc>
          <w:tcPr>
            <w:tcW w:w="0" w:type="auto"/>
          </w:tcPr>
          <w:p w14:paraId="71BD063D" w14:textId="77777777" w:rsidR="002E2ECE" w:rsidRDefault="006158C7">
            <w:pPr>
              <w:pStyle w:val="Compact"/>
              <w:jc w:val="left"/>
            </w:pPr>
            <w:r>
              <w:t>ANUAL</w:t>
            </w:r>
          </w:p>
        </w:tc>
      </w:tr>
      <w:tr w:rsidR="002E2ECE" w14:paraId="74B5A726" w14:textId="77777777">
        <w:tc>
          <w:tcPr>
            <w:tcW w:w="0" w:type="auto"/>
          </w:tcPr>
          <w:p w14:paraId="1038CCD4" w14:textId="77777777" w:rsidR="002E2ECE" w:rsidRDefault="006158C7">
            <w:pPr>
              <w:pStyle w:val="Compact"/>
              <w:jc w:val="left"/>
            </w:pPr>
            <w:r>
              <w:t>updatingPeriodicity</w:t>
            </w:r>
          </w:p>
        </w:tc>
        <w:tc>
          <w:tcPr>
            <w:tcW w:w="0" w:type="auto"/>
          </w:tcPr>
          <w:p w14:paraId="6E169DEE" w14:textId="77777777" w:rsidR="002E2ECE" w:rsidRDefault="006158C7">
            <w:pPr>
              <w:pStyle w:val="Compact"/>
              <w:jc w:val="left"/>
            </w:pPr>
            <w:r>
              <w:t>OUTROS</w:t>
            </w:r>
          </w:p>
        </w:tc>
      </w:tr>
    </w:tbl>
    <w:p w14:paraId="77DA4806" w14:textId="77777777" w:rsidR="002E2ECE" w:rsidRDefault="006158C7">
      <w:pPr>
        <w:pStyle w:val="Heading2"/>
      </w:pPr>
      <w:bookmarkStart w:id="307" w:name="resultquotepatrimonialhome"/>
      <w:bookmarkStart w:id="308" w:name="_Toc129181141"/>
      <w:bookmarkEnd w:id="302"/>
      <w:bookmarkEnd w:id="305"/>
      <w:bookmarkEnd w:id="306"/>
      <w:r>
        <w:t>ResultQuotePatrimonialHome</w:t>
      </w:r>
      <w:bookmarkEnd w:id="308"/>
      <w:r>
        <w:t xml:space="preserve"> </w:t>
      </w:r>
      <w:bookmarkStart w:id="309" w:name="schemaresultquotepatrimonialhome"/>
      <w:bookmarkEnd w:id="309"/>
    </w:p>
    <w:p w14:paraId="0C0A0BB0" w14:textId="77777777" w:rsidR="002E2ECE" w:rsidRDefault="006158C7">
      <w:pPr>
        <w:pStyle w:val="FirstParagraph"/>
      </w:pPr>
      <w:r>
        <w:t xml:space="preserve">   </w:t>
      </w:r>
    </w:p>
    <w:p w14:paraId="786F1C00" w14:textId="77777777" w:rsidR="002E2ECE" w:rsidRDefault="006158C7">
      <w:pPr>
        <w:pStyle w:val="Heading3"/>
      </w:pPr>
      <w:bookmarkStart w:id="310" w:name="propriedades-4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15"/>
        <w:gridCol w:w="3628"/>
        <w:gridCol w:w="910"/>
        <w:gridCol w:w="1116"/>
        <w:gridCol w:w="1185"/>
      </w:tblGrid>
      <w:tr w:rsidR="002E2ECE" w14:paraId="4E55B71B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9922DA0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7ED3641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247415E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2A38040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57BED92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4F204DE8" w14:textId="77777777">
        <w:tc>
          <w:tcPr>
            <w:tcW w:w="0" w:type="auto"/>
          </w:tcPr>
          <w:p w14:paraId="495E6212" w14:textId="77777777" w:rsidR="002E2ECE" w:rsidRDefault="006158C7">
            <w:pPr>
              <w:pStyle w:val="Compact"/>
              <w:jc w:val="left"/>
            </w:pPr>
            <w:r>
              <w:t>hasCommercialActivity</w:t>
            </w:r>
          </w:p>
        </w:tc>
        <w:tc>
          <w:tcPr>
            <w:tcW w:w="0" w:type="auto"/>
          </w:tcPr>
          <w:p w14:paraId="44E52F85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275CD92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002C2B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4F3FC3B" w14:textId="77777777" w:rsidR="002E2ECE" w:rsidRDefault="006158C7">
            <w:pPr>
              <w:pStyle w:val="Compact"/>
              <w:jc w:val="left"/>
            </w:pPr>
            <w:r>
              <w:t xml:space="preserve">Existe algum objeto segurado que possui atividade comercial de produção, manufatura, </w:t>
            </w:r>
            <w:r>
              <w:lastRenderedPageBreak/>
              <w:t>atendimento presencial na Residência?</w:t>
            </w:r>
          </w:p>
        </w:tc>
      </w:tr>
      <w:tr w:rsidR="002E2ECE" w:rsidRPr="00CA517B" w14:paraId="27CB332B" w14:textId="77777777">
        <w:tc>
          <w:tcPr>
            <w:tcW w:w="0" w:type="auto"/>
          </w:tcPr>
          <w:p w14:paraId="25599B78" w14:textId="77777777" w:rsidR="002E2ECE" w:rsidRDefault="006158C7">
            <w:pPr>
              <w:pStyle w:val="Compact"/>
              <w:jc w:val="left"/>
            </w:pPr>
            <w:r>
              <w:lastRenderedPageBreak/>
              <w:t>isCollectiveStipulated</w:t>
            </w:r>
          </w:p>
        </w:tc>
        <w:tc>
          <w:tcPr>
            <w:tcW w:w="0" w:type="auto"/>
          </w:tcPr>
          <w:p w14:paraId="79AE0A6E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24D314E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0D4930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619D348" w14:textId="77777777" w:rsidR="002E2ECE" w:rsidRDefault="006158C7">
            <w:pPr>
              <w:pStyle w:val="Compact"/>
              <w:jc w:val="left"/>
            </w:pPr>
            <w:r>
              <w:t>Apólice é coletiva ou por estipulação?</w:t>
            </w:r>
          </w:p>
        </w:tc>
      </w:tr>
      <w:tr w:rsidR="002E2ECE" w:rsidRPr="00CA517B" w14:paraId="0250DA09" w14:textId="77777777">
        <w:tc>
          <w:tcPr>
            <w:tcW w:w="0" w:type="auto"/>
          </w:tcPr>
          <w:p w14:paraId="3976D36F" w14:textId="77777777" w:rsidR="002E2ECE" w:rsidRDefault="006158C7">
            <w:pPr>
              <w:pStyle w:val="Compact"/>
              <w:jc w:val="left"/>
            </w:pPr>
            <w:r>
              <w:t>hasOneRiskLocation</w:t>
            </w:r>
          </w:p>
        </w:tc>
        <w:tc>
          <w:tcPr>
            <w:tcW w:w="0" w:type="auto"/>
          </w:tcPr>
          <w:p w14:paraId="1E9A28DC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B1E4A1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40D9A8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8EE8AD5" w14:textId="77777777" w:rsidR="002E2ECE" w:rsidRDefault="006158C7">
            <w:pPr>
              <w:pStyle w:val="Compact"/>
              <w:jc w:val="left"/>
            </w:pPr>
            <w:r>
              <w:t>Trata-se uma apólice com apenas um local de risco?</w:t>
            </w:r>
          </w:p>
        </w:tc>
      </w:tr>
      <w:tr w:rsidR="002E2ECE" w:rsidRPr="00CA517B" w14:paraId="37EF2FC8" w14:textId="77777777">
        <w:tc>
          <w:tcPr>
            <w:tcW w:w="0" w:type="auto"/>
          </w:tcPr>
          <w:p w14:paraId="72C937C6" w14:textId="77777777" w:rsidR="002E2ECE" w:rsidRDefault="006158C7">
            <w:pPr>
              <w:pStyle w:val="Compact"/>
              <w:jc w:val="left"/>
            </w:pPr>
            <w:r>
              <w:t>termStartDate</w:t>
            </w:r>
          </w:p>
        </w:tc>
        <w:tc>
          <w:tcPr>
            <w:tcW w:w="0" w:type="auto"/>
          </w:tcPr>
          <w:p w14:paraId="2C6DA317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0516730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94702C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44220C0" w14:textId="77777777" w:rsidR="002E2ECE" w:rsidRDefault="006158C7">
            <w:pPr>
              <w:pStyle w:val="Compact"/>
              <w:jc w:val="left"/>
            </w:pPr>
            <w:r>
              <w:t>Data de vigência dentro de 24 horas</w:t>
            </w:r>
          </w:p>
        </w:tc>
      </w:tr>
      <w:tr w:rsidR="002E2ECE" w:rsidRPr="00CA517B" w14:paraId="77CC2DE1" w14:textId="77777777">
        <w:tc>
          <w:tcPr>
            <w:tcW w:w="0" w:type="auto"/>
          </w:tcPr>
          <w:p w14:paraId="6E08D0D0" w14:textId="77777777" w:rsidR="002E2ECE" w:rsidRDefault="006158C7">
            <w:pPr>
              <w:pStyle w:val="Compact"/>
              <w:jc w:val="left"/>
            </w:pPr>
            <w:r>
              <w:t>termEndDate</w:t>
            </w:r>
          </w:p>
        </w:tc>
        <w:tc>
          <w:tcPr>
            <w:tcW w:w="0" w:type="auto"/>
          </w:tcPr>
          <w:p w14:paraId="633FAE80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1D1656E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D1136D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8726653" w14:textId="77777777" w:rsidR="002E2ECE" w:rsidRDefault="006158C7">
            <w:pPr>
              <w:pStyle w:val="Compact"/>
              <w:jc w:val="left"/>
            </w:pPr>
            <w:r>
              <w:t>Data de fim de vigência até as 24 horas</w:t>
            </w:r>
          </w:p>
        </w:tc>
      </w:tr>
      <w:tr w:rsidR="002E2ECE" w:rsidRPr="00CA517B" w14:paraId="54FA9073" w14:textId="77777777">
        <w:tc>
          <w:tcPr>
            <w:tcW w:w="0" w:type="auto"/>
          </w:tcPr>
          <w:p w14:paraId="6F0905A0" w14:textId="77777777" w:rsidR="002E2ECE" w:rsidRDefault="006158C7">
            <w:pPr>
              <w:pStyle w:val="Compact"/>
              <w:jc w:val="left"/>
            </w:pPr>
            <w:r>
              <w:t>quoteId</w:t>
            </w:r>
          </w:p>
        </w:tc>
        <w:tc>
          <w:tcPr>
            <w:tcW w:w="0" w:type="auto"/>
          </w:tcPr>
          <w:p w14:paraId="4829B2C0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2BB51A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739698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0937BA1" w14:textId="77777777" w:rsidR="002E2ECE" w:rsidRDefault="006158C7">
            <w:pPr>
              <w:pStyle w:val="Compact"/>
              <w:jc w:val="left"/>
            </w:pPr>
            <w:r>
              <w:t xml:space="preserve">Número para identificar o </w:t>
            </w:r>
            <w:r>
              <w:t>orçamento</w:t>
            </w:r>
          </w:p>
        </w:tc>
      </w:tr>
      <w:tr w:rsidR="002E2ECE" w14:paraId="6B9C9E51" w14:textId="77777777">
        <w:tc>
          <w:tcPr>
            <w:tcW w:w="0" w:type="auto"/>
          </w:tcPr>
          <w:p w14:paraId="2B847820" w14:textId="77777777" w:rsidR="002E2ECE" w:rsidRDefault="006158C7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14013021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CA026E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70209C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3DA2D5" w14:textId="77777777" w:rsidR="002E2ECE" w:rsidRDefault="006158C7">
            <w:pPr>
              <w:pStyle w:val="Compact"/>
              <w:jc w:val="left"/>
            </w:pPr>
            <w:r>
              <w:t>Tipo de Seguro</w:t>
            </w:r>
          </w:p>
        </w:tc>
      </w:tr>
      <w:tr w:rsidR="002E2ECE" w:rsidRPr="00CA517B" w14:paraId="13292031" w14:textId="77777777">
        <w:tc>
          <w:tcPr>
            <w:tcW w:w="0" w:type="auto"/>
          </w:tcPr>
          <w:p w14:paraId="72727A91" w14:textId="77777777" w:rsidR="002E2ECE" w:rsidRDefault="006158C7">
            <w:pPr>
              <w:pStyle w:val="Compact"/>
              <w:jc w:val="left"/>
            </w:pPr>
            <w:r>
              <w:t>policyId</w:t>
            </w:r>
          </w:p>
        </w:tc>
        <w:tc>
          <w:tcPr>
            <w:tcW w:w="0" w:type="auto"/>
          </w:tcPr>
          <w:p w14:paraId="2CD4F14E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03A151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F476EA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26C6346" w14:textId="77777777" w:rsidR="002E2ECE" w:rsidRDefault="006158C7">
            <w:pPr>
              <w:pStyle w:val="Compact"/>
              <w:jc w:val="left"/>
            </w:pPr>
            <w:r>
              <w:t>Número para identificar a apólice atual</w:t>
            </w:r>
          </w:p>
        </w:tc>
      </w:tr>
      <w:tr w:rsidR="002E2ECE" w:rsidRPr="00CA517B" w14:paraId="04556447" w14:textId="77777777">
        <w:tc>
          <w:tcPr>
            <w:tcW w:w="0" w:type="auto"/>
          </w:tcPr>
          <w:p w14:paraId="2BC4AE47" w14:textId="77777777" w:rsidR="002E2ECE" w:rsidRDefault="006158C7">
            <w:pPr>
              <w:pStyle w:val="Compact"/>
              <w:jc w:val="left"/>
            </w:pPr>
            <w:r>
              <w:t>insurerId</w:t>
            </w:r>
          </w:p>
        </w:tc>
        <w:tc>
          <w:tcPr>
            <w:tcW w:w="0" w:type="auto"/>
          </w:tcPr>
          <w:p w14:paraId="335EA64C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11E768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8B6908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ED389AC" w14:textId="77777777" w:rsidR="002E2ECE" w:rsidRDefault="006158C7">
            <w:pPr>
              <w:pStyle w:val="Compact"/>
              <w:jc w:val="left"/>
            </w:pPr>
            <w:r>
              <w:t xml:space="preserve">Nome para identifcar </w:t>
            </w:r>
            <w:r>
              <w:lastRenderedPageBreak/>
              <w:t>a congênere de renovação</w:t>
            </w:r>
          </w:p>
        </w:tc>
      </w:tr>
      <w:tr w:rsidR="002E2ECE" w:rsidRPr="00CA517B" w14:paraId="6406AEF8" w14:textId="77777777">
        <w:tc>
          <w:tcPr>
            <w:tcW w:w="0" w:type="auto"/>
          </w:tcPr>
          <w:p w14:paraId="5AF4B4A2" w14:textId="77777777" w:rsidR="002E2ECE" w:rsidRDefault="006158C7">
            <w:pPr>
              <w:pStyle w:val="Compact"/>
              <w:jc w:val="left"/>
            </w:pPr>
            <w:r>
              <w:lastRenderedPageBreak/>
              <w:t>currency</w:t>
            </w:r>
          </w:p>
        </w:tc>
        <w:tc>
          <w:tcPr>
            <w:tcW w:w="0" w:type="auto"/>
          </w:tcPr>
          <w:p w14:paraId="78C29792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C3DAB6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4E4A57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2ABCDE6" w14:textId="77777777" w:rsidR="002E2ECE" w:rsidRDefault="006158C7">
            <w:pPr>
              <w:pStyle w:val="Compact"/>
              <w:jc w:val="left"/>
            </w:pPr>
            <w:r>
              <w:t>Moeda de emissão do contrato de acordo com ISO-4217.</w:t>
            </w:r>
          </w:p>
        </w:tc>
      </w:tr>
      <w:tr w:rsidR="002E2ECE" w14:paraId="230F3387" w14:textId="77777777">
        <w:tc>
          <w:tcPr>
            <w:tcW w:w="0" w:type="auto"/>
          </w:tcPr>
          <w:p w14:paraId="6F7345B2" w14:textId="77777777" w:rsidR="002E2ECE" w:rsidRDefault="006158C7">
            <w:pPr>
              <w:pStyle w:val="Compact"/>
              <w:jc w:val="left"/>
            </w:pPr>
            <w:r>
              <w:t>maxLMG</w:t>
            </w:r>
          </w:p>
        </w:tc>
        <w:tc>
          <w:tcPr>
            <w:tcW w:w="0" w:type="auto"/>
          </w:tcPr>
          <w:p w14:paraId="3445A331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6E926D6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27D24F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0042CB" w14:textId="77777777" w:rsidR="002E2ECE" w:rsidRDefault="006158C7">
            <w:pPr>
              <w:pStyle w:val="Compact"/>
              <w:jc w:val="left"/>
            </w:pPr>
            <w:r>
              <w:t>Limite Máximo de Garantia.</w:t>
            </w:r>
          </w:p>
        </w:tc>
      </w:tr>
      <w:tr w:rsidR="002E2ECE" w:rsidRPr="00CA517B" w14:paraId="777D814D" w14:textId="77777777">
        <w:tc>
          <w:tcPr>
            <w:tcW w:w="0" w:type="auto"/>
          </w:tcPr>
          <w:p w14:paraId="19387AFE" w14:textId="77777777" w:rsidR="002E2ECE" w:rsidRDefault="006158C7">
            <w:pPr>
              <w:pStyle w:val="Compact"/>
              <w:jc w:val="left"/>
            </w:pPr>
            <w:r>
              <w:t>includesAssistanceServices</w:t>
            </w:r>
          </w:p>
        </w:tc>
        <w:tc>
          <w:tcPr>
            <w:tcW w:w="0" w:type="auto"/>
          </w:tcPr>
          <w:p w14:paraId="26D3178D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B3B355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9794DF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DB22D38" w14:textId="77777777" w:rsidR="002E2ECE" w:rsidRDefault="006158C7">
            <w:pPr>
              <w:pStyle w:val="Compact"/>
              <w:jc w:val="left"/>
            </w:pPr>
            <w:r>
              <w:t>Deseja contratação de serviços de assistência</w:t>
            </w:r>
          </w:p>
        </w:tc>
      </w:tr>
      <w:tr w:rsidR="002E2ECE" w14:paraId="0AEE7D7A" w14:textId="77777777">
        <w:tc>
          <w:tcPr>
            <w:tcW w:w="0" w:type="auto"/>
          </w:tcPr>
          <w:p w14:paraId="24D65D83" w14:textId="77777777" w:rsidR="002E2ECE" w:rsidRDefault="006158C7">
            <w:pPr>
              <w:pStyle w:val="Compact"/>
              <w:jc w:val="left"/>
            </w:pPr>
            <w:r>
              <w:t>insuredObjects</w:t>
            </w:r>
          </w:p>
        </w:tc>
        <w:tc>
          <w:tcPr>
            <w:tcW w:w="0" w:type="auto"/>
          </w:tcPr>
          <w:p w14:paraId="4ECE2BDA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Xd28ba46087c3d4d14ecd39f692d30d8d607c0be">
              <w:r>
                <w:rPr>
                  <w:rStyle w:val="Hyperlink"/>
                </w:rPr>
                <w:t>QuotePatrimonialHomeResultInsuredObject</w:t>
              </w:r>
            </w:hyperlink>
            <w:r>
              <w:t>]</w:t>
            </w:r>
          </w:p>
        </w:tc>
        <w:tc>
          <w:tcPr>
            <w:tcW w:w="0" w:type="auto"/>
          </w:tcPr>
          <w:p w14:paraId="56752C0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827D11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A8DBF3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754A7608" w14:textId="77777777">
        <w:tc>
          <w:tcPr>
            <w:tcW w:w="0" w:type="auto"/>
          </w:tcPr>
          <w:p w14:paraId="7A505D86" w14:textId="77777777" w:rsidR="002E2ECE" w:rsidRDefault="006158C7">
            <w:pPr>
              <w:pStyle w:val="Compact"/>
              <w:jc w:val="left"/>
            </w:pPr>
            <w:r>
              <w:t>beneficiaries</w:t>
            </w:r>
          </w:p>
        </w:tc>
        <w:tc>
          <w:tcPr>
            <w:tcW w:w="0" w:type="auto"/>
          </w:tcPr>
          <w:p w14:paraId="7820E453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quotepatrimonialhomebeneficiary">
              <w:r>
                <w:rPr>
                  <w:rStyle w:val="Hyperlink"/>
                </w:rPr>
                <w:t>QuotePatrimonialHomeBeneficiary</w:t>
              </w:r>
            </w:hyperlink>
            <w:r>
              <w:t>]</w:t>
            </w:r>
          </w:p>
        </w:tc>
        <w:tc>
          <w:tcPr>
            <w:tcW w:w="0" w:type="auto"/>
          </w:tcPr>
          <w:p w14:paraId="20E42DB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CBB0FD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F5C5C3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449EF8C2" w14:textId="77777777" w:rsidR="002E2ECE" w:rsidRDefault="006158C7">
      <w:pPr>
        <w:pStyle w:val="Heading4"/>
      </w:pPr>
      <w:bookmarkStart w:id="311" w:name="enumerated-values-33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16"/>
        <w:gridCol w:w="1373"/>
      </w:tblGrid>
      <w:tr w:rsidR="002E2ECE" w14:paraId="09657308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B9FB07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6DFF922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0E89717D" w14:textId="77777777">
        <w:tc>
          <w:tcPr>
            <w:tcW w:w="0" w:type="auto"/>
          </w:tcPr>
          <w:p w14:paraId="13FAC01E" w14:textId="77777777" w:rsidR="002E2ECE" w:rsidRDefault="006158C7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15A8F9F2" w14:textId="77777777" w:rsidR="002E2ECE" w:rsidRDefault="006158C7">
            <w:pPr>
              <w:pStyle w:val="Compact"/>
              <w:jc w:val="left"/>
            </w:pPr>
            <w:r>
              <w:t>NOVO</w:t>
            </w:r>
          </w:p>
        </w:tc>
      </w:tr>
      <w:tr w:rsidR="002E2ECE" w14:paraId="623BC757" w14:textId="77777777">
        <w:tc>
          <w:tcPr>
            <w:tcW w:w="0" w:type="auto"/>
          </w:tcPr>
          <w:p w14:paraId="49D38135" w14:textId="77777777" w:rsidR="002E2ECE" w:rsidRDefault="006158C7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52109BF4" w14:textId="77777777" w:rsidR="002E2ECE" w:rsidRDefault="006158C7">
            <w:pPr>
              <w:pStyle w:val="Compact"/>
              <w:jc w:val="left"/>
            </w:pPr>
            <w:r>
              <w:t>RENOVACAO</w:t>
            </w:r>
          </w:p>
        </w:tc>
      </w:tr>
    </w:tbl>
    <w:p w14:paraId="2A5B3D6F" w14:textId="77777777" w:rsidR="002E2ECE" w:rsidRDefault="006158C7">
      <w:pPr>
        <w:pStyle w:val="Heading2"/>
      </w:pPr>
      <w:bookmarkStart w:id="312" w:name="quotepatrimonialhomeresultcoverage"/>
      <w:bookmarkStart w:id="313" w:name="_Toc129181142"/>
      <w:bookmarkEnd w:id="307"/>
      <w:bookmarkEnd w:id="310"/>
      <w:bookmarkEnd w:id="311"/>
      <w:r>
        <w:t>QuotePatrimonialHomeResultCoverage</w:t>
      </w:r>
      <w:bookmarkEnd w:id="313"/>
      <w:r>
        <w:t xml:space="preserve"> </w:t>
      </w:r>
      <w:bookmarkStart w:id="314" w:name="schemaquotepatrimonialhomeresultcoverage"/>
      <w:bookmarkEnd w:id="314"/>
    </w:p>
    <w:p w14:paraId="09508339" w14:textId="77777777" w:rsidR="002E2ECE" w:rsidRDefault="006158C7">
      <w:pPr>
        <w:pStyle w:val="FirstParagraph"/>
      </w:pPr>
      <w:r>
        <w:t xml:space="preserve">   </w:t>
      </w:r>
    </w:p>
    <w:p w14:paraId="70C6E883" w14:textId="77777777" w:rsidR="002E2ECE" w:rsidRDefault="006158C7">
      <w:pPr>
        <w:pStyle w:val="Heading3"/>
      </w:pPr>
      <w:bookmarkStart w:id="315" w:name="propriedades-44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84"/>
        <w:gridCol w:w="3290"/>
        <w:gridCol w:w="915"/>
        <w:gridCol w:w="1122"/>
        <w:gridCol w:w="1243"/>
      </w:tblGrid>
      <w:tr w:rsidR="002E2ECE" w14:paraId="7CC8B1AF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9D2DC62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95D5991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D41F1D6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5E75046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5FF4362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1FBEC54B" w14:textId="77777777">
        <w:tc>
          <w:tcPr>
            <w:tcW w:w="0" w:type="auto"/>
          </w:tcPr>
          <w:p w14:paraId="3A55716C" w14:textId="77777777" w:rsidR="002E2ECE" w:rsidRDefault="006158C7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7AED16F8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4972705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5C0DFA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3500439" w14:textId="77777777" w:rsidR="002E2ECE" w:rsidRDefault="006158C7">
            <w:pPr>
              <w:pStyle w:val="Compact"/>
              <w:jc w:val="left"/>
            </w:pPr>
            <w:r>
              <w:t>Grupo e ramo da cobertura</w:t>
            </w:r>
          </w:p>
        </w:tc>
      </w:tr>
      <w:tr w:rsidR="002E2ECE" w:rsidRPr="00CA517B" w14:paraId="564F0639" w14:textId="77777777">
        <w:tc>
          <w:tcPr>
            <w:tcW w:w="0" w:type="auto"/>
          </w:tcPr>
          <w:p w14:paraId="74A385C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4FA0E5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9DC5239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44B372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49013A8" w14:textId="77777777" w:rsidR="002E2ECE" w:rsidRDefault="006158C7">
            <w:pPr>
              <w:pStyle w:val="Compact"/>
              <w:jc w:val="left"/>
            </w:pPr>
            <w:r>
              <w:t xml:space="preserve">Código da cobertura, </w:t>
            </w:r>
            <w:r>
              <w:lastRenderedPageBreak/>
              <w:t>conforme Anexo II do Manuel de Escopo de Dados</w:t>
            </w:r>
          </w:p>
        </w:tc>
      </w:tr>
      <w:tr w:rsidR="002E2ECE" w:rsidRPr="00CA517B" w14:paraId="45006539" w14:textId="77777777">
        <w:tc>
          <w:tcPr>
            <w:tcW w:w="0" w:type="auto"/>
          </w:tcPr>
          <w:p w14:paraId="30AE8BA7" w14:textId="77777777" w:rsidR="002E2ECE" w:rsidRDefault="006158C7">
            <w:pPr>
              <w:pStyle w:val="Compact"/>
              <w:jc w:val="left"/>
            </w:pPr>
            <w:r>
              <w:lastRenderedPageBreak/>
              <w:t>description</w:t>
            </w:r>
          </w:p>
        </w:tc>
        <w:tc>
          <w:tcPr>
            <w:tcW w:w="0" w:type="auto"/>
          </w:tcPr>
          <w:p w14:paraId="3330626E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23CEAD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60AA5A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182E10B" w14:textId="77777777" w:rsidR="002E2ECE" w:rsidRDefault="006158C7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2E2ECE" w:rsidRPr="00CA517B" w14:paraId="61385C19" w14:textId="77777777">
        <w:tc>
          <w:tcPr>
            <w:tcW w:w="0" w:type="auto"/>
          </w:tcPr>
          <w:p w14:paraId="3B3809DC" w14:textId="77777777" w:rsidR="002E2ECE" w:rsidRDefault="006158C7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6FDF01B4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9514CD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EFE27C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748DC4E" w14:textId="77777777" w:rsidR="002E2ECE" w:rsidRDefault="006158C7">
            <w:pPr>
              <w:pStyle w:val="Compact"/>
              <w:jc w:val="left"/>
            </w:pPr>
            <w:r>
              <w:t>C</w:t>
            </w:r>
            <w:r>
              <w:t>ódigo interno da cobertura da seguradora</w:t>
            </w:r>
          </w:p>
        </w:tc>
      </w:tr>
      <w:tr w:rsidR="002E2ECE" w14:paraId="7B86ECE3" w14:textId="77777777">
        <w:tc>
          <w:tcPr>
            <w:tcW w:w="0" w:type="auto"/>
          </w:tcPr>
          <w:p w14:paraId="4A321B06" w14:textId="77777777" w:rsidR="002E2ECE" w:rsidRDefault="006158C7">
            <w:pPr>
              <w:pStyle w:val="Compact"/>
              <w:jc w:val="left"/>
            </w:pPr>
            <w:r>
              <w:t>isSeparateContractingAllowed</w:t>
            </w:r>
          </w:p>
        </w:tc>
        <w:tc>
          <w:tcPr>
            <w:tcW w:w="0" w:type="auto"/>
          </w:tcPr>
          <w:p w14:paraId="7F439D40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5FF4ABE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874200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9FD753A" w14:textId="77777777" w:rsidR="002E2ECE" w:rsidRDefault="006158C7">
            <w:pPr>
              <w:pStyle w:val="Compact"/>
              <w:jc w:val="left"/>
            </w:pPr>
            <w:r>
              <w:t>Permissão para Contratação Separada</w:t>
            </w:r>
          </w:p>
        </w:tc>
      </w:tr>
      <w:tr w:rsidR="002E2ECE" w:rsidRPr="00CA517B" w14:paraId="049FBE7E" w14:textId="77777777">
        <w:tc>
          <w:tcPr>
            <w:tcW w:w="0" w:type="auto"/>
          </w:tcPr>
          <w:p w14:paraId="023AB0DD" w14:textId="77777777" w:rsidR="002E2ECE" w:rsidRDefault="006158C7">
            <w:pPr>
              <w:pStyle w:val="Compact"/>
              <w:jc w:val="left"/>
            </w:pPr>
            <w:r>
              <w:t>maxLMI</w:t>
            </w:r>
          </w:p>
        </w:tc>
        <w:tc>
          <w:tcPr>
            <w:tcW w:w="0" w:type="auto"/>
          </w:tcPr>
          <w:p w14:paraId="209FAD15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28BFCB3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0E3932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5915CBF" w14:textId="77777777" w:rsidR="002E2ECE" w:rsidRDefault="006158C7">
            <w:pPr>
              <w:pStyle w:val="Compact"/>
              <w:jc w:val="left"/>
            </w:pPr>
            <w:r>
              <w:t>Valor de Limite Máximo de Indenização (LMI) solicitado</w:t>
            </w:r>
          </w:p>
        </w:tc>
      </w:tr>
      <w:tr w:rsidR="002E2ECE" w14:paraId="362FE4F2" w14:textId="77777777">
        <w:tc>
          <w:tcPr>
            <w:tcW w:w="0" w:type="auto"/>
          </w:tcPr>
          <w:p w14:paraId="7F5B969A" w14:textId="77777777" w:rsidR="002E2ECE" w:rsidRDefault="006158C7">
            <w:pPr>
              <w:pStyle w:val="Compact"/>
              <w:jc w:val="left"/>
            </w:pPr>
            <w:r>
              <w:t>deductible</w:t>
            </w:r>
          </w:p>
        </w:tc>
        <w:tc>
          <w:tcPr>
            <w:tcW w:w="0" w:type="auto"/>
          </w:tcPr>
          <w:p w14:paraId="77AD7FF0" w14:textId="77777777" w:rsidR="002E2ECE" w:rsidRDefault="006158C7">
            <w:pPr>
              <w:pStyle w:val="Compact"/>
              <w:jc w:val="left"/>
            </w:pPr>
            <w:hyperlink w:anchor="X2793b1dc1d65918e340c9f624846097ab49554f">
              <w:r>
                <w:rPr>
                  <w:rStyle w:val="Hyperlink"/>
                </w:rPr>
                <w:t>QuotePatrimonialHomeResultDeductible</w:t>
              </w:r>
            </w:hyperlink>
          </w:p>
        </w:tc>
        <w:tc>
          <w:tcPr>
            <w:tcW w:w="0" w:type="auto"/>
          </w:tcPr>
          <w:p w14:paraId="56120CE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D85D75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2A384F0" w14:textId="77777777" w:rsidR="002E2ECE" w:rsidRDefault="006158C7">
            <w:pPr>
              <w:pStyle w:val="Compact"/>
              <w:jc w:val="left"/>
            </w:pPr>
            <w:r>
              <w:t>Informações de franquia</w:t>
            </w:r>
          </w:p>
        </w:tc>
      </w:tr>
      <w:tr w:rsidR="002E2ECE" w14:paraId="07C0979A" w14:textId="77777777">
        <w:tc>
          <w:tcPr>
            <w:tcW w:w="0" w:type="auto"/>
          </w:tcPr>
          <w:p w14:paraId="666EF81F" w14:textId="77777777" w:rsidR="002E2ECE" w:rsidRDefault="006158C7">
            <w:pPr>
              <w:pStyle w:val="Compact"/>
              <w:jc w:val="left"/>
            </w:pPr>
            <w:r>
              <w:t>POS</w:t>
            </w:r>
          </w:p>
        </w:tc>
        <w:tc>
          <w:tcPr>
            <w:tcW w:w="0" w:type="auto"/>
          </w:tcPr>
          <w:p w14:paraId="4A319FCB" w14:textId="77777777" w:rsidR="002E2ECE" w:rsidRDefault="006158C7">
            <w:pPr>
              <w:pStyle w:val="Compact"/>
              <w:jc w:val="left"/>
            </w:pPr>
            <w:hyperlink w:anchor="schemapos">
              <w:r>
                <w:rPr>
                  <w:rStyle w:val="Hyperlink"/>
                </w:rPr>
                <w:t>POS</w:t>
              </w:r>
            </w:hyperlink>
          </w:p>
        </w:tc>
        <w:tc>
          <w:tcPr>
            <w:tcW w:w="0" w:type="auto"/>
          </w:tcPr>
          <w:p w14:paraId="6CCC031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9A05D9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833D6B4" w14:textId="77777777" w:rsidR="002E2ECE" w:rsidRDefault="006158C7">
            <w:pPr>
              <w:pStyle w:val="Compact"/>
              <w:jc w:val="left"/>
            </w:pPr>
            <w:r>
              <w:t>In</w:t>
            </w:r>
            <w:r>
              <w:t>formações de POS</w:t>
            </w:r>
          </w:p>
        </w:tc>
      </w:tr>
      <w:tr w:rsidR="002E2ECE" w:rsidRPr="00CA517B" w14:paraId="779FD083" w14:textId="77777777">
        <w:tc>
          <w:tcPr>
            <w:tcW w:w="0" w:type="auto"/>
          </w:tcPr>
          <w:p w14:paraId="0284AB1E" w14:textId="77777777" w:rsidR="002E2ECE" w:rsidRDefault="006158C7">
            <w:pPr>
              <w:pStyle w:val="Compact"/>
              <w:jc w:val="left"/>
            </w:pPr>
            <w:r>
              <w:t>gracePeriod</w:t>
            </w:r>
          </w:p>
        </w:tc>
        <w:tc>
          <w:tcPr>
            <w:tcW w:w="0" w:type="auto"/>
          </w:tcPr>
          <w:p w14:paraId="36A54BE8" w14:textId="77777777" w:rsidR="002E2ECE" w:rsidRDefault="006158C7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7E5DCAF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F41363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3CA6C0C" w14:textId="77777777" w:rsidR="002E2ECE" w:rsidRDefault="006158C7">
            <w:pPr>
              <w:pStyle w:val="Compact"/>
              <w:jc w:val="left"/>
            </w:pPr>
            <w:r>
              <w:t>Período de carência. OBS: Obrigatório, se houver</w:t>
            </w:r>
          </w:p>
        </w:tc>
      </w:tr>
      <w:tr w:rsidR="002E2ECE" w:rsidRPr="00CA517B" w14:paraId="00D91984" w14:textId="77777777">
        <w:tc>
          <w:tcPr>
            <w:tcW w:w="0" w:type="auto"/>
          </w:tcPr>
          <w:p w14:paraId="490F2EB8" w14:textId="77777777" w:rsidR="002E2ECE" w:rsidRDefault="006158C7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66802FDE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EB94E7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604C80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07AC4B6" w14:textId="77777777" w:rsidR="002E2ECE" w:rsidRDefault="006158C7">
            <w:pPr>
              <w:pStyle w:val="Compact"/>
              <w:jc w:val="left"/>
            </w:pPr>
            <w:r>
              <w:t xml:space="preserve">Periodicidade da carência. OBS: </w:t>
            </w:r>
            <w:r>
              <w:lastRenderedPageBreak/>
              <w:t>Obrigatório, se houver</w:t>
            </w:r>
          </w:p>
        </w:tc>
      </w:tr>
      <w:tr w:rsidR="002E2ECE" w14:paraId="6862FC88" w14:textId="77777777">
        <w:tc>
          <w:tcPr>
            <w:tcW w:w="0" w:type="auto"/>
          </w:tcPr>
          <w:p w14:paraId="23B4948E" w14:textId="77777777" w:rsidR="002E2ECE" w:rsidRDefault="006158C7">
            <w:pPr>
              <w:pStyle w:val="Compact"/>
              <w:jc w:val="left"/>
            </w:pPr>
            <w:r>
              <w:lastRenderedPageBreak/>
              <w:t>gracePeriodCountingMethod</w:t>
            </w:r>
          </w:p>
        </w:tc>
        <w:tc>
          <w:tcPr>
            <w:tcW w:w="0" w:type="auto"/>
          </w:tcPr>
          <w:p w14:paraId="61B3C204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8270E5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D5F3ED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9FB4A6C" w14:textId="77777777" w:rsidR="002E2ECE" w:rsidRDefault="006158C7">
            <w:pPr>
              <w:pStyle w:val="Compact"/>
              <w:jc w:val="left"/>
            </w:pPr>
            <w:r>
              <w:t>Indicador de dias úteis ou corridos da carência. OBS: Obrigatório, se houver</w:t>
            </w:r>
          </w:p>
        </w:tc>
      </w:tr>
      <w:tr w:rsidR="002E2ECE" w14:paraId="7583BAFA" w14:textId="77777777">
        <w:tc>
          <w:tcPr>
            <w:tcW w:w="0" w:type="auto"/>
          </w:tcPr>
          <w:p w14:paraId="387ECB71" w14:textId="77777777" w:rsidR="002E2ECE" w:rsidRDefault="006158C7">
            <w:pPr>
              <w:pStyle w:val="Compact"/>
              <w:jc w:val="left"/>
            </w:pPr>
            <w:r>
              <w:t>gracePeriodStartDate</w:t>
            </w:r>
          </w:p>
        </w:tc>
        <w:tc>
          <w:tcPr>
            <w:tcW w:w="0" w:type="auto"/>
          </w:tcPr>
          <w:p w14:paraId="734F8650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4CE0AA3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1EEE34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914EAB" w14:textId="77777777" w:rsidR="002E2ECE" w:rsidRDefault="006158C7">
            <w:pPr>
              <w:pStyle w:val="Compact"/>
              <w:jc w:val="left"/>
            </w:pPr>
            <w:r>
              <w:t>Data de início da carência. OBS: Obrigatório, se houver</w:t>
            </w:r>
          </w:p>
        </w:tc>
      </w:tr>
      <w:tr w:rsidR="002E2ECE" w14:paraId="400A9AA1" w14:textId="77777777">
        <w:tc>
          <w:tcPr>
            <w:tcW w:w="0" w:type="auto"/>
          </w:tcPr>
          <w:p w14:paraId="59A90640" w14:textId="77777777" w:rsidR="002E2ECE" w:rsidRDefault="006158C7">
            <w:pPr>
              <w:pStyle w:val="Compact"/>
              <w:jc w:val="left"/>
            </w:pPr>
            <w:r>
              <w:t>gracePeriodEndDate</w:t>
            </w:r>
          </w:p>
        </w:tc>
        <w:tc>
          <w:tcPr>
            <w:tcW w:w="0" w:type="auto"/>
          </w:tcPr>
          <w:p w14:paraId="4461A1C9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7088825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FFE54F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B0F966D" w14:textId="77777777" w:rsidR="002E2ECE" w:rsidRDefault="006158C7">
            <w:pPr>
              <w:pStyle w:val="Compact"/>
              <w:jc w:val="left"/>
            </w:pPr>
            <w:r>
              <w:t>Data de fim da carência. OBS: Obrigatório, se houver</w:t>
            </w:r>
          </w:p>
        </w:tc>
      </w:tr>
    </w:tbl>
    <w:p w14:paraId="71DAF3D1" w14:textId="77777777" w:rsidR="002E2ECE" w:rsidRDefault="006158C7">
      <w:pPr>
        <w:pStyle w:val="Heading4"/>
      </w:pPr>
      <w:bookmarkStart w:id="316" w:name="enumerated-values-34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5"/>
        <w:gridCol w:w="7759"/>
      </w:tblGrid>
      <w:tr w:rsidR="002E2ECE" w14:paraId="1B268D56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7C89740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655F7C0B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06856AD7" w14:textId="77777777">
        <w:tc>
          <w:tcPr>
            <w:tcW w:w="0" w:type="auto"/>
          </w:tcPr>
          <w:p w14:paraId="3108DFD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7F9BB6" w14:textId="77777777" w:rsidR="002E2ECE" w:rsidRDefault="006158C7">
            <w:pPr>
              <w:pStyle w:val="Compact"/>
              <w:jc w:val="left"/>
            </w:pPr>
            <w:r>
              <w:t>RESIDENCIAL_IMOVEL_BASICA</w:t>
            </w:r>
          </w:p>
        </w:tc>
      </w:tr>
      <w:tr w:rsidR="002E2ECE" w14:paraId="7001933B" w14:textId="77777777">
        <w:tc>
          <w:tcPr>
            <w:tcW w:w="0" w:type="auto"/>
          </w:tcPr>
          <w:p w14:paraId="476065C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2DCC40" w14:textId="77777777" w:rsidR="002E2ECE" w:rsidRDefault="006158C7">
            <w:pPr>
              <w:pStyle w:val="Compact"/>
              <w:jc w:val="left"/>
            </w:pPr>
            <w:r>
              <w:t>RESIDENCIAL_IMOVEL_AMPLA</w:t>
            </w:r>
          </w:p>
        </w:tc>
      </w:tr>
      <w:tr w:rsidR="002E2ECE" w14:paraId="28D5A5AE" w14:textId="77777777">
        <w:tc>
          <w:tcPr>
            <w:tcW w:w="0" w:type="auto"/>
          </w:tcPr>
          <w:p w14:paraId="077A326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ED39F7" w14:textId="77777777" w:rsidR="002E2ECE" w:rsidRDefault="006158C7">
            <w:pPr>
              <w:pStyle w:val="Compact"/>
              <w:jc w:val="left"/>
            </w:pPr>
            <w:r>
              <w:t>RESIDENCIAL_INCENDIO</w:t>
            </w:r>
          </w:p>
        </w:tc>
      </w:tr>
      <w:tr w:rsidR="002E2ECE" w14:paraId="48C1DFF0" w14:textId="77777777">
        <w:tc>
          <w:tcPr>
            <w:tcW w:w="0" w:type="auto"/>
          </w:tcPr>
          <w:p w14:paraId="2741BBE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D1A55F" w14:textId="77777777" w:rsidR="002E2ECE" w:rsidRDefault="006158C7">
            <w:pPr>
              <w:pStyle w:val="Compact"/>
              <w:jc w:val="left"/>
            </w:pPr>
            <w:r>
              <w:t>RESIDENCIAL_QUEDA_DE_RAIO</w:t>
            </w:r>
          </w:p>
        </w:tc>
      </w:tr>
      <w:tr w:rsidR="002E2ECE" w14:paraId="5816E5B4" w14:textId="77777777">
        <w:tc>
          <w:tcPr>
            <w:tcW w:w="0" w:type="auto"/>
          </w:tcPr>
          <w:p w14:paraId="50B8DD6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12320C" w14:textId="77777777" w:rsidR="002E2ECE" w:rsidRDefault="006158C7">
            <w:pPr>
              <w:pStyle w:val="Compact"/>
              <w:jc w:val="left"/>
            </w:pPr>
            <w:r>
              <w:t>RESIDENCIAL_EXPLOSAO</w:t>
            </w:r>
          </w:p>
        </w:tc>
      </w:tr>
      <w:tr w:rsidR="002E2ECE" w14:paraId="11DE0ECB" w14:textId="77777777">
        <w:tc>
          <w:tcPr>
            <w:tcW w:w="0" w:type="auto"/>
          </w:tcPr>
          <w:p w14:paraId="0177011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716289" w14:textId="77777777" w:rsidR="002E2ECE" w:rsidRDefault="006158C7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2E2ECE" w14:paraId="020E82D5" w14:textId="77777777">
        <w:tc>
          <w:tcPr>
            <w:tcW w:w="0" w:type="auto"/>
          </w:tcPr>
          <w:p w14:paraId="0EEA4BB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66F695" w14:textId="77777777" w:rsidR="002E2ECE" w:rsidRDefault="006158C7">
            <w:pPr>
              <w:pStyle w:val="Compact"/>
              <w:jc w:val="left"/>
            </w:pPr>
            <w:r>
              <w:t>RESIDENCIAL_ALAGAMENTO</w:t>
            </w:r>
          </w:p>
        </w:tc>
      </w:tr>
      <w:tr w:rsidR="002E2ECE" w14:paraId="28D995B5" w14:textId="77777777">
        <w:tc>
          <w:tcPr>
            <w:tcW w:w="0" w:type="auto"/>
          </w:tcPr>
          <w:p w14:paraId="01BDCA8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1013EF" w14:textId="77777777" w:rsidR="002E2ECE" w:rsidRDefault="006158C7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2E2ECE" w14:paraId="588ED600" w14:textId="77777777">
        <w:tc>
          <w:tcPr>
            <w:tcW w:w="0" w:type="auto"/>
          </w:tcPr>
          <w:p w14:paraId="3E51037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FDD2DA" w14:textId="77777777" w:rsidR="002E2ECE" w:rsidRDefault="006158C7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2E2ECE" w14:paraId="65DA71C8" w14:textId="77777777">
        <w:tc>
          <w:tcPr>
            <w:tcW w:w="0" w:type="auto"/>
          </w:tcPr>
          <w:p w14:paraId="7AB4B1E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1A37C7" w14:textId="77777777" w:rsidR="002E2ECE" w:rsidRDefault="006158C7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2E2ECE" w14:paraId="5483CB1B" w14:textId="77777777">
        <w:tc>
          <w:tcPr>
            <w:tcW w:w="0" w:type="auto"/>
          </w:tcPr>
          <w:p w14:paraId="084BF11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6D69E1" w14:textId="77777777" w:rsidR="002E2ECE" w:rsidRDefault="006158C7">
            <w:pPr>
              <w:pStyle w:val="Compact"/>
              <w:jc w:val="left"/>
            </w:pPr>
            <w:r>
              <w:t>RESIDENCIAL_VENDAVAL</w:t>
            </w:r>
          </w:p>
        </w:tc>
      </w:tr>
      <w:tr w:rsidR="002E2ECE" w:rsidRPr="00CA517B" w14:paraId="570D440C" w14:textId="77777777">
        <w:tc>
          <w:tcPr>
            <w:tcW w:w="0" w:type="auto"/>
          </w:tcPr>
          <w:p w14:paraId="5F13BA0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D3811F" w14:textId="77777777" w:rsidR="002E2ECE" w:rsidRDefault="006158C7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2E2ECE" w14:paraId="7821C704" w14:textId="77777777">
        <w:tc>
          <w:tcPr>
            <w:tcW w:w="0" w:type="auto"/>
          </w:tcPr>
          <w:p w14:paraId="32F86CA2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7F6C4862" w14:textId="77777777" w:rsidR="002E2ECE" w:rsidRDefault="006158C7">
            <w:pPr>
              <w:pStyle w:val="Compact"/>
              <w:jc w:val="left"/>
            </w:pPr>
            <w:r>
              <w:t>RESIDENCIAL_TERREMOTO</w:t>
            </w:r>
          </w:p>
        </w:tc>
      </w:tr>
      <w:tr w:rsidR="002E2ECE" w:rsidRPr="00CA517B" w14:paraId="31BC7EF7" w14:textId="77777777">
        <w:tc>
          <w:tcPr>
            <w:tcW w:w="0" w:type="auto"/>
          </w:tcPr>
          <w:p w14:paraId="42DCE88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D24C0E" w14:textId="77777777" w:rsidR="002E2ECE" w:rsidRDefault="006158C7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2E2ECE" w:rsidRPr="00CA517B" w14:paraId="495D730A" w14:textId="77777777">
        <w:tc>
          <w:tcPr>
            <w:tcW w:w="0" w:type="auto"/>
          </w:tcPr>
          <w:p w14:paraId="275FA75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A2A33F" w14:textId="77777777" w:rsidR="002E2ECE" w:rsidRDefault="006158C7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2E2ECE" w14:paraId="703AAC7D" w14:textId="77777777">
        <w:tc>
          <w:tcPr>
            <w:tcW w:w="0" w:type="auto"/>
          </w:tcPr>
          <w:p w14:paraId="2113279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E2A757" w14:textId="77777777" w:rsidR="002E2ECE" w:rsidRDefault="006158C7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2E2ECE" w14:paraId="311D9502" w14:textId="77777777">
        <w:tc>
          <w:tcPr>
            <w:tcW w:w="0" w:type="auto"/>
          </w:tcPr>
          <w:p w14:paraId="15F8293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526C9C" w14:textId="77777777" w:rsidR="002E2ECE" w:rsidRDefault="006158C7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2E2ECE" w14:paraId="3D303A77" w14:textId="77777777">
        <w:tc>
          <w:tcPr>
            <w:tcW w:w="0" w:type="auto"/>
          </w:tcPr>
          <w:p w14:paraId="56EA3CC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2A69F8" w14:textId="77777777" w:rsidR="002E2ECE" w:rsidRDefault="006158C7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2E2ECE" w:rsidRPr="00CA517B" w14:paraId="0B1D799C" w14:textId="77777777">
        <w:tc>
          <w:tcPr>
            <w:tcW w:w="0" w:type="auto"/>
          </w:tcPr>
          <w:p w14:paraId="7E3FCC4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8DCDCF" w14:textId="77777777" w:rsidR="002E2ECE" w:rsidRDefault="006158C7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2E2ECE" w14:paraId="36988887" w14:textId="77777777">
        <w:tc>
          <w:tcPr>
            <w:tcW w:w="0" w:type="auto"/>
          </w:tcPr>
          <w:p w14:paraId="04CF0F7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903D9E" w14:textId="77777777" w:rsidR="002E2ECE" w:rsidRDefault="006158C7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2E2ECE" w:rsidRPr="00CA517B" w14:paraId="7B214952" w14:textId="77777777">
        <w:tc>
          <w:tcPr>
            <w:tcW w:w="0" w:type="auto"/>
          </w:tcPr>
          <w:p w14:paraId="14BA6A6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8FBBB7" w14:textId="77777777" w:rsidR="002E2ECE" w:rsidRDefault="006158C7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2E2ECE" w14:paraId="6AABDC35" w14:textId="77777777">
        <w:tc>
          <w:tcPr>
            <w:tcW w:w="0" w:type="auto"/>
          </w:tcPr>
          <w:p w14:paraId="4706D9E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E36523" w14:textId="77777777" w:rsidR="002E2ECE" w:rsidRDefault="006158C7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2E2ECE" w14:paraId="1E431DDD" w14:textId="77777777">
        <w:tc>
          <w:tcPr>
            <w:tcW w:w="0" w:type="auto"/>
          </w:tcPr>
          <w:p w14:paraId="5E2BDE0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F2A224" w14:textId="77777777" w:rsidR="002E2ECE" w:rsidRDefault="006158C7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2E2ECE" w14:paraId="4051FD93" w14:textId="77777777">
        <w:tc>
          <w:tcPr>
            <w:tcW w:w="0" w:type="auto"/>
          </w:tcPr>
          <w:p w14:paraId="0FDD788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64E92B" w14:textId="77777777" w:rsidR="002E2ECE" w:rsidRDefault="006158C7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2E2ECE" w14:paraId="160FF164" w14:textId="77777777">
        <w:tc>
          <w:tcPr>
            <w:tcW w:w="0" w:type="auto"/>
          </w:tcPr>
          <w:p w14:paraId="2479B9E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DDDA63" w14:textId="77777777" w:rsidR="002E2ECE" w:rsidRDefault="006158C7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2E2ECE" w14:paraId="0DF728D8" w14:textId="77777777">
        <w:tc>
          <w:tcPr>
            <w:tcW w:w="0" w:type="auto"/>
          </w:tcPr>
          <w:p w14:paraId="7CAC52A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ECD6BE" w14:textId="77777777" w:rsidR="002E2ECE" w:rsidRDefault="006158C7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2E2ECE" w14:paraId="70FEE2B1" w14:textId="77777777">
        <w:tc>
          <w:tcPr>
            <w:tcW w:w="0" w:type="auto"/>
          </w:tcPr>
          <w:p w14:paraId="5DE696A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2E3046" w14:textId="77777777" w:rsidR="002E2ECE" w:rsidRDefault="006158C7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2E2ECE" w14:paraId="3617FBFF" w14:textId="77777777">
        <w:tc>
          <w:tcPr>
            <w:tcW w:w="0" w:type="auto"/>
          </w:tcPr>
          <w:p w14:paraId="7D4B847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2636FA" w14:textId="77777777" w:rsidR="002E2ECE" w:rsidRDefault="006158C7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2E2ECE" w14:paraId="0373B0FF" w14:textId="77777777">
        <w:tc>
          <w:tcPr>
            <w:tcW w:w="0" w:type="auto"/>
          </w:tcPr>
          <w:p w14:paraId="512B440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DE551B" w14:textId="77777777" w:rsidR="002E2ECE" w:rsidRDefault="006158C7">
            <w:pPr>
              <w:pStyle w:val="Compact"/>
              <w:jc w:val="left"/>
            </w:pPr>
            <w:r>
              <w:t>CONDOMINIAL_EQUIPAMENTOS</w:t>
            </w:r>
          </w:p>
        </w:tc>
      </w:tr>
      <w:tr w:rsidR="002E2ECE" w14:paraId="244D423F" w14:textId="77777777">
        <w:tc>
          <w:tcPr>
            <w:tcW w:w="0" w:type="auto"/>
          </w:tcPr>
          <w:p w14:paraId="0859E55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C088CE" w14:textId="77777777" w:rsidR="002E2ECE" w:rsidRDefault="006158C7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2E2ECE" w14:paraId="0B9FCBB6" w14:textId="77777777">
        <w:tc>
          <w:tcPr>
            <w:tcW w:w="0" w:type="auto"/>
          </w:tcPr>
          <w:p w14:paraId="42F324A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D21C99" w14:textId="77777777" w:rsidR="002E2ECE" w:rsidRDefault="006158C7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2E2ECE" w:rsidRPr="00CA517B" w14:paraId="647F513E" w14:textId="77777777">
        <w:tc>
          <w:tcPr>
            <w:tcW w:w="0" w:type="auto"/>
          </w:tcPr>
          <w:p w14:paraId="0C56CC7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EE2E9E" w14:textId="77777777" w:rsidR="002E2ECE" w:rsidRDefault="006158C7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2E2ECE" w14:paraId="56EC8FB6" w14:textId="77777777">
        <w:tc>
          <w:tcPr>
            <w:tcW w:w="0" w:type="auto"/>
          </w:tcPr>
          <w:p w14:paraId="035C9C7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EADB52" w14:textId="77777777" w:rsidR="002E2ECE" w:rsidRDefault="006158C7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2E2ECE" w:rsidRPr="00CA517B" w14:paraId="3A238242" w14:textId="77777777">
        <w:tc>
          <w:tcPr>
            <w:tcW w:w="0" w:type="auto"/>
          </w:tcPr>
          <w:p w14:paraId="4C52186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7FE93D" w14:textId="77777777" w:rsidR="002E2ECE" w:rsidRDefault="006158C7">
            <w:pPr>
              <w:pStyle w:val="Compact"/>
              <w:jc w:val="left"/>
            </w:pPr>
            <w:r>
              <w:t>CONDOMINIAL_QUE</w:t>
            </w:r>
            <w:r>
              <w:t>BRA_DE_VIDROS_ESPELHOS_MARMORES_E_GRANITOS</w:t>
            </w:r>
          </w:p>
        </w:tc>
      </w:tr>
      <w:tr w:rsidR="002E2ECE" w14:paraId="07F281FF" w14:textId="77777777">
        <w:tc>
          <w:tcPr>
            <w:tcW w:w="0" w:type="auto"/>
          </w:tcPr>
          <w:p w14:paraId="7F48E12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F3C5A8" w14:textId="77777777" w:rsidR="002E2ECE" w:rsidRDefault="006158C7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2E2ECE" w14:paraId="6251EFD2" w14:textId="77777777">
        <w:tc>
          <w:tcPr>
            <w:tcW w:w="0" w:type="auto"/>
          </w:tcPr>
          <w:p w14:paraId="7D71BD7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7DA5E5" w14:textId="77777777" w:rsidR="002E2ECE" w:rsidRDefault="006158C7">
            <w:pPr>
              <w:pStyle w:val="Compact"/>
              <w:jc w:val="left"/>
            </w:pPr>
            <w:r>
              <w:t>CONDOMINIAL_ROUBO</w:t>
            </w:r>
          </w:p>
        </w:tc>
      </w:tr>
      <w:tr w:rsidR="002E2ECE" w14:paraId="48653033" w14:textId="77777777">
        <w:tc>
          <w:tcPr>
            <w:tcW w:w="0" w:type="auto"/>
          </w:tcPr>
          <w:p w14:paraId="7C6A3CE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AE6BAB" w14:textId="77777777" w:rsidR="002E2ECE" w:rsidRDefault="006158C7">
            <w:pPr>
              <w:pStyle w:val="Compact"/>
              <w:jc w:val="left"/>
            </w:pPr>
            <w:r>
              <w:t>CONDOMINIAL_VALORES</w:t>
            </w:r>
          </w:p>
        </w:tc>
      </w:tr>
      <w:tr w:rsidR="002E2ECE" w14:paraId="463FBA2D" w14:textId="77777777">
        <w:tc>
          <w:tcPr>
            <w:tcW w:w="0" w:type="auto"/>
          </w:tcPr>
          <w:p w14:paraId="6CF6ED6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FDFF80" w14:textId="77777777" w:rsidR="002E2ECE" w:rsidRDefault="006158C7">
            <w:pPr>
              <w:pStyle w:val="Compact"/>
              <w:jc w:val="left"/>
            </w:pPr>
            <w:r>
              <w:t>CONDOMINIAL_VAZAMENTO</w:t>
            </w:r>
          </w:p>
        </w:tc>
      </w:tr>
      <w:tr w:rsidR="002E2ECE" w14:paraId="4D029472" w14:textId="77777777">
        <w:tc>
          <w:tcPr>
            <w:tcW w:w="0" w:type="auto"/>
          </w:tcPr>
          <w:p w14:paraId="15D620A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B03588" w14:textId="77777777" w:rsidR="002E2ECE" w:rsidRDefault="006158C7">
            <w:pPr>
              <w:pStyle w:val="Compact"/>
              <w:jc w:val="left"/>
            </w:pPr>
            <w:r>
              <w:t>CONDOMINIAL_VENDAVAL</w:t>
            </w:r>
          </w:p>
        </w:tc>
      </w:tr>
      <w:tr w:rsidR="002E2ECE" w14:paraId="4D811253" w14:textId="77777777">
        <w:tc>
          <w:tcPr>
            <w:tcW w:w="0" w:type="auto"/>
          </w:tcPr>
          <w:p w14:paraId="7705C4C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5B3806" w14:textId="77777777" w:rsidR="002E2ECE" w:rsidRDefault="006158C7">
            <w:pPr>
              <w:pStyle w:val="Compact"/>
              <w:jc w:val="left"/>
            </w:pPr>
            <w:r>
              <w:t>CONDOMINIAL_ALAGAMENTO</w:t>
            </w:r>
          </w:p>
        </w:tc>
      </w:tr>
      <w:tr w:rsidR="002E2ECE" w14:paraId="41EDCC5D" w14:textId="77777777">
        <w:tc>
          <w:tcPr>
            <w:tcW w:w="0" w:type="auto"/>
          </w:tcPr>
          <w:p w14:paraId="6BA8D35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BFAA1C" w14:textId="77777777" w:rsidR="002E2ECE" w:rsidRDefault="006158C7">
            <w:pPr>
              <w:pStyle w:val="Compact"/>
              <w:jc w:val="left"/>
            </w:pPr>
            <w:r>
              <w:t>CONDOMINIAL_TUMULTO</w:t>
            </w:r>
          </w:p>
        </w:tc>
      </w:tr>
      <w:tr w:rsidR="002E2ECE" w:rsidRPr="00CA517B" w14:paraId="10AEB533" w14:textId="77777777">
        <w:tc>
          <w:tcPr>
            <w:tcW w:w="0" w:type="auto"/>
          </w:tcPr>
          <w:p w14:paraId="5AC5DD9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D36AA2" w14:textId="77777777" w:rsidR="002E2ECE" w:rsidRDefault="006158C7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2E2ECE" w14:paraId="07C1E6ED" w14:textId="77777777">
        <w:tc>
          <w:tcPr>
            <w:tcW w:w="0" w:type="auto"/>
          </w:tcPr>
          <w:p w14:paraId="196A322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13E196" w14:textId="77777777" w:rsidR="002E2ECE" w:rsidRDefault="006158C7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2E2ECE" w14:paraId="14D7A77F" w14:textId="77777777">
        <w:tc>
          <w:tcPr>
            <w:tcW w:w="0" w:type="auto"/>
          </w:tcPr>
          <w:p w14:paraId="34C4C4C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BCCB7E" w14:textId="77777777" w:rsidR="002E2ECE" w:rsidRDefault="006158C7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2E2ECE" w14:paraId="15B0C5E8" w14:textId="77777777">
        <w:tc>
          <w:tcPr>
            <w:tcW w:w="0" w:type="auto"/>
          </w:tcPr>
          <w:p w14:paraId="30417D6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743F64" w14:textId="77777777" w:rsidR="002E2ECE" w:rsidRDefault="006158C7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2E2ECE" w14:paraId="2668B3EA" w14:textId="77777777">
        <w:tc>
          <w:tcPr>
            <w:tcW w:w="0" w:type="auto"/>
          </w:tcPr>
          <w:p w14:paraId="39A5224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22000D" w14:textId="77777777" w:rsidR="002E2ECE" w:rsidRDefault="006158C7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2E2ECE" w:rsidRPr="00CA517B" w14:paraId="13A6A7B5" w14:textId="77777777">
        <w:tc>
          <w:tcPr>
            <w:tcW w:w="0" w:type="auto"/>
          </w:tcPr>
          <w:p w14:paraId="19CACC8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1563E9" w14:textId="77777777" w:rsidR="002E2ECE" w:rsidRDefault="006158C7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2E2ECE" w:rsidRPr="00CA517B" w14:paraId="6B690F90" w14:textId="77777777">
        <w:tc>
          <w:tcPr>
            <w:tcW w:w="0" w:type="auto"/>
          </w:tcPr>
          <w:p w14:paraId="7B7C77D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0F1A18" w14:textId="77777777" w:rsidR="002E2ECE" w:rsidRDefault="006158C7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2E2ECE" w14:paraId="4B0B888B" w14:textId="77777777">
        <w:tc>
          <w:tcPr>
            <w:tcW w:w="0" w:type="auto"/>
          </w:tcPr>
          <w:p w14:paraId="38870977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2F82E157" w14:textId="77777777" w:rsidR="002E2ECE" w:rsidRDefault="006158C7">
            <w:pPr>
              <w:pStyle w:val="Compact"/>
              <w:jc w:val="left"/>
            </w:pPr>
            <w:r>
              <w:t>EMPRESARIAL_VALORES</w:t>
            </w:r>
          </w:p>
        </w:tc>
      </w:tr>
      <w:tr w:rsidR="002E2ECE" w:rsidRPr="00CA517B" w14:paraId="5C9E7D25" w14:textId="77777777">
        <w:tc>
          <w:tcPr>
            <w:tcW w:w="0" w:type="auto"/>
          </w:tcPr>
          <w:p w14:paraId="1482105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B9BD42" w14:textId="77777777" w:rsidR="002E2ECE" w:rsidRDefault="006158C7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2E2ECE" w14:paraId="46B0E21B" w14:textId="77777777">
        <w:tc>
          <w:tcPr>
            <w:tcW w:w="0" w:type="auto"/>
          </w:tcPr>
          <w:p w14:paraId="4733CB0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01D764" w14:textId="77777777" w:rsidR="002E2ECE" w:rsidRDefault="006158C7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2E2ECE" w14:paraId="279190B0" w14:textId="77777777">
        <w:tc>
          <w:tcPr>
            <w:tcW w:w="0" w:type="auto"/>
          </w:tcPr>
          <w:p w14:paraId="0ADF0A4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9A829D" w14:textId="77777777" w:rsidR="002E2ECE" w:rsidRDefault="006158C7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2E2ECE" w:rsidRPr="00CA517B" w14:paraId="4319A666" w14:textId="77777777">
        <w:tc>
          <w:tcPr>
            <w:tcW w:w="0" w:type="auto"/>
          </w:tcPr>
          <w:p w14:paraId="166866A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36459E" w14:textId="77777777" w:rsidR="002E2ECE" w:rsidRDefault="006158C7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2E2ECE" w:rsidRPr="00CA517B" w14:paraId="6A3B131D" w14:textId="77777777">
        <w:tc>
          <w:tcPr>
            <w:tcW w:w="0" w:type="auto"/>
          </w:tcPr>
          <w:p w14:paraId="4A11756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D14B1B" w14:textId="77777777" w:rsidR="002E2ECE" w:rsidRDefault="006158C7">
            <w:pPr>
              <w:pStyle w:val="Compact"/>
              <w:jc w:val="left"/>
            </w:pPr>
            <w:r>
              <w:t>EMPRESARIAL_DETERIORACAO_DE_MERCADORIAS_EM_AMBIENTES_FRIGORIFICADOS</w:t>
            </w:r>
          </w:p>
        </w:tc>
      </w:tr>
      <w:tr w:rsidR="002E2ECE" w14:paraId="17075379" w14:textId="77777777">
        <w:tc>
          <w:tcPr>
            <w:tcW w:w="0" w:type="auto"/>
          </w:tcPr>
          <w:p w14:paraId="7759243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D016CC" w14:textId="77777777" w:rsidR="002E2ECE" w:rsidRDefault="006158C7">
            <w:pPr>
              <w:pStyle w:val="Compact"/>
              <w:jc w:val="left"/>
            </w:pPr>
            <w:r>
              <w:t>EMPRESARIAL_DERRAME</w:t>
            </w:r>
          </w:p>
        </w:tc>
      </w:tr>
      <w:tr w:rsidR="002E2ECE" w14:paraId="6DF32884" w14:textId="77777777">
        <w:tc>
          <w:tcPr>
            <w:tcW w:w="0" w:type="auto"/>
          </w:tcPr>
          <w:p w14:paraId="0F1A07C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A80C77" w14:textId="77777777" w:rsidR="002E2ECE" w:rsidRDefault="006158C7">
            <w:pPr>
              <w:pStyle w:val="Compact"/>
              <w:jc w:val="left"/>
            </w:pPr>
            <w:r>
              <w:t>EMPRESARIAL_VAZAMENTO</w:t>
            </w:r>
          </w:p>
        </w:tc>
      </w:tr>
      <w:tr w:rsidR="002E2ECE" w14:paraId="64928282" w14:textId="77777777">
        <w:tc>
          <w:tcPr>
            <w:tcW w:w="0" w:type="auto"/>
          </w:tcPr>
          <w:p w14:paraId="2466306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5B171C" w14:textId="77777777" w:rsidR="002E2ECE" w:rsidRDefault="006158C7">
            <w:pPr>
              <w:pStyle w:val="Compact"/>
              <w:jc w:val="left"/>
            </w:pPr>
            <w:r>
              <w:t>EMPRESARIAL_EQUIPAMENTOS</w:t>
            </w:r>
          </w:p>
        </w:tc>
      </w:tr>
      <w:tr w:rsidR="002E2ECE" w14:paraId="4FF064DB" w14:textId="77777777">
        <w:tc>
          <w:tcPr>
            <w:tcW w:w="0" w:type="auto"/>
          </w:tcPr>
          <w:p w14:paraId="63A5A072" w14:textId="77777777" w:rsidR="002E2ECE" w:rsidRDefault="006158C7">
            <w:pPr>
              <w:pStyle w:val="Compact"/>
              <w:jc w:val="left"/>
            </w:pPr>
            <w:r>
              <w:t>co</w:t>
            </w:r>
            <w:r>
              <w:t>de</w:t>
            </w:r>
          </w:p>
        </w:tc>
        <w:tc>
          <w:tcPr>
            <w:tcW w:w="0" w:type="auto"/>
          </w:tcPr>
          <w:p w14:paraId="640932D8" w14:textId="77777777" w:rsidR="002E2ECE" w:rsidRDefault="006158C7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2E2ECE" w14:paraId="5DEC8609" w14:textId="77777777">
        <w:tc>
          <w:tcPr>
            <w:tcW w:w="0" w:type="auto"/>
          </w:tcPr>
          <w:p w14:paraId="5459FDF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712030" w14:textId="77777777" w:rsidR="002E2ECE" w:rsidRDefault="006158C7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2E2ECE" w14:paraId="29F95737" w14:textId="77777777">
        <w:tc>
          <w:tcPr>
            <w:tcW w:w="0" w:type="auto"/>
          </w:tcPr>
          <w:p w14:paraId="55DEF4B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5FDEF5" w14:textId="77777777" w:rsidR="002E2ECE" w:rsidRDefault="006158C7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2E2ECE" w:rsidRPr="00CA517B" w14:paraId="3FB3656A" w14:textId="77777777">
        <w:tc>
          <w:tcPr>
            <w:tcW w:w="0" w:type="auto"/>
          </w:tcPr>
          <w:p w14:paraId="5D93964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F8C53D" w14:textId="77777777" w:rsidR="002E2ECE" w:rsidRDefault="006158C7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2E2ECE" w:rsidRPr="00CA517B" w14:paraId="16679E5D" w14:textId="77777777">
        <w:tc>
          <w:tcPr>
            <w:tcW w:w="0" w:type="auto"/>
          </w:tcPr>
          <w:p w14:paraId="60466C7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BB5990" w14:textId="77777777" w:rsidR="002E2ECE" w:rsidRDefault="006158C7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2E2ECE" w:rsidRPr="00CA517B" w14:paraId="3071AFCE" w14:textId="77777777">
        <w:tc>
          <w:tcPr>
            <w:tcW w:w="0" w:type="auto"/>
          </w:tcPr>
          <w:p w14:paraId="2033205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6C792D" w14:textId="77777777" w:rsidR="002E2ECE" w:rsidRDefault="006158C7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2E2ECE" w:rsidRPr="00CA517B" w14:paraId="10FB3B38" w14:textId="77777777">
        <w:tc>
          <w:tcPr>
            <w:tcW w:w="0" w:type="auto"/>
          </w:tcPr>
          <w:p w14:paraId="1472405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1BF10B" w14:textId="77777777" w:rsidR="002E2ECE" w:rsidRDefault="006158C7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2E2ECE" w:rsidRPr="00CA517B" w14:paraId="3F906D13" w14:textId="77777777">
        <w:tc>
          <w:tcPr>
            <w:tcW w:w="0" w:type="auto"/>
          </w:tcPr>
          <w:p w14:paraId="111B8F8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5D68F5" w14:textId="77777777" w:rsidR="002E2ECE" w:rsidRDefault="006158C7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2E2ECE" w14:paraId="2DEC4E91" w14:textId="77777777">
        <w:tc>
          <w:tcPr>
            <w:tcW w:w="0" w:type="auto"/>
          </w:tcPr>
          <w:p w14:paraId="22B5453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2D74F3" w14:textId="77777777" w:rsidR="002E2ECE" w:rsidRDefault="006158C7">
            <w:pPr>
              <w:pStyle w:val="Compact"/>
              <w:jc w:val="left"/>
            </w:pPr>
            <w:r>
              <w:t>DIVERSOS_ROUBO</w:t>
            </w:r>
          </w:p>
        </w:tc>
      </w:tr>
      <w:tr w:rsidR="002E2ECE" w14:paraId="4135DF0B" w14:textId="77777777">
        <w:tc>
          <w:tcPr>
            <w:tcW w:w="0" w:type="auto"/>
          </w:tcPr>
          <w:p w14:paraId="5D8EE4A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E765B6" w14:textId="77777777" w:rsidR="002E2ECE" w:rsidRDefault="006158C7">
            <w:pPr>
              <w:pStyle w:val="Compact"/>
              <w:jc w:val="left"/>
            </w:pPr>
            <w:r>
              <w:t>SERVICOS_EMERGENCIAIS</w:t>
            </w:r>
          </w:p>
        </w:tc>
      </w:tr>
      <w:tr w:rsidR="002E2ECE" w14:paraId="49739E81" w14:textId="77777777">
        <w:tc>
          <w:tcPr>
            <w:tcW w:w="0" w:type="auto"/>
          </w:tcPr>
          <w:p w14:paraId="4ABA805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DB41AE" w14:textId="77777777" w:rsidR="002E2ECE" w:rsidRDefault="006158C7">
            <w:pPr>
              <w:pStyle w:val="Compact"/>
              <w:jc w:val="left"/>
            </w:pPr>
            <w:r>
              <w:t>SERVICOS_DE_CONVENIENCIA</w:t>
            </w:r>
          </w:p>
        </w:tc>
      </w:tr>
      <w:tr w:rsidR="002E2ECE" w14:paraId="72619D5B" w14:textId="77777777">
        <w:tc>
          <w:tcPr>
            <w:tcW w:w="0" w:type="auto"/>
          </w:tcPr>
          <w:p w14:paraId="7394A31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41763C" w14:textId="77777777" w:rsidR="002E2ECE" w:rsidRDefault="006158C7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2E2ECE" w14:paraId="14C65DD5" w14:textId="77777777">
        <w:tc>
          <w:tcPr>
            <w:tcW w:w="0" w:type="auto"/>
          </w:tcPr>
          <w:p w14:paraId="25DEA9C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247C6D" w14:textId="77777777" w:rsidR="002E2ECE" w:rsidRDefault="006158C7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2E2ECE" w14:paraId="439FB1DC" w14:textId="77777777">
        <w:tc>
          <w:tcPr>
            <w:tcW w:w="0" w:type="auto"/>
          </w:tcPr>
          <w:p w14:paraId="190A6E0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2AC3A0" w14:textId="77777777" w:rsidR="002E2ECE" w:rsidRDefault="006158C7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2E2ECE" w14:paraId="12DE5D15" w14:textId="77777777">
        <w:tc>
          <w:tcPr>
            <w:tcW w:w="0" w:type="auto"/>
          </w:tcPr>
          <w:p w14:paraId="60770B8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0131BF" w14:textId="77777777" w:rsidR="002E2ECE" w:rsidRDefault="006158C7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2E2ECE" w:rsidRPr="00CA517B" w14:paraId="631B78BA" w14:textId="77777777">
        <w:tc>
          <w:tcPr>
            <w:tcW w:w="0" w:type="auto"/>
          </w:tcPr>
          <w:p w14:paraId="77A5A94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5CAB11" w14:textId="77777777" w:rsidR="002E2ECE" w:rsidRDefault="006158C7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2E2ECE" w14:paraId="7B0A936C" w14:textId="77777777">
        <w:tc>
          <w:tcPr>
            <w:tcW w:w="0" w:type="auto"/>
          </w:tcPr>
          <w:p w14:paraId="2FF3515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841AF3" w14:textId="77777777" w:rsidR="002E2ECE" w:rsidRDefault="006158C7">
            <w:pPr>
              <w:pStyle w:val="Compact"/>
              <w:jc w:val="left"/>
            </w:pPr>
            <w:r>
              <w:t>CESSANTES_LUCRO_LIQUIDO</w:t>
            </w:r>
          </w:p>
        </w:tc>
      </w:tr>
      <w:tr w:rsidR="002E2ECE" w14:paraId="27620C2D" w14:textId="77777777">
        <w:tc>
          <w:tcPr>
            <w:tcW w:w="0" w:type="auto"/>
          </w:tcPr>
          <w:p w14:paraId="5FC68A7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BA2D20" w14:textId="77777777" w:rsidR="002E2ECE" w:rsidRDefault="006158C7">
            <w:pPr>
              <w:pStyle w:val="Compact"/>
              <w:jc w:val="left"/>
            </w:pPr>
            <w:r>
              <w:t>CESSANTES_DESPESAS_FIXAS</w:t>
            </w:r>
          </w:p>
        </w:tc>
      </w:tr>
      <w:tr w:rsidR="002E2ECE" w:rsidRPr="00CA517B" w14:paraId="55868108" w14:textId="77777777">
        <w:tc>
          <w:tcPr>
            <w:tcW w:w="0" w:type="auto"/>
          </w:tcPr>
          <w:p w14:paraId="7779F53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C1E54D" w14:textId="77777777" w:rsidR="002E2ECE" w:rsidRDefault="006158C7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2E2ECE" w:rsidRPr="00CA517B" w14:paraId="26CDEE22" w14:textId="77777777">
        <w:tc>
          <w:tcPr>
            <w:tcW w:w="0" w:type="auto"/>
          </w:tcPr>
          <w:p w14:paraId="2410E36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EFC10D" w14:textId="77777777" w:rsidR="002E2ECE" w:rsidRDefault="006158C7">
            <w:pPr>
              <w:pStyle w:val="Compact"/>
              <w:jc w:val="left"/>
            </w:pPr>
            <w:r>
              <w:t>ENGENHARIA_OBRAS_CIVIS_CONSTRUCAO_E_INSTALACAO_E_MONTAGEM</w:t>
            </w:r>
          </w:p>
        </w:tc>
      </w:tr>
      <w:tr w:rsidR="002E2ECE" w14:paraId="018A67C9" w14:textId="77777777">
        <w:tc>
          <w:tcPr>
            <w:tcW w:w="0" w:type="auto"/>
          </w:tcPr>
          <w:p w14:paraId="4535631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277A45" w14:textId="77777777" w:rsidR="002E2ECE" w:rsidRDefault="006158C7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2E2ECE" w:rsidRPr="00CA517B" w14:paraId="2F75AC32" w14:textId="77777777">
        <w:tc>
          <w:tcPr>
            <w:tcW w:w="0" w:type="auto"/>
          </w:tcPr>
          <w:p w14:paraId="35BC3EC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C0E09D" w14:textId="77777777" w:rsidR="002E2ECE" w:rsidRDefault="006158C7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2E2ECE" w:rsidRPr="00CA517B" w14:paraId="2C828803" w14:textId="77777777">
        <w:tc>
          <w:tcPr>
            <w:tcW w:w="0" w:type="auto"/>
          </w:tcPr>
          <w:p w14:paraId="505BC6B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E432EC" w14:textId="77777777" w:rsidR="002E2ECE" w:rsidRDefault="006158C7">
            <w:pPr>
              <w:pStyle w:val="Compact"/>
              <w:jc w:val="left"/>
            </w:pPr>
            <w:r>
              <w:t>ENGENHARIA_DANOS</w:t>
            </w:r>
            <w:r>
              <w:t>_EM_CONSEQUENCIA_DE_ERRO_DE_PROJETO_RISCO_DO_FABRICANTE</w:t>
            </w:r>
          </w:p>
        </w:tc>
      </w:tr>
      <w:tr w:rsidR="002E2ECE" w14:paraId="7D09B37D" w14:textId="77777777">
        <w:tc>
          <w:tcPr>
            <w:tcW w:w="0" w:type="auto"/>
          </w:tcPr>
          <w:p w14:paraId="26A8B3B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03E234" w14:textId="77777777" w:rsidR="002E2ECE" w:rsidRDefault="006158C7">
            <w:pPr>
              <w:pStyle w:val="Compact"/>
              <w:jc w:val="left"/>
            </w:pPr>
            <w:r>
              <w:t>ENGENHARIA_DANOS_MORAIS</w:t>
            </w:r>
          </w:p>
        </w:tc>
      </w:tr>
      <w:tr w:rsidR="002E2ECE" w:rsidRPr="00CA517B" w14:paraId="6DCA0EE9" w14:textId="77777777">
        <w:tc>
          <w:tcPr>
            <w:tcW w:w="0" w:type="auto"/>
          </w:tcPr>
          <w:p w14:paraId="7837B100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0B8E511A" w14:textId="77777777" w:rsidR="002E2ECE" w:rsidRDefault="006158C7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2E2ECE" w:rsidRPr="00CA517B" w14:paraId="4D0F115B" w14:textId="77777777">
        <w:tc>
          <w:tcPr>
            <w:tcW w:w="0" w:type="auto"/>
          </w:tcPr>
          <w:p w14:paraId="7BAAF0E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E81233" w14:textId="77777777" w:rsidR="002E2ECE" w:rsidRDefault="006158C7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2E2ECE" w14:paraId="6F416DC4" w14:textId="77777777">
        <w:tc>
          <w:tcPr>
            <w:tcW w:w="0" w:type="auto"/>
          </w:tcPr>
          <w:p w14:paraId="5619C04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F3278F" w14:textId="77777777" w:rsidR="002E2ECE" w:rsidRDefault="006158C7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2E2ECE" w:rsidRPr="00CA517B" w14:paraId="5BAA2BD4" w14:textId="77777777">
        <w:tc>
          <w:tcPr>
            <w:tcW w:w="0" w:type="auto"/>
          </w:tcPr>
          <w:p w14:paraId="3C1CE9B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3F18E0" w14:textId="77777777" w:rsidR="002E2ECE" w:rsidRDefault="006158C7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2E2ECE" w:rsidRPr="00CA517B" w14:paraId="219FEAFF" w14:textId="77777777">
        <w:tc>
          <w:tcPr>
            <w:tcW w:w="0" w:type="auto"/>
          </w:tcPr>
          <w:p w14:paraId="2A6057C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145F7C" w14:textId="77777777" w:rsidR="002E2ECE" w:rsidRDefault="006158C7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2E2ECE" w:rsidRPr="00CA517B" w14:paraId="45F27A61" w14:textId="77777777">
        <w:tc>
          <w:tcPr>
            <w:tcW w:w="0" w:type="auto"/>
          </w:tcPr>
          <w:p w14:paraId="0F06EF0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0D012B" w14:textId="77777777" w:rsidR="002E2ECE" w:rsidRDefault="006158C7">
            <w:pPr>
              <w:pStyle w:val="Compact"/>
              <w:jc w:val="left"/>
            </w:pPr>
            <w:r>
              <w:t>ENGENHARIA_FERRAME</w:t>
            </w:r>
            <w:r>
              <w:t>NTAS_DE_PEQUENO_E_MEDIO_PORTE</w:t>
            </w:r>
          </w:p>
        </w:tc>
      </w:tr>
      <w:tr w:rsidR="002E2ECE" w14:paraId="3C740935" w14:textId="77777777">
        <w:tc>
          <w:tcPr>
            <w:tcW w:w="0" w:type="auto"/>
          </w:tcPr>
          <w:p w14:paraId="024DB81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9B8CC3" w14:textId="77777777" w:rsidR="002E2ECE" w:rsidRDefault="006158C7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2E2ECE" w:rsidRPr="00CA517B" w14:paraId="464AB936" w14:textId="77777777">
        <w:tc>
          <w:tcPr>
            <w:tcW w:w="0" w:type="auto"/>
          </w:tcPr>
          <w:p w14:paraId="4A92041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B44F15" w14:textId="77777777" w:rsidR="002E2ECE" w:rsidRDefault="006158C7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2E2ECE" w14:paraId="72CCAA31" w14:textId="77777777">
        <w:tc>
          <w:tcPr>
            <w:tcW w:w="0" w:type="auto"/>
          </w:tcPr>
          <w:p w14:paraId="3BB02BA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867F40" w14:textId="77777777" w:rsidR="002E2ECE" w:rsidRDefault="006158C7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2E2ECE" w:rsidRPr="00CA517B" w14:paraId="34533785" w14:textId="77777777">
        <w:tc>
          <w:tcPr>
            <w:tcW w:w="0" w:type="auto"/>
          </w:tcPr>
          <w:p w14:paraId="30AA020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1C9380" w14:textId="77777777" w:rsidR="002E2ECE" w:rsidRDefault="006158C7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2E2ECE" w:rsidRPr="00CA517B" w14:paraId="4A69F93D" w14:textId="77777777">
        <w:tc>
          <w:tcPr>
            <w:tcW w:w="0" w:type="auto"/>
          </w:tcPr>
          <w:p w14:paraId="7785AE9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890AA3" w14:textId="77777777" w:rsidR="002E2ECE" w:rsidRDefault="006158C7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2E2ECE" w14:paraId="0F3F64AD" w14:textId="77777777">
        <w:tc>
          <w:tcPr>
            <w:tcW w:w="0" w:type="auto"/>
          </w:tcPr>
          <w:p w14:paraId="5E8B73D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E73740" w14:textId="77777777" w:rsidR="002E2ECE" w:rsidRDefault="006158C7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2E2ECE" w14:paraId="134E4BFB" w14:textId="77777777">
        <w:tc>
          <w:tcPr>
            <w:tcW w:w="0" w:type="auto"/>
          </w:tcPr>
          <w:p w14:paraId="0E05ECD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5B72C2" w14:textId="77777777" w:rsidR="002E2ECE" w:rsidRDefault="006158C7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2E2ECE" w:rsidRPr="00CA517B" w14:paraId="13C3F734" w14:textId="77777777">
        <w:tc>
          <w:tcPr>
            <w:tcW w:w="0" w:type="auto"/>
          </w:tcPr>
          <w:p w14:paraId="3DC584F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8A0A8F" w14:textId="77777777" w:rsidR="002E2ECE" w:rsidRDefault="006158C7">
            <w:pPr>
              <w:pStyle w:val="Compact"/>
              <w:jc w:val="left"/>
            </w:pPr>
            <w:r>
              <w:t>ENGENHARIA_OBRAS_INSTALACOES_CONTRATADAS_ACEITAS_E_OU_COLOCADAS_EM_</w:t>
            </w:r>
            <w:r>
              <w:t>OPERACAO</w:t>
            </w:r>
          </w:p>
        </w:tc>
      </w:tr>
      <w:tr w:rsidR="002E2ECE" w14:paraId="3F80B0D7" w14:textId="77777777">
        <w:tc>
          <w:tcPr>
            <w:tcW w:w="0" w:type="auto"/>
          </w:tcPr>
          <w:p w14:paraId="5FEF44E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3348E7" w14:textId="77777777" w:rsidR="002E2ECE" w:rsidRDefault="006158C7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2E2ECE" w14:paraId="33A3C283" w14:textId="77777777">
        <w:tc>
          <w:tcPr>
            <w:tcW w:w="0" w:type="auto"/>
          </w:tcPr>
          <w:p w14:paraId="470D09B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3B6522" w14:textId="77777777" w:rsidR="002E2ECE" w:rsidRDefault="006158C7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2E2ECE" w14:paraId="5FDBA850" w14:textId="77777777">
        <w:tc>
          <w:tcPr>
            <w:tcW w:w="0" w:type="auto"/>
          </w:tcPr>
          <w:p w14:paraId="2C69EA6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52C1A4" w14:textId="77777777" w:rsidR="002E2ECE" w:rsidRDefault="006158C7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2E2ECE" w14:paraId="54495C60" w14:textId="77777777">
        <w:tc>
          <w:tcPr>
            <w:tcW w:w="0" w:type="auto"/>
          </w:tcPr>
          <w:p w14:paraId="08D4E91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FF0400" w14:textId="77777777" w:rsidR="002E2ECE" w:rsidRDefault="006158C7">
            <w:pPr>
              <w:pStyle w:val="Compact"/>
              <w:jc w:val="left"/>
            </w:pPr>
            <w:r>
              <w:t>ENGENHARIA_FUNDACAO</w:t>
            </w:r>
          </w:p>
        </w:tc>
      </w:tr>
      <w:tr w:rsidR="002E2ECE" w14:paraId="6ABBEA06" w14:textId="77777777">
        <w:tc>
          <w:tcPr>
            <w:tcW w:w="0" w:type="auto"/>
          </w:tcPr>
          <w:p w14:paraId="1D69A9C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A28457" w14:textId="77777777" w:rsidR="002E2ECE" w:rsidRDefault="006158C7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2E2ECE" w14:paraId="37539D01" w14:textId="77777777">
        <w:tc>
          <w:tcPr>
            <w:tcW w:w="0" w:type="auto"/>
          </w:tcPr>
          <w:p w14:paraId="460DE21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A75424" w14:textId="77777777" w:rsidR="002E2ECE" w:rsidRDefault="006158C7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2E2ECE" w:rsidRPr="00CA517B" w14:paraId="01F21B98" w14:textId="77777777">
        <w:tc>
          <w:tcPr>
            <w:tcW w:w="0" w:type="auto"/>
          </w:tcPr>
          <w:p w14:paraId="1DBB047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A7C9B6" w14:textId="77777777" w:rsidR="002E2ECE" w:rsidRDefault="006158C7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2E2ECE" w:rsidRPr="00CA517B" w14:paraId="62734A0A" w14:textId="77777777">
        <w:tc>
          <w:tcPr>
            <w:tcW w:w="0" w:type="auto"/>
          </w:tcPr>
          <w:p w14:paraId="40194CD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A5BDE9" w14:textId="77777777" w:rsidR="002E2ECE" w:rsidRDefault="006158C7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2E2ECE" w:rsidRPr="00CA517B" w14:paraId="652B0F1D" w14:textId="77777777">
        <w:tc>
          <w:tcPr>
            <w:tcW w:w="0" w:type="auto"/>
          </w:tcPr>
          <w:p w14:paraId="7BEC5CE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B468F3" w14:textId="77777777" w:rsidR="002E2ECE" w:rsidRDefault="006158C7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2E2ECE" w14:paraId="5A22704C" w14:textId="77777777">
        <w:tc>
          <w:tcPr>
            <w:tcW w:w="0" w:type="auto"/>
          </w:tcPr>
          <w:p w14:paraId="3FEFA76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F5C20E" w14:textId="77777777" w:rsidR="002E2ECE" w:rsidRDefault="006158C7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2E2ECE" w:rsidRPr="00CA517B" w14:paraId="75B39D80" w14:textId="77777777">
        <w:tc>
          <w:tcPr>
            <w:tcW w:w="0" w:type="auto"/>
          </w:tcPr>
          <w:p w14:paraId="763AEBF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7AA909" w14:textId="77777777" w:rsidR="002E2ECE" w:rsidRDefault="006158C7">
            <w:pPr>
              <w:pStyle w:val="Compact"/>
              <w:jc w:val="left"/>
            </w:pPr>
            <w:r>
              <w:t>BANCOS_VALORES_</w:t>
            </w:r>
            <w:r>
              <w:t>NO_INTERIOR_DO_ESTABELECIMENTO_DENTRO_E_OU_FORA_DE_COFRE_FORTE</w:t>
            </w:r>
          </w:p>
        </w:tc>
      </w:tr>
      <w:tr w:rsidR="002E2ECE" w:rsidRPr="00CA517B" w14:paraId="0E15627E" w14:textId="77777777">
        <w:tc>
          <w:tcPr>
            <w:tcW w:w="0" w:type="auto"/>
          </w:tcPr>
          <w:p w14:paraId="06AE328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D56F22" w14:textId="77777777" w:rsidR="002E2ECE" w:rsidRDefault="006158C7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2E2ECE" w:rsidRPr="00CA517B" w14:paraId="17975CD7" w14:textId="77777777">
        <w:tc>
          <w:tcPr>
            <w:tcW w:w="0" w:type="auto"/>
          </w:tcPr>
          <w:p w14:paraId="657027E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B7C899" w14:textId="77777777" w:rsidR="002E2ECE" w:rsidRDefault="006158C7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2E2ECE" w14:paraId="4F45166C" w14:textId="77777777">
        <w:tc>
          <w:tcPr>
            <w:tcW w:w="0" w:type="auto"/>
          </w:tcPr>
          <w:p w14:paraId="24D173F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5B2FCA" w14:textId="77777777" w:rsidR="002E2ECE" w:rsidRDefault="006158C7">
            <w:pPr>
              <w:pStyle w:val="Compact"/>
              <w:jc w:val="left"/>
            </w:pPr>
            <w:r>
              <w:t>RNO_ALAGAMENTO_INUNDACAO</w:t>
            </w:r>
          </w:p>
        </w:tc>
      </w:tr>
      <w:tr w:rsidR="002E2ECE" w:rsidRPr="00CA517B" w14:paraId="3B26837D" w14:textId="77777777">
        <w:tc>
          <w:tcPr>
            <w:tcW w:w="0" w:type="auto"/>
          </w:tcPr>
          <w:p w14:paraId="287A165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B89B30" w14:textId="77777777" w:rsidR="002E2ECE" w:rsidRDefault="006158C7">
            <w:pPr>
              <w:pStyle w:val="Compact"/>
              <w:jc w:val="left"/>
            </w:pPr>
            <w:r>
              <w:t>RNO_ALUGUEL_PERDA_OU_PAGAMENTO</w:t>
            </w:r>
          </w:p>
        </w:tc>
      </w:tr>
      <w:tr w:rsidR="002E2ECE" w14:paraId="35343066" w14:textId="77777777">
        <w:tc>
          <w:tcPr>
            <w:tcW w:w="0" w:type="auto"/>
          </w:tcPr>
          <w:p w14:paraId="4F8F206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DB395B" w14:textId="77777777" w:rsidR="002E2ECE" w:rsidRDefault="006158C7">
            <w:pPr>
              <w:pStyle w:val="Compact"/>
              <w:jc w:val="left"/>
            </w:pPr>
            <w:r>
              <w:t>RNO_ANUNCIOS_LUMINOSOS</w:t>
            </w:r>
          </w:p>
        </w:tc>
      </w:tr>
      <w:tr w:rsidR="002E2ECE" w14:paraId="4DC9A109" w14:textId="77777777">
        <w:tc>
          <w:tcPr>
            <w:tcW w:w="0" w:type="auto"/>
          </w:tcPr>
          <w:p w14:paraId="2E3198D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C042A6" w14:textId="77777777" w:rsidR="002E2ECE" w:rsidRDefault="006158C7">
            <w:pPr>
              <w:pStyle w:val="Compact"/>
              <w:jc w:val="left"/>
            </w:pPr>
            <w:r>
              <w:t>RNO_BAGAGEM</w:t>
            </w:r>
          </w:p>
        </w:tc>
      </w:tr>
      <w:tr w:rsidR="002E2ECE" w:rsidRPr="00CA517B" w14:paraId="5D55C49E" w14:textId="77777777">
        <w:tc>
          <w:tcPr>
            <w:tcW w:w="0" w:type="auto"/>
          </w:tcPr>
          <w:p w14:paraId="4B33C21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A9D4CF" w14:textId="77777777" w:rsidR="002E2ECE" w:rsidRDefault="006158C7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2E2ECE" w14:paraId="20714879" w14:textId="77777777">
        <w:tc>
          <w:tcPr>
            <w:tcW w:w="0" w:type="auto"/>
          </w:tcPr>
          <w:p w14:paraId="3E64BCD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AC421E" w14:textId="77777777" w:rsidR="002E2ECE" w:rsidRDefault="006158C7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2E2ECE" w:rsidRPr="00CA517B" w14:paraId="4AF79583" w14:textId="77777777">
        <w:tc>
          <w:tcPr>
            <w:tcW w:w="0" w:type="auto"/>
          </w:tcPr>
          <w:p w14:paraId="34F6200D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138613F" w14:textId="77777777" w:rsidR="002E2ECE" w:rsidRDefault="006158C7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2E2ECE" w:rsidRPr="00CA517B" w14:paraId="2433D78B" w14:textId="77777777">
        <w:tc>
          <w:tcPr>
            <w:tcW w:w="0" w:type="auto"/>
          </w:tcPr>
          <w:p w14:paraId="172FA47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C48BCC" w14:textId="77777777" w:rsidR="002E2ECE" w:rsidRDefault="006158C7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2E2ECE" w:rsidRPr="00CA517B" w14:paraId="4ED285FB" w14:textId="77777777">
        <w:tc>
          <w:tcPr>
            <w:tcW w:w="0" w:type="auto"/>
          </w:tcPr>
          <w:p w14:paraId="73E0BF7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1D4AFD" w14:textId="77777777" w:rsidR="002E2ECE" w:rsidRDefault="006158C7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2E2ECE" w14:paraId="18A3A274" w14:textId="77777777">
        <w:tc>
          <w:tcPr>
            <w:tcW w:w="0" w:type="auto"/>
          </w:tcPr>
          <w:p w14:paraId="7D6ABF4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380EFD" w14:textId="77777777" w:rsidR="002E2ECE" w:rsidRDefault="006158C7">
            <w:pPr>
              <w:pStyle w:val="Compact"/>
              <w:jc w:val="left"/>
            </w:pPr>
            <w:r>
              <w:t>RNO_DANOS_ELETRICOS</w:t>
            </w:r>
          </w:p>
        </w:tc>
      </w:tr>
      <w:tr w:rsidR="002E2ECE" w14:paraId="4E31BF01" w14:textId="77777777">
        <w:tc>
          <w:tcPr>
            <w:tcW w:w="0" w:type="auto"/>
          </w:tcPr>
          <w:p w14:paraId="589C0BD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801851" w14:textId="77777777" w:rsidR="002E2ECE" w:rsidRDefault="006158C7">
            <w:pPr>
              <w:pStyle w:val="Compact"/>
              <w:jc w:val="left"/>
            </w:pPr>
            <w:r>
              <w:t>RNO_DANOS_NA_FABRICACAO</w:t>
            </w:r>
          </w:p>
        </w:tc>
      </w:tr>
      <w:tr w:rsidR="002E2ECE" w:rsidRPr="00CA517B" w14:paraId="64D60A2D" w14:textId="77777777">
        <w:tc>
          <w:tcPr>
            <w:tcW w:w="0" w:type="auto"/>
          </w:tcPr>
          <w:p w14:paraId="657972A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2FB8EB" w14:textId="77777777" w:rsidR="002E2ECE" w:rsidRDefault="006158C7">
            <w:pPr>
              <w:pStyle w:val="Compact"/>
              <w:jc w:val="left"/>
            </w:pPr>
            <w:r>
              <w:t>RNO_DERRAME_D_AGUA_OU_OUTRA_SUBSTAN</w:t>
            </w:r>
            <w:r>
              <w:t>CIA_LIQUIDA_DE_INSTALACOES_DE_CHUVEIROS_AUTOMATICOS_SPRINKLERS</w:t>
            </w:r>
          </w:p>
        </w:tc>
      </w:tr>
      <w:tr w:rsidR="002E2ECE" w14:paraId="457F3CC4" w14:textId="77777777">
        <w:tc>
          <w:tcPr>
            <w:tcW w:w="0" w:type="auto"/>
          </w:tcPr>
          <w:p w14:paraId="0251557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48660A" w14:textId="77777777" w:rsidR="002E2ECE" w:rsidRDefault="006158C7">
            <w:pPr>
              <w:pStyle w:val="Compact"/>
              <w:jc w:val="left"/>
            </w:pPr>
            <w:r>
              <w:t>RNO_DESMORONAMENTO</w:t>
            </w:r>
          </w:p>
        </w:tc>
      </w:tr>
      <w:tr w:rsidR="002E2ECE" w:rsidRPr="00CA517B" w14:paraId="07F850A3" w14:textId="77777777">
        <w:tc>
          <w:tcPr>
            <w:tcW w:w="0" w:type="auto"/>
          </w:tcPr>
          <w:p w14:paraId="3D4AFF5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32767D" w14:textId="77777777" w:rsidR="002E2ECE" w:rsidRDefault="006158C7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2E2ECE" w14:paraId="23D1FA5C" w14:textId="77777777">
        <w:tc>
          <w:tcPr>
            <w:tcW w:w="0" w:type="auto"/>
          </w:tcPr>
          <w:p w14:paraId="5C3A2BA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AA3C24" w14:textId="77777777" w:rsidR="002E2ECE" w:rsidRDefault="006158C7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2E2ECE" w14:paraId="4C9ECD61" w14:textId="77777777">
        <w:tc>
          <w:tcPr>
            <w:tcW w:w="0" w:type="auto"/>
          </w:tcPr>
          <w:p w14:paraId="497E67A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5A348D" w14:textId="77777777" w:rsidR="002E2ECE" w:rsidRDefault="006158C7">
            <w:pPr>
              <w:pStyle w:val="Compact"/>
              <w:jc w:val="left"/>
            </w:pPr>
            <w:r>
              <w:t>RNO_DESPESAS_FIXA</w:t>
            </w:r>
          </w:p>
        </w:tc>
      </w:tr>
      <w:tr w:rsidR="002E2ECE" w:rsidRPr="00CA517B" w14:paraId="03622711" w14:textId="77777777">
        <w:tc>
          <w:tcPr>
            <w:tcW w:w="0" w:type="auto"/>
          </w:tcPr>
          <w:p w14:paraId="0339D90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46E23D" w14:textId="77777777" w:rsidR="002E2ECE" w:rsidRDefault="006158C7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2E2ECE" w14:paraId="2733A8CB" w14:textId="77777777">
        <w:tc>
          <w:tcPr>
            <w:tcW w:w="0" w:type="auto"/>
          </w:tcPr>
          <w:p w14:paraId="678166A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4D0131" w14:textId="77777777" w:rsidR="002E2ECE" w:rsidRDefault="006158C7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2E2ECE" w:rsidRPr="00CA517B" w14:paraId="21D47B92" w14:textId="77777777">
        <w:tc>
          <w:tcPr>
            <w:tcW w:w="0" w:type="auto"/>
          </w:tcPr>
          <w:p w14:paraId="03DF2E1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F8FB7C" w14:textId="77777777" w:rsidR="002E2ECE" w:rsidRDefault="006158C7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2E2ECE" w:rsidRPr="00CA517B" w14:paraId="7A3F2C3D" w14:textId="77777777">
        <w:tc>
          <w:tcPr>
            <w:tcW w:w="0" w:type="auto"/>
          </w:tcPr>
          <w:p w14:paraId="6F955A5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B8A92E" w14:textId="77777777" w:rsidR="002E2ECE" w:rsidRDefault="006158C7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2E2ECE" w:rsidRPr="00CA517B" w14:paraId="75002C9D" w14:textId="77777777">
        <w:tc>
          <w:tcPr>
            <w:tcW w:w="0" w:type="auto"/>
          </w:tcPr>
          <w:p w14:paraId="64911AE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C18B0D" w14:textId="77777777" w:rsidR="002E2ECE" w:rsidRDefault="006158C7">
            <w:pPr>
              <w:pStyle w:val="Compact"/>
              <w:jc w:val="left"/>
            </w:pPr>
            <w:r>
              <w:t>RNO_EQUIPAMENTOS_DIVERSOS_OUTRAS_MODALIDADE</w:t>
            </w:r>
            <w:r>
              <w:t>S</w:t>
            </w:r>
          </w:p>
        </w:tc>
      </w:tr>
      <w:tr w:rsidR="002E2ECE" w14:paraId="0FCCB18B" w14:textId="77777777">
        <w:tc>
          <w:tcPr>
            <w:tcW w:w="0" w:type="auto"/>
          </w:tcPr>
          <w:p w14:paraId="22BC7A6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B05C2B" w14:textId="77777777" w:rsidR="002E2ECE" w:rsidRDefault="006158C7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2E2ECE" w14:paraId="4E3640E3" w14:textId="77777777">
        <w:tc>
          <w:tcPr>
            <w:tcW w:w="0" w:type="auto"/>
          </w:tcPr>
          <w:p w14:paraId="3AC3E5C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52092A" w14:textId="77777777" w:rsidR="002E2ECE" w:rsidRDefault="006158C7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2E2ECE" w14:paraId="68C78691" w14:textId="77777777">
        <w:tc>
          <w:tcPr>
            <w:tcW w:w="0" w:type="auto"/>
          </w:tcPr>
          <w:p w14:paraId="126419E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41CFA4" w14:textId="77777777" w:rsidR="002E2ECE" w:rsidRDefault="006158C7">
            <w:pPr>
              <w:pStyle w:val="Compact"/>
              <w:jc w:val="left"/>
            </w:pPr>
            <w:r>
              <w:t>RNO_EQUIPAMENTOS_MOVEIS</w:t>
            </w:r>
          </w:p>
        </w:tc>
      </w:tr>
      <w:tr w:rsidR="002E2ECE" w14:paraId="21BFDFBD" w14:textId="77777777">
        <w:tc>
          <w:tcPr>
            <w:tcW w:w="0" w:type="auto"/>
          </w:tcPr>
          <w:p w14:paraId="4982472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F0CB9C" w14:textId="77777777" w:rsidR="002E2ECE" w:rsidRDefault="006158C7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2E2ECE" w14:paraId="5648AD68" w14:textId="77777777">
        <w:tc>
          <w:tcPr>
            <w:tcW w:w="0" w:type="auto"/>
          </w:tcPr>
          <w:p w14:paraId="58F714C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E3E158" w14:textId="77777777" w:rsidR="002E2ECE" w:rsidRDefault="006158C7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2E2ECE" w14:paraId="1379A0E9" w14:textId="77777777">
        <w:tc>
          <w:tcPr>
            <w:tcW w:w="0" w:type="auto"/>
          </w:tcPr>
          <w:p w14:paraId="3D3150B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F23F78" w14:textId="77777777" w:rsidR="002E2ECE" w:rsidRDefault="006158C7">
            <w:pPr>
              <w:pStyle w:val="Compact"/>
              <w:jc w:val="left"/>
            </w:pPr>
            <w:r>
              <w:t>RNO_HONORARIOS_DE_PERITOS</w:t>
            </w:r>
          </w:p>
        </w:tc>
      </w:tr>
      <w:tr w:rsidR="002E2ECE" w:rsidRPr="00CA517B" w14:paraId="7B872E19" w14:textId="77777777">
        <w:tc>
          <w:tcPr>
            <w:tcW w:w="0" w:type="auto"/>
          </w:tcPr>
          <w:p w14:paraId="3C1EB49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036D5D" w14:textId="77777777" w:rsidR="002E2ECE" w:rsidRDefault="006158C7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2E2ECE" w:rsidRPr="00CA517B" w14:paraId="4885168A" w14:textId="77777777">
        <w:tc>
          <w:tcPr>
            <w:tcW w:w="0" w:type="auto"/>
          </w:tcPr>
          <w:p w14:paraId="0C00607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8132C3" w14:textId="77777777" w:rsidR="002E2ECE" w:rsidRDefault="006158C7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2E2ECE" w:rsidRPr="00CA517B" w14:paraId="74DDE3CA" w14:textId="77777777">
        <w:tc>
          <w:tcPr>
            <w:tcW w:w="0" w:type="auto"/>
          </w:tcPr>
          <w:p w14:paraId="34BE92B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0F1D26" w14:textId="77777777" w:rsidR="002E2ECE" w:rsidRDefault="006158C7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2E2ECE" w14:paraId="784D066F" w14:textId="77777777">
        <w:tc>
          <w:tcPr>
            <w:tcW w:w="0" w:type="auto"/>
          </w:tcPr>
          <w:p w14:paraId="7F78A3E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35E2DC" w14:textId="77777777" w:rsidR="002E2ECE" w:rsidRDefault="006158C7">
            <w:pPr>
              <w:pStyle w:val="Compact"/>
              <w:jc w:val="left"/>
            </w:pPr>
            <w:r>
              <w:t>RNO_LUCROS_CESSANTES</w:t>
            </w:r>
          </w:p>
        </w:tc>
      </w:tr>
      <w:tr w:rsidR="002E2ECE" w:rsidRPr="00CA517B" w14:paraId="53BC7656" w14:textId="77777777">
        <w:tc>
          <w:tcPr>
            <w:tcW w:w="0" w:type="auto"/>
          </w:tcPr>
          <w:p w14:paraId="3DFCBB7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B0E135" w14:textId="77777777" w:rsidR="002E2ECE" w:rsidRDefault="006158C7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2E2ECE" w14:paraId="01506405" w14:textId="77777777">
        <w:tc>
          <w:tcPr>
            <w:tcW w:w="0" w:type="auto"/>
          </w:tcPr>
          <w:p w14:paraId="0014910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0D17A2" w14:textId="77777777" w:rsidR="002E2ECE" w:rsidRDefault="006158C7">
            <w:pPr>
              <w:pStyle w:val="Compact"/>
              <w:jc w:val="left"/>
            </w:pPr>
            <w:r>
              <w:t>RNO_PATIOS</w:t>
            </w:r>
          </w:p>
        </w:tc>
      </w:tr>
      <w:tr w:rsidR="002E2ECE" w14:paraId="50214194" w14:textId="77777777">
        <w:tc>
          <w:tcPr>
            <w:tcW w:w="0" w:type="auto"/>
          </w:tcPr>
          <w:p w14:paraId="0419BD7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86CADC" w14:textId="77777777" w:rsidR="002E2ECE" w:rsidRDefault="006158C7">
            <w:pPr>
              <w:pStyle w:val="Compact"/>
              <w:jc w:val="left"/>
            </w:pPr>
            <w:r>
              <w:t>RNO_QUEBRA_DE_MAQUINAS</w:t>
            </w:r>
          </w:p>
        </w:tc>
      </w:tr>
      <w:tr w:rsidR="002E2ECE" w:rsidRPr="00CA517B" w14:paraId="7FBD9FE5" w14:textId="77777777">
        <w:tc>
          <w:tcPr>
            <w:tcW w:w="0" w:type="auto"/>
          </w:tcPr>
          <w:p w14:paraId="26DDBBA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75F826" w14:textId="77777777" w:rsidR="002E2ECE" w:rsidRDefault="006158C7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2E2ECE" w:rsidRPr="00CA517B" w14:paraId="74D1ABAE" w14:textId="77777777">
        <w:tc>
          <w:tcPr>
            <w:tcW w:w="0" w:type="auto"/>
          </w:tcPr>
          <w:p w14:paraId="28AC091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E52BE4" w14:textId="77777777" w:rsidR="002E2ECE" w:rsidRDefault="006158C7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2E2ECE" w:rsidRPr="00CA517B" w14:paraId="0D893F4B" w14:textId="77777777">
        <w:tc>
          <w:tcPr>
            <w:tcW w:w="0" w:type="auto"/>
          </w:tcPr>
          <w:p w14:paraId="2AB43B1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4C4F40" w14:textId="77777777" w:rsidR="002E2ECE" w:rsidRDefault="006158C7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2E2ECE" w:rsidRPr="00CA517B" w14:paraId="3E37A1A7" w14:textId="77777777">
        <w:tc>
          <w:tcPr>
            <w:tcW w:w="0" w:type="auto"/>
          </w:tcPr>
          <w:p w14:paraId="654DC91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28043E" w14:textId="77777777" w:rsidR="002E2ECE" w:rsidRDefault="006158C7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2E2ECE" w:rsidRPr="00CA517B" w14:paraId="74302099" w14:textId="77777777">
        <w:tc>
          <w:tcPr>
            <w:tcW w:w="0" w:type="auto"/>
          </w:tcPr>
          <w:p w14:paraId="7741697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790135" w14:textId="77777777" w:rsidR="002E2ECE" w:rsidRDefault="006158C7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2E2ECE" w:rsidRPr="00CA517B" w14:paraId="1C6F2F9C" w14:textId="77777777">
        <w:tc>
          <w:tcPr>
            <w:tcW w:w="0" w:type="auto"/>
          </w:tcPr>
          <w:p w14:paraId="755F7F5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A462CC" w14:textId="77777777" w:rsidR="002E2ECE" w:rsidRDefault="006158C7">
            <w:pPr>
              <w:pStyle w:val="Compact"/>
              <w:jc w:val="left"/>
            </w:pPr>
            <w:r>
              <w:t>RNO_ROUBO_E_OU_FURTO_QUALIFICADO_DE_VALORES_NO_INTERIOR_DO_ESTA</w:t>
            </w:r>
            <w:r>
              <w:lastRenderedPageBreak/>
              <w:t>BELECIMENTO_DENTRO_E_OU_FORA_DE_COFRES_FORTES_OU_CAIXAS_FORTES</w:t>
            </w:r>
          </w:p>
        </w:tc>
      </w:tr>
      <w:tr w:rsidR="002E2ECE" w14:paraId="044BCC21" w14:textId="77777777">
        <w:tc>
          <w:tcPr>
            <w:tcW w:w="0" w:type="auto"/>
          </w:tcPr>
          <w:p w14:paraId="7082451E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50A27ABF" w14:textId="77777777" w:rsidR="002E2ECE" w:rsidRDefault="006158C7">
            <w:pPr>
              <w:pStyle w:val="Compact"/>
              <w:jc w:val="left"/>
            </w:pPr>
            <w:r>
              <w:t>RNO_TERRORISMO_E_SABOTAGEM</w:t>
            </w:r>
          </w:p>
        </w:tc>
      </w:tr>
      <w:tr w:rsidR="002E2ECE" w:rsidRPr="00CA517B" w14:paraId="02CF463F" w14:textId="77777777">
        <w:tc>
          <w:tcPr>
            <w:tcW w:w="0" w:type="auto"/>
          </w:tcPr>
          <w:p w14:paraId="6AE2C03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F3E61B" w14:textId="77777777" w:rsidR="002E2ECE" w:rsidRDefault="006158C7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2E2ECE" w:rsidRPr="00CA517B" w14:paraId="41C069F8" w14:textId="77777777">
        <w:tc>
          <w:tcPr>
            <w:tcW w:w="0" w:type="auto"/>
          </w:tcPr>
          <w:p w14:paraId="64C68759" w14:textId="77777777" w:rsidR="002E2ECE" w:rsidRDefault="006158C7">
            <w:pPr>
              <w:pStyle w:val="Compact"/>
              <w:jc w:val="left"/>
            </w:pPr>
            <w:r>
              <w:t>c</w:t>
            </w:r>
            <w:r>
              <w:t>ode</w:t>
            </w:r>
          </w:p>
        </w:tc>
        <w:tc>
          <w:tcPr>
            <w:tcW w:w="0" w:type="auto"/>
          </w:tcPr>
          <w:p w14:paraId="2F433E79" w14:textId="77777777" w:rsidR="002E2ECE" w:rsidRDefault="006158C7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2E2ECE" w:rsidRPr="00CA517B" w14:paraId="76AF841A" w14:textId="77777777">
        <w:tc>
          <w:tcPr>
            <w:tcW w:w="0" w:type="auto"/>
          </w:tcPr>
          <w:p w14:paraId="0DAE29E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8A88D0" w14:textId="77777777" w:rsidR="002E2ECE" w:rsidRDefault="006158C7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2E2ECE" w:rsidRPr="00CA517B" w14:paraId="78DA77B3" w14:textId="77777777">
        <w:tc>
          <w:tcPr>
            <w:tcW w:w="0" w:type="auto"/>
          </w:tcPr>
          <w:p w14:paraId="466BD30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8C926F" w14:textId="77777777" w:rsidR="002E2ECE" w:rsidRDefault="006158C7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2E2ECE" w14:paraId="7B5B133B" w14:textId="77777777">
        <w:tc>
          <w:tcPr>
            <w:tcW w:w="0" w:type="auto"/>
          </w:tcPr>
          <w:p w14:paraId="702F03E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B51107" w14:textId="77777777" w:rsidR="002E2ECE" w:rsidRDefault="006158C7">
            <w:pPr>
              <w:pStyle w:val="Compact"/>
              <w:jc w:val="left"/>
            </w:pPr>
            <w:r>
              <w:t>OUT</w:t>
            </w:r>
            <w:r>
              <w:t>RAS</w:t>
            </w:r>
          </w:p>
        </w:tc>
      </w:tr>
      <w:tr w:rsidR="002E2ECE" w14:paraId="71468C2E" w14:textId="77777777">
        <w:tc>
          <w:tcPr>
            <w:tcW w:w="0" w:type="auto"/>
          </w:tcPr>
          <w:p w14:paraId="6FFDA888" w14:textId="77777777" w:rsidR="002E2ECE" w:rsidRDefault="006158C7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71374B09" w14:textId="77777777" w:rsidR="002E2ECE" w:rsidRDefault="006158C7">
            <w:pPr>
              <w:pStyle w:val="Compact"/>
              <w:jc w:val="left"/>
            </w:pPr>
            <w:r>
              <w:t>DIA</w:t>
            </w:r>
          </w:p>
        </w:tc>
      </w:tr>
      <w:tr w:rsidR="002E2ECE" w14:paraId="5CCDA678" w14:textId="77777777">
        <w:tc>
          <w:tcPr>
            <w:tcW w:w="0" w:type="auto"/>
          </w:tcPr>
          <w:p w14:paraId="3A7CC0EA" w14:textId="77777777" w:rsidR="002E2ECE" w:rsidRDefault="006158C7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5F01A2C1" w14:textId="77777777" w:rsidR="002E2ECE" w:rsidRDefault="006158C7">
            <w:pPr>
              <w:pStyle w:val="Compact"/>
              <w:jc w:val="left"/>
            </w:pPr>
            <w:r>
              <w:t>MES</w:t>
            </w:r>
          </w:p>
        </w:tc>
      </w:tr>
      <w:tr w:rsidR="002E2ECE" w14:paraId="30333D02" w14:textId="77777777">
        <w:tc>
          <w:tcPr>
            <w:tcW w:w="0" w:type="auto"/>
          </w:tcPr>
          <w:p w14:paraId="58783A0F" w14:textId="77777777" w:rsidR="002E2ECE" w:rsidRDefault="006158C7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175843F1" w14:textId="77777777" w:rsidR="002E2ECE" w:rsidRDefault="006158C7">
            <w:pPr>
              <w:pStyle w:val="Compact"/>
              <w:jc w:val="left"/>
            </w:pPr>
            <w:r>
              <w:t>ANO</w:t>
            </w:r>
          </w:p>
        </w:tc>
      </w:tr>
      <w:tr w:rsidR="002E2ECE" w14:paraId="2BAF3483" w14:textId="77777777">
        <w:tc>
          <w:tcPr>
            <w:tcW w:w="0" w:type="auto"/>
          </w:tcPr>
          <w:p w14:paraId="38B84201" w14:textId="77777777" w:rsidR="002E2ECE" w:rsidRDefault="006158C7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0FC8F6C2" w14:textId="77777777" w:rsidR="002E2ECE" w:rsidRDefault="006158C7">
            <w:pPr>
              <w:pStyle w:val="Compact"/>
              <w:jc w:val="left"/>
            </w:pPr>
            <w:r>
              <w:t>DIAS_UTEIS</w:t>
            </w:r>
          </w:p>
        </w:tc>
      </w:tr>
      <w:tr w:rsidR="002E2ECE" w14:paraId="6FACCC53" w14:textId="77777777">
        <w:tc>
          <w:tcPr>
            <w:tcW w:w="0" w:type="auto"/>
          </w:tcPr>
          <w:p w14:paraId="7B7E5CBA" w14:textId="77777777" w:rsidR="002E2ECE" w:rsidRDefault="006158C7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39B8554A" w14:textId="77777777" w:rsidR="002E2ECE" w:rsidRDefault="006158C7">
            <w:pPr>
              <w:pStyle w:val="Compact"/>
              <w:jc w:val="left"/>
            </w:pPr>
            <w:r>
              <w:t>DIAS_CORRIDOS</w:t>
            </w:r>
          </w:p>
        </w:tc>
      </w:tr>
    </w:tbl>
    <w:p w14:paraId="53278131" w14:textId="77777777" w:rsidR="002E2ECE" w:rsidRDefault="006158C7">
      <w:pPr>
        <w:pStyle w:val="Heading2"/>
      </w:pPr>
      <w:bookmarkStart w:id="317" w:name="quotepatrimonialhomeresultinsuredobject"/>
      <w:bookmarkStart w:id="318" w:name="_Toc129181143"/>
      <w:bookmarkEnd w:id="312"/>
      <w:bookmarkEnd w:id="315"/>
      <w:bookmarkEnd w:id="316"/>
      <w:r>
        <w:t>QuotePatrimonialHomeResultInsuredObject</w:t>
      </w:r>
      <w:bookmarkEnd w:id="318"/>
      <w:r>
        <w:t xml:space="preserve"> </w:t>
      </w:r>
      <w:bookmarkStart w:id="319" w:name="Xd28ba46087c3d4d14ecd39f692d30d8d607c0be"/>
      <w:bookmarkEnd w:id="319"/>
    </w:p>
    <w:p w14:paraId="2D940427" w14:textId="77777777" w:rsidR="002E2ECE" w:rsidRDefault="006158C7">
      <w:pPr>
        <w:pStyle w:val="FirstParagraph"/>
      </w:pPr>
      <w:r>
        <w:t xml:space="preserve">   </w:t>
      </w:r>
    </w:p>
    <w:p w14:paraId="22700D5C" w14:textId="77777777" w:rsidR="002E2ECE" w:rsidRDefault="006158C7">
      <w:pPr>
        <w:pStyle w:val="Heading3"/>
      </w:pPr>
      <w:bookmarkStart w:id="320" w:name="propriedades-45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91"/>
        <w:gridCol w:w="3790"/>
        <w:gridCol w:w="820"/>
        <w:gridCol w:w="998"/>
        <w:gridCol w:w="1055"/>
      </w:tblGrid>
      <w:tr w:rsidR="002E2ECE" w14:paraId="51076BA0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FBD36F2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8F1C86A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EA276EE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9B95BEE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708A0A3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1F7F4209" w14:textId="77777777">
        <w:tc>
          <w:tcPr>
            <w:tcW w:w="0" w:type="auto"/>
          </w:tcPr>
          <w:p w14:paraId="24B8ADDF" w14:textId="77777777" w:rsidR="002E2ECE" w:rsidRDefault="006158C7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5BF30832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58E4B3F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EE964A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AC69643" w14:textId="77777777" w:rsidR="002E2ECE" w:rsidRDefault="006158C7">
            <w:pPr>
              <w:pStyle w:val="Compact"/>
              <w:jc w:val="left"/>
            </w:pPr>
            <w:r>
              <w:t>Identificador do objeto segurado. Obs.: Para Fiança Locatícia, é a identificação do Contrato de Locação.</w:t>
            </w:r>
          </w:p>
        </w:tc>
      </w:tr>
      <w:tr w:rsidR="002E2ECE" w14:paraId="156F665F" w14:textId="77777777">
        <w:tc>
          <w:tcPr>
            <w:tcW w:w="0" w:type="auto"/>
          </w:tcPr>
          <w:p w14:paraId="701527DC" w14:textId="77777777" w:rsidR="002E2ECE" w:rsidRDefault="006158C7">
            <w:pPr>
              <w:pStyle w:val="Compact"/>
              <w:jc w:val="left"/>
            </w:pPr>
            <w:r>
              <w:lastRenderedPageBreak/>
              <w:t>coverages</w:t>
            </w:r>
          </w:p>
        </w:tc>
        <w:tc>
          <w:tcPr>
            <w:tcW w:w="0" w:type="auto"/>
          </w:tcPr>
          <w:p w14:paraId="76A725E5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Xc94c92fa0fb52e9fa9fd847b00fc711f26d120a">
              <w:r>
                <w:rPr>
                  <w:rStyle w:val="Hyperlink"/>
                </w:rPr>
                <w:t>QuotePatrimonialHomeResultInsuredObject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0565AF84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90B0F0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4C629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:rsidRPr="00CA517B" w14:paraId="2EA2E5EF" w14:textId="77777777">
        <w:tc>
          <w:tcPr>
            <w:tcW w:w="0" w:type="auto"/>
          </w:tcPr>
          <w:p w14:paraId="6DB6F55E" w14:textId="77777777" w:rsidR="002E2ECE" w:rsidRDefault="006158C7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1EF01375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B27302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6FB21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D101FDB" w14:textId="77777777" w:rsidR="002E2ECE" w:rsidRDefault="006158C7">
            <w:pPr>
              <w:pStyle w:val="Compact"/>
              <w:jc w:val="left"/>
            </w:pPr>
            <w:r>
              <w:t>Indica o tipo do imóvel ou condomínio segurado</w:t>
            </w:r>
          </w:p>
        </w:tc>
      </w:tr>
      <w:tr w:rsidR="002E2ECE" w14:paraId="588AC8A4" w14:textId="77777777">
        <w:tc>
          <w:tcPr>
            <w:tcW w:w="0" w:type="auto"/>
          </w:tcPr>
          <w:p w14:paraId="3A5BBF57" w14:textId="77777777" w:rsidR="002E2ECE" w:rsidRDefault="006158C7">
            <w:pPr>
              <w:pStyle w:val="Compact"/>
              <w:jc w:val="left"/>
            </w:pPr>
            <w:r>
              <w:t>geographicRegion</w:t>
            </w:r>
          </w:p>
        </w:tc>
        <w:tc>
          <w:tcPr>
            <w:tcW w:w="0" w:type="auto"/>
          </w:tcPr>
          <w:p w14:paraId="6CC84B50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AFE2CA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404E95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B78E8E1" w14:textId="77777777" w:rsidR="002E2ECE" w:rsidRDefault="006158C7">
            <w:pPr>
              <w:pStyle w:val="Compact"/>
              <w:jc w:val="left"/>
            </w:pPr>
            <w:r>
              <w:t>Descrição da região geográfica</w:t>
            </w:r>
          </w:p>
        </w:tc>
      </w:tr>
      <w:tr w:rsidR="002E2ECE" w14:paraId="73BCE4CA" w14:textId="77777777">
        <w:tc>
          <w:tcPr>
            <w:tcW w:w="0" w:type="auto"/>
          </w:tcPr>
          <w:p w14:paraId="5F4031AA" w14:textId="77777777" w:rsidR="002E2ECE" w:rsidRDefault="006158C7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3CBE2ACA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67C4DA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9BC5B2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A01022A" w14:textId="77777777" w:rsidR="002E2ECE" w:rsidRDefault="006158C7">
            <w:pPr>
              <w:pStyle w:val="Compact"/>
              <w:jc w:val="left"/>
            </w:pPr>
            <w:r>
              <w:t>Deseja cobertura para:</w:t>
            </w:r>
          </w:p>
        </w:tc>
      </w:tr>
      <w:tr w:rsidR="002E2ECE" w:rsidRPr="00CA517B" w14:paraId="59F0DC2A" w14:textId="77777777">
        <w:tc>
          <w:tcPr>
            <w:tcW w:w="0" w:type="auto"/>
          </w:tcPr>
          <w:p w14:paraId="30A209ED" w14:textId="77777777" w:rsidR="002E2ECE" w:rsidRDefault="006158C7">
            <w:pPr>
              <w:pStyle w:val="Compact"/>
              <w:jc w:val="left"/>
            </w:pPr>
            <w:r>
              <w:t>indenizationWithoutDepreciation</w:t>
            </w:r>
          </w:p>
        </w:tc>
        <w:tc>
          <w:tcPr>
            <w:tcW w:w="0" w:type="auto"/>
          </w:tcPr>
          <w:p w14:paraId="53639C58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2F71AE3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73644E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FF5872" w14:textId="77777777" w:rsidR="002E2ECE" w:rsidRDefault="006158C7">
            <w:pPr>
              <w:pStyle w:val="Compact"/>
              <w:jc w:val="left"/>
            </w:pPr>
            <w:r>
              <w:t>Contratar Valor de novo? (sem depreciação)</w:t>
            </w:r>
          </w:p>
        </w:tc>
      </w:tr>
      <w:tr w:rsidR="002E2ECE" w14:paraId="790456BB" w14:textId="77777777">
        <w:tc>
          <w:tcPr>
            <w:tcW w:w="0" w:type="auto"/>
          </w:tcPr>
          <w:p w14:paraId="083B0D6E" w14:textId="77777777" w:rsidR="002E2ECE" w:rsidRDefault="006158C7">
            <w:pPr>
              <w:pStyle w:val="Compact"/>
              <w:jc w:val="left"/>
            </w:pPr>
            <w:r>
              <w:t>riskLocationInfo</w:t>
            </w:r>
          </w:p>
        </w:tc>
        <w:tc>
          <w:tcPr>
            <w:tcW w:w="0" w:type="auto"/>
          </w:tcPr>
          <w:p w14:paraId="5C7EE417" w14:textId="77777777" w:rsidR="002E2ECE" w:rsidRDefault="006158C7">
            <w:pPr>
              <w:pStyle w:val="Compact"/>
              <w:jc w:val="left"/>
            </w:pPr>
            <w:hyperlink w:anchor="schemaquotepatrimonialhomerisklocation">
              <w:r>
                <w:rPr>
                  <w:rStyle w:val="Hyperlink"/>
                </w:rPr>
                <w:t>QuotePatrimonialHomeRiskLocation</w:t>
              </w:r>
            </w:hyperlink>
          </w:p>
        </w:tc>
        <w:tc>
          <w:tcPr>
            <w:tcW w:w="0" w:type="auto"/>
          </w:tcPr>
          <w:p w14:paraId="0B0129D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6AFBF2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F451A0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:rsidRPr="00CA517B" w14:paraId="50BD9A33" w14:textId="77777777">
        <w:tc>
          <w:tcPr>
            <w:tcW w:w="0" w:type="auto"/>
          </w:tcPr>
          <w:p w14:paraId="36803C1F" w14:textId="77777777" w:rsidR="002E2ECE" w:rsidRDefault="006158C7">
            <w:pPr>
              <w:pStyle w:val="Compact"/>
              <w:jc w:val="left"/>
            </w:pPr>
            <w:r>
              <w:t>wasThereAClaim</w:t>
            </w:r>
          </w:p>
        </w:tc>
        <w:tc>
          <w:tcPr>
            <w:tcW w:w="0" w:type="auto"/>
          </w:tcPr>
          <w:p w14:paraId="708F3239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4086A10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7DD62B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21BF88" w14:textId="77777777" w:rsidR="002E2ECE" w:rsidRDefault="006158C7">
            <w:pPr>
              <w:pStyle w:val="Compact"/>
              <w:jc w:val="left"/>
            </w:pPr>
            <w:r>
              <w:t>Houve sinistro no local nos últimos 12 meses?</w:t>
            </w:r>
          </w:p>
        </w:tc>
      </w:tr>
    </w:tbl>
    <w:p w14:paraId="14D16F8C" w14:textId="77777777" w:rsidR="002E2ECE" w:rsidRDefault="006158C7">
      <w:pPr>
        <w:pStyle w:val="Heading4"/>
      </w:pPr>
      <w:bookmarkStart w:id="321" w:name="enumerated-values-35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7"/>
        <w:gridCol w:w="2477"/>
      </w:tblGrid>
      <w:tr w:rsidR="002E2ECE" w14:paraId="3F406B35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B0F93E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D569FE2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5E851FBA" w14:textId="77777777">
        <w:tc>
          <w:tcPr>
            <w:tcW w:w="0" w:type="auto"/>
          </w:tcPr>
          <w:p w14:paraId="255D9C62" w14:textId="77777777" w:rsidR="002E2ECE" w:rsidRDefault="006158C7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1345240F" w14:textId="77777777" w:rsidR="002E2ECE" w:rsidRDefault="006158C7">
            <w:pPr>
              <w:pStyle w:val="Compact"/>
              <w:jc w:val="left"/>
            </w:pPr>
            <w:r>
              <w:t>CASA</w:t>
            </w:r>
          </w:p>
        </w:tc>
      </w:tr>
      <w:tr w:rsidR="002E2ECE" w14:paraId="31323959" w14:textId="77777777">
        <w:tc>
          <w:tcPr>
            <w:tcW w:w="0" w:type="auto"/>
          </w:tcPr>
          <w:p w14:paraId="341EF8F7" w14:textId="77777777" w:rsidR="002E2ECE" w:rsidRDefault="006158C7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2341DFC4" w14:textId="77777777" w:rsidR="002E2ECE" w:rsidRDefault="006158C7">
            <w:pPr>
              <w:pStyle w:val="Compact"/>
              <w:jc w:val="left"/>
            </w:pPr>
            <w:r>
              <w:t>APARTAMENTO</w:t>
            </w:r>
          </w:p>
        </w:tc>
      </w:tr>
      <w:tr w:rsidR="002E2ECE" w14:paraId="1566B898" w14:textId="77777777">
        <w:tc>
          <w:tcPr>
            <w:tcW w:w="0" w:type="auto"/>
          </w:tcPr>
          <w:p w14:paraId="6ECEC852" w14:textId="77777777" w:rsidR="002E2ECE" w:rsidRDefault="006158C7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0DE7EC73" w14:textId="77777777" w:rsidR="002E2ECE" w:rsidRDefault="006158C7">
            <w:pPr>
              <w:pStyle w:val="Compact"/>
              <w:jc w:val="left"/>
            </w:pPr>
            <w:r>
              <w:t>CASA_EM_CONDOMINIO</w:t>
            </w:r>
          </w:p>
        </w:tc>
      </w:tr>
      <w:tr w:rsidR="002E2ECE" w14:paraId="749C1FF6" w14:textId="77777777">
        <w:tc>
          <w:tcPr>
            <w:tcW w:w="0" w:type="auto"/>
          </w:tcPr>
          <w:p w14:paraId="20C45744" w14:textId="77777777" w:rsidR="002E2ECE" w:rsidRDefault="006158C7">
            <w:pPr>
              <w:pStyle w:val="Compact"/>
              <w:jc w:val="left"/>
            </w:pPr>
            <w:r>
              <w:t>geographicRegion</w:t>
            </w:r>
          </w:p>
        </w:tc>
        <w:tc>
          <w:tcPr>
            <w:tcW w:w="0" w:type="auto"/>
          </w:tcPr>
          <w:p w14:paraId="2754A073" w14:textId="77777777" w:rsidR="002E2ECE" w:rsidRDefault="006158C7">
            <w:pPr>
              <w:pStyle w:val="Compact"/>
              <w:jc w:val="left"/>
            </w:pPr>
            <w:r>
              <w:t>ZONA_URBANA</w:t>
            </w:r>
          </w:p>
        </w:tc>
      </w:tr>
      <w:tr w:rsidR="002E2ECE" w14:paraId="07340CF6" w14:textId="77777777">
        <w:tc>
          <w:tcPr>
            <w:tcW w:w="0" w:type="auto"/>
          </w:tcPr>
          <w:p w14:paraId="24830573" w14:textId="77777777" w:rsidR="002E2ECE" w:rsidRDefault="006158C7">
            <w:pPr>
              <w:pStyle w:val="Compact"/>
              <w:jc w:val="left"/>
            </w:pPr>
            <w:r>
              <w:t>geographicRegion</w:t>
            </w:r>
          </w:p>
        </w:tc>
        <w:tc>
          <w:tcPr>
            <w:tcW w:w="0" w:type="auto"/>
          </w:tcPr>
          <w:p w14:paraId="5174C19A" w14:textId="77777777" w:rsidR="002E2ECE" w:rsidRDefault="006158C7">
            <w:pPr>
              <w:pStyle w:val="Compact"/>
              <w:jc w:val="left"/>
            </w:pPr>
            <w:r>
              <w:t>ZONA_RURAL</w:t>
            </w:r>
          </w:p>
        </w:tc>
      </w:tr>
      <w:tr w:rsidR="002E2ECE" w14:paraId="51EE8F8E" w14:textId="77777777">
        <w:tc>
          <w:tcPr>
            <w:tcW w:w="0" w:type="auto"/>
          </w:tcPr>
          <w:p w14:paraId="72E1EEF0" w14:textId="77777777" w:rsidR="002E2ECE" w:rsidRDefault="006158C7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60986885" w14:textId="77777777" w:rsidR="002E2ECE" w:rsidRDefault="006158C7">
            <w:pPr>
              <w:pStyle w:val="Compact"/>
              <w:jc w:val="left"/>
            </w:pPr>
            <w:r>
              <w:t>PREDIO_E_CONTEUDO</w:t>
            </w:r>
          </w:p>
        </w:tc>
      </w:tr>
      <w:tr w:rsidR="002E2ECE" w14:paraId="670ACAC2" w14:textId="77777777">
        <w:tc>
          <w:tcPr>
            <w:tcW w:w="0" w:type="auto"/>
          </w:tcPr>
          <w:p w14:paraId="4806213D" w14:textId="77777777" w:rsidR="002E2ECE" w:rsidRDefault="006158C7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2E35F528" w14:textId="77777777" w:rsidR="002E2ECE" w:rsidRDefault="006158C7">
            <w:pPr>
              <w:pStyle w:val="Compact"/>
              <w:jc w:val="left"/>
            </w:pPr>
            <w:r>
              <w:t>APENAS_PARA_PREDIO</w:t>
            </w:r>
          </w:p>
        </w:tc>
      </w:tr>
      <w:tr w:rsidR="002E2ECE" w14:paraId="6D619AEA" w14:textId="77777777">
        <w:tc>
          <w:tcPr>
            <w:tcW w:w="0" w:type="auto"/>
          </w:tcPr>
          <w:p w14:paraId="24115C67" w14:textId="77777777" w:rsidR="002E2ECE" w:rsidRDefault="006158C7">
            <w:pPr>
              <w:pStyle w:val="Compact"/>
              <w:jc w:val="left"/>
            </w:pPr>
            <w:r>
              <w:lastRenderedPageBreak/>
              <w:t>propertiesForCoverage</w:t>
            </w:r>
          </w:p>
        </w:tc>
        <w:tc>
          <w:tcPr>
            <w:tcW w:w="0" w:type="auto"/>
          </w:tcPr>
          <w:p w14:paraId="4912B2C9" w14:textId="77777777" w:rsidR="002E2ECE" w:rsidRDefault="006158C7">
            <w:pPr>
              <w:pStyle w:val="Compact"/>
              <w:jc w:val="left"/>
            </w:pPr>
            <w:r>
              <w:t>APENAS_CONTEUDO</w:t>
            </w:r>
          </w:p>
        </w:tc>
      </w:tr>
    </w:tbl>
    <w:p w14:paraId="5480F14D" w14:textId="77777777" w:rsidR="002E2ECE" w:rsidRDefault="006158C7">
      <w:pPr>
        <w:pStyle w:val="Heading2"/>
      </w:pPr>
      <w:bookmarkStart w:id="322" w:name="Xb0655d3e65d80d775c0c7cac677df0be051648f"/>
      <w:bookmarkStart w:id="323" w:name="_Toc129181144"/>
      <w:bookmarkEnd w:id="317"/>
      <w:bookmarkEnd w:id="320"/>
      <w:bookmarkEnd w:id="321"/>
      <w:r>
        <w:t>QuotePatrimonialHomeResultInsuredObjectCoverage</w:t>
      </w:r>
      <w:bookmarkEnd w:id="323"/>
      <w:r>
        <w:t xml:space="preserve"> </w:t>
      </w:r>
      <w:bookmarkStart w:id="324" w:name="Xc94c92fa0fb52e9fa9fd847b00fc711f26d120a"/>
      <w:bookmarkEnd w:id="324"/>
    </w:p>
    <w:p w14:paraId="71B5FF32" w14:textId="77777777" w:rsidR="002E2ECE" w:rsidRDefault="006158C7">
      <w:pPr>
        <w:pStyle w:val="FirstParagraph"/>
      </w:pPr>
      <w:r>
        <w:t xml:space="preserve">   </w:t>
      </w:r>
    </w:p>
    <w:p w14:paraId="6E0C1467" w14:textId="77777777" w:rsidR="002E2ECE" w:rsidRDefault="006158C7">
      <w:pPr>
        <w:pStyle w:val="Heading3"/>
      </w:pPr>
      <w:bookmarkStart w:id="325" w:name="propriedades-46"/>
      <w:r>
        <w:t>Pr</w:t>
      </w:r>
      <w:r>
        <w:t>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2"/>
        <w:gridCol w:w="723"/>
        <w:gridCol w:w="1048"/>
        <w:gridCol w:w="1294"/>
        <w:gridCol w:w="4617"/>
      </w:tblGrid>
      <w:tr w:rsidR="002E2ECE" w14:paraId="6E5C386C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779B58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78F5668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0F2D303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E95DDE5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66EA928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3FB3AC54" w14:textId="77777777">
        <w:tc>
          <w:tcPr>
            <w:tcW w:w="0" w:type="auto"/>
          </w:tcPr>
          <w:p w14:paraId="62ED7FB8" w14:textId="77777777" w:rsidR="002E2ECE" w:rsidRDefault="006158C7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4C4992AE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D8CF913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43C1BE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1074A20" w14:textId="77777777" w:rsidR="002E2ECE" w:rsidRDefault="006158C7">
            <w:pPr>
              <w:pStyle w:val="Compact"/>
              <w:jc w:val="left"/>
            </w:pPr>
            <w:r>
              <w:t>Grupo e Ramo da Cobertura (Conforme regulamentação Susep vigente)</w:t>
            </w:r>
          </w:p>
        </w:tc>
      </w:tr>
      <w:tr w:rsidR="002E2ECE" w:rsidRPr="00CA517B" w14:paraId="521F223F" w14:textId="77777777">
        <w:tc>
          <w:tcPr>
            <w:tcW w:w="0" w:type="auto"/>
          </w:tcPr>
          <w:p w14:paraId="6AE6F25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EC2663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68966BA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036C15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FA4034A" w14:textId="77777777" w:rsidR="002E2ECE" w:rsidRDefault="006158C7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2E2ECE" w:rsidRPr="00CA517B" w14:paraId="515612E6" w14:textId="77777777">
        <w:tc>
          <w:tcPr>
            <w:tcW w:w="0" w:type="auto"/>
          </w:tcPr>
          <w:p w14:paraId="0F71A82D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164D7F4C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6193BE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11B2C9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A895387" w14:textId="77777777" w:rsidR="002E2ECE" w:rsidRDefault="006158C7">
            <w:pPr>
              <w:pStyle w:val="Compact"/>
              <w:jc w:val="left"/>
            </w:pPr>
            <w:r>
              <w:t>Descrição / Nome da Cobertura (Obrigatório quando o campo ‘Codigo’ for preenchido com ‘Outras’)</w:t>
            </w:r>
          </w:p>
        </w:tc>
      </w:tr>
      <w:tr w:rsidR="002E2ECE" w:rsidRPr="00CA517B" w14:paraId="5834170E" w14:textId="77777777">
        <w:tc>
          <w:tcPr>
            <w:tcW w:w="0" w:type="auto"/>
          </w:tcPr>
          <w:p w14:paraId="6E1FD103" w14:textId="77777777" w:rsidR="002E2ECE" w:rsidRDefault="006158C7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55A26550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215866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ED1FD2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8EA866E" w14:textId="77777777" w:rsidR="002E2ECE" w:rsidRDefault="006158C7">
            <w:pPr>
              <w:pStyle w:val="Compact"/>
              <w:jc w:val="left"/>
            </w:pPr>
            <w:r>
              <w:t>Código interno da cobertura da seguradora</w:t>
            </w:r>
          </w:p>
        </w:tc>
      </w:tr>
    </w:tbl>
    <w:p w14:paraId="61655FE8" w14:textId="77777777" w:rsidR="002E2ECE" w:rsidRDefault="006158C7">
      <w:pPr>
        <w:pStyle w:val="Heading4"/>
      </w:pPr>
      <w:bookmarkStart w:id="326" w:name="enumerated-values-36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1"/>
        <w:gridCol w:w="8473"/>
      </w:tblGrid>
      <w:tr w:rsidR="002E2ECE" w14:paraId="4FEB19E4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91D2FBC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FBCFAB7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399D5976" w14:textId="77777777">
        <w:tc>
          <w:tcPr>
            <w:tcW w:w="0" w:type="auto"/>
          </w:tcPr>
          <w:p w14:paraId="094D30C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53DEF5" w14:textId="77777777" w:rsidR="002E2ECE" w:rsidRDefault="006158C7">
            <w:pPr>
              <w:pStyle w:val="Compact"/>
              <w:jc w:val="left"/>
            </w:pPr>
            <w:r>
              <w:t>RESIDENCIAL_IMOVEL_BASICA</w:t>
            </w:r>
          </w:p>
        </w:tc>
      </w:tr>
      <w:tr w:rsidR="002E2ECE" w14:paraId="7F1F3562" w14:textId="77777777">
        <w:tc>
          <w:tcPr>
            <w:tcW w:w="0" w:type="auto"/>
          </w:tcPr>
          <w:p w14:paraId="647DD27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000DD3" w14:textId="77777777" w:rsidR="002E2ECE" w:rsidRDefault="006158C7">
            <w:pPr>
              <w:pStyle w:val="Compact"/>
              <w:jc w:val="left"/>
            </w:pPr>
            <w:r>
              <w:t>RESIDENCIAL_IMOVEL_AMPLA</w:t>
            </w:r>
          </w:p>
        </w:tc>
      </w:tr>
      <w:tr w:rsidR="002E2ECE" w14:paraId="0ED3AD6D" w14:textId="77777777">
        <w:tc>
          <w:tcPr>
            <w:tcW w:w="0" w:type="auto"/>
          </w:tcPr>
          <w:p w14:paraId="6B4FF9B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2BF144" w14:textId="77777777" w:rsidR="002E2ECE" w:rsidRDefault="006158C7">
            <w:pPr>
              <w:pStyle w:val="Compact"/>
              <w:jc w:val="left"/>
            </w:pPr>
            <w:r>
              <w:t>RESIDENCIAL_INCENDIO</w:t>
            </w:r>
          </w:p>
        </w:tc>
      </w:tr>
      <w:tr w:rsidR="002E2ECE" w14:paraId="0B96AE6B" w14:textId="77777777">
        <w:tc>
          <w:tcPr>
            <w:tcW w:w="0" w:type="auto"/>
          </w:tcPr>
          <w:p w14:paraId="69B0DB7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E0CFF5" w14:textId="77777777" w:rsidR="002E2ECE" w:rsidRDefault="006158C7">
            <w:pPr>
              <w:pStyle w:val="Compact"/>
              <w:jc w:val="left"/>
            </w:pPr>
            <w:r>
              <w:t>RESIDENCIAL_QUEDA_DE_RAIO</w:t>
            </w:r>
          </w:p>
        </w:tc>
      </w:tr>
      <w:tr w:rsidR="002E2ECE" w14:paraId="34E634D4" w14:textId="77777777">
        <w:tc>
          <w:tcPr>
            <w:tcW w:w="0" w:type="auto"/>
          </w:tcPr>
          <w:p w14:paraId="2EADEC2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487CBC" w14:textId="77777777" w:rsidR="002E2ECE" w:rsidRDefault="006158C7">
            <w:pPr>
              <w:pStyle w:val="Compact"/>
              <w:jc w:val="left"/>
            </w:pPr>
            <w:r>
              <w:t>RESIDENCIAL_EXPLOSAO</w:t>
            </w:r>
          </w:p>
        </w:tc>
      </w:tr>
      <w:tr w:rsidR="002E2ECE" w14:paraId="2AB4FC2B" w14:textId="77777777">
        <w:tc>
          <w:tcPr>
            <w:tcW w:w="0" w:type="auto"/>
          </w:tcPr>
          <w:p w14:paraId="7E857E8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5324BB" w14:textId="77777777" w:rsidR="002E2ECE" w:rsidRDefault="006158C7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2E2ECE" w14:paraId="2FBDC541" w14:textId="77777777">
        <w:tc>
          <w:tcPr>
            <w:tcW w:w="0" w:type="auto"/>
          </w:tcPr>
          <w:p w14:paraId="7C3AB61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697516" w14:textId="77777777" w:rsidR="002E2ECE" w:rsidRDefault="006158C7">
            <w:pPr>
              <w:pStyle w:val="Compact"/>
              <w:jc w:val="left"/>
            </w:pPr>
            <w:r>
              <w:t>RESIDENCIAL_ALAGAMENTO</w:t>
            </w:r>
          </w:p>
        </w:tc>
      </w:tr>
      <w:tr w:rsidR="002E2ECE" w14:paraId="161481FA" w14:textId="77777777">
        <w:tc>
          <w:tcPr>
            <w:tcW w:w="0" w:type="auto"/>
          </w:tcPr>
          <w:p w14:paraId="1E45169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819A97" w14:textId="77777777" w:rsidR="002E2ECE" w:rsidRDefault="006158C7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2E2ECE" w14:paraId="50DD64A9" w14:textId="77777777">
        <w:tc>
          <w:tcPr>
            <w:tcW w:w="0" w:type="auto"/>
          </w:tcPr>
          <w:p w14:paraId="2BCB159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08C795" w14:textId="77777777" w:rsidR="002E2ECE" w:rsidRDefault="006158C7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2E2ECE" w14:paraId="47A1717E" w14:textId="77777777">
        <w:tc>
          <w:tcPr>
            <w:tcW w:w="0" w:type="auto"/>
          </w:tcPr>
          <w:p w14:paraId="586B96D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858739" w14:textId="77777777" w:rsidR="002E2ECE" w:rsidRDefault="006158C7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2E2ECE" w14:paraId="319DEE9C" w14:textId="77777777">
        <w:tc>
          <w:tcPr>
            <w:tcW w:w="0" w:type="auto"/>
          </w:tcPr>
          <w:p w14:paraId="178BDC2C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B8A3EF3" w14:textId="77777777" w:rsidR="002E2ECE" w:rsidRDefault="006158C7">
            <w:pPr>
              <w:pStyle w:val="Compact"/>
              <w:jc w:val="left"/>
            </w:pPr>
            <w:r>
              <w:t>RESIDENCIAL_VENDAVAL</w:t>
            </w:r>
          </w:p>
        </w:tc>
      </w:tr>
      <w:tr w:rsidR="002E2ECE" w:rsidRPr="00CA517B" w14:paraId="359D04B7" w14:textId="77777777">
        <w:tc>
          <w:tcPr>
            <w:tcW w:w="0" w:type="auto"/>
          </w:tcPr>
          <w:p w14:paraId="12D793B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4B94EC" w14:textId="77777777" w:rsidR="002E2ECE" w:rsidRDefault="006158C7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2E2ECE" w14:paraId="4596A019" w14:textId="77777777">
        <w:tc>
          <w:tcPr>
            <w:tcW w:w="0" w:type="auto"/>
          </w:tcPr>
          <w:p w14:paraId="63CAB85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0FF0D2" w14:textId="77777777" w:rsidR="002E2ECE" w:rsidRDefault="006158C7">
            <w:pPr>
              <w:pStyle w:val="Compact"/>
              <w:jc w:val="left"/>
            </w:pPr>
            <w:r>
              <w:t>RESIDENCIAL_TERREMOTO</w:t>
            </w:r>
          </w:p>
        </w:tc>
      </w:tr>
      <w:tr w:rsidR="002E2ECE" w:rsidRPr="00CA517B" w14:paraId="2A7E493E" w14:textId="77777777">
        <w:tc>
          <w:tcPr>
            <w:tcW w:w="0" w:type="auto"/>
          </w:tcPr>
          <w:p w14:paraId="3E88CA0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BA69EC" w14:textId="77777777" w:rsidR="002E2ECE" w:rsidRDefault="006158C7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2E2ECE" w:rsidRPr="00CA517B" w14:paraId="41380E28" w14:textId="77777777">
        <w:tc>
          <w:tcPr>
            <w:tcW w:w="0" w:type="auto"/>
          </w:tcPr>
          <w:p w14:paraId="49CCA67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1A0B80" w14:textId="77777777" w:rsidR="002E2ECE" w:rsidRDefault="006158C7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2E2ECE" w14:paraId="2ED6DAC1" w14:textId="77777777">
        <w:tc>
          <w:tcPr>
            <w:tcW w:w="0" w:type="auto"/>
          </w:tcPr>
          <w:p w14:paraId="1E83FA8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2E2F3C" w14:textId="77777777" w:rsidR="002E2ECE" w:rsidRDefault="006158C7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2E2ECE" w14:paraId="74D5BDCB" w14:textId="77777777">
        <w:tc>
          <w:tcPr>
            <w:tcW w:w="0" w:type="auto"/>
          </w:tcPr>
          <w:p w14:paraId="0392DC4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1A6D09" w14:textId="77777777" w:rsidR="002E2ECE" w:rsidRDefault="006158C7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2E2ECE" w14:paraId="3AF7214A" w14:textId="77777777">
        <w:tc>
          <w:tcPr>
            <w:tcW w:w="0" w:type="auto"/>
          </w:tcPr>
          <w:p w14:paraId="46DF188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BD79D0" w14:textId="77777777" w:rsidR="002E2ECE" w:rsidRDefault="006158C7">
            <w:pPr>
              <w:pStyle w:val="Compact"/>
              <w:jc w:val="left"/>
            </w:pPr>
            <w:r>
              <w:t>RESIDENCIAL_D</w:t>
            </w:r>
            <w:r>
              <w:t>ESMORONAMENTO</w:t>
            </w:r>
          </w:p>
        </w:tc>
      </w:tr>
      <w:tr w:rsidR="002E2ECE" w:rsidRPr="00CA517B" w14:paraId="33C904A1" w14:textId="77777777">
        <w:tc>
          <w:tcPr>
            <w:tcW w:w="0" w:type="auto"/>
          </w:tcPr>
          <w:p w14:paraId="35C4F01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3C9FBD" w14:textId="77777777" w:rsidR="002E2ECE" w:rsidRDefault="006158C7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2E2ECE" w14:paraId="5CC64247" w14:textId="77777777">
        <w:tc>
          <w:tcPr>
            <w:tcW w:w="0" w:type="auto"/>
          </w:tcPr>
          <w:p w14:paraId="41C36EB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7ABD8C" w14:textId="77777777" w:rsidR="002E2ECE" w:rsidRDefault="006158C7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2E2ECE" w:rsidRPr="00CA517B" w14:paraId="011DE385" w14:textId="77777777">
        <w:tc>
          <w:tcPr>
            <w:tcW w:w="0" w:type="auto"/>
          </w:tcPr>
          <w:p w14:paraId="3CE9944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E96D95" w14:textId="77777777" w:rsidR="002E2ECE" w:rsidRDefault="006158C7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2E2ECE" w14:paraId="262F473D" w14:textId="77777777">
        <w:tc>
          <w:tcPr>
            <w:tcW w:w="0" w:type="auto"/>
          </w:tcPr>
          <w:p w14:paraId="72AE187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EE75F0" w14:textId="77777777" w:rsidR="002E2ECE" w:rsidRDefault="006158C7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2E2ECE" w14:paraId="2207309E" w14:textId="77777777">
        <w:tc>
          <w:tcPr>
            <w:tcW w:w="0" w:type="auto"/>
          </w:tcPr>
          <w:p w14:paraId="7ECCBAD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288F1E" w14:textId="77777777" w:rsidR="002E2ECE" w:rsidRDefault="006158C7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2E2ECE" w14:paraId="525AF4E4" w14:textId="77777777">
        <w:tc>
          <w:tcPr>
            <w:tcW w:w="0" w:type="auto"/>
          </w:tcPr>
          <w:p w14:paraId="08E0D22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EAD0D9" w14:textId="77777777" w:rsidR="002E2ECE" w:rsidRDefault="006158C7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2E2ECE" w14:paraId="55EC45CA" w14:textId="77777777">
        <w:tc>
          <w:tcPr>
            <w:tcW w:w="0" w:type="auto"/>
          </w:tcPr>
          <w:p w14:paraId="0671A36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9742D8" w14:textId="77777777" w:rsidR="002E2ECE" w:rsidRDefault="006158C7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2E2ECE" w14:paraId="0FB663DE" w14:textId="77777777">
        <w:tc>
          <w:tcPr>
            <w:tcW w:w="0" w:type="auto"/>
          </w:tcPr>
          <w:p w14:paraId="643E30B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E0EB79" w14:textId="77777777" w:rsidR="002E2ECE" w:rsidRDefault="006158C7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2E2ECE" w14:paraId="10E24A1F" w14:textId="77777777">
        <w:tc>
          <w:tcPr>
            <w:tcW w:w="0" w:type="auto"/>
          </w:tcPr>
          <w:p w14:paraId="6321E62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867FD1" w14:textId="77777777" w:rsidR="002E2ECE" w:rsidRDefault="006158C7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2E2ECE" w14:paraId="473278DB" w14:textId="77777777">
        <w:tc>
          <w:tcPr>
            <w:tcW w:w="0" w:type="auto"/>
          </w:tcPr>
          <w:p w14:paraId="54424EE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D9738C" w14:textId="77777777" w:rsidR="002E2ECE" w:rsidRDefault="006158C7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2E2ECE" w14:paraId="7EB96FCE" w14:textId="77777777">
        <w:tc>
          <w:tcPr>
            <w:tcW w:w="0" w:type="auto"/>
          </w:tcPr>
          <w:p w14:paraId="76534FD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2A9C41" w14:textId="77777777" w:rsidR="002E2ECE" w:rsidRDefault="006158C7">
            <w:pPr>
              <w:pStyle w:val="Compact"/>
              <w:jc w:val="left"/>
            </w:pPr>
            <w:r>
              <w:t>CONDOMINIAL_EQUIPAMENTOS</w:t>
            </w:r>
          </w:p>
        </w:tc>
      </w:tr>
      <w:tr w:rsidR="002E2ECE" w14:paraId="23DCEEAB" w14:textId="77777777">
        <w:tc>
          <w:tcPr>
            <w:tcW w:w="0" w:type="auto"/>
          </w:tcPr>
          <w:p w14:paraId="2B033E54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367AE62C" w14:textId="77777777" w:rsidR="002E2ECE" w:rsidRDefault="006158C7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2E2ECE" w14:paraId="7D005449" w14:textId="77777777">
        <w:tc>
          <w:tcPr>
            <w:tcW w:w="0" w:type="auto"/>
          </w:tcPr>
          <w:p w14:paraId="6DBCD0F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A87794" w14:textId="77777777" w:rsidR="002E2ECE" w:rsidRDefault="006158C7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2E2ECE" w:rsidRPr="00CA517B" w14:paraId="1D9BDA3E" w14:textId="77777777">
        <w:tc>
          <w:tcPr>
            <w:tcW w:w="0" w:type="auto"/>
          </w:tcPr>
          <w:p w14:paraId="10AE678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C6C5B8" w14:textId="77777777" w:rsidR="002E2ECE" w:rsidRDefault="006158C7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2E2ECE" w14:paraId="7BA6B81B" w14:textId="77777777">
        <w:tc>
          <w:tcPr>
            <w:tcW w:w="0" w:type="auto"/>
          </w:tcPr>
          <w:p w14:paraId="7F10516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1047FE" w14:textId="77777777" w:rsidR="002E2ECE" w:rsidRDefault="006158C7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2E2ECE" w:rsidRPr="00CA517B" w14:paraId="24C6B505" w14:textId="77777777">
        <w:tc>
          <w:tcPr>
            <w:tcW w:w="0" w:type="auto"/>
          </w:tcPr>
          <w:p w14:paraId="45F1E60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12B56B" w14:textId="77777777" w:rsidR="002E2ECE" w:rsidRDefault="006158C7">
            <w:pPr>
              <w:pStyle w:val="Compact"/>
              <w:jc w:val="left"/>
            </w:pPr>
            <w:r>
              <w:t>CONDOMINIAL_QUEBRA_DE_VIDROS_ESPELHOS_MARMORES_E_GRANI</w:t>
            </w:r>
            <w:r>
              <w:t>TOS</w:t>
            </w:r>
          </w:p>
        </w:tc>
      </w:tr>
      <w:tr w:rsidR="002E2ECE" w14:paraId="0B5FD0EE" w14:textId="77777777">
        <w:tc>
          <w:tcPr>
            <w:tcW w:w="0" w:type="auto"/>
          </w:tcPr>
          <w:p w14:paraId="761B511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01C143" w14:textId="77777777" w:rsidR="002E2ECE" w:rsidRDefault="006158C7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2E2ECE" w14:paraId="64E96EFD" w14:textId="77777777">
        <w:tc>
          <w:tcPr>
            <w:tcW w:w="0" w:type="auto"/>
          </w:tcPr>
          <w:p w14:paraId="75DEE6A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440E68" w14:textId="77777777" w:rsidR="002E2ECE" w:rsidRDefault="006158C7">
            <w:pPr>
              <w:pStyle w:val="Compact"/>
              <w:jc w:val="left"/>
            </w:pPr>
            <w:r>
              <w:t>CONDOMINIAL_ROUBO</w:t>
            </w:r>
          </w:p>
        </w:tc>
      </w:tr>
      <w:tr w:rsidR="002E2ECE" w14:paraId="7499EAC4" w14:textId="77777777">
        <w:tc>
          <w:tcPr>
            <w:tcW w:w="0" w:type="auto"/>
          </w:tcPr>
          <w:p w14:paraId="6A53DD7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6505BD" w14:textId="77777777" w:rsidR="002E2ECE" w:rsidRDefault="006158C7">
            <w:pPr>
              <w:pStyle w:val="Compact"/>
              <w:jc w:val="left"/>
            </w:pPr>
            <w:r>
              <w:t>CONDOMINIAL_VALORES</w:t>
            </w:r>
          </w:p>
        </w:tc>
      </w:tr>
      <w:tr w:rsidR="002E2ECE" w14:paraId="2334DC69" w14:textId="77777777">
        <w:tc>
          <w:tcPr>
            <w:tcW w:w="0" w:type="auto"/>
          </w:tcPr>
          <w:p w14:paraId="4FD0498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A0ADB6" w14:textId="77777777" w:rsidR="002E2ECE" w:rsidRDefault="006158C7">
            <w:pPr>
              <w:pStyle w:val="Compact"/>
              <w:jc w:val="left"/>
            </w:pPr>
            <w:r>
              <w:t>CONDOMINIAL_VAZAMENTO</w:t>
            </w:r>
          </w:p>
        </w:tc>
      </w:tr>
      <w:tr w:rsidR="002E2ECE" w14:paraId="2E112322" w14:textId="77777777">
        <w:tc>
          <w:tcPr>
            <w:tcW w:w="0" w:type="auto"/>
          </w:tcPr>
          <w:p w14:paraId="3DF871F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384DE4" w14:textId="77777777" w:rsidR="002E2ECE" w:rsidRDefault="006158C7">
            <w:pPr>
              <w:pStyle w:val="Compact"/>
              <w:jc w:val="left"/>
            </w:pPr>
            <w:r>
              <w:t>CONDOMINIAL_VENDAVAL</w:t>
            </w:r>
          </w:p>
        </w:tc>
      </w:tr>
      <w:tr w:rsidR="002E2ECE" w14:paraId="79F3D736" w14:textId="77777777">
        <w:tc>
          <w:tcPr>
            <w:tcW w:w="0" w:type="auto"/>
          </w:tcPr>
          <w:p w14:paraId="627D9A3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91A857" w14:textId="77777777" w:rsidR="002E2ECE" w:rsidRDefault="006158C7">
            <w:pPr>
              <w:pStyle w:val="Compact"/>
              <w:jc w:val="left"/>
            </w:pPr>
            <w:r>
              <w:t>CONDOMINIAL_ALAGAMENTO</w:t>
            </w:r>
          </w:p>
        </w:tc>
      </w:tr>
      <w:tr w:rsidR="002E2ECE" w14:paraId="345B4E15" w14:textId="77777777">
        <w:tc>
          <w:tcPr>
            <w:tcW w:w="0" w:type="auto"/>
          </w:tcPr>
          <w:p w14:paraId="1A94290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F5E4E7" w14:textId="77777777" w:rsidR="002E2ECE" w:rsidRDefault="006158C7">
            <w:pPr>
              <w:pStyle w:val="Compact"/>
              <w:jc w:val="left"/>
            </w:pPr>
            <w:r>
              <w:t>CONDOMINIAL_TUMULTO</w:t>
            </w:r>
          </w:p>
        </w:tc>
      </w:tr>
      <w:tr w:rsidR="002E2ECE" w:rsidRPr="00CA517B" w14:paraId="1E48FCAD" w14:textId="77777777">
        <w:tc>
          <w:tcPr>
            <w:tcW w:w="0" w:type="auto"/>
          </w:tcPr>
          <w:p w14:paraId="2DCF3F2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B614CF" w14:textId="77777777" w:rsidR="002E2ECE" w:rsidRDefault="006158C7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2E2ECE" w14:paraId="550ACB46" w14:textId="77777777">
        <w:tc>
          <w:tcPr>
            <w:tcW w:w="0" w:type="auto"/>
          </w:tcPr>
          <w:p w14:paraId="71124A8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C1C0B5" w14:textId="77777777" w:rsidR="002E2ECE" w:rsidRDefault="006158C7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2E2ECE" w14:paraId="03038B6D" w14:textId="77777777">
        <w:tc>
          <w:tcPr>
            <w:tcW w:w="0" w:type="auto"/>
          </w:tcPr>
          <w:p w14:paraId="1A252F5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971B6B" w14:textId="77777777" w:rsidR="002E2ECE" w:rsidRDefault="006158C7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2E2ECE" w14:paraId="33C3E38C" w14:textId="77777777">
        <w:tc>
          <w:tcPr>
            <w:tcW w:w="0" w:type="auto"/>
          </w:tcPr>
          <w:p w14:paraId="3A0886E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2B14A5" w14:textId="77777777" w:rsidR="002E2ECE" w:rsidRDefault="006158C7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2E2ECE" w14:paraId="1939E27E" w14:textId="77777777">
        <w:tc>
          <w:tcPr>
            <w:tcW w:w="0" w:type="auto"/>
          </w:tcPr>
          <w:p w14:paraId="7CFD310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4E91BE" w14:textId="77777777" w:rsidR="002E2ECE" w:rsidRDefault="006158C7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2E2ECE" w:rsidRPr="00CA517B" w14:paraId="5680136E" w14:textId="77777777">
        <w:tc>
          <w:tcPr>
            <w:tcW w:w="0" w:type="auto"/>
          </w:tcPr>
          <w:p w14:paraId="5CB2C5A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557541" w14:textId="77777777" w:rsidR="002E2ECE" w:rsidRDefault="006158C7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2E2ECE" w:rsidRPr="00CA517B" w14:paraId="546B5848" w14:textId="77777777">
        <w:tc>
          <w:tcPr>
            <w:tcW w:w="0" w:type="auto"/>
          </w:tcPr>
          <w:p w14:paraId="0A76547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93AD46" w14:textId="77777777" w:rsidR="002E2ECE" w:rsidRDefault="006158C7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2E2ECE" w14:paraId="0E4FCB1E" w14:textId="77777777">
        <w:tc>
          <w:tcPr>
            <w:tcW w:w="0" w:type="auto"/>
          </w:tcPr>
          <w:p w14:paraId="352693C1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23FF2589" w14:textId="77777777" w:rsidR="002E2ECE" w:rsidRDefault="006158C7">
            <w:pPr>
              <w:pStyle w:val="Compact"/>
              <w:jc w:val="left"/>
            </w:pPr>
            <w:r>
              <w:t>EMPRESARIAL_VALORES</w:t>
            </w:r>
          </w:p>
        </w:tc>
      </w:tr>
      <w:tr w:rsidR="002E2ECE" w:rsidRPr="00CA517B" w14:paraId="170AE460" w14:textId="77777777">
        <w:tc>
          <w:tcPr>
            <w:tcW w:w="0" w:type="auto"/>
          </w:tcPr>
          <w:p w14:paraId="2630094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E0B84B" w14:textId="77777777" w:rsidR="002E2ECE" w:rsidRDefault="006158C7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2E2ECE" w14:paraId="13AE4A0A" w14:textId="77777777">
        <w:tc>
          <w:tcPr>
            <w:tcW w:w="0" w:type="auto"/>
          </w:tcPr>
          <w:p w14:paraId="17E7E32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025CC9" w14:textId="77777777" w:rsidR="002E2ECE" w:rsidRDefault="006158C7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2E2ECE" w14:paraId="4BFCEB4E" w14:textId="77777777">
        <w:tc>
          <w:tcPr>
            <w:tcW w:w="0" w:type="auto"/>
          </w:tcPr>
          <w:p w14:paraId="205B0BE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E414C0" w14:textId="77777777" w:rsidR="002E2ECE" w:rsidRDefault="006158C7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2E2ECE" w:rsidRPr="00CA517B" w14:paraId="6114EA6F" w14:textId="77777777">
        <w:tc>
          <w:tcPr>
            <w:tcW w:w="0" w:type="auto"/>
          </w:tcPr>
          <w:p w14:paraId="40DBFC3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67542C" w14:textId="77777777" w:rsidR="002E2ECE" w:rsidRDefault="006158C7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2E2ECE" w:rsidRPr="00CA517B" w14:paraId="273C41FA" w14:textId="77777777">
        <w:tc>
          <w:tcPr>
            <w:tcW w:w="0" w:type="auto"/>
          </w:tcPr>
          <w:p w14:paraId="7A7284F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64772A" w14:textId="77777777" w:rsidR="002E2ECE" w:rsidRDefault="006158C7">
            <w:pPr>
              <w:pStyle w:val="Compact"/>
              <w:jc w:val="left"/>
            </w:pPr>
            <w:r>
              <w:t>EMPRESARIAL_DETERIORACAO_DE_MERCADORIAS_EM_AMBIENTES_FRIGORIFICADOS</w:t>
            </w:r>
          </w:p>
        </w:tc>
      </w:tr>
      <w:tr w:rsidR="002E2ECE" w14:paraId="7833B293" w14:textId="77777777">
        <w:tc>
          <w:tcPr>
            <w:tcW w:w="0" w:type="auto"/>
          </w:tcPr>
          <w:p w14:paraId="4DBBE4B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432D75" w14:textId="77777777" w:rsidR="002E2ECE" w:rsidRDefault="006158C7">
            <w:pPr>
              <w:pStyle w:val="Compact"/>
              <w:jc w:val="left"/>
            </w:pPr>
            <w:r>
              <w:t>EMPRESARIAL_DERRAME</w:t>
            </w:r>
          </w:p>
        </w:tc>
      </w:tr>
      <w:tr w:rsidR="002E2ECE" w14:paraId="2136DC8B" w14:textId="77777777">
        <w:tc>
          <w:tcPr>
            <w:tcW w:w="0" w:type="auto"/>
          </w:tcPr>
          <w:p w14:paraId="72569FC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3C37D7" w14:textId="77777777" w:rsidR="002E2ECE" w:rsidRDefault="006158C7">
            <w:pPr>
              <w:pStyle w:val="Compact"/>
              <w:jc w:val="left"/>
            </w:pPr>
            <w:r>
              <w:t>EMPRESARIAL_VAZAMENTO</w:t>
            </w:r>
          </w:p>
        </w:tc>
      </w:tr>
      <w:tr w:rsidR="002E2ECE" w14:paraId="31691083" w14:textId="77777777">
        <w:tc>
          <w:tcPr>
            <w:tcW w:w="0" w:type="auto"/>
          </w:tcPr>
          <w:p w14:paraId="50B7852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7B39E7" w14:textId="77777777" w:rsidR="002E2ECE" w:rsidRDefault="006158C7">
            <w:pPr>
              <w:pStyle w:val="Compact"/>
              <w:jc w:val="left"/>
            </w:pPr>
            <w:r>
              <w:t>EMPRESARIAL_EQUIPAMENTOS</w:t>
            </w:r>
          </w:p>
        </w:tc>
      </w:tr>
      <w:tr w:rsidR="002E2ECE" w14:paraId="18B68EF3" w14:textId="77777777">
        <w:tc>
          <w:tcPr>
            <w:tcW w:w="0" w:type="auto"/>
          </w:tcPr>
          <w:p w14:paraId="26AB30E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7FFA6B" w14:textId="77777777" w:rsidR="002E2ECE" w:rsidRDefault="006158C7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2E2ECE" w14:paraId="0AB10CF7" w14:textId="77777777">
        <w:tc>
          <w:tcPr>
            <w:tcW w:w="0" w:type="auto"/>
          </w:tcPr>
          <w:p w14:paraId="2E96BCF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DC54E0" w14:textId="77777777" w:rsidR="002E2ECE" w:rsidRDefault="006158C7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2E2ECE" w14:paraId="2232402D" w14:textId="77777777">
        <w:tc>
          <w:tcPr>
            <w:tcW w:w="0" w:type="auto"/>
          </w:tcPr>
          <w:p w14:paraId="454B0F4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9730A6" w14:textId="77777777" w:rsidR="002E2ECE" w:rsidRDefault="006158C7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2E2ECE" w:rsidRPr="00CA517B" w14:paraId="627E7BD3" w14:textId="77777777">
        <w:tc>
          <w:tcPr>
            <w:tcW w:w="0" w:type="auto"/>
          </w:tcPr>
          <w:p w14:paraId="7CD4B92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D070A7" w14:textId="77777777" w:rsidR="002E2ECE" w:rsidRDefault="006158C7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2E2ECE" w:rsidRPr="00CA517B" w14:paraId="486B262D" w14:textId="77777777">
        <w:tc>
          <w:tcPr>
            <w:tcW w:w="0" w:type="auto"/>
          </w:tcPr>
          <w:p w14:paraId="2961409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F7D320" w14:textId="77777777" w:rsidR="002E2ECE" w:rsidRDefault="006158C7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2E2ECE" w:rsidRPr="00CA517B" w14:paraId="18C39A50" w14:textId="77777777">
        <w:tc>
          <w:tcPr>
            <w:tcW w:w="0" w:type="auto"/>
          </w:tcPr>
          <w:p w14:paraId="51A464F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C3132E" w14:textId="77777777" w:rsidR="002E2ECE" w:rsidRDefault="006158C7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2E2ECE" w:rsidRPr="00CA517B" w14:paraId="4BD5A0F0" w14:textId="77777777">
        <w:tc>
          <w:tcPr>
            <w:tcW w:w="0" w:type="auto"/>
          </w:tcPr>
          <w:p w14:paraId="2303B74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9B95FB" w14:textId="77777777" w:rsidR="002E2ECE" w:rsidRDefault="006158C7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2E2ECE" w:rsidRPr="00CA517B" w14:paraId="4D892BD9" w14:textId="77777777">
        <w:tc>
          <w:tcPr>
            <w:tcW w:w="0" w:type="auto"/>
          </w:tcPr>
          <w:p w14:paraId="5D8C007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FA9092" w14:textId="77777777" w:rsidR="002E2ECE" w:rsidRDefault="006158C7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2E2ECE" w14:paraId="18F71337" w14:textId="77777777">
        <w:tc>
          <w:tcPr>
            <w:tcW w:w="0" w:type="auto"/>
          </w:tcPr>
          <w:p w14:paraId="2263F28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5B346C" w14:textId="77777777" w:rsidR="002E2ECE" w:rsidRDefault="006158C7">
            <w:pPr>
              <w:pStyle w:val="Compact"/>
              <w:jc w:val="left"/>
            </w:pPr>
            <w:r>
              <w:t>D</w:t>
            </w:r>
            <w:r>
              <w:t>IVERSOS_ROUBO</w:t>
            </w:r>
          </w:p>
        </w:tc>
      </w:tr>
      <w:tr w:rsidR="002E2ECE" w14:paraId="159B2C2F" w14:textId="77777777">
        <w:tc>
          <w:tcPr>
            <w:tcW w:w="0" w:type="auto"/>
          </w:tcPr>
          <w:p w14:paraId="59A8E1B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E94224" w14:textId="77777777" w:rsidR="002E2ECE" w:rsidRDefault="006158C7">
            <w:pPr>
              <w:pStyle w:val="Compact"/>
              <w:jc w:val="left"/>
            </w:pPr>
            <w:r>
              <w:t>SERVICOS_EMERGENCIAIS</w:t>
            </w:r>
          </w:p>
        </w:tc>
      </w:tr>
      <w:tr w:rsidR="002E2ECE" w14:paraId="43B0ADCB" w14:textId="77777777">
        <w:tc>
          <w:tcPr>
            <w:tcW w:w="0" w:type="auto"/>
          </w:tcPr>
          <w:p w14:paraId="7CFAB706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394C6AF9" w14:textId="77777777" w:rsidR="002E2ECE" w:rsidRDefault="006158C7">
            <w:pPr>
              <w:pStyle w:val="Compact"/>
              <w:jc w:val="left"/>
            </w:pPr>
            <w:r>
              <w:t>SERVICOS_DE_CONVENIENCIA</w:t>
            </w:r>
          </w:p>
        </w:tc>
      </w:tr>
      <w:tr w:rsidR="002E2ECE" w14:paraId="03D63D38" w14:textId="77777777">
        <w:tc>
          <w:tcPr>
            <w:tcW w:w="0" w:type="auto"/>
          </w:tcPr>
          <w:p w14:paraId="6C082EB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F4365D" w14:textId="77777777" w:rsidR="002E2ECE" w:rsidRDefault="006158C7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2E2ECE" w14:paraId="0878EEF7" w14:textId="77777777">
        <w:tc>
          <w:tcPr>
            <w:tcW w:w="0" w:type="auto"/>
          </w:tcPr>
          <w:p w14:paraId="4CF73FF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5EEB62" w14:textId="77777777" w:rsidR="002E2ECE" w:rsidRDefault="006158C7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2E2ECE" w14:paraId="76344F72" w14:textId="77777777">
        <w:tc>
          <w:tcPr>
            <w:tcW w:w="0" w:type="auto"/>
          </w:tcPr>
          <w:p w14:paraId="22741D7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9B7715" w14:textId="77777777" w:rsidR="002E2ECE" w:rsidRDefault="006158C7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2E2ECE" w14:paraId="5F459875" w14:textId="77777777">
        <w:tc>
          <w:tcPr>
            <w:tcW w:w="0" w:type="auto"/>
          </w:tcPr>
          <w:p w14:paraId="4FD8BB0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8CDEA1" w14:textId="77777777" w:rsidR="002E2ECE" w:rsidRDefault="006158C7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2E2ECE" w:rsidRPr="00CA517B" w14:paraId="52BA17F3" w14:textId="77777777">
        <w:tc>
          <w:tcPr>
            <w:tcW w:w="0" w:type="auto"/>
          </w:tcPr>
          <w:p w14:paraId="0BF6B5C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A8044F" w14:textId="77777777" w:rsidR="002E2ECE" w:rsidRDefault="006158C7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2E2ECE" w14:paraId="4C05203B" w14:textId="77777777">
        <w:tc>
          <w:tcPr>
            <w:tcW w:w="0" w:type="auto"/>
          </w:tcPr>
          <w:p w14:paraId="4835A98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B5A198" w14:textId="77777777" w:rsidR="002E2ECE" w:rsidRDefault="006158C7">
            <w:pPr>
              <w:pStyle w:val="Compact"/>
              <w:jc w:val="left"/>
            </w:pPr>
            <w:r>
              <w:t>CESSANTES_LUCRO_LIQUIDO</w:t>
            </w:r>
          </w:p>
        </w:tc>
      </w:tr>
      <w:tr w:rsidR="002E2ECE" w14:paraId="2BC49FED" w14:textId="77777777">
        <w:tc>
          <w:tcPr>
            <w:tcW w:w="0" w:type="auto"/>
          </w:tcPr>
          <w:p w14:paraId="7BB2535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35387C" w14:textId="77777777" w:rsidR="002E2ECE" w:rsidRDefault="006158C7">
            <w:pPr>
              <w:pStyle w:val="Compact"/>
              <w:jc w:val="left"/>
            </w:pPr>
            <w:r>
              <w:t>CESSANTES_DESPESAS_FIXAS</w:t>
            </w:r>
          </w:p>
        </w:tc>
      </w:tr>
      <w:tr w:rsidR="002E2ECE" w:rsidRPr="00CA517B" w14:paraId="4DEF04E4" w14:textId="77777777">
        <w:tc>
          <w:tcPr>
            <w:tcW w:w="0" w:type="auto"/>
          </w:tcPr>
          <w:p w14:paraId="3138076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804BF6" w14:textId="77777777" w:rsidR="002E2ECE" w:rsidRDefault="006158C7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2E2ECE" w:rsidRPr="00CA517B" w14:paraId="7C4DDA60" w14:textId="77777777">
        <w:tc>
          <w:tcPr>
            <w:tcW w:w="0" w:type="auto"/>
          </w:tcPr>
          <w:p w14:paraId="659B879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AD100F" w14:textId="77777777" w:rsidR="002E2ECE" w:rsidRDefault="006158C7">
            <w:pPr>
              <w:pStyle w:val="Compact"/>
              <w:jc w:val="left"/>
            </w:pPr>
            <w:r>
              <w:t>ENGENHARIA_OBRAS_CIVIS_CONSTRUCAO_E_INSTALACAO_E_MONTAGEM</w:t>
            </w:r>
          </w:p>
        </w:tc>
      </w:tr>
      <w:tr w:rsidR="002E2ECE" w14:paraId="51A32191" w14:textId="77777777">
        <w:tc>
          <w:tcPr>
            <w:tcW w:w="0" w:type="auto"/>
          </w:tcPr>
          <w:p w14:paraId="51BF874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B609CF" w14:textId="77777777" w:rsidR="002E2ECE" w:rsidRDefault="006158C7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2E2ECE" w:rsidRPr="00CA517B" w14:paraId="21EC691B" w14:textId="77777777">
        <w:tc>
          <w:tcPr>
            <w:tcW w:w="0" w:type="auto"/>
          </w:tcPr>
          <w:p w14:paraId="7A4B899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E99455" w14:textId="77777777" w:rsidR="002E2ECE" w:rsidRDefault="006158C7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2E2ECE" w:rsidRPr="00CA517B" w14:paraId="058EE821" w14:textId="77777777">
        <w:tc>
          <w:tcPr>
            <w:tcW w:w="0" w:type="auto"/>
          </w:tcPr>
          <w:p w14:paraId="0588FDB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790A59" w14:textId="77777777" w:rsidR="002E2ECE" w:rsidRDefault="006158C7">
            <w:pPr>
              <w:pStyle w:val="Compact"/>
              <w:jc w:val="left"/>
            </w:pPr>
            <w:r>
              <w:t>ENGENHARIA_DANOS_EM_CONSEQUENCIA_DE_ERRO_DE_PROJETO_RISCO_DO_FABRICANTE</w:t>
            </w:r>
          </w:p>
        </w:tc>
      </w:tr>
      <w:tr w:rsidR="002E2ECE" w14:paraId="16C581DF" w14:textId="77777777">
        <w:tc>
          <w:tcPr>
            <w:tcW w:w="0" w:type="auto"/>
          </w:tcPr>
          <w:p w14:paraId="566BEDC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8D3F64" w14:textId="77777777" w:rsidR="002E2ECE" w:rsidRDefault="006158C7">
            <w:pPr>
              <w:pStyle w:val="Compact"/>
              <w:jc w:val="left"/>
            </w:pPr>
            <w:r>
              <w:t>ENGENHARIA_DANOS_MORAIS</w:t>
            </w:r>
          </w:p>
        </w:tc>
      </w:tr>
      <w:tr w:rsidR="002E2ECE" w:rsidRPr="00CA517B" w14:paraId="61253BCC" w14:textId="77777777">
        <w:tc>
          <w:tcPr>
            <w:tcW w:w="0" w:type="auto"/>
          </w:tcPr>
          <w:p w14:paraId="321417B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DF6B53" w14:textId="77777777" w:rsidR="002E2ECE" w:rsidRDefault="006158C7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2E2ECE" w:rsidRPr="00CA517B" w14:paraId="311A1B75" w14:textId="77777777">
        <w:tc>
          <w:tcPr>
            <w:tcW w:w="0" w:type="auto"/>
          </w:tcPr>
          <w:p w14:paraId="6C73E97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D114DC" w14:textId="77777777" w:rsidR="002E2ECE" w:rsidRDefault="006158C7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2E2ECE" w14:paraId="3B10CFD2" w14:textId="77777777">
        <w:tc>
          <w:tcPr>
            <w:tcW w:w="0" w:type="auto"/>
          </w:tcPr>
          <w:p w14:paraId="519C21A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C509AB" w14:textId="77777777" w:rsidR="002E2ECE" w:rsidRDefault="006158C7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2E2ECE" w:rsidRPr="00CA517B" w14:paraId="6585A406" w14:textId="77777777">
        <w:tc>
          <w:tcPr>
            <w:tcW w:w="0" w:type="auto"/>
          </w:tcPr>
          <w:p w14:paraId="0F0177F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632B6C" w14:textId="77777777" w:rsidR="002E2ECE" w:rsidRDefault="006158C7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2E2ECE" w:rsidRPr="00CA517B" w14:paraId="76A87105" w14:textId="77777777">
        <w:tc>
          <w:tcPr>
            <w:tcW w:w="0" w:type="auto"/>
          </w:tcPr>
          <w:p w14:paraId="52F2798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2E34B2" w14:textId="77777777" w:rsidR="002E2ECE" w:rsidRDefault="006158C7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2E2ECE" w:rsidRPr="00CA517B" w14:paraId="2DF139A2" w14:textId="77777777">
        <w:tc>
          <w:tcPr>
            <w:tcW w:w="0" w:type="auto"/>
          </w:tcPr>
          <w:p w14:paraId="3704BD49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BDE65B9" w14:textId="77777777" w:rsidR="002E2ECE" w:rsidRDefault="006158C7">
            <w:pPr>
              <w:pStyle w:val="Compact"/>
              <w:jc w:val="left"/>
            </w:pPr>
            <w:r>
              <w:t>ENGENHARIA_FERRAME</w:t>
            </w:r>
            <w:r>
              <w:t>NTAS_DE_PEQUENO_E_MEDIO_PORTE</w:t>
            </w:r>
          </w:p>
        </w:tc>
      </w:tr>
      <w:tr w:rsidR="002E2ECE" w14:paraId="148163A7" w14:textId="77777777">
        <w:tc>
          <w:tcPr>
            <w:tcW w:w="0" w:type="auto"/>
          </w:tcPr>
          <w:p w14:paraId="1A3CC40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38577F" w14:textId="77777777" w:rsidR="002E2ECE" w:rsidRDefault="006158C7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2E2ECE" w:rsidRPr="00CA517B" w14:paraId="45A417F3" w14:textId="77777777">
        <w:tc>
          <w:tcPr>
            <w:tcW w:w="0" w:type="auto"/>
          </w:tcPr>
          <w:p w14:paraId="42D8C03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52701F" w14:textId="77777777" w:rsidR="002E2ECE" w:rsidRDefault="006158C7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2E2ECE" w14:paraId="067FA875" w14:textId="77777777">
        <w:tc>
          <w:tcPr>
            <w:tcW w:w="0" w:type="auto"/>
          </w:tcPr>
          <w:p w14:paraId="4337921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EBEA13" w14:textId="77777777" w:rsidR="002E2ECE" w:rsidRDefault="006158C7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2E2ECE" w:rsidRPr="00CA517B" w14:paraId="7F96D20E" w14:textId="77777777">
        <w:tc>
          <w:tcPr>
            <w:tcW w:w="0" w:type="auto"/>
          </w:tcPr>
          <w:p w14:paraId="6A6E43E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2FE5FD" w14:textId="77777777" w:rsidR="002E2ECE" w:rsidRDefault="006158C7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2E2ECE" w:rsidRPr="00CA517B" w14:paraId="0693D558" w14:textId="77777777">
        <w:tc>
          <w:tcPr>
            <w:tcW w:w="0" w:type="auto"/>
          </w:tcPr>
          <w:p w14:paraId="5805574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F2F452" w14:textId="77777777" w:rsidR="002E2ECE" w:rsidRDefault="006158C7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2E2ECE" w14:paraId="5C463ED9" w14:textId="77777777">
        <w:tc>
          <w:tcPr>
            <w:tcW w:w="0" w:type="auto"/>
          </w:tcPr>
          <w:p w14:paraId="706C457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B2D947" w14:textId="77777777" w:rsidR="002E2ECE" w:rsidRDefault="006158C7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2E2ECE" w14:paraId="60EEB33B" w14:textId="77777777">
        <w:tc>
          <w:tcPr>
            <w:tcW w:w="0" w:type="auto"/>
          </w:tcPr>
          <w:p w14:paraId="0DE604A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4DD4EF" w14:textId="77777777" w:rsidR="002E2ECE" w:rsidRDefault="006158C7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2E2ECE" w:rsidRPr="00CA517B" w14:paraId="6A989149" w14:textId="77777777">
        <w:tc>
          <w:tcPr>
            <w:tcW w:w="0" w:type="auto"/>
          </w:tcPr>
          <w:p w14:paraId="405ED98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CC6DAF" w14:textId="77777777" w:rsidR="002E2ECE" w:rsidRDefault="006158C7">
            <w:pPr>
              <w:pStyle w:val="Compact"/>
              <w:jc w:val="left"/>
            </w:pPr>
            <w:r>
              <w:t>ENGENHARIA_OBRAS_INSTALACOES_CONTRATADAS_ACEITAS_E_OU_COLOCADAS_EM_</w:t>
            </w:r>
            <w:r>
              <w:t>OPERACAO</w:t>
            </w:r>
          </w:p>
        </w:tc>
      </w:tr>
      <w:tr w:rsidR="002E2ECE" w14:paraId="1B500059" w14:textId="77777777">
        <w:tc>
          <w:tcPr>
            <w:tcW w:w="0" w:type="auto"/>
          </w:tcPr>
          <w:p w14:paraId="7A0A9EF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8271AF" w14:textId="77777777" w:rsidR="002E2ECE" w:rsidRDefault="006158C7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2E2ECE" w14:paraId="23D896E3" w14:textId="77777777">
        <w:tc>
          <w:tcPr>
            <w:tcW w:w="0" w:type="auto"/>
          </w:tcPr>
          <w:p w14:paraId="672A0B8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0938E5" w14:textId="77777777" w:rsidR="002E2ECE" w:rsidRDefault="006158C7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2E2ECE" w14:paraId="795D107C" w14:textId="77777777">
        <w:tc>
          <w:tcPr>
            <w:tcW w:w="0" w:type="auto"/>
          </w:tcPr>
          <w:p w14:paraId="4721594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6BF32E" w14:textId="77777777" w:rsidR="002E2ECE" w:rsidRDefault="006158C7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2E2ECE" w14:paraId="72113CF5" w14:textId="77777777">
        <w:tc>
          <w:tcPr>
            <w:tcW w:w="0" w:type="auto"/>
          </w:tcPr>
          <w:p w14:paraId="024E710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52659F" w14:textId="77777777" w:rsidR="002E2ECE" w:rsidRDefault="006158C7">
            <w:pPr>
              <w:pStyle w:val="Compact"/>
              <w:jc w:val="left"/>
            </w:pPr>
            <w:r>
              <w:t>ENGENHARIA_FUNDACAO</w:t>
            </w:r>
          </w:p>
        </w:tc>
      </w:tr>
      <w:tr w:rsidR="002E2ECE" w14:paraId="48F2B600" w14:textId="77777777">
        <w:tc>
          <w:tcPr>
            <w:tcW w:w="0" w:type="auto"/>
          </w:tcPr>
          <w:p w14:paraId="1A5C7CB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28452D" w14:textId="77777777" w:rsidR="002E2ECE" w:rsidRDefault="006158C7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2E2ECE" w14:paraId="3DA19C36" w14:textId="77777777">
        <w:tc>
          <w:tcPr>
            <w:tcW w:w="0" w:type="auto"/>
          </w:tcPr>
          <w:p w14:paraId="223CF1F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1C8EDE" w14:textId="77777777" w:rsidR="002E2ECE" w:rsidRDefault="006158C7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2E2ECE" w:rsidRPr="00CA517B" w14:paraId="51C8E86B" w14:textId="77777777">
        <w:tc>
          <w:tcPr>
            <w:tcW w:w="0" w:type="auto"/>
          </w:tcPr>
          <w:p w14:paraId="7BF29AF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308772" w14:textId="77777777" w:rsidR="002E2ECE" w:rsidRDefault="006158C7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2E2ECE" w:rsidRPr="00CA517B" w14:paraId="313D569D" w14:textId="77777777">
        <w:tc>
          <w:tcPr>
            <w:tcW w:w="0" w:type="auto"/>
          </w:tcPr>
          <w:p w14:paraId="2389401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6B94EE" w14:textId="77777777" w:rsidR="002E2ECE" w:rsidRDefault="006158C7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2E2ECE" w:rsidRPr="00CA517B" w14:paraId="5642A3D5" w14:textId="77777777">
        <w:tc>
          <w:tcPr>
            <w:tcW w:w="0" w:type="auto"/>
          </w:tcPr>
          <w:p w14:paraId="19308AF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4F2B72" w14:textId="77777777" w:rsidR="002E2ECE" w:rsidRDefault="006158C7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2E2ECE" w14:paraId="74506F27" w14:textId="77777777">
        <w:tc>
          <w:tcPr>
            <w:tcW w:w="0" w:type="auto"/>
          </w:tcPr>
          <w:p w14:paraId="5594001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D53B4B" w14:textId="77777777" w:rsidR="002E2ECE" w:rsidRDefault="006158C7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2E2ECE" w:rsidRPr="00CA517B" w14:paraId="1F6B2BFC" w14:textId="77777777">
        <w:tc>
          <w:tcPr>
            <w:tcW w:w="0" w:type="auto"/>
          </w:tcPr>
          <w:p w14:paraId="4CC5333D" w14:textId="77777777" w:rsidR="002E2ECE" w:rsidRDefault="006158C7">
            <w:pPr>
              <w:pStyle w:val="Compact"/>
              <w:jc w:val="left"/>
            </w:pPr>
            <w:r>
              <w:t>cod</w:t>
            </w:r>
            <w:r>
              <w:lastRenderedPageBreak/>
              <w:t>e</w:t>
            </w:r>
          </w:p>
        </w:tc>
        <w:tc>
          <w:tcPr>
            <w:tcW w:w="0" w:type="auto"/>
          </w:tcPr>
          <w:p w14:paraId="444B7F9B" w14:textId="77777777" w:rsidR="002E2ECE" w:rsidRDefault="006158C7">
            <w:pPr>
              <w:pStyle w:val="Compact"/>
              <w:jc w:val="left"/>
            </w:pPr>
            <w:r>
              <w:lastRenderedPageBreak/>
              <w:t>BANCOS_VALORES_NO_INTERIOR_DO_ESTABELECIMENTO_DENTRO_E_OU_FORA_DE_COF</w:t>
            </w:r>
            <w:r>
              <w:lastRenderedPageBreak/>
              <w:t>RE_FORTE</w:t>
            </w:r>
          </w:p>
        </w:tc>
      </w:tr>
      <w:tr w:rsidR="002E2ECE" w:rsidRPr="00CA517B" w14:paraId="07425122" w14:textId="77777777">
        <w:tc>
          <w:tcPr>
            <w:tcW w:w="0" w:type="auto"/>
          </w:tcPr>
          <w:p w14:paraId="6D8331BE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5D184600" w14:textId="77777777" w:rsidR="002E2ECE" w:rsidRDefault="006158C7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2E2ECE" w:rsidRPr="00CA517B" w14:paraId="25C473F2" w14:textId="77777777">
        <w:tc>
          <w:tcPr>
            <w:tcW w:w="0" w:type="auto"/>
          </w:tcPr>
          <w:p w14:paraId="162F44B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6CFA20" w14:textId="77777777" w:rsidR="002E2ECE" w:rsidRDefault="006158C7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2E2ECE" w14:paraId="006ACF8C" w14:textId="77777777">
        <w:tc>
          <w:tcPr>
            <w:tcW w:w="0" w:type="auto"/>
          </w:tcPr>
          <w:p w14:paraId="7CA0C7F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24C372" w14:textId="77777777" w:rsidR="002E2ECE" w:rsidRDefault="006158C7">
            <w:pPr>
              <w:pStyle w:val="Compact"/>
              <w:jc w:val="left"/>
            </w:pPr>
            <w:r>
              <w:t>RNO_ALAGAMENTO_INUNDACAO</w:t>
            </w:r>
          </w:p>
        </w:tc>
      </w:tr>
      <w:tr w:rsidR="002E2ECE" w:rsidRPr="00CA517B" w14:paraId="4FAFC783" w14:textId="77777777">
        <w:tc>
          <w:tcPr>
            <w:tcW w:w="0" w:type="auto"/>
          </w:tcPr>
          <w:p w14:paraId="1CA8ED4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A27D5B" w14:textId="77777777" w:rsidR="002E2ECE" w:rsidRDefault="006158C7">
            <w:pPr>
              <w:pStyle w:val="Compact"/>
              <w:jc w:val="left"/>
            </w:pPr>
            <w:r>
              <w:t>RNO_ALUGUEL_PERDA_OU_PAGAMENTO</w:t>
            </w:r>
          </w:p>
        </w:tc>
      </w:tr>
      <w:tr w:rsidR="002E2ECE" w14:paraId="1B6ACECF" w14:textId="77777777">
        <w:tc>
          <w:tcPr>
            <w:tcW w:w="0" w:type="auto"/>
          </w:tcPr>
          <w:p w14:paraId="2585DEA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BC21D6" w14:textId="77777777" w:rsidR="002E2ECE" w:rsidRDefault="006158C7">
            <w:pPr>
              <w:pStyle w:val="Compact"/>
              <w:jc w:val="left"/>
            </w:pPr>
            <w:r>
              <w:t>RNO_ANUNCIOS_LUMINOSOS</w:t>
            </w:r>
          </w:p>
        </w:tc>
      </w:tr>
      <w:tr w:rsidR="002E2ECE" w14:paraId="253B68D6" w14:textId="77777777">
        <w:tc>
          <w:tcPr>
            <w:tcW w:w="0" w:type="auto"/>
          </w:tcPr>
          <w:p w14:paraId="6B8C9A4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07E07A" w14:textId="77777777" w:rsidR="002E2ECE" w:rsidRDefault="006158C7">
            <w:pPr>
              <w:pStyle w:val="Compact"/>
              <w:jc w:val="left"/>
            </w:pPr>
            <w:r>
              <w:t>RNO_BAGAGEM</w:t>
            </w:r>
          </w:p>
        </w:tc>
      </w:tr>
      <w:tr w:rsidR="002E2ECE" w:rsidRPr="00CA517B" w14:paraId="670FE9F0" w14:textId="77777777">
        <w:tc>
          <w:tcPr>
            <w:tcW w:w="0" w:type="auto"/>
          </w:tcPr>
          <w:p w14:paraId="73319C4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453505" w14:textId="77777777" w:rsidR="002E2ECE" w:rsidRDefault="006158C7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2E2ECE" w14:paraId="7597AA3E" w14:textId="77777777">
        <w:tc>
          <w:tcPr>
            <w:tcW w:w="0" w:type="auto"/>
          </w:tcPr>
          <w:p w14:paraId="688E965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29A47A" w14:textId="77777777" w:rsidR="002E2ECE" w:rsidRDefault="006158C7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2E2ECE" w:rsidRPr="00CA517B" w14:paraId="2BDBE209" w14:textId="77777777">
        <w:tc>
          <w:tcPr>
            <w:tcW w:w="0" w:type="auto"/>
          </w:tcPr>
          <w:p w14:paraId="566B092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4A1386" w14:textId="77777777" w:rsidR="002E2ECE" w:rsidRDefault="006158C7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2E2ECE" w:rsidRPr="00CA517B" w14:paraId="4FAFA10F" w14:textId="77777777">
        <w:tc>
          <w:tcPr>
            <w:tcW w:w="0" w:type="auto"/>
          </w:tcPr>
          <w:p w14:paraId="2D7B2B6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3C770A" w14:textId="77777777" w:rsidR="002E2ECE" w:rsidRDefault="006158C7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2E2ECE" w:rsidRPr="00CA517B" w14:paraId="46694C07" w14:textId="77777777">
        <w:tc>
          <w:tcPr>
            <w:tcW w:w="0" w:type="auto"/>
          </w:tcPr>
          <w:p w14:paraId="1FC2A1E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C9F283" w14:textId="77777777" w:rsidR="002E2ECE" w:rsidRDefault="006158C7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2E2ECE" w14:paraId="7115F202" w14:textId="77777777">
        <w:tc>
          <w:tcPr>
            <w:tcW w:w="0" w:type="auto"/>
          </w:tcPr>
          <w:p w14:paraId="50968A7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4B2D4F" w14:textId="77777777" w:rsidR="002E2ECE" w:rsidRDefault="006158C7">
            <w:pPr>
              <w:pStyle w:val="Compact"/>
              <w:jc w:val="left"/>
            </w:pPr>
            <w:r>
              <w:t>RNO_DANOS_ELETRICOS</w:t>
            </w:r>
          </w:p>
        </w:tc>
      </w:tr>
      <w:tr w:rsidR="002E2ECE" w14:paraId="0C32DBB5" w14:textId="77777777">
        <w:tc>
          <w:tcPr>
            <w:tcW w:w="0" w:type="auto"/>
          </w:tcPr>
          <w:p w14:paraId="71F22D6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C50A8E" w14:textId="77777777" w:rsidR="002E2ECE" w:rsidRDefault="006158C7">
            <w:pPr>
              <w:pStyle w:val="Compact"/>
              <w:jc w:val="left"/>
            </w:pPr>
            <w:r>
              <w:t>RNO_DANOS_NA_FABRICACAO</w:t>
            </w:r>
          </w:p>
        </w:tc>
      </w:tr>
      <w:tr w:rsidR="002E2ECE" w:rsidRPr="00CA517B" w14:paraId="058B2052" w14:textId="77777777">
        <w:tc>
          <w:tcPr>
            <w:tcW w:w="0" w:type="auto"/>
          </w:tcPr>
          <w:p w14:paraId="1623547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6B5AE6" w14:textId="77777777" w:rsidR="002E2ECE" w:rsidRDefault="006158C7">
            <w:pPr>
              <w:pStyle w:val="Compact"/>
              <w:jc w:val="left"/>
            </w:pPr>
            <w:r>
              <w:t>RNO_DERRAME_D_AGUA_OU_OUTRA_SUBSTAN</w:t>
            </w:r>
            <w:r>
              <w:t>CIA_LIQUIDA_DE_INSTALACOES_DE_CHUVEIROS_AUTOMATICOS_SPRINKLERS</w:t>
            </w:r>
          </w:p>
        </w:tc>
      </w:tr>
      <w:tr w:rsidR="002E2ECE" w14:paraId="0DDB22D8" w14:textId="77777777">
        <w:tc>
          <w:tcPr>
            <w:tcW w:w="0" w:type="auto"/>
          </w:tcPr>
          <w:p w14:paraId="4563997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0271F9" w14:textId="77777777" w:rsidR="002E2ECE" w:rsidRDefault="006158C7">
            <w:pPr>
              <w:pStyle w:val="Compact"/>
              <w:jc w:val="left"/>
            </w:pPr>
            <w:r>
              <w:t>RNO_DESMORONAMENTO</w:t>
            </w:r>
          </w:p>
        </w:tc>
      </w:tr>
      <w:tr w:rsidR="002E2ECE" w:rsidRPr="00CA517B" w14:paraId="7DEB28BA" w14:textId="77777777">
        <w:tc>
          <w:tcPr>
            <w:tcW w:w="0" w:type="auto"/>
          </w:tcPr>
          <w:p w14:paraId="2AD4739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632765" w14:textId="77777777" w:rsidR="002E2ECE" w:rsidRDefault="006158C7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2E2ECE" w14:paraId="2C8A043E" w14:textId="77777777">
        <w:tc>
          <w:tcPr>
            <w:tcW w:w="0" w:type="auto"/>
          </w:tcPr>
          <w:p w14:paraId="41865C0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849D0E" w14:textId="77777777" w:rsidR="002E2ECE" w:rsidRDefault="006158C7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2E2ECE" w14:paraId="301E15BD" w14:textId="77777777">
        <w:tc>
          <w:tcPr>
            <w:tcW w:w="0" w:type="auto"/>
          </w:tcPr>
          <w:p w14:paraId="45D1966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843CD3" w14:textId="77777777" w:rsidR="002E2ECE" w:rsidRDefault="006158C7">
            <w:pPr>
              <w:pStyle w:val="Compact"/>
              <w:jc w:val="left"/>
            </w:pPr>
            <w:r>
              <w:t>RNO_DESPESAS_FIXA</w:t>
            </w:r>
          </w:p>
        </w:tc>
      </w:tr>
      <w:tr w:rsidR="002E2ECE" w:rsidRPr="00CA517B" w14:paraId="3E1D8389" w14:textId="77777777">
        <w:tc>
          <w:tcPr>
            <w:tcW w:w="0" w:type="auto"/>
          </w:tcPr>
          <w:p w14:paraId="0D34B82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893E08" w14:textId="77777777" w:rsidR="002E2ECE" w:rsidRDefault="006158C7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2E2ECE" w14:paraId="714FB82B" w14:textId="77777777">
        <w:tc>
          <w:tcPr>
            <w:tcW w:w="0" w:type="auto"/>
          </w:tcPr>
          <w:p w14:paraId="0D4BF551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360ED009" w14:textId="77777777" w:rsidR="002E2ECE" w:rsidRDefault="006158C7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2E2ECE" w:rsidRPr="00CA517B" w14:paraId="1BB82D8C" w14:textId="77777777">
        <w:tc>
          <w:tcPr>
            <w:tcW w:w="0" w:type="auto"/>
          </w:tcPr>
          <w:p w14:paraId="1A592DB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3C05D2" w14:textId="77777777" w:rsidR="002E2ECE" w:rsidRDefault="006158C7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2E2ECE" w:rsidRPr="00CA517B" w14:paraId="06DA3F6F" w14:textId="77777777">
        <w:tc>
          <w:tcPr>
            <w:tcW w:w="0" w:type="auto"/>
          </w:tcPr>
          <w:p w14:paraId="03B808B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31FD96" w14:textId="77777777" w:rsidR="002E2ECE" w:rsidRDefault="006158C7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2E2ECE" w:rsidRPr="00CA517B" w14:paraId="5DC29C03" w14:textId="77777777">
        <w:tc>
          <w:tcPr>
            <w:tcW w:w="0" w:type="auto"/>
          </w:tcPr>
          <w:p w14:paraId="7DC033E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950A8D" w14:textId="77777777" w:rsidR="002E2ECE" w:rsidRDefault="006158C7">
            <w:pPr>
              <w:pStyle w:val="Compact"/>
              <w:jc w:val="left"/>
            </w:pPr>
            <w:r>
              <w:t>RNO_EQUIPAMENTOS_DIVERSOS_OUTRAS_MODALIDADES</w:t>
            </w:r>
          </w:p>
        </w:tc>
      </w:tr>
      <w:tr w:rsidR="002E2ECE" w14:paraId="3BB26A13" w14:textId="77777777">
        <w:tc>
          <w:tcPr>
            <w:tcW w:w="0" w:type="auto"/>
          </w:tcPr>
          <w:p w14:paraId="0DE8024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ACE3F8" w14:textId="77777777" w:rsidR="002E2ECE" w:rsidRDefault="006158C7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2E2ECE" w14:paraId="119EDCA6" w14:textId="77777777">
        <w:tc>
          <w:tcPr>
            <w:tcW w:w="0" w:type="auto"/>
          </w:tcPr>
          <w:p w14:paraId="469C319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277420" w14:textId="77777777" w:rsidR="002E2ECE" w:rsidRDefault="006158C7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2E2ECE" w14:paraId="1757C0BA" w14:textId="77777777">
        <w:tc>
          <w:tcPr>
            <w:tcW w:w="0" w:type="auto"/>
          </w:tcPr>
          <w:p w14:paraId="16838AD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735A30" w14:textId="77777777" w:rsidR="002E2ECE" w:rsidRDefault="006158C7">
            <w:pPr>
              <w:pStyle w:val="Compact"/>
              <w:jc w:val="left"/>
            </w:pPr>
            <w:r>
              <w:t>RNO_EQUIPAMENTOS_MOVEIS</w:t>
            </w:r>
          </w:p>
        </w:tc>
      </w:tr>
      <w:tr w:rsidR="002E2ECE" w14:paraId="43FECF50" w14:textId="77777777">
        <w:tc>
          <w:tcPr>
            <w:tcW w:w="0" w:type="auto"/>
          </w:tcPr>
          <w:p w14:paraId="1C89588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159B97" w14:textId="77777777" w:rsidR="002E2ECE" w:rsidRDefault="006158C7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2E2ECE" w14:paraId="44CBBB49" w14:textId="77777777">
        <w:tc>
          <w:tcPr>
            <w:tcW w:w="0" w:type="auto"/>
          </w:tcPr>
          <w:p w14:paraId="216419A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38596F" w14:textId="77777777" w:rsidR="002E2ECE" w:rsidRDefault="006158C7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2E2ECE" w14:paraId="0423A637" w14:textId="77777777">
        <w:tc>
          <w:tcPr>
            <w:tcW w:w="0" w:type="auto"/>
          </w:tcPr>
          <w:p w14:paraId="56DCAFB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4D00C6" w14:textId="77777777" w:rsidR="002E2ECE" w:rsidRDefault="006158C7">
            <w:pPr>
              <w:pStyle w:val="Compact"/>
              <w:jc w:val="left"/>
            </w:pPr>
            <w:r>
              <w:t>RNO_HONORARIOS_DE_PERITOS</w:t>
            </w:r>
          </w:p>
        </w:tc>
      </w:tr>
      <w:tr w:rsidR="002E2ECE" w:rsidRPr="00CA517B" w14:paraId="3CD3683F" w14:textId="77777777">
        <w:tc>
          <w:tcPr>
            <w:tcW w:w="0" w:type="auto"/>
          </w:tcPr>
          <w:p w14:paraId="66AC503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8F2034" w14:textId="77777777" w:rsidR="002E2ECE" w:rsidRDefault="006158C7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2E2ECE" w:rsidRPr="00CA517B" w14:paraId="07B39542" w14:textId="77777777">
        <w:tc>
          <w:tcPr>
            <w:tcW w:w="0" w:type="auto"/>
          </w:tcPr>
          <w:p w14:paraId="15530E6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5B82BF" w14:textId="77777777" w:rsidR="002E2ECE" w:rsidRDefault="006158C7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2E2ECE" w:rsidRPr="00CA517B" w14:paraId="2A45BAA1" w14:textId="77777777">
        <w:tc>
          <w:tcPr>
            <w:tcW w:w="0" w:type="auto"/>
          </w:tcPr>
          <w:p w14:paraId="0F71BD7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7EA326" w14:textId="77777777" w:rsidR="002E2ECE" w:rsidRDefault="006158C7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2E2ECE" w14:paraId="72B46B20" w14:textId="77777777">
        <w:tc>
          <w:tcPr>
            <w:tcW w:w="0" w:type="auto"/>
          </w:tcPr>
          <w:p w14:paraId="5015737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FAEF1F" w14:textId="77777777" w:rsidR="002E2ECE" w:rsidRDefault="006158C7">
            <w:pPr>
              <w:pStyle w:val="Compact"/>
              <w:jc w:val="left"/>
            </w:pPr>
            <w:r>
              <w:t>RNO_LUCROS_CESSANTES</w:t>
            </w:r>
          </w:p>
        </w:tc>
      </w:tr>
      <w:tr w:rsidR="002E2ECE" w:rsidRPr="00CA517B" w14:paraId="24D5C9D5" w14:textId="77777777">
        <w:tc>
          <w:tcPr>
            <w:tcW w:w="0" w:type="auto"/>
          </w:tcPr>
          <w:p w14:paraId="0E7E95E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4A5CC5" w14:textId="77777777" w:rsidR="002E2ECE" w:rsidRDefault="006158C7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2E2ECE" w14:paraId="56B8E05F" w14:textId="77777777">
        <w:tc>
          <w:tcPr>
            <w:tcW w:w="0" w:type="auto"/>
          </w:tcPr>
          <w:p w14:paraId="38ACC92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AE59D3" w14:textId="77777777" w:rsidR="002E2ECE" w:rsidRDefault="006158C7">
            <w:pPr>
              <w:pStyle w:val="Compact"/>
              <w:jc w:val="left"/>
            </w:pPr>
            <w:r>
              <w:t>RNO_PATIOS</w:t>
            </w:r>
          </w:p>
        </w:tc>
      </w:tr>
      <w:tr w:rsidR="002E2ECE" w14:paraId="6E4CA228" w14:textId="77777777">
        <w:tc>
          <w:tcPr>
            <w:tcW w:w="0" w:type="auto"/>
          </w:tcPr>
          <w:p w14:paraId="0D848BD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F62740" w14:textId="77777777" w:rsidR="002E2ECE" w:rsidRDefault="006158C7">
            <w:pPr>
              <w:pStyle w:val="Compact"/>
              <w:jc w:val="left"/>
            </w:pPr>
            <w:r>
              <w:t>RNO_QUEBRA_DE_MAQUINAS</w:t>
            </w:r>
          </w:p>
        </w:tc>
      </w:tr>
      <w:tr w:rsidR="002E2ECE" w:rsidRPr="00CA517B" w14:paraId="1DBB8059" w14:textId="77777777">
        <w:tc>
          <w:tcPr>
            <w:tcW w:w="0" w:type="auto"/>
          </w:tcPr>
          <w:p w14:paraId="0CF5C58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A89727" w14:textId="77777777" w:rsidR="002E2ECE" w:rsidRDefault="006158C7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2E2ECE" w:rsidRPr="00CA517B" w14:paraId="14459A60" w14:textId="77777777">
        <w:tc>
          <w:tcPr>
            <w:tcW w:w="0" w:type="auto"/>
          </w:tcPr>
          <w:p w14:paraId="3D378D4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32D5ED" w14:textId="77777777" w:rsidR="002E2ECE" w:rsidRDefault="006158C7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2E2ECE" w:rsidRPr="00CA517B" w14:paraId="0F0C9357" w14:textId="77777777">
        <w:tc>
          <w:tcPr>
            <w:tcW w:w="0" w:type="auto"/>
          </w:tcPr>
          <w:p w14:paraId="4D400DF8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2D64CCAB" w14:textId="77777777" w:rsidR="002E2ECE" w:rsidRDefault="006158C7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2E2ECE" w:rsidRPr="00CA517B" w14:paraId="24E76276" w14:textId="77777777">
        <w:tc>
          <w:tcPr>
            <w:tcW w:w="0" w:type="auto"/>
          </w:tcPr>
          <w:p w14:paraId="707D349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566EDA" w14:textId="77777777" w:rsidR="002E2ECE" w:rsidRDefault="006158C7">
            <w:pPr>
              <w:pStyle w:val="Compact"/>
              <w:jc w:val="left"/>
            </w:pPr>
            <w:r>
              <w:t>RNO_ROUBO_DE_VALORES_EM</w:t>
            </w:r>
            <w:r>
              <w:t>_TRANSITO_EM_MAOS_DE_PORTADOR</w:t>
            </w:r>
          </w:p>
        </w:tc>
      </w:tr>
      <w:tr w:rsidR="002E2ECE" w:rsidRPr="00CA517B" w14:paraId="0175E846" w14:textId="77777777">
        <w:tc>
          <w:tcPr>
            <w:tcW w:w="0" w:type="auto"/>
          </w:tcPr>
          <w:p w14:paraId="5BB9045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E91FCD" w14:textId="77777777" w:rsidR="002E2ECE" w:rsidRDefault="006158C7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2E2ECE" w:rsidRPr="00CA517B" w14:paraId="3F7C34F7" w14:textId="77777777">
        <w:tc>
          <w:tcPr>
            <w:tcW w:w="0" w:type="auto"/>
          </w:tcPr>
          <w:p w14:paraId="235C6F0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1BBF07" w14:textId="77777777" w:rsidR="002E2ECE" w:rsidRDefault="006158C7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2E2ECE" w14:paraId="7DF86B52" w14:textId="77777777">
        <w:tc>
          <w:tcPr>
            <w:tcW w:w="0" w:type="auto"/>
          </w:tcPr>
          <w:p w14:paraId="1B08B98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C1CD94" w14:textId="77777777" w:rsidR="002E2ECE" w:rsidRDefault="006158C7">
            <w:pPr>
              <w:pStyle w:val="Compact"/>
              <w:jc w:val="left"/>
            </w:pPr>
            <w:r>
              <w:t>RNO_TERRORISMO_E_SABOTAGEM</w:t>
            </w:r>
          </w:p>
        </w:tc>
      </w:tr>
      <w:tr w:rsidR="002E2ECE" w:rsidRPr="00CA517B" w14:paraId="0B9E9CC9" w14:textId="77777777">
        <w:tc>
          <w:tcPr>
            <w:tcW w:w="0" w:type="auto"/>
          </w:tcPr>
          <w:p w14:paraId="3E3A30B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6B7CC6" w14:textId="77777777" w:rsidR="002E2ECE" w:rsidRDefault="006158C7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2E2ECE" w:rsidRPr="00CA517B" w14:paraId="38590A41" w14:textId="77777777">
        <w:tc>
          <w:tcPr>
            <w:tcW w:w="0" w:type="auto"/>
          </w:tcPr>
          <w:p w14:paraId="5EF1913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5D3F79" w14:textId="77777777" w:rsidR="002E2ECE" w:rsidRDefault="006158C7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2E2ECE" w:rsidRPr="00CA517B" w14:paraId="77491514" w14:textId="77777777">
        <w:tc>
          <w:tcPr>
            <w:tcW w:w="0" w:type="auto"/>
          </w:tcPr>
          <w:p w14:paraId="4AEB3ED9" w14:textId="77777777" w:rsidR="002E2ECE" w:rsidRDefault="006158C7">
            <w:pPr>
              <w:pStyle w:val="Compact"/>
              <w:jc w:val="left"/>
            </w:pPr>
            <w:r>
              <w:t>cod</w:t>
            </w:r>
            <w:r>
              <w:t>e</w:t>
            </w:r>
          </w:p>
        </w:tc>
        <w:tc>
          <w:tcPr>
            <w:tcW w:w="0" w:type="auto"/>
          </w:tcPr>
          <w:p w14:paraId="3DD6DF80" w14:textId="77777777" w:rsidR="002E2ECE" w:rsidRDefault="006158C7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2E2ECE" w:rsidRPr="00CA517B" w14:paraId="54EC26A8" w14:textId="77777777">
        <w:tc>
          <w:tcPr>
            <w:tcW w:w="0" w:type="auto"/>
          </w:tcPr>
          <w:p w14:paraId="49BA897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3874F9" w14:textId="77777777" w:rsidR="002E2ECE" w:rsidRDefault="006158C7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2E2ECE" w14:paraId="63E867D2" w14:textId="77777777">
        <w:tc>
          <w:tcPr>
            <w:tcW w:w="0" w:type="auto"/>
          </w:tcPr>
          <w:p w14:paraId="0293EFB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5F5264" w14:textId="77777777" w:rsidR="002E2ECE" w:rsidRDefault="006158C7">
            <w:pPr>
              <w:pStyle w:val="Compact"/>
              <w:jc w:val="left"/>
            </w:pPr>
            <w:r>
              <w:t>OUTRAS</w:t>
            </w:r>
          </w:p>
        </w:tc>
      </w:tr>
    </w:tbl>
    <w:p w14:paraId="65E3DB8B" w14:textId="77777777" w:rsidR="002E2ECE" w:rsidRDefault="006158C7">
      <w:pPr>
        <w:pStyle w:val="Heading2"/>
      </w:pPr>
      <w:bookmarkStart w:id="327" w:name="quotepatrimonialhomeresultdeductible"/>
      <w:bookmarkStart w:id="328" w:name="_Toc129181145"/>
      <w:bookmarkEnd w:id="322"/>
      <w:bookmarkEnd w:id="325"/>
      <w:bookmarkEnd w:id="326"/>
      <w:r>
        <w:t>QuotePatrimonialHomeResultDeductible</w:t>
      </w:r>
      <w:bookmarkEnd w:id="328"/>
      <w:r>
        <w:t xml:space="preserve"> </w:t>
      </w:r>
      <w:bookmarkStart w:id="329" w:name="X2793b1dc1d65918e340c9f624846097ab49554f"/>
      <w:bookmarkEnd w:id="329"/>
    </w:p>
    <w:p w14:paraId="716A4187" w14:textId="77777777" w:rsidR="002E2ECE" w:rsidRDefault="006158C7">
      <w:pPr>
        <w:pStyle w:val="FirstParagraph"/>
      </w:pPr>
      <w:r>
        <w:t xml:space="preserve">   </w:t>
      </w:r>
    </w:p>
    <w:p w14:paraId="1460D6AD" w14:textId="77777777" w:rsidR="002E2ECE" w:rsidRDefault="006158C7">
      <w:pPr>
        <w:pStyle w:val="Heading3"/>
      </w:pPr>
      <w:bookmarkStart w:id="330" w:name="propriedades-47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90"/>
        <w:gridCol w:w="1551"/>
        <w:gridCol w:w="1048"/>
        <w:gridCol w:w="1294"/>
        <w:gridCol w:w="3271"/>
      </w:tblGrid>
      <w:tr w:rsidR="002E2ECE" w14:paraId="5DCF18F7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2185D6C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BC4E960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C39EC5B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52D28CA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0829D07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5AD3C4C2" w14:textId="77777777">
        <w:tc>
          <w:tcPr>
            <w:tcW w:w="0" w:type="auto"/>
          </w:tcPr>
          <w:p w14:paraId="6CFDACA5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AD52BE1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F012CFB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B2775A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3D91A54" w14:textId="77777777" w:rsidR="002E2ECE" w:rsidRDefault="006158C7">
            <w:pPr>
              <w:pStyle w:val="Compact"/>
              <w:jc w:val="left"/>
            </w:pPr>
            <w:r>
              <w:t>Tipo de Franquia</w:t>
            </w:r>
          </w:p>
        </w:tc>
      </w:tr>
      <w:tr w:rsidR="002E2ECE" w:rsidRPr="00CA517B" w14:paraId="66B0961F" w14:textId="77777777">
        <w:tc>
          <w:tcPr>
            <w:tcW w:w="0" w:type="auto"/>
          </w:tcPr>
          <w:p w14:paraId="093021D1" w14:textId="77777777" w:rsidR="002E2ECE" w:rsidRDefault="006158C7">
            <w:pPr>
              <w:pStyle w:val="Compact"/>
              <w:jc w:val="left"/>
            </w:pPr>
            <w:r>
              <w:t>typeAdditionalInfo</w:t>
            </w:r>
          </w:p>
        </w:tc>
        <w:tc>
          <w:tcPr>
            <w:tcW w:w="0" w:type="auto"/>
          </w:tcPr>
          <w:p w14:paraId="168E1284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368FF4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E16693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CD01B35" w14:textId="77777777" w:rsidR="002E2ECE" w:rsidRDefault="006158C7">
            <w:pPr>
              <w:pStyle w:val="Compact"/>
              <w:jc w:val="left"/>
            </w:pPr>
            <w:r>
              <w:t>Descriçao do Tipo de Franquia (Caso Tipo de Franquia for “OUTROS”)</w:t>
            </w:r>
          </w:p>
        </w:tc>
      </w:tr>
      <w:tr w:rsidR="002E2ECE" w14:paraId="51B8364B" w14:textId="77777777">
        <w:tc>
          <w:tcPr>
            <w:tcW w:w="0" w:type="auto"/>
          </w:tcPr>
          <w:p w14:paraId="1F7C033F" w14:textId="77777777" w:rsidR="002E2ECE" w:rsidRDefault="006158C7">
            <w:pPr>
              <w:pStyle w:val="Compact"/>
              <w:jc w:val="left"/>
            </w:pPr>
            <w:r>
              <w:t>amount</w:t>
            </w:r>
          </w:p>
        </w:tc>
        <w:tc>
          <w:tcPr>
            <w:tcW w:w="0" w:type="auto"/>
          </w:tcPr>
          <w:p w14:paraId="73955582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42FE6353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4352DD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72B430D" w14:textId="77777777" w:rsidR="002E2ECE" w:rsidRDefault="006158C7">
            <w:pPr>
              <w:pStyle w:val="Compact"/>
              <w:jc w:val="left"/>
            </w:pPr>
            <w:r>
              <w:t>Valor da Franquia</w:t>
            </w:r>
          </w:p>
        </w:tc>
      </w:tr>
    </w:tbl>
    <w:p w14:paraId="2307BCBB" w14:textId="77777777" w:rsidR="002E2ECE" w:rsidRDefault="006158C7">
      <w:pPr>
        <w:pStyle w:val="Heading4"/>
      </w:pPr>
      <w:bookmarkStart w:id="331" w:name="enumerated-values-37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18"/>
        <w:gridCol w:w="1257"/>
      </w:tblGrid>
      <w:tr w:rsidR="002E2ECE" w14:paraId="2456E9CA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AE01178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10B2A00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066DB381" w14:textId="77777777">
        <w:tc>
          <w:tcPr>
            <w:tcW w:w="0" w:type="auto"/>
          </w:tcPr>
          <w:p w14:paraId="3553AF2B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673E038" w14:textId="77777777" w:rsidR="002E2ECE" w:rsidRDefault="006158C7">
            <w:pPr>
              <w:pStyle w:val="Compact"/>
              <w:jc w:val="left"/>
            </w:pPr>
            <w:r>
              <w:t>REDUZIDA</w:t>
            </w:r>
          </w:p>
        </w:tc>
      </w:tr>
      <w:tr w:rsidR="002E2ECE" w14:paraId="61CEF742" w14:textId="77777777">
        <w:tc>
          <w:tcPr>
            <w:tcW w:w="0" w:type="auto"/>
          </w:tcPr>
          <w:p w14:paraId="398C0DEB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CFEB0BC" w14:textId="77777777" w:rsidR="002E2ECE" w:rsidRDefault="006158C7">
            <w:pPr>
              <w:pStyle w:val="Compact"/>
              <w:jc w:val="left"/>
            </w:pPr>
            <w:r>
              <w:t>NORMAL</w:t>
            </w:r>
          </w:p>
        </w:tc>
      </w:tr>
      <w:tr w:rsidR="002E2ECE" w14:paraId="23D51554" w14:textId="77777777">
        <w:tc>
          <w:tcPr>
            <w:tcW w:w="0" w:type="auto"/>
          </w:tcPr>
          <w:p w14:paraId="5BF08C72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648D9B7" w14:textId="77777777" w:rsidR="002E2ECE" w:rsidRDefault="006158C7">
            <w:pPr>
              <w:pStyle w:val="Compact"/>
              <w:jc w:val="left"/>
            </w:pPr>
            <w:r>
              <w:t>MAJORADA</w:t>
            </w:r>
          </w:p>
        </w:tc>
      </w:tr>
      <w:tr w:rsidR="002E2ECE" w14:paraId="5B6BC3FB" w14:textId="77777777">
        <w:tc>
          <w:tcPr>
            <w:tcW w:w="0" w:type="auto"/>
          </w:tcPr>
          <w:p w14:paraId="409FF4CF" w14:textId="77777777" w:rsidR="002E2ECE" w:rsidRDefault="006158C7">
            <w:pPr>
              <w:pStyle w:val="Compact"/>
              <w:jc w:val="left"/>
            </w:pPr>
            <w:r>
              <w:lastRenderedPageBreak/>
              <w:t>type</w:t>
            </w:r>
          </w:p>
        </w:tc>
        <w:tc>
          <w:tcPr>
            <w:tcW w:w="0" w:type="auto"/>
          </w:tcPr>
          <w:p w14:paraId="537F7301" w14:textId="77777777" w:rsidR="002E2ECE" w:rsidRDefault="006158C7">
            <w:pPr>
              <w:pStyle w:val="Compact"/>
              <w:jc w:val="left"/>
            </w:pPr>
            <w:r>
              <w:t>DEDUTIVEL</w:t>
            </w:r>
          </w:p>
        </w:tc>
      </w:tr>
      <w:tr w:rsidR="002E2ECE" w14:paraId="64F346E5" w14:textId="77777777">
        <w:tc>
          <w:tcPr>
            <w:tcW w:w="0" w:type="auto"/>
          </w:tcPr>
          <w:p w14:paraId="504A4D1F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D7D8F67" w14:textId="77777777" w:rsidR="002E2ECE" w:rsidRDefault="006158C7">
            <w:pPr>
              <w:pStyle w:val="Compact"/>
              <w:jc w:val="left"/>
            </w:pPr>
            <w:r>
              <w:t>OUTROS</w:t>
            </w:r>
          </w:p>
        </w:tc>
      </w:tr>
    </w:tbl>
    <w:p w14:paraId="63F3AF48" w14:textId="77777777" w:rsidR="002E2ECE" w:rsidRDefault="006158C7">
      <w:pPr>
        <w:pStyle w:val="Heading2"/>
      </w:pPr>
      <w:bookmarkStart w:id="332" w:name="quotedatapatrimonialbusiness"/>
      <w:bookmarkStart w:id="333" w:name="_Toc129181146"/>
      <w:bookmarkEnd w:id="327"/>
      <w:bookmarkEnd w:id="330"/>
      <w:bookmarkEnd w:id="331"/>
      <w:r>
        <w:t>QuoteDataPatrimonialBusiness</w:t>
      </w:r>
      <w:bookmarkEnd w:id="333"/>
      <w:r>
        <w:t xml:space="preserve"> </w:t>
      </w:r>
      <w:bookmarkStart w:id="334" w:name="schemaquotedatapatrimonialbusiness"/>
      <w:bookmarkEnd w:id="334"/>
    </w:p>
    <w:p w14:paraId="1698532C" w14:textId="77777777" w:rsidR="002E2ECE" w:rsidRDefault="006158C7">
      <w:pPr>
        <w:pStyle w:val="FirstParagraph"/>
      </w:pPr>
      <w:r>
        <w:t xml:space="preserve">   </w:t>
      </w:r>
    </w:p>
    <w:p w14:paraId="6CBB75AE" w14:textId="77777777" w:rsidR="002E2ECE" w:rsidRDefault="006158C7">
      <w:pPr>
        <w:pStyle w:val="Heading3"/>
      </w:pPr>
      <w:bookmarkStart w:id="335" w:name="propriedades-48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93"/>
        <w:gridCol w:w="3481"/>
        <w:gridCol w:w="938"/>
        <w:gridCol w:w="1151"/>
        <w:gridCol w:w="1191"/>
      </w:tblGrid>
      <w:tr w:rsidR="002E2ECE" w14:paraId="4CD8840F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9E84FA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26052E5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4590092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577B1A9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BE78B52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51B07AF3" w14:textId="77777777">
        <w:tc>
          <w:tcPr>
            <w:tcW w:w="0" w:type="auto"/>
          </w:tcPr>
          <w:p w14:paraId="294F00ED" w14:textId="77777777" w:rsidR="002E2ECE" w:rsidRDefault="006158C7">
            <w:pPr>
              <w:pStyle w:val="Compact"/>
              <w:jc w:val="left"/>
            </w:pPr>
            <w:r>
              <w:t>isCollectiveStipulated</w:t>
            </w:r>
          </w:p>
        </w:tc>
        <w:tc>
          <w:tcPr>
            <w:tcW w:w="0" w:type="auto"/>
          </w:tcPr>
          <w:p w14:paraId="56E356E4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A895E0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2E89C9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0CC1E3B" w14:textId="77777777" w:rsidR="002E2ECE" w:rsidRDefault="006158C7">
            <w:pPr>
              <w:pStyle w:val="Compact"/>
              <w:jc w:val="left"/>
            </w:pPr>
            <w:r>
              <w:t>Apólice é coletiva ou por estipulação?</w:t>
            </w:r>
          </w:p>
        </w:tc>
      </w:tr>
      <w:tr w:rsidR="002E2ECE" w:rsidRPr="00CA517B" w14:paraId="470703A4" w14:textId="77777777">
        <w:tc>
          <w:tcPr>
            <w:tcW w:w="0" w:type="auto"/>
          </w:tcPr>
          <w:p w14:paraId="7A699AFC" w14:textId="77777777" w:rsidR="002E2ECE" w:rsidRDefault="006158C7">
            <w:pPr>
              <w:pStyle w:val="Compact"/>
              <w:jc w:val="left"/>
            </w:pPr>
            <w:r>
              <w:t>hasOneRiskLocation</w:t>
            </w:r>
          </w:p>
        </w:tc>
        <w:tc>
          <w:tcPr>
            <w:tcW w:w="0" w:type="auto"/>
          </w:tcPr>
          <w:p w14:paraId="406BA62A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7CD2736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0A1D73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BCB0837" w14:textId="77777777" w:rsidR="002E2ECE" w:rsidRDefault="006158C7">
            <w:pPr>
              <w:pStyle w:val="Compact"/>
              <w:jc w:val="left"/>
            </w:pPr>
            <w:r>
              <w:t>Trata-se uma apólice com apenas um local de risco?</w:t>
            </w:r>
          </w:p>
        </w:tc>
      </w:tr>
      <w:tr w:rsidR="002E2ECE" w:rsidRPr="00CA517B" w14:paraId="1098EBA2" w14:textId="77777777">
        <w:tc>
          <w:tcPr>
            <w:tcW w:w="0" w:type="auto"/>
          </w:tcPr>
          <w:p w14:paraId="7323865D" w14:textId="77777777" w:rsidR="002E2ECE" w:rsidRDefault="006158C7">
            <w:pPr>
              <w:pStyle w:val="Compact"/>
              <w:jc w:val="left"/>
            </w:pPr>
            <w:r>
              <w:t>termStartDate</w:t>
            </w:r>
          </w:p>
        </w:tc>
        <w:tc>
          <w:tcPr>
            <w:tcW w:w="0" w:type="auto"/>
          </w:tcPr>
          <w:p w14:paraId="34E68B2E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0B76450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3438EF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1D056A5" w14:textId="77777777" w:rsidR="002E2ECE" w:rsidRDefault="006158C7">
            <w:pPr>
              <w:pStyle w:val="Compact"/>
              <w:jc w:val="left"/>
            </w:pPr>
            <w:r>
              <w:t>Data de vigência dentro de 24 horas</w:t>
            </w:r>
          </w:p>
        </w:tc>
      </w:tr>
      <w:tr w:rsidR="002E2ECE" w:rsidRPr="00CA517B" w14:paraId="3110FA24" w14:textId="77777777">
        <w:tc>
          <w:tcPr>
            <w:tcW w:w="0" w:type="auto"/>
          </w:tcPr>
          <w:p w14:paraId="55946AB6" w14:textId="77777777" w:rsidR="002E2ECE" w:rsidRDefault="006158C7">
            <w:pPr>
              <w:pStyle w:val="Compact"/>
              <w:jc w:val="left"/>
            </w:pPr>
            <w:r>
              <w:t>termEndDate</w:t>
            </w:r>
          </w:p>
        </w:tc>
        <w:tc>
          <w:tcPr>
            <w:tcW w:w="0" w:type="auto"/>
          </w:tcPr>
          <w:p w14:paraId="39CE9F2F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46BDAA7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541494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4A535E2" w14:textId="77777777" w:rsidR="002E2ECE" w:rsidRDefault="006158C7">
            <w:pPr>
              <w:pStyle w:val="Compact"/>
              <w:jc w:val="left"/>
            </w:pPr>
            <w:r>
              <w:t>Data de fim de vigência até as 24 horas</w:t>
            </w:r>
          </w:p>
        </w:tc>
      </w:tr>
      <w:tr w:rsidR="002E2ECE" w:rsidRPr="00CA517B" w14:paraId="568C7A74" w14:textId="77777777">
        <w:tc>
          <w:tcPr>
            <w:tcW w:w="0" w:type="auto"/>
          </w:tcPr>
          <w:p w14:paraId="73590527" w14:textId="77777777" w:rsidR="002E2ECE" w:rsidRDefault="006158C7">
            <w:pPr>
              <w:pStyle w:val="Compact"/>
              <w:jc w:val="left"/>
            </w:pPr>
            <w:r>
              <w:t>quoteId</w:t>
            </w:r>
          </w:p>
        </w:tc>
        <w:tc>
          <w:tcPr>
            <w:tcW w:w="0" w:type="auto"/>
          </w:tcPr>
          <w:p w14:paraId="39278D59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D6663A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C08D83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A5C0084" w14:textId="77777777" w:rsidR="002E2ECE" w:rsidRDefault="006158C7">
            <w:pPr>
              <w:pStyle w:val="Compact"/>
              <w:jc w:val="left"/>
            </w:pPr>
            <w:r>
              <w:t>Número para identificar o orçamento</w:t>
            </w:r>
          </w:p>
        </w:tc>
      </w:tr>
      <w:tr w:rsidR="002E2ECE" w14:paraId="4BECC271" w14:textId="77777777">
        <w:tc>
          <w:tcPr>
            <w:tcW w:w="0" w:type="auto"/>
          </w:tcPr>
          <w:p w14:paraId="66429E50" w14:textId="77777777" w:rsidR="002E2ECE" w:rsidRDefault="006158C7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24C04BAA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023821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D4365B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DA19C0F" w14:textId="77777777" w:rsidR="002E2ECE" w:rsidRDefault="006158C7">
            <w:pPr>
              <w:pStyle w:val="Compact"/>
              <w:jc w:val="left"/>
            </w:pPr>
            <w:r>
              <w:t>Tipo de Seguro</w:t>
            </w:r>
          </w:p>
        </w:tc>
      </w:tr>
      <w:tr w:rsidR="002E2ECE" w:rsidRPr="00CA517B" w14:paraId="289BE69B" w14:textId="77777777">
        <w:tc>
          <w:tcPr>
            <w:tcW w:w="0" w:type="auto"/>
          </w:tcPr>
          <w:p w14:paraId="54EC3E78" w14:textId="77777777" w:rsidR="002E2ECE" w:rsidRDefault="006158C7">
            <w:pPr>
              <w:pStyle w:val="Compact"/>
              <w:jc w:val="left"/>
            </w:pPr>
            <w:r>
              <w:t>policyId</w:t>
            </w:r>
          </w:p>
        </w:tc>
        <w:tc>
          <w:tcPr>
            <w:tcW w:w="0" w:type="auto"/>
          </w:tcPr>
          <w:p w14:paraId="06255E22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298FE5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2622E1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B8F0412" w14:textId="77777777" w:rsidR="002E2ECE" w:rsidRDefault="006158C7">
            <w:pPr>
              <w:pStyle w:val="Compact"/>
              <w:jc w:val="left"/>
            </w:pPr>
            <w:r>
              <w:t>Número para identificar a apólice atual</w:t>
            </w:r>
          </w:p>
        </w:tc>
      </w:tr>
      <w:tr w:rsidR="002E2ECE" w:rsidRPr="00CA517B" w14:paraId="012CFCDE" w14:textId="77777777">
        <w:tc>
          <w:tcPr>
            <w:tcW w:w="0" w:type="auto"/>
          </w:tcPr>
          <w:p w14:paraId="7FEA8765" w14:textId="77777777" w:rsidR="002E2ECE" w:rsidRDefault="006158C7">
            <w:pPr>
              <w:pStyle w:val="Compact"/>
              <w:jc w:val="left"/>
            </w:pPr>
            <w:r>
              <w:lastRenderedPageBreak/>
              <w:t>insurerId</w:t>
            </w:r>
          </w:p>
        </w:tc>
        <w:tc>
          <w:tcPr>
            <w:tcW w:w="0" w:type="auto"/>
          </w:tcPr>
          <w:p w14:paraId="63592BA5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EEC3FD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8591DD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DDA0CE2" w14:textId="77777777" w:rsidR="002E2ECE" w:rsidRDefault="006158C7">
            <w:pPr>
              <w:pStyle w:val="Compact"/>
              <w:jc w:val="left"/>
            </w:pPr>
            <w:r>
              <w:t>Nome para identifcar a congênere de renovação</w:t>
            </w:r>
          </w:p>
        </w:tc>
      </w:tr>
      <w:tr w:rsidR="002E2ECE" w:rsidRPr="00CA517B" w14:paraId="238DF420" w14:textId="77777777">
        <w:tc>
          <w:tcPr>
            <w:tcW w:w="0" w:type="auto"/>
          </w:tcPr>
          <w:p w14:paraId="35ED7E0E" w14:textId="77777777" w:rsidR="002E2ECE" w:rsidRDefault="006158C7">
            <w:pPr>
              <w:pStyle w:val="Compact"/>
              <w:jc w:val="left"/>
            </w:pPr>
            <w:r>
              <w:t>currency</w:t>
            </w:r>
          </w:p>
        </w:tc>
        <w:tc>
          <w:tcPr>
            <w:tcW w:w="0" w:type="auto"/>
          </w:tcPr>
          <w:p w14:paraId="7309BBC5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775745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FFC3C1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A9A1114" w14:textId="77777777" w:rsidR="002E2ECE" w:rsidRDefault="006158C7">
            <w:pPr>
              <w:pStyle w:val="Compact"/>
              <w:jc w:val="left"/>
            </w:pPr>
            <w:r>
              <w:t>Moeda de emissão do contrato de acordo com ISO-4217.</w:t>
            </w:r>
          </w:p>
        </w:tc>
      </w:tr>
      <w:tr w:rsidR="002E2ECE" w14:paraId="563A6BF6" w14:textId="77777777">
        <w:tc>
          <w:tcPr>
            <w:tcW w:w="0" w:type="auto"/>
          </w:tcPr>
          <w:p w14:paraId="17DB2A85" w14:textId="77777777" w:rsidR="002E2ECE" w:rsidRDefault="006158C7">
            <w:pPr>
              <w:pStyle w:val="Compact"/>
              <w:jc w:val="left"/>
            </w:pPr>
            <w:r>
              <w:t>maxLMG</w:t>
            </w:r>
          </w:p>
        </w:tc>
        <w:tc>
          <w:tcPr>
            <w:tcW w:w="0" w:type="auto"/>
          </w:tcPr>
          <w:p w14:paraId="4DFB0150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316E417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DD23F2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5CEB675" w14:textId="77777777" w:rsidR="002E2ECE" w:rsidRDefault="006158C7">
            <w:pPr>
              <w:pStyle w:val="Compact"/>
              <w:jc w:val="left"/>
            </w:pPr>
            <w:r>
              <w:t>Limite Máximo de Garantia.</w:t>
            </w:r>
          </w:p>
        </w:tc>
      </w:tr>
      <w:tr w:rsidR="002E2ECE" w:rsidRPr="00CA517B" w14:paraId="277CE6FB" w14:textId="77777777">
        <w:tc>
          <w:tcPr>
            <w:tcW w:w="0" w:type="auto"/>
          </w:tcPr>
          <w:p w14:paraId="1A4CA4D2" w14:textId="77777777" w:rsidR="002E2ECE" w:rsidRDefault="006158C7">
            <w:pPr>
              <w:pStyle w:val="Compact"/>
              <w:jc w:val="left"/>
            </w:pPr>
            <w:r>
              <w:t>includesAssistanceServices</w:t>
            </w:r>
          </w:p>
        </w:tc>
        <w:tc>
          <w:tcPr>
            <w:tcW w:w="0" w:type="auto"/>
          </w:tcPr>
          <w:p w14:paraId="095BC7B6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2109462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BD5AA2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EEE4FEC" w14:textId="77777777" w:rsidR="002E2ECE" w:rsidRDefault="006158C7">
            <w:pPr>
              <w:pStyle w:val="Compact"/>
              <w:jc w:val="left"/>
            </w:pPr>
            <w:r>
              <w:t>Deseja contratação de serviços de assistência</w:t>
            </w:r>
          </w:p>
        </w:tc>
      </w:tr>
      <w:tr w:rsidR="002E2ECE" w14:paraId="7764A963" w14:textId="77777777">
        <w:tc>
          <w:tcPr>
            <w:tcW w:w="0" w:type="auto"/>
          </w:tcPr>
          <w:p w14:paraId="7DB5E147" w14:textId="77777777" w:rsidR="002E2ECE" w:rsidRDefault="006158C7">
            <w:pPr>
              <w:pStyle w:val="Compact"/>
              <w:jc w:val="left"/>
            </w:pPr>
            <w:r>
              <w:t>claimAmount</w:t>
            </w:r>
          </w:p>
        </w:tc>
        <w:tc>
          <w:tcPr>
            <w:tcW w:w="0" w:type="auto"/>
          </w:tcPr>
          <w:p w14:paraId="4590668A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4FBA9ED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56B73D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648F17A" w14:textId="77777777" w:rsidR="002E2ECE" w:rsidRDefault="006158C7">
            <w:pPr>
              <w:pStyle w:val="Compact"/>
              <w:jc w:val="left"/>
            </w:pPr>
            <w:r>
              <w:t>Valor do sinistro</w:t>
            </w:r>
          </w:p>
        </w:tc>
      </w:tr>
      <w:tr w:rsidR="002E2ECE" w14:paraId="53F5CEED" w14:textId="77777777">
        <w:tc>
          <w:tcPr>
            <w:tcW w:w="0" w:type="auto"/>
          </w:tcPr>
          <w:p w14:paraId="6BC33386" w14:textId="77777777" w:rsidR="002E2ECE" w:rsidRDefault="006158C7">
            <w:pPr>
              <w:pStyle w:val="Compact"/>
              <w:jc w:val="left"/>
            </w:pPr>
            <w:r>
              <w:t>claimDescription</w:t>
            </w:r>
          </w:p>
        </w:tc>
        <w:tc>
          <w:tcPr>
            <w:tcW w:w="0" w:type="auto"/>
          </w:tcPr>
          <w:p w14:paraId="3A9C7F8F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0D66FB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D89508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7E2D442" w14:textId="77777777" w:rsidR="002E2ECE" w:rsidRDefault="006158C7">
            <w:pPr>
              <w:pStyle w:val="Compact"/>
              <w:jc w:val="left"/>
            </w:pPr>
            <w:r>
              <w:t>Descrição do sinistro</w:t>
            </w:r>
          </w:p>
        </w:tc>
      </w:tr>
      <w:tr w:rsidR="002E2ECE" w14:paraId="7DDDA67F" w14:textId="77777777">
        <w:tc>
          <w:tcPr>
            <w:tcW w:w="0" w:type="auto"/>
          </w:tcPr>
          <w:p w14:paraId="18104A1E" w14:textId="77777777" w:rsidR="002E2ECE" w:rsidRDefault="006158C7">
            <w:pPr>
              <w:pStyle w:val="Compact"/>
              <w:jc w:val="left"/>
            </w:pPr>
            <w:r>
              <w:t>insuredObjects</w:t>
            </w:r>
          </w:p>
        </w:tc>
        <w:tc>
          <w:tcPr>
            <w:tcW w:w="0" w:type="auto"/>
          </w:tcPr>
          <w:p w14:paraId="43F82994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X4c7e1fac3e7ad4db4376024f232afc9ada04f94">
              <w:r>
                <w:rPr>
                  <w:rStyle w:val="Hyperlink"/>
                </w:rPr>
                <w:t>QuotePatrimonialBusinessInsuredObject</w:t>
              </w:r>
            </w:hyperlink>
            <w:r>
              <w:t>]</w:t>
            </w:r>
          </w:p>
        </w:tc>
        <w:tc>
          <w:tcPr>
            <w:tcW w:w="0" w:type="auto"/>
          </w:tcPr>
          <w:p w14:paraId="225FF3F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61E7B4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A6D4AD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4E1F0251" w14:textId="77777777">
        <w:tc>
          <w:tcPr>
            <w:tcW w:w="0" w:type="auto"/>
          </w:tcPr>
          <w:p w14:paraId="3B494867" w14:textId="77777777" w:rsidR="002E2ECE" w:rsidRDefault="006158C7">
            <w:pPr>
              <w:pStyle w:val="Compact"/>
              <w:jc w:val="left"/>
            </w:pPr>
            <w:r>
              <w:t>beneficiaries</w:t>
            </w:r>
          </w:p>
        </w:tc>
        <w:tc>
          <w:tcPr>
            <w:tcW w:w="0" w:type="auto"/>
          </w:tcPr>
          <w:p w14:paraId="056B7169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Xedc2d581ea71352a252181263c2dda5712c0d97">
              <w:r>
                <w:rPr>
                  <w:rStyle w:val="Hyperlink"/>
                </w:rPr>
                <w:t>QuotePatrimonialBusi</w:t>
              </w:r>
              <w:r>
                <w:rPr>
                  <w:rStyle w:val="Hyperlink"/>
                </w:rPr>
                <w:t>nessBeneficiary</w:t>
              </w:r>
            </w:hyperlink>
            <w:r>
              <w:t>]</w:t>
            </w:r>
          </w:p>
        </w:tc>
        <w:tc>
          <w:tcPr>
            <w:tcW w:w="0" w:type="auto"/>
          </w:tcPr>
          <w:p w14:paraId="05EA826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099077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9C0A24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4DCD16EB" w14:textId="77777777">
        <w:tc>
          <w:tcPr>
            <w:tcW w:w="0" w:type="auto"/>
          </w:tcPr>
          <w:p w14:paraId="16A8CCEC" w14:textId="77777777" w:rsidR="002E2ECE" w:rsidRDefault="006158C7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64CA37FF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quotepatrimonialbusinesscoverage">
              <w:r>
                <w:rPr>
                  <w:rStyle w:val="Hyperlink"/>
                </w:rPr>
                <w:t>QuotePatrimonialBusiness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3CD32FA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CD87A8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7E16AD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4FF51A86" w14:textId="77777777" w:rsidR="002E2ECE" w:rsidRDefault="006158C7">
      <w:pPr>
        <w:pStyle w:val="Heading4"/>
      </w:pPr>
      <w:bookmarkStart w:id="336" w:name="enumerated-values-38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16"/>
        <w:gridCol w:w="1373"/>
      </w:tblGrid>
      <w:tr w:rsidR="002E2ECE" w14:paraId="5D5E0645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90768C4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C4AD1C2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0DAF25E3" w14:textId="77777777">
        <w:tc>
          <w:tcPr>
            <w:tcW w:w="0" w:type="auto"/>
          </w:tcPr>
          <w:p w14:paraId="7B237C93" w14:textId="77777777" w:rsidR="002E2ECE" w:rsidRDefault="006158C7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1B6F08BE" w14:textId="77777777" w:rsidR="002E2ECE" w:rsidRDefault="006158C7">
            <w:pPr>
              <w:pStyle w:val="Compact"/>
              <w:jc w:val="left"/>
            </w:pPr>
            <w:r>
              <w:t>NOVO</w:t>
            </w:r>
          </w:p>
        </w:tc>
      </w:tr>
      <w:tr w:rsidR="002E2ECE" w14:paraId="45455124" w14:textId="77777777">
        <w:tc>
          <w:tcPr>
            <w:tcW w:w="0" w:type="auto"/>
          </w:tcPr>
          <w:p w14:paraId="134D262C" w14:textId="77777777" w:rsidR="002E2ECE" w:rsidRDefault="006158C7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11BE1C03" w14:textId="77777777" w:rsidR="002E2ECE" w:rsidRDefault="006158C7">
            <w:pPr>
              <w:pStyle w:val="Compact"/>
              <w:jc w:val="left"/>
            </w:pPr>
            <w:r>
              <w:t>RENOVACAO</w:t>
            </w:r>
          </w:p>
        </w:tc>
      </w:tr>
    </w:tbl>
    <w:p w14:paraId="0F46B8CF" w14:textId="77777777" w:rsidR="002E2ECE" w:rsidRDefault="006158C7">
      <w:pPr>
        <w:pStyle w:val="Heading2"/>
      </w:pPr>
      <w:bookmarkStart w:id="337" w:name="quotepatrimonialbusinessbeneficiary"/>
      <w:bookmarkStart w:id="338" w:name="_Toc129181147"/>
      <w:bookmarkEnd w:id="332"/>
      <w:bookmarkEnd w:id="335"/>
      <w:bookmarkEnd w:id="336"/>
      <w:r>
        <w:lastRenderedPageBreak/>
        <w:t>QuotePatrimonialBusinessBeneficiary</w:t>
      </w:r>
      <w:bookmarkEnd w:id="338"/>
      <w:r>
        <w:t xml:space="preserve"> </w:t>
      </w:r>
      <w:bookmarkStart w:id="339" w:name="Xedc2d581ea71352a252181263c2dda5712c0d97"/>
      <w:bookmarkEnd w:id="339"/>
    </w:p>
    <w:p w14:paraId="272C91CD" w14:textId="77777777" w:rsidR="002E2ECE" w:rsidRDefault="006158C7">
      <w:pPr>
        <w:pStyle w:val="FirstParagraph"/>
      </w:pPr>
      <w:r>
        <w:t xml:space="preserve">   </w:t>
      </w:r>
    </w:p>
    <w:p w14:paraId="73E22C94" w14:textId="77777777" w:rsidR="002E2ECE" w:rsidRDefault="006158C7">
      <w:pPr>
        <w:pStyle w:val="Heading3"/>
      </w:pPr>
      <w:bookmarkStart w:id="340" w:name="propriedades-49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9"/>
        <w:gridCol w:w="724"/>
        <w:gridCol w:w="1050"/>
        <w:gridCol w:w="1296"/>
        <w:gridCol w:w="4145"/>
      </w:tblGrid>
      <w:tr w:rsidR="002E2ECE" w14:paraId="1F35643A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D51211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722EA04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178A579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C70DCE9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0D7BB32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7B3FC67C" w14:textId="77777777">
        <w:tc>
          <w:tcPr>
            <w:tcW w:w="0" w:type="auto"/>
          </w:tcPr>
          <w:p w14:paraId="5E52D0AC" w14:textId="77777777" w:rsidR="002E2ECE" w:rsidRDefault="006158C7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2A1C3AE4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80BFF9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F5917A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EC31D0" w14:textId="77777777" w:rsidR="002E2ECE" w:rsidRDefault="006158C7">
            <w:pPr>
              <w:pStyle w:val="Compact"/>
              <w:jc w:val="left"/>
            </w:pPr>
            <w:r>
              <w:t>Documento de Identificação do Beneficiário</w:t>
            </w:r>
          </w:p>
        </w:tc>
      </w:tr>
      <w:tr w:rsidR="002E2ECE" w:rsidRPr="00CA517B" w14:paraId="0842C31E" w14:textId="77777777">
        <w:tc>
          <w:tcPr>
            <w:tcW w:w="0" w:type="auto"/>
          </w:tcPr>
          <w:p w14:paraId="58AE7FA7" w14:textId="77777777" w:rsidR="002E2ECE" w:rsidRDefault="006158C7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39640635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D4EDF3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5D72C0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AC02471" w14:textId="77777777" w:rsidR="002E2ECE" w:rsidRDefault="006158C7">
            <w:pPr>
              <w:pStyle w:val="Compact"/>
              <w:jc w:val="left"/>
            </w:pPr>
            <w:r>
              <w:t>Tipo de Documento do Beneficiário</w:t>
            </w:r>
          </w:p>
        </w:tc>
      </w:tr>
      <w:tr w:rsidR="002E2ECE" w:rsidRPr="00CA517B" w14:paraId="5C65A560" w14:textId="77777777">
        <w:tc>
          <w:tcPr>
            <w:tcW w:w="0" w:type="auto"/>
          </w:tcPr>
          <w:p w14:paraId="044414FE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2E60580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D6DE64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C28F9E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B07FC44" w14:textId="77777777" w:rsidR="002E2ECE" w:rsidRDefault="006158C7">
            <w:pPr>
              <w:pStyle w:val="Compact"/>
              <w:jc w:val="left"/>
            </w:pPr>
            <w:r>
              <w:t>Nome ou Razão Social do Beneficiário</w:t>
            </w:r>
          </w:p>
        </w:tc>
      </w:tr>
    </w:tbl>
    <w:p w14:paraId="42864A90" w14:textId="77777777" w:rsidR="002E2ECE" w:rsidRDefault="006158C7">
      <w:pPr>
        <w:pStyle w:val="Heading4"/>
      </w:pPr>
      <w:bookmarkStart w:id="341" w:name="enumerated-values-39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35"/>
        <w:gridCol w:w="977"/>
      </w:tblGrid>
      <w:tr w:rsidR="002E2ECE" w14:paraId="2E1CB63E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4E7455D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275CCC77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5E5A2A95" w14:textId="77777777">
        <w:tc>
          <w:tcPr>
            <w:tcW w:w="0" w:type="auto"/>
          </w:tcPr>
          <w:p w14:paraId="1E88272A" w14:textId="77777777" w:rsidR="002E2ECE" w:rsidRDefault="006158C7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68534A66" w14:textId="77777777" w:rsidR="002E2ECE" w:rsidRDefault="006158C7">
            <w:pPr>
              <w:pStyle w:val="Compact"/>
              <w:jc w:val="left"/>
            </w:pPr>
            <w:r>
              <w:t>CPF</w:t>
            </w:r>
          </w:p>
        </w:tc>
      </w:tr>
      <w:tr w:rsidR="002E2ECE" w14:paraId="4172D211" w14:textId="77777777">
        <w:tc>
          <w:tcPr>
            <w:tcW w:w="0" w:type="auto"/>
          </w:tcPr>
          <w:p w14:paraId="442075D0" w14:textId="77777777" w:rsidR="002E2ECE" w:rsidRDefault="006158C7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2C5484AE" w14:textId="77777777" w:rsidR="002E2ECE" w:rsidRDefault="006158C7">
            <w:pPr>
              <w:pStyle w:val="Compact"/>
              <w:jc w:val="left"/>
            </w:pPr>
            <w:r>
              <w:t>CNPJ</w:t>
            </w:r>
          </w:p>
        </w:tc>
      </w:tr>
      <w:tr w:rsidR="002E2ECE" w14:paraId="63562060" w14:textId="77777777">
        <w:tc>
          <w:tcPr>
            <w:tcW w:w="0" w:type="auto"/>
          </w:tcPr>
          <w:p w14:paraId="6CF19B42" w14:textId="77777777" w:rsidR="002E2ECE" w:rsidRDefault="006158C7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0BDE1EF4" w14:textId="77777777" w:rsidR="002E2ECE" w:rsidRDefault="006158C7">
            <w:pPr>
              <w:pStyle w:val="Compact"/>
              <w:jc w:val="left"/>
            </w:pPr>
            <w:r>
              <w:t>OUTROS</w:t>
            </w:r>
          </w:p>
        </w:tc>
      </w:tr>
    </w:tbl>
    <w:p w14:paraId="7A24E361" w14:textId="77777777" w:rsidR="002E2ECE" w:rsidRDefault="006158C7">
      <w:pPr>
        <w:pStyle w:val="Heading2"/>
      </w:pPr>
      <w:bookmarkStart w:id="342" w:name="quotepatrimonialbusinessinsuredobject"/>
      <w:bookmarkStart w:id="343" w:name="_Toc129181148"/>
      <w:bookmarkEnd w:id="337"/>
      <w:bookmarkEnd w:id="340"/>
      <w:bookmarkEnd w:id="341"/>
      <w:r>
        <w:t>QuotePatrimonialBusinessInsuredObject</w:t>
      </w:r>
      <w:bookmarkEnd w:id="343"/>
      <w:r>
        <w:t xml:space="preserve"> </w:t>
      </w:r>
      <w:bookmarkStart w:id="344" w:name="X4c7e1fac3e7ad4db4376024f232afc9ada04f94"/>
      <w:bookmarkEnd w:id="344"/>
    </w:p>
    <w:p w14:paraId="7433FEA4" w14:textId="77777777" w:rsidR="002E2ECE" w:rsidRDefault="006158C7">
      <w:pPr>
        <w:pStyle w:val="FirstParagraph"/>
      </w:pPr>
      <w:r>
        <w:t xml:space="preserve">   </w:t>
      </w:r>
    </w:p>
    <w:p w14:paraId="09BCC3E8" w14:textId="77777777" w:rsidR="002E2ECE" w:rsidRDefault="006158C7">
      <w:pPr>
        <w:pStyle w:val="Heading3"/>
      </w:pPr>
      <w:bookmarkStart w:id="345" w:name="propriedades-50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44"/>
        <w:gridCol w:w="3669"/>
        <w:gridCol w:w="840"/>
        <w:gridCol w:w="1025"/>
        <w:gridCol w:w="1076"/>
      </w:tblGrid>
      <w:tr w:rsidR="002E2ECE" w14:paraId="79D9E294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B4452B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3CE4AB5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C14AB31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FF83B6F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10CF9D9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4A358A05" w14:textId="77777777">
        <w:tc>
          <w:tcPr>
            <w:tcW w:w="0" w:type="auto"/>
          </w:tcPr>
          <w:p w14:paraId="36D6456C" w14:textId="77777777" w:rsidR="002E2ECE" w:rsidRDefault="006158C7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55320B3D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BE5F62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022267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9298DE5" w14:textId="77777777" w:rsidR="002E2ECE" w:rsidRDefault="006158C7">
            <w:pPr>
              <w:pStyle w:val="Compact"/>
              <w:jc w:val="left"/>
            </w:pPr>
            <w:r>
              <w:t>Identificador do objeto segurado. Obs.: Para Fiança Locatícia, é a identificação do Contrato de Locação.</w:t>
            </w:r>
          </w:p>
        </w:tc>
      </w:tr>
      <w:tr w:rsidR="002E2ECE" w14:paraId="35CE5D95" w14:textId="77777777">
        <w:tc>
          <w:tcPr>
            <w:tcW w:w="0" w:type="auto"/>
          </w:tcPr>
          <w:p w14:paraId="02FCB72A" w14:textId="77777777" w:rsidR="002E2ECE" w:rsidRDefault="006158C7">
            <w:pPr>
              <w:pStyle w:val="Compact"/>
              <w:jc w:val="left"/>
            </w:pPr>
            <w:r>
              <w:t>riskAmount</w:t>
            </w:r>
          </w:p>
        </w:tc>
        <w:tc>
          <w:tcPr>
            <w:tcW w:w="0" w:type="auto"/>
          </w:tcPr>
          <w:p w14:paraId="340B7577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36A61A5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D4D70B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EEA1903" w14:textId="77777777" w:rsidR="002E2ECE" w:rsidRDefault="006158C7">
            <w:pPr>
              <w:pStyle w:val="Compact"/>
              <w:jc w:val="left"/>
            </w:pPr>
            <w:r>
              <w:t>Valor em Risco</w:t>
            </w:r>
          </w:p>
        </w:tc>
      </w:tr>
      <w:tr w:rsidR="002E2ECE" w:rsidRPr="00CA517B" w14:paraId="427E6F88" w14:textId="77777777">
        <w:tc>
          <w:tcPr>
            <w:tcW w:w="0" w:type="auto"/>
          </w:tcPr>
          <w:p w14:paraId="48E900A2" w14:textId="77777777" w:rsidR="002E2ECE" w:rsidRDefault="006158C7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2DCA2916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F96E97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B88389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F03DC4" w14:textId="77777777" w:rsidR="002E2ECE" w:rsidRDefault="006158C7">
            <w:pPr>
              <w:pStyle w:val="Compact"/>
              <w:jc w:val="left"/>
            </w:pPr>
            <w:r>
              <w:t>Principal atividade do local de risco</w:t>
            </w:r>
          </w:p>
        </w:tc>
      </w:tr>
      <w:tr w:rsidR="002E2ECE" w:rsidRPr="00CA517B" w14:paraId="1821A720" w14:textId="77777777">
        <w:tc>
          <w:tcPr>
            <w:tcW w:w="0" w:type="auto"/>
          </w:tcPr>
          <w:p w14:paraId="07897A65" w14:textId="77777777" w:rsidR="002E2ECE" w:rsidRDefault="006158C7">
            <w:pPr>
              <w:pStyle w:val="Compact"/>
              <w:jc w:val="left"/>
            </w:pPr>
            <w:r>
              <w:t>businessActivity</w:t>
            </w:r>
          </w:p>
        </w:tc>
        <w:tc>
          <w:tcPr>
            <w:tcW w:w="0" w:type="auto"/>
          </w:tcPr>
          <w:p w14:paraId="40291AD5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3F7225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AEC351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2BDD85A" w14:textId="77777777" w:rsidR="002E2ECE" w:rsidRDefault="006158C7">
            <w:pPr>
              <w:pStyle w:val="Compact"/>
              <w:jc w:val="left"/>
            </w:pPr>
            <w:r>
              <w:t xml:space="preserve">Código </w:t>
            </w:r>
            <w:r>
              <w:lastRenderedPageBreak/>
              <w:t>CNAE da atividade principal (caso aplicável)</w:t>
            </w:r>
          </w:p>
        </w:tc>
      </w:tr>
      <w:tr w:rsidR="002E2ECE" w:rsidRPr="00CA517B" w14:paraId="70068629" w14:textId="77777777">
        <w:tc>
          <w:tcPr>
            <w:tcW w:w="0" w:type="auto"/>
          </w:tcPr>
          <w:p w14:paraId="5E153377" w14:textId="77777777" w:rsidR="002E2ECE" w:rsidRDefault="006158C7">
            <w:pPr>
              <w:pStyle w:val="Compact"/>
              <w:jc w:val="left"/>
            </w:pPr>
            <w:r>
              <w:lastRenderedPageBreak/>
              <w:t>businessActivityDescription</w:t>
            </w:r>
          </w:p>
        </w:tc>
        <w:tc>
          <w:tcPr>
            <w:tcW w:w="0" w:type="auto"/>
          </w:tcPr>
          <w:p w14:paraId="6E6448F3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84F81A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D2C879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05B0CCA" w14:textId="77777777" w:rsidR="002E2ECE" w:rsidRDefault="006158C7">
            <w:pPr>
              <w:pStyle w:val="Compact"/>
              <w:jc w:val="left"/>
            </w:pPr>
            <w:r>
              <w:t>Descrição do código CNAE da atividade principal</w:t>
            </w:r>
          </w:p>
        </w:tc>
      </w:tr>
      <w:tr w:rsidR="002E2ECE" w:rsidRPr="00CA517B" w14:paraId="520D11A3" w14:textId="77777777">
        <w:tc>
          <w:tcPr>
            <w:tcW w:w="0" w:type="auto"/>
          </w:tcPr>
          <w:p w14:paraId="4555B892" w14:textId="77777777" w:rsidR="002E2ECE" w:rsidRDefault="006158C7">
            <w:pPr>
              <w:pStyle w:val="Compact"/>
              <w:jc w:val="left"/>
            </w:pPr>
            <w:r>
              <w:t>professionalRegisterOrganization</w:t>
            </w:r>
          </w:p>
        </w:tc>
        <w:tc>
          <w:tcPr>
            <w:tcW w:w="0" w:type="auto"/>
          </w:tcPr>
          <w:p w14:paraId="0496A59D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25C331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620653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3D734AF" w14:textId="77777777" w:rsidR="002E2ECE" w:rsidRDefault="006158C7">
            <w:pPr>
              <w:pStyle w:val="Compact"/>
              <w:jc w:val="left"/>
            </w:pPr>
            <w:r>
              <w:t>Conselho de registro da categoria (Para profissionais liberais que não possuam CNPJ)</w:t>
            </w:r>
          </w:p>
        </w:tc>
      </w:tr>
      <w:tr w:rsidR="002E2ECE" w:rsidRPr="00CA517B" w14:paraId="0090E79B" w14:textId="77777777">
        <w:tc>
          <w:tcPr>
            <w:tcW w:w="0" w:type="auto"/>
          </w:tcPr>
          <w:p w14:paraId="5A6A81EA" w14:textId="77777777" w:rsidR="002E2ECE" w:rsidRDefault="006158C7">
            <w:pPr>
              <w:pStyle w:val="Compact"/>
              <w:jc w:val="left"/>
            </w:pPr>
            <w:r>
              <w:t>professionalRegisterNumber</w:t>
            </w:r>
          </w:p>
        </w:tc>
        <w:tc>
          <w:tcPr>
            <w:tcW w:w="0" w:type="auto"/>
          </w:tcPr>
          <w:p w14:paraId="4306D6D5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86C87A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69C656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8EA5377" w14:textId="77777777" w:rsidR="002E2ECE" w:rsidRDefault="006158C7">
            <w:pPr>
              <w:pStyle w:val="Compact"/>
              <w:jc w:val="left"/>
            </w:pPr>
            <w:r>
              <w:t>Número de registro no conselho</w:t>
            </w:r>
          </w:p>
        </w:tc>
      </w:tr>
      <w:tr w:rsidR="002E2ECE" w:rsidRPr="00CA517B" w14:paraId="70D4232B" w14:textId="77777777">
        <w:tc>
          <w:tcPr>
            <w:tcW w:w="0" w:type="auto"/>
          </w:tcPr>
          <w:p w14:paraId="5211E3F3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362B56D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CD6D4D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8B0F9F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871CD0C" w14:textId="77777777" w:rsidR="002E2ECE" w:rsidRDefault="006158C7">
            <w:pPr>
              <w:pStyle w:val="Compact"/>
              <w:jc w:val="left"/>
            </w:pPr>
            <w:r>
              <w:t>Título para autônomos com contratação na pessoa física</w:t>
            </w:r>
            <w:r>
              <w:t xml:space="preserve">, que possuam registro na respectiva prefeitura do local </w:t>
            </w:r>
            <w:r>
              <w:lastRenderedPageBreak/>
              <w:t>de risco</w:t>
            </w:r>
          </w:p>
        </w:tc>
      </w:tr>
      <w:tr w:rsidR="002E2ECE" w14:paraId="654F23C8" w14:textId="77777777">
        <w:tc>
          <w:tcPr>
            <w:tcW w:w="0" w:type="auto"/>
          </w:tcPr>
          <w:p w14:paraId="15561259" w14:textId="77777777" w:rsidR="002E2ECE" w:rsidRDefault="006158C7">
            <w:pPr>
              <w:pStyle w:val="Compact"/>
              <w:jc w:val="left"/>
            </w:pPr>
            <w:r>
              <w:lastRenderedPageBreak/>
              <w:t>propertiesForCoverage</w:t>
            </w:r>
          </w:p>
        </w:tc>
        <w:tc>
          <w:tcPr>
            <w:tcW w:w="0" w:type="auto"/>
          </w:tcPr>
          <w:p w14:paraId="220A9F33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C8A2A3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B824CC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0C87577" w14:textId="77777777" w:rsidR="002E2ECE" w:rsidRDefault="006158C7">
            <w:pPr>
              <w:pStyle w:val="Compact"/>
              <w:jc w:val="left"/>
            </w:pPr>
            <w:r>
              <w:t>Deseja cobertura para:</w:t>
            </w:r>
          </w:p>
        </w:tc>
      </w:tr>
      <w:tr w:rsidR="002E2ECE" w14:paraId="5FAC40AC" w14:textId="77777777">
        <w:tc>
          <w:tcPr>
            <w:tcW w:w="0" w:type="auto"/>
          </w:tcPr>
          <w:p w14:paraId="281C896C" w14:textId="77777777" w:rsidR="002E2ECE" w:rsidRDefault="006158C7">
            <w:pPr>
              <w:pStyle w:val="Compact"/>
              <w:jc w:val="left"/>
            </w:pPr>
            <w:r>
              <w:t>riskLocationInfo</w:t>
            </w:r>
          </w:p>
        </w:tc>
        <w:tc>
          <w:tcPr>
            <w:tcW w:w="0" w:type="auto"/>
          </w:tcPr>
          <w:p w14:paraId="69D0BEF0" w14:textId="77777777" w:rsidR="002E2ECE" w:rsidRDefault="006158C7">
            <w:pPr>
              <w:pStyle w:val="Compact"/>
              <w:jc w:val="left"/>
            </w:pPr>
            <w:hyperlink w:anchor="Xdddcd20e1e00dffa7fbf3ed307c52d031a15d9e">
              <w:r>
                <w:rPr>
                  <w:rStyle w:val="Hyperlink"/>
                </w:rPr>
                <w:t>QuotePatrimonialBusinessRiskLocation</w:t>
              </w:r>
            </w:hyperlink>
          </w:p>
        </w:tc>
        <w:tc>
          <w:tcPr>
            <w:tcW w:w="0" w:type="auto"/>
          </w:tcPr>
          <w:p w14:paraId="0839DAB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E87D2E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BB1D10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7BF3EE97" w14:textId="77777777">
        <w:tc>
          <w:tcPr>
            <w:tcW w:w="0" w:type="auto"/>
          </w:tcPr>
          <w:p w14:paraId="6E39E57E" w14:textId="77777777" w:rsidR="002E2ECE" w:rsidRDefault="006158C7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3E25F8E7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X7eb5776c65108147c62717512e1d7b4ec04596e">
              <w:r>
                <w:rPr>
                  <w:rStyle w:val="Hyperlink"/>
                </w:rPr>
                <w:t>QuotePatrimonialBusinessInsuredObject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51CA7F9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08CF31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A564DD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:rsidRPr="00CA517B" w14:paraId="59640715" w14:textId="77777777">
        <w:tc>
          <w:tcPr>
            <w:tcW w:w="0" w:type="auto"/>
          </w:tcPr>
          <w:p w14:paraId="58150260" w14:textId="77777777" w:rsidR="002E2ECE" w:rsidRDefault="006158C7">
            <w:pPr>
              <w:pStyle w:val="Compact"/>
              <w:jc w:val="left"/>
            </w:pPr>
            <w:r>
              <w:t>wasThereAClaim</w:t>
            </w:r>
          </w:p>
        </w:tc>
        <w:tc>
          <w:tcPr>
            <w:tcW w:w="0" w:type="auto"/>
          </w:tcPr>
          <w:p w14:paraId="39090FE4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2BB370B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DF758D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517494E" w14:textId="77777777" w:rsidR="002E2ECE" w:rsidRDefault="006158C7">
            <w:pPr>
              <w:pStyle w:val="Compact"/>
              <w:jc w:val="left"/>
            </w:pPr>
            <w:r>
              <w:t>Houve sinistro no local nos últimos 12 meses?</w:t>
            </w:r>
          </w:p>
        </w:tc>
      </w:tr>
      <w:tr w:rsidR="002E2ECE" w:rsidRPr="00CA517B" w14:paraId="07D9532A" w14:textId="77777777">
        <w:tc>
          <w:tcPr>
            <w:tcW w:w="0" w:type="auto"/>
          </w:tcPr>
          <w:p w14:paraId="6D7090FC" w14:textId="77777777" w:rsidR="002E2ECE" w:rsidRDefault="006158C7">
            <w:pPr>
              <w:pStyle w:val="Compact"/>
              <w:jc w:val="left"/>
            </w:pPr>
            <w:r>
              <w:t>claimNotifications</w:t>
            </w:r>
          </w:p>
        </w:tc>
        <w:tc>
          <w:tcPr>
            <w:tcW w:w="0" w:type="auto"/>
          </w:tcPr>
          <w:p w14:paraId="12770404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laimnotification">
              <w:r>
                <w:rPr>
                  <w:rStyle w:val="Hyperlink"/>
                </w:rPr>
                <w:t>ClaimNotification</w:t>
              </w:r>
            </w:hyperlink>
            <w:r>
              <w:t>]</w:t>
            </w:r>
          </w:p>
        </w:tc>
        <w:tc>
          <w:tcPr>
            <w:tcW w:w="0" w:type="auto"/>
          </w:tcPr>
          <w:p w14:paraId="7AE1D9A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567D17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ADB3DA9" w14:textId="77777777" w:rsidR="002E2ECE" w:rsidRDefault="006158C7">
            <w:pPr>
              <w:pStyle w:val="Compact"/>
              <w:jc w:val="left"/>
            </w:pPr>
            <w:r>
              <w:t>Lista de sinist</w:t>
            </w:r>
            <w:r>
              <w:t>ros e valores</w:t>
            </w:r>
          </w:p>
        </w:tc>
      </w:tr>
    </w:tbl>
    <w:p w14:paraId="375832C6" w14:textId="77777777" w:rsidR="002E2ECE" w:rsidRDefault="006158C7">
      <w:pPr>
        <w:pStyle w:val="Heading4"/>
      </w:pPr>
      <w:bookmarkStart w:id="346" w:name="enumerated-values-40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7"/>
        <w:gridCol w:w="5181"/>
      </w:tblGrid>
      <w:tr w:rsidR="002E2ECE" w14:paraId="70335B8D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DA09877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2505F276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44E0F26D" w14:textId="77777777">
        <w:tc>
          <w:tcPr>
            <w:tcW w:w="0" w:type="auto"/>
          </w:tcPr>
          <w:p w14:paraId="7D4C2362" w14:textId="77777777" w:rsidR="002E2ECE" w:rsidRDefault="006158C7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6CF66DD8" w14:textId="77777777" w:rsidR="002E2ECE" w:rsidRDefault="006158C7">
            <w:pPr>
              <w:pStyle w:val="Compact"/>
              <w:jc w:val="left"/>
            </w:pPr>
            <w:r>
              <w:t>COMERCIO</w:t>
            </w:r>
          </w:p>
        </w:tc>
      </w:tr>
      <w:tr w:rsidR="002E2ECE" w14:paraId="2A3CEDA8" w14:textId="77777777">
        <w:tc>
          <w:tcPr>
            <w:tcW w:w="0" w:type="auto"/>
          </w:tcPr>
          <w:p w14:paraId="04C11C4A" w14:textId="77777777" w:rsidR="002E2ECE" w:rsidRDefault="006158C7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7F66EA71" w14:textId="77777777" w:rsidR="002E2ECE" w:rsidRDefault="006158C7">
            <w:pPr>
              <w:pStyle w:val="Compact"/>
              <w:jc w:val="left"/>
            </w:pPr>
            <w:r>
              <w:t>INDUSTRIA</w:t>
            </w:r>
          </w:p>
        </w:tc>
      </w:tr>
      <w:tr w:rsidR="002E2ECE" w14:paraId="7A631A2D" w14:textId="77777777">
        <w:tc>
          <w:tcPr>
            <w:tcW w:w="0" w:type="auto"/>
          </w:tcPr>
          <w:p w14:paraId="7E762290" w14:textId="77777777" w:rsidR="002E2ECE" w:rsidRDefault="006158C7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1518FB08" w14:textId="77777777" w:rsidR="002E2ECE" w:rsidRDefault="006158C7">
            <w:pPr>
              <w:pStyle w:val="Compact"/>
              <w:jc w:val="left"/>
            </w:pPr>
            <w:r>
              <w:t>SERVICO</w:t>
            </w:r>
          </w:p>
        </w:tc>
      </w:tr>
      <w:tr w:rsidR="002E2ECE" w14:paraId="2DB1033C" w14:textId="77777777">
        <w:tc>
          <w:tcPr>
            <w:tcW w:w="0" w:type="auto"/>
          </w:tcPr>
          <w:p w14:paraId="46F019FF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42229FA" w14:textId="77777777" w:rsidR="002E2ECE" w:rsidRDefault="006158C7">
            <w:pPr>
              <w:pStyle w:val="Compact"/>
              <w:jc w:val="left"/>
            </w:pPr>
            <w:r>
              <w:t>ADMINISTRADORES</w:t>
            </w:r>
          </w:p>
        </w:tc>
      </w:tr>
      <w:tr w:rsidR="002E2ECE" w14:paraId="273B7771" w14:textId="77777777">
        <w:tc>
          <w:tcPr>
            <w:tcW w:w="0" w:type="auto"/>
          </w:tcPr>
          <w:p w14:paraId="7AD5DD19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9901325" w14:textId="77777777" w:rsidR="002E2ECE" w:rsidRDefault="006158C7">
            <w:pPr>
              <w:pStyle w:val="Compact"/>
              <w:jc w:val="left"/>
            </w:pPr>
            <w:r>
              <w:t>ADVOGADOS</w:t>
            </w:r>
          </w:p>
        </w:tc>
      </w:tr>
      <w:tr w:rsidR="002E2ECE" w14:paraId="0740D7B2" w14:textId="77777777">
        <w:tc>
          <w:tcPr>
            <w:tcW w:w="0" w:type="auto"/>
          </w:tcPr>
          <w:p w14:paraId="2F61ED6A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ADDBA4C" w14:textId="77777777" w:rsidR="002E2ECE" w:rsidRDefault="006158C7">
            <w:pPr>
              <w:pStyle w:val="Compact"/>
              <w:jc w:val="left"/>
            </w:pPr>
            <w:r>
              <w:t>AGROPECUARISTA</w:t>
            </w:r>
          </w:p>
        </w:tc>
      </w:tr>
      <w:tr w:rsidR="002E2ECE" w14:paraId="67169726" w14:textId="77777777">
        <w:tc>
          <w:tcPr>
            <w:tcW w:w="0" w:type="auto"/>
          </w:tcPr>
          <w:p w14:paraId="5D9F7239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8EDD524" w14:textId="77777777" w:rsidR="002E2ECE" w:rsidRDefault="006158C7">
            <w:pPr>
              <w:pStyle w:val="Compact"/>
              <w:jc w:val="left"/>
            </w:pPr>
            <w:r>
              <w:t>AGRONOMOS</w:t>
            </w:r>
          </w:p>
        </w:tc>
      </w:tr>
      <w:tr w:rsidR="002E2ECE" w14:paraId="575E4B77" w14:textId="77777777">
        <w:tc>
          <w:tcPr>
            <w:tcW w:w="0" w:type="auto"/>
          </w:tcPr>
          <w:p w14:paraId="68B17B2C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BCF362D" w14:textId="77777777" w:rsidR="002E2ECE" w:rsidRDefault="006158C7">
            <w:pPr>
              <w:pStyle w:val="Compact"/>
              <w:jc w:val="left"/>
            </w:pPr>
            <w:r>
              <w:t>ALFAIATE</w:t>
            </w:r>
          </w:p>
        </w:tc>
      </w:tr>
      <w:tr w:rsidR="002E2ECE" w14:paraId="25D92E04" w14:textId="77777777">
        <w:tc>
          <w:tcPr>
            <w:tcW w:w="0" w:type="auto"/>
          </w:tcPr>
          <w:p w14:paraId="5781FC74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0BEE162" w14:textId="77777777" w:rsidR="002E2ECE" w:rsidRDefault="006158C7">
            <w:pPr>
              <w:pStyle w:val="Compact"/>
              <w:jc w:val="left"/>
            </w:pPr>
            <w:r>
              <w:t>ARQUITETOS</w:t>
            </w:r>
          </w:p>
        </w:tc>
      </w:tr>
      <w:tr w:rsidR="002E2ECE" w14:paraId="7A68C1B4" w14:textId="77777777">
        <w:tc>
          <w:tcPr>
            <w:tcW w:w="0" w:type="auto"/>
          </w:tcPr>
          <w:p w14:paraId="17C718E3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C12703D" w14:textId="77777777" w:rsidR="002E2ECE" w:rsidRDefault="006158C7">
            <w:pPr>
              <w:pStyle w:val="Compact"/>
              <w:jc w:val="left"/>
            </w:pPr>
            <w:r>
              <w:t>ARQUIVISTAS</w:t>
            </w:r>
          </w:p>
        </w:tc>
      </w:tr>
      <w:tr w:rsidR="002E2ECE" w14:paraId="4F91E6CC" w14:textId="77777777">
        <w:tc>
          <w:tcPr>
            <w:tcW w:w="0" w:type="auto"/>
          </w:tcPr>
          <w:p w14:paraId="1FDC05A9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6D1F431" w14:textId="77777777" w:rsidR="002E2ECE" w:rsidRDefault="006158C7">
            <w:pPr>
              <w:pStyle w:val="Compact"/>
              <w:jc w:val="left"/>
            </w:pPr>
            <w:r>
              <w:t>ARTESAO</w:t>
            </w:r>
          </w:p>
        </w:tc>
      </w:tr>
      <w:tr w:rsidR="002E2ECE" w14:paraId="0C5E463E" w14:textId="77777777">
        <w:tc>
          <w:tcPr>
            <w:tcW w:w="0" w:type="auto"/>
          </w:tcPr>
          <w:p w14:paraId="2B5008A3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868179A" w14:textId="77777777" w:rsidR="002E2ECE" w:rsidRDefault="006158C7">
            <w:pPr>
              <w:pStyle w:val="Compact"/>
              <w:jc w:val="left"/>
            </w:pPr>
            <w:r>
              <w:t>ARTISTAS</w:t>
            </w:r>
          </w:p>
        </w:tc>
      </w:tr>
      <w:tr w:rsidR="002E2ECE" w14:paraId="366A08A2" w14:textId="77777777">
        <w:tc>
          <w:tcPr>
            <w:tcW w:w="0" w:type="auto"/>
          </w:tcPr>
          <w:p w14:paraId="17B95D17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D350768" w14:textId="77777777" w:rsidR="002E2ECE" w:rsidRDefault="006158C7">
            <w:pPr>
              <w:pStyle w:val="Compact"/>
              <w:jc w:val="left"/>
            </w:pPr>
            <w:r>
              <w:t>ATORES</w:t>
            </w:r>
          </w:p>
        </w:tc>
      </w:tr>
      <w:tr w:rsidR="002E2ECE" w14:paraId="1FD6EEA0" w14:textId="77777777">
        <w:tc>
          <w:tcPr>
            <w:tcW w:w="0" w:type="auto"/>
          </w:tcPr>
          <w:p w14:paraId="1CD9FF41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2221044" w14:textId="77777777" w:rsidR="002E2ECE" w:rsidRDefault="006158C7">
            <w:pPr>
              <w:pStyle w:val="Compact"/>
              <w:jc w:val="left"/>
            </w:pPr>
            <w:r>
              <w:t>ATUARIOS</w:t>
            </w:r>
          </w:p>
        </w:tc>
      </w:tr>
      <w:tr w:rsidR="002E2ECE" w14:paraId="56D7788C" w14:textId="77777777">
        <w:tc>
          <w:tcPr>
            <w:tcW w:w="0" w:type="auto"/>
          </w:tcPr>
          <w:p w14:paraId="138D3596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B4D7D95" w14:textId="77777777" w:rsidR="002E2ECE" w:rsidRDefault="006158C7">
            <w:pPr>
              <w:pStyle w:val="Compact"/>
              <w:jc w:val="left"/>
            </w:pPr>
            <w:r>
              <w:t>AUTORES_TEATRAIS</w:t>
            </w:r>
          </w:p>
        </w:tc>
      </w:tr>
      <w:tr w:rsidR="002E2ECE" w:rsidRPr="00CA517B" w14:paraId="49B5BC1F" w14:textId="77777777">
        <w:tc>
          <w:tcPr>
            <w:tcW w:w="0" w:type="auto"/>
          </w:tcPr>
          <w:p w14:paraId="23386E46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6EB3DFC" w14:textId="77777777" w:rsidR="002E2ECE" w:rsidRDefault="006158C7">
            <w:pPr>
              <w:pStyle w:val="Compact"/>
              <w:jc w:val="left"/>
            </w:pPr>
            <w:r>
              <w:t>BACHAREIS_EM_CIENCIAS_DA_COMPUTACAO</w:t>
            </w:r>
          </w:p>
        </w:tc>
      </w:tr>
      <w:tr w:rsidR="002E2ECE" w14:paraId="2D7987C2" w14:textId="77777777">
        <w:tc>
          <w:tcPr>
            <w:tcW w:w="0" w:type="auto"/>
          </w:tcPr>
          <w:p w14:paraId="5BFEC75A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832BC95" w14:textId="77777777" w:rsidR="002E2ECE" w:rsidRDefault="006158C7">
            <w:pPr>
              <w:pStyle w:val="Compact"/>
              <w:jc w:val="left"/>
            </w:pPr>
            <w:r>
              <w:t>BARBEIRO_CABELEIREIRO</w:t>
            </w:r>
          </w:p>
        </w:tc>
      </w:tr>
      <w:tr w:rsidR="002E2ECE" w14:paraId="271802C1" w14:textId="77777777">
        <w:tc>
          <w:tcPr>
            <w:tcW w:w="0" w:type="auto"/>
          </w:tcPr>
          <w:p w14:paraId="2A59D8F9" w14:textId="77777777" w:rsidR="002E2ECE" w:rsidRDefault="006158C7">
            <w:pPr>
              <w:pStyle w:val="Compact"/>
              <w:jc w:val="left"/>
            </w:pPr>
            <w:r>
              <w:lastRenderedPageBreak/>
              <w:t>selfEmployeeJobTitle</w:t>
            </w:r>
          </w:p>
        </w:tc>
        <w:tc>
          <w:tcPr>
            <w:tcW w:w="0" w:type="auto"/>
          </w:tcPr>
          <w:p w14:paraId="53E58479" w14:textId="77777777" w:rsidR="002E2ECE" w:rsidRDefault="006158C7">
            <w:pPr>
              <w:pStyle w:val="Compact"/>
              <w:jc w:val="left"/>
            </w:pPr>
            <w:r>
              <w:t>BARISTA</w:t>
            </w:r>
          </w:p>
        </w:tc>
      </w:tr>
      <w:tr w:rsidR="002E2ECE" w14:paraId="448B8DE2" w14:textId="77777777">
        <w:tc>
          <w:tcPr>
            <w:tcW w:w="0" w:type="auto"/>
          </w:tcPr>
          <w:p w14:paraId="5F2E760F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4741663" w14:textId="77777777" w:rsidR="002E2ECE" w:rsidRDefault="006158C7">
            <w:pPr>
              <w:pStyle w:val="Compact"/>
              <w:jc w:val="left"/>
            </w:pPr>
            <w:r>
              <w:t>BIBLIOTECARIO</w:t>
            </w:r>
          </w:p>
        </w:tc>
      </w:tr>
      <w:tr w:rsidR="002E2ECE" w14:paraId="387D1A3F" w14:textId="77777777">
        <w:tc>
          <w:tcPr>
            <w:tcW w:w="0" w:type="auto"/>
          </w:tcPr>
          <w:p w14:paraId="38CF009A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856E431" w14:textId="77777777" w:rsidR="002E2ECE" w:rsidRDefault="006158C7">
            <w:pPr>
              <w:pStyle w:val="Compact"/>
              <w:jc w:val="left"/>
            </w:pPr>
            <w:r>
              <w:t>BIOMEDICOS</w:t>
            </w:r>
          </w:p>
        </w:tc>
      </w:tr>
      <w:tr w:rsidR="002E2ECE" w14:paraId="5AB97358" w14:textId="77777777">
        <w:tc>
          <w:tcPr>
            <w:tcW w:w="0" w:type="auto"/>
          </w:tcPr>
          <w:p w14:paraId="3264B2D6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C2D8E50" w14:textId="77777777" w:rsidR="002E2ECE" w:rsidRDefault="006158C7">
            <w:pPr>
              <w:pStyle w:val="Compact"/>
              <w:jc w:val="left"/>
            </w:pPr>
            <w:r>
              <w:t>BIOLOGOS</w:t>
            </w:r>
          </w:p>
        </w:tc>
      </w:tr>
      <w:tr w:rsidR="002E2ECE" w14:paraId="2AE8C58D" w14:textId="77777777">
        <w:tc>
          <w:tcPr>
            <w:tcW w:w="0" w:type="auto"/>
          </w:tcPr>
          <w:p w14:paraId="178AE078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5D22BD8" w14:textId="77777777" w:rsidR="002E2ECE" w:rsidRDefault="006158C7">
            <w:pPr>
              <w:pStyle w:val="Compact"/>
              <w:jc w:val="left"/>
            </w:pPr>
            <w:r>
              <w:t>CENOGRAFOS</w:t>
            </w:r>
          </w:p>
        </w:tc>
      </w:tr>
      <w:tr w:rsidR="002E2ECE" w14:paraId="3165E817" w14:textId="77777777">
        <w:tc>
          <w:tcPr>
            <w:tcW w:w="0" w:type="auto"/>
          </w:tcPr>
          <w:p w14:paraId="3EEF8206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55BE4D1" w14:textId="77777777" w:rsidR="002E2ECE" w:rsidRDefault="006158C7">
            <w:pPr>
              <w:pStyle w:val="Compact"/>
              <w:jc w:val="left"/>
            </w:pPr>
            <w:r>
              <w:t>CHAVEIRO</w:t>
            </w:r>
          </w:p>
        </w:tc>
      </w:tr>
      <w:tr w:rsidR="002E2ECE" w14:paraId="69555A5A" w14:textId="77777777">
        <w:tc>
          <w:tcPr>
            <w:tcW w:w="0" w:type="auto"/>
          </w:tcPr>
          <w:p w14:paraId="2D857CBE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50F5C50" w14:textId="77777777" w:rsidR="002E2ECE" w:rsidRDefault="006158C7">
            <w:pPr>
              <w:pStyle w:val="Compact"/>
              <w:jc w:val="left"/>
            </w:pPr>
            <w:r>
              <w:t>CINEASTA</w:t>
            </w:r>
          </w:p>
        </w:tc>
      </w:tr>
      <w:tr w:rsidR="002E2ECE" w:rsidRPr="00CA517B" w14:paraId="01CF1195" w14:textId="77777777">
        <w:tc>
          <w:tcPr>
            <w:tcW w:w="0" w:type="auto"/>
          </w:tcPr>
          <w:p w14:paraId="0A78211D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D9B1706" w14:textId="77777777" w:rsidR="002E2ECE" w:rsidRDefault="006158C7">
            <w:pPr>
              <w:pStyle w:val="Compact"/>
              <w:jc w:val="left"/>
            </w:pPr>
            <w:r>
              <w:t>COMPOSITORES_ARTISTICOS_MUSICAIS_E_PLASTICOS</w:t>
            </w:r>
          </w:p>
        </w:tc>
      </w:tr>
      <w:tr w:rsidR="002E2ECE" w14:paraId="0DE44828" w14:textId="77777777">
        <w:tc>
          <w:tcPr>
            <w:tcW w:w="0" w:type="auto"/>
          </w:tcPr>
          <w:p w14:paraId="7FE230C8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3765695" w14:textId="77777777" w:rsidR="002E2ECE" w:rsidRDefault="006158C7">
            <w:pPr>
              <w:pStyle w:val="Compact"/>
              <w:jc w:val="left"/>
            </w:pPr>
            <w:r>
              <w:t>CONFEITEIRO</w:t>
            </w:r>
          </w:p>
        </w:tc>
      </w:tr>
      <w:tr w:rsidR="002E2ECE" w14:paraId="04E75687" w14:textId="77777777">
        <w:tc>
          <w:tcPr>
            <w:tcW w:w="0" w:type="auto"/>
          </w:tcPr>
          <w:p w14:paraId="09B0D896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071B2DB" w14:textId="77777777" w:rsidR="002E2ECE" w:rsidRDefault="006158C7">
            <w:pPr>
              <w:pStyle w:val="Compact"/>
              <w:jc w:val="left"/>
            </w:pPr>
            <w:r>
              <w:t>CONTADORES</w:t>
            </w:r>
          </w:p>
        </w:tc>
      </w:tr>
      <w:tr w:rsidR="002E2ECE" w14:paraId="05F449A3" w14:textId="77777777">
        <w:tc>
          <w:tcPr>
            <w:tcW w:w="0" w:type="auto"/>
          </w:tcPr>
          <w:p w14:paraId="39EF19CA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4BD1C52" w14:textId="77777777" w:rsidR="002E2ECE" w:rsidRDefault="006158C7">
            <w:pPr>
              <w:pStyle w:val="Compact"/>
              <w:jc w:val="left"/>
            </w:pPr>
            <w:r>
              <w:t>CORRETORES_DE_IMOVEIS</w:t>
            </w:r>
          </w:p>
        </w:tc>
      </w:tr>
      <w:tr w:rsidR="002E2ECE" w14:paraId="78028185" w14:textId="77777777">
        <w:tc>
          <w:tcPr>
            <w:tcW w:w="0" w:type="auto"/>
          </w:tcPr>
          <w:p w14:paraId="07B9AF83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98ED807" w14:textId="77777777" w:rsidR="002E2ECE" w:rsidRDefault="006158C7">
            <w:pPr>
              <w:pStyle w:val="Compact"/>
              <w:jc w:val="left"/>
            </w:pPr>
            <w:r>
              <w:t>COSTUREIRA</w:t>
            </w:r>
          </w:p>
        </w:tc>
      </w:tr>
      <w:tr w:rsidR="002E2ECE" w14:paraId="758D727B" w14:textId="77777777">
        <w:tc>
          <w:tcPr>
            <w:tcW w:w="0" w:type="auto"/>
          </w:tcPr>
          <w:p w14:paraId="132FCA9F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B7D009E" w14:textId="77777777" w:rsidR="002E2ECE" w:rsidRDefault="006158C7">
            <w:pPr>
              <w:pStyle w:val="Compact"/>
              <w:jc w:val="left"/>
            </w:pPr>
            <w:r>
              <w:t>CUIDADOR</w:t>
            </w:r>
          </w:p>
        </w:tc>
      </w:tr>
      <w:tr w:rsidR="002E2ECE" w14:paraId="754F9F7E" w14:textId="77777777">
        <w:tc>
          <w:tcPr>
            <w:tcW w:w="0" w:type="auto"/>
          </w:tcPr>
          <w:p w14:paraId="4E6DC4A8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41E3121" w14:textId="77777777" w:rsidR="002E2ECE" w:rsidRDefault="006158C7">
            <w:pPr>
              <w:pStyle w:val="Compact"/>
              <w:jc w:val="left"/>
            </w:pPr>
            <w:r>
              <w:t>DESENHISTA</w:t>
            </w:r>
          </w:p>
        </w:tc>
      </w:tr>
      <w:tr w:rsidR="002E2ECE" w14:paraId="5C6799A8" w14:textId="77777777">
        <w:tc>
          <w:tcPr>
            <w:tcW w:w="0" w:type="auto"/>
          </w:tcPr>
          <w:p w14:paraId="0AA6A32E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5CEDFAC" w14:textId="77777777" w:rsidR="002E2ECE" w:rsidRDefault="006158C7">
            <w:pPr>
              <w:pStyle w:val="Compact"/>
              <w:jc w:val="left"/>
            </w:pPr>
            <w:r>
              <w:t>DESIGNER</w:t>
            </w:r>
          </w:p>
        </w:tc>
      </w:tr>
      <w:tr w:rsidR="002E2ECE" w14:paraId="73C0DA10" w14:textId="77777777">
        <w:tc>
          <w:tcPr>
            <w:tcW w:w="0" w:type="auto"/>
          </w:tcPr>
          <w:p w14:paraId="0D7EA983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F39B425" w14:textId="77777777" w:rsidR="002E2ECE" w:rsidRDefault="006158C7">
            <w:pPr>
              <w:pStyle w:val="Compact"/>
              <w:jc w:val="left"/>
            </w:pPr>
            <w:r>
              <w:t>ECONOMISTAS</w:t>
            </w:r>
          </w:p>
        </w:tc>
      </w:tr>
      <w:tr w:rsidR="002E2ECE" w14:paraId="5F55572A" w14:textId="77777777">
        <w:tc>
          <w:tcPr>
            <w:tcW w:w="0" w:type="auto"/>
          </w:tcPr>
          <w:p w14:paraId="487A83DC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F216611" w14:textId="77777777" w:rsidR="002E2ECE" w:rsidRDefault="006158C7">
            <w:pPr>
              <w:pStyle w:val="Compact"/>
              <w:jc w:val="left"/>
            </w:pPr>
            <w:r>
              <w:t>EDUCADORES_FISICOS</w:t>
            </w:r>
          </w:p>
        </w:tc>
      </w:tr>
      <w:tr w:rsidR="002E2ECE" w14:paraId="4F03019D" w14:textId="77777777">
        <w:tc>
          <w:tcPr>
            <w:tcW w:w="0" w:type="auto"/>
          </w:tcPr>
          <w:p w14:paraId="67FDE0EA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1AA581D" w14:textId="77777777" w:rsidR="002E2ECE" w:rsidRDefault="006158C7">
            <w:pPr>
              <w:pStyle w:val="Compact"/>
              <w:jc w:val="left"/>
            </w:pPr>
            <w:r>
              <w:t>ELETRICISTA</w:t>
            </w:r>
          </w:p>
        </w:tc>
      </w:tr>
      <w:tr w:rsidR="002E2ECE" w14:paraId="454DA12C" w14:textId="77777777">
        <w:tc>
          <w:tcPr>
            <w:tcW w:w="0" w:type="auto"/>
          </w:tcPr>
          <w:p w14:paraId="4161BCE6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D98ADBA" w14:textId="77777777" w:rsidR="002E2ECE" w:rsidRDefault="006158C7">
            <w:pPr>
              <w:pStyle w:val="Compact"/>
              <w:jc w:val="left"/>
            </w:pPr>
            <w:r>
              <w:t>ENCANADOR</w:t>
            </w:r>
          </w:p>
        </w:tc>
      </w:tr>
      <w:tr w:rsidR="002E2ECE" w14:paraId="6D57D798" w14:textId="77777777">
        <w:tc>
          <w:tcPr>
            <w:tcW w:w="0" w:type="auto"/>
          </w:tcPr>
          <w:p w14:paraId="4E2CDE57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A5A82C7" w14:textId="77777777" w:rsidR="002E2ECE" w:rsidRDefault="006158C7">
            <w:pPr>
              <w:pStyle w:val="Compact"/>
              <w:jc w:val="left"/>
            </w:pPr>
            <w:r>
              <w:t>ENFERMEIROS</w:t>
            </w:r>
          </w:p>
        </w:tc>
      </w:tr>
      <w:tr w:rsidR="002E2ECE" w14:paraId="6AE082ED" w14:textId="77777777">
        <w:tc>
          <w:tcPr>
            <w:tcW w:w="0" w:type="auto"/>
          </w:tcPr>
          <w:p w14:paraId="5DF6D11C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0C118C7" w14:textId="77777777" w:rsidR="002E2ECE" w:rsidRDefault="006158C7">
            <w:pPr>
              <w:pStyle w:val="Compact"/>
              <w:jc w:val="left"/>
            </w:pPr>
            <w:r>
              <w:t>ENGENHEIROS</w:t>
            </w:r>
          </w:p>
        </w:tc>
      </w:tr>
      <w:tr w:rsidR="002E2ECE" w14:paraId="26576379" w14:textId="77777777">
        <w:tc>
          <w:tcPr>
            <w:tcW w:w="0" w:type="auto"/>
          </w:tcPr>
          <w:p w14:paraId="420BA8DF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45A46B5" w14:textId="77777777" w:rsidR="002E2ECE" w:rsidRDefault="006158C7">
            <w:pPr>
              <w:pStyle w:val="Compact"/>
              <w:jc w:val="left"/>
            </w:pPr>
            <w:r>
              <w:t>ENOLOGO</w:t>
            </w:r>
          </w:p>
        </w:tc>
      </w:tr>
      <w:tr w:rsidR="002E2ECE" w14:paraId="2BB3C66B" w14:textId="77777777">
        <w:tc>
          <w:tcPr>
            <w:tcW w:w="0" w:type="auto"/>
          </w:tcPr>
          <w:p w14:paraId="018FEB02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9375B3C" w14:textId="77777777" w:rsidR="002E2ECE" w:rsidRDefault="006158C7">
            <w:pPr>
              <w:pStyle w:val="Compact"/>
              <w:jc w:val="left"/>
            </w:pPr>
            <w:r>
              <w:t>ESCRITOR</w:t>
            </w:r>
          </w:p>
        </w:tc>
      </w:tr>
      <w:tr w:rsidR="002E2ECE" w14:paraId="0E42DBD0" w14:textId="77777777">
        <w:tc>
          <w:tcPr>
            <w:tcW w:w="0" w:type="auto"/>
          </w:tcPr>
          <w:p w14:paraId="2ACFD000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16B5906" w14:textId="77777777" w:rsidR="002E2ECE" w:rsidRDefault="006158C7">
            <w:pPr>
              <w:pStyle w:val="Compact"/>
              <w:jc w:val="left"/>
            </w:pPr>
            <w:r>
              <w:t>ESTATITICOS</w:t>
            </w:r>
          </w:p>
        </w:tc>
      </w:tr>
      <w:tr w:rsidR="002E2ECE" w14:paraId="00A7960A" w14:textId="77777777">
        <w:tc>
          <w:tcPr>
            <w:tcW w:w="0" w:type="auto"/>
          </w:tcPr>
          <w:p w14:paraId="35F7853B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3BEFAC7" w14:textId="77777777" w:rsidR="002E2ECE" w:rsidRDefault="006158C7">
            <w:pPr>
              <w:pStyle w:val="Compact"/>
              <w:jc w:val="left"/>
            </w:pPr>
            <w:r>
              <w:t>ESTETICISTA</w:t>
            </w:r>
          </w:p>
        </w:tc>
      </w:tr>
      <w:tr w:rsidR="002E2ECE" w14:paraId="3AA81231" w14:textId="77777777">
        <w:tc>
          <w:tcPr>
            <w:tcW w:w="0" w:type="auto"/>
          </w:tcPr>
          <w:p w14:paraId="3833A6EB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097626F" w14:textId="77777777" w:rsidR="002E2ECE" w:rsidRDefault="006158C7">
            <w:pPr>
              <w:pStyle w:val="Compact"/>
              <w:jc w:val="left"/>
            </w:pPr>
            <w:r>
              <w:t>FARMACEUTICO</w:t>
            </w:r>
          </w:p>
        </w:tc>
      </w:tr>
      <w:tr w:rsidR="002E2ECE" w14:paraId="5A97DFAC" w14:textId="77777777">
        <w:tc>
          <w:tcPr>
            <w:tcW w:w="0" w:type="auto"/>
          </w:tcPr>
          <w:p w14:paraId="5CCEC1C8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2ED09A6" w14:textId="77777777" w:rsidR="002E2ECE" w:rsidRDefault="006158C7">
            <w:pPr>
              <w:pStyle w:val="Compact"/>
              <w:jc w:val="left"/>
            </w:pPr>
            <w:r>
              <w:t>FEIRANTE</w:t>
            </w:r>
          </w:p>
        </w:tc>
      </w:tr>
      <w:tr w:rsidR="002E2ECE" w14:paraId="7C380274" w14:textId="77777777">
        <w:tc>
          <w:tcPr>
            <w:tcW w:w="0" w:type="auto"/>
          </w:tcPr>
          <w:p w14:paraId="0F6CB670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89F8ED9" w14:textId="77777777" w:rsidR="002E2ECE" w:rsidRDefault="006158C7">
            <w:pPr>
              <w:pStyle w:val="Compact"/>
              <w:jc w:val="left"/>
            </w:pPr>
            <w:r>
              <w:t>FISIOTERAPEUTAS</w:t>
            </w:r>
          </w:p>
        </w:tc>
      </w:tr>
      <w:tr w:rsidR="002E2ECE" w14:paraId="130EC803" w14:textId="77777777">
        <w:tc>
          <w:tcPr>
            <w:tcW w:w="0" w:type="auto"/>
          </w:tcPr>
          <w:p w14:paraId="0BC3245D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856BFF4" w14:textId="77777777" w:rsidR="002E2ECE" w:rsidRDefault="006158C7">
            <w:pPr>
              <w:pStyle w:val="Compact"/>
              <w:jc w:val="left"/>
            </w:pPr>
            <w:r>
              <w:t>FLORICULTOR</w:t>
            </w:r>
          </w:p>
        </w:tc>
      </w:tr>
      <w:tr w:rsidR="002E2ECE" w14:paraId="759D7833" w14:textId="77777777">
        <w:tc>
          <w:tcPr>
            <w:tcW w:w="0" w:type="auto"/>
          </w:tcPr>
          <w:p w14:paraId="391BE2CC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DD87F6D" w14:textId="77777777" w:rsidR="002E2ECE" w:rsidRDefault="006158C7">
            <w:pPr>
              <w:pStyle w:val="Compact"/>
              <w:jc w:val="left"/>
            </w:pPr>
            <w:r>
              <w:t>FONOAUDIOLOGOS</w:t>
            </w:r>
          </w:p>
        </w:tc>
      </w:tr>
      <w:tr w:rsidR="002E2ECE" w14:paraId="297E87BF" w14:textId="77777777">
        <w:tc>
          <w:tcPr>
            <w:tcW w:w="0" w:type="auto"/>
          </w:tcPr>
          <w:p w14:paraId="35192341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06A4FA7" w14:textId="77777777" w:rsidR="002E2ECE" w:rsidRDefault="006158C7">
            <w:pPr>
              <w:pStyle w:val="Compact"/>
              <w:jc w:val="left"/>
            </w:pPr>
            <w:r>
              <w:t>FOTOGRAFO</w:t>
            </w:r>
          </w:p>
        </w:tc>
      </w:tr>
      <w:tr w:rsidR="002E2ECE" w14:paraId="2F3C7D4E" w14:textId="77777777">
        <w:tc>
          <w:tcPr>
            <w:tcW w:w="0" w:type="auto"/>
          </w:tcPr>
          <w:p w14:paraId="762A6833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3EC671C" w14:textId="77777777" w:rsidR="002E2ECE" w:rsidRDefault="006158C7">
            <w:pPr>
              <w:pStyle w:val="Compact"/>
              <w:jc w:val="left"/>
            </w:pPr>
            <w:r>
              <w:t>GESSEIRO</w:t>
            </w:r>
          </w:p>
        </w:tc>
      </w:tr>
      <w:tr w:rsidR="002E2ECE" w14:paraId="4FD937B1" w14:textId="77777777">
        <w:tc>
          <w:tcPr>
            <w:tcW w:w="0" w:type="auto"/>
          </w:tcPr>
          <w:p w14:paraId="3E9FF4E6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982F40C" w14:textId="77777777" w:rsidR="002E2ECE" w:rsidRDefault="006158C7">
            <w:pPr>
              <w:pStyle w:val="Compact"/>
              <w:jc w:val="left"/>
            </w:pPr>
            <w:r>
              <w:t>GEOLOGOS</w:t>
            </w:r>
          </w:p>
        </w:tc>
      </w:tr>
      <w:tr w:rsidR="002E2ECE" w14:paraId="04CB2484" w14:textId="77777777">
        <w:tc>
          <w:tcPr>
            <w:tcW w:w="0" w:type="auto"/>
          </w:tcPr>
          <w:p w14:paraId="5B3A5824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8544AEC" w14:textId="77777777" w:rsidR="002E2ECE" w:rsidRDefault="006158C7">
            <w:pPr>
              <w:pStyle w:val="Compact"/>
              <w:jc w:val="left"/>
            </w:pPr>
            <w:r>
              <w:t>GRAFICO_TIPOGRAFO</w:t>
            </w:r>
          </w:p>
        </w:tc>
      </w:tr>
      <w:tr w:rsidR="002E2ECE" w14:paraId="73CE5113" w14:textId="77777777">
        <w:tc>
          <w:tcPr>
            <w:tcW w:w="0" w:type="auto"/>
          </w:tcPr>
          <w:p w14:paraId="00449B32" w14:textId="77777777" w:rsidR="002E2ECE" w:rsidRDefault="006158C7">
            <w:pPr>
              <w:pStyle w:val="Compact"/>
              <w:jc w:val="left"/>
            </w:pPr>
            <w:r>
              <w:t>selfEmployeeJ</w:t>
            </w:r>
            <w:r>
              <w:t>obTitle</w:t>
            </w:r>
          </w:p>
        </w:tc>
        <w:tc>
          <w:tcPr>
            <w:tcW w:w="0" w:type="auto"/>
          </w:tcPr>
          <w:p w14:paraId="63028C54" w14:textId="77777777" w:rsidR="002E2ECE" w:rsidRDefault="006158C7">
            <w:pPr>
              <w:pStyle w:val="Compact"/>
              <w:jc w:val="left"/>
            </w:pPr>
            <w:r>
              <w:t>JOALHEIRO</w:t>
            </w:r>
          </w:p>
        </w:tc>
      </w:tr>
      <w:tr w:rsidR="002E2ECE" w14:paraId="7C76D907" w14:textId="77777777">
        <w:tc>
          <w:tcPr>
            <w:tcW w:w="0" w:type="auto"/>
          </w:tcPr>
          <w:p w14:paraId="4D0936F8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58EA5AD" w14:textId="77777777" w:rsidR="002E2ECE" w:rsidRDefault="006158C7">
            <w:pPr>
              <w:pStyle w:val="Compact"/>
              <w:jc w:val="left"/>
            </w:pPr>
            <w:r>
              <w:t>JORNALEIRO</w:t>
            </w:r>
          </w:p>
        </w:tc>
      </w:tr>
      <w:tr w:rsidR="002E2ECE" w14:paraId="65BA9C36" w14:textId="77777777">
        <w:tc>
          <w:tcPr>
            <w:tcW w:w="0" w:type="auto"/>
          </w:tcPr>
          <w:p w14:paraId="7670D30E" w14:textId="77777777" w:rsidR="002E2ECE" w:rsidRDefault="006158C7">
            <w:pPr>
              <w:pStyle w:val="Compact"/>
              <w:jc w:val="left"/>
            </w:pPr>
            <w:r>
              <w:lastRenderedPageBreak/>
              <w:t>selfEmployeeJobTitle</w:t>
            </w:r>
          </w:p>
        </w:tc>
        <w:tc>
          <w:tcPr>
            <w:tcW w:w="0" w:type="auto"/>
          </w:tcPr>
          <w:p w14:paraId="615DC77B" w14:textId="77777777" w:rsidR="002E2ECE" w:rsidRDefault="006158C7">
            <w:pPr>
              <w:pStyle w:val="Compact"/>
              <w:jc w:val="left"/>
            </w:pPr>
            <w:r>
              <w:t>JORNALISTAS</w:t>
            </w:r>
          </w:p>
        </w:tc>
      </w:tr>
      <w:tr w:rsidR="002E2ECE" w14:paraId="741924BC" w14:textId="77777777">
        <w:tc>
          <w:tcPr>
            <w:tcW w:w="0" w:type="auto"/>
          </w:tcPr>
          <w:p w14:paraId="4307BE5A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B1E4A67" w14:textId="77777777" w:rsidR="002E2ECE" w:rsidRDefault="006158C7">
            <w:pPr>
              <w:pStyle w:val="Compact"/>
              <w:jc w:val="left"/>
            </w:pPr>
            <w:r>
              <w:t>LEILOEIROS</w:t>
            </w:r>
          </w:p>
        </w:tc>
      </w:tr>
      <w:tr w:rsidR="002E2ECE" w14:paraId="64F0421E" w14:textId="77777777">
        <w:tc>
          <w:tcPr>
            <w:tcW w:w="0" w:type="auto"/>
          </w:tcPr>
          <w:p w14:paraId="03A33FE7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8D74148" w14:textId="77777777" w:rsidR="002E2ECE" w:rsidRDefault="006158C7">
            <w:pPr>
              <w:pStyle w:val="Compact"/>
              <w:jc w:val="left"/>
            </w:pPr>
            <w:r>
              <w:t>MARCENEIRO_CARPINTEIRO</w:t>
            </w:r>
          </w:p>
        </w:tc>
      </w:tr>
      <w:tr w:rsidR="002E2ECE" w14:paraId="394B6B9F" w14:textId="77777777">
        <w:tc>
          <w:tcPr>
            <w:tcW w:w="0" w:type="auto"/>
          </w:tcPr>
          <w:p w14:paraId="7025665E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5D50C72" w14:textId="77777777" w:rsidR="002E2ECE" w:rsidRDefault="006158C7">
            <w:pPr>
              <w:pStyle w:val="Compact"/>
              <w:jc w:val="left"/>
            </w:pPr>
            <w:r>
              <w:t>MECANICO_FUNILEIRO</w:t>
            </w:r>
          </w:p>
        </w:tc>
      </w:tr>
      <w:tr w:rsidR="002E2ECE" w14:paraId="6ACAD376" w14:textId="77777777">
        <w:tc>
          <w:tcPr>
            <w:tcW w:w="0" w:type="auto"/>
          </w:tcPr>
          <w:p w14:paraId="1D6C966B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9D350AC" w14:textId="77777777" w:rsidR="002E2ECE" w:rsidRDefault="006158C7">
            <w:pPr>
              <w:pStyle w:val="Compact"/>
              <w:jc w:val="left"/>
            </w:pPr>
            <w:r>
              <w:t>MESTRE_DE_CERIMONIA</w:t>
            </w:r>
          </w:p>
        </w:tc>
      </w:tr>
      <w:tr w:rsidR="002E2ECE" w14:paraId="091E5432" w14:textId="77777777">
        <w:tc>
          <w:tcPr>
            <w:tcW w:w="0" w:type="auto"/>
          </w:tcPr>
          <w:p w14:paraId="021F552D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71343D7" w14:textId="77777777" w:rsidR="002E2ECE" w:rsidRDefault="006158C7">
            <w:pPr>
              <w:pStyle w:val="Compact"/>
              <w:jc w:val="left"/>
            </w:pPr>
            <w:r>
              <w:t>MODELO</w:t>
            </w:r>
          </w:p>
        </w:tc>
      </w:tr>
      <w:tr w:rsidR="002E2ECE" w14:paraId="3C4DBF5E" w14:textId="77777777">
        <w:tc>
          <w:tcPr>
            <w:tcW w:w="0" w:type="auto"/>
          </w:tcPr>
          <w:p w14:paraId="6B90B867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9FF257C" w14:textId="77777777" w:rsidR="002E2ECE" w:rsidRDefault="006158C7">
            <w:pPr>
              <w:pStyle w:val="Compact"/>
              <w:jc w:val="left"/>
            </w:pPr>
            <w:r>
              <w:t>MUSEOLOGOS</w:t>
            </w:r>
          </w:p>
        </w:tc>
      </w:tr>
      <w:tr w:rsidR="002E2ECE" w14:paraId="6F54FB08" w14:textId="77777777">
        <w:tc>
          <w:tcPr>
            <w:tcW w:w="0" w:type="auto"/>
          </w:tcPr>
          <w:p w14:paraId="0DB35144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341688F" w14:textId="77777777" w:rsidR="002E2ECE" w:rsidRDefault="006158C7">
            <w:pPr>
              <w:pStyle w:val="Compact"/>
              <w:jc w:val="left"/>
            </w:pPr>
            <w:r>
              <w:t>MEDICO</w:t>
            </w:r>
          </w:p>
        </w:tc>
      </w:tr>
      <w:tr w:rsidR="002E2ECE" w14:paraId="611A7240" w14:textId="77777777">
        <w:tc>
          <w:tcPr>
            <w:tcW w:w="0" w:type="auto"/>
          </w:tcPr>
          <w:p w14:paraId="2A2F4DE1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3CB80D5" w14:textId="77777777" w:rsidR="002E2ECE" w:rsidRDefault="006158C7">
            <w:pPr>
              <w:pStyle w:val="Compact"/>
              <w:jc w:val="left"/>
            </w:pPr>
            <w:r>
              <w:t>MEDICOS_VETERINARIOS</w:t>
            </w:r>
          </w:p>
        </w:tc>
      </w:tr>
      <w:tr w:rsidR="002E2ECE" w14:paraId="2D149F8F" w14:textId="77777777">
        <w:tc>
          <w:tcPr>
            <w:tcW w:w="0" w:type="auto"/>
          </w:tcPr>
          <w:p w14:paraId="4E9DD94A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8A5D622" w14:textId="77777777" w:rsidR="002E2ECE" w:rsidRDefault="006158C7">
            <w:pPr>
              <w:pStyle w:val="Compact"/>
              <w:jc w:val="left"/>
            </w:pPr>
            <w:r>
              <w:t>MUSICO</w:t>
            </w:r>
          </w:p>
        </w:tc>
      </w:tr>
      <w:tr w:rsidR="002E2ECE" w14:paraId="0970678C" w14:textId="77777777">
        <w:tc>
          <w:tcPr>
            <w:tcW w:w="0" w:type="auto"/>
          </w:tcPr>
          <w:p w14:paraId="0B39F630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9A63C9E" w14:textId="77777777" w:rsidR="002E2ECE" w:rsidRDefault="006158C7">
            <w:pPr>
              <w:pStyle w:val="Compact"/>
              <w:jc w:val="left"/>
            </w:pPr>
            <w:r>
              <w:t>NUTRICIONISTA</w:t>
            </w:r>
          </w:p>
        </w:tc>
      </w:tr>
      <w:tr w:rsidR="002E2ECE" w14:paraId="3B766ABE" w14:textId="77777777">
        <w:tc>
          <w:tcPr>
            <w:tcW w:w="0" w:type="auto"/>
          </w:tcPr>
          <w:p w14:paraId="384119C9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4870924" w14:textId="77777777" w:rsidR="002E2ECE" w:rsidRDefault="006158C7">
            <w:pPr>
              <w:pStyle w:val="Compact"/>
              <w:jc w:val="left"/>
            </w:pPr>
            <w:r>
              <w:t>OCEANOGRAFOS</w:t>
            </w:r>
          </w:p>
        </w:tc>
      </w:tr>
      <w:tr w:rsidR="002E2ECE" w14:paraId="01152311" w14:textId="77777777">
        <w:tc>
          <w:tcPr>
            <w:tcW w:w="0" w:type="auto"/>
          </w:tcPr>
          <w:p w14:paraId="48E9CB7F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C30A41F" w14:textId="77777777" w:rsidR="002E2ECE" w:rsidRDefault="006158C7">
            <w:pPr>
              <w:pStyle w:val="Compact"/>
              <w:jc w:val="left"/>
            </w:pPr>
            <w:r>
              <w:t>ODONTOLOGISTA</w:t>
            </w:r>
          </w:p>
        </w:tc>
      </w:tr>
      <w:tr w:rsidR="002E2ECE" w14:paraId="076FB1CD" w14:textId="77777777">
        <w:tc>
          <w:tcPr>
            <w:tcW w:w="0" w:type="auto"/>
          </w:tcPr>
          <w:p w14:paraId="22EEE293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176D900" w14:textId="77777777" w:rsidR="002E2ECE" w:rsidRDefault="006158C7">
            <w:pPr>
              <w:pStyle w:val="Compact"/>
              <w:jc w:val="left"/>
            </w:pPr>
            <w:r>
              <w:t>OFTALMOLOGISTA</w:t>
            </w:r>
          </w:p>
        </w:tc>
      </w:tr>
      <w:tr w:rsidR="002E2ECE" w14:paraId="649232C1" w14:textId="77777777">
        <w:tc>
          <w:tcPr>
            <w:tcW w:w="0" w:type="auto"/>
          </w:tcPr>
          <w:p w14:paraId="6304CAB4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9E1554C" w14:textId="77777777" w:rsidR="002E2ECE" w:rsidRDefault="006158C7">
            <w:pPr>
              <w:pStyle w:val="Compact"/>
              <w:jc w:val="left"/>
            </w:pPr>
            <w:r>
              <w:t>ORTOPEDISTA</w:t>
            </w:r>
          </w:p>
        </w:tc>
      </w:tr>
      <w:tr w:rsidR="002E2ECE" w14:paraId="6F6392CB" w14:textId="77777777">
        <w:tc>
          <w:tcPr>
            <w:tcW w:w="0" w:type="auto"/>
          </w:tcPr>
          <w:p w14:paraId="57B1F067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0607489" w14:textId="77777777" w:rsidR="002E2ECE" w:rsidRDefault="006158C7">
            <w:pPr>
              <w:pStyle w:val="Compact"/>
              <w:jc w:val="left"/>
            </w:pPr>
            <w:r>
              <w:t>PADEIRO</w:t>
            </w:r>
          </w:p>
        </w:tc>
      </w:tr>
      <w:tr w:rsidR="002E2ECE" w14:paraId="77919B12" w14:textId="77777777">
        <w:tc>
          <w:tcPr>
            <w:tcW w:w="0" w:type="auto"/>
          </w:tcPr>
          <w:p w14:paraId="5A036C95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0696D44" w14:textId="77777777" w:rsidR="002E2ECE" w:rsidRDefault="006158C7">
            <w:pPr>
              <w:pStyle w:val="Compact"/>
              <w:jc w:val="left"/>
            </w:pPr>
            <w:r>
              <w:t>PARTEIRAS</w:t>
            </w:r>
          </w:p>
        </w:tc>
      </w:tr>
      <w:tr w:rsidR="002E2ECE" w14:paraId="4EAE7E46" w14:textId="77777777">
        <w:tc>
          <w:tcPr>
            <w:tcW w:w="0" w:type="auto"/>
          </w:tcPr>
          <w:p w14:paraId="27F70BC9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B8BD671" w14:textId="77777777" w:rsidR="002E2ECE" w:rsidRDefault="006158C7">
            <w:pPr>
              <w:pStyle w:val="Compact"/>
              <w:jc w:val="left"/>
            </w:pPr>
            <w:r>
              <w:t>PEDREIRO_MESTRE_DE_OBRAS</w:t>
            </w:r>
          </w:p>
        </w:tc>
      </w:tr>
      <w:tr w:rsidR="002E2ECE" w14:paraId="1B9BF6BD" w14:textId="77777777">
        <w:tc>
          <w:tcPr>
            <w:tcW w:w="0" w:type="auto"/>
          </w:tcPr>
          <w:p w14:paraId="172F1960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4ED3878" w14:textId="77777777" w:rsidR="002E2ECE" w:rsidRDefault="006158C7">
            <w:pPr>
              <w:pStyle w:val="Compact"/>
              <w:jc w:val="left"/>
            </w:pPr>
            <w:r>
              <w:t>PERFUMISTA</w:t>
            </w:r>
          </w:p>
        </w:tc>
      </w:tr>
      <w:tr w:rsidR="002E2ECE" w14:paraId="229922C0" w14:textId="77777777">
        <w:tc>
          <w:tcPr>
            <w:tcW w:w="0" w:type="auto"/>
          </w:tcPr>
          <w:p w14:paraId="49556B67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D0637D7" w14:textId="77777777" w:rsidR="002E2ECE" w:rsidRDefault="006158C7">
            <w:pPr>
              <w:pStyle w:val="Compact"/>
              <w:jc w:val="left"/>
            </w:pPr>
            <w:r>
              <w:t>PERSONAL_TRAINER</w:t>
            </w:r>
          </w:p>
        </w:tc>
      </w:tr>
      <w:tr w:rsidR="002E2ECE" w14:paraId="35098B1D" w14:textId="77777777">
        <w:tc>
          <w:tcPr>
            <w:tcW w:w="0" w:type="auto"/>
          </w:tcPr>
          <w:p w14:paraId="67D6EC1A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B2C7ECE" w14:textId="77777777" w:rsidR="002E2ECE" w:rsidRDefault="006158C7">
            <w:pPr>
              <w:pStyle w:val="Compact"/>
              <w:jc w:val="left"/>
            </w:pPr>
            <w:r>
              <w:t>PINTOR</w:t>
            </w:r>
          </w:p>
        </w:tc>
      </w:tr>
      <w:tr w:rsidR="002E2ECE" w14:paraId="7266DEA3" w14:textId="77777777">
        <w:tc>
          <w:tcPr>
            <w:tcW w:w="0" w:type="auto"/>
          </w:tcPr>
          <w:p w14:paraId="4A2AAF0D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28A658E" w14:textId="77777777" w:rsidR="002E2ECE" w:rsidRDefault="006158C7">
            <w:pPr>
              <w:pStyle w:val="Compact"/>
              <w:jc w:val="left"/>
            </w:pPr>
            <w:r>
              <w:t>PODOLOGO</w:t>
            </w:r>
          </w:p>
        </w:tc>
      </w:tr>
      <w:tr w:rsidR="002E2ECE" w14:paraId="0C0570BB" w14:textId="77777777">
        <w:tc>
          <w:tcPr>
            <w:tcW w:w="0" w:type="auto"/>
          </w:tcPr>
          <w:p w14:paraId="6F77FC30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912A9B5" w14:textId="77777777" w:rsidR="002E2ECE" w:rsidRDefault="006158C7">
            <w:pPr>
              <w:pStyle w:val="Compact"/>
              <w:jc w:val="left"/>
            </w:pPr>
            <w:r>
              <w:t>PROFESSOR</w:t>
            </w:r>
          </w:p>
        </w:tc>
      </w:tr>
      <w:tr w:rsidR="002E2ECE" w14:paraId="799AA5A3" w14:textId="77777777">
        <w:tc>
          <w:tcPr>
            <w:tcW w:w="0" w:type="auto"/>
          </w:tcPr>
          <w:p w14:paraId="47C25F98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6DA23C3" w14:textId="77777777" w:rsidR="002E2ECE" w:rsidRDefault="006158C7">
            <w:pPr>
              <w:pStyle w:val="Compact"/>
              <w:jc w:val="left"/>
            </w:pPr>
            <w:r>
              <w:t>PROFESSORES_PARTICULARES</w:t>
            </w:r>
          </w:p>
        </w:tc>
      </w:tr>
      <w:tr w:rsidR="002E2ECE" w:rsidRPr="00CA517B" w14:paraId="53CD4A56" w14:textId="77777777">
        <w:tc>
          <w:tcPr>
            <w:tcW w:w="0" w:type="auto"/>
          </w:tcPr>
          <w:p w14:paraId="3CD14817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3C76728" w14:textId="77777777" w:rsidR="002E2ECE" w:rsidRDefault="006158C7">
            <w:pPr>
              <w:pStyle w:val="Compact"/>
              <w:jc w:val="left"/>
            </w:pPr>
            <w:r>
              <w:t>PROFISSIONAL_DE_TECNOLOGIA_DA_INFORMACAO_TI</w:t>
            </w:r>
          </w:p>
        </w:tc>
      </w:tr>
      <w:tr w:rsidR="002E2ECE" w14:paraId="03D7E751" w14:textId="77777777">
        <w:tc>
          <w:tcPr>
            <w:tcW w:w="0" w:type="auto"/>
          </w:tcPr>
          <w:p w14:paraId="05A9B929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B310D4B" w14:textId="77777777" w:rsidR="002E2ECE" w:rsidRDefault="006158C7">
            <w:pPr>
              <w:pStyle w:val="Compact"/>
              <w:jc w:val="left"/>
            </w:pPr>
            <w:r>
              <w:t>PROJETISTA</w:t>
            </w:r>
          </w:p>
        </w:tc>
      </w:tr>
      <w:tr w:rsidR="002E2ECE" w14:paraId="0C809AE4" w14:textId="77777777">
        <w:tc>
          <w:tcPr>
            <w:tcW w:w="0" w:type="auto"/>
          </w:tcPr>
          <w:p w14:paraId="0CD1C594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6956640" w14:textId="77777777" w:rsidR="002E2ECE" w:rsidRDefault="006158C7">
            <w:pPr>
              <w:pStyle w:val="Compact"/>
              <w:jc w:val="left"/>
            </w:pPr>
            <w:r>
              <w:t>PROTETICO</w:t>
            </w:r>
          </w:p>
        </w:tc>
      </w:tr>
      <w:tr w:rsidR="002E2ECE" w14:paraId="1386EA47" w14:textId="77777777">
        <w:tc>
          <w:tcPr>
            <w:tcW w:w="0" w:type="auto"/>
          </w:tcPr>
          <w:p w14:paraId="3CC2D70C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9C0C65F" w14:textId="77777777" w:rsidR="002E2ECE" w:rsidRDefault="006158C7">
            <w:pPr>
              <w:pStyle w:val="Compact"/>
              <w:jc w:val="left"/>
            </w:pPr>
            <w:r>
              <w:t>PROTETICOS_DENTARIOS</w:t>
            </w:r>
          </w:p>
        </w:tc>
      </w:tr>
      <w:tr w:rsidR="002E2ECE" w14:paraId="05A79ACD" w14:textId="77777777">
        <w:tc>
          <w:tcPr>
            <w:tcW w:w="0" w:type="auto"/>
          </w:tcPr>
          <w:p w14:paraId="39D66F60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27B7796" w14:textId="77777777" w:rsidR="002E2ECE" w:rsidRDefault="006158C7">
            <w:pPr>
              <w:pStyle w:val="Compact"/>
              <w:jc w:val="left"/>
            </w:pPr>
            <w:r>
              <w:t>PSICOLOGOS</w:t>
            </w:r>
          </w:p>
        </w:tc>
      </w:tr>
      <w:tr w:rsidR="002E2ECE" w14:paraId="72185F48" w14:textId="77777777">
        <w:tc>
          <w:tcPr>
            <w:tcW w:w="0" w:type="auto"/>
          </w:tcPr>
          <w:p w14:paraId="09EA4DC4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CB620E1" w14:textId="77777777" w:rsidR="002E2ECE" w:rsidRDefault="006158C7">
            <w:pPr>
              <w:pStyle w:val="Compact"/>
              <w:jc w:val="left"/>
            </w:pPr>
            <w:r>
              <w:t>PU</w:t>
            </w:r>
            <w:r>
              <w:t>BLICITARIOS</w:t>
            </w:r>
          </w:p>
        </w:tc>
      </w:tr>
      <w:tr w:rsidR="002E2ECE" w14:paraId="0E7E38F1" w14:textId="77777777">
        <w:tc>
          <w:tcPr>
            <w:tcW w:w="0" w:type="auto"/>
          </w:tcPr>
          <w:p w14:paraId="2C0C3DA0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CA4EF53" w14:textId="77777777" w:rsidR="002E2ECE" w:rsidRDefault="006158C7">
            <w:pPr>
              <w:pStyle w:val="Compact"/>
              <w:jc w:val="left"/>
            </w:pPr>
            <w:r>
              <w:t>QUIMICOS</w:t>
            </w:r>
          </w:p>
        </w:tc>
      </w:tr>
      <w:tr w:rsidR="002E2ECE" w14:paraId="40D51831" w14:textId="77777777">
        <w:tc>
          <w:tcPr>
            <w:tcW w:w="0" w:type="auto"/>
          </w:tcPr>
          <w:p w14:paraId="1B5B3DB6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65B1F86" w14:textId="77777777" w:rsidR="002E2ECE" w:rsidRDefault="006158C7">
            <w:pPr>
              <w:pStyle w:val="Compact"/>
              <w:jc w:val="left"/>
            </w:pPr>
            <w:r>
              <w:t>RELACOES_PUBLICAS</w:t>
            </w:r>
          </w:p>
        </w:tc>
      </w:tr>
      <w:tr w:rsidR="002E2ECE" w14:paraId="5AE436A9" w14:textId="77777777">
        <w:tc>
          <w:tcPr>
            <w:tcW w:w="0" w:type="auto"/>
          </w:tcPr>
          <w:p w14:paraId="4A0DF8B3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50AD042" w14:textId="77777777" w:rsidR="002E2ECE" w:rsidRDefault="006158C7">
            <w:pPr>
              <w:pStyle w:val="Compact"/>
              <w:jc w:val="left"/>
            </w:pPr>
            <w:r>
              <w:t>RELOJOEIRO</w:t>
            </w:r>
          </w:p>
        </w:tc>
      </w:tr>
      <w:tr w:rsidR="002E2ECE" w14:paraId="6D943A07" w14:textId="77777777">
        <w:tc>
          <w:tcPr>
            <w:tcW w:w="0" w:type="auto"/>
          </w:tcPr>
          <w:p w14:paraId="0011E490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97A22C2" w14:textId="77777777" w:rsidR="002E2ECE" w:rsidRDefault="006158C7">
            <w:pPr>
              <w:pStyle w:val="Compact"/>
              <w:jc w:val="left"/>
            </w:pPr>
            <w:r>
              <w:t>SAPATEIRO</w:t>
            </w:r>
          </w:p>
        </w:tc>
      </w:tr>
      <w:tr w:rsidR="002E2ECE" w14:paraId="5AF0CA07" w14:textId="77777777">
        <w:tc>
          <w:tcPr>
            <w:tcW w:w="0" w:type="auto"/>
          </w:tcPr>
          <w:p w14:paraId="6A8305F1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F87E1DE" w14:textId="77777777" w:rsidR="002E2ECE" w:rsidRDefault="006158C7">
            <w:pPr>
              <w:pStyle w:val="Compact"/>
              <w:jc w:val="left"/>
            </w:pPr>
            <w:r>
              <w:t>SERRALHEIRO</w:t>
            </w:r>
          </w:p>
        </w:tc>
      </w:tr>
      <w:tr w:rsidR="002E2ECE" w14:paraId="0BED2DCD" w14:textId="77777777">
        <w:tc>
          <w:tcPr>
            <w:tcW w:w="0" w:type="auto"/>
          </w:tcPr>
          <w:p w14:paraId="62835A37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428CA7E" w14:textId="77777777" w:rsidR="002E2ECE" w:rsidRDefault="006158C7">
            <w:pPr>
              <w:pStyle w:val="Compact"/>
              <w:jc w:val="left"/>
            </w:pPr>
            <w:r>
              <w:t>SOCIOLOGOS</w:t>
            </w:r>
          </w:p>
        </w:tc>
      </w:tr>
      <w:tr w:rsidR="002E2ECE" w14:paraId="5DBC2376" w14:textId="77777777">
        <w:tc>
          <w:tcPr>
            <w:tcW w:w="0" w:type="auto"/>
          </w:tcPr>
          <w:p w14:paraId="2502C5C6" w14:textId="77777777" w:rsidR="002E2ECE" w:rsidRDefault="006158C7">
            <w:pPr>
              <w:pStyle w:val="Compact"/>
              <w:jc w:val="left"/>
            </w:pPr>
            <w:r>
              <w:lastRenderedPageBreak/>
              <w:t>selfEmployeeJobTitle</w:t>
            </w:r>
          </w:p>
        </w:tc>
        <w:tc>
          <w:tcPr>
            <w:tcW w:w="0" w:type="auto"/>
          </w:tcPr>
          <w:p w14:paraId="766A0E86" w14:textId="77777777" w:rsidR="002E2ECE" w:rsidRDefault="006158C7">
            <w:pPr>
              <w:pStyle w:val="Compact"/>
              <w:jc w:val="left"/>
            </w:pPr>
            <w:r>
              <w:t>SOMMELIER</w:t>
            </w:r>
          </w:p>
        </w:tc>
      </w:tr>
      <w:tr w:rsidR="002E2ECE" w14:paraId="561D9DF0" w14:textId="77777777">
        <w:tc>
          <w:tcPr>
            <w:tcW w:w="0" w:type="auto"/>
          </w:tcPr>
          <w:p w14:paraId="15A95E94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D9E1F25" w14:textId="77777777" w:rsidR="002E2ECE" w:rsidRDefault="006158C7">
            <w:pPr>
              <w:pStyle w:val="Compact"/>
              <w:jc w:val="left"/>
            </w:pPr>
            <w:r>
              <w:t>TAPECEIRO</w:t>
            </w:r>
          </w:p>
        </w:tc>
      </w:tr>
      <w:tr w:rsidR="002E2ECE" w14:paraId="7C6E8905" w14:textId="77777777">
        <w:tc>
          <w:tcPr>
            <w:tcW w:w="0" w:type="auto"/>
          </w:tcPr>
          <w:p w14:paraId="4940F5AD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C1DC07E" w14:textId="77777777" w:rsidR="002E2ECE" w:rsidRDefault="006158C7">
            <w:pPr>
              <w:pStyle w:val="Compact"/>
              <w:jc w:val="left"/>
            </w:pPr>
            <w:r>
              <w:t>TECNOLOGOS</w:t>
            </w:r>
          </w:p>
        </w:tc>
      </w:tr>
      <w:tr w:rsidR="002E2ECE" w14:paraId="21AE41D6" w14:textId="77777777">
        <w:tc>
          <w:tcPr>
            <w:tcW w:w="0" w:type="auto"/>
          </w:tcPr>
          <w:p w14:paraId="378B908F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0358EA7" w14:textId="77777777" w:rsidR="002E2ECE" w:rsidRDefault="006158C7">
            <w:pPr>
              <w:pStyle w:val="Compact"/>
              <w:jc w:val="left"/>
            </w:pPr>
            <w:r>
              <w:t>TERAPEUTAS_OCUPACIONAIS</w:t>
            </w:r>
          </w:p>
        </w:tc>
      </w:tr>
      <w:tr w:rsidR="002E2ECE" w14:paraId="03E8C4C5" w14:textId="77777777">
        <w:tc>
          <w:tcPr>
            <w:tcW w:w="0" w:type="auto"/>
          </w:tcPr>
          <w:p w14:paraId="352065D1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6EED832" w14:textId="77777777" w:rsidR="002E2ECE" w:rsidRDefault="006158C7">
            <w:pPr>
              <w:pStyle w:val="Compact"/>
              <w:jc w:val="left"/>
            </w:pPr>
            <w:r>
              <w:t>TIPOGRAFO</w:t>
            </w:r>
          </w:p>
        </w:tc>
      </w:tr>
      <w:tr w:rsidR="002E2ECE" w14:paraId="5A561534" w14:textId="77777777">
        <w:tc>
          <w:tcPr>
            <w:tcW w:w="0" w:type="auto"/>
          </w:tcPr>
          <w:p w14:paraId="13D15B70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1AD8F0F" w14:textId="77777777" w:rsidR="002E2ECE" w:rsidRDefault="006158C7">
            <w:pPr>
              <w:pStyle w:val="Compact"/>
              <w:jc w:val="left"/>
            </w:pPr>
            <w:r>
              <w:t>TRADUTORES</w:t>
            </w:r>
          </w:p>
        </w:tc>
      </w:tr>
      <w:tr w:rsidR="002E2ECE" w14:paraId="74EC912C" w14:textId="77777777">
        <w:tc>
          <w:tcPr>
            <w:tcW w:w="0" w:type="auto"/>
          </w:tcPr>
          <w:p w14:paraId="3378552A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A680DF7" w14:textId="77777777" w:rsidR="002E2ECE" w:rsidRDefault="006158C7">
            <w:pPr>
              <w:pStyle w:val="Compact"/>
              <w:jc w:val="left"/>
            </w:pPr>
            <w:r>
              <w:t>TECNICO_EM_INFORMATICA</w:t>
            </w:r>
          </w:p>
        </w:tc>
      </w:tr>
      <w:tr w:rsidR="002E2ECE" w14:paraId="79536D97" w14:textId="77777777">
        <w:tc>
          <w:tcPr>
            <w:tcW w:w="0" w:type="auto"/>
          </w:tcPr>
          <w:p w14:paraId="328A3A06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BE0C787" w14:textId="77777777" w:rsidR="002E2ECE" w:rsidRDefault="006158C7">
            <w:pPr>
              <w:pStyle w:val="Compact"/>
              <w:jc w:val="left"/>
            </w:pPr>
            <w:r>
              <w:t>TECNICOS_AGRICOLAS</w:t>
            </w:r>
          </w:p>
        </w:tc>
      </w:tr>
      <w:tr w:rsidR="002E2ECE" w14:paraId="2F19B3C6" w14:textId="77777777">
        <w:tc>
          <w:tcPr>
            <w:tcW w:w="0" w:type="auto"/>
          </w:tcPr>
          <w:p w14:paraId="10A03B43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E0E2120" w14:textId="77777777" w:rsidR="002E2ECE" w:rsidRDefault="006158C7">
            <w:pPr>
              <w:pStyle w:val="Compact"/>
              <w:jc w:val="left"/>
            </w:pPr>
            <w:r>
              <w:t>TECNICOS_EM_CONTABILIDADE</w:t>
            </w:r>
          </w:p>
        </w:tc>
      </w:tr>
      <w:tr w:rsidR="002E2ECE" w14:paraId="1B18928C" w14:textId="77777777">
        <w:tc>
          <w:tcPr>
            <w:tcW w:w="0" w:type="auto"/>
          </w:tcPr>
          <w:p w14:paraId="0812832E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93F43CB" w14:textId="77777777" w:rsidR="002E2ECE" w:rsidRDefault="006158C7">
            <w:pPr>
              <w:pStyle w:val="Compact"/>
              <w:jc w:val="left"/>
            </w:pPr>
            <w:r>
              <w:t>TECNICOS_EM_RADIOLOGIA</w:t>
            </w:r>
          </w:p>
        </w:tc>
      </w:tr>
      <w:tr w:rsidR="002E2ECE" w14:paraId="75AD7F5B" w14:textId="77777777">
        <w:tc>
          <w:tcPr>
            <w:tcW w:w="0" w:type="auto"/>
          </w:tcPr>
          <w:p w14:paraId="18BAC97F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0D0CF4C" w14:textId="77777777" w:rsidR="002E2ECE" w:rsidRDefault="006158C7">
            <w:pPr>
              <w:pStyle w:val="Compact"/>
              <w:jc w:val="left"/>
            </w:pPr>
            <w:r>
              <w:t>TECNICOS_INDUSTRIAIS</w:t>
            </w:r>
          </w:p>
        </w:tc>
      </w:tr>
      <w:tr w:rsidR="002E2ECE" w14:paraId="45887E11" w14:textId="77777777">
        <w:tc>
          <w:tcPr>
            <w:tcW w:w="0" w:type="auto"/>
          </w:tcPr>
          <w:p w14:paraId="1BFBC3B7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4900E7C" w14:textId="77777777" w:rsidR="002E2ECE" w:rsidRDefault="006158C7">
            <w:pPr>
              <w:pStyle w:val="Compact"/>
              <w:jc w:val="left"/>
            </w:pPr>
            <w:r>
              <w:t>VETERINARIO</w:t>
            </w:r>
          </w:p>
        </w:tc>
      </w:tr>
      <w:tr w:rsidR="002E2ECE" w14:paraId="58A1A995" w14:textId="77777777">
        <w:tc>
          <w:tcPr>
            <w:tcW w:w="0" w:type="auto"/>
          </w:tcPr>
          <w:p w14:paraId="205935E8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975D60E" w14:textId="77777777" w:rsidR="002E2ECE" w:rsidRDefault="006158C7">
            <w:pPr>
              <w:pStyle w:val="Compact"/>
              <w:jc w:val="left"/>
            </w:pPr>
            <w:r>
              <w:t>VIDRACEIRO</w:t>
            </w:r>
          </w:p>
        </w:tc>
      </w:tr>
      <w:tr w:rsidR="002E2ECE" w14:paraId="0FAF245C" w14:textId="77777777">
        <w:tc>
          <w:tcPr>
            <w:tcW w:w="0" w:type="auto"/>
          </w:tcPr>
          <w:p w14:paraId="4CF39271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745E6AC" w14:textId="77777777" w:rsidR="002E2ECE" w:rsidRDefault="006158C7">
            <w:pPr>
              <w:pStyle w:val="Compact"/>
              <w:jc w:val="left"/>
            </w:pPr>
            <w:r>
              <w:t>ZOOTECNISTAS</w:t>
            </w:r>
          </w:p>
        </w:tc>
      </w:tr>
      <w:tr w:rsidR="002E2ECE" w14:paraId="5C8D5040" w14:textId="77777777">
        <w:tc>
          <w:tcPr>
            <w:tcW w:w="0" w:type="auto"/>
          </w:tcPr>
          <w:p w14:paraId="4D12A906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FEB2F95" w14:textId="77777777" w:rsidR="002E2ECE" w:rsidRDefault="006158C7">
            <w:pPr>
              <w:pStyle w:val="Compact"/>
              <w:jc w:val="left"/>
            </w:pPr>
            <w:r>
              <w:t>OUTROS</w:t>
            </w:r>
          </w:p>
        </w:tc>
      </w:tr>
      <w:tr w:rsidR="002E2ECE" w14:paraId="4CE929CF" w14:textId="77777777">
        <w:tc>
          <w:tcPr>
            <w:tcW w:w="0" w:type="auto"/>
          </w:tcPr>
          <w:p w14:paraId="344CA162" w14:textId="77777777" w:rsidR="002E2ECE" w:rsidRDefault="006158C7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7AD80949" w14:textId="77777777" w:rsidR="002E2ECE" w:rsidRDefault="006158C7">
            <w:pPr>
              <w:pStyle w:val="Compact"/>
              <w:jc w:val="left"/>
            </w:pPr>
            <w:r>
              <w:t>PREDIO_E_CONTEUDO</w:t>
            </w:r>
          </w:p>
        </w:tc>
      </w:tr>
      <w:tr w:rsidR="002E2ECE" w14:paraId="6FC8FFF9" w14:textId="77777777">
        <w:tc>
          <w:tcPr>
            <w:tcW w:w="0" w:type="auto"/>
          </w:tcPr>
          <w:p w14:paraId="27F5C072" w14:textId="77777777" w:rsidR="002E2ECE" w:rsidRDefault="006158C7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19E48B84" w14:textId="77777777" w:rsidR="002E2ECE" w:rsidRDefault="006158C7">
            <w:pPr>
              <w:pStyle w:val="Compact"/>
              <w:jc w:val="left"/>
            </w:pPr>
            <w:r>
              <w:t>APENAS_PARA_PREDIO</w:t>
            </w:r>
          </w:p>
        </w:tc>
      </w:tr>
      <w:tr w:rsidR="002E2ECE" w14:paraId="0D793EC2" w14:textId="77777777">
        <w:tc>
          <w:tcPr>
            <w:tcW w:w="0" w:type="auto"/>
          </w:tcPr>
          <w:p w14:paraId="0D10D611" w14:textId="77777777" w:rsidR="002E2ECE" w:rsidRDefault="006158C7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59F0FF26" w14:textId="77777777" w:rsidR="002E2ECE" w:rsidRDefault="006158C7">
            <w:pPr>
              <w:pStyle w:val="Compact"/>
              <w:jc w:val="left"/>
            </w:pPr>
            <w:r>
              <w:t>APENAS_CONTEUDO</w:t>
            </w:r>
          </w:p>
        </w:tc>
      </w:tr>
    </w:tbl>
    <w:p w14:paraId="7F6945CE" w14:textId="77777777" w:rsidR="002E2ECE" w:rsidRDefault="006158C7">
      <w:pPr>
        <w:pStyle w:val="Heading2"/>
      </w:pPr>
      <w:bookmarkStart w:id="347" w:name="quotepatrimonialbusinesscoverage"/>
      <w:bookmarkStart w:id="348" w:name="_Toc129181149"/>
      <w:bookmarkEnd w:id="342"/>
      <w:bookmarkEnd w:id="345"/>
      <w:bookmarkEnd w:id="346"/>
      <w:r>
        <w:t>QuotePatrimonialBusinessCoverage</w:t>
      </w:r>
      <w:bookmarkEnd w:id="348"/>
      <w:r>
        <w:t xml:space="preserve"> </w:t>
      </w:r>
      <w:bookmarkStart w:id="349" w:name="schemaquotepatrimonialbusinesscoverage"/>
      <w:bookmarkEnd w:id="349"/>
    </w:p>
    <w:p w14:paraId="04A7EBEC" w14:textId="77777777" w:rsidR="002E2ECE" w:rsidRDefault="006158C7">
      <w:pPr>
        <w:pStyle w:val="FirstParagraph"/>
      </w:pPr>
      <w:r>
        <w:t xml:space="preserve">   </w:t>
      </w:r>
    </w:p>
    <w:p w14:paraId="3912686B" w14:textId="77777777" w:rsidR="002E2ECE" w:rsidRDefault="006158C7">
      <w:pPr>
        <w:pStyle w:val="Heading3"/>
      </w:pPr>
      <w:bookmarkStart w:id="350" w:name="propriedades-5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917"/>
        <w:gridCol w:w="1551"/>
        <w:gridCol w:w="1048"/>
        <w:gridCol w:w="1294"/>
        <w:gridCol w:w="2244"/>
      </w:tblGrid>
      <w:tr w:rsidR="002E2ECE" w14:paraId="0D6BCD75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3CA6BE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BD580A5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8B50792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3F02669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EFE50BA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583E9BC8" w14:textId="77777777">
        <w:tc>
          <w:tcPr>
            <w:tcW w:w="0" w:type="auto"/>
          </w:tcPr>
          <w:p w14:paraId="7BB5CBD4" w14:textId="77777777" w:rsidR="002E2ECE" w:rsidRDefault="006158C7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08598B6A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E461DAC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2ED4A3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4450E33" w14:textId="77777777" w:rsidR="002E2ECE" w:rsidRDefault="006158C7">
            <w:pPr>
              <w:pStyle w:val="Compact"/>
              <w:jc w:val="left"/>
            </w:pPr>
            <w:r>
              <w:t>Grupo e ramo da cobertura</w:t>
            </w:r>
          </w:p>
        </w:tc>
      </w:tr>
      <w:tr w:rsidR="002E2ECE" w:rsidRPr="00CA517B" w14:paraId="26A17E8E" w14:textId="77777777">
        <w:tc>
          <w:tcPr>
            <w:tcW w:w="0" w:type="auto"/>
          </w:tcPr>
          <w:p w14:paraId="74EB3F0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DD63DA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B4C9582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4108B0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9B317B6" w14:textId="77777777" w:rsidR="002E2ECE" w:rsidRDefault="006158C7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2E2ECE" w:rsidRPr="00CA517B" w14:paraId="56AC2196" w14:textId="77777777">
        <w:tc>
          <w:tcPr>
            <w:tcW w:w="0" w:type="auto"/>
          </w:tcPr>
          <w:p w14:paraId="1C80D478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1563D2FE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1A2141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1EAA56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1D94155" w14:textId="77777777" w:rsidR="002E2ECE" w:rsidRDefault="006158C7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2E2ECE" w14:paraId="0E30C3C5" w14:textId="77777777">
        <w:tc>
          <w:tcPr>
            <w:tcW w:w="0" w:type="auto"/>
          </w:tcPr>
          <w:p w14:paraId="24914AD0" w14:textId="77777777" w:rsidR="002E2ECE" w:rsidRDefault="006158C7">
            <w:pPr>
              <w:pStyle w:val="Compact"/>
              <w:jc w:val="left"/>
            </w:pPr>
            <w:r>
              <w:t>isSeparateContractingAllowed</w:t>
            </w:r>
          </w:p>
        </w:tc>
        <w:tc>
          <w:tcPr>
            <w:tcW w:w="0" w:type="auto"/>
          </w:tcPr>
          <w:p w14:paraId="74EFE6CD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2762D20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AADF8C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F2D76BA" w14:textId="77777777" w:rsidR="002E2ECE" w:rsidRDefault="006158C7">
            <w:pPr>
              <w:pStyle w:val="Compact"/>
              <w:jc w:val="left"/>
            </w:pPr>
            <w:r>
              <w:t>Permissão para Contratação Separada</w:t>
            </w:r>
          </w:p>
        </w:tc>
      </w:tr>
      <w:tr w:rsidR="002E2ECE" w:rsidRPr="00CA517B" w14:paraId="4E1F6040" w14:textId="77777777">
        <w:tc>
          <w:tcPr>
            <w:tcW w:w="0" w:type="auto"/>
          </w:tcPr>
          <w:p w14:paraId="7FD31C54" w14:textId="77777777" w:rsidR="002E2ECE" w:rsidRDefault="006158C7">
            <w:pPr>
              <w:pStyle w:val="Compact"/>
              <w:jc w:val="left"/>
            </w:pPr>
            <w:r>
              <w:t>maxLMI</w:t>
            </w:r>
          </w:p>
        </w:tc>
        <w:tc>
          <w:tcPr>
            <w:tcW w:w="0" w:type="auto"/>
          </w:tcPr>
          <w:p w14:paraId="60F2B275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59B51ABA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3CF44D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18FA0FA" w14:textId="77777777" w:rsidR="002E2ECE" w:rsidRDefault="006158C7">
            <w:pPr>
              <w:pStyle w:val="Compact"/>
              <w:jc w:val="left"/>
            </w:pPr>
            <w:r>
              <w:t xml:space="preserve">Valor de Limite Máximo de </w:t>
            </w:r>
            <w:r>
              <w:lastRenderedPageBreak/>
              <w:t>In</w:t>
            </w:r>
            <w:r>
              <w:t>denização (LMI) solicitado</w:t>
            </w:r>
          </w:p>
        </w:tc>
      </w:tr>
      <w:tr w:rsidR="002E2ECE" w:rsidRPr="00CA517B" w14:paraId="417AF6EC" w14:textId="77777777">
        <w:tc>
          <w:tcPr>
            <w:tcW w:w="0" w:type="auto"/>
          </w:tcPr>
          <w:p w14:paraId="24BC5164" w14:textId="77777777" w:rsidR="002E2ECE" w:rsidRDefault="006158C7">
            <w:pPr>
              <w:pStyle w:val="Compact"/>
              <w:jc w:val="left"/>
            </w:pPr>
            <w:r>
              <w:lastRenderedPageBreak/>
              <w:t>internalCode</w:t>
            </w:r>
          </w:p>
        </w:tc>
        <w:tc>
          <w:tcPr>
            <w:tcW w:w="0" w:type="auto"/>
          </w:tcPr>
          <w:p w14:paraId="678B3082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1D0DA7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45B09D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9620F3" w14:textId="77777777" w:rsidR="002E2ECE" w:rsidRDefault="006158C7">
            <w:pPr>
              <w:pStyle w:val="Compact"/>
              <w:jc w:val="left"/>
            </w:pPr>
            <w:r>
              <w:t>Código interno da cobertura da seguradora</w:t>
            </w:r>
          </w:p>
        </w:tc>
      </w:tr>
    </w:tbl>
    <w:p w14:paraId="255FA41D" w14:textId="77777777" w:rsidR="002E2ECE" w:rsidRDefault="006158C7">
      <w:pPr>
        <w:pStyle w:val="Heading4"/>
      </w:pPr>
      <w:bookmarkStart w:id="351" w:name="enumerated-values-41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1"/>
        <w:gridCol w:w="8473"/>
      </w:tblGrid>
      <w:tr w:rsidR="002E2ECE" w14:paraId="69E3C6CE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127A0FC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4857C315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1AC8B191" w14:textId="77777777">
        <w:tc>
          <w:tcPr>
            <w:tcW w:w="0" w:type="auto"/>
          </w:tcPr>
          <w:p w14:paraId="624EC64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1A15F3" w14:textId="77777777" w:rsidR="002E2ECE" w:rsidRDefault="006158C7">
            <w:pPr>
              <w:pStyle w:val="Compact"/>
              <w:jc w:val="left"/>
            </w:pPr>
            <w:r>
              <w:t>RESIDENCIAL_IMOVEL_BASICA</w:t>
            </w:r>
          </w:p>
        </w:tc>
      </w:tr>
      <w:tr w:rsidR="002E2ECE" w14:paraId="352E11FB" w14:textId="77777777">
        <w:tc>
          <w:tcPr>
            <w:tcW w:w="0" w:type="auto"/>
          </w:tcPr>
          <w:p w14:paraId="2050DA8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DD19A7" w14:textId="77777777" w:rsidR="002E2ECE" w:rsidRDefault="006158C7">
            <w:pPr>
              <w:pStyle w:val="Compact"/>
              <w:jc w:val="left"/>
            </w:pPr>
            <w:r>
              <w:t>RESIDENCIAL_IMOVEL_AMPLA</w:t>
            </w:r>
          </w:p>
        </w:tc>
      </w:tr>
      <w:tr w:rsidR="002E2ECE" w14:paraId="1F4DA431" w14:textId="77777777">
        <w:tc>
          <w:tcPr>
            <w:tcW w:w="0" w:type="auto"/>
          </w:tcPr>
          <w:p w14:paraId="43749CC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AE7865" w14:textId="77777777" w:rsidR="002E2ECE" w:rsidRDefault="006158C7">
            <w:pPr>
              <w:pStyle w:val="Compact"/>
              <w:jc w:val="left"/>
            </w:pPr>
            <w:r>
              <w:t>RESIDENCIAL_INCENDIO</w:t>
            </w:r>
          </w:p>
        </w:tc>
      </w:tr>
      <w:tr w:rsidR="002E2ECE" w14:paraId="0C20DCA4" w14:textId="77777777">
        <w:tc>
          <w:tcPr>
            <w:tcW w:w="0" w:type="auto"/>
          </w:tcPr>
          <w:p w14:paraId="00A0BC0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5B06CE" w14:textId="77777777" w:rsidR="002E2ECE" w:rsidRDefault="006158C7">
            <w:pPr>
              <w:pStyle w:val="Compact"/>
              <w:jc w:val="left"/>
            </w:pPr>
            <w:r>
              <w:t>RESIDENCIAL_QUEDA_DE_RAIO</w:t>
            </w:r>
          </w:p>
        </w:tc>
      </w:tr>
      <w:tr w:rsidR="002E2ECE" w14:paraId="68E6680F" w14:textId="77777777">
        <w:tc>
          <w:tcPr>
            <w:tcW w:w="0" w:type="auto"/>
          </w:tcPr>
          <w:p w14:paraId="63BD295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E83281" w14:textId="77777777" w:rsidR="002E2ECE" w:rsidRDefault="006158C7">
            <w:pPr>
              <w:pStyle w:val="Compact"/>
              <w:jc w:val="left"/>
            </w:pPr>
            <w:r>
              <w:t>RESIDENCIAL_EXPLOSAO</w:t>
            </w:r>
          </w:p>
        </w:tc>
      </w:tr>
      <w:tr w:rsidR="002E2ECE" w14:paraId="0871D0B0" w14:textId="77777777">
        <w:tc>
          <w:tcPr>
            <w:tcW w:w="0" w:type="auto"/>
          </w:tcPr>
          <w:p w14:paraId="6A33088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DBE1CA" w14:textId="77777777" w:rsidR="002E2ECE" w:rsidRDefault="006158C7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2E2ECE" w14:paraId="2785D17D" w14:textId="77777777">
        <w:tc>
          <w:tcPr>
            <w:tcW w:w="0" w:type="auto"/>
          </w:tcPr>
          <w:p w14:paraId="115F9C4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FBD778" w14:textId="77777777" w:rsidR="002E2ECE" w:rsidRDefault="006158C7">
            <w:pPr>
              <w:pStyle w:val="Compact"/>
              <w:jc w:val="left"/>
            </w:pPr>
            <w:r>
              <w:t>RESIDENCIAL_ALAGAMENTO</w:t>
            </w:r>
          </w:p>
        </w:tc>
      </w:tr>
      <w:tr w:rsidR="002E2ECE" w14:paraId="4D014206" w14:textId="77777777">
        <w:tc>
          <w:tcPr>
            <w:tcW w:w="0" w:type="auto"/>
          </w:tcPr>
          <w:p w14:paraId="53C2796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B8722E" w14:textId="77777777" w:rsidR="002E2ECE" w:rsidRDefault="006158C7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2E2ECE" w14:paraId="2872B34C" w14:textId="77777777">
        <w:tc>
          <w:tcPr>
            <w:tcW w:w="0" w:type="auto"/>
          </w:tcPr>
          <w:p w14:paraId="444ECEE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651F69" w14:textId="77777777" w:rsidR="002E2ECE" w:rsidRDefault="006158C7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2E2ECE" w14:paraId="06B2C289" w14:textId="77777777">
        <w:tc>
          <w:tcPr>
            <w:tcW w:w="0" w:type="auto"/>
          </w:tcPr>
          <w:p w14:paraId="53552E4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DCE7BC" w14:textId="77777777" w:rsidR="002E2ECE" w:rsidRDefault="006158C7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2E2ECE" w14:paraId="247D6B2A" w14:textId="77777777">
        <w:tc>
          <w:tcPr>
            <w:tcW w:w="0" w:type="auto"/>
          </w:tcPr>
          <w:p w14:paraId="12DDADD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62705C" w14:textId="77777777" w:rsidR="002E2ECE" w:rsidRDefault="006158C7">
            <w:pPr>
              <w:pStyle w:val="Compact"/>
              <w:jc w:val="left"/>
            </w:pPr>
            <w:r>
              <w:t>RESIDENCIAL_VENDAVAL</w:t>
            </w:r>
          </w:p>
        </w:tc>
      </w:tr>
      <w:tr w:rsidR="002E2ECE" w:rsidRPr="00CA517B" w14:paraId="55FD2497" w14:textId="77777777">
        <w:tc>
          <w:tcPr>
            <w:tcW w:w="0" w:type="auto"/>
          </w:tcPr>
          <w:p w14:paraId="7A84F9C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6E5699" w14:textId="77777777" w:rsidR="002E2ECE" w:rsidRDefault="006158C7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2E2ECE" w14:paraId="14610B23" w14:textId="77777777">
        <w:tc>
          <w:tcPr>
            <w:tcW w:w="0" w:type="auto"/>
          </w:tcPr>
          <w:p w14:paraId="6B719C1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7E9D31" w14:textId="77777777" w:rsidR="002E2ECE" w:rsidRDefault="006158C7">
            <w:pPr>
              <w:pStyle w:val="Compact"/>
              <w:jc w:val="left"/>
            </w:pPr>
            <w:r>
              <w:t>RESIDENCIAL_TERREMOTO</w:t>
            </w:r>
          </w:p>
        </w:tc>
      </w:tr>
      <w:tr w:rsidR="002E2ECE" w:rsidRPr="00CA517B" w14:paraId="0DCA1C70" w14:textId="77777777">
        <w:tc>
          <w:tcPr>
            <w:tcW w:w="0" w:type="auto"/>
          </w:tcPr>
          <w:p w14:paraId="69F5093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707875" w14:textId="77777777" w:rsidR="002E2ECE" w:rsidRDefault="006158C7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2E2ECE" w:rsidRPr="00CA517B" w14:paraId="166B3F5D" w14:textId="77777777">
        <w:tc>
          <w:tcPr>
            <w:tcW w:w="0" w:type="auto"/>
          </w:tcPr>
          <w:p w14:paraId="1DB1B8F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1107F6" w14:textId="77777777" w:rsidR="002E2ECE" w:rsidRDefault="006158C7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2E2ECE" w14:paraId="225A06EF" w14:textId="77777777">
        <w:tc>
          <w:tcPr>
            <w:tcW w:w="0" w:type="auto"/>
          </w:tcPr>
          <w:p w14:paraId="2B6A81D7" w14:textId="77777777" w:rsidR="002E2ECE" w:rsidRDefault="006158C7">
            <w:pPr>
              <w:pStyle w:val="Compact"/>
              <w:jc w:val="left"/>
            </w:pPr>
            <w:r>
              <w:t>cod</w:t>
            </w:r>
            <w:r>
              <w:lastRenderedPageBreak/>
              <w:t>e</w:t>
            </w:r>
          </w:p>
        </w:tc>
        <w:tc>
          <w:tcPr>
            <w:tcW w:w="0" w:type="auto"/>
          </w:tcPr>
          <w:p w14:paraId="3003F1A5" w14:textId="77777777" w:rsidR="002E2ECE" w:rsidRDefault="006158C7">
            <w:pPr>
              <w:pStyle w:val="Compact"/>
              <w:jc w:val="left"/>
            </w:pPr>
            <w:r>
              <w:lastRenderedPageBreak/>
              <w:t>RESIDENCIAL_QUEBRA_DE_VIDROS</w:t>
            </w:r>
          </w:p>
        </w:tc>
      </w:tr>
      <w:tr w:rsidR="002E2ECE" w14:paraId="5E8C098D" w14:textId="77777777">
        <w:tc>
          <w:tcPr>
            <w:tcW w:w="0" w:type="auto"/>
          </w:tcPr>
          <w:p w14:paraId="72C8B6F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1F3DA1" w14:textId="77777777" w:rsidR="002E2ECE" w:rsidRDefault="006158C7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2E2ECE" w14:paraId="4A33C67D" w14:textId="77777777">
        <w:tc>
          <w:tcPr>
            <w:tcW w:w="0" w:type="auto"/>
          </w:tcPr>
          <w:p w14:paraId="3D574BA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FF0370" w14:textId="77777777" w:rsidR="002E2ECE" w:rsidRDefault="006158C7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2E2ECE" w:rsidRPr="00CA517B" w14:paraId="2AF88651" w14:textId="77777777">
        <w:tc>
          <w:tcPr>
            <w:tcW w:w="0" w:type="auto"/>
          </w:tcPr>
          <w:p w14:paraId="3F528B5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B871F4" w14:textId="77777777" w:rsidR="002E2ECE" w:rsidRDefault="006158C7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2E2ECE" w14:paraId="15C6B127" w14:textId="77777777">
        <w:tc>
          <w:tcPr>
            <w:tcW w:w="0" w:type="auto"/>
          </w:tcPr>
          <w:p w14:paraId="1B45A1C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5B11CC" w14:textId="77777777" w:rsidR="002E2ECE" w:rsidRDefault="006158C7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2E2ECE" w:rsidRPr="00CA517B" w14:paraId="081E41D9" w14:textId="77777777">
        <w:tc>
          <w:tcPr>
            <w:tcW w:w="0" w:type="auto"/>
          </w:tcPr>
          <w:p w14:paraId="0286EA2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D2A55B" w14:textId="77777777" w:rsidR="002E2ECE" w:rsidRDefault="006158C7">
            <w:pPr>
              <w:pStyle w:val="Compact"/>
              <w:jc w:val="left"/>
            </w:pPr>
            <w:r>
              <w:t>RESIDENCIAL_JOIAS_</w:t>
            </w:r>
            <w:r>
              <w:t>E_OBRAS_DE_ARTE</w:t>
            </w:r>
          </w:p>
        </w:tc>
      </w:tr>
      <w:tr w:rsidR="002E2ECE" w14:paraId="3E930910" w14:textId="77777777">
        <w:tc>
          <w:tcPr>
            <w:tcW w:w="0" w:type="auto"/>
          </w:tcPr>
          <w:p w14:paraId="0BD0C54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2C8910" w14:textId="77777777" w:rsidR="002E2ECE" w:rsidRDefault="006158C7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2E2ECE" w14:paraId="5D265517" w14:textId="77777777">
        <w:tc>
          <w:tcPr>
            <w:tcW w:w="0" w:type="auto"/>
          </w:tcPr>
          <w:p w14:paraId="29CF88B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BC055C" w14:textId="77777777" w:rsidR="002E2ECE" w:rsidRDefault="006158C7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2E2ECE" w14:paraId="4DF8848F" w14:textId="77777777">
        <w:tc>
          <w:tcPr>
            <w:tcW w:w="0" w:type="auto"/>
          </w:tcPr>
          <w:p w14:paraId="229B35D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6C39F7" w14:textId="77777777" w:rsidR="002E2ECE" w:rsidRDefault="006158C7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2E2ECE" w14:paraId="4C219289" w14:textId="77777777">
        <w:tc>
          <w:tcPr>
            <w:tcW w:w="0" w:type="auto"/>
          </w:tcPr>
          <w:p w14:paraId="520234E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B411F4" w14:textId="77777777" w:rsidR="002E2ECE" w:rsidRDefault="006158C7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2E2ECE" w14:paraId="55E19B9E" w14:textId="77777777">
        <w:tc>
          <w:tcPr>
            <w:tcW w:w="0" w:type="auto"/>
          </w:tcPr>
          <w:p w14:paraId="3EFF63E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A7FEAA" w14:textId="77777777" w:rsidR="002E2ECE" w:rsidRDefault="006158C7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2E2ECE" w14:paraId="61BC3910" w14:textId="77777777">
        <w:tc>
          <w:tcPr>
            <w:tcW w:w="0" w:type="auto"/>
          </w:tcPr>
          <w:p w14:paraId="4B1BF0C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F0460E" w14:textId="77777777" w:rsidR="002E2ECE" w:rsidRDefault="006158C7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2E2ECE" w14:paraId="0F549C5C" w14:textId="77777777">
        <w:tc>
          <w:tcPr>
            <w:tcW w:w="0" w:type="auto"/>
          </w:tcPr>
          <w:p w14:paraId="0CE5FA9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CA921F" w14:textId="77777777" w:rsidR="002E2ECE" w:rsidRDefault="006158C7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2E2ECE" w14:paraId="35FABD38" w14:textId="77777777">
        <w:tc>
          <w:tcPr>
            <w:tcW w:w="0" w:type="auto"/>
          </w:tcPr>
          <w:p w14:paraId="3BFF3AE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82B230" w14:textId="77777777" w:rsidR="002E2ECE" w:rsidRDefault="006158C7">
            <w:pPr>
              <w:pStyle w:val="Compact"/>
              <w:jc w:val="left"/>
            </w:pPr>
            <w:r>
              <w:t>CONDOMINIAL_EQUIPAMENTOS</w:t>
            </w:r>
          </w:p>
        </w:tc>
      </w:tr>
      <w:tr w:rsidR="002E2ECE" w14:paraId="5CD0738E" w14:textId="77777777">
        <w:tc>
          <w:tcPr>
            <w:tcW w:w="0" w:type="auto"/>
          </w:tcPr>
          <w:p w14:paraId="6F39E8C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A32508" w14:textId="77777777" w:rsidR="002E2ECE" w:rsidRDefault="006158C7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2E2ECE" w14:paraId="605F4CC1" w14:textId="77777777">
        <w:tc>
          <w:tcPr>
            <w:tcW w:w="0" w:type="auto"/>
          </w:tcPr>
          <w:p w14:paraId="43EDEBA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7609B6" w14:textId="77777777" w:rsidR="002E2ECE" w:rsidRDefault="006158C7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2E2ECE" w:rsidRPr="00CA517B" w14:paraId="478F6AE4" w14:textId="77777777">
        <w:tc>
          <w:tcPr>
            <w:tcW w:w="0" w:type="auto"/>
          </w:tcPr>
          <w:p w14:paraId="4310667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37178D" w14:textId="77777777" w:rsidR="002E2ECE" w:rsidRDefault="006158C7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2E2ECE" w14:paraId="7B458247" w14:textId="77777777">
        <w:tc>
          <w:tcPr>
            <w:tcW w:w="0" w:type="auto"/>
          </w:tcPr>
          <w:p w14:paraId="6404918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4FED0B" w14:textId="77777777" w:rsidR="002E2ECE" w:rsidRDefault="006158C7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2E2ECE" w:rsidRPr="00CA517B" w14:paraId="3D9AFA9E" w14:textId="77777777">
        <w:tc>
          <w:tcPr>
            <w:tcW w:w="0" w:type="auto"/>
          </w:tcPr>
          <w:p w14:paraId="34A3E25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2F09E3" w14:textId="77777777" w:rsidR="002E2ECE" w:rsidRDefault="006158C7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2E2ECE" w14:paraId="0035BE2D" w14:textId="77777777">
        <w:tc>
          <w:tcPr>
            <w:tcW w:w="0" w:type="auto"/>
          </w:tcPr>
          <w:p w14:paraId="7D8D5F3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8B407D" w14:textId="77777777" w:rsidR="002E2ECE" w:rsidRDefault="006158C7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2E2ECE" w14:paraId="31C3F5C9" w14:textId="77777777">
        <w:tc>
          <w:tcPr>
            <w:tcW w:w="0" w:type="auto"/>
          </w:tcPr>
          <w:p w14:paraId="28CD71C2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C91D5CC" w14:textId="77777777" w:rsidR="002E2ECE" w:rsidRDefault="006158C7">
            <w:pPr>
              <w:pStyle w:val="Compact"/>
              <w:jc w:val="left"/>
            </w:pPr>
            <w:r>
              <w:t>CONDOMINIAL_ROUBO</w:t>
            </w:r>
          </w:p>
        </w:tc>
      </w:tr>
      <w:tr w:rsidR="002E2ECE" w14:paraId="1CDDD2DB" w14:textId="77777777">
        <w:tc>
          <w:tcPr>
            <w:tcW w:w="0" w:type="auto"/>
          </w:tcPr>
          <w:p w14:paraId="45B8F17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144D14" w14:textId="77777777" w:rsidR="002E2ECE" w:rsidRDefault="006158C7">
            <w:pPr>
              <w:pStyle w:val="Compact"/>
              <w:jc w:val="left"/>
            </w:pPr>
            <w:r>
              <w:t>CONDOMINIAL_VALORES</w:t>
            </w:r>
          </w:p>
        </w:tc>
      </w:tr>
      <w:tr w:rsidR="002E2ECE" w14:paraId="43E39028" w14:textId="77777777">
        <w:tc>
          <w:tcPr>
            <w:tcW w:w="0" w:type="auto"/>
          </w:tcPr>
          <w:p w14:paraId="04EEE63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0195FA" w14:textId="77777777" w:rsidR="002E2ECE" w:rsidRDefault="006158C7">
            <w:pPr>
              <w:pStyle w:val="Compact"/>
              <w:jc w:val="left"/>
            </w:pPr>
            <w:r>
              <w:t>CONDOMINIAL_VAZAMENTO</w:t>
            </w:r>
          </w:p>
        </w:tc>
      </w:tr>
      <w:tr w:rsidR="002E2ECE" w14:paraId="3308FE6E" w14:textId="77777777">
        <w:tc>
          <w:tcPr>
            <w:tcW w:w="0" w:type="auto"/>
          </w:tcPr>
          <w:p w14:paraId="0C1E1D6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5BE910" w14:textId="77777777" w:rsidR="002E2ECE" w:rsidRDefault="006158C7">
            <w:pPr>
              <w:pStyle w:val="Compact"/>
              <w:jc w:val="left"/>
            </w:pPr>
            <w:r>
              <w:t>CONDOMINIAL_VENDAVAL</w:t>
            </w:r>
          </w:p>
        </w:tc>
      </w:tr>
      <w:tr w:rsidR="002E2ECE" w14:paraId="6E735AA7" w14:textId="77777777">
        <w:tc>
          <w:tcPr>
            <w:tcW w:w="0" w:type="auto"/>
          </w:tcPr>
          <w:p w14:paraId="7B157FE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D98942" w14:textId="77777777" w:rsidR="002E2ECE" w:rsidRDefault="006158C7">
            <w:pPr>
              <w:pStyle w:val="Compact"/>
              <w:jc w:val="left"/>
            </w:pPr>
            <w:r>
              <w:t>CONDOMINIAL_ALAGAMENTO</w:t>
            </w:r>
          </w:p>
        </w:tc>
      </w:tr>
      <w:tr w:rsidR="002E2ECE" w14:paraId="76927D2A" w14:textId="77777777">
        <w:tc>
          <w:tcPr>
            <w:tcW w:w="0" w:type="auto"/>
          </w:tcPr>
          <w:p w14:paraId="5A69A2E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9BF1A8" w14:textId="77777777" w:rsidR="002E2ECE" w:rsidRDefault="006158C7">
            <w:pPr>
              <w:pStyle w:val="Compact"/>
              <w:jc w:val="left"/>
            </w:pPr>
            <w:r>
              <w:t>CONDOMINIAL_TUMULTO</w:t>
            </w:r>
          </w:p>
        </w:tc>
      </w:tr>
      <w:tr w:rsidR="002E2ECE" w:rsidRPr="00CA517B" w14:paraId="180D4977" w14:textId="77777777">
        <w:tc>
          <w:tcPr>
            <w:tcW w:w="0" w:type="auto"/>
          </w:tcPr>
          <w:p w14:paraId="6CD8AAD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1FF52B" w14:textId="77777777" w:rsidR="002E2ECE" w:rsidRDefault="006158C7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2E2ECE" w14:paraId="3B8161CB" w14:textId="77777777">
        <w:tc>
          <w:tcPr>
            <w:tcW w:w="0" w:type="auto"/>
          </w:tcPr>
          <w:p w14:paraId="50C821B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C227E6" w14:textId="77777777" w:rsidR="002E2ECE" w:rsidRDefault="006158C7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2E2ECE" w14:paraId="594F59BD" w14:textId="77777777">
        <w:tc>
          <w:tcPr>
            <w:tcW w:w="0" w:type="auto"/>
          </w:tcPr>
          <w:p w14:paraId="6D918E4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0BF1FE" w14:textId="77777777" w:rsidR="002E2ECE" w:rsidRDefault="006158C7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2E2ECE" w14:paraId="25D567AF" w14:textId="77777777">
        <w:tc>
          <w:tcPr>
            <w:tcW w:w="0" w:type="auto"/>
          </w:tcPr>
          <w:p w14:paraId="543297E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FA5681" w14:textId="77777777" w:rsidR="002E2ECE" w:rsidRDefault="006158C7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2E2ECE" w14:paraId="7BA7FD87" w14:textId="77777777">
        <w:tc>
          <w:tcPr>
            <w:tcW w:w="0" w:type="auto"/>
          </w:tcPr>
          <w:p w14:paraId="06F76FB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861387" w14:textId="77777777" w:rsidR="002E2ECE" w:rsidRDefault="006158C7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2E2ECE" w:rsidRPr="00CA517B" w14:paraId="79129B8C" w14:textId="77777777">
        <w:tc>
          <w:tcPr>
            <w:tcW w:w="0" w:type="auto"/>
          </w:tcPr>
          <w:p w14:paraId="76B61BE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5A44EA" w14:textId="77777777" w:rsidR="002E2ECE" w:rsidRDefault="006158C7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2E2ECE" w:rsidRPr="00CA517B" w14:paraId="4766D4A8" w14:textId="77777777">
        <w:tc>
          <w:tcPr>
            <w:tcW w:w="0" w:type="auto"/>
          </w:tcPr>
          <w:p w14:paraId="59E6423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864736" w14:textId="77777777" w:rsidR="002E2ECE" w:rsidRDefault="006158C7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2E2ECE" w14:paraId="54AF5729" w14:textId="77777777">
        <w:tc>
          <w:tcPr>
            <w:tcW w:w="0" w:type="auto"/>
          </w:tcPr>
          <w:p w14:paraId="4EF91C8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C9402A" w14:textId="77777777" w:rsidR="002E2ECE" w:rsidRDefault="006158C7">
            <w:pPr>
              <w:pStyle w:val="Compact"/>
              <w:jc w:val="left"/>
            </w:pPr>
            <w:r>
              <w:t>EMPRESARIAL_VALORES</w:t>
            </w:r>
          </w:p>
        </w:tc>
      </w:tr>
      <w:tr w:rsidR="002E2ECE" w:rsidRPr="00CA517B" w14:paraId="1EBE7760" w14:textId="77777777">
        <w:tc>
          <w:tcPr>
            <w:tcW w:w="0" w:type="auto"/>
          </w:tcPr>
          <w:p w14:paraId="65AF99C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AC72D8" w14:textId="77777777" w:rsidR="002E2ECE" w:rsidRDefault="006158C7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2E2ECE" w14:paraId="78019AF4" w14:textId="77777777">
        <w:tc>
          <w:tcPr>
            <w:tcW w:w="0" w:type="auto"/>
          </w:tcPr>
          <w:p w14:paraId="0BF66C7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AC4C8E" w14:textId="77777777" w:rsidR="002E2ECE" w:rsidRDefault="006158C7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2E2ECE" w14:paraId="59EFB946" w14:textId="77777777">
        <w:tc>
          <w:tcPr>
            <w:tcW w:w="0" w:type="auto"/>
          </w:tcPr>
          <w:p w14:paraId="70A28BC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D87AE7" w14:textId="77777777" w:rsidR="002E2ECE" w:rsidRDefault="006158C7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2E2ECE" w:rsidRPr="00CA517B" w14:paraId="7ACCCFC7" w14:textId="77777777">
        <w:tc>
          <w:tcPr>
            <w:tcW w:w="0" w:type="auto"/>
          </w:tcPr>
          <w:p w14:paraId="5CA3859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493041" w14:textId="77777777" w:rsidR="002E2ECE" w:rsidRDefault="006158C7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2E2ECE" w:rsidRPr="00CA517B" w14:paraId="6C231A14" w14:textId="77777777">
        <w:tc>
          <w:tcPr>
            <w:tcW w:w="0" w:type="auto"/>
          </w:tcPr>
          <w:p w14:paraId="1E4BFEE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7EB643" w14:textId="77777777" w:rsidR="002E2ECE" w:rsidRDefault="006158C7">
            <w:pPr>
              <w:pStyle w:val="Compact"/>
              <w:jc w:val="left"/>
            </w:pPr>
            <w:r>
              <w:t>EMPRESARIAL_DETERIORACAO_DE_MERCADORIAS_EM_AMBIENTES_FR</w:t>
            </w:r>
            <w:r>
              <w:t>IGORIFICADOS</w:t>
            </w:r>
          </w:p>
        </w:tc>
      </w:tr>
      <w:tr w:rsidR="002E2ECE" w14:paraId="5C95070D" w14:textId="77777777">
        <w:tc>
          <w:tcPr>
            <w:tcW w:w="0" w:type="auto"/>
          </w:tcPr>
          <w:p w14:paraId="19AC6721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05FD2C31" w14:textId="77777777" w:rsidR="002E2ECE" w:rsidRDefault="006158C7">
            <w:pPr>
              <w:pStyle w:val="Compact"/>
              <w:jc w:val="left"/>
            </w:pPr>
            <w:r>
              <w:t>EMPRESARIAL_DERRAME</w:t>
            </w:r>
          </w:p>
        </w:tc>
      </w:tr>
      <w:tr w:rsidR="002E2ECE" w14:paraId="5C65E761" w14:textId="77777777">
        <w:tc>
          <w:tcPr>
            <w:tcW w:w="0" w:type="auto"/>
          </w:tcPr>
          <w:p w14:paraId="5C3C60D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5C70F3" w14:textId="77777777" w:rsidR="002E2ECE" w:rsidRDefault="006158C7">
            <w:pPr>
              <w:pStyle w:val="Compact"/>
              <w:jc w:val="left"/>
            </w:pPr>
            <w:r>
              <w:t>EMPRESARIAL_VAZAMENTO</w:t>
            </w:r>
          </w:p>
        </w:tc>
      </w:tr>
      <w:tr w:rsidR="002E2ECE" w14:paraId="36EF2DB7" w14:textId="77777777">
        <w:tc>
          <w:tcPr>
            <w:tcW w:w="0" w:type="auto"/>
          </w:tcPr>
          <w:p w14:paraId="4C6A4A8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BB0D05" w14:textId="77777777" w:rsidR="002E2ECE" w:rsidRDefault="006158C7">
            <w:pPr>
              <w:pStyle w:val="Compact"/>
              <w:jc w:val="left"/>
            </w:pPr>
            <w:r>
              <w:t>EMPRESARIAL_EQUIPAMENTOS</w:t>
            </w:r>
          </w:p>
        </w:tc>
      </w:tr>
      <w:tr w:rsidR="002E2ECE" w14:paraId="07EEA4EC" w14:textId="77777777">
        <w:tc>
          <w:tcPr>
            <w:tcW w:w="0" w:type="auto"/>
          </w:tcPr>
          <w:p w14:paraId="10B9A87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808EAF" w14:textId="77777777" w:rsidR="002E2ECE" w:rsidRDefault="006158C7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2E2ECE" w14:paraId="46AC8E81" w14:textId="77777777">
        <w:tc>
          <w:tcPr>
            <w:tcW w:w="0" w:type="auto"/>
          </w:tcPr>
          <w:p w14:paraId="6939A0F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E001A9" w14:textId="77777777" w:rsidR="002E2ECE" w:rsidRDefault="006158C7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2E2ECE" w14:paraId="7EFCAA54" w14:textId="77777777">
        <w:tc>
          <w:tcPr>
            <w:tcW w:w="0" w:type="auto"/>
          </w:tcPr>
          <w:p w14:paraId="64E3CA1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CCF5C1" w14:textId="77777777" w:rsidR="002E2ECE" w:rsidRDefault="006158C7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2E2ECE" w:rsidRPr="00CA517B" w14:paraId="4BC810E9" w14:textId="77777777">
        <w:tc>
          <w:tcPr>
            <w:tcW w:w="0" w:type="auto"/>
          </w:tcPr>
          <w:p w14:paraId="3E1F41B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28E438" w14:textId="77777777" w:rsidR="002E2ECE" w:rsidRDefault="006158C7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2E2ECE" w:rsidRPr="00CA517B" w14:paraId="17F5FB13" w14:textId="77777777">
        <w:tc>
          <w:tcPr>
            <w:tcW w:w="0" w:type="auto"/>
          </w:tcPr>
          <w:p w14:paraId="553D88F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BB7EA3" w14:textId="77777777" w:rsidR="002E2ECE" w:rsidRDefault="006158C7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2E2ECE" w:rsidRPr="00CA517B" w14:paraId="5B2D3C35" w14:textId="77777777">
        <w:tc>
          <w:tcPr>
            <w:tcW w:w="0" w:type="auto"/>
          </w:tcPr>
          <w:p w14:paraId="52ADC2C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16DD1B" w14:textId="77777777" w:rsidR="002E2ECE" w:rsidRDefault="006158C7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2E2ECE" w:rsidRPr="00CA517B" w14:paraId="7A4789B1" w14:textId="77777777">
        <w:tc>
          <w:tcPr>
            <w:tcW w:w="0" w:type="auto"/>
          </w:tcPr>
          <w:p w14:paraId="716BB09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61996B" w14:textId="77777777" w:rsidR="002E2ECE" w:rsidRDefault="006158C7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2E2ECE" w:rsidRPr="00CA517B" w14:paraId="59ABB28F" w14:textId="77777777">
        <w:tc>
          <w:tcPr>
            <w:tcW w:w="0" w:type="auto"/>
          </w:tcPr>
          <w:p w14:paraId="257A33C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202EAE" w14:textId="77777777" w:rsidR="002E2ECE" w:rsidRDefault="006158C7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2E2ECE" w14:paraId="58556CD3" w14:textId="77777777">
        <w:tc>
          <w:tcPr>
            <w:tcW w:w="0" w:type="auto"/>
          </w:tcPr>
          <w:p w14:paraId="2AEE00A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9ACA74" w14:textId="77777777" w:rsidR="002E2ECE" w:rsidRDefault="006158C7">
            <w:pPr>
              <w:pStyle w:val="Compact"/>
              <w:jc w:val="left"/>
            </w:pPr>
            <w:r>
              <w:t>DIVERSOS_ROUBO</w:t>
            </w:r>
          </w:p>
        </w:tc>
      </w:tr>
      <w:tr w:rsidR="002E2ECE" w14:paraId="7998E47C" w14:textId="77777777">
        <w:tc>
          <w:tcPr>
            <w:tcW w:w="0" w:type="auto"/>
          </w:tcPr>
          <w:p w14:paraId="603CCCB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858DAD" w14:textId="77777777" w:rsidR="002E2ECE" w:rsidRDefault="006158C7">
            <w:pPr>
              <w:pStyle w:val="Compact"/>
              <w:jc w:val="left"/>
            </w:pPr>
            <w:r>
              <w:t>SERVICOS_EMERGENCIAIS</w:t>
            </w:r>
          </w:p>
        </w:tc>
      </w:tr>
      <w:tr w:rsidR="002E2ECE" w14:paraId="0EC8E062" w14:textId="77777777">
        <w:tc>
          <w:tcPr>
            <w:tcW w:w="0" w:type="auto"/>
          </w:tcPr>
          <w:p w14:paraId="7982638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3217D4" w14:textId="77777777" w:rsidR="002E2ECE" w:rsidRDefault="006158C7">
            <w:pPr>
              <w:pStyle w:val="Compact"/>
              <w:jc w:val="left"/>
            </w:pPr>
            <w:r>
              <w:t>SERVICOS_DE_CONVENIENCIA</w:t>
            </w:r>
          </w:p>
        </w:tc>
      </w:tr>
      <w:tr w:rsidR="002E2ECE" w14:paraId="7573AFEF" w14:textId="77777777">
        <w:tc>
          <w:tcPr>
            <w:tcW w:w="0" w:type="auto"/>
          </w:tcPr>
          <w:p w14:paraId="4B54C43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F7C600" w14:textId="77777777" w:rsidR="002E2ECE" w:rsidRDefault="006158C7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2E2ECE" w14:paraId="43B00A10" w14:textId="77777777">
        <w:tc>
          <w:tcPr>
            <w:tcW w:w="0" w:type="auto"/>
          </w:tcPr>
          <w:p w14:paraId="72315E0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F13CA2" w14:textId="77777777" w:rsidR="002E2ECE" w:rsidRDefault="006158C7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2E2ECE" w14:paraId="768B5C6E" w14:textId="77777777">
        <w:tc>
          <w:tcPr>
            <w:tcW w:w="0" w:type="auto"/>
          </w:tcPr>
          <w:p w14:paraId="537EE15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9815DB" w14:textId="77777777" w:rsidR="002E2ECE" w:rsidRDefault="006158C7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2E2ECE" w14:paraId="7C7274FB" w14:textId="77777777">
        <w:tc>
          <w:tcPr>
            <w:tcW w:w="0" w:type="auto"/>
          </w:tcPr>
          <w:p w14:paraId="5B65DB0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915B8F" w14:textId="77777777" w:rsidR="002E2ECE" w:rsidRDefault="006158C7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2E2ECE" w:rsidRPr="00CA517B" w14:paraId="2666B2EA" w14:textId="77777777">
        <w:tc>
          <w:tcPr>
            <w:tcW w:w="0" w:type="auto"/>
          </w:tcPr>
          <w:p w14:paraId="4DFEC11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42453B" w14:textId="77777777" w:rsidR="002E2ECE" w:rsidRDefault="006158C7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2E2ECE" w14:paraId="218B7D67" w14:textId="77777777">
        <w:tc>
          <w:tcPr>
            <w:tcW w:w="0" w:type="auto"/>
          </w:tcPr>
          <w:p w14:paraId="4CEA839D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5BC7F83F" w14:textId="77777777" w:rsidR="002E2ECE" w:rsidRDefault="006158C7">
            <w:pPr>
              <w:pStyle w:val="Compact"/>
              <w:jc w:val="left"/>
            </w:pPr>
            <w:r>
              <w:t>CESSANTES_LUCRO_LIQUIDO</w:t>
            </w:r>
          </w:p>
        </w:tc>
      </w:tr>
      <w:tr w:rsidR="002E2ECE" w14:paraId="1075017F" w14:textId="77777777">
        <w:tc>
          <w:tcPr>
            <w:tcW w:w="0" w:type="auto"/>
          </w:tcPr>
          <w:p w14:paraId="7F569D3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D9A3FD" w14:textId="77777777" w:rsidR="002E2ECE" w:rsidRDefault="006158C7">
            <w:pPr>
              <w:pStyle w:val="Compact"/>
              <w:jc w:val="left"/>
            </w:pPr>
            <w:r>
              <w:t>CESSANTES_DESPESAS_FIXAS</w:t>
            </w:r>
          </w:p>
        </w:tc>
      </w:tr>
      <w:tr w:rsidR="002E2ECE" w:rsidRPr="00CA517B" w14:paraId="617053AC" w14:textId="77777777">
        <w:tc>
          <w:tcPr>
            <w:tcW w:w="0" w:type="auto"/>
          </w:tcPr>
          <w:p w14:paraId="73C71DC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CE67C9" w14:textId="77777777" w:rsidR="002E2ECE" w:rsidRDefault="006158C7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2E2ECE" w:rsidRPr="00CA517B" w14:paraId="61536319" w14:textId="77777777">
        <w:tc>
          <w:tcPr>
            <w:tcW w:w="0" w:type="auto"/>
          </w:tcPr>
          <w:p w14:paraId="2D46DC8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87083A" w14:textId="77777777" w:rsidR="002E2ECE" w:rsidRDefault="006158C7">
            <w:pPr>
              <w:pStyle w:val="Compact"/>
              <w:jc w:val="left"/>
            </w:pPr>
            <w:r>
              <w:t>ENGENHARIA_OBRAS_CIVIS_CONSTRUCAO_E_INSTALA</w:t>
            </w:r>
            <w:r>
              <w:t>CAO_E_MONTAGEM</w:t>
            </w:r>
          </w:p>
        </w:tc>
      </w:tr>
      <w:tr w:rsidR="002E2ECE" w14:paraId="58B9675E" w14:textId="77777777">
        <w:tc>
          <w:tcPr>
            <w:tcW w:w="0" w:type="auto"/>
          </w:tcPr>
          <w:p w14:paraId="570DA19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FD83E3" w14:textId="77777777" w:rsidR="002E2ECE" w:rsidRDefault="006158C7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2E2ECE" w:rsidRPr="00CA517B" w14:paraId="67493068" w14:textId="77777777">
        <w:tc>
          <w:tcPr>
            <w:tcW w:w="0" w:type="auto"/>
          </w:tcPr>
          <w:p w14:paraId="5BBF5B1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154D74" w14:textId="77777777" w:rsidR="002E2ECE" w:rsidRDefault="006158C7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2E2ECE" w:rsidRPr="00CA517B" w14:paraId="31B14023" w14:textId="77777777">
        <w:tc>
          <w:tcPr>
            <w:tcW w:w="0" w:type="auto"/>
          </w:tcPr>
          <w:p w14:paraId="7DD2FAB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EA399F" w14:textId="77777777" w:rsidR="002E2ECE" w:rsidRDefault="006158C7">
            <w:pPr>
              <w:pStyle w:val="Compact"/>
              <w:jc w:val="left"/>
            </w:pPr>
            <w:r>
              <w:t>ENGENHARIA_DANOS_EM_CONSEQUENCIA_DE_ERRO_DE_PROJETO_RISCO_DO_FABRICANTE</w:t>
            </w:r>
          </w:p>
        </w:tc>
      </w:tr>
      <w:tr w:rsidR="002E2ECE" w14:paraId="737A5B68" w14:textId="77777777">
        <w:tc>
          <w:tcPr>
            <w:tcW w:w="0" w:type="auto"/>
          </w:tcPr>
          <w:p w14:paraId="77F63B1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466415" w14:textId="77777777" w:rsidR="002E2ECE" w:rsidRDefault="006158C7">
            <w:pPr>
              <w:pStyle w:val="Compact"/>
              <w:jc w:val="left"/>
            </w:pPr>
            <w:r>
              <w:t>ENGENHARIA_DANOS_MORAIS</w:t>
            </w:r>
          </w:p>
        </w:tc>
      </w:tr>
      <w:tr w:rsidR="002E2ECE" w:rsidRPr="00CA517B" w14:paraId="7247D26F" w14:textId="77777777">
        <w:tc>
          <w:tcPr>
            <w:tcW w:w="0" w:type="auto"/>
          </w:tcPr>
          <w:p w14:paraId="3811A68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2F8681" w14:textId="77777777" w:rsidR="002E2ECE" w:rsidRDefault="006158C7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2E2ECE" w:rsidRPr="00CA517B" w14:paraId="4A891F35" w14:textId="77777777">
        <w:tc>
          <w:tcPr>
            <w:tcW w:w="0" w:type="auto"/>
          </w:tcPr>
          <w:p w14:paraId="4860E8C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CF0F41" w14:textId="77777777" w:rsidR="002E2ECE" w:rsidRDefault="006158C7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2E2ECE" w14:paraId="7A33D807" w14:textId="77777777">
        <w:tc>
          <w:tcPr>
            <w:tcW w:w="0" w:type="auto"/>
          </w:tcPr>
          <w:p w14:paraId="097F11F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E1F9AA" w14:textId="77777777" w:rsidR="002E2ECE" w:rsidRDefault="006158C7">
            <w:pPr>
              <w:pStyle w:val="Compact"/>
              <w:jc w:val="left"/>
            </w:pPr>
            <w:r>
              <w:t>ENGENHARIA_DESPESAS_EXTRAORDINARI</w:t>
            </w:r>
            <w:r>
              <w:t>AS</w:t>
            </w:r>
          </w:p>
        </w:tc>
      </w:tr>
      <w:tr w:rsidR="002E2ECE" w:rsidRPr="00CA517B" w14:paraId="45B4821F" w14:textId="77777777">
        <w:tc>
          <w:tcPr>
            <w:tcW w:w="0" w:type="auto"/>
          </w:tcPr>
          <w:p w14:paraId="31F38CB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69176C" w14:textId="77777777" w:rsidR="002E2ECE" w:rsidRDefault="006158C7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2E2ECE" w:rsidRPr="00CA517B" w14:paraId="2B14A948" w14:textId="77777777">
        <w:tc>
          <w:tcPr>
            <w:tcW w:w="0" w:type="auto"/>
          </w:tcPr>
          <w:p w14:paraId="38F0AAB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D204F4" w14:textId="77777777" w:rsidR="002E2ECE" w:rsidRDefault="006158C7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2E2ECE" w:rsidRPr="00CA517B" w14:paraId="79203C09" w14:textId="77777777">
        <w:tc>
          <w:tcPr>
            <w:tcW w:w="0" w:type="auto"/>
          </w:tcPr>
          <w:p w14:paraId="52AF022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F35C14" w14:textId="77777777" w:rsidR="002E2ECE" w:rsidRDefault="006158C7">
            <w:pPr>
              <w:pStyle w:val="Compact"/>
              <w:jc w:val="left"/>
            </w:pPr>
            <w:r>
              <w:t>ENGENHARIA_FERRAMENTAS_DE_PEQUENO_E_MEDIO_PORTE</w:t>
            </w:r>
          </w:p>
        </w:tc>
      </w:tr>
      <w:tr w:rsidR="002E2ECE" w14:paraId="13FDA477" w14:textId="77777777">
        <w:tc>
          <w:tcPr>
            <w:tcW w:w="0" w:type="auto"/>
          </w:tcPr>
          <w:p w14:paraId="64AC1E2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0CB161" w14:textId="77777777" w:rsidR="002E2ECE" w:rsidRDefault="006158C7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2E2ECE" w:rsidRPr="00CA517B" w14:paraId="7CF8BC8F" w14:textId="77777777">
        <w:tc>
          <w:tcPr>
            <w:tcW w:w="0" w:type="auto"/>
          </w:tcPr>
          <w:p w14:paraId="049B34F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4C7386" w14:textId="77777777" w:rsidR="002E2ECE" w:rsidRDefault="006158C7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2E2ECE" w14:paraId="237D2256" w14:textId="77777777">
        <w:tc>
          <w:tcPr>
            <w:tcW w:w="0" w:type="auto"/>
          </w:tcPr>
          <w:p w14:paraId="6D66B4D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342506" w14:textId="77777777" w:rsidR="002E2ECE" w:rsidRDefault="006158C7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2E2ECE" w:rsidRPr="00CA517B" w14:paraId="729CB0F4" w14:textId="77777777">
        <w:tc>
          <w:tcPr>
            <w:tcW w:w="0" w:type="auto"/>
          </w:tcPr>
          <w:p w14:paraId="129AF7D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22A83A" w14:textId="77777777" w:rsidR="002E2ECE" w:rsidRDefault="006158C7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2E2ECE" w:rsidRPr="00CA517B" w14:paraId="1299A356" w14:textId="77777777">
        <w:tc>
          <w:tcPr>
            <w:tcW w:w="0" w:type="auto"/>
          </w:tcPr>
          <w:p w14:paraId="003D727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5CC90C" w14:textId="77777777" w:rsidR="002E2ECE" w:rsidRDefault="006158C7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2E2ECE" w14:paraId="1A78F151" w14:textId="77777777">
        <w:tc>
          <w:tcPr>
            <w:tcW w:w="0" w:type="auto"/>
          </w:tcPr>
          <w:p w14:paraId="2B1BD12B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5341791" w14:textId="77777777" w:rsidR="002E2ECE" w:rsidRDefault="006158C7">
            <w:pPr>
              <w:pStyle w:val="Compact"/>
              <w:jc w:val="left"/>
            </w:pPr>
            <w:r>
              <w:t>E</w:t>
            </w:r>
            <w:r>
              <w:t>NGENHARIA_OBRAS_CONCLUIDAS</w:t>
            </w:r>
          </w:p>
        </w:tc>
      </w:tr>
      <w:tr w:rsidR="002E2ECE" w14:paraId="3E9C8E0C" w14:textId="77777777">
        <w:tc>
          <w:tcPr>
            <w:tcW w:w="0" w:type="auto"/>
          </w:tcPr>
          <w:p w14:paraId="2CCE698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B2FCE5" w14:textId="77777777" w:rsidR="002E2ECE" w:rsidRDefault="006158C7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2E2ECE" w:rsidRPr="00CA517B" w14:paraId="2DC3AFD8" w14:textId="77777777">
        <w:tc>
          <w:tcPr>
            <w:tcW w:w="0" w:type="auto"/>
          </w:tcPr>
          <w:p w14:paraId="1702265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84E7F6" w14:textId="77777777" w:rsidR="002E2ECE" w:rsidRDefault="006158C7">
            <w:pPr>
              <w:pStyle w:val="Compact"/>
              <w:jc w:val="left"/>
            </w:pPr>
            <w:r>
              <w:t>ENGENHARIA_OBRAS_INSTALACOES_CONTRATADAS_ACEITAS_E_OU_COLOCADAS_EM_OPERACAO</w:t>
            </w:r>
          </w:p>
        </w:tc>
      </w:tr>
      <w:tr w:rsidR="002E2ECE" w14:paraId="17A8D38B" w14:textId="77777777">
        <w:tc>
          <w:tcPr>
            <w:tcW w:w="0" w:type="auto"/>
          </w:tcPr>
          <w:p w14:paraId="473DC56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CA5197" w14:textId="77777777" w:rsidR="002E2ECE" w:rsidRDefault="006158C7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2E2ECE" w14:paraId="1A028B89" w14:textId="77777777">
        <w:tc>
          <w:tcPr>
            <w:tcW w:w="0" w:type="auto"/>
          </w:tcPr>
          <w:p w14:paraId="42C82C2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519D0C" w14:textId="77777777" w:rsidR="002E2ECE" w:rsidRDefault="006158C7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2E2ECE" w14:paraId="1A3E5F28" w14:textId="77777777">
        <w:tc>
          <w:tcPr>
            <w:tcW w:w="0" w:type="auto"/>
          </w:tcPr>
          <w:p w14:paraId="6EAFC6C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68DEF6" w14:textId="77777777" w:rsidR="002E2ECE" w:rsidRDefault="006158C7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2E2ECE" w14:paraId="36A59AE8" w14:textId="77777777">
        <w:tc>
          <w:tcPr>
            <w:tcW w:w="0" w:type="auto"/>
          </w:tcPr>
          <w:p w14:paraId="65D5489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4D9DA5" w14:textId="77777777" w:rsidR="002E2ECE" w:rsidRDefault="006158C7">
            <w:pPr>
              <w:pStyle w:val="Compact"/>
              <w:jc w:val="left"/>
            </w:pPr>
            <w:r>
              <w:t>ENGENHARIA_FUNDACAO</w:t>
            </w:r>
          </w:p>
        </w:tc>
      </w:tr>
      <w:tr w:rsidR="002E2ECE" w14:paraId="1049B671" w14:textId="77777777">
        <w:tc>
          <w:tcPr>
            <w:tcW w:w="0" w:type="auto"/>
          </w:tcPr>
          <w:p w14:paraId="0A34999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F3F6A4" w14:textId="77777777" w:rsidR="002E2ECE" w:rsidRDefault="006158C7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2E2ECE" w14:paraId="604313FD" w14:textId="77777777">
        <w:tc>
          <w:tcPr>
            <w:tcW w:w="0" w:type="auto"/>
          </w:tcPr>
          <w:p w14:paraId="76E8BDC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C47180" w14:textId="77777777" w:rsidR="002E2ECE" w:rsidRDefault="006158C7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2E2ECE" w:rsidRPr="00CA517B" w14:paraId="0F7FFAA7" w14:textId="77777777">
        <w:tc>
          <w:tcPr>
            <w:tcW w:w="0" w:type="auto"/>
          </w:tcPr>
          <w:p w14:paraId="0862BE9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371726" w14:textId="77777777" w:rsidR="002E2ECE" w:rsidRDefault="006158C7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2E2ECE" w:rsidRPr="00CA517B" w14:paraId="56744AF6" w14:textId="77777777">
        <w:tc>
          <w:tcPr>
            <w:tcW w:w="0" w:type="auto"/>
          </w:tcPr>
          <w:p w14:paraId="3BBF971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13E63B" w14:textId="77777777" w:rsidR="002E2ECE" w:rsidRDefault="006158C7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2E2ECE" w:rsidRPr="00CA517B" w14:paraId="49140799" w14:textId="77777777">
        <w:tc>
          <w:tcPr>
            <w:tcW w:w="0" w:type="auto"/>
          </w:tcPr>
          <w:p w14:paraId="466C9DE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F36FC7" w14:textId="77777777" w:rsidR="002E2ECE" w:rsidRDefault="006158C7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2E2ECE" w14:paraId="38992E2D" w14:textId="77777777">
        <w:tc>
          <w:tcPr>
            <w:tcW w:w="0" w:type="auto"/>
          </w:tcPr>
          <w:p w14:paraId="20745E6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56B637" w14:textId="77777777" w:rsidR="002E2ECE" w:rsidRDefault="006158C7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2E2ECE" w:rsidRPr="00CA517B" w14:paraId="06E56406" w14:textId="77777777">
        <w:tc>
          <w:tcPr>
            <w:tcW w:w="0" w:type="auto"/>
          </w:tcPr>
          <w:p w14:paraId="678D582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7BA7E9" w14:textId="77777777" w:rsidR="002E2ECE" w:rsidRDefault="006158C7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2E2ECE" w:rsidRPr="00CA517B" w14:paraId="725959FF" w14:textId="77777777">
        <w:tc>
          <w:tcPr>
            <w:tcW w:w="0" w:type="auto"/>
          </w:tcPr>
          <w:p w14:paraId="293AED8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B657F6" w14:textId="77777777" w:rsidR="002E2ECE" w:rsidRDefault="006158C7">
            <w:pPr>
              <w:pStyle w:val="Compact"/>
              <w:jc w:val="left"/>
            </w:pPr>
            <w:r>
              <w:t>BANCOS_VALOR</w:t>
            </w:r>
            <w:r>
              <w:t>ES_NO_INTERIOR_DE_CAIXAS_ELETRONICOS_ATM</w:t>
            </w:r>
          </w:p>
        </w:tc>
      </w:tr>
      <w:tr w:rsidR="002E2ECE" w:rsidRPr="00CA517B" w14:paraId="6EDA9376" w14:textId="77777777">
        <w:tc>
          <w:tcPr>
            <w:tcW w:w="0" w:type="auto"/>
          </w:tcPr>
          <w:p w14:paraId="68DE7F7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CD3E44" w14:textId="77777777" w:rsidR="002E2ECE" w:rsidRDefault="006158C7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2E2ECE" w14:paraId="6892BE17" w14:textId="77777777">
        <w:tc>
          <w:tcPr>
            <w:tcW w:w="0" w:type="auto"/>
          </w:tcPr>
          <w:p w14:paraId="5258112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95CAD3" w14:textId="77777777" w:rsidR="002E2ECE" w:rsidRDefault="006158C7">
            <w:pPr>
              <w:pStyle w:val="Compact"/>
              <w:jc w:val="left"/>
            </w:pPr>
            <w:r>
              <w:t>RNO_ALAGAMENTO_INUNDACAO</w:t>
            </w:r>
          </w:p>
        </w:tc>
      </w:tr>
      <w:tr w:rsidR="002E2ECE" w:rsidRPr="00CA517B" w14:paraId="379D3337" w14:textId="77777777">
        <w:tc>
          <w:tcPr>
            <w:tcW w:w="0" w:type="auto"/>
          </w:tcPr>
          <w:p w14:paraId="6093767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345B3F" w14:textId="77777777" w:rsidR="002E2ECE" w:rsidRDefault="006158C7">
            <w:pPr>
              <w:pStyle w:val="Compact"/>
              <w:jc w:val="left"/>
            </w:pPr>
            <w:r>
              <w:t>RNO_ALUGUEL_PERDA_OU_PAGAMENTO</w:t>
            </w:r>
          </w:p>
        </w:tc>
      </w:tr>
      <w:tr w:rsidR="002E2ECE" w14:paraId="676E4402" w14:textId="77777777">
        <w:tc>
          <w:tcPr>
            <w:tcW w:w="0" w:type="auto"/>
          </w:tcPr>
          <w:p w14:paraId="24C288B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03B61C" w14:textId="77777777" w:rsidR="002E2ECE" w:rsidRDefault="006158C7">
            <w:pPr>
              <w:pStyle w:val="Compact"/>
              <w:jc w:val="left"/>
            </w:pPr>
            <w:r>
              <w:t>RNO_ANUNCIOS_LUMINOSOS</w:t>
            </w:r>
          </w:p>
        </w:tc>
      </w:tr>
      <w:tr w:rsidR="002E2ECE" w14:paraId="29101C05" w14:textId="77777777">
        <w:tc>
          <w:tcPr>
            <w:tcW w:w="0" w:type="auto"/>
          </w:tcPr>
          <w:p w14:paraId="0C33F9E4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106484A" w14:textId="77777777" w:rsidR="002E2ECE" w:rsidRDefault="006158C7">
            <w:pPr>
              <w:pStyle w:val="Compact"/>
              <w:jc w:val="left"/>
            </w:pPr>
            <w:r>
              <w:t>RNO_BAGAGEM</w:t>
            </w:r>
          </w:p>
        </w:tc>
      </w:tr>
      <w:tr w:rsidR="002E2ECE" w:rsidRPr="00CA517B" w14:paraId="54670822" w14:textId="77777777">
        <w:tc>
          <w:tcPr>
            <w:tcW w:w="0" w:type="auto"/>
          </w:tcPr>
          <w:p w14:paraId="6A0FBD3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D9BE50" w14:textId="77777777" w:rsidR="002E2ECE" w:rsidRDefault="006158C7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2E2ECE" w14:paraId="2E29C91C" w14:textId="77777777">
        <w:tc>
          <w:tcPr>
            <w:tcW w:w="0" w:type="auto"/>
          </w:tcPr>
          <w:p w14:paraId="0FAFF0F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BC3428" w14:textId="77777777" w:rsidR="002E2ECE" w:rsidRDefault="006158C7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2E2ECE" w:rsidRPr="00CA517B" w14:paraId="2D68CDD1" w14:textId="77777777">
        <w:tc>
          <w:tcPr>
            <w:tcW w:w="0" w:type="auto"/>
          </w:tcPr>
          <w:p w14:paraId="1415044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51C7C0" w14:textId="77777777" w:rsidR="002E2ECE" w:rsidRDefault="006158C7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2E2ECE" w:rsidRPr="00CA517B" w14:paraId="2C7C7AB0" w14:textId="77777777">
        <w:tc>
          <w:tcPr>
            <w:tcW w:w="0" w:type="auto"/>
          </w:tcPr>
          <w:p w14:paraId="28ACA63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70626C" w14:textId="77777777" w:rsidR="002E2ECE" w:rsidRDefault="006158C7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2E2ECE" w:rsidRPr="00CA517B" w14:paraId="7271DDF9" w14:textId="77777777">
        <w:tc>
          <w:tcPr>
            <w:tcW w:w="0" w:type="auto"/>
          </w:tcPr>
          <w:p w14:paraId="3E7B874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01C1BB" w14:textId="77777777" w:rsidR="002E2ECE" w:rsidRDefault="006158C7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2E2ECE" w14:paraId="7391F800" w14:textId="77777777">
        <w:tc>
          <w:tcPr>
            <w:tcW w:w="0" w:type="auto"/>
          </w:tcPr>
          <w:p w14:paraId="155D9EC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A03159" w14:textId="77777777" w:rsidR="002E2ECE" w:rsidRDefault="006158C7">
            <w:pPr>
              <w:pStyle w:val="Compact"/>
              <w:jc w:val="left"/>
            </w:pPr>
            <w:r>
              <w:t>RNO_DANOS_ELETRICO</w:t>
            </w:r>
            <w:r>
              <w:t>S</w:t>
            </w:r>
          </w:p>
        </w:tc>
      </w:tr>
      <w:tr w:rsidR="002E2ECE" w14:paraId="7D86CF56" w14:textId="77777777">
        <w:tc>
          <w:tcPr>
            <w:tcW w:w="0" w:type="auto"/>
          </w:tcPr>
          <w:p w14:paraId="41E3FB9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37460A" w14:textId="77777777" w:rsidR="002E2ECE" w:rsidRDefault="006158C7">
            <w:pPr>
              <w:pStyle w:val="Compact"/>
              <w:jc w:val="left"/>
            </w:pPr>
            <w:r>
              <w:t>RNO_DANOS_NA_FABRICACAO</w:t>
            </w:r>
          </w:p>
        </w:tc>
      </w:tr>
      <w:tr w:rsidR="002E2ECE" w:rsidRPr="00CA517B" w14:paraId="04B06E21" w14:textId="77777777">
        <w:tc>
          <w:tcPr>
            <w:tcW w:w="0" w:type="auto"/>
          </w:tcPr>
          <w:p w14:paraId="37CD110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13EE79" w14:textId="77777777" w:rsidR="002E2ECE" w:rsidRDefault="006158C7">
            <w:pPr>
              <w:pStyle w:val="Compact"/>
              <w:jc w:val="left"/>
            </w:pPr>
            <w:r>
              <w:t>RNO_DERRAME_D_AGUA_OU_OUTRA_SUBSTANCIA_LIQUIDA_DE_INSTALACOES_DE_CHUVEIROS_AUTOMATICOS_SPRINKLERS</w:t>
            </w:r>
          </w:p>
        </w:tc>
      </w:tr>
      <w:tr w:rsidR="002E2ECE" w14:paraId="000F7AA7" w14:textId="77777777">
        <w:tc>
          <w:tcPr>
            <w:tcW w:w="0" w:type="auto"/>
          </w:tcPr>
          <w:p w14:paraId="7F7D971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1B3D68" w14:textId="77777777" w:rsidR="002E2ECE" w:rsidRDefault="006158C7">
            <w:pPr>
              <w:pStyle w:val="Compact"/>
              <w:jc w:val="left"/>
            </w:pPr>
            <w:r>
              <w:t>RNO_DESMORONAMENTO</w:t>
            </w:r>
          </w:p>
        </w:tc>
      </w:tr>
      <w:tr w:rsidR="002E2ECE" w:rsidRPr="00CA517B" w14:paraId="1D872B50" w14:textId="77777777">
        <w:tc>
          <w:tcPr>
            <w:tcW w:w="0" w:type="auto"/>
          </w:tcPr>
          <w:p w14:paraId="6CE1112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5C5074" w14:textId="77777777" w:rsidR="002E2ECE" w:rsidRDefault="006158C7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2E2ECE" w14:paraId="63163718" w14:textId="77777777">
        <w:tc>
          <w:tcPr>
            <w:tcW w:w="0" w:type="auto"/>
          </w:tcPr>
          <w:p w14:paraId="6595663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802B9F" w14:textId="77777777" w:rsidR="002E2ECE" w:rsidRDefault="006158C7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2E2ECE" w14:paraId="59D5206A" w14:textId="77777777">
        <w:tc>
          <w:tcPr>
            <w:tcW w:w="0" w:type="auto"/>
          </w:tcPr>
          <w:p w14:paraId="664C86B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D9AD2B" w14:textId="77777777" w:rsidR="002E2ECE" w:rsidRDefault="006158C7">
            <w:pPr>
              <w:pStyle w:val="Compact"/>
              <w:jc w:val="left"/>
            </w:pPr>
            <w:r>
              <w:t>RNO_DESPESAS_FIXA</w:t>
            </w:r>
          </w:p>
        </w:tc>
      </w:tr>
      <w:tr w:rsidR="002E2ECE" w:rsidRPr="00CA517B" w14:paraId="7EFC36F4" w14:textId="77777777">
        <w:tc>
          <w:tcPr>
            <w:tcW w:w="0" w:type="auto"/>
          </w:tcPr>
          <w:p w14:paraId="60495B8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48F56C" w14:textId="77777777" w:rsidR="002E2ECE" w:rsidRDefault="006158C7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2E2ECE" w14:paraId="7EC0A314" w14:textId="77777777">
        <w:tc>
          <w:tcPr>
            <w:tcW w:w="0" w:type="auto"/>
          </w:tcPr>
          <w:p w14:paraId="2CD51F4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1D011E" w14:textId="77777777" w:rsidR="002E2ECE" w:rsidRDefault="006158C7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2E2ECE" w:rsidRPr="00CA517B" w14:paraId="4F7C4DAC" w14:textId="77777777">
        <w:tc>
          <w:tcPr>
            <w:tcW w:w="0" w:type="auto"/>
          </w:tcPr>
          <w:p w14:paraId="3F3D258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D5C892" w14:textId="77777777" w:rsidR="002E2ECE" w:rsidRDefault="006158C7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2E2ECE" w:rsidRPr="00CA517B" w14:paraId="76F148C2" w14:textId="77777777">
        <w:tc>
          <w:tcPr>
            <w:tcW w:w="0" w:type="auto"/>
          </w:tcPr>
          <w:p w14:paraId="6EBCA80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863D7A" w14:textId="77777777" w:rsidR="002E2ECE" w:rsidRDefault="006158C7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2E2ECE" w:rsidRPr="00CA517B" w14:paraId="20E274A8" w14:textId="77777777">
        <w:tc>
          <w:tcPr>
            <w:tcW w:w="0" w:type="auto"/>
          </w:tcPr>
          <w:p w14:paraId="218139B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8F98B6" w14:textId="77777777" w:rsidR="002E2ECE" w:rsidRDefault="006158C7">
            <w:pPr>
              <w:pStyle w:val="Compact"/>
              <w:jc w:val="left"/>
            </w:pPr>
            <w:r>
              <w:t>RNO_EQUIPAMENTOS_DIVERSOS_OUTRAS_MODALIDADES</w:t>
            </w:r>
          </w:p>
        </w:tc>
      </w:tr>
      <w:tr w:rsidR="002E2ECE" w14:paraId="15F82CD4" w14:textId="77777777">
        <w:tc>
          <w:tcPr>
            <w:tcW w:w="0" w:type="auto"/>
          </w:tcPr>
          <w:p w14:paraId="2AA2124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A4A91B" w14:textId="77777777" w:rsidR="002E2ECE" w:rsidRDefault="006158C7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2E2ECE" w14:paraId="6C85B037" w14:textId="77777777">
        <w:tc>
          <w:tcPr>
            <w:tcW w:w="0" w:type="auto"/>
          </w:tcPr>
          <w:p w14:paraId="6CDC8772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34516B9" w14:textId="77777777" w:rsidR="002E2ECE" w:rsidRDefault="006158C7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2E2ECE" w14:paraId="470684ED" w14:textId="77777777">
        <w:tc>
          <w:tcPr>
            <w:tcW w:w="0" w:type="auto"/>
          </w:tcPr>
          <w:p w14:paraId="5FC6153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295DF6" w14:textId="77777777" w:rsidR="002E2ECE" w:rsidRDefault="006158C7">
            <w:pPr>
              <w:pStyle w:val="Compact"/>
              <w:jc w:val="left"/>
            </w:pPr>
            <w:r>
              <w:t>RNO_EQUIPAMENTOS_MOVEIS</w:t>
            </w:r>
          </w:p>
        </w:tc>
      </w:tr>
      <w:tr w:rsidR="002E2ECE" w14:paraId="44EDE169" w14:textId="77777777">
        <w:tc>
          <w:tcPr>
            <w:tcW w:w="0" w:type="auto"/>
          </w:tcPr>
          <w:p w14:paraId="60265AC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756699" w14:textId="77777777" w:rsidR="002E2ECE" w:rsidRDefault="006158C7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2E2ECE" w14:paraId="0544E73B" w14:textId="77777777">
        <w:tc>
          <w:tcPr>
            <w:tcW w:w="0" w:type="auto"/>
          </w:tcPr>
          <w:p w14:paraId="74ED4D3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B8092D" w14:textId="77777777" w:rsidR="002E2ECE" w:rsidRDefault="006158C7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2E2ECE" w14:paraId="05D508B6" w14:textId="77777777">
        <w:tc>
          <w:tcPr>
            <w:tcW w:w="0" w:type="auto"/>
          </w:tcPr>
          <w:p w14:paraId="3F677AC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DE14E8" w14:textId="77777777" w:rsidR="002E2ECE" w:rsidRDefault="006158C7">
            <w:pPr>
              <w:pStyle w:val="Compact"/>
              <w:jc w:val="left"/>
            </w:pPr>
            <w:r>
              <w:t>RNO_HONORARIOS_DE_PERITOS</w:t>
            </w:r>
          </w:p>
        </w:tc>
      </w:tr>
      <w:tr w:rsidR="002E2ECE" w:rsidRPr="00CA517B" w14:paraId="169D0A6A" w14:textId="77777777">
        <w:tc>
          <w:tcPr>
            <w:tcW w:w="0" w:type="auto"/>
          </w:tcPr>
          <w:p w14:paraId="58BBEE7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B8BFA6" w14:textId="77777777" w:rsidR="002E2ECE" w:rsidRDefault="006158C7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2E2ECE" w:rsidRPr="00CA517B" w14:paraId="0EFC62A2" w14:textId="77777777">
        <w:tc>
          <w:tcPr>
            <w:tcW w:w="0" w:type="auto"/>
          </w:tcPr>
          <w:p w14:paraId="21A5467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8C5742" w14:textId="77777777" w:rsidR="002E2ECE" w:rsidRDefault="006158C7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2E2ECE" w:rsidRPr="00CA517B" w14:paraId="76CE4A3E" w14:textId="77777777">
        <w:tc>
          <w:tcPr>
            <w:tcW w:w="0" w:type="auto"/>
          </w:tcPr>
          <w:p w14:paraId="0360AAA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7FC5A6" w14:textId="77777777" w:rsidR="002E2ECE" w:rsidRDefault="006158C7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2E2ECE" w14:paraId="56DA98A1" w14:textId="77777777">
        <w:tc>
          <w:tcPr>
            <w:tcW w:w="0" w:type="auto"/>
          </w:tcPr>
          <w:p w14:paraId="63031DA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95E764" w14:textId="77777777" w:rsidR="002E2ECE" w:rsidRDefault="006158C7">
            <w:pPr>
              <w:pStyle w:val="Compact"/>
              <w:jc w:val="left"/>
            </w:pPr>
            <w:r>
              <w:t>RNO_LUCROS_CESSANTES</w:t>
            </w:r>
          </w:p>
        </w:tc>
      </w:tr>
      <w:tr w:rsidR="002E2ECE" w:rsidRPr="00CA517B" w14:paraId="31881BBF" w14:textId="77777777">
        <w:tc>
          <w:tcPr>
            <w:tcW w:w="0" w:type="auto"/>
          </w:tcPr>
          <w:p w14:paraId="1B1E464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7A2FC9" w14:textId="77777777" w:rsidR="002E2ECE" w:rsidRDefault="006158C7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2E2ECE" w14:paraId="56E62BC6" w14:textId="77777777">
        <w:tc>
          <w:tcPr>
            <w:tcW w:w="0" w:type="auto"/>
          </w:tcPr>
          <w:p w14:paraId="4D9D2D4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DDD94D" w14:textId="77777777" w:rsidR="002E2ECE" w:rsidRDefault="006158C7">
            <w:pPr>
              <w:pStyle w:val="Compact"/>
              <w:jc w:val="left"/>
            </w:pPr>
            <w:r>
              <w:t>RNO_PATIOS</w:t>
            </w:r>
          </w:p>
        </w:tc>
      </w:tr>
      <w:tr w:rsidR="002E2ECE" w14:paraId="3AA05462" w14:textId="77777777">
        <w:tc>
          <w:tcPr>
            <w:tcW w:w="0" w:type="auto"/>
          </w:tcPr>
          <w:p w14:paraId="572A2BB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DCBF37" w14:textId="77777777" w:rsidR="002E2ECE" w:rsidRDefault="006158C7">
            <w:pPr>
              <w:pStyle w:val="Compact"/>
              <w:jc w:val="left"/>
            </w:pPr>
            <w:r>
              <w:t>RNO_QUEBRA_DE_MAQUINAS</w:t>
            </w:r>
          </w:p>
        </w:tc>
      </w:tr>
      <w:tr w:rsidR="002E2ECE" w:rsidRPr="00CA517B" w14:paraId="526CF9AF" w14:textId="77777777">
        <w:tc>
          <w:tcPr>
            <w:tcW w:w="0" w:type="auto"/>
          </w:tcPr>
          <w:p w14:paraId="33D1FE4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15D3D9" w14:textId="77777777" w:rsidR="002E2ECE" w:rsidRDefault="006158C7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2E2ECE" w:rsidRPr="00CA517B" w14:paraId="4BCE9784" w14:textId="77777777">
        <w:tc>
          <w:tcPr>
            <w:tcW w:w="0" w:type="auto"/>
          </w:tcPr>
          <w:p w14:paraId="39B37DD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EFCE6A" w14:textId="77777777" w:rsidR="002E2ECE" w:rsidRDefault="006158C7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2E2ECE" w:rsidRPr="00CA517B" w14:paraId="62783D54" w14:textId="77777777">
        <w:tc>
          <w:tcPr>
            <w:tcW w:w="0" w:type="auto"/>
          </w:tcPr>
          <w:p w14:paraId="4F97891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72B436" w14:textId="77777777" w:rsidR="002E2ECE" w:rsidRDefault="006158C7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2E2ECE" w:rsidRPr="00CA517B" w14:paraId="0ABC6D99" w14:textId="77777777">
        <w:tc>
          <w:tcPr>
            <w:tcW w:w="0" w:type="auto"/>
          </w:tcPr>
          <w:p w14:paraId="39D5A4D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20D5F1" w14:textId="77777777" w:rsidR="002E2ECE" w:rsidRDefault="006158C7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2E2ECE" w:rsidRPr="00CA517B" w14:paraId="60B1BEEF" w14:textId="77777777">
        <w:tc>
          <w:tcPr>
            <w:tcW w:w="0" w:type="auto"/>
          </w:tcPr>
          <w:p w14:paraId="79C5416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6AD673" w14:textId="77777777" w:rsidR="002E2ECE" w:rsidRDefault="006158C7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2E2ECE" w:rsidRPr="00CA517B" w14:paraId="6BED55B8" w14:textId="77777777">
        <w:tc>
          <w:tcPr>
            <w:tcW w:w="0" w:type="auto"/>
          </w:tcPr>
          <w:p w14:paraId="1DF6C9C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A7301C" w14:textId="77777777" w:rsidR="002E2ECE" w:rsidRDefault="006158C7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2E2ECE" w14:paraId="3FDAC7EB" w14:textId="77777777">
        <w:tc>
          <w:tcPr>
            <w:tcW w:w="0" w:type="auto"/>
          </w:tcPr>
          <w:p w14:paraId="0AFE72D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88C42C" w14:textId="77777777" w:rsidR="002E2ECE" w:rsidRDefault="006158C7">
            <w:pPr>
              <w:pStyle w:val="Compact"/>
              <w:jc w:val="left"/>
            </w:pPr>
            <w:r>
              <w:t>RNO_TERRORISMO_E_SA</w:t>
            </w:r>
            <w:r>
              <w:t>BOTAGEM</w:t>
            </w:r>
          </w:p>
        </w:tc>
      </w:tr>
      <w:tr w:rsidR="002E2ECE" w:rsidRPr="00CA517B" w14:paraId="548ADCFB" w14:textId="77777777">
        <w:tc>
          <w:tcPr>
            <w:tcW w:w="0" w:type="auto"/>
          </w:tcPr>
          <w:p w14:paraId="4734467B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3B80BACB" w14:textId="77777777" w:rsidR="002E2ECE" w:rsidRDefault="006158C7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2E2ECE" w:rsidRPr="00CA517B" w14:paraId="1B693035" w14:textId="77777777">
        <w:tc>
          <w:tcPr>
            <w:tcW w:w="0" w:type="auto"/>
          </w:tcPr>
          <w:p w14:paraId="6E4C5DD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B957C7" w14:textId="77777777" w:rsidR="002E2ECE" w:rsidRDefault="006158C7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2E2ECE" w:rsidRPr="00CA517B" w14:paraId="6A0EC983" w14:textId="77777777">
        <w:tc>
          <w:tcPr>
            <w:tcW w:w="0" w:type="auto"/>
          </w:tcPr>
          <w:p w14:paraId="2D6B1C9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350509" w14:textId="77777777" w:rsidR="002E2ECE" w:rsidRDefault="006158C7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2E2ECE" w:rsidRPr="00CA517B" w14:paraId="455CFDCC" w14:textId="77777777">
        <w:tc>
          <w:tcPr>
            <w:tcW w:w="0" w:type="auto"/>
          </w:tcPr>
          <w:p w14:paraId="54559CF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7407D2" w14:textId="77777777" w:rsidR="002E2ECE" w:rsidRDefault="006158C7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2E2ECE" w14:paraId="1831578B" w14:textId="77777777">
        <w:tc>
          <w:tcPr>
            <w:tcW w:w="0" w:type="auto"/>
          </w:tcPr>
          <w:p w14:paraId="1B81545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8DC0FC" w14:textId="77777777" w:rsidR="002E2ECE" w:rsidRDefault="006158C7">
            <w:pPr>
              <w:pStyle w:val="Compact"/>
              <w:jc w:val="left"/>
            </w:pPr>
            <w:r>
              <w:t>OUTRAS</w:t>
            </w:r>
          </w:p>
        </w:tc>
      </w:tr>
    </w:tbl>
    <w:p w14:paraId="37F83ABA" w14:textId="77777777" w:rsidR="002E2ECE" w:rsidRDefault="006158C7">
      <w:pPr>
        <w:pStyle w:val="Heading2"/>
      </w:pPr>
      <w:bookmarkStart w:id="352" w:name="quotepatrimonialbusinessrisklocation"/>
      <w:bookmarkStart w:id="353" w:name="_Toc129181150"/>
      <w:bookmarkEnd w:id="347"/>
      <w:bookmarkEnd w:id="350"/>
      <w:bookmarkEnd w:id="351"/>
      <w:r>
        <w:t>QuotePatrimonialBusinessRiskLocation</w:t>
      </w:r>
      <w:bookmarkEnd w:id="353"/>
      <w:r>
        <w:t xml:space="preserve"> </w:t>
      </w:r>
      <w:bookmarkStart w:id="354" w:name="Xdddcd20e1e00dffa7fbf3ed307c52d031a15d9e"/>
      <w:bookmarkEnd w:id="354"/>
    </w:p>
    <w:p w14:paraId="48F1B322" w14:textId="77777777" w:rsidR="002E2ECE" w:rsidRDefault="006158C7">
      <w:pPr>
        <w:pStyle w:val="FirstParagraph"/>
      </w:pPr>
      <w:r>
        <w:t xml:space="preserve">   </w:t>
      </w:r>
    </w:p>
    <w:p w14:paraId="7B71F6B7" w14:textId="77777777" w:rsidR="002E2ECE" w:rsidRDefault="006158C7">
      <w:pPr>
        <w:pStyle w:val="Heading3"/>
      </w:pPr>
      <w:bookmarkStart w:id="355" w:name="propriedades-52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419"/>
        <w:gridCol w:w="945"/>
        <w:gridCol w:w="1048"/>
        <w:gridCol w:w="1294"/>
        <w:gridCol w:w="2348"/>
      </w:tblGrid>
      <w:tr w:rsidR="002E2ECE" w14:paraId="7FD5404D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12C2BD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0C5BB08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CA4EABD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DCE1D6B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74B53A8" w14:textId="77777777" w:rsidR="002E2ECE" w:rsidRDefault="006158C7">
            <w:pPr>
              <w:pStyle w:val="Compact"/>
              <w:jc w:val="left"/>
            </w:pPr>
            <w:r>
              <w:t>De</w:t>
            </w:r>
            <w:r>
              <w:t>scription</w:t>
            </w:r>
          </w:p>
        </w:tc>
      </w:tr>
      <w:tr w:rsidR="002E2ECE" w:rsidRPr="00CA517B" w14:paraId="2BB55905" w14:textId="77777777">
        <w:tc>
          <w:tcPr>
            <w:tcW w:w="0" w:type="auto"/>
          </w:tcPr>
          <w:p w14:paraId="3310B5DF" w14:textId="77777777" w:rsidR="002E2ECE" w:rsidRDefault="006158C7">
            <w:pPr>
              <w:pStyle w:val="Compact"/>
              <w:jc w:val="left"/>
            </w:pPr>
            <w:r>
              <w:t>address</w:t>
            </w:r>
          </w:p>
        </w:tc>
        <w:tc>
          <w:tcPr>
            <w:tcW w:w="0" w:type="auto"/>
          </w:tcPr>
          <w:p w14:paraId="231DF512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F4F6AD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4C26F8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23D7B71" w14:textId="77777777" w:rsidR="002E2ECE" w:rsidRDefault="006158C7">
            <w:pPr>
              <w:pStyle w:val="Compact"/>
              <w:jc w:val="left"/>
            </w:pPr>
            <w:r>
              <w:t>Logradouro do Local de Risco</w:t>
            </w:r>
          </w:p>
        </w:tc>
      </w:tr>
      <w:tr w:rsidR="002E2ECE" w:rsidRPr="00CA517B" w14:paraId="4603BE06" w14:textId="77777777">
        <w:tc>
          <w:tcPr>
            <w:tcW w:w="0" w:type="auto"/>
          </w:tcPr>
          <w:p w14:paraId="6724ECC8" w14:textId="77777777" w:rsidR="002E2ECE" w:rsidRDefault="006158C7">
            <w:pPr>
              <w:pStyle w:val="Compact"/>
              <w:jc w:val="left"/>
            </w:pPr>
            <w:r>
              <w:t>additionalInfo</w:t>
            </w:r>
          </w:p>
        </w:tc>
        <w:tc>
          <w:tcPr>
            <w:tcW w:w="0" w:type="auto"/>
          </w:tcPr>
          <w:p w14:paraId="0E9C97F1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87D9F8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65D4FC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4CBB5A0" w14:textId="77777777" w:rsidR="002E2ECE" w:rsidRDefault="006158C7">
            <w:pPr>
              <w:pStyle w:val="Compact"/>
              <w:jc w:val="left"/>
            </w:pPr>
            <w:r>
              <w:t>Complemento do Local de Risco *</w:t>
            </w:r>
          </w:p>
        </w:tc>
      </w:tr>
      <w:tr w:rsidR="002E2ECE" w:rsidRPr="00CA517B" w14:paraId="52A045CE" w14:textId="77777777">
        <w:tc>
          <w:tcPr>
            <w:tcW w:w="0" w:type="auto"/>
          </w:tcPr>
          <w:p w14:paraId="189DD29C" w14:textId="77777777" w:rsidR="002E2ECE" w:rsidRDefault="006158C7">
            <w:pPr>
              <w:pStyle w:val="Compact"/>
              <w:jc w:val="left"/>
            </w:pPr>
            <w:r>
              <w:t>districtName</w:t>
            </w:r>
          </w:p>
        </w:tc>
        <w:tc>
          <w:tcPr>
            <w:tcW w:w="0" w:type="auto"/>
          </w:tcPr>
          <w:p w14:paraId="79A569C2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9D7356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029A3D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87F31A4" w14:textId="77777777" w:rsidR="002E2ECE" w:rsidRDefault="006158C7">
            <w:pPr>
              <w:pStyle w:val="Compact"/>
              <w:jc w:val="left"/>
            </w:pPr>
            <w:r>
              <w:t>Bairro do Local de Risco *</w:t>
            </w:r>
          </w:p>
        </w:tc>
      </w:tr>
      <w:tr w:rsidR="002E2ECE" w:rsidRPr="00CA517B" w14:paraId="1ED8C42D" w14:textId="77777777">
        <w:tc>
          <w:tcPr>
            <w:tcW w:w="0" w:type="auto"/>
          </w:tcPr>
          <w:p w14:paraId="69A2D8E2" w14:textId="77777777" w:rsidR="002E2ECE" w:rsidRDefault="006158C7">
            <w:pPr>
              <w:pStyle w:val="Compact"/>
              <w:jc w:val="left"/>
            </w:pPr>
            <w:r>
              <w:t>townName</w:t>
            </w:r>
          </w:p>
        </w:tc>
        <w:tc>
          <w:tcPr>
            <w:tcW w:w="0" w:type="auto"/>
          </w:tcPr>
          <w:p w14:paraId="27674945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072968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704ED2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30A57D7" w14:textId="77777777" w:rsidR="002E2ECE" w:rsidRDefault="006158C7">
            <w:pPr>
              <w:pStyle w:val="Compact"/>
              <w:jc w:val="left"/>
            </w:pPr>
            <w:r>
              <w:t>Município do Local de Risco</w:t>
            </w:r>
          </w:p>
        </w:tc>
      </w:tr>
      <w:tr w:rsidR="002E2ECE" w:rsidRPr="00CA517B" w14:paraId="7BA78BF6" w14:textId="77777777">
        <w:tc>
          <w:tcPr>
            <w:tcW w:w="0" w:type="auto"/>
          </w:tcPr>
          <w:p w14:paraId="7CEAA97E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1753AFD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964CB4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AD68A8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38D37EF" w14:textId="77777777" w:rsidR="002E2ECE" w:rsidRDefault="006158C7">
            <w:pPr>
              <w:pStyle w:val="Compact"/>
              <w:jc w:val="left"/>
            </w:pPr>
            <w:r>
              <w:t>Sigla da Unidade da Federação do Local de Risco</w:t>
            </w:r>
          </w:p>
        </w:tc>
      </w:tr>
      <w:tr w:rsidR="002E2ECE" w:rsidRPr="00CA517B" w14:paraId="1CF1B83D" w14:textId="77777777">
        <w:tc>
          <w:tcPr>
            <w:tcW w:w="0" w:type="auto"/>
          </w:tcPr>
          <w:p w14:paraId="65B148C9" w14:textId="77777777" w:rsidR="002E2ECE" w:rsidRDefault="006158C7">
            <w:pPr>
              <w:pStyle w:val="Compact"/>
              <w:jc w:val="left"/>
            </w:pPr>
            <w:r>
              <w:t>postCode</w:t>
            </w:r>
          </w:p>
        </w:tc>
        <w:tc>
          <w:tcPr>
            <w:tcW w:w="0" w:type="auto"/>
          </w:tcPr>
          <w:p w14:paraId="5D4240ED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1C1B23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EDFCED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B0DD6AF" w14:textId="77777777" w:rsidR="002E2ECE" w:rsidRDefault="006158C7">
            <w:pPr>
              <w:pStyle w:val="Compact"/>
              <w:jc w:val="left"/>
            </w:pPr>
            <w:r>
              <w:t>CEP do Local de Risco</w:t>
            </w:r>
          </w:p>
        </w:tc>
      </w:tr>
      <w:tr w:rsidR="002E2ECE" w:rsidRPr="00CA517B" w14:paraId="673BD2B4" w14:textId="77777777">
        <w:tc>
          <w:tcPr>
            <w:tcW w:w="0" w:type="auto"/>
          </w:tcPr>
          <w:p w14:paraId="0035CCA3" w14:textId="77777777" w:rsidR="002E2ECE" w:rsidRDefault="006158C7">
            <w:pPr>
              <w:pStyle w:val="Compact"/>
              <w:jc w:val="left"/>
            </w:pPr>
            <w:r>
              <w:t>billingAddress</w:t>
            </w:r>
          </w:p>
        </w:tc>
        <w:tc>
          <w:tcPr>
            <w:tcW w:w="0" w:type="auto"/>
          </w:tcPr>
          <w:p w14:paraId="2AF83FD7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0B5DE8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C274EA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00C2BD" w14:textId="77777777" w:rsidR="002E2ECE" w:rsidRDefault="006158C7">
            <w:pPr>
              <w:pStyle w:val="Compact"/>
              <w:jc w:val="left"/>
            </w:pPr>
            <w:r>
              <w:t>Logradouro do Local de Cobrança</w:t>
            </w:r>
          </w:p>
        </w:tc>
      </w:tr>
      <w:tr w:rsidR="002E2ECE" w:rsidRPr="00CA517B" w14:paraId="2AA768C9" w14:textId="77777777">
        <w:tc>
          <w:tcPr>
            <w:tcW w:w="0" w:type="auto"/>
          </w:tcPr>
          <w:p w14:paraId="7D0F41F1" w14:textId="77777777" w:rsidR="002E2ECE" w:rsidRDefault="006158C7">
            <w:pPr>
              <w:pStyle w:val="Compact"/>
              <w:jc w:val="left"/>
            </w:pPr>
            <w:r>
              <w:t>billingAdditionalInfo</w:t>
            </w:r>
          </w:p>
        </w:tc>
        <w:tc>
          <w:tcPr>
            <w:tcW w:w="0" w:type="auto"/>
          </w:tcPr>
          <w:p w14:paraId="4D61B2BC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812BDA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201691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B2A23AC" w14:textId="77777777" w:rsidR="002E2ECE" w:rsidRDefault="006158C7">
            <w:pPr>
              <w:pStyle w:val="Compact"/>
              <w:jc w:val="left"/>
            </w:pPr>
            <w:r>
              <w:t>Complemento do Local de Cobrança *</w:t>
            </w:r>
          </w:p>
        </w:tc>
      </w:tr>
      <w:tr w:rsidR="002E2ECE" w:rsidRPr="00CA517B" w14:paraId="5F2AFC0A" w14:textId="77777777">
        <w:tc>
          <w:tcPr>
            <w:tcW w:w="0" w:type="auto"/>
          </w:tcPr>
          <w:p w14:paraId="736B9EB0" w14:textId="77777777" w:rsidR="002E2ECE" w:rsidRDefault="006158C7">
            <w:pPr>
              <w:pStyle w:val="Compact"/>
              <w:jc w:val="left"/>
            </w:pPr>
            <w:r>
              <w:t>billingDistrictName</w:t>
            </w:r>
          </w:p>
        </w:tc>
        <w:tc>
          <w:tcPr>
            <w:tcW w:w="0" w:type="auto"/>
          </w:tcPr>
          <w:p w14:paraId="02B3C492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588C79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B5EC32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D7290D4" w14:textId="77777777" w:rsidR="002E2ECE" w:rsidRDefault="006158C7">
            <w:pPr>
              <w:pStyle w:val="Compact"/>
              <w:jc w:val="left"/>
            </w:pPr>
            <w:r>
              <w:t>Bairro do Local de Cobrança *</w:t>
            </w:r>
          </w:p>
        </w:tc>
      </w:tr>
      <w:tr w:rsidR="002E2ECE" w:rsidRPr="00CA517B" w14:paraId="5B87A9CC" w14:textId="77777777">
        <w:tc>
          <w:tcPr>
            <w:tcW w:w="0" w:type="auto"/>
          </w:tcPr>
          <w:p w14:paraId="0F14028C" w14:textId="77777777" w:rsidR="002E2ECE" w:rsidRDefault="006158C7">
            <w:pPr>
              <w:pStyle w:val="Compact"/>
              <w:jc w:val="left"/>
            </w:pPr>
            <w:r>
              <w:t>billingTownName</w:t>
            </w:r>
          </w:p>
        </w:tc>
        <w:tc>
          <w:tcPr>
            <w:tcW w:w="0" w:type="auto"/>
          </w:tcPr>
          <w:p w14:paraId="0DB27274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1DD8B7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B3BCDA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04CC0A7" w14:textId="77777777" w:rsidR="002E2ECE" w:rsidRDefault="006158C7">
            <w:pPr>
              <w:pStyle w:val="Compact"/>
              <w:jc w:val="left"/>
            </w:pPr>
            <w:r>
              <w:t>Município do Local de Cobrança</w:t>
            </w:r>
          </w:p>
        </w:tc>
      </w:tr>
      <w:tr w:rsidR="002E2ECE" w:rsidRPr="00CA517B" w14:paraId="6B5EB84B" w14:textId="77777777">
        <w:tc>
          <w:tcPr>
            <w:tcW w:w="0" w:type="auto"/>
          </w:tcPr>
          <w:p w14:paraId="7E89DCDC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09EAD764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155C75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2CDD87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DF5D7A5" w14:textId="77777777" w:rsidR="002E2ECE" w:rsidRDefault="006158C7">
            <w:pPr>
              <w:pStyle w:val="Compact"/>
              <w:jc w:val="left"/>
            </w:pPr>
            <w:r>
              <w:t xml:space="preserve">Sigla da Unidade da Federação do Local de </w:t>
            </w:r>
            <w:r>
              <w:lastRenderedPageBreak/>
              <w:t>Cobrança</w:t>
            </w:r>
          </w:p>
        </w:tc>
      </w:tr>
      <w:tr w:rsidR="002E2ECE" w:rsidRPr="00CA517B" w14:paraId="59EBA4A2" w14:textId="77777777">
        <w:tc>
          <w:tcPr>
            <w:tcW w:w="0" w:type="auto"/>
          </w:tcPr>
          <w:p w14:paraId="2BD10FE8" w14:textId="77777777" w:rsidR="002E2ECE" w:rsidRDefault="006158C7">
            <w:pPr>
              <w:pStyle w:val="Compact"/>
              <w:jc w:val="left"/>
            </w:pPr>
            <w:r>
              <w:lastRenderedPageBreak/>
              <w:t>billingPostCode</w:t>
            </w:r>
          </w:p>
        </w:tc>
        <w:tc>
          <w:tcPr>
            <w:tcW w:w="0" w:type="auto"/>
          </w:tcPr>
          <w:p w14:paraId="0E5BF819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9498F2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604B9B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E56258E" w14:textId="77777777" w:rsidR="002E2ECE" w:rsidRDefault="006158C7">
            <w:pPr>
              <w:pStyle w:val="Compact"/>
              <w:jc w:val="left"/>
            </w:pPr>
            <w:r>
              <w:t>CEP do Local de Cobrança</w:t>
            </w:r>
          </w:p>
        </w:tc>
      </w:tr>
      <w:tr w:rsidR="002E2ECE" w14:paraId="1E204A6D" w14:textId="77777777">
        <w:tc>
          <w:tcPr>
            <w:tcW w:w="0" w:type="auto"/>
          </w:tcPr>
          <w:p w14:paraId="4017B1D8" w14:textId="77777777" w:rsidR="002E2ECE" w:rsidRDefault="006158C7">
            <w:pPr>
              <w:pStyle w:val="Compact"/>
              <w:jc w:val="left"/>
            </w:pPr>
            <w:r>
              <w:t>propertyUsageType</w:t>
            </w:r>
          </w:p>
        </w:tc>
        <w:tc>
          <w:tcPr>
            <w:tcW w:w="0" w:type="auto"/>
          </w:tcPr>
          <w:p w14:paraId="680E80E3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F73610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85D235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822122F" w14:textId="77777777" w:rsidR="002E2ECE" w:rsidRDefault="006158C7">
            <w:pPr>
              <w:pStyle w:val="Compact"/>
              <w:jc w:val="left"/>
            </w:pPr>
            <w:r>
              <w:t>Tipo de moradia</w:t>
            </w:r>
          </w:p>
        </w:tc>
      </w:tr>
      <w:tr w:rsidR="002E2ECE" w14:paraId="587ADBC4" w14:textId="77777777">
        <w:tc>
          <w:tcPr>
            <w:tcW w:w="0" w:type="auto"/>
          </w:tcPr>
          <w:p w14:paraId="57D3F7A9" w14:textId="77777777" w:rsidR="002E2ECE" w:rsidRDefault="006158C7">
            <w:pPr>
              <w:pStyle w:val="Compact"/>
              <w:jc w:val="left"/>
            </w:pPr>
            <w:r>
              <w:t>propertyBuildType</w:t>
            </w:r>
          </w:p>
        </w:tc>
        <w:tc>
          <w:tcPr>
            <w:tcW w:w="0" w:type="auto"/>
          </w:tcPr>
          <w:p w14:paraId="79D0F3D8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027A36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BB54D1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55C1413" w14:textId="77777777" w:rsidR="002E2ECE" w:rsidRDefault="006158C7">
            <w:pPr>
              <w:pStyle w:val="Compact"/>
              <w:jc w:val="left"/>
            </w:pPr>
            <w:r>
              <w:t>Tipo de construção</w:t>
            </w:r>
          </w:p>
        </w:tc>
      </w:tr>
      <w:tr w:rsidR="002E2ECE" w:rsidRPr="00CA517B" w14:paraId="3F239966" w14:textId="77777777">
        <w:tc>
          <w:tcPr>
            <w:tcW w:w="0" w:type="auto"/>
          </w:tcPr>
          <w:p w14:paraId="7C4DD740" w14:textId="77777777" w:rsidR="002E2ECE" w:rsidRDefault="006158C7">
            <w:pPr>
              <w:pStyle w:val="Compact"/>
              <w:jc w:val="left"/>
            </w:pPr>
            <w:r>
              <w:t>isListedDisappropriatedCondemned</w:t>
            </w:r>
          </w:p>
        </w:tc>
        <w:tc>
          <w:tcPr>
            <w:tcW w:w="0" w:type="auto"/>
          </w:tcPr>
          <w:p w14:paraId="5147A56A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44A1B46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A9234D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6023E7A" w14:textId="77777777" w:rsidR="002E2ECE" w:rsidRDefault="006158C7">
            <w:pPr>
              <w:pStyle w:val="Compact"/>
              <w:jc w:val="left"/>
            </w:pPr>
            <w:r>
              <w:t>Imóvel tombado, desapropriado ou condenado por órgão público?</w:t>
            </w:r>
          </w:p>
        </w:tc>
      </w:tr>
      <w:tr w:rsidR="002E2ECE" w:rsidRPr="00CA517B" w14:paraId="2144E5D3" w14:textId="77777777">
        <w:tc>
          <w:tcPr>
            <w:tcW w:w="0" w:type="auto"/>
          </w:tcPr>
          <w:p w14:paraId="53C0B80B" w14:textId="77777777" w:rsidR="002E2ECE" w:rsidRDefault="006158C7">
            <w:pPr>
              <w:pStyle w:val="Compact"/>
              <w:jc w:val="left"/>
            </w:pPr>
            <w:r>
              <w:t>isUnderConstructionRenovation</w:t>
            </w:r>
          </w:p>
        </w:tc>
        <w:tc>
          <w:tcPr>
            <w:tcW w:w="0" w:type="auto"/>
          </w:tcPr>
          <w:p w14:paraId="23615D9B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950D47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CF35B7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F094264" w14:textId="77777777" w:rsidR="002E2ECE" w:rsidRDefault="006158C7">
            <w:pPr>
              <w:pStyle w:val="Compact"/>
              <w:jc w:val="left"/>
            </w:pPr>
            <w:r>
              <w:t>O imóvel está em construção ou reforma?</w:t>
            </w:r>
          </w:p>
        </w:tc>
      </w:tr>
      <w:tr w:rsidR="002E2ECE" w:rsidRPr="00CA517B" w14:paraId="380AD97D" w14:textId="77777777">
        <w:tc>
          <w:tcPr>
            <w:tcW w:w="0" w:type="auto"/>
          </w:tcPr>
          <w:p w14:paraId="6B318DEA" w14:textId="77777777" w:rsidR="002E2ECE" w:rsidRDefault="006158C7">
            <w:pPr>
              <w:pStyle w:val="Compact"/>
              <w:jc w:val="left"/>
            </w:pPr>
            <w:r>
              <w:t>securityProtection</w:t>
            </w:r>
          </w:p>
        </w:tc>
        <w:tc>
          <w:tcPr>
            <w:tcW w:w="0" w:type="auto"/>
          </w:tcPr>
          <w:p w14:paraId="671E4809" w14:textId="77777777" w:rsidR="002E2ECE" w:rsidRDefault="006158C7">
            <w:pPr>
              <w:pStyle w:val="Compact"/>
              <w:jc w:val="left"/>
            </w:pPr>
            <w:r>
              <w:t>[string]</w:t>
            </w:r>
          </w:p>
        </w:tc>
        <w:tc>
          <w:tcPr>
            <w:tcW w:w="0" w:type="auto"/>
          </w:tcPr>
          <w:p w14:paraId="0FBE6F3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7BC703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3289C8F" w14:textId="77777777" w:rsidR="002E2ECE" w:rsidRDefault="006158C7">
            <w:pPr>
              <w:pStyle w:val="Compact"/>
              <w:jc w:val="left"/>
            </w:pPr>
            <w:r>
              <w:t>O imóvel possui sistemas de protecionais de segurança?</w:t>
            </w:r>
          </w:p>
        </w:tc>
      </w:tr>
      <w:tr w:rsidR="002E2ECE" w:rsidRPr="00CA517B" w14:paraId="697780C2" w14:textId="77777777">
        <w:tc>
          <w:tcPr>
            <w:tcW w:w="0" w:type="auto"/>
          </w:tcPr>
          <w:p w14:paraId="13466B73" w14:textId="77777777" w:rsidR="002E2ECE" w:rsidRDefault="006158C7">
            <w:pPr>
              <w:pStyle w:val="Compact"/>
              <w:jc w:val="left"/>
            </w:pPr>
            <w:r>
              <w:t>fireProtection</w:t>
            </w:r>
          </w:p>
        </w:tc>
        <w:tc>
          <w:tcPr>
            <w:tcW w:w="0" w:type="auto"/>
          </w:tcPr>
          <w:p w14:paraId="0F94E8DB" w14:textId="77777777" w:rsidR="002E2ECE" w:rsidRDefault="006158C7">
            <w:pPr>
              <w:pStyle w:val="Compact"/>
              <w:jc w:val="left"/>
            </w:pPr>
            <w:r>
              <w:t>[string]</w:t>
            </w:r>
          </w:p>
        </w:tc>
        <w:tc>
          <w:tcPr>
            <w:tcW w:w="0" w:type="auto"/>
          </w:tcPr>
          <w:p w14:paraId="5EB5D75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114521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39E42DB" w14:textId="77777777" w:rsidR="002E2ECE" w:rsidRDefault="006158C7">
            <w:pPr>
              <w:pStyle w:val="Compact"/>
              <w:jc w:val="left"/>
            </w:pPr>
            <w:r>
              <w:t>O imóvel possui sistemas de protecionais de incêndio?</w:t>
            </w:r>
          </w:p>
        </w:tc>
      </w:tr>
      <w:tr w:rsidR="002E2ECE" w14:paraId="511D00F0" w14:textId="77777777">
        <w:tc>
          <w:tcPr>
            <w:tcW w:w="0" w:type="auto"/>
          </w:tcPr>
          <w:p w14:paraId="28937677" w14:textId="77777777" w:rsidR="002E2ECE" w:rsidRDefault="006158C7">
            <w:pPr>
              <w:pStyle w:val="Compact"/>
              <w:jc w:val="left"/>
            </w:pPr>
            <w:r>
              <w:t>propertyUseType</w:t>
            </w:r>
          </w:p>
        </w:tc>
        <w:tc>
          <w:tcPr>
            <w:tcW w:w="0" w:type="auto"/>
          </w:tcPr>
          <w:p w14:paraId="3C34819B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55CF0F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99650B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6A41DEE" w14:textId="77777777" w:rsidR="002E2ECE" w:rsidRDefault="006158C7">
            <w:pPr>
              <w:pStyle w:val="Compact"/>
              <w:jc w:val="left"/>
            </w:pPr>
            <w:r>
              <w:t>Uso do imóvel</w:t>
            </w:r>
          </w:p>
        </w:tc>
      </w:tr>
      <w:tr w:rsidR="002E2ECE" w:rsidRPr="00CA517B" w14:paraId="23190B48" w14:textId="77777777">
        <w:tc>
          <w:tcPr>
            <w:tcW w:w="0" w:type="auto"/>
          </w:tcPr>
          <w:p w14:paraId="60B9C9FB" w14:textId="77777777" w:rsidR="002E2ECE" w:rsidRDefault="006158C7">
            <w:pPr>
              <w:pStyle w:val="Compact"/>
              <w:jc w:val="left"/>
            </w:pPr>
            <w:r>
              <w:t>isMainlyOpen</w:t>
            </w:r>
          </w:p>
        </w:tc>
        <w:tc>
          <w:tcPr>
            <w:tcW w:w="0" w:type="auto"/>
          </w:tcPr>
          <w:p w14:paraId="5286975F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069F4A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BDB55A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872B1BA" w14:textId="77777777" w:rsidR="002E2ECE" w:rsidRDefault="006158C7">
            <w:pPr>
              <w:pStyle w:val="Compact"/>
              <w:jc w:val="left"/>
            </w:pPr>
            <w:r>
              <w:t>Predominância de construções abertas / semi-abertas?</w:t>
            </w:r>
          </w:p>
        </w:tc>
      </w:tr>
      <w:tr w:rsidR="002E2ECE" w:rsidRPr="00CA517B" w14:paraId="2F4BC28A" w14:textId="77777777">
        <w:tc>
          <w:tcPr>
            <w:tcW w:w="0" w:type="auto"/>
          </w:tcPr>
          <w:p w14:paraId="12D2936A" w14:textId="77777777" w:rsidR="002E2ECE" w:rsidRDefault="006158C7">
            <w:pPr>
              <w:pStyle w:val="Compact"/>
              <w:jc w:val="left"/>
            </w:pPr>
            <w:r>
              <w:t>hasInsulatingPanels</w:t>
            </w:r>
          </w:p>
        </w:tc>
        <w:tc>
          <w:tcPr>
            <w:tcW w:w="0" w:type="auto"/>
          </w:tcPr>
          <w:p w14:paraId="336DFD36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D97C0D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1CD786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290FD22" w14:textId="77777777" w:rsidR="002E2ECE" w:rsidRDefault="006158C7">
            <w:pPr>
              <w:pStyle w:val="Compact"/>
              <w:jc w:val="left"/>
            </w:pPr>
            <w:r>
              <w:t>Existe isopainel (chapas metálicas com isolamento interno)?</w:t>
            </w:r>
          </w:p>
        </w:tc>
      </w:tr>
      <w:tr w:rsidR="002E2ECE" w14:paraId="2B1D4D37" w14:textId="77777777">
        <w:tc>
          <w:tcPr>
            <w:tcW w:w="0" w:type="auto"/>
          </w:tcPr>
          <w:p w14:paraId="08730306" w14:textId="77777777" w:rsidR="002E2ECE" w:rsidRDefault="006158C7">
            <w:pPr>
              <w:pStyle w:val="Compact"/>
              <w:jc w:val="left"/>
            </w:pPr>
            <w:r>
              <w:t>isInMall</w:t>
            </w:r>
          </w:p>
        </w:tc>
        <w:tc>
          <w:tcPr>
            <w:tcW w:w="0" w:type="auto"/>
          </w:tcPr>
          <w:p w14:paraId="3F47BD52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E36B8D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45E304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C6FE126" w14:textId="77777777" w:rsidR="002E2ECE" w:rsidRDefault="006158C7">
            <w:pPr>
              <w:pStyle w:val="Compact"/>
              <w:jc w:val="left"/>
            </w:pPr>
            <w:r>
              <w:t>Localizado em Shopping?</w:t>
            </w:r>
          </w:p>
        </w:tc>
      </w:tr>
    </w:tbl>
    <w:p w14:paraId="1E280BBA" w14:textId="77777777" w:rsidR="002E2ECE" w:rsidRDefault="006158C7">
      <w:pPr>
        <w:pStyle w:val="Heading4"/>
      </w:pPr>
      <w:bookmarkStart w:id="356" w:name="enumerated-values-42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04"/>
        <w:gridCol w:w="5181"/>
      </w:tblGrid>
      <w:tr w:rsidR="002E2ECE" w14:paraId="0EEA51EB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56A2C2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3AEAB30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6559F569" w14:textId="77777777">
        <w:tc>
          <w:tcPr>
            <w:tcW w:w="0" w:type="auto"/>
          </w:tcPr>
          <w:p w14:paraId="4E555E97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C1AA5DD" w14:textId="77777777" w:rsidR="002E2ECE" w:rsidRDefault="006158C7">
            <w:pPr>
              <w:pStyle w:val="Compact"/>
              <w:jc w:val="left"/>
            </w:pPr>
            <w:r>
              <w:t>AC</w:t>
            </w:r>
          </w:p>
        </w:tc>
      </w:tr>
      <w:tr w:rsidR="002E2ECE" w14:paraId="51532A7A" w14:textId="77777777">
        <w:tc>
          <w:tcPr>
            <w:tcW w:w="0" w:type="auto"/>
          </w:tcPr>
          <w:p w14:paraId="4728AD16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E850D10" w14:textId="77777777" w:rsidR="002E2ECE" w:rsidRDefault="006158C7">
            <w:pPr>
              <w:pStyle w:val="Compact"/>
              <w:jc w:val="left"/>
            </w:pPr>
            <w:r>
              <w:t>AL</w:t>
            </w:r>
          </w:p>
        </w:tc>
      </w:tr>
      <w:tr w:rsidR="002E2ECE" w14:paraId="15EFE5DB" w14:textId="77777777">
        <w:tc>
          <w:tcPr>
            <w:tcW w:w="0" w:type="auto"/>
          </w:tcPr>
          <w:p w14:paraId="7E917A56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2E0F244A" w14:textId="77777777" w:rsidR="002E2ECE" w:rsidRDefault="006158C7">
            <w:pPr>
              <w:pStyle w:val="Compact"/>
              <w:jc w:val="left"/>
            </w:pPr>
            <w:r>
              <w:t>AP</w:t>
            </w:r>
          </w:p>
        </w:tc>
      </w:tr>
      <w:tr w:rsidR="002E2ECE" w14:paraId="0937C7AD" w14:textId="77777777">
        <w:tc>
          <w:tcPr>
            <w:tcW w:w="0" w:type="auto"/>
          </w:tcPr>
          <w:p w14:paraId="2F51B42A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6C796C2C" w14:textId="77777777" w:rsidR="002E2ECE" w:rsidRDefault="006158C7">
            <w:pPr>
              <w:pStyle w:val="Compact"/>
              <w:jc w:val="left"/>
            </w:pPr>
            <w:r>
              <w:t>AM</w:t>
            </w:r>
          </w:p>
        </w:tc>
      </w:tr>
      <w:tr w:rsidR="002E2ECE" w14:paraId="1ED18EAE" w14:textId="77777777">
        <w:tc>
          <w:tcPr>
            <w:tcW w:w="0" w:type="auto"/>
          </w:tcPr>
          <w:p w14:paraId="3BF3FCB5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A3282D3" w14:textId="77777777" w:rsidR="002E2ECE" w:rsidRDefault="006158C7">
            <w:pPr>
              <w:pStyle w:val="Compact"/>
              <w:jc w:val="left"/>
            </w:pPr>
            <w:r>
              <w:t>BA</w:t>
            </w:r>
          </w:p>
        </w:tc>
      </w:tr>
      <w:tr w:rsidR="002E2ECE" w14:paraId="21146724" w14:textId="77777777">
        <w:tc>
          <w:tcPr>
            <w:tcW w:w="0" w:type="auto"/>
          </w:tcPr>
          <w:p w14:paraId="685B5B43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3C90012" w14:textId="77777777" w:rsidR="002E2ECE" w:rsidRDefault="006158C7">
            <w:pPr>
              <w:pStyle w:val="Compact"/>
              <w:jc w:val="left"/>
            </w:pPr>
            <w:r>
              <w:t>CE</w:t>
            </w:r>
          </w:p>
        </w:tc>
      </w:tr>
      <w:tr w:rsidR="002E2ECE" w14:paraId="620B0CB8" w14:textId="77777777">
        <w:tc>
          <w:tcPr>
            <w:tcW w:w="0" w:type="auto"/>
          </w:tcPr>
          <w:p w14:paraId="26C59730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545CE61" w14:textId="77777777" w:rsidR="002E2ECE" w:rsidRDefault="006158C7">
            <w:pPr>
              <w:pStyle w:val="Compact"/>
              <w:jc w:val="left"/>
            </w:pPr>
            <w:r>
              <w:t>DF</w:t>
            </w:r>
          </w:p>
        </w:tc>
      </w:tr>
      <w:tr w:rsidR="002E2ECE" w14:paraId="5FFF80F4" w14:textId="77777777">
        <w:tc>
          <w:tcPr>
            <w:tcW w:w="0" w:type="auto"/>
          </w:tcPr>
          <w:p w14:paraId="5CF3D27F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0DF424F" w14:textId="77777777" w:rsidR="002E2ECE" w:rsidRDefault="006158C7">
            <w:pPr>
              <w:pStyle w:val="Compact"/>
              <w:jc w:val="left"/>
            </w:pPr>
            <w:r>
              <w:t>ES</w:t>
            </w:r>
          </w:p>
        </w:tc>
      </w:tr>
      <w:tr w:rsidR="002E2ECE" w14:paraId="54B37FC2" w14:textId="77777777">
        <w:tc>
          <w:tcPr>
            <w:tcW w:w="0" w:type="auto"/>
          </w:tcPr>
          <w:p w14:paraId="6802E994" w14:textId="77777777" w:rsidR="002E2ECE" w:rsidRDefault="006158C7">
            <w:pPr>
              <w:pStyle w:val="Compact"/>
              <w:jc w:val="left"/>
            </w:pPr>
            <w:r>
              <w:lastRenderedPageBreak/>
              <w:t>countrySubDivision</w:t>
            </w:r>
          </w:p>
        </w:tc>
        <w:tc>
          <w:tcPr>
            <w:tcW w:w="0" w:type="auto"/>
          </w:tcPr>
          <w:p w14:paraId="52C7C3E8" w14:textId="77777777" w:rsidR="002E2ECE" w:rsidRDefault="006158C7">
            <w:pPr>
              <w:pStyle w:val="Compact"/>
              <w:jc w:val="left"/>
            </w:pPr>
            <w:r>
              <w:t>GO</w:t>
            </w:r>
          </w:p>
        </w:tc>
      </w:tr>
      <w:tr w:rsidR="002E2ECE" w14:paraId="02103A01" w14:textId="77777777">
        <w:tc>
          <w:tcPr>
            <w:tcW w:w="0" w:type="auto"/>
          </w:tcPr>
          <w:p w14:paraId="05392593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C6321AF" w14:textId="77777777" w:rsidR="002E2ECE" w:rsidRDefault="006158C7">
            <w:pPr>
              <w:pStyle w:val="Compact"/>
              <w:jc w:val="left"/>
            </w:pPr>
            <w:r>
              <w:t>MA</w:t>
            </w:r>
          </w:p>
        </w:tc>
      </w:tr>
      <w:tr w:rsidR="002E2ECE" w14:paraId="6FAD28FD" w14:textId="77777777">
        <w:tc>
          <w:tcPr>
            <w:tcW w:w="0" w:type="auto"/>
          </w:tcPr>
          <w:p w14:paraId="438DDC8E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453032A" w14:textId="77777777" w:rsidR="002E2ECE" w:rsidRDefault="006158C7">
            <w:pPr>
              <w:pStyle w:val="Compact"/>
              <w:jc w:val="left"/>
            </w:pPr>
            <w:r>
              <w:t>MT</w:t>
            </w:r>
          </w:p>
        </w:tc>
      </w:tr>
      <w:tr w:rsidR="002E2ECE" w14:paraId="471CEC41" w14:textId="77777777">
        <w:tc>
          <w:tcPr>
            <w:tcW w:w="0" w:type="auto"/>
          </w:tcPr>
          <w:p w14:paraId="610A5DBB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65BAB775" w14:textId="77777777" w:rsidR="002E2ECE" w:rsidRDefault="006158C7">
            <w:pPr>
              <w:pStyle w:val="Compact"/>
              <w:jc w:val="left"/>
            </w:pPr>
            <w:r>
              <w:t>MS</w:t>
            </w:r>
          </w:p>
        </w:tc>
      </w:tr>
      <w:tr w:rsidR="002E2ECE" w14:paraId="6684A6AB" w14:textId="77777777">
        <w:tc>
          <w:tcPr>
            <w:tcW w:w="0" w:type="auto"/>
          </w:tcPr>
          <w:p w14:paraId="3BA050E8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04C9F36" w14:textId="77777777" w:rsidR="002E2ECE" w:rsidRDefault="006158C7">
            <w:pPr>
              <w:pStyle w:val="Compact"/>
              <w:jc w:val="left"/>
            </w:pPr>
            <w:r>
              <w:t>MG</w:t>
            </w:r>
          </w:p>
        </w:tc>
      </w:tr>
      <w:tr w:rsidR="002E2ECE" w14:paraId="5D558493" w14:textId="77777777">
        <w:tc>
          <w:tcPr>
            <w:tcW w:w="0" w:type="auto"/>
          </w:tcPr>
          <w:p w14:paraId="09FAD5FA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6EF81DA" w14:textId="77777777" w:rsidR="002E2ECE" w:rsidRDefault="006158C7">
            <w:pPr>
              <w:pStyle w:val="Compact"/>
              <w:jc w:val="left"/>
            </w:pPr>
            <w:r>
              <w:t>PA</w:t>
            </w:r>
          </w:p>
        </w:tc>
      </w:tr>
      <w:tr w:rsidR="002E2ECE" w14:paraId="07469B41" w14:textId="77777777">
        <w:tc>
          <w:tcPr>
            <w:tcW w:w="0" w:type="auto"/>
          </w:tcPr>
          <w:p w14:paraId="34CBE953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DC2DA8A" w14:textId="77777777" w:rsidR="002E2ECE" w:rsidRDefault="006158C7">
            <w:pPr>
              <w:pStyle w:val="Compact"/>
              <w:jc w:val="left"/>
            </w:pPr>
            <w:r>
              <w:t>PB</w:t>
            </w:r>
          </w:p>
        </w:tc>
      </w:tr>
      <w:tr w:rsidR="002E2ECE" w14:paraId="67DBF254" w14:textId="77777777">
        <w:tc>
          <w:tcPr>
            <w:tcW w:w="0" w:type="auto"/>
          </w:tcPr>
          <w:p w14:paraId="3ABECC27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4AACF35" w14:textId="77777777" w:rsidR="002E2ECE" w:rsidRDefault="006158C7">
            <w:pPr>
              <w:pStyle w:val="Compact"/>
              <w:jc w:val="left"/>
            </w:pPr>
            <w:r>
              <w:t>PR</w:t>
            </w:r>
          </w:p>
        </w:tc>
      </w:tr>
      <w:tr w:rsidR="002E2ECE" w14:paraId="43F6C23C" w14:textId="77777777">
        <w:tc>
          <w:tcPr>
            <w:tcW w:w="0" w:type="auto"/>
          </w:tcPr>
          <w:p w14:paraId="7BEC64B1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6DFD4E2" w14:textId="77777777" w:rsidR="002E2ECE" w:rsidRDefault="006158C7">
            <w:pPr>
              <w:pStyle w:val="Compact"/>
              <w:jc w:val="left"/>
            </w:pPr>
            <w:r>
              <w:t>PE</w:t>
            </w:r>
          </w:p>
        </w:tc>
      </w:tr>
      <w:tr w:rsidR="002E2ECE" w14:paraId="3580806A" w14:textId="77777777">
        <w:tc>
          <w:tcPr>
            <w:tcW w:w="0" w:type="auto"/>
          </w:tcPr>
          <w:p w14:paraId="6C86535B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838C8E9" w14:textId="77777777" w:rsidR="002E2ECE" w:rsidRDefault="006158C7">
            <w:pPr>
              <w:pStyle w:val="Compact"/>
              <w:jc w:val="left"/>
            </w:pPr>
            <w:r>
              <w:t>PI</w:t>
            </w:r>
          </w:p>
        </w:tc>
      </w:tr>
      <w:tr w:rsidR="002E2ECE" w14:paraId="4C35F9D9" w14:textId="77777777">
        <w:tc>
          <w:tcPr>
            <w:tcW w:w="0" w:type="auto"/>
          </w:tcPr>
          <w:p w14:paraId="1DCB4065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9722D06" w14:textId="77777777" w:rsidR="002E2ECE" w:rsidRDefault="006158C7">
            <w:pPr>
              <w:pStyle w:val="Compact"/>
              <w:jc w:val="left"/>
            </w:pPr>
            <w:r>
              <w:t>RJ</w:t>
            </w:r>
          </w:p>
        </w:tc>
      </w:tr>
      <w:tr w:rsidR="002E2ECE" w14:paraId="15E44C5A" w14:textId="77777777">
        <w:tc>
          <w:tcPr>
            <w:tcW w:w="0" w:type="auto"/>
          </w:tcPr>
          <w:p w14:paraId="4DBEDC4A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2E15D049" w14:textId="77777777" w:rsidR="002E2ECE" w:rsidRDefault="006158C7">
            <w:pPr>
              <w:pStyle w:val="Compact"/>
              <w:jc w:val="left"/>
            </w:pPr>
            <w:r>
              <w:t>RN</w:t>
            </w:r>
          </w:p>
        </w:tc>
      </w:tr>
      <w:tr w:rsidR="002E2ECE" w14:paraId="0B5049A2" w14:textId="77777777">
        <w:tc>
          <w:tcPr>
            <w:tcW w:w="0" w:type="auto"/>
          </w:tcPr>
          <w:p w14:paraId="7251C546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60A118E" w14:textId="77777777" w:rsidR="002E2ECE" w:rsidRDefault="006158C7">
            <w:pPr>
              <w:pStyle w:val="Compact"/>
              <w:jc w:val="left"/>
            </w:pPr>
            <w:r>
              <w:t>RS</w:t>
            </w:r>
          </w:p>
        </w:tc>
      </w:tr>
      <w:tr w:rsidR="002E2ECE" w14:paraId="38C6DEC1" w14:textId="77777777">
        <w:tc>
          <w:tcPr>
            <w:tcW w:w="0" w:type="auto"/>
          </w:tcPr>
          <w:p w14:paraId="2225858C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4812075" w14:textId="77777777" w:rsidR="002E2ECE" w:rsidRDefault="006158C7">
            <w:pPr>
              <w:pStyle w:val="Compact"/>
              <w:jc w:val="left"/>
            </w:pPr>
            <w:r>
              <w:t>RO</w:t>
            </w:r>
          </w:p>
        </w:tc>
      </w:tr>
      <w:tr w:rsidR="002E2ECE" w14:paraId="5BD43701" w14:textId="77777777">
        <w:tc>
          <w:tcPr>
            <w:tcW w:w="0" w:type="auto"/>
          </w:tcPr>
          <w:p w14:paraId="405C5912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1D1E1E7" w14:textId="77777777" w:rsidR="002E2ECE" w:rsidRDefault="006158C7">
            <w:pPr>
              <w:pStyle w:val="Compact"/>
              <w:jc w:val="left"/>
            </w:pPr>
            <w:r>
              <w:t>RR</w:t>
            </w:r>
          </w:p>
        </w:tc>
      </w:tr>
      <w:tr w:rsidR="002E2ECE" w14:paraId="6161398C" w14:textId="77777777">
        <w:tc>
          <w:tcPr>
            <w:tcW w:w="0" w:type="auto"/>
          </w:tcPr>
          <w:p w14:paraId="774F0444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2D639BEA" w14:textId="77777777" w:rsidR="002E2ECE" w:rsidRDefault="006158C7">
            <w:pPr>
              <w:pStyle w:val="Compact"/>
              <w:jc w:val="left"/>
            </w:pPr>
            <w:r>
              <w:t>SC</w:t>
            </w:r>
          </w:p>
        </w:tc>
      </w:tr>
      <w:tr w:rsidR="002E2ECE" w14:paraId="7EEEA406" w14:textId="77777777">
        <w:tc>
          <w:tcPr>
            <w:tcW w:w="0" w:type="auto"/>
          </w:tcPr>
          <w:p w14:paraId="69E98C05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FAD85B1" w14:textId="77777777" w:rsidR="002E2ECE" w:rsidRDefault="006158C7">
            <w:pPr>
              <w:pStyle w:val="Compact"/>
              <w:jc w:val="left"/>
            </w:pPr>
            <w:r>
              <w:t>SP</w:t>
            </w:r>
          </w:p>
        </w:tc>
      </w:tr>
      <w:tr w:rsidR="002E2ECE" w14:paraId="3ABEDDB1" w14:textId="77777777">
        <w:tc>
          <w:tcPr>
            <w:tcW w:w="0" w:type="auto"/>
          </w:tcPr>
          <w:p w14:paraId="24177A62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3BED359" w14:textId="77777777" w:rsidR="002E2ECE" w:rsidRDefault="006158C7">
            <w:pPr>
              <w:pStyle w:val="Compact"/>
              <w:jc w:val="left"/>
            </w:pPr>
            <w:r>
              <w:t>SE</w:t>
            </w:r>
          </w:p>
        </w:tc>
      </w:tr>
      <w:tr w:rsidR="002E2ECE" w14:paraId="1C35111A" w14:textId="77777777">
        <w:tc>
          <w:tcPr>
            <w:tcW w:w="0" w:type="auto"/>
          </w:tcPr>
          <w:p w14:paraId="474B9968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A48F6E9" w14:textId="77777777" w:rsidR="002E2ECE" w:rsidRDefault="006158C7">
            <w:pPr>
              <w:pStyle w:val="Compact"/>
              <w:jc w:val="left"/>
            </w:pPr>
            <w:r>
              <w:t>TO</w:t>
            </w:r>
          </w:p>
        </w:tc>
      </w:tr>
      <w:tr w:rsidR="002E2ECE" w14:paraId="253318FB" w14:textId="77777777">
        <w:tc>
          <w:tcPr>
            <w:tcW w:w="0" w:type="auto"/>
          </w:tcPr>
          <w:p w14:paraId="3ADDDEB9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6CB63599" w14:textId="77777777" w:rsidR="002E2ECE" w:rsidRDefault="006158C7">
            <w:pPr>
              <w:pStyle w:val="Compact"/>
              <w:jc w:val="left"/>
            </w:pPr>
            <w:r>
              <w:t>AC</w:t>
            </w:r>
          </w:p>
        </w:tc>
      </w:tr>
      <w:tr w:rsidR="002E2ECE" w14:paraId="48A60285" w14:textId="77777777">
        <w:tc>
          <w:tcPr>
            <w:tcW w:w="0" w:type="auto"/>
          </w:tcPr>
          <w:p w14:paraId="34522C54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4F7B4F82" w14:textId="77777777" w:rsidR="002E2ECE" w:rsidRDefault="006158C7">
            <w:pPr>
              <w:pStyle w:val="Compact"/>
              <w:jc w:val="left"/>
            </w:pPr>
            <w:r>
              <w:t>AL</w:t>
            </w:r>
          </w:p>
        </w:tc>
      </w:tr>
      <w:tr w:rsidR="002E2ECE" w14:paraId="75AC7CED" w14:textId="77777777">
        <w:tc>
          <w:tcPr>
            <w:tcW w:w="0" w:type="auto"/>
          </w:tcPr>
          <w:p w14:paraId="23BB8F6B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6D79D34F" w14:textId="77777777" w:rsidR="002E2ECE" w:rsidRDefault="006158C7">
            <w:pPr>
              <w:pStyle w:val="Compact"/>
              <w:jc w:val="left"/>
            </w:pPr>
            <w:r>
              <w:t>AP</w:t>
            </w:r>
          </w:p>
        </w:tc>
      </w:tr>
      <w:tr w:rsidR="002E2ECE" w14:paraId="2FFCCA34" w14:textId="77777777">
        <w:tc>
          <w:tcPr>
            <w:tcW w:w="0" w:type="auto"/>
          </w:tcPr>
          <w:p w14:paraId="75417A6B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6C02517B" w14:textId="77777777" w:rsidR="002E2ECE" w:rsidRDefault="006158C7">
            <w:pPr>
              <w:pStyle w:val="Compact"/>
              <w:jc w:val="left"/>
            </w:pPr>
            <w:r>
              <w:t>AM</w:t>
            </w:r>
          </w:p>
        </w:tc>
      </w:tr>
      <w:tr w:rsidR="002E2ECE" w14:paraId="15EC5913" w14:textId="77777777">
        <w:tc>
          <w:tcPr>
            <w:tcW w:w="0" w:type="auto"/>
          </w:tcPr>
          <w:p w14:paraId="0FE603BC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062A0AC8" w14:textId="77777777" w:rsidR="002E2ECE" w:rsidRDefault="006158C7">
            <w:pPr>
              <w:pStyle w:val="Compact"/>
              <w:jc w:val="left"/>
            </w:pPr>
            <w:r>
              <w:t>BA</w:t>
            </w:r>
          </w:p>
        </w:tc>
      </w:tr>
      <w:tr w:rsidR="002E2ECE" w14:paraId="40610FDE" w14:textId="77777777">
        <w:tc>
          <w:tcPr>
            <w:tcW w:w="0" w:type="auto"/>
          </w:tcPr>
          <w:p w14:paraId="2721ED25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5B93639B" w14:textId="77777777" w:rsidR="002E2ECE" w:rsidRDefault="006158C7">
            <w:pPr>
              <w:pStyle w:val="Compact"/>
              <w:jc w:val="left"/>
            </w:pPr>
            <w:r>
              <w:t>CE</w:t>
            </w:r>
          </w:p>
        </w:tc>
      </w:tr>
      <w:tr w:rsidR="002E2ECE" w14:paraId="30E1E01E" w14:textId="77777777">
        <w:tc>
          <w:tcPr>
            <w:tcW w:w="0" w:type="auto"/>
          </w:tcPr>
          <w:p w14:paraId="66AA9A54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39EF6AD2" w14:textId="77777777" w:rsidR="002E2ECE" w:rsidRDefault="006158C7">
            <w:pPr>
              <w:pStyle w:val="Compact"/>
              <w:jc w:val="left"/>
            </w:pPr>
            <w:r>
              <w:t>DF</w:t>
            </w:r>
          </w:p>
        </w:tc>
      </w:tr>
      <w:tr w:rsidR="002E2ECE" w14:paraId="2B3548B0" w14:textId="77777777">
        <w:tc>
          <w:tcPr>
            <w:tcW w:w="0" w:type="auto"/>
          </w:tcPr>
          <w:p w14:paraId="645FB2F7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4661A64A" w14:textId="77777777" w:rsidR="002E2ECE" w:rsidRDefault="006158C7">
            <w:pPr>
              <w:pStyle w:val="Compact"/>
              <w:jc w:val="left"/>
            </w:pPr>
            <w:r>
              <w:t>ES</w:t>
            </w:r>
          </w:p>
        </w:tc>
      </w:tr>
      <w:tr w:rsidR="002E2ECE" w14:paraId="5C58A82E" w14:textId="77777777">
        <w:tc>
          <w:tcPr>
            <w:tcW w:w="0" w:type="auto"/>
          </w:tcPr>
          <w:p w14:paraId="36325FAE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458D6496" w14:textId="77777777" w:rsidR="002E2ECE" w:rsidRDefault="006158C7">
            <w:pPr>
              <w:pStyle w:val="Compact"/>
              <w:jc w:val="left"/>
            </w:pPr>
            <w:r>
              <w:t>GO</w:t>
            </w:r>
          </w:p>
        </w:tc>
      </w:tr>
      <w:tr w:rsidR="002E2ECE" w14:paraId="1AE14CDB" w14:textId="77777777">
        <w:tc>
          <w:tcPr>
            <w:tcW w:w="0" w:type="auto"/>
          </w:tcPr>
          <w:p w14:paraId="5038D6CF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2F95A4D5" w14:textId="77777777" w:rsidR="002E2ECE" w:rsidRDefault="006158C7">
            <w:pPr>
              <w:pStyle w:val="Compact"/>
              <w:jc w:val="left"/>
            </w:pPr>
            <w:r>
              <w:t>MA</w:t>
            </w:r>
          </w:p>
        </w:tc>
      </w:tr>
      <w:tr w:rsidR="002E2ECE" w14:paraId="7340083C" w14:textId="77777777">
        <w:tc>
          <w:tcPr>
            <w:tcW w:w="0" w:type="auto"/>
          </w:tcPr>
          <w:p w14:paraId="504E405B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6507B1E2" w14:textId="77777777" w:rsidR="002E2ECE" w:rsidRDefault="006158C7">
            <w:pPr>
              <w:pStyle w:val="Compact"/>
              <w:jc w:val="left"/>
            </w:pPr>
            <w:r>
              <w:t>MT</w:t>
            </w:r>
          </w:p>
        </w:tc>
      </w:tr>
      <w:tr w:rsidR="002E2ECE" w14:paraId="0A10250C" w14:textId="77777777">
        <w:tc>
          <w:tcPr>
            <w:tcW w:w="0" w:type="auto"/>
          </w:tcPr>
          <w:p w14:paraId="7A88DD87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6FA78E6F" w14:textId="77777777" w:rsidR="002E2ECE" w:rsidRDefault="006158C7">
            <w:pPr>
              <w:pStyle w:val="Compact"/>
              <w:jc w:val="left"/>
            </w:pPr>
            <w:r>
              <w:t>MS</w:t>
            </w:r>
          </w:p>
        </w:tc>
      </w:tr>
      <w:tr w:rsidR="002E2ECE" w14:paraId="34B1C369" w14:textId="77777777">
        <w:tc>
          <w:tcPr>
            <w:tcW w:w="0" w:type="auto"/>
          </w:tcPr>
          <w:p w14:paraId="286A066B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0684EE2C" w14:textId="77777777" w:rsidR="002E2ECE" w:rsidRDefault="006158C7">
            <w:pPr>
              <w:pStyle w:val="Compact"/>
              <w:jc w:val="left"/>
            </w:pPr>
            <w:r>
              <w:t>MG</w:t>
            </w:r>
          </w:p>
        </w:tc>
      </w:tr>
      <w:tr w:rsidR="002E2ECE" w14:paraId="0ECC582E" w14:textId="77777777">
        <w:tc>
          <w:tcPr>
            <w:tcW w:w="0" w:type="auto"/>
          </w:tcPr>
          <w:p w14:paraId="22A25A2E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496A51AE" w14:textId="77777777" w:rsidR="002E2ECE" w:rsidRDefault="006158C7">
            <w:pPr>
              <w:pStyle w:val="Compact"/>
              <w:jc w:val="left"/>
            </w:pPr>
            <w:r>
              <w:t>PA</w:t>
            </w:r>
          </w:p>
        </w:tc>
      </w:tr>
      <w:tr w:rsidR="002E2ECE" w14:paraId="48C850C9" w14:textId="77777777">
        <w:tc>
          <w:tcPr>
            <w:tcW w:w="0" w:type="auto"/>
          </w:tcPr>
          <w:p w14:paraId="505F99A1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7E9582D0" w14:textId="77777777" w:rsidR="002E2ECE" w:rsidRDefault="006158C7">
            <w:pPr>
              <w:pStyle w:val="Compact"/>
              <w:jc w:val="left"/>
            </w:pPr>
            <w:r>
              <w:t>PB</w:t>
            </w:r>
          </w:p>
        </w:tc>
      </w:tr>
      <w:tr w:rsidR="002E2ECE" w14:paraId="34F3098C" w14:textId="77777777">
        <w:tc>
          <w:tcPr>
            <w:tcW w:w="0" w:type="auto"/>
          </w:tcPr>
          <w:p w14:paraId="47D00629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12893641" w14:textId="77777777" w:rsidR="002E2ECE" w:rsidRDefault="006158C7">
            <w:pPr>
              <w:pStyle w:val="Compact"/>
              <w:jc w:val="left"/>
            </w:pPr>
            <w:r>
              <w:t>PR</w:t>
            </w:r>
          </w:p>
        </w:tc>
      </w:tr>
      <w:tr w:rsidR="002E2ECE" w14:paraId="529C500B" w14:textId="77777777">
        <w:tc>
          <w:tcPr>
            <w:tcW w:w="0" w:type="auto"/>
          </w:tcPr>
          <w:p w14:paraId="6AC20098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2F9DC506" w14:textId="77777777" w:rsidR="002E2ECE" w:rsidRDefault="006158C7">
            <w:pPr>
              <w:pStyle w:val="Compact"/>
              <w:jc w:val="left"/>
            </w:pPr>
            <w:r>
              <w:t>PE</w:t>
            </w:r>
          </w:p>
        </w:tc>
      </w:tr>
      <w:tr w:rsidR="002E2ECE" w14:paraId="6AC5A60F" w14:textId="77777777">
        <w:tc>
          <w:tcPr>
            <w:tcW w:w="0" w:type="auto"/>
          </w:tcPr>
          <w:p w14:paraId="51B7A02B" w14:textId="77777777" w:rsidR="002E2ECE" w:rsidRDefault="006158C7">
            <w:pPr>
              <w:pStyle w:val="Compact"/>
              <w:jc w:val="left"/>
            </w:pPr>
            <w:r>
              <w:lastRenderedPageBreak/>
              <w:t>billingCountrySubDivision</w:t>
            </w:r>
          </w:p>
        </w:tc>
        <w:tc>
          <w:tcPr>
            <w:tcW w:w="0" w:type="auto"/>
          </w:tcPr>
          <w:p w14:paraId="0C887A39" w14:textId="77777777" w:rsidR="002E2ECE" w:rsidRDefault="006158C7">
            <w:pPr>
              <w:pStyle w:val="Compact"/>
              <w:jc w:val="left"/>
            </w:pPr>
            <w:r>
              <w:t>PI</w:t>
            </w:r>
          </w:p>
        </w:tc>
      </w:tr>
      <w:tr w:rsidR="002E2ECE" w14:paraId="127BFF78" w14:textId="77777777">
        <w:tc>
          <w:tcPr>
            <w:tcW w:w="0" w:type="auto"/>
          </w:tcPr>
          <w:p w14:paraId="3B8086FC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4CC73D00" w14:textId="77777777" w:rsidR="002E2ECE" w:rsidRDefault="006158C7">
            <w:pPr>
              <w:pStyle w:val="Compact"/>
              <w:jc w:val="left"/>
            </w:pPr>
            <w:r>
              <w:t>RJ</w:t>
            </w:r>
          </w:p>
        </w:tc>
      </w:tr>
      <w:tr w:rsidR="002E2ECE" w14:paraId="6B9C28AC" w14:textId="77777777">
        <w:tc>
          <w:tcPr>
            <w:tcW w:w="0" w:type="auto"/>
          </w:tcPr>
          <w:p w14:paraId="3A046999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5653E59A" w14:textId="77777777" w:rsidR="002E2ECE" w:rsidRDefault="006158C7">
            <w:pPr>
              <w:pStyle w:val="Compact"/>
              <w:jc w:val="left"/>
            </w:pPr>
            <w:r>
              <w:t>RN</w:t>
            </w:r>
          </w:p>
        </w:tc>
      </w:tr>
      <w:tr w:rsidR="002E2ECE" w14:paraId="6750F808" w14:textId="77777777">
        <w:tc>
          <w:tcPr>
            <w:tcW w:w="0" w:type="auto"/>
          </w:tcPr>
          <w:p w14:paraId="60D1459E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5768B768" w14:textId="77777777" w:rsidR="002E2ECE" w:rsidRDefault="006158C7">
            <w:pPr>
              <w:pStyle w:val="Compact"/>
              <w:jc w:val="left"/>
            </w:pPr>
            <w:r>
              <w:t>RS</w:t>
            </w:r>
          </w:p>
        </w:tc>
      </w:tr>
      <w:tr w:rsidR="002E2ECE" w14:paraId="35771D00" w14:textId="77777777">
        <w:tc>
          <w:tcPr>
            <w:tcW w:w="0" w:type="auto"/>
          </w:tcPr>
          <w:p w14:paraId="28483049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74713124" w14:textId="77777777" w:rsidR="002E2ECE" w:rsidRDefault="006158C7">
            <w:pPr>
              <w:pStyle w:val="Compact"/>
              <w:jc w:val="left"/>
            </w:pPr>
            <w:r>
              <w:t>RO</w:t>
            </w:r>
          </w:p>
        </w:tc>
      </w:tr>
      <w:tr w:rsidR="002E2ECE" w14:paraId="17BEE750" w14:textId="77777777">
        <w:tc>
          <w:tcPr>
            <w:tcW w:w="0" w:type="auto"/>
          </w:tcPr>
          <w:p w14:paraId="35A06AA2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66279653" w14:textId="77777777" w:rsidR="002E2ECE" w:rsidRDefault="006158C7">
            <w:pPr>
              <w:pStyle w:val="Compact"/>
              <w:jc w:val="left"/>
            </w:pPr>
            <w:r>
              <w:t>RR</w:t>
            </w:r>
          </w:p>
        </w:tc>
      </w:tr>
      <w:tr w:rsidR="002E2ECE" w14:paraId="7A1A8850" w14:textId="77777777">
        <w:tc>
          <w:tcPr>
            <w:tcW w:w="0" w:type="auto"/>
          </w:tcPr>
          <w:p w14:paraId="11BCB6E4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0FC0FF9B" w14:textId="77777777" w:rsidR="002E2ECE" w:rsidRDefault="006158C7">
            <w:pPr>
              <w:pStyle w:val="Compact"/>
              <w:jc w:val="left"/>
            </w:pPr>
            <w:r>
              <w:t>SC</w:t>
            </w:r>
          </w:p>
        </w:tc>
      </w:tr>
      <w:tr w:rsidR="002E2ECE" w14:paraId="46CD907C" w14:textId="77777777">
        <w:tc>
          <w:tcPr>
            <w:tcW w:w="0" w:type="auto"/>
          </w:tcPr>
          <w:p w14:paraId="66EC6F4E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1776E21F" w14:textId="77777777" w:rsidR="002E2ECE" w:rsidRDefault="006158C7">
            <w:pPr>
              <w:pStyle w:val="Compact"/>
              <w:jc w:val="left"/>
            </w:pPr>
            <w:r>
              <w:t>SP</w:t>
            </w:r>
          </w:p>
        </w:tc>
      </w:tr>
      <w:tr w:rsidR="002E2ECE" w14:paraId="44F381CA" w14:textId="77777777">
        <w:tc>
          <w:tcPr>
            <w:tcW w:w="0" w:type="auto"/>
          </w:tcPr>
          <w:p w14:paraId="572CBAFD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6A0E62DC" w14:textId="77777777" w:rsidR="002E2ECE" w:rsidRDefault="006158C7">
            <w:pPr>
              <w:pStyle w:val="Compact"/>
              <w:jc w:val="left"/>
            </w:pPr>
            <w:r>
              <w:t>SE</w:t>
            </w:r>
          </w:p>
        </w:tc>
      </w:tr>
      <w:tr w:rsidR="002E2ECE" w14:paraId="1A7BCA06" w14:textId="77777777">
        <w:tc>
          <w:tcPr>
            <w:tcW w:w="0" w:type="auto"/>
          </w:tcPr>
          <w:p w14:paraId="4CC7037D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09DDBBD7" w14:textId="77777777" w:rsidR="002E2ECE" w:rsidRDefault="006158C7">
            <w:pPr>
              <w:pStyle w:val="Compact"/>
              <w:jc w:val="left"/>
            </w:pPr>
            <w:r>
              <w:t>TO</w:t>
            </w:r>
          </w:p>
        </w:tc>
      </w:tr>
      <w:tr w:rsidR="002E2ECE" w14:paraId="694AABB2" w14:textId="77777777">
        <w:tc>
          <w:tcPr>
            <w:tcW w:w="0" w:type="auto"/>
          </w:tcPr>
          <w:p w14:paraId="1A021462" w14:textId="77777777" w:rsidR="002E2ECE" w:rsidRDefault="006158C7">
            <w:pPr>
              <w:pStyle w:val="Compact"/>
              <w:jc w:val="left"/>
            </w:pPr>
            <w:r>
              <w:t>propertyUsageType</w:t>
            </w:r>
          </w:p>
        </w:tc>
        <w:tc>
          <w:tcPr>
            <w:tcW w:w="0" w:type="auto"/>
          </w:tcPr>
          <w:p w14:paraId="5CD4C306" w14:textId="77777777" w:rsidR="002E2ECE" w:rsidRDefault="006158C7">
            <w:pPr>
              <w:pStyle w:val="Compact"/>
              <w:jc w:val="left"/>
            </w:pPr>
            <w:r>
              <w:t>HABITUAL</w:t>
            </w:r>
          </w:p>
        </w:tc>
      </w:tr>
      <w:tr w:rsidR="002E2ECE" w14:paraId="6E038EBC" w14:textId="77777777">
        <w:tc>
          <w:tcPr>
            <w:tcW w:w="0" w:type="auto"/>
          </w:tcPr>
          <w:p w14:paraId="70A9C8CB" w14:textId="77777777" w:rsidR="002E2ECE" w:rsidRDefault="006158C7">
            <w:pPr>
              <w:pStyle w:val="Compact"/>
              <w:jc w:val="left"/>
            </w:pPr>
            <w:r>
              <w:t>propertyUsageType</w:t>
            </w:r>
          </w:p>
        </w:tc>
        <w:tc>
          <w:tcPr>
            <w:tcW w:w="0" w:type="auto"/>
          </w:tcPr>
          <w:p w14:paraId="3C88FAA0" w14:textId="77777777" w:rsidR="002E2ECE" w:rsidRDefault="006158C7">
            <w:pPr>
              <w:pStyle w:val="Compact"/>
              <w:jc w:val="left"/>
            </w:pPr>
            <w:r>
              <w:t>VERANEIO</w:t>
            </w:r>
          </w:p>
        </w:tc>
      </w:tr>
      <w:tr w:rsidR="002E2ECE" w14:paraId="36145291" w14:textId="77777777">
        <w:tc>
          <w:tcPr>
            <w:tcW w:w="0" w:type="auto"/>
          </w:tcPr>
          <w:p w14:paraId="1987AE7F" w14:textId="77777777" w:rsidR="002E2ECE" w:rsidRDefault="006158C7">
            <w:pPr>
              <w:pStyle w:val="Compact"/>
              <w:jc w:val="left"/>
            </w:pPr>
            <w:r>
              <w:t>propertyUsageType</w:t>
            </w:r>
          </w:p>
        </w:tc>
        <w:tc>
          <w:tcPr>
            <w:tcW w:w="0" w:type="auto"/>
          </w:tcPr>
          <w:p w14:paraId="053DFCB5" w14:textId="77777777" w:rsidR="002E2ECE" w:rsidRDefault="006158C7">
            <w:pPr>
              <w:pStyle w:val="Compact"/>
              <w:jc w:val="left"/>
            </w:pPr>
            <w:r>
              <w:t>DESOCUPADO</w:t>
            </w:r>
          </w:p>
        </w:tc>
      </w:tr>
      <w:tr w:rsidR="002E2ECE" w:rsidRPr="00CA517B" w14:paraId="63393D7C" w14:textId="77777777">
        <w:tc>
          <w:tcPr>
            <w:tcW w:w="0" w:type="auto"/>
          </w:tcPr>
          <w:p w14:paraId="44B061F6" w14:textId="77777777" w:rsidR="002E2ECE" w:rsidRDefault="006158C7">
            <w:pPr>
              <w:pStyle w:val="Compact"/>
              <w:jc w:val="left"/>
            </w:pPr>
            <w:r>
              <w:t>propertyUsageType</w:t>
            </w:r>
          </w:p>
        </w:tc>
        <w:tc>
          <w:tcPr>
            <w:tcW w:w="0" w:type="auto"/>
          </w:tcPr>
          <w:p w14:paraId="3DAAF9AD" w14:textId="77777777" w:rsidR="002E2ECE" w:rsidRDefault="006158C7">
            <w:pPr>
              <w:pStyle w:val="Compact"/>
              <w:jc w:val="left"/>
            </w:pPr>
            <w:r>
              <w:t>IMOVEL_COM_ATIVIDADE_COMERCIAL_REMUNERADA</w:t>
            </w:r>
          </w:p>
        </w:tc>
      </w:tr>
      <w:tr w:rsidR="002E2ECE" w14:paraId="3E246AE8" w14:textId="77777777">
        <w:tc>
          <w:tcPr>
            <w:tcW w:w="0" w:type="auto"/>
          </w:tcPr>
          <w:p w14:paraId="25F89D82" w14:textId="77777777" w:rsidR="002E2ECE" w:rsidRDefault="006158C7">
            <w:pPr>
              <w:pStyle w:val="Compact"/>
              <w:jc w:val="left"/>
            </w:pPr>
            <w:r>
              <w:t>propertyUsageType</w:t>
            </w:r>
          </w:p>
        </w:tc>
        <w:tc>
          <w:tcPr>
            <w:tcW w:w="0" w:type="auto"/>
          </w:tcPr>
          <w:p w14:paraId="4DBF4770" w14:textId="77777777" w:rsidR="002E2ECE" w:rsidRDefault="006158C7">
            <w:pPr>
              <w:pStyle w:val="Compact"/>
              <w:jc w:val="left"/>
            </w:pPr>
            <w:r>
              <w:t>ALUGUEL_POR_TEMPORADA</w:t>
            </w:r>
          </w:p>
        </w:tc>
      </w:tr>
      <w:tr w:rsidR="002E2ECE" w14:paraId="294AE024" w14:textId="77777777">
        <w:tc>
          <w:tcPr>
            <w:tcW w:w="0" w:type="auto"/>
          </w:tcPr>
          <w:p w14:paraId="16260A3E" w14:textId="77777777" w:rsidR="002E2ECE" w:rsidRDefault="006158C7">
            <w:pPr>
              <w:pStyle w:val="Compact"/>
              <w:jc w:val="left"/>
            </w:pPr>
            <w:r>
              <w:t>propertyBuildType</w:t>
            </w:r>
          </w:p>
        </w:tc>
        <w:tc>
          <w:tcPr>
            <w:tcW w:w="0" w:type="auto"/>
          </w:tcPr>
          <w:p w14:paraId="4C63BCB2" w14:textId="77777777" w:rsidR="002E2ECE" w:rsidRDefault="006158C7">
            <w:pPr>
              <w:pStyle w:val="Compact"/>
              <w:jc w:val="left"/>
            </w:pPr>
            <w:r>
              <w:t>SUPERIOR</w:t>
            </w:r>
          </w:p>
        </w:tc>
      </w:tr>
      <w:tr w:rsidR="002E2ECE" w14:paraId="7DAC2505" w14:textId="77777777">
        <w:tc>
          <w:tcPr>
            <w:tcW w:w="0" w:type="auto"/>
          </w:tcPr>
          <w:p w14:paraId="38859900" w14:textId="77777777" w:rsidR="002E2ECE" w:rsidRDefault="006158C7">
            <w:pPr>
              <w:pStyle w:val="Compact"/>
              <w:jc w:val="left"/>
            </w:pPr>
            <w:r>
              <w:t>propertyBuildType</w:t>
            </w:r>
          </w:p>
        </w:tc>
        <w:tc>
          <w:tcPr>
            <w:tcW w:w="0" w:type="auto"/>
          </w:tcPr>
          <w:p w14:paraId="784B5942" w14:textId="77777777" w:rsidR="002E2ECE" w:rsidRDefault="006158C7">
            <w:pPr>
              <w:pStyle w:val="Compact"/>
              <w:jc w:val="left"/>
            </w:pPr>
            <w:r>
              <w:t>SOLIDA</w:t>
            </w:r>
          </w:p>
        </w:tc>
      </w:tr>
      <w:tr w:rsidR="002E2ECE" w14:paraId="057FB69C" w14:textId="77777777">
        <w:tc>
          <w:tcPr>
            <w:tcW w:w="0" w:type="auto"/>
          </w:tcPr>
          <w:p w14:paraId="50152E52" w14:textId="77777777" w:rsidR="002E2ECE" w:rsidRDefault="006158C7">
            <w:pPr>
              <w:pStyle w:val="Compact"/>
              <w:jc w:val="left"/>
            </w:pPr>
            <w:r>
              <w:t>propertyBuildType</w:t>
            </w:r>
          </w:p>
        </w:tc>
        <w:tc>
          <w:tcPr>
            <w:tcW w:w="0" w:type="auto"/>
          </w:tcPr>
          <w:p w14:paraId="579EE338" w14:textId="77777777" w:rsidR="002E2ECE" w:rsidRDefault="006158C7">
            <w:pPr>
              <w:pStyle w:val="Compact"/>
              <w:jc w:val="left"/>
            </w:pPr>
            <w:r>
              <w:t>MISTA</w:t>
            </w:r>
          </w:p>
        </w:tc>
      </w:tr>
      <w:tr w:rsidR="002E2ECE" w14:paraId="7F9F715E" w14:textId="77777777">
        <w:tc>
          <w:tcPr>
            <w:tcW w:w="0" w:type="auto"/>
          </w:tcPr>
          <w:p w14:paraId="0F8D3B4B" w14:textId="77777777" w:rsidR="002E2ECE" w:rsidRDefault="006158C7">
            <w:pPr>
              <w:pStyle w:val="Compact"/>
              <w:jc w:val="left"/>
            </w:pPr>
            <w:r>
              <w:t>propertyBuildType</w:t>
            </w:r>
          </w:p>
        </w:tc>
        <w:tc>
          <w:tcPr>
            <w:tcW w:w="0" w:type="auto"/>
          </w:tcPr>
          <w:p w14:paraId="38285DB3" w14:textId="77777777" w:rsidR="002E2ECE" w:rsidRDefault="006158C7">
            <w:pPr>
              <w:pStyle w:val="Compact"/>
              <w:jc w:val="left"/>
            </w:pPr>
            <w:r>
              <w:t>INFERIOR</w:t>
            </w:r>
          </w:p>
        </w:tc>
      </w:tr>
      <w:tr w:rsidR="002E2ECE" w14:paraId="307CEC83" w14:textId="77777777">
        <w:tc>
          <w:tcPr>
            <w:tcW w:w="0" w:type="auto"/>
          </w:tcPr>
          <w:p w14:paraId="22CD1F15" w14:textId="77777777" w:rsidR="002E2ECE" w:rsidRDefault="006158C7">
            <w:pPr>
              <w:pStyle w:val="Compact"/>
              <w:jc w:val="left"/>
            </w:pPr>
            <w:r>
              <w:t>propertyUseType</w:t>
            </w:r>
          </w:p>
        </w:tc>
        <w:tc>
          <w:tcPr>
            <w:tcW w:w="0" w:type="auto"/>
          </w:tcPr>
          <w:p w14:paraId="322E2CE4" w14:textId="77777777" w:rsidR="002E2ECE" w:rsidRDefault="006158C7">
            <w:pPr>
              <w:pStyle w:val="Compact"/>
              <w:jc w:val="left"/>
            </w:pPr>
            <w:r>
              <w:t>PROPRIO</w:t>
            </w:r>
          </w:p>
        </w:tc>
      </w:tr>
      <w:tr w:rsidR="002E2ECE" w14:paraId="0AE49066" w14:textId="77777777">
        <w:tc>
          <w:tcPr>
            <w:tcW w:w="0" w:type="auto"/>
          </w:tcPr>
          <w:p w14:paraId="438A3495" w14:textId="77777777" w:rsidR="002E2ECE" w:rsidRDefault="006158C7">
            <w:pPr>
              <w:pStyle w:val="Compact"/>
              <w:jc w:val="left"/>
            </w:pPr>
            <w:r>
              <w:t>propertyUseType</w:t>
            </w:r>
          </w:p>
        </w:tc>
        <w:tc>
          <w:tcPr>
            <w:tcW w:w="0" w:type="auto"/>
          </w:tcPr>
          <w:p w14:paraId="28100D8D" w14:textId="77777777" w:rsidR="002E2ECE" w:rsidRDefault="006158C7">
            <w:pPr>
              <w:pStyle w:val="Compact"/>
              <w:jc w:val="left"/>
            </w:pPr>
            <w:r>
              <w:t>ALUGADO</w:t>
            </w:r>
          </w:p>
        </w:tc>
      </w:tr>
    </w:tbl>
    <w:p w14:paraId="7D84590A" w14:textId="77777777" w:rsidR="002E2ECE" w:rsidRDefault="006158C7">
      <w:pPr>
        <w:pStyle w:val="Heading2"/>
      </w:pPr>
      <w:bookmarkStart w:id="357" w:name="X577d2ecb9f9ab0fd36447a3d1514b5d70aaa7f8"/>
      <w:bookmarkStart w:id="358" w:name="_Toc129181151"/>
      <w:bookmarkEnd w:id="352"/>
      <w:bookmarkEnd w:id="355"/>
      <w:bookmarkEnd w:id="356"/>
      <w:r>
        <w:t>QuotePatrimonialBusinessInsuredObjectCoverage</w:t>
      </w:r>
      <w:bookmarkEnd w:id="358"/>
      <w:r>
        <w:t xml:space="preserve"> </w:t>
      </w:r>
      <w:bookmarkStart w:id="359" w:name="X7eb5776c65108147c62717512e1d7b4ec04596e"/>
      <w:bookmarkEnd w:id="359"/>
    </w:p>
    <w:p w14:paraId="5958D97B" w14:textId="77777777" w:rsidR="002E2ECE" w:rsidRDefault="006158C7">
      <w:pPr>
        <w:pStyle w:val="FirstParagraph"/>
      </w:pPr>
      <w:r>
        <w:t xml:space="preserve">   </w:t>
      </w:r>
    </w:p>
    <w:p w14:paraId="409C1F79" w14:textId="77777777" w:rsidR="002E2ECE" w:rsidRDefault="006158C7">
      <w:pPr>
        <w:pStyle w:val="Heading3"/>
      </w:pPr>
      <w:bookmarkStart w:id="360" w:name="propriedades-5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813"/>
        <w:gridCol w:w="1260"/>
        <w:gridCol w:w="1048"/>
        <w:gridCol w:w="1294"/>
        <w:gridCol w:w="2639"/>
      </w:tblGrid>
      <w:tr w:rsidR="002E2ECE" w14:paraId="71C84E58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0702BFD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A546A3E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37CA47E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FBF32B0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5087DA0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124C7EF1" w14:textId="77777777">
        <w:tc>
          <w:tcPr>
            <w:tcW w:w="0" w:type="auto"/>
          </w:tcPr>
          <w:p w14:paraId="2C728366" w14:textId="77777777" w:rsidR="002E2ECE" w:rsidRDefault="006158C7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4027BC97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F7AD335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60576B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AA90C60" w14:textId="77777777" w:rsidR="002E2ECE" w:rsidRDefault="006158C7">
            <w:pPr>
              <w:pStyle w:val="Compact"/>
              <w:jc w:val="left"/>
            </w:pPr>
            <w:r>
              <w:t>Grupo e ramo da cobertura</w:t>
            </w:r>
          </w:p>
        </w:tc>
      </w:tr>
      <w:tr w:rsidR="002E2ECE" w:rsidRPr="00CA517B" w14:paraId="78936CFB" w14:textId="77777777">
        <w:tc>
          <w:tcPr>
            <w:tcW w:w="0" w:type="auto"/>
          </w:tcPr>
          <w:p w14:paraId="1BAEA2A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A2452C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D44696D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48D362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863D29C" w14:textId="77777777" w:rsidR="002E2ECE" w:rsidRDefault="006158C7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2E2ECE" w:rsidRPr="00CA517B" w14:paraId="1280B88B" w14:textId="77777777">
        <w:tc>
          <w:tcPr>
            <w:tcW w:w="0" w:type="auto"/>
          </w:tcPr>
          <w:p w14:paraId="4AC8CFDF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14DB6D10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0F3CA7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3AC08C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9D9C5A9" w14:textId="77777777" w:rsidR="002E2ECE" w:rsidRDefault="006158C7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2E2ECE" w:rsidRPr="00CA517B" w14:paraId="3345A092" w14:textId="77777777">
        <w:tc>
          <w:tcPr>
            <w:tcW w:w="0" w:type="auto"/>
          </w:tcPr>
          <w:p w14:paraId="6F345F4C" w14:textId="77777777" w:rsidR="002E2ECE" w:rsidRDefault="006158C7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4738C64B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81C036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5BCB18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2F2AF8F" w14:textId="77777777" w:rsidR="002E2ECE" w:rsidRDefault="006158C7">
            <w:pPr>
              <w:pStyle w:val="Compact"/>
              <w:jc w:val="left"/>
            </w:pPr>
            <w:r>
              <w:t>Código interno da cobertura da seguradora</w:t>
            </w:r>
          </w:p>
        </w:tc>
      </w:tr>
      <w:tr w:rsidR="002E2ECE" w:rsidRPr="00CA517B" w14:paraId="7342943D" w14:textId="77777777">
        <w:tc>
          <w:tcPr>
            <w:tcW w:w="0" w:type="auto"/>
          </w:tcPr>
          <w:p w14:paraId="112DCD8C" w14:textId="77777777" w:rsidR="002E2ECE" w:rsidRDefault="006158C7">
            <w:pPr>
              <w:pStyle w:val="Compact"/>
              <w:jc w:val="left"/>
            </w:pPr>
            <w:r>
              <w:lastRenderedPageBreak/>
              <w:t>gracePeriod</w:t>
            </w:r>
          </w:p>
        </w:tc>
        <w:tc>
          <w:tcPr>
            <w:tcW w:w="0" w:type="auto"/>
          </w:tcPr>
          <w:p w14:paraId="2533296F" w14:textId="77777777" w:rsidR="002E2ECE" w:rsidRDefault="006158C7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36C95C4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5E6825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722F5F5" w14:textId="77777777" w:rsidR="002E2ECE" w:rsidRDefault="006158C7">
            <w:pPr>
              <w:pStyle w:val="Compact"/>
              <w:jc w:val="left"/>
            </w:pPr>
            <w:r>
              <w:t>Período de carência. OBS: Obrigatório, se houver</w:t>
            </w:r>
          </w:p>
        </w:tc>
      </w:tr>
      <w:tr w:rsidR="002E2ECE" w:rsidRPr="00CA517B" w14:paraId="58E47A05" w14:textId="77777777">
        <w:tc>
          <w:tcPr>
            <w:tcW w:w="0" w:type="auto"/>
          </w:tcPr>
          <w:p w14:paraId="5C3DD900" w14:textId="77777777" w:rsidR="002E2ECE" w:rsidRDefault="006158C7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4BBAC41E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7029B0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A0307A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1489764" w14:textId="77777777" w:rsidR="002E2ECE" w:rsidRDefault="006158C7">
            <w:pPr>
              <w:pStyle w:val="Compact"/>
              <w:jc w:val="left"/>
            </w:pPr>
            <w:r>
              <w:t>Periodicidade da carência. OBS: Obrigatório, se houver</w:t>
            </w:r>
          </w:p>
        </w:tc>
      </w:tr>
      <w:tr w:rsidR="002E2ECE" w14:paraId="0230F51E" w14:textId="77777777">
        <w:tc>
          <w:tcPr>
            <w:tcW w:w="0" w:type="auto"/>
          </w:tcPr>
          <w:p w14:paraId="5029EF7A" w14:textId="77777777" w:rsidR="002E2ECE" w:rsidRDefault="006158C7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73D50292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DD0806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2DB599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4080191" w14:textId="77777777" w:rsidR="002E2ECE" w:rsidRDefault="006158C7">
            <w:pPr>
              <w:pStyle w:val="Compact"/>
              <w:jc w:val="left"/>
            </w:pPr>
            <w:r>
              <w:t>Indicador de dias úteis ou corridos da carência. OBS: Obrigatório, se houver</w:t>
            </w:r>
          </w:p>
        </w:tc>
      </w:tr>
      <w:tr w:rsidR="002E2ECE" w14:paraId="58D7D38A" w14:textId="77777777">
        <w:tc>
          <w:tcPr>
            <w:tcW w:w="0" w:type="auto"/>
          </w:tcPr>
          <w:p w14:paraId="2B38206B" w14:textId="77777777" w:rsidR="002E2ECE" w:rsidRDefault="006158C7">
            <w:pPr>
              <w:pStyle w:val="Compact"/>
              <w:jc w:val="left"/>
            </w:pPr>
            <w:r>
              <w:t>gracePeriodStartDate</w:t>
            </w:r>
          </w:p>
        </w:tc>
        <w:tc>
          <w:tcPr>
            <w:tcW w:w="0" w:type="auto"/>
          </w:tcPr>
          <w:p w14:paraId="23407C45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7BEC33E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F90717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5E044D" w14:textId="77777777" w:rsidR="002E2ECE" w:rsidRDefault="006158C7">
            <w:pPr>
              <w:pStyle w:val="Compact"/>
              <w:jc w:val="left"/>
            </w:pPr>
            <w:r>
              <w:t>Data de início da carência. OBS: Obrigatório, se houver</w:t>
            </w:r>
          </w:p>
        </w:tc>
      </w:tr>
      <w:tr w:rsidR="002E2ECE" w14:paraId="1DF7BCA6" w14:textId="77777777">
        <w:tc>
          <w:tcPr>
            <w:tcW w:w="0" w:type="auto"/>
          </w:tcPr>
          <w:p w14:paraId="6ADB3F9B" w14:textId="77777777" w:rsidR="002E2ECE" w:rsidRDefault="006158C7">
            <w:pPr>
              <w:pStyle w:val="Compact"/>
              <w:jc w:val="left"/>
            </w:pPr>
            <w:r>
              <w:t>gracePeriodEndDate</w:t>
            </w:r>
          </w:p>
        </w:tc>
        <w:tc>
          <w:tcPr>
            <w:tcW w:w="0" w:type="auto"/>
          </w:tcPr>
          <w:p w14:paraId="7823FB6A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1771171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8903B8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0497AC6" w14:textId="77777777" w:rsidR="002E2ECE" w:rsidRDefault="006158C7">
            <w:pPr>
              <w:pStyle w:val="Compact"/>
              <w:jc w:val="left"/>
            </w:pPr>
            <w:r>
              <w:t>Data de fim da carência. OBS: Obrigatório, se houver</w:t>
            </w:r>
          </w:p>
        </w:tc>
      </w:tr>
    </w:tbl>
    <w:p w14:paraId="440CE10E" w14:textId="77777777" w:rsidR="002E2ECE" w:rsidRDefault="006158C7">
      <w:pPr>
        <w:pStyle w:val="Heading4"/>
      </w:pPr>
      <w:bookmarkStart w:id="361" w:name="enumerated-values-43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5"/>
        <w:gridCol w:w="7759"/>
      </w:tblGrid>
      <w:tr w:rsidR="002E2ECE" w14:paraId="77FA98F5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D22B984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833D836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512B9D33" w14:textId="77777777">
        <w:tc>
          <w:tcPr>
            <w:tcW w:w="0" w:type="auto"/>
          </w:tcPr>
          <w:p w14:paraId="63CAED4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FCD95C" w14:textId="77777777" w:rsidR="002E2ECE" w:rsidRDefault="006158C7">
            <w:pPr>
              <w:pStyle w:val="Compact"/>
              <w:jc w:val="left"/>
            </w:pPr>
            <w:r>
              <w:t>RESIDENCIAL_IMOVEL_BASICA</w:t>
            </w:r>
          </w:p>
        </w:tc>
      </w:tr>
      <w:tr w:rsidR="002E2ECE" w14:paraId="7F2A60DE" w14:textId="77777777">
        <w:tc>
          <w:tcPr>
            <w:tcW w:w="0" w:type="auto"/>
          </w:tcPr>
          <w:p w14:paraId="113A944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565C94" w14:textId="77777777" w:rsidR="002E2ECE" w:rsidRDefault="006158C7">
            <w:pPr>
              <w:pStyle w:val="Compact"/>
              <w:jc w:val="left"/>
            </w:pPr>
            <w:r>
              <w:t>RESIDENCIAL_IMOVEL_AMPLA</w:t>
            </w:r>
          </w:p>
        </w:tc>
      </w:tr>
      <w:tr w:rsidR="002E2ECE" w14:paraId="508D42EF" w14:textId="77777777">
        <w:tc>
          <w:tcPr>
            <w:tcW w:w="0" w:type="auto"/>
          </w:tcPr>
          <w:p w14:paraId="17D3335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6457E9" w14:textId="77777777" w:rsidR="002E2ECE" w:rsidRDefault="006158C7">
            <w:pPr>
              <w:pStyle w:val="Compact"/>
              <w:jc w:val="left"/>
            </w:pPr>
            <w:r>
              <w:t>RESIDENCIAL_INCENDIO</w:t>
            </w:r>
          </w:p>
        </w:tc>
      </w:tr>
      <w:tr w:rsidR="002E2ECE" w14:paraId="76299BC4" w14:textId="77777777">
        <w:tc>
          <w:tcPr>
            <w:tcW w:w="0" w:type="auto"/>
          </w:tcPr>
          <w:p w14:paraId="564DBAF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0B78E3" w14:textId="77777777" w:rsidR="002E2ECE" w:rsidRDefault="006158C7">
            <w:pPr>
              <w:pStyle w:val="Compact"/>
              <w:jc w:val="left"/>
            </w:pPr>
            <w:r>
              <w:t>RESIDENCIAL_QUEDA_DE_RAIO</w:t>
            </w:r>
          </w:p>
        </w:tc>
      </w:tr>
      <w:tr w:rsidR="002E2ECE" w14:paraId="13096A45" w14:textId="77777777">
        <w:tc>
          <w:tcPr>
            <w:tcW w:w="0" w:type="auto"/>
          </w:tcPr>
          <w:p w14:paraId="35499F6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75B764" w14:textId="77777777" w:rsidR="002E2ECE" w:rsidRDefault="006158C7">
            <w:pPr>
              <w:pStyle w:val="Compact"/>
              <w:jc w:val="left"/>
            </w:pPr>
            <w:r>
              <w:t>RESIDENCIAL_EXPLOSAO</w:t>
            </w:r>
          </w:p>
        </w:tc>
      </w:tr>
      <w:tr w:rsidR="002E2ECE" w14:paraId="38135D5E" w14:textId="77777777">
        <w:tc>
          <w:tcPr>
            <w:tcW w:w="0" w:type="auto"/>
          </w:tcPr>
          <w:p w14:paraId="6B3EA4F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4B9802" w14:textId="77777777" w:rsidR="002E2ECE" w:rsidRDefault="006158C7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2E2ECE" w14:paraId="192D5931" w14:textId="77777777">
        <w:tc>
          <w:tcPr>
            <w:tcW w:w="0" w:type="auto"/>
          </w:tcPr>
          <w:p w14:paraId="59F1B46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A33B79" w14:textId="77777777" w:rsidR="002E2ECE" w:rsidRDefault="006158C7">
            <w:pPr>
              <w:pStyle w:val="Compact"/>
              <w:jc w:val="left"/>
            </w:pPr>
            <w:r>
              <w:t>RESIDENCIAL_ALAGAMENTO</w:t>
            </w:r>
          </w:p>
        </w:tc>
      </w:tr>
      <w:tr w:rsidR="002E2ECE" w14:paraId="5E961215" w14:textId="77777777">
        <w:tc>
          <w:tcPr>
            <w:tcW w:w="0" w:type="auto"/>
          </w:tcPr>
          <w:p w14:paraId="7BC3642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E6CEBE" w14:textId="77777777" w:rsidR="002E2ECE" w:rsidRDefault="006158C7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2E2ECE" w14:paraId="1E907247" w14:textId="77777777">
        <w:tc>
          <w:tcPr>
            <w:tcW w:w="0" w:type="auto"/>
          </w:tcPr>
          <w:p w14:paraId="3E409F4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2B0CA2" w14:textId="77777777" w:rsidR="002E2ECE" w:rsidRDefault="006158C7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2E2ECE" w14:paraId="17DD66E0" w14:textId="77777777">
        <w:tc>
          <w:tcPr>
            <w:tcW w:w="0" w:type="auto"/>
          </w:tcPr>
          <w:p w14:paraId="267CD5F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28A20C" w14:textId="77777777" w:rsidR="002E2ECE" w:rsidRDefault="006158C7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2E2ECE" w14:paraId="0CEFB011" w14:textId="77777777">
        <w:tc>
          <w:tcPr>
            <w:tcW w:w="0" w:type="auto"/>
          </w:tcPr>
          <w:p w14:paraId="23C061E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790CE0" w14:textId="77777777" w:rsidR="002E2ECE" w:rsidRDefault="006158C7">
            <w:pPr>
              <w:pStyle w:val="Compact"/>
              <w:jc w:val="left"/>
            </w:pPr>
            <w:r>
              <w:t>RESIDENCIAL_VENDAVAL</w:t>
            </w:r>
          </w:p>
        </w:tc>
      </w:tr>
      <w:tr w:rsidR="002E2ECE" w:rsidRPr="00CA517B" w14:paraId="35B74905" w14:textId="77777777">
        <w:tc>
          <w:tcPr>
            <w:tcW w:w="0" w:type="auto"/>
          </w:tcPr>
          <w:p w14:paraId="6242229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36C1D8" w14:textId="77777777" w:rsidR="002E2ECE" w:rsidRDefault="006158C7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2E2ECE" w14:paraId="04A13CE5" w14:textId="77777777">
        <w:tc>
          <w:tcPr>
            <w:tcW w:w="0" w:type="auto"/>
          </w:tcPr>
          <w:p w14:paraId="53791E9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9704D5" w14:textId="77777777" w:rsidR="002E2ECE" w:rsidRDefault="006158C7">
            <w:pPr>
              <w:pStyle w:val="Compact"/>
              <w:jc w:val="left"/>
            </w:pPr>
            <w:r>
              <w:t>RESIDENCIAL_TERREMOTO</w:t>
            </w:r>
          </w:p>
        </w:tc>
      </w:tr>
      <w:tr w:rsidR="002E2ECE" w:rsidRPr="00CA517B" w14:paraId="4CCA73A1" w14:textId="77777777">
        <w:tc>
          <w:tcPr>
            <w:tcW w:w="0" w:type="auto"/>
          </w:tcPr>
          <w:p w14:paraId="38A9C4A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EB167C" w14:textId="77777777" w:rsidR="002E2ECE" w:rsidRDefault="006158C7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2E2ECE" w:rsidRPr="00CA517B" w14:paraId="071FE649" w14:textId="77777777">
        <w:tc>
          <w:tcPr>
            <w:tcW w:w="0" w:type="auto"/>
          </w:tcPr>
          <w:p w14:paraId="0DC2C68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45DC45" w14:textId="77777777" w:rsidR="002E2ECE" w:rsidRDefault="006158C7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2E2ECE" w14:paraId="5F4AA850" w14:textId="77777777">
        <w:tc>
          <w:tcPr>
            <w:tcW w:w="0" w:type="auto"/>
          </w:tcPr>
          <w:p w14:paraId="6DD2403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F6FCBD" w14:textId="77777777" w:rsidR="002E2ECE" w:rsidRDefault="006158C7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2E2ECE" w14:paraId="5BE32A4D" w14:textId="77777777">
        <w:tc>
          <w:tcPr>
            <w:tcW w:w="0" w:type="auto"/>
          </w:tcPr>
          <w:p w14:paraId="4E27F41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CC90FD" w14:textId="77777777" w:rsidR="002E2ECE" w:rsidRDefault="006158C7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2E2ECE" w14:paraId="3104EB62" w14:textId="77777777">
        <w:tc>
          <w:tcPr>
            <w:tcW w:w="0" w:type="auto"/>
          </w:tcPr>
          <w:p w14:paraId="34DAB77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BE4FB7" w14:textId="77777777" w:rsidR="002E2ECE" w:rsidRDefault="006158C7">
            <w:pPr>
              <w:pStyle w:val="Compact"/>
              <w:jc w:val="left"/>
            </w:pPr>
            <w:r>
              <w:t>RESIDENCIAL_D</w:t>
            </w:r>
            <w:r>
              <w:t>ESMORONAMENTO</w:t>
            </w:r>
          </w:p>
        </w:tc>
      </w:tr>
      <w:tr w:rsidR="002E2ECE" w:rsidRPr="00CA517B" w14:paraId="1F31E47D" w14:textId="77777777">
        <w:tc>
          <w:tcPr>
            <w:tcW w:w="0" w:type="auto"/>
          </w:tcPr>
          <w:p w14:paraId="24C6E88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D2E897" w14:textId="77777777" w:rsidR="002E2ECE" w:rsidRDefault="006158C7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2E2ECE" w14:paraId="4EF5384E" w14:textId="77777777">
        <w:tc>
          <w:tcPr>
            <w:tcW w:w="0" w:type="auto"/>
          </w:tcPr>
          <w:p w14:paraId="58175E2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842111" w14:textId="77777777" w:rsidR="002E2ECE" w:rsidRDefault="006158C7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2E2ECE" w:rsidRPr="00CA517B" w14:paraId="0AB4B71B" w14:textId="77777777">
        <w:tc>
          <w:tcPr>
            <w:tcW w:w="0" w:type="auto"/>
          </w:tcPr>
          <w:p w14:paraId="307DEBD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CD7956" w14:textId="77777777" w:rsidR="002E2ECE" w:rsidRDefault="006158C7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2E2ECE" w14:paraId="571D1B98" w14:textId="77777777">
        <w:tc>
          <w:tcPr>
            <w:tcW w:w="0" w:type="auto"/>
          </w:tcPr>
          <w:p w14:paraId="51E138A3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8469709" w14:textId="77777777" w:rsidR="002E2ECE" w:rsidRDefault="006158C7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2E2ECE" w14:paraId="7F80C6A4" w14:textId="77777777">
        <w:tc>
          <w:tcPr>
            <w:tcW w:w="0" w:type="auto"/>
          </w:tcPr>
          <w:p w14:paraId="12B8829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75C12D" w14:textId="77777777" w:rsidR="002E2ECE" w:rsidRDefault="006158C7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2E2ECE" w14:paraId="784624A6" w14:textId="77777777">
        <w:tc>
          <w:tcPr>
            <w:tcW w:w="0" w:type="auto"/>
          </w:tcPr>
          <w:p w14:paraId="0A5185F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8DA028" w14:textId="77777777" w:rsidR="002E2ECE" w:rsidRDefault="006158C7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2E2ECE" w14:paraId="7D9F28F0" w14:textId="77777777">
        <w:tc>
          <w:tcPr>
            <w:tcW w:w="0" w:type="auto"/>
          </w:tcPr>
          <w:p w14:paraId="35F8F9E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97E7AA" w14:textId="77777777" w:rsidR="002E2ECE" w:rsidRDefault="006158C7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2E2ECE" w14:paraId="3E2851DC" w14:textId="77777777">
        <w:tc>
          <w:tcPr>
            <w:tcW w:w="0" w:type="auto"/>
          </w:tcPr>
          <w:p w14:paraId="5DF28AA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BD1DAD" w14:textId="77777777" w:rsidR="002E2ECE" w:rsidRDefault="006158C7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2E2ECE" w14:paraId="58ED5FEB" w14:textId="77777777">
        <w:tc>
          <w:tcPr>
            <w:tcW w:w="0" w:type="auto"/>
          </w:tcPr>
          <w:p w14:paraId="2BD940D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9A0CE4" w14:textId="77777777" w:rsidR="002E2ECE" w:rsidRDefault="006158C7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2E2ECE" w14:paraId="164B94EA" w14:textId="77777777">
        <w:tc>
          <w:tcPr>
            <w:tcW w:w="0" w:type="auto"/>
          </w:tcPr>
          <w:p w14:paraId="2585931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688F3B" w14:textId="77777777" w:rsidR="002E2ECE" w:rsidRDefault="006158C7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2E2ECE" w14:paraId="6793E766" w14:textId="77777777">
        <w:tc>
          <w:tcPr>
            <w:tcW w:w="0" w:type="auto"/>
          </w:tcPr>
          <w:p w14:paraId="6C9C9D9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576A40" w14:textId="77777777" w:rsidR="002E2ECE" w:rsidRDefault="006158C7">
            <w:pPr>
              <w:pStyle w:val="Compact"/>
              <w:jc w:val="left"/>
            </w:pPr>
            <w:r>
              <w:t>CONDOMINIAL_EQUIPAMENTOS</w:t>
            </w:r>
          </w:p>
        </w:tc>
      </w:tr>
      <w:tr w:rsidR="002E2ECE" w14:paraId="5F6F136B" w14:textId="77777777">
        <w:tc>
          <w:tcPr>
            <w:tcW w:w="0" w:type="auto"/>
          </w:tcPr>
          <w:p w14:paraId="30211F3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B6DDFE" w14:textId="77777777" w:rsidR="002E2ECE" w:rsidRDefault="006158C7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2E2ECE" w14:paraId="2088D5B2" w14:textId="77777777">
        <w:tc>
          <w:tcPr>
            <w:tcW w:w="0" w:type="auto"/>
          </w:tcPr>
          <w:p w14:paraId="4348C7E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2A36E5" w14:textId="77777777" w:rsidR="002E2ECE" w:rsidRDefault="006158C7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2E2ECE" w:rsidRPr="00CA517B" w14:paraId="14E05B07" w14:textId="77777777">
        <w:tc>
          <w:tcPr>
            <w:tcW w:w="0" w:type="auto"/>
          </w:tcPr>
          <w:p w14:paraId="3C7AD3B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1933AD" w14:textId="77777777" w:rsidR="002E2ECE" w:rsidRDefault="006158C7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2E2ECE" w14:paraId="0E600435" w14:textId="77777777">
        <w:tc>
          <w:tcPr>
            <w:tcW w:w="0" w:type="auto"/>
          </w:tcPr>
          <w:p w14:paraId="7E10D39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921C99" w14:textId="77777777" w:rsidR="002E2ECE" w:rsidRDefault="006158C7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2E2ECE" w:rsidRPr="00CA517B" w14:paraId="29038A22" w14:textId="77777777">
        <w:tc>
          <w:tcPr>
            <w:tcW w:w="0" w:type="auto"/>
          </w:tcPr>
          <w:p w14:paraId="148E2AF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12102E" w14:textId="77777777" w:rsidR="002E2ECE" w:rsidRDefault="006158C7">
            <w:pPr>
              <w:pStyle w:val="Compact"/>
              <w:jc w:val="left"/>
            </w:pPr>
            <w:r>
              <w:t>CONDOMINIAL_QUEBRA_DE_VIDROS_ESPELHOS_MARMORES_E_GRANI</w:t>
            </w:r>
            <w:r>
              <w:t>TOS</w:t>
            </w:r>
          </w:p>
        </w:tc>
      </w:tr>
      <w:tr w:rsidR="002E2ECE" w14:paraId="423DB064" w14:textId="77777777">
        <w:tc>
          <w:tcPr>
            <w:tcW w:w="0" w:type="auto"/>
          </w:tcPr>
          <w:p w14:paraId="07D6F08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D62B08" w14:textId="77777777" w:rsidR="002E2ECE" w:rsidRDefault="006158C7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2E2ECE" w14:paraId="1E773AE8" w14:textId="77777777">
        <w:tc>
          <w:tcPr>
            <w:tcW w:w="0" w:type="auto"/>
          </w:tcPr>
          <w:p w14:paraId="53A4C80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9B0E0F" w14:textId="77777777" w:rsidR="002E2ECE" w:rsidRDefault="006158C7">
            <w:pPr>
              <w:pStyle w:val="Compact"/>
              <w:jc w:val="left"/>
            </w:pPr>
            <w:r>
              <w:t>CONDOMINIAL_ROUBO</w:t>
            </w:r>
          </w:p>
        </w:tc>
      </w:tr>
      <w:tr w:rsidR="002E2ECE" w14:paraId="59325B41" w14:textId="77777777">
        <w:tc>
          <w:tcPr>
            <w:tcW w:w="0" w:type="auto"/>
          </w:tcPr>
          <w:p w14:paraId="5F1B87A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302CC5" w14:textId="77777777" w:rsidR="002E2ECE" w:rsidRDefault="006158C7">
            <w:pPr>
              <w:pStyle w:val="Compact"/>
              <w:jc w:val="left"/>
            </w:pPr>
            <w:r>
              <w:t>CONDOMINIAL_VALORES</w:t>
            </w:r>
          </w:p>
        </w:tc>
      </w:tr>
      <w:tr w:rsidR="002E2ECE" w14:paraId="1BB1A44E" w14:textId="77777777">
        <w:tc>
          <w:tcPr>
            <w:tcW w:w="0" w:type="auto"/>
          </w:tcPr>
          <w:p w14:paraId="7BE3B6B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E545BF" w14:textId="77777777" w:rsidR="002E2ECE" w:rsidRDefault="006158C7">
            <w:pPr>
              <w:pStyle w:val="Compact"/>
              <w:jc w:val="left"/>
            </w:pPr>
            <w:r>
              <w:t>CONDOMINIAL_VAZAMENTO</w:t>
            </w:r>
          </w:p>
        </w:tc>
      </w:tr>
      <w:tr w:rsidR="002E2ECE" w14:paraId="362D454C" w14:textId="77777777">
        <w:tc>
          <w:tcPr>
            <w:tcW w:w="0" w:type="auto"/>
          </w:tcPr>
          <w:p w14:paraId="08F8F7B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44D85D" w14:textId="77777777" w:rsidR="002E2ECE" w:rsidRDefault="006158C7">
            <w:pPr>
              <w:pStyle w:val="Compact"/>
              <w:jc w:val="left"/>
            </w:pPr>
            <w:r>
              <w:t>CONDOMINIAL_VENDAVAL</w:t>
            </w:r>
          </w:p>
        </w:tc>
      </w:tr>
      <w:tr w:rsidR="002E2ECE" w14:paraId="78CFDDA9" w14:textId="77777777">
        <w:tc>
          <w:tcPr>
            <w:tcW w:w="0" w:type="auto"/>
          </w:tcPr>
          <w:p w14:paraId="01C8427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AA7823" w14:textId="77777777" w:rsidR="002E2ECE" w:rsidRDefault="006158C7">
            <w:pPr>
              <w:pStyle w:val="Compact"/>
              <w:jc w:val="left"/>
            </w:pPr>
            <w:r>
              <w:t>CONDOMINIAL_ALAGAMENTO</w:t>
            </w:r>
          </w:p>
        </w:tc>
      </w:tr>
      <w:tr w:rsidR="002E2ECE" w14:paraId="211D14BF" w14:textId="77777777">
        <w:tc>
          <w:tcPr>
            <w:tcW w:w="0" w:type="auto"/>
          </w:tcPr>
          <w:p w14:paraId="5977926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387CEA" w14:textId="77777777" w:rsidR="002E2ECE" w:rsidRDefault="006158C7">
            <w:pPr>
              <w:pStyle w:val="Compact"/>
              <w:jc w:val="left"/>
            </w:pPr>
            <w:r>
              <w:t>CONDOMINIAL_TUMULTO</w:t>
            </w:r>
          </w:p>
        </w:tc>
      </w:tr>
      <w:tr w:rsidR="002E2ECE" w:rsidRPr="00CA517B" w14:paraId="616396BE" w14:textId="77777777">
        <w:tc>
          <w:tcPr>
            <w:tcW w:w="0" w:type="auto"/>
          </w:tcPr>
          <w:p w14:paraId="73B1A0E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769CA2" w14:textId="77777777" w:rsidR="002E2ECE" w:rsidRDefault="006158C7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2E2ECE" w14:paraId="7203BD47" w14:textId="77777777">
        <w:tc>
          <w:tcPr>
            <w:tcW w:w="0" w:type="auto"/>
          </w:tcPr>
          <w:p w14:paraId="449AD11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542B0A" w14:textId="77777777" w:rsidR="002E2ECE" w:rsidRDefault="006158C7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2E2ECE" w14:paraId="781075F1" w14:textId="77777777">
        <w:tc>
          <w:tcPr>
            <w:tcW w:w="0" w:type="auto"/>
          </w:tcPr>
          <w:p w14:paraId="148131C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604A55" w14:textId="77777777" w:rsidR="002E2ECE" w:rsidRDefault="006158C7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2E2ECE" w14:paraId="32729F90" w14:textId="77777777">
        <w:tc>
          <w:tcPr>
            <w:tcW w:w="0" w:type="auto"/>
          </w:tcPr>
          <w:p w14:paraId="2A89A14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FDDF76" w14:textId="77777777" w:rsidR="002E2ECE" w:rsidRDefault="006158C7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2E2ECE" w14:paraId="5BBD6404" w14:textId="77777777">
        <w:tc>
          <w:tcPr>
            <w:tcW w:w="0" w:type="auto"/>
          </w:tcPr>
          <w:p w14:paraId="72602E2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D77C03" w14:textId="77777777" w:rsidR="002E2ECE" w:rsidRDefault="006158C7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2E2ECE" w:rsidRPr="00CA517B" w14:paraId="58E8B026" w14:textId="77777777">
        <w:tc>
          <w:tcPr>
            <w:tcW w:w="0" w:type="auto"/>
          </w:tcPr>
          <w:p w14:paraId="0BB2E11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712D6D" w14:textId="77777777" w:rsidR="002E2ECE" w:rsidRDefault="006158C7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2E2ECE" w:rsidRPr="00CA517B" w14:paraId="459D7154" w14:textId="77777777">
        <w:tc>
          <w:tcPr>
            <w:tcW w:w="0" w:type="auto"/>
          </w:tcPr>
          <w:p w14:paraId="71BA7DD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7996DE" w14:textId="77777777" w:rsidR="002E2ECE" w:rsidRDefault="006158C7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2E2ECE" w14:paraId="3FD57D40" w14:textId="77777777">
        <w:tc>
          <w:tcPr>
            <w:tcW w:w="0" w:type="auto"/>
          </w:tcPr>
          <w:p w14:paraId="4411839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F172FE" w14:textId="77777777" w:rsidR="002E2ECE" w:rsidRDefault="006158C7">
            <w:pPr>
              <w:pStyle w:val="Compact"/>
              <w:jc w:val="left"/>
            </w:pPr>
            <w:r>
              <w:t>EMPRESARIAL_VALORES</w:t>
            </w:r>
          </w:p>
        </w:tc>
      </w:tr>
      <w:tr w:rsidR="002E2ECE" w:rsidRPr="00CA517B" w14:paraId="019D87A4" w14:textId="77777777">
        <w:tc>
          <w:tcPr>
            <w:tcW w:w="0" w:type="auto"/>
          </w:tcPr>
          <w:p w14:paraId="7C32C73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11169E" w14:textId="77777777" w:rsidR="002E2ECE" w:rsidRDefault="006158C7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2E2ECE" w14:paraId="05298FC9" w14:textId="77777777">
        <w:tc>
          <w:tcPr>
            <w:tcW w:w="0" w:type="auto"/>
          </w:tcPr>
          <w:p w14:paraId="136942B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306F45" w14:textId="77777777" w:rsidR="002E2ECE" w:rsidRDefault="006158C7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2E2ECE" w14:paraId="0ADE8254" w14:textId="77777777">
        <w:tc>
          <w:tcPr>
            <w:tcW w:w="0" w:type="auto"/>
          </w:tcPr>
          <w:p w14:paraId="267DC86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7E85C4" w14:textId="77777777" w:rsidR="002E2ECE" w:rsidRDefault="006158C7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2E2ECE" w:rsidRPr="00CA517B" w14:paraId="5FBB40EE" w14:textId="77777777">
        <w:tc>
          <w:tcPr>
            <w:tcW w:w="0" w:type="auto"/>
          </w:tcPr>
          <w:p w14:paraId="153A86F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5973C7" w14:textId="77777777" w:rsidR="002E2ECE" w:rsidRDefault="006158C7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2E2ECE" w:rsidRPr="00CA517B" w14:paraId="03CCEFA1" w14:textId="77777777">
        <w:tc>
          <w:tcPr>
            <w:tcW w:w="0" w:type="auto"/>
          </w:tcPr>
          <w:p w14:paraId="2DB6C7A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16F54A" w14:textId="77777777" w:rsidR="002E2ECE" w:rsidRDefault="006158C7">
            <w:pPr>
              <w:pStyle w:val="Compact"/>
              <w:jc w:val="left"/>
            </w:pPr>
            <w:r>
              <w:t>EMPRESARIAL_DETERIORACAO_DE_MERCADORIAS_EM_AMBIENTES_FRIGORIFICADOS</w:t>
            </w:r>
          </w:p>
        </w:tc>
      </w:tr>
      <w:tr w:rsidR="002E2ECE" w14:paraId="1128B68A" w14:textId="77777777">
        <w:tc>
          <w:tcPr>
            <w:tcW w:w="0" w:type="auto"/>
          </w:tcPr>
          <w:p w14:paraId="68119B7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875731" w14:textId="77777777" w:rsidR="002E2ECE" w:rsidRDefault="006158C7">
            <w:pPr>
              <w:pStyle w:val="Compact"/>
              <w:jc w:val="left"/>
            </w:pPr>
            <w:r>
              <w:t>EMPRESARIAL_DERRAME</w:t>
            </w:r>
          </w:p>
        </w:tc>
      </w:tr>
      <w:tr w:rsidR="002E2ECE" w14:paraId="1A14EEFD" w14:textId="77777777">
        <w:tc>
          <w:tcPr>
            <w:tcW w:w="0" w:type="auto"/>
          </w:tcPr>
          <w:p w14:paraId="61EF876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2A47E5" w14:textId="77777777" w:rsidR="002E2ECE" w:rsidRDefault="006158C7">
            <w:pPr>
              <w:pStyle w:val="Compact"/>
              <w:jc w:val="left"/>
            </w:pPr>
            <w:r>
              <w:t>EMPRESARIAL_VAZAMENTO</w:t>
            </w:r>
          </w:p>
        </w:tc>
      </w:tr>
      <w:tr w:rsidR="002E2ECE" w14:paraId="2B5ED6B3" w14:textId="77777777">
        <w:tc>
          <w:tcPr>
            <w:tcW w:w="0" w:type="auto"/>
          </w:tcPr>
          <w:p w14:paraId="30212EBC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040ABF70" w14:textId="77777777" w:rsidR="002E2ECE" w:rsidRDefault="006158C7">
            <w:pPr>
              <w:pStyle w:val="Compact"/>
              <w:jc w:val="left"/>
            </w:pPr>
            <w:r>
              <w:t>EMPRESARIAL_EQUIPAMENTOS</w:t>
            </w:r>
          </w:p>
        </w:tc>
      </w:tr>
      <w:tr w:rsidR="002E2ECE" w14:paraId="404F0082" w14:textId="77777777">
        <w:tc>
          <w:tcPr>
            <w:tcW w:w="0" w:type="auto"/>
          </w:tcPr>
          <w:p w14:paraId="705F4E8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550935" w14:textId="77777777" w:rsidR="002E2ECE" w:rsidRDefault="006158C7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2E2ECE" w14:paraId="121221E6" w14:textId="77777777">
        <w:tc>
          <w:tcPr>
            <w:tcW w:w="0" w:type="auto"/>
          </w:tcPr>
          <w:p w14:paraId="31D3554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7BDE76" w14:textId="77777777" w:rsidR="002E2ECE" w:rsidRDefault="006158C7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2E2ECE" w14:paraId="2C3AFA77" w14:textId="77777777">
        <w:tc>
          <w:tcPr>
            <w:tcW w:w="0" w:type="auto"/>
          </w:tcPr>
          <w:p w14:paraId="5CAB1D8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991EAF" w14:textId="77777777" w:rsidR="002E2ECE" w:rsidRDefault="006158C7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2E2ECE" w:rsidRPr="00CA517B" w14:paraId="7EB94D95" w14:textId="77777777">
        <w:tc>
          <w:tcPr>
            <w:tcW w:w="0" w:type="auto"/>
          </w:tcPr>
          <w:p w14:paraId="6DA7675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356D92" w14:textId="77777777" w:rsidR="002E2ECE" w:rsidRDefault="006158C7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2E2ECE" w:rsidRPr="00CA517B" w14:paraId="32C215B4" w14:textId="77777777">
        <w:tc>
          <w:tcPr>
            <w:tcW w:w="0" w:type="auto"/>
          </w:tcPr>
          <w:p w14:paraId="25E23B4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08C6DE" w14:textId="77777777" w:rsidR="002E2ECE" w:rsidRDefault="006158C7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2E2ECE" w:rsidRPr="00CA517B" w14:paraId="06F77EC4" w14:textId="77777777">
        <w:tc>
          <w:tcPr>
            <w:tcW w:w="0" w:type="auto"/>
          </w:tcPr>
          <w:p w14:paraId="5AC7795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864450" w14:textId="77777777" w:rsidR="002E2ECE" w:rsidRDefault="006158C7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2E2ECE" w:rsidRPr="00CA517B" w14:paraId="17A1A944" w14:textId="77777777">
        <w:tc>
          <w:tcPr>
            <w:tcW w:w="0" w:type="auto"/>
          </w:tcPr>
          <w:p w14:paraId="5FC6E68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8724F5" w14:textId="77777777" w:rsidR="002E2ECE" w:rsidRDefault="006158C7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2E2ECE" w:rsidRPr="00CA517B" w14:paraId="32498391" w14:textId="77777777">
        <w:tc>
          <w:tcPr>
            <w:tcW w:w="0" w:type="auto"/>
          </w:tcPr>
          <w:p w14:paraId="2FE75CA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DA99C2" w14:textId="77777777" w:rsidR="002E2ECE" w:rsidRDefault="006158C7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2E2ECE" w14:paraId="03587045" w14:textId="77777777">
        <w:tc>
          <w:tcPr>
            <w:tcW w:w="0" w:type="auto"/>
          </w:tcPr>
          <w:p w14:paraId="49490E3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B34B32" w14:textId="77777777" w:rsidR="002E2ECE" w:rsidRDefault="006158C7">
            <w:pPr>
              <w:pStyle w:val="Compact"/>
              <w:jc w:val="left"/>
            </w:pPr>
            <w:r>
              <w:t>D</w:t>
            </w:r>
            <w:r>
              <w:t>IVERSOS_ROUBO</w:t>
            </w:r>
          </w:p>
        </w:tc>
      </w:tr>
      <w:tr w:rsidR="002E2ECE" w14:paraId="7595FDC9" w14:textId="77777777">
        <w:tc>
          <w:tcPr>
            <w:tcW w:w="0" w:type="auto"/>
          </w:tcPr>
          <w:p w14:paraId="72D7B5E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6A002F" w14:textId="77777777" w:rsidR="002E2ECE" w:rsidRDefault="006158C7">
            <w:pPr>
              <w:pStyle w:val="Compact"/>
              <w:jc w:val="left"/>
            </w:pPr>
            <w:r>
              <w:t>SERVICOS_EMERGENCIAIS</w:t>
            </w:r>
          </w:p>
        </w:tc>
      </w:tr>
      <w:tr w:rsidR="002E2ECE" w14:paraId="28CD473B" w14:textId="77777777">
        <w:tc>
          <w:tcPr>
            <w:tcW w:w="0" w:type="auto"/>
          </w:tcPr>
          <w:p w14:paraId="16360BB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6D5E74" w14:textId="77777777" w:rsidR="002E2ECE" w:rsidRDefault="006158C7">
            <w:pPr>
              <w:pStyle w:val="Compact"/>
              <w:jc w:val="left"/>
            </w:pPr>
            <w:r>
              <w:t>SERVICOS_DE_CONVENIENCIA</w:t>
            </w:r>
          </w:p>
        </w:tc>
      </w:tr>
      <w:tr w:rsidR="002E2ECE" w14:paraId="0331651E" w14:textId="77777777">
        <w:tc>
          <w:tcPr>
            <w:tcW w:w="0" w:type="auto"/>
          </w:tcPr>
          <w:p w14:paraId="66327A0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801EFB" w14:textId="77777777" w:rsidR="002E2ECE" w:rsidRDefault="006158C7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2E2ECE" w14:paraId="4EF4A99E" w14:textId="77777777">
        <w:tc>
          <w:tcPr>
            <w:tcW w:w="0" w:type="auto"/>
          </w:tcPr>
          <w:p w14:paraId="1900F2E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72B0C7" w14:textId="77777777" w:rsidR="002E2ECE" w:rsidRDefault="006158C7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2E2ECE" w14:paraId="149D3CC4" w14:textId="77777777">
        <w:tc>
          <w:tcPr>
            <w:tcW w:w="0" w:type="auto"/>
          </w:tcPr>
          <w:p w14:paraId="1B1BFEB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08B1E4" w14:textId="77777777" w:rsidR="002E2ECE" w:rsidRDefault="006158C7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2E2ECE" w14:paraId="60D30384" w14:textId="77777777">
        <w:tc>
          <w:tcPr>
            <w:tcW w:w="0" w:type="auto"/>
          </w:tcPr>
          <w:p w14:paraId="6F30E2D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7C83A4" w14:textId="77777777" w:rsidR="002E2ECE" w:rsidRDefault="006158C7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2E2ECE" w:rsidRPr="00CA517B" w14:paraId="165D2742" w14:textId="77777777">
        <w:tc>
          <w:tcPr>
            <w:tcW w:w="0" w:type="auto"/>
          </w:tcPr>
          <w:p w14:paraId="1A3AD01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4E0D32" w14:textId="77777777" w:rsidR="002E2ECE" w:rsidRDefault="006158C7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2E2ECE" w14:paraId="5EA364D7" w14:textId="77777777">
        <w:tc>
          <w:tcPr>
            <w:tcW w:w="0" w:type="auto"/>
          </w:tcPr>
          <w:p w14:paraId="0EB7DEA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E47D30" w14:textId="77777777" w:rsidR="002E2ECE" w:rsidRDefault="006158C7">
            <w:pPr>
              <w:pStyle w:val="Compact"/>
              <w:jc w:val="left"/>
            </w:pPr>
            <w:r>
              <w:t>CESSANTES_LUCRO_LIQUIDO</w:t>
            </w:r>
          </w:p>
        </w:tc>
      </w:tr>
      <w:tr w:rsidR="002E2ECE" w14:paraId="65526F37" w14:textId="77777777">
        <w:tc>
          <w:tcPr>
            <w:tcW w:w="0" w:type="auto"/>
          </w:tcPr>
          <w:p w14:paraId="3D60741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530E25" w14:textId="77777777" w:rsidR="002E2ECE" w:rsidRDefault="006158C7">
            <w:pPr>
              <w:pStyle w:val="Compact"/>
              <w:jc w:val="left"/>
            </w:pPr>
            <w:r>
              <w:t>CESSANTES_DESPESAS_FIXAS</w:t>
            </w:r>
          </w:p>
        </w:tc>
      </w:tr>
      <w:tr w:rsidR="002E2ECE" w:rsidRPr="00CA517B" w14:paraId="2A73735D" w14:textId="77777777">
        <w:tc>
          <w:tcPr>
            <w:tcW w:w="0" w:type="auto"/>
          </w:tcPr>
          <w:p w14:paraId="26817FA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0AE802" w14:textId="77777777" w:rsidR="002E2ECE" w:rsidRDefault="006158C7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2E2ECE" w:rsidRPr="00CA517B" w14:paraId="1966B969" w14:textId="77777777">
        <w:tc>
          <w:tcPr>
            <w:tcW w:w="0" w:type="auto"/>
          </w:tcPr>
          <w:p w14:paraId="2A1D7A1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E0E2B9" w14:textId="77777777" w:rsidR="002E2ECE" w:rsidRDefault="006158C7">
            <w:pPr>
              <w:pStyle w:val="Compact"/>
              <w:jc w:val="left"/>
            </w:pPr>
            <w:r>
              <w:t>ENGENHARIA_OBRAS_CIVIS_CONSTRUCAO_E_INSTALACAO_E_MONTAGEM</w:t>
            </w:r>
          </w:p>
        </w:tc>
      </w:tr>
      <w:tr w:rsidR="002E2ECE" w14:paraId="5D73AE4A" w14:textId="77777777">
        <w:tc>
          <w:tcPr>
            <w:tcW w:w="0" w:type="auto"/>
          </w:tcPr>
          <w:p w14:paraId="14E3C1B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8A8742" w14:textId="77777777" w:rsidR="002E2ECE" w:rsidRDefault="006158C7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2E2ECE" w:rsidRPr="00CA517B" w14:paraId="60C7541D" w14:textId="77777777">
        <w:tc>
          <w:tcPr>
            <w:tcW w:w="0" w:type="auto"/>
          </w:tcPr>
          <w:p w14:paraId="39F2396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902425" w14:textId="77777777" w:rsidR="002E2ECE" w:rsidRDefault="006158C7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2E2ECE" w:rsidRPr="00CA517B" w14:paraId="034F7570" w14:textId="77777777">
        <w:tc>
          <w:tcPr>
            <w:tcW w:w="0" w:type="auto"/>
          </w:tcPr>
          <w:p w14:paraId="59F2D0F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47C4A3" w14:textId="77777777" w:rsidR="002E2ECE" w:rsidRDefault="006158C7">
            <w:pPr>
              <w:pStyle w:val="Compact"/>
              <w:jc w:val="left"/>
            </w:pPr>
            <w:r>
              <w:t>ENGENHARIA_DANOS_EM_CONSEQUENCIA_DE_ERRO_DE_PROJETO_RISCO_DO_FABRICANTE</w:t>
            </w:r>
          </w:p>
        </w:tc>
      </w:tr>
      <w:tr w:rsidR="002E2ECE" w14:paraId="1C0C2AAC" w14:textId="77777777">
        <w:tc>
          <w:tcPr>
            <w:tcW w:w="0" w:type="auto"/>
          </w:tcPr>
          <w:p w14:paraId="1A59037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E67B11" w14:textId="77777777" w:rsidR="002E2ECE" w:rsidRDefault="006158C7">
            <w:pPr>
              <w:pStyle w:val="Compact"/>
              <w:jc w:val="left"/>
            </w:pPr>
            <w:r>
              <w:t>ENGENHARIA_DANOS_MORAIS</w:t>
            </w:r>
          </w:p>
        </w:tc>
      </w:tr>
      <w:tr w:rsidR="002E2ECE" w:rsidRPr="00CA517B" w14:paraId="0E474F48" w14:textId="77777777">
        <w:tc>
          <w:tcPr>
            <w:tcW w:w="0" w:type="auto"/>
          </w:tcPr>
          <w:p w14:paraId="19CDC6C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4E8B6C" w14:textId="77777777" w:rsidR="002E2ECE" w:rsidRDefault="006158C7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2E2ECE" w:rsidRPr="00CA517B" w14:paraId="47954246" w14:textId="77777777">
        <w:tc>
          <w:tcPr>
            <w:tcW w:w="0" w:type="auto"/>
          </w:tcPr>
          <w:p w14:paraId="60B9349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23E1AB" w14:textId="77777777" w:rsidR="002E2ECE" w:rsidRDefault="006158C7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2E2ECE" w14:paraId="15CCCD07" w14:textId="77777777">
        <w:tc>
          <w:tcPr>
            <w:tcW w:w="0" w:type="auto"/>
          </w:tcPr>
          <w:p w14:paraId="441C598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A2C784" w14:textId="77777777" w:rsidR="002E2ECE" w:rsidRDefault="006158C7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2E2ECE" w:rsidRPr="00CA517B" w14:paraId="15189DAB" w14:textId="77777777">
        <w:tc>
          <w:tcPr>
            <w:tcW w:w="0" w:type="auto"/>
          </w:tcPr>
          <w:p w14:paraId="6CE2304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61F59F" w14:textId="77777777" w:rsidR="002E2ECE" w:rsidRDefault="006158C7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2E2ECE" w:rsidRPr="00CA517B" w14:paraId="3FA026DC" w14:textId="77777777">
        <w:tc>
          <w:tcPr>
            <w:tcW w:w="0" w:type="auto"/>
          </w:tcPr>
          <w:p w14:paraId="6C6578D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D9DA80" w14:textId="77777777" w:rsidR="002E2ECE" w:rsidRDefault="006158C7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2E2ECE" w:rsidRPr="00CA517B" w14:paraId="1215E2A8" w14:textId="77777777">
        <w:tc>
          <w:tcPr>
            <w:tcW w:w="0" w:type="auto"/>
          </w:tcPr>
          <w:p w14:paraId="7DFF8EE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1A0A9C" w14:textId="77777777" w:rsidR="002E2ECE" w:rsidRDefault="006158C7">
            <w:pPr>
              <w:pStyle w:val="Compact"/>
              <w:jc w:val="left"/>
            </w:pPr>
            <w:r>
              <w:t>ENGENHARIA_FERRAMENTAS_DE_PEQUENO_E_MEDIO_PORTE</w:t>
            </w:r>
          </w:p>
        </w:tc>
      </w:tr>
      <w:tr w:rsidR="002E2ECE" w14:paraId="374B92DD" w14:textId="77777777">
        <w:tc>
          <w:tcPr>
            <w:tcW w:w="0" w:type="auto"/>
          </w:tcPr>
          <w:p w14:paraId="6CA514A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1651C4" w14:textId="77777777" w:rsidR="002E2ECE" w:rsidRDefault="006158C7">
            <w:pPr>
              <w:pStyle w:val="Compact"/>
              <w:jc w:val="left"/>
            </w:pPr>
            <w:r>
              <w:t>ENGENHARIA_HONORARIOS_DE_PERI</w:t>
            </w:r>
            <w:r>
              <w:t>TO</w:t>
            </w:r>
          </w:p>
        </w:tc>
      </w:tr>
      <w:tr w:rsidR="002E2ECE" w:rsidRPr="00CA517B" w14:paraId="1720DDE9" w14:textId="77777777">
        <w:tc>
          <w:tcPr>
            <w:tcW w:w="0" w:type="auto"/>
          </w:tcPr>
          <w:p w14:paraId="694DE6C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9B2680" w14:textId="77777777" w:rsidR="002E2ECE" w:rsidRDefault="006158C7">
            <w:pPr>
              <w:pStyle w:val="Compact"/>
              <w:jc w:val="left"/>
            </w:pPr>
            <w:r>
              <w:t>ENGENHARIA_INCENDIO_APOS_O_TERMINO_DE_OBRAS_ATE_TRINTA_DIAS_EXCET</w:t>
            </w:r>
            <w:r>
              <w:lastRenderedPageBreak/>
              <w:t>O_PARA_REFORMAS_OU_AMPLIACOES</w:t>
            </w:r>
          </w:p>
        </w:tc>
      </w:tr>
      <w:tr w:rsidR="002E2ECE" w14:paraId="7C1607C7" w14:textId="77777777">
        <w:tc>
          <w:tcPr>
            <w:tcW w:w="0" w:type="auto"/>
          </w:tcPr>
          <w:p w14:paraId="62EDEC37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5C8BD923" w14:textId="77777777" w:rsidR="002E2ECE" w:rsidRDefault="006158C7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2E2ECE" w:rsidRPr="00CA517B" w14:paraId="5A91766A" w14:textId="77777777">
        <w:tc>
          <w:tcPr>
            <w:tcW w:w="0" w:type="auto"/>
          </w:tcPr>
          <w:p w14:paraId="743544F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A4AD19" w14:textId="77777777" w:rsidR="002E2ECE" w:rsidRDefault="006158C7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2E2ECE" w:rsidRPr="00CA517B" w14:paraId="776BA15F" w14:textId="77777777">
        <w:tc>
          <w:tcPr>
            <w:tcW w:w="0" w:type="auto"/>
          </w:tcPr>
          <w:p w14:paraId="1978B4A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B70C9C" w14:textId="77777777" w:rsidR="002E2ECE" w:rsidRDefault="006158C7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2E2ECE" w14:paraId="4912D181" w14:textId="77777777">
        <w:tc>
          <w:tcPr>
            <w:tcW w:w="0" w:type="auto"/>
          </w:tcPr>
          <w:p w14:paraId="771ABE8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0B6AF3" w14:textId="77777777" w:rsidR="002E2ECE" w:rsidRDefault="006158C7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2E2ECE" w14:paraId="165C2916" w14:textId="77777777">
        <w:tc>
          <w:tcPr>
            <w:tcW w:w="0" w:type="auto"/>
          </w:tcPr>
          <w:p w14:paraId="71FC2AE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071FCE" w14:textId="77777777" w:rsidR="002E2ECE" w:rsidRDefault="006158C7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2E2ECE" w:rsidRPr="00CA517B" w14:paraId="6B1B92BE" w14:textId="77777777">
        <w:tc>
          <w:tcPr>
            <w:tcW w:w="0" w:type="auto"/>
          </w:tcPr>
          <w:p w14:paraId="68A0DF3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A06A51" w14:textId="77777777" w:rsidR="002E2ECE" w:rsidRDefault="006158C7">
            <w:pPr>
              <w:pStyle w:val="Compact"/>
              <w:jc w:val="left"/>
            </w:pPr>
            <w:r>
              <w:t>ENGENHARIA_OBRAS_INSTALACOES_CONTRATADAS_ACEITAS_E_OU_COLOCADAS_EM_OPERACAO</w:t>
            </w:r>
          </w:p>
        </w:tc>
      </w:tr>
      <w:tr w:rsidR="002E2ECE" w14:paraId="45FA9669" w14:textId="77777777">
        <w:tc>
          <w:tcPr>
            <w:tcW w:w="0" w:type="auto"/>
          </w:tcPr>
          <w:p w14:paraId="1BD983D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A318C9" w14:textId="77777777" w:rsidR="002E2ECE" w:rsidRDefault="006158C7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2E2ECE" w14:paraId="1ACA709F" w14:textId="77777777">
        <w:tc>
          <w:tcPr>
            <w:tcW w:w="0" w:type="auto"/>
          </w:tcPr>
          <w:p w14:paraId="3969074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47E936" w14:textId="77777777" w:rsidR="002E2ECE" w:rsidRDefault="006158C7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2E2ECE" w14:paraId="1E925D7E" w14:textId="77777777">
        <w:tc>
          <w:tcPr>
            <w:tcW w:w="0" w:type="auto"/>
          </w:tcPr>
          <w:p w14:paraId="634F397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5D2CF3" w14:textId="77777777" w:rsidR="002E2ECE" w:rsidRDefault="006158C7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2E2ECE" w14:paraId="6CFB25B5" w14:textId="77777777">
        <w:tc>
          <w:tcPr>
            <w:tcW w:w="0" w:type="auto"/>
          </w:tcPr>
          <w:p w14:paraId="70195DF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360F71" w14:textId="77777777" w:rsidR="002E2ECE" w:rsidRDefault="006158C7">
            <w:pPr>
              <w:pStyle w:val="Compact"/>
              <w:jc w:val="left"/>
            </w:pPr>
            <w:r>
              <w:t>ENGENHARIA_FUNDACAO</w:t>
            </w:r>
          </w:p>
        </w:tc>
      </w:tr>
      <w:tr w:rsidR="002E2ECE" w14:paraId="7A948AD9" w14:textId="77777777">
        <w:tc>
          <w:tcPr>
            <w:tcW w:w="0" w:type="auto"/>
          </w:tcPr>
          <w:p w14:paraId="79E291C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FF7768" w14:textId="77777777" w:rsidR="002E2ECE" w:rsidRDefault="006158C7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2E2ECE" w14:paraId="7F0EB278" w14:textId="77777777">
        <w:tc>
          <w:tcPr>
            <w:tcW w:w="0" w:type="auto"/>
          </w:tcPr>
          <w:p w14:paraId="2F9F9E4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87853A" w14:textId="77777777" w:rsidR="002E2ECE" w:rsidRDefault="006158C7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2E2ECE" w:rsidRPr="00CA517B" w14:paraId="7A7A2EF7" w14:textId="77777777">
        <w:tc>
          <w:tcPr>
            <w:tcW w:w="0" w:type="auto"/>
          </w:tcPr>
          <w:p w14:paraId="71E1B2D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967E5A" w14:textId="77777777" w:rsidR="002E2ECE" w:rsidRDefault="006158C7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2E2ECE" w:rsidRPr="00CA517B" w14:paraId="2B642DEB" w14:textId="77777777">
        <w:tc>
          <w:tcPr>
            <w:tcW w:w="0" w:type="auto"/>
          </w:tcPr>
          <w:p w14:paraId="3C68A5B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A9BA7E" w14:textId="77777777" w:rsidR="002E2ECE" w:rsidRDefault="006158C7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2E2ECE" w:rsidRPr="00CA517B" w14:paraId="6D13E1E5" w14:textId="77777777">
        <w:tc>
          <w:tcPr>
            <w:tcW w:w="0" w:type="auto"/>
          </w:tcPr>
          <w:p w14:paraId="3D42686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AC6E65" w14:textId="77777777" w:rsidR="002E2ECE" w:rsidRDefault="006158C7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2E2ECE" w14:paraId="76F5AB3D" w14:textId="77777777">
        <w:tc>
          <w:tcPr>
            <w:tcW w:w="0" w:type="auto"/>
          </w:tcPr>
          <w:p w14:paraId="2ECDF9C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F48DEE" w14:textId="77777777" w:rsidR="002E2ECE" w:rsidRDefault="006158C7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2E2ECE" w:rsidRPr="00CA517B" w14:paraId="2C80751C" w14:textId="77777777">
        <w:tc>
          <w:tcPr>
            <w:tcW w:w="0" w:type="auto"/>
          </w:tcPr>
          <w:p w14:paraId="49B743D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B157C2" w14:textId="77777777" w:rsidR="002E2ECE" w:rsidRDefault="006158C7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2E2ECE" w:rsidRPr="00CA517B" w14:paraId="50BA06E9" w14:textId="77777777">
        <w:tc>
          <w:tcPr>
            <w:tcW w:w="0" w:type="auto"/>
          </w:tcPr>
          <w:p w14:paraId="57197F8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3E150B" w14:textId="77777777" w:rsidR="002E2ECE" w:rsidRDefault="006158C7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2E2ECE" w:rsidRPr="00CA517B" w14:paraId="76B4A99F" w14:textId="77777777">
        <w:tc>
          <w:tcPr>
            <w:tcW w:w="0" w:type="auto"/>
          </w:tcPr>
          <w:p w14:paraId="0BA7F02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B534BA" w14:textId="77777777" w:rsidR="002E2ECE" w:rsidRDefault="006158C7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2E2ECE" w14:paraId="05D34794" w14:textId="77777777">
        <w:tc>
          <w:tcPr>
            <w:tcW w:w="0" w:type="auto"/>
          </w:tcPr>
          <w:p w14:paraId="0BDC21B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071592" w14:textId="77777777" w:rsidR="002E2ECE" w:rsidRDefault="006158C7">
            <w:pPr>
              <w:pStyle w:val="Compact"/>
              <w:jc w:val="left"/>
            </w:pPr>
            <w:r>
              <w:t>RNO_ALAGAMENTO_INUNDACAO</w:t>
            </w:r>
          </w:p>
        </w:tc>
      </w:tr>
      <w:tr w:rsidR="002E2ECE" w:rsidRPr="00CA517B" w14:paraId="5BBFE80B" w14:textId="77777777">
        <w:tc>
          <w:tcPr>
            <w:tcW w:w="0" w:type="auto"/>
          </w:tcPr>
          <w:p w14:paraId="156D9B7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F1B52A" w14:textId="77777777" w:rsidR="002E2ECE" w:rsidRDefault="006158C7">
            <w:pPr>
              <w:pStyle w:val="Compact"/>
              <w:jc w:val="left"/>
            </w:pPr>
            <w:r>
              <w:t>RNO_ALUGUEL_PERDA_OU_PAGAMENTO</w:t>
            </w:r>
          </w:p>
        </w:tc>
      </w:tr>
      <w:tr w:rsidR="002E2ECE" w14:paraId="350B6770" w14:textId="77777777">
        <w:tc>
          <w:tcPr>
            <w:tcW w:w="0" w:type="auto"/>
          </w:tcPr>
          <w:p w14:paraId="6C35DB6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2E6CA8" w14:textId="77777777" w:rsidR="002E2ECE" w:rsidRDefault="006158C7">
            <w:pPr>
              <w:pStyle w:val="Compact"/>
              <w:jc w:val="left"/>
            </w:pPr>
            <w:r>
              <w:t>RNO_ANUNCIOS_LUMINOSOS</w:t>
            </w:r>
          </w:p>
        </w:tc>
      </w:tr>
      <w:tr w:rsidR="002E2ECE" w14:paraId="06E9A4E9" w14:textId="77777777">
        <w:tc>
          <w:tcPr>
            <w:tcW w:w="0" w:type="auto"/>
          </w:tcPr>
          <w:p w14:paraId="118BF79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A58B9C" w14:textId="77777777" w:rsidR="002E2ECE" w:rsidRDefault="006158C7">
            <w:pPr>
              <w:pStyle w:val="Compact"/>
              <w:jc w:val="left"/>
            </w:pPr>
            <w:r>
              <w:t>RNO_BAGAGEM</w:t>
            </w:r>
          </w:p>
        </w:tc>
      </w:tr>
      <w:tr w:rsidR="002E2ECE" w:rsidRPr="00CA517B" w14:paraId="11AB0B67" w14:textId="77777777">
        <w:tc>
          <w:tcPr>
            <w:tcW w:w="0" w:type="auto"/>
          </w:tcPr>
          <w:p w14:paraId="4C682BD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662BCC" w14:textId="77777777" w:rsidR="002E2ECE" w:rsidRDefault="006158C7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2E2ECE" w14:paraId="4D252B90" w14:textId="77777777">
        <w:tc>
          <w:tcPr>
            <w:tcW w:w="0" w:type="auto"/>
          </w:tcPr>
          <w:p w14:paraId="69E11D2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290802" w14:textId="77777777" w:rsidR="002E2ECE" w:rsidRDefault="006158C7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2E2ECE" w:rsidRPr="00CA517B" w14:paraId="71B4DEAE" w14:textId="77777777">
        <w:tc>
          <w:tcPr>
            <w:tcW w:w="0" w:type="auto"/>
          </w:tcPr>
          <w:p w14:paraId="2605107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54DD27" w14:textId="77777777" w:rsidR="002E2ECE" w:rsidRDefault="006158C7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2E2ECE" w:rsidRPr="00CA517B" w14:paraId="0EC745FF" w14:textId="77777777">
        <w:tc>
          <w:tcPr>
            <w:tcW w:w="0" w:type="auto"/>
          </w:tcPr>
          <w:p w14:paraId="42CFBE4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C3C0C6" w14:textId="77777777" w:rsidR="002E2ECE" w:rsidRDefault="006158C7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2E2ECE" w:rsidRPr="00CA517B" w14:paraId="15D7710F" w14:textId="77777777">
        <w:tc>
          <w:tcPr>
            <w:tcW w:w="0" w:type="auto"/>
          </w:tcPr>
          <w:p w14:paraId="0DD507D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9B0339" w14:textId="77777777" w:rsidR="002E2ECE" w:rsidRDefault="006158C7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2E2ECE" w14:paraId="329028F3" w14:textId="77777777">
        <w:tc>
          <w:tcPr>
            <w:tcW w:w="0" w:type="auto"/>
          </w:tcPr>
          <w:p w14:paraId="05190DA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2D011B" w14:textId="77777777" w:rsidR="002E2ECE" w:rsidRDefault="006158C7">
            <w:pPr>
              <w:pStyle w:val="Compact"/>
              <w:jc w:val="left"/>
            </w:pPr>
            <w:r>
              <w:t>RNO_DANOS_ELETRICOS</w:t>
            </w:r>
          </w:p>
        </w:tc>
      </w:tr>
      <w:tr w:rsidR="002E2ECE" w14:paraId="52A2C34B" w14:textId="77777777">
        <w:tc>
          <w:tcPr>
            <w:tcW w:w="0" w:type="auto"/>
          </w:tcPr>
          <w:p w14:paraId="5F7FB85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CF8EB6" w14:textId="77777777" w:rsidR="002E2ECE" w:rsidRDefault="006158C7">
            <w:pPr>
              <w:pStyle w:val="Compact"/>
              <w:jc w:val="left"/>
            </w:pPr>
            <w:r>
              <w:t>RNO_DANOS_NA_FABRICACAO</w:t>
            </w:r>
          </w:p>
        </w:tc>
      </w:tr>
      <w:tr w:rsidR="002E2ECE" w:rsidRPr="00CA517B" w14:paraId="5180F57A" w14:textId="77777777">
        <w:tc>
          <w:tcPr>
            <w:tcW w:w="0" w:type="auto"/>
          </w:tcPr>
          <w:p w14:paraId="492AF2A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ABEBC7" w14:textId="77777777" w:rsidR="002E2ECE" w:rsidRDefault="006158C7">
            <w:pPr>
              <w:pStyle w:val="Compact"/>
              <w:jc w:val="left"/>
            </w:pPr>
            <w:r>
              <w:t>RNO_DERRAME_D_AGUA_OU_OUTRA_SUBSTANCIA_LIQUIDA_DE_INSTALACOES_DE_CHUVEIROS_AUTOMATICOS_SPRINKLERS</w:t>
            </w:r>
          </w:p>
        </w:tc>
      </w:tr>
      <w:tr w:rsidR="002E2ECE" w14:paraId="4A4478AA" w14:textId="77777777">
        <w:tc>
          <w:tcPr>
            <w:tcW w:w="0" w:type="auto"/>
          </w:tcPr>
          <w:p w14:paraId="5B562E6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3EDA2C" w14:textId="77777777" w:rsidR="002E2ECE" w:rsidRDefault="006158C7">
            <w:pPr>
              <w:pStyle w:val="Compact"/>
              <w:jc w:val="left"/>
            </w:pPr>
            <w:r>
              <w:t>RNO</w:t>
            </w:r>
            <w:r>
              <w:t>_DESMORONAMENTO</w:t>
            </w:r>
          </w:p>
        </w:tc>
      </w:tr>
      <w:tr w:rsidR="002E2ECE" w:rsidRPr="00CA517B" w14:paraId="68B5D1ED" w14:textId="77777777">
        <w:tc>
          <w:tcPr>
            <w:tcW w:w="0" w:type="auto"/>
          </w:tcPr>
          <w:p w14:paraId="3FD5F1D1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0DAAB386" w14:textId="77777777" w:rsidR="002E2ECE" w:rsidRDefault="006158C7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2E2ECE" w14:paraId="03911EE3" w14:textId="77777777">
        <w:tc>
          <w:tcPr>
            <w:tcW w:w="0" w:type="auto"/>
          </w:tcPr>
          <w:p w14:paraId="22435E6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8A093D" w14:textId="77777777" w:rsidR="002E2ECE" w:rsidRDefault="006158C7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2E2ECE" w14:paraId="67AC88F1" w14:textId="77777777">
        <w:tc>
          <w:tcPr>
            <w:tcW w:w="0" w:type="auto"/>
          </w:tcPr>
          <w:p w14:paraId="715AA70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C5C893" w14:textId="77777777" w:rsidR="002E2ECE" w:rsidRDefault="006158C7">
            <w:pPr>
              <w:pStyle w:val="Compact"/>
              <w:jc w:val="left"/>
            </w:pPr>
            <w:r>
              <w:t>RNO_DESPESAS_FIXA</w:t>
            </w:r>
          </w:p>
        </w:tc>
      </w:tr>
      <w:tr w:rsidR="002E2ECE" w:rsidRPr="00CA517B" w14:paraId="20AD1901" w14:textId="77777777">
        <w:tc>
          <w:tcPr>
            <w:tcW w:w="0" w:type="auto"/>
          </w:tcPr>
          <w:p w14:paraId="610E61B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C76CFD" w14:textId="77777777" w:rsidR="002E2ECE" w:rsidRDefault="006158C7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2E2ECE" w14:paraId="4411CEAF" w14:textId="77777777">
        <w:tc>
          <w:tcPr>
            <w:tcW w:w="0" w:type="auto"/>
          </w:tcPr>
          <w:p w14:paraId="2BA4EED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6B7FC6" w14:textId="77777777" w:rsidR="002E2ECE" w:rsidRDefault="006158C7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2E2ECE" w:rsidRPr="00CA517B" w14:paraId="3FDB5FF0" w14:textId="77777777">
        <w:tc>
          <w:tcPr>
            <w:tcW w:w="0" w:type="auto"/>
          </w:tcPr>
          <w:p w14:paraId="7A32DDD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76AD19" w14:textId="77777777" w:rsidR="002E2ECE" w:rsidRDefault="006158C7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2E2ECE" w:rsidRPr="00CA517B" w14:paraId="646FA48B" w14:textId="77777777">
        <w:tc>
          <w:tcPr>
            <w:tcW w:w="0" w:type="auto"/>
          </w:tcPr>
          <w:p w14:paraId="5DFC5B7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4CF56A" w14:textId="77777777" w:rsidR="002E2ECE" w:rsidRDefault="006158C7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2E2ECE" w:rsidRPr="00CA517B" w14:paraId="10F8C33A" w14:textId="77777777">
        <w:tc>
          <w:tcPr>
            <w:tcW w:w="0" w:type="auto"/>
          </w:tcPr>
          <w:p w14:paraId="2A085BD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B702F2" w14:textId="77777777" w:rsidR="002E2ECE" w:rsidRDefault="006158C7">
            <w:pPr>
              <w:pStyle w:val="Compact"/>
              <w:jc w:val="left"/>
            </w:pPr>
            <w:r>
              <w:t>RNO_EQUIPAMENTOS_DIVERSOS_OUTRAS_MODALIDADES</w:t>
            </w:r>
          </w:p>
        </w:tc>
      </w:tr>
      <w:tr w:rsidR="002E2ECE" w14:paraId="6BFD62CF" w14:textId="77777777">
        <w:tc>
          <w:tcPr>
            <w:tcW w:w="0" w:type="auto"/>
          </w:tcPr>
          <w:p w14:paraId="32663C3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211A5F" w14:textId="77777777" w:rsidR="002E2ECE" w:rsidRDefault="006158C7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2E2ECE" w14:paraId="2A7F1FB8" w14:textId="77777777">
        <w:tc>
          <w:tcPr>
            <w:tcW w:w="0" w:type="auto"/>
          </w:tcPr>
          <w:p w14:paraId="72C4972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E7D263" w14:textId="77777777" w:rsidR="002E2ECE" w:rsidRDefault="006158C7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2E2ECE" w14:paraId="5DB7FD1D" w14:textId="77777777">
        <w:tc>
          <w:tcPr>
            <w:tcW w:w="0" w:type="auto"/>
          </w:tcPr>
          <w:p w14:paraId="69F0A42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D5F229" w14:textId="77777777" w:rsidR="002E2ECE" w:rsidRDefault="006158C7">
            <w:pPr>
              <w:pStyle w:val="Compact"/>
              <w:jc w:val="left"/>
            </w:pPr>
            <w:r>
              <w:t>RNO_EQUIPAMENTOS_MOVEIS</w:t>
            </w:r>
          </w:p>
        </w:tc>
      </w:tr>
      <w:tr w:rsidR="002E2ECE" w14:paraId="7CA0DE7F" w14:textId="77777777">
        <w:tc>
          <w:tcPr>
            <w:tcW w:w="0" w:type="auto"/>
          </w:tcPr>
          <w:p w14:paraId="767622C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2196BF" w14:textId="77777777" w:rsidR="002E2ECE" w:rsidRDefault="006158C7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2E2ECE" w14:paraId="42E5FCD2" w14:textId="77777777">
        <w:tc>
          <w:tcPr>
            <w:tcW w:w="0" w:type="auto"/>
          </w:tcPr>
          <w:p w14:paraId="4284A86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3DFB7E" w14:textId="77777777" w:rsidR="002E2ECE" w:rsidRDefault="006158C7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2E2ECE" w14:paraId="7D596DB7" w14:textId="77777777">
        <w:tc>
          <w:tcPr>
            <w:tcW w:w="0" w:type="auto"/>
          </w:tcPr>
          <w:p w14:paraId="0C20DB6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8EEE50" w14:textId="77777777" w:rsidR="002E2ECE" w:rsidRDefault="006158C7">
            <w:pPr>
              <w:pStyle w:val="Compact"/>
              <w:jc w:val="left"/>
            </w:pPr>
            <w:r>
              <w:t>RNO_HONORARIOS_DE_PERITOS</w:t>
            </w:r>
          </w:p>
        </w:tc>
      </w:tr>
      <w:tr w:rsidR="002E2ECE" w:rsidRPr="00CA517B" w14:paraId="67F66CFF" w14:textId="77777777">
        <w:tc>
          <w:tcPr>
            <w:tcW w:w="0" w:type="auto"/>
          </w:tcPr>
          <w:p w14:paraId="6AD312F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8AA55B" w14:textId="77777777" w:rsidR="002E2ECE" w:rsidRDefault="006158C7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2E2ECE" w:rsidRPr="00CA517B" w14:paraId="18D74EBD" w14:textId="77777777">
        <w:tc>
          <w:tcPr>
            <w:tcW w:w="0" w:type="auto"/>
          </w:tcPr>
          <w:p w14:paraId="73C063C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C0ADC6" w14:textId="77777777" w:rsidR="002E2ECE" w:rsidRDefault="006158C7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2E2ECE" w:rsidRPr="00CA517B" w14:paraId="2AFFF20F" w14:textId="77777777">
        <w:tc>
          <w:tcPr>
            <w:tcW w:w="0" w:type="auto"/>
          </w:tcPr>
          <w:p w14:paraId="16F458E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03E1F3" w14:textId="77777777" w:rsidR="002E2ECE" w:rsidRDefault="006158C7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2E2ECE" w14:paraId="6ADBB86E" w14:textId="77777777">
        <w:tc>
          <w:tcPr>
            <w:tcW w:w="0" w:type="auto"/>
          </w:tcPr>
          <w:p w14:paraId="37F5E79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C16F67" w14:textId="77777777" w:rsidR="002E2ECE" w:rsidRDefault="006158C7">
            <w:pPr>
              <w:pStyle w:val="Compact"/>
              <w:jc w:val="left"/>
            </w:pPr>
            <w:r>
              <w:t>RNO_LUCROS_CESSANTES</w:t>
            </w:r>
          </w:p>
        </w:tc>
      </w:tr>
      <w:tr w:rsidR="002E2ECE" w:rsidRPr="00CA517B" w14:paraId="274FEEE4" w14:textId="77777777">
        <w:tc>
          <w:tcPr>
            <w:tcW w:w="0" w:type="auto"/>
          </w:tcPr>
          <w:p w14:paraId="0A3F311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4B5D88" w14:textId="77777777" w:rsidR="002E2ECE" w:rsidRDefault="006158C7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2E2ECE" w14:paraId="66063F0A" w14:textId="77777777">
        <w:tc>
          <w:tcPr>
            <w:tcW w:w="0" w:type="auto"/>
          </w:tcPr>
          <w:p w14:paraId="408C7B6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67827F" w14:textId="77777777" w:rsidR="002E2ECE" w:rsidRDefault="006158C7">
            <w:pPr>
              <w:pStyle w:val="Compact"/>
              <w:jc w:val="left"/>
            </w:pPr>
            <w:r>
              <w:t>RNO_PATIOS</w:t>
            </w:r>
          </w:p>
        </w:tc>
      </w:tr>
      <w:tr w:rsidR="002E2ECE" w14:paraId="68B7B660" w14:textId="77777777">
        <w:tc>
          <w:tcPr>
            <w:tcW w:w="0" w:type="auto"/>
          </w:tcPr>
          <w:p w14:paraId="18AD5AF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87AAFE" w14:textId="77777777" w:rsidR="002E2ECE" w:rsidRDefault="006158C7">
            <w:pPr>
              <w:pStyle w:val="Compact"/>
              <w:jc w:val="left"/>
            </w:pPr>
            <w:r>
              <w:t>RNO_QUEBRA_DE_MAQUINAS</w:t>
            </w:r>
          </w:p>
        </w:tc>
      </w:tr>
      <w:tr w:rsidR="002E2ECE" w:rsidRPr="00CA517B" w14:paraId="5BF82C18" w14:textId="77777777">
        <w:tc>
          <w:tcPr>
            <w:tcW w:w="0" w:type="auto"/>
          </w:tcPr>
          <w:p w14:paraId="6ADC747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6DC3AB" w14:textId="77777777" w:rsidR="002E2ECE" w:rsidRDefault="006158C7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2E2ECE" w:rsidRPr="00CA517B" w14:paraId="0D5EDCA6" w14:textId="77777777">
        <w:tc>
          <w:tcPr>
            <w:tcW w:w="0" w:type="auto"/>
          </w:tcPr>
          <w:p w14:paraId="5AC07EA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C839D1" w14:textId="77777777" w:rsidR="002E2ECE" w:rsidRDefault="006158C7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2E2ECE" w:rsidRPr="00CA517B" w14:paraId="74C78446" w14:textId="77777777">
        <w:tc>
          <w:tcPr>
            <w:tcW w:w="0" w:type="auto"/>
          </w:tcPr>
          <w:p w14:paraId="0B4377F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5EFAC7" w14:textId="77777777" w:rsidR="002E2ECE" w:rsidRDefault="006158C7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2E2ECE" w:rsidRPr="00CA517B" w14:paraId="1514F2E5" w14:textId="77777777">
        <w:tc>
          <w:tcPr>
            <w:tcW w:w="0" w:type="auto"/>
          </w:tcPr>
          <w:p w14:paraId="252A656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819A9A" w14:textId="77777777" w:rsidR="002E2ECE" w:rsidRDefault="006158C7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2E2ECE" w:rsidRPr="00CA517B" w14:paraId="3619863B" w14:textId="77777777">
        <w:tc>
          <w:tcPr>
            <w:tcW w:w="0" w:type="auto"/>
          </w:tcPr>
          <w:p w14:paraId="5FB6F2B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8A20D0" w14:textId="77777777" w:rsidR="002E2ECE" w:rsidRDefault="006158C7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2E2ECE" w:rsidRPr="00CA517B" w14:paraId="39C89A43" w14:textId="77777777">
        <w:tc>
          <w:tcPr>
            <w:tcW w:w="0" w:type="auto"/>
          </w:tcPr>
          <w:p w14:paraId="0C3F67E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81633A" w14:textId="77777777" w:rsidR="002E2ECE" w:rsidRDefault="006158C7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2E2ECE" w14:paraId="4B829F0D" w14:textId="77777777">
        <w:tc>
          <w:tcPr>
            <w:tcW w:w="0" w:type="auto"/>
          </w:tcPr>
          <w:p w14:paraId="5FD2CF4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670048" w14:textId="77777777" w:rsidR="002E2ECE" w:rsidRDefault="006158C7">
            <w:pPr>
              <w:pStyle w:val="Compact"/>
              <w:jc w:val="left"/>
            </w:pPr>
            <w:r>
              <w:t>RNO_TERRORISMO_E_SABOTAGEM</w:t>
            </w:r>
          </w:p>
        </w:tc>
      </w:tr>
      <w:tr w:rsidR="002E2ECE" w:rsidRPr="00CA517B" w14:paraId="2559FA46" w14:textId="77777777">
        <w:tc>
          <w:tcPr>
            <w:tcW w:w="0" w:type="auto"/>
          </w:tcPr>
          <w:p w14:paraId="6D1C87D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94464D" w14:textId="77777777" w:rsidR="002E2ECE" w:rsidRDefault="006158C7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2E2ECE" w:rsidRPr="00CA517B" w14:paraId="4E886C0C" w14:textId="77777777">
        <w:tc>
          <w:tcPr>
            <w:tcW w:w="0" w:type="auto"/>
          </w:tcPr>
          <w:p w14:paraId="07E3247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FB1604" w14:textId="77777777" w:rsidR="002E2ECE" w:rsidRDefault="006158C7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2E2ECE" w:rsidRPr="00CA517B" w14:paraId="754D1BDE" w14:textId="77777777">
        <w:tc>
          <w:tcPr>
            <w:tcW w:w="0" w:type="auto"/>
          </w:tcPr>
          <w:p w14:paraId="62A5E4F8" w14:textId="77777777" w:rsidR="002E2ECE" w:rsidRDefault="006158C7">
            <w:pPr>
              <w:pStyle w:val="Compact"/>
              <w:jc w:val="left"/>
            </w:pPr>
            <w:r>
              <w:t>cod</w:t>
            </w:r>
            <w:r>
              <w:t>e</w:t>
            </w:r>
          </w:p>
        </w:tc>
        <w:tc>
          <w:tcPr>
            <w:tcW w:w="0" w:type="auto"/>
          </w:tcPr>
          <w:p w14:paraId="114DEB6B" w14:textId="77777777" w:rsidR="002E2ECE" w:rsidRDefault="006158C7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2E2ECE" w:rsidRPr="00CA517B" w14:paraId="2B805DA1" w14:textId="77777777">
        <w:tc>
          <w:tcPr>
            <w:tcW w:w="0" w:type="auto"/>
          </w:tcPr>
          <w:p w14:paraId="2A33161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E3A011" w14:textId="77777777" w:rsidR="002E2ECE" w:rsidRDefault="006158C7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2E2ECE" w14:paraId="4C021C89" w14:textId="77777777">
        <w:tc>
          <w:tcPr>
            <w:tcW w:w="0" w:type="auto"/>
          </w:tcPr>
          <w:p w14:paraId="7694BED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69C6F2" w14:textId="77777777" w:rsidR="002E2ECE" w:rsidRDefault="006158C7">
            <w:pPr>
              <w:pStyle w:val="Compact"/>
              <w:jc w:val="left"/>
            </w:pPr>
            <w:r>
              <w:t>OUTRAS</w:t>
            </w:r>
          </w:p>
        </w:tc>
      </w:tr>
      <w:tr w:rsidR="002E2ECE" w14:paraId="0A3F6BCB" w14:textId="77777777">
        <w:tc>
          <w:tcPr>
            <w:tcW w:w="0" w:type="auto"/>
          </w:tcPr>
          <w:p w14:paraId="080D9FD2" w14:textId="77777777" w:rsidR="002E2ECE" w:rsidRDefault="006158C7">
            <w:pPr>
              <w:pStyle w:val="Compact"/>
              <w:jc w:val="left"/>
            </w:pPr>
            <w:r>
              <w:lastRenderedPageBreak/>
              <w:t>gracePeriodicity</w:t>
            </w:r>
          </w:p>
        </w:tc>
        <w:tc>
          <w:tcPr>
            <w:tcW w:w="0" w:type="auto"/>
          </w:tcPr>
          <w:p w14:paraId="0DB8EBEC" w14:textId="77777777" w:rsidR="002E2ECE" w:rsidRDefault="006158C7">
            <w:pPr>
              <w:pStyle w:val="Compact"/>
              <w:jc w:val="left"/>
            </w:pPr>
            <w:r>
              <w:t>DIA</w:t>
            </w:r>
          </w:p>
        </w:tc>
      </w:tr>
      <w:tr w:rsidR="002E2ECE" w14:paraId="5B0020B1" w14:textId="77777777">
        <w:tc>
          <w:tcPr>
            <w:tcW w:w="0" w:type="auto"/>
          </w:tcPr>
          <w:p w14:paraId="3E1700EB" w14:textId="77777777" w:rsidR="002E2ECE" w:rsidRDefault="006158C7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138B1DBA" w14:textId="77777777" w:rsidR="002E2ECE" w:rsidRDefault="006158C7">
            <w:pPr>
              <w:pStyle w:val="Compact"/>
              <w:jc w:val="left"/>
            </w:pPr>
            <w:r>
              <w:t>MES</w:t>
            </w:r>
          </w:p>
        </w:tc>
      </w:tr>
      <w:tr w:rsidR="002E2ECE" w14:paraId="2D769468" w14:textId="77777777">
        <w:tc>
          <w:tcPr>
            <w:tcW w:w="0" w:type="auto"/>
          </w:tcPr>
          <w:p w14:paraId="2EF30204" w14:textId="77777777" w:rsidR="002E2ECE" w:rsidRDefault="006158C7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3BA11384" w14:textId="77777777" w:rsidR="002E2ECE" w:rsidRDefault="006158C7">
            <w:pPr>
              <w:pStyle w:val="Compact"/>
              <w:jc w:val="left"/>
            </w:pPr>
            <w:r>
              <w:t>ANO</w:t>
            </w:r>
          </w:p>
        </w:tc>
      </w:tr>
      <w:tr w:rsidR="002E2ECE" w14:paraId="16E20EFF" w14:textId="77777777">
        <w:tc>
          <w:tcPr>
            <w:tcW w:w="0" w:type="auto"/>
          </w:tcPr>
          <w:p w14:paraId="39283160" w14:textId="77777777" w:rsidR="002E2ECE" w:rsidRDefault="006158C7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55FAF050" w14:textId="77777777" w:rsidR="002E2ECE" w:rsidRDefault="006158C7">
            <w:pPr>
              <w:pStyle w:val="Compact"/>
              <w:jc w:val="left"/>
            </w:pPr>
            <w:r>
              <w:t>DIAS_UTEIS</w:t>
            </w:r>
          </w:p>
        </w:tc>
      </w:tr>
      <w:tr w:rsidR="002E2ECE" w14:paraId="4692AC16" w14:textId="77777777">
        <w:tc>
          <w:tcPr>
            <w:tcW w:w="0" w:type="auto"/>
          </w:tcPr>
          <w:p w14:paraId="79660F9F" w14:textId="77777777" w:rsidR="002E2ECE" w:rsidRDefault="006158C7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5B722F6F" w14:textId="77777777" w:rsidR="002E2ECE" w:rsidRDefault="006158C7">
            <w:pPr>
              <w:pStyle w:val="Compact"/>
              <w:jc w:val="left"/>
            </w:pPr>
            <w:r>
              <w:t>DIAS_CORRIDOS</w:t>
            </w:r>
          </w:p>
        </w:tc>
      </w:tr>
    </w:tbl>
    <w:p w14:paraId="03E09E04" w14:textId="77777777" w:rsidR="002E2ECE" w:rsidRDefault="006158C7">
      <w:pPr>
        <w:pStyle w:val="Heading2"/>
      </w:pPr>
      <w:bookmarkStart w:id="362" w:name="quotestatuspatrimonialbusiness"/>
      <w:bookmarkStart w:id="363" w:name="_Toc129181152"/>
      <w:bookmarkEnd w:id="357"/>
      <w:bookmarkEnd w:id="360"/>
      <w:bookmarkEnd w:id="361"/>
      <w:r>
        <w:t>QuoteStatusPatrimonialBusiness</w:t>
      </w:r>
      <w:bookmarkEnd w:id="363"/>
      <w:r>
        <w:t xml:space="preserve"> </w:t>
      </w:r>
      <w:bookmarkStart w:id="364" w:name="schemaquotestatuspatrimonialbusiness"/>
      <w:bookmarkEnd w:id="364"/>
    </w:p>
    <w:p w14:paraId="5B1AA0A5" w14:textId="77777777" w:rsidR="002E2ECE" w:rsidRDefault="006158C7">
      <w:pPr>
        <w:pStyle w:val="FirstParagraph"/>
      </w:pPr>
      <w:r>
        <w:t xml:space="preserve">   </w:t>
      </w:r>
    </w:p>
    <w:p w14:paraId="2791C5B1" w14:textId="77777777" w:rsidR="002E2ECE" w:rsidRDefault="006158C7">
      <w:pPr>
        <w:pStyle w:val="Heading3"/>
      </w:pPr>
      <w:bookmarkStart w:id="365" w:name="propriedades-54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7"/>
        <w:gridCol w:w="658"/>
        <w:gridCol w:w="1048"/>
        <w:gridCol w:w="1294"/>
        <w:gridCol w:w="1263"/>
      </w:tblGrid>
      <w:tr w:rsidR="002E2ECE" w14:paraId="08ADE596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E59D26C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6EA38C5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290DEF8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AC69E3E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0B19BAD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50D84345" w14:textId="77777777">
        <w:tc>
          <w:tcPr>
            <w:tcW w:w="0" w:type="auto"/>
          </w:tcPr>
          <w:p w14:paraId="124D65A4" w14:textId="77777777" w:rsidR="002E2ECE" w:rsidRDefault="006158C7">
            <w:pPr>
              <w:pStyle w:val="Compact"/>
              <w:jc w:val="left"/>
            </w:pPr>
            <w:r>
              <w:t>customerInfo</w:t>
            </w:r>
          </w:p>
        </w:tc>
        <w:tc>
          <w:tcPr>
            <w:tcW w:w="0" w:type="auto"/>
          </w:tcPr>
          <w:p w14:paraId="3E40F642" w14:textId="77777777" w:rsidR="002E2ECE" w:rsidRDefault="006158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5D3405DC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FD1B87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B9F7F0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13999C37" w14:textId="77777777" w:rsidR="002E2ECE" w:rsidRDefault="006158C7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71"/>
        <w:gridCol w:w="2772"/>
        <w:gridCol w:w="1311"/>
        <w:gridCol w:w="1619"/>
        <w:gridCol w:w="1581"/>
      </w:tblGrid>
      <w:tr w:rsidR="002E2ECE" w14:paraId="1ABD37C3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70A9DE9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D58A266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C5B0A16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B9E981B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E3DFA6F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58ADC60E" w14:textId="77777777">
        <w:tc>
          <w:tcPr>
            <w:tcW w:w="0" w:type="auto"/>
          </w:tcPr>
          <w:p w14:paraId="6810F999" w14:textId="77777777" w:rsidR="002E2ECE" w:rsidRDefault="006158C7">
            <w:pPr>
              <w:pStyle w:val="Compact"/>
              <w:jc w:val="left"/>
            </w:pPr>
            <w:r>
              <w:t xml:space="preserve">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E44408A" w14:textId="77777777" w:rsidR="002E2ECE" w:rsidRDefault="006158C7">
            <w:pPr>
              <w:pStyle w:val="Compact"/>
              <w:jc w:val="left"/>
            </w:pPr>
            <w:hyperlink w:anchor="schemapersonalcustomerinfo">
              <w:r>
                <w:rPr>
                  <w:rStyle w:val="Hyperlink"/>
                </w:rPr>
                <w:t>PersonalCustomerInfo</w:t>
              </w:r>
            </w:hyperlink>
          </w:p>
        </w:tc>
        <w:tc>
          <w:tcPr>
            <w:tcW w:w="0" w:type="auto"/>
          </w:tcPr>
          <w:p w14:paraId="4B6CE5C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BB879B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F22E4B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1D93E50C" w14:textId="77777777" w:rsidR="002E2ECE" w:rsidRDefault="006158C7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72"/>
        <w:gridCol w:w="2768"/>
        <w:gridCol w:w="1312"/>
        <w:gridCol w:w="1620"/>
        <w:gridCol w:w="1582"/>
      </w:tblGrid>
      <w:tr w:rsidR="002E2ECE" w14:paraId="5E9AD7F5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DC6CEA8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EF2DFF1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6860362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E3C907A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47F9C44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6E03D39D" w14:textId="77777777">
        <w:tc>
          <w:tcPr>
            <w:tcW w:w="0" w:type="auto"/>
          </w:tcPr>
          <w:p w14:paraId="755BCA90" w14:textId="77777777" w:rsidR="002E2ECE" w:rsidRDefault="006158C7">
            <w:pPr>
              <w:pStyle w:val="Compact"/>
              <w:jc w:val="left"/>
            </w:pPr>
            <w:r>
              <w:t xml:space="preserve">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D76DA1E" w14:textId="77777777" w:rsidR="002E2ECE" w:rsidRDefault="006158C7">
            <w:pPr>
              <w:pStyle w:val="Compact"/>
              <w:jc w:val="left"/>
            </w:pPr>
            <w:hyperlink w:anchor="schemabusinesscustomerinfo">
              <w:r>
                <w:rPr>
                  <w:rStyle w:val="Hyperlink"/>
                </w:rPr>
                <w:t>BusinessCustomerInfo</w:t>
              </w:r>
            </w:hyperlink>
          </w:p>
        </w:tc>
        <w:tc>
          <w:tcPr>
            <w:tcW w:w="0" w:type="auto"/>
          </w:tcPr>
          <w:p w14:paraId="339A88A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A78C9F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E86F5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23DA0FAB" w14:textId="77777777" w:rsidR="002E2ECE" w:rsidRDefault="006158C7">
      <w:pPr>
        <w:pStyle w:val="BodyText"/>
      </w:pPr>
      <w:r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27"/>
        <w:gridCol w:w="3397"/>
        <w:gridCol w:w="896"/>
        <w:gridCol w:w="1097"/>
        <w:gridCol w:w="1337"/>
      </w:tblGrid>
      <w:tr w:rsidR="002E2ECE" w14:paraId="3B09FCAF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F97E0AB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0930041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27D621B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F296AE5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2F6A44D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4A3341C9" w14:textId="77777777">
        <w:tc>
          <w:tcPr>
            <w:tcW w:w="0" w:type="auto"/>
          </w:tcPr>
          <w:p w14:paraId="092F8FD5" w14:textId="77777777" w:rsidR="002E2ECE" w:rsidRDefault="006158C7">
            <w:pPr>
              <w:pStyle w:val="Compact"/>
              <w:jc w:val="left"/>
            </w:pPr>
            <w:r>
              <w:t>quoteInfo</w:t>
            </w:r>
          </w:p>
        </w:tc>
        <w:tc>
          <w:tcPr>
            <w:tcW w:w="0" w:type="auto"/>
          </w:tcPr>
          <w:p w14:paraId="00AD9215" w14:textId="77777777" w:rsidR="002E2ECE" w:rsidRDefault="006158C7">
            <w:pPr>
              <w:pStyle w:val="Compact"/>
              <w:jc w:val="left"/>
            </w:pPr>
            <w:hyperlink w:anchor="Xb6b3f2b77e7d1e590ed496428610f5235dfc61f">
              <w:r>
                <w:rPr>
                  <w:rStyle w:val="Hyperlink"/>
                </w:rPr>
                <w:t>ResultQuoteQuotePatrimonialBusiness</w:t>
              </w:r>
            </w:hyperlink>
          </w:p>
        </w:tc>
        <w:tc>
          <w:tcPr>
            <w:tcW w:w="0" w:type="auto"/>
          </w:tcPr>
          <w:p w14:paraId="1DC9EFD8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702FE7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8EA28F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:rsidRPr="00CA517B" w14:paraId="006F6908" w14:textId="77777777">
        <w:tc>
          <w:tcPr>
            <w:tcW w:w="0" w:type="auto"/>
          </w:tcPr>
          <w:p w14:paraId="2B6F87C6" w14:textId="77777777" w:rsidR="002E2ECE" w:rsidRDefault="006158C7">
            <w:pPr>
              <w:pStyle w:val="Compact"/>
              <w:jc w:val="left"/>
            </w:pPr>
            <w:r>
              <w:t>quotes</w:t>
            </w:r>
          </w:p>
        </w:tc>
        <w:tc>
          <w:tcPr>
            <w:tcW w:w="0" w:type="auto"/>
          </w:tcPr>
          <w:p w14:paraId="70B882E8" w14:textId="77777777" w:rsidR="002E2ECE" w:rsidRDefault="006158C7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7182DF29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4B822D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71DE1E1" w14:textId="77777777" w:rsidR="002E2ECE" w:rsidRDefault="006158C7">
            <w:pPr>
              <w:pStyle w:val="Compact"/>
              <w:jc w:val="left"/>
            </w:pPr>
            <w:r>
              <w:t>Lista de cotações enviadas pela seguradora.</w:t>
            </w:r>
          </w:p>
        </w:tc>
      </w:tr>
      <w:tr w:rsidR="002E2ECE" w:rsidRPr="00CA517B" w14:paraId="7633AE06" w14:textId="77777777">
        <w:tc>
          <w:tcPr>
            <w:tcW w:w="0" w:type="auto"/>
          </w:tcPr>
          <w:p w14:paraId="4D1D07C9" w14:textId="77777777" w:rsidR="002E2ECE" w:rsidRDefault="006158C7">
            <w:pPr>
              <w:pStyle w:val="Compact"/>
              <w:jc w:val="left"/>
            </w:pPr>
            <w:r>
              <w:t>» quoteDateTime</w:t>
            </w:r>
          </w:p>
        </w:tc>
        <w:tc>
          <w:tcPr>
            <w:tcW w:w="0" w:type="auto"/>
          </w:tcPr>
          <w:p w14:paraId="6DC0867B" w14:textId="77777777" w:rsidR="002E2ECE" w:rsidRDefault="006158C7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0DF40789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5D1C72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BD1AF02" w14:textId="77777777" w:rsidR="002E2ECE" w:rsidRDefault="006158C7">
            <w:pPr>
              <w:pStyle w:val="Compact"/>
              <w:jc w:val="left"/>
            </w:pPr>
            <w:r>
              <w:t>Data e hora da cotação</w:t>
            </w:r>
          </w:p>
        </w:tc>
      </w:tr>
      <w:tr w:rsidR="002E2ECE" w:rsidRPr="00CA517B" w14:paraId="277F5F9F" w14:textId="77777777">
        <w:tc>
          <w:tcPr>
            <w:tcW w:w="0" w:type="auto"/>
          </w:tcPr>
          <w:p w14:paraId="37A81544" w14:textId="77777777" w:rsidR="002E2ECE" w:rsidRDefault="006158C7">
            <w:pPr>
              <w:pStyle w:val="Compact"/>
              <w:jc w:val="left"/>
            </w:pPr>
            <w:r>
              <w:lastRenderedPageBreak/>
              <w:t>» susepProcessNumbers</w:t>
            </w:r>
          </w:p>
        </w:tc>
        <w:tc>
          <w:tcPr>
            <w:tcW w:w="0" w:type="auto"/>
          </w:tcPr>
          <w:p w14:paraId="4644998F" w14:textId="77777777" w:rsidR="002E2ECE" w:rsidRDefault="006158C7">
            <w:pPr>
              <w:pStyle w:val="Compact"/>
              <w:jc w:val="left"/>
            </w:pPr>
            <w:r>
              <w:t>[string]</w:t>
            </w:r>
          </w:p>
        </w:tc>
        <w:tc>
          <w:tcPr>
            <w:tcW w:w="0" w:type="auto"/>
          </w:tcPr>
          <w:p w14:paraId="50C3E43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616964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B8EFCA7" w14:textId="77777777" w:rsidR="002E2ECE" w:rsidRDefault="006158C7">
            <w:pPr>
              <w:pStyle w:val="Compact"/>
              <w:jc w:val="left"/>
            </w:pPr>
            <w:r>
              <w:t>Número do Processo Susep das Coberturas</w:t>
            </w:r>
          </w:p>
        </w:tc>
      </w:tr>
      <w:tr w:rsidR="002E2ECE" w:rsidRPr="00CA517B" w14:paraId="550A063E" w14:textId="77777777">
        <w:tc>
          <w:tcPr>
            <w:tcW w:w="0" w:type="auto"/>
          </w:tcPr>
          <w:p w14:paraId="5C841F24" w14:textId="77777777" w:rsidR="002E2ECE" w:rsidRDefault="006158C7">
            <w:pPr>
              <w:pStyle w:val="Compact"/>
              <w:jc w:val="left"/>
            </w:pPr>
            <w:r>
              <w:t>» updatingIndex</w:t>
            </w:r>
          </w:p>
        </w:tc>
        <w:tc>
          <w:tcPr>
            <w:tcW w:w="0" w:type="auto"/>
          </w:tcPr>
          <w:p w14:paraId="53AB93C0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850074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1337F5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FA9ED87" w14:textId="77777777" w:rsidR="002E2ECE" w:rsidRDefault="006158C7">
            <w:pPr>
              <w:pStyle w:val="Compact"/>
              <w:jc w:val="left"/>
            </w:pPr>
            <w:r>
              <w:t>Índice de atualização dos valores do contrato</w:t>
            </w:r>
          </w:p>
        </w:tc>
      </w:tr>
      <w:tr w:rsidR="002E2ECE" w14:paraId="57A2119B" w14:textId="77777777">
        <w:tc>
          <w:tcPr>
            <w:tcW w:w="0" w:type="auto"/>
          </w:tcPr>
          <w:p w14:paraId="7C9E6D2F" w14:textId="77777777" w:rsidR="002E2ECE" w:rsidRDefault="006158C7">
            <w:pPr>
              <w:pStyle w:val="Compact"/>
              <w:jc w:val="left"/>
            </w:pPr>
            <w:r>
              <w:t>» updatingPeriodicity</w:t>
            </w:r>
          </w:p>
        </w:tc>
        <w:tc>
          <w:tcPr>
            <w:tcW w:w="0" w:type="auto"/>
          </w:tcPr>
          <w:p w14:paraId="64CF9D28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BCCF5C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0FCA80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7C625BA" w14:textId="77777777" w:rsidR="002E2ECE" w:rsidRDefault="006158C7">
            <w:pPr>
              <w:pStyle w:val="Compact"/>
              <w:jc w:val="left"/>
            </w:pPr>
            <w:r>
              <w:t>Periodicidade de atualização</w:t>
            </w:r>
          </w:p>
        </w:tc>
      </w:tr>
      <w:tr w:rsidR="002E2ECE" w14:paraId="02B613AD" w14:textId="77777777">
        <w:tc>
          <w:tcPr>
            <w:tcW w:w="0" w:type="auto"/>
          </w:tcPr>
          <w:p w14:paraId="7F8A5A9F" w14:textId="77777777" w:rsidR="002E2ECE" w:rsidRDefault="006158C7">
            <w:pPr>
              <w:pStyle w:val="Compact"/>
              <w:jc w:val="left"/>
            </w:pPr>
            <w:r>
              <w:t>» coverages</w:t>
            </w:r>
          </w:p>
        </w:tc>
        <w:tc>
          <w:tcPr>
            <w:tcW w:w="0" w:type="auto"/>
          </w:tcPr>
          <w:p w14:paraId="79C37481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X1ec78bbae43349232e284bc7408a2140d604573">
              <w:r>
                <w:rPr>
                  <w:rStyle w:val="Hyperlink"/>
                </w:rPr>
                <w:t>ResultQuotePatrimonialBusiness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5A5964AF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278761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25785D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16C9C69B" w14:textId="77777777">
        <w:tc>
          <w:tcPr>
            <w:tcW w:w="0" w:type="auto"/>
          </w:tcPr>
          <w:p w14:paraId="1E1D786A" w14:textId="77777777" w:rsidR="002E2ECE" w:rsidRDefault="006158C7">
            <w:pPr>
              <w:pStyle w:val="Compact"/>
              <w:jc w:val="left"/>
            </w:pPr>
            <w:r>
              <w:t>» assistances</w:t>
            </w:r>
          </w:p>
        </w:tc>
        <w:tc>
          <w:tcPr>
            <w:tcW w:w="0" w:type="auto"/>
          </w:tcPr>
          <w:p w14:paraId="6BA1468F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quoteresultassistance">
              <w:r>
                <w:rPr>
                  <w:rStyle w:val="Hyperlink"/>
                </w:rPr>
                <w:t>QuoteResultAssistance</w:t>
              </w:r>
            </w:hyperlink>
            <w:r>
              <w:t>]</w:t>
            </w:r>
          </w:p>
        </w:tc>
        <w:tc>
          <w:tcPr>
            <w:tcW w:w="0" w:type="auto"/>
          </w:tcPr>
          <w:p w14:paraId="251CDAC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F02D83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B2EA05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44C280F6" w14:textId="77777777">
        <w:tc>
          <w:tcPr>
            <w:tcW w:w="0" w:type="auto"/>
          </w:tcPr>
          <w:p w14:paraId="55D4E719" w14:textId="77777777" w:rsidR="002E2ECE" w:rsidRDefault="006158C7">
            <w:pPr>
              <w:pStyle w:val="Compact"/>
              <w:jc w:val="left"/>
            </w:pPr>
            <w:r>
              <w:t>» premiumInfo</w:t>
            </w:r>
          </w:p>
        </w:tc>
        <w:tc>
          <w:tcPr>
            <w:tcW w:w="0" w:type="auto"/>
          </w:tcPr>
          <w:p w14:paraId="63B28C29" w14:textId="77777777" w:rsidR="002E2ECE" w:rsidRDefault="006158C7">
            <w:pPr>
              <w:pStyle w:val="Compact"/>
              <w:jc w:val="left"/>
            </w:pPr>
            <w:hyperlink w:anchor="schemaquoteresultpremium">
              <w:r>
                <w:rPr>
                  <w:rStyle w:val="Hyperlink"/>
                </w:rPr>
                <w:t>QuoteResultPremium</w:t>
              </w:r>
            </w:hyperlink>
          </w:p>
        </w:tc>
        <w:tc>
          <w:tcPr>
            <w:tcW w:w="0" w:type="auto"/>
          </w:tcPr>
          <w:p w14:paraId="53B7F82E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3B8DD2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608A58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4AF1561B" w14:textId="77777777">
        <w:tc>
          <w:tcPr>
            <w:tcW w:w="0" w:type="auto"/>
          </w:tcPr>
          <w:p w14:paraId="74DA2645" w14:textId="77777777" w:rsidR="002E2ECE" w:rsidRDefault="006158C7">
            <w:pPr>
              <w:pStyle w:val="Compact"/>
              <w:jc w:val="left"/>
            </w:pPr>
            <w:r>
              <w:t>» links</w:t>
            </w:r>
          </w:p>
        </w:tc>
        <w:tc>
          <w:tcPr>
            <w:tcW w:w="0" w:type="auto"/>
          </w:tcPr>
          <w:p w14:paraId="6FFB1B27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0F4D8B33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CE1E9E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1D6727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:rsidRPr="00CA517B" w14:paraId="57AD4C03" w14:textId="77777777">
        <w:tc>
          <w:tcPr>
            <w:tcW w:w="0" w:type="auto"/>
          </w:tcPr>
          <w:p w14:paraId="278129CB" w14:textId="77777777" w:rsidR="002E2ECE" w:rsidRDefault="006158C7">
            <w:pPr>
              <w:pStyle w:val="Compact"/>
              <w:jc w:val="left"/>
            </w:pPr>
            <w:r>
              <w:t>»» redirect</w:t>
            </w:r>
          </w:p>
        </w:tc>
        <w:tc>
          <w:tcPr>
            <w:tcW w:w="0" w:type="auto"/>
          </w:tcPr>
          <w:p w14:paraId="212D1E60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AF3033E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7D04E7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D5F2F7A" w14:textId="77777777" w:rsidR="002E2ECE" w:rsidRDefault="006158C7">
            <w:pPr>
              <w:pStyle w:val="Compact"/>
              <w:jc w:val="left"/>
            </w:pPr>
            <w:r>
              <w:t>Link interno da seguradora, onde o cliente é redirecionado para conclusão da contratação</w:t>
            </w:r>
          </w:p>
        </w:tc>
      </w:tr>
      <w:tr w:rsidR="002E2ECE" w14:paraId="64F4785B" w14:textId="77777777">
        <w:tc>
          <w:tcPr>
            <w:tcW w:w="0" w:type="auto"/>
          </w:tcPr>
          <w:p w14:paraId="2E49F020" w14:textId="77777777" w:rsidR="002E2ECE" w:rsidRDefault="006158C7">
            <w:pPr>
              <w:pStyle w:val="Compact"/>
              <w:jc w:val="left"/>
            </w:pPr>
            <w:r>
              <w:t>» customData</w:t>
            </w:r>
          </w:p>
        </w:tc>
        <w:tc>
          <w:tcPr>
            <w:tcW w:w="0" w:type="auto"/>
          </w:tcPr>
          <w:p w14:paraId="658DB7B7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08CDDB4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C60CBB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873FE6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:rsidRPr="00CA517B" w14:paraId="2A76C635" w14:textId="77777777">
        <w:tc>
          <w:tcPr>
            <w:tcW w:w="0" w:type="auto"/>
          </w:tcPr>
          <w:p w14:paraId="11BA3652" w14:textId="77777777" w:rsidR="002E2ECE" w:rsidRDefault="006158C7">
            <w:pPr>
              <w:pStyle w:val="Compact"/>
              <w:jc w:val="left"/>
            </w:pPr>
            <w:r>
              <w:t>»» customerIdentification</w:t>
            </w:r>
          </w:p>
        </w:tc>
        <w:tc>
          <w:tcPr>
            <w:tcW w:w="0" w:type="auto"/>
          </w:tcPr>
          <w:p w14:paraId="2FC2938C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56A33EB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FA90E8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39F1F0C" w14:textId="77777777" w:rsidR="002E2ECE" w:rsidRDefault="006158C7">
            <w:pPr>
              <w:pStyle w:val="Compact"/>
              <w:jc w:val="left"/>
            </w:pPr>
            <w:r>
              <w:t xml:space="preserve">[Estrutura para identificação e </w:t>
            </w:r>
            <w:r>
              <w:t>transmissão de dados customizáveis.]</w:t>
            </w:r>
          </w:p>
        </w:tc>
      </w:tr>
      <w:tr w:rsidR="002E2ECE" w:rsidRPr="00CA517B" w14:paraId="338DB618" w14:textId="77777777">
        <w:tc>
          <w:tcPr>
            <w:tcW w:w="0" w:type="auto"/>
          </w:tcPr>
          <w:p w14:paraId="299EB799" w14:textId="77777777" w:rsidR="002E2ECE" w:rsidRDefault="006158C7">
            <w:pPr>
              <w:pStyle w:val="Compact"/>
              <w:jc w:val="left"/>
            </w:pPr>
            <w:r>
              <w:t>»» customerQualification</w:t>
            </w:r>
          </w:p>
        </w:tc>
        <w:tc>
          <w:tcPr>
            <w:tcW w:w="0" w:type="auto"/>
          </w:tcPr>
          <w:p w14:paraId="48F621FA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258252E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3B3550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1D13FE9" w14:textId="77777777" w:rsidR="002E2ECE" w:rsidRDefault="006158C7">
            <w:pPr>
              <w:pStyle w:val="Compact"/>
              <w:jc w:val="left"/>
            </w:pPr>
            <w:r>
              <w:t>[Estrutura para identificação e transmissão de dados customizáve</w:t>
            </w:r>
            <w:r>
              <w:lastRenderedPageBreak/>
              <w:t>is.]</w:t>
            </w:r>
          </w:p>
        </w:tc>
      </w:tr>
      <w:tr w:rsidR="002E2ECE" w:rsidRPr="00CA517B" w14:paraId="60F78179" w14:textId="77777777">
        <w:tc>
          <w:tcPr>
            <w:tcW w:w="0" w:type="auto"/>
          </w:tcPr>
          <w:p w14:paraId="5E8F9880" w14:textId="77777777" w:rsidR="002E2ECE" w:rsidRDefault="006158C7">
            <w:pPr>
              <w:pStyle w:val="Compact"/>
              <w:jc w:val="left"/>
            </w:pPr>
            <w:r>
              <w:lastRenderedPageBreak/>
              <w:t>»» customerComplimentaryInfo</w:t>
            </w:r>
          </w:p>
        </w:tc>
        <w:tc>
          <w:tcPr>
            <w:tcW w:w="0" w:type="auto"/>
          </w:tcPr>
          <w:p w14:paraId="45DA41EA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611F788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F60FBE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AC098F" w14:textId="77777777" w:rsidR="002E2ECE" w:rsidRDefault="006158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2E2ECE" w:rsidRPr="00CA517B" w14:paraId="4A1890A6" w14:textId="77777777">
        <w:tc>
          <w:tcPr>
            <w:tcW w:w="0" w:type="auto"/>
          </w:tcPr>
          <w:p w14:paraId="122EE696" w14:textId="77777777" w:rsidR="002E2ECE" w:rsidRDefault="006158C7">
            <w:pPr>
              <w:pStyle w:val="Compact"/>
              <w:jc w:val="left"/>
            </w:pPr>
            <w:r>
              <w:t>»» generalQuoteInfo</w:t>
            </w:r>
          </w:p>
        </w:tc>
        <w:tc>
          <w:tcPr>
            <w:tcW w:w="0" w:type="auto"/>
          </w:tcPr>
          <w:p w14:paraId="2C50C3FD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317B7CE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9747CE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4E82D24" w14:textId="77777777" w:rsidR="002E2ECE" w:rsidRDefault="006158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2E2ECE" w:rsidRPr="00CA517B" w14:paraId="71E8BF07" w14:textId="77777777">
        <w:tc>
          <w:tcPr>
            <w:tcW w:w="0" w:type="auto"/>
          </w:tcPr>
          <w:p w14:paraId="2B721097" w14:textId="77777777" w:rsidR="002E2ECE" w:rsidRDefault="006158C7">
            <w:pPr>
              <w:pStyle w:val="Compact"/>
              <w:jc w:val="left"/>
            </w:pPr>
            <w:r>
              <w:t>»» riskLocationInfo</w:t>
            </w:r>
          </w:p>
        </w:tc>
        <w:tc>
          <w:tcPr>
            <w:tcW w:w="0" w:type="auto"/>
          </w:tcPr>
          <w:p w14:paraId="51F333FE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7A1E678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B7647C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3ABD3CB" w14:textId="77777777" w:rsidR="002E2ECE" w:rsidRDefault="006158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2E2ECE" w:rsidRPr="00CA517B" w14:paraId="39B353B9" w14:textId="77777777">
        <w:tc>
          <w:tcPr>
            <w:tcW w:w="0" w:type="auto"/>
          </w:tcPr>
          <w:p w14:paraId="08F556CC" w14:textId="77777777" w:rsidR="002E2ECE" w:rsidRDefault="006158C7">
            <w:pPr>
              <w:pStyle w:val="Compact"/>
              <w:jc w:val="left"/>
            </w:pPr>
            <w:r>
              <w:t>»» insuredObjects</w:t>
            </w:r>
          </w:p>
        </w:tc>
        <w:tc>
          <w:tcPr>
            <w:tcW w:w="0" w:type="auto"/>
          </w:tcPr>
          <w:p w14:paraId="470F8F46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3AF84EF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2FB229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76ADD29" w14:textId="77777777" w:rsidR="002E2ECE" w:rsidRDefault="006158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2E2ECE" w:rsidRPr="00CA517B" w14:paraId="7A41E277" w14:textId="77777777">
        <w:tc>
          <w:tcPr>
            <w:tcW w:w="0" w:type="auto"/>
          </w:tcPr>
          <w:p w14:paraId="2F9FB447" w14:textId="77777777" w:rsidR="002E2ECE" w:rsidRDefault="006158C7">
            <w:pPr>
              <w:pStyle w:val="Compact"/>
              <w:jc w:val="left"/>
            </w:pPr>
            <w:r>
              <w:t>»» beneficiaries</w:t>
            </w:r>
          </w:p>
        </w:tc>
        <w:tc>
          <w:tcPr>
            <w:tcW w:w="0" w:type="auto"/>
          </w:tcPr>
          <w:p w14:paraId="1CD3D9FE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065EA2B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7951E3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EB53F15" w14:textId="77777777" w:rsidR="002E2ECE" w:rsidRDefault="006158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2E2ECE" w:rsidRPr="00CA517B" w14:paraId="79E03492" w14:textId="77777777">
        <w:tc>
          <w:tcPr>
            <w:tcW w:w="0" w:type="auto"/>
          </w:tcPr>
          <w:p w14:paraId="4C99E744" w14:textId="77777777" w:rsidR="002E2ECE" w:rsidRDefault="006158C7">
            <w:pPr>
              <w:pStyle w:val="Compact"/>
              <w:jc w:val="left"/>
            </w:pPr>
            <w:r>
              <w:t>»» coverages</w:t>
            </w:r>
          </w:p>
        </w:tc>
        <w:tc>
          <w:tcPr>
            <w:tcW w:w="0" w:type="auto"/>
          </w:tcPr>
          <w:p w14:paraId="4749F53E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7B5227A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9C94E7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AD35E94" w14:textId="77777777" w:rsidR="002E2ECE" w:rsidRDefault="006158C7">
            <w:pPr>
              <w:pStyle w:val="Compact"/>
              <w:jc w:val="left"/>
            </w:pPr>
            <w:r>
              <w:t>[Estrutura para identificaçã</w:t>
            </w:r>
            <w:r>
              <w:lastRenderedPageBreak/>
              <w:t>o e transmissão de dados customizáveis.]</w:t>
            </w:r>
          </w:p>
        </w:tc>
      </w:tr>
      <w:tr w:rsidR="002E2ECE" w:rsidRPr="00CA517B" w14:paraId="2A77121E" w14:textId="77777777">
        <w:tc>
          <w:tcPr>
            <w:tcW w:w="0" w:type="auto"/>
          </w:tcPr>
          <w:p w14:paraId="294DB8F4" w14:textId="77777777" w:rsidR="002E2ECE" w:rsidRDefault="006158C7">
            <w:pPr>
              <w:pStyle w:val="Compact"/>
              <w:jc w:val="left"/>
            </w:pPr>
            <w:r>
              <w:lastRenderedPageBreak/>
              <w:t>»» generalClaimInfo</w:t>
            </w:r>
          </w:p>
        </w:tc>
        <w:tc>
          <w:tcPr>
            <w:tcW w:w="0" w:type="auto"/>
          </w:tcPr>
          <w:p w14:paraId="25BD427B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68AC3A5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2478E7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E30A000" w14:textId="77777777" w:rsidR="002E2ECE" w:rsidRDefault="006158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</w:tbl>
    <w:p w14:paraId="34FED4F4" w14:textId="77777777" w:rsidR="002E2ECE" w:rsidRDefault="006158C7">
      <w:pPr>
        <w:pStyle w:val="Heading4"/>
      </w:pPr>
      <w:bookmarkStart w:id="366" w:name="enumerated-values-44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61"/>
        <w:gridCol w:w="1693"/>
      </w:tblGrid>
      <w:tr w:rsidR="002E2ECE" w14:paraId="5F38ABFB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F3C5621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8C10063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6237A048" w14:textId="77777777">
        <w:tc>
          <w:tcPr>
            <w:tcW w:w="0" w:type="auto"/>
          </w:tcPr>
          <w:p w14:paraId="1C2AAA1B" w14:textId="77777777" w:rsidR="002E2ECE" w:rsidRDefault="006158C7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2BCC9332" w14:textId="77777777" w:rsidR="002E2ECE" w:rsidRDefault="006158C7">
            <w:pPr>
              <w:pStyle w:val="Compact"/>
              <w:jc w:val="left"/>
            </w:pPr>
            <w:r>
              <w:t>IPCA</w:t>
            </w:r>
          </w:p>
        </w:tc>
      </w:tr>
      <w:tr w:rsidR="002E2ECE" w14:paraId="00174B7D" w14:textId="77777777">
        <w:tc>
          <w:tcPr>
            <w:tcW w:w="0" w:type="auto"/>
          </w:tcPr>
          <w:p w14:paraId="0B0CD010" w14:textId="77777777" w:rsidR="002E2ECE" w:rsidRDefault="006158C7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0596AA7E" w14:textId="77777777" w:rsidR="002E2ECE" w:rsidRDefault="006158C7">
            <w:pPr>
              <w:pStyle w:val="Compact"/>
              <w:jc w:val="left"/>
            </w:pPr>
            <w:r>
              <w:t>IGP_M</w:t>
            </w:r>
          </w:p>
        </w:tc>
      </w:tr>
      <w:tr w:rsidR="002E2ECE" w14:paraId="76BECDAB" w14:textId="77777777">
        <w:tc>
          <w:tcPr>
            <w:tcW w:w="0" w:type="auto"/>
          </w:tcPr>
          <w:p w14:paraId="18B7B83B" w14:textId="77777777" w:rsidR="002E2ECE" w:rsidRDefault="006158C7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5B235D4A" w14:textId="77777777" w:rsidR="002E2ECE" w:rsidRDefault="006158C7">
            <w:pPr>
              <w:pStyle w:val="Compact"/>
              <w:jc w:val="left"/>
            </w:pPr>
            <w:r>
              <w:t>INPC</w:t>
            </w:r>
          </w:p>
        </w:tc>
      </w:tr>
      <w:tr w:rsidR="002E2ECE" w14:paraId="5B0A1399" w14:textId="77777777">
        <w:tc>
          <w:tcPr>
            <w:tcW w:w="0" w:type="auto"/>
          </w:tcPr>
          <w:p w14:paraId="10E5156E" w14:textId="77777777" w:rsidR="002E2ECE" w:rsidRDefault="006158C7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3F73DDA0" w14:textId="77777777" w:rsidR="002E2ECE" w:rsidRDefault="006158C7">
            <w:pPr>
              <w:pStyle w:val="Compact"/>
              <w:jc w:val="left"/>
            </w:pPr>
            <w:r>
              <w:t>OUTROS</w:t>
            </w:r>
          </w:p>
        </w:tc>
      </w:tr>
      <w:tr w:rsidR="002E2ECE" w14:paraId="5B529B14" w14:textId="77777777">
        <w:tc>
          <w:tcPr>
            <w:tcW w:w="0" w:type="auto"/>
          </w:tcPr>
          <w:p w14:paraId="2C9EB192" w14:textId="77777777" w:rsidR="002E2ECE" w:rsidRDefault="006158C7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5F0EF179" w14:textId="77777777" w:rsidR="002E2ECE" w:rsidRDefault="006158C7">
            <w:pPr>
              <w:pStyle w:val="Compact"/>
              <w:jc w:val="left"/>
            </w:pPr>
            <w:r>
              <w:t>NAO_SE_APLICA</w:t>
            </w:r>
          </w:p>
        </w:tc>
      </w:tr>
      <w:tr w:rsidR="002E2ECE" w14:paraId="0E89B910" w14:textId="77777777">
        <w:tc>
          <w:tcPr>
            <w:tcW w:w="0" w:type="auto"/>
          </w:tcPr>
          <w:p w14:paraId="0B142C3B" w14:textId="77777777" w:rsidR="002E2ECE" w:rsidRDefault="006158C7">
            <w:pPr>
              <w:pStyle w:val="Compact"/>
              <w:jc w:val="left"/>
            </w:pPr>
            <w:r>
              <w:t>updatingPeriodicity</w:t>
            </w:r>
          </w:p>
        </w:tc>
        <w:tc>
          <w:tcPr>
            <w:tcW w:w="0" w:type="auto"/>
          </w:tcPr>
          <w:p w14:paraId="1FF17E5F" w14:textId="77777777" w:rsidR="002E2ECE" w:rsidRDefault="006158C7">
            <w:pPr>
              <w:pStyle w:val="Compact"/>
              <w:jc w:val="left"/>
            </w:pPr>
            <w:r>
              <w:t>ANUAL</w:t>
            </w:r>
          </w:p>
        </w:tc>
      </w:tr>
      <w:tr w:rsidR="002E2ECE" w14:paraId="17CB49DC" w14:textId="77777777">
        <w:tc>
          <w:tcPr>
            <w:tcW w:w="0" w:type="auto"/>
          </w:tcPr>
          <w:p w14:paraId="548D5747" w14:textId="77777777" w:rsidR="002E2ECE" w:rsidRDefault="006158C7">
            <w:pPr>
              <w:pStyle w:val="Compact"/>
              <w:jc w:val="left"/>
            </w:pPr>
            <w:r>
              <w:t>updatingPeriodicity</w:t>
            </w:r>
          </w:p>
        </w:tc>
        <w:tc>
          <w:tcPr>
            <w:tcW w:w="0" w:type="auto"/>
          </w:tcPr>
          <w:p w14:paraId="4D5A2F09" w14:textId="77777777" w:rsidR="002E2ECE" w:rsidRDefault="006158C7">
            <w:pPr>
              <w:pStyle w:val="Compact"/>
              <w:jc w:val="left"/>
            </w:pPr>
            <w:r>
              <w:t>OUTROS</w:t>
            </w:r>
          </w:p>
        </w:tc>
      </w:tr>
    </w:tbl>
    <w:p w14:paraId="6CDD2B60" w14:textId="77777777" w:rsidR="002E2ECE" w:rsidRDefault="006158C7">
      <w:pPr>
        <w:pStyle w:val="Heading2"/>
      </w:pPr>
      <w:bookmarkStart w:id="367" w:name="resultquotepatrimonialbusinesscoverage"/>
      <w:bookmarkStart w:id="368" w:name="_Toc129181153"/>
      <w:bookmarkEnd w:id="362"/>
      <w:bookmarkEnd w:id="365"/>
      <w:bookmarkEnd w:id="366"/>
      <w:r>
        <w:t>ResultQuotePatrimonialBusinessCoverage</w:t>
      </w:r>
      <w:bookmarkEnd w:id="368"/>
      <w:r>
        <w:t xml:space="preserve"> </w:t>
      </w:r>
      <w:bookmarkStart w:id="369" w:name="X1ec78bbae43349232e284bc7408a2140d604573"/>
      <w:bookmarkEnd w:id="369"/>
    </w:p>
    <w:p w14:paraId="7BD5F363" w14:textId="77777777" w:rsidR="002E2ECE" w:rsidRDefault="006158C7">
      <w:pPr>
        <w:pStyle w:val="FirstParagraph"/>
      </w:pPr>
      <w:r>
        <w:t xml:space="preserve">   </w:t>
      </w:r>
    </w:p>
    <w:p w14:paraId="59E7245C" w14:textId="77777777" w:rsidR="002E2ECE" w:rsidRDefault="006158C7">
      <w:pPr>
        <w:pStyle w:val="Heading3"/>
      </w:pPr>
      <w:bookmarkStart w:id="370" w:name="propriedades-55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917"/>
        <w:gridCol w:w="1551"/>
        <w:gridCol w:w="1048"/>
        <w:gridCol w:w="1294"/>
        <w:gridCol w:w="2244"/>
      </w:tblGrid>
      <w:tr w:rsidR="002E2ECE" w14:paraId="1854EF65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36ABFF5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152C804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FCFE2CB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53C7F6E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CF183AA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1D676214" w14:textId="77777777">
        <w:tc>
          <w:tcPr>
            <w:tcW w:w="0" w:type="auto"/>
          </w:tcPr>
          <w:p w14:paraId="0D70B8FB" w14:textId="77777777" w:rsidR="002E2ECE" w:rsidRDefault="006158C7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38752D02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24C6592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7E13C3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6D03AAA" w14:textId="77777777" w:rsidR="002E2ECE" w:rsidRDefault="006158C7">
            <w:pPr>
              <w:pStyle w:val="Compact"/>
              <w:jc w:val="left"/>
            </w:pPr>
            <w:r>
              <w:t>Grupo e ramo da cobertura</w:t>
            </w:r>
          </w:p>
        </w:tc>
      </w:tr>
      <w:tr w:rsidR="002E2ECE" w:rsidRPr="00CA517B" w14:paraId="2925FCEE" w14:textId="77777777">
        <w:tc>
          <w:tcPr>
            <w:tcW w:w="0" w:type="auto"/>
          </w:tcPr>
          <w:p w14:paraId="222A565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3ED624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EAA060E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BB7454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0E9170C" w14:textId="77777777" w:rsidR="002E2ECE" w:rsidRDefault="006158C7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2E2ECE" w:rsidRPr="00CA517B" w14:paraId="6D688D29" w14:textId="77777777">
        <w:tc>
          <w:tcPr>
            <w:tcW w:w="0" w:type="auto"/>
          </w:tcPr>
          <w:p w14:paraId="3164FA92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09ED9127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9E63E0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0E6DA4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3519FB5" w14:textId="77777777" w:rsidR="002E2ECE" w:rsidRDefault="006158C7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2E2ECE" w14:paraId="2BD4179A" w14:textId="77777777">
        <w:tc>
          <w:tcPr>
            <w:tcW w:w="0" w:type="auto"/>
          </w:tcPr>
          <w:p w14:paraId="5EFC56C1" w14:textId="77777777" w:rsidR="002E2ECE" w:rsidRDefault="006158C7">
            <w:pPr>
              <w:pStyle w:val="Compact"/>
              <w:jc w:val="left"/>
            </w:pPr>
            <w:r>
              <w:t>isSeparateContractingAllowed</w:t>
            </w:r>
          </w:p>
        </w:tc>
        <w:tc>
          <w:tcPr>
            <w:tcW w:w="0" w:type="auto"/>
          </w:tcPr>
          <w:p w14:paraId="11991A6F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997D284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073E2A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8CAEC32" w14:textId="77777777" w:rsidR="002E2ECE" w:rsidRDefault="006158C7">
            <w:pPr>
              <w:pStyle w:val="Compact"/>
              <w:jc w:val="left"/>
            </w:pPr>
            <w:r>
              <w:t xml:space="preserve">Permissão para </w:t>
            </w:r>
            <w:r>
              <w:lastRenderedPageBreak/>
              <w:t>Contratação Separada</w:t>
            </w:r>
          </w:p>
        </w:tc>
      </w:tr>
      <w:tr w:rsidR="002E2ECE" w:rsidRPr="00CA517B" w14:paraId="34EA3A15" w14:textId="77777777">
        <w:tc>
          <w:tcPr>
            <w:tcW w:w="0" w:type="auto"/>
          </w:tcPr>
          <w:p w14:paraId="029A35D5" w14:textId="77777777" w:rsidR="002E2ECE" w:rsidRDefault="006158C7">
            <w:pPr>
              <w:pStyle w:val="Compact"/>
              <w:jc w:val="left"/>
            </w:pPr>
            <w:r>
              <w:lastRenderedPageBreak/>
              <w:t>maxLMI</w:t>
            </w:r>
          </w:p>
        </w:tc>
        <w:tc>
          <w:tcPr>
            <w:tcW w:w="0" w:type="auto"/>
          </w:tcPr>
          <w:p w14:paraId="710FD968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0814715C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34D834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FB3199C" w14:textId="77777777" w:rsidR="002E2ECE" w:rsidRDefault="006158C7">
            <w:pPr>
              <w:pStyle w:val="Compact"/>
              <w:jc w:val="left"/>
            </w:pPr>
            <w:r>
              <w:t>Valor de Limite Máximo de Indenização (LMI) solicitado</w:t>
            </w:r>
          </w:p>
        </w:tc>
      </w:tr>
      <w:tr w:rsidR="002E2ECE" w14:paraId="692F8FDD" w14:textId="77777777">
        <w:tc>
          <w:tcPr>
            <w:tcW w:w="0" w:type="auto"/>
          </w:tcPr>
          <w:p w14:paraId="18C30B40" w14:textId="77777777" w:rsidR="002E2ECE" w:rsidRDefault="006158C7">
            <w:pPr>
              <w:pStyle w:val="Compact"/>
              <w:jc w:val="left"/>
            </w:pPr>
            <w:r>
              <w:t>deductible</w:t>
            </w:r>
          </w:p>
        </w:tc>
        <w:tc>
          <w:tcPr>
            <w:tcW w:w="0" w:type="auto"/>
          </w:tcPr>
          <w:p w14:paraId="0D936501" w14:textId="77777777" w:rsidR="002E2ECE" w:rsidRDefault="006158C7">
            <w:pPr>
              <w:pStyle w:val="Compact"/>
              <w:jc w:val="left"/>
            </w:pPr>
            <w:hyperlink w:anchor="schemadeductible">
              <w:r>
                <w:rPr>
                  <w:rStyle w:val="Hyperlink"/>
                </w:rPr>
                <w:t>Deductible</w:t>
              </w:r>
            </w:hyperlink>
          </w:p>
        </w:tc>
        <w:tc>
          <w:tcPr>
            <w:tcW w:w="0" w:type="auto"/>
          </w:tcPr>
          <w:p w14:paraId="6A96872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BCC521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877060A" w14:textId="77777777" w:rsidR="002E2ECE" w:rsidRDefault="006158C7">
            <w:pPr>
              <w:pStyle w:val="Compact"/>
              <w:jc w:val="left"/>
            </w:pPr>
            <w:r>
              <w:t>Informações de franquia</w:t>
            </w:r>
          </w:p>
        </w:tc>
      </w:tr>
      <w:tr w:rsidR="002E2ECE" w14:paraId="367AA45D" w14:textId="77777777">
        <w:tc>
          <w:tcPr>
            <w:tcW w:w="0" w:type="auto"/>
          </w:tcPr>
          <w:p w14:paraId="60AEF025" w14:textId="77777777" w:rsidR="002E2ECE" w:rsidRDefault="006158C7">
            <w:pPr>
              <w:pStyle w:val="Compact"/>
              <w:jc w:val="left"/>
            </w:pPr>
            <w:r>
              <w:t>POS</w:t>
            </w:r>
          </w:p>
        </w:tc>
        <w:tc>
          <w:tcPr>
            <w:tcW w:w="0" w:type="auto"/>
          </w:tcPr>
          <w:p w14:paraId="323F93A2" w14:textId="77777777" w:rsidR="002E2ECE" w:rsidRDefault="006158C7">
            <w:pPr>
              <w:pStyle w:val="Compact"/>
              <w:jc w:val="left"/>
            </w:pPr>
            <w:hyperlink w:anchor="schemapos">
              <w:r>
                <w:rPr>
                  <w:rStyle w:val="Hyperlink"/>
                </w:rPr>
                <w:t>POS</w:t>
              </w:r>
            </w:hyperlink>
          </w:p>
        </w:tc>
        <w:tc>
          <w:tcPr>
            <w:tcW w:w="0" w:type="auto"/>
          </w:tcPr>
          <w:p w14:paraId="4C0F7FA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9A1D0D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FD4818C" w14:textId="77777777" w:rsidR="002E2ECE" w:rsidRDefault="006158C7">
            <w:pPr>
              <w:pStyle w:val="Compact"/>
              <w:jc w:val="left"/>
            </w:pPr>
            <w:r>
              <w:t>Informações de POS</w:t>
            </w:r>
          </w:p>
        </w:tc>
      </w:tr>
      <w:tr w:rsidR="002E2ECE" w:rsidRPr="00CA517B" w14:paraId="0FC1373C" w14:textId="77777777">
        <w:tc>
          <w:tcPr>
            <w:tcW w:w="0" w:type="auto"/>
          </w:tcPr>
          <w:p w14:paraId="1A0048B9" w14:textId="77777777" w:rsidR="002E2ECE" w:rsidRDefault="006158C7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17F298E2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0DFC80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408A72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B01665F" w14:textId="77777777" w:rsidR="002E2ECE" w:rsidRDefault="006158C7">
            <w:pPr>
              <w:pStyle w:val="Compact"/>
              <w:jc w:val="left"/>
            </w:pPr>
            <w:r>
              <w:t>Código interno da cobertura da seguradora</w:t>
            </w:r>
          </w:p>
        </w:tc>
      </w:tr>
      <w:tr w:rsidR="002E2ECE" w:rsidRPr="00CA517B" w14:paraId="24DE9822" w14:textId="77777777">
        <w:tc>
          <w:tcPr>
            <w:tcW w:w="0" w:type="auto"/>
          </w:tcPr>
          <w:p w14:paraId="0270C1C8" w14:textId="77777777" w:rsidR="002E2ECE" w:rsidRDefault="006158C7">
            <w:pPr>
              <w:pStyle w:val="Compact"/>
              <w:jc w:val="left"/>
            </w:pPr>
            <w:r>
              <w:t>gracePeriod</w:t>
            </w:r>
          </w:p>
        </w:tc>
        <w:tc>
          <w:tcPr>
            <w:tcW w:w="0" w:type="auto"/>
          </w:tcPr>
          <w:p w14:paraId="3AC6C5FC" w14:textId="77777777" w:rsidR="002E2ECE" w:rsidRDefault="006158C7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76A6347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1374A2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1250932" w14:textId="77777777" w:rsidR="002E2ECE" w:rsidRDefault="006158C7">
            <w:pPr>
              <w:pStyle w:val="Compact"/>
              <w:jc w:val="left"/>
            </w:pPr>
            <w:r>
              <w:t>Período de carência. OBS: Obrigatório, se houver</w:t>
            </w:r>
          </w:p>
        </w:tc>
      </w:tr>
      <w:tr w:rsidR="002E2ECE" w:rsidRPr="00CA517B" w14:paraId="4261634E" w14:textId="77777777">
        <w:tc>
          <w:tcPr>
            <w:tcW w:w="0" w:type="auto"/>
          </w:tcPr>
          <w:p w14:paraId="0A7F2972" w14:textId="77777777" w:rsidR="002E2ECE" w:rsidRDefault="006158C7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4B65ACC4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6A1B77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507348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0770E04" w14:textId="77777777" w:rsidR="002E2ECE" w:rsidRDefault="006158C7">
            <w:pPr>
              <w:pStyle w:val="Compact"/>
              <w:jc w:val="left"/>
            </w:pPr>
            <w:r>
              <w:t>Periodicidade da carência. OBS: Obrigatório, se houver</w:t>
            </w:r>
          </w:p>
        </w:tc>
      </w:tr>
      <w:tr w:rsidR="002E2ECE" w14:paraId="2B0E1C06" w14:textId="77777777">
        <w:tc>
          <w:tcPr>
            <w:tcW w:w="0" w:type="auto"/>
          </w:tcPr>
          <w:p w14:paraId="2D2B757D" w14:textId="77777777" w:rsidR="002E2ECE" w:rsidRDefault="006158C7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77470131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A05AB42" w14:textId="77777777" w:rsidR="002E2ECE" w:rsidRDefault="006158C7">
            <w:pPr>
              <w:pStyle w:val="Compact"/>
              <w:jc w:val="left"/>
            </w:pPr>
            <w:r>
              <w:t>fal</w:t>
            </w:r>
            <w:r>
              <w:t>se</w:t>
            </w:r>
          </w:p>
        </w:tc>
        <w:tc>
          <w:tcPr>
            <w:tcW w:w="0" w:type="auto"/>
          </w:tcPr>
          <w:p w14:paraId="468809E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BF181D1" w14:textId="77777777" w:rsidR="002E2ECE" w:rsidRDefault="006158C7">
            <w:pPr>
              <w:pStyle w:val="Compact"/>
              <w:jc w:val="left"/>
            </w:pPr>
            <w:r>
              <w:t>Indicador de dias úteis ou corridos da carência. OBS: Obrigatório, se houver</w:t>
            </w:r>
          </w:p>
        </w:tc>
      </w:tr>
      <w:tr w:rsidR="002E2ECE" w14:paraId="14FA0B29" w14:textId="77777777">
        <w:tc>
          <w:tcPr>
            <w:tcW w:w="0" w:type="auto"/>
          </w:tcPr>
          <w:p w14:paraId="5755D7A3" w14:textId="77777777" w:rsidR="002E2ECE" w:rsidRDefault="006158C7">
            <w:pPr>
              <w:pStyle w:val="Compact"/>
              <w:jc w:val="left"/>
            </w:pPr>
            <w:r>
              <w:t>gracePeriodStartDate</w:t>
            </w:r>
          </w:p>
        </w:tc>
        <w:tc>
          <w:tcPr>
            <w:tcW w:w="0" w:type="auto"/>
          </w:tcPr>
          <w:p w14:paraId="133E70AB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5D750B8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E48888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AB2D69" w14:textId="77777777" w:rsidR="002E2ECE" w:rsidRDefault="006158C7">
            <w:pPr>
              <w:pStyle w:val="Compact"/>
              <w:jc w:val="left"/>
            </w:pPr>
            <w:r>
              <w:t>Data de início da carência. OBS: Obrigatório, se houver</w:t>
            </w:r>
          </w:p>
        </w:tc>
      </w:tr>
      <w:tr w:rsidR="002E2ECE" w14:paraId="52349BD6" w14:textId="77777777">
        <w:tc>
          <w:tcPr>
            <w:tcW w:w="0" w:type="auto"/>
          </w:tcPr>
          <w:p w14:paraId="578ADAAA" w14:textId="77777777" w:rsidR="002E2ECE" w:rsidRDefault="006158C7">
            <w:pPr>
              <w:pStyle w:val="Compact"/>
              <w:jc w:val="left"/>
            </w:pPr>
            <w:r>
              <w:t>gracePeriodEndDate</w:t>
            </w:r>
          </w:p>
        </w:tc>
        <w:tc>
          <w:tcPr>
            <w:tcW w:w="0" w:type="auto"/>
          </w:tcPr>
          <w:p w14:paraId="04F3A37F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11D3FCA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C90716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C5A607F" w14:textId="77777777" w:rsidR="002E2ECE" w:rsidRDefault="006158C7">
            <w:pPr>
              <w:pStyle w:val="Compact"/>
              <w:jc w:val="left"/>
            </w:pPr>
            <w:r>
              <w:t>Data de fim da carência. OBS: Obrigatório, se houver</w:t>
            </w:r>
          </w:p>
        </w:tc>
      </w:tr>
    </w:tbl>
    <w:p w14:paraId="474B4752" w14:textId="77777777" w:rsidR="002E2ECE" w:rsidRDefault="006158C7">
      <w:pPr>
        <w:pStyle w:val="Heading4"/>
      </w:pPr>
      <w:bookmarkStart w:id="371" w:name="enumerated-values-45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5"/>
        <w:gridCol w:w="7759"/>
      </w:tblGrid>
      <w:tr w:rsidR="002E2ECE" w14:paraId="75E60AFA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FBE1D1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312DE47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28F84AED" w14:textId="77777777">
        <w:tc>
          <w:tcPr>
            <w:tcW w:w="0" w:type="auto"/>
          </w:tcPr>
          <w:p w14:paraId="15401A1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350B1D" w14:textId="77777777" w:rsidR="002E2ECE" w:rsidRDefault="006158C7">
            <w:pPr>
              <w:pStyle w:val="Compact"/>
              <w:jc w:val="left"/>
            </w:pPr>
            <w:r>
              <w:t>RESIDENCIAL_IMOVEL_BASICA</w:t>
            </w:r>
          </w:p>
        </w:tc>
      </w:tr>
      <w:tr w:rsidR="002E2ECE" w14:paraId="2060079F" w14:textId="77777777">
        <w:tc>
          <w:tcPr>
            <w:tcW w:w="0" w:type="auto"/>
          </w:tcPr>
          <w:p w14:paraId="585F357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923DF7" w14:textId="77777777" w:rsidR="002E2ECE" w:rsidRDefault="006158C7">
            <w:pPr>
              <w:pStyle w:val="Compact"/>
              <w:jc w:val="left"/>
            </w:pPr>
            <w:r>
              <w:t>RESIDENCIAL_IMOVEL_AMPLA</w:t>
            </w:r>
          </w:p>
        </w:tc>
      </w:tr>
      <w:tr w:rsidR="002E2ECE" w14:paraId="6DB1CF4A" w14:textId="77777777">
        <w:tc>
          <w:tcPr>
            <w:tcW w:w="0" w:type="auto"/>
          </w:tcPr>
          <w:p w14:paraId="1F111EE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DB49F9" w14:textId="77777777" w:rsidR="002E2ECE" w:rsidRDefault="006158C7">
            <w:pPr>
              <w:pStyle w:val="Compact"/>
              <w:jc w:val="left"/>
            </w:pPr>
            <w:r>
              <w:t>RESIDENCIAL_INCENDIO</w:t>
            </w:r>
          </w:p>
        </w:tc>
      </w:tr>
      <w:tr w:rsidR="002E2ECE" w14:paraId="34168252" w14:textId="77777777">
        <w:tc>
          <w:tcPr>
            <w:tcW w:w="0" w:type="auto"/>
          </w:tcPr>
          <w:p w14:paraId="596A313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EEAAAD" w14:textId="77777777" w:rsidR="002E2ECE" w:rsidRDefault="006158C7">
            <w:pPr>
              <w:pStyle w:val="Compact"/>
              <w:jc w:val="left"/>
            </w:pPr>
            <w:r>
              <w:t>RESIDENCIAL_QUEDA_DE_RAIO</w:t>
            </w:r>
          </w:p>
        </w:tc>
      </w:tr>
      <w:tr w:rsidR="002E2ECE" w14:paraId="4620C5CD" w14:textId="77777777">
        <w:tc>
          <w:tcPr>
            <w:tcW w:w="0" w:type="auto"/>
          </w:tcPr>
          <w:p w14:paraId="5E92449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5EA65B" w14:textId="77777777" w:rsidR="002E2ECE" w:rsidRDefault="006158C7">
            <w:pPr>
              <w:pStyle w:val="Compact"/>
              <w:jc w:val="left"/>
            </w:pPr>
            <w:r>
              <w:t>RESIDENCIAL_EXPLOSAO</w:t>
            </w:r>
          </w:p>
        </w:tc>
      </w:tr>
      <w:tr w:rsidR="002E2ECE" w14:paraId="76A19460" w14:textId="77777777">
        <w:tc>
          <w:tcPr>
            <w:tcW w:w="0" w:type="auto"/>
          </w:tcPr>
          <w:p w14:paraId="7251340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4588E5" w14:textId="77777777" w:rsidR="002E2ECE" w:rsidRDefault="006158C7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2E2ECE" w14:paraId="2D28FE68" w14:textId="77777777">
        <w:tc>
          <w:tcPr>
            <w:tcW w:w="0" w:type="auto"/>
          </w:tcPr>
          <w:p w14:paraId="2FC6294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29582F" w14:textId="77777777" w:rsidR="002E2ECE" w:rsidRDefault="006158C7">
            <w:pPr>
              <w:pStyle w:val="Compact"/>
              <w:jc w:val="left"/>
            </w:pPr>
            <w:r>
              <w:t>RESIDENCIAL_ALAGAMENTO</w:t>
            </w:r>
          </w:p>
        </w:tc>
      </w:tr>
      <w:tr w:rsidR="002E2ECE" w14:paraId="73AE66CE" w14:textId="77777777">
        <w:tc>
          <w:tcPr>
            <w:tcW w:w="0" w:type="auto"/>
          </w:tcPr>
          <w:p w14:paraId="18B4B4E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8BA7BA" w14:textId="77777777" w:rsidR="002E2ECE" w:rsidRDefault="006158C7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2E2ECE" w14:paraId="6F21FFE1" w14:textId="77777777">
        <w:tc>
          <w:tcPr>
            <w:tcW w:w="0" w:type="auto"/>
          </w:tcPr>
          <w:p w14:paraId="04AADDA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0724F8" w14:textId="77777777" w:rsidR="002E2ECE" w:rsidRDefault="006158C7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2E2ECE" w14:paraId="6FD9BA0C" w14:textId="77777777">
        <w:tc>
          <w:tcPr>
            <w:tcW w:w="0" w:type="auto"/>
          </w:tcPr>
          <w:p w14:paraId="0662470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4B03B4" w14:textId="77777777" w:rsidR="002E2ECE" w:rsidRDefault="006158C7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2E2ECE" w14:paraId="51D2ECAB" w14:textId="77777777">
        <w:tc>
          <w:tcPr>
            <w:tcW w:w="0" w:type="auto"/>
          </w:tcPr>
          <w:p w14:paraId="0EC35E45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78042380" w14:textId="77777777" w:rsidR="002E2ECE" w:rsidRDefault="006158C7">
            <w:pPr>
              <w:pStyle w:val="Compact"/>
              <w:jc w:val="left"/>
            </w:pPr>
            <w:r>
              <w:t>RESIDENCIAL_VENDAVAL</w:t>
            </w:r>
          </w:p>
        </w:tc>
      </w:tr>
      <w:tr w:rsidR="002E2ECE" w:rsidRPr="00CA517B" w14:paraId="28D57AFA" w14:textId="77777777">
        <w:tc>
          <w:tcPr>
            <w:tcW w:w="0" w:type="auto"/>
          </w:tcPr>
          <w:p w14:paraId="23CE500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E14309" w14:textId="77777777" w:rsidR="002E2ECE" w:rsidRDefault="006158C7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2E2ECE" w14:paraId="011B8531" w14:textId="77777777">
        <w:tc>
          <w:tcPr>
            <w:tcW w:w="0" w:type="auto"/>
          </w:tcPr>
          <w:p w14:paraId="20DB7FF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C91AF2" w14:textId="77777777" w:rsidR="002E2ECE" w:rsidRDefault="006158C7">
            <w:pPr>
              <w:pStyle w:val="Compact"/>
              <w:jc w:val="left"/>
            </w:pPr>
            <w:r>
              <w:t>RESIDENCIAL_TERREMOTO</w:t>
            </w:r>
          </w:p>
        </w:tc>
      </w:tr>
      <w:tr w:rsidR="002E2ECE" w:rsidRPr="00CA517B" w14:paraId="1B10B149" w14:textId="77777777">
        <w:tc>
          <w:tcPr>
            <w:tcW w:w="0" w:type="auto"/>
          </w:tcPr>
          <w:p w14:paraId="17D1630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D095D3" w14:textId="77777777" w:rsidR="002E2ECE" w:rsidRDefault="006158C7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2E2ECE" w:rsidRPr="00CA517B" w14:paraId="4E8D5862" w14:textId="77777777">
        <w:tc>
          <w:tcPr>
            <w:tcW w:w="0" w:type="auto"/>
          </w:tcPr>
          <w:p w14:paraId="6A6DEF6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86DB07" w14:textId="77777777" w:rsidR="002E2ECE" w:rsidRDefault="006158C7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2E2ECE" w14:paraId="3E0DD80B" w14:textId="77777777">
        <w:tc>
          <w:tcPr>
            <w:tcW w:w="0" w:type="auto"/>
          </w:tcPr>
          <w:p w14:paraId="1F84945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3AFD22" w14:textId="77777777" w:rsidR="002E2ECE" w:rsidRDefault="006158C7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2E2ECE" w14:paraId="4A8EA30A" w14:textId="77777777">
        <w:tc>
          <w:tcPr>
            <w:tcW w:w="0" w:type="auto"/>
          </w:tcPr>
          <w:p w14:paraId="3425FDE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8A73F1" w14:textId="77777777" w:rsidR="002E2ECE" w:rsidRDefault="006158C7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2E2ECE" w14:paraId="3852B98B" w14:textId="77777777">
        <w:tc>
          <w:tcPr>
            <w:tcW w:w="0" w:type="auto"/>
          </w:tcPr>
          <w:p w14:paraId="5D11A33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AEE34D" w14:textId="77777777" w:rsidR="002E2ECE" w:rsidRDefault="006158C7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2E2ECE" w:rsidRPr="00CA517B" w14:paraId="0BD2E7A3" w14:textId="77777777">
        <w:tc>
          <w:tcPr>
            <w:tcW w:w="0" w:type="auto"/>
          </w:tcPr>
          <w:p w14:paraId="58A4E8A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7E42BB" w14:textId="77777777" w:rsidR="002E2ECE" w:rsidRDefault="006158C7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2E2ECE" w14:paraId="73C621FA" w14:textId="77777777">
        <w:tc>
          <w:tcPr>
            <w:tcW w:w="0" w:type="auto"/>
          </w:tcPr>
          <w:p w14:paraId="350D1AA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C53D1B" w14:textId="77777777" w:rsidR="002E2ECE" w:rsidRDefault="006158C7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2E2ECE" w:rsidRPr="00CA517B" w14:paraId="02380929" w14:textId="77777777">
        <w:tc>
          <w:tcPr>
            <w:tcW w:w="0" w:type="auto"/>
          </w:tcPr>
          <w:p w14:paraId="1312669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F75300" w14:textId="77777777" w:rsidR="002E2ECE" w:rsidRDefault="006158C7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2E2ECE" w14:paraId="5539154F" w14:textId="77777777">
        <w:tc>
          <w:tcPr>
            <w:tcW w:w="0" w:type="auto"/>
          </w:tcPr>
          <w:p w14:paraId="3AC41B6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5CDA8D" w14:textId="77777777" w:rsidR="002E2ECE" w:rsidRDefault="006158C7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2E2ECE" w14:paraId="7A304CA2" w14:textId="77777777">
        <w:tc>
          <w:tcPr>
            <w:tcW w:w="0" w:type="auto"/>
          </w:tcPr>
          <w:p w14:paraId="09F3597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BC9F18" w14:textId="77777777" w:rsidR="002E2ECE" w:rsidRDefault="006158C7">
            <w:pPr>
              <w:pStyle w:val="Compact"/>
              <w:jc w:val="left"/>
            </w:pPr>
            <w:r>
              <w:t>CONDOMINIAL_CO</w:t>
            </w:r>
            <w:r>
              <w:t>BERTURA_BASICA_AMPLA</w:t>
            </w:r>
          </w:p>
        </w:tc>
      </w:tr>
      <w:tr w:rsidR="002E2ECE" w14:paraId="33A93D96" w14:textId="77777777">
        <w:tc>
          <w:tcPr>
            <w:tcW w:w="0" w:type="auto"/>
          </w:tcPr>
          <w:p w14:paraId="29F8D8C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A193A0" w14:textId="77777777" w:rsidR="002E2ECE" w:rsidRDefault="006158C7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2E2ECE" w14:paraId="2F905186" w14:textId="77777777">
        <w:tc>
          <w:tcPr>
            <w:tcW w:w="0" w:type="auto"/>
          </w:tcPr>
          <w:p w14:paraId="7EAC82D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25ADFB" w14:textId="77777777" w:rsidR="002E2ECE" w:rsidRDefault="006158C7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2E2ECE" w14:paraId="016BBFC7" w14:textId="77777777">
        <w:tc>
          <w:tcPr>
            <w:tcW w:w="0" w:type="auto"/>
          </w:tcPr>
          <w:p w14:paraId="4E94454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321566" w14:textId="77777777" w:rsidR="002E2ECE" w:rsidRDefault="006158C7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2E2ECE" w14:paraId="0AACC76D" w14:textId="77777777">
        <w:tc>
          <w:tcPr>
            <w:tcW w:w="0" w:type="auto"/>
          </w:tcPr>
          <w:p w14:paraId="1DA8E0F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CBACB0" w14:textId="77777777" w:rsidR="002E2ECE" w:rsidRDefault="006158C7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2E2ECE" w14:paraId="0EB2A714" w14:textId="77777777">
        <w:tc>
          <w:tcPr>
            <w:tcW w:w="0" w:type="auto"/>
          </w:tcPr>
          <w:p w14:paraId="216B56A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E6EA2E" w14:textId="77777777" w:rsidR="002E2ECE" w:rsidRDefault="006158C7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2E2ECE" w14:paraId="34F5A17D" w14:textId="77777777">
        <w:tc>
          <w:tcPr>
            <w:tcW w:w="0" w:type="auto"/>
          </w:tcPr>
          <w:p w14:paraId="76C05ED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0431C1" w14:textId="77777777" w:rsidR="002E2ECE" w:rsidRDefault="006158C7">
            <w:pPr>
              <w:pStyle w:val="Compact"/>
              <w:jc w:val="left"/>
            </w:pPr>
            <w:r>
              <w:t>CONDOMINIAL_EQUIPAMENTOS</w:t>
            </w:r>
          </w:p>
        </w:tc>
      </w:tr>
      <w:tr w:rsidR="002E2ECE" w14:paraId="48B881B4" w14:textId="77777777">
        <w:tc>
          <w:tcPr>
            <w:tcW w:w="0" w:type="auto"/>
          </w:tcPr>
          <w:p w14:paraId="4E41133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8B513E" w14:textId="77777777" w:rsidR="002E2ECE" w:rsidRDefault="006158C7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2E2ECE" w14:paraId="6DB24009" w14:textId="77777777">
        <w:tc>
          <w:tcPr>
            <w:tcW w:w="0" w:type="auto"/>
          </w:tcPr>
          <w:p w14:paraId="6954A97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F6E4BE" w14:textId="77777777" w:rsidR="002E2ECE" w:rsidRDefault="006158C7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2E2ECE" w:rsidRPr="00CA517B" w14:paraId="4F9E33CF" w14:textId="77777777">
        <w:tc>
          <w:tcPr>
            <w:tcW w:w="0" w:type="auto"/>
          </w:tcPr>
          <w:p w14:paraId="6A4F929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B7149B" w14:textId="77777777" w:rsidR="002E2ECE" w:rsidRDefault="006158C7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2E2ECE" w14:paraId="48E0B201" w14:textId="77777777">
        <w:tc>
          <w:tcPr>
            <w:tcW w:w="0" w:type="auto"/>
          </w:tcPr>
          <w:p w14:paraId="03365A3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2F33BD" w14:textId="77777777" w:rsidR="002E2ECE" w:rsidRDefault="006158C7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2E2ECE" w:rsidRPr="00CA517B" w14:paraId="3DC7757B" w14:textId="77777777">
        <w:tc>
          <w:tcPr>
            <w:tcW w:w="0" w:type="auto"/>
          </w:tcPr>
          <w:p w14:paraId="6F19A0C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392EDC" w14:textId="77777777" w:rsidR="002E2ECE" w:rsidRDefault="006158C7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2E2ECE" w14:paraId="521FC8EF" w14:textId="77777777">
        <w:tc>
          <w:tcPr>
            <w:tcW w:w="0" w:type="auto"/>
          </w:tcPr>
          <w:p w14:paraId="27F2B51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192EA9" w14:textId="77777777" w:rsidR="002E2ECE" w:rsidRDefault="006158C7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2E2ECE" w14:paraId="6F259499" w14:textId="77777777">
        <w:tc>
          <w:tcPr>
            <w:tcW w:w="0" w:type="auto"/>
          </w:tcPr>
          <w:p w14:paraId="286C53D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DA135C" w14:textId="77777777" w:rsidR="002E2ECE" w:rsidRDefault="006158C7">
            <w:pPr>
              <w:pStyle w:val="Compact"/>
              <w:jc w:val="left"/>
            </w:pPr>
            <w:r>
              <w:t>CONDOMINIAL_ROUBO</w:t>
            </w:r>
          </w:p>
        </w:tc>
      </w:tr>
      <w:tr w:rsidR="002E2ECE" w14:paraId="364982E4" w14:textId="77777777">
        <w:tc>
          <w:tcPr>
            <w:tcW w:w="0" w:type="auto"/>
          </w:tcPr>
          <w:p w14:paraId="0FC2AC2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53A764" w14:textId="77777777" w:rsidR="002E2ECE" w:rsidRDefault="006158C7">
            <w:pPr>
              <w:pStyle w:val="Compact"/>
              <w:jc w:val="left"/>
            </w:pPr>
            <w:r>
              <w:t>CONDOMINIAL_VALORES</w:t>
            </w:r>
          </w:p>
        </w:tc>
      </w:tr>
      <w:tr w:rsidR="002E2ECE" w14:paraId="18D28E1B" w14:textId="77777777">
        <w:tc>
          <w:tcPr>
            <w:tcW w:w="0" w:type="auto"/>
          </w:tcPr>
          <w:p w14:paraId="3D2F3D5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503A1F" w14:textId="77777777" w:rsidR="002E2ECE" w:rsidRDefault="006158C7">
            <w:pPr>
              <w:pStyle w:val="Compact"/>
              <w:jc w:val="left"/>
            </w:pPr>
            <w:r>
              <w:t>CONDOMINIAL_VAZAMENTO</w:t>
            </w:r>
          </w:p>
        </w:tc>
      </w:tr>
      <w:tr w:rsidR="002E2ECE" w14:paraId="2027D900" w14:textId="77777777">
        <w:tc>
          <w:tcPr>
            <w:tcW w:w="0" w:type="auto"/>
          </w:tcPr>
          <w:p w14:paraId="60A2694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AE20A9" w14:textId="77777777" w:rsidR="002E2ECE" w:rsidRDefault="006158C7">
            <w:pPr>
              <w:pStyle w:val="Compact"/>
              <w:jc w:val="left"/>
            </w:pPr>
            <w:r>
              <w:t>CONDOMINIAL_VENDAVAL</w:t>
            </w:r>
          </w:p>
        </w:tc>
      </w:tr>
      <w:tr w:rsidR="002E2ECE" w14:paraId="0D8C4D9C" w14:textId="77777777">
        <w:tc>
          <w:tcPr>
            <w:tcW w:w="0" w:type="auto"/>
          </w:tcPr>
          <w:p w14:paraId="33BC942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8CEDD1" w14:textId="77777777" w:rsidR="002E2ECE" w:rsidRDefault="006158C7">
            <w:pPr>
              <w:pStyle w:val="Compact"/>
              <w:jc w:val="left"/>
            </w:pPr>
            <w:r>
              <w:t>CONDOMINIAL_ALAGAMENTO</w:t>
            </w:r>
          </w:p>
        </w:tc>
      </w:tr>
      <w:tr w:rsidR="002E2ECE" w14:paraId="125CAB5C" w14:textId="77777777">
        <w:tc>
          <w:tcPr>
            <w:tcW w:w="0" w:type="auto"/>
          </w:tcPr>
          <w:p w14:paraId="5A8A159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6C0DDC" w14:textId="77777777" w:rsidR="002E2ECE" w:rsidRDefault="006158C7">
            <w:pPr>
              <w:pStyle w:val="Compact"/>
              <w:jc w:val="left"/>
            </w:pPr>
            <w:r>
              <w:t>CONDOMINIAL_TUMULTO</w:t>
            </w:r>
          </w:p>
        </w:tc>
      </w:tr>
      <w:tr w:rsidR="002E2ECE" w:rsidRPr="00CA517B" w14:paraId="78566564" w14:textId="77777777">
        <w:tc>
          <w:tcPr>
            <w:tcW w:w="0" w:type="auto"/>
          </w:tcPr>
          <w:p w14:paraId="0826946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182529" w14:textId="77777777" w:rsidR="002E2ECE" w:rsidRDefault="006158C7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2E2ECE" w14:paraId="57F90E4A" w14:textId="77777777">
        <w:tc>
          <w:tcPr>
            <w:tcW w:w="0" w:type="auto"/>
          </w:tcPr>
          <w:p w14:paraId="257CA2D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7EFE93" w14:textId="77777777" w:rsidR="002E2ECE" w:rsidRDefault="006158C7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2E2ECE" w14:paraId="2A891C4B" w14:textId="77777777">
        <w:tc>
          <w:tcPr>
            <w:tcW w:w="0" w:type="auto"/>
          </w:tcPr>
          <w:p w14:paraId="08A6124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1764F6" w14:textId="77777777" w:rsidR="002E2ECE" w:rsidRDefault="006158C7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2E2ECE" w14:paraId="644249DD" w14:textId="77777777">
        <w:tc>
          <w:tcPr>
            <w:tcW w:w="0" w:type="auto"/>
          </w:tcPr>
          <w:p w14:paraId="690F247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F5C990" w14:textId="77777777" w:rsidR="002E2ECE" w:rsidRDefault="006158C7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2E2ECE" w14:paraId="595453A3" w14:textId="77777777">
        <w:tc>
          <w:tcPr>
            <w:tcW w:w="0" w:type="auto"/>
          </w:tcPr>
          <w:p w14:paraId="5E18981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8FD7BD" w14:textId="77777777" w:rsidR="002E2ECE" w:rsidRDefault="006158C7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2E2ECE" w:rsidRPr="00CA517B" w14:paraId="5FBFCBD6" w14:textId="77777777">
        <w:tc>
          <w:tcPr>
            <w:tcW w:w="0" w:type="auto"/>
          </w:tcPr>
          <w:p w14:paraId="1319764D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52DC1288" w14:textId="77777777" w:rsidR="002E2ECE" w:rsidRDefault="006158C7">
            <w:pPr>
              <w:pStyle w:val="Compact"/>
              <w:jc w:val="left"/>
            </w:pPr>
            <w:r>
              <w:t>EMPRESARIAL_TUMULTOS_GREVES_LOCK</w:t>
            </w:r>
            <w:r>
              <w:t>OUT_E_ATOS_DOLOSOS</w:t>
            </w:r>
          </w:p>
        </w:tc>
      </w:tr>
      <w:tr w:rsidR="002E2ECE" w:rsidRPr="00CA517B" w14:paraId="302DDFAD" w14:textId="77777777">
        <w:tc>
          <w:tcPr>
            <w:tcW w:w="0" w:type="auto"/>
          </w:tcPr>
          <w:p w14:paraId="5BFBC82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3B54B7" w14:textId="77777777" w:rsidR="002E2ECE" w:rsidRDefault="006158C7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2E2ECE" w14:paraId="52AD8924" w14:textId="77777777">
        <w:tc>
          <w:tcPr>
            <w:tcW w:w="0" w:type="auto"/>
          </w:tcPr>
          <w:p w14:paraId="6AEAB89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B8D418" w14:textId="77777777" w:rsidR="002E2ECE" w:rsidRDefault="006158C7">
            <w:pPr>
              <w:pStyle w:val="Compact"/>
              <w:jc w:val="left"/>
            </w:pPr>
            <w:r>
              <w:t>EMPRESARIAL_VALORES</w:t>
            </w:r>
          </w:p>
        </w:tc>
      </w:tr>
      <w:tr w:rsidR="002E2ECE" w:rsidRPr="00CA517B" w14:paraId="15FAF6AF" w14:textId="77777777">
        <w:tc>
          <w:tcPr>
            <w:tcW w:w="0" w:type="auto"/>
          </w:tcPr>
          <w:p w14:paraId="6672FD8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75CB09" w14:textId="77777777" w:rsidR="002E2ECE" w:rsidRDefault="006158C7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2E2ECE" w14:paraId="777CF283" w14:textId="77777777">
        <w:tc>
          <w:tcPr>
            <w:tcW w:w="0" w:type="auto"/>
          </w:tcPr>
          <w:p w14:paraId="57D645F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468C30" w14:textId="77777777" w:rsidR="002E2ECE" w:rsidRDefault="006158C7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2E2ECE" w14:paraId="22893667" w14:textId="77777777">
        <w:tc>
          <w:tcPr>
            <w:tcW w:w="0" w:type="auto"/>
          </w:tcPr>
          <w:p w14:paraId="0F708D1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E09A38" w14:textId="77777777" w:rsidR="002E2ECE" w:rsidRDefault="006158C7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2E2ECE" w:rsidRPr="00CA517B" w14:paraId="0987B922" w14:textId="77777777">
        <w:tc>
          <w:tcPr>
            <w:tcW w:w="0" w:type="auto"/>
          </w:tcPr>
          <w:p w14:paraId="04F8E22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092971" w14:textId="77777777" w:rsidR="002E2ECE" w:rsidRDefault="006158C7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2E2ECE" w:rsidRPr="00CA517B" w14:paraId="7750BF77" w14:textId="77777777">
        <w:tc>
          <w:tcPr>
            <w:tcW w:w="0" w:type="auto"/>
          </w:tcPr>
          <w:p w14:paraId="36D6021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1B747D" w14:textId="77777777" w:rsidR="002E2ECE" w:rsidRDefault="006158C7">
            <w:pPr>
              <w:pStyle w:val="Compact"/>
              <w:jc w:val="left"/>
            </w:pPr>
            <w:r>
              <w:t>EMPRESARIAL_DETERIORACAO_DE_MERCADORIAS_EM_AMBIENTES_FRIGORIFICADOS</w:t>
            </w:r>
          </w:p>
        </w:tc>
      </w:tr>
      <w:tr w:rsidR="002E2ECE" w14:paraId="7CFBBA9F" w14:textId="77777777">
        <w:tc>
          <w:tcPr>
            <w:tcW w:w="0" w:type="auto"/>
          </w:tcPr>
          <w:p w14:paraId="6FCE332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8E951F" w14:textId="77777777" w:rsidR="002E2ECE" w:rsidRDefault="006158C7">
            <w:pPr>
              <w:pStyle w:val="Compact"/>
              <w:jc w:val="left"/>
            </w:pPr>
            <w:r>
              <w:t>EMPRESARIAL_DERRAME</w:t>
            </w:r>
          </w:p>
        </w:tc>
      </w:tr>
      <w:tr w:rsidR="002E2ECE" w14:paraId="192093E4" w14:textId="77777777">
        <w:tc>
          <w:tcPr>
            <w:tcW w:w="0" w:type="auto"/>
          </w:tcPr>
          <w:p w14:paraId="6033695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5CE096" w14:textId="77777777" w:rsidR="002E2ECE" w:rsidRDefault="006158C7">
            <w:pPr>
              <w:pStyle w:val="Compact"/>
              <w:jc w:val="left"/>
            </w:pPr>
            <w:r>
              <w:t>EMPRESARIAL_VAZAMENTO</w:t>
            </w:r>
          </w:p>
        </w:tc>
      </w:tr>
      <w:tr w:rsidR="002E2ECE" w14:paraId="6AAE8176" w14:textId="77777777">
        <w:tc>
          <w:tcPr>
            <w:tcW w:w="0" w:type="auto"/>
          </w:tcPr>
          <w:p w14:paraId="11D64A8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F6C9F4" w14:textId="77777777" w:rsidR="002E2ECE" w:rsidRDefault="006158C7">
            <w:pPr>
              <w:pStyle w:val="Compact"/>
              <w:jc w:val="left"/>
            </w:pPr>
            <w:r>
              <w:t>EMPRESARIAL_EQUIPAMENTOS</w:t>
            </w:r>
          </w:p>
        </w:tc>
      </w:tr>
      <w:tr w:rsidR="002E2ECE" w14:paraId="7099B1AA" w14:textId="77777777">
        <w:tc>
          <w:tcPr>
            <w:tcW w:w="0" w:type="auto"/>
          </w:tcPr>
          <w:p w14:paraId="43A9745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E02935" w14:textId="77777777" w:rsidR="002E2ECE" w:rsidRDefault="006158C7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2E2ECE" w14:paraId="23CDE033" w14:textId="77777777">
        <w:tc>
          <w:tcPr>
            <w:tcW w:w="0" w:type="auto"/>
          </w:tcPr>
          <w:p w14:paraId="5341B7A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303780" w14:textId="77777777" w:rsidR="002E2ECE" w:rsidRDefault="006158C7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2E2ECE" w14:paraId="45B55534" w14:textId="77777777">
        <w:tc>
          <w:tcPr>
            <w:tcW w:w="0" w:type="auto"/>
          </w:tcPr>
          <w:p w14:paraId="2C1ECEE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F56876" w14:textId="77777777" w:rsidR="002E2ECE" w:rsidRDefault="006158C7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2E2ECE" w:rsidRPr="00CA517B" w14:paraId="20D7034E" w14:textId="77777777">
        <w:tc>
          <w:tcPr>
            <w:tcW w:w="0" w:type="auto"/>
          </w:tcPr>
          <w:p w14:paraId="589279A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525D6E" w14:textId="77777777" w:rsidR="002E2ECE" w:rsidRDefault="006158C7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2E2ECE" w:rsidRPr="00CA517B" w14:paraId="4F010357" w14:textId="77777777">
        <w:tc>
          <w:tcPr>
            <w:tcW w:w="0" w:type="auto"/>
          </w:tcPr>
          <w:p w14:paraId="73A67F9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7A46F5" w14:textId="77777777" w:rsidR="002E2ECE" w:rsidRDefault="006158C7">
            <w:pPr>
              <w:pStyle w:val="Compact"/>
              <w:jc w:val="left"/>
            </w:pPr>
            <w:r>
              <w:t>EMPRESARIAL_PERDA_OU_PAGAMEN</w:t>
            </w:r>
            <w:r>
              <w:t>TO_DE_ALUGUEL</w:t>
            </w:r>
          </w:p>
        </w:tc>
      </w:tr>
      <w:tr w:rsidR="002E2ECE" w:rsidRPr="00CA517B" w14:paraId="1A35C210" w14:textId="77777777">
        <w:tc>
          <w:tcPr>
            <w:tcW w:w="0" w:type="auto"/>
          </w:tcPr>
          <w:p w14:paraId="74E9EE6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6AEDE8" w14:textId="77777777" w:rsidR="002E2ECE" w:rsidRDefault="006158C7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2E2ECE" w:rsidRPr="00CA517B" w14:paraId="145CC4D0" w14:textId="77777777">
        <w:tc>
          <w:tcPr>
            <w:tcW w:w="0" w:type="auto"/>
          </w:tcPr>
          <w:p w14:paraId="1B629F0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7C9B40" w14:textId="77777777" w:rsidR="002E2ECE" w:rsidRDefault="006158C7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2E2ECE" w:rsidRPr="00CA517B" w14:paraId="68CBB0D2" w14:textId="77777777">
        <w:tc>
          <w:tcPr>
            <w:tcW w:w="0" w:type="auto"/>
          </w:tcPr>
          <w:p w14:paraId="45F71BE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F5690C" w14:textId="77777777" w:rsidR="002E2ECE" w:rsidRDefault="006158C7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2E2ECE" w14:paraId="6F02C438" w14:textId="77777777">
        <w:tc>
          <w:tcPr>
            <w:tcW w:w="0" w:type="auto"/>
          </w:tcPr>
          <w:p w14:paraId="694B62B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172568" w14:textId="77777777" w:rsidR="002E2ECE" w:rsidRDefault="006158C7">
            <w:pPr>
              <w:pStyle w:val="Compact"/>
              <w:jc w:val="left"/>
            </w:pPr>
            <w:r>
              <w:t>DIVERSOS_ROUBO</w:t>
            </w:r>
          </w:p>
        </w:tc>
      </w:tr>
      <w:tr w:rsidR="002E2ECE" w14:paraId="75CCF9BA" w14:textId="77777777">
        <w:tc>
          <w:tcPr>
            <w:tcW w:w="0" w:type="auto"/>
          </w:tcPr>
          <w:p w14:paraId="582E967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4E883B" w14:textId="77777777" w:rsidR="002E2ECE" w:rsidRDefault="006158C7">
            <w:pPr>
              <w:pStyle w:val="Compact"/>
              <w:jc w:val="left"/>
            </w:pPr>
            <w:r>
              <w:t>SERVICOS_EMERGENCIAIS</w:t>
            </w:r>
          </w:p>
        </w:tc>
      </w:tr>
      <w:tr w:rsidR="002E2ECE" w14:paraId="0F22647A" w14:textId="77777777">
        <w:tc>
          <w:tcPr>
            <w:tcW w:w="0" w:type="auto"/>
          </w:tcPr>
          <w:p w14:paraId="53953A8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F3EEF1" w14:textId="77777777" w:rsidR="002E2ECE" w:rsidRDefault="006158C7">
            <w:pPr>
              <w:pStyle w:val="Compact"/>
              <w:jc w:val="left"/>
            </w:pPr>
            <w:r>
              <w:t>SERVICOS_DE_CONVENIENCIA</w:t>
            </w:r>
          </w:p>
        </w:tc>
      </w:tr>
      <w:tr w:rsidR="002E2ECE" w14:paraId="5842366C" w14:textId="77777777">
        <w:tc>
          <w:tcPr>
            <w:tcW w:w="0" w:type="auto"/>
          </w:tcPr>
          <w:p w14:paraId="3575566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800B66" w14:textId="77777777" w:rsidR="002E2ECE" w:rsidRDefault="006158C7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2E2ECE" w14:paraId="5BA60E85" w14:textId="77777777">
        <w:tc>
          <w:tcPr>
            <w:tcW w:w="0" w:type="auto"/>
          </w:tcPr>
          <w:p w14:paraId="7F2EBC8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027096" w14:textId="77777777" w:rsidR="002E2ECE" w:rsidRDefault="006158C7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2E2ECE" w14:paraId="226754D7" w14:textId="77777777">
        <w:tc>
          <w:tcPr>
            <w:tcW w:w="0" w:type="auto"/>
          </w:tcPr>
          <w:p w14:paraId="0C87F0F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33F5BE" w14:textId="77777777" w:rsidR="002E2ECE" w:rsidRDefault="006158C7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2E2ECE" w14:paraId="61BD99B3" w14:textId="77777777">
        <w:tc>
          <w:tcPr>
            <w:tcW w:w="0" w:type="auto"/>
          </w:tcPr>
          <w:p w14:paraId="712E754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55EEF9" w14:textId="77777777" w:rsidR="002E2ECE" w:rsidRDefault="006158C7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2E2ECE" w:rsidRPr="00CA517B" w14:paraId="70852B3D" w14:textId="77777777">
        <w:tc>
          <w:tcPr>
            <w:tcW w:w="0" w:type="auto"/>
          </w:tcPr>
          <w:p w14:paraId="41BE60A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8F1E2B" w14:textId="77777777" w:rsidR="002E2ECE" w:rsidRDefault="006158C7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2E2ECE" w14:paraId="51F241F2" w14:textId="77777777">
        <w:tc>
          <w:tcPr>
            <w:tcW w:w="0" w:type="auto"/>
          </w:tcPr>
          <w:p w14:paraId="3FD8B84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222BAB" w14:textId="77777777" w:rsidR="002E2ECE" w:rsidRDefault="006158C7">
            <w:pPr>
              <w:pStyle w:val="Compact"/>
              <w:jc w:val="left"/>
            </w:pPr>
            <w:r>
              <w:t>CESSANTES_LUCRO_LIQUIDO</w:t>
            </w:r>
          </w:p>
        </w:tc>
      </w:tr>
      <w:tr w:rsidR="002E2ECE" w14:paraId="16C61B1A" w14:textId="77777777">
        <w:tc>
          <w:tcPr>
            <w:tcW w:w="0" w:type="auto"/>
          </w:tcPr>
          <w:p w14:paraId="55D8C07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5BC5F4" w14:textId="77777777" w:rsidR="002E2ECE" w:rsidRDefault="006158C7">
            <w:pPr>
              <w:pStyle w:val="Compact"/>
              <w:jc w:val="left"/>
            </w:pPr>
            <w:r>
              <w:t>CESSANTES_DESPESAS_FIXAS</w:t>
            </w:r>
          </w:p>
        </w:tc>
      </w:tr>
      <w:tr w:rsidR="002E2ECE" w:rsidRPr="00CA517B" w14:paraId="5CF6DC76" w14:textId="77777777">
        <w:tc>
          <w:tcPr>
            <w:tcW w:w="0" w:type="auto"/>
          </w:tcPr>
          <w:p w14:paraId="490A78D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CB3D2E" w14:textId="77777777" w:rsidR="002E2ECE" w:rsidRDefault="006158C7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2E2ECE" w:rsidRPr="00CA517B" w14:paraId="18FE8B59" w14:textId="77777777">
        <w:tc>
          <w:tcPr>
            <w:tcW w:w="0" w:type="auto"/>
          </w:tcPr>
          <w:p w14:paraId="0574710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213BC3" w14:textId="77777777" w:rsidR="002E2ECE" w:rsidRDefault="006158C7">
            <w:pPr>
              <w:pStyle w:val="Compact"/>
              <w:jc w:val="left"/>
            </w:pPr>
            <w:r>
              <w:t>ENGENHARIA_OBRAS_CIVIS_CONSTRUCAO_E_INSTALACAO_E_MONTAGEM</w:t>
            </w:r>
          </w:p>
        </w:tc>
      </w:tr>
      <w:tr w:rsidR="002E2ECE" w14:paraId="5C541E4E" w14:textId="77777777">
        <w:tc>
          <w:tcPr>
            <w:tcW w:w="0" w:type="auto"/>
          </w:tcPr>
          <w:p w14:paraId="7834913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B33064" w14:textId="77777777" w:rsidR="002E2ECE" w:rsidRDefault="006158C7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2E2ECE" w:rsidRPr="00CA517B" w14:paraId="797E8691" w14:textId="77777777">
        <w:tc>
          <w:tcPr>
            <w:tcW w:w="0" w:type="auto"/>
          </w:tcPr>
          <w:p w14:paraId="221B761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8E55CE" w14:textId="77777777" w:rsidR="002E2ECE" w:rsidRDefault="006158C7">
            <w:pPr>
              <w:pStyle w:val="Compact"/>
              <w:jc w:val="left"/>
            </w:pPr>
            <w:r>
              <w:t>ENGENHARIA_ARMAZENAGEM_FORA_DO_CANTEIRO_DE_OBRAS_OU_LOCAL_</w:t>
            </w:r>
            <w:r>
              <w:t>SEGURADO</w:t>
            </w:r>
          </w:p>
        </w:tc>
      </w:tr>
      <w:tr w:rsidR="002E2ECE" w:rsidRPr="00CA517B" w14:paraId="1A4B6026" w14:textId="77777777">
        <w:tc>
          <w:tcPr>
            <w:tcW w:w="0" w:type="auto"/>
          </w:tcPr>
          <w:p w14:paraId="05FD5480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29F74A9" w14:textId="77777777" w:rsidR="002E2ECE" w:rsidRDefault="006158C7">
            <w:pPr>
              <w:pStyle w:val="Compact"/>
              <w:jc w:val="left"/>
            </w:pPr>
            <w:r>
              <w:t>ENGENHARIA_DANOS_EM_CONSEQUENCIA_DE_ERRO_DE_PROJETO_RISCO_DO_FABRICANTE</w:t>
            </w:r>
          </w:p>
        </w:tc>
      </w:tr>
      <w:tr w:rsidR="002E2ECE" w14:paraId="05E30A20" w14:textId="77777777">
        <w:tc>
          <w:tcPr>
            <w:tcW w:w="0" w:type="auto"/>
          </w:tcPr>
          <w:p w14:paraId="58B442B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70F13A" w14:textId="77777777" w:rsidR="002E2ECE" w:rsidRDefault="006158C7">
            <w:pPr>
              <w:pStyle w:val="Compact"/>
              <w:jc w:val="left"/>
            </w:pPr>
            <w:r>
              <w:t>ENGENHARIA_DANOS_MORAIS</w:t>
            </w:r>
          </w:p>
        </w:tc>
      </w:tr>
      <w:tr w:rsidR="002E2ECE" w:rsidRPr="00CA517B" w14:paraId="207C15EB" w14:textId="77777777">
        <w:tc>
          <w:tcPr>
            <w:tcW w:w="0" w:type="auto"/>
          </w:tcPr>
          <w:p w14:paraId="72082F1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043BEF" w14:textId="77777777" w:rsidR="002E2ECE" w:rsidRDefault="006158C7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2E2ECE" w:rsidRPr="00CA517B" w14:paraId="66DCE1C8" w14:textId="77777777">
        <w:tc>
          <w:tcPr>
            <w:tcW w:w="0" w:type="auto"/>
          </w:tcPr>
          <w:p w14:paraId="5361A6E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4C86D1" w14:textId="77777777" w:rsidR="002E2ECE" w:rsidRDefault="006158C7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2E2ECE" w14:paraId="7010221F" w14:textId="77777777">
        <w:tc>
          <w:tcPr>
            <w:tcW w:w="0" w:type="auto"/>
          </w:tcPr>
          <w:p w14:paraId="42CE980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AB7E12" w14:textId="77777777" w:rsidR="002E2ECE" w:rsidRDefault="006158C7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2E2ECE" w:rsidRPr="00CA517B" w14:paraId="6CD99CA7" w14:textId="77777777">
        <w:tc>
          <w:tcPr>
            <w:tcW w:w="0" w:type="auto"/>
          </w:tcPr>
          <w:p w14:paraId="35F9F83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B37699" w14:textId="77777777" w:rsidR="002E2ECE" w:rsidRDefault="006158C7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2E2ECE" w:rsidRPr="00CA517B" w14:paraId="65D00EEE" w14:textId="77777777">
        <w:tc>
          <w:tcPr>
            <w:tcW w:w="0" w:type="auto"/>
          </w:tcPr>
          <w:p w14:paraId="735BA10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3DC58A" w14:textId="77777777" w:rsidR="002E2ECE" w:rsidRDefault="006158C7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2E2ECE" w:rsidRPr="00CA517B" w14:paraId="6E09455D" w14:textId="77777777">
        <w:tc>
          <w:tcPr>
            <w:tcW w:w="0" w:type="auto"/>
          </w:tcPr>
          <w:p w14:paraId="79D9AB7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939008" w14:textId="77777777" w:rsidR="002E2ECE" w:rsidRDefault="006158C7">
            <w:pPr>
              <w:pStyle w:val="Compact"/>
              <w:jc w:val="left"/>
            </w:pPr>
            <w:r>
              <w:t>ENGENHARIA_FERRAME</w:t>
            </w:r>
            <w:r>
              <w:t>NTAS_DE_PEQUENO_E_MEDIO_PORTE</w:t>
            </w:r>
          </w:p>
        </w:tc>
      </w:tr>
      <w:tr w:rsidR="002E2ECE" w14:paraId="2D4243E3" w14:textId="77777777">
        <w:tc>
          <w:tcPr>
            <w:tcW w:w="0" w:type="auto"/>
          </w:tcPr>
          <w:p w14:paraId="74B7056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57541A" w14:textId="77777777" w:rsidR="002E2ECE" w:rsidRDefault="006158C7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2E2ECE" w:rsidRPr="00CA517B" w14:paraId="789715A5" w14:textId="77777777">
        <w:tc>
          <w:tcPr>
            <w:tcW w:w="0" w:type="auto"/>
          </w:tcPr>
          <w:p w14:paraId="6233182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329550" w14:textId="77777777" w:rsidR="002E2ECE" w:rsidRDefault="006158C7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2E2ECE" w14:paraId="678CCB7B" w14:textId="77777777">
        <w:tc>
          <w:tcPr>
            <w:tcW w:w="0" w:type="auto"/>
          </w:tcPr>
          <w:p w14:paraId="5726573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EDF2E9" w14:textId="77777777" w:rsidR="002E2ECE" w:rsidRDefault="006158C7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2E2ECE" w:rsidRPr="00CA517B" w14:paraId="3D5B9646" w14:textId="77777777">
        <w:tc>
          <w:tcPr>
            <w:tcW w:w="0" w:type="auto"/>
          </w:tcPr>
          <w:p w14:paraId="1F670AD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16EBA9" w14:textId="77777777" w:rsidR="002E2ECE" w:rsidRDefault="006158C7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2E2ECE" w:rsidRPr="00CA517B" w14:paraId="2DEBD405" w14:textId="77777777">
        <w:tc>
          <w:tcPr>
            <w:tcW w:w="0" w:type="auto"/>
          </w:tcPr>
          <w:p w14:paraId="7DA0DA2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DD6156" w14:textId="77777777" w:rsidR="002E2ECE" w:rsidRDefault="006158C7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2E2ECE" w14:paraId="27095F02" w14:textId="77777777">
        <w:tc>
          <w:tcPr>
            <w:tcW w:w="0" w:type="auto"/>
          </w:tcPr>
          <w:p w14:paraId="4B318AF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AE47E8" w14:textId="77777777" w:rsidR="002E2ECE" w:rsidRDefault="006158C7">
            <w:pPr>
              <w:pStyle w:val="Compact"/>
              <w:jc w:val="left"/>
            </w:pPr>
            <w:r>
              <w:t>E</w:t>
            </w:r>
            <w:r>
              <w:t>NGENHARIA_OBRAS_CONCLUIDAS</w:t>
            </w:r>
          </w:p>
        </w:tc>
      </w:tr>
      <w:tr w:rsidR="002E2ECE" w14:paraId="4ECB35D5" w14:textId="77777777">
        <w:tc>
          <w:tcPr>
            <w:tcW w:w="0" w:type="auto"/>
          </w:tcPr>
          <w:p w14:paraId="2D8E8D6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D321F9" w14:textId="77777777" w:rsidR="002E2ECE" w:rsidRDefault="006158C7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2E2ECE" w:rsidRPr="00CA517B" w14:paraId="0A51276D" w14:textId="77777777">
        <w:tc>
          <w:tcPr>
            <w:tcW w:w="0" w:type="auto"/>
          </w:tcPr>
          <w:p w14:paraId="64DD073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69C256" w14:textId="77777777" w:rsidR="002E2ECE" w:rsidRDefault="006158C7">
            <w:pPr>
              <w:pStyle w:val="Compact"/>
              <w:jc w:val="left"/>
            </w:pPr>
            <w:r>
              <w:t>ENGENHARIA_OBRAS_INSTALACOES_CONTRATADAS_ACEITAS_E_OU_COLOCADAS_EM_OPERACAO</w:t>
            </w:r>
          </w:p>
        </w:tc>
      </w:tr>
      <w:tr w:rsidR="002E2ECE" w14:paraId="2DCD3CA2" w14:textId="77777777">
        <w:tc>
          <w:tcPr>
            <w:tcW w:w="0" w:type="auto"/>
          </w:tcPr>
          <w:p w14:paraId="66622D5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71DA36" w14:textId="77777777" w:rsidR="002E2ECE" w:rsidRDefault="006158C7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2E2ECE" w14:paraId="087A9905" w14:textId="77777777">
        <w:tc>
          <w:tcPr>
            <w:tcW w:w="0" w:type="auto"/>
          </w:tcPr>
          <w:p w14:paraId="359BE5B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C8C000" w14:textId="77777777" w:rsidR="002E2ECE" w:rsidRDefault="006158C7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2E2ECE" w14:paraId="04AFC293" w14:textId="77777777">
        <w:tc>
          <w:tcPr>
            <w:tcW w:w="0" w:type="auto"/>
          </w:tcPr>
          <w:p w14:paraId="624D003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0D84E3" w14:textId="77777777" w:rsidR="002E2ECE" w:rsidRDefault="006158C7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2E2ECE" w14:paraId="13997C8C" w14:textId="77777777">
        <w:tc>
          <w:tcPr>
            <w:tcW w:w="0" w:type="auto"/>
          </w:tcPr>
          <w:p w14:paraId="65C8272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936514" w14:textId="77777777" w:rsidR="002E2ECE" w:rsidRDefault="006158C7">
            <w:pPr>
              <w:pStyle w:val="Compact"/>
              <w:jc w:val="left"/>
            </w:pPr>
            <w:r>
              <w:t>ENGENHARIA_FUNDACAO</w:t>
            </w:r>
          </w:p>
        </w:tc>
      </w:tr>
      <w:tr w:rsidR="002E2ECE" w14:paraId="6F5E516D" w14:textId="77777777">
        <w:tc>
          <w:tcPr>
            <w:tcW w:w="0" w:type="auto"/>
          </w:tcPr>
          <w:p w14:paraId="024BB6E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B40CDD" w14:textId="77777777" w:rsidR="002E2ECE" w:rsidRDefault="006158C7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2E2ECE" w14:paraId="52D6753B" w14:textId="77777777">
        <w:tc>
          <w:tcPr>
            <w:tcW w:w="0" w:type="auto"/>
          </w:tcPr>
          <w:p w14:paraId="1066BCF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6BCE4E" w14:textId="77777777" w:rsidR="002E2ECE" w:rsidRDefault="006158C7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2E2ECE" w:rsidRPr="00CA517B" w14:paraId="6F5B4D74" w14:textId="77777777">
        <w:tc>
          <w:tcPr>
            <w:tcW w:w="0" w:type="auto"/>
          </w:tcPr>
          <w:p w14:paraId="085C2BA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04847B" w14:textId="77777777" w:rsidR="002E2ECE" w:rsidRDefault="006158C7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2E2ECE" w:rsidRPr="00CA517B" w14:paraId="5E0EE80B" w14:textId="77777777">
        <w:tc>
          <w:tcPr>
            <w:tcW w:w="0" w:type="auto"/>
          </w:tcPr>
          <w:p w14:paraId="1CB7552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497B60" w14:textId="77777777" w:rsidR="002E2ECE" w:rsidRDefault="006158C7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2E2ECE" w:rsidRPr="00CA517B" w14:paraId="0ED8743E" w14:textId="77777777">
        <w:tc>
          <w:tcPr>
            <w:tcW w:w="0" w:type="auto"/>
          </w:tcPr>
          <w:p w14:paraId="7CE8C37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A075EB" w14:textId="77777777" w:rsidR="002E2ECE" w:rsidRDefault="006158C7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2E2ECE" w14:paraId="35E6F58D" w14:textId="77777777">
        <w:tc>
          <w:tcPr>
            <w:tcW w:w="0" w:type="auto"/>
          </w:tcPr>
          <w:p w14:paraId="20F0270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15C302" w14:textId="77777777" w:rsidR="002E2ECE" w:rsidRDefault="006158C7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2E2ECE" w:rsidRPr="00CA517B" w14:paraId="4366F1E3" w14:textId="77777777">
        <w:tc>
          <w:tcPr>
            <w:tcW w:w="0" w:type="auto"/>
          </w:tcPr>
          <w:p w14:paraId="7866E32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266E6C" w14:textId="77777777" w:rsidR="002E2ECE" w:rsidRDefault="006158C7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2E2ECE" w:rsidRPr="00CA517B" w14:paraId="7AA8EB48" w14:textId="77777777">
        <w:tc>
          <w:tcPr>
            <w:tcW w:w="0" w:type="auto"/>
          </w:tcPr>
          <w:p w14:paraId="5F5A645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C80D09" w14:textId="77777777" w:rsidR="002E2ECE" w:rsidRDefault="006158C7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2E2ECE" w:rsidRPr="00CA517B" w14:paraId="7ABF25C9" w14:textId="77777777">
        <w:tc>
          <w:tcPr>
            <w:tcW w:w="0" w:type="auto"/>
          </w:tcPr>
          <w:p w14:paraId="3D57214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A40E23" w14:textId="77777777" w:rsidR="002E2ECE" w:rsidRDefault="006158C7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2E2ECE" w14:paraId="1D744C86" w14:textId="77777777">
        <w:tc>
          <w:tcPr>
            <w:tcW w:w="0" w:type="auto"/>
          </w:tcPr>
          <w:p w14:paraId="12197E6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128B3B" w14:textId="77777777" w:rsidR="002E2ECE" w:rsidRDefault="006158C7">
            <w:pPr>
              <w:pStyle w:val="Compact"/>
              <w:jc w:val="left"/>
            </w:pPr>
            <w:r>
              <w:t>RNO_ALAGAMENTO_INUNDACAO</w:t>
            </w:r>
          </w:p>
        </w:tc>
      </w:tr>
      <w:tr w:rsidR="002E2ECE" w:rsidRPr="00CA517B" w14:paraId="1C3CF96A" w14:textId="77777777">
        <w:tc>
          <w:tcPr>
            <w:tcW w:w="0" w:type="auto"/>
          </w:tcPr>
          <w:p w14:paraId="11A86E5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9E129E" w14:textId="77777777" w:rsidR="002E2ECE" w:rsidRDefault="006158C7">
            <w:pPr>
              <w:pStyle w:val="Compact"/>
              <w:jc w:val="left"/>
            </w:pPr>
            <w:r>
              <w:t>RNO_ALUGUEL_PERDA_OU_PAGAME</w:t>
            </w:r>
            <w:r>
              <w:t>NTO</w:t>
            </w:r>
          </w:p>
        </w:tc>
      </w:tr>
      <w:tr w:rsidR="002E2ECE" w14:paraId="11519951" w14:textId="77777777">
        <w:tc>
          <w:tcPr>
            <w:tcW w:w="0" w:type="auto"/>
          </w:tcPr>
          <w:p w14:paraId="6A390BF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8C958A" w14:textId="77777777" w:rsidR="002E2ECE" w:rsidRDefault="006158C7">
            <w:pPr>
              <w:pStyle w:val="Compact"/>
              <w:jc w:val="left"/>
            </w:pPr>
            <w:r>
              <w:t>RNO_ANUNCIOS_LUMINOSOS</w:t>
            </w:r>
          </w:p>
        </w:tc>
      </w:tr>
      <w:tr w:rsidR="002E2ECE" w14:paraId="38B59617" w14:textId="77777777">
        <w:tc>
          <w:tcPr>
            <w:tcW w:w="0" w:type="auto"/>
          </w:tcPr>
          <w:p w14:paraId="02736529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1FFC9A3B" w14:textId="77777777" w:rsidR="002E2ECE" w:rsidRDefault="006158C7">
            <w:pPr>
              <w:pStyle w:val="Compact"/>
              <w:jc w:val="left"/>
            </w:pPr>
            <w:r>
              <w:t>RNO_BAGAGEM</w:t>
            </w:r>
          </w:p>
        </w:tc>
      </w:tr>
      <w:tr w:rsidR="002E2ECE" w:rsidRPr="00CA517B" w14:paraId="2DF3F4B7" w14:textId="77777777">
        <w:tc>
          <w:tcPr>
            <w:tcW w:w="0" w:type="auto"/>
          </w:tcPr>
          <w:p w14:paraId="294BB3D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401860" w14:textId="77777777" w:rsidR="002E2ECE" w:rsidRDefault="006158C7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2E2ECE" w14:paraId="19F4FB2E" w14:textId="77777777">
        <w:tc>
          <w:tcPr>
            <w:tcW w:w="0" w:type="auto"/>
          </w:tcPr>
          <w:p w14:paraId="02FFE22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93CB8F" w14:textId="77777777" w:rsidR="002E2ECE" w:rsidRDefault="006158C7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2E2ECE" w:rsidRPr="00CA517B" w14:paraId="14FE9A8E" w14:textId="77777777">
        <w:tc>
          <w:tcPr>
            <w:tcW w:w="0" w:type="auto"/>
          </w:tcPr>
          <w:p w14:paraId="6654D01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C05EB8" w14:textId="77777777" w:rsidR="002E2ECE" w:rsidRDefault="006158C7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2E2ECE" w:rsidRPr="00CA517B" w14:paraId="1648B650" w14:textId="77777777">
        <w:tc>
          <w:tcPr>
            <w:tcW w:w="0" w:type="auto"/>
          </w:tcPr>
          <w:p w14:paraId="067BE7A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7359CB" w14:textId="77777777" w:rsidR="002E2ECE" w:rsidRDefault="006158C7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2E2ECE" w:rsidRPr="00CA517B" w14:paraId="344B5BA1" w14:textId="77777777">
        <w:tc>
          <w:tcPr>
            <w:tcW w:w="0" w:type="auto"/>
          </w:tcPr>
          <w:p w14:paraId="7E86CE4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A5B632" w14:textId="77777777" w:rsidR="002E2ECE" w:rsidRDefault="006158C7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2E2ECE" w14:paraId="15BC0A40" w14:textId="77777777">
        <w:tc>
          <w:tcPr>
            <w:tcW w:w="0" w:type="auto"/>
          </w:tcPr>
          <w:p w14:paraId="4A07038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205726" w14:textId="77777777" w:rsidR="002E2ECE" w:rsidRDefault="006158C7">
            <w:pPr>
              <w:pStyle w:val="Compact"/>
              <w:jc w:val="left"/>
            </w:pPr>
            <w:r>
              <w:t>RNO_DANOS_ELETRICOS</w:t>
            </w:r>
          </w:p>
        </w:tc>
      </w:tr>
      <w:tr w:rsidR="002E2ECE" w14:paraId="750F27F9" w14:textId="77777777">
        <w:tc>
          <w:tcPr>
            <w:tcW w:w="0" w:type="auto"/>
          </w:tcPr>
          <w:p w14:paraId="69E1EAA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F2F0DE" w14:textId="77777777" w:rsidR="002E2ECE" w:rsidRDefault="006158C7">
            <w:pPr>
              <w:pStyle w:val="Compact"/>
              <w:jc w:val="left"/>
            </w:pPr>
            <w:r>
              <w:t>RNO_DANOS_NA_FABRICACAO</w:t>
            </w:r>
          </w:p>
        </w:tc>
      </w:tr>
      <w:tr w:rsidR="002E2ECE" w:rsidRPr="00CA517B" w14:paraId="029963D3" w14:textId="77777777">
        <w:tc>
          <w:tcPr>
            <w:tcW w:w="0" w:type="auto"/>
          </w:tcPr>
          <w:p w14:paraId="617D658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ADDA38" w14:textId="77777777" w:rsidR="002E2ECE" w:rsidRDefault="006158C7">
            <w:pPr>
              <w:pStyle w:val="Compact"/>
              <w:jc w:val="left"/>
            </w:pPr>
            <w:r>
              <w:t>RNO_DERRAME_D_AGUA_OU_OUTRA_SUBSTAN</w:t>
            </w:r>
            <w:r>
              <w:t>CIA_LIQUIDA_DE_INSTALACOES_DE_CHUVEIROS_AUTOMATICOS_SPRINKLERS</w:t>
            </w:r>
          </w:p>
        </w:tc>
      </w:tr>
      <w:tr w:rsidR="002E2ECE" w14:paraId="4D5E8A10" w14:textId="77777777">
        <w:tc>
          <w:tcPr>
            <w:tcW w:w="0" w:type="auto"/>
          </w:tcPr>
          <w:p w14:paraId="5197421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CF14D2" w14:textId="77777777" w:rsidR="002E2ECE" w:rsidRDefault="006158C7">
            <w:pPr>
              <w:pStyle w:val="Compact"/>
              <w:jc w:val="left"/>
            </w:pPr>
            <w:r>
              <w:t>RNO_DESMORONAMENTO</w:t>
            </w:r>
          </w:p>
        </w:tc>
      </w:tr>
      <w:tr w:rsidR="002E2ECE" w:rsidRPr="00CA517B" w14:paraId="74848199" w14:textId="77777777">
        <w:tc>
          <w:tcPr>
            <w:tcW w:w="0" w:type="auto"/>
          </w:tcPr>
          <w:p w14:paraId="3EE3767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453163" w14:textId="77777777" w:rsidR="002E2ECE" w:rsidRDefault="006158C7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2E2ECE" w14:paraId="77286857" w14:textId="77777777">
        <w:tc>
          <w:tcPr>
            <w:tcW w:w="0" w:type="auto"/>
          </w:tcPr>
          <w:p w14:paraId="1A6CB43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4B19C4" w14:textId="77777777" w:rsidR="002E2ECE" w:rsidRDefault="006158C7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2E2ECE" w14:paraId="03A530DC" w14:textId="77777777">
        <w:tc>
          <w:tcPr>
            <w:tcW w:w="0" w:type="auto"/>
          </w:tcPr>
          <w:p w14:paraId="6437C04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D82235" w14:textId="77777777" w:rsidR="002E2ECE" w:rsidRDefault="006158C7">
            <w:pPr>
              <w:pStyle w:val="Compact"/>
              <w:jc w:val="left"/>
            </w:pPr>
            <w:r>
              <w:t>RNO_DESPESAS_FIXA</w:t>
            </w:r>
          </w:p>
        </w:tc>
      </w:tr>
      <w:tr w:rsidR="002E2ECE" w:rsidRPr="00CA517B" w14:paraId="25F6E50E" w14:textId="77777777">
        <w:tc>
          <w:tcPr>
            <w:tcW w:w="0" w:type="auto"/>
          </w:tcPr>
          <w:p w14:paraId="7350271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F8558D" w14:textId="77777777" w:rsidR="002E2ECE" w:rsidRDefault="006158C7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2E2ECE" w14:paraId="1CE1A03F" w14:textId="77777777">
        <w:tc>
          <w:tcPr>
            <w:tcW w:w="0" w:type="auto"/>
          </w:tcPr>
          <w:p w14:paraId="0BBE13F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10C852" w14:textId="77777777" w:rsidR="002E2ECE" w:rsidRDefault="006158C7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2E2ECE" w:rsidRPr="00CA517B" w14:paraId="39C59858" w14:textId="77777777">
        <w:tc>
          <w:tcPr>
            <w:tcW w:w="0" w:type="auto"/>
          </w:tcPr>
          <w:p w14:paraId="16CD5C0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50CC97" w14:textId="77777777" w:rsidR="002E2ECE" w:rsidRDefault="006158C7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2E2ECE" w:rsidRPr="00CA517B" w14:paraId="2A09219D" w14:textId="77777777">
        <w:tc>
          <w:tcPr>
            <w:tcW w:w="0" w:type="auto"/>
          </w:tcPr>
          <w:p w14:paraId="6C72397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146239" w14:textId="77777777" w:rsidR="002E2ECE" w:rsidRDefault="006158C7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2E2ECE" w:rsidRPr="00CA517B" w14:paraId="02649D20" w14:textId="77777777">
        <w:tc>
          <w:tcPr>
            <w:tcW w:w="0" w:type="auto"/>
          </w:tcPr>
          <w:p w14:paraId="3B5B561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02397F" w14:textId="77777777" w:rsidR="002E2ECE" w:rsidRDefault="006158C7">
            <w:pPr>
              <w:pStyle w:val="Compact"/>
              <w:jc w:val="left"/>
            </w:pPr>
            <w:r>
              <w:t>RNO_EQUIPAMENTOS_DIVERSOS_OUTRAS_MODALIDADES</w:t>
            </w:r>
          </w:p>
        </w:tc>
      </w:tr>
      <w:tr w:rsidR="002E2ECE" w14:paraId="2E97461D" w14:textId="77777777">
        <w:tc>
          <w:tcPr>
            <w:tcW w:w="0" w:type="auto"/>
          </w:tcPr>
          <w:p w14:paraId="68EC7BE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599433" w14:textId="77777777" w:rsidR="002E2ECE" w:rsidRDefault="006158C7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2E2ECE" w14:paraId="2B5CA1A7" w14:textId="77777777">
        <w:tc>
          <w:tcPr>
            <w:tcW w:w="0" w:type="auto"/>
          </w:tcPr>
          <w:p w14:paraId="7C699B5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79BD35" w14:textId="77777777" w:rsidR="002E2ECE" w:rsidRDefault="006158C7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2E2ECE" w14:paraId="7CFB253D" w14:textId="77777777">
        <w:tc>
          <w:tcPr>
            <w:tcW w:w="0" w:type="auto"/>
          </w:tcPr>
          <w:p w14:paraId="1BB23FD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47C91D" w14:textId="77777777" w:rsidR="002E2ECE" w:rsidRDefault="006158C7">
            <w:pPr>
              <w:pStyle w:val="Compact"/>
              <w:jc w:val="left"/>
            </w:pPr>
            <w:r>
              <w:t>RNO_EQUIPAMENTOS_MOVEIS</w:t>
            </w:r>
          </w:p>
        </w:tc>
      </w:tr>
      <w:tr w:rsidR="002E2ECE" w14:paraId="10547F69" w14:textId="77777777">
        <w:tc>
          <w:tcPr>
            <w:tcW w:w="0" w:type="auto"/>
          </w:tcPr>
          <w:p w14:paraId="49D08ED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04CDB5" w14:textId="77777777" w:rsidR="002E2ECE" w:rsidRDefault="006158C7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2E2ECE" w14:paraId="689BCB3D" w14:textId="77777777">
        <w:tc>
          <w:tcPr>
            <w:tcW w:w="0" w:type="auto"/>
          </w:tcPr>
          <w:p w14:paraId="14A88CC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2D7986" w14:textId="77777777" w:rsidR="002E2ECE" w:rsidRDefault="006158C7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2E2ECE" w14:paraId="41021380" w14:textId="77777777">
        <w:tc>
          <w:tcPr>
            <w:tcW w:w="0" w:type="auto"/>
          </w:tcPr>
          <w:p w14:paraId="3BD0E0E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505CB9" w14:textId="77777777" w:rsidR="002E2ECE" w:rsidRDefault="006158C7">
            <w:pPr>
              <w:pStyle w:val="Compact"/>
              <w:jc w:val="left"/>
            </w:pPr>
            <w:r>
              <w:t>RNO_HONORARIOS_DE_PERITOS</w:t>
            </w:r>
          </w:p>
        </w:tc>
      </w:tr>
      <w:tr w:rsidR="002E2ECE" w:rsidRPr="00CA517B" w14:paraId="75BE1E30" w14:textId="77777777">
        <w:tc>
          <w:tcPr>
            <w:tcW w:w="0" w:type="auto"/>
          </w:tcPr>
          <w:p w14:paraId="07B2FDB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BC9572" w14:textId="77777777" w:rsidR="002E2ECE" w:rsidRDefault="006158C7">
            <w:pPr>
              <w:pStyle w:val="Compact"/>
              <w:jc w:val="left"/>
            </w:pPr>
            <w:r>
              <w:t>RNO</w:t>
            </w:r>
            <w:r>
              <w:t>_IMPACTO_DE_VEICULOS_E_QUEDA_DE_AERONAVES</w:t>
            </w:r>
          </w:p>
        </w:tc>
      </w:tr>
      <w:tr w:rsidR="002E2ECE" w:rsidRPr="00CA517B" w14:paraId="64E4E458" w14:textId="77777777">
        <w:tc>
          <w:tcPr>
            <w:tcW w:w="0" w:type="auto"/>
          </w:tcPr>
          <w:p w14:paraId="1999074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BA1C85" w14:textId="77777777" w:rsidR="002E2ECE" w:rsidRDefault="006158C7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2E2ECE" w:rsidRPr="00CA517B" w14:paraId="1277259A" w14:textId="77777777">
        <w:tc>
          <w:tcPr>
            <w:tcW w:w="0" w:type="auto"/>
          </w:tcPr>
          <w:p w14:paraId="3C18EF7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A8815A" w14:textId="77777777" w:rsidR="002E2ECE" w:rsidRDefault="006158C7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2E2ECE" w14:paraId="533CFFA3" w14:textId="77777777">
        <w:tc>
          <w:tcPr>
            <w:tcW w:w="0" w:type="auto"/>
          </w:tcPr>
          <w:p w14:paraId="7FEA387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8638C7" w14:textId="77777777" w:rsidR="002E2ECE" w:rsidRDefault="006158C7">
            <w:pPr>
              <w:pStyle w:val="Compact"/>
              <w:jc w:val="left"/>
            </w:pPr>
            <w:r>
              <w:t>RNO_LUCROS_CESSANTES</w:t>
            </w:r>
          </w:p>
        </w:tc>
      </w:tr>
      <w:tr w:rsidR="002E2ECE" w:rsidRPr="00CA517B" w14:paraId="5BBC1419" w14:textId="77777777">
        <w:tc>
          <w:tcPr>
            <w:tcW w:w="0" w:type="auto"/>
          </w:tcPr>
          <w:p w14:paraId="6627E5C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A71422" w14:textId="77777777" w:rsidR="002E2ECE" w:rsidRDefault="006158C7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2E2ECE" w14:paraId="44F1064C" w14:textId="77777777">
        <w:tc>
          <w:tcPr>
            <w:tcW w:w="0" w:type="auto"/>
          </w:tcPr>
          <w:p w14:paraId="595BE25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061219" w14:textId="77777777" w:rsidR="002E2ECE" w:rsidRDefault="006158C7">
            <w:pPr>
              <w:pStyle w:val="Compact"/>
              <w:jc w:val="left"/>
            </w:pPr>
            <w:r>
              <w:t>RNO_PATIOS</w:t>
            </w:r>
          </w:p>
        </w:tc>
      </w:tr>
      <w:tr w:rsidR="002E2ECE" w14:paraId="7ECF9CD3" w14:textId="77777777">
        <w:tc>
          <w:tcPr>
            <w:tcW w:w="0" w:type="auto"/>
          </w:tcPr>
          <w:p w14:paraId="6D8B7AC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F331F1" w14:textId="77777777" w:rsidR="002E2ECE" w:rsidRDefault="006158C7">
            <w:pPr>
              <w:pStyle w:val="Compact"/>
              <w:jc w:val="left"/>
            </w:pPr>
            <w:r>
              <w:t>RNO_QUEBRA_DE_MAQUINAS</w:t>
            </w:r>
          </w:p>
        </w:tc>
      </w:tr>
      <w:tr w:rsidR="002E2ECE" w:rsidRPr="00CA517B" w14:paraId="62B6864F" w14:textId="77777777">
        <w:tc>
          <w:tcPr>
            <w:tcW w:w="0" w:type="auto"/>
          </w:tcPr>
          <w:p w14:paraId="7DC0464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552D45" w14:textId="77777777" w:rsidR="002E2ECE" w:rsidRDefault="006158C7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2E2ECE" w:rsidRPr="00CA517B" w14:paraId="4B642366" w14:textId="77777777">
        <w:tc>
          <w:tcPr>
            <w:tcW w:w="0" w:type="auto"/>
          </w:tcPr>
          <w:p w14:paraId="0F4B612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DB4147" w14:textId="77777777" w:rsidR="002E2ECE" w:rsidRDefault="006158C7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2E2ECE" w:rsidRPr="00CA517B" w14:paraId="1156F87E" w14:textId="77777777">
        <w:tc>
          <w:tcPr>
            <w:tcW w:w="0" w:type="auto"/>
          </w:tcPr>
          <w:p w14:paraId="5BAEDB6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237546" w14:textId="77777777" w:rsidR="002E2ECE" w:rsidRDefault="006158C7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2E2ECE" w:rsidRPr="00CA517B" w14:paraId="0CE31424" w14:textId="77777777">
        <w:tc>
          <w:tcPr>
            <w:tcW w:w="0" w:type="auto"/>
          </w:tcPr>
          <w:p w14:paraId="5087A921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7F702908" w14:textId="77777777" w:rsidR="002E2ECE" w:rsidRDefault="006158C7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2E2ECE" w:rsidRPr="00CA517B" w14:paraId="5E46CD54" w14:textId="77777777">
        <w:tc>
          <w:tcPr>
            <w:tcW w:w="0" w:type="auto"/>
          </w:tcPr>
          <w:p w14:paraId="7E8862D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44FA65" w14:textId="77777777" w:rsidR="002E2ECE" w:rsidRDefault="006158C7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2E2ECE" w:rsidRPr="00CA517B" w14:paraId="643C8103" w14:textId="77777777">
        <w:tc>
          <w:tcPr>
            <w:tcW w:w="0" w:type="auto"/>
          </w:tcPr>
          <w:p w14:paraId="5D400B2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F87F67" w14:textId="77777777" w:rsidR="002E2ECE" w:rsidRDefault="006158C7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2E2ECE" w14:paraId="63E7B10E" w14:textId="77777777">
        <w:tc>
          <w:tcPr>
            <w:tcW w:w="0" w:type="auto"/>
          </w:tcPr>
          <w:p w14:paraId="002E2DD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A0DA69" w14:textId="77777777" w:rsidR="002E2ECE" w:rsidRDefault="006158C7">
            <w:pPr>
              <w:pStyle w:val="Compact"/>
              <w:jc w:val="left"/>
            </w:pPr>
            <w:r>
              <w:t>RNO_TERRORISMO_E_SABOTAGEM</w:t>
            </w:r>
          </w:p>
        </w:tc>
      </w:tr>
      <w:tr w:rsidR="002E2ECE" w:rsidRPr="00CA517B" w14:paraId="31909E93" w14:textId="77777777">
        <w:tc>
          <w:tcPr>
            <w:tcW w:w="0" w:type="auto"/>
          </w:tcPr>
          <w:p w14:paraId="4A80562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76686B" w14:textId="77777777" w:rsidR="002E2ECE" w:rsidRDefault="006158C7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2E2ECE" w:rsidRPr="00CA517B" w14:paraId="7916004E" w14:textId="77777777">
        <w:tc>
          <w:tcPr>
            <w:tcW w:w="0" w:type="auto"/>
          </w:tcPr>
          <w:p w14:paraId="14202EB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ADF17C" w14:textId="77777777" w:rsidR="002E2ECE" w:rsidRDefault="006158C7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2E2ECE" w:rsidRPr="00CA517B" w14:paraId="6316DADE" w14:textId="77777777">
        <w:tc>
          <w:tcPr>
            <w:tcW w:w="0" w:type="auto"/>
          </w:tcPr>
          <w:p w14:paraId="5C169D8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A550BA" w14:textId="77777777" w:rsidR="002E2ECE" w:rsidRDefault="006158C7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2E2ECE" w:rsidRPr="00CA517B" w14:paraId="00F9320D" w14:textId="77777777">
        <w:tc>
          <w:tcPr>
            <w:tcW w:w="0" w:type="auto"/>
          </w:tcPr>
          <w:p w14:paraId="7ED754A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D895D7" w14:textId="77777777" w:rsidR="002E2ECE" w:rsidRDefault="006158C7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2E2ECE" w14:paraId="38BA9382" w14:textId="77777777">
        <w:tc>
          <w:tcPr>
            <w:tcW w:w="0" w:type="auto"/>
          </w:tcPr>
          <w:p w14:paraId="7301C12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5B4032" w14:textId="77777777" w:rsidR="002E2ECE" w:rsidRDefault="006158C7">
            <w:pPr>
              <w:pStyle w:val="Compact"/>
              <w:jc w:val="left"/>
            </w:pPr>
            <w:r>
              <w:t>OUTRAS</w:t>
            </w:r>
          </w:p>
        </w:tc>
      </w:tr>
      <w:tr w:rsidR="002E2ECE" w14:paraId="47832F74" w14:textId="77777777">
        <w:tc>
          <w:tcPr>
            <w:tcW w:w="0" w:type="auto"/>
          </w:tcPr>
          <w:p w14:paraId="68B9B7CB" w14:textId="77777777" w:rsidR="002E2ECE" w:rsidRDefault="006158C7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37CCD138" w14:textId="77777777" w:rsidR="002E2ECE" w:rsidRDefault="006158C7">
            <w:pPr>
              <w:pStyle w:val="Compact"/>
              <w:jc w:val="left"/>
            </w:pPr>
            <w:r>
              <w:t>DIA</w:t>
            </w:r>
          </w:p>
        </w:tc>
      </w:tr>
      <w:tr w:rsidR="002E2ECE" w14:paraId="3D34A714" w14:textId="77777777">
        <w:tc>
          <w:tcPr>
            <w:tcW w:w="0" w:type="auto"/>
          </w:tcPr>
          <w:p w14:paraId="0EC05461" w14:textId="77777777" w:rsidR="002E2ECE" w:rsidRDefault="006158C7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0371BB8C" w14:textId="77777777" w:rsidR="002E2ECE" w:rsidRDefault="006158C7">
            <w:pPr>
              <w:pStyle w:val="Compact"/>
              <w:jc w:val="left"/>
            </w:pPr>
            <w:r>
              <w:t>MES</w:t>
            </w:r>
          </w:p>
        </w:tc>
      </w:tr>
      <w:tr w:rsidR="002E2ECE" w14:paraId="05C238A5" w14:textId="77777777">
        <w:tc>
          <w:tcPr>
            <w:tcW w:w="0" w:type="auto"/>
          </w:tcPr>
          <w:p w14:paraId="27FA6D1A" w14:textId="77777777" w:rsidR="002E2ECE" w:rsidRDefault="006158C7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4D38592F" w14:textId="77777777" w:rsidR="002E2ECE" w:rsidRDefault="006158C7">
            <w:pPr>
              <w:pStyle w:val="Compact"/>
              <w:jc w:val="left"/>
            </w:pPr>
            <w:r>
              <w:t>ANO</w:t>
            </w:r>
          </w:p>
        </w:tc>
      </w:tr>
      <w:tr w:rsidR="002E2ECE" w14:paraId="2C03D9BA" w14:textId="77777777">
        <w:tc>
          <w:tcPr>
            <w:tcW w:w="0" w:type="auto"/>
          </w:tcPr>
          <w:p w14:paraId="0703B9E2" w14:textId="77777777" w:rsidR="002E2ECE" w:rsidRDefault="006158C7">
            <w:pPr>
              <w:pStyle w:val="Compact"/>
              <w:jc w:val="left"/>
            </w:pPr>
            <w:r>
              <w:t>gracePeriodCountingMeth</w:t>
            </w:r>
            <w:r>
              <w:t>od</w:t>
            </w:r>
          </w:p>
        </w:tc>
        <w:tc>
          <w:tcPr>
            <w:tcW w:w="0" w:type="auto"/>
          </w:tcPr>
          <w:p w14:paraId="34FEBF76" w14:textId="77777777" w:rsidR="002E2ECE" w:rsidRDefault="006158C7">
            <w:pPr>
              <w:pStyle w:val="Compact"/>
              <w:jc w:val="left"/>
            </w:pPr>
            <w:r>
              <w:t>DIAS_UTEIS</w:t>
            </w:r>
          </w:p>
        </w:tc>
      </w:tr>
      <w:tr w:rsidR="002E2ECE" w14:paraId="6D0A0D78" w14:textId="77777777">
        <w:tc>
          <w:tcPr>
            <w:tcW w:w="0" w:type="auto"/>
          </w:tcPr>
          <w:p w14:paraId="2AC46F77" w14:textId="77777777" w:rsidR="002E2ECE" w:rsidRDefault="006158C7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4CF4F93A" w14:textId="77777777" w:rsidR="002E2ECE" w:rsidRDefault="006158C7">
            <w:pPr>
              <w:pStyle w:val="Compact"/>
              <w:jc w:val="left"/>
            </w:pPr>
            <w:r>
              <w:t>DIAS_CORRIDOS</w:t>
            </w:r>
          </w:p>
        </w:tc>
      </w:tr>
    </w:tbl>
    <w:p w14:paraId="35B3A7E9" w14:textId="77777777" w:rsidR="002E2ECE" w:rsidRDefault="006158C7">
      <w:pPr>
        <w:pStyle w:val="Heading2"/>
      </w:pPr>
      <w:bookmarkStart w:id="372" w:name="resultquotequotepatrimonialbusiness"/>
      <w:bookmarkStart w:id="373" w:name="_Toc129181154"/>
      <w:bookmarkEnd w:id="367"/>
      <w:bookmarkEnd w:id="370"/>
      <w:bookmarkEnd w:id="371"/>
      <w:r>
        <w:t>ResultQuoteQuotePatrimonialBusiness</w:t>
      </w:r>
      <w:bookmarkEnd w:id="373"/>
      <w:r>
        <w:t xml:space="preserve"> </w:t>
      </w:r>
      <w:bookmarkStart w:id="374" w:name="Xb6b3f2b77e7d1e590ed496428610f5235dfc61f"/>
      <w:bookmarkEnd w:id="374"/>
    </w:p>
    <w:p w14:paraId="483D5E1A" w14:textId="77777777" w:rsidR="002E2ECE" w:rsidRDefault="006158C7">
      <w:pPr>
        <w:pStyle w:val="FirstParagraph"/>
      </w:pPr>
      <w:r>
        <w:t xml:space="preserve">   </w:t>
      </w:r>
    </w:p>
    <w:p w14:paraId="754FD7B8" w14:textId="77777777" w:rsidR="002E2ECE" w:rsidRDefault="006158C7">
      <w:pPr>
        <w:pStyle w:val="Heading3"/>
      </w:pPr>
      <w:bookmarkStart w:id="375" w:name="propriedades-56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75"/>
        <w:gridCol w:w="3749"/>
        <w:gridCol w:w="897"/>
        <w:gridCol w:w="1098"/>
        <w:gridCol w:w="1135"/>
      </w:tblGrid>
      <w:tr w:rsidR="002E2ECE" w14:paraId="56CDB7EF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313AA9A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4849A0D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E16E933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FFD0265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851D7B9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3644BBAD" w14:textId="77777777">
        <w:tc>
          <w:tcPr>
            <w:tcW w:w="0" w:type="auto"/>
          </w:tcPr>
          <w:p w14:paraId="2D1642F6" w14:textId="77777777" w:rsidR="002E2ECE" w:rsidRDefault="006158C7">
            <w:pPr>
              <w:pStyle w:val="Compact"/>
              <w:jc w:val="left"/>
            </w:pPr>
            <w:r>
              <w:t>isCollectiveStipulated</w:t>
            </w:r>
          </w:p>
        </w:tc>
        <w:tc>
          <w:tcPr>
            <w:tcW w:w="0" w:type="auto"/>
          </w:tcPr>
          <w:p w14:paraId="4A13A9DD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F685C9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1B5473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27965D6" w14:textId="77777777" w:rsidR="002E2ECE" w:rsidRDefault="006158C7">
            <w:pPr>
              <w:pStyle w:val="Compact"/>
              <w:jc w:val="left"/>
            </w:pPr>
            <w:r>
              <w:t>Apólice é coletiva ou por estipulação?</w:t>
            </w:r>
          </w:p>
        </w:tc>
      </w:tr>
      <w:tr w:rsidR="002E2ECE" w:rsidRPr="00CA517B" w14:paraId="649868B5" w14:textId="77777777">
        <w:tc>
          <w:tcPr>
            <w:tcW w:w="0" w:type="auto"/>
          </w:tcPr>
          <w:p w14:paraId="05E0BC49" w14:textId="77777777" w:rsidR="002E2ECE" w:rsidRDefault="006158C7">
            <w:pPr>
              <w:pStyle w:val="Compact"/>
              <w:jc w:val="left"/>
            </w:pPr>
            <w:r>
              <w:t>hasOneRiskLocation</w:t>
            </w:r>
          </w:p>
        </w:tc>
        <w:tc>
          <w:tcPr>
            <w:tcW w:w="0" w:type="auto"/>
          </w:tcPr>
          <w:p w14:paraId="19A3E73B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FEA8A7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3CDD9E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B2C7BDC" w14:textId="77777777" w:rsidR="002E2ECE" w:rsidRDefault="006158C7">
            <w:pPr>
              <w:pStyle w:val="Compact"/>
              <w:jc w:val="left"/>
            </w:pPr>
            <w:r>
              <w:t xml:space="preserve">Trata-se uma apólice com apenas </w:t>
            </w:r>
            <w:r>
              <w:lastRenderedPageBreak/>
              <w:t>um local de risco?</w:t>
            </w:r>
          </w:p>
        </w:tc>
      </w:tr>
      <w:tr w:rsidR="002E2ECE" w:rsidRPr="00CA517B" w14:paraId="5F129201" w14:textId="77777777">
        <w:tc>
          <w:tcPr>
            <w:tcW w:w="0" w:type="auto"/>
          </w:tcPr>
          <w:p w14:paraId="45F5D406" w14:textId="77777777" w:rsidR="002E2ECE" w:rsidRDefault="006158C7">
            <w:pPr>
              <w:pStyle w:val="Compact"/>
              <w:jc w:val="left"/>
            </w:pPr>
            <w:r>
              <w:lastRenderedPageBreak/>
              <w:t>termStartDate</w:t>
            </w:r>
          </w:p>
        </w:tc>
        <w:tc>
          <w:tcPr>
            <w:tcW w:w="0" w:type="auto"/>
          </w:tcPr>
          <w:p w14:paraId="02D3D615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13C8865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ED5D57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C6A8F91" w14:textId="77777777" w:rsidR="002E2ECE" w:rsidRDefault="006158C7">
            <w:pPr>
              <w:pStyle w:val="Compact"/>
              <w:jc w:val="left"/>
            </w:pPr>
            <w:r>
              <w:t>Data de vigência dentro de 24 horas</w:t>
            </w:r>
          </w:p>
        </w:tc>
      </w:tr>
      <w:tr w:rsidR="002E2ECE" w:rsidRPr="00CA517B" w14:paraId="69AA99C2" w14:textId="77777777">
        <w:tc>
          <w:tcPr>
            <w:tcW w:w="0" w:type="auto"/>
          </w:tcPr>
          <w:p w14:paraId="66781284" w14:textId="77777777" w:rsidR="002E2ECE" w:rsidRDefault="006158C7">
            <w:pPr>
              <w:pStyle w:val="Compact"/>
              <w:jc w:val="left"/>
            </w:pPr>
            <w:r>
              <w:t>termEndDate</w:t>
            </w:r>
          </w:p>
        </w:tc>
        <w:tc>
          <w:tcPr>
            <w:tcW w:w="0" w:type="auto"/>
          </w:tcPr>
          <w:p w14:paraId="276B5036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5AF0DD9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570D51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4ACF11C" w14:textId="77777777" w:rsidR="002E2ECE" w:rsidRDefault="006158C7">
            <w:pPr>
              <w:pStyle w:val="Compact"/>
              <w:jc w:val="left"/>
            </w:pPr>
            <w:r>
              <w:t>Data de fim de vigência até as 24 horas</w:t>
            </w:r>
          </w:p>
        </w:tc>
      </w:tr>
      <w:tr w:rsidR="002E2ECE" w:rsidRPr="00CA517B" w14:paraId="4B2CEB15" w14:textId="77777777">
        <w:tc>
          <w:tcPr>
            <w:tcW w:w="0" w:type="auto"/>
          </w:tcPr>
          <w:p w14:paraId="50D99878" w14:textId="77777777" w:rsidR="002E2ECE" w:rsidRDefault="006158C7">
            <w:pPr>
              <w:pStyle w:val="Compact"/>
              <w:jc w:val="left"/>
            </w:pPr>
            <w:r>
              <w:t>quoteId</w:t>
            </w:r>
          </w:p>
        </w:tc>
        <w:tc>
          <w:tcPr>
            <w:tcW w:w="0" w:type="auto"/>
          </w:tcPr>
          <w:p w14:paraId="46BB0A23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080B2B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453D8D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FB26DDA" w14:textId="77777777" w:rsidR="002E2ECE" w:rsidRDefault="006158C7">
            <w:pPr>
              <w:pStyle w:val="Compact"/>
              <w:jc w:val="left"/>
            </w:pPr>
            <w:r>
              <w:t>Número para identificar o orçamento</w:t>
            </w:r>
          </w:p>
        </w:tc>
      </w:tr>
      <w:tr w:rsidR="002E2ECE" w14:paraId="0333BDF8" w14:textId="77777777">
        <w:tc>
          <w:tcPr>
            <w:tcW w:w="0" w:type="auto"/>
          </w:tcPr>
          <w:p w14:paraId="154368E3" w14:textId="77777777" w:rsidR="002E2ECE" w:rsidRDefault="006158C7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561B814A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83BCFE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A3602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ABA707" w14:textId="77777777" w:rsidR="002E2ECE" w:rsidRDefault="006158C7">
            <w:pPr>
              <w:pStyle w:val="Compact"/>
              <w:jc w:val="left"/>
            </w:pPr>
            <w:r>
              <w:t>Tipo de Seguro</w:t>
            </w:r>
          </w:p>
        </w:tc>
      </w:tr>
      <w:tr w:rsidR="002E2ECE" w:rsidRPr="00CA517B" w14:paraId="1BBD7B0F" w14:textId="77777777">
        <w:tc>
          <w:tcPr>
            <w:tcW w:w="0" w:type="auto"/>
          </w:tcPr>
          <w:p w14:paraId="730B8179" w14:textId="77777777" w:rsidR="002E2ECE" w:rsidRDefault="006158C7">
            <w:pPr>
              <w:pStyle w:val="Compact"/>
              <w:jc w:val="left"/>
            </w:pPr>
            <w:r>
              <w:t>policyId</w:t>
            </w:r>
          </w:p>
        </w:tc>
        <w:tc>
          <w:tcPr>
            <w:tcW w:w="0" w:type="auto"/>
          </w:tcPr>
          <w:p w14:paraId="1B72E983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274F60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C0EF6D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5201B20" w14:textId="77777777" w:rsidR="002E2ECE" w:rsidRDefault="006158C7">
            <w:pPr>
              <w:pStyle w:val="Compact"/>
              <w:jc w:val="left"/>
            </w:pPr>
            <w:r>
              <w:t>Número para identificar a apólice atual</w:t>
            </w:r>
          </w:p>
        </w:tc>
      </w:tr>
      <w:tr w:rsidR="002E2ECE" w:rsidRPr="00CA517B" w14:paraId="74E92575" w14:textId="77777777">
        <w:tc>
          <w:tcPr>
            <w:tcW w:w="0" w:type="auto"/>
          </w:tcPr>
          <w:p w14:paraId="4F26BF85" w14:textId="77777777" w:rsidR="002E2ECE" w:rsidRDefault="006158C7">
            <w:pPr>
              <w:pStyle w:val="Compact"/>
              <w:jc w:val="left"/>
            </w:pPr>
            <w:r>
              <w:t>insurerId</w:t>
            </w:r>
          </w:p>
        </w:tc>
        <w:tc>
          <w:tcPr>
            <w:tcW w:w="0" w:type="auto"/>
          </w:tcPr>
          <w:p w14:paraId="1C8E3FB0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82E0BC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9864D5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0512AF0" w14:textId="77777777" w:rsidR="002E2ECE" w:rsidRDefault="006158C7">
            <w:pPr>
              <w:pStyle w:val="Compact"/>
              <w:jc w:val="left"/>
            </w:pPr>
            <w:r>
              <w:t>Nome para identifcar a congênere de renovação</w:t>
            </w:r>
          </w:p>
        </w:tc>
      </w:tr>
      <w:tr w:rsidR="002E2ECE" w:rsidRPr="00CA517B" w14:paraId="035E206B" w14:textId="77777777">
        <w:tc>
          <w:tcPr>
            <w:tcW w:w="0" w:type="auto"/>
          </w:tcPr>
          <w:p w14:paraId="2F4EE57A" w14:textId="77777777" w:rsidR="002E2ECE" w:rsidRDefault="006158C7">
            <w:pPr>
              <w:pStyle w:val="Compact"/>
              <w:jc w:val="left"/>
            </w:pPr>
            <w:r>
              <w:t>currency</w:t>
            </w:r>
          </w:p>
        </w:tc>
        <w:tc>
          <w:tcPr>
            <w:tcW w:w="0" w:type="auto"/>
          </w:tcPr>
          <w:p w14:paraId="00C6496C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1FB6E6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5C6574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50F3482" w14:textId="77777777" w:rsidR="002E2ECE" w:rsidRDefault="006158C7">
            <w:pPr>
              <w:pStyle w:val="Compact"/>
              <w:jc w:val="left"/>
            </w:pPr>
            <w:r>
              <w:t>Moeda de emissão do contrato de acordo com ISO-4217.</w:t>
            </w:r>
          </w:p>
        </w:tc>
      </w:tr>
      <w:tr w:rsidR="002E2ECE" w14:paraId="128E7818" w14:textId="77777777">
        <w:tc>
          <w:tcPr>
            <w:tcW w:w="0" w:type="auto"/>
          </w:tcPr>
          <w:p w14:paraId="4D0E5D65" w14:textId="77777777" w:rsidR="002E2ECE" w:rsidRDefault="006158C7">
            <w:pPr>
              <w:pStyle w:val="Compact"/>
              <w:jc w:val="left"/>
            </w:pPr>
            <w:r>
              <w:t>maxLMG</w:t>
            </w:r>
          </w:p>
        </w:tc>
        <w:tc>
          <w:tcPr>
            <w:tcW w:w="0" w:type="auto"/>
          </w:tcPr>
          <w:p w14:paraId="3B21D232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</w:t>
              </w:r>
              <w:r>
                <w:rPr>
                  <w:rStyle w:val="Hyperlink"/>
                </w:rPr>
                <w:t>ils</w:t>
              </w:r>
            </w:hyperlink>
          </w:p>
        </w:tc>
        <w:tc>
          <w:tcPr>
            <w:tcW w:w="0" w:type="auto"/>
          </w:tcPr>
          <w:p w14:paraId="1B898E3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721F42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CA14986" w14:textId="77777777" w:rsidR="002E2ECE" w:rsidRDefault="006158C7">
            <w:pPr>
              <w:pStyle w:val="Compact"/>
              <w:jc w:val="left"/>
            </w:pPr>
            <w:r>
              <w:t>Limite Máximo de Garantia.</w:t>
            </w:r>
          </w:p>
        </w:tc>
      </w:tr>
      <w:tr w:rsidR="002E2ECE" w:rsidRPr="00CA517B" w14:paraId="143BCA10" w14:textId="77777777">
        <w:tc>
          <w:tcPr>
            <w:tcW w:w="0" w:type="auto"/>
          </w:tcPr>
          <w:p w14:paraId="7EA1DF19" w14:textId="77777777" w:rsidR="002E2ECE" w:rsidRDefault="006158C7">
            <w:pPr>
              <w:pStyle w:val="Compact"/>
              <w:jc w:val="left"/>
            </w:pPr>
            <w:r>
              <w:lastRenderedPageBreak/>
              <w:t>includesAssistanceServices</w:t>
            </w:r>
          </w:p>
        </w:tc>
        <w:tc>
          <w:tcPr>
            <w:tcW w:w="0" w:type="auto"/>
          </w:tcPr>
          <w:p w14:paraId="22F8ACA2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90381B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694328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E635836" w14:textId="77777777" w:rsidR="002E2ECE" w:rsidRDefault="006158C7">
            <w:pPr>
              <w:pStyle w:val="Compact"/>
              <w:jc w:val="left"/>
            </w:pPr>
            <w:r>
              <w:t>Deseja contratação de serviços de assistência</w:t>
            </w:r>
          </w:p>
        </w:tc>
      </w:tr>
      <w:tr w:rsidR="002E2ECE" w14:paraId="5474CDD8" w14:textId="77777777">
        <w:tc>
          <w:tcPr>
            <w:tcW w:w="0" w:type="auto"/>
          </w:tcPr>
          <w:p w14:paraId="54C3955D" w14:textId="77777777" w:rsidR="002E2ECE" w:rsidRDefault="006158C7">
            <w:pPr>
              <w:pStyle w:val="Compact"/>
              <w:jc w:val="left"/>
            </w:pPr>
            <w:r>
              <w:t>claimAmount</w:t>
            </w:r>
          </w:p>
        </w:tc>
        <w:tc>
          <w:tcPr>
            <w:tcW w:w="0" w:type="auto"/>
          </w:tcPr>
          <w:p w14:paraId="6E45EA8C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0B43EDE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80B7AA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6E6064" w14:textId="77777777" w:rsidR="002E2ECE" w:rsidRDefault="006158C7">
            <w:pPr>
              <w:pStyle w:val="Compact"/>
              <w:jc w:val="left"/>
            </w:pPr>
            <w:r>
              <w:t>Valor do sinistro</w:t>
            </w:r>
          </w:p>
        </w:tc>
      </w:tr>
      <w:tr w:rsidR="002E2ECE" w14:paraId="5D963628" w14:textId="77777777">
        <w:tc>
          <w:tcPr>
            <w:tcW w:w="0" w:type="auto"/>
          </w:tcPr>
          <w:p w14:paraId="2009B881" w14:textId="77777777" w:rsidR="002E2ECE" w:rsidRDefault="006158C7">
            <w:pPr>
              <w:pStyle w:val="Compact"/>
              <w:jc w:val="left"/>
            </w:pPr>
            <w:r>
              <w:t>claimDescription</w:t>
            </w:r>
          </w:p>
        </w:tc>
        <w:tc>
          <w:tcPr>
            <w:tcW w:w="0" w:type="auto"/>
          </w:tcPr>
          <w:p w14:paraId="2FF7E8F5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4B0CC6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D9E7D9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4459C9E" w14:textId="77777777" w:rsidR="002E2ECE" w:rsidRDefault="006158C7">
            <w:pPr>
              <w:pStyle w:val="Compact"/>
              <w:jc w:val="left"/>
            </w:pPr>
            <w:r>
              <w:t>Descrição do sinistro</w:t>
            </w:r>
          </w:p>
        </w:tc>
      </w:tr>
      <w:tr w:rsidR="002E2ECE" w14:paraId="4240491E" w14:textId="77777777">
        <w:tc>
          <w:tcPr>
            <w:tcW w:w="0" w:type="auto"/>
          </w:tcPr>
          <w:p w14:paraId="66A897C9" w14:textId="77777777" w:rsidR="002E2ECE" w:rsidRDefault="006158C7">
            <w:pPr>
              <w:pStyle w:val="Compact"/>
              <w:jc w:val="left"/>
            </w:pPr>
            <w:r>
              <w:t>insuredObjects</w:t>
            </w:r>
          </w:p>
        </w:tc>
        <w:tc>
          <w:tcPr>
            <w:tcW w:w="0" w:type="auto"/>
          </w:tcPr>
          <w:p w14:paraId="6CD3F280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Xc59a902eccd20dbda2b218e3bf248de9d7bda22">
              <w:r>
                <w:rPr>
                  <w:rStyle w:val="Hyperlink"/>
                </w:rPr>
                <w:t>QuotePatrimonialBusinessResultInsuredObject</w:t>
              </w:r>
            </w:hyperlink>
            <w:r>
              <w:t>]</w:t>
            </w:r>
          </w:p>
        </w:tc>
        <w:tc>
          <w:tcPr>
            <w:tcW w:w="0" w:type="auto"/>
          </w:tcPr>
          <w:p w14:paraId="1A0B1BB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7327DF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71741B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3631F12A" w14:textId="77777777">
        <w:tc>
          <w:tcPr>
            <w:tcW w:w="0" w:type="auto"/>
          </w:tcPr>
          <w:p w14:paraId="3741DC9D" w14:textId="77777777" w:rsidR="002E2ECE" w:rsidRDefault="006158C7">
            <w:pPr>
              <w:pStyle w:val="Compact"/>
              <w:jc w:val="left"/>
            </w:pPr>
            <w:r>
              <w:t>beneficiaries</w:t>
            </w:r>
          </w:p>
        </w:tc>
        <w:tc>
          <w:tcPr>
            <w:tcW w:w="0" w:type="auto"/>
          </w:tcPr>
          <w:p w14:paraId="74B94F45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Xedc2d581ea71352a252181263c2dda5712c0d97">
              <w:r>
                <w:rPr>
                  <w:rStyle w:val="Hyperlink"/>
                </w:rPr>
                <w:t>QuotePatrimonialBusinessBeneficiary</w:t>
              </w:r>
            </w:hyperlink>
            <w:r>
              <w:t>]</w:t>
            </w:r>
          </w:p>
        </w:tc>
        <w:tc>
          <w:tcPr>
            <w:tcW w:w="0" w:type="auto"/>
          </w:tcPr>
          <w:p w14:paraId="0422FAE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D00856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0A823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34FD9DCB" w14:textId="77777777" w:rsidR="002E2ECE" w:rsidRDefault="006158C7">
      <w:pPr>
        <w:pStyle w:val="Heading4"/>
      </w:pPr>
      <w:bookmarkStart w:id="376" w:name="enumerated-values-46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16"/>
        <w:gridCol w:w="1373"/>
      </w:tblGrid>
      <w:tr w:rsidR="002E2ECE" w14:paraId="0B175725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9B3DCE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5E9EBF22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09689C1B" w14:textId="77777777">
        <w:tc>
          <w:tcPr>
            <w:tcW w:w="0" w:type="auto"/>
          </w:tcPr>
          <w:p w14:paraId="1976D294" w14:textId="77777777" w:rsidR="002E2ECE" w:rsidRDefault="006158C7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7E792AB7" w14:textId="77777777" w:rsidR="002E2ECE" w:rsidRDefault="006158C7">
            <w:pPr>
              <w:pStyle w:val="Compact"/>
              <w:jc w:val="left"/>
            </w:pPr>
            <w:r>
              <w:t>NOVO</w:t>
            </w:r>
          </w:p>
        </w:tc>
      </w:tr>
      <w:tr w:rsidR="002E2ECE" w14:paraId="384714A0" w14:textId="77777777">
        <w:tc>
          <w:tcPr>
            <w:tcW w:w="0" w:type="auto"/>
          </w:tcPr>
          <w:p w14:paraId="0D396166" w14:textId="77777777" w:rsidR="002E2ECE" w:rsidRDefault="006158C7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6D5A3243" w14:textId="77777777" w:rsidR="002E2ECE" w:rsidRDefault="006158C7">
            <w:pPr>
              <w:pStyle w:val="Compact"/>
              <w:jc w:val="left"/>
            </w:pPr>
            <w:r>
              <w:t>RENOVACAO</w:t>
            </w:r>
          </w:p>
        </w:tc>
      </w:tr>
    </w:tbl>
    <w:p w14:paraId="19EF0157" w14:textId="77777777" w:rsidR="002E2ECE" w:rsidRDefault="006158C7">
      <w:pPr>
        <w:pStyle w:val="Heading2"/>
      </w:pPr>
      <w:bookmarkStart w:id="377" w:name="Xa4af8819b2cd879f8846b455c63ce99bef936b6"/>
      <w:bookmarkStart w:id="378" w:name="_Toc129181155"/>
      <w:bookmarkEnd w:id="372"/>
      <w:bookmarkEnd w:id="375"/>
      <w:bookmarkEnd w:id="376"/>
      <w:r>
        <w:t>QuotePatrimonialBusinessResultInsuredObject</w:t>
      </w:r>
      <w:bookmarkEnd w:id="378"/>
      <w:r>
        <w:t xml:space="preserve"> </w:t>
      </w:r>
      <w:bookmarkStart w:id="379" w:name="Xc59a902eccd20dbda2b218e3bf248de9d7bda22"/>
      <w:bookmarkEnd w:id="379"/>
    </w:p>
    <w:p w14:paraId="01131776" w14:textId="77777777" w:rsidR="002E2ECE" w:rsidRDefault="006158C7">
      <w:pPr>
        <w:pStyle w:val="FirstParagraph"/>
      </w:pPr>
      <w:r>
        <w:t xml:space="preserve">   </w:t>
      </w:r>
    </w:p>
    <w:p w14:paraId="5477CDD4" w14:textId="77777777" w:rsidR="002E2ECE" w:rsidRDefault="006158C7">
      <w:pPr>
        <w:pStyle w:val="Heading3"/>
      </w:pPr>
      <w:bookmarkStart w:id="380" w:name="propriedades-57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34"/>
        <w:gridCol w:w="3893"/>
        <w:gridCol w:w="809"/>
        <w:gridCol w:w="985"/>
        <w:gridCol w:w="1033"/>
      </w:tblGrid>
      <w:tr w:rsidR="002E2ECE" w14:paraId="7009DF59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3200E31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FCD3A60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F456725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492A9FD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9904DEA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029BF190" w14:textId="77777777">
        <w:tc>
          <w:tcPr>
            <w:tcW w:w="0" w:type="auto"/>
          </w:tcPr>
          <w:p w14:paraId="45CA5543" w14:textId="77777777" w:rsidR="002E2ECE" w:rsidRDefault="006158C7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7E35D5F6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25E2A69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18DFBA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EFBF2BC" w14:textId="77777777" w:rsidR="002E2ECE" w:rsidRDefault="006158C7">
            <w:pPr>
              <w:pStyle w:val="Compact"/>
              <w:jc w:val="left"/>
            </w:pPr>
            <w:r>
              <w:t>Identificador do objeto segurado. Obs.: Para Fiança Locatícia, é a identificação do Contrato de Locação.</w:t>
            </w:r>
          </w:p>
        </w:tc>
      </w:tr>
      <w:tr w:rsidR="002E2ECE" w14:paraId="5D675CD9" w14:textId="77777777">
        <w:tc>
          <w:tcPr>
            <w:tcW w:w="0" w:type="auto"/>
          </w:tcPr>
          <w:p w14:paraId="338EDDEE" w14:textId="77777777" w:rsidR="002E2ECE" w:rsidRDefault="006158C7">
            <w:pPr>
              <w:pStyle w:val="Compact"/>
              <w:jc w:val="left"/>
            </w:pPr>
            <w:r>
              <w:lastRenderedPageBreak/>
              <w:t>coverages</w:t>
            </w:r>
          </w:p>
        </w:tc>
        <w:tc>
          <w:tcPr>
            <w:tcW w:w="0" w:type="auto"/>
          </w:tcPr>
          <w:p w14:paraId="0AE4CB48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X8f5b9cdd62617f053f873928a42e8bce4ae8eac">
              <w:r>
                <w:rPr>
                  <w:rStyle w:val="Hyperlink"/>
                </w:rPr>
                <w:t>QuotePatrimonialBusinessResultInsuredObject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06574F25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E83E49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E4ED1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523F695A" w14:textId="77777777">
        <w:tc>
          <w:tcPr>
            <w:tcW w:w="0" w:type="auto"/>
          </w:tcPr>
          <w:p w14:paraId="6161C919" w14:textId="77777777" w:rsidR="002E2ECE" w:rsidRDefault="006158C7">
            <w:pPr>
              <w:pStyle w:val="Compact"/>
              <w:jc w:val="left"/>
            </w:pPr>
            <w:r>
              <w:t>riskAmo</w:t>
            </w:r>
            <w:r>
              <w:t>unt</w:t>
            </w:r>
          </w:p>
        </w:tc>
        <w:tc>
          <w:tcPr>
            <w:tcW w:w="0" w:type="auto"/>
          </w:tcPr>
          <w:p w14:paraId="7F6C9CDE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04CAFA3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9EDFCB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A044E5F" w14:textId="77777777" w:rsidR="002E2ECE" w:rsidRDefault="006158C7">
            <w:pPr>
              <w:pStyle w:val="Compact"/>
              <w:jc w:val="left"/>
            </w:pPr>
            <w:r>
              <w:t>Valor em Risco</w:t>
            </w:r>
          </w:p>
        </w:tc>
      </w:tr>
      <w:tr w:rsidR="002E2ECE" w:rsidRPr="00CA517B" w14:paraId="0391C53F" w14:textId="77777777">
        <w:tc>
          <w:tcPr>
            <w:tcW w:w="0" w:type="auto"/>
          </w:tcPr>
          <w:p w14:paraId="65B98F8A" w14:textId="77777777" w:rsidR="002E2ECE" w:rsidRDefault="006158C7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1AC485EA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052214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9D2536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4D6E812" w14:textId="77777777" w:rsidR="002E2ECE" w:rsidRDefault="006158C7">
            <w:pPr>
              <w:pStyle w:val="Compact"/>
              <w:jc w:val="left"/>
            </w:pPr>
            <w:r>
              <w:t>Principal atividade do local de risco</w:t>
            </w:r>
          </w:p>
        </w:tc>
      </w:tr>
      <w:tr w:rsidR="002E2ECE" w:rsidRPr="00CA517B" w14:paraId="05A4F686" w14:textId="77777777">
        <w:tc>
          <w:tcPr>
            <w:tcW w:w="0" w:type="auto"/>
          </w:tcPr>
          <w:p w14:paraId="0A48B90A" w14:textId="77777777" w:rsidR="002E2ECE" w:rsidRDefault="006158C7">
            <w:pPr>
              <w:pStyle w:val="Compact"/>
              <w:jc w:val="left"/>
            </w:pPr>
            <w:r>
              <w:t>businessActivity</w:t>
            </w:r>
          </w:p>
        </w:tc>
        <w:tc>
          <w:tcPr>
            <w:tcW w:w="0" w:type="auto"/>
          </w:tcPr>
          <w:p w14:paraId="22EF5C1F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3ADE08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08BC85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D9203B5" w14:textId="77777777" w:rsidR="002E2ECE" w:rsidRDefault="006158C7">
            <w:pPr>
              <w:pStyle w:val="Compact"/>
              <w:jc w:val="left"/>
            </w:pPr>
            <w:r>
              <w:t>Código CNAE da atividade principal (caso aplicável)</w:t>
            </w:r>
          </w:p>
        </w:tc>
      </w:tr>
      <w:tr w:rsidR="002E2ECE" w:rsidRPr="00CA517B" w14:paraId="452FF157" w14:textId="77777777">
        <w:tc>
          <w:tcPr>
            <w:tcW w:w="0" w:type="auto"/>
          </w:tcPr>
          <w:p w14:paraId="249215E6" w14:textId="77777777" w:rsidR="002E2ECE" w:rsidRDefault="006158C7">
            <w:pPr>
              <w:pStyle w:val="Compact"/>
              <w:jc w:val="left"/>
            </w:pPr>
            <w:r>
              <w:t>businessActivityDescription</w:t>
            </w:r>
          </w:p>
        </w:tc>
        <w:tc>
          <w:tcPr>
            <w:tcW w:w="0" w:type="auto"/>
          </w:tcPr>
          <w:p w14:paraId="135EDA45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8E8480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21F3E6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A8FE48" w14:textId="77777777" w:rsidR="002E2ECE" w:rsidRDefault="006158C7">
            <w:pPr>
              <w:pStyle w:val="Compact"/>
              <w:jc w:val="left"/>
            </w:pPr>
            <w:r>
              <w:t>Descrição do código CNAE da atividade principal</w:t>
            </w:r>
          </w:p>
        </w:tc>
      </w:tr>
      <w:tr w:rsidR="002E2ECE" w:rsidRPr="00CA517B" w14:paraId="3F0CA149" w14:textId="77777777">
        <w:tc>
          <w:tcPr>
            <w:tcW w:w="0" w:type="auto"/>
          </w:tcPr>
          <w:p w14:paraId="5B4A60A2" w14:textId="77777777" w:rsidR="002E2ECE" w:rsidRDefault="006158C7">
            <w:pPr>
              <w:pStyle w:val="Compact"/>
              <w:jc w:val="left"/>
            </w:pPr>
            <w:r>
              <w:t>professionalRegisterOrganization</w:t>
            </w:r>
          </w:p>
        </w:tc>
        <w:tc>
          <w:tcPr>
            <w:tcW w:w="0" w:type="auto"/>
          </w:tcPr>
          <w:p w14:paraId="4F6A125F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34FB97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48A630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C0676EA" w14:textId="77777777" w:rsidR="002E2ECE" w:rsidRDefault="006158C7">
            <w:pPr>
              <w:pStyle w:val="Compact"/>
              <w:jc w:val="left"/>
            </w:pPr>
            <w:r>
              <w:t>Conselho de registro da categoria (Para profissionais liberais que não possuam CNPJ)</w:t>
            </w:r>
          </w:p>
        </w:tc>
      </w:tr>
      <w:tr w:rsidR="002E2ECE" w:rsidRPr="00CA517B" w14:paraId="213683D5" w14:textId="77777777">
        <w:tc>
          <w:tcPr>
            <w:tcW w:w="0" w:type="auto"/>
          </w:tcPr>
          <w:p w14:paraId="629442C9" w14:textId="77777777" w:rsidR="002E2ECE" w:rsidRDefault="006158C7">
            <w:pPr>
              <w:pStyle w:val="Compact"/>
              <w:jc w:val="left"/>
            </w:pPr>
            <w:r>
              <w:t>professionalRegisterNumber</w:t>
            </w:r>
          </w:p>
        </w:tc>
        <w:tc>
          <w:tcPr>
            <w:tcW w:w="0" w:type="auto"/>
          </w:tcPr>
          <w:p w14:paraId="6CD30DFB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7CC44C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277640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945435F" w14:textId="77777777" w:rsidR="002E2ECE" w:rsidRDefault="006158C7">
            <w:pPr>
              <w:pStyle w:val="Compact"/>
              <w:jc w:val="left"/>
            </w:pPr>
            <w:r>
              <w:t>Número de registro no conselho</w:t>
            </w:r>
          </w:p>
        </w:tc>
      </w:tr>
      <w:tr w:rsidR="002E2ECE" w:rsidRPr="00CA517B" w14:paraId="6710045F" w14:textId="77777777">
        <w:tc>
          <w:tcPr>
            <w:tcW w:w="0" w:type="auto"/>
          </w:tcPr>
          <w:p w14:paraId="436C4092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AF5F1BD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847AB3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07F2DE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A0FB143" w14:textId="77777777" w:rsidR="002E2ECE" w:rsidRDefault="006158C7">
            <w:pPr>
              <w:pStyle w:val="Compact"/>
              <w:jc w:val="left"/>
            </w:pPr>
            <w:r>
              <w:t xml:space="preserve">Título para </w:t>
            </w:r>
            <w:r>
              <w:lastRenderedPageBreak/>
              <w:t>autônomos com contratação na pessoa física</w:t>
            </w:r>
            <w:r>
              <w:t>, que possuam registro na respectiva prefeitura do local de risco</w:t>
            </w:r>
          </w:p>
        </w:tc>
      </w:tr>
      <w:tr w:rsidR="002E2ECE" w14:paraId="1A1C6952" w14:textId="77777777">
        <w:tc>
          <w:tcPr>
            <w:tcW w:w="0" w:type="auto"/>
          </w:tcPr>
          <w:p w14:paraId="6C8490B8" w14:textId="77777777" w:rsidR="002E2ECE" w:rsidRDefault="006158C7">
            <w:pPr>
              <w:pStyle w:val="Compact"/>
              <w:jc w:val="left"/>
            </w:pPr>
            <w:r>
              <w:lastRenderedPageBreak/>
              <w:t>propertiesForCoverage</w:t>
            </w:r>
          </w:p>
        </w:tc>
        <w:tc>
          <w:tcPr>
            <w:tcW w:w="0" w:type="auto"/>
          </w:tcPr>
          <w:p w14:paraId="34B0C560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C90C85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961C07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216495" w14:textId="77777777" w:rsidR="002E2ECE" w:rsidRDefault="006158C7">
            <w:pPr>
              <w:pStyle w:val="Compact"/>
              <w:jc w:val="left"/>
            </w:pPr>
            <w:r>
              <w:t>Deseja cobertura para:</w:t>
            </w:r>
          </w:p>
        </w:tc>
      </w:tr>
      <w:tr w:rsidR="002E2ECE" w14:paraId="48A8B08A" w14:textId="77777777">
        <w:tc>
          <w:tcPr>
            <w:tcW w:w="0" w:type="auto"/>
          </w:tcPr>
          <w:p w14:paraId="4F012350" w14:textId="77777777" w:rsidR="002E2ECE" w:rsidRDefault="006158C7">
            <w:pPr>
              <w:pStyle w:val="Compact"/>
              <w:jc w:val="left"/>
            </w:pPr>
            <w:r>
              <w:t>riskLocationInfo</w:t>
            </w:r>
          </w:p>
        </w:tc>
        <w:tc>
          <w:tcPr>
            <w:tcW w:w="0" w:type="auto"/>
          </w:tcPr>
          <w:p w14:paraId="79B49A90" w14:textId="77777777" w:rsidR="002E2ECE" w:rsidRDefault="006158C7">
            <w:pPr>
              <w:pStyle w:val="Compact"/>
              <w:jc w:val="left"/>
            </w:pPr>
            <w:hyperlink w:anchor="Xdddcd20e1e00dffa7fbf3ed307c52d031a15d9e">
              <w:r>
                <w:rPr>
                  <w:rStyle w:val="Hyperlink"/>
                </w:rPr>
                <w:t>QuotePatrimonialBusinessRiskLocation</w:t>
              </w:r>
            </w:hyperlink>
          </w:p>
        </w:tc>
        <w:tc>
          <w:tcPr>
            <w:tcW w:w="0" w:type="auto"/>
          </w:tcPr>
          <w:p w14:paraId="209A72B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03069D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C594B4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:rsidRPr="00CA517B" w14:paraId="05CE6B6C" w14:textId="77777777">
        <w:tc>
          <w:tcPr>
            <w:tcW w:w="0" w:type="auto"/>
          </w:tcPr>
          <w:p w14:paraId="0A897341" w14:textId="77777777" w:rsidR="002E2ECE" w:rsidRDefault="006158C7">
            <w:pPr>
              <w:pStyle w:val="Compact"/>
              <w:jc w:val="left"/>
            </w:pPr>
            <w:r>
              <w:t>wasThereAClaim</w:t>
            </w:r>
          </w:p>
        </w:tc>
        <w:tc>
          <w:tcPr>
            <w:tcW w:w="0" w:type="auto"/>
          </w:tcPr>
          <w:p w14:paraId="56174546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55C9854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F0A5EB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BDF6FBD" w14:textId="77777777" w:rsidR="002E2ECE" w:rsidRDefault="006158C7">
            <w:pPr>
              <w:pStyle w:val="Compact"/>
              <w:jc w:val="left"/>
            </w:pPr>
            <w:r>
              <w:t>Houve sinistro no local nos últimos 12 meses?</w:t>
            </w:r>
          </w:p>
        </w:tc>
      </w:tr>
      <w:tr w:rsidR="002E2ECE" w:rsidRPr="00CA517B" w14:paraId="685C5259" w14:textId="77777777">
        <w:tc>
          <w:tcPr>
            <w:tcW w:w="0" w:type="auto"/>
          </w:tcPr>
          <w:p w14:paraId="5AFBC5D4" w14:textId="77777777" w:rsidR="002E2ECE" w:rsidRDefault="006158C7">
            <w:pPr>
              <w:pStyle w:val="Compact"/>
              <w:jc w:val="left"/>
            </w:pPr>
            <w:r>
              <w:t>claimNotifications</w:t>
            </w:r>
          </w:p>
        </w:tc>
        <w:tc>
          <w:tcPr>
            <w:tcW w:w="0" w:type="auto"/>
          </w:tcPr>
          <w:p w14:paraId="07E14DAE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laimnotification">
              <w:r>
                <w:rPr>
                  <w:rStyle w:val="Hyperlink"/>
                </w:rPr>
                <w:t>ClaimNotification</w:t>
              </w:r>
            </w:hyperlink>
            <w:r>
              <w:t>]</w:t>
            </w:r>
          </w:p>
        </w:tc>
        <w:tc>
          <w:tcPr>
            <w:tcW w:w="0" w:type="auto"/>
          </w:tcPr>
          <w:p w14:paraId="696DC2C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2D56F4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11BF394" w14:textId="77777777" w:rsidR="002E2ECE" w:rsidRDefault="006158C7">
            <w:pPr>
              <w:pStyle w:val="Compact"/>
              <w:jc w:val="left"/>
            </w:pPr>
            <w:r>
              <w:t>Lista de sinistros e valores</w:t>
            </w:r>
          </w:p>
        </w:tc>
      </w:tr>
    </w:tbl>
    <w:p w14:paraId="38D01B84" w14:textId="77777777" w:rsidR="002E2ECE" w:rsidRDefault="006158C7">
      <w:pPr>
        <w:pStyle w:val="Heading4"/>
      </w:pPr>
      <w:bookmarkStart w:id="381" w:name="enumerated-values-47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7"/>
        <w:gridCol w:w="5181"/>
      </w:tblGrid>
      <w:tr w:rsidR="002E2ECE" w14:paraId="6B9AE8B0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2BC621C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00C86C4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2F543B47" w14:textId="77777777">
        <w:tc>
          <w:tcPr>
            <w:tcW w:w="0" w:type="auto"/>
          </w:tcPr>
          <w:p w14:paraId="30DD9FD3" w14:textId="77777777" w:rsidR="002E2ECE" w:rsidRDefault="006158C7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41492D1B" w14:textId="77777777" w:rsidR="002E2ECE" w:rsidRDefault="006158C7">
            <w:pPr>
              <w:pStyle w:val="Compact"/>
              <w:jc w:val="left"/>
            </w:pPr>
            <w:r>
              <w:t>COMERCIO</w:t>
            </w:r>
          </w:p>
        </w:tc>
      </w:tr>
      <w:tr w:rsidR="002E2ECE" w14:paraId="6A2C0BB7" w14:textId="77777777">
        <w:tc>
          <w:tcPr>
            <w:tcW w:w="0" w:type="auto"/>
          </w:tcPr>
          <w:p w14:paraId="4D72DDCC" w14:textId="77777777" w:rsidR="002E2ECE" w:rsidRDefault="006158C7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4AB3AE21" w14:textId="77777777" w:rsidR="002E2ECE" w:rsidRDefault="006158C7">
            <w:pPr>
              <w:pStyle w:val="Compact"/>
              <w:jc w:val="left"/>
            </w:pPr>
            <w:r>
              <w:t>INDUSTRIA</w:t>
            </w:r>
          </w:p>
        </w:tc>
      </w:tr>
      <w:tr w:rsidR="002E2ECE" w14:paraId="6F8C3F81" w14:textId="77777777">
        <w:tc>
          <w:tcPr>
            <w:tcW w:w="0" w:type="auto"/>
          </w:tcPr>
          <w:p w14:paraId="36CA629E" w14:textId="77777777" w:rsidR="002E2ECE" w:rsidRDefault="006158C7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0D3619E6" w14:textId="77777777" w:rsidR="002E2ECE" w:rsidRDefault="006158C7">
            <w:pPr>
              <w:pStyle w:val="Compact"/>
              <w:jc w:val="left"/>
            </w:pPr>
            <w:r>
              <w:t>SERVICO</w:t>
            </w:r>
          </w:p>
        </w:tc>
      </w:tr>
      <w:tr w:rsidR="002E2ECE" w14:paraId="25756A49" w14:textId="77777777">
        <w:tc>
          <w:tcPr>
            <w:tcW w:w="0" w:type="auto"/>
          </w:tcPr>
          <w:p w14:paraId="726D257B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043D5FE" w14:textId="77777777" w:rsidR="002E2ECE" w:rsidRDefault="006158C7">
            <w:pPr>
              <w:pStyle w:val="Compact"/>
              <w:jc w:val="left"/>
            </w:pPr>
            <w:r>
              <w:t>ADMINISTRADORES</w:t>
            </w:r>
          </w:p>
        </w:tc>
      </w:tr>
      <w:tr w:rsidR="002E2ECE" w14:paraId="550FAF84" w14:textId="77777777">
        <w:tc>
          <w:tcPr>
            <w:tcW w:w="0" w:type="auto"/>
          </w:tcPr>
          <w:p w14:paraId="247B3369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5700229" w14:textId="77777777" w:rsidR="002E2ECE" w:rsidRDefault="006158C7">
            <w:pPr>
              <w:pStyle w:val="Compact"/>
              <w:jc w:val="left"/>
            </w:pPr>
            <w:r>
              <w:t>ADVOGADOS</w:t>
            </w:r>
          </w:p>
        </w:tc>
      </w:tr>
      <w:tr w:rsidR="002E2ECE" w14:paraId="45182E55" w14:textId="77777777">
        <w:tc>
          <w:tcPr>
            <w:tcW w:w="0" w:type="auto"/>
          </w:tcPr>
          <w:p w14:paraId="55CD45E0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EFE83EF" w14:textId="77777777" w:rsidR="002E2ECE" w:rsidRDefault="006158C7">
            <w:pPr>
              <w:pStyle w:val="Compact"/>
              <w:jc w:val="left"/>
            </w:pPr>
            <w:r>
              <w:t>AGROPECUARISTA</w:t>
            </w:r>
          </w:p>
        </w:tc>
      </w:tr>
      <w:tr w:rsidR="002E2ECE" w14:paraId="67287F9B" w14:textId="77777777">
        <w:tc>
          <w:tcPr>
            <w:tcW w:w="0" w:type="auto"/>
          </w:tcPr>
          <w:p w14:paraId="4BB649CC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B39E590" w14:textId="77777777" w:rsidR="002E2ECE" w:rsidRDefault="006158C7">
            <w:pPr>
              <w:pStyle w:val="Compact"/>
              <w:jc w:val="left"/>
            </w:pPr>
            <w:r>
              <w:t>AGRONOMOS</w:t>
            </w:r>
          </w:p>
        </w:tc>
      </w:tr>
      <w:tr w:rsidR="002E2ECE" w14:paraId="2AF3EA00" w14:textId="77777777">
        <w:tc>
          <w:tcPr>
            <w:tcW w:w="0" w:type="auto"/>
          </w:tcPr>
          <w:p w14:paraId="17B4434A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9862986" w14:textId="77777777" w:rsidR="002E2ECE" w:rsidRDefault="006158C7">
            <w:pPr>
              <w:pStyle w:val="Compact"/>
              <w:jc w:val="left"/>
            </w:pPr>
            <w:r>
              <w:t>ALFAIATE</w:t>
            </w:r>
          </w:p>
        </w:tc>
      </w:tr>
      <w:tr w:rsidR="002E2ECE" w14:paraId="0883ABEC" w14:textId="77777777">
        <w:tc>
          <w:tcPr>
            <w:tcW w:w="0" w:type="auto"/>
          </w:tcPr>
          <w:p w14:paraId="6A64C043" w14:textId="77777777" w:rsidR="002E2ECE" w:rsidRDefault="006158C7">
            <w:pPr>
              <w:pStyle w:val="Compact"/>
              <w:jc w:val="left"/>
            </w:pPr>
            <w:r>
              <w:lastRenderedPageBreak/>
              <w:t>selfEmployeeJobTitle</w:t>
            </w:r>
          </w:p>
        </w:tc>
        <w:tc>
          <w:tcPr>
            <w:tcW w:w="0" w:type="auto"/>
          </w:tcPr>
          <w:p w14:paraId="3630C85F" w14:textId="77777777" w:rsidR="002E2ECE" w:rsidRDefault="006158C7">
            <w:pPr>
              <w:pStyle w:val="Compact"/>
              <w:jc w:val="left"/>
            </w:pPr>
            <w:r>
              <w:t>ARQUITETOS</w:t>
            </w:r>
          </w:p>
        </w:tc>
      </w:tr>
      <w:tr w:rsidR="002E2ECE" w14:paraId="5E4F317A" w14:textId="77777777">
        <w:tc>
          <w:tcPr>
            <w:tcW w:w="0" w:type="auto"/>
          </w:tcPr>
          <w:p w14:paraId="3E67342F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849B270" w14:textId="77777777" w:rsidR="002E2ECE" w:rsidRDefault="006158C7">
            <w:pPr>
              <w:pStyle w:val="Compact"/>
              <w:jc w:val="left"/>
            </w:pPr>
            <w:r>
              <w:t>ARQUIVISTAS</w:t>
            </w:r>
          </w:p>
        </w:tc>
      </w:tr>
      <w:tr w:rsidR="002E2ECE" w14:paraId="622B1909" w14:textId="77777777">
        <w:tc>
          <w:tcPr>
            <w:tcW w:w="0" w:type="auto"/>
          </w:tcPr>
          <w:p w14:paraId="1F29F767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804FB58" w14:textId="77777777" w:rsidR="002E2ECE" w:rsidRDefault="006158C7">
            <w:pPr>
              <w:pStyle w:val="Compact"/>
              <w:jc w:val="left"/>
            </w:pPr>
            <w:r>
              <w:t>ARTESAO</w:t>
            </w:r>
          </w:p>
        </w:tc>
      </w:tr>
      <w:tr w:rsidR="002E2ECE" w14:paraId="159F39AC" w14:textId="77777777">
        <w:tc>
          <w:tcPr>
            <w:tcW w:w="0" w:type="auto"/>
          </w:tcPr>
          <w:p w14:paraId="2A6C65B5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B8698C3" w14:textId="77777777" w:rsidR="002E2ECE" w:rsidRDefault="006158C7">
            <w:pPr>
              <w:pStyle w:val="Compact"/>
              <w:jc w:val="left"/>
            </w:pPr>
            <w:r>
              <w:t>ARTISTAS</w:t>
            </w:r>
          </w:p>
        </w:tc>
      </w:tr>
      <w:tr w:rsidR="002E2ECE" w14:paraId="7D6082F8" w14:textId="77777777">
        <w:tc>
          <w:tcPr>
            <w:tcW w:w="0" w:type="auto"/>
          </w:tcPr>
          <w:p w14:paraId="1874443E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F6AC050" w14:textId="77777777" w:rsidR="002E2ECE" w:rsidRDefault="006158C7">
            <w:pPr>
              <w:pStyle w:val="Compact"/>
              <w:jc w:val="left"/>
            </w:pPr>
            <w:r>
              <w:t>ATORES</w:t>
            </w:r>
          </w:p>
        </w:tc>
      </w:tr>
      <w:tr w:rsidR="002E2ECE" w14:paraId="060E5041" w14:textId="77777777">
        <w:tc>
          <w:tcPr>
            <w:tcW w:w="0" w:type="auto"/>
          </w:tcPr>
          <w:p w14:paraId="7A8D4FFD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A428C55" w14:textId="77777777" w:rsidR="002E2ECE" w:rsidRDefault="006158C7">
            <w:pPr>
              <w:pStyle w:val="Compact"/>
              <w:jc w:val="left"/>
            </w:pPr>
            <w:r>
              <w:t>ATUARIOS</w:t>
            </w:r>
          </w:p>
        </w:tc>
      </w:tr>
      <w:tr w:rsidR="002E2ECE" w14:paraId="7E9D1BFE" w14:textId="77777777">
        <w:tc>
          <w:tcPr>
            <w:tcW w:w="0" w:type="auto"/>
          </w:tcPr>
          <w:p w14:paraId="6E298A01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AA031A3" w14:textId="77777777" w:rsidR="002E2ECE" w:rsidRDefault="006158C7">
            <w:pPr>
              <w:pStyle w:val="Compact"/>
              <w:jc w:val="left"/>
            </w:pPr>
            <w:r>
              <w:t>AUTORES_TEATRAIS</w:t>
            </w:r>
          </w:p>
        </w:tc>
      </w:tr>
      <w:tr w:rsidR="002E2ECE" w:rsidRPr="00CA517B" w14:paraId="140CC572" w14:textId="77777777">
        <w:tc>
          <w:tcPr>
            <w:tcW w:w="0" w:type="auto"/>
          </w:tcPr>
          <w:p w14:paraId="6C47E10C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C917A47" w14:textId="77777777" w:rsidR="002E2ECE" w:rsidRDefault="006158C7">
            <w:pPr>
              <w:pStyle w:val="Compact"/>
              <w:jc w:val="left"/>
            </w:pPr>
            <w:r>
              <w:t>BACHAREIS_EM_CIENCIAS_DA_COMPUTACAO</w:t>
            </w:r>
          </w:p>
        </w:tc>
      </w:tr>
      <w:tr w:rsidR="002E2ECE" w14:paraId="369F3E30" w14:textId="77777777">
        <w:tc>
          <w:tcPr>
            <w:tcW w:w="0" w:type="auto"/>
          </w:tcPr>
          <w:p w14:paraId="48FF5D1D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7A3EBF1" w14:textId="77777777" w:rsidR="002E2ECE" w:rsidRDefault="006158C7">
            <w:pPr>
              <w:pStyle w:val="Compact"/>
              <w:jc w:val="left"/>
            </w:pPr>
            <w:r>
              <w:t>BARBEIRO_CABELEIREIRO</w:t>
            </w:r>
          </w:p>
        </w:tc>
      </w:tr>
      <w:tr w:rsidR="002E2ECE" w14:paraId="1DEADA10" w14:textId="77777777">
        <w:tc>
          <w:tcPr>
            <w:tcW w:w="0" w:type="auto"/>
          </w:tcPr>
          <w:p w14:paraId="162195C6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17B9AB5" w14:textId="77777777" w:rsidR="002E2ECE" w:rsidRDefault="006158C7">
            <w:pPr>
              <w:pStyle w:val="Compact"/>
              <w:jc w:val="left"/>
            </w:pPr>
            <w:r>
              <w:t>BARISTA</w:t>
            </w:r>
          </w:p>
        </w:tc>
      </w:tr>
      <w:tr w:rsidR="002E2ECE" w14:paraId="3E59461F" w14:textId="77777777">
        <w:tc>
          <w:tcPr>
            <w:tcW w:w="0" w:type="auto"/>
          </w:tcPr>
          <w:p w14:paraId="55BC5627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541F4CE" w14:textId="77777777" w:rsidR="002E2ECE" w:rsidRDefault="006158C7">
            <w:pPr>
              <w:pStyle w:val="Compact"/>
              <w:jc w:val="left"/>
            </w:pPr>
            <w:r>
              <w:t>BIBLIOTECARIO</w:t>
            </w:r>
          </w:p>
        </w:tc>
      </w:tr>
      <w:tr w:rsidR="002E2ECE" w14:paraId="7C2FE5F2" w14:textId="77777777">
        <w:tc>
          <w:tcPr>
            <w:tcW w:w="0" w:type="auto"/>
          </w:tcPr>
          <w:p w14:paraId="01E3F173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0B2889E" w14:textId="77777777" w:rsidR="002E2ECE" w:rsidRDefault="006158C7">
            <w:pPr>
              <w:pStyle w:val="Compact"/>
              <w:jc w:val="left"/>
            </w:pPr>
            <w:r>
              <w:t>BIOMEDICOS</w:t>
            </w:r>
          </w:p>
        </w:tc>
      </w:tr>
      <w:tr w:rsidR="002E2ECE" w14:paraId="66C892F3" w14:textId="77777777">
        <w:tc>
          <w:tcPr>
            <w:tcW w:w="0" w:type="auto"/>
          </w:tcPr>
          <w:p w14:paraId="54956FDF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3F19AB4" w14:textId="77777777" w:rsidR="002E2ECE" w:rsidRDefault="006158C7">
            <w:pPr>
              <w:pStyle w:val="Compact"/>
              <w:jc w:val="left"/>
            </w:pPr>
            <w:r>
              <w:t>BIOLOGOS</w:t>
            </w:r>
          </w:p>
        </w:tc>
      </w:tr>
      <w:tr w:rsidR="002E2ECE" w14:paraId="60C9F5B2" w14:textId="77777777">
        <w:tc>
          <w:tcPr>
            <w:tcW w:w="0" w:type="auto"/>
          </w:tcPr>
          <w:p w14:paraId="37BA70E2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6896A91" w14:textId="77777777" w:rsidR="002E2ECE" w:rsidRDefault="006158C7">
            <w:pPr>
              <w:pStyle w:val="Compact"/>
              <w:jc w:val="left"/>
            </w:pPr>
            <w:r>
              <w:t>CENOGRAFOS</w:t>
            </w:r>
          </w:p>
        </w:tc>
      </w:tr>
      <w:tr w:rsidR="002E2ECE" w14:paraId="35F1935E" w14:textId="77777777">
        <w:tc>
          <w:tcPr>
            <w:tcW w:w="0" w:type="auto"/>
          </w:tcPr>
          <w:p w14:paraId="3EE39045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B228268" w14:textId="77777777" w:rsidR="002E2ECE" w:rsidRDefault="006158C7">
            <w:pPr>
              <w:pStyle w:val="Compact"/>
              <w:jc w:val="left"/>
            </w:pPr>
            <w:r>
              <w:t>CHAVEIRO</w:t>
            </w:r>
          </w:p>
        </w:tc>
      </w:tr>
      <w:tr w:rsidR="002E2ECE" w14:paraId="1EEDB77C" w14:textId="77777777">
        <w:tc>
          <w:tcPr>
            <w:tcW w:w="0" w:type="auto"/>
          </w:tcPr>
          <w:p w14:paraId="0FAF50D9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3BD4430" w14:textId="77777777" w:rsidR="002E2ECE" w:rsidRDefault="006158C7">
            <w:pPr>
              <w:pStyle w:val="Compact"/>
              <w:jc w:val="left"/>
            </w:pPr>
            <w:r>
              <w:t>CINEASTA</w:t>
            </w:r>
          </w:p>
        </w:tc>
      </w:tr>
      <w:tr w:rsidR="002E2ECE" w:rsidRPr="00CA517B" w14:paraId="52C5DAE6" w14:textId="77777777">
        <w:tc>
          <w:tcPr>
            <w:tcW w:w="0" w:type="auto"/>
          </w:tcPr>
          <w:p w14:paraId="20A4E5EB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11521FD" w14:textId="77777777" w:rsidR="002E2ECE" w:rsidRDefault="006158C7">
            <w:pPr>
              <w:pStyle w:val="Compact"/>
              <w:jc w:val="left"/>
            </w:pPr>
            <w:r>
              <w:t>COMPOSITORES_ARTISTICOS_MUSICAIS_E_PLASTICOS</w:t>
            </w:r>
          </w:p>
        </w:tc>
      </w:tr>
      <w:tr w:rsidR="002E2ECE" w14:paraId="4FE9561D" w14:textId="77777777">
        <w:tc>
          <w:tcPr>
            <w:tcW w:w="0" w:type="auto"/>
          </w:tcPr>
          <w:p w14:paraId="0B6B8A4A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7A4FF77" w14:textId="77777777" w:rsidR="002E2ECE" w:rsidRDefault="006158C7">
            <w:pPr>
              <w:pStyle w:val="Compact"/>
              <w:jc w:val="left"/>
            </w:pPr>
            <w:r>
              <w:t>CONFEITEIRO</w:t>
            </w:r>
          </w:p>
        </w:tc>
      </w:tr>
      <w:tr w:rsidR="002E2ECE" w14:paraId="5CC8D0E6" w14:textId="77777777">
        <w:tc>
          <w:tcPr>
            <w:tcW w:w="0" w:type="auto"/>
          </w:tcPr>
          <w:p w14:paraId="4599873A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DE59D1B" w14:textId="77777777" w:rsidR="002E2ECE" w:rsidRDefault="006158C7">
            <w:pPr>
              <w:pStyle w:val="Compact"/>
              <w:jc w:val="left"/>
            </w:pPr>
            <w:r>
              <w:t>CONTADORES</w:t>
            </w:r>
          </w:p>
        </w:tc>
      </w:tr>
      <w:tr w:rsidR="002E2ECE" w14:paraId="7E053457" w14:textId="77777777">
        <w:tc>
          <w:tcPr>
            <w:tcW w:w="0" w:type="auto"/>
          </w:tcPr>
          <w:p w14:paraId="1F02FB52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070449E" w14:textId="77777777" w:rsidR="002E2ECE" w:rsidRDefault="006158C7">
            <w:pPr>
              <w:pStyle w:val="Compact"/>
              <w:jc w:val="left"/>
            </w:pPr>
            <w:r>
              <w:t>CORRETORES_DE_IMOVEIS</w:t>
            </w:r>
          </w:p>
        </w:tc>
      </w:tr>
      <w:tr w:rsidR="002E2ECE" w14:paraId="626EF8E0" w14:textId="77777777">
        <w:tc>
          <w:tcPr>
            <w:tcW w:w="0" w:type="auto"/>
          </w:tcPr>
          <w:p w14:paraId="28B5F0BB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6E10AFA" w14:textId="77777777" w:rsidR="002E2ECE" w:rsidRDefault="006158C7">
            <w:pPr>
              <w:pStyle w:val="Compact"/>
              <w:jc w:val="left"/>
            </w:pPr>
            <w:r>
              <w:t>COSTUREIRA</w:t>
            </w:r>
          </w:p>
        </w:tc>
      </w:tr>
      <w:tr w:rsidR="002E2ECE" w14:paraId="6EF501BA" w14:textId="77777777">
        <w:tc>
          <w:tcPr>
            <w:tcW w:w="0" w:type="auto"/>
          </w:tcPr>
          <w:p w14:paraId="564EA455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2032D7E" w14:textId="77777777" w:rsidR="002E2ECE" w:rsidRDefault="006158C7">
            <w:pPr>
              <w:pStyle w:val="Compact"/>
              <w:jc w:val="left"/>
            </w:pPr>
            <w:r>
              <w:t>CUIDADOR</w:t>
            </w:r>
          </w:p>
        </w:tc>
      </w:tr>
      <w:tr w:rsidR="002E2ECE" w14:paraId="135F1750" w14:textId="77777777">
        <w:tc>
          <w:tcPr>
            <w:tcW w:w="0" w:type="auto"/>
          </w:tcPr>
          <w:p w14:paraId="48503D4C" w14:textId="77777777" w:rsidR="002E2ECE" w:rsidRDefault="006158C7">
            <w:pPr>
              <w:pStyle w:val="Compact"/>
              <w:jc w:val="left"/>
            </w:pPr>
            <w:r>
              <w:t>selfEmployeeJo</w:t>
            </w:r>
            <w:r>
              <w:t>bTitle</w:t>
            </w:r>
          </w:p>
        </w:tc>
        <w:tc>
          <w:tcPr>
            <w:tcW w:w="0" w:type="auto"/>
          </w:tcPr>
          <w:p w14:paraId="494C68D9" w14:textId="77777777" w:rsidR="002E2ECE" w:rsidRDefault="006158C7">
            <w:pPr>
              <w:pStyle w:val="Compact"/>
              <w:jc w:val="left"/>
            </w:pPr>
            <w:r>
              <w:t>DESENHISTA</w:t>
            </w:r>
          </w:p>
        </w:tc>
      </w:tr>
      <w:tr w:rsidR="002E2ECE" w14:paraId="58E72364" w14:textId="77777777">
        <w:tc>
          <w:tcPr>
            <w:tcW w:w="0" w:type="auto"/>
          </w:tcPr>
          <w:p w14:paraId="420E20AB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3081A56" w14:textId="77777777" w:rsidR="002E2ECE" w:rsidRDefault="006158C7">
            <w:pPr>
              <w:pStyle w:val="Compact"/>
              <w:jc w:val="left"/>
            </w:pPr>
            <w:r>
              <w:t>DESIGNER</w:t>
            </w:r>
          </w:p>
        </w:tc>
      </w:tr>
      <w:tr w:rsidR="002E2ECE" w14:paraId="7747AF60" w14:textId="77777777">
        <w:tc>
          <w:tcPr>
            <w:tcW w:w="0" w:type="auto"/>
          </w:tcPr>
          <w:p w14:paraId="36459E7A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7DD7E6C" w14:textId="77777777" w:rsidR="002E2ECE" w:rsidRDefault="006158C7">
            <w:pPr>
              <w:pStyle w:val="Compact"/>
              <w:jc w:val="left"/>
            </w:pPr>
            <w:r>
              <w:t>ECONOMISTAS</w:t>
            </w:r>
          </w:p>
        </w:tc>
      </w:tr>
      <w:tr w:rsidR="002E2ECE" w14:paraId="61EE7912" w14:textId="77777777">
        <w:tc>
          <w:tcPr>
            <w:tcW w:w="0" w:type="auto"/>
          </w:tcPr>
          <w:p w14:paraId="141FF448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8EB321E" w14:textId="77777777" w:rsidR="002E2ECE" w:rsidRDefault="006158C7">
            <w:pPr>
              <w:pStyle w:val="Compact"/>
              <w:jc w:val="left"/>
            </w:pPr>
            <w:r>
              <w:t>EDUCADORES_FISICOS</w:t>
            </w:r>
          </w:p>
        </w:tc>
      </w:tr>
      <w:tr w:rsidR="002E2ECE" w14:paraId="0A4C0723" w14:textId="77777777">
        <w:tc>
          <w:tcPr>
            <w:tcW w:w="0" w:type="auto"/>
          </w:tcPr>
          <w:p w14:paraId="14A78F05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B26605F" w14:textId="77777777" w:rsidR="002E2ECE" w:rsidRDefault="006158C7">
            <w:pPr>
              <w:pStyle w:val="Compact"/>
              <w:jc w:val="left"/>
            </w:pPr>
            <w:r>
              <w:t>ELETRICISTA</w:t>
            </w:r>
          </w:p>
        </w:tc>
      </w:tr>
      <w:tr w:rsidR="002E2ECE" w14:paraId="7759F2AA" w14:textId="77777777">
        <w:tc>
          <w:tcPr>
            <w:tcW w:w="0" w:type="auto"/>
          </w:tcPr>
          <w:p w14:paraId="21BA8F7A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D1EF2EC" w14:textId="77777777" w:rsidR="002E2ECE" w:rsidRDefault="006158C7">
            <w:pPr>
              <w:pStyle w:val="Compact"/>
              <w:jc w:val="left"/>
            </w:pPr>
            <w:r>
              <w:t>ENCANADOR</w:t>
            </w:r>
          </w:p>
        </w:tc>
      </w:tr>
      <w:tr w:rsidR="002E2ECE" w14:paraId="14B79C8B" w14:textId="77777777">
        <w:tc>
          <w:tcPr>
            <w:tcW w:w="0" w:type="auto"/>
          </w:tcPr>
          <w:p w14:paraId="50BF6708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9E080BC" w14:textId="77777777" w:rsidR="002E2ECE" w:rsidRDefault="006158C7">
            <w:pPr>
              <w:pStyle w:val="Compact"/>
              <w:jc w:val="left"/>
            </w:pPr>
            <w:r>
              <w:t>ENFERMEIROS</w:t>
            </w:r>
          </w:p>
        </w:tc>
      </w:tr>
      <w:tr w:rsidR="002E2ECE" w14:paraId="2B88DEEA" w14:textId="77777777">
        <w:tc>
          <w:tcPr>
            <w:tcW w:w="0" w:type="auto"/>
          </w:tcPr>
          <w:p w14:paraId="62FD37B7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74F62AA" w14:textId="77777777" w:rsidR="002E2ECE" w:rsidRDefault="006158C7">
            <w:pPr>
              <w:pStyle w:val="Compact"/>
              <w:jc w:val="left"/>
            </w:pPr>
            <w:r>
              <w:t>ENGENHEIROS</w:t>
            </w:r>
          </w:p>
        </w:tc>
      </w:tr>
      <w:tr w:rsidR="002E2ECE" w14:paraId="2426FFD9" w14:textId="77777777">
        <w:tc>
          <w:tcPr>
            <w:tcW w:w="0" w:type="auto"/>
          </w:tcPr>
          <w:p w14:paraId="3CDC719A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FFEFC6E" w14:textId="77777777" w:rsidR="002E2ECE" w:rsidRDefault="006158C7">
            <w:pPr>
              <w:pStyle w:val="Compact"/>
              <w:jc w:val="left"/>
            </w:pPr>
            <w:r>
              <w:t>ENOLOGO</w:t>
            </w:r>
          </w:p>
        </w:tc>
      </w:tr>
      <w:tr w:rsidR="002E2ECE" w14:paraId="4DD86DEA" w14:textId="77777777">
        <w:tc>
          <w:tcPr>
            <w:tcW w:w="0" w:type="auto"/>
          </w:tcPr>
          <w:p w14:paraId="0731F34A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24F0DFD" w14:textId="77777777" w:rsidR="002E2ECE" w:rsidRDefault="006158C7">
            <w:pPr>
              <w:pStyle w:val="Compact"/>
              <w:jc w:val="left"/>
            </w:pPr>
            <w:r>
              <w:t>ESCRITOR</w:t>
            </w:r>
          </w:p>
        </w:tc>
      </w:tr>
      <w:tr w:rsidR="002E2ECE" w14:paraId="4217A334" w14:textId="77777777">
        <w:tc>
          <w:tcPr>
            <w:tcW w:w="0" w:type="auto"/>
          </w:tcPr>
          <w:p w14:paraId="02FD7D08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1B25946" w14:textId="77777777" w:rsidR="002E2ECE" w:rsidRDefault="006158C7">
            <w:pPr>
              <w:pStyle w:val="Compact"/>
              <w:jc w:val="left"/>
            </w:pPr>
            <w:r>
              <w:t>ESTATITICOS</w:t>
            </w:r>
          </w:p>
        </w:tc>
      </w:tr>
      <w:tr w:rsidR="002E2ECE" w14:paraId="077794DA" w14:textId="77777777">
        <w:tc>
          <w:tcPr>
            <w:tcW w:w="0" w:type="auto"/>
          </w:tcPr>
          <w:p w14:paraId="1FDCEB64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93F2B93" w14:textId="77777777" w:rsidR="002E2ECE" w:rsidRDefault="006158C7">
            <w:pPr>
              <w:pStyle w:val="Compact"/>
              <w:jc w:val="left"/>
            </w:pPr>
            <w:r>
              <w:t>ESTETICISTA</w:t>
            </w:r>
          </w:p>
        </w:tc>
      </w:tr>
      <w:tr w:rsidR="002E2ECE" w14:paraId="5A54285A" w14:textId="77777777">
        <w:tc>
          <w:tcPr>
            <w:tcW w:w="0" w:type="auto"/>
          </w:tcPr>
          <w:p w14:paraId="119618C9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641833A" w14:textId="77777777" w:rsidR="002E2ECE" w:rsidRDefault="006158C7">
            <w:pPr>
              <w:pStyle w:val="Compact"/>
              <w:jc w:val="left"/>
            </w:pPr>
            <w:r>
              <w:t>FARMACEUTICO</w:t>
            </w:r>
          </w:p>
        </w:tc>
      </w:tr>
      <w:tr w:rsidR="002E2ECE" w14:paraId="4EFDDE97" w14:textId="77777777">
        <w:tc>
          <w:tcPr>
            <w:tcW w:w="0" w:type="auto"/>
          </w:tcPr>
          <w:p w14:paraId="699CEE31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46AC46A" w14:textId="77777777" w:rsidR="002E2ECE" w:rsidRDefault="006158C7">
            <w:pPr>
              <w:pStyle w:val="Compact"/>
              <w:jc w:val="left"/>
            </w:pPr>
            <w:r>
              <w:t>FEIRANTE</w:t>
            </w:r>
          </w:p>
        </w:tc>
      </w:tr>
      <w:tr w:rsidR="002E2ECE" w14:paraId="7C9D3548" w14:textId="77777777">
        <w:tc>
          <w:tcPr>
            <w:tcW w:w="0" w:type="auto"/>
          </w:tcPr>
          <w:p w14:paraId="7C5116A7" w14:textId="77777777" w:rsidR="002E2ECE" w:rsidRDefault="006158C7">
            <w:pPr>
              <w:pStyle w:val="Compact"/>
              <w:jc w:val="left"/>
            </w:pPr>
            <w:r>
              <w:lastRenderedPageBreak/>
              <w:t>selfEmployeeJobTitle</w:t>
            </w:r>
          </w:p>
        </w:tc>
        <w:tc>
          <w:tcPr>
            <w:tcW w:w="0" w:type="auto"/>
          </w:tcPr>
          <w:p w14:paraId="4DDEEFAA" w14:textId="77777777" w:rsidR="002E2ECE" w:rsidRDefault="006158C7">
            <w:pPr>
              <w:pStyle w:val="Compact"/>
              <w:jc w:val="left"/>
            </w:pPr>
            <w:r>
              <w:t>FISIOTERAPEUTAS</w:t>
            </w:r>
          </w:p>
        </w:tc>
      </w:tr>
      <w:tr w:rsidR="002E2ECE" w14:paraId="0DF4AC13" w14:textId="77777777">
        <w:tc>
          <w:tcPr>
            <w:tcW w:w="0" w:type="auto"/>
          </w:tcPr>
          <w:p w14:paraId="3611F3E8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9C6E2B8" w14:textId="77777777" w:rsidR="002E2ECE" w:rsidRDefault="006158C7">
            <w:pPr>
              <w:pStyle w:val="Compact"/>
              <w:jc w:val="left"/>
            </w:pPr>
            <w:r>
              <w:t>FLORICULTOR</w:t>
            </w:r>
          </w:p>
        </w:tc>
      </w:tr>
      <w:tr w:rsidR="002E2ECE" w14:paraId="4929EA33" w14:textId="77777777">
        <w:tc>
          <w:tcPr>
            <w:tcW w:w="0" w:type="auto"/>
          </w:tcPr>
          <w:p w14:paraId="7E7A18B5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D12E6B8" w14:textId="77777777" w:rsidR="002E2ECE" w:rsidRDefault="006158C7">
            <w:pPr>
              <w:pStyle w:val="Compact"/>
              <w:jc w:val="left"/>
            </w:pPr>
            <w:r>
              <w:t>FONOAUDIOLOGOS</w:t>
            </w:r>
          </w:p>
        </w:tc>
      </w:tr>
      <w:tr w:rsidR="002E2ECE" w14:paraId="0C7FEC6A" w14:textId="77777777">
        <w:tc>
          <w:tcPr>
            <w:tcW w:w="0" w:type="auto"/>
          </w:tcPr>
          <w:p w14:paraId="680A79B2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4EB9354" w14:textId="77777777" w:rsidR="002E2ECE" w:rsidRDefault="006158C7">
            <w:pPr>
              <w:pStyle w:val="Compact"/>
              <w:jc w:val="left"/>
            </w:pPr>
            <w:r>
              <w:t>FOTOGRAFO</w:t>
            </w:r>
          </w:p>
        </w:tc>
      </w:tr>
      <w:tr w:rsidR="002E2ECE" w14:paraId="57B0915B" w14:textId="77777777">
        <w:tc>
          <w:tcPr>
            <w:tcW w:w="0" w:type="auto"/>
          </w:tcPr>
          <w:p w14:paraId="229D4B64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7620D9A" w14:textId="77777777" w:rsidR="002E2ECE" w:rsidRDefault="006158C7">
            <w:pPr>
              <w:pStyle w:val="Compact"/>
              <w:jc w:val="left"/>
            </w:pPr>
            <w:r>
              <w:t>GESSEIRO</w:t>
            </w:r>
          </w:p>
        </w:tc>
      </w:tr>
      <w:tr w:rsidR="002E2ECE" w14:paraId="4356EB89" w14:textId="77777777">
        <w:tc>
          <w:tcPr>
            <w:tcW w:w="0" w:type="auto"/>
          </w:tcPr>
          <w:p w14:paraId="2BC523AE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4F698F6" w14:textId="77777777" w:rsidR="002E2ECE" w:rsidRDefault="006158C7">
            <w:pPr>
              <w:pStyle w:val="Compact"/>
              <w:jc w:val="left"/>
            </w:pPr>
            <w:r>
              <w:t>GEOLOGOS</w:t>
            </w:r>
          </w:p>
        </w:tc>
      </w:tr>
      <w:tr w:rsidR="002E2ECE" w14:paraId="14D4F5B4" w14:textId="77777777">
        <w:tc>
          <w:tcPr>
            <w:tcW w:w="0" w:type="auto"/>
          </w:tcPr>
          <w:p w14:paraId="7896BC42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9C139D8" w14:textId="77777777" w:rsidR="002E2ECE" w:rsidRDefault="006158C7">
            <w:pPr>
              <w:pStyle w:val="Compact"/>
              <w:jc w:val="left"/>
            </w:pPr>
            <w:r>
              <w:t>GRAFICO_TIPOGRAFO</w:t>
            </w:r>
          </w:p>
        </w:tc>
      </w:tr>
      <w:tr w:rsidR="002E2ECE" w14:paraId="553BACDA" w14:textId="77777777">
        <w:tc>
          <w:tcPr>
            <w:tcW w:w="0" w:type="auto"/>
          </w:tcPr>
          <w:p w14:paraId="48E2B2E3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BF586A8" w14:textId="77777777" w:rsidR="002E2ECE" w:rsidRDefault="006158C7">
            <w:pPr>
              <w:pStyle w:val="Compact"/>
              <w:jc w:val="left"/>
            </w:pPr>
            <w:r>
              <w:t>JOALHEIRO</w:t>
            </w:r>
          </w:p>
        </w:tc>
      </w:tr>
      <w:tr w:rsidR="002E2ECE" w14:paraId="4C8D7669" w14:textId="77777777">
        <w:tc>
          <w:tcPr>
            <w:tcW w:w="0" w:type="auto"/>
          </w:tcPr>
          <w:p w14:paraId="6D630E85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C30F0AB" w14:textId="77777777" w:rsidR="002E2ECE" w:rsidRDefault="006158C7">
            <w:pPr>
              <w:pStyle w:val="Compact"/>
              <w:jc w:val="left"/>
            </w:pPr>
            <w:r>
              <w:t>JORNALEIRO</w:t>
            </w:r>
          </w:p>
        </w:tc>
      </w:tr>
      <w:tr w:rsidR="002E2ECE" w14:paraId="426431E7" w14:textId="77777777">
        <w:tc>
          <w:tcPr>
            <w:tcW w:w="0" w:type="auto"/>
          </w:tcPr>
          <w:p w14:paraId="6A046D03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6D7083F" w14:textId="77777777" w:rsidR="002E2ECE" w:rsidRDefault="006158C7">
            <w:pPr>
              <w:pStyle w:val="Compact"/>
              <w:jc w:val="left"/>
            </w:pPr>
            <w:r>
              <w:t>JORNALISTAS</w:t>
            </w:r>
          </w:p>
        </w:tc>
      </w:tr>
      <w:tr w:rsidR="002E2ECE" w14:paraId="4CCA1701" w14:textId="77777777">
        <w:tc>
          <w:tcPr>
            <w:tcW w:w="0" w:type="auto"/>
          </w:tcPr>
          <w:p w14:paraId="18DB3CAB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DB3261E" w14:textId="77777777" w:rsidR="002E2ECE" w:rsidRDefault="006158C7">
            <w:pPr>
              <w:pStyle w:val="Compact"/>
              <w:jc w:val="left"/>
            </w:pPr>
            <w:r>
              <w:t>LEILOEIROS</w:t>
            </w:r>
          </w:p>
        </w:tc>
      </w:tr>
      <w:tr w:rsidR="002E2ECE" w14:paraId="5990DAC9" w14:textId="77777777">
        <w:tc>
          <w:tcPr>
            <w:tcW w:w="0" w:type="auto"/>
          </w:tcPr>
          <w:p w14:paraId="7FE14D7D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166A33C" w14:textId="77777777" w:rsidR="002E2ECE" w:rsidRDefault="006158C7">
            <w:pPr>
              <w:pStyle w:val="Compact"/>
              <w:jc w:val="left"/>
            </w:pPr>
            <w:r>
              <w:t>MARCENEIRO_CARPINTEIRO</w:t>
            </w:r>
          </w:p>
        </w:tc>
      </w:tr>
      <w:tr w:rsidR="002E2ECE" w14:paraId="3539DCAF" w14:textId="77777777">
        <w:tc>
          <w:tcPr>
            <w:tcW w:w="0" w:type="auto"/>
          </w:tcPr>
          <w:p w14:paraId="25262E62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4CE30FB" w14:textId="77777777" w:rsidR="002E2ECE" w:rsidRDefault="006158C7">
            <w:pPr>
              <w:pStyle w:val="Compact"/>
              <w:jc w:val="left"/>
            </w:pPr>
            <w:r>
              <w:t>MECANICO_FUNILEIRO</w:t>
            </w:r>
          </w:p>
        </w:tc>
      </w:tr>
      <w:tr w:rsidR="002E2ECE" w14:paraId="079A32BD" w14:textId="77777777">
        <w:tc>
          <w:tcPr>
            <w:tcW w:w="0" w:type="auto"/>
          </w:tcPr>
          <w:p w14:paraId="07D3F4B4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95F49AC" w14:textId="77777777" w:rsidR="002E2ECE" w:rsidRDefault="006158C7">
            <w:pPr>
              <w:pStyle w:val="Compact"/>
              <w:jc w:val="left"/>
            </w:pPr>
            <w:r>
              <w:t>MESTRE_DE_CERIMONIA</w:t>
            </w:r>
          </w:p>
        </w:tc>
      </w:tr>
      <w:tr w:rsidR="002E2ECE" w14:paraId="5F1DE284" w14:textId="77777777">
        <w:tc>
          <w:tcPr>
            <w:tcW w:w="0" w:type="auto"/>
          </w:tcPr>
          <w:p w14:paraId="41993BAD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E932C79" w14:textId="77777777" w:rsidR="002E2ECE" w:rsidRDefault="006158C7">
            <w:pPr>
              <w:pStyle w:val="Compact"/>
              <w:jc w:val="left"/>
            </w:pPr>
            <w:r>
              <w:t>MODELO</w:t>
            </w:r>
          </w:p>
        </w:tc>
      </w:tr>
      <w:tr w:rsidR="002E2ECE" w14:paraId="3FD57900" w14:textId="77777777">
        <w:tc>
          <w:tcPr>
            <w:tcW w:w="0" w:type="auto"/>
          </w:tcPr>
          <w:p w14:paraId="1887C383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B643F19" w14:textId="77777777" w:rsidR="002E2ECE" w:rsidRDefault="006158C7">
            <w:pPr>
              <w:pStyle w:val="Compact"/>
              <w:jc w:val="left"/>
            </w:pPr>
            <w:r>
              <w:t>MUSEOLOGOS</w:t>
            </w:r>
          </w:p>
        </w:tc>
      </w:tr>
      <w:tr w:rsidR="002E2ECE" w14:paraId="110CCF74" w14:textId="77777777">
        <w:tc>
          <w:tcPr>
            <w:tcW w:w="0" w:type="auto"/>
          </w:tcPr>
          <w:p w14:paraId="7B8FC372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549F36F" w14:textId="77777777" w:rsidR="002E2ECE" w:rsidRDefault="006158C7">
            <w:pPr>
              <w:pStyle w:val="Compact"/>
              <w:jc w:val="left"/>
            </w:pPr>
            <w:r>
              <w:t>MEDICO</w:t>
            </w:r>
          </w:p>
        </w:tc>
      </w:tr>
      <w:tr w:rsidR="002E2ECE" w14:paraId="14673CAD" w14:textId="77777777">
        <w:tc>
          <w:tcPr>
            <w:tcW w:w="0" w:type="auto"/>
          </w:tcPr>
          <w:p w14:paraId="337F5EB9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861A0EC" w14:textId="77777777" w:rsidR="002E2ECE" w:rsidRDefault="006158C7">
            <w:pPr>
              <w:pStyle w:val="Compact"/>
              <w:jc w:val="left"/>
            </w:pPr>
            <w:r>
              <w:t>MEDICOS_VETERINARIOS</w:t>
            </w:r>
          </w:p>
        </w:tc>
      </w:tr>
      <w:tr w:rsidR="002E2ECE" w14:paraId="6AC150AD" w14:textId="77777777">
        <w:tc>
          <w:tcPr>
            <w:tcW w:w="0" w:type="auto"/>
          </w:tcPr>
          <w:p w14:paraId="578F8280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78E578B" w14:textId="77777777" w:rsidR="002E2ECE" w:rsidRDefault="006158C7">
            <w:pPr>
              <w:pStyle w:val="Compact"/>
              <w:jc w:val="left"/>
            </w:pPr>
            <w:r>
              <w:t>MUSICO</w:t>
            </w:r>
          </w:p>
        </w:tc>
      </w:tr>
      <w:tr w:rsidR="002E2ECE" w14:paraId="2A578E27" w14:textId="77777777">
        <w:tc>
          <w:tcPr>
            <w:tcW w:w="0" w:type="auto"/>
          </w:tcPr>
          <w:p w14:paraId="1540ED3E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6DA28AE" w14:textId="77777777" w:rsidR="002E2ECE" w:rsidRDefault="006158C7">
            <w:pPr>
              <w:pStyle w:val="Compact"/>
              <w:jc w:val="left"/>
            </w:pPr>
            <w:r>
              <w:t>NUTRICIONISTA</w:t>
            </w:r>
          </w:p>
        </w:tc>
      </w:tr>
      <w:tr w:rsidR="002E2ECE" w14:paraId="407574B6" w14:textId="77777777">
        <w:tc>
          <w:tcPr>
            <w:tcW w:w="0" w:type="auto"/>
          </w:tcPr>
          <w:p w14:paraId="7BF53A38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9C75E33" w14:textId="77777777" w:rsidR="002E2ECE" w:rsidRDefault="006158C7">
            <w:pPr>
              <w:pStyle w:val="Compact"/>
              <w:jc w:val="left"/>
            </w:pPr>
            <w:r>
              <w:t>OCEANOGRAFOS</w:t>
            </w:r>
          </w:p>
        </w:tc>
      </w:tr>
      <w:tr w:rsidR="002E2ECE" w14:paraId="30C5A08E" w14:textId="77777777">
        <w:tc>
          <w:tcPr>
            <w:tcW w:w="0" w:type="auto"/>
          </w:tcPr>
          <w:p w14:paraId="750B4E12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DBEEE37" w14:textId="77777777" w:rsidR="002E2ECE" w:rsidRDefault="006158C7">
            <w:pPr>
              <w:pStyle w:val="Compact"/>
              <w:jc w:val="left"/>
            </w:pPr>
            <w:r>
              <w:t>ODONTOLOGISTA</w:t>
            </w:r>
          </w:p>
        </w:tc>
      </w:tr>
      <w:tr w:rsidR="002E2ECE" w14:paraId="15716365" w14:textId="77777777">
        <w:tc>
          <w:tcPr>
            <w:tcW w:w="0" w:type="auto"/>
          </w:tcPr>
          <w:p w14:paraId="28AD22A2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516596D" w14:textId="77777777" w:rsidR="002E2ECE" w:rsidRDefault="006158C7">
            <w:pPr>
              <w:pStyle w:val="Compact"/>
              <w:jc w:val="left"/>
            </w:pPr>
            <w:r>
              <w:t>OFTALMOLOGISTA</w:t>
            </w:r>
          </w:p>
        </w:tc>
      </w:tr>
      <w:tr w:rsidR="002E2ECE" w14:paraId="2AB6285F" w14:textId="77777777">
        <w:tc>
          <w:tcPr>
            <w:tcW w:w="0" w:type="auto"/>
          </w:tcPr>
          <w:p w14:paraId="39FEE765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2FFCF08" w14:textId="77777777" w:rsidR="002E2ECE" w:rsidRDefault="006158C7">
            <w:pPr>
              <w:pStyle w:val="Compact"/>
              <w:jc w:val="left"/>
            </w:pPr>
            <w:r>
              <w:t>ORTOPEDISTA</w:t>
            </w:r>
          </w:p>
        </w:tc>
      </w:tr>
      <w:tr w:rsidR="002E2ECE" w14:paraId="0A676B5E" w14:textId="77777777">
        <w:tc>
          <w:tcPr>
            <w:tcW w:w="0" w:type="auto"/>
          </w:tcPr>
          <w:p w14:paraId="29377C6A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0ACA5F4" w14:textId="77777777" w:rsidR="002E2ECE" w:rsidRDefault="006158C7">
            <w:pPr>
              <w:pStyle w:val="Compact"/>
              <w:jc w:val="left"/>
            </w:pPr>
            <w:r>
              <w:t>PADEIRO</w:t>
            </w:r>
          </w:p>
        </w:tc>
      </w:tr>
      <w:tr w:rsidR="002E2ECE" w14:paraId="2F3D87FE" w14:textId="77777777">
        <w:tc>
          <w:tcPr>
            <w:tcW w:w="0" w:type="auto"/>
          </w:tcPr>
          <w:p w14:paraId="3C8EB3F0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999E045" w14:textId="77777777" w:rsidR="002E2ECE" w:rsidRDefault="006158C7">
            <w:pPr>
              <w:pStyle w:val="Compact"/>
              <w:jc w:val="left"/>
            </w:pPr>
            <w:r>
              <w:t>PARTEIRAS</w:t>
            </w:r>
          </w:p>
        </w:tc>
      </w:tr>
      <w:tr w:rsidR="002E2ECE" w14:paraId="22550801" w14:textId="77777777">
        <w:tc>
          <w:tcPr>
            <w:tcW w:w="0" w:type="auto"/>
          </w:tcPr>
          <w:p w14:paraId="6696D557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383620B" w14:textId="77777777" w:rsidR="002E2ECE" w:rsidRDefault="006158C7">
            <w:pPr>
              <w:pStyle w:val="Compact"/>
              <w:jc w:val="left"/>
            </w:pPr>
            <w:r>
              <w:t>PEDREIRO_MESTRE_DE_OBRAS</w:t>
            </w:r>
          </w:p>
        </w:tc>
      </w:tr>
      <w:tr w:rsidR="002E2ECE" w14:paraId="40755C86" w14:textId="77777777">
        <w:tc>
          <w:tcPr>
            <w:tcW w:w="0" w:type="auto"/>
          </w:tcPr>
          <w:p w14:paraId="3320D732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DEC61EC" w14:textId="77777777" w:rsidR="002E2ECE" w:rsidRDefault="006158C7">
            <w:pPr>
              <w:pStyle w:val="Compact"/>
              <w:jc w:val="left"/>
            </w:pPr>
            <w:r>
              <w:t>PERFUMISTA</w:t>
            </w:r>
          </w:p>
        </w:tc>
      </w:tr>
      <w:tr w:rsidR="002E2ECE" w14:paraId="3203C962" w14:textId="77777777">
        <w:tc>
          <w:tcPr>
            <w:tcW w:w="0" w:type="auto"/>
          </w:tcPr>
          <w:p w14:paraId="716B4696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B7FD464" w14:textId="77777777" w:rsidR="002E2ECE" w:rsidRDefault="006158C7">
            <w:pPr>
              <w:pStyle w:val="Compact"/>
              <w:jc w:val="left"/>
            </w:pPr>
            <w:r>
              <w:t>PERSONAL_TRAINER</w:t>
            </w:r>
          </w:p>
        </w:tc>
      </w:tr>
      <w:tr w:rsidR="002E2ECE" w14:paraId="455CE905" w14:textId="77777777">
        <w:tc>
          <w:tcPr>
            <w:tcW w:w="0" w:type="auto"/>
          </w:tcPr>
          <w:p w14:paraId="56519243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264F021" w14:textId="77777777" w:rsidR="002E2ECE" w:rsidRDefault="006158C7">
            <w:pPr>
              <w:pStyle w:val="Compact"/>
              <w:jc w:val="left"/>
            </w:pPr>
            <w:r>
              <w:t>PINTOR</w:t>
            </w:r>
          </w:p>
        </w:tc>
      </w:tr>
      <w:tr w:rsidR="002E2ECE" w14:paraId="19A523D9" w14:textId="77777777">
        <w:tc>
          <w:tcPr>
            <w:tcW w:w="0" w:type="auto"/>
          </w:tcPr>
          <w:p w14:paraId="18644627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9E3F7C5" w14:textId="77777777" w:rsidR="002E2ECE" w:rsidRDefault="006158C7">
            <w:pPr>
              <w:pStyle w:val="Compact"/>
              <w:jc w:val="left"/>
            </w:pPr>
            <w:r>
              <w:t>PODOLOGO</w:t>
            </w:r>
          </w:p>
        </w:tc>
      </w:tr>
      <w:tr w:rsidR="002E2ECE" w14:paraId="164F7942" w14:textId="77777777">
        <w:tc>
          <w:tcPr>
            <w:tcW w:w="0" w:type="auto"/>
          </w:tcPr>
          <w:p w14:paraId="6F5D0928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F352EC1" w14:textId="77777777" w:rsidR="002E2ECE" w:rsidRDefault="006158C7">
            <w:pPr>
              <w:pStyle w:val="Compact"/>
              <w:jc w:val="left"/>
            </w:pPr>
            <w:r>
              <w:t>PROFESSOR</w:t>
            </w:r>
          </w:p>
        </w:tc>
      </w:tr>
      <w:tr w:rsidR="002E2ECE" w14:paraId="01F20013" w14:textId="77777777">
        <w:tc>
          <w:tcPr>
            <w:tcW w:w="0" w:type="auto"/>
          </w:tcPr>
          <w:p w14:paraId="01EB95F9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5E51F63" w14:textId="77777777" w:rsidR="002E2ECE" w:rsidRDefault="006158C7">
            <w:pPr>
              <w:pStyle w:val="Compact"/>
              <w:jc w:val="left"/>
            </w:pPr>
            <w:r>
              <w:t>PROFESSORES_PARTICULARES</w:t>
            </w:r>
          </w:p>
        </w:tc>
      </w:tr>
      <w:tr w:rsidR="002E2ECE" w:rsidRPr="00CA517B" w14:paraId="339670F3" w14:textId="77777777">
        <w:tc>
          <w:tcPr>
            <w:tcW w:w="0" w:type="auto"/>
          </w:tcPr>
          <w:p w14:paraId="3BF97A9F" w14:textId="77777777" w:rsidR="002E2ECE" w:rsidRDefault="006158C7">
            <w:pPr>
              <w:pStyle w:val="Compact"/>
              <w:jc w:val="left"/>
            </w:pPr>
            <w:r>
              <w:t>selfEmployeeJobTitl</w:t>
            </w:r>
            <w:r>
              <w:t>e</w:t>
            </w:r>
          </w:p>
        </w:tc>
        <w:tc>
          <w:tcPr>
            <w:tcW w:w="0" w:type="auto"/>
          </w:tcPr>
          <w:p w14:paraId="6CE1F58F" w14:textId="77777777" w:rsidR="002E2ECE" w:rsidRDefault="006158C7">
            <w:pPr>
              <w:pStyle w:val="Compact"/>
              <w:jc w:val="left"/>
            </w:pPr>
            <w:r>
              <w:t>PROFISSIONAL_DE_TECNOLOGIA_DA_INFORMACAO_TI</w:t>
            </w:r>
          </w:p>
        </w:tc>
      </w:tr>
      <w:tr w:rsidR="002E2ECE" w14:paraId="0D86CE1F" w14:textId="77777777">
        <w:tc>
          <w:tcPr>
            <w:tcW w:w="0" w:type="auto"/>
          </w:tcPr>
          <w:p w14:paraId="2D77F9D0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EB76ABD" w14:textId="77777777" w:rsidR="002E2ECE" w:rsidRDefault="006158C7">
            <w:pPr>
              <w:pStyle w:val="Compact"/>
              <w:jc w:val="left"/>
            </w:pPr>
            <w:r>
              <w:t>PROJETISTA</w:t>
            </w:r>
          </w:p>
        </w:tc>
      </w:tr>
      <w:tr w:rsidR="002E2ECE" w14:paraId="03B54390" w14:textId="77777777">
        <w:tc>
          <w:tcPr>
            <w:tcW w:w="0" w:type="auto"/>
          </w:tcPr>
          <w:p w14:paraId="079E3FAD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CFD7D1A" w14:textId="77777777" w:rsidR="002E2ECE" w:rsidRDefault="006158C7">
            <w:pPr>
              <w:pStyle w:val="Compact"/>
              <w:jc w:val="left"/>
            </w:pPr>
            <w:r>
              <w:t>PROTETICO</w:t>
            </w:r>
          </w:p>
        </w:tc>
      </w:tr>
      <w:tr w:rsidR="002E2ECE" w14:paraId="40DD16D5" w14:textId="77777777">
        <w:tc>
          <w:tcPr>
            <w:tcW w:w="0" w:type="auto"/>
          </w:tcPr>
          <w:p w14:paraId="5BED9B1E" w14:textId="77777777" w:rsidR="002E2ECE" w:rsidRDefault="006158C7">
            <w:pPr>
              <w:pStyle w:val="Compact"/>
              <w:jc w:val="left"/>
            </w:pPr>
            <w:r>
              <w:lastRenderedPageBreak/>
              <w:t>selfEmployeeJobTitle</w:t>
            </w:r>
          </w:p>
        </w:tc>
        <w:tc>
          <w:tcPr>
            <w:tcW w:w="0" w:type="auto"/>
          </w:tcPr>
          <w:p w14:paraId="4564A364" w14:textId="77777777" w:rsidR="002E2ECE" w:rsidRDefault="006158C7">
            <w:pPr>
              <w:pStyle w:val="Compact"/>
              <w:jc w:val="left"/>
            </w:pPr>
            <w:r>
              <w:t>PROTETICOS_DENTARIOS</w:t>
            </w:r>
          </w:p>
        </w:tc>
      </w:tr>
      <w:tr w:rsidR="002E2ECE" w14:paraId="54AD7FBF" w14:textId="77777777">
        <w:tc>
          <w:tcPr>
            <w:tcW w:w="0" w:type="auto"/>
          </w:tcPr>
          <w:p w14:paraId="7CC1CB9B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1ACFE88" w14:textId="77777777" w:rsidR="002E2ECE" w:rsidRDefault="006158C7">
            <w:pPr>
              <w:pStyle w:val="Compact"/>
              <w:jc w:val="left"/>
            </w:pPr>
            <w:r>
              <w:t>PSICOLOGOS</w:t>
            </w:r>
          </w:p>
        </w:tc>
      </w:tr>
      <w:tr w:rsidR="002E2ECE" w14:paraId="4380B5C6" w14:textId="77777777">
        <w:tc>
          <w:tcPr>
            <w:tcW w:w="0" w:type="auto"/>
          </w:tcPr>
          <w:p w14:paraId="1F0AA226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5FB4486" w14:textId="77777777" w:rsidR="002E2ECE" w:rsidRDefault="006158C7">
            <w:pPr>
              <w:pStyle w:val="Compact"/>
              <w:jc w:val="left"/>
            </w:pPr>
            <w:r>
              <w:t>PUBLICITARIOS</w:t>
            </w:r>
          </w:p>
        </w:tc>
      </w:tr>
      <w:tr w:rsidR="002E2ECE" w14:paraId="25E3D450" w14:textId="77777777">
        <w:tc>
          <w:tcPr>
            <w:tcW w:w="0" w:type="auto"/>
          </w:tcPr>
          <w:p w14:paraId="3BCA58C1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CBBA633" w14:textId="77777777" w:rsidR="002E2ECE" w:rsidRDefault="006158C7">
            <w:pPr>
              <w:pStyle w:val="Compact"/>
              <w:jc w:val="left"/>
            </w:pPr>
            <w:r>
              <w:t>QUIMICOS</w:t>
            </w:r>
          </w:p>
        </w:tc>
      </w:tr>
      <w:tr w:rsidR="002E2ECE" w14:paraId="425CDEEE" w14:textId="77777777">
        <w:tc>
          <w:tcPr>
            <w:tcW w:w="0" w:type="auto"/>
          </w:tcPr>
          <w:p w14:paraId="3054B61D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CDB4117" w14:textId="77777777" w:rsidR="002E2ECE" w:rsidRDefault="006158C7">
            <w:pPr>
              <w:pStyle w:val="Compact"/>
              <w:jc w:val="left"/>
            </w:pPr>
            <w:r>
              <w:t>RELACOES_PUBLICAS</w:t>
            </w:r>
          </w:p>
        </w:tc>
      </w:tr>
      <w:tr w:rsidR="002E2ECE" w14:paraId="008BEDCD" w14:textId="77777777">
        <w:tc>
          <w:tcPr>
            <w:tcW w:w="0" w:type="auto"/>
          </w:tcPr>
          <w:p w14:paraId="7FE1268D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B90E41C" w14:textId="77777777" w:rsidR="002E2ECE" w:rsidRDefault="006158C7">
            <w:pPr>
              <w:pStyle w:val="Compact"/>
              <w:jc w:val="left"/>
            </w:pPr>
            <w:r>
              <w:t>RELOJOEIRO</w:t>
            </w:r>
          </w:p>
        </w:tc>
      </w:tr>
      <w:tr w:rsidR="002E2ECE" w14:paraId="33840E5C" w14:textId="77777777">
        <w:tc>
          <w:tcPr>
            <w:tcW w:w="0" w:type="auto"/>
          </w:tcPr>
          <w:p w14:paraId="132E8D0B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BE5A1FB" w14:textId="77777777" w:rsidR="002E2ECE" w:rsidRDefault="006158C7">
            <w:pPr>
              <w:pStyle w:val="Compact"/>
              <w:jc w:val="left"/>
            </w:pPr>
            <w:r>
              <w:t>SAPATEIRO</w:t>
            </w:r>
          </w:p>
        </w:tc>
      </w:tr>
      <w:tr w:rsidR="002E2ECE" w14:paraId="44096DD3" w14:textId="77777777">
        <w:tc>
          <w:tcPr>
            <w:tcW w:w="0" w:type="auto"/>
          </w:tcPr>
          <w:p w14:paraId="6C27BE81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BC447F5" w14:textId="77777777" w:rsidR="002E2ECE" w:rsidRDefault="006158C7">
            <w:pPr>
              <w:pStyle w:val="Compact"/>
              <w:jc w:val="left"/>
            </w:pPr>
            <w:r>
              <w:t>SERRALHEIRO</w:t>
            </w:r>
          </w:p>
        </w:tc>
      </w:tr>
      <w:tr w:rsidR="002E2ECE" w14:paraId="64AFF77B" w14:textId="77777777">
        <w:tc>
          <w:tcPr>
            <w:tcW w:w="0" w:type="auto"/>
          </w:tcPr>
          <w:p w14:paraId="38C7201A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A27673A" w14:textId="77777777" w:rsidR="002E2ECE" w:rsidRDefault="006158C7">
            <w:pPr>
              <w:pStyle w:val="Compact"/>
              <w:jc w:val="left"/>
            </w:pPr>
            <w:r>
              <w:t>SOCIOLOGOS</w:t>
            </w:r>
          </w:p>
        </w:tc>
      </w:tr>
      <w:tr w:rsidR="002E2ECE" w14:paraId="2608A569" w14:textId="77777777">
        <w:tc>
          <w:tcPr>
            <w:tcW w:w="0" w:type="auto"/>
          </w:tcPr>
          <w:p w14:paraId="4DB61A9A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E275585" w14:textId="77777777" w:rsidR="002E2ECE" w:rsidRDefault="006158C7">
            <w:pPr>
              <w:pStyle w:val="Compact"/>
              <w:jc w:val="left"/>
            </w:pPr>
            <w:r>
              <w:t>SOMMELIER</w:t>
            </w:r>
          </w:p>
        </w:tc>
      </w:tr>
      <w:tr w:rsidR="002E2ECE" w14:paraId="7F901F3D" w14:textId="77777777">
        <w:tc>
          <w:tcPr>
            <w:tcW w:w="0" w:type="auto"/>
          </w:tcPr>
          <w:p w14:paraId="34BE7BAC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A9B36C0" w14:textId="77777777" w:rsidR="002E2ECE" w:rsidRDefault="006158C7">
            <w:pPr>
              <w:pStyle w:val="Compact"/>
              <w:jc w:val="left"/>
            </w:pPr>
            <w:r>
              <w:t>TAPECEIRO</w:t>
            </w:r>
          </w:p>
        </w:tc>
      </w:tr>
      <w:tr w:rsidR="002E2ECE" w14:paraId="23D9654D" w14:textId="77777777">
        <w:tc>
          <w:tcPr>
            <w:tcW w:w="0" w:type="auto"/>
          </w:tcPr>
          <w:p w14:paraId="570B6FE7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CD0DDC9" w14:textId="77777777" w:rsidR="002E2ECE" w:rsidRDefault="006158C7">
            <w:pPr>
              <w:pStyle w:val="Compact"/>
              <w:jc w:val="left"/>
            </w:pPr>
            <w:r>
              <w:t>TECNOLOGOS</w:t>
            </w:r>
          </w:p>
        </w:tc>
      </w:tr>
      <w:tr w:rsidR="002E2ECE" w14:paraId="753394CD" w14:textId="77777777">
        <w:tc>
          <w:tcPr>
            <w:tcW w:w="0" w:type="auto"/>
          </w:tcPr>
          <w:p w14:paraId="6610096C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04654E5" w14:textId="77777777" w:rsidR="002E2ECE" w:rsidRDefault="006158C7">
            <w:pPr>
              <w:pStyle w:val="Compact"/>
              <w:jc w:val="left"/>
            </w:pPr>
            <w:r>
              <w:t>TERAPEUTAS_OCUPACIONAIS</w:t>
            </w:r>
          </w:p>
        </w:tc>
      </w:tr>
      <w:tr w:rsidR="002E2ECE" w14:paraId="22303FCA" w14:textId="77777777">
        <w:tc>
          <w:tcPr>
            <w:tcW w:w="0" w:type="auto"/>
          </w:tcPr>
          <w:p w14:paraId="56E084D7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E551C6B" w14:textId="77777777" w:rsidR="002E2ECE" w:rsidRDefault="006158C7">
            <w:pPr>
              <w:pStyle w:val="Compact"/>
              <w:jc w:val="left"/>
            </w:pPr>
            <w:r>
              <w:t>TIPOGRAFO</w:t>
            </w:r>
          </w:p>
        </w:tc>
      </w:tr>
      <w:tr w:rsidR="002E2ECE" w14:paraId="016BBDC1" w14:textId="77777777">
        <w:tc>
          <w:tcPr>
            <w:tcW w:w="0" w:type="auto"/>
          </w:tcPr>
          <w:p w14:paraId="300BF93B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66525E6" w14:textId="77777777" w:rsidR="002E2ECE" w:rsidRDefault="006158C7">
            <w:pPr>
              <w:pStyle w:val="Compact"/>
              <w:jc w:val="left"/>
            </w:pPr>
            <w:r>
              <w:t>TRADUTORES</w:t>
            </w:r>
          </w:p>
        </w:tc>
      </w:tr>
      <w:tr w:rsidR="002E2ECE" w14:paraId="35EA8E81" w14:textId="77777777">
        <w:tc>
          <w:tcPr>
            <w:tcW w:w="0" w:type="auto"/>
          </w:tcPr>
          <w:p w14:paraId="1D5B3662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F4219F4" w14:textId="77777777" w:rsidR="002E2ECE" w:rsidRDefault="006158C7">
            <w:pPr>
              <w:pStyle w:val="Compact"/>
              <w:jc w:val="left"/>
            </w:pPr>
            <w:r>
              <w:t>TECNICO_EM_INFORMATICA</w:t>
            </w:r>
          </w:p>
        </w:tc>
      </w:tr>
      <w:tr w:rsidR="002E2ECE" w14:paraId="0BDC6CB8" w14:textId="77777777">
        <w:tc>
          <w:tcPr>
            <w:tcW w:w="0" w:type="auto"/>
          </w:tcPr>
          <w:p w14:paraId="0269B964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CF9F298" w14:textId="77777777" w:rsidR="002E2ECE" w:rsidRDefault="006158C7">
            <w:pPr>
              <w:pStyle w:val="Compact"/>
              <w:jc w:val="left"/>
            </w:pPr>
            <w:r>
              <w:t>TECNICOS_AGRICOLAS</w:t>
            </w:r>
          </w:p>
        </w:tc>
      </w:tr>
      <w:tr w:rsidR="002E2ECE" w14:paraId="3632C535" w14:textId="77777777">
        <w:tc>
          <w:tcPr>
            <w:tcW w:w="0" w:type="auto"/>
          </w:tcPr>
          <w:p w14:paraId="22437B81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1E5C13C" w14:textId="77777777" w:rsidR="002E2ECE" w:rsidRDefault="006158C7">
            <w:pPr>
              <w:pStyle w:val="Compact"/>
              <w:jc w:val="left"/>
            </w:pPr>
            <w:r>
              <w:t>TECNICOS_EM_CONTABILIDADE</w:t>
            </w:r>
          </w:p>
        </w:tc>
      </w:tr>
      <w:tr w:rsidR="002E2ECE" w14:paraId="52F20A6F" w14:textId="77777777">
        <w:tc>
          <w:tcPr>
            <w:tcW w:w="0" w:type="auto"/>
          </w:tcPr>
          <w:p w14:paraId="54C454C0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AF42311" w14:textId="77777777" w:rsidR="002E2ECE" w:rsidRDefault="006158C7">
            <w:pPr>
              <w:pStyle w:val="Compact"/>
              <w:jc w:val="left"/>
            </w:pPr>
            <w:r>
              <w:t>TECNICOS_EM_RADIOLOGIA</w:t>
            </w:r>
          </w:p>
        </w:tc>
      </w:tr>
      <w:tr w:rsidR="002E2ECE" w14:paraId="03F13A65" w14:textId="77777777">
        <w:tc>
          <w:tcPr>
            <w:tcW w:w="0" w:type="auto"/>
          </w:tcPr>
          <w:p w14:paraId="2A871433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B1EB422" w14:textId="77777777" w:rsidR="002E2ECE" w:rsidRDefault="006158C7">
            <w:pPr>
              <w:pStyle w:val="Compact"/>
              <w:jc w:val="left"/>
            </w:pPr>
            <w:r>
              <w:t>TECNICOS_INDUSTRIAIS</w:t>
            </w:r>
          </w:p>
        </w:tc>
      </w:tr>
      <w:tr w:rsidR="002E2ECE" w14:paraId="0404F756" w14:textId="77777777">
        <w:tc>
          <w:tcPr>
            <w:tcW w:w="0" w:type="auto"/>
          </w:tcPr>
          <w:p w14:paraId="5859F774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E76F0EA" w14:textId="77777777" w:rsidR="002E2ECE" w:rsidRDefault="006158C7">
            <w:pPr>
              <w:pStyle w:val="Compact"/>
              <w:jc w:val="left"/>
            </w:pPr>
            <w:r>
              <w:t>VETERINARIO</w:t>
            </w:r>
          </w:p>
        </w:tc>
      </w:tr>
      <w:tr w:rsidR="002E2ECE" w14:paraId="18CEC9BB" w14:textId="77777777">
        <w:tc>
          <w:tcPr>
            <w:tcW w:w="0" w:type="auto"/>
          </w:tcPr>
          <w:p w14:paraId="4D9145CE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92FC614" w14:textId="77777777" w:rsidR="002E2ECE" w:rsidRDefault="006158C7">
            <w:pPr>
              <w:pStyle w:val="Compact"/>
              <w:jc w:val="left"/>
            </w:pPr>
            <w:r>
              <w:t>VIDRACEIRO</w:t>
            </w:r>
          </w:p>
        </w:tc>
      </w:tr>
      <w:tr w:rsidR="002E2ECE" w14:paraId="30742E3A" w14:textId="77777777">
        <w:tc>
          <w:tcPr>
            <w:tcW w:w="0" w:type="auto"/>
          </w:tcPr>
          <w:p w14:paraId="501DC3F4" w14:textId="77777777" w:rsidR="002E2ECE" w:rsidRDefault="006158C7">
            <w:pPr>
              <w:pStyle w:val="Compact"/>
              <w:jc w:val="left"/>
            </w:pPr>
            <w:r>
              <w:t>selfEmployee</w:t>
            </w:r>
            <w:r>
              <w:t>JobTitle</w:t>
            </w:r>
          </w:p>
        </w:tc>
        <w:tc>
          <w:tcPr>
            <w:tcW w:w="0" w:type="auto"/>
          </w:tcPr>
          <w:p w14:paraId="20F34A40" w14:textId="77777777" w:rsidR="002E2ECE" w:rsidRDefault="006158C7">
            <w:pPr>
              <w:pStyle w:val="Compact"/>
              <w:jc w:val="left"/>
            </w:pPr>
            <w:r>
              <w:t>ZOOTECNISTAS</w:t>
            </w:r>
          </w:p>
        </w:tc>
      </w:tr>
      <w:tr w:rsidR="002E2ECE" w14:paraId="62A7AF5D" w14:textId="77777777">
        <w:tc>
          <w:tcPr>
            <w:tcW w:w="0" w:type="auto"/>
          </w:tcPr>
          <w:p w14:paraId="741E2AA7" w14:textId="77777777" w:rsidR="002E2ECE" w:rsidRDefault="006158C7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45742BA" w14:textId="77777777" w:rsidR="002E2ECE" w:rsidRDefault="006158C7">
            <w:pPr>
              <w:pStyle w:val="Compact"/>
              <w:jc w:val="left"/>
            </w:pPr>
            <w:r>
              <w:t>OUTROS</w:t>
            </w:r>
          </w:p>
        </w:tc>
      </w:tr>
      <w:tr w:rsidR="002E2ECE" w14:paraId="610FD9B3" w14:textId="77777777">
        <w:tc>
          <w:tcPr>
            <w:tcW w:w="0" w:type="auto"/>
          </w:tcPr>
          <w:p w14:paraId="55FF5BCD" w14:textId="77777777" w:rsidR="002E2ECE" w:rsidRDefault="006158C7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40719938" w14:textId="77777777" w:rsidR="002E2ECE" w:rsidRDefault="006158C7">
            <w:pPr>
              <w:pStyle w:val="Compact"/>
              <w:jc w:val="left"/>
            </w:pPr>
            <w:r>
              <w:t>PREDIO_E_CONTEUDO</w:t>
            </w:r>
          </w:p>
        </w:tc>
      </w:tr>
      <w:tr w:rsidR="002E2ECE" w14:paraId="7B255528" w14:textId="77777777">
        <w:tc>
          <w:tcPr>
            <w:tcW w:w="0" w:type="auto"/>
          </w:tcPr>
          <w:p w14:paraId="381F987F" w14:textId="77777777" w:rsidR="002E2ECE" w:rsidRDefault="006158C7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2F2A0C44" w14:textId="77777777" w:rsidR="002E2ECE" w:rsidRDefault="006158C7">
            <w:pPr>
              <w:pStyle w:val="Compact"/>
              <w:jc w:val="left"/>
            </w:pPr>
            <w:r>
              <w:t>APENAS_PARA_PREDIO</w:t>
            </w:r>
          </w:p>
        </w:tc>
      </w:tr>
      <w:tr w:rsidR="002E2ECE" w14:paraId="0172E505" w14:textId="77777777">
        <w:tc>
          <w:tcPr>
            <w:tcW w:w="0" w:type="auto"/>
          </w:tcPr>
          <w:p w14:paraId="6240D22B" w14:textId="77777777" w:rsidR="002E2ECE" w:rsidRDefault="006158C7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6BCBB886" w14:textId="77777777" w:rsidR="002E2ECE" w:rsidRDefault="006158C7">
            <w:pPr>
              <w:pStyle w:val="Compact"/>
              <w:jc w:val="left"/>
            </w:pPr>
            <w:r>
              <w:t>APENAS_CONTEUDO</w:t>
            </w:r>
          </w:p>
        </w:tc>
      </w:tr>
    </w:tbl>
    <w:p w14:paraId="2FC89981" w14:textId="77777777" w:rsidR="002E2ECE" w:rsidRDefault="006158C7">
      <w:pPr>
        <w:pStyle w:val="Heading2"/>
      </w:pPr>
      <w:bookmarkStart w:id="382" w:name="X384b11ec5bd0798bb7e2e8b317ea61ed8f9c4d5"/>
      <w:bookmarkStart w:id="383" w:name="_Toc129181156"/>
      <w:bookmarkEnd w:id="377"/>
      <w:bookmarkEnd w:id="380"/>
      <w:bookmarkEnd w:id="381"/>
      <w:r>
        <w:t>QuotePatrimonialBusinessResultInsuredObjectCoverage</w:t>
      </w:r>
      <w:bookmarkEnd w:id="383"/>
      <w:r>
        <w:t xml:space="preserve"> </w:t>
      </w:r>
      <w:bookmarkStart w:id="384" w:name="X8f5b9cdd62617f053f873928a42e8bce4ae8eac"/>
      <w:bookmarkEnd w:id="384"/>
    </w:p>
    <w:p w14:paraId="3DB5B58B" w14:textId="77777777" w:rsidR="002E2ECE" w:rsidRDefault="006158C7">
      <w:pPr>
        <w:pStyle w:val="FirstParagraph"/>
      </w:pPr>
      <w:r>
        <w:t xml:space="preserve">   </w:t>
      </w:r>
    </w:p>
    <w:p w14:paraId="7F026601" w14:textId="77777777" w:rsidR="002E2ECE" w:rsidRDefault="006158C7">
      <w:pPr>
        <w:pStyle w:val="Heading3"/>
      </w:pPr>
      <w:bookmarkStart w:id="385" w:name="propriedades-58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2"/>
        <w:gridCol w:w="723"/>
        <w:gridCol w:w="1048"/>
        <w:gridCol w:w="1294"/>
        <w:gridCol w:w="4617"/>
      </w:tblGrid>
      <w:tr w:rsidR="002E2ECE" w14:paraId="125C49CD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10280E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8DD65F1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09CCBFB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A4A38B8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C6ED133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4B2E5952" w14:textId="77777777">
        <w:tc>
          <w:tcPr>
            <w:tcW w:w="0" w:type="auto"/>
          </w:tcPr>
          <w:p w14:paraId="798800C1" w14:textId="77777777" w:rsidR="002E2ECE" w:rsidRDefault="006158C7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7191F0A9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6CA69AD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E44C31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EFC96B4" w14:textId="77777777" w:rsidR="002E2ECE" w:rsidRDefault="006158C7">
            <w:pPr>
              <w:pStyle w:val="Compact"/>
              <w:jc w:val="left"/>
            </w:pPr>
            <w:r>
              <w:t>Grupo e Ramo da Cobertura (Conforme regulamentação Susep vigente)</w:t>
            </w:r>
          </w:p>
        </w:tc>
      </w:tr>
      <w:tr w:rsidR="002E2ECE" w:rsidRPr="00CA517B" w14:paraId="49C0F7B0" w14:textId="77777777">
        <w:tc>
          <w:tcPr>
            <w:tcW w:w="0" w:type="auto"/>
          </w:tcPr>
          <w:p w14:paraId="4C25882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E48F63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95DBFA7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C8E38B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22B686" w14:textId="77777777" w:rsidR="002E2ECE" w:rsidRDefault="006158C7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2E2ECE" w:rsidRPr="00CA517B" w14:paraId="6AF67A13" w14:textId="77777777">
        <w:tc>
          <w:tcPr>
            <w:tcW w:w="0" w:type="auto"/>
          </w:tcPr>
          <w:p w14:paraId="0AEAFFF2" w14:textId="77777777" w:rsidR="002E2ECE" w:rsidRDefault="006158C7">
            <w:pPr>
              <w:pStyle w:val="Compact"/>
              <w:jc w:val="left"/>
            </w:pPr>
            <w:r>
              <w:lastRenderedPageBreak/>
              <w:t>description</w:t>
            </w:r>
          </w:p>
        </w:tc>
        <w:tc>
          <w:tcPr>
            <w:tcW w:w="0" w:type="auto"/>
          </w:tcPr>
          <w:p w14:paraId="746994B1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17A49D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B6F29D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2A54FE3" w14:textId="77777777" w:rsidR="002E2ECE" w:rsidRDefault="006158C7">
            <w:pPr>
              <w:pStyle w:val="Compact"/>
              <w:jc w:val="left"/>
            </w:pPr>
            <w:r>
              <w:t>Descrição / Nome da Cobertura (Obrigatório quando o campo ‘Codigo’ f</w:t>
            </w:r>
            <w:r>
              <w:t>or preenchido com ‘Outras’)</w:t>
            </w:r>
          </w:p>
        </w:tc>
      </w:tr>
      <w:tr w:rsidR="002E2ECE" w:rsidRPr="00CA517B" w14:paraId="0E5EC8DB" w14:textId="77777777">
        <w:tc>
          <w:tcPr>
            <w:tcW w:w="0" w:type="auto"/>
          </w:tcPr>
          <w:p w14:paraId="0CB6171A" w14:textId="77777777" w:rsidR="002E2ECE" w:rsidRDefault="006158C7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40A0FF03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B63E34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21284F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B84BD4B" w14:textId="77777777" w:rsidR="002E2ECE" w:rsidRDefault="006158C7">
            <w:pPr>
              <w:pStyle w:val="Compact"/>
              <w:jc w:val="left"/>
            </w:pPr>
            <w:r>
              <w:t>Código interno da cobertura da seguradora</w:t>
            </w:r>
          </w:p>
        </w:tc>
      </w:tr>
    </w:tbl>
    <w:p w14:paraId="654C2E88" w14:textId="77777777" w:rsidR="002E2ECE" w:rsidRDefault="006158C7">
      <w:pPr>
        <w:pStyle w:val="Heading4"/>
      </w:pPr>
      <w:bookmarkStart w:id="386" w:name="enumerated-values-48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1"/>
        <w:gridCol w:w="8473"/>
      </w:tblGrid>
      <w:tr w:rsidR="002E2ECE" w14:paraId="203A68D5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6A2015B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01AD3C2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264EA889" w14:textId="77777777">
        <w:tc>
          <w:tcPr>
            <w:tcW w:w="0" w:type="auto"/>
          </w:tcPr>
          <w:p w14:paraId="7BD4856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0F8ADB" w14:textId="77777777" w:rsidR="002E2ECE" w:rsidRDefault="006158C7">
            <w:pPr>
              <w:pStyle w:val="Compact"/>
              <w:jc w:val="left"/>
            </w:pPr>
            <w:r>
              <w:t>RESIDENCIAL_IMOVEL_BASICA</w:t>
            </w:r>
          </w:p>
        </w:tc>
      </w:tr>
      <w:tr w:rsidR="002E2ECE" w14:paraId="6296CAD4" w14:textId="77777777">
        <w:tc>
          <w:tcPr>
            <w:tcW w:w="0" w:type="auto"/>
          </w:tcPr>
          <w:p w14:paraId="32A4535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1E9DC0" w14:textId="77777777" w:rsidR="002E2ECE" w:rsidRDefault="006158C7">
            <w:pPr>
              <w:pStyle w:val="Compact"/>
              <w:jc w:val="left"/>
            </w:pPr>
            <w:r>
              <w:t>RESIDENCIAL_IMOVEL_AMPLA</w:t>
            </w:r>
          </w:p>
        </w:tc>
      </w:tr>
      <w:tr w:rsidR="002E2ECE" w14:paraId="6284AB36" w14:textId="77777777">
        <w:tc>
          <w:tcPr>
            <w:tcW w:w="0" w:type="auto"/>
          </w:tcPr>
          <w:p w14:paraId="4DF01F6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F26E78" w14:textId="77777777" w:rsidR="002E2ECE" w:rsidRDefault="006158C7">
            <w:pPr>
              <w:pStyle w:val="Compact"/>
              <w:jc w:val="left"/>
            </w:pPr>
            <w:r>
              <w:t>RESIDENCIAL_INCENDIO</w:t>
            </w:r>
          </w:p>
        </w:tc>
      </w:tr>
      <w:tr w:rsidR="002E2ECE" w14:paraId="58023594" w14:textId="77777777">
        <w:tc>
          <w:tcPr>
            <w:tcW w:w="0" w:type="auto"/>
          </w:tcPr>
          <w:p w14:paraId="16A92A9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D45D0A" w14:textId="77777777" w:rsidR="002E2ECE" w:rsidRDefault="006158C7">
            <w:pPr>
              <w:pStyle w:val="Compact"/>
              <w:jc w:val="left"/>
            </w:pPr>
            <w:r>
              <w:t>RESIDENCIAL_QUEDA_DE_RAIO</w:t>
            </w:r>
          </w:p>
        </w:tc>
      </w:tr>
      <w:tr w:rsidR="002E2ECE" w14:paraId="74722773" w14:textId="77777777">
        <w:tc>
          <w:tcPr>
            <w:tcW w:w="0" w:type="auto"/>
          </w:tcPr>
          <w:p w14:paraId="67CE4CC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652CBC" w14:textId="77777777" w:rsidR="002E2ECE" w:rsidRDefault="006158C7">
            <w:pPr>
              <w:pStyle w:val="Compact"/>
              <w:jc w:val="left"/>
            </w:pPr>
            <w:r>
              <w:t>RESIDENCIAL_EXPLOSAO</w:t>
            </w:r>
          </w:p>
        </w:tc>
      </w:tr>
      <w:tr w:rsidR="002E2ECE" w14:paraId="6DA8ED05" w14:textId="77777777">
        <w:tc>
          <w:tcPr>
            <w:tcW w:w="0" w:type="auto"/>
          </w:tcPr>
          <w:p w14:paraId="5A604A0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05EEDA" w14:textId="77777777" w:rsidR="002E2ECE" w:rsidRDefault="006158C7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2E2ECE" w14:paraId="6A4874BA" w14:textId="77777777">
        <w:tc>
          <w:tcPr>
            <w:tcW w:w="0" w:type="auto"/>
          </w:tcPr>
          <w:p w14:paraId="0499D22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1EF277" w14:textId="77777777" w:rsidR="002E2ECE" w:rsidRDefault="006158C7">
            <w:pPr>
              <w:pStyle w:val="Compact"/>
              <w:jc w:val="left"/>
            </w:pPr>
            <w:r>
              <w:t>RESIDENCIAL_ALAGAMENTO</w:t>
            </w:r>
          </w:p>
        </w:tc>
      </w:tr>
      <w:tr w:rsidR="002E2ECE" w14:paraId="6370569C" w14:textId="77777777">
        <w:tc>
          <w:tcPr>
            <w:tcW w:w="0" w:type="auto"/>
          </w:tcPr>
          <w:p w14:paraId="78B2F7E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DE690A" w14:textId="77777777" w:rsidR="002E2ECE" w:rsidRDefault="006158C7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2E2ECE" w14:paraId="39529018" w14:textId="77777777">
        <w:tc>
          <w:tcPr>
            <w:tcW w:w="0" w:type="auto"/>
          </w:tcPr>
          <w:p w14:paraId="67B77E6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7A210D" w14:textId="77777777" w:rsidR="002E2ECE" w:rsidRDefault="006158C7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2E2ECE" w14:paraId="224F5FE5" w14:textId="77777777">
        <w:tc>
          <w:tcPr>
            <w:tcW w:w="0" w:type="auto"/>
          </w:tcPr>
          <w:p w14:paraId="2F6EAE2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1CDCCC" w14:textId="77777777" w:rsidR="002E2ECE" w:rsidRDefault="006158C7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2E2ECE" w14:paraId="3D5200D7" w14:textId="77777777">
        <w:tc>
          <w:tcPr>
            <w:tcW w:w="0" w:type="auto"/>
          </w:tcPr>
          <w:p w14:paraId="5A1E893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83DA13" w14:textId="77777777" w:rsidR="002E2ECE" w:rsidRDefault="006158C7">
            <w:pPr>
              <w:pStyle w:val="Compact"/>
              <w:jc w:val="left"/>
            </w:pPr>
            <w:r>
              <w:t>RESIDENCIAL_VENDAVAL</w:t>
            </w:r>
          </w:p>
        </w:tc>
      </w:tr>
      <w:tr w:rsidR="002E2ECE" w:rsidRPr="00CA517B" w14:paraId="48DE9F59" w14:textId="77777777">
        <w:tc>
          <w:tcPr>
            <w:tcW w:w="0" w:type="auto"/>
          </w:tcPr>
          <w:p w14:paraId="0DF70E3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E8890D" w14:textId="77777777" w:rsidR="002E2ECE" w:rsidRDefault="006158C7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2E2ECE" w14:paraId="3CC838B9" w14:textId="77777777">
        <w:tc>
          <w:tcPr>
            <w:tcW w:w="0" w:type="auto"/>
          </w:tcPr>
          <w:p w14:paraId="1F93FB3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1842D2" w14:textId="77777777" w:rsidR="002E2ECE" w:rsidRDefault="006158C7">
            <w:pPr>
              <w:pStyle w:val="Compact"/>
              <w:jc w:val="left"/>
            </w:pPr>
            <w:r>
              <w:t>RESIDENCIAL_TERREMOTO</w:t>
            </w:r>
          </w:p>
        </w:tc>
      </w:tr>
      <w:tr w:rsidR="002E2ECE" w:rsidRPr="00CA517B" w14:paraId="768E5BBA" w14:textId="77777777">
        <w:tc>
          <w:tcPr>
            <w:tcW w:w="0" w:type="auto"/>
          </w:tcPr>
          <w:p w14:paraId="6834E12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AE8E1A" w14:textId="77777777" w:rsidR="002E2ECE" w:rsidRDefault="006158C7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2E2ECE" w:rsidRPr="00CA517B" w14:paraId="2C63DF77" w14:textId="77777777">
        <w:tc>
          <w:tcPr>
            <w:tcW w:w="0" w:type="auto"/>
          </w:tcPr>
          <w:p w14:paraId="4E61D81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AAFACA" w14:textId="77777777" w:rsidR="002E2ECE" w:rsidRDefault="006158C7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2E2ECE" w14:paraId="38EA39A9" w14:textId="77777777">
        <w:tc>
          <w:tcPr>
            <w:tcW w:w="0" w:type="auto"/>
          </w:tcPr>
          <w:p w14:paraId="0E80A80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BAFF8A" w14:textId="77777777" w:rsidR="002E2ECE" w:rsidRDefault="006158C7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2E2ECE" w14:paraId="70416C18" w14:textId="77777777">
        <w:tc>
          <w:tcPr>
            <w:tcW w:w="0" w:type="auto"/>
          </w:tcPr>
          <w:p w14:paraId="0CB2CADC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21D11D2" w14:textId="77777777" w:rsidR="002E2ECE" w:rsidRDefault="006158C7">
            <w:pPr>
              <w:pStyle w:val="Compact"/>
              <w:jc w:val="left"/>
            </w:pPr>
            <w:r>
              <w:t>RESIDENCIAL_IMPACTO_DE_V</w:t>
            </w:r>
            <w:r>
              <w:t>EICULOS</w:t>
            </w:r>
          </w:p>
        </w:tc>
      </w:tr>
      <w:tr w:rsidR="002E2ECE" w14:paraId="4141EBBE" w14:textId="77777777">
        <w:tc>
          <w:tcPr>
            <w:tcW w:w="0" w:type="auto"/>
          </w:tcPr>
          <w:p w14:paraId="18DCC78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DEAA8E" w14:textId="77777777" w:rsidR="002E2ECE" w:rsidRDefault="006158C7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2E2ECE" w:rsidRPr="00CA517B" w14:paraId="13119B3D" w14:textId="77777777">
        <w:tc>
          <w:tcPr>
            <w:tcW w:w="0" w:type="auto"/>
          </w:tcPr>
          <w:p w14:paraId="18FDAFE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528052" w14:textId="77777777" w:rsidR="002E2ECE" w:rsidRDefault="006158C7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2E2ECE" w14:paraId="75AB1F08" w14:textId="77777777">
        <w:tc>
          <w:tcPr>
            <w:tcW w:w="0" w:type="auto"/>
          </w:tcPr>
          <w:p w14:paraId="257D37A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CC8F87" w14:textId="77777777" w:rsidR="002E2ECE" w:rsidRDefault="006158C7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2E2ECE" w:rsidRPr="00CA517B" w14:paraId="5312A18A" w14:textId="77777777">
        <w:tc>
          <w:tcPr>
            <w:tcW w:w="0" w:type="auto"/>
          </w:tcPr>
          <w:p w14:paraId="40D272D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8B679B" w14:textId="77777777" w:rsidR="002E2ECE" w:rsidRDefault="006158C7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2E2ECE" w14:paraId="67053469" w14:textId="77777777">
        <w:tc>
          <w:tcPr>
            <w:tcW w:w="0" w:type="auto"/>
          </w:tcPr>
          <w:p w14:paraId="0CCC0B1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D34B87" w14:textId="77777777" w:rsidR="002E2ECE" w:rsidRDefault="006158C7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2E2ECE" w14:paraId="54E2D9DA" w14:textId="77777777">
        <w:tc>
          <w:tcPr>
            <w:tcW w:w="0" w:type="auto"/>
          </w:tcPr>
          <w:p w14:paraId="4DB88D1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09893E" w14:textId="77777777" w:rsidR="002E2ECE" w:rsidRDefault="006158C7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2E2ECE" w14:paraId="4DDE9872" w14:textId="77777777">
        <w:tc>
          <w:tcPr>
            <w:tcW w:w="0" w:type="auto"/>
          </w:tcPr>
          <w:p w14:paraId="1DCC613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BAD087" w14:textId="77777777" w:rsidR="002E2ECE" w:rsidRDefault="006158C7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2E2ECE" w14:paraId="2721026F" w14:textId="77777777">
        <w:tc>
          <w:tcPr>
            <w:tcW w:w="0" w:type="auto"/>
          </w:tcPr>
          <w:p w14:paraId="6F8B193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543278" w14:textId="77777777" w:rsidR="002E2ECE" w:rsidRDefault="006158C7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2E2ECE" w14:paraId="21CA78E2" w14:textId="77777777">
        <w:tc>
          <w:tcPr>
            <w:tcW w:w="0" w:type="auto"/>
          </w:tcPr>
          <w:p w14:paraId="386711D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2399A7" w14:textId="77777777" w:rsidR="002E2ECE" w:rsidRDefault="006158C7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2E2ECE" w14:paraId="317F306A" w14:textId="77777777">
        <w:tc>
          <w:tcPr>
            <w:tcW w:w="0" w:type="auto"/>
          </w:tcPr>
          <w:p w14:paraId="6F8C281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EA6705" w14:textId="77777777" w:rsidR="002E2ECE" w:rsidRDefault="006158C7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2E2ECE" w14:paraId="3420F357" w14:textId="77777777">
        <w:tc>
          <w:tcPr>
            <w:tcW w:w="0" w:type="auto"/>
          </w:tcPr>
          <w:p w14:paraId="7771274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FBACCC" w14:textId="77777777" w:rsidR="002E2ECE" w:rsidRDefault="006158C7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2E2ECE" w14:paraId="16A03A3F" w14:textId="77777777">
        <w:tc>
          <w:tcPr>
            <w:tcW w:w="0" w:type="auto"/>
          </w:tcPr>
          <w:p w14:paraId="6F24134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04F10C" w14:textId="77777777" w:rsidR="002E2ECE" w:rsidRDefault="006158C7">
            <w:pPr>
              <w:pStyle w:val="Compact"/>
              <w:jc w:val="left"/>
            </w:pPr>
            <w:r>
              <w:t>CONDOMINIAL_EQUIPAMENTOS</w:t>
            </w:r>
          </w:p>
        </w:tc>
      </w:tr>
      <w:tr w:rsidR="002E2ECE" w14:paraId="3C5C86A8" w14:textId="77777777">
        <w:tc>
          <w:tcPr>
            <w:tcW w:w="0" w:type="auto"/>
          </w:tcPr>
          <w:p w14:paraId="1BE7310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5148A4" w14:textId="77777777" w:rsidR="002E2ECE" w:rsidRDefault="006158C7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2E2ECE" w14:paraId="7A2F06BE" w14:textId="77777777">
        <w:tc>
          <w:tcPr>
            <w:tcW w:w="0" w:type="auto"/>
          </w:tcPr>
          <w:p w14:paraId="44A6B50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7B606D" w14:textId="77777777" w:rsidR="002E2ECE" w:rsidRDefault="006158C7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2E2ECE" w:rsidRPr="00CA517B" w14:paraId="77E97114" w14:textId="77777777">
        <w:tc>
          <w:tcPr>
            <w:tcW w:w="0" w:type="auto"/>
          </w:tcPr>
          <w:p w14:paraId="79229C5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D560A5" w14:textId="77777777" w:rsidR="002E2ECE" w:rsidRDefault="006158C7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2E2ECE" w14:paraId="675336F2" w14:textId="77777777">
        <w:tc>
          <w:tcPr>
            <w:tcW w:w="0" w:type="auto"/>
          </w:tcPr>
          <w:p w14:paraId="51A415F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EC38FE" w14:textId="77777777" w:rsidR="002E2ECE" w:rsidRDefault="006158C7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2E2ECE" w:rsidRPr="00CA517B" w14:paraId="54F07FF4" w14:textId="77777777">
        <w:tc>
          <w:tcPr>
            <w:tcW w:w="0" w:type="auto"/>
          </w:tcPr>
          <w:p w14:paraId="7E6FD77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AA3CF0" w14:textId="77777777" w:rsidR="002E2ECE" w:rsidRDefault="006158C7">
            <w:pPr>
              <w:pStyle w:val="Compact"/>
              <w:jc w:val="left"/>
            </w:pPr>
            <w:r>
              <w:t>CONDOMINIAL_QUEBRA_DE_VIDROS_ESPELHOS_MARMORES_E_GRANI</w:t>
            </w:r>
            <w:r>
              <w:t>TOS</w:t>
            </w:r>
          </w:p>
        </w:tc>
      </w:tr>
      <w:tr w:rsidR="002E2ECE" w14:paraId="3AA93610" w14:textId="77777777">
        <w:tc>
          <w:tcPr>
            <w:tcW w:w="0" w:type="auto"/>
          </w:tcPr>
          <w:p w14:paraId="2969996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2E84CB" w14:textId="77777777" w:rsidR="002E2ECE" w:rsidRDefault="006158C7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2E2ECE" w14:paraId="1417D201" w14:textId="77777777">
        <w:tc>
          <w:tcPr>
            <w:tcW w:w="0" w:type="auto"/>
          </w:tcPr>
          <w:p w14:paraId="088BE73F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7A3310C8" w14:textId="77777777" w:rsidR="002E2ECE" w:rsidRDefault="006158C7">
            <w:pPr>
              <w:pStyle w:val="Compact"/>
              <w:jc w:val="left"/>
            </w:pPr>
            <w:r>
              <w:t>CONDOMINIAL_ROUBO</w:t>
            </w:r>
          </w:p>
        </w:tc>
      </w:tr>
      <w:tr w:rsidR="002E2ECE" w14:paraId="2D88AA87" w14:textId="77777777">
        <w:tc>
          <w:tcPr>
            <w:tcW w:w="0" w:type="auto"/>
          </w:tcPr>
          <w:p w14:paraId="70E021E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810423" w14:textId="77777777" w:rsidR="002E2ECE" w:rsidRDefault="006158C7">
            <w:pPr>
              <w:pStyle w:val="Compact"/>
              <w:jc w:val="left"/>
            </w:pPr>
            <w:r>
              <w:t>CONDOMINIAL_VALORES</w:t>
            </w:r>
          </w:p>
        </w:tc>
      </w:tr>
      <w:tr w:rsidR="002E2ECE" w14:paraId="0FEE3B8F" w14:textId="77777777">
        <w:tc>
          <w:tcPr>
            <w:tcW w:w="0" w:type="auto"/>
          </w:tcPr>
          <w:p w14:paraId="6F02C18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C732A1" w14:textId="77777777" w:rsidR="002E2ECE" w:rsidRDefault="006158C7">
            <w:pPr>
              <w:pStyle w:val="Compact"/>
              <w:jc w:val="left"/>
            </w:pPr>
            <w:r>
              <w:t>CONDOMINIAL_VAZAMENTO</w:t>
            </w:r>
          </w:p>
        </w:tc>
      </w:tr>
      <w:tr w:rsidR="002E2ECE" w14:paraId="11DAB01A" w14:textId="77777777">
        <w:tc>
          <w:tcPr>
            <w:tcW w:w="0" w:type="auto"/>
          </w:tcPr>
          <w:p w14:paraId="416F941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9150EE" w14:textId="77777777" w:rsidR="002E2ECE" w:rsidRDefault="006158C7">
            <w:pPr>
              <w:pStyle w:val="Compact"/>
              <w:jc w:val="left"/>
            </w:pPr>
            <w:r>
              <w:t>CONDOMINIAL_VENDAVAL</w:t>
            </w:r>
          </w:p>
        </w:tc>
      </w:tr>
      <w:tr w:rsidR="002E2ECE" w14:paraId="6EEA581C" w14:textId="77777777">
        <w:tc>
          <w:tcPr>
            <w:tcW w:w="0" w:type="auto"/>
          </w:tcPr>
          <w:p w14:paraId="0DA28FD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740B82" w14:textId="77777777" w:rsidR="002E2ECE" w:rsidRDefault="006158C7">
            <w:pPr>
              <w:pStyle w:val="Compact"/>
              <w:jc w:val="left"/>
            </w:pPr>
            <w:r>
              <w:t>CONDOMINIAL_ALAGAMENTO</w:t>
            </w:r>
          </w:p>
        </w:tc>
      </w:tr>
      <w:tr w:rsidR="002E2ECE" w14:paraId="5A8A12E1" w14:textId="77777777">
        <w:tc>
          <w:tcPr>
            <w:tcW w:w="0" w:type="auto"/>
          </w:tcPr>
          <w:p w14:paraId="2F431AD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6A7151" w14:textId="77777777" w:rsidR="002E2ECE" w:rsidRDefault="006158C7">
            <w:pPr>
              <w:pStyle w:val="Compact"/>
              <w:jc w:val="left"/>
            </w:pPr>
            <w:r>
              <w:t>CONDOMINIAL_TUMULTO</w:t>
            </w:r>
          </w:p>
        </w:tc>
      </w:tr>
      <w:tr w:rsidR="002E2ECE" w:rsidRPr="00CA517B" w14:paraId="14389640" w14:textId="77777777">
        <w:tc>
          <w:tcPr>
            <w:tcW w:w="0" w:type="auto"/>
          </w:tcPr>
          <w:p w14:paraId="7E03358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2861B0" w14:textId="77777777" w:rsidR="002E2ECE" w:rsidRDefault="006158C7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2E2ECE" w14:paraId="7B4B9AA5" w14:textId="77777777">
        <w:tc>
          <w:tcPr>
            <w:tcW w:w="0" w:type="auto"/>
          </w:tcPr>
          <w:p w14:paraId="59E8CBA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D97433" w14:textId="77777777" w:rsidR="002E2ECE" w:rsidRDefault="006158C7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2E2ECE" w14:paraId="3D49726C" w14:textId="77777777">
        <w:tc>
          <w:tcPr>
            <w:tcW w:w="0" w:type="auto"/>
          </w:tcPr>
          <w:p w14:paraId="1E78AF2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E3D405" w14:textId="77777777" w:rsidR="002E2ECE" w:rsidRDefault="006158C7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2E2ECE" w14:paraId="6E3FCAE2" w14:textId="77777777">
        <w:tc>
          <w:tcPr>
            <w:tcW w:w="0" w:type="auto"/>
          </w:tcPr>
          <w:p w14:paraId="45B7725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A9B2DE" w14:textId="77777777" w:rsidR="002E2ECE" w:rsidRDefault="006158C7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2E2ECE" w14:paraId="56A49445" w14:textId="77777777">
        <w:tc>
          <w:tcPr>
            <w:tcW w:w="0" w:type="auto"/>
          </w:tcPr>
          <w:p w14:paraId="205730F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FD7CAB" w14:textId="77777777" w:rsidR="002E2ECE" w:rsidRDefault="006158C7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2E2ECE" w:rsidRPr="00CA517B" w14:paraId="77BDE022" w14:textId="77777777">
        <w:tc>
          <w:tcPr>
            <w:tcW w:w="0" w:type="auto"/>
          </w:tcPr>
          <w:p w14:paraId="02D9075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FB5A23" w14:textId="77777777" w:rsidR="002E2ECE" w:rsidRDefault="006158C7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2E2ECE" w:rsidRPr="00CA517B" w14:paraId="02793714" w14:textId="77777777">
        <w:tc>
          <w:tcPr>
            <w:tcW w:w="0" w:type="auto"/>
          </w:tcPr>
          <w:p w14:paraId="4A4C6D0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FF053F" w14:textId="77777777" w:rsidR="002E2ECE" w:rsidRDefault="006158C7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2E2ECE" w14:paraId="46508752" w14:textId="77777777">
        <w:tc>
          <w:tcPr>
            <w:tcW w:w="0" w:type="auto"/>
          </w:tcPr>
          <w:p w14:paraId="7F42B10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8E9E02" w14:textId="77777777" w:rsidR="002E2ECE" w:rsidRDefault="006158C7">
            <w:pPr>
              <w:pStyle w:val="Compact"/>
              <w:jc w:val="left"/>
            </w:pPr>
            <w:r>
              <w:t>EMPRESARIAL_VALORES</w:t>
            </w:r>
          </w:p>
        </w:tc>
      </w:tr>
      <w:tr w:rsidR="002E2ECE" w:rsidRPr="00CA517B" w14:paraId="6436543D" w14:textId="77777777">
        <w:tc>
          <w:tcPr>
            <w:tcW w:w="0" w:type="auto"/>
          </w:tcPr>
          <w:p w14:paraId="1A64316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C80361" w14:textId="77777777" w:rsidR="002E2ECE" w:rsidRDefault="006158C7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2E2ECE" w14:paraId="678F0797" w14:textId="77777777">
        <w:tc>
          <w:tcPr>
            <w:tcW w:w="0" w:type="auto"/>
          </w:tcPr>
          <w:p w14:paraId="134A844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C047CB" w14:textId="77777777" w:rsidR="002E2ECE" w:rsidRDefault="006158C7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2E2ECE" w14:paraId="48CA2646" w14:textId="77777777">
        <w:tc>
          <w:tcPr>
            <w:tcW w:w="0" w:type="auto"/>
          </w:tcPr>
          <w:p w14:paraId="75232BA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4FADC4" w14:textId="77777777" w:rsidR="002E2ECE" w:rsidRDefault="006158C7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2E2ECE" w:rsidRPr="00CA517B" w14:paraId="7DC5C48F" w14:textId="77777777">
        <w:tc>
          <w:tcPr>
            <w:tcW w:w="0" w:type="auto"/>
          </w:tcPr>
          <w:p w14:paraId="0E2B1EC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4784FE" w14:textId="77777777" w:rsidR="002E2ECE" w:rsidRDefault="006158C7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2E2ECE" w:rsidRPr="00CA517B" w14:paraId="69D444E4" w14:textId="77777777">
        <w:tc>
          <w:tcPr>
            <w:tcW w:w="0" w:type="auto"/>
          </w:tcPr>
          <w:p w14:paraId="27129C4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034E01" w14:textId="77777777" w:rsidR="002E2ECE" w:rsidRDefault="006158C7">
            <w:pPr>
              <w:pStyle w:val="Compact"/>
              <w:jc w:val="left"/>
            </w:pPr>
            <w:r>
              <w:t>EMPRESARIAL_DETERIORACAO_DE_MERCADORIAS_EM_AMBIENTES_FRIGORIFICADOS</w:t>
            </w:r>
          </w:p>
        </w:tc>
      </w:tr>
      <w:tr w:rsidR="002E2ECE" w14:paraId="4DAB2BC7" w14:textId="77777777">
        <w:tc>
          <w:tcPr>
            <w:tcW w:w="0" w:type="auto"/>
          </w:tcPr>
          <w:p w14:paraId="0F63D871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047312F6" w14:textId="77777777" w:rsidR="002E2ECE" w:rsidRDefault="006158C7">
            <w:pPr>
              <w:pStyle w:val="Compact"/>
              <w:jc w:val="left"/>
            </w:pPr>
            <w:r>
              <w:t>EMPRESARIAL_DERRAME</w:t>
            </w:r>
          </w:p>
        </w:tc>
      </w:tr>
      <w:tr w:rsidR="002E2ECE" w14:paraId="30E44FA5" w14:textId="77777777">
        <w:tc>
          <w:tcPr>
            <w:tcW w:w="0" w:type="auto"/>
          </w:tcPr>
          <w:p w14:paraId="3ABB44E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4F93C2" w14:textId="77777777" w:rsidR="002E2ECE" w:rsidRDefault="006158C7">
            <w:pPr>
              <w:pStyle w:val="Compact"/>
              <w:jc w:val="left"/>
            </w:pPr>
            <w:r>
              <w:t>EMPRESARIAL_VAZAMENTO</w:t>
            </w:r>
          </w:p>
        </w:tc>
      </w:tr>
      <w:tr w:rsidR="002E2ECE" w14:paraId="01E1CA40" w14:textId="77777777">
        <w:tc>
          <w:tcPr>
            <w:tcW w:w="0" w:type="auto"/>
          </w:tcPr>
          <w:p w14:paraId="41D0426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917FD4" w14:textId="77777777" w:rsidR="002E2ECE" w:rsidRDefault="006158C7">
            <w:pPr>
              <w:pStyle w:val="Compact"/>
              <w:jc w:val="left"/>
            </w:pPr>
            <w:r>
              <w:t>EMPRESARIAL_EQUIPAMENTOS</w:t>
            </w:r>
          </w:p>
        </w:tc>
      </w:tr>
      <w:tr w:rsidR="002E2ECE" w14:paraId="2A33B47C" w14:textId="77777777">
        <w:tc>
          <w:tcPr>
            <w:tcW w:w="0" w:type="auto"/>
          </w:tcPr>
          <w:p w14:paraId="4E18B1D2" w14:textId="77777777" w:rsidR="002E2ECE" w:rsidRDefault="006158C7">
            <w:pPr>
              <w:pStyle w:val="Compact"/>
              <w:jc w:val="left"/>
            </w:pPr>
            <w:r>
              <w:t>co</w:t>
            </w:r>
            <w:r>
              <w:t>de</w:t>
            </w:r>
          </w:p>
        </w:tc>
        <w:tc>
          <w:tcPr>
            <w:tcW w:w="0" w:type="auto"/>
          </w:tcPr>
          <w:p w14:paraId="246AA474" w14:textId="77777777" w:rsidR="002E2ECE" w:rsidRDefault="006158C7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2E2ECE" w14:paraId="19266917" w14:textId="77777777">
        <w:tc>
          <w:tcPr>
            <w:tcW w:w="0" w:type="auto"/>
          </w:tcPr>
          <w:p w14:paraId="1C9FB15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625A13" w14:textId="77777777" w:rsidR="002E2ECE" w:rsidRDefault="006158C7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2E2ECE" w14:paraId="0285CF27" w14:textId="77777777">
        <w:tc>
          <w:tcPr>
            <w:tcW w:w="0" w:type="auto"/>
          </w:tcPr>
          <w:p w14:paraId="719A573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0FE9B6" w14:textId="77777777" w:rsidR="002E2ECE" w:rsidRDefault="006158C7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2E2ECE" w:rsidRPr="00CA517B" w14:paraId="77232EF6" w14:textId="77777777">
        <w:tc>
          <w:tcPr>
            <w:tcW w:w="0" w:type="auto"/>
          </w:tcPr>
          <w:p w14:paraId="6268AB1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78535E" w14:textId="77777777" w:rsidR="002E2ECE" w:rsidRDefault="006158C7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2E2ECE" w:rsidRPr="00CA517B" w14:paraId="01C3572C" w14:textId="77777777">
        <w:tc>
          <w:tcPr>
            <w:tcW w:w="0" w:type="auto"/>
          </w:tcPr>
          <w:p w14:paraId="1BCD903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21BFAE" w14:textId="77777777" w:rsidR="002E2ECE" w:rsidRDefault="006158C7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2E2ECE" w:rsidRPr="00CA517B" w14:paraId="4590CE1F" w14:textId="77777777">
        <w:tc>
          <w:tcPr>
            <w:tcW w:w="0" w:type="auto"/>
          </w:tcPr>
          <w:p w14:paraId="3DF3E81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1C4BB2" w14:textId="77777777" w:rsidR="002E2ECE" w:rsidRDefault="006158C7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2E2ECE" w:rsidRPr="00CA517B" w14:paraId="1CE8E671" w14:textId="77777777">
        <w:tc>
          <w:tcPr>
            <w:tcW w:w="0" w:type="auto"/>
          </w:tcPr>
          <w:p w14:paraId="5F4048A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306D96" w14:textId="77777777" w:rsidR="002E2ECE" w:rsidRDefault="006158C7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2E2ECE" w:rsidRPr="00CA517B" w14:paraId="49C6739B" w14:textId="77777777">
        <w:tc>
          <w:tcPr>
            <w:tcW w:w="0" w:type="auto"/>
          </w:tcPr>
          <w:p w14:paraId="2DDD337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0B97AC" w14:textId="77777777" w:rsidR="002E2ECE" w:rsidRDefault="006158C7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2E2ECE" w14:paraId="0D1B3757" w14:textId="77777777">
        <w:tc>
          <w:tcPr>
            <w:tcW w:w="0" w:type="auto"/>
          </w:tcPr>
          <w:p w14:paraId="5D4DDE2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500D4F" w14:textId="77777777" w:rsidR="002E2ECE" w:rsidRDefault="006158C7">
            <w:pPr>
              <w:pStyle w:val="Compact"/>
              <w:jc w:val="left"/>
            </w:pPr>
            <w:r>
              <w:t>D</w:t>
            </w:r>
            <w:r>
              <w:t>IVERSOS_ROUBO</w:t>
            </w:r>
          </w:p>
        </w:tc>
      </w:tr>
      <w:tr w:rsidR="002E2ECE" w14:paraId="552E3371" w14:textId="77777777">
        <w:tc>
          <w:tcPr>
            <w:tcW w:w="0" w:type="auto"/>
          </w:tcPr>
          <w:p w14:paraId="6826BB7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F2297B" w14:textId="77777777" w:rsidR="002E2ECE" w:rsidRDefault="006158C7">
            <w:pPr>
              <w:pStyle w:val="Compact"/>
              <w:jc w:val="left"/>
            </w:pPr>
            <w:r>
              <w:t>SERVICOS_EMERGENCIAIS</w:t>
            </w:r>
          </w:p>
        </w:tc>
      </w:tr>
      <w:tr w:rsidR="002E2ECE" w14:paraId="65A38F3C" w14:textId="77777777">
        <w:tc>
          <w:tcPr>
            <w:tcW w:w="0" w:type="auto"/>
          </w:tcPr>
          <w:p w14:paraId="6878552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66E672" w14:textId="77777777" w:rsidR="002E2ECE" w:rsidRDefault="006158C7">
            <w:pPr>
              <w:pStyle w:val="Compact"/>
              <w:jc w:val="left"/>
            </w:pPr>
            <w:r>
              <w:t>SERVICOS_DE_CONVENIENCIA</w:t>
            </w:r>
          </w:p>
        </w:tc>
      </w:tr>
      <w:tr w:rsidR="002E2ECE" w14:paraId="5A9E106C" w14:textId="77777777">
        <w:tc>
          <w:tcPr>
            <w:tcW w:w="0" w:type="auto"/>
          </w:tcPr>
          <w:p w14:paraId="4EBAD95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300789" w14:textId="77777777" w:rsidR="002E2ECE" w:rsidRDefault="006158C7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2E2ECE" w14:paraId="6774E575" w14:textId="77777777">
        <w:tc>
          <w:tcPr>
            <w:tcW w:w="0" w:type="auto"/>
          </w:tcPr>
          <w:p w14:paraId="7CE8F09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6316F8" w14:textId="77777777" w:rsidR="002E2ECE" w:rsidRDefault="006158C7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2E2ECE" w14:paraId="2BAEF038" w14:textId="77777777">
        <w:tc>
          <w:tcPr>
            <w:tcW w:w="0" w:type="auto"/>
          </w:tcPr>
          <w:p w14:paraId="0A93B0A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EC5613" w14:textId="77777777" w:rsidR="002E2ECE" w:rsidRDefault="006158C7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2E2ECE" w14:paraId="1A302E0B" w14:textId="77777777">
        <w:tc>
          <w:tcPr>
            <w:tcW w:w="0" w:type="auto"/>
          </w:tcPr>
          <w:p w14:paraId="71425B9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C0F2D2" w14:textId="77777777" w:rsidR="002E2ECE" w:rsidRDefault="006158C7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2E2ECE" w:rsidRPr="00CA517B" w14:paraId="37404A20" w14:textId="77777777">
        <w:tc>
          <w:tcPr>
            <w:tcW w:w="0" w:type="auto"/>
          </w:tcPr>
          <w:p w14:paraId="456327F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015C58" w14:textId="77777777" w:rsidR="002E2ECE" w:rsidRDefault="006158C7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2E2ECE" w14:paraId="114B9A6F" w14:textId="77777777">
        <w:tc>
          <w:tcPr>
            <w:tcW w:w="0" w:type="auto"/>
          </w:tcPr>
          <w:p w14:paraId="38688345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1C80B926" w14:textId="77777777" w:rsidR="002E2ECE" w:rsidRDefault="006158C7">
            <w:pPr>
              <w:pStyle w:val="Compact"/>
              <w:jc w:val="left"/>
            </w:pPr>
            <w:r>
              <w:t>CESSANTES_LUCRO_LIQUIDO</w:t>
            </w:r>
          </w:p>
        </w:tc>
      </w:tr>
      <w:tr w:rsidR="002E2ECE" w14:paraId="4D201F69" w14:textId="77777777">
        <w:tc>
          <w:tcPr>
            <w:tcW w:w="0" w:type="auto"/>
          </w:tcPr>
          <w:p w14:paraId="1C704D9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5CAB30" w14:textId="77777777" w:rsidR="002E2ECE" w:rsidRDefault="006158C7">
            <w:pPr>
              <w:pStyle w:val="Compact"/>
              <w:jc w:val="left"/>
            </w:pPr>
            <w:r>
              <w:t>CESSANTES_DESPESAS_FIXAS</w:t>
            </w:r>
          </w:p>
        </w:tc>
      </w:tr>
      <w:tr w:rsidR="002E2ECE" w:rsidRPr="00CA517B" w14:paraId="47211996" w14:textId="77777777">
        <w:tc>
          <w:tcPr>
            <w:tcW w:w="0" w:type="auto"/>
          </w:tcPr>
          <w:p w14:paraId="6461EA3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632F7A" w14:textId="77777777" w:rsidR="002E2ECE" w:rsidRDefault="006158C7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2E2ECE" w:rsidRPr="00CA517B" w14:paraId="2A7302C9" w14:textId="77777777">
        <w:tc>
          <w:tcPr>
            <w:tcW w:w="0" w:type="auto"/>
          </w:tcPr>
          <w:p w14:paraId="5BDF672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85574E" w14:textId="77777777" w:rsidR="002E2ECE" w:rsidRDefault="006158C7">
            <w:pPr>
              <w:pStyle w:val="Compact"/>
              <w:jc w:val="left"/>
            </w:pPr>
            <w:r>
              <w:t>ENGENHARIA_OBRAS_CIVIS_CONSTRUCAO_E_INSTALACAO_E_MONTAGEM</w:t>
            </w:r>
          </w:p>
        </w:tc>
      </w:tr>
      <w:tr w:rsidR="002E2ECE" w14:paraId="75BB5068" w14:textId="77777777">
        <w:tc>
          <w:tcPr>
            <w:tcW w:w="0" w:type="auto"/>
          </w:tcPr>
          <w:p w14:paraId="193E9C6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021A65" w14:textId="77777777" w:rsidR="002E2ECE" w:rsidRDefault="006158C7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2E2ECE" w:rsidRPr="00CA517B" w14:paraId="5D72B2BE" w14:textId="77777777">
        <w:tc>
          <w:tcPr>
            <w:tcW w:w="0" w:type="auto"/>
          </w:tcPr>
          <w:p w14:paraId="2E089D1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7E759C" w14:textId="77777777" w:rsidR="002E2ECE" w:rsidRDefault="006158C7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2E2ECE" w:rsidRPr="00CA517B" w14:paraId="7B01956F" w14:textId="77777777">
        <w:tc>
          <w:tcPr>
            <w:tcW w:w="0" w:type="auto"/>
          </w:tcPr>
          <w:p w14:paraId="1440116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E81885" w14:textId="77777777" w:rsidR="002E2ECE" w:rsidRDefault="006158C7">
            <w:pPr>
              <w:pStyle w:val="Compact"/>
              <w:jc w:val="left"/>
            </w:pPr>
            <w:r>
              <w:t>ENGENHARIA_DANOS_EM_CONSEQUENCIA_DE_ERRO_DE_PROJETO_RISCO_DO_FABRICANTE</w:t>
            </w:r>
          </w:p>
        </w:tc>
      </w:tr>
      <w:tr w:rsidR="002E2ECE" w14:paraId="013E3FBC" w14:textId="77777777">
        <w:tc>
          <w:tcPr>
            <w:tcW w:w="0" w:type="auto"/>
          </w:tcPr>
          <w:p w14:paraId="06CEAB8E" w14:textId="77777777" w:rsidR="002E2ECE" w:rsidRDefault="006158C7">
            <w:pPr>
              <w:pStyle w:val="Compact"/>
              <w:jc w:val="left"/>
            </w:pPr>
            <w:r>
              <w:t>cod</w:t>
            </w:r>
            <w:r>
              <w:t>e</w:t>
            </w:r>
          </w:p>
        </w:tc>
        <w:tc>
          <w:tcPr>
            <w:tcW w:w="0" w:type="auto"/>
          </w:tcPr>
          <w:p w14:paraId="41980D2D" w14:textId="77777777" w:rsidR="002E2ECE" w:rsidRDefault="006158C7">
            <w:pPr>
              <w:pStyle w:val="Compact"/>
              <w:jc w:val="left"/>
            </w:pPr>
            <w:r>
              <w:t>ENGENHARIA_DANOS_MORAIS</w:t>
            </w:r>
          </w:p>
        </w:tc>
      </w:tr>
      <w:tr w:rsidR="002E2ECE" w:rsidRPr="00CA517B" w14:paraId="35ED5DC2" w14:textId="77777777">
        <w:tc>
          <w:tcPr>
            <w:tcW w:w="0" w:type="auto"/>
          </w:tcPr>
          <w:p w14:paraId="4C1FAE3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6C5B09" w14:textId="77777777" w:rsidR="002E2ECE" w:rsidRDefault="006158C7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2E2ECE" w:rsidRPr="00CA517B" w14:paraId="4D89011E" w14:textId="77777777">
        <w:tc>
          <w:tcPr>
            <w:tcW w:w="0" w:type="auto"/>
          </w:tcPr>
          <w:p w14:paraId="6E32AE1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4EC284" w14:textId="77777777" w:rsidR="002E2ECE" w:rsidRDefault="006158C7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2E2ECE" w14:paraId="4DC2D661" w14:textId="77777777">
        <w:tc>
          <w:tcPr>
            <w:tcW w:w="0" w:type="auto"/>
          </w:tcPr>
          <w:p w14:paraId="1BFCBA7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89FD2F" w14:textId="77777777" w:rsidR="002E2ECE" w:rsidRDefault="006158C7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2E2ECE" w:rsidRPr="00CA517B" w14:paraId="30677816" w14:textId="77777777">
        <w:tc>
          <w:tcPr>
            <w:tcW w:w="0" w:type="auto"/>
          </w:tcPr>
          <w:p w14:paraId="46A72D1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78B940" w14:textId="77777777" w:rsidR="002E2ECE" w:rsidRDefault="006158C7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2E2ECE" w:rsidRPr="00CA517B" w14:paraId="51E2158D" w14:textId="77777777">
        <w:tc>
          <w:tcPr>
            <w:tcW w:w="0" w:type="auto"/>
          </w:tcPr>
          <w:p w14:paraId="0C76A17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1BF711" w14:textId="77777777" w:rsidR="002E2ECE" w:rsidRDefault="006158C7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2E2ECE" w:rsidRPr="00CA517B" w14:paraId="071311A9" w14:textId="77777777">
        <w:tc>
          <w:tcPr>
            <w:tcW w:w="0" w:type="auto"/>
          </w:tcPr>
          <w:p w14:paraId="69619BE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A723BE" w14:textId="77777777" w:rsidR="002E2ECE" w:rsidRDefault="006158C7">
            <w:pPr>
              <w:pStyle w:val="Compact"/>
              <w:jc w:val="left"/>
            </w:pPr>
            <w:r>
              <w:t>ENGENHARIA_FERRAMENTAS_DE_PEQUENO_E_MEDIO_PORTE</w:t>
            </w:r>
          </w:p>
        </w:tc>
      </w:tr>
      <w:tr w:rsidR="002E2ECE" w14:paraId="2D68AA02" w14:textId="77777777">
        <w:tc>
          <w:tcPr>
            <w:tcW w:w="0" w:type="auto"/>
          </w:tcPr>
          <w:p w14:paraId="0199278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8D7905" w14:textId="77777777" w:rsidR="002E2ECE" w:rsidRDefault="006158C7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2E2ECE" w:rsidRPr="00CA517B" w14:paraId="674D520D" w14:textId="77777777">
        <w:tc>
          <w:tcPr>
            <w:tcW w:w="0" w:type="auto"/>
          </w:tcPr>
          <w:p w14:paraId="234ED10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B63CF5" w14:textId="77777777" w:rsidR="002E2ECE" w:rsidRDefault="006158C7">
            <w:pPr>
              <w:pStyle w:val="Compact"/>
              <w:jc w:val="left"/>
            </w:pPr>
            <w:r>
              <w:t>ENGENHARIA_INCENDIO_APOS_O_TERMIN</w:t>
            </w:r>
            <w:r>
              <w:t>O_DE_OBRAS_ATE_TRINTA_DIAS_EXCETO_PARA_REFORMAS_OU_AMPLIACOES</w:t>
            </w:r>
          </w:p>
        </w:tc>
      </w:tr>
      <w:tr w:rsidR="002E2ECE" w14:paraId="1653AEA0" w14:textId="77777777">
        <w:tc>
          <w:tcPr>
            <w:tcW w:w="0" w:type="auto"/>
          </w:tcPr>
          <w:p w14:paraId="1C51AEC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AA5A37" w14:textId="77777777" w:rsidR="002E2ECE" w:rsidRDefault="006158C7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2E2ECE" w:rsidRPr="00CA517B" w14:paraId="3E5C8319" w14:textId="77777777">
        <w:tc>
          <w:tcPr>
            <w:tcW w:w="0" w:type="auto"/>
          </w:tcPr>
          <w:p w14:paraId="235EDDE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73E673" w14:textId="77777777" w:rsidR="002E2ECE" w:rsidRDefault="006158C7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2E2ECE" w:rsidRPr="00CA517B" w14:paraId="19A9E5C3" w14:textId="77777777">
        <w:tc>
          <w:tcPr>
            <w:tcW w:w="0" w:type="auto"/>
          </w:tcPr>
          <w:p w14:paraId="7E1E2E3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DF2561" w14:textId="77777777" w:rsidR="002E2ECE" w:rsidRDefault="006158C7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2E2ECE" w14:paraId="4B03EFD8" w14:textId="77777777">
        <w:tc>
          <w:tcPr>
            <w:tcW w:w="0" w:type="auto"/>
          </w:tcPr>
          <w:p w14:paraId="25E0366B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259472C7" w14:textId="77777777" w:rsidR="002E2ECE" w:rsidRDefault="006158C7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2E2ECE" w14:paraId="3F3E22CD" w14:textId="77777777">
        <w:tc>
          <w:tcPr>
            <w:tcW w:w="0" w:type="auto"/>
          </w:tcPr>
          <w:p w14:paraId="71150A1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31A971" w14:textId="77777777" w:rsidR="002E2ECE" w:rsidRDefault="006158C7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2E2ECE" w:rsidRPr="00CA517B" w14:paraId="410BE30B" w14:textId="77777777">
        <w:tc>
          <w:tcPr>
            <w:tcW w:w="0" w:type="auto"/>
          </w:tcPr>
          <w:p w14:paraId="4DC9E8A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EEB112" w14:textId="77777777" w:rsidR="002E2ECE" w:rsidRDefault="006158C7">
            <w:pPr>
              <w:pStyle w:val="Compact"/>
              <w:jc w:val="left"/>
            </w:pPr>
            <w:r>
              <w:t>ENGENHARIA_OBRAS_INSTALACOES_CONTRATADAS_ACEITAS_E_OU_COLOCADAS_EM_OPERACAO</w:t>
            </w:r>
          </w:p>
        </w:tc>
      </w:tr>
      <w:tr w:rsidR="002E2ECE" w14:paraId="3DA3ACA7" w14:textId="77777777">
        <w:tc>
          <w:tcPr>
            <w:tcW w:w="0" w:type="auto"/>
          </w:tcPr>
          <w:p w14:paraId="0011FF3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7932EE" w14:textId="77777777" w:rsidR="002E2ECE" w:rsidRDefault="006158C7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2E2ECE" w14:paraId="4D832EBE" w14:textId="77777777">
        <w:tc>
          <w:tcPr>
            <w:tcW w:w="0" w:type="auto"/>
          </w:tcPr>
          <w:p w14:paraId="4B23622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784F33" w14:textId="77777777" w:rsidR="002E2ECE" w:rsidRDefault="006158C7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2E2ECE" w14:paraId="7D59AB56" w14:textId="77777777">
        <w:tc>
          <w:tcPr>
            <w:tcW w:w="0" w:type="auto"/>
          </w:tcPr>
          <w:p w14:paraId="3CA5195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CA3B82" w14:textId="77777777" w:rsidR="002E2ECE" w:rsidRDefault="006158C7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2E2ECE" w14:paraId="0FBEF519" w14:textId="77777777">
        <w:tc>
          <w:tcPr>
            <w:tcW w:w="0" w:type="auto"/>
          </w:tcPr>
          <w:p w14:paraId="740EFC8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FA8B4D" w14:textId="77777777" w:rsidR="002E2ECE" w:rsidRDefault="006158C7">
            <w:pPr>
              <w:pStyle w:val="Compact"/>
              <w:jc w:val="left"/>
            </w:pPr>
            <w:r>
              <w:t>ENGENHARIA_FUNDACAO</w:t>
            </w:r>
          </w:p>
        </w:tc>
      </w:tr>
      <w:tr w:rsidR="002E2ECE" w14:paraId="0A8D0508" w14:textId="77777777">
        <w:tc>
          <w:tcPr>
            <w:tcW w:w="0" w:type="auto"/>
          </w:tcPr>
          <w:p w14:paraId="2BCD77C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77FF62" w14:textId="77777777" w:rsidR="002E2ECE" w:rsidRDefault="006158C7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2E2ECE" w14:paraId="7BFD9726" w14:textId="77777777">
        <w:tc>
          <w:tcPr>
            <w:tcW w:w="0" w:type="auto"/>
          </w:tcPr>
          <w:p w14:paraId="5F06C0B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1D4C1C" w14:textId="77777777" w:rsidR="002E2ECE" w:rsidRDefault="006158C7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2E2ECE" w:rsidRPr="00CA517B" w14:paraId="25CD3DE9" w14:textId="77777777">
        <w:tc>
          <w:tcPr>
            <w:tcW w:w="0" w:type="auto"/>
          </w:tcPr>
          <w:p w14:paraId="4A9C89D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619CE7" w14:textId="77777777" w:rsidR="002E2ECE" w:rsidRDefault="006158C7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2E2ECE" w:rsidRPr="00CA517B" w14:paraId="670DD527" w14:textId="77777777">
        <w:tc>
          <w:tcPr>
            <w:tcW w:w="0" w:type="auto"/>
          </w:tcPr>
          <w:p w14:paraId="4DCCCE0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083609" w14:textId="77777777" w:rsidR="002E2ECE" w:rsidRDefault="006158C7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2E2ECE" w:rsidRPr="00CA517B" w14:paraId="00FD1C1A" w14:textId="77777777">
        <w:tc>
          <w:tcPr>
            <w:tcW w:w="0" w:type="auto"/>
          </w:tcPr>
          <w:p w14:paraId="18B729D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CDBDF4" w14:textId="77777777" w:rsidR="002E2ECE" w:rsidRDefault="006158C7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2E2ECE" w14:paraId="5FFFC7D2" w14:textId="77777777">
        <w:tc>
          <w:tcPr>
            <w:tcW w:w="0" w:type="auto"/>
          </w:tcPr>
          <w:p w14:paraId="092BB87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5138DF" w14:textId="77777777" w:rsidR="002E2ECE" w:rsidRDefault="006158C7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2E2ECE" w:rsidRPr="00CA517B" w14:paraId="3142E722" w14:textId="77777777">
        <w:tc>
          <w:tcPr>
            <w:tcW w:w="0" w:type="auto"/>
          </w:tcPr>
          <w:p w14:paraId="72A1AEC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BC2E24" w14:textId="77777777" w:rsidR="002E2ECE" w:rsidRDefault="006158C7">
            <w:pPr>
              <w:pStyle w:val="Compact"/>
              <w:jc w:val="left"/>
            </w:pPr>
            <w:r>
              <w:t>BANCOS_VALORES_NO_INTERIOR_DO_ESTABELECIMENTO_DENTRO_</w:t>
            </w:r>
            <w:r>
              <w:t>E_OU_FORA_DE_COFRE_FORTE</w:t>
            </w:r>
          </w:p>
        </w:tc>
      </w:tr>
      <w:tr w:rsidR="002E2ECE" w:rsidRPr="00CA517B" w14:paraId="1EAAF6F5" w14:textId="77777777">
        <w:tc>
          <w:tcPr>
            <w:tcW w:w="0" w:type="auto"/>
          </w:tcPr>
          <w:p w14:paraId="6EA9C4D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F13C82" w14:textId="77777777" w:rsidR="002E2ECE" w:rsidRDefault="006158C7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2E2ECE" w:rsidRPr="00CA517B" w14:paraId="74478F46" w14:textId="77777777">
        <w:tc>
          <w:tcPr>
            <w:tcW w:w="0" w:type="auto"/>
          </w:tcPr>
          <w:p w14:paraId="1FD0E38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B5B0AC" w14:textId="77777777" w:rsidR="002E2ECE" w:rsidRDefault="006158C7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2E2ECE" w14:paraId="2E908275" w14:textId="77777777">
        <w:tc>
          <w:tcPr>
            <w:tcW w:w="0" w:type="auto"/>
          </w:tcPr>
          <w:p w14:paraId="785053A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A55A93" w14:textId="77777777" w:rsidR="002E2ECE" w:rsidRDefault="006158C7">
            <w:pPr>
              <w:pStyle w:val="Compact"/>
              <w:jc w:val="left"/>
            </w:pPr>
            <w:r>
              <w:t>RNO_ALAGAMENTO_INUNDACAO</w:t>
            </w:r>
          </w:p>
        </w:tc>
      </w:tr>
      <w:tr w:rsidR="002E2ECE" w:rsidRPr="00CA517B" w14:paraId="135C5E78" w14:textId="77777777">
        <w:tc>
          <w:tcPr>
            <w:tcW w:w="0" w:type="auto"/>
          </w:tcPr>
          <w:p w14:paraId="78E9A02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B2470C" w14:textId="77777777" w:rsidR="002E2ECE" w:rsidRDefault="006158C7">
            <w:pPr>
              <w:pStyle w:val="Compact"/>
              <w:jc w:val="left"/>
            </w:pPr>
            <w:r>
              <w:t>RNO_ALUGUEL_PERDA_OU_PAGAMENTO</w:t>
            </w:r>
          </w:p>
        </w:tc>
      </w:tr>
      <w:tr w:rsidR="002E2ECE" w14:paraId="67EDF6E7" w14:textId="77777777">
        <w:tc>
          <w:tcPr>
            <w:tcW w:w="0" w:type="auto"/>
          </w:tcPr>
          <w:p w14:paraId="59A0E38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45AC41" w14:textId="77777777" w:rsidR="002E2ECE" w:rsidRDefault="006158C7">
            <w:pPr>
              <w:pStyle w:val="Compact"/>
              <w:jc w:val="left"/>
            </w:pPr>
            <w:r>
              <w:t>RNO_ANUNCIOS_LUMINOSOS</w:t>
            </w:r>
          </w:p>
        </w:tc>
      </w:tr>
      <w:tr w:rsidR="002E2ECE" w14:paraId="6D0EDF9C" w14:textId="77777777">
        <w:tc>
          <w:tcPr>
            <w:tcW w:w="0" w:type="auto"/>
          </w:tcPr>
          <w:p w14:paraId="2F25EC16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5CDEDE9C" w14:textId="77777777" w:rsidR="002E2ECE" w:rsidRDefault="006158C7">
            <w:pPr>
              <w:pStyle w:val="Compact"/>
              <w:jc w:val="left"/>
            </w:pPr>
            <w:r>
              <w:t>RNO_BAGAGEM</w:t>
            </w:r>
          </w:p>
        </w:tc>
      </w:tr>
      <w:tr w:rsidR="002E2ECE" w:rsidRPr="00CA517B" w14:paraId="1F48F38B" w14:textId="77777777">
        <w:tc>
          <w:tcPr>
            <w:tcW w:w="0" w:type="auto"/>
          </w:tcPr>
          <w:p w14:paraId="6EA554D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B39431" w14:textId="77777777" w:rsidR="002E2ECE" w:rsidRDefault="006158C7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2E2ECE" w14:paraId="3C556220" w14:textId="77777777">
        <w:tc>
          <w:tcPr>
            <w:tcW w:w="0" w:type="auto"/>
          </w:tcPr>
          <w:p w14:paraId="4CB3E9D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1FE9B4" w14:textId="77777777" w:rsidR="002E2ECE" w:rsidRDefault="006158C7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2E2ECE" w:rsidRPr="00CA517B" w14:paraId="597740EF" w14:textId="77777777">
        <w:tc>
          <w:tcPr>
            <w:tcW w:w="0" w:type="auto"/>
          </w:tcPr>
          <w:p w14:paraId="32A2474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947C75" w14:textId="77777777" w:rsidR="002E2ECE" w:rsidRDefault="006158C7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2E2ECE" w:rsidRPr="00CA517B" w14:paraId="27994872" w14:textId="77777777">
        <w:tc>
          <w:tcPr>
            <w:tcW w:w="0" w:type="auto"/>
          </w:tcPr>
          <w:p w14:paraId="4F03060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0A7E3A" w14:textId="77777777" w:rsidR="002E2ECE" w:rsidRDefault="006158C7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2E2ECE" w:rsidRPr="00CA517B" w14:paraId="0ABD713E" w14:textId="77777777">
        <w:tc>
          <w:tcPr>
            <w:tcW w:w="0" w:type="auto"/>
          </w:tcPr>
          <w:p w14:paraId="3E7CFAE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B35B2B" w14:textId="77777777" w:rsidR="002E2ECE" w:rsidRDefault="006158C7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2E2ECE" w14:paraId="7C6D6D8B" w14:textId="77777777">
        <w:tc>
          <w:tcPr>
            <w:tcW w:w="0" w:type="auto"/>
          </w:tcPr>
          <w:p w14:paraId="20AE0B3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F17049" w14:textId="77777777" w:rsidR="002E2ECE" w:rsidRDefault="006158C7">
            <w:pPr>
              <w:pStyle w:val="Compact"/>
              <w:jc w:val="left"/>
            </w:pPr>
            <w:r>
              <w:t>RNO_DANOS_ELETRICOS</w:t>
            </w:r>
          </w:p>
        </w:tc>
      </w:tr>
      <w:tr w:rsidR="002E2ECE" w14:paraId="41C5CC98" w14:textId="77777777">
        <w:tc>
          <w:tcPr>
            <w:tcW w:w="0" w:type="auto"/>
          </w:tcPr>
          <w:p w14:paraId="0D10633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BACFE1" w14:textId="77777777" w:rsidR="002E2ECE" w:rsidRDefault="006158C7">
            <w:pPr>
              <w:pStyle w:val="Compact"/>
              <w:jc w:val="left"/>
            </w:pPr>
            <w:r>
              <w:t>RNO_DANOS_NA_FABRICACAO</w:t>
            </w:r>
          </w:p>
        </w:tc>
      </w:tr>
      <w:tr w:rsidR="002E2ECE" w:rsidRPr="00CA517B" w14:paraId="777F382F" w14:textId="77777777">
        <w:tc>
          <w:tcPr>
            <w:tcW w:w="0" w:type="auto"/>
          </w:tcPr>
          <w:p w14:paraId="5C46C59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176B61" w14:textId="77777777" w:rsidR="002E2ECE" w:rsidRDefault="006158C7">
            <w:pPr>
              <w:pStyle w:val="Compact"/>
              <w:jc w:val="left"/>
            </w:pPr>
            <w:r>
              <w:t>RNO_DERRAME_D_AGUA_OU_OUTRA_SUBSTANCIA_LIQUIDA_DE_INSTALACOES_DE_CHUVEIROS_AUTOMATICOS_SPRINKLERS</w:t>
            </w:r>
          </w:p>
        </w:tc>
      </w:tr>
      <w:tr w:rsidR="002E2ECE" w14:paraId="4A718AF7" w14:textId="77777777">
        <w:tc>
          <w:tcPr>
            <w:tcW w:w="0" w:type="auto"/>
          </w:tcPr>
          <w:p w14:paraId="669B5C0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259928" w14:textId="77777777" w:rsidR="002E2ECE" w:rsidRDefault="006158C7">
            <w:pPr>
              <w:pStyle w:val="Compact"/>
              <w:jc w:val="left"/>
            </w:pPr>
            <w:r>
              <w:t>RNO</w:t>
            </w:r>
            <w:r>
              <w:t>_DESMORONAMENTO</w:t>
            </w:r>
          </w:p>
        </w:tc>
      </w:tr>
      <w:tr w:rsidR="002E2ECE" w:rsidRPr="00CA517B" w14:paraId="74702A54" w14:textId="77777777">
        <w:tc>
          <w:tcPr>
            <w:tcW w:w="0" w:type="auto"/>
          </w:tcPr>
          <w:p w14:paraId="00ED144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2EB205" w14:textId="77777777" w:rsidR="002E2ECE" w:rsidRDefault="006158C7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2E2ECE" w14:paraId="3929D780" w14:textId="77777777">
        <w:tc>
          <w:tcPr>
            <w:tcW w:w="0" w:type="auto"/>
          </w:tcPr>
          <w:p w14:paraId="0E14CCE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0620EC" w14:textId="77777777" w:rsidR="002E2ECE" w:rsidRDefault="006158C7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2E2ECE" w14:paraId="3345F945" w14:textId="77777777">
        <w:tc>
          <w:tcPr>
            <w:tcW w:w="0" w:type="auto"/>
          </w:tcPr>
          <w:p w14:paraId="153D143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3CEC66" w14:textId="77777777" w:rsidR="002E2ECE" w:rsidRDefault="006158C7">
            <w:pPr>
              <w:pStyle w:val="Compact"/>
              <w:jc w:val="left"/>
            </w:pPr>
            <w:r>
              <w:t>RNO_DESPESAS_FIXA</w:t>
            </w:r>
          </w:p>
        </w:tc>
      </w:tr>
      <w:tr w:rsidR="002E2ECE" w:rsidRPr="00CA517B" w14:paraId="685AC572" w14:textId="77777777">
        <w:tc>
          <w:tcPr>
            <w:tcW w:w="0" w:type="auto"/>
          </w:tcPr>
          <w:p w14:paraId="1E789B5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EC3931" w14:textId="77777777" w:rsidR="002E2ECE" w:rsidRDefault="006158C7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2E2ECE" w14:paraId="78411320" w14:textId="77777777">
        <w:tc>
          <w:tcPr>
            <w:tcW w:w="0" w:type="auto"/>
          </w:tcPr>
          <w:p w14:paraId="7D558C8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FD7A13" w14:textId="77777777" w:rsidR="002E2ECE" w:rsidRDefault="006158C7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2E2ECE" w:rsidRPr="00CA517B" w14:paraId="4502AA0F" w14:textId="77777777">
        <w:tc>
          <w:tcPr>
            <w:tcW w:w="0" w:type="auto"/>
          </w:tcPr>
          <w:p w14:paraId="7387A5D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F2F736" w14:textId="77777777" w:rsidR="002E2ECE" w:rsidRDefault="006158C7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2E2ECE" w:rsidRPr="00CA517B" w14:paraId="7CDAFB65" w14:textId="77777777">
        <w:tc>
          <w:tcPr>
            <w:tcW w:w="0" w:type="auto"/>
          </w:tcPr>
          <w:p w14:paraId="1242DA5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BE193D" w14:textId="77777777" w:rsidR="002E2ECE" w:rsidRDefault="006158C7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2E2ECE" w:rsidRPr="00CA517B" w14:paraId="0768CAAE" w14:textId="77777777">
        <w:tc>
          <w:tcPr>
            <w:tcW w:w="0" w:type="auto"/>
          </w:tcPr>
          <w:p w14:paraId="77EB416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392C65" w14:textId="77777777" w:rsidR="002E2ECE" w:rsidRDefault="006158C7">
            <w:pPr>
              <w:pStyle w:val="Compact"/>
              <w:jc w:val="left"/>
            </w:pPr>
            <w:r>
              <w:t>RNO_EQUIPAMENTOS_DIVERSOS_OUTRAS_MODALIDADES</w:t>
            </w:r>
          </w:p>
        </w:tc>
      </w:tr>
      <w:tr w:rsidR="002E2ECE" w14:paraId="530C9A2A" w14:textId="77777777">
        <w:tc>
          <w:tcPr>
            <w:tcW w:w="0" w:type="auto"/>
          </w:tcPr>
          <w:p w14:paraId="5A341A3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DEF292" w14:textId="77777777" w:rsidR="002E2ECE" w:rsidRDefault="006158C7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2E2ECE" w14:paraId="700E6EFF" w14:textId="77777777">
        <w:tc>
          <w:tcPr>
            <w:tcW w:w="0" w:type="auto"/>
          </w:tcPr>
          <w:p w14:paraId="25830FE8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3005F82C" w14:textId="77777777" w:rsidR="002E2ECE" w:rsidRDefault="006158C7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2E2ECE" w14:paraId="42539C35" w14:textId="77777777">
        <w:tc>
          <w:tcPr>
            <w:tcW w:w="0" w:type="auto"/>
          </w:tcPr>
          <w:p w14:paraId="74C5239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F475AF" w14:textId="77777777" w:rsidR="002E2ECE" w:rsidRDefault="006158C7">
            <w:pPr>
              <w:pStyle w:val="Compact"/>
              <w:jc w:val="left"/>
            </w:pPr>
            <w:r>
              <w:t>RNO_EQUIPAMENTOS_MOVEIS</w:t>
            </w:r>
          </w:p>
        </w:tc>
      </w:tr>
      <w:tr w:rsidR="002E2ECE" w14:paraId="102086C3" w14:textId="77777777">
        <w:tc>
          <w:tcPr>
            <w:tcW w:w="0" w:type="auto"/>
          </w:tcPr>
          <w:p w14:paraId="1C9C6AB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B75ABB" w14:textId="77777777" w:rsidR="002E2ECE" w:rsidRDefault="006158C7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2E2ECE" w14:paraId="2212B6AA" w14:textId="77777777">
        <w:tc>
          <w:tcPr>
            <w:tcW w:w="0" w:type="auto"/>
          </w:tcPr>
          <w:p w14:paraId="4ADE9D9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516168" w14:textId="77777777" w:rsidR="002E2ECE" w:rsidRDefault="006158C7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2E2ECE" w14:paraId="0C65CDE1" w14:textId="77777777">
        <w:tc>
          <w:tcPr>
            <w:tcW w:w="0" w:type="auto"/>
          </w:tcPr>
          <w:p w14:paraId="42F6501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6BE60F" w14:textId="77777777" w:rsidR="002E2ECE" w:rsidRDefault="006158C7">
            <w:pPr>
              <w:pStyle w:val="Compact"/>
              <w:jc w:val="left"/>
            </w:pPr>
            <w:r>
              <w:t>RNO_HONORARIOS_DE_PERITOS</w:t>
            </w:r>
          </w:p>
        </w:tc>
      </w:tr>
      <w:tr w:rsidR="002E2ECE" w:rsidRPr="00CA517B" w14:paraId="57EB7C40" w14:textId="77777777">
        <w:tc>
          <w:tcPr>
            <w:tcW w:w="0" w:type="auto"/>
          </w:tcPr>
          <w:p w14:paraId="3897F11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094D69" w14:textId="77777777" w:rsidR="002E2ECE" w:rsidRDefault="006158C7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2E2ECE" w:rsidRPr="00CA517B" w14:paraId="06A993D6" w14:textId="77777777">
        <w:tc>
          <w:tcPr>
            <w:tcW w:w="0" w:type="auto"/>
          </w:tcPr>
          <w:p w14:paraId="000A8B8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987412" w14:textId="77777777" w:rsidR="002E2ECE" w:rsidRDefault="006158C7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2E2ECE" w:rsidRPr="00CA517B" w14:paraId="72B86057" w14:textId="77777777">
        <w:tc>
          <w:tcPr>
            <w:tcW w:w="0" w:type="auto"/>
          </w:tcPr>
          <w:p w14:paraId="329929D2" w14:textId="77777777" w:rsidR="002E2ECE" w:rsidRDefault="006158C7">
            <w:pPr>
              <w:pStyle w:val="Compact"/>
              <w:jc w:val="left"/>
            </w:pPr>
            <w:r>
              <w:t>co</w:t>
            </w:r>
            <w:r>
              <w:t>de</w:t>
            </w:r>
          </w:p>
        </w:tc>
        <w:tc>
          <w:tcPr>
            <w:tcW w:w="0" w:type="auto"/>
          </w:tcPr>
          <w:p w14:paraId="38E63628" w14:textId="77777777" w:rsidR="002E2ECE" w:rsidRDefault="006158C7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2E2ECE" w14:paraId="6AEAA7D7" w14:textId="77777777">
        <w:tc>
          <w:tcPr>
            <w:tcW w:w="0" w:type="auto"/>
          </w:tcPr>
          <w:p w14:paraId="2654D23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11049C" w14:textId="77777777" w:rsidR="002E2ECE" w:rsidRDefault="006158C7">
            <w:pPr>
              <w:pStyle w:val="Compact"/>
              <w:jc w:val="left"/>
            </w:pPr>
            <w:r>
              <w:t>RNO_LUCROS_CESSANTES</w:t>
            </w:r>
          </w:p>
        </w:tc>
      </w:tr>
      <w:tr w:rsidR="002E2ECE" w:rsidRPr="00CA517B" w14:paraId="198CF9FC" w14:textId="77777777">
        <w:tc>
          <w:tcPr>
            <w:tcW w:w="0" w:type="auto"/>
          </w:tcPr>
          <w:p w14:paraId="4735D4C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307888" w14:textId="77777777" w:rsidR="002E2ECE" w:rsidRDefault="006158C7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2E2ECE" w14:paraId="15018CAA" w14:textId="77777777">
        <w:tc>
          <w:tcPr>
            <w:tcW w:w="0" w:type="auto"/>
          </w:tcPr>
          <w:p w14:paraId="505F06B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90C5CF" w14:textId="77777777" w:rsidR="002E2ECE" w:rsidRDefault="006158C7">
            <w:pPr>
              <w:pStyle w:val="Compact"/>
              <w:jc w:val="left"/>
            </w:pPr>
            <w:r>
              <w:t>RNO_PATIOS</w:t>
            </w:r>
          </w:p>
        </w:tc>
      </w:tr>
      <w:tr w:rsidR="002E2ECE" w14:paraId="1AD9E954" w14:textId="77777777">
        <w:tc>
          <w:tcPr>
            <w:tcW w:w="0" w:type="auto"/>
          </w:tcPr>
          <w:p w14:paraId="777E0FE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34E8F6" w14:textId="77777777" w:rsidR="002E2ECE" w:rsidRDefault="006158C7">
            <w:pPr>
              <w:pStyle w:val="Compact"/>
              <w:jc w:val="left"/>
            </w:pPr>
            <w:r>
              <w:t>RNO_QUEBRA_DE_MAQUINAS</w:t>
            </w:r>
          </w:p>
        </w:tc>
      </w:tr>
      <w:tr w:rsidR="002E2ECE" w:rsidRPr="00CA517B" w14:paraId="3D74246E" w14:textId="77777777">
        <w:tc>
          <w:tcPr>
            <w:tcW w:w="0" w:type="auto"/>
          </w:tcPr>
          <w:p w14:paraId="34D90BB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A2466B" w14:textId="77777777" w:rsidR="002E2ECE" w:rsidRDefault="006158C7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2E2ECE" w:rsidRPr="00CA517B" w14:paraId="5955D752" w14:textId="77777777">
        <w:tc>
          <w:tcPr>
            <w:tcW w:w="0" w:type="auto"/>
          </w:tcPr>
          <w:p w14:paraId="2BA6543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F9D464" w14:textId="77777777" w:rsidR="002E2ECE" w:rsidRDefault="006158C7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2E2ECE" w:rsidRPr="00CA517B" w14:paraId="7F692EBB" w14:textId="77777777">
        <w:tc>
          <w:tcPr>
            <w:tcW w:w="0" w:type="auto"/>
          </w:tcPr>
          <w:p w14:paraId="4D323A3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EFDFCB" w14:textId="77777777" w:rsidR="002E2ECE" w:rsidRDefault="006158C7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2E2ECE" w:rsidRPr="00CA517B" w14:paraId="7DBDA072" w14:textId="77777777">
        <w:tc>
          <w:tcPr>
            <w:tcW w:w="0" w:type="auto"/>
          </w:tcPr>
          <w:p w14:paraId="0132C0C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1A9472" w14:textId="77777777" w:rsidR="002E2ECE" w:rsidRDefault="006158C7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2E2ECE" w:rsidRPr="00CA517B" w14:paraId="2CE9AF13" w14:textId="77777777">
        <w:tc>
          <w:tcPr>
            <w:tcW w:w="0" w:type="auto"/>
          </w:tcPr>
          <w:p w14:paraId="6EC1223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4BB19E" w14:textId="77777777" w:rsidR="002E2ECE" w:rsidRDefault="006158C7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2E2ECE" w:rsidRPr="00CA517B" w14:paraId="4E6C1C84" w14:textId="77777777">
        <w:tc>
          <w:tcPr>
            <w:tcW w:w="0" w:type="auto"/>
          </w:tcPr>
          <w:p w14:paraId="1BEE39F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332701" w14:textId="77777777" w:rsidR="002E2ECE" w:rsidRDefault="006158C7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2E2ECE" w14:paraId="65794BDF" w14:textId="77777777">
        <w:tc>
          <w:tcPr>
            <w:tcW w:w="0" w:type="auto"/>
          </w:tcPr>
          <w:p w14:paraId="248ED4E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8ACA23" w14:textId="77777777" w:rsidR="002E2ECE" w:rsidRDefault="006158C7">
            <w:pPr>
              <w:pStyle w:val="Compact"/>
              <w:jc w:val="left"/>
            </w:pPr>
            <w:r>
              <w:t>RNO_TERRORISMO_E_SABOTAGEM</w:t>
            </w:r>
          </w:p>
        </w:tc>
      </w:tr>
      <w:tr w:rsidR="002E2ECE" w:rsidRPr="00CA517B" w14:paraId="5D9E6233" w14:textId="77777777">
        <w:tc>
          <w:tcPr>
            <w:tcW w:w="0" w:type="auto"/>
          </w:tcPr>
          <w:p w14:paraId="79609BD3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0A46EA7D" w14:textId="77777777" w:rsidR="002E2ECE" w:rsidRDefault="006158C7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2E2ECE" w:rsidRPr="00CA517B" w14:paraId="1B22604B" w14:textId="77777777">
        <w:tc>
          <w:tcPr>
            <w:tcW w:w="0" w:type="auto"/>
          </w:tcPr>
          <w:p w14:paraId="202A1F7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06B38A" w14:textId="77777777" w:rsidR="002E2ECE" w:rsidRDefault="006158C7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2E2ECE" w:rsidRPr="00CA517B" w14:paraId="5A106024" w14:textId="77777777">
        <w:tc>
          <w:tcPr>
            <w:tcW w:w="0" w:type="auto"/>
          </w:tcPr>
          <w:p w14:paraId="10D4E8B4" w14:textId="77777777" w:rsidR="002E2ECE" w:rsidRDefault="006158C7">
            <w:pPr>
              <w:pStyle w:val="Compact"/>
              <w:jc w:val="left"/>
            </w:pPr>
            <w:r>
              <w:t>cod</w:t>
            </w:r>
            <w:r>
              <w:t>e</w:t>
            </w:r>
          </w:p>
        </w:tc>
        <w:tc>
          <w:tcPr>
            <w:tcW w:w="0" w:type="auto"/>
          </w:tcPr>
          <w:p w14:paraId="52EFF17E" w14:textId="77777777" w:rsidR="002E2ECE" w:rsidRDefault="006158C7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2E2ECE" w:rsidRPr="00CA517B" w14:paraId="123AAE57" w14:textId="77777777">
        <w:tc>
          <w:tcPr>
            <w:tcW w:w="0" w:type="auto"/>
          </w:tcPr>
          <w:p w14:paraId="4145181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BA5AD1" w14:textId="77777777" w:rsidR="002E2ECE" w:rsidRDefault="006158C7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2E2ECE" w14:paraId="7F6E6013" w14:textId="77777777">
        <w:tc>
          <w:tcPr>
            <w:tcW w:w="0" w:type="auto"/>
          </w:tcPr>
          <w:p w14:paraId="703EEBB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E68AFA" w14:textId="77777777" w:rsidR="002E2ECE" w:rsidRDefault="006158C7">
            <w:pPr>
              <w:pStyle w:val="Compact"/>
              <w:jc w:val="left"/>
            </w:pPr>
            <w:r>
              <w:t>OUTRAS</w:t>
            </w:r>
          </w:p>
        </w:tc>
      </w:tr>
    </w:tbl>
    <w:p w14:paraId="4868AF24" w14:textId="77777777" w:rsidR="002E2ECE" w:rsidRDefault="006158C7">
      <w:pPr>
        <w:pStyle w:val="Heading2"/>
      </w:pPr>
      <w:bookmarkStart w:id="387" w:name="quotedatapatrimonialdiverserisks"/>
      <w:bookmarkStart w:id="388" w:name="_Toc129181157"/>
      <w:bookmarkEnd w:id="382"/>
      <w:bookmarkEnd w:id="385"/>
      <w:bookmarkEnd w:id="386"/>
      <w:r>
        <w:t>QuoteDataPatrimonialDiverseRisks</w:t>
      </w:r>
      <w:bookmarkEnd w:id="388"/>
      <w:r>
        <w:t xml:space="preserve"> </w:t>
      </w:r>
      <w:bookmarkStart w:id="389" w:name="schemaquotedatapatrimonialdiverserisks"/>
      <w:bookmarkEnd w:id="389"/>
    </w:p>
    <w:p w14:paraId="7313C3D4" w14:textId="77777777" w:rsidR="002E2ECE" w:rsidRDefault="006158C7">
      <w:pPr>
        <w:pStyle w:val="FirstParagraph"/>
      </w:pPr>
      <w:r>
        <w:t xml:space="preserve">   </w:t>
      </w:r>
    </w:p>
    <w:p w14:paraId="584C8E5B" w14:textId="77777777" w:rsidR="002E2ECE" w:rsidRDefault="006158C7">
      <w:pPr>
        <w:pStyle w:val="Heading3"/>
      </w:pPr>
      <w:bookmarkStart w:id="390" w:name="propriedades-59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19"/>
        <w:gridCol w:w="3649"/>
        <w:gridCol w:w="912"/>
        <w:gridCol w:w="1118"/>
        <w:gridCol w:w="1156"/>
      </w:tblGrid>
      <w:tr w:rsidR="002E2ECE" w14:paraId="722172F3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BFE1A18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E3BC6D0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646E6F7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9175D8F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06D09E6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53D1253E" w14:textId="77777777">
        <w:tc>
          <w:tcPr>
            <w:tcW w:w="0" w:type="auto"/>
          </w:tcPr>
          <w:p w14:paraId="0843CF8A" w14:textId="77777777" w:rsidR="002E2ECE" w:rsidRDefault="006158C7">
            <w:pPr>
              <w:pStyle w:val="Compact"/>
              <w:jc w:val="left"/>
            </w:pPr>
            <w:r>
              <w:t>isCollectiveStipulated</w:t>
            </w:r>
          </w:p>
        </w:tc>
        <w:tc>
          <w:tcPr>
            <w:tcW w:w="0" w:type="auto"/>
          </w:tcPr>
          <w:p w14:paraId="2C7D9882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9506F9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DD6E9A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8CF4D31" w14:textId="77777777" w:rsidR="002E2ECE" w:rsidRDefault="006158C7">
            <w:pPr>
              <w:pStyle w:val="Compact"/>
              <w:jc w:val="left"/>
            </w:pPr>
            <w:r>
              <w:t>Apólice é coletiva ou por estipulação?</w:t>
            </w:r>
          </w:p>
        </w:tc>
      </w:tr>
      <w:tr w:rsidR="002E2ECE" w:rsidRPr="00CA517B" w14:paraId="07436725" w14:textId="77777777">
        <w:tc>
          <w:tcPr>
            <w:tcW w:w="0" w:type="auto"/>
          </w:tcPr>
          <w:p w14:paraId="198EB090" w14:textId="77777777" w:rsidR="002E2ECE" w:rsidRDefault="006158C7">
            <w:pPr>
              <w:pStyle w:val="Compact"/>
              <w:jc w:val="left"/>
            </w:pPr>
            <w:r>
              <w:t>includesAssistanceServices</w:t>
            </w:r>
          </w:p>
        </w:tc>
        <w:tc>
          <w:tcPr>
            <w:tcW w:w="0" w:type="auto"/>
          </w:tcPr>
          <w:p w14:paraId="12185384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4A48A23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F83880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4060D91" w14:textId="77777777" w:rsidR="002E2ECE" w:rsidRDefault="006158C7">
            <w:pPr>
              <w:pStyle w:val="Compact"/>
              <w:jc w:val="left"/>
            </w:pPr>
            <w:r>
              <w:t>Deseja contratação de serviços de assistência</w:t>
            </w:r>
          </w:p>
        </w:tc>
      </w:tr>
      <w:tr w:rsidR="002E2ECE" w:rsidRPr="00CA517B" w14:paraId="503A62BE" w14:textId="77777777">
        <w:tc>
          <w:tcPr>
            <w:tcW w:w="0" w:type="auto"/>
          </w:tcPr>
          <w:p w14:paraId="3FD8A665" w14:textId="77777777" w:rsidR="002E2ECE" w:rsidRDefault="006158C7">
            <w:pPr>
              <w:pStyle w:val="Compact"/>
              <w:jc w:val="left"/>
            </w:pPr>
            <w:r>
              <w:t>termStartDate</w:t>
            </w:r>
          </w:p>
        </w:tc>
        <w:tc>
          <w:tcPr>
            <w:tcW w:w="0" w:type="auto"/>
          </w:tcPr>
          <w:p w14:paraId="7574541E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0ACC048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FD66BC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F2C9F3" w14:textId="77777777" w:rsidR="002E2ECE" w:rsidRDefault="006158C7">
            <w:pPr>
              <w:pStyle w:val="Compact"/>
              <w:jc w:val="left"/>
            </w:pPr>
            <w:r>
              <w:t>Data de vigência dentro de 24 horas</w:t>
            </w:r>
          </w:p>
        </w:tc>
      </w:tr>
      <w:tr w:rsidR="002E2ECE" w:rsidRPr="00CA517B" w14:paraId="77A743B8" w14:textId="77777777">
        <w:tc>
          <w:tcPr>
            <w:tcW w:w="0" w:type="auto"/>
          </w:tcPr>
          <w:p w14:paraId="6AEAE96A" w14:textId="77777777" w:rsidR="002E2ECE" w:rsidRDefault="006158C7">
            <w:pPr>
              <w:pStyle w:val="Compact"/>
              <w:jc w:val="left"/>
            </w:pPr>
            <w:r>
              <w:t>termEndDate</w:t>
            </w:r>
          </w:p>
        </w:tc>
        <w:tc>
          <w:tcPr>
            <w:tcW w:w="0" w:type="auto"/>
          </w:tcPr>
          <w:p w14:paraId="510971E8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7263A86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4411A9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0A5E74E" w14:textId="77777777" w:rsidR="002E2ECE" w:rsidRDefault="006158C7">
            <w:pPr>
              <w:pStyle w:val="Compact"/>
              <w:jc w:val="left"/>
            </w:pPr>
            <w:r>
              <w:t>Data de fim de vigência até as 24 horas</w:t>
            </w:r>
          </w:p>
        </w:tc>
      </w:tr>
      <w:tr w:rsidR="002E2ECE" w:rsidRPr="00CA517B" w14:paraId="52053286" w14:textId="77777777">
        <w:tc>
          <w:tcPr>
            <w:tcW w:w="0" w:type="auto"/>
          </w:tcPr>
          <w:p w14:paraId="66DDE660" w14:textId="77777777" w:rsidR="002E2ECE" w:rsidRDefault="006158C7">
            <w:pPr>
              <w:pStyle w:val="Compact"/>
              <w:jc w:val="left"/>
            </w:pPr>
            <w:r>
              <w:t>insuranceTermStartD</w:t>
            </w:r>
            <w:r>
              <w:lastRenderedPageBreak/>
              <w:t>ate</w:t>
            </w:r>
          </w:p>
        </w:tc>
        <w:tc>
          <w:tcPr>
            <w:tcW w:w="0" w:type="auto"/>
          </w:tcPr>
          <w:p w14:paraId="69DBD1E8" w14:textId="77777777" w:rsidR="002E2ECE" w:rsidRDefault="006158C7">
            <w:pPr>
              <w:pStyle w:val="Compact"/>
              <w:jc w:val="left"/>
            </w:pPr>
            <w:r>
              <w:lastRenderedPageBreak/>
              <w:t>string(date)</w:t>
            </w:r>
          </w:p>
        </w:tc>
        <w:tc>
          <w:tcPr>
            <w:tcW w:w="0" w:type="auto"/>
          </w:tcPr>
          <w:p w14:paraId="311093B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400870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34A3CA5" w14:textId="77777777" w:rsidR="002E2ECE" w:rsidRDefault="006158C7">
            <w:pPr>
              <w:pStyle w:val="Compact"/>
              <w:jc w:val="left"/>
            </w:pPr>
            <w:r>
              <w:t xml:space="preserve">Data de </w:t>
            </w:r>
            <w:r>
              <w:lastRenderedPageBreak/>
              <w:t>fim de vigência até as 24 horas</w:t>
            </w:r>
          </w:p>
        </w:tc>
      </w:tr>
      <w:tr w:rsidR="002E2ECE" w:rsidRPr="00CA517B" w14:paraId="3D00CBD8" w14:textId="77777777">
        <w:tc>
          <w:tcPr>
            <w:tcW w:w="0" w:type="auto"/>
          </w:tcPr>
          <w:p w14:paraId="2C701B72" w14:textId="77777777" w:rsidR="002E2ECE" w:rsidRDefault="006158C7">
            <w:pPr>
              <w:pStyle w:val="Compact"/>
              <w:jc w:val="left"/>
            </w:pPr>
            <w:r>
              <w:lastRenderedPageBreak/>
              <w:t>quoteId</w:t>
            </w:r>
          </w:p>
        </w:tc>
        <w:tc>
          <w:tcPr>
            <w:tcW w:w="0" w:type="auto"/>
          </w:tcPr>
          <w:p w14:paraId="63D9A9F2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0599855" w14:textId="77777777" w:rsidR="002E2ECE" w:rsidRDefault="006158C7">
            <w:pPr>
              <w:pStyle w:val="Compact"/>
              <w:jc w:val="left"/>
            </w:pPr>
            <w:r>
              <w:t>f</w:t>
            </w:r>
            <w:r>
              <w:t>alse</w:t>
            </w:r>
          </w:p>
        </w:tc>
        <w:tc>
          <w:tcPr>
            <w:tcW w:w="0" w:type="auto"/>
          </w:tcPr>
          <w:p w14:paraId="7835D28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DAD3EC" w14:textId="77777777" w:rsidR="002E2ECE" w:rsidRDefault="006158C7">
            <w:pPr>
              <w:pStyle w:val="Compact"/>
              <w:jc w:val="left"/>
            </w:pPr>
            <w:r>
              <w:t>Número para identificar o orçamento</w:t>
            </w:r>
          </w:p>
        </w:tc>
      </w:tr>
      <w:tr w:rsidR="002E2ECE" w14:paraId="69DB8DFC" w14:textId="77777777">
        <w:tc>
          <w:tcPr>
            <w:tcW w:w="0" w:type="auto"/>
          </w:tcPr>
          <w:p w14:paraId="6298DF67" w14:textId="77777777" w:rsidR="002E2ECE" w:rsidRDefault="006158C7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1DBF6CA1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3B719C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264D77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1AAA07C" w14:textId="77777777" w:rsidR="002E2ECE" w:rsidRDefault="006158C7">
            <w:pPr>
              <w:pStyle w:val="Compact"/>
              <w:jc w:val="left"/>
            </w:pPr>
            <w:r>
              <w:t>Tipo de Seguro</w:t>
            </w:r>
          </w:p>
        </w:tc>
      </w:tr>
      <w:tr w:rsidR="002E2ECE" w:rsidRPr="00CA517B" w14:paraId="41526A8F" w14:textId="77777777">
        <w:tc>
          <w:tcPr>
            <w:tcW w:w="0" w:type="auto"/>
          </w:tcPr>
          <w:p w14:paraId="26E2EDB1" w14:textId="77777777" w:rsidR="002E2ECE" w:rsidRDefault="006158C7">
            <w:pPr>
              <w:pStyle w:val="Compact"/>
              <w:jc w:val="left"/>
            </w:pPr>
            <w:r>
              <w:t>policyId</w:t>
            </w:r>
          </w:p>
        </w:tc>
        <w:tc>
          <w:tcPr>
            <w:tcW w:w="0" w:type="auto"/>
          </w:tcPr>
          <w:p w14:paraId="6AC55D6A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09D9B9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67329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70CCE47" w14:textId="77777777" w:rsidR="002E2ECE" w:rsidRDefault="006158C7">
            <w:pPr>
              <w:pStyle w:val="Compact"/>
              <w:jc w:val="left"/>
            </w:pPr>
            <w:r>
              <w:t>Número para identificar a apólice atual</w:t>
            </w:r>
          </w:p>
        </w:tc>
      </w:tr>
      <w:tr w:rsidR="002E2ECE" w:rsidRPr="00CA517B" w14:paraId="632EC54F" w14:textId="77777777">
        <w:tc>
          <w:tcPr>
            <w:tcW w:w="0" w:type="auto"/>
          </w:tcPr>
          <w:p w14:paraId="11CED807" w14:textId="77777777" w:rsidR="002E2ECE" w:rsidRDefault="006158C7">
            <w:pPr>
              <w:pStyle w:val="Compact"/>
              <w:jc w:val="left"/>
            </w:pPr>
            <w:r>
              <w:t>insurerId</w:t>
            </w:r>
          </w:p>
        </w:tc>
        <w:tc>
          <w:tcPr>
            <w:tcW w:w="0" w:type="auto"/>
          </w:tcPr>
          <w:p w14:paraId="4742437C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423B5B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8FE831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6F72AB8" w14:textId="77777777" w:rsidR="002E2ECE" w:rsidRDefault="006158C7">
            <w:pPr>
              <w:pStyle w:val="Compact"/>
              <w:jc w:val="left"/>
            </w:pPr>
            <w:r>
              <w:t>Nome para identifcar a congênere de renovação</w:t>
            </w:r>
          </w:p>
        </w:tc>
      </w:tr>
      <w:tr w:rsidR="002E2ECE" w:rsidRPr="00CA517B" w14:paraId="34286E48" w14:textId="77777777">
        <w:tc>
          <w:tcPr>
            <w:tcW w:w="0" w:type="auto"/>
          </w:tcPr>
          <w:p w14:paraId="14545A31" w14:textId="77777777" w:rsidR="002E2ECE" w:rsidRDefault="006158C7">
            <w:pPr>
              <w:pStyle w:val="Compact"/>
              <w:jc w:val="left"/>
            </w:pPr>
            <w:r>
              <w:t>currency</w:t>
            </w:r>
          </w:p>
        </w:tc>
        <w:tc>
          <w:tcPr>
            <w:tcW w:w="0" w:type="auto"/>
          </w:tcPr>
          <w:p w14:paraId="0314D243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0D2FA4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8D7660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A7135C5" w14:textId="77777777" w:rsidR="002E2ECE" w:rsidRDefault="006158C7">
            <w:pPr>
              <w:pStyle w:val="Compact"/>
              <w:jc w:val="left"/>
            </w:pPr>
            <w:r>
              <w:t>Moeda de emissão do contrato de acordo com ISO-4217.</w:t>
            </w:r>
          </w:p>
        </w:tc>
      </w:tr>
      <w:tr w:rsidR="002E2ECE" w:rsidRPr="00CA517B" w14:paraId="56ED0B12" w14:textId="77777777">
        <w:tc>
          <w:tcPr>
            <w:tcW w:w="0" w:type="auto"/>
          </w:tcPr>
          <w:p w14:paraId="0E1B7DFA" w14:textId="77777777" w:rsidR="002E2ECE" w:rsidRDefault="006158C7">
            <w:pPr>
              <w:pStyle w:val="Compact"/>
              <w:jc w:val="left"/>
            </w:pPr>
            <w:r>
              <w:t>insuredObjectType</w:t>
            </w:r>
          </w:p>
        </w:tc>
        <w:tc>
          <w:tcPr>
            <w:tcW w:w="0" w:type="auto"/>
          </w:tcPr>
          <w:p w14:paraId="4FBC8DAD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F9405F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CB649B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837FCE1" w14:textId="77777777" w:rsidR="002E2ECE" w:rsidRDefault="006158C7">
            <w:pPr>
              <w:pStyle w:val="Compact"/>
              <w:jc w:val="left"/>
            </w:pPr>
            <w:r>
              <w:t>Tipo e/ou modalidade de bem segurado</w:t>
            </w:r>
          </w:p>
        </w:tc>
      </w:tr>
      <w:tr w:rsidR="002E2ECE" w14:paraId="5DE1C59F" w14:textId="77777777">
        <w:tc>
          <w:tcPr>
            <w:tcW w:w="0" w:type="auto"/>
          </w:tcPr>
          <w:p w14:paraId="5ECE8861" w14:textId="77777777" w:rsidR="002E2ECE" w:rsidRDefault="006158C7">
            <w:pPr>
              <w:pStyle w:val="Compact"/>
              <w:jc w:val="left"/>
            </w:pPr>
            <w:r>
              <w:t>maxLMG</w:t>
            </w:r>
          </w:p>
        </w:tc>
        <w:tc>
          <w:tcPr>
            <w:tcW w:w="0" w:type="auto"/>
          </w:tcPr>
          <w:p w14:paraId="3452DF16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6A450D6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620346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C867921" w14:textId="77777777" w:rsidR="002E2ECE" w:rsidRDefault="006158C7">
            <w:pPr>
              <w:pStyle w:val="Compact"/>
              <w:jc w:val="left"/>
            </w:pPr>
            <w:r>
              <w:t>Limite Máximo de Garantia.</w:t>
            </w:r>
          </w:p>
        </w:tc>
      </w:tr>
      <w:tr w:rsidR="002E2ECE" w14:paraId="26DF26D6" w14:textId="77777777">
        <w:tc>
          <w:tcPr>
            <w:tcW w:w="0" w:type="auto"/>
          </w:tcPr>
          <w:p w14:paraId="39674E69" w14:textId="77777777" w:rsidR="002E2ECE" w:rsidRDefault="006158C7">
            <w:pPr>
              <w:pStyle w:val="Compact"/>
              <w:jc w:val="left"/>
            </w:pPr>
            <w:r>
              <w:t>insuredObjects</w:t>
            </w:r>
          </w:p>
        </w:tc>
        <w:tc>
          <w:tcPr>
            <w:tcW w:w="0" w:type="auto"/>
          </w:tcPr>
          <w:p w14:paraId="4B37F054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X6c31a28dc9ce0f49b8c644d6e36297172f45ff5">
              <w:r>
                <w:rPr>
                  <w:rStyle w:val="Hyperlink"/>
                </w:rPr>
                <w:t>QuotePatrimonialDiverseRisksInsuredObject</w:t>
              </w:r>
            </w:hyperlink>
            <w:r>
              <w:t>]</w:t>
            </w:r>
          </w:p>
        </w:tc>
        <w:tc>
          <w:tcPr>
            <w:tcW w:w="0" w:type="auto"/>
          </w:tcPr>
          <w:p w14:paraId="3C0BACB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6EDDF6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E9FE34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6ED5738D" w14:textId="77777777">
        <w:tc>
          <w:tcPr>
            <w:tcW w:w="0" w:type="auto"/>
          </w:tcPr>
          <w:p w14:paraId="59E1A5E0" w14:textId="77777777" w:rsidR="002E2ECE" w:rsidRDefault="006158C7">
            <w:pPr>
              <w:pStyle w:val="Compact"/>
              <w:jc w:val="left"/>
            </w:pPr>
            <w:r>
              <w:t>beneficiaries</w:t>
            </w:r>
          </w:p>
        </w:tc>
        <w:tc>
          <w:tcPr>
            <w:tcW w:w="0" w:type="auto"/>
          </w:tcPr>
          <w:p w14:paraId="40A55CD0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X0cc8cd94431461fcd8768c395a83176f925506b">
              <w:r>
                <w:rPr>
                  <w:rStyle w:val="Hyperlink"/>
                </w:rPr>
                <w:t>QuotePatrimonialDiverseRisksBenefi</w:t>
              </w:r>
              <w:r>
                <w:rPr>
                  <w:rStyle w:val="Hyperlink"/>
                </w:rPr>
                <w:lastRenderedPageBreak/>
                <w:t>ciary</w:t>
              </w:r>
            </w:hyperlink>
            <w:r>
              <w:t>]</w:t>
            </w:r>
          </w:p>
        </w:tc>
        <w:tc>
          <w:tcPr>
            <w:tcW w:w="0" w:type="auto"/>
          </w:tcPr>
          <w:p w14:paraId="22E67A9F" w14:textId="77777777" w:rsidR="002E2ECE" w:rsidRDefault="006158C7">
            <w:pPr>
              <w:pStyle w:val="Compact"/>
              <w:jc w:val="left"/>
            </w:pPr>
            <w:r>
              <w:lastRenderedPageBreak/>
              <w:t>false</w:t>
            </w:r>
          </w:p>
        </w:tc>
        <w:tc>
          <w:tcPr>
            <w:tcW w:w="0" w:type="auto"/>
          </w:tcPr>
          <w:p w14:paraId="7EFADE2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92A824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4DD50880" w14:textId="77777777">
        <w:tc>
          <w:tcPr>
            <w:tcW w:w="0" w:type="auto"/>
          </w:tcPr>
          <w:p w14:paraId="0DBECF41" w14:textId="77777777" w:rsidR="002E2ECE" w:rsidRDefault="006158C7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6C219ACC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X50890e9f932469d025e409d67d191f348ba9565">
              <w:r>
                <w:rPr>
                  <w:rStyle w:val="Hyperlink"/>
                </w:rPr>
                <w:t>QuotePatrimonialDiverseRisks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603C681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87113A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50B4EA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00B3FA62" w14:textId="77777777" w:rsidR="002E2ECE" w:rsidRDefault="006158C7">
      <w:pPr>
        <w:pStyle w:val="Heading4"/>
      </w:pPr>
      <w:bookmarkStart w:id="391" w:name="enumerated-values-49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08"/>
        <w:gridCol w:w="3061"/>
      </w:tblGrid>
      <w:tr w:rsidR="002E2ECE" w14:paraId="531BEBF9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39939F3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850E988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00211183" w14:textId="77777777">
        <w:tc>
          <w:tcPr>
            <w:tcW w:w="0" w:type="auto"/>
          </w:tcPr>
          <w:p w14:paraId="71387E5B" w14:textId="77777777" w:rsidR="002E2ECE" w:rsidRDefault="006158C7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1F544D2A" w14:textId="77777777" w:rsidR="002E2ECE" w:rsidRDefault="006158C7">
            <w:pPr>
              <w:pStyle w:val="Compact"/>
              <w:jc w:val="left"/>
            </w:pPr>
            <w:r>
              <w:t>NOVO</w:t>
            </w:r>
          </w:p>
        </w:tc>
      </w:tr>
      <w:tr w:rsidR="002E2ECE" w14:paraId="06DCC665" w14:textId="77777777">
        <w:tc>
          <w:tcPr>
            <w:tcW w:w="0" w:type="auto"/>
          </w:tcPr>
          <w:p w14:paraId="0FA98C7C" w14:textId="77777777" w:rsidR="002E2ECE" w:rsidRDefault="006158C7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767F25DF" w14:textId="77777777" w:rsidR="002E2ECE" w:rsidRDefault="006158C7">
            <w:pPr>
              <w:pStyle w:val="Compact"/>
              <w:jc w:val="left"/>
            </w:pPr>
            <w:r>
              <w:t>RENOVACAO</w:t>
            </w:r>
          </w:p>
        </w:tc>
      </w:tr>
      <w:tr w:rsidR="002E2ECE" w14:paraId="432345FB" w14:textId="77777777">
        <w:tc>
          <w:tcPr>
            <w:tcW w:w="0" w:type="auto"/>
          </w:tcPr>
          <w:p w14:paraId="5EB3C969" w14:textId="77777777" w:rsidR="002E2ECE" w:rsidRDefault="006158C7">
            <w:pPr>
              <w:pStyle w:val="Compact"/>
              <w:jc w:val="left"/>
            </w:pPr>
            <w:r>
              <w:t>insuredObjectType</w:t>
            </w:r>
          </w:p>
        </w:tc>
        <w:tc>
          <w:tcPr>
            <w:tcW w:w="0" w:type="auto"/>
          </w:tcPr>
          <w:p w14:paraId="3242AE3E" w14:textId="77777777" w:rsidR="002E2ECE" w:rsidRDefault="006158C7">
            <w:pPr>
              <w:pStyle w:val="Compact"/>
              <w:jc w:val="left"/>
            </w:pPr>
            <w:r>
              <w:t>EQUIPAMENTO_MOVEL</w:t>
            </w:r>
          </w:p>
        </w:tc>
      </w:tr>
      <w:tr w:rsidR="002E2ECE" w14:paraId="1A087044" w14:textId="77777777">
        <w:tc>
          <w:tcPr>
            <w:tcW w:w="0" w:type="auto"/>
          </w:tcPr>
          <w:p w14:paraId="3B4096A2" w14:textId="77777777" w:rsidR="002E2ECE" w:rsidRDefault="006158C7">
            <w:pPr>
              <w:pStyle w:val="Compact"/>
              <w:jc w:val="left"/>
            </w:pPr>
            <w:r>
              <w:t>insuredObjectType</w:t>
            </w:r>
          </w:p>
        </w:tc>
        <w:tc>
          <w:tcPr>
            <w:tcW w:w="0" w:type="auto"/>
          </w:tcPr>
          <w:p w14:paraId="37DFA6A2" w14:textId="77777777" w:rsidR="002E2ECE" w:rsidRDefault="006158C7">
            <w:pPr>
              <w:pStyle w:val="Compact"/>
              <w:jc w:val="left"/>
            </w:pPr>
            <w:r>
              <w:t>EQUIPAMENTO_ESTACIONARIO</w:t>
            </w:r>
          </w:p>
        </w:tc>
      </w:tr>
      <w:tr w:rsidR="002E2ECE" w14:paraId="3BF74151" w14:textId="77777777">
        <w:tc>
          <w:tcPr>
            <w:tcW w:w="0" w:type="auto"/>
          </w:tcPr>
          <w:p w14:paraId="50C7AB42" w14:textId="77777777" w:rsidR="002E2ECE" w:rsidRDefault="006158C7">
            <w:pPr>
              <w:pStyle w:val="Compact"/>
              <w:jc w:val="left"/>
            </w:pPr>
            <w:r>
              <w:t>insuredObjectType</w:t>
            </w:r>
          </w:p>
        </w:tc>
        <w:tc>
          <w:tcPr>
            <w:tcW w:w="0" w:type="auto"/>
          </w:tcPr>
          <w:p w14:paraId="1701D28E" w14:textId="77777777" w:rsidR="002E2ECE" w:rsidRDefault="006158C7">
            <w:pPr>
              <w:pStyle w:val="Compact"/>
              <w:jc w:val="left"/>
            </w:pPr>
            <w:r>
              <w:t>EQUIPAMENTOS_PORTÁTEIS</w:t>
            </w:r>
          </w:p>
        </w:tc>
      </w:tr>
    </w:tbl>
    <w:p w14:paraId="17918EF4" w14:textId="77777777" w:rsidR="002E2ECE" w:rsidRDefault="006158C7">
      <w:pPr>
        <w:pStyle w:val="Heading2"/>
      </w:pPr>
      <w:bookmarkStart w:id="392" w:name="quotepatrimonialdiverserisksbeneficiary"/>
      <w:bookmarkStart w:id="393" w:name="_Toc129181158"/>
      <w:bookmarkEnd w:id="387"/>
      <w:bookmarkEnd w:id="390"/>
      <w:bookmarkEnd w:id="391"/>
      <w:r>
        <w:t>QuotePatrimonialDiverseRisksBeneficiary</w:t>
      </w:r>
      <w:bookmarkEnd w:id="393"/>
      <w:r>
        <w:t xml:space="preserve"> </w:t>
      </w:r>
      <w:bookmarkStart w:id="394" w:name="X0cc8cd94431461fcd8768c395a83176f925506b"/>
      <w:bookmarkEnd w:id="394"/>
    </w:p>
    <w:p w14:paraId="4625E7E7" w14:textId="77777777" w:rsidR="002E2ECE" w:rsidRDefault="006158C7">
      <w:pPr>
        <w:pStyle w:val="FirstParagraph"/>
      </w:pPr>
      <w:r>
        <w:t xml:space="preserve">   </w:t>
      </w:r>
    </w:p>
    <w:p w14:paraId="373E6AC6" w14:textId="77777777" w:rsidR="002E2ECE" w:rsidRDefault="006158C7">
      <w:pPr>
        <w:pStyle w:val="Heading3"/>
      </w:pPr>
      <w:bookmarkStart w:id="395" w:name="propriedades-60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9"/>
        <w:gridCol w:w="724"/>
        <w:gridCol w:w="1050"/>
        <w:gridCol w:w="1296"/>
        <w:gridCol w:w="4145"/>
      </w:tblGrid>
      <w:tr w:rsidR="002E2ECE" w14:paraId="199E9DB9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93104F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4E5937F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6583F17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2790191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73DD198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5F181794" w14:textId="77777777">
        <w:tc>
          <w:tcPr>
            <w:tcW w:w="0" w:type="auto"/>
          </w:tcPr>
          <w:p w14:paraId="7515832B" w14:textId="77777777" w:rsidR="002E2ECE" w:rsidRDefault="006158C7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5555F4F7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DA39AB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874644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4370DC5" w14:textId="77777777" w:rsidR="002E2ECE" w:rsidRDefault="006158C7">
            <w:pPr>
              <w:pStyle w:val="Compact"/>
              <w:jc w:val="left"/>
            </w:pPr>
            <w:r>
              <w:t>Documento de Identificação do Beneficiário</w:t>
            </w:r>
          </w:p>
        </w:tc>
      </w:tr>
      <w:tr w:rsidR="002E2ECE" w:rsidRPr="00CA517B" w14:paraId="4D25A8B4" w14:textId="77777777">
        <w:tc>
          <w:tcPr>
            <w:tcW w:w="0" w:type="auto"/>
          </w:tcPr>
          <w:p w14:paraId="3A4D80E0" w14:textId="77777777" w:rsidR="002E2ECE" w:rsidRDefault="006158C7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4A55F1BC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E27836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CE8D28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AE20D50" w14:textId="77777777" w:rsidR="002E2ECE" w:rsidRDefault="006158C7">
            <w:pPr>
              <w:pStyle w:val="Compact"/>
              <w:jc w:val="left"/>
            </w:pPr>
            <w:r>
              <w:t>Tipo de Documento do Beneficiário</w:t>
            </w:r>
          </w:p>
        </w:tc>
      </w:tr>
      <w:tr w:rsidR="002E2ECE" w:rsidRPr="00CA517B" w14:paraId="450DBEBE" w14:textId="77777777">
        <w:tc>
          <w:tcPr>
            <w:tcW w:w="0" w:type="auto"/>
          </w:tcPr>
          <w:p w14:paraId="38C5D7EF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8F9BDCC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FF30A0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9D3D2D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E4C02A0" w14:textId="77777777" w:rsidR="002E2ECE" w:rsidRDefault="006158C7">
            <w:pPr>
              <w:pStyle w:val="Compact"/>
              <w:jc w:val="left"/>
            </w:pPr>
            <w:r>
              <w:t>Nome ou Razão Social do Beneficiário</w:t>
            </w:r>
          </w:p>
        </w:tc>
      </w:tr>
    </w:tbl>
    <w:p w14:paraId="3B5B5A5D" w14:textId="77777777" w:rsidR="002E2ECE" w:rsidRDefault="006158C7">
      <w:pPr>
        <w:pStyle w:val="Heading4"/>
      </w:pPr>
      <w:bookmarkStart w:id="396" w:name="enumerated-values-50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35"/>
        <w:gridCol w:w="977"/>
      </w:tblGrid>
      <w:tr w:rsidR="002E2ECE" w14:paraId="387FE3F9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A6655F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1C8BC136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146248EB" w14:textId="77777777">
        <w:tc>
          <w:tcPr>
            <w:tcW w:w="0" w:type="auto"/>
          </w:tcPr>
          <w:p w14:paraId="1D599982" w14:textId="77777777" w:rsidR="002E2ECE" w:rsidRDefault="006158C7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1162BFBC" w14:textId="77777777" w:rsidR="002E2ECE" w:rsidRDefault="006158C7">
            <w:pPr>
              <w:pStyle w:val="Compact"/>
              <w:jc w:val="left"/>
            </w:pPr>
            <w:r>
              <w:t>CPF</w:t>
            </w:r>
          </w:p>
        </w:tc>
      </w:tr>
      <w:tr w:rsidR="002E2ECE" w14:paraId="5FE6EA18" w14:textId="77777777">
        <w:tc>
          <w:tcPr>
            <w:tcW w:w="0" w:type="auto"/>
          </w:tcPr>
          <w:p w14:paraId="19942D00" w14:textId="77777777" w:rsidR="002E2ECE" w:rsidRDefault="006158C7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648F135E" w14:textId="77777777" w:rsidR="002E2ECE" w:rsidRDefault="006158C7">
            <w:pPr>
              <w:pStyle w:val="Compact"/>
              <w:jc w:val="left"/>
            </w:pPr>
            <w:r>
              <w:t>CNPJ</w:t>
            </w:r>
          </w:p>
        </w:tc>
      </w:tr>
      <w:tr w:rsidR="002E2ECE" w14:paraId="652FFA3F" w14:textId="77777777">
        <w:tc>
          <w:tcPr>
            <w:tcW w:w="0" w:type="auto"/>
          </w:tcPr>
          <w:p w14:paraId="38AF789B" w14:textId="77777777" w:rsidR="002E2ECE" w:rsidRDefault="006158C7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3EB29CA3" w14:textId="77777777" w:rsidR="002E2ECE" w:rsidRDefault="006158C7">
            <w:pPr>
              <w:pStyle w:val="Compact"/>
              <w:jc w:val="left"/>
            </w:pPr>
            <w:r>
              <w:t>OUTROS</w:t>
            </w:r>
          </w:p>
        </w:tc>
      </w:tr>
    </w:tbl>
    <w:p w14:paraId="7CA02557" w14:textId="77777777" w:rsidR="002E2ECE" w:rsidRDefault="006158C7">
      <w:pPr>
        <w:pStyle w:val="Heading2"/>
      </w:pPr>
      <w:bookmarkStart w:id="397" w:name="X5ce2ba27e26dbdfd3ea7f42e15d317d8d364471"/>
      <w:bookmarkStart w:id="398" w:name="_Toc129181159"/>
      <w:bookmarkEnd w:id="392"/>
      <w:bookmarkEnd w:id="395"/>
      <w:bookmarkEnd w:id="396"/>
      <w:r>
        <w:t>QuotePatrimonialDiverseRisksInsuredObject</w:t>
      </w:r>
      <w:bookmarkEnd w:id="398"/>
      <w:r>
        <w:t xml:space="preserve"> </w:t>
      </w:r>
      <w:bookmarkStart w:id="399" w:name="X6c31a28dc9ce0f49b8c644d6e36297172f45ff5"/>
      <w:bookmarkEnd w:id="399"/>
    </w:p>
    <w:p w14:paraId="26C56E5F" w14:textId="77777777" w:rsidR="002E2ECE" w:rsidRDefault="006158C7">
      <w:pPr>
        <w:pStyle w:val="FirstParagraph"/>
      </w:pPr>
      <w:r>
        <w:t xml:space="preserve">   </w:t>
      </w:r>
    </w:p>
    <w:p w14:paraId="7F27FE69" w14:textId="77777777" w:rsidR="002E2ECE" w:rsidRDefault="006158C7">
      <w:pPr>
        <w:pStyle w:val="Heading3"/>
      </w:pPr>
      <w:bookmarkStart w:id="400" w:name="propriedades-6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30"/>
        <w:gridCol w:w="723"/>
        <w:gridCol w:w="1048"/>
        <w:gridCol w:w="1294"/>
        <w:gridCol w:w="4359"/>
      </w:tblGrid>
      <w:tr w:rsidR="002E2ECE" w14:paraId="5673C04E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C58026C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761C1E1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C5783A5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4621F8A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360DFBB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34F9C688" w14:textId="77777777">
        <w:tc>
          <w:tcPr>
            <w:tcW w:w="0" w:type="auto"/>
          </w:tcPr>
          <w:p w14:paraId="31A55318" w14:textId="77777777" w:rsidR="002E2ECE" w:rsidRDefault="006158C7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2E7182A2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3AD3C3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7EB1E9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2021559" w14:textId="77777777" w:rsidR="002E2ECE" w:rsidRDefault="006158C7">
            <w:pPr>
              <w:pStyle w:val="Compact"/>
              <w:jc w:val="left"/>
            </w:pPr>
            <w:r>
              <w:t>Identificador do objeto segurado. Obs.: Para Fiança Locatícia, é a identificação do Contrato de Locação.</w:t>
            </w:r>
          </w:p>
        </w:tc>
      </w:tr>
      <w:tr w:rsidR="002E2ECE" w:rsidRPr="00CA517B" w14:paraId="4BD1EFD0" w14:textId="77777777">
        <w:tc>
          <w:tcPr>
            <w:tcW w:w="0" w:type="auto"/>
          </w:tcPr>
          <w:p w14:paraId="6D422905" w14:textId="77777777" w:rsidR="002E2ECE" w:rsidRDefault="006158C7">
            <w:pPr>
              <w:pStyle w:val="Compact"/>
              <w:jc w:val="left"/>
            </w:pPr>
            <w:r>
              <w:t>equipmentType</w:t>
            </w:r>
          </w:p>
        </w:tc>
        <w:tc>
          <w:tcPr>
            <w:tcW w:w="0" w:type="auto"/>
          </w:tcPr>
          <w:p w14:paraId="1E2C87F3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D6834B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1BC311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B437E9" w14:textId="77777777" w:rsidR="002E2ECE" w:rsidRDefault="006158C7">
            <w:pPr>
              <w:pStyle w:val="Compact"/>
              <w:jc w:val="left"/>
            </w:pPr>
            <w:r>
              <w:t>Modalide de Equipamentos Móveis, Estácionários e/ou Arrendados, Portátil</w:t>
            </w:r>
          </w:p>
        </w:tc>
      </w:tr>
      <w:tr w:rsidR="002E2ECE" w14:paraId="65979F0D" w14:textId="77777777">
        <w:tc>
          <w:tcPr>
            <w:tcW w:w="0" w:type="auto"/>
          </w:tcPr>
          <w:p w14:paraId="4FE9D64E" w14:textId="77777777" w:rsidR="002E2ECE" w:rsidRDefault="006158C7">
            <w:pPr>
              <w:pStyle w:val="Compact"/>
              <w:jc w:val="left"/>
            </w:pPr>
            <w:r>
              <w:t>equipmentData</w:t>
            </w:r>
          </w:p>
        </w:tc>
        <w:tc>
          <w:tcPr>
            <w:tcW w:w="0" w:type="auto"/>
          </w:tcPr>
          <w:p w14:paraId="58CF3CB6" w14:textId="77777777" w:rsidR="002E2ECE" w:rsidRDefault="006158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2158EBC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B5B27E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317DD7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04BDB5DB" w14:textId="77777777" w:rsidR="002E2ECE" w:rsidRDefault="006158C7">
      <w:pPr>
        <w:pStyle w:val="BodyText"/>
      </w:pPr>
      <w:r>
        <w:lastRenderedPageBreak/>
        <w:t>oneOf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5"/>
        <w:gridCol w:w="1608"/>
        <w:gridCol w:w="1048"/>
        <w:gridCol w:w="1294"/>
        <w:gridCol w:w="1263"/>
      </w:tblGrid>
      <w:tr w:rsidR="002E2ECE" w14:paraId="2B369C3D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F636E5" w14:textId="77777777" w:rsidR="002E2ECE" w:rsidRDefault="006158C7">
            <w:pPr>
              <w:pStyle w:val="Compact"/>
              <w:jc w:val="left"/>
            </w:pPr>
            <w:r>
              <w:t>Nam</w:t>
            </w:r>
            <w:r>
              <w:t>e</w:t>
            </w:r>
          </w:p>
        </w:tc>
        <w:tc>
          <w:tcPr>
            <w:tcW w:w="0" w:type="auto"/>
          </w:tcPr>
          <w:p w14:paraId="0CA4F312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F0DA107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8E758D1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E472A83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7352638F" w14:textId="77777777">
        <w:tc>
          <w:tcPr>
            <w:tcW w:w="0" w:type="auto"/>
          </w:tcPr>
          <w:p w14:paraId="69148FEC" w14:textId="77777777" w:rsidR="002E2ECE" w:rsidRDefault="006158C7">
            <w:pPr>
              <w:pStyle w:val="Compact"/>
              <w:jc w:val="left"/>
            </w:pPr>
            <w:r>
              <w:t xml:space="preserve">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4E240AD" w14:textId="77777777" w:rsidR="002E2ECE" w:rsidRDefault="006158C7">
            <w:pPr>
              <w:pStyle w:val="Compact"/>
              <w:jc w:val="left"/>
            </w:pPr>
            <w:hyperlink w:anchor="schemafixedmachinery">
              <w:r>
                <w:rPr>
                  <w:rStyle w:val="Hyperlink"/>
                </w:rPr>
                <w:t>fixedMachinery</w:t>
              </w:r>
            </w:hyperlink>
          </w:p>
        </w:tc>
        <w:tc>
          <w:tcPr>
            <w:tcW w:w="0" w:type="auto"/>
          </w:tcPr>
          <w:p w14:paraId="06D814E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AA7870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7F4544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3AC26CA5" w14:textId="77777777" w:rsidR="002E2ECE" w:rsidRDefault="006158C7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41"/>
        <w:gridCol w:w="2879"/>
        <w:gridCol w:w="1289"/>
        <w:gridCol w:w="1592"/>
        <w:gridCol w:w="1553"/>
      </w:tblGrid>
      <w:tr w:rsidR="002E2ECE" w14:paraId="58C2EB68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CECDFB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BC1006E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63A6B87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A3C05A4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BB1381F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79E51974" w14:textId="77777777">
        <w:tc>
          <w:tcPr>
            <w:tcW w:w="0" w:type="auto"/>
          </w:tcPr>
          <w:p w14:paraId="48CDCF38" w14:textId="77777777" w:rsidR="002E2ECE" w:rsidRDefault="006158C7">
            <w:pPr>
              <w:pStyle w:val="Compact"/>
              <w:jc w:val="left"/>
            </w:pPr>
            <w:r>
              <w:t xml:space="preserve">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A937A67" w14:textId="77777777" w:rsidR="002E2ECE" w:rsidRDefault="006158C7">
            <w:pPr>
              <w:pStyle w:val="Compact"/>
              <w:jc w:val="left"/>
            </w:pPr>
            <w:hyperlink w:anchor="schemaselfpropelledmachinery">
              <w:r>
                <w:rPr>
                  <w:rStyle w:val="Hyperlink"/>
                </w:rPr>
                <w:t>selfPropelledMachinery</w:t>
              </w:r>
            </w:hyperlink>
          </w:p>
        </w:tc>
        <w:tc>
          <w:tcPr>
            <w:tcW w:w="0" w:type="auto"/>
          </w:tcPr>
          <w:p w14:paraId="26CB79D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70DFE5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EE2B27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650E6702" w14:textId="77777777" w:rsidR="002E2ECE" w:rsidRDefault="006158C7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6"/>
        <w:gridCol w:w="2540"/>
        <w:gridCol w:w="1360"/>
        <w:gridCol w:w="1679"/>
        <w:gridCol w:w="1639"/>
      </w:tblGrid>
      <w:tr w:rsidR="002E2ECE" w14:paraId="64A6D112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9298E8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700ECAD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9846E02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87D0F4E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0C0EF3D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209AD1CF" w14:textId="77777777">
        <w:tc>
          <w:tcPr>
            <w:tcW w:w="0" w:type="auto"/>
          </w:tcPr>
          <w:p w14:paraId="6EAF9E8A" w14:textId="77777777" w:rsidR="002E2ECE" w:rsidRDefault="006158C7">
            <w:pPr>
              <w:pStyle w:val="Compact"/>
              <w:jc w:val="left"/>
            </w:pPr>
            <w:r>
              <w:t xml:space="preserve">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2620FC3" w14:textId="77777777" w:rsidR="002E2ECE" w:rsidRDefault="006158C7">
            <w:pPr>
              <w:pStyle w:val="Compact"/>
              <w:jc w:val="left"/>
            </w:pPr>
            <w:hyperlink w:anchor="schemaportableequipment">
              <w:r>
                <w:rPr>
                  <w:rStyle w:val="Hyperlink"/>
                </w:rPr>
                <w:t>PortableEquipment</w:t>
              </w:r>
            </w:hyperlink>
          </w:p>
        </w:tc>
        <w:tc>
          <w:tcPr>
            <w:tcW w:w="0" w:type="auto"/>
          </w:tcPr>
          <w:p w14:paraId="6703A0F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14286D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03A88B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6E6FAE10" w14:textId="77777777" w:rsidR="002E2ECE" w:rsidRDefault="006158C7">
      <w:pPr>
        <w:pStyle w:val="BodyText"/>
      </w:pPr>
      <w:r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48"/>
        <w:gridCol w:w="4129"/>
        <w:gridCol w:w="875"/>
        <w:gridCol w:w="1070"/>
        <w:gridCol w:w="1132"/>
      </w:tblGrid>
      <w:tr w:rsidR="002E2ECE" w14:paraId="008D862E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D75A109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4AFAE9C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2CA766E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C2E390C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44F4817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3A161539" w14:textId="77777777">
        <w:tc>
          <w:tcPr>
            <w:tcW w:w="0" w:type="auto"/>
          </w:tcPr>
          <w:p w14:paraId="506154CC" w14:textId="77777777" w:rsidR="002E2ECE" w:rsidRDefault="006158C7">
            <w:pPr>
              <w:pStyle w:val="Compact"/>
              <w:jc w:val="left"/>
            </w:pPr>
            <w:r>
              <w:t>geographicRegion</w:t>
            </w:r>
          </w:p>
        </w:tc>
        <w:tc>
          <w:tcPr>
            <w:tcW w:w="0" w:type="auto"/>
          </w:tcPr>
          <w:p w14:paraId="40FEF7E4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078CCB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551FE4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595421D" w14:textId="77777777" w:rsidR="002E2ECE" w:rsidRDefault="006158C7">
            <w:pPr>
              <w:pStyle w:val="Compact"/>
              <w:jc w:val="left"/>
            </w:pPr>
            <w:r>
              <w:t>Descrição da região geográfica</w:t>
            </w:r>
          </w:p>
        </w:tc>
      </w:tr>
      <w:tr w:rsidR="002E2ECE" w14:paraId="59DF6DE4" w14:textId="77777777">
        <w:tc>
          <w:tcPr>
            <w:tcW w:w="0" w:type="auto"/>
          </w:tcPr>
          <w:p w14:paraId="7C38F881" w14:textId="77777777" w:rsidR="002E2ECE" w:rsidRDefault="006158C7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30A27409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34A4AD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425340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24AC7CB" w14:textId="77777777" w:rsidR="002E2ECE" w:rsidRDefault="006158C7">
            <w:pPr>
              <w:pStyle w:val="Compact"/>
              <w:jc w:val="left"/>
            </w:pPr>
            <w:r>
              <w:t>Deseja cobertura para:</w:t>
            </w:r>
          </w:p>
        </w:tc>
      </w:tr>
      <w:tr w:rsidR="002E2ECE" w:rsidRPr="00CA517B" w14:paraId="2A26DF87" w14:textId="77777777">
        <w:tc>
          <w:tcPr>
            <w:tcW w:w="0" w:type="auto"/>
          </w:tcPr>
          <w:p w14:paraId="6B87B80A" w14:textId="77777777" w:rsidR="002E2ECE" w:rsidRDefault="006158C7">
            <w:pPr>
              <w:pStyle w:val="Compact"/>
              <w:jc w:val="left"/>
            </w:pPr>
            <w:r>
              <w:t>isNewValueContract</w:t>
            </w:r>
          </w:p>
        </w:tc>
        <w:tc>
          <w:tcPr>
            <w:tcW w:w="0" w:type="auto"/>
          </w:tcPr>
          <w:p w14:paraId="50AC4D45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7D1D30C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3E5EF0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710CA20" w14:textId="77777777" w:rsidR="002E2ECE" w:rsidRDefault="006158C7">
            <w:pPr>
              <w:pStyle w:val="Compact"/>
              <w:jc w:val="left"/>
            </w:pPr>
            <w:r>
              <w:t>Contratar Valor de novo? (sem depreciação)</w:t>
            </w:r>
          </w:p>
        </w:tc>
      </w:tr>
      <w:tr w:rsidR="002E2ECE" w14:paraId="7252608A" w14:textId="77777777">
        <w:tc>
          <w:tcPr>
            <w:tcW w:w="0" w:type="auto"/>
          </w:tcPr>
          <w:p w14:paraId="305A16D6" w14:textId="77777777" w:rsidR="002E2ECE" w:rsidRDefault="006158C7">
            <w:pPr>
              <w:pStyle w:val="Compact"/>
              <w:jc w:val="left"/>
            </w:pPr>
            <w:r>
              <w:t>riskLocationInfo</w:t>
            </w:r>
          </w:p>
        </w:tc>
        <w:tc>
          <w:tcPr>
            <w:tcW w:w="0" w:type="auto"/>
          </w:tcPr>
          <w:p w14:paraId="0B2ACC96" w14:textId="77777777" w:rsidR="002E2ECE" w:rsidRDefault="006158C7">
            <w:pPr>
              <w:pStyle w:val="Compact"/>
              <w:jc w:val="left"/>
            </w:pPr>
            <w:hyperlink w:anchor="X4299635721d46da56b0beb4f9aa1f102ad0dd93">
              <w:r>
                <w:rPr>
                  <w:rStyle w:val="Hyperlink"/>
                </w:rPr>
                <w:t>QuotePatrimonialDiverseRisksRiskLocation</w:t>
              </w:r>
            </w:hyperlink>
          </w:p>
        </w:tc>
        <w:tc>
          <w:tcPr>
            <w:tcW w:w="0" w:type="auto"/>
          </w:tcPr>
          <w:p w14:paraId="03F75CD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3B1E02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9F1F50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246ED1F2" w14:textId="77777777">
        <w:tc>
          <w:tcPr>
            <w:tcW w:w="0" w:type="auto"/>
          </w:tcPr>
          <w:p w14:paraId="5D4E7B27" w14:textId="77777777" w:rsidR="002E2ECE" w:rsidRDefault="006158C7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26D76C19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X59859501c4fe9a6dfa0921d0710ef8de46d0525">
              <w:r>
                <w:rPr>
                  <w:rStyle w:val="Hyperlink"/>
                </w:rPr>
                <w:t>QuotePatrimonialDiverseRisksInsuredObject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315AC84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2C1694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0F00EA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:rsidRPr="00CA517B" w14:paraId="3F966B96" w14:textId="77777777">
        <w:tc>
          <w:tcPr>
            <w:tcW w:w="0" w:type="auto"/>
          </w:tcPr>
          <w:p w14:paraId="4A790103" w14:textId="77777777" w:rsidR="002E2ECE" w:rsidRDefault="006158C7">
            <w:pPr>
              <w:pStyle w:val="Compact"/>
              <w:jc w:val="left"/>
            </w:pPr>
            <w:r>
              <w:t>wasThereAClaim</w:t>
            </w:r>
          </w:p>
        </w:tc>
        <w:tc>
          <w:tcPr>
            <w:tcW w:w="0" w:type="auto"/>
          </w:tcPr>
          <w:p w14:paraId="1F28B09A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770BB59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7437F0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36C5F73" w14:textId="77777777" w:rsidR="002E2ECE" w:rsidRDefault="006158C7">
            <w:pPr>
              <w:pStyle w:val="Compact"/>
              <w:jc w:val="left"/>
            </w:pPr>
            <w:r>
              <w:t>Houve sinistro no local nos últimos 12 meses?</w:t>
            </w:r>
          </w:p>
        </w:tc>
      </w:tr>
      <w:tr w:rsidR="002E2ECE" w:rsidRPr="00CA517B" w14:paraId="7F59AB24" w14:textId="77777777">
        <w:tc>
          <w:tcPr>
            <w:tcW w:w="0" w:type="auto"/>
          </w:tcPr>
          <w:p w14:paraId="08AA24CC" w14:textId="77777777" w:rsidR="002E2ECE" w:rsidRDefault="006158C7">
            <w:pPr>
              <w:pStyle w:val="Compact"/>
              <w:jc w:val="left"/>
            </w:pPr>
            <w:r>
              <w:t>claimNotifications</w:t>
            </w:r>
          </w:p>
        </w:tc>
        <w:tc>
          <w:tcPr>
            <w:tcW w:w="0" w:type="auto"/>
          </w:tcPr>
          <w:p w14:paraId="02526EA5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laimnotification">
              <w:r>
                <w:rPr>
                  <w:rStyle w:val="Hyperlink"/>
                </w:rPr>
                <w:t>ClaimNotification</w:t>
              </w:r>
            </w:hyperlink>
            <w:r>
              <w:t>]</w:t>
            </w:r>
          </w:p>
        </w:tc>
        <w:tc>
          <w:tcPr>
            <w:tcW w:w="0" w:type="auto"/>
          </w:tcPr>
          <w:p w14:paraId="2F6B5CD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4D4DCE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52C4B83" w14:textId="77777777" w:rsidR="002E2ECE" w:rsidRDefault="006158C7">
            <w:pPr>
              <w:pStyle w:val="Compact"/>
              <w:jc w:val="left"/>
            </w:pPr>
            <w:r>
              <w:t>Lista de sinistros e valores</w:t>
            </w:r>
          </w:p>
        </w:tc>
      </w:tr>
    </w:tbl>
    <w:p w14:paraId="2E077A04" w14:textId="77777777" w:rsidR="002E2ECE" w:rsidRDefault="006158C7">
      <w:pPr>
        <w:pStyle w:val="Heading4"/>
      </w:pPr>
      <w:bookmarkStart w:id="401" w:name="enumerated-values-51"/>
      <w:r>
        <w:lastRenderedPageBreak/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7"/>
        <w:gridCol w:w="4085"/>
      </w:tblGrid>
      <w:tr w:rsidR="002E2ECE" w14:paraId="1BB8F929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E0C1B1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1C73A621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18BBC456" w14:textId="77777777">
        <w:tc>
          <w:tcPr>
            <w:tcW w:w="0" w:type="auto"/>
          </w:tcPr>
          <w:p w14:paraId="223B6413" w14:textId="77777777" w:rsidR="002E2ECE" w:rsidRDefault="006158C7">
            <w:pPr>
              <w:pStyle w:val="Compact"/>
              <w:jc w:val="left"/>
            </w:pPr>
            <w:r>
              <w:t>equipmentType</w:t>
            </w:r>
          </w:p>
        </w:tc>
        <w:tc>
          <w:tcPr>
            <w:tcW w:w="0" w:type="auto"/>
          </w:tcPr>
          <w:p w14:paraId="5B7AFFFF" w14:textId="77777777" w:rsidR="002E2ECE" w:rsidRDefault="006158C7">
            <w:pPr>
              <w:pStyle w:val="Compact"/>
              <w:jc w:val="left"/>
            </w:pPr>
            <w:r>
              <w:t>EQUIPAMENTO_DE_CONSTRUCAO_CIVIL</w:t>
            </w:r>
          </w:p>
        </w:tc>
      </w:tr>
      <w:tr w:rsidR="002E2ECE" w14:paraId="01AF8AC2" w14:textId="77777777">
        <w:tc>
          <w:tcPr>
            <w:tcW w:w="0" w:type="auto"/>
          </w:tcPr>
          <w:p w14:paraId="7667E3E4" w14:textId="77777777" w:rsidR="002E2ECE" w:rsidRDefault="006158C7">
            <w:pPr>
              <w:pStyle w:val="Compact"/>
              <w:jc w:val="left"/>
            </w:pPr>
            <w:r>
              <w:t>equipmentType</w:t>
            </w:r>
          </w:p>
        </w:tc>
        <w:tc>
          <w:tcPr>
            <w:tcW w:w="0" w:type="auto"/>
          </w:tcPr>
          <w:p w14:paraId="0A9E9B11" w14:textId="77777777" w:rsidR="002E2ECE" w:rsidRDefault="006158C7">
            <w:pPr>
              <w:pStyle w:val="Compact"/>
              <w:jc w:val="left"/>
            </w:pPr>
            <w:r>
              <w:t>EQUIPAMENTO_MEDICO_ODONTOLOGICO</w:t>
            </w:r>
          </w:p>
        </w:tc>
      </w:tr>
      <w:tr w:rsidR="002E2ECE" w14:paraId="42324952" w14:textId="77777777">
        <w:tc>
          <w:tcPr>
            <w:tcW w:w="0" w:type="auto"/>
          </w:tcPr>
          <w:p w14:paraId="466AF511" w14:textId="77777777" w:rsidR="002E2ECE" w:rsidRDefault="006158C7">
            <w:pPr>
              <w:pStyle w:val="Compact"/>
              <w:jc w:val="left"/>
            </w:pPr>
            <w:r>
              <w:t>equipmentType</w:t>
            </w:r>
          </w:p>
        </w:tc>
        <w:tc>
          <w:tcPr>
            <w:tcW w:w="0" w:type="auto"/>
          </w:tcPr>
          <w:p w14:paraId="104856B0" w14:textId="77777777" w:rsidR="002E2ECE" w:rsidRDefault="006158C7">
            <w:pPr>
              <w:pStyle w:val="Compact"/>
              <w:jc w:val="left"/>
            </w:pPr>
            <w:r>
              <w:t>EQUIPAMENTOS_DE_MEDIÇÃO</w:t>
            </w:r>
          </w:p>
        </w:tc>
      </w:tr>
      <w:tr w:rsidR="002E2ECE" w14:paraId="1EEFCCC6" w14:textId="77777777">
        <w:tc>
          <w:tcPr>
            <w:tcW w:w="0" w:type="auto"/>
          </w:tcPr>
          <w:p w14:paraId="1E33AF26" w14:textId="77777777" w:rsidR="002E2ECE" w:rsidRDefault="006158C7">
            <w:pPr>
              <w:pStyle w:val="Compact"/>
              <w:jc w:val="left"/>
            </w:pPr>
            <w:r>
              <w:t>equipmentType</w:t>
            </w:r>
          </w:p>
        </w:tc>
        <w:tc>
          <w:tcPr>
            <w:tcW w:w="0" w:type="auto"/>
          </w:tcPr>
          <w:p w14:paraId="3FD30EE9" w14:textId="77777777" w:rsidR="002E2ECE" w:rsidRDefault="006158C7">
            <w:pPr>
              <w:pStyle w:val="Compact"/>
              <w:jc w:val="left"/>
            </w:pPr>
            <w:r>
              <w:t>EQUIPAMENTOS_INDUSTRIAIS</w:t>
            </w:r>
          </w:p>
        </w:tc>
      </w:tr>
      <w:tr w:rsidR="002E2ECE" w14:paraId="5C340B10" w14:textId="77777777">
        <w:tc>
          <w:tcPr>
            <w:tcW w:w="0" w:type="auto"/>
          </w:tcPr>
          <w:p w14:paraId="708F9062" w14:textId="77777777" w:rsidR="002E2ECE" w:rsidRDefault="006158C7">
            <w:pPr>
              <w:pStyle w:val="Compact"/>
              <w:jc w:val="left"/>
            </w:pPr>
            <w:r>
              <w:t>equipmentType</w:t>
            </w:r>
          </w:p>
        </w:tc>
        <w:tc>
          <w:tcPr>
            <w:tcW w:w="0" w:type="auto"/>
          </w:tcPr>
          <w:p w14:paraId="4EA2F23E" w14:textId="77777777" w:rsidR="002E2ECE" w:rsidRDefault="006158C7">
            <w:pPr>
              <w:pStyle w:val="Compact"/>
              <w:jc w:val="left"/>
            </w:pPr>
            <w:r>
              <w:t>EQUIPAMENTOS_DE_USO_COMERCIAL</w:t>
            </w:r>
          </w:p>
        </w:tc>
      </w:tr>
      <w:tr w:rsidR="002E2ECE" w14:paraId="6FF3627E" w14:textId="77777777">
        <w:tc>
          <w:tcPr>
            <w:tcW w:w="0" w:type="auto"/>
          </w:tcPr>
          <w:p w14:paraId="53995D25" w14:textId="77777777" w:rsidR="002E2ECE" w:rsidRDefault="006158C7">
            <w:pPr>
              <w:pStyle w:val="Compact"/>
              <w:jc w:val="left"/>
            </w:pPr>
            <w:r>
              <w:t>geographicRegion</w:t>
            </w:r>
          </w:p>
        </w:tc>
        <w:tc>
          <w:tcPr>
            <w:tcW w:w="0" w:type="auto"/>
          </w:tcPr>
          <w:p w14:paraId="3D9749B4" w14:textId="77777777" w:rsidR="002E2ECE" w:rsidRDefault="006158C7">
            <w:pPr>
              <w:pStyle w:val="Compact"/>
              <w:jc w:val="left"/>
            </w:pPr>
            <w:r>
              <w:t>ZONA_URBANA</w:t>
            </w:r>
          </w:p>
        </w:tc>
      </w:tr>
      <w:tr w:rsidR="002E2ECE" w14:paraId="6356D866" w14:textId="77777777">
        <w:tc>
          <w:tcPr>
            <w:tcW w:w="0" w:type="auto"/>
          </w:tcPr>
          <w:p w14:paraId="67166F63" w14:textId="77777777" w:rsidR="002E2ECE" w:rsidRDefault="006158C7">
            <w:pPr>
              <w:pStyle w:val="Compact"/>
              <w:jc w:val="left"/>
            </w:pPr>
            <w:r>
              <w:t>geographicRegion</w:t>
            </w:r>
          </w:p>
        </w:tc>
        <w:tc>
          <w:tcPr>
            <w:tcW w:w="0" w:type="auto"/>
          </w:tcPr>
          <w:p w14:paraId="62BC0D4B" w14:textId="77777777" w:rsidR="002E2ECE" w:rsidRDefault="006158C7">
            <w:pPr>
              <w:pStyle w:val="Compact"/>
              <w:jc w:val="left"/>
            </w:pPr>
            <w:r>
              <w:t>ZONA_RURAL</w:t>
            </w:r>
          </w:p>
        </w:tc>
      </w:tr>
      <w:tr w:rsidR="002E2ECE" w14:paraId="11A9428A" w14:textId="77777777">
        <w:tc>
          <w:tcPr>
            <w:tcW w:w="0" w:type="auto"/>
          </w:tcPr>
          <w:p w14:paraId="15B8BF50" w14:textId="77777777" w:rsidR="002E2ECE" w:rsidRDefault="006158C7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6B901602" w14:textId="77777777" w:rsidR="002E2ECE" w:rsidRDefault="006158C7">
            <w:pPr>
              <w:pStyle w:val="Compact"/>
              <w:jc w:val="left"/>
            </w:pPr>
            <w:r>
              <w:t>PREDIO_E_CONTEUDO</w:t>
            </w:r>
          </w:p>
        </w:tc>
      </w:tr>
      <w:tr w:rsidR="002E2ECE" w14:paraId="5812F56E" w14:textId="77777777">
        <w:tc>
          <w:tcPr>
            <w:tcW w:w="0" w:type="auto"/>
          </w:tcPr>
          <w:p w14:paraId="256A6CB2" w14:textId="77777777" w:rsidR="002E2ECE" w:rsidRDefault="006158C7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7ED8A3DB" w14:textId="77777777" w:rsidR="002E2ECE" w:rsidRDefault="006158C7">
            <w:pPr>
              <w:pStyle w:val="Compact"/>
              <w:jc w:val="left"/>
            </w:pPr>
            <w:r>
              <w:t>APENAS_PARA_PREDIO</w:t>
            </w:r>
          </w:p>
        </w:tc>
      </w:tr>
      <w:tr w:rsidR="002E2ECE" w14:paraId="657B54FC" w14:textId="77777777">
        <w:tc>
          <w:tcPr>
            <w:tcW w:w="0" w:type="auto"/>
          </w:tcPr>
          <w:p w14:paraId="6A5E53F3" w14:textId="77777777" w:rsidR="002E2ECE" w:rsidRDefault="006158C7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3FC78D0F" w14:textId="77777777" w:rsidR="002E2ECE" w:rsidRDefault="006158C7">
            <w:pPr>
              <w:pStyle w:val="Compact"/>
              <w:jc w:val="left"/>
            </w:pPr>
            <w:r>
              <w:t>APENAS_CONTEUDO</w:t>
            </w:r>
          </w:p>
        </w:tc>
      </w:tr>
    </w:tbl>
    <w:p w14:paraId="47782DE6" w14:textId="77777777" w:rsidR="002E2ECE" w:rsidRDefault="006158C7">
      <w:pPr>
        <w:pStyle w:val="Heading2"/>
      </w:pPr>
      <w:bookmarkStart w:id="402" w:name="quotepatrimonialdiverserisksrisklocation"/>
      <w:bookmarkStart w:id="403" w:name="_Toc129181160"/>
      <w:bookmarkEnd w:id="397"/>
      <w:bookmarkEnd w:id="400"/>
      <w:bookmarkEnd w:id="401"/>
      <w:r>
        <w:t>QuotePatrimonialDiverseRisksRiskLocation</w:t>
      </w:r>
      <w:bookmarkEnd w:id="403"/>
      <w:r>
        <w:t xml:space="preserve"> </w:t>
      </w:r>
      <w:bookmarkStart w:id="404" w:name="X4299635721d46da56b0beb4f9aa1f102ad0dd93"/>
      <w:bookmarkEnd w:id="404"/>
    </w:p>
    <w:p w14:paraId="6885AF0A" w14:textId="77777777" w:rsidR="002E2ECE" w:rsidRDefault="006158C7">
      <w:pPr>
        <w:pStyle w:val="FirstParagraph"/>
      </w:pPr>
      <w:r>
        <w:t xml:space="preserve">   </w:t>
      </w:r>
    </w:p>
    <w:p w14:paraId="6B98EE58" w14:textId="77777777" w:rsidR="002E2ECE" w:rsidRDefault="006158C7">
      <w:pPr>
        <w:pStyle w:val="Heading3"/>
      </w:pPr>
      <w:bookmarkStart w:id="405" w:name="propriedades-62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504"/>
        <w:gridCol w:w="945"/>
        <w:gridCol w:w="1048"/>
        <w:gridCol w:w="1294"/>
        <w:gridCol w:w="3263"/>
      </w:tblGrid>
      <w:tr w:rsidR="002E2ECE" w14:paraId="40690B4B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FC8C65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7A2E438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F1A16E7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6ED7E99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01E95E3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7E016FB9" w14:textId="77777777">
        <w:tc>
          <w:tcPr>
            <w:tcW w:w="0" w:type="auto"/>
          </w:tcPr>
          <w:p w14:paraId="18E31051" w14:textId="77777777" w:rsidR="002E2ECE" w:rsidRDefault="006158C7">
            <w:pPr>
              <w:pStyle w:val="Compact"/>
              <w:jc w:val="left"/>
            </w:pPr>
            <w:r>
              <w:t>isSameAsTheProponent</w:t>
            </w:r>
          </w:p>
        </w:tc>
        <w:tc>
          <w:tcPr>
            <w:tcW w:w="0" w:type="auto"/>
          </w:tcPr>
          <w:p w14:paraId="59F5C59F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44AB489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A0BBA6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EFB693F" w14:textId="77777777" w:rsidR="002E2ECE" w:rsidRDefault="006158C7">
            <w:pPr>
              <w:pStyle w:val="Compact"/>
              <w:jc w:val="left"/>
            </w:pPr>
            <w:r>
              <w:t>Endereço do Local de Risco é o mesmo do proponente?</w:t>
            </w:r>
          </w:p>
        </w:tc>
      </w:tr>
      <w:tr w:rsidR="002E2ECE" w:rsidRPr="00CA517B" w14:paraId="75A1C025" w14:textId="77777777">
        <w:tc>
          <w:tcPr>
            <w:tcW w:w="0" w:type="auto"/>
          </w:tcPr>
          <w:p w14:paraId="1828043F" w14:textId="77777777" w:rsidR="002E2ECE" w:rsidRDefault="006158C7">
            <w:pPr>
              <w:pStyle w:val="Compact"/>
              <w:jc w:val="left"/>
            </w:pPr>
            <w:r>
              <w:t>address</w:t>
            </w:r>
          </w:p>
        </w:tc>
        <w:tc>
          <w:tcPr>
            <w:tcW w:w="0" w:type="auto"/>
          </w:tcPr>
          <w:p w14:paraId="52379810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9D179F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4412F5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C19C9B" w14:textId="77777777" w:rsidR="002E2ECE" w:rsidRDefault="006158C7">
            <w:pPr>
              <w:pStyle w:val="Compact"/>
              <w:jc w:val="left"/>
            </w:pPr>
            <w:r>
              <w:t>Logradouro do Local de Risco</w:t>
            </w:r>
          </w:p>
        </w:tc>
      </w:tr>
      <w:tr w:rsidR="002E2ECE" w14:paraId="3DBD5AB2" w14:textId="77777777">
        <w:tc>
          <w:tcPr>
            <w:tcW w:w="0" w:type="auto"/>
          </w:tcPr>
          <w:p w14:paraId="5955437A" w14:textId="77777777" w:rsidR="002E2ECE" w:rsidRDefault="006158C7">
            <w:pPr>
              <w:pStyle w:val="Compact"/>
              <w:jc w:val="left"/>
            </w:pPr>
            <w:r>
              <w:t>additionalInfo</w:t>
            </w:r>
          </w:p>
        </w:tc>
        <w:tc>
          <w:tcPr>
            <w:tcW w:w="0" w:type="auto"/>
          </w:tcPr>
          <w:p w14:paraId="370A78DC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7CB6C1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1FE4B8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A36097" w14:textId="77777777" w:rsidR="002E2ECE" w:rsidRDefault="006158C7">
            <w:pPr>
              <w:pStyle w:val="Compact"/>
              <w:jc w:val="left"/>
            </w:pPr>
            <w:r>
              <w:t>Complemento *</w:t>
            </w:r>
          </w:p>
        </w:tc>
      </w:tr>
      <w:tr w:rsidR="002E2ECE" w14:paraId="037B83A2" w14:textId="77777777">
        <w:tc>
          <w:tcPr>
            <w:tcW w:w="0" w:type="auto"/>
          </w:tcPr>
          <w:p w14:paraId="244D3057" w14:textId="77777777" w:rsidR="002E2ECE" w:rsidRDefault="006158C7">
            <w:pPr>
              <w:pStyle w:val="Compact"/>
              <w:jc w:val="left"/>
            </w:pPr>
            <w:r>
              <w:t>districtName</w:t>
            </w:r>
          </w:p>
        </w:tc>
        <w:tc>
          <w:tcPr>
            <w:tcW w:w="0" w:type="auto"/>
          </w:tcPr>
          <w:p w14:paraId="40442CA2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271111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6A8F80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B3FA3CB" w14:textId="77777777" w:rsidR="002E2ECE" w:rsidRDefault="006158C7">
            <w:pPr>
              <w:pStyle w:val="Compact"/>
              <w:jc w:val="left"/>
            </w:pPr>
            <w:r>
              <w:t>Bairro *</w:t>
            </w:r>
          </w:p>
        </w:tc>
      </w:tr>
      <w:tr w:rsidR="002E2ECE" w14:paraId="140EE453" w14:textId="77777777">
        <w:tc>
          <w:tcPr>
            <w:tcW w:w="0" w:type="auto"/>
          </w:tcPr>
          <w:p w14:paraId="34758C15" w14:textId="77777777" w:rsidR="002E2ECE" w:rsidRDefault="006158C7">
            <w:pPr>
              <w:pStyle w:val="Compact"/>
              <w:jc w:val="left"/>
            </w:pPr>
            <w:r>
              <w:t>townName</w:t>
            </w:r>
          </w:p>
        </w:tc>
        <w:tc>
          <w:tcPr>
            <w:tcW w:w="0" w:type="auto"/>
          </w:tcPr>
          <w:p w14:paraId="1C8BDE3E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CD9B77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760C40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64DDC73" w14:textId="77777777" w:rsidR="002E2ECE" w:rsidRDefault="006158C7">
            <w:pPr>
              <w:pStyle w:val="Compact"/>
              <w:jc w:val="left"/>
            </w:pPr>
            <w:r>
              <w:t>Município</w:t>
            </w:r>
          </w:p>
        </w:tc>
      </w:tr>
      <w:tr w:rsidR="002E2ECE" w:rsidRPr="00CA517B" w14:paraId="14FF1449" w14:textId="77777777">
        <w:tc>
          <w:tcPr>
            <w:tcW w:w="0" w:type="auto"/>
          </w:tcPr>
          <w:p w14:paraId="1A59EEA4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724BCAF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767346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D52416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7A44BDD" w14:textId="77777777" w:rsidR="002E2ECE" w:rsidRDefault="006158C7">
            <w:pPr>
              <w:pStyle w:val="Compact"/>
              <w:jc w:val="left"/>
            </w:pPr>
            <w:r>
              <w:t>Sigla da Unidade da Federação</w:t>
            </w:r>
          </w:p>
        </w:tc>
      </w:tr>
      <w:tr w:rsidR="002E2ECE" w14:paraId="2878628D" w14:textId="77777777">
        <w:tc>
          <w:tcPr>
            <w:tcW w:w="0" w:type="auto"/>
          </w:tcPr>
          <w:p w14:paraId="18B9F470" w14:textId="77777777" w:rsidR="002E2ECE" w:rsidRDefault="006158C7">
            <w:pPr>
              <w:pStyle w:val="Compact"/>
              <w:jc w:val="left"/>
            </w:pPr>
            <w:r>
              <w:t>postCode</w:t>
            </w:r>
          </w:p>
        </w:tc>
        <w:tc>
          <w:tcPr>
            <w:tcW w:w="0" w:type="auto"/>
          </w:tcPr>
          <w:p w14:paraId="30E31DD7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3FCA0F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DB6FD3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01DF622" w14:textId="77777777" w:rsidR="002E2ECE" w:rsidRDefault="006158C7">
            <w:pPr>
              <w:pStyle w:val="Compact"/>
              <w:jc w:val="left"/>
            </w:pPr>
            <w:r>
              <w:t>CEP</w:t>
            </w:r>
          </w:p>
        </w:tc>
      </w:tr>
      <w:tr w:rsidR="002E2ECE" w:rsidRPr="00CA517B" w14:paraId="610B92DF" w14:textId="77777777">
        <w:tc>
          <w:tcPr>
            <w:tcW w:w="0" w:type="auto"/>
          </w:tcPr>
          <w:p w14:paraId="2D6979CA" w14:textId="77777777" w:rsidR="002E2ECE" w:rsidRDefault="006158C7">
            <w:pPr>
              <w:pStyle w:val="Compact"/>
              <w:jc w:val="left"/>
            </w:pPr>
            <w:r>
              <w:t>billingAddress</w:t>
            </w:r>
          </w:p>
        </w:tc>
        <w:tc>
          <w:tcPr>
            <w:tcW w:w="0" w:type="auto"/>
          </w:tcPr>
          <w:p w14:paraId="4272078F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B98D63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15F9B1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BCE3672" w14:textId="77777777" w:rsidR="002E2ECE" w:rsidRDefault="006158C7">
            <w:pPr>
              <w:pStyle w:val="Compact"/>
              <w:jc w:val="left"/>
            </w:pPr>
            <w:r>
              <w:t>Logradouro do Local de Cobrança</w:t>
            </w:r>
          </w:p>
        </w:tc>
      </w:tr>
      <w:tr w:rsidR="002E2ECE" w:rsidRPr="00CA517B" w14:paraId="575E74FD" w14:textId="77777777">
        <w:tc>
          <w:tcPr>
            <w:tcW w:w="0" w:type="auto"/>
          </w:tcPr>
          <w:p w14:paraId="140E5EBD" w14:textId="77777777" w:rsidR="002E2ECE" w:rsidRDefault="006158C7">
            <w:pPr>
              <w:pStyle w:val="Compact"/>
              <w:jc w:val="left"/>
            </w:pPr>
            <w:r>
              <w:t>billingAdditionalInfo</w:t>
            </w:r>
          </w:p>
        </w:tc>
        <w:tc>
          <w:tcPr>
            <w:tcW w:w="0" w:type="auto"/>
          </w:tcPr>
          <w:p w14:paraId="06553774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E3D18D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8EF80D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72EBEE6" w14:textId="77777777" w:rsidR="002E2ECE" w:rsidRDefault="006158C7">
            <w:pPr>
              <w:pStyle w:val="Compact"/>
              <w:jc w:val="left"/>
            </w:pPr>
            <w:r>
              <w:t>Complemento do Local de Cobrança *</w:t>
            </w:r>
          </w:p>
        </w:tc>
      </w:tr>
      <w:tr w:rsidR="002E2ECE" w:rsidRPr="00CA517B" w14:paraId="3855A3EF" w14:textId="77777777">
        <w:tc>
          <w:tcPr>
            <w:tcW w:w="0" w:type="auto"/>
          </w:tcPr>
          <w:p w14:paraId="5DBAFC6E" w14:textId="77777777" w:rsidR="002E2ECE" w:rsidRDefault="006158C7">
            <w:pPr>
              <w:pStyle w:val="Compact"/>
              <w:jc w:val="left"/>
            </w:pPr>
            <w:r>
              <w:t>billingDistrictName</w:t>
            </w:r>
          </w:p>
        </w:tc>
        <w:tc>
          <w:tcPr>
            <w:tcW w:w="0" w:type="auto"/>
          </w:tcPr>
          <w:p w14:paraId="6972DEBA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6D76C7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1683A5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691F44A" w14:textId="77777777" w:rsidR="002E2ECE" w:rsidRDefault="006158C7">
            <w:pPr>
              <w:pStyle w:val="Compact"/>
              <w:jc w:val="left"/>
            </w:pPr>
            <w:r>
              <w:t>Bairro do Local de Cobrança *</w:t>
            </w:r>
          </w:p>
        </w:tc>
      </w:tr>
      <w:tr w:rsidR="002E2ECE" w:rsidRPr="00CA517B" w14:paraId="7E963DAA" w14:textId="77777777">
        <w:tc>
          <w:tcPr>
            <w:tcW w:w="0" w:type="auto"/>
          </w:tcPr>
          <w:p w14:paraId="487ED4A0" w14:textId="77777777" w:rsidR="002E2ECE" w:rsidRDefault="006158C7">
            <w:pPr>
              <w:pStyle w:val="Compact"/>
              <w:jc w:val="left"/>
            </w:pPr>
            <w:r>
              <w:t>billingTownName</w:t>
            </w:r>
          </w:p>
        </w:tc>
        <w:tc>
          <w:tcPr>
            <w:tcW w:w="0" w:type="auto"/>
          </w:tcPr>
          <w:p w14:paraId="44AFDEEF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A08446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A33F0A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5A38E48" w14:textId="77777777" w:rsidR="002E2ECE" w:rsidRDefault="006158C7">
            <w:pPr>
              <w:pStyle w:val="Compact"/>
              <w:jc w:val="left"/>
            </w:pPr>
            <w:r>
              <w:t>Município do Local de Cobrança</w:t>
            </w:r>
          </w:p>
        </w:tc>
      </w:tr>
      <w:tr w:rsidR="002E2ECE" w:rsidRPr="00CA517B" w14:paraId="5F3F54DD" w14:textId="77777777">
        <w:tc>
          <w:tcPr>
            <w:tcW w:w="0" w:type="auto"/>
          </w:tcPr>
          <w:p w14:paraId="64C896F8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7E549DCD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F36CF6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4BEE40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A3DC870" w14:textId="77777777" w:rsidR="002E2ECE" w:rsidRDefault="006158C7">
            <w:pPr>
              <w:pStyle w:val="Compact"/>
              <w:jc w:val="left"/>
            </w:pPr>
            <w:r>
              <w:t>Sigla da Unidade da Federação do Local de Cobrança</w:t>
            </w:r>
          </w:p>
        </w:tc>
      </w:tr>
      <w:tr w:rsidR="002E2ECE" w:rsidRPr="00CA517B" w14:paraId="0AE194BF" w14:textId="77777777">
        <w:tc>
          <w:tcPr>
            <w:tcW w:w="0" w:type="auto"/>
          </w:tcPr>
          <w:p w14:paraId="1BA79CDF" w14:textId="77777777" w:rsidR="002E2ECE" w:rsidRDefault="006158C7">
            <w:pPr>
              <w:pStyle w:val="Compact"/>
              <w:jc w:val="left"/>
            </w:pPr>
            <w:r>
              <w:t>billingPostCode</w:t>
            </w:r>
          </w:p>
        </w:tc>
        <w:tc>
          <w:tcPr>
            <w:tcW w:w="0" w:type="auto"/>
          </w:tcPr>
          <w:p w14:paraId="0839D0C9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D0B643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1090D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912912" w14:textId="77777777" w:rsidR="002E2ECE" w:rsidRDefault="006158C7">
            <w:pPr>
              <w:pStyle w:val="Compact"/>
              <w:jc w:val="left"/>
            </w:pPr>
            <w:r>
              <w:t>CEP do Local de Cobrança</w:t>
            </w:r>
          </w:p>
        </w:tc>
      </w:tr>
      <w:tr w:rsidR="002E2ECE" w:rsidRPr="00CA517B" w14:paraId="52037687" w14:textId="77777777">
        <w:tc>
          <w:tcPr>
            <w:tcW w:w="0" w:type="auto"/>
          </w:tcPr>
          <w:p w14:paraId="0B142AF2" w14:textId="77777777" w:rsidR="002E2ECE" w:rsidRDefault="006158C7">
            <w:pPr>
              <w:pStyle w:val="Compact"/>
              <w:jc w:val="left"/>
            </w:pPr>
            <w:r>
              <w:t>securityProtection</w:t>
            </w:r>
          </w:p>
        </w:tc>
        <w:tc>
          <w:tcPr>
            <w:tcW w:w="0" w:type="auto"/>
          </w:tcPr>
          <w:p w14:paraId="1FC04B4D" w14:textId="77777777" w:rsidR="002E2ECE" w:rsidRDefault="006158C7">
            <w:pPr>
              <w:pStyle w:val="Compact"/>
              <w:jc w:val="left"/>
            </w:pPr>
            <w:r>
              <w:t>[string]</w:t>
            </w:r>
          </w:p>
        </w:tc>
        <w:tc>
          <w:tcPr>
            <w:tcW w:w="0" w:type="auto"/>
          </w:tcPr>
          <w:p w14:paraId="2F15841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7794C4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36F5B04" w14:textId="77777777" w:rsidR="002E2ECE" w:rsidRDefault="006158C7">
            <w:pPr>
              <w:pStyle w:val="Compact"/>
              <w:jc w:val="left"/>
            </w:pPr>
            <w:r>
              <w:t>Quais itens de segurança dispõe?</w:t>
            </w:r>
          </w:p>
        </w:tc>
      </w:tr>
      <w:tr w:rsidR="002E2ECE" w:rsidRPr="00CA517B" w14:paraId="0144D953" w14:textId="77777777">
        <w:tc>
          <w:tcPr>
            <w:tcW w:w="0" w:type="auto"/>
          </w:tcPr>
          <w:p w14:paraId="69E6FD38" w14:textId="77777777" w:rsidR="002E2ECE" w:rsidRDefault="006158C7">
            <w:pPr>
              <w:pStyle w:val="Compact"/>
              <w:jc w:val="left"/>
            </w:pPr>
            <w:r>
              <w:t>fireProtection</w:t>
            </w:r>
          </w:p>
        </w:tc>
        <w:tc>
          <w:tcPr>
            <w:tcW w:w="0" w:type="auto"/>
          </w:tcPr>
          <w:p w14:paraId="5D8D47ED" w14:textId="77777777" w:rsidR="002E2ECE" w:rsidRDefault="006158C7">
            <w:pPr>
              <w:pStyle w:val="Compact"/>
              <w:jc w:val="left"/>
            </w:pPr>
            <w:r>
              <w:t>[string]</w:t>
            </w:r>
          </w:p>
        </w:tc>
        <w:tc>
          <w:tcPr>
            <w:tcW w:w="0" w:type="auto"/>
          </w:tcPr>
          <w:p w14:paraId="100D2F3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4D9C5F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18DA021" w14:textId="77777777" w:rsidR="002E2ECE" w:rsidRDefault="006158C7">
            <w:pPr>
              <w:pStyle w:val="Compact"/>
              <w:jc w:val="left"/>
            </w:pPr>
            <w:r>
              <w:t>O imóvel possui sistemas de protecionais de incêndio?</w:t>
            </w:r>
          </w:p>
        </w:tc>
      </w:tr>
    </w:tbl>
    <w:p w14:paraId="4951F5A1" w14:textId="77777777" w:rsidR="002E2ECE" w:rsidRDefault="006158C7">
      <w:pPr>
        <w:pStyle w:val="Heading4"/>
      </w:pPr>
      <w:bookmarkStart w:id="406" w:name="enumerated-values-52"/>
      <w:r>
        <w:lastRenderedPageBreak/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04"/>
        <w:gridCol w:w="738"/>
      </w:tblGrid>
      <w:tr w:rsidR="002E2ECE" w14:paraId="458322D9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8490F55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55DE201F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215ED140" w14:textId="77777777">
        <w:tc>
          <w:tcPr>
            <w:tcW w:w="0" w:type="auto"/>
          </w:tcPr>
          <w:p w14:paraId="52DCB3A6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7E4D8D1" w14:textId="77777777" w:rsidR="002E2ECE" w:rsidRDefault="006158C7">
            <w:pPr>
              <w:pStyle w:val="Compact"/>
              <w:jc w:val="left"/>
            </w:pPr>
            <w:r>
              <w:t>AC</w:t>
            </w:r>
          </w:p>
        </w:tc>
      </w:tr>
      <w:tr w:rsidR="002E2ECE" w14:paraId="46028D4A" w14:textId="77777777">
        <w:tc>
          <w:tcPr>
            <w:tcW w:w="0" w:type="auto"/>
          </w:tcPr>
          <w:p w14:paraId="4D8E3986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6441A923" w14:textId="77777777" w:rsidR="002E2ECE" w:rsidRDefault="006158C7">
            <w:pPr>
              <w:pStyle w:val="Compact"/>
              <w:jc w:val="left"/>
            </w:pPr>
            <w:r>
              <w:t>AL</w:t>
            </w:r>
          </w:p>
        </w:tc>
      </w:tr>
      <w:tr w:rsidR="002E2ECE" w14:paraId="7EF46A07" w14:textId="77777777">
        <w:tc>
          <w:tcPr>
            <w:tcW w:w="0" w:type="auto"/>
          </w:tcPr>
          <w:p w14:paraId="6AF32719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D2FD469" w14:textId="77777777" w:rsidR="002E2ECE" w:rsidRDefault="006158C7">
            <w:pPr>
              <w:pStyle w:val="Compact"/>
              <w:jc w:val="left"/>
            </w:pPr>
            <w:r>
              <w:t>AP</w:t>
            </w:r>
          </w:p>
        </w:tc>
      </w:tr>
      <w:tr w:rsidR="002E2ECE" w14:paraId="65325B7E" w14:textId="77777777">
        <w:tc>
          <w:tcPr>
            <w:tcW w:w="0" w:type="auto"/>
          </w:tcPr>
          <w:p w14:paraId="01947CFE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88BC5DC" w14:textId="77777777" w:rsidR="002E2ECE" w:rsidRDefault="006158C7">
            <w:pPr>
              <w:pStyle w:val="Compact"/>
              <w:jc w:val="left"/>
            </w:pPr>
            <w:r>
              <w:t>AM</w:t>
            </w:r>
          </w:p>
        </w:tc>
      </w:tr>
      <w:tr w:rsidR="002E2ECE" w14:paraId="60356703" w14:textId="77777777">
        <w:tc>
          <w:tcPr>
            <w:tcW w:w="0" w:type="auto"/>
          </w:tcPr>
          <w:p w14:paraId="57ECDC85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4D4BBCD" w14:textId="77777777" w:rsidR="002E2ECE" w:rsidRDefault="006158C7">
            <w:pPr>
              <w:pStyle w:val="Compact"/>
              <w:jc w:val="left"/>
            </w:pPr>
            <w:r>
              <w:t>BA</w:t>
            </w:r>
          </w:p>
        </w:tc>
      </w:tr>
      <w:tr w:rsidR="002E2ECE" w14:paraId="538D4B24" w14:textId="77777777">
        <w:tc>
          <w:tcPr>
            <w:tcW w:w="0" w:type="auto"/>
          </w:tcPr>
          <w:p w14:paraId="7BBDB920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873F510" w14:textId="77777777" w:rsidR="002E2ECE" w:rsidRDefault="006158C7">
            <w:pPr>
              <w:pStyle w:val="Compact"/>
              <w:jc w:val="left"/>
            </w:pPr>
            <w:r>
              <w:t>CE</w:t>
            </w:r>
          </w:p>
        </w:tc>
      </w:tr>
      <w:tr w:rsidR="002E2ECE" w14:paraId="3DD2D353" w14:textId="77777777">
        <w:tc>
          <w:tcPr>
            <w:tcW w:w="0" w:type="auto"/>
          </w:tcPr>
          <w:p w14:paraId="6E88863B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69283B1" w14:textId="77777777" w:rsidR="002E2ECE" w:rsidRDefault="006158C7">
            <w:pPr>
              <w:pStyle w:val="Compact"/>
              <w:jc w:val="left"/>
            </w:pPr>
            <w:r>
              <w:t>DF</w:t>
            </w:r>
          </w:p>
        </w:tc>
      </w:tr>
      <w:tr w:rsidR="002E2ECE" w14:paraId="168E6E62" w14:textId="77777777">
        <w:tc>
          <w:tcPr>
            <w:tcW w:w="0" w:type="auto"/>
          </w:tcPr>
          <w:p w14:paraId="5C01EF91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1507467" w14:textId="77777777" w:rsidR="002E2ECE" w:rsidRDefault="006158C7">
            <w:pPr>
              <w:pStyle w:val="Compact"/>
              <w:jc w:val="left"/>
            </w:pPr>
            <w:r>
              <w:t>ES</w:t>
            </w:r>
          </w:p>
        </w:tc>
      </w:tr>
      <w:tr w:rsidR="002E2ECE" w14:paraId="632FA0EE" w14:textId="77777777">
        <w:tc>
          <w:tcPr>
            <w:tcW w:w="0" w:type="auto"/>
          </w:tcPr>
          <w:p w14:paraId="712D6CB5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6B0440D" w14:textId="77777777" w:rsidR="002E2ECE" w:rsidRDefault="006158C7">
            <w:pPr>
              <w:pStyle w:val="Compact"/>
              <w:jc w:val="left"/>
            </w:pPr>
            <w:r>
              <w:t>GO</w:t>
            </w:r>
          </w:p>
        </w:tc>
      </w:tr>
      <w:tr w:rsidR="002E2ECE" w14:paraId="1848FFE7" w14:textId="77777777">
        <w:tc>
          <w:tcPr>
            <w:tcW w:w="0" w:type="auto"/>
          </w:tcPr>
          <w:p w14:paraId="353DAE31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A505E93" w14:textId="77777777" w:rsidR="002E2ECE" w:rsidRDefault="006158C7">
            <w:pPr>
              <w:pStyle w:val="Compact"/>
              <w:jc w:val="left"/>
            </w:pPr>
            <w:r>
              <w:t>MA</w:t>
            </w:r>
          </w:p>
        </w:tc>
      </w:tr>
      <w:tr w:rsidR="002E2ECE" w14:paraId="7A261BF0" w14:textId="77777777">
        <w:tc>
          <w:tcPr>
            <w:tcW w:w="0" w:type="auto"/>
          </w:tcPr>
          <w:p w14:paraId="438DF3DF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7D17945" w14:textId="77777777" w:rsidR="002E2ECE" w:rsidRDefault="006158C7">
            <w:pPr>
              <w:pStyle w:val="Compact"/>
              <w:jc w:val="left"/>
            </w:pPr>
            <w:r>
              <w:t>MT</w:t>
            </w:r>
          </w:p>
        </w:tc>
      </w:tr>
      <w:tr w:rsidR="002E2ECE" w14:paraId="6E1E6E08" w14:textId="77777777">
        <w:tc>
          <w:tcPr>
            <w:tcW w:w="0" w:type="auto"/>
          </w:tcPr>
          <w:p w14:paraId="230AB828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6D4794A5" w14:textId="77777777" w:rsidR="002E2ECE" w:rsidRDefault="006158C7">
            <w:pPr>
              <w:pStyle w:val="Compact"/>
              <w:jc w:val="left"/>
            </w:pPr>
            <w:r>
              <w:t>MS</w:t>
            </w:r>
          </w:p>
        </w:tc>
      </w:tr>
      <w:tr w:rsidR="002E2ECE" w14:paraId="3EBD1E99" w14:textId="77777777">
        <w:tc>
          <w:tcPr>
            <w:tcW w:w="0" w:type="auto"/>
          </w:tcPr>
          <w:p w14:paraId="20701EEC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85EFA83" w14:textId="77777777" w:rsidR="002E2ECE" w:rsidRDefault="006158C7">
            <w:pPr>
              <w:pStyle w:val="Compact"/>
              <w:jc w:val="left"/>
            </w:pPr>
            <w:r>
              <w:t>MG</w:t>
            </w:r>
          </w:p>
        </w:tc>
      </w:tr>
      <w:tr w:rsidR="002E2ECE" w14:paraId="60B7E005" w14:textId="77777777">
        <w:tc>
          <w:tcPr>
            <w:tcW w:w="0" w:type="auto"/>
          </w:tcPr>
          <w:p w14:paraId="784BB775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BCA0894" w14:textId="77777777" w:rsidR="002E2ECE" w:rsidRDefault="006158C7">
            <w:pPr>
              <w:pStyle w:val="Compact"/>
              <w:jc w:val="left"/>
            </w:pPr>
            <w:r>
              <w:t>PA</w:t>
            </w:r>
          </w:p>
        </w:tc>
      </w:tr>
      <w:tr w:rsidR="002E2ECE" w14:paraId="7FB5D773" w14:textId="77777777">
        <w:tc>
          <w:tcPr>
            <w:tcW w:w="0" w:type="auto"/>
          </w:tcPr>
          <w:p w14:paraId="0919F9E2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4941351" w14:textId="77777777" w:rsidR="002E2ECE" w:rsidRDefault="006158C7">
            <w:pPr>
              <w:pStyle w:val="Compact"/>
              <w:jc w:val="left"/>
            </w:pPr>
            <w:r>
              <w:t>PB</w:t>
            </w:r>
          </w:p>
        </w:tc>
      </w:tr>
      <w:tr w:rsidR="002E2ECE" w14:paraId="0F251E34" w14:textId="77777777">
        <w:tc>
          <w:tcPr>
            <w:tcW w:w="0" w:type="auto"/>
          </w:tcPr>
          <w:p w14:paraId="7E174C7C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EDE3F09" w14:textId="77777777" w:rsidR="002E2ECE" w:rsidRDefault="006158C7">
            <w:pPr>
              <w:pStyle w:val="Compact"/>
              <w:jc w:val="left"/>
            </w:pPr>
            <w:r>
              <w:t>PR</w:t>
            </w:r>
          </w:p>
        </w:tc>
      </w:tr>
      <w:tr w:rsidR="002E2ECE" w14:paraId="0872600D" w14:textId="77777777">
        <w:tc>
          <w:tcPr>
            <w:tcW w:w="0" w:type="auto"/>
          </w:tcPr>
          <w:p w14:paraId="1E0473E1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2BDE410D" w14:textId="77777777" w:rsidR="002E2ECE" w:rsidRDefault="006158C7">
            <w:pPr>
              <w:pStyle w:val="Compact"/>
              <w:jc w:val="left"/>
            </w:pPr>
            <w:r>
              <w:t>PE</w:t>
            </w:r>
          </w:p>
        </w:tc>
      </w:tr>
      <w:tr w:rsidR="002E2ECE" w14:paraId="01B601AA" w14:textId="77777777">
        <w:tc>
          <w:tcPr>
            <w:tcW w:w="0" w:type="auto"/>
          </w:tcPr>
          <w:p w14:paraId="26DB7B69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D1A36D2" w14:textId="77777777" w:rsidR="002E2ECE" w:rsidRDefault="006158C7">
            <w:pPr>
              <w:pStyle w:val="Compact"/>
              <w:jc w:val="left"/>
            </w:pPr>
            <w:r>
              <w:t>PI</w:t>
            </w:r>
          </w:p>
        </w:tc>
      </w:tr>
      <w:tr w:rsidR="002E2ECE" w14:paraId="7D491AB1" w14:textId="77777777">
        <w:tc>
          <w:tcPr>
            <w:tcW w:w="0" w:type="auto"/>
          </w:tcPr>
          <w:p w14:paraId="3E6A9566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9F23E34" w14:textId="77777777" w:rsidR="002E2ECE" w:rsidRDefault="006158C7">
            <w:pPr>
              <w:pStyle w:val="Compact"/>
              <w:jc w:val="left"/>
            </w:pPr>
            <w:r>
              <w:t>RJ</w:t>
            </w:r>
          </w:p>
        </w:tc>
      </w:tr>
      <w:tr w:rsidR="002E2ECE" w14:paraId="2C531DF0" w14:textId="77777777">
        <w:tc>
          <w:tcPr>
            <w:tcW w:w="0" w:type="auto"/>
          </w:tcPr>
          <w:p w14:paraId="7891F547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27BA419" w14:textId="77777777" w:rsidR="002E2ECE" w:rsidRDefault="006158C7">
            <w:pPr>
              <w:pStyle w:val="Compact"/>
              <w:jc w:val="left"/>
            </w:pPr>
            <w:r>
              <w:t>RN</w:t>
            </w:r>
          </w:p>
        </w:tc>
      </w:tr>
      <w:tr w:rsidR="002E2ECE" w14:paraId="31CAD3A8" w14:textId="77777777">
        <w:tc>
          <w:tcPr>
            <w:tcW w:w="0" w:type="auto"/>
          </w:tcPr>
          <w:p w14:paraId="0BB04546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45E540B" w14:textId="77777777" w:rsidR="002E2ECE" w:rsidRDefault="006158C7">
            <w:pPr>
              <w:pStyle w:val="Compact"/>
              <w:jc w:val="left"/>
            </w:pPr>
            <w:r>
              <w:t>RS</w:t>
            </w:r>
          </w:p>
        </w:tc>
      </w:tr>
      <w:tr w:rsidR="002E2ECE" w14:paraId="52D80C66" w14:textId="77777777">
        <w:tc>
          <w:tcPr>
            <w:tcW w:w="0" w:type="auto"/>
          </w:tcPr>
          <w:p w14:paraId="4D26AD92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FDD9633" w14:textId="77777777" w:rsidR="002E2ECE" w:rsidRDefault="006158C7">
            <w:pPr>
              <w:pStyle w:val="Compact"/>
              <w:jc w:val="left"/>
            </w:pPr>
            <w:r>
              <w:t>RO</w:t>
            </w:r>
          </w:p>
        </w:tc>
      </w:tr>
      <w:tr w:rsidR="002E2ECE" w14:paraId="5CD3A4D4" w14:textId="77777777">
        <w:tc>
          <w:tcPr>
            <w:tcW w:w="0" w:type="auto"/>
          </w:tcPr>
          <w:p w14:paraId="45609825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25B99D48" w14:textId="77777777" w:rsidR="002E2ECE" w:rsidRDefault="006158C7">
            <w:pPr>
              <w:pStyle w:val="Compact"/>
              <w:jc w:val="left"/>
            </w:pPr>
            <w:r>
              <w:t>RR</w:t>
            </w:r>
          </w:p>
        </w:tc>
      </w:tr>
      <w:tr w:rsidR="002E2ECE" w14:paraId="2825AE7B" w14:textId="77777777">
        <w:tc>
          <w:tcPr>
            <w:tcW w:w="0" w:type="auto"/>
          </w:tcPr>
          <w:p w14:paraId="3E673268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8058E02" w14:textId="77777777" w:rsidR="002E2ECE" w:rsidRDefault="006158C7">
            <w:pPr>
              <w:pStyle w:val="Compact"/>
              <w:jc w:val="left"/>
            </w:pPr>
            <w:r>
              <w:t>SC</w:t>
            </w:r>
          </w:p>
        </w:tc>
      </w:tr>
      <w:tr w:rsidR="002E2ECE" w14:paraId="65B34C4F" w14:textId="77777777">
        <w:tc>
          <w:tcPr>
            <w:tcW w:w="0" w:type="auto"/>
          </w:tcPr>
          <w:p w14:paraId="48A370A9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125E447" w14:textId="77777777" w:rsidR="002E2ECE" w:rsidRDefault="006158C7">
            <w:pPr>
              <w:pStyle w:val="Compact"/>
              <w:jc w:val="left"/>
            </w:pPr>
            <w:r>
              <w:t>SP</w:t>
            </w:r>
          </w:p>
        </w:tc>
      </w:tr>
      <w:tr w:rsidR="002E2ECE" w14:paraId="60D0255E" w14:textId="77777777">
        <w:tc>
          <w:tcPr>
            <w:tcW w:w="0" w:type="auto"/>
          </w:tcPr>
          <w:p w14:paraId="2A836EB5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F3AE0D6" w14:textId="77777777" w:rsidR="002E2ECE" w:rsidRDefault="006158C7">
            <w:pPr>
              <w:pStyle w:val="Compact"/>
              <w:jc w:val="left"/>
            </w:pPr>
            <w:r>
              <w:t>SE</w:t>
            </w:r>
          </w:p>
        </w:tc>
      </w:tr>
      <w:tr w:rsidR="002E2ECE" w14:paraId="2B12561A" w14:textId="77777777">
        <w:tc>
          <w:tcPr>
            <w:tcW w:w="0" w:type="auto"/>
          </w:tcPr>
          <w:p w14:paraId="2C3666C2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E10F1A0" w14:textId="77777777" w:rsidR="002E2ECE" w:rsidRDefault="006158C7">
            <w:pPr>
              <w:pStyle w:val="Compact"/>
              <w:jc w:val="left"/>
            </w:pPr>
            <w:r>
              <w:t>TO</w:t>
            </w:r>
          </w:p>
        </w:tc>
      </w:tr>
      <w:tr w:rsidR="002E2ECE" w14:paraId="2AA5AB06" w14:textId="77777777">
        <w:tc>
          <w:tcPr>
            <w:tcW w:w="0" w:type="auto"/>
          </w:tcPr>
          <w:p w14:paraId="797DE827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6E400FA9" w14:textId="77777777" w:rsidR="002E2ECE" w:rsidRDefault="006158C7">
            <w:pPr>
              <w:pStyle w:val="Compact"/>
              <w:jc w:val="left"/>
            </w:pPr>
            <w:r>
              <w:t>AC</w:t>
            </w:r>
          </w:p>
        </w:tc>
      </w:tr>
      <w:tr w:rsidR="002E2ECE" w14:paraId="3B3FC3DD" w14:textId="77777777">
        <w:tc>
          <w:tcPr>
            <w:tcW w:w="0" w:type="auto"/>
          </w:tcPr>
          <w:p w14:paraId="309EDCEC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598E181C" w14:textId="77777777" w:rsidR="002E2ECE" w:rsidRDefault="006158C7">
            <w:pPr>
              <w:pStyle w:val="Compact"/>
              <w:jc w:val="left"/>
            </w:pPr>
            <w:r>
              <w:t>AL</w:t>
            </w:r>
          </w:p>
        </w:tc>
      </w:tr>
      <w:tr w:rsidR="002E2ECE" w14:paraId="7B6EC740" w14:textId="77777777">
        <w:tc>
          <w:tcPr>
            <w:tcW w:w="0" w:type="auto"/>
          </w:tcPr>
          <w:p w14:paraId="1849B906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5F4BD672" w14:textId="77777777" w:rsidR="002E2ECE" w:rsidRDefault="006158C7">
            <w:pPr>
              <w:pStyle w:val="Compact"/>
              <w:jc w:val="left"/>
            </w:pPr>
            <w:r>
              <w:t>AP</w:t>
            </w:r>
          </w:p>
        </w:tc>
      </w:tr>
      <w:tr w:rsidR="002E2ECE" w14:paraId="07B7FC1B" w14:textId="77777777">
        <w:tc>
          <w:tcPr>
            <w:tcW w:w="0" w:type="auto"/>
          </w:tcPr>
          <w:p w14:paraId="63DEDB68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77941A0A" w14:textId="77777777" w:rsidR="002E2ECE" w:rsidRDefault="006158C7">
            <w:pPr>
              <w:pStyle w:val="Compact"/>
              <w:jc w:val="left"/>
            </w:pPr>
            <w:r>
              <w:t>AM</w:t>
            </w:r>
          </w:p>
        </w:tc>
      </w:tr>
      <w:tr w:rsidR="002E2ECE" w14:paraId="50ED108F" w14:textId="77777777">
        <w:tc>
          <w:tcPr>
            <w:tcW w:w="0" w:type="auto"/>
          </w:tcPr>
          <w:p w14:paraId="384F3EB2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532516EB" w14:textId="77777777" w:rsidR="002E2ECE" w:rsidRDefault="006158C7">
            <w:pPr>
              <w:pStyle w:val="Compact"/>
              <w:jc w:val="left"/>
            </w:pPr>
            <w:r>
              <w:t>BA</w:t>
            </w:r>
          </w:p>
        </w:tc>
      </w:tr>
      <w:tr w:rsidR="002E2ECE" w14:paraId="6B905B4D" w14:textId="77777777">
        <w:tc>
          <w:tcPr>
            <w:tcW w:w="0" w:type="auto"/>
          </w:tcPr>
          <w:p w14:paraId="31A119F6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0C6DCE4F" w14:textId="77777777" w:rsidR="002E2ECE" w:rsidRDefault="006158C7">
            <w:pPr>
              <w:pStyle w:val="Compact"/>
              <w:jc w:val="left"/>
            </w:pPr>
            <w:r>
              <w:t>CE</w:t>
            </w:r>
          </w:p>
        </w:tc>
      </w:tr>
      <w:tr w:rsidR="002E2ECE" w14:paraId="45DBC72B" w14:textId="77777777">
        <w:tc>
          <w:tcPr>
            <w:tcW w:w="0" w:type="auto"/>
          </w:tcPr>
          <w:p w14:paraId="1C0B986E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03E36664" w14:textId="77777777" w:rsidR="002E2ECE" w:rsidRDefault="006158C7">
            <w:pPr>
              <w:pStyle w:val="Compact"/>
              <w:jc w:val="left"/>
            </w:pPr>
            <w:r>
              <w:t>DF</w:t>
            </w:r>
          </w:p>
        </w:tc>
      </w:tr>
      <w:tr w:rsidR="002E2ECE" w14:paraId="14CE09F9" w14:textId="77777777">
        <w:tc>
          <w:tcPr>
            <w:tcW w:w="0" w:type="auto"/>
          </w:tcPr>
          <w:p w14:paraId="1B74A958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65915DF2" w14:textId="77777777" w:rsidR="002E2ECE" w:rsidRDefault="006158C7">
            <w:pPr>
              <w:pStyle w:val="Compact"/>
              <w:jc w:val="left"/>
            </w:pPr>
            <w:r>
              <w:t>ES</w:t>
            </w:r>
          </w:p>
        </w:tc>
      </w:tr>
      <w:tr w:rsidR="002E2ECE" w14:paraId="65A7C4AB" w14:textId="77777777">
        <w:tc>
          <w:tcPr>
            <w:tcW w:w="0" w:type="auto"/>
          </w:tcPr>
          <w:p w14:paraId="3F614F01" w14:textId="77777777" w:rsidR="002E2ECE" w:rsidRDefault="006158C7">
            <w:pPr>
              <w:pStyle w:val="Compact"/>
              <w:jc w:val="left"/>
            </w:pPr>
            <w:r>
              <w:lastRenderedPageBreak/>
              <w:t>billingCountrySubDivision</w:t>
            </w:r>
          </w:p>
        </w:tc>
        <w:tc>
          <w:tcPr>
            <w:tcW w:w="0" w:type="auto"/>
          </w:tcPr>
          <w:p w14:paraId="1320A006" w14:textId="77777777" w:rsidR="002E2ECE" w:rsidRDefault="006158C7">
            <w:pPr>
              <w:pStyle w:val="Compact"/>
              <w:jc w:val="left"/>
            </w:pPr>
            <w:r>
              <w:t>GO</w:t>
            </w:r>
          </w:p>
        </w:tc>
      </w:tr>
      <w:tr w:rsidR="002E2ECE" w14:paraId="25C929B1" w14:textId="77777777">
        <w:tc>
          <w:tcPr>
            <w:tcW w:w="0" w:type="auto"/>
          </w:tcPr>
          <w:p w14:paraId="7030C0B1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195D27B6" w14:textId="77777777" w:rsidR="002E2ECE" w:rsidRDefault="006158C7">
            <w:pPr>
              <w:pStyle w:val="Compact"/>
              <w:jc w:val="left"/>
            </w:pPr>
            <w:r>
              <w:t>MA</w:t>
            </w:r>
          </w:p>
        </w:tc>
      </w:tr>
      <w:tr w:rsidR="002E2ECE" w14:paraId="613F005B" w14:textId="77777777">
        <w:tc>
          <w:tcPr>
            <w:tcW w:w="0" w:type="auto"/>
          </w:tcPr>
          <w:p w14:paraId="31512419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10E2A0C9" w14:textId="77777777" w:rsidR="002E2ECE" w:rsidRDefault="006158C7">
            <w:pPr>
              <w:pStyle w:val="Compact"/>
              <w:jc w:val="left"/>
            </w:pPr>
            <w:r>
              <w:t>MT</w:t>
            </w:r>
          </w:p>
        </w:tc>
      </w:tr>
      <w:tr w:rsidR="002E2ECE" w14:paraId="1EAE2598" w14:textId="77777777">
        <w:tc>
          <w:tcPr>
            <w:tcW w:w="0" w:type="auto"/>
          </w:tcPr>
          <w:p w14:paraId="48FD8BE2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41EC3B5D" w14:textId="77777777" w:rsidR="002E2ECE" w:rsidRDefault="006158C7">
            <w:pPr>
              <w:pStyle w:val="Compact"/>
              <w:jc w:val="left"/>
            </w:pPr>
            <w:r>
              <w:t>MS</w:t>
            </w:r>
          </w:p>
        </w:tc>
      </w:tr>
      <w:tr w:rsidR="002E2ECE" w14:paraId="71F9C338" w14:textId="77777777">
        <w:tc>
          <w:tcPr>
            <w:tcW w:w="0" w:type="auto"/>
          </w:tcPr>
          <w:p w14:paraId="19E504A6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01F01246" w14:textId="77777777" w:rsidR="002E2ECE" w:rsidRDefault="006158C7">
            <w:pPr>
              <w:pStyle w:val="Compact"/>
              <w:jc w:val="left"/>
            </w:pPr>
            <w:r>
              <w:t>MG</w:t>
            </w:r>
          </w:p>
        </w:tc>
      </w:tr>
      <w:tr w:rsidR="002E2ECE" w14:paraId="08D460F0" w14:textId="77777777">
        <w:tc>
          <w:tcPr>
            <w:tcW w:w="0" w:type="auto"/>
          </w:tcPr>
          <w:p w14:paraId="15C3399A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7D8595E5" w14:textId="77777777" w:rsidR="002E2ECE" w:rsidRDefault="006158C7">
            <w:pPr>
              <w:pStyle w:val="Compact"/>
              <w:jc w:val="left"/>
            </w:pPr>
            <w:r>
              <w:t>PA</w:t>
            </w:r>
          </w:p>
        </w:tc>
      </w:tr>
      <w:tr w:rsidR="002E2ECE" w14:paraId="5D09341C" w14:textId="77777777">
        <w:tc>
          <w:tcPr>
            <w:tcW w:w="0" w:type="auto"/>
          </w:tcPr>
          <w:p w14:paraId="56979CA5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11614E65" w14:textId="77777777" w:rsidR="002E2ECE" w:rsidRDefault="006158C7">
            <w:pPr>
              <w:pStyle w:val="Compact"/>
              <w:jc w:val="left"/>
            </w:pPr>
            <w:r>
              <w:t>PB</w:t>
            </w:r>
          </w:p>
        </w:tc>
      </w:tr>
      <w:tr w:rsidR="002E2ECE" w14:paraId="1AE6E5F0" w14:textId="77777777">
        <w:tc>
          <w:tcPr>
            <w:tcW w:w="0" w:type="auto"/>
          </w:tcPr>
          <w:p w14:paraId="4520F196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1BE0D20C" w14:textId="77777777" w:rsidR="002E2ECE" w:rsidRDefault="006158C7">
            <w:pPr>
              <w:pStyle w:val="Compact"/>
              <w:jc w:val="left"/>
            </w:pPr>
            <w:r>
              <w:t>PR</w:t>
            </w:r>
          </w:p>
        </w:tc>
      </w:tr>
      <w:tr w:rsidR="002E2ECE" w14:paraId="6289D8D1" w14:textId="77777777">
        <w:tc>
          <w:tcPr>
            <w:tcW w:w="0" w:type="auto"/>
          </w:tcPr>
          <w:p w14:paraId="270FD7EB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25DB20E6" w14:textId="77777777" w:rsidR="002E2ECE" w:rsidRDefault="006158C7">
            <w:pPr>
              <w:pStyle w:val="Compact"/>
              <w:jc w:val="left"/>
            </w:pPr>
            <w:r>
              <w:t>PE</w:t>
            </w:r>
          </w:p>
        </w:tc>
      </w:tr>
      <w:tr w:rsidR="002E2ECE" w14:paraId="7FEE1810" w14:textId="77777777">
        <w:tc>
          <w:tcPr>
            <w:tcW w:w="0" w:type="auto"/>
          </w:tcPr>
          <w:p w14:paraId="5D4FABC8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547DFA09" w14:textId="77777777" w:rsidR="002E2ECE" w:rsidRDefault="006158C7">
            <w:pPr>
              <w:pStyle w:val="Compact"/>
              <w:jc w:val="left"/>
            </w:pPr>
            <w:r>
              <w:t>PI</w:t>
            </w:r>
          </w:p>
        </w:tc>
      </w:tr>
      <w:tr w:rsidR="002E2ECE" w14:paraId="12535865" w14:textId="77777777">
        <w:tc>
          <w:tcPr>
            <w:tcW w:w="0" w:type="auto"/>
          </w:tcPr>
          <w:p w14:paraId="6C1E141F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58F6E245" w14:textId="77777777" w:rsidR="002E2ECE" w:rsidRDefault="006158C7">
            <w:pPr>
              <w:pStyle w:val="Compact"/>
              <w:jc w:val="left"/>
            </w:pPr>
            <w:r>
              <w:t>RJ</w:t>
            </w:r>
          </w:p>
        </w:tc>
      </w:tr>
      <w:tr w:rsidR="002E2ECE" w14:paraId="333356A1" w14:textId="77777777">
        <w:tc>
          <w:tcPr>
            <w:tcW w:w="0" w:type="auto"/>
          </w:tcPr>
          <w:p w14:paraId="2272E0AD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2C22195A" w14:textId="77777777" w:rsidR="002E2ECE" w:rsidRDefault="006158C7">
            <w:pPr>
              <w:pStyle w:val="Compact"/>
              <w:jc w:val="left"/>
            </w:pPr>
            <w:r>
              <w:t>RN</w:t>
            </w:r>
          </w:p>
        </w:tc>
      </w:tr>
      <w:tr w:rsidR="002E2ECE" w14:paraId="77F0F4B3" w14:textId="77777777">
        <w:tc>
          <w:tcPr>
            <w:tcW w:w="0" w:type="auto"/>
          </w:tcPr>
          <w:p w14:paraId="538F3C86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3911B8F2" w14:textId="77777777" w:rsidR="002E2ECE" w:rsidRDefault="006158C7">
            <w:pPr>
              <w:pStyle w:val="Compact"/>
              <w:jc w:val="left"/>
            </w:pPr>
            <w:r>
              <w:t>RS</w:t>
            </w:r>
          </w:p>
        </w:tc>
      </w:tr>
      <w:tr w:rsidR="002E2ECE" w14:paraId="59C76D9B" w14:textId="77777777">
        <w:tc>
          <w:tcPr>
            <w:tcW w:w="0" w:type="auto"/>
          </w:tcPr>
          <w:p w14:paraId="71E88098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7F9A33F0" w14:textId="77777777" w:rsidR="002E2ECE" w:rsidRDefault="006158C7">
            <w:pPr>
              <w:pStyle w:val="Compact"/>
              <w:jc w:val="left"/>
            </w:pPr>
            <w:r>
              <w:t>RO</w:t>
            </w:r>
          </w:p>
        </w:tc>
      </w:tr>
      <w:tr w:rsidR="002E2ECE" w14:paraId="59BD1006" w14:textId="77777777">
        <w:tc>
          <w:tcPr>
            <w:tcW w:w="0" w:type="auto"/>
          </w:tcPr>
          <w:p w14:paraId="52C4B10B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5EC8D5C0" w14:textId="77777777" w:rsidR="002E2ECE" w:rsidRDefault="006158C7">
            <w:pPr>
              <w:pStyle w:val="Compact"/>
              <w:jc w:val="left"/>
            </w:pPr>
            <w:r>
              <w:t>RR</w:t>
            </w:r>
          </w:p>
        </w:tc>
      </w:tr>
      <w:tr w:rsidR="002E2ECE" w14:paraId="7731C051" w14:textId="77777777">
        <w:tc>
          <w:tcPr>
            <w:tcW w:w="0" w:type="auto"/>
          </w:tcPr>
          <w:p w14:paraId="451C97E3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74FBB3E8" w14:textId="77777777" w:rsidR="002E2ECE" w:rsidRDefault="006158C7">
            <w:pPr>
              <w:pStyle w:val="Compact"/>
              <w:jc w:val="left"/>
            </w:pPr>
            <w:r>
              <w:t>SC</w:t>
            </w:r>
          </w:p>
        </w:tc>
      </w:tr>
      <w:tr w:rsidR="002E2ECE" w14:paraId="09781A77" w14:textId="77777777">
        <w:tc>
          <w:tcPr>
            <w:tcW w:w="0" w:type="auto"/>
          </w:tcPr>
          <w:p w14:paraId="4AABD923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3DB5FB57" w14:textId="77777777" w:rsidR="002E2ECE" w:rsidRDefault="006158C7">
            <w:pPr>
              <w:pStyle w:val="Compact"/>
              <w:jc w:val="left"/>
            </w:pPr>
            <w:r>
              <w:t>SP</w:t>
            </w:r>
          </w:p>
        </w:tc>
      </w:tr>
      <w:tr w:rsidR="002E2ECE" w14:paraId="40CA2D86" w14:textId="77777777">
        <w:tc>
          <w:tcPr>
            <w:tcW w:w="0" w:type="auto"/>
          </w:tcPr>
          <w:p w14:paraId="5F9C033F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7F3574AE" w14:textId="77777777" w:rsidR="002E2ECE" w:rsidRDefault="006158C7">
            <w:pPr>
              <w:pStyle w:val="Compact"/>
              <w:jc w:val="left"/>
            </w:pPr>
            <w:r>
              <w:t>SE</w:t>
            </w:r>
          </w:p>
        </w:tc>
      </w:tr>
      <w:tr w:rsidR="002E2ECE" w14:paraId="74B62FCB" w14:textId="77777777">
        <w:tc>
          <w:tcPr>
            <w:tcW w:w="0" w:type="auto"/>
          </w:tcPr>
          <w:p w14:paraId="27414054" w14:textId="77777777" w:rsidR="002E2ECE" w:rsidRDefault="006158C7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0D4D9768" w14:textId="77777777" w:rsidR="002E2ECE" w:rsidRDefault="006158C7">
            <w:pPr>
              <w:pStyle w:val="Compact"/>
              <w:jc w:val="left"/>
            </w:pPr>
            <w:r>
              <w:t>TO</w:t>
            </w:r>
          </w:p>
        </w:tc>
      </w:tr>
    </w:tbl>
    <w:p w14:paraId="0C5475BC" w14:textId="77777777" w:rsidR="002E2ECE" w:rsidRDefault="006158C7">
      <w:pPr>
        <w:pStyle w:val="Heading2"/>
      </w:pPr>
      <w:bookmarkStart w:id="407" w:name="X904abd6f6efb59fc93d41fb6aae863f0c69bbaf"/>
      <w:bookmarkStart w:id="408" w:name="_Toc129181161"/>
      <w:bookmarkEnd w:id="402"/>
      <w:bookmarkEnd w:id="405"/>
      <w:bookmarkEnd w:id="406"/>
      <w:r>
        <w:t>QuotePatrimonialDiverseRisksInsuredObjectCoverage</w:t>
      </w:r>
      <w:bookmarkEnd w:id="408"/>
      <w:r>
        <w:t xml:space="preserve"> </w:t>
      </w:r>
      <w:bookmarkStart w:id="409" w:name="X59859501c4fe9a6dfa0921d0710ef8de46d0525"/>
      <w:bookmarkEnd w:id="409"/>
    </w:p>
    <w:p w14:paraId="1F3571DC" w14:textId="77777777" w:rsidR="002E2ECE" w:rsidRDefault="006158C7">
      <w:pPr>
        <w:pStyle w:val="FirstParagraph"/>
      </w:pPr>
      <w:r>
        <w:t xml:space="preserve">   </w:t>
      </w:r>
    </w:p>
    <w:p w14:paraId="605DC01D" w14:textId="77777777" w:rsidR="002E2ECE" w:rsidRDefault="006158C7">
      <w:pPr>
        <w:pStyle w:val="Heading3"/>
      </w:pPr>
      <w:bookmarkStart w:id="410" w:name="propriedades-6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2"/>
        <w:gridCol w:w="723"/>
        <w:gridCol w:w="1048"/>
        <w:gridCol w:w="1294"/>
        <w:gridCol w:w="4617"/>
      </w:tblGrid>
      <w:tr w:rsidR="002E2ECE" w14:paraId="55243A31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7A00569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0FC3DB3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7D7CA7B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C7F8AF9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4037ECC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:rsidRPr="00CA517B" w14:paraId="5F1AE9F7" w14:textId="77777777">
        <w:tc>
          <w:tcPr>
            <w:tcW w:w="0" w:type="auto"/>
          </w:tcPr>
          <w:p w14:paraId="69D93AB9" w14:textId="77777777" w:rsidR="002E2ECE" w:rsidRDefault="006158C7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4DAEABA4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0FB83A7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BF665A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6A766AF" w14:textId="77777777" w:rsidR="002E2ECE" w:rsidRDefault="006158C7">
            <w:pPr>
              <w:pStyle w:val="Compact"/>
              <w:jc w:val="left"/>
            </w:pPr>
            <w:r>
              <w:t>Grupo e ramo da cobertura</w:t>
            </w:r>
          </w:p>
        </w:tc>
      </w:tr>
      <w:tr w:rsidR="002E2ECE" w:rsidRPr="00CA517B" w14:paraId="0CB5F94D" w14:textId="77777777">
        <w:tc>
          <w:tcPr>
            <w:tcW w:w="0" w:type="auto"/>
          </w:tcPr>
          <w:p w14:paraId="268E90E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58F402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D95DC9F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93DAF2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E76555F" w14:textId="77777777" w:rsidR="002E2ECE" w:rsidRDefault="006158C7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2E2ECE" w:rsidRPr="00CA517B" w14:paraId="7C6ED40C" w14:textId="77777777">
        <w:tc>
          <w:tcPr>
            <w:tcW w:w="0" w:type="auto"/>
          </w:tcPr>
          <w:p w14:paraId="3C29C601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299DF5B2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BE785A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BFE54C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706D6E5" w14:textId="77777777" w:rsidR="002E2ECE" w:rsidRDefault="006158C7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2E2ECE" w:rsidRPr="00CA517B" w14:paraId="4FB5CD84" w14:textId="77777777">
        <w:tc>
          <w:tcPr>
            <w:tcW w:w="0" w:type="auto"/>
          </w:tcPr>
          <w:p w14:paraId="42C9CDCA" w14:textId="77777777" w:rsidR="002E2ECE" w:rsidRDefault="006158C7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52E89AEB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08C0FB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8440AB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55B0403" w14:textId="77777777" w:rsidR="002E2ECE" w:rsidRDefault="006158C7">
            <w:pPr>
              <w:pStyle w:val="Compact"/>
              <w:jc w:val="left"/>
            </w:pPr>
            <w:r>
              <w:t>Código interno da cobertura da seguradora</w:t>
            </w:r>
          </w:p>
        </w:tc>
      </w:tr>
    </w:tbl>
    <w:p w14:paraId="0C9A2669" w14:textId="77777777" w:rsidR="002E2ECE" w:rsidRDefault="006158C7">
      <w:pPr>
        <w:pStyle w:val="Heading4"/>
      </w:pPr>
      <w:bookmarkStart w:id="411" w:name="enumerated-values-53"/>
      <w:r>
        <w:t>Enumerated V</w:t>
      </w:r>
      <w:r>
        <w:t>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1"/>
        <w:gridCol w:w="8473"/>
      </w:tblGrid>
      <w:tr w:rsidR="002E2ECE" w14:paraId="12A3E8FF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C03B60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9B29250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51ABEE03" w14:textId="77777777">
        <w:tc>
          <w:tcPr>
            <w:tcW w:w="0" w:type="auto"/>
          </w:tcPr>
          <w:p w14:paraId="352E41A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985970" w14:textId="77777777" w:rsidR="002E2ECE" w:rsidRDefault="006158C7">
            <w:pPr>
              <w:pStyle w:val="Compact"/>
              <w:jc w:val="left"/>
            </w:pPr>
            <w:r>
              <w:t>RESIDENCIAL_IMOVEL_BASICA</w:t>
            </w:r>
          </w:p>
        </w:tc>
      </w:tr>
      <w:tr w:rsidR="002E2ECE" w14:paraId="7D53BF7B" w14:textId="77777777">
        <w:tc>
          <w:tcPr>
            <w:tcW w:w="0" w:type="auto"/>
          </w:tcPr>
          <w:p w14:paraId="4BD6B824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076308C2" w14:textId="77777777" w:rsidR="002E2ECE" w:rsidRDefault="006158C7">
            <w:pPr>
              <w:pStyle w:val="Compact"/>
              <w:jc w:val="left"/>
            </w:pPr>
            <w:r>
              <w:t>RESIDENCIAL_IMOVEL_AMPLA</w:t>
            </w:r>
          </w:p>
        </w:tc>
      </w:tr>
      <w:tr w:rsidR="002E2ECE" w14:paraId="7C9390CF" w14:textId="77777777">
        <w:tc>
          <w:tcPr>
            <w:tcW w:w="0" w:type="auto"/>
          </w:tcPr>
          <w:p w14:paraId="10E5DD0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5E0FDE" w14:textId="77777777" w:rsidR="002E2ECE" w:rsidRDefault="006158C7">
            <w:pPr>
              <w:pStyle w:val="Compact"/>
              <w:jc w:val="left"/>
            </w:pPr>
            <w:r>
              <w:t>RESIDENCIAL_INCENDIO</w:t>
            </w:r>
          </w:p>
        </w:tc>
      </w:tr>
      <w:tr w:rsidR="002E2ECE" w14:paraId="3713C917" w14:textId="77777777">
        <w:tc>
          <w:tcPr>
            <w:tcW w:w="0" w:type="auto"/>
          </w:tcPr>
          <w:p w14:paraId="44275B3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E45814" w14:textId="77777777" w:rsidR="002E2ECE" w:rsidRDefault="006158C7">
            <w:pPr>
              <w:pStyle w:val="Compact"/>
              <w:jc w:val="left"/>
            </w:pPr>
            <w:r>
              <w:t>RESIDENCIAL_QUEDA_DE_RAIO</w:t>
            </w:r>
          </w:p>
        </w:tc>
      </w:tr>
      <w:tr w:rsidR="002E2ECE" w14:paraId="2148E36F" w14:textId="77777777">
        <w:tc>
          <w:tcPr>
            <w:tcW w:w="0" w:type="auto"/>
          </w:tcPr>
          <w:p w14:paraId="0D16385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7B67C6" w14:textId="77777777" w:rsidR="002E2ECE" w:rsidRDefault="006158C7">
            <w:pPr>
              <w:pStyle w:val="Compact"/>
              <w:jc w:val="left"/>
            </w:pPr>
            <w:r>
              <w:t>RESIDENCIAL_EXPLOSAO</w:t>
            </w:r>
          </w:p>
        </w:tc>
      </w:tr>
      <w:tr w:rsidR="002E2ECE" w14:paraId="5C03135B" w14:textId="77777777">
        <w:tc>
          <w:tcPr>
            <w:tcW w:w="0" w:type="auto"/>
          </w:tcPr>
          <w:p w14:paraId="0449DE4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E06804" w14:textId="77777777" w:rsidR="002E2ECE" w:rsidRDefault="006158C7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2E2ECE" w14:paraId="2D7DFFFE" w14:textId="77777777">
        <w:tc>
          <w:tcPr>
            <w:tcW w:w="0" w:type="auto"/>
          </w:tcPr>
          <w:p w14:paraId="7D0A62D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7F020A" w14:textId="77777777" w:rsidR="002E2ECE" w:rsidRDefault="006158C7">
            <w:pPr>
              <w:pStyle w:val="Compact"/>
              <w:jc w:val="left"/>
            </w:pPr>
            <w:r>
              <w:t>RESIDENCIAL_ALAGAMENTO</w:t>
            </w:r>
          </w:p>
        </w:tc>
      </w:tr>
      <w:tr w:rsidR="002E2ECE" w14:paraId="1813B03F" w14:textId="77777777">
        <w:tc>
          <w:tcPr>
            <w:tcW w:w="0" w:type="auto"/>
          </w:tcPr>
          <w:p w14:paraId="55D27C4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F5A04F" w14:textId="77777777" w:rsidR="002E2ECE" w:rsidRDefault="006158C7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2E2ECE" w14:paraId="15BF16E8" w14:textId="77777777">
        <w:tc>
          <w:tcPr>
            <w:tcW w:w="0" w:type="auto"/>
          </w:tcPr>
          <w:p w14:paraId="465D278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C2E459" w14:textId="77777777" w:rsidR="002E2ECE" w:rsidRDefault="006158C7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2E2ECE" w14:paraId="253B6D0B" w14:textId="77777777">
        <w:tc>
          <w:tcPr>
            <w:tcW w:w="0" w:type="auto"/>
          </w:tcPr>
          <w:p w14:paraId="5EDE7D6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7D97F6" w14:textId="77777777" w:rsidR="002E2ECE" w:rsidRDefault="006158C7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2E2ECE" w14:paraId="34641A24" w14:textId="77777777">
        <w:tc>
          <w:tcPr>
            <w:tcW w:w="0" w:type="auto"/>
          </w:tcPr>
          <w:p w14:paraId="73D30D1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A94FB9" w14:textId="77777777" w:rsidR="002E2ECE" w:rsidRDefault="006158C7">
            <w:pPr>
              <w:pStyle w:val="Compact"/>
              <w:jc w:val="left"/>
            </w:pPr>
            <w:r>
              <w:t>RESIDENCIAL_VENDAVAL</w:t>
            </w:r>
          </w:p>
        </w:tc>
      </w:tr>
      <w:tr w:rsidR="002E2ECE" w:rsidRPr="00CA517B" w14:paraId="7582DB75" w14:textId="77777777">
        <w:tc>
          <w:tcPr>
            <w:tcW w:w="0" w:type="auto"/>
          </w:tcPr>
          <w:p w14:paraId="7F4B97D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0C1B60" w14:textId="77777777" w:rsidR="002E2ECE" w:rsidRDefault="006158C7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2E2ECE" w14:paraId="72C46B55" w14:textId="77777777">
        <w:tc>
          <w:tcPr>
            <w:tcW w:w="0" w:type="auto"/>
          </w:tcPr>
          <w:p w14:paraId="382A107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C5791F" w14:textId="77777777" w:rsidR="002E2ECE" w:rsidRDefault="006158C7">
            <w:pPr>
              <w:pStyle w:val="Compact"/>
              <w:jc w:val="left"/>
            </w:pPr>
            <w:r>
              <w:t>RESIDENCIAL_TERREMOTO</w:t>
            </w:r>
          </w:p>
        </w:tc>
      </w:tr>
      <w:tr w:rsidR="002E2ECE" w:rsidRPr="00CA517B" w14:paraId="76480854" w14:textId="77777777">
        <w:tc>
          <w:tcPr>
            <w:tcW w:w="0" w:type="auto"/>
          </w:tcPr>
          <w:p w14:paraId="74568A3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028228" w14:textId="77777777" w:rsidR="002E2ECE" w:rsidRDefault="006158C7">
            <w:pPr>
              <w:pStyle w:val="Compact"/>
              <w:jc w:val="left"/>
            </w:pPr>
            <w:r>
              <w:t>RESI</w:t>
            </w:r>
            <w:r>
              <w:t>DENCIAL_PERDA_E_PAGAMENTO_DE_ALUGUEL</w:t>
            </w:r>
          </w:p>
        </w:tc>
      </w:tr>
      <w:tr w:rsidR="002E2ECE" w:rsidRPr="00CA517B" w14:paraId="524AD449" w14:textId="77777777">
        <w:tc>
          <w:tcPr>
            <w:tcW w:w="0" w:type="auto"/>
          </w:tcPr>
          <w:p w14:paraId="4474698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00AF1D" w14:textId="77777777" w:rsidR="002E2ECE" w:rsidRDefault="006158C7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2E2ECE" w14:paraId="1A486ED4" w14:textId="77777777">
        <w:tc>
          <w:tcPr>
            <w:tcW w:w="0" w:type="auto"/>
          </w:tcPr>
          <w:p w14:paraId="1BBECBD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9DB57F" w14:textId="77777777" w:rsidR="002E2ECE" w:rsidRDefault="006158C7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2E2ECE" w14:paraId="2F38E98B" w14:textId="77777777">
        <w:tc>
          <w:tcPr>
            <w:tcW w:w="0" w:type="auto"/>
          </w:tcPr>
          <w:p w14:paraId="67D07C8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453CC3" w14:textId="77777777" w:rsidR="002E2ECE" w:rsidRDefault="006158C7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2E2ECE" w14:paraId="3FE4F266" w14:textId="77777777">
        <w:tc>
          <w:tcPr>
            <w:tcW w:w="0" w:type="auto"/>
          </w:tcPr>
          <w:p w14:paraId="3564582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95D3A3" w14:textId="77777777" w:rsidR="002E2ECE" w:rsidRDefault="006158C7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2E2ECE" w:rsidRPr="00CA517B" w14:paraId="0C74FDA3" w14:textId="77777777">
        <w:tc>
          <w:tcPr>
            <w:tcW w:w="0" w:type="auto"/>
          </w:tcPr>
          <w:p w14:paraId="4D34194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B9C986" w14:textId="77777777" w:rsidR="002E2ECE" w:rsidRDefault="006158C7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2E2ECE" w14:paraId="22933093" w14:textId="77777777">
        <w:tc>
          <w:tcPr>
            <w:tcW w:w="0" w:type="auto"/>
          </w:tcPr>
          <w:p w14:paraId="7F33158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CDC88A" w14:textId="77777777" w:rsidR="002E2ECE" w:rsidRDefault="006158C7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2E2ECE" w:rsidRPr="00CA517B" w14:paraId="51253516" w14:textId="77777777">
        <w:tc>
          <w:tcPr>
            <w:tcW w:w="0" w:type="auto"/>
          </w:tcPr>
          <w:p w14:paraId="03BB3419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3FCA5B81" w14:textId="77777777" w:rsidR="002E2ECE" w:rsidRDefault="006158C7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2E2ECE" w14:paraId="543008CC" w14:textId="77777777">
        <w:tc>
          <w:tcPr>
            <w:tcW w:w="0" w:type="auto"/>
          </w:tcPr>
          <w:p w14:paraId="1B7262F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4A51C7" w14:textId="77777777" w:rsidR="002E2ECE" w:rsidRDefault="006158C7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2E2ECE" w14:paraId="0EC9FD11" w14:textId="77777777">
        <w:tc>
          <w:tcPr>
            <w:tcW w:w="0" w:type="auto"/>
          </w:tcPr>
          <w:p w14:paraId="51CE5B3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8E3667" w14:textId="77777777" w:rsidR="002E2ECE" w:rsidRDefault="006158C7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2E2ECE" w14:paraId="2C7C4ED4" w14:textId="77777777">
        <w:tc>
          <w:tcPr>
            <w:tcW w:w="0" w:type="auto"/>
          </w:tcPr>
          <w:p w14:paraId="75FE1B2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64F79F" w14:textId="77777777" w:rsidR="002E2ECE" w:rsidRDefault="006158C7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2E2ECE" w14:paraId="66B5D0DB" w14:textId="77777777">
        <w:tc>
          <w:tcPr>
            <w:tcW w:w="0" w:type="auto"/>
          </w:tcPr>
          <w:p w14:paraId="37E8DA1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041566" w14:textId="77777777" w:rsidR="002E2ECE" w:rsidRDefault="006158C7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2E2ECE" w14:paraId="45162A27" w14:textId="77777777">
        <w:tc>
          <w:tcPr>
            <w:tcW w:w="0" w:type="auto"/>
          </w:tcPr>
          <w:p w14:paraId="681A437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9BFBC2" w14:textId="77777777" w:rsidR="002E2ECE" w:rsidRDefault="006158C7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2E2ECE" w14:paraId="51BC1467" w14:textId="77777777">
        <w:tc>
          <w:tcPr>
            <w:tcW w:w="0" w:type="auto"/>
          </w:tcPr>
          <w:p w14:paraId="7E5BEA7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3FB2D3" w14:textId="77777777" w:rsidR="002E2ECE" w:rsidRDefault="006158C7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2E2ECE" w14:paraId="539B71F1" w14:textId="77777777">
        <w:tc>
          <w:tcPr>
            <w:tcW w:w="0" w:type="auto"/>
          </w:tcPr>
          <w:p w14:paraId="3767A5C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4EE45C" w14:textId="77777777" w:rsidR="002E2ECE" w:rsidRDefault="006158C7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2E2ECE" w14:paraId="7371A982" w14:textId="77777777">
        <w:tc>
          <w:tcPr>
            <w:tcW w:w="0" w:type="auto"/>
          </w:tcPr>
          <w:p w14:paraId="0D6F003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67493D" w14:textId="77777777" w:rsidR="002E2ECE" w:rsidRDefault="006158C7">
            <w:pPr>
              <w:pStyle w:val="Compact"/>
              <w:jc w:val="left"/>
            </w:pPr>
            <w:r>
              <w:t>CONDOMINIAL_EQUIPAMENTOS</w:t>
            </w:r>
          </w:p>
        </w:tc>
      </w:tr>
      <w:tr w:rsidR="002E2ECE" w14:paraId="4C3F1C95" w14:textId="77777777">
        <w:tc>
          <w:tcPr>
            <w:tcW w:w="0" w:type="auto"/>
          </w:tcPr>
          <w:p w14:paraId="6A80E64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0EE39E" w14:textId="77777777" w:rsidR="002E2ECE" w:rsidRDefault="006158C7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2E2ECE" w14:paraId="2A09BCEA" w14:textId="77777777">
        <w:tc>
          <w:tcPr>
            <w:tcW w:w="0" w:type="auto"/>
          </w:tcPr>
          <w:p w14:paraId="2C38677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E5B97E" w14:textId="77777777" w:rsidR="002E2ECE" w:rsidRDefault="006158C7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2E2ECE" w:rsidRPr="00CA517B" w14:paraId="36106AC2" w14:textId="77777777">
        <w:tc>
          <w:tcPr>
            <w:tcW w:w="0" w:type="auto"/>
          </w:tcPr>
          <w:p w14:paraId="52A121F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9FF897" w14:textId="77777777" w:rsidR="002E2ECE" w:rsidRDefault="006158C7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2E2ECE" w14:paraId="39EE2D01" w14:textId="77777777">
        <w:tc>
          <w:tcPr>
            <w:tcW w:w="0" w:type="auto"/>
          </w:tcPr>
          <w:p w14:paraId="2EDC6D4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58ACE8" w14:textId="77777777" w:rsidR="002E2ECE" w:rsidRDefault="006158C7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2E2ECE" w:rsidRPr="00CA517B" w14:paraId="36E7E94E" w14:textId="77777777">
        <w:tc>
          <w:tcPr>
            <w:tcW w:w="0" w:type="auto"/>
          </w:tcPr>
          <w:p w14:paraId="0141485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812EA9" w14:textId="77777777" w:rsidR="002E2ECE" w:rsidRDefault="006158C7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2E2ECE" w14:paraId="1FEA358B" w14:textId="77777777">
        <w:tc>
          <w:tcPr>
            <w:tcW w:w="0" w:type="auto"/>
          </w:tcPr>
          <w:p w14:paraId="79EE277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6C9057" w14:textId="77777777" w:rsidR="002E2ECE" w:rsidRDefault="006158C7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2E2ECE" w14:paraId="09401295" w14:textId="77777777">
        <w:tc>
          <w:tcPr>
            <w:tcW w:w="0" w:type="auto"/>
          </w:tcPr>
          <w:p w14:paraId="7714EA7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73B051" w14:textId="77777777" w:rsidR="002E2ECE" w:rsidRDefault="006158C7">
            <w:pPr>
              <w:pStyle w:val="Compact"/>
              <w:jc w:val="left"/>
            </w:pPr>
            <w:r>
              <w:t>CONDOMINIAL_ROUBO</w:t>
            </w:r>
          </w:p>
        </w:tc>
      </w:tr>
      <w:tr w:rsidR="002E2ECE" w14:paraId="0D906CCD" w14:textId="77777777">
        <w:tc>
          <w:tcPr>
            <w:tcW w:w="0" w:type="auto"/>
          </w:tcPr>
          <w:p w14:paraId="7A159B0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E9E8B0" w14:textId="77777777" w:rsidR="002E2ECE" w:rsidRDefault="006158C7">
            <w:pPr>
              <w:pStyle w:val="Compact"/>
              <w:jc w:val="left"/>
            </w:pPr>
            <w:r>
              <w:t>CONDOMINIAL_VALORES</w:t>
            </w:r>
          </w:p>
        </w:tc>
      </w:tr>
      <w:tr w:rsidR="002E2ECE" w14:paraId="2EF083CA" w14:textId="77777777">
        <w:tc>
          <w:tcPr>
            <w:tcW w:w="0" w:type="auto"/>
          </w:tcPr>
          <w:p w14:paraId="78AAA52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8F8BBC" w14:textId="77777777" w:rsidR="002E2ECE" w:rsidRDefault="006158C7">
            <w:pPr>
              <w:pStyle w:val="Compact"/>
              <w:jc w:val="left"/>
            </w:pPr>
            <w:r>
              <w:t>CONDOMINIAL_VAZAMENTO</w:t>
            </w:r>
          </w:p>
        </w:tc>
      </w:tr>
      <w:tr w:rsidR="002E2ECE" w14:paraId="4D5E89A2" w14:textId="77777777">
        <w:tc>
          <w:tcPr>
            <w:tcW w:w="0" w:type="auto"/>
          </w:tcPr>
          <w:p w14:paraId="5BFCA3B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217A54" w14:textId="77777777" w:rsidR="002E2ECE" w:rsidRDefault="006158C7">
            <w:pPr>
              <w:pStyle w:val="Compact"/>
              <w:jc w:val="left"/>
            </w:pPr>
            <w:r>
              <w:t>CONDOMINIAL_VENDAVAL</w:t>
            </w:r>
          </w:p>
        </w:tc>
      </w:tr>
      <w:tr w:rsidR="002E2ECE" w14:paraId="1535F5E3" w14:textId="77777777">
        <w:tc>
          <w:tcPr>
            <w:tcW w:w="0" w:type="auto"/>
          </w:tcPr>
          <w:p w14:paraId="3ED2F0A1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3D663617" w14:textId="77777777" w:rsidR="002E2ECE" w:rsidRDefault="006158C7">
            <w:pPr>
              <w:pStyle w:val="Compact"/>
              <w:jc w:val="left"/>
            </w:pPr>
            <w:r>
              <w:t>CONDOMINIAL_ALAGAMENTO</w:t>
            </w:r>
          </w:p>
        </w:tc>
      </w:tr>
      <w:tr w:rsidR="002E2ECE" w14:paraId="40E8BE35" w14:textId="77777777">
        <w:tc>
          <w:tcPr>
            <w:tcW w:w="0" w:type="auto"/>
          </w:tcPr>
          <w:p w14:paraId="5226BDA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46DF14" w14:textId="77777777" w:rsidR="002E2ECE" w:rsidRDefault="006158C7">
            <w:pPr>
              <w:pStyle w:val="Compact"/>
              <w:jc w:val="left"/>
            </w:pPr>
            <w:r>
              <w:t>CONDOMINIAL_TUMULTO</w:t>
            </w:r>
          </w:p>
        </w:tc>
      </w:tr>
      <w:tr w:rsidR="002E2ECE" w:rsidRPr="00CA517B" w14:paraId="10FE9F3A" w14:textId="77777777">
        <w:tc>
          <w:tcPr>
            <w:tcW w:w="0" w:type="auto"/>
          </w:tcPr>
          <w:p w14:paraId="3BD5DD1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8F42B4" w14:textId="77777777" w:rsidR="002E2ECE" w:rsidRDefault="006158C7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2E2ECE" w14:paraId="3E15F941" w14:textId="77777777">
        <w:tc>
          <w:tcPr>
            <w:tcW w:w="0" w:type="auto"/>
          </w:tcPr>
          <w:p w14:paraId="132F318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8B4655" w14:textId="77777777" w:rsidR="002E2ECE" w:rsidRDefault="006158C7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2E2ECE" w14:paraId="4B57242C" w14:textId="77777777">
        <w:tc>
          <w:tcPr>
            <w:tcW w:w="0" w:type="auto"/>
          </w:tcPr>
          <w:p w14:paraId="6C080C4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CCD013" w14:textId="77777777" w:rsidR="002E2ECE" w:rsidRDefault="006158C7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2E2ECE" w14:paraId="24002696" w14:textId="77777777">
        <w:tc>
          <w:tcPr>
            <w:tcW w:w="0" w:type="auto"/>
          </w:tcPr>
          <w:p w14:paraId="6913797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2776AA" w14:textId="77777777" w:rsidR="002E2ECE" w:rsidRDefault="006158C7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2E2ECE" w14:paraId="5936ADC8" w14:textId="77777777">
        <w:tc>
          <w:tcPr>
            <w:tcW w:w="0" w:type="auto"/>
          </w:tcPr>
          <w:p w14:paraId="34D4FF4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51A513" w14:textId="77777777" w:rsidR="002E2ECE" w:rsidRDefault="006158C7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2E2ECE" w:rsidRPr="00CA517B" w14:paraId="5BB6D97B" w14:textId="77777777">
        <w:tc>
          <w:tcPr>
            <w:tcW w:w="0" w:type="auto"/>
          </w:tcPr>
          <w:p w14:paraId="21B5B05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3BD067" w14:textId="77777777" w:rsidR="002E2ECE" w:rsidRDefault="006158C7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2E2ECE" w:rsidRPr="00CA517B" w14:paraId="2DC5FA80" w14:textId="77777777">
        <w:tc>
          <w:tcPr>
            <w:tcW w:w="0" w:type="auto"/>
          </w:tcPr>
          <w:p w14:paraId="10C22A4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DC195F" w14:textId="77777777" w:rsidR="002E2ECE" w:rsidRDefault="006158C7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2E2ECE" w14:paraId="19BC2028" w14:textId="77777777">
        <w:tc>
          <w:tcPr>
            <w:tcW w:w="0" w:type="auto"/>
          </w:tcPr>
          <w:p w14:paraId="1F27C1B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3E57D3" w14:textId="77777777" w:rsidR="002E2ECE" w:rsidRDefault="006158C7">
            <w:pPr>
              <w:pStyle w:val="Compact"/>
              <w:jc w:val="left"/>
            </w:pPr>
            <w:r>
              <w:t>EMPRESARIAL_VALORES</w:t>
            </w:r>
          </w:p>
        </w:tc>
      </w:tr>
      <w:tr w:rsidR="002E2ECE" w:rsidRPr="00CA517B" w14:paraId="6C4EFF54" w14:textId="77777777">
        <w:tc>
          <w:tcPr>
            <w:tcW w:w="0" w:type="auto"/>
          </w:tcPr>
          <w:p w14:paraId="612A649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61C854" w14:textId="77777777" w:rsidR="002E2ECE" w:rsidRDefault="006158C7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2E2ECE" w14:paraId="483029A7" w14:textId="77777777">
        <w:tc>
          <w:tcPr>
            <w:tcW w:w="0" w:type="auto"/>
          </w:tcPr>
          <w:p w14:paraId="2DA617E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F0B3D7" w14:textId="77777777" w:rsidR="002E2ECE" w:rsidRDefault="006158C7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2E2ECE" w14:paraId="198AA58C" w14:textId="77777777">
        <w:tc>
          <w:tcPr>
            <w:tcW w:w="0" w:type="auto"/>
          </w:tcPr>
          <w:p w14:paraId="7ABAD0B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E70A7F" w14:textId="77777777" w:rsidR="002E2ECE" w:rsidRDefault="006158C7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2E2ECE" w:rsidRPr="00CA517B" w14:paraId="3FDDE45D" w14:textId="77777777">
        <w:tc>
          <w:tcPr>
            <w:tcW w:w="0" w:type="auto"/>
          </w:tcPr>
          <w:p w14:paraId="76FDA5A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C7ED0C" w14:textId="77777777" w:rsidR="002E2ECE" w:rsidRDefault="006158C7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2E2ECE" w:rsidRPr="00CA517B" w14:paraId="200C9E10" w14:textId="77777777">
        <w:tc>
          <w:tcPr>
            <w:tcW w:w="0" w:type="auto"/>
          </w:tcPr>
          <w:p w14:paraId="3E8E992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955C8E" w14:textId="77777777" w:rsidR="002E2ECE" w:rsidRDefault="006158C7">
            <w:pPr>
              <w:pStyle w:val="Compact"/>
              <w:jc w:val="left"/>
            </w:pPr>
            <w:r>
              <w:t>EMPRESARIAL_DETERIORACAO_DE_MERCADORIAS_EM_AMBIENTES_FR</w:t>
            </w:r>
            <w:r>
              <w:t>IGORIFICADOS</w:t>
            </w:r>
          </w:p>
        </w:tc>
      </w:tr>
      <w:tr w:rsidR="002E2ECE" w14:paraId="3C341DA2" w14:textId="77777777">
        <w:tc>
          <w:tcPr>
            <w:tcW w:w="0" w:type="auto"/>
          </w:tcPr>
          <w:p w14:paraId="1F1883A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7EC40F" w14:textId="77777777" w:rsidR="002E2ECE" w:rsidRDefault="006158C7">
            <w:pPr>
              <w:pStyle w:val="Compact"/>
              <w:jc w:val="left"/>
            </w:pPr>
            <w:r>
              <w:t>EMPRESARIAL_DERRAME</w:t>
            </w:r>
          </w:p>
        </w:tc>
      </w:tr>
      <w:tr w:rsidR="002E2ECE" w14:paraId="59FB4D16" w14:textId="77777777">
        <w:tc>
          <w:tcPr>
            <w:tcW w:w="0" w:type="auto"/>
          </w:tcPr>
          <w:p w14:paraId="3661B3C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3BCB83" w14:textId="77777777" w:rsidR="002E2ECE" w:rsidRDefault="006158C7">
            <w:pPr>
              <w:pStyle w:val="Compact"/>
              <w:jc w:val="left"/>
            </w:pPr>
            <w:r>
              <w:t>EMPRESARIAL_VAZAMENTO</w:t>
            </w:r>
          </w:p>
        </w:tc>
      </w:tr>
      <w:tr w:rsidR="002E2ECE" w14:paraId="639F523C" w14:textId="77777777">
        <w:tc>
          <w:tcPr>
            <w:tcW w:w="0" w:type="auto"/>
          </w:tcPr>
          <w:p w14:paraId="18C91F6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C7A203" w14:textId="77777777" w:rsidR="002E2ECE" w:rsidRDefault="006158C7">
            <w:pPr>
              <w:pStyle w:val="Compact"/>
              <w:jc w:val="left"/>
            </w:pPr>
            <w:r>
              <w:t>EMPRESARIAL_EQUIPAMENTOS</w:t>
            </w:r>
          </w:p>
        </w:tc>
      </w:tr>
      <w:tr w:rsidR="002E2ECE" w14:paraId="3D706D57" w14:textId="77777777">
        <w:tc>
          <w:tcPr>
            <w:tcW w:w="0" w:type="auto"/>
          </w:tcPr>
          <w:p w14:paraId="7222BF7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17C86A" w14:textId="77777777" w:rsidR="002E2ECE" w:rsidRDefault="006158C7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2E2ECE" w14:paraId="44E551AC" w14:textId="77777777">
        <w:tc>
          <w:tcPr>
            <w:tcW w:w="0" w:type="auto"/>
          </w:tcPr>
          <w:p w14:paraId="1D1F6C7D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5991AEA2" w14:textId="77777777" w:rsidR="002E2ECE" w:rsidRDefault="006158C7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2E2ECE" w14:paraId="3D4C3779" w14:textId="77777777">
        <w:tc>
          <w:tcPr>
            <w:tcW w:w="0" w:type="auto"/>
          </w:tcPr>
          <w:p w14:paraId="2C7AFEA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87942D" w14:textId="77777777" w:rsidR="002E2ECE" w:rsidRDefault="006158C7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2E2ECE" w:rsidRPr="00CA517B" w14:paraId="1C2F052F" w14:textId="77777777">
        <w:tc>
          <w:tcPr>
            <w:tcW w:w="0" w:type="auto"/>
          </w:tcPr>
          <w:p w14:paraId="2FF8EE7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E1B022" w14:textId="77777777" w:rsidR="002E2ECE" w:rsidRDefault="006158C7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2E2ECE" w:rsidRPr="00CA517B" w14:paraId="1EF41108" w14:textId="77777777">
        <w:tc>
          <w:tcPr>
            <w:tcW w:w="0" w:type="auto"/>
          </w:tcPr>
          <w:p w14:paraId="52E6A73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AA3D06" w14:textId="77777777" w:rsidR="002E2ECE" w:rsidRDefault="006158C7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2E2ECE" w:rsidRPr="00CA517B" w14:paraId="199166DE" w14:textId="77777777">
        <w:tc>
          <w:tcPr>
            <w:tcW w:w="0" w:type="auto"/>
          </w:tcPr>
          <w:p w14:paraId="143E318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FDF449" w14:textId="77777777" w:rsidR="002E2ECE" w:rsidRDefault="006158C7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2E2ECE" w:rsidRPr="00CA517B" w14:paraId="7040EF31" w14:textId="77777777">
        <w:tc>
          <w:tcPr>
            <w:tcW w:w="0" w:type="auto"/>
          </w:tcPr>
          <w:p w14:paraId="7A241E0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A0C20A" w14:textId="77777777" w:rsidR="002E2ECE" w:rsidRDefault="006158C7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2E2ECE" w:rsidRPr="00CA517B" w14:paraId="69AECFFC" w14:textId="77777777">
        <w:tc>
          <w:tcPr>
            <w:tcW w:w="0" w:type="auto"/>
          </w:tcPr>
          <w:p w14:paraId="06252AC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E6F76C" w14:textId="77777777" w:rsidR="002E2ECE" w:rsidRDefault="006158C7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2E2ECE" w14:paraId="7BD4B835" w14:textId="77777777">
        <w:tc>
          <w:tcPr>
            <w:tcW w:w="0" w:type="auto"/>
          </w:tcPr>
          <w:p w14:paraId="726DEA0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B74B67" w14:textId="77777777" w:rsidR="002E2ECE" w:rsidRDefault="006158C7">
            <w:pPr>
              <w:pStyle w:val="Compact"/>
              <w:jc w:val="left"/>
            </w:pPr>
            <w:r>
              <w:t>DIVERSOS_ROUBO</w:t>
            </w:r>
          </w:p>
        </w:tc>
      </w:tr>
      <w:tr w:rsidR="002E2ECE" w14:paraId="5F3F406B" w14:textId="77777777">
        <w:tc>
          <w:tcPr>
            <w:tcW w:w="0" w:type="auto"/>
          </w:tcPr>
          <w:p w14:paraId="2AABCAF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95DCAB" w14:textId="77777777" w:rsidR="002E2ECE" w:rsidRDefault="006158C7">
            <w:pPr>
              <w:pStyle w:val="Compact"/>
              <w:jc w:val="left"/>
            </w:pPr>
            <w:r>
              <w:t>SERVICOS_EMERGENCIAIS</w:t>
            </w:r>
          </w:p>
        </w:tc>
      </w:tr>
      <w:tr w:rsidR="002E2ECE" w14:paraId="577B73D1" w14:textId="77777777">
        <w:tc>
          <w:tcPr>
            <w:tcW w:w="0" w:type="auto"/>
          </w:tcPr>
          <w:p w14:paraId="189740D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9EFDCC" w14:textId="77777777" w:rsidR="002E2ECE" w:rsidRDefault="006158C7">
            <w:pPr>
              <w:pStyle w:val="Compact"/>
              <w:jc w:val="left"/>
            </w:pPr>
            <w:r>
              <w:t>SERVICOS_DE_CONVENIENCIA</w:t>
            </w:r>
          </w:p>
        </w:tc>
      </w:tr>
      <w:tr w:rsidR="002E2ECE" w14:paraId="0B5439C8" w14:textId="77777777">
        <w:tc>
          <w:tcPr>
            <w:tcW w:w="0" w:type="auto"/>
          </w:tcPr>
          <w:p w14:paraId="36170AB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03F17E" w14:textId="77777777" w:rsidR="002E2ECE" w:rsidRDefault="006158C7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2E2ECE" w14:paraId="0FEE4686" w14:textId="77777777">
        <w:tc>
          <w:tcPr>
            <w:tcW w:w="0" w:type="auto"/>
          </w:tcPr>
          <w:p w14:paraId="39395A5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4A92CA" w14:textId="77777777" w:rsidR="002E2ECE" w:rsidRDefault="006158C7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2E2ECE" w14:paraId="659210FE" w14:textId="77777777">
        <w:tc>
          <w:tcPr>
            <w:tcW w:w="0" w:type="auto"/>
          </w:tcPr>
          <w:p w14:paraId="43142ED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54BAE0" w14:textId="77777777" w:rsidR="002E2ECE" w:rsidRDefault="006158C7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2E2ECE" w14:paraId="7D284518" w14:textId="77777777">
        <w:tc>
          <w:tcPr>
            <w:tcW w:w="0" w:type="auto"/>
          </w:tcPr>
          <w:p w14:paraId="2FA2D69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0F0B11" w14:textId="77777777" w:rsidR="002E2ECE" w:rsidRDefault="006158C7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2E2ECE" w:rsidRPr="00CA517B" w14:paraId="4C30DE4D" w14:textId="77777777">
        <w:tc>
          <w:tcPr>
            <w:tcW w:w="0" w:type="auto"/>
          </w:tcPr>
          <w:p w14:paraId="0CEF933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EF9B97" w14:textId="77777777" w:rsidR="002E2ECE" w:rsidRDefault="006158C7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2E2ECE" w14:paraId="116463D7" w14:textId="77777777">
        <w:tc>
          <w:tcPr>
            <w:tcW w:w="0" w:type="auto"/>
          </w:tcPr>
          <w:p w14:paraId="09CCFFC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7D1391" w14:textId="77777777" w:rsidR="002E2ECE" w:rsidRDefault="006158C7">
            <w:pPr>
              <w:pStyle w:val="Compact"/>
              <w:jc w:val="left"/>
            </w:pPr>
            <w:r>
              <w:t>CESSANTES_LUCRO_LIQUIDO</w:t>
            </w:r>
          </w:p>
        </w:tc>
      </w:tr>
      <w:tr w:rsidR="002E2ECE" w14:paraId="193BC51B" w14:textId="77777777">
        <w:tc>
          <w:tcPr>
            <w:tcW w:w="0" w:type="auto"/>
          </w:tcPr>
          <w:p w14:paraId="5356F17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7B4611" w14:textId="77777777" w:rsidR="002E2ECE" w:rsidRDefault="006158C7">
            <w:pPr>
              <w:pStyle w:val="Compact"/>
              <w:jc w:val="left"/>
            </w:pPr>
            <w:r>
              <w:t>CESSANTES_DESPESAS_FIXAS</w:t>
            </w:r>
          </w:p>
        </w:tc>
      </w:tr>
      <w:tr w:rsidR="002E2ECE" w:rsidRPr="00CA517B" w14:paraId="70F52753" w14:textId="77777777">
        <w:tc>
          <w:tcPr>
            <w:tcW w:w="0" w:type="auto"/>
          </w:tcPr>
          <w:p w14:paraId="250568D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94A7C5" w14:textId="77777777" w:rsidR="002E2ECE" w:rsidRDefault="006158C7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2E2ECE" w:rsidRPr="00CA517B" w14:paraId="67E09DE6" w14:textId="77777777">
        <w:tc>
          <w:tcPr>
            <w:tcW w:w="0" w:type="auto"/>
          </w:tcPr>
          <w:p w14:paraId="07F2978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AC2A55" w14:textId="77777777" w:rsidR="002E2ECE" w:rsidRDefault="006158C7">
            <w:pPr>
              <w:pStyle w:val="Compact"/>
              <w:jc w:val="left"/>
            </w:pPr>
            <w:r>
              <w:t>ENGENHARIA_OBRAS_CIVIS_CONSTRUCAO_E_INSTALA</w:t>
            </w:r>
            <w:r>
              <w:t>CAO_E_MONTAGEM</w:t>
            </w:r>
          </w:p>
        </w:tc>
      </w:tr>
      <w:tr w:rsidR="002E2ECE" w14:paraId="2B3F143D" w14:textId="77777777">
        <w:tc>
          <w:tcPr>
            <w:tcW w:w="0" w:type="auto"/>
          </w:tcPr>
          <w:p w14:paraId="2F16620A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08BBE4A4" w14:textId="77777777" w:rsidR="002E2ECE" w:rsidRDefault="006158C7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2E2ECE" w:rsidRPr="00CA517B" w14:paraId="43F5306C" w14:textId="77777777">
        <w:tc>
          <w:tcPr>
            <w:tcW w:w="0" w:type="auto"/>
          </w:tcPr>
          <w:p w14:paraId="2DF8258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C47CD1" w14:textId="77777777" w:rsidR="002E2ECE" w:rsidRDefault="006158C7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2E2ECE" w:rsidRPr="00CA517B" w14:paraId="20DDBE8F" w14:textId="77777777">
        <w:tc>
          <w:tcPr>
            <w:tcW w:w="0" w:type="auto"/>
          </w:tcPr>
          <w:p w14:paraId="304F788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D0807A" w14:textId="77777777" w:rsidR="002E2ECE" w:rsidRDefault="006158C7">
            <w:pPr>
              <w:pStyle w:val="Compact"/>
              <w:jc w:val="left"/>
            </w:pPr>
            <w:r>
              <w:t>ENGENHARIA_DANOS_EM_CONSEQUENCIA_DE_ERRO_DE_PROJETO_RISCO_DO_FABRICANTE</w:t>
            </w:r>
          </w:p>
        </w:tc>
      </w:tr>
      <w:tr w:rsidR="002E2ECE" w14:paraId="7383FF2E" w14:textId="77777777">
        <w:tc>
          <w:tcPr>
            <w:tcW w:w="0" w:type="auto"/>
          </w:tcPr>
          <w:p w14:paraId="75E43FB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6CA85E" w14:textId="77777777" w:rsidR="002E2ECE" w:rsidRDefault="006158C7">
            <w:pPr>
              <w:pStyle w:val="Compact"/>
              <w:jc w:val="left"/>
            </w:pPr>
            <w:r>
              <w:t>ENGENHARIA_DANOS_MORAIS</w:t>
            </w:r>
          </w:p>
        </w:tc>
      </w:tr>
      <w:tr w:rsidR="002E2ECE" w:rsidRPr="00CA517B" w14:paraId="2FA98EC0" w14:textId="77777777">
        <w:tc>
          <w:tcPr>
            <w:tcW w:w="0" w:type="auto"/>
          </w:tcPr>
          <w:p w14:paraId="29E16A2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B2C12C" w14:textId="77777777" w:rsidR="002E2ECE" w:rsidRDefault="006158C7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2E2ECE" w:rsidRPr="00CA517B" w14:paraId="54AE8D84" w14:textId="77777777">
        <w:tc>
          <w:tcPr>
            <w:tcW w:w="0" w:type="auto"/>
          </w:tcPr>
          <w:p w14:paraId="16D6267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8E0DA7" w14:textId="77777777" w:rsidR="002E2ECE" w:rsidRDefault="006158C7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2E2ECE" w14:paraId="73F7AAB2" w14:textId="77777777">
        <w:tc>
          <w:tcPr>
            <w:tcW w:w="0" w:type="auto"/>
          </w:tcPr>
          <w:p w14:paraId="4777F69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3BDF70" w14:textId="77777777" w:rsidR="002E2ECE" w:rsidRDefault="006158C7">
            <w:pPr>
              <w:pStyle w:val="Compact"/>
              <w:jc w:val="left"/>
            </w:pPr>
            <w:r>
              <w:t>ENGENHARIA_DESPESAS_EXTRAORDINARI</w:t>
            </w:r>
            <w:r>
              <w:t>AS</w:t>
            </w:r>
          </w:p>
        </w:tc>
      </w:tr>
      <w:tr w:rsidR="002E2ECE" w:rsidRPr="00CA517B" w14:paraId="392E6D2D" w14:textId="77777777">
        <w:tc>
          <w:tcPr>
            <w:tcW w:w="0" w:type="auto"/>
          </w:tcPr>
          <w:p w14:paraId="7F5C54C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2DB967" w14:textId="77777777" w:rsidR="002E2ECE" w:rsidRDefault="006158C7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2E2ECE" w:rsidRPr="00CA517B" w14:paraId="7F27D4A8" w14:textId="77777777">
        <w:tc>
          <w:tcPr>
            <w:tcW w:w="0" w:type="auto"/>
          </w:tcPr>
          <w:p w14:paraId="451F192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14199F" w14:textId="77777777" w:rsidR="002E2ECE" w:rsidRDefault="006158C7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2E2ECE" w:rsidRPr="00CA517B" w14:paraId="19C4B959" w14:textId="77777777">
        <w:tc>
          <w:tcPr>
            <w:tcW w:w="0" w:type="auto"/>
          </w:tcPr>
          <w:p w14:paraId="3616207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E7B984" w14:textId="77777777" w:rsidR="002E2ECE" w:rsidRDefault="006158C7">
            <w:pPr>
              <w:pStyle w:val="Compact"/>
              <w:jc w:val="left"/>
            </w:pPr>
            <w:r>
              <w:t>ENGENHARIA_FERRAMENTAS_DE_PEQUENO_E_MEDIO_PORTE</w:t>
            </w:r>
          </w:p>
        </w:tc>
      </w:tr>
      <w:tr w:rsidR="002E2ECE" w14:paraId="1BFDE5E1" w14:textId="77777777">
        <w:tc>
          <w:tcPr>
            <w:tcW w:w="0" w:type="auto"/>
          </w:tcPr>
          <w:p w14:paraId="2B074E3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51823B" w14:textId="77777777" w:rsidR="002E2ECE" w:rsidRDefault="006158C7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2E2ECE" w:rsidRPr="00CA517B" w14:paraId="072CF572" w14:textId="77777777">
        <w:tc>
          <w:tcPr>
            <w:tcW w:w="0" w:type="auto"/>
          </w:tcPr>
          <w:p w14:paraId="7668B76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512CB5" w14:textId="77777777" w:rsidR="002E2ECE" w:rsidRDefault="006158C7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2E2ECE" w14:paraId="1F9C272A" w14:textId="77777777">
        <w:tc>
          <w:tcPr>
            <w:tcW w:w="0" w:type="auto"/>
          </w:tcPr>
          <w:p w14:paraId="62D0DA2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4DC571" w14:textId="77777777" w:rsidR="002E2ECE" w:rsidRDefault="006158C7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2E2ECE" w:rsidRPr="00CA517B" w14:paraId="2A4A3FE5" w14:textId="77777777">
        <w:tc>
          <w:tcPr>
            <w:tcW w:w="0" w:type="auto"/>
          </w:tcPr>
          <w:p w14:paraId="4497490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DA7869" w14:textId="77777777" w:rsidR="002E2ECE" w:rsidRDefault="006158C7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2E2ECE" w:rsidRPr="00CA517B" w14:paraId="450CB5EA" w14:textId="77777777">
        <w:tc>
          <w:tcPr>
            <w:tcW w:w="0" w:type="auto"/>
          </w:tcPr>
          <w:p w14:paraId="7D81EF7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CC4F57" w14:textId="77777777" w:rsidR="002E2ECE" w:rsidRDefault="006158C7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2E2ECE" w14:paraId="34653AE1" w14:textId="77777777">
        <w:tc>
          <w:tcPr>
            <w:tcW w:w="0" w:type="auto"/>
          </w:tcPr>
          <w:p w14:paraId="13ABAED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5F7055" w14:textId="77777777" w:rsidR="002E2ECE" w:rsidRDefault="006158C7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2E2ECE" w14:paraId="5BF5DD28" w14:textId="77777777">
        <w:tc>
          <w:tcPr>
            <w:tcW w:w="0" w:type="auto"/>
          </w:tcPr>
          <w:p w14:paraId="2A90A6F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61909F" w14:textId="77777777" w:rsidR="002E2ECE" w:rsidRDefault="006158C7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2E2ECE" w:rsidRPr="00CA517B" w14:paraId="79F5D7CF" w14:textId="77777777">
        <w:tc>
          <w:tcPr>
            <w:tcW w:w="0" w:type="auto"/>
          </w:tcPr>
          <w:p w14:paraId="0232269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004221" w14:textId="77777777" w:rsidR="002E2ECE" w:rsidRDefault="006158C7">
            <w:pPr>
              <w:pStyle w:val="Compact"/>
              <w:jc w:val="left"/>
            </w:pPr>
            <w:r>
              <w:t>ENGENHARIA_OBRAS_INSTALACOES_CONTRATADAS_ACEITAS_E_OU_COLOCADAS_EM_OPERACAO</w:t>
            </w:r>
          </w:p>
        </w:tc>
      </w:tr>
      <w:tr w:rsidR="002E2ECE" w14:paraId="0E42C5B6" w14:textId="77777777">
        <w:tc>
          <w:tcPr>
            <w:tcW w:w="0" w:type="auto"/>
          </w:tcPr>
          <w:p w14:paraId="67651FA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7C2276" w14:textId="77777777" w:rsidR="002E2ECE" w:rsidRDefault="006158C7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2E2ECE" w14:paraId="396AD2AA" w14:textId="77777777">
        <w:tc>
          <w:tcPr>
            <w:tcW w:w="0" w:type="auto"/>
          </w:tcPr>
          <w:p w14:paraId="32A79D7A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3511A4C" w14:textId="77777777" w:rsidR="002E2ECE" w:rsidRDefault="006158C7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2E2ECE" w14:paraId="5C38C025" w14:textId="77777777">
        <w:tc>
          <w:tcPr>
            <w:tcW w:w="0" w:type="auto"/>
          </w:tcPr>
          <w:p w14:paraId="5220A3A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339DC7" w14:textId="77777777" w:rsidR="002E2ECE" w:rsidRDefault="006158C7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2E2ECE" w14:paraId="38A36312" w14:textId="77777777">
        <w:tc>
          <w:tcPr>
            <w:tcW w:w="0" w:type="auto"/>
          </w:tcPr>
          <w:p w14:paraId="0830380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E1AC7F" w14:textId="77777777" w:rsidR="002E2ECE" w:rsidRDefault="006158C7">
            <w:pPr>
              <w:pStyle w:val="Compact"/>
              <w:jc w:val="left"/>
            </w:pPr>
            <w:r>
              <w:t>ENGENHARIA_FUNDACAO</w:t>
            </w:r>
          </w:p>
        </w:tc>
      </w:tr>
      <w:tr w:rsidR="002E2ECE" w14:paraId="201CAF59" w14:textId="77777777">
        <w:tc>
          <w:tcPr>
            <w:tcW w:w="0" w:type="auto"/>
          </w:tcPr>
          <w:p w14:paraId="6F1C88B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B508BB" w14:textId="77777777" w:rsidR="002E2ECE" w:rsidRDefault="006158C7">
            <w:pPr>
              <w:pStyle w:val="Compact"/>
              <w:jc w:val="left"/>
            </w:pPr>
            <w:r>
              <w:t>ENGENHAR</w:t>
            </w:r>
            <w:r>
              <w:t>IA_STANDS_DE_VENDA</w:t>
            </w:r>
          </w:p>
        </w:tc>
      </w:tr>
      <w:tr w:rsidR="002E2ECE" w14:paraId="2FD3B05E" w14:textId="77777777">
        <w:tc>
          <w:tcPr>
            <w:tcW w:w="0" w:type="auto"/>
          </w:tcPr>
          <w:p w14:paraId="077FB2C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F9BCFA" w14:textId="77777777" w:rsidR="002E2ECE" w:rsidRDefault="006158C7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2E2ECE" w:rsidRPr="00CA517B" w14:paraId="0664B83B" w14:textId="77777777">
        <w:tc>
          <w:tcPr>
            <w:tcW w:w="0" w:type="auto"/>
          </w:tcPr>
          <w:p w14:paraId="6721CF0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111BD0" w14:textId="77777777" w:rsidR="002E2ECE" w:rsidRDefault="006158C7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2E2ECE" w:rsidRPr="00CA517B" w14:paraId="48E50D5F" w14:textId="77777777">
        <w:tc>
          <w:tcPr>
            <w:tcW w:w="0" w:type="auto"/>
          </w:tcPr>
          <w:p w14:paraId="60FC75B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3CD5DB" w14:textId="77777777" w:rsidR="002E2ECE" w:rsidRDefault="006158C7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2E2ECE" w:rsidRPr="00CA517B" w14:paraId="5F483C3A" w14:textId="77777777">
        <w:tc>
          <w:tcPr>
            <w:tcW w:w="0" w:type="auto"/>
          </w:tcPr>
          <w:p w14:paraId="163ED50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7FF78B" w14:textId="77777777" w:rsidR="002E2ECE" w:rsidRDefault="006158C7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2E2ECE" w14:paraId="5D4FE04A" w14:textId="77777777">
        <w:tc>
          <w:tcPr>
            <w:tcW w:w="0" w:type="auto"/>
          </w:tcPr>
          <w:p w14:paraId="713B67C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08BD39" w14:textId="77777777" w:rsidR="002E2ECE" w:rsidRDefault="006158C7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2E2ECE" w:rsidRPr="00CA517B" w14:paraId="25A9A4DE" w14:textId="77777777">
        <w:tc>
          <w:tcPr>
            <w:tcW w:w="0" w:type="auto"/>
          </w:tcPr>
          <w:p w14:paraId="5C5C53A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01B5D5" w14:textId="77777777" w:rsidR="002E2ECE" w:rsidRDefault="006158C7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2E2ECE" w:rsidRPr="00CA517B" w14:paraId="086CBDC7" w14:textId="77777777">
        <w:tc>
          <w:tcPr>
            <w:tcW w:w="0" w:type="auto"/>
          </w:tcPr>
          <w:p w14:paraId="78268F1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4D741F" w14:textId="77777777" w:rsidR="002E2ECE" w:rsidRDefault="006158C7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2E2ECE" w:rsidRPr="00CA517B" w14:paraId="0A8CAD30" w14:textId="77777777">
        <w:tc>
          <w:tcPr>
            <w:tcW w:w="0" w:type="auto"/>
          </w:tcPr>
          <w:p w14:paraId="4EB9402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DEEF3C" w14:textId="77777777" w:rsidR="002E2ECE" w:rsidRDefault="006158C7">
            <w:pPr>
              <w:pStyle w:val="Compact"/>
              <w:jc w:val="left"/>
            </w:pPr>
            <w:r>
              <w:t>BANCOS</w:t>
            </w:r>
            <w:r>
              <w:t>_VALORES_EM_MAOS_DE_PORTADORES_EM_TRANSITO</w:t>
            </w:r>
          </w:p>
        </w:tc>
      </w:tr>
      <w:tr w:rsidR="002E2ECE" w14:paraId="28B78FAE" w14:textId="77777777">
        <w:tc>
          <w:tcPr>
            <w:tcW w:w="0" w:type="auto"/>
          </w:tcPr>
          <w:p w14:paraId="51DCBC7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37EE24" w14:textId="77777777" w:rsidR="002E2ECE" w:rsidRDefault="006158C7">
            <w:pPr>
              <w:pStyle w:val="Compact"/>
              <w:jc w:val="left"/>
            </w:pPr>
            <w:r>
              <w:t>RNO_ALAGAMENTO_INUNDACAO</w:t>
            </w:r>
          </w:p>
        </w:tc>
      </w:tr>
      <w:tr w:rsidR="002E2ECE" w:rsidRPr="00CA517B" w14:paraId="61A4A76A" w14:textId="77777777">
        <w:tc>
          <w:tcPr>
            <w:tcW w:w="0" w:type="auto"/>
          </w:tcPr>
          <w:p w14:paraId="250FCD5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4484B9" w14:textId="77777777" w:rsidR="002E2ECE" w:rsidRDefault="006158C7">
            <w:pPr>
              <w:pStyle w:val="Compact"/>
              <w:jc w:val="left"/>
            </w:pPr>
            <w:r>
              <w:t>RNO_ALUGUEL_PERDA_OU_PAGAMENTO</w:t>
            </w:r>
          </w:p>
        </w:tc>
      </w:tr>
      <w:tr w:rsidR="002E2ECE" w14:paraId="3790966E" w14:textId="77777777">
        <w:tc>
          <w:tcPr>
            <w:tcW w:w="0" w:type="auto"/>
          </w:tcPr>
          <w:p w14:paraId="04B7712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7D2211" w14:textId="77777777" w:rsidR="002E2ECE" w:rsidRDefault="006158C7">
            <w:pPr>
              <w:pStyle w:val="Compact"/>
              <w:jc w:val="left"/>
            </w:pPr>
            <w:r>
              <w:t>RNO_ANUNCIOS_LUMINOSOS</w:t>
            </w:r>
          </w:p>
        </w:tc>
      </w:tr>
      <w:tr w:rsidR="002E2ECE" w14:paraId="4EDE3B24" w14:textId="77777777">
        <w:tc>
          <w:tcPr>
            <w:tcW w:w="0" w:type="auto"/>
          </w:tcPr>
          <w:p w14:paraId="40E7D2E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92B2B3" w14:textId="77777777" w:rsidR="002E2ECE" w:rsidRDefault="006158C7">
            <w:pPr>
              <w:pStyle w:val="Compact"/>
              <w:jc w:val="left"/>
            </w:pPr>
            <w:r>
              <w:t>RNO_BAGAGEM</w:t>
            </w:r>
          </w:p>
        </w:tc>
      </w:tr>
      <w:tr w:rsidR="002E2ECE" w:rsidRPr="00CA517B" w14:paraId="511072E9" w14:textId="77777777">
        <w:tc>
          <w:tcPr>
            <w:tcW w:w="0" w:type="auto"/>
          </w:tcPr>
          <w:p w14:paraId="3E8FC42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659BA2" w14:textId="77777777" w:rsidR="002E2ECE" w:rsidRDefault="006158C7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2E2ECE" w14:paraId="2B762AC7" w14:textId="77777777">
        <w:tc>
          <w:tcPr>
            <w:tcW w:w="0" w:type="auto"/>
          </w:tcPr>
          <w:p w14:paraId="7F15456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14B524" w14:textId="77777777" w:rsidR="002E2ECE" w:rsidRDefault="006158C7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2E2ECE" w:rsidRPr="00CA517B" w14:paraId="1EE57137" w14:textId="77777777">
        <w:tc>
          <w:tcPr>
            <w:tcW w:w="0" w:type="auto"/>
          </w:tcPr>
          <w:p w14:paraId="6F53E22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1774B8" w14:textId="77777777" w:rsidR="002E2ECE" w:rsidRDefault="006158C7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2E2ECE" w:rsidRPr="00CA517B" w14:paraId="56C65A51" w14:textId="77777777">
        <w:tc>
          <w:tcPr>
            <w:tcW w:w="0" w:type="auto"/>
          </w:tcPr>
          <w:p w14:paraId="63351190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05EFACD7" w14:textId="77777777" w:rsidR="002E2ECE" w:rsidRDefault="006158C7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2E2ECE" w:rsidRPr="00CA517B" w14:paraId="1D0535A0" w14:textId="77777777">
        <w:tc>
          <w:tcPr>
            <w:tcW w:w="0" w:type="auto"/>
          </w:tcPr>
          <w:p w14:paraId="1283C7B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90AB36" w14:textId="77777777" w:rsidR="002E2ECE" w:rsidRDefault="006158C7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2E2ECE" w14:paraId="4C6C5A88" w14:textId="77777777">
        <w:tc>
          <w:tcPr>
            <w:tcW w:w="0" w:type="auto"/>
          </w:tcPr>
          <w:p w14:paraId="6BE6EA0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AD0382" w14:textId="77777777" w:rsidR="002E2ECE" w:rsidRDefault="006158C7">
            <w:pPr>
              <w:pStyle w:val="Compact"/>
              <w:jc w:val="left"/>
            </w:pPr>
            <w:r>
              <w:t>RNO_DANOS_ELETRICOS</w:t>
            </w:r>
          </w:p>
        </w:tc>
      </w:tr>
      <w:tr w:rsidR="002E2ECE" w14:paraId="62FA508F" w14:textId="77777777">
        <w:tc>
          <w:tcPr>
            <w:tcW w:w="0" w:type="auto"/>
          </w:tcPr>
          <w:p w14:paraId="73D9F81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1028CF" w14:textId="77777777" w:rsidR="002E2ECE" w:rsidRDefault="006158C7">
            <w:pPr>
              <w:pStyle w:val="Compact"/>
              <w:jc w:val="left"/>
            </w:pPr>
            <w:r>
              <w:t>RNO_DANOS_NA_FABRICACAO</w:t>
            </w:r>
          </w:p>
        </w:tc>
      </w:tr>
      <w:tr w:rsidR="002E2ECE" w:rsidRPr="00CA517B" w14:paraId="6D6111F7" w14:textId="77777777">
        <w:tc>
          <w:tcPr>
            <w:tcW w:w="0" w:type="auto"/>
          </w:tcPr>
          <w:p w14:paraId="37F1631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73BE87" w14:textId="77777777" w:rsidR="002E2ECE" w:rsidRDefault="006158C7">
            <w:pPr>
              <w:pStyle w:val="Compact"/>
              <w:jc w:val="left"/>
            </w:pPr>
            <w:r>
              <w:t>RNO_DERRAME_D_AGUA_OU_OUTRA_SUBSTANCIA_LIQUIDA_DE_INSTALACOES_DE_CHUVEIROS_AUTOMATICOS_SPRINKLERS</w:t>
            </w:r>
          </w:p>
        </w:tc>
      </w:tr>
      <w:tr w:rsidR="002E2ECE" w14:paraId="0DE2E9C2" w14:textId="77777777">
        <w:tc>
          <w:tcPr>
            <w:tcW w:w="0" w:type="auto"/>
          </w:tcPr>
          <w:p w14:paraId="3FFB112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CE4968" w14:textId="77777777" w:rsidR="002E2ECE" w:rsidRDefault="006158C7">
            <w:pPr>
              <w:pStyle w:val="Compact"/>
              <w:jc w:val="left"/>
            </w:pPr>
            <w:r>
              <w:t>RNO_DESMORONAMENTO</w:t>
            </w:r>
          </w:p>
        </w:tc>
      </w:tr>
      <w:tr w:rsidR="002E2ECE" w:rsidRPr="00CA517B" w14:paraId="1F8BCD4F" w14:textId="77777777">
        <w:tc>
          <w:tcPr>
            <w:tcW w:w="0" w:type="auto"/>
          </w:tcPr>
          <w:p w14:paraId="552E7C2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5F0691" w14:textId="77777777" w:rsidR="002E2ECE" w:rsidRDefault="006158C7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2E2ECE" w14:paraId="6FDEAF44" w14:textId="77777777">
        <w:tc>
          <w:tcPr>
            <w:tcW w:w="0" w:type="auto"/>
          </w:tcPr>
          <w:p w14:paraId="5150011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462AA5" w14:textId="77777777" w:rsidR="002E2ECE" w:rsidRDefault="006158C7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2E2ECE" w14:paraId="112AA04A" w14:textId="77777777">
        <w:tc>
          <w:tcPr>
            <w:tcW w:w="0" w:type="auto"/>
          </w:tcPr>
          <w:p w14:paraId="4CF6ADC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76731B" w14:textId="77777777" w:rsidR="002E2ECE" w:rsidRDefault="006158C7">
            <w:pPr>
              <w:pStyle w:val="Compact"/>
              <w:jc w:val="left"/>
            </w:pPr>
            <w:r>
              <w:t>RNO_DESPESAS_FIXA</w:t>
            </w:r>
          </w:p>
        </w:tc>
      </w:tr>
      <w:tr w:rsidR="002E2ECE" w:rsidRPr="00CA517B" w14:paraId="77869962" w14:textId="77777777">
        <w:tc>
          <w:tcPr>
            <w:tcW w:w="0" w:type="auto"/>
          </w:tcPr>
          <w:p w14:paraId="2B53E35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446940" w14:textId="77777777" w:rsidR="002E2ECE" w:rsidRDefault="006158C7">
            <w:pPr>
              <w:pStyle w:val="Compact"/>
              <w:jc w:val="left"/>
            </w:pPr>
            <w:r>
              <w:t>RNO_DETERIORACAO_DE_ME</w:t>
            </w:r>
            <w:r>
              <w:t>RCADORIAS_EM_AMBIENTES_FRIGORIFICADOS</w:t>
            </w:r>
          </w:p>
        </w:tc>
      </w:tr>
      <w:tr w:rsidR="002E2ECE" w14:paraId="2B28AAB7" w14:textId="77777777">
        <w:tc>
          <w:tcPr>
            <w:tcW w:w="0" w:type="auto"/>
          </w:tcPr>
          <w:p w14:paraId="01B73C5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929345" w14:textId="77777777" w:rsidR="002E2ECE" w:rsidRDefault="006158C7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2E2ECE" w:rsidRPr="00CA517B" w14:paraId="61677C59" w14:textId="77777777">
        <w:tc>
          <w:tcPr>
            <w:tcW w:w="0" w:type="auto"/>
          </w:tcPr>
          <w:p w14:paraId="522A079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7144C1" w14:textId="77777777" w:rsidR="002E2ECE" w:rsidRDefault="006158C7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2E2ECE" w:rsidRPr="00CA517B" w14:paraId="721F43DA" w14:textId="77777777">
        <w:tc>
          <w:tcPr>
            <w:tcW w:w="0" w:type="auto"/>
          </w:tcPr>
          <w:p w14:paraId="5A1A532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F5ADF4" w14:textId="77777777" w:rsidR="002E2ECE" w:rsidRDefault="006158C7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2E2ECE" w:rsidRPr="00CA517B" w14:paraId="706315E2" w14:textId="77777777">
        <w:tc>
          <w:tcPr>
            <w:tcW w:w="0" w:type="auto"/>
          </w:tcPr>
          <w:p w14:paraId="347AF6B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5768F9" w14:textId="77777777" w:rsidR="002E2ECE" w:rsidRDefault="006158C7">
            <w:pPr>
              <w:pStyle w:val="Compact"/>
              <w:jc w:val="left"/>
            </w:pPr>
            <w:r>
              <w:t>RNO_EQUIPAMENTOS_DIVERSOS_OUTRAS_MODALIDADES</w:t>
            </w:r>
          </w:p>
        </w:tc>
      </w:tr>
      <w:tr w:rsidR="002E2ECE" w14:paraId="1533DB0E" w14:textId="77777777">
        <w:tc>
          <w:tcPr>
            <w:tcW w:w="0" w:type="auto"/>
          </w:tcPr>
          <w:p w14:paraId="244B820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C7206C" w14:textId="77777777" w:rsidR="002E2ECE" w:rsidRDefault="006158C7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2E2ECE" w14:paraId="4F512C00" w14:textId="77777777">
        <w:tc>
          <w:tcPr>
            <w:tcW w:w="0" w:type="auto"/>
          </w:tcPr>
          <w:p w14:paraId="0167597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DFF89A" w14:textId="77777777" w:rsidR="002E2ECE" w:rsidRDefault="006158C7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2E2ECE" w14:paraId="369C4524" w14:textId="77777777">
        <w:tc>
          <w:tcPr>
            <w:tcW w:w="0" w:type="auto"/>
          </w:tcPr>
          <w:p w14:paraId="7811CB5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B2FCE2" w14:textId="77777777" w:rsidR="002E2ECE" w:rsidRDefault="006158C7">
            <w:pPr>
              <w:pStyle w:val="Compact"/>
              <w:jc w:val="left"/>
            </w:pPr>
            <w:r>
              <w:t>RNO_EQUIPAMENTOS_MOVEIS</w:t>
            </w:r>
          </w:p>
        </w:tc>
      </w:tr>
      <w:tr w:rsidR="002E2ECE" w14:paraId="7CB6DA8C" w14:textId="77777777">
        <w:tc>
          <w:tcPr>
            <w:tcW w:w="0" w:type="auto"/>
          </w:tcPr>
          <w:p w14:paraId="2415442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E47058" w14:textId="77777777" w:rsidR="002E2ECE" w:rsidRDefault="006158C7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2E2ECE" w14:paraId="01CD5D20" w14:textId="77777777">
        <w:tc>
          <w:tcPr>
            <w:tcW w:w="0" w:type="auto"/>
          </w:tcPr>
          <w:p w14:paraId="0DEB335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1E05B3" w14:textId="77777777" w:rsidR="002E2ECE" w:rsidRDefault="006158C7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2E2ECE" w14:paraId="6E3B4F54" w14:textId="77777777">
        <w:tc>
          <w:tcPr>
            <w:tcW w:w="0" w:type="auto"/>
          </w:tcPr>
          <w:p w14:paraId="3E7A57D6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768883F5" w14:textId="77777777" w:rsidR="002E2ECE" w:rsidRDefault="006158C7">
            <w:pPr>
              <w:pStyle w:val="Compact"/>
              <w:jc w:val="left"/>
            </w:pPr>
            <w:r>
              <w:t>RNO_HONORARIOS_DE_PERITOS</w:t>
            </w:r>
          </w:p>
        </w:tc>
      </w:tr>
      <w:tr w:rsidR="002E2ECE" w:rsidRPr="00CA517B" w14:paraId="52269167" w14:textId="77777777">
        <w:tc>
          <w:tcPr>
            <w:tcW w:w="0" w:type="auto"/>
          </w:tcPr>
          <w:p w14:paraId="745F372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D309AB" w14:textId="77777777" w:rsidR="002E2ECE" w:rsidRDefault="006158C7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2E2ECE" w:rsidRPr="00CA517B" w14:paraId="4DA2AB1F" w14:textId="77777777">
        <w:tc>
          <w:tcPr>
            <w:tcW w:w="0" w:type="auto"/>
          </w:tcPr>
          <w:p w14:paraId="2CA503A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8A9C80" w14:textId="77777777" w:rsidR="002E2ECE" w:rsidRDefault="006158C7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2E2ECE" w:rsidRPr="00CA517B" w14:paraId="19493083" w14:textId="77777777">
        <w:tc>
          <w:tcPr>
            <w:tcW w:w="0" w:type="auto"/>
          </w:tcPr>
          <w:p w14:paraId="748BAF2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CC7FA2" w14:textId="77777777" w:rsidR="002E2ECE" w:rsidRDefault="006158C7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2E2ECE" w14:paraId="5C10A226" w14:textId="77777777">
        <w:tc>
          <w:tcPr>
            <w:tcW w:w="0" w:type="auto"/>
          </w:tcPr>
          <w:p w14:paraId="27D6D01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F97BD5" w14:textId="77777777" w:rsidR="002E2ECE" w:rsidRDefault="006158C7">
            <w:pPr>
              <w:pStyle w:val="Compact"/>
              <w:jc w:val="left"/>
            </w:pPr>
            <w:r>
              <w:t>RNO_LUCROS_CESSANTES</w:t>
            </w:r>
          </w:p>
        </w:tc>
      </w:tr>
      <w:tr w:rsidR="002E2ECE" w:rsidRPr="00CA517B" w14:paraId="4D2F4CFD" w14:textId="77777777">
        <w:tc>
          <w:tcPr>
            <w:tcW w:w="0" w:type="auto"/>
          </w:tcPr>
          <w:p w14:paraId="05296AB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F0B3D2" w14:textId="77777777" w:rsidR="002E2ECE" w:rsidRDefault="006158C7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2E2ECE" w14:paraId="41A40066" w14:textId="77777777">
        <w:tc>
          <w:tcPr>
            <w:tcW w:w="0" w:type="auto"/>
          </w:tcPr>
          <w:p w14:paraId="2AA96D9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DEE27F" w14:textId="77777777" w:rsidR="002E2ECE" w:rsidRDefault="006158C7">
            <w:pPr>
              <w:pStyle w:val="Compact"/>
              <w:jc w:val="left"/>
            </w:pPr>
            <w:r>
              <w:t>RNO_PATIOS</w:t>
            </w:r>
          </w:p>
        </w:tc>
      </w:tr>
      <w:tr w:rsidR="002E2ECE" w14:paraId="64E0F372" w14:textId="77777777">
        <w:tc>
          <w:tcPr>
            <w:tcW w:w="0" w:type="auto"/>
          </w:tcPr>
          <w:p w14:paraId="4BB00FD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5D5DB6" w14:textId="77777777" w:rsidR="002E2ECE" w:rsidRDefault="006158C7">
            <w:pPr>
              <w:pStyle w:val="Compact"/>
              <w:jc w:val="left"/>
            </w:pPr>
            <w:r>
              <w:t>RNO_QUEBRA_DE_MAQUINAS</w:t>
            </w:r>
          </w:p>
        </w:tc>
      </w:tr>
      <w:tr w:rsidR="002E2ECE" w:rsidRPr="00CA517B" w14:paraId="503C0CC6" w14:textId="77777777">
        <w:tc>
          <w:tcPr>
            <w:tcW w:w="0" w:type="auto"/>
          </w:tcPr>
          <w:p w14:paraId="24E83E9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B53EED" w14:textId="77777777" w:rsidR="002E2ECE" w:rsidRDefault="006158C7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2E2ECE" w:rsidRPr="00CA517B" w14:paraId="55B2EDCB" w14:textId="77777777">
        <w:tc>
          <w:tcPr>
            <w:tcW w:w="0" w:type="auto"/>
          </w:tcPr>
          <w:p w14:paraId="2AC2D96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1A22BA" w14:textId="77777777" w:rsidR="002E2ECE" w:rsidRDefault="006158C7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2E2ECE" w:rsidRPr="00CA517B" w14:paraId="5DBC5EDC" w14:textId="77777777">
        <w:tc>
          <w:tcPr>
            <w:tcW w:w="0" w:type="auto"/>
          </w:tcPr>
          <w:p w14:paraId="4C5975B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06AA34" w14:textId="77777777" w:rsidR="002E2ECE" w:rsidRDefault="006158C7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2E2ECE" w:rsidRPr="00CA517B" w14:paraId="70F16FF6" w14:textId="77777777">
        <w:tc>
          <w:tcPr>
            <w:tcW w:w="0" w:type="auto"/>
          </w:tcPr>
          <w:p w14:paraId="1E90133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3CD62E" w14:textId="77777777" w:rsidR="002E2ECE" w:rsidRDefault="006158C7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2E2ECE" w:rsidRPr="00CA517B" w14:paraId="4E5AF01B" w14:textId="77777777">
        <w:tc>
          <w:tcPr>
            <w:tcW w:w="0" w:type="auto"/>
          </w:tcPr>
          <w:p w14:paraId="7961149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60F31A" w14:textId="77777777" w:rsidR="002E2ECE" w:rsidRDefault="006158C7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2E2ECE" w:rsidRPr="00CA517B" w14:paraId="44CBA702" w14:textId="77777777">
        <w:tc>
          <w:tcPr>
            <w:tcW w:w="0" w:type="auto"/>
          </w:tcPr>
          <w:p w14:paraId="11BA167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FCF18E" w14:textId="77777777" w:rsidR="002E2ECE" w:rsidRDefault="006158C7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2E2ECE" w14:paraId="67C0C7A7" w14:textId="77777777">
        <w:tc>
          <w:tcPr>
            <w:tcW w:w="0" w:type="auto"/>
          </w:tcPr>
          <w:p w14:paraId="53D2CA1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9F0647" w14:textId="77777777" w:rsidR="002E2ECE" w:rsidRDefault="006158C7">
            <w:pPr>
              <w:pStyle w:val="Compact"/>
              <w:jc w:val="left"/>
            </w:pPr>
            <w:r>
              <w:t>RNO_TERRORISMO_E_SA</w:t>
            </w:r>
            <w:r>
              <w:t>BOTAGEM</w:t>
            </w:r>
          </w:p>
        </w:tc>
      </w:tr>
      <w:tr w:rsidR="002E2ECE" w:rsidRPr="00CA517B" w14:paraId="430A5199" w14:textId="77777777">
        <w:tc>
          <w:tcPr>
            <w:tcW w:w="0" w:type="auto"/>
          </w:tcPr>
          <w:p w14:paraId="69B8472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8E9C2D" w14:textId="77777777" w:rsidR="002E2ECE" w:rsidRDefault="006158C7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2E2ECE" w:rsidRPr="00CA517B" w14:paraId="6C9224D5" w14:textId="77777777">
        <w:tc>
          <w:tcPr>
            <w:tcW w:w="0" w:type="auto"/>
          </w:tcPr>
          <w:p w14:paraId="7DE93FF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4790FD" w14:textId="77777777" w:rsidR="002E2ECE" w:rsidRDefault="006158C7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2E2ECE" w:rsidRPr="00CA517B" w14:paraId="39F65658" w14:textId="77777777">
        <w:tc>
          <w:tcPr>
            <w:tcW w:w="0" w:type="auto"/>
          </w:tcPr>
          <w:p w14:paraId="3D9BE10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13FDA5" w14:textId="77777777" w:rsidR="002E2ECE" w:rsidRDefault="006158C7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2E2ECE" w:rsidRPr="00CA517B" w14:paraId="2665337D" w14:textId="77777777">
        <w:tc>
          <w:tcPr>
            <w:tcW w:w="0" w:type="auto"/>
          </w:tcPr>
          <w:p w14:paraId="3A5B38A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99FBFE" w14:textId="77777777" w:rsidR="002E2ECE" w:rsidRDefault="006158C7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2E2ECE" w14:paraId="299AA88B" w14:textId="77777777">
        <w:tc>
          <w:tcPr>
            <w:tcW w:w="0" w:type="auto"/>
          </w:tcPr>
          <w:p w14:paraId="137511B0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0D344729" w14:textId="77777777" w:rsidR="002E2ECE" w:rsidRDefault="006158C7">
            <w:pPr>
              <w:pStyle w:val="Compact"/>
              <w:jc w:val="left"/>
            </w:pPr>
            <w:r>
              <w:t>OUTRAS</w:t>
            </w:r>
          </w:p>
        </w:tc>
      </w:tr>
    </w:tbl>
    <w:p w14:paraId="2D409C43" w14:textId="77777777" w:rsidR="002E2ECE" w:rsidRDefault="006158C7">
      <w:pPr>
        <w:pStyle w:val="Heading2"/>
      </w:pPr>
      <w:bookmarkStart w:id="412" w:name="quotepatrimonialdiverseriskscoverage"/>
      <w:bookmarkStart w:id="413" w:name="_Toc129181162"/>
      <w:bookmarkEnd w:id="407"/>
      <w:bookmarkEnd w:id="410"/>
      <w:bookmarkEnd w:id="411"/>
      <w:r>
        <w:t>QuotePatrimonialDiverseRisksCoverage</w:t>
      </w:r>
      <w:bookmarkEnd w:id="413"/>
      <w:r>
        <w:t xml:space="preserve"> </w:t>
      </w:r>
      <w:bookmarkStart w:id="414" w:name="X50890e9f932469d025e409d67d191f348ba9565"/>
      <w:bookmarkEnd w:id="414"/>
    </w:p>
    <w:p w14:paraId="22B77FEC" w14:textId="77777777" w:rsidR="002E2ECE" w:rsidRDefault="006158C7">
      <w:pPr>
        <w:pStyle w:val="FirstParagraph"/>
      </w:pPr>
      <w:r>
        <w:t xml:space="preserve">   </w:t>
      </w:r>
    </w:p>
    <w:p w14:paraId="74B34272" w14:textId="77777777" w:rsidR="002E2ECE" w:rsidRDefault="006158C7">
      <w:pPr>
        <w:pStyle w:val="Heading3"/>
      </w:pPr>
      <w:bookmarkStart w:id="415" w:name="propriedades-64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917"/>
        <w:gridCol w:w="1551"/>
        <w:gridCol w:w="1048"/>
        <w:gridCol w:w="1294"/>
        <w:gridCol w:w="2244"/>
      </w:tblGrid>
      <w:tr w:rsidR="002E2ECE" w14:paraId="2D339EDE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08F4B8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EA10080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19CF72F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DC380E5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0349B38" w14:textId="77777777" w:rsidR="002E2ECE" w:rsidRDefault="006158C7">
            <w:pPr>
              <w:pStyle w:val="Compact"/>
              <w:jc w:val="left"/>
            </w:pPr>
            <w:r>
              <w:t>De</w:t>
            </w:r>
            <w:r>
              <w:t>scription</w:t>
            </w:r>
          </w:p>
        </w:tc>
      </w:tr>
      <w:tr w:rsidR="002E2ECE" w:rsidRPr="00CA517B" w14:paraId="05846933" w14:textId="77777777">
        <w:tc>
          <w:tcPr>
            <w:tcW w:w="0" w:type="auto"/>
          </w:tcPr>
          <w:p w14:paraId="3062774D" w14:textId="77777777" w:rsidR="002E2ECE" w:rsidRDefault="006158C7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4C8797D8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8D90F44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A2B565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B9CB2CE" w14:textId="77777777" w:rsidR="002E2ECE" w:rsidRDefault="006158C7">
            <w:pPr>
              <w:pStyle w:val="Compact"/>
              <w:jc w:val="left"/>
            </w:pPr>
            <w:r>
              <w:t>Grupo e ramo da cobertura</w:t>
            </w:r>
          </w:p>
        </w:tc>
      </w:tr>
      <w:tr w:rsidR="002E2ECE" w:rsidRPr="00CA517B" w14:paraId="39E14852" w14:textId="77777777">
        <w:tc>
          <w:tcPr>
            <w:tcW w:w="0" w:type="auto"/>
          </w:tcPr>
          <w:p w14:paraId="43C46D4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A0BC31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E60929E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9E5AA0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AB9182D" w14:textId="77777777" w:rsidR="002E2ECE" w:rsidRDefault="006158C7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2E2ECE" w:rsidRPr="00CA517B" w14:paraId="516DCC88" w14:textId="77777777">
        <w:tc>
          <w:tcPr>
            <w:tcW w:w="0" w:type="auto"/>
          </w:tcPr>
          <w:p w14:paraId="12A040B1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28DE840B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B7C673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E91C02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885006A" w14:textId="77777777" w:rsidR="002E2ECE" w:rsidRDefault="006158C7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2E2ECE" w14:paraId="6B9E2E80" w14:textId="77777777">
        <w:tc>
          <w:tcPr>
            <w:tcW w:w="0" w:type="auto"/>
          </w:tcPr>
          <w:p w14:paraId="7C4C5811" w14:textId="77777777" w:rsidR="002E2ECE" w:rsidRDefault="006158C7">
            <w:pPr>
              <w:pStyle w:val="Compact"/>
              <w:jc w:val="left"/>
            </w:pPr>
            <w:r>
              <w:t>isSeparateContractingAllowed</w:t>
            </w:r>
          </w:p>
        </w:tc>
        <w:tc>
          <w:tcPr>
            <w:tcW w:w="0" w:type="auto"/>
          </w:tcPr>
          <w:p w14:paraId="17DB7C24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5A361D36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90B79E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8518D14" w14:textId="77777777" w:rsidR="002E2ECE" w:rsidRDefault="006158C7">
            <w:pPr>
              <w:pStyle w:val="Compact"/>
              <w:jc w:val="left"/>
            </w:pPr>
            <w:r>
              <w:t>Permissão para Contratação Separada</w:t>
            </w:r>
          </w:p>
        </w:tc>
      </w:tr>
      <w:tr w:rsidR="002E2ECE" w:rsidRPr="00CA517B" w14:paraId="5825949A" w14:textId="77777777">
        <w:tc>
          <w:tcPr>
            <w:tcW w:w="0" w:type="auto"/>
          </w:tcPr>
          <w:p w14:paraId="2E6AD69E" w14:textId="77777777" w:rsidR="002E2ECE" w:rsidRDefault="006158C7">
            <w:pPr>
              <w:pStyle w:val="Compact"/>
              <w:jc w:val="left"/>
            </w:pPr>
            <w:r>
              <w:t>maxLMI</w:t>
            </w:r>
          </w:p>
        </w:tc>
        <w:tc>
          <w:tcPr>
            <w:tcW w:w="0" w:type="auto"/>
          </w:tcPr>
          <w:p w14:paraId="53B83773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5D341EA0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387D6E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D4B987B" w14:textId="77777777" w:rsidR="002E2ECE" w:rsidRDefault="006158C7">
            <w:pPr>
              <w:pStyle w:val="Compact"/>
              <w:jc w:val="left"/>
            </w:pPr>
            <w:r>
              <w:t>Valor de Limite Máximo de Indenização (LMI) solicitado</w:t>
            </w:r>
          </w:p>
        </w:tc>
      </w:tr>
      <w:tr w:rsidR="002E2ECE" w:rsidRPr="00CA517B" w14:paraId="6FA6E1A1" w14:textId="77777777">
        <w:tc>
          <w:tcPr>
            <w:tcW w:w="0" w:type="auto"/>
          </w:tcPr>
          <w:p w14:paraId="34C2C3C5" w14:textId="77777777" w:rsidR="002E2ECE" w:rsidRDefault="006158C7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2EDD1EA8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3EDCE7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515ED3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5393B5B" w14:textId="77777777" w:rsidR="002E2ECE" w:rsidRDefault="006158C7">
            <w:pPr>
              <w:pStyle w:val="Compact"/>
              <w:jc w:val="left"/>
            </w:pPr>
            <w:r>
              <w:t>Código interno da cobertura da seguradora</w:t>
            </w:r>
          </w:p>
        </w:tc>
      </w:tr>
    </w:tbl>
    <w:p w14:paraId="702AD9F1" w14:textId="77777777" w:rsidR="002E2ECE" w:rsidRDefault="006158C7">
      <w:pPr>
        <w:pStyle w:val="Heading4"/>
      </w:pPr>
      <w:bookmarkStart w:id="416" w:name="enumerated-values-54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1"/>
        <w:gridCol w:w="8473"/>
      </w:tblGrid>
      <w:tr w:rsidR="002E2ECE" w14:paraId="527A77AE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6F7E784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5F797B42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72111115" w14:textId="77777777">
        <w:tc>
          <w:tcPr>
            <w:tcW w:w="0" w:type="auto"/>
          </w:tcPr>
          <w:p w14:paraId="3F4E2CD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1B441E" w14:textId="77777777" w:rsidR="002E2ECE" w:rsidRDefault="006158C7">
            <w:pPr>
              <w:pStyle w:val="Compact"/>
              <w:jc w:val="left"/>
            </w:pPr>
            <w:r>
              <w:t>RESIDENCIAL_IMOVEL_BASICA</w:t>
            </w:r>
          </w:p>
        </w:tc>
      </w:tr>
      <w:tr w:rsidR="002E2ECE" w14:paraId="7D874F0C" w14:textId="77777777">
        <w:tc>
          <w:tcPr>
            <w:tcW w:w="0" w:type="auto"/>
          </w:tcPr>
          <w:p w14:paraId="13C938D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9613EE" w14:textId="77777777" w:rsidR="002E2ECE" w:rsidRDefault="006158C7">
            <w:pPr>
              <w:pStyle w:val="Compact"/>
              <w:jc w:val="left"/>
            </w:pPr>
            <w:r>
              <w:t>RESIDENCIAL_IMOVEL_AMPLA</w:t>
            </w:r>
          </w:p>
        </w:tc>
      </w:tr>
      <w:tr w:rsidR="002E2ECE" w14:paraId="46BE3F88" w14:textId="77777777">
        <w:tc>
          <w:tcPr>
            <w:tcW w:w="0" w:type="auto"/>
          </w:tcPr>
          <w:p w14:paraId="4AF08B6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20B4A1" w14:textId="77777777" w:rsidR="002E2ECE" w:rsidRDefault="006158C7">
            <w:pPr>
              <w:pStyle w:val="Compact"/>
              <w:jc w:val="left"/>
            </w:pPr>
            <w:r>
              <w:t>RESIDENCIAL_INCENDIO</w:t>
            </w:r>
          </w:p>
        </w:tc>
      </w:tr>
      <w:tr w:rsidR="002E2ECE" w14:paraId="554DEFE7" w14:textId="77777777">
        <w:tc>
          <w:tcPr>
            <w:tcW w:w="0" w:type="auto"/>
          </w:tcPr>
          <w:p w14:paraId="0B98235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909FC3" w14:textId="77777777" w:rsidR="002E2ECE" w:rsidRDefault="006158C7">
            <w:pPr>
              <w:pStyle w:val="Compact"/>
              <w:jc w:val="left"/>
            </w:pPr>
            <w:r>
              <w:t>RESIDENCIAL_QUEDA_DE_RAIO</w:t>
            </w:r>
          </w:p>
        </w:tc>
      </w:tr>
      <w:tr w:rsidR="002E2ECE" w14:paraId="1861FEF8" w14:textId="77777777">
        <w:tc>
          <w:tcPr>
            <w:tcW w:w="0" w:type="auto"/>
          </w:tcPr>
          <w:p w14:paraId="29F9589F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5DC98E39" w14:textId="77777777" w:rsidR="002E2ECE" w:rsidRDefault="006158C7">
            <w:pPr>
              <w:pStyle w:val="Compact"/>
              <w:jc w:val="left"/>
            </w:pPr>
            <w:r>
              <w:t>RESIDENCIAL_EXPLOSAO</w:t>
            </w:r>
          </w:p>
        </w:tc>
      </w:tr>
      <w:tr w:rsidR="002E2ECE" w14:paraId="2FCEFC4D" w14:textId="77777777">
        <w:tc>
          <w:tcPr>
            <w:tcW w:w="0" w:type="auto"/>
          </w:tcPr>
          <w:p w14:paraId="027F36E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6A0858" w14:textId="77777777" w:rsidR="002E2ECE" w:rsidRDefault="006158C7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2E2ECE" w14:paraId="7FEB8576" w14:textId="77777777">
        <w:tc>
          <w:tcPr>
            <w:tcW w:w="0" w:type="auto"/>
          </w:tcPr>
          <w:p w14:paraId="32B1E8C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3B9C63" w14:textId="77777777" w:rsidR="002E2ECE" w:rsidRDefault="006158C7">
            <w:pPr>
              <w:pStyle w:val="Compact"/>
              <w:jc w:val="left"/>
            </w:pPr>
            <w:r>
              <w:t>RESIDENCIAL_ALAGAMENTO</w:t>
            </w:r>
          </w:p>
        </w:tc>
      </w:tr>
      <w:tr w:rsidR="002E2ECE" w14:paraId="20507120" w14:textId="77777777">
        <w:tc>
          <w:tcPr>
            <w:tcW w:w="0" w:type="auto"/>
          </w:tcPr>
          <w:p w14:paraId="096BF7A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0992C6" w14:textId="77777777" w:rsidR="002E2ECE" w:rsidRDefault="006158C7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2E2ECE" w14:paraId="5E84CF84" w14:textId="77777777">
        <w:tc>
          <w:tcPr>
            <w:tcW w:w="0" w:type="auto"/>
          </w:tcPr>
          <w:p w14:paraId="49109F2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B5B245" w14:textId="77777777" w:rsidR="002E2ECE" w:rsidRDefault="006158C7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2E2ECE" w14:paraId="51B3234F" w14:textId="77777777">
        <w:tc>
          <w:tcPr>
            <w:tcW w:w="0" w:type="auto"/>
          </w:tcPr>
          <w:p w14:paraId="2819DB9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0AD5A7" w14:textId="77777777" w:rsidR="002E2ECE" w:rsidRDefault="006158C7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2E2ECE" w14:paraId="625149B8" w14:textId="77777777">
        <w:tc>
          <w:tcPr>
            <w:tcW w:w="0" w:type="auto"/>
          </w:tcPr>
          <w:p w14:paraId="605E7E0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155B03" w14:textId="77777777" w:rsidR="002E2ECE" w:rsidRDefault="006158C7">
            <w:pPr>
              <w:pStyle w:val="Compact"/>
              <w:jc w:val="left"/>
            </w:pPr>
            <w:r>
              <w:t>RESIDENCIAL_VENDAVAL</w:t>
            </w:r>
          </w:p>
        </w:tc>
      </w:tr>
      <w:tr w:rsidR="002E2ECE" w:rsidRPr="00CA517B" w14:paraId="1D4FD5FB" w14:textId="77777777">
        <w:tc>
          <w:tcPr>
            <w:tcW w:w="0" w:type="auto"/>
          </w:tcPr>
          <w:p w14:paraId="63860A8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4FED50" w14:textId="77777777" w:rsidR="002E2ECE" w:rsidRDefault="006158C7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2E2ECE" w14:paraId="7669FCF4" w14:textId="77777777">
        <w:tc>
          <w:tcPr>
            <w:tcW w:w="0" w:type="auto"/>
          </w:tcPr>
          <w:p w14:paraId="1AD0AF5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E35613" w14:textId="77777777" w:rsidR="002E2ECE" w:rsidRDefault="006158C7">
            <w:pPr>
              <w:pStyle w:val="Compact"/>
              <w:jc w:val="left"/>
            </w:pPr>
            <w:r>
              <w:t>RESIDENCIAL_TERREMOTO</w:t>
            </w:r>
          </w:p>
        </w:tc>
      </w:tr>
      <w:tr w:rsidR="002E2ECE" w:rsidRPr="00CA517B" w14:paraId="5887503B" w14:textId="77777777">
        <w:tc>
          <w:tcPr>
            <w:tcW w:w="0" w:type="auto"/>
          </w:tcPr>
          <w:p w14:paraId="5B1A059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56444F" w14:textId="77777777" w:rsidR="002E2ECE" w:rsidRDefault="006158C7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2E2ECE" w:rsidRPr="00CA517B" w14:paraId="2F531B59" w14:textId="77777777">
        <w:tc>
          <w:tcPr>
            <w:tcW w:w="0" w:type="auto"/>
          </w:tcPr>
          <w:p w14:paraId="5A1DD6D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C846DB" w14:textId="77777777" w:rsidR="002E2ECE" w:rsidRDefault="006158C7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2E2ECE" w14:paraId="3B768FDD" w14:textId="77777777">
        <w:tc>
          <w:tcPr>
            <w:tcW w:w="0" w:type="auto"/>
          </w:tcPr>
          <w:p w14:paraId="224CEC5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148D1D" w14:textId="77777777" w:rsidR="002E2ECE" w:rsidRDefault="006158C7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2E2ECE" w14:paraId="2639BB01" w14:textId="77777777">
        <w:tc>
          <w:tcPr>
            <w:tcW w:w="0" w:type="auto"/>
          </w:tcPr>
          <w:p w14:paraId="4E79F4B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ADEBBE" w14:textId="77777777" w:rsidR="002E2ECE" w:rsidRDefault="006158C7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2E2ECE" w14:paraId="2FC795A8" w14:textId="77777777">
        <w:tc>
          <w:tcPr>
            <w:tcW w:w="0" w:type="auto"/>
          </w:tcPr>
          <w:p w14:paraId="0FC7ED2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E2D30F" w14:textId="77777777" w:rsidR="002E2ECE" w:rsidRDefault="006158C7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2E2ECE" w:rsidRPr="00CA517B" w14:paraId="73AD89AB" w14:textId="77777777">
        <w:tc>
          <w:tcPr>
            <w:tcW w:w="0" w:type="auto"/>
          </w:tcPr>
          <w:p w14:paraId="16C5122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55CD31" w14:textId="77777777" w:rsidR="002E2ECE" w:rsidRDefault="006158C7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2E2ECE" w14:paraId="6FE99753" w14:textId="77777777">
        <w:tc>
          <w:tcPr>
            <w:tcW w:w="0" w:type="auto"/>
          </w:tcPr>
          <w:p w14:paraId="6387602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809BE5" w14:textId="77777777" w:rsidR="002E2ECE" w:rsidRDefault="006158C7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2E2ECE" w:rsidRPr="00CA517B" w14:paraId="6B3C3CFB" w14:textId="77777777">
        <w:tc>
          <w:tcPr>
            <w:tcW w:w="0" w:type="auto"/>
          </w:tcPr>
          <w:p w14:paraId="6F5F440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C1007B" w14:textId="77777777" w:rsidR="002E2ECE" w:rsidRDefault="006158C7">
            <w:pPr>
              <w:pStyle w:val="Compact"/>
              <w:jc w:val="left"/>
            </w:pPr>
            <w:r>
              <w:t>RESIDENCIAL_JOIAS_</w:t>
            </w:r>
            <w:r>
              <w:t>E_OBRAS_DE_ARTE</w:t>
            </w:r>
          </w:p>
        </w:tc>
      </w:tr>
      <w:tr w:rsidR="002E2ECE" w14:paraId="198D16FF" w14:textId="77777777">
        <w:tc>
          <w:tcPr>
            <w:tcW w:w="0" w:type="auto"/>
          </w:tcPr>
          <w:p w14:paraId="00FC624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52B8EC" w14:textId="77777777" w:rsidR="002E2ECE" w:rsidRDefault="006158C7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2E2ECE" w14:paraId="612118B5" w14:textId="77777777">
        <w:tc>
          <w:tcPr>
            <w:tcW w:w="0" w:type="auto"/>
          </w:tcPr>
          <w:p w14:paraId="54B7EAC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B7ED8D" w14:textId="77777777" w:rsidR="002E2ECE" w:rsidRDefault="006158C7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2E2ECE" w14:paraId="292A8C7C" w14:textId="77777777">
        <w:tc>
          <w:tcPr>
            <w:tcW w:w="0" w:type="auto"/>
          </w:tcPr>
          <w:p w14:paraId="4DBDB377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019AC2A9" w14:textId="77777777" w:rsidR="002E2ECE" w:rsidRDefault="006158C7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2E2ECE" w14:paraId="056AC380" w14:textId="77777777">
        <w:tc>
          <w:tcPr>
            <w:tcW w:w="0" w:type="auto"/>
          </w:tcPr>
          <w:p w14:paraId="605C48A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5B8784" w14:textId="77777777" w:rsidR="002E2ECE" w:rsidRDefault="006158C7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2E2ECE" w14:paraId="1EE52101" w14:textId="77777777">
        <w:tc>
          <w:tcPr>
            <w:tcW w:w="0" w:type="auto"/>
          </w:tcPr>
          <w:p w14:paraId="6BDAB23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F46C22" w14:textId="77777777" w:rsidR="002E2ECE" w:rsidRDefault="006158C7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2E2ECE" w14:paraId="16A946E0" w14:textId="77777777">
        <w:tc>
          <w:tcPr>
            <w:tcW w:w="0" w:type="auto"/>
          </w:tcPr>
          <w:p w14:paraId="572FF63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063196" w14:textId="77777777" w:rsidR="002E2ECE" w:rsidRDefault="006158C7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2E2ECE" w14:paraId="52ED3FFF" w14:textId="77777777">
        <w:tc>
          <w:tcPr>
            <w:tcW w:w="0" w:type="auto"/>
          </w:tcPr>
          <w:p w14:paraId="7710AAC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73B4D5" w14:textId="77777777" w:rsidR="002E2ECE" w:rsidRDefault="006158C7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2E2ECE" w14:paraId="40CA0769" w14:textId="77777777">
        <w:tc>
          <w:tcPr>
            <w:tcW w:w="0" w:type="auto"/>
          </w:tcPr>
          <w:p w14:paraId="72BCF3B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DE009A" w14:textId="77777777" w:rsidR="002E2ECE" w:rsidRDefault="006158C7">
            <w:pPr>
              <w:pStyle w:val="Compact"/>
              <w:jc w:val="left"/>
            </w:pPr>
            <w:r>
              <w:t>CONDOMINIAL_EQUIPAMENTOS</w:t>
            </w:r>
          </w:p>
        </w:tc>
      </w:tr>
      <w:tr w:rsidR="002E2ECE" w14:paraId="2C820DE0" w14:textId="77777777">
        <w:tc>
          <w:tcPr>
            <w:tcW w:w="0" w:type="auto"/>
          </w:tcPr>
          <w:p w14:paraId="218B1D7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F61B4B" w14:textId="77777777" w:rsidR="002E2ECE" w:rsidRDefault="006158C7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2E2ECE" w14:paraId="1071197C" w14:textId="77777777">
        <w:tc>
          <w:tcPr>
            <w:tcW w:w="0" w:type="auto"/>
          </w:tcPr>
          <w:p w14:paraId="145B072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2DD5D6" w14:textId="77777777" w:rsidR="002E2ECE" w:rsidRDefault="006158C7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2E2ECE" w:rsidRPr="00CA517B" w14:paraId="012BF086" w14:textId="77777777">
        <w:tc>
          <w:tcPr>
            <w:tcW w:w="0" w:type="auto"/>
          </w:tcPr>
          <w:p w14:paraId="5DEB5A0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E8AC6F" w14:textId="77777777" w:rsidR="002E2ECE" w:rsidRDefault="006158C7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2E2ECE" w14:paraId="681FFB3D" w14:textId="77777777">
        <w:tc>
          <w:tcPr>
            <w:tcW w:w="0" w:type="auto"/>
          </w:tcPr>
          <w:p w14:paraId="0DB7022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D93701" w14:textId="77777777" w:rsidR="002E2ECE" w:rsidRDefault="006158C7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2E2ECE" w:rsidRPr="00CA517B" w14:paraId="616CB6C5" w14:textId="77777777">
        <w:tc>
          <w:tcPr>
            <w:tcW w:w="0" w:type="auto"/>
          </w:tcPr>
          <w:p w14:paraId="2DF63B7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53F1B6" w14:textId="77777777" w:rsidR="002E2ECE" w:rsidRDefault="006158C7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2E2ECE" w14:paraId="5E680EF2" w14:textId="77777777">
        <w:tc>
          <w:tcPr>
            <w:tcW w:w="0" w:type="auto"/>
          </w:tcPr>
          <w:p w14:paraId="22AC93B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AC69EA" w14:textId="77777777" w:rsidR="002E2ECE" w:rsidRDefault="006158C7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2E2ECE" w14:paraId="0EDE5069" w14:textId="77777777">
        <w:tc>
          <w:tcPr>
            <w:tcW w:w="0" w:type="auto"/>
          </w:tcPr>
          <w:p w14:paraId="59124B0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D63C91" w14:textId="77777777" w:rsidR="002E2ECE" w:rsidRDefault="006158C7">
            <w:pPr>
              <w:pStyle w:val="Compact"/>
              <w:jc w:val="left"/>
            </w:pPr>
            <w:r>
              <w:t>CONDOMINIAL_ROUBO</w:t>
            </w:r>
          </w:p>
        </w:tc>
      </w:tr>
      <w:tr w:rsidR="002E2ECE" w14:paraId="53A0E296" w14:textId="77777777">
        <w:tc>
          <w:tcPr>
            <w:tcW w:w="0" w:type="auto"/>
          </w:tcPr>
          <w:p w14:paraId="01BF756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08DA06" w14:textId="77777777" w:rsidR="002E2ECE" w:rsidRDefault="006158C7">
            <w:pPr>
              <w:pStyle w:val="Compact"/>
              <w:jc w:val="left"/>
            </w:pPr>
            <w:r>
              <w:t>CONDOMINIAL_VALORES</w:t>
            </w:r>
          </w:p>
        </w:tc>
      </w:tr>
      <w:tr w:rsidR="002E2ECE" w14:paraId="028D505E" w14:textId="77777777">
        <w:tc>
          <w:tcPr>
            <w:tcW w:w="0" w:type="auto"/>
          </w:tcPr>
          <w:p w14:paraId="5E216D2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64869F" w14:textId="77777777" w:rsidR="002E2ECE" w:rsidRDefault="006158C7">
            <w:pPr>
              <w:pStyle w:val="Compact"/>
              <w:jc w:val="left"/>
            </w:pPr>
            <w:r>
              <w:t>CONDOMINIAL</w:t>
            </w:r>
            <w:r>
              <w:t>_VAZAMENTO</w:t>
            </w:r>
          </w:p>
        </w:tc>
      </w:tr>
      <w:tr w:rsidR="002E2ECE" w14:paraId="1BB76E32" w14:textId="77777777">
        <w:tc>
          <w:tcPr>
            <w:tcW w:w="0" w:type="auto"/>
          </w:tcPr>
          <w:p w14:paraId="0250C80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161F30" w14:textId="77777777" w:rsidR="002E2ECE" w:rsidRDefault="006158C7">
            <w:pPr>
              <w:pStyle w:val="Compact"/>
              <w:jc w:val="left"/>
            </w:pPr>
            <w:r>
              <w:t>CONDOMINIAL_VENDAVAL</w:t>
            </w:r>
          </w:p>
        </w:tc>
      </w:tr>
      <w:tr w:rsidR="002E2ECE" w14:paraId="5CD02263" w14:textId="77777777">
        <w:tc>
          <w:tcPr>
            <w:tcW w:w="0" w:type="auto"/>
          </w:tcPr>
          <w:p w14:paraId="670B267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CE9252" w14:textId="77777777" w:rsidR="002E2ECE" w:rsidRDefault="006158C7">
            <w:pPr>
              <w:pStyle w:val="Compact"/>
              <w:jc w:val="left"/>
            </w:pPr>
            <w:r>
              <w:t>CONDOMINIAL_ALAGAMENTO</w:t>
            </w:r>
          </w:p>
        </w:tc>
      </w:tr>
      <w:tr w:rsidR="002E2ECE" w14:paraId="02DFE955" w14:textId="77777777">
        <w:tc>
          <w:tcPr>
            <w:tcW w:w="0" w:type="auto"/>
          </w:tcPr>
          <w:p w14:paraId="37C41E8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D531AE" w14:textId="77777777" w:rsidR="002E2ECE" w:rsidRDefault="006158C7">
            <w:pPr>
              <w:pStyle w:val="Compact"/>
              <w:jc w:val="left"/>
            </w:pPr>
            <w:r>
              <w:t>CONDOMINIAL_TUMULTO</w:t>
            </w:r>
          </w:p>
        </w:tc>
      </w:tr>
      <w:tr w:rsidR="002E2ECE" w:rsidRPr="00CA517B" w14:paraId="2043A096" w14:textId="77777777">
        <w:tc>
          <w:tcPr>
            <w:tcW w:w="0" w:type="auto"/>
          </w:tcPr>
          <w:p w14:paraId="630724F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20FAD6" w14:textId="77777777" w:rsidR="002E2ECE" w:rsidRDefault="006158C7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2E2ECE" w14:paraId="250E190B" w14:textId="77777777">
        <w:tc>
          <w:tcPr>
            <w:tcW w:w="0" w:type="auto"/>
          </w:tcPr>
          <w:p w14:paraId="5D7460D9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54B4542D" w14:textId="77777777" w:rsidR="002E2ECE" w:rsidRDefault="006158C7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2E2ECE" w14:paraId="06842006" w14:textId="77777777">
        <w:tc>
          <w:tcPr>
            <w:tcW w:w="0" w:type="auto"/>
          </w:tcPr>
          <w:p w14:paraId="28E3748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FABF27" w14:textId="77777777" w:rsidR="002E2ECE" w:rsidRDefault="006158C7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2E2ECE" w14:paraId="74A34271" w14:textId="77777777">
        <w:tc>
          <w:tcPr>
            <w:tcW w:w="0" w:type="auto"/>
          </w:tcPr>
          <w:p w14:paraId="15CD4C6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F8535E" w14:textId="77777777" w:rsidR="002E2ECE" w:rsidRDefault="006158C7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2E2ECE" w14:paraId="3D0855E8" w14:textId="77777777">
        <w:tc>
          <w:tcPr>
            <w:tcW w:w="0" w:type="auto"/>
          </w:tcPr>
          <w:p w14:paraId="3638EEA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282B0D" w14:textId="77777777" w:rsidR="002E2ECE" w:rsidRDefault="006158C7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2E2ECE" w:rsidRPr="00CA517B" w14:paraId="49E94AD0" w14:textId="77777777">
        <w:tc>
          <w:tcPr>
            <w:tcW w:w="0" w:type="auto"/>
          </w:tcPr>
          <w:p w14:paraId="03D48A5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CCC68A" w14:textId="77777777" w:rsidR="002E2ECE" w:rsidRDefault="006158C7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2E2ECE" w:rsidRPr="00CA517B" w14:paraId="286D9CAC" w14:textId="77777777">
        <w:tc>
          <w:tcPr>
            <w:tcW w:w="0" w:type="auto"/>
          </w:tcPr>
          <w:p w14:paraId="15E7EDA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93C15A" w14:textId="77777777" w:rsidR="002E2ECE" w:rsidRDefault="006158C7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2E2ECE" w14:paraId="5B268498" w14:textId="77777777">
        <w:tc>
          <w:tcPr>
            <w:tcW w:w="0" w:type="auto"/>
          </w:tcPr>
          <w:p w14:paraId="1020397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487E6A" w14:textId="77777777" w:rsidR="002E2ECE" w:rsidRDefault="006158C7">
            <w:pPr>
              <w:pStyle w:val="Compact"/>
              <w:jc w:val="left"/>
            </w:pPr>
            <w:r>
              <w:t>EMPRESARIAL_VALORES</w:t>
            </w:r>
          </w:p>
        </w:tc>
      </w:tr>
      <w:tr w:rsidR="002E2ECE" w:rsidRPr="00CA517B" w14:paraId="320FB57F" w14:textId="77777777">
        <w:tc>
          <w:tcPr>
            <w:tcW w:w="0" w:type="auto"/>
          </w:tcPr>
          <w:p w14:paraId="6FB99E1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F40279" w14:textId="77777777" w:rsidR="002E2ECE" w:rsidRDefault="006158C7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2E2ECE" w14:paraId="7075E7C5" w14:textId="77777777">
        <w:tc>
          <w:tcPr>
            <w:tcW w:w="0" w:type="auto"/>
          </w:tcPr>
          <w:p w14:paraId="1FB2A54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7C3E7C" w14:textId="77777777" w:rsidR="002E2ECE" w:rsidRDefault="006158C7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2E2ECE" w14:paraId="69BD687E" w14:textId="77777777">
        <w:tc>
          <w:tcPr>
            <w:tcW w:w="0" w:type="auto"/>
          </w:tcPr>
          <w:p w14:paraId="764970C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78074F" w14:textId="77777777" w:rsidR="002E2ECE" w:rsidRDefault="006158C7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2E2ECE" w:rsidRPr="00CA517B" w14:paraId="714398D8" w14:textId="77777777">
        <w:tc>
          <w:tcPr>
            <w:tcW w:w="0" w:type="auto"/>
          </w:tcPr>
          <w:p w14:paraId="225EA14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5E3C7F" w14:textId="77777777" w:rsidR="002E2ECE" w:rsidRDefault="006158C7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2E2ECE" w:rsidRPr="00CA517B" w14:paraId="6768984D" w14:textId="77777777">
        <w:tc>
          <w:tcPr>
            <w:tcW w:w="0" w:type="auto"/>
          </w:tcPr>
          <w:p w14:paraId="494B85F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5F12FE" w14:textId="77777777" w:rsidR="002E2ECE" w:rsidRDefault="006158C7">
            <w:pPr>
              <w:pStyle w:val="Compact"/>
              <w:jc w:val="left"/>
            </w:pPr>
            <w:r>
              <w:t>EMPRESARIAL_DETERIORACAO_DE_MERCADORIAS_EM_AMBIENTES_FR</w:t>
            </w:r>
            <w:r>
              <w:t>IGORIFICADOS</w:t>
            </w:r>
          </w:p>
        </w:tc>
      </w:tr>
      <w:tr w:rsidR="002E2ECE" w14:paraId="1B5D4DE3" w14:textId="77777777">
        <w:tc>
          <w:tcPr>
            <w:tcW w:w="0" w:type="auto"/>
          </w:tcPr>
          <w:p w14:paraId="32A7AFE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13A993" w14:textId="77777777" w:rsidR="002E2ECE" w:rsidRDefault="006158C7">
            <w:pPr>
              <w:pStyle w:val="Compact"/>
              <w:jc w:val="left"/>
            </w:pPr>
            <w:r>
              <w:t>EMPRESARIAL_DERRAME</w:t>
            </w:r>
          </w:p>
        </w:tc>
      </w:tr>
      <w:tr w:rsidR="002E2ECE" w14:paraId="5B61FF7E" w14:textId="77777777">
        <w:tc>
          <w:tcPr>
            <w:tcW w:w="0" w:type="auto"/>
          </w:tcPr>
          <w:p w14:paraId="6581BD0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3CAA67" w14:textId="77777777" w:rsidR="002E2ECE" w:rsidRDefault="006158C7">
            <w:pPr>
              <w:pStyle w:val="Compact"/>
              <w:jc w:val="left"/>
            </w:pPr>
            <w:r>
              <w:t>EMPRESARIAL_VAZAMENTO</w:t>
            </w:r>
          </w:p>
        </w:tc>
      </w:tr>
      <w:tr w:rsidR="002E2ECE" w14:paraId="117BD40F" w14:textId="77777777">
        <w:tc>
          <w:tcPr>
            <w:tcW w:w="0" w:type="auto"/>
          </w:tcPr>
          <w:p w14:paraId="599368F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2E2CDD" w14:textId="77777777" w:rsidR="002E2ECE" w:rsidRDefault="006158C7">
            <w:pPr>
              <w:pStyle w:val="Compact"/>
              <w:jc w:val="left"/>
            </w:pPr>
            <w:r>
              <w:t>EMPRESARIAL_EQUIPAMENTOS</w:t>
            </w:r>
          </w:p>
        </w:tc>
      </w:tr>
      <w:tr w:rsidR="002E2ECE" w14:paraId="371BE971" w14:textId="77777777">
        <w:tc>
          <w:tcPr>
            <w:tcW w:w="0" w:type="auto"/>
          </w:tcPr>
          <w:p w14:paraId="5682F8A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89D0CB" w14:textId="77777777" w:rsidR="002E2ECE" w:rsidRDefault="006158C7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2E2ECE" w14:paraId="25369D44" w14:textId="77777777">
        <w:tc>
          <w:tcPr>
            <w:tcW w:w="0" w:type="auto"/>
          </w:tcPr>
          <w:p w14:paraId="44D76AE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2C9AAD" w14:textId="77777777" w:rsidR="002E2ECE" w:rsidRDefault="006158C7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2E2ECE" w14:paraId="127DACD4" w14:textId="77777777">
        <w:tc>
          <w:tcPr>
            <w:tcW w:w="0" w:type="auto"/>
          </w:tcPr>
          <w:p w14:paraId="3B3BF8F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CA1B15" w14:textId="77777777" w:rsidR="002E2ECE" w:rsidRDefault="006158C7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2E2ECE" w:rsidRPr="00CA517B" w14:paraId="7FFF58E6" w14:textId="77777777">
        <w:tc>
          <w:tcPr>
            <w:tcW w:w="0" w:type="auto"/>
          </w:tcPr>
          <w:p w14:paraId="7A5BFD5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128830" w14:textId="77777777" w:rsidR="002E2ECE" w:rsidRDefault="006158C7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2E2ECE" w:rsidRPr="00CA517B" w14:paraId="36D66C5C" w14:textId="77777777">
        <w:tc>
          <w:tcPr>
            <w:tcW w:w="0" w:type="auto"/>
          </w:tcPr>
          <w:p w14:paraId="020269FE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31A8E142" w14:textId="77777777" w:rsidR="002E2ECE" w:rsidRDefault="006158C7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2E2ECE" w:rsidRPr="00CA517B" w14:paraId="407C6EFB" w14:textId="77777777">
        <w:tc>
          <w:tcPr>
            <w:tcW w:w="0" w:type="auto"/>
          </w:tcPr>
          <w:p w14:paraId="5B07C58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32EB5F" w14:textId="77777777" w:rsidR="002E2ECE" w:rsidRDefault="006158C7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2E2ECE" w:rsidRPr="00CA517B" w14:paraId="2D213520" w14:textId="77777777">
        <w:tc>
          <w:tcPr>
            <w:tcW w:w="0" w:type="auto"/>
          </w:tcPr>
          <w:p w14:paraId="00BA7A5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F4F9D6" w14:textId="77777777" w:rsidR="002E2ECE" w:rsidRDefault="006158C7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2E2ECE" w:rsidRPr="00CA517B" w14:paraId="086A4F3D" w14:textId="77777777">
        <w:tc>
          <w:tcPr>
            <w:tcW w:w="0" w:type="auto"/>
          </w:tcPr>
          <w:p w14:paraId="6DFFDC4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B3B66E" w14:textId="77777777" w:rsidR="002E2ECE" w:rsidRDefault="006158C7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2E2ECE" w14:paraId="6F37C3BA" w14:textId="77777777">
        <w:tc>
          <w:tcPr>
            <w:tcW w:w="0" w:type="auto"/>
          </w:tcPr>
          <w:p w14:paraId="716E904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A0F730" w14:textId="77777777" w:rsidR="002E2ECE" w:rsidRDefault="006158C7">
            <w:pPr>
              <w:pStyle w:val="Compact"/>
              <w:jc w:val="left"/>
            </w:pPr>
            <w:r>
              <w:t>DIVERSOS_ROUBO</w:t>
            </w:r>
          </w:p>
        </w:tc>
      </w:tr>
      <w:tr w:rsidR="002E2ECE" w14:paraId="658DEC17" w14:textId="77777777">
        <w:tc>
          <w:tcPr>
            <w:tcW w:w="0" w:type="auto"/>
          </w:tcPr>
          <w:p w14:paraId="495CA7D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A09557" w14:textId="77777777" w:rsidR="002E2ECE" w:rsidRDefault="006158C7">
            <w:pPr>
              <w:pStyle w:val="Compact"/>
              <w:jc w:val="left"/>
            </w:pPr>
            <w:r>
              <w:t>SERVICOS_EMERGENCIAIS</w:t>
            </w:r>
          </w:p>
        </w:tc>
      </w:tr>
      <w:tr w:rsidR="002E2ECE" w14:paraId="1AF3083A" w14:textId="77777777">
        <w:tc>
          <w:tcPr>
            <w:tcW w:w="0" w:type="auto"/>
          </w:tcPr>
          <w:p w14:paraId="10A7251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47DCEB" w14:textId="77777777" w:rsidR="002E2ECE" w:rsidRDefault="006158C7">
            <w:pPr>
              <w:pStyle w:val="Compact"/>
              <w:jc w:val="left"/>
            </w:pPr>
            <w:r>
              <w:t>SERVICOS_DE_CONVENIENCIA</w:t>
            </w:r>
          </w:p>
        </w:tc>
      </w:tr>
      <w:tr w:rsidR="002E2ECE" w14:paraId="2F9F3F65" w14:textId="77777777">
        <w:tc>
          <w:tcPr>
            <w:tcW w:w="0" w:type="auto"/>
          </w:tcPr>
          <w:p w14:paraId="788F5F6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4CC7F1" w14:textId="77777777" w:rsidR="002E2ECE" w:rsidRDefault="006158C7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2E2ECE" w14:paraId="14A71F72" w14:textId="77777777">
        <w:tc>
          <w:tcPr>
            <w:tcW w:w="0" w:type="auto"/>
          </w:tcPr>
          <w:p w14:paraId="0B4FCD2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7EF5C4" w14:textId="77777777" w:rsidR="002E2ECE" w:rsidRDefault="006158C7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2E2ECE" w14:paraId="2B07BDD6" w14:textId="77777777">
        <w:tc>
          <w:tcPr>
            <w:tcW w:w="0" w:type="auto"/>
          </w:tcPr>
          <w:p w14:paraId="6A6E179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8B6754" w14:textId="77777777" w:rsidR="002E2ECE" w:rsidRDefault="006158C7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2E2ECE" w14:paraId="4D412C7D" w14:textId="77777777">
        <w:tc>
          <w:tcPr>
            <w:tcW w:w="0" w:type="auto"/>
          </w:tcPr>
          <w:p w14:paraId="630A76A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77FD67" w14:textId="77777777" w:rsidR="002E2ECE" w:rsidRDefault="006158C7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2E2ECE" w14:paraId="4E28A747" w14:textId="77777777">
        <w:tc>
          <w:tcPr>
            <w:tcW w:w="0" w:type="auto"/>
          </w:tcPr>
          <w:p w14:paraId="5854899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2FE31D" w14:textId="77777777" w:rsidR="002E2ECE" w:rsidRDefault="006158C7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2E2ECE" w14:paraId="5F12C4CC" w14:textId="77777777">
        <w:tc>
          <w:tcPr>
            <w:tcW w:w="0" w:type="auto"/>
          </w:tcPr>
          <w:p w14:paraId="08A61D2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B9D44F" w14:textId="77777777" w:rsidR="002E2ECE" w:rsidRDefault="006158C7">
            <w:pPr>
              <w:pStyle w:val="Compact"/>
              <w:jc w:val="left"/>
            </w:pPr>
            <w:r>
              <w:t>CESSANTES_LUCRO_LIQUIDO</w:t>
            </w:r>
          </w:p>
        </w:tc>
      </w:tr>
      <w:tr w:rsidR="002E2ECE" w14:paraId="60048E72" w14:textId="77777777">
        <w:tc>
          <w:tcPr>
            <w:tcW w:w="0" w:type="auto"/>
          </w:tcPr>
          <w:p w14:paraId="6E14A7B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73F180" w14:textId="77777777" w:rsidR="002E2ECE" w:rsidRDefault="006158C7">
            <w:pPr>
              <w:pStyle w:val="Compact"/>
              <w:jc w:val="left"/>
            </w:pPr>
            <w:r>
              <w:t>CESSANTES_DESPESAS_FIXAS</w:t>
            </w:r>
          </w:p>
        </w:tc>
      </w:tr>
      <w:tr w:rsidR="002E2ECE" w14:paraId="46384BA5" w14:textId="77777777">
        <w:tc>
          <w:tcPr>
            <w:tcW w:w="0" w:type="auto"/>
          </w:tcPr>
          <w:p w14:paraId="29D9882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49FB3E" w14:textId="77777777" w:rsidR="002E2ECE" w:rsidRDefault="006158C7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2E2ECE" w14:paraId="745A3FAE" w14:textId="77777777">
        <w:tc>
          <w:tcPr>
            <w:tcW w:w="0" w:type="auto"/>
          </w:tcPr>
          <w:p w14:paraId="78BAD5C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A80F28" w14:textId="77777777" w:rsidR="002E2ECE" w:rsidRDefault="006158C7">
            <w:pPr>
              <w:pStyle w:val="Compact"/>
              <w:jc w:val="left"/>
            </w:pPr>
            <w:r>
              <w:t>ENGENHARIA_OBRAS_CIVIS_CONSTRUCAO_E_INSTALA</w:t>
            </w:r>
            <w:r>
              <w:t>CAO_E_MONTAGEM</w:t>
            </w:r>
          </w:p>
        </w:tc>
      </w:tr>
      <w:tr w:rsidR="002E2ECE" w14:paraId="37A4CC91" w14:textId="77777777">
        <w:tc>
          <w:tcPr>
            <w:tcW w:w="0" w:type="auto"/>
          </w:tcPr>
          <w:p w14:paraId="4549E15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5756AC" w14:textId="77777777" w:rsidR="002E2ECE" w:rsidRDefault="006158C7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2E2ECE" w14:paraId="4ED92B2A" w14:textId="77777777">
        <w:tc>
          <w:tcPr>
            <w:tcW w:w="0" w:type="auto"/>
          </w:tcPr>
          <w:p w14:paraId="4848A67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275AF5" w14:textId="77777777" w:rsidR="002E2ECE" w:rsidRDefault="006158C7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2E2ECE" w14:paraId="427949D2" w14:textId="77777777">
        <w:tc>
          <w:tcPr>
            <w:tcW w:w="0" w:type="auto"/>
          </w:tcPr>
          <w:p w14:paraId="7C59D30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00CB05" w14:textId="77777777" w:rsidR="002E2ECE" w:rsidRDefault="006158C7">
            <w:pPr>
              <w:pStyle w:val="Compact"/>
              <w:jc w:val="left"/>
            </w:pPr>
            <w:r>
              <w:t>ENGENHARIA_DANOS_EM_CONSEQUENCIA_DE_ERRO_DE_PROJETO_RISCO_DO_FABRICANTE</w:t>
            </w:r>
          </w:p>
        </w:tc>
      </w:tr>
      <w:tr w:rsidR="002E2ECE" w14:paraId="55412EBC" w14:textId="77777777">
        <w:tc>
          <w:tcPr>
            <w:tcW w:w="0" w:type="auto"/>
          </w:tcPr>
          <w:p w14:paraId="4211D04F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0714A6E" w14:textId="77777777" w:rsidR="002E2ECE" w:rsidRDefault="006158C7">
            <w:pPr>
              <w:pStyle w:val="Compact"/>
              <w:jc w:val="left"/>
            </w:pPr>
            <w:r>
              <w:t>ENGENHARIA_DANOS_MORAIS</w:t>
            </w:r>
          </w:p>
        </w:tc>
      </w:tr>
      <w:tr w:rsidR="002E2ECE" w14:paraId="7EF09211" w14:textId="77777777">
        <w:tc>
          <w:tcPr>
            <w:tcW w:w="0" w:type="auto"/>
          </w:tcPr>
          <w:p w14:paraId="40AAB4C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E6A90F" w14:textId="77777777" w:rsidR="002E2ECE" w:rsidRDefault="006158C7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2E2ECE" w14:paraId="1783826A" w14:textId="77777777">
        <w:tc>
          <w:tcPr>
            <w:tcW w:w="0" w:type="auto"/>
          </w:tcPr>
          <w:p w14:paraId="6E208C7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BA6A0E" w14:textId="77777777" w:rsidR="002E2ECE" w:rsidRDefault="006158C7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2E2ECE" w14:paraId="3A5D7A9E" w14:textId="77777777">
        <w:tc>
          <w:tcPr>
            <w:tcW w:w="0" w:type="auto"/>
          </w:tcPr>
          <w:p w14:paraId="2B2EE29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B6A825" w14:textId="77777777" w:rsidR="002E2ECE" w:rsidRDefault="006158C7">
            <w:pPr>
              <w:pStyle w:val="Compact"/>
              <w:jc w:val="left"/>
            </w:pPr>
            <w:r>
              <w:t>ENGENHARIA_DESPESAS_EXTRAORDINARI</w:t>
            </w:r>
            <w:r>
              <w:t>AS</w:t>
            </w:r>
          </w:p>
        </w:tc>
      </w:tr>
      <w:tr w:rsidR="002E2ECE" w14:paraId="34C8621A" w14:textId="77777777">
        <w:tc>
          <w:tcPr>
            <w:tcW w:w="0" w:type="auto"/>
          </w:tcPr>
          <w:p w14:paraId="2F35DDC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8B22F2" w14:textId="77777777" w:rsidR="002E2ECE" w:rsidRDefault="006158C7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2E2ECE" w14:paraId="0292CFC6" w14:textId="77777777">
        <w:tc>
          <w:tcPr>
            <w:tcW w:w="0" w:type="auto"/>
          </w:tcPr>
          <w:p w14:paraId="06683E2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258601" w14:textId="77777777" w:rsidR="002E2ECE" w:rsidRDefault="006158C7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2E2ECE" w14:paraId="458BB475" w14:textId="77777777">
        <w:tc>
          <w:tcPr>
            <w:tcW w:w="0" w:type="auto"/>
          </w:tcPr>
          <w:p w14:paraId="553998A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A106B9" w14:textId="77777777" w:rsidR="002E2ECE" w:rsidRDefault="006158C7">
            <w:pPr>
              <w:pStyle w:val="Compact"/>
              <w:jc w:val="left"/>
            </w:pPr>
            <w:r>
              <w:t>ENGENHARIA_FERRAMENTAS_DE_PEQUENO_E_MEDIO_PORTE</w:t>
            </w:r>
          </w:p>
        </w:tc>
      </w:tr>
      <w:tr w:rsidR="002E2ECE" w14:paraId="6388BEC5" w14:textId="77777777">
        <w:tc>
          <w:tcPr>
            <w:tcW w:w="0" w:type="auto"/>
          </w:tcPr>
          <w:p w14:paraId="1B96D0C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D37DAB" w14:textId="77777777" w:rsidR="002E2ECE" w:rsidRDefault="006158C7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2E2ECE" w14:paraId="18F08879" w14:textId="77777777">
        <w:tc>
          <w:tcPr>
            <w:tcW w:w="0" w:type="auto"/>
          </w:tcPr>
          <w:p w14:paraId="100B678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8E94D6" w14:textId="77777777" w:rsidR="002E2ECE" w:rsidRDefault="006158C7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2E2ECE" w14:paraId="564087AA" w14:textId="77777777">
        <w:tc>
          <w:tcPr>
            <w:tcW w:w="0" w:type="auto"/>
          </w:tcPr>
          <w:p w14:paraId="5EB03C4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067EF0" w14:textId="77777777" w:rsidR="002E2ECE" w:rsidRDefault="006158C7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2E2ECE" w14:paraId="26166D2C" w14:textId="77777777">
        <w:tc>
          <w:tcPr>
            <w:tcW w:w="0" w:type="auto"/>
          </w:tcPr>
          <w:p w14:paraId="04A173B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E180C9" w14:textId="77777777" w:rsidR="002E2ECE" w:rsidRDefault="006158C7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2E2ECE" w14:paraId="0DDC9845" w14:textId="77777777">
        <w:tc>
          <w:tcPr>
            <w:tcW w:w="0" w:type="auto"/>
          </w:tcPr>
          <w:p w14:paraId="4566F5C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EF56AB" w14:textId="77777777" w:rsidR="002E2ECE" w:rsidRDefault="006158C7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2E2ECE" w14:paraId="3FDE7DA3" w14:textId="77777777">
        <w:tc>
          <w:tcPr>
            <w:tcW w:w="0" w:type="auto"/>
          </w:tcPr>
          <w:p w14:paraId="62CA40B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22A347" w14:textId="77777777" w:rsidR="002E2ECE" w:rsidRDefault="006158C7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2E2ECE" w14:paraId="175D5DF0" w14:textId="77777777">
        <w:tc>
          <w:tcPr>
            <w:tcW w:w="0" w:type="auto"/>
          </w:tcPr>
          <w:p w14:paraId="55869B7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065E53" w14:textId="77777777" w:rsidR="002E2ECE" w:rsidRDefault="006158C7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2E2ECE" w14:paraId="66015AB1" w14:textId="77777777">
        <w:tc>
          <w:tcPr>
            <w:tcW w:w="0" w:type="auto"/>
          </w:tcPr>
          <w:p w14:paraId="73E9741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1851A7" w14:textId="77777777" w:rsidR="002E2ECE" w:rsidRDefault="006158C7">
            <w:pPr>
              <w:pStyle w:val="Compact"/>
              <w:jc w:val="left"/>
            </w:pPr>
            <w:r>
              <w:t>ENGENHARIA_OBRAS_INSTALACOES_CONTRATADAS_ACEITAS_E_OU_COLOCADAS_EM_OPERACAO</w:t>
            </w:r>
          </w:p>
        </w:tc>
      </w:tr>
      <w:tr w:rsidR="002E2ECE" w14:paraId="175E72D4" w14:textId="77777777">
        <w:tc>
          <w:tcPr>
            <w:tcW w:w="0" w:type="auto"/>
          </w:tcPr>
          <w:p w14:paraId="5D012F2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7A2EB4" w14:textId="77777777" w:rsidR="002E2ECE" w:rsidRDefault="006158C7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2E2ECE" w14:paraId="2BBB5520" w14:textId="77777777">
        <w:tc>
          <w:tcPr>
            <w:tcW w:w="0" w:type="auto"/>
          </w:tcPr>
          <w:p w14:paraId="1D67F4C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262DE4" w14:textId="77777777" w:rsidR="002E2ECE" w:rsidRDefault="006158C7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2E2ECE" w14:paraId="51F8F0D3" w14:textId="77777777">
        <w:tc>
          <w:tcPr>
            <w:tcW w:w="0" w:type="auto"/>
          </w:tcPr>
          <w:p w14:paraId="4CBD898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522F9A" w14:textId="77777777" w:rsidR="002E2ECE" w:rsidRDefault="006158C7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2E2ECE" w14:paraId="4BD38C56" w14:textId="77777777">
        <w:tc>
          <w:tcPr>
            <w:tcW w:w="0" w:type="auto"/>
          </w:tcPr>
          <w:p w14:paraId="563BAC3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4B74FB" w14:textId="77777777" w:rsidR="002E2ECE" w:rsidRDefault="006158C7">
            <w:pPr>
              <w:pStyle w:val="Compact"/>
              <w:jc w:val="left"/>
            </w:pPr>
            <w:r>
              <w:t>ENGENHARIA_FUNDACAO</w:t>
            </w:r>
          </w:p>
        </w:tc>
      </w:tr>
      <w:tr w:rsidR="002E2ECE" w14:paraId="29F08AFA" w14:textId="77777777">
        <w:tc>
          <w:tcPr>
            <w:tcW w:w="0" w:type="auto"/>
          </w:tcPr>
          <w:p w14:paraId="0DBBA034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71FDA003" w14:textId="77777777" w:rsidR="002E2ECE" w:rsidRDefault="006158C7">
            <w:pPr>
              <w:pStyle w:val="Compact"/>
              <w:jc w:val="left"/>
            </w:pPr>
            <w:r>
              <w:t>ENGENHAR</w:t>
            </w:r>
            <w:r>
              <w:t>IA_STANDS_DE_VENDA</w:t>
            </w:r>
          </w:p>
        </w:tc>
      </w:tr>
      <w:tr w:rsidR="002E2ECE" w14:paraId="17ACED90" w14:textId="77777777">
        <w:tc>
          <w:tcPr>
            <w:tcW w:w="0" w:type="auto"/>
          </w:tcPr>
          <w:p w14:paraId="0C10644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E3A7E5" w14:textId="77777777" w:rsidR="002E2ECE" w:rsidRDefault="006158C7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2E2ECE" w14:paraId="163C7352" w14:textId="77777777">
        <w:tc>
          <w:tcPr>
            <w:tcW w:w="0" w:type="auto"/>
          </w:tcPr>
          <w:p w14:paraId="60225A0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E542B2" w14:textId="77777777" w:rsidR="002E2ECE" w:rsidRDefault="006158C7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2E2ECE" w14:paraId="3B9C626F" w14:textId="77777777">
        <w:tc>
          <w:tcPr>
            <w:tcW w:w="0" w:type="auto"/>
          </w:tcPr>
          <w:p w14:paraId="2820BD4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0AE268" w14:textId="77777777" w:rsidR="002E2ECE" w:rsidRDefault="006158C7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2E2ECE" w14:paraId="70E549CE" w14:textId="77777777">
        <w:tc>
          <w:tcPr>
            <w:tcW w:w="0" w:type="auto"/>
          </w:tcPr>
          <w:p w14:paraId="79790E1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1DA8E6" w14:textId="77777777" w:rsidR="002E2ECE" w:rsidRDefault="006158C7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2E2ECE" w14:paraId="74C27823" w14:textId="77777777">
        <w:tc>
          <w:tcPr>
            <w:tcW w:w="0" w:type="auto"/>
          </w:tcPr>
          <w:p w14:paraId="274D644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0C4511" w14:textId="77777777" w:rsidR="002E2ECE" w:rsidRDefault="006158C7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2E2ECE" w14:paraId="04BC4198" w14:textId="77777777">
        <w:tc>
          <w:tcPr>
            <w:tcW w:w="0" w:type="auto"/>
          </w:tcPr>
          <w:p w14:paraId="6387C42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7E2772" w14:textId="77777777" w:rsidR="002E2ECE" w:rsidRDefault="006158C7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2E2ECE" w14:paraId="55700152" w14:textId="77777777">
        <w:tc>
          <w:tcPr>
            <w:tcW w:w="0" w:type="auto"/>
          </w:tcPr>
          <w:p w14:paraId="452D1D6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CD4F81" w14:textId="77777777" w:rsidR="002E2ECE" w:rsidRDefault="006158C7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2E2ECE" w14:paraId="3F1FE393" w14:textId="77777777">
        <w:tc>
          <w:tcPr>
            <w:tcW w:w="0" w:type="auto"/>
          </w:tcPr>
          <w:p w14:paraId="44EF919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B014EF" w14:textId="77777777" w:rsidR="002E2ECE" w:rsidRDefault="006158C7">
            <w:pPr>
              <w:pStyle w:val="Compact"/>
              <w:jc w:val="left"/>
            </w:pPr>
            <w:r>
              <w:t>BANCOS</w:t>
            </w:r>
            <w:r>
              <w:t>_VALORES_EM_MAOS_DE_PORTADORES_EM_TRANSITO</w:t>
            </w:r>
          </w:p>
        </w:tc>
      </w:tr>
      <w:tr w:rsidR="002E2ECE" w14:paraId="4A4156E9" w14:textId="77777777">
        <w:tc>
          <w:tcPr>
            <w:tcW w:w="0" w:type="auto"/>
          </w:tcPr>
          <w:p w14:paraId="456A549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3B3A89" w14:textId="77777777" w:rsidR="002E2ECE" w:rsidRDefault="006158C7">
            <w:pPr>
              <w:pStyle w:val="Compact"/>
              <w:jc w:val="left"/>
            </w:pPr>
            <w:r>
              <w:t>RNO_ALAGAMENTO_INUNDACAO</w:t>
            </w:r>
          </w:p>
        </w:tc>
      </w:tr>
      <w:tr w:rsidR="002E2ECE" w14:paraId="162E5FFE" w14:textId="77777777">
        <w:tc>
          <w:tcPr>
            <w:tcW w:w="0" w:type="auto"/>
          </w:tcPr>
          <w:p w14:paraId="47B00AE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9E123C" w14:textId="77777777" w:rsidR="002E2ECE" w:rsidRDefault="006158C7">
            <w:pPr>
              <w:pStyle w:val="Compact"/>
              <w:jc w:val="left"/>
            </w:pPr>
            <w:r>
              <w:t>RNO_ALUGUEL_PERDA_OU_PAGAMENTO</w:t>
            </w:r>
          </w:p>
        </w:tc>
      </w:tr>
      <w:tr w:rsidR="002E2ECE" w14:paraId="56269752" w14:textId="77777777">
        <w:tc>
          <w:tcPr>
            <w:tcW w:w="0" w:type="auto"/>
          </w:tcPr>
          <w:p w14:paraId="0C253EB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E47343" w14:textId="77777777" w:rsidR="002E2ECE" w:rsidRDefault="006158C7">
            <w:pPr>
              <w:pStyle w:val="Compact"/>
              <w:jc w:val="left"/>
            </w:pPr>
            <w:r>
              <w:t>RNO_ANUNCIOS_LUMINOSOS</w:t>
            </w:r>
          </w:p>
        </w:tc>
      </w:tr>
      <w:tr w:rsidR="002E2ECE" w14:paraId="0F957DC5" w14:textId="77777777">
        <w:tc>
          <w:tcPr>
            <w:tcW w:w="0" w:type="auto"/>
          </w:tcPr>
          <w:p w14:paraId="218817A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004CF6" w14:textId="77777777" w:rsidR="002E2ECE" w:rsidRDefault="006158C7">
            <w:pPr>
              <w:pStyle w:val="Compact"/>
              <w:jc w:val="left"/>
            </w:pPr>
            <w:r>
              <w:t>RNO_BAGAGEM</w:t>
            </w:r>
          </w:p>
        </w:tc>
      </w:tr>
      <w:tr w:rsidR="002E2ECE" w14:paraId="1D60A0D9" w14:textId="77777777">
        <w:tc>
          <w:tcPr>
            <w:tcW w:w="0" w:type="auto"/>
          </w:tcPr>
          <w:p w14:paraId="7506A08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49D442" w14:textId="77777777" w:rsidR="002E2ECE" w:rsidRDefault="006158C7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2E2ECE" w14:paraId="60957377" w14:textId="77777777">
        <w:tc>
          <w:tcPr>
            <w:tcW w:w="0" w:type="auto"/>
          </w:tcPr>
          <w:p w14:paraId="1F07798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CD0714" w14:textId="77777777" w:rsidR="002E2ECE" w:rsidRDefault="006158C7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2E2ECE" w14:paraId="59AA81B2" w14:textId="77777777">
        <w:tc>
          <w:tcPr>
            <w:tcW w:w="0" w:type="auto"/>
          </w:tcPr>
          <w:p w14:paraId="607B76F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8FE0A8" w14:textId="77777777" w:rsidR="002E2ECE" w:rsidRDefault="006158C7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2E2ECE" w14:paraId="7FAB086F" w14:textId="77777777">
        <w:tc>
          <w:tcPr>
            <w:tcW w:w="0" w:type="auto"/>
          </w:tcPr>
          <w:p w14:paraId="7D3E5C7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6DE9B1" w14:textId="77777777" w:rsidR="002E2ECE" w:rsidRDefault="006158C7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2E2ECE" w14:paraId="6E57FDF7" w14:textId="77777777">
        <w:tc>
          <w:tcPr>
            <w:tcW w:w="0" w:type="auto"/>
          </w:tcPr>
          <w:p w14:paraId="5F6F820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DD5D7A" w14:textId="77777777" w:rsidR="002E2ECE" w:rsidRDefault="006158C7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2E2ECE" w14:paraId="283D5E2B" w14:textId="77777777">
        <w:tc>
          <w:tcPr>
            <w:tcW w:w="0" w:type="auto"/>
          </w:tcPr>
          <w:p w14:paraId="40B6D51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1A47B2" w14:textId="77777777" w:rsidR="002E2ECE" w:rsidRDefault="006158C7">
            <w:pPr>
              <w:pStyle w:val="Compact"/>
              <w:jc w:val="left"/>
            </w:pPr>
            <w:r>
              <w:t>RNO_DANOS_ELETRICOS</w:t>
            </w:r>
          </w:p>
        </w:tc>
      </w:tr>
      <w:tr w:rsidR="002E2ECE" w14:paraId="6DC08D62" w14:textId="77777777">
        <w:tc>
          <w:tcPr>
            <w:tcW w:w="0" w:type="auto"/>
          </w:tcPr>
          <w:p w14:paraId="55525DAE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53E0AFAE" w14:textId="77777777" w:rsidR="002E2ECE" w:rsidRDefault="006158C7">
            <w:pPr>
              <w:pStyle w:val="Compact"/>
              <w:jc w:val="left"/>
            </w:pPr>
            <w:r>
              <w:t>RNO_DANOS_NA_FABRICACAO</w:t>
            </w:r>
          </w:p>
        </w:tc>
      </w:tr>
      <w:tr w:rsidR="002E2ECE" w14:paraId="50C0A7F2" w14:textId="77777777">
        <w:tc>
          <w:tcPr>
            <w:tcW w:w="0" w:type="auto"/>
          </w:tcPr>
          <w:p w14:paraId="0EFCED6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2B509F" w14:textId="77777777" w:rsidR="002E2ECE" w:rsidRDefault="006158C7">
            <w:pPr>
              <w:pStyle w:val="Compact"/>
              <w:jc w:val="left"/>
            </w:pPr>
            <w:r>
              <w:t>RNO_DERRAME_D_AGUA_OU_OUTRA_SUBSTANCIA_LIQUIDA_DE_INSTALACOES_DE_CHUVEIROS_AUTOMATICOS_SPRINKLERS</w:t>
            </w:r>
          </w:p>
        </w:tc>
      </w:tr>
      <w:tr w:rsidR="002E2ECE" w14:paraId="42D8B502" w14:textId="77777777">
        <w:tc>
          <w:tcPr>
            <w:tcW w:w="0" w:type="auto"/>
          </w:tcPr>
          <w:p w14:paraId="09F7D3F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8C9264" w14:textId="77777777" w:rsidR="002E2ECE" w:rsidRDefault="006158C7">
            <w:pPr>
              <w:pStyle w:val="Compact"/>
              <w:jc w:val="left"/>
            </w:pPr>
            <w:r>
              <w:t>RNO_DESMORONAMENTO</w:t>
            </w:r>
          </w:p>
        </w:tc>
      </w:tr>
      <w:tr w:rsidR="002E2ECE" w14:paraId="6F47BFA5" w14:textId="77777777">
        <w:tc>
          <w:tcPr>
            <w:tcW w:w="0" w:type="auto"/>
          </w:tcPr>
          <w:p w14:paraId="0EA4EDC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430C9D" w14:textId="77777777" w:rsidR="002E2ECE" w:rsidRDefault="006158C7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2E2ECE" w14:paraId="34CD6359" w14:textId="77777777">
        <w:tc>
          <w:tcPr>
            <w:tcW w:w="0" w:type="auto"/>
          </w:tcPr>
          <w:p w14:paraId="2E900A4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E686C7" w14:textId="77777777" w:rsidR="002E2ECE" w:rsidRDefault="006158C7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2E2ECE" w14:paraId="444B1734" w14:textId="77777777">
        <w:tc>
          <w:tcPr>
            <w:tcW w:w="0" w:type="auto"/>
          </w:tcPr>
          <w:p w14:paraId="46692C1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CE4C1F" w14:textId="77777777" w:rsidR="002E2ECE" w:rsidRDefault="006158C7">
            <w:pPr>
              <w:pStyle w:val="Compact"/>
              <w:jc w:val="left"/>
            </w:pPr>
            <w:r>
              <w:t>RNO_DESPESAS_FIXA</w:t>
            </w:r>
          </w:p>
        </w:tc>
      </w:tr>
      <w:tr w:rsidR="002E2ECE" w14:paraId="3BBEC891" w14:textId="77777777">
        <w:tc>
          <w:tcPr>
            <w:tcW w:w="0" w:type="auto"/>
          </w:tcPr>
          <w:p w14:paraId="0FC60CD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E783F9" w14:textId="77777777" w:rsidR="002E2ECE" w:rsidRDefault="006158C7">
            <w:pPr>
              <w:pStyle w:val="Compact"/>
              <w:jc w:val="left"/>
            </w:pPr>
            <w:r>
              <w:t>RNO_DETERIORACAO_DE_ME</w:t>
            </w:r>
            <w:r>
              <w:t>RCADORIAS_EM_AMBIENTES_FRIGORIFICADOS</w:t>
            </w:r>
          </w:p>
        </w:tc>
      </w:tr>
      <w:tr w:rsidR="002E2ECE" w14:paraId="2978C5C1" w14:textId="77777777">
        <w:tc>
          <w:tcPr>
            <w:tcW w:w="0" w:type="auto"/>
          </w:tcPr>
          <w:p w14:paraId="212125B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B18CF1" w14:textId="77777777" w:rsidR="002E2ECE" w:rsidRDefault="006158C7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2E2ECE" w14:paraId="1DDA77A7" w14:textId="77777777">
        <w:tc>
          <w:tcPr>
            <w:tcW w:w="0" w:type="auto"/>
          </w:tcPr>
          <w:p w14:paraId="19474C8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50124A" w14:textId="77777777" w:rsidR="002E2ECE" w:rsidRDefault="006158C7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2E2ECE" w14:paraId="669450E6" w14:textId="77777777">
        <w:tc>
          <w:tcPr>
            <w:tcW w:w="0" w:type="auto"/>
          </w:tcPr>
          <w:p w14:paraId="612D022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B9879D" w14:textId="77777777" w:rsidR="002E2ECE" w:rsidRDefault="006158C7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2E2ECE" w14:paraId="11A98DFB" w14:textId="77777777">
        <w:tc>
          <w:tcPr>
            <w:tcW w:w="0" w:type="auto"/>
          </w:tcPr>
          <w:p w14:paraId="62F0709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1CB71C" w14:textId="77777777" w:rsidR="002E2ECE" w:rsidRDefault="006158C7">
            <w:pPr>
              <w:pStyle w:val="Compact"/>
              <w:jc w:val="left"/>
            </w:pPr>
            <w:r>
              <w:t>RNO_EQUIPAMENTOS_DIVERSOS_OUTRAS_MODALIDADES</w:t>
            </w:r>
          </w:p>
        </w:tc>
      </w:tr>
      <w:tr w:rsidR="002E2ECE" w14:paraId="3E295984" w14:textId="77777777">
        <w:tc>
          <w:tcPr>
            <w:tcW w:w="0" w:type="auto"/>
          </w:tcPr>
          <w:p w14:paraId="30B8A3B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6E3D10" w14:textId="77777777" w:rsidR="002E2ECE" w:rsidRDefault="006158C7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2E2ECE" w14:paraId="622C75E7" w14:textId="77777777">
        <w:tc>
          <w:tcPr>
            <w:tcW w:w="0" w:type="auto"/>
          </w:tcPr>
          <w:p w14:paraId="535BFA7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A47516" w14:textId="77777777" w:rsidR="002E2ECE" w:rsidRDefault="006158C7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2E2ECE" w14:paraId="3749515B" w14:textId="77777777">
        <w:tc>
          <w:tcPr>
            <w:tcW w:w="0" w:type="auto"/>
          </w:tcPr>
          <w:p w14:paraId="5EB3FF8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5DB082" w14:textId="77777777" w:rsidR="002E2ECE" w:rsidRDefault="006158C7">
            <w:pPr>
              <w:pStyle w:val="Compact"/>
              <w:jc w:val="left"/>
            </w:pPr>
            <w:r>
              <w:t>RNO_EQUIPAMENTOS_MOVEIS</w:t>
            </w:r>
          </w:p>
        </w:tc>
      </w:tr>
      <w:tr w:rsidR="002E2ECE" w14:paraId="7E773E2F" w14:textId="77777777">
        <w:tc>
          <w:tcPr>
            <w:tcW w:w="0" w:type="auto"/>
          </w:tcPr>
          <w:p w14:paraId="12C2D9A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242A4A" w14:textId="77777777" w:rsidR="002E2ECE" w:rsidRDefault="006158C7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2E2ECE" w14:paraId="613B901B" w14:textId="77777777">
        <w:tc>
          <w:tcPr>
            <w:tcW w:w="0" w:type="auto"/>
          </w:tcPr>
          <w:p w14:paraId="3F99811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FA3E78" w14:textId="77777777" w:rsidR="002E2ECE" w:rsidRDefault="006158C7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2E2ECE" w14:paraId="175ECF19" w14:textId="77777777">
        <w:tc>
          <w:tcPr>
            <w:tcW w:w="0" w:type="auto"/>
          </w:tcPr>
          <w:p w14:paraId="4514483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23D2E8" w14:textId="77777777" w:rsidR="002E2ECE" w:rsidRDefault="006158C7">
            <w:pPr>
              <w:pStyle w:val="Compact"/>
              <w:jc w:val="left"/>
            </w:pPr>
            <w:r>
              <w:t>RNO_HONORARIOS_DE_PERITOS</w:t>
            </w:r>
          </w:p>
        </w:tc>
      </w:tr>
      <w:tr w:rsidR="002E2ECE" w14:paraId="685C587B" w14:textId="77777777">
        <w:tc>
          <w:tcPr>
            <w:tcW w:w="0" w:type="auto"/>
          </w:tcPr>
          <w:p w14:paraId="2B3BAA2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FA88BC" w14:textId="77777777" w:rsidR="002E2ECE" w:rsidRDefault="006158C7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2E2ECE" w14:paraId="47B92FAF" w14:textId="77777777">
        <w:tc>
          <w:tcPr>
            <w:tcW w:w="0" w:type="auto"/>
          </w:tcPr>
          <w:p w14:paraId="39BB4BC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5652F3" w14:textId="77777777" w:rsidR="002E2ECE" w:rsidRDefault="006158C7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2E2ECE" w14:paraId="20184D07" w14:textId="77777777">
        <w:tc>
          <w:tcPr>
            <w:tcW w:w="0" w:type="auto"/>
          </w:tcPr>
          <w:p w14:paraId="26672CA2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5F281772" w14:textId="77777777" w:rsidR="002E2ECE" w:rsidRDefault="006158C7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2E2ECE" w14:paraId="2A440E60" w14:textId="77777777">
        <w:tc>
          <w:tcPr>
            <w:tcW w:w="0" w:type="auto"/>
          </w:tcPr>
          <w:p w14:paraId="5F4FCC8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6524DE" w14:textId="77777777" w:rsidR="002E2ECE" w:rsidRDefault="006158C7">
            <w:pPr>
              <w:pStyle w:val="Compact"/>
              <w:jc w:val="left"/>
            </w:pPr>
            <w:r>
              <w:t>RNO_LUCROS_CESSANTES</w:t>
            </w:r>
          </w:p>
        </w:tc>
      </w:tr>
      <w:tr w:rsidR="002E2ECE" w14:paraId="344BDE4F" w14:textId="77777777">
        <w:tc>
          <w:tcPr>
            <w:tcW w:w="0" w:type="auto"/>
          </w:tcPr>
          <w:p w14:paraId="0FE8356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561AB8" w14:textId="77777777" w:rsidR="002E2ECE" w:rsidRDefault="006158C7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2E2ECE" w14:paraId="4F60BC01" w14:textId="77777777">
        <w:tc>
          <w:tcPr>
            <w:tcW w:w="0" w:type="auto"/>
          </w:tcPr>
          <w:p w14:paraId="5D9C51E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FE85D2" w14:textId="77777777" w:rsidR="002E2ECE" w:rsidRDefault="006158C7">
            <w:pPr>
              <w:pStyle w:val="Compact"/>
              <w:jc w:val="left"/>
            </w:pPr>
            <w:r>
              <w:t>RNO_PATIOS</w:t>
            </w:r>
          </w:p>
        </w:tc>
      </w:tr>
      <w:tr w:rsidR="002E2ECE" w14:paraId="29AD3691" w14:textId="77777777">
        <w:tc>
          <w:tcPr>
            <w:tcW w:w="0" w:type="auto"/>
          </w:tcPr>
          <w:p w14:paraId="4D194FB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14527C" w14:textId="77777777" w:rsidR="002E2ECE" w:rsidRDefault="006158C7">
            <w:pPr>
              <w:pStyle w:val="Compact"/>
              <w:jc w:val="left"/>
            </w:pPr>
            <w:r>
              <w:t>RNO_QUEBRA_DE_MAQUINAS</w:t>
            </w:r>
          </w:p>
        </w:tc>
      </w:tr>
      <w:tr w:rsidR="002E2ECE" w14:paraId="1BDBF9E6" w14:textId="77777777">
        <w:tc>
          <w:tcPr>
            <w:tcW w:w="0" w:type="auto"/>
          </w:tcPr>
          <w:p w14:paraId="7513122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ABFB7E" w14:textId="77777777" w:rsidR="002E2ECE" w:rsidRDefault="006158C7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2E2ECE" w14:paraId="7B40CBEB" w14:textId="77777777">
        <w:tc>
          <w:tcPr>
            <w:tcW w:w="0" w:type="auto"/>
          </w:tcPr>
          <w:p w14:paraId="610EC06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F7ECB6" w14:textId="77777777" w:rsidR="002E2ECE" w:rsidRDefault="006158C7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2E2ECE" w14:paraId="6F6CE411" w14:textId="77777777">
        <w:tc>
          <w:tcPr>
            <w:tcW w:w="0" w:type="auto"/>
          </w:tcPr>
          <w:p w14:paraId="7FDBF35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139CA3" w14:textId="77777777" w:rsidR="002E2ECE" w:rsidRDefault="006158C7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2E2ECE" w14:paraId="0A220211" w14:textId="77777777">
        <w:tc>
          <w:tcPr>
            <w:tcW w:w="0" w:type="auto"/>
          </w:tcPr>
          <w:p w14:paraId="3F764BA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3FFEE2" w14:textId="77777777" w:rsidR="002E2ECE" w:rsidRDefault="006158C7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2E2ECE" w14:paraId="6643B475" w14:textId="77777777">
        <w:tc>
          <w:tcPr>
            <w:tcW w:w="0" w:type="auto"/>
          </w:tcPr>
          <w:p w14:paraId="55B5F11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EF9C15" w14:textId="77777777" w:rsidR="002E2ECE" w:rsidRDefault="006158C7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2E2ECE" w14:paraId="3322ED47" w14:textId="77777777">
        <w:tc>
          <w:tcPr>
            <w:tcW w:w="0" w:type="auto"/>
          </w:tcPr>
          <w:p w14:paraId="4E6EDCB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1768FA" w14:textId="77777777" w:rsidR="002E2ECE" w:rsidRDefault="006158C7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2E2ECE" w14:paraId="0AD25981" w14:textId="77777777">
        <w:tc>
          <w:tcPr>
            <w:tcW w:w="0" w:type="auto"/>
          </w:tcPr>
          <w:p w14:paraId="5DF587F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6D2FDF" w14:textId="77777777" w:rsidR="002E2ECE" w:rsidRDefault="006158C7">
            <w:pPr>
              <w:pStyle w:val="Compact"/>
              <w:jc w:val="left"/>
            </w:pPr>
            <w:r>
              <w:t>RNO_TERRORISMO_E_SA</w:t>
            </w:r>
            <w:r>
              <w:t>BOTAGEM</w:t>
            </w:r>
          </w:p>
        </w:tc>
      </w:tr>
      <w:tr w:rsidR="002E2ECE" w14:paraId="4A282752" w14:textId="77777777">
        <w:tc>
          <w:tcPr>
            <w:tcW w:w="0" w:type="auto"/>
          </w:tcPr>
          <w:p w14:paraId="42C0550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8A92A1" w14:textId="77777777" w:rsidR="002E2ECE" w:rsidRDefault="006158C7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2E2ECE" w14:paraId="11C93FF0" w14:textId="77777777">
        <w:tc>
          <w:tcPr>
            <w:tcW w:w="0" w:type="auto"/>
          </w:tcPr>
          <w:p w14:paraId="01793FC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9121C5" w14:textId="77777777" w:rsidR="002E2ECE" w:rsidRDefault="006158C7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2E2ECE" w14:paraId="42F6BAE9" w14:textId="77777777">
        <w:tc>
          <w:tcPr>
            <w:tcW w:w="0" w:type="auto"/>
          </w:tcPr>
          <w:p w14:paraId="70A6901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F2F03A" w14:textId="77777777" w:rsidR="002E2ECE" w:rsidRDefault="006158C7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2E2ECE" w14:paraId="610FEA26" w14:textId="77777777">
        <w:tc>
          <w:tcPr>
            <w:tcW w:w="0" w:type="auto"/>
          </w:tcPr>
          <w:p w14:paraId="0E6D4E5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6252D1" w14:textId="77777777" w:rsidR="002E2ECE" w:rsidRDefault="006158C7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2E2ECE" w14:paraId="74D598FF" w14:textId="77777777">
        <w:tc>
          <w:tcPr>
            <w:tcW w:w="0" w:type="auto"/>
          </w:tcPr>
          <w:p w14:paraId="3A96A5E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681AB6" w14:textId="77777777" w:rsidR="002E2ECE" w:rsidRDefault="006158C7">
            <w:pPr>
              <w:pStyle w:val="Compact"/>
              <w:jc w:val="left"/>
            </w:pPr>
            <w:r>
              <w:t>OUTRAS</w:t>
            </w:r>
          </w:p>
        </w:tc>
      </w:tr>
    </w:tbl>
    <w:p w14:paraId="415B6985" w14:textId="77777777" w:rsidR="002E2ECE" w:rsidRDefault="006158C7">
      <w:pPr>
        <w:pStyle w:val="Heading2"/>
      </w:pPr>
      <w:bookmarkStart w:id="417" w:name="quotestatuspatrimonialdiverserisks"/>
      <w:bookmarkStart w:id="418" w:name="_Toc129181163"/>
      <w:bookmarkEnd w:id="412"/>
      <w:bookmarkEnd w:id="415"/>
      <w:bookmarkEnd w:id="416"/>
      <w:r>
        <w:t>QuoteStatusPatrimonialDiverseRisks</w:t>
      </w:r>
      <w:bookmarkEnd w:id="418"/>
      <w:r>
        <w:t xml:space="preserve"> </w:t>
      </w:r>
      <w:bookmarkStart w:id="419" w:name="schemaquotestatuspatrimonialdiverserisks"/>
      <w:bookmarkEnd w:id="419"/>
    </w:p>
    <w:p w14:paraId="6AEBE8F5" w14:textId="77777777" w:rsidR="002E2ECE" w:rsidRDefault="006158C7">
      <w:pPr>
        <w:pStyle w:val="FirstParagraph"/>
      </w:pPr>
      <w:r>
        <w:t xml:space="preserve">   </w:t>
      </w:r>
    </w:p>
    <w:p w14:paraId="7754F071" w14:textId="77777777" w:rsidR="002E2ECE" w:rsidRDefault="006158C7">
      <w:pPr>
        <w:pStyle w:val="Heading3"/>
      </w:pPr>
      <w:bookmarkStart w:id="420" w:name="propriedades-65"/>
      <w:r>
        <w:lastRenderedPageBreak/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7"/>
        <w:gridCol w:w="658"/>
        <w:gridCol w:w="1048"/>
        <w:gridCol w:w="1294"/>
        <w:gridCol w:w="1263"/>
      </w:tblGrid>
      <w:tr w:rsidR="002E2ECE" w14:paraId="1579832E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991F8E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D5C51D7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9BC9B58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3A04A93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759A772" w14:textId="77777777" w:rsidR="002E2ECE" w:rsidRDefault="006158C7">
            <w:pPr>
              <w:pStyle w:val="Compact"/>
              <w:jc w:val="left"/>
            </w:pPr>
            <w:r>
              <w:t>Desc</w:t>
            </w:r>
            <w:r>
              <w:t>ription</w:t>
            </w:r>
          </w:p>
        </w:tc>
      </w:tr>
      <w:tr w:rsidR="002E2ECE" w14:paraId="70220938" w14:textId="77777777">
        <w:tc>
          <w:tcPr>
            <w:tcW w:w="0" w:type="auto"/>
          </w:tcPr>
          <w:p w14:paraId="71AA291D" w14:textId="77777777" w:rsidR="002E2ECE" w:rsidRDefault="006158C7">
            <w:pPr>
              <w:pStyle w:val="Compact"/>
              <w:jc w:val="left"/>
            </w:pPr>
            <w:r>
              <w:t>customerInfo</w:t>
            </w:r>
          </w:p>
        </w:tc>
        <w:tc>
          <w:tcPr>
            <w:tcW w:w="0" w:type="auto"/>
          </w:tcPr>
          <w:p w14:paraId="27F84096" w14:textId="77777777" w:rsidR="002E2ECE" w:rsidRDefault="006158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79D2887D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CCB26F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8A369E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64C8AECA" w14:textId="77777777" w:rsidR="002E2ECE" w:rsidRDefault="006158C7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71"/>
        <w:gridCol w:w="2772"/>
        <w:gridCol w:w="1311"/>
        <w:gridCol w:w="1619"/>
        <w:gridCol w:w="1581"/>
      </w:tblGrid>
      <w:tr w:rsidR="002E2ECE" w14:paraId="616D2111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E6688F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F45DC02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616436C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F255909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6D556BC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3F1AD761" w14:textId="77777777">
        <w:tc>
          <w:tcPr>
            <w:tcW w:w="0" w:type="auto"/>
          </w:tcPr>
          <w:p w14:paraId="329A80EA" w14:textId="77777777" w:rsidR="002E2ECE" w:rsidRDefault="006158C7">
            <w:pPr>
              <w:pStyle w:val="Compact"/>
              <w:jc w:val="left"/>
            </w:pPr>
            <w:r>
              <w:t xml:space="preserve">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C504E86" w14:textId="77777777" w:rsidR="002E2ECE" w:rsidRDefault="006158C7">
            <w:pPr>
              <w:pStyle w:val="Compact"/>
              <w:jc w:val="left"/>
            </w:pPr>
            <w:hyperlink w:anchor="schemapersonalcustomerinfo">
              <w:r>
                <w:rPr>
                  <w:rStyle w:val="Hyperlink"/>
                </w:rPr>
                <w:t>PersonalCustomerInfo</w:t>
              </w:r>
            </w:hyperlink>
          </w:p>
        </w:tc>
        <w:tc>
          <w:tcPr>
            <w:tcW w:w="0" w:type="auto"/>
          </w:tcPr>
          <w:p w14:paraId="5FE1496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0C94B9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5656D3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03C57145" w14:textId="77777777" w:rsidR="002E2ECE" w:rsidRDefault="006158C7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72"/>
        <w:gridCol w:w="2768"/>
        <w:gridCol w:w="1312"/>
        <w:gridCol w:w="1620"/>
        <w:gridCol w:w="1582"/>
      </w:tblGrid>
      <w:tr w:rsidR="002E2ECE" w14:paraId="3A143DCA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8970D0D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5DC9346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A0ABF51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95A6CED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D11AC85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3A126306" w14:textId="77777777">
        <w:tc>
          <w:tcPr>
            <w:tcW w:w="0" w:type="auto"/>
          </w:tcPr>
          <w:p w14:paraId="35932F32" w14:textId="77777777" w:rsidR="002E2ECE" w:rsidRDefault="006158C7">
            <w:pPr>
              <w:pStyle w:val="Compact"/>
              <w:jc w:val="left"/>
            </w:pPr>
            <w:r>
              <w:t xml:space="preserve">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A866F92" w14:textId="77777777" w:rsidR="002E2ECE" w:rsidRDefault="006158C7">
            <w:pPr>
              <w:pStyle w:val="Compact"/>
              <w:jc w:val="left"/>
            </w:pPr>
            <w:hyperlink w:anchor="schemabusinesscustomerinfo">
              <w:r>
                <w:rPr>
                  <w:rStyle w:val="Hyperlink"/>
                </w:rPr>
                <w:t>BusinessCustomerInfo</w:t>
              </w:r>
            </w:hyperlink>
          </w:p>
        </w:tc>
        <w:tc>
          <w:tcPr>
            <w:tcW w:w="0" w:type="auto"/>
          </w:tcPr>
          <w:p w14:paraId="42732F2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7E488F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56836F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6E6DB239" w14:textId="77777777" w:rsidR="002E2ECE" w:rsidRDefault="006158C7">
      <w:pPr>
        <w:pStyle w:val="BodyText"/>
      </w:pPr>
      <w:r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56"/>
        <w:gridCol w:w="3559"/>
        <w:gridCol w:w="873"/>
        <w:gridCol w:w="1067"/>
        <w:gridCol w:w="1299"/>
      </w:tblGrid>
      <w:tr w:rsidR="002E2ECE" w14:paraId="12256AB0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5B14C5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E3877F3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75E6976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C00C472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47D334A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59C46E6F" w14:textId="77777777">
        <w:tc>
          <w:tcPr>
            <w:tcW w:w="0" w:type="auto"/>
          </w:tcPr>
          <w:p w14:paraId="407A9C62" w14:textId="77777777" w:rsidR="002E2ECE" w:rsidRDefault="006158C7">
            <w:pPr>
              <w:pStyle w:val="Compact"/>
              <w:jc w:val="left"/>
            </w:pPr>
            <w:r>
              <w:t>quoteInfo</w:t>
            </w:r>
          </w:p>
        </w:tc>
        <w:tc>
          <w:tcPr>
            <w:tcW w:w="0" w:type="auto"/>
          </w:tcPr>
          <w:p w14:paraId="3ACE2927" w14:textId="77777777" w:rsidR="002E2ECE" w:rsidRDefault="006158C7">
            <w:pPr>
              <w:pStyle w:val="Compact"/>
              <w:jc w:val="left"/>
            </w:pPr>
            <w:hyperlink w:anchor="schemaresultquotepatrimonialdiverserisks">
              <w:r>
                <w:rPr>
                  <w:rStyle w:val="Hyperlink"/>
                </w:rPr>
                <w:t>ResultQuotePatrimonialDiverseRisks</w:t>
              </w:r>
            </w:hyperlink>
          </w:p>
        </w:tc>
        <w:tc>
          <w:tcPr>
            <w:tcW w:w="0" w:type="auto"/>
          </w:tcPr>
          <w:p w14:paraId="120D96EF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E64198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1342D8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1D24742E" w14:textId="77777777">
        <w:tc>
          <w:tcPr>
            <w:tcW w:w="0" w:type="auto"/>
          </w:tcPr>
          <w:p w14:paraId="5FCD8DF6" w14:textId="77777777" w:rsidR="002E2ECE" w:rsidRDefault="006158C7">
            <w:pPr>
              <w:pStyle w:val="Compact"/>
              <w:jc w:val="left"/>
            </w:pPr>
            <w:r>
              <w:t>quotes</w:t>
            </w:r>
          </w:p>
        </w:tc>
        <w:tc>
          <w:tcPr>
            <w:tcW w:w="0" w:type="auto"/>
          </w:tcPr>
          <w:p w14:paraId="6BCBF6F3" w14:textId="77777777" w:rsidR="002E2ECE" w:rsidRDefault="006158C7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0ACDA74A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E9781A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55586E2" w14:textId="77777777" w:rsidR="002E2ECE" w:rsidRDefault="006158C7">
            <w:pPr>
              <w:pStyle w:val="Compact"/>
              <w:jc w:val="left"/>
            </w:pPr>
            <w:r>
              <w:t>Lista de cotações enviadas pela seguradora.</w:t>
            </w:r>
          </w:p>
        </w:tc>
      </w:tr>
      <w:tr w:rsidR="002E2ECE" w14:paraId="72D06A20" w14:textId="77777777">
        <w:tc>
          <w:tcPr>
            <w:tcW w:w="0" w:type="auto"/>
          </w:tcPr>
          <w:p w14:paraId="1A89C7A7" w14:textId="77777777" w:rsidR="002E2ECE" w:rsidRDefault="006158C7">
            <w:pPr>
              <w:pStyle w:val="Compact"/>
              <w:jc w:val="left"/>
            </w:pPr>
            <w:r>
              <w:t>» quoteDateTime</w:t>
            </w:r>
          </w:p>
        </w:tc>
        <w:tc>
          <w:tcPr>
            <w:tcW w:w="0" w:type="auto"/>
          </w:tcPr>
          <w:p w14:paraId="32BD1B53" w14:textId="77777777" w:rsidR="002E2ECE" w:rsidRDefault="006158C7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1BCE07D6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A0F579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99EF957" w14:textId="77777777" w:rsidR="002E2ECE" w:rsidRDefault="006158C7">
            <w:pPr>
              <w:pStyle w:val="Compact"/>
              <w:jc w:val="left"/>
            </w:pPr>
            <w:r>
              <w:t>Data e hora da cotação</w:t>
            </w:r>
          </w:p>
        </w:tc>
      </w:tr>
      <w:tr w:rsidR="002E2ECE" w14:paraId="79A51E91" w14:textId="77777777">
        <w:tc>
          <w:tcPr>
            <w:tcW w:w="0" w:type="auto"/>
          </w:tcPr>
          <w:p w14:paraId="40844091" w14:textId="77777777" w:rsidR="002E2ECE" w:rsidRDefault="006158C7">
            <w:pPr>
              <w:pStyle w:val="Compact"/>
              <w:jc w:val="left"/>
            </w:pPr>
            <w:r>
              <w:t>» sus</w:t>
            </w:r>
            <w:r>
              <w:t>epProcessNumbers</w:t>
            </w:r>
          </w:p>
        </w:tc>
        <w:tc>
          <w:tcPr>
            <w:tcW w:w="0" w:type="auto"/>
          </w:tcPr>
          <w:p w14:paraId="2CADC6BB" w14:textId="77777777" w:rsidR="002E2ECE" w:rsidRDefault="006158C7">
            <w:pPr>
              <w:pStyle w:val="Compact"/>
              <w:jc w:val="left"/>
            </w:pPr>
            <w:r>
              <w:t>[string]</w:t>
            </w:r>
          </w:p>
        </w:tc>
        <w:tc>
          <w:tcPr>
            <w:tcW w:w="0" w:type="auto"/>
          </w:tcPr>
          <w:p w14:paraId="21ADB56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015C0A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D8BDCDE" w14:textId="77777777" w:rsidR="002E2ECE" w:rsidRDefault="006158C7">
            <w:pPr>
              <w:pStyle w:val="Compact"/>
              <w:jc w:val="left"/>
            </w:pPr>
            <w:r>
              <w:t>Número do Processo Susep das Coberturas</w:t>
            </w:r>
          </w:p>
        </w:tc>
      </w:tr>
      <w:tr w:rsidR="002E2ECE" w14:paraId="5D27E21F" w14:textId="77777777">
        <w:tc>
          <w:tcPr>
            <w:tcW w:w="0" w:type="auto"/>
          </w:tcPr>
          <w:p w14:paraId="4E928C7F" w14:textId="77777777" w:rsidR="002E2ECE" w:rsidRDefault="006158C7">
            <w:pPr>
              <w:pStyle w:val="Compact"/>
              <w:jc w:val="left"/>
            </w:pPr>
            <w:r>
              <w:t>» updatingIndex</w:t>
            </w:r>
          </w:p>
        </w:tc>
        <w:tc>
          <w:tcPr>
            <w:tcW w:w="0" w:type="auto"/>
          </w:tcPr>
          <w:p w14:paraId="6724CCA9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9CC582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F5E5AB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1CBA939" w14:textId="77777777" w:rsidR="002E2ECE" w:rsidRDefault="006158C7">
            <w:pPr>
              <w:pStyle w:val="Compact"/>
              <w:jc w:val="left"/>
            </w:pPr>
            <w:r>
              <w:t>Índice de atualização dos valores do contrato</w:t>
            </w:r>
          </w:p>
        </w:tc>
      </w:tr>
      <w:tr w:rsidR="002E2ECE" w14:paraId="10C9A995" w14:textId="77777777">
        <w:tc>
          <w:tcPr>
            <w:tcW w:w="0" w:type="auto"/>
          </w:tcPr>
          <w:p w14:paraId="5E1AA71C" w14:textId="77777777" w:rsidR="002E2ECE" w:rsidRDefault="006158C7">
            <w:pPr>
              <w:pStyle w:val="Compact"/>
              <w:jc w:val="left"/>
            </w:pPr>
            <w:r>
              <w:t>» updatingPeriodicity</w:t>
            </w:r>
          </w:p>
        </w:tc>
        <w:tc>
          <w:tcPr>
            <w:tcW w:w="0" w:type="auto"/>
          </w:tcPr>
          <w:p w14:paraId="3F89D3EF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5944DD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57B1F0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F6214EE" w14:textId="77777777" w:rsidR="002E2ECE" w:rsidRDefault="006158C7">
            <w:pPr>
              <w:pStyle w:val="Compact"/>
              <w:jc w:val="left"/>
            </w:pPr>
            <w:r>
              <w:t>Periodicidade de atualização</w:t>
            </w:r>
          </w:p>
        </w:tc>
      </w:tr>
      <w:tr w:rsidR="002E2ECE" w14:paraId="0F0B6871" w14:textId="77777777">
        <w:tc>
          <w:tcPr>
            <w:tcW w:w="0" w:type="auto"/>
          </w:tcPr>
          <w:p w14:paraId="237B78AC" w14:textId="77777777" w:rsidR="002E2ECE" w:rsidRDefault="006158C7">
            <w:pPr>
              <w:pStyle w:val="Compact"/>
              <w:jc w:val="left"/>
            </w:pPr>
            <w:r>
              <w:t>» coverages</w:t>
            </w:r>
          </w:p>
        </w:tc>
        <w:tc>
          <w:tcPr>
            <w:tcW w:w="0" w:type="auto"/>
          </w:tcPr>
          <w:p w14:paraId="52D11328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X2e66cd8bfa934a5fce8378956d71fb9d79b4e67">
              <w:r>
                <w:rPr>
                  <w:rStyle w:val="Hyperlink"/>
                </w:rPr>
                <w:t>ResultQuotePatrimonialDiverseRisks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39D8D9F8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F2EE34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4D1C8A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3FB5BAFC" w14:textId="77777777">
        <w:tc>
          <w:tcPr>
            <w:tcW w:w="0" w:type="auto"/>
          </w:tcPr>
          <w:p w14:paraId="43B26C40" w14:textId="77777777" w:rsidR="002E2ECE" w:rsidRDefault="006158C7">
            <w:pPr>
              <w:pStyle w:val="Compact"/>
              <w:jc w:val="left"/>
            </w:pPr>
            <w:r>
              <w:t>» assistances</w:t>
            </w:r>
          </w:p>
        </w:tc>
        <w:tc>
          <w:tcPr>
            <w:tcW w:w="0" w:type="auto"/>
          </w:tcPr>
          <w:p w14:paraId="2EEFABBE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quoteresultassistance">
              <w:r>
                <w:rPr>
                  <w:rStyle w:val="Hyperlink"/>
                </w:rPr>
                <w:t>QuoteResultAssistance</w:t>
              </w:r>
            </w:hyperlink>
            <w:r>
              <w:t>]</w:t>
            </w:r>
          </w:p>
        </w:tc>
        <w:tc>
          <w:tcPr>
            <w:tcW w:w="0" w:type="auto"/>
          </w:tcPr>
          <w:p w14:paraId="3B9C5F5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902FCE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2ACF16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6A9C0CA3" w14:textId="77777777">
        <w:tc>
          <w:tcPr>
            <w:tcW w:w="0" w:type="auto"/>
          </w:tcPr>
          <w:p w14:paraId="39D322BA" w14:textId="77777777" w:rsidR="002E2ECE" w:rsidRDefault="006158C7">
            <w:pPr>
              <w:pStyle w:val="Compact"/>
              <w:jc w:val="left"/>
            </w:pPr>
            <w:r>
              <w:t>» premiumInfo</w:t>
            </w:r>
          </w:p>
        </w:tc>
        <w:tc>
          <w:tcPr>
            <w:tcW w:w="0" w:type="auto"/>
          </w:tcPr>
          <w:p w14:paraId="73E8077E" w14:textId="77777777" w:rsidR="002E2ECE" w:rsidRDefault="006158C7">
            <w:pPr>
              <w:pStyle w:val="Compact"/>
              <w:jc w:val="left"/>
            </w:pPr>
            <w:hyperlink w:anchor="schemaquoteresultpremium">
              <w:r>
                <w:rPr>
                  <w:rStyle w:val="Hyperlink"/>
                </w:rPr>
                <w:t>QuoteResultPremium</w:t>
              </w:r>
            </w:hyperlink>
          </w:p>
        </w:tc>
        <w:tc>
          <w:tcPr>
            <w:tcW w:w="0" w:type="auto"/>
          </w:tcPr>
          <w:p w14:paraId="27746962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7FB8AC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807B44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095CDA01" w14:textId="77777777">
        <w:tc>
          <w:tcPr>
            <w:tcW w:w="0" w:type="auto"/>
          </w:tcPr>
          <w:p w14:paraId="7F9DCB49" w14:textId="77777777" w:rsidR="002E2ECE" w:rsidRDefault="006158C7">
            <w:pPr>
              <w:pStyle w:val="Compact"/>
              <w:jc w:val="left"/>
            </w:pPr>
            <w:r>
              <w:t>» links</w:t>
            </w:r>
          </w:p>
        </w:tc>
        <w:tc>
          <w:tcPr>
            <w:tcW w:w="0" w:type="auto"/>
          </w:tcPr>
          <w:p w14:paraId="638CBC4F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2921083B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34577A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B0B3E2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299EEE61" w14:textId="77777777">
        <w:tc>
          <w:tcPr>
            <w:tcW w:w="0" w:type="auto"/>
          </w:tcPr>
          <w:p w14:paraId="4A241ECC" w14:textId="77777777" w:rsidR="002E2ECE" w:rsidRDefault="006158C7">
            <w:pPr>
              <w:pStyle w:val="Compact"/>
              <w:jc w:val="left"/>
            </w:pPr>
            <w:r>
              <w:t>»» redirect</w:t>
            </w:r>
          </w:p>
        </w:tc>
        <w:tc>
          <w:tcPr>
            <w:tcW w:w="0" w:type="auto"/>
          </w:tcPr>
          <w:p w14:paraId="66BE480E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CDF3A06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AC1B21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DA5295" w14:textId="77777777" w:rsidR="002E2ECE" w:rsidRDefault="006158C7">
            <w:pPr>
              <w:pStyle w:val="Compact"/>
              <w:jc w:val="left"/>
            </w:pPr>
            <w:r>
              <w:t xml:space="preserve">Link interno da </w:t>
            </w:r>
            <w:r>
              <w:lastRenderedPageBreak/>
              <w:t>seguradora, onde o cliente é redirecionado para conclusão da contratação</w:t>
            </w:r>
          </w:p>
        </w:tc>
      </w:tr>
      <w:tr w:rsidR="002E2ECE" w14:paraId="4F4AABD8" w14:textId="77777777">
        <w:tc>
          <w:tcPr>
            <w:tcW w:w="0" w:type="auto"/>
          </w:tcPr>
          <w:p w14:paraId="512BC752" w14:textId="77777777" w:rsidR="002E2ECE" w:rsidRDefault="006158C7">
            <w:pPr>
              <w:pStyle w:val="Compact"/>
              <w:jc w:val="left"/>
            </w:pPr>
            <w:r>
              <w:lastRenderedPageBreak/>
              <w:t>» customData</w:t>
            </w:r>
          </w:p>
        </w:tc>
        <w:tc>
          <w:tcPr>
            <w:tcW w:w="0" w:type="auto"/>
          </w:tcPr>
          <w:p w14:paraId="178A6497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3341B97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B75D8E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310319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724D4AAB" w14:textId="77777777">
        <w:tc>
          <w:tcPr>
            <w:tcW w:w="0" w:type="auto"/>
          </w:tcPr>
          <w:p w14:paraId="7EAF5668" w14:textId="77777777" w:rsidR="002E2ECE" w:rsidRDefault="006158C7">
            <w:pPr>
              <w:pStyle w:val="Compact"/>
              <w:jc w:val="left"/>
            </w:pPr>
            <w:r>
              <w:t>»» customerIdentification</w:t>
            </w:r>
          </w:p>
        </w:tc>
        <w:tc>
          <w:tcPr>
            <w:tcW w:w="0" w:type="auto"/>
          </w:tcPr>
          <w:p w14:paraId="2792C4ED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4499765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E5EA57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FFE1A8D" w14:textId="77777777" w:rsidR="002E2ECE" w:rsidRDefault="006158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2E2ECE" w14:paraId="7FBBFF47" w14:textId="77777777">
        <w:tc>
          <w:tcPr>
            <w:tcW w:w="0" w:type="auto"/>
          </w:tcPr>
          <w:p w14:paraId="1A366BD9" w14:textId="77777777" w:rsidR="002E2ECE" w:rsidRDefault="006158C7">
            <w:pPr>
              <w:pStyle w:val="Compact"/>
              <w:jc w:val="left"/>
            </w:pPr>
            <w:r>
              <w:t>»» customerQualification</w:t>
            </w:r>
          </w:p>
        </w:tc>
        <w:tc>
          <w:tcPr>
            <w:tcW w:w="0" w:type="auto"/>
          </w:tcPr>
          <w:p w14:paraId="34D422B3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4943EFB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E500C4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F406F6" w14:textId="77777777" w:rsidR="002E2ECE" w:rsidRDefault="006158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2E2ECE" w14:paraId="3F2FAA52" w14:textId="77777777">
        <w:tc>
          <w:tcPr>
            <w:tcW w:w="0" w:type="auto"/>
          </w:tcPr>
          <w:p w14:paraId="6A3D46FE" w14:textId="77777777" w:rsidR="002E2ECE" w:rsidRDefault="006158C7">
            <w:pPr>
              <w:pStyle w:val="Compact"/>
              <w:jc w:val="left"/>
            </w:pPr>
            <w:r>
              <w:t>»» customerComplimentaryInfo</w:t>
            </w:r>
          </w:p>
        </w:tc>
        <w:tc>
          <w:tcPr>
            <w:tcW w:w="0" w:type="auto"/>
          </w:tcPr>
          <w:p w14:paraId="4BD97662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709F6DF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F4A407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E982E29" w14:textId="77777777" w:rsidR="002E2ECE" w:rsidRDefault="006158C7">
            <w:pPr>
              <w:pStyle w:val="Compact"/>
              <w:jc w:val="left"/>
            </w:pPr>
            <w:r>
              <w:t>[Estrutura para id</w:t>
            </w:r>
            <w:r>
              <w:t>entificação e transmissão de dados customizáveis.]</w:t>
            </w:r>
          </w:p>
        </w:tc>
      </w:tr>
      <w:tr w:rsidR="002E2ECE" w14:paraId="7BBC1922" w14:textId="77777777">
        <w:tc>
          <w:tcPr>
            <w:tcW w:w="0" w:type="auto"/>
          </w:tcPr>
          <w:p w14:paraId="22A5D3F2" w14:textId="77777777" w:rsidR="002E2ECE" w:rsidRDefault="006158C7">
            <w:pPr>
              <w:pStyle w:val="Compact"/>
              <w:jc w:val="left"/>
            </w:pPr>
            <w:r>
              <w:t>»» generalQuoteInfo</w:t>
            </w:r>
          </w:p>
        </w:tc>
        <w:tc>
          <w:tcPr>
            <w:tcW w:w="0" w:type="auto"/>
          </w:tcPr>
          <w:p w14:paraId="4EC0C1AE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53D3171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4298FE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982030F" w14:textId="77777777" w:rsidR="002E2ECE" w:rsidRDefault="006158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2E2ECE" w14:paraId="30C31751" w14:textId="77777777">
        <w:tc>
          <w:tcPr>
            <w:tcW w:w="0" w:type="auto"/>
          </w:tcPr>
          <w:p w14:paraId="7A1D2083" w14:textId="77777777" w:rsidR="002E2ECE" w:rsidRDefault="006158C7">
            <w:pPr>
              <w:pStyle w:val="Compact"/>
              <w:jc w:val="left"/>
            </w:pPr>
            <w:r>
              <w:t>»» riskLocationInfo</w:t>
            </w:r>
          </w:p>
        </w:tc>
        <w:tc>
          <w:tcPr>
            <w:tcW w:w="0" w:type="auto"/>
          </w:tcPr>
          <w:p w14:paraId="4A7548D6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10780E5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8CAD5D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87AF984" w14:textId="77777777" w:rsidR="002E2ECE" w:rsidRDefault="006158C7">
            <w:pPr>
              <w:pStyle w:val="Compact"/>
              <w:jc w:val="left"/>
            </w:pPr>
            <w:r>
              <w:t>[Estrutura para identificaçã</w:t>
            </w:r>
            <w:r>
              <w:lastRenderedPageBreak/>
              <w:t>o e transmissão de dados customizáveis.]</w:t>
            </w:r>
          </w:p>
        </w:tc>
      </w:tr>
      <w:tr w:rsidR="002E2ECE" w14:paraId="6A6D7326" w14:textId="77777777">
        <w:tc>
          <w:tcPr>
            <w:tcW w:w="0" w:type="auto"/>
          </w:tcPr>
          <w:p w14:paraId="47625A83" w14:textId="77777777" w:rsidR="002E2ECE" w:rsidRDefault="006158C7">
            <w:pPr>
              <w:pStyle w:val="Compact"/>
              <w:jc w:val="left"/>
            </w:pPr>
            <w:r>
              <w:lastRenderedPageBreak/>
              <w:t>»» insuredObjects</w:t>
            </w:r>
          </w:p>
        </w:tc>
        <w:tc>
          <w:tcPr>
            <w:tcW w:w="0" w:type="auto"/>
          </w:tcPr>
          <w:p w14:paraId="2337367F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183276F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30B7B0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A7AF748" w14:textId="77777777" w:rsidR="002E2ECE" w:rsidRDefault="006158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2E2ECE" w14:paraId="50F968B2" w14:textId="77777777">
        <w:tc>
          <w:tcPr>
            <w:tcW w:w="0" w:type="auto"/>
          </w:tcPr>
          <w:p w14:paraId="03E76B86" w14:textId="77777777" w:rsidR="002E2ECE" w:rsidRDefault="006158C7">
            <w:pPr>
              <w:pStyle w:val="Compact"/>
              <w:jc w:val="left"/>
            </w:pPr>
            <w:r>
              <w:t>»» beneficiaries</w:t>
            </w:r>
          </w:p>
        </w:tc>
        <w:tc>
          <w:tcPr>
            <w:tcW w:w="0" w:type="auto"/>
          </w:tcPr>
          <w:p w14:paraId="6014AAAD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13E4952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339C42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A2678EA" w14:textId="77777777" w:rsidR="002E2ECE" w:rsidRDefault="006158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2E2ECE" w14:paraId="69F42987" w14:textId="77777777">
        <w:tc>
          <w:tcPr>
            <w:tcW w:w="0" w:type="auto"/>
          </w:tcPr>
          <w:p w14:paraId="0B325DA4" w14:textId="77777777" w:rsidR="002E2ECE" w:rsidRDefault="006158C7">
            <w:pPr>
              <w:pStyle w:val="Compact"/>
              <w:jc w:val="left"/>
            </w:pPr>
            <w:r>
              <w:t>»» coverages</w:t>
            </w:r>
          </w:p>
        </w:tc>
        <w:tc>
          <w:tcPr>
            <w:tcW w:w="0" w:type="auto"/>
          </w:tcPr>
          <w:p w14:paraId="263F226A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5F17FB1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607D51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5863D8D" w14:textId="77777777" w:rsidR="002E2ECE" w:rsidRDefault="006158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2E2ECE" w14:paraId="6578C2F9" w14:textId="77777777">
        <w:tc>
          <w:tcPr>
            <w:tcW w:w="0" w:type="auto"/>
          </w:tcPr>
          <w:p w14:paraId="56EA220B" w14:textId="77777777" w:rsidR="002E2ECE" w:rsidRDefault="006158C7">
            <w:pPr>
              <w:pStyle w:val="Compact"/>
              <w:jc w:val="left"/>
            </w:pPr>
            <w:r>
              <w:t>»» generalClaimInfo</w:t>
            </w:r>
          </w:p>
        </w:tc>
        <w:tc>
          <w:tcPr>
            <w:tcW w:w="0" w:type="auto"/>
          </w:tcPr>
          <w:p w14:paraId="6F28DF74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0E114EB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90599C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6E90BDB" w14:textId="77777777" w:rsidR="002E2ECE" w:rsidRDefault="006158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</w:tbl>
    <w:p w14:paraId="64DCB261" w14:textId="77777777" w:rsidR="002E2ECE" w:rsidRDefault="006158C7">
      <w:pPr>
        <w:pStyle w:val="Heading4"/>
      </w:pPr>
      <w:bookmarkStart w:id="421" w:name="enumerated-values-55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61"/>
        <w:gridCol w:w="1693"/>
      </w:tblGrid>
      <w:tr w:rsidR="002E2ECE" w14:paraId="1586B736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B430F9" w14:textId="77777777" w:rsidR="002E2ECE" w:rsidRDefault="006158C7">
            <w:pPr>
              <w:pStyle w:val="Compact"/>
              <w:jc w:val="left"/>
            </w:pPr>
            <w:r>
              <w:t>Propert</w:t>
            </w:r>
            <w:r>
              <w:t>y</w:t>
            </w:r>
          </w:p>
        </w:tc>
        <w:tc>
          <w:tcPr>
            <w:tcW w:w="0" w:type="auto"/>
          </w:tcPr>
          <w:p w14:paraId="78C76BFD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464D572E" w14:textId="77777777">
        <w:tc>
          <w:tcPr>
            <w:tcW w:w="0" w:type="auto"/>
          </w:tcPr>
          <w:p w14:paraId="6C2F4531" w14:textId="77777777" w:rsidR="002E2ECE" w:rsidRDefault="006158C7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6C7E59F1" w14:textId="77777777" w:rsidR="002E2ECE" w:rsidRDefault="006158C7">
            <w:pPr>
              <w:pStyle w:val="Compact"/>
              <w:jc w:val="left"/>
            </w:pPr>
            <w:r>
              <w:t>IPCA</w:t>
            </w:r>
          </w:p>
        </w:tc>
      </w:tr>
      <w:tr w:rsidR="002E2ECE" w14:paraId="08FD60A5" w14:textId="77777777">
        <w:tc>
          <w:tcPr>
            <w:tcW w:w="0" w:type="auto"/>
          </w:tcPr>
          <w:p w14:paraId="20165774" w14:textId="77777777" w:rsidR="002E2ECE" w:rsidRDefault="006158C7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1425CB85" w14:textId="77777777" w:rsidR="002E2ECE" w:rsidRDefault="006158C7">
            <w:pPr>
              <w:pStyle w:val="Compact"/>
              <w:jc w:val="left"/>
            </w:pPr>
            <w:r>
              <w:t>IGP_M</w:t>
            </w:r>
          </w:p>
        </w:tc>
      </w:tr>
      <w:tr w:rsidR="002E2ECE" w14:paraId="3B77173C" w14:textId="77777777">
        <w:tc>
          <w:tcPr>
            <w:tcW w:w="0" w:type="auto"/>
          </w:tcPr>
          <w:p w14:paraId="7B715DAC" w14:textId="77777777" w:rsidR="002E2ECE" w:rsidRDefault="006158C7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4723977B" w14:textId="77777777" w:rsidR="002E2ECE" w:rsidRDefault="006158C7">
            <w:pPr>
              <w:pStyle w:val="Compact"/>
              <w:jc w:val="left"/>
            </w:pPr>
            <w:r>
              <w:t>INPC</w:t>
            </w:r>
          </w:p>
        </w:tc>
      </w:tr>
      <w:tr w:rsidR="002E2ECE" w14:paraId="05D03BF8" w14:textId="77777777">
        <w:tc>
          <w:tcPr>
            <w:tcW w:w="0" w:type="auto"/>
          </w:tcPr>
          <w:p w14:paraId="62C3328F" w14:textId="77777777" w:rsidR="002E2ECE" w:rsidRDefault="006158C7">
            <w:pPr>
              <w:pStyle w:val="Compact"/>
              <w:jc w:val="left"/>
            </w:pPr>
            <w:r>
              <w:lastRenderedPageBreak/>
              <w:t>updatingIndex</w:t>
            </w:r>
          </w:p>
        </w:tc>
        <w:tc>
          <w:tcPr>
            <w:tcW w:w="0" w:type="auto"/>
          </w:tcPr>
          <w:p w14:paraId="75778903" w14:textId="77777777" w:rsidR="002E2ECE" w:rsidRDefault="006158C7">
            <w:pPr>
              <w:pStyle w:val="Compact"/>
              <w:jc w:val="left"/>
            </w:pPr>
            <w:r>
              <w:t>OUTROS</w:t>
            </w:r>
          </w:p>
        </w:tc>
      </w:tr>
      <w:tr w:rsidR="002E2ECE" w14:paraId="2AA54701" w14:textId="77777777">
        <w:tc>
          <w:tcPr>
            <w:tcW w:w="0" w:type="auto"/>
          </w:tcPr>
          <w:p w14:paraId="20994095" w14:textId="77777777" w:rsidR="002E2ECE" w:rsidRDefault="006158C7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324F6367" w14:textId="77777777" w:rsidR="002E2ECE" w:rsidRDefault="006158C7">
            <w:pPr>
              <w:pStyle w:val="Compact"/>
              <w:jc w:val="left"/>
            </w:pPr>
            <w:r>
              <w:t>NAO_SE_APLICA</w:t>
            </w:r>
          </w:p>
        </w:tc>
      </w:tr>
      <w:tr w:rsidR="002E2ECE" w14:paraId="7CD53F23" w14:textId="77777777">
        <w:tc>
          <w:tcPr>
            <w:tcW w:w="0" w:type="auto"/>
          </w:tcPr>
          <w:p w14:paraId="21A1AA03" w14:textId="77777777" w:rsidR="002E2ECE" w:rsidRDefault="006158C7">
            <w:pPr>
              <w:pStyle w:val="Compact"/>
              <w:jc w:val="left"/>
            </w:pPr>
            <w:r>
              <w:t>updatingPeriodicity</w:t>
            </w:r>
          </w:p>
        </w:tc>
        <w:tc>
          <w:tcPr>
            <w:tcW w:w="0" w:type="auto"/>
          </w:tcPr>
          <w:p w14:paraId="5203F4DA" w14:textId="77777777" w:rsidR="002E2ECE" w:rsidRDefault="006158C7">
            <w:pPr>
              <w:pStyle w:val="Compact"/>
              <w:jc w:val="left"/>
            </w:pPr>
            <w:r>
              <w:t>ANUAL</w:t>
            </w:r>
          </w:p>
        </w:tc>
      </w:tr>
      <w:tr w:rsidR="002E2ECE" w14:paraId="59C45C76" w14:textId="77777777">
        <w:tc>
          <w:tcPr>
            <w:tcW w:w="0" w:type="auto"/>
          </w:tcPr>
          <w:p w14:paraId="1BE409CB" w14:textId="77777777" w:rsidR="002E2ECE" w:rsidRDefault="006158C7">
            <w:pPr>
              <w:pStyle w:val="Compact"/>
              <w:jc w:val="left"/>
            </w:pPr>
            <w:r>
              <w:t>updatingPeriodicity</w:t>
            </w:r>
          </w:p>
        </w:tc>
        <w:tc>
          <w:tcPr>
            <w:tcW w:w="0" w:type="auto"/>
          </w:tcPr>
          <w:p w14:paraId="16586FC3" w14:textId="77777777" w:rsidR="002E2ECE" w:rsidRDefault="006158C7">
            <w:pPr>
              <w:pStyle w:val="Compact"/>
              <w:jc w:val="left"/>
            </w:pPr>
            <w:r>
              <w:t>OUTROS</w:t>
            </w:r>
          </w:p>
        </w:tc>
      </w:tr>
    </w:tbl>
    <w:p w14:paraId="5D1C05CA" w14:textId="77777777" w:rsidR="002E2ECE" w:rsidRDefault="006158C7">
      <w:pPr>
        <w:pStyle w:val="Heading2"/>
      </w:pPr>
      <w:bookmarkStart w:id="422" w:name="X2a8e42385cf3fe422e29bd172fdbc650b39658a"/>
      <w:bookmarkStart w:id="423" w:name="_Toc129181164"/>
      <w:bookmarkEnd w:id="417"/>
      <w:bookmarkEnd w:id="420"/>
      <w:bookmarkEnd w:id="421"/>
      <w:r>
        <w:t>ResultQuotePatrimonialDiverseRisksCoverage</w:t>
      </w:r>
      <w:bookmarkEnd w:id="423"/>
      <w:r>
        <w:t xml:space="preserve"> </w:t>
      </w:r>
      <w:bookmarkStart w:id="424" w:name="X2e66cd8bfa934a5fce8378956d71fb9d79b4e67"/>
      <w:bookmarkEnd w:id="424"/>
    </w:p>
    <w:p w14:paraId="1716F7F1" w14:textId="77777777" w:rsidR="002E2ECE" w:rsidRDefault="006158C7">
      <w:pPr>
        <w:pStyle w:val="FirstParagraph"/>
      </w:pPr>
      <w:r>
        <w:t xml:space="preserve">   </w:t>
      </w:r>
    </w:p>
    <w:p w14:paraId="67329F0E" w14:textId="77777777" w:rsidR="002E2ECE" w:rsidRDefault="006158C7">
      <w:pPr>
        <w:pStyle w:val="Heading3"/>
      </w:pPr>
      <w:bookmarkStart w:id="425" w:name="propriedades-66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917"/>
        <w:gridCol w:w="1551"/>
        <w:gridCol w:w="1048"/>
        <w:gridCol w:w="1294"/>
        <w:gridCol w:w="2244"/>
      </w:tblGrid>
      <w:tr w:rsidR="002E2ECE" w14:paraId="43C20C29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0CD95E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3FBB999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B0C033D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6E52122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F351DB8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359E64AC" w14:textId="77777777">
        <w:tc>
          <w:tcPr>
            <w:tcW w:w="0" w:type="auto"/>
          </w:tcPr>
          <w:p w14:paraId="06596574" w14:textId="77777777" w:rsidR="002E2ECE" w:rsidRDefault="006158C7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2E95BD7A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192BCD9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563AE4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C2153F3" w14:textId="77777777" w:rsidR="002E2ECE" w:rsidRDefault="006158C7">
            <w:pPr>
              <w:pStyle w:val="Compact"/>
              <w:jc w:val="left"/>
            </w:pPr>
            <w:r>
              <w:t>Grupo e ramo da cobertura</w:t>
            </w:r>
          </w:p>
        </w:tc>
      </w:tr>
      <w:tr w:rsidR="002E2ECE" w14:paraId="54F150E4" w14:textId="77777777">
        <w:tc>
          <w:tcPr>
            <w:tcW w:w="0" w:type="auto"/>
          </w:tcPr>
          <w:p w14:paraId="1888FAB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063AD5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C0BD1C0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C7A7A7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1B8ADD2" w14:textId="77777777" w:rsidR="002E2ECE" w:rsidRDefault="006158C7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2E2ECE" w14:paraId="398B4B4E" w14:textId="77777777">
        <w:tc>
          <w:tcPr>
            <w:tcW w:w="0" w:type="auto"/>
          </w:tcPr>
          <w:p w14:paraId="48B9218E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01491F8E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D4C2B5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E271DD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DAFBA4F" w14:textId="77777777" w:rsidR="002E2ECE" w:rsidRDefault="006158C7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2E2ECE" w14:paraId="3AAA79CB" w14:textId="77777777">
        <w:tc>
          <w:tcPr>
            <w:tcW w:w="0" w:type="auto"/>
          </w:tcPr>
          <w:p w14:paraId="2FD4CAAD" w14:textId="77777777" w:rsidR="002E2ECE" w:rsidRDefault="006158C7">
            <w:pPr>
              <w:pStyle w:val="Compact"/>
              <w:jc w:val="left"/>
            </w:pPr>
            <w:r>
              <w:t>isSeparateContractingAllowed</w:t>
            </w:r>
          </w:p>
        </w:tc>
        <w:tc>
          <w:tcPr>
            <w:tcW w:w="0" w:type="auto"/>
          </w:tcPr>
          <w:p w14:paraId="11701270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3800006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08D958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2AE7AD1" w14:textId="77777777" w:rsidR="002E2ECE" w:rsidRDefault="006158C7">
            <w:pPr>
              <w:pStyle w:val="Compact"/>
              <w:jc w:val="left"/>
            </w:pPr>
            <w:r>
              <w:t>Permissão para Contratação Separada</w:t>
            </w:r>
          </w:p>
        </w:tc>
      </w:tr>
      <w:tr w:rsidR="002E2ECE" w14:paraId="7830C832" w14:textId="77777777">
        <w:tc>
          <w:tcPr>
            <w:tcW w:w="0" w:type="auto"/>
          </w:tcPr>
          <w:p w14:paraId="390F40BB" w14:textId="77777777" w:rsidR="002E2ECE" w:rsidRDefault="006158C7">
            <w:pPr>
              <w:pStyle w:val="Compact"/>
              <w:jc w:val="left"/>
            </w:pPr>
            <w:r>
              <w:t>maxLMI</w:t>
            </w:r>
          </w:p>
        </w:tc>
        <w:tc>
          <w:tcPr>
            <w:tcW w:w="0" w:type="auto"/>
          </w:tcPr>
          <w:p w14:paraId="19331390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578235AE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952412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39A796B" w14:textId="77777777" w:rsidR="002E2ECE" w:rsidRDefault="006158C7">
            <w:pPr>
              <w:pStyle w:val="Compact"/>
              <w:jc w:val="left"/>
            </w:pPr>
            <w:r>
              <w:t>Valor de Limite Máximo de Indenização (LMI) solicitado</w:t>
            </w:r>
          </w:p>
        </w:tc>
      </w:tr>
      <w:tr w:rsidR="002E2ECE" w14:paraId="70B46CD9" w14:textId="77777777">
        <w:tc>
          <w:tcPr>
            <w:tcW w:w="0" w:type="auto"/>
          </w:tcPr>
          <w:p w14:paraId="027D2D90" w14:textId="77777777" w:rsidR="002E2ECE" w:rsidRDefault="006158C7">
            <w:pPr>
              <w:pStyle w:val="Compact"/>
              <w:jc w:val="left"/>
            </w:pPr>
            <w:r>
              <w:t>deductible</w:t>
            </w:r>
          </w:p>
        </w:tc>
        <w:tc>
          <w:tcPr>
            <w:tcW w:w="0" w:type="auto"/>
          </w:tcPr>
          <w:p w14:paraId="1749A97C" w14:textId="77777777" w:rsidR="002E2ECE" w:rsidRDefault="006158C7">
            <w:pPr>
              <w:pStyle w:val="Compact"/>
              <w:jc w:val="left"/>
            </w:pPr>
            <w:hyperlink w:anchor="schemadeductible">
              <w:r>
                <w:rPr>
                  <w:rStyle w:val="Hyperlink"/>
                </w:rPr>
                <w:t>Deductible</w:t>
              </w:r>
            </w:hyperlink>
          </w:p>
        </w:tc>
        <w:tc>
          <w:tcPr>
            <w:tcW w:w="0" w:type="auto"/>
          </w:tcPr>
          <w:p w14:paraId="7FF7A80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AF6FFC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0BFFF5D" w14:textId="77777777" w:rsidR="002E2ECE" w:rsidRDefault="006158C7">
            <w:pPr>
              <w:pStyle w:val="Compact"/>
              <w:jc w:val="left"/>
            </w:pPr>
            <w:r>
              <w:t>Informações de fra</w:t>
            </w:r>
            <w:r>
              <w:t>nquia</w:t>
            </w:r>
          </w:p>
        </w:tc>
      </w:tr>
      <w:tr w:rsidR="002E2ECE" w14:paraId="2CB2BBB4" w14:textId="77777777">
        <w:tc>
          <w:tcPr>
            <w:tcW w:w="0" w:type="auto"/>
          </w:tcPr>
          <w:p w14:paraId="54C0A768" w14:textId="77777777" w:rsidR="002E2ECE" w:rsidRDefault="006158C7">
            <w:pPr>
              <w:pStyle w:val="Compact"/>
              <w:jc w:val="left"/>
            </w:pPr>
            <w:r>
              <w:t>POS</w:t>
            </w:r>
          </w:p>
        </w:tc>
        <w:tc>
          <w:tcPr>
            <w:tcW w:w="0" w:type="auto"/>
          </w:tcPr>
          <w:p w14:paraId="7DE3343E" w14:textId="77777777" w:rsidR="002E2ECE" w:rsidRDefault="006158C7">
            <w:pPr>
              <w:pStyle w:val="Compact"/>
              <w:jc w:val="left"/>
            </w:pPr>
            <w:hyperlink w:anchor="schemapos">
              <w:r>
                <w:rPr>
                  <w:rStyle w:val="Hyperlink"/>
                </w:rPr>
                <w:t>POS</w:t>
              </w:r>
            </w:hyperlink>
          </w:p>
        </w:tc>
        <w:tc>
          <w:tcPr>
            <w:tcW w:w="0" w:type="auto"/>
          </w:tcPr>
          <w:p w14:paraId="10582B3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17E4D5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5691E0E" w14:textId="77777777" w:rsidR="002E2ECE" w:rsidRDefault="006158C7">
            <w:pPr>
              <w:pStyle w:val="Compact"/>
              <w:jc w:val="left"/>
            </w:pPr>
            <w:r>
              <w:t>Informações de POS</w:t>
            </w:r>
          </w:p>
        </w:tc>
      </w:tr>
      <w:tr w:rsidR="002E2ECE" w14:paraId="439BDEEF" w14:textId="77777777">
        <w:tc>
          <w:tcPr>
            <w:tcW w:w="0" w:type="auto"/>
          </w:tcPr>
          <w:p w14:paraId="5FD7C034" w14:textId="77777777" w:rsidR="002E2ECE" w:rsidRDefault="006158C7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72F58698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039712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6B6A96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88EA6A4" w14:textId="77777777" w:rsidR="002E2ECE" w:rsidRDefault="006158C7">
            <w:pPr>
              <w:pStyle w:val="Compact"/>
              <w:jc w:val="left"/>
            </w:pPr>
            <w:r>
              <w:t>Código interno da cobertura da seguradora</w:t>
            </w:r>
          </w:p>
        </w:tc>
      </w:tr>
      <w:tr w:rsidR="002E2ECE" w14:paraId="31E1C2A3" w14:textId="77777777">
        <w:tc>
          <w:tcPr>
            <w:tcW w:w="0" w:type="auto"/>
          </w:tcPr>
          <w:p w14:paraId="4DC44C3E" w14:textId="77777777" w:rsidR="002E2ECE" w:rsidRDefault="006158C7">
            <w:pPr>
              <w:pStyle w:val="Compact"/>
              <w:jc w:val="left"/>
            </w:pPr>
            <w:r>
              <w:t>gracePeriod</w:t>
            </w:r>
          </w:p>
        </w:tc>
        <w:tc>
          <w:tcPr>
            <w:tcW w:w="0" w:type="auto"/>
          </w:tcPr>
          <w:p w14:paraId="7EADC30E" w14:textId="77777777" w:rsidR="002E2ECE" w:rsidRDefault="006158C7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6B20FCC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B8F231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D42AC88" w14:textId="77777777" w:rsidR="002E2ECE" w:rsidRDefault="006158C7">
            <w:pPr>
              <w:pStyle w:val="Compact"/>
              <w:jc w:val="left"/>
            </w:pPr>
            <w:r>
              <w:t>Período de carência. OBS: Obrigatório, se houver</w:t>
            </w:r>
          </w:p>
        </w:tc>
      </w:tr>
      <w:tr w:rsidR="002E2ECE" w14:paraId="343477C8" w14:textId="77777777">
        <w:tc>
          <w:tcPr>
            <w:tcW w:w="0" w:type="auto"/>
          </w:tcPr>
          <w:p w14:paraId="3CF4A9FA" w14:textId="77777777" w:rsidR="002E2ECE" w:rsidRDefault="006158C7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1129AF98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742108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C81726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D0F6F7A" w14:textId="77777777" w:rsidR="002E2ECE" w:rsidRDefault="006158C7">
            <w:pPr>
              <w:pStyle w:val="Compact"/>
              <w:jc w:val="left"/>
            </w:pPr>
            <w:r>
              <w:t>Periodicidade da carência. OBS: Obrigatório, se houver</w:t>
            </w:r>
          </w:p>
        </w:tc>
      </w:tr>
      <w:tr w:rsidR="002E2ECE" w14:paraId="42470EA8" w14:textId="77777777">
        <w:tc>
          <w:tcPr>
            <w:tcW w:w="0" w:type="auto"/>
          </w:tcPr>
          <w:p w14:paraId="5BE4130A" w14:textId="77777777" w:rsidR="002E2ECE" w:rsidRDefault="006158C7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57BB493D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6F5847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3E8E61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CFADB0" w14:textId="77777777" w:rsidR="002E2ECE" w:rsidRDefault="006158C7">
            <w:pPr>
              <w:pStyle w:val="Compact"/>
              <w:jc w:val="left"/>
            </w:pPr>
            <w:r>
              <w:t xml:space="preserve">Indicador de dias úteis ou corridos da carência. OBS: </w:t>
            </w:r>
            <w:r>
              <w:lastRenderedPageBreak/>
              <w:t>Obrigatório, se houver</w:t>
            </w:r>
          </w:p>
        </w:tc>
      </w:tr>
      <w:tr w:rsidR="002E2ECE" w14:paraId="47F3452F" w14:textId="77777777">
        <w:tc>
          <w:tcPr>
            <w:tcW w:w="0" w:type="auto"/>
          </w:tcPr>
          <w:p w14:paraId="3B0A1514" w14:textId="77777777" w:rsidR="002E2ECE" w:rsidRDefault="006158C7">
            <w:pPr>
              <w:pStyle w:val="Compact"/>
              <w:jc w:val="left"/>
            </w:pPr>
            <w:r>
              <w:lastRenderedPageBreak/>
              <w:t>gracePeriodStartDate</w:t>
            </w:r>
          </w:p>
        </w:tc>
        <w:tc>
          <w:tcPr>
            <w:tcW w:w="0" w:type="auto"/>
          </w:tcPr>
          <w:p w14:paraId="0CD77623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40DBD65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CBA6ED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73C1B62" w14:textId="77777777" w:rsidR="002E2ECE" w:rsidRDefault="006158C7">
            <w:pPr>
              <w:pStyle w:val="Compact"/>
              <w:jc w:val="left"/>
            </w:pPr>
            <w:r>
              <w:t>Data de início da carência. OBS: Obrigatório, se houver</w:t>
            </w:r>
          </w:p>
        </w:tc>
      </w:tr>
      <w:tr w:rsidR="002E2ECE" w14:paraId="4798FDA0" w14:textId="77777777">
        <w:tc>
          <w:tcPr>
            <w:tcW w:w="0" w:type="auto"/>
          </w:tcPr>
          <w:p w14:paraId="5AB1F9F5" w14:textId="77777777" w:rsidR="002E2ECE" w:rsidRDefault="006158C7">
            <w:pPr>
              <w:pStyle w:val="Compact"/>
              <w:jc w:val="left"/>
            </w:pPr>
            <w:r>
              <w:t>gracePeriodEndDate</w:t>
            </w:r>
          </w:p>
        </w:tc>
        <w:tc>
          <w:tcPr>
            <w:tcW w:w="0" w:type="auto"/>
          </w:tcPr>
          <w:p w14:paraId="78CF1CB1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3C8CB9B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DBCC43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DBF8688" w14:textId="77777777" w:rsidR="002E2ECE" w:rsidRDefault="006158C7">
            <w:pPr>
              <w:pStyle w:val="Compact"/>
              <w:jc w:val="left"/>
            </w:pPr>
            <w:r>
              <w:t>Data de fim da carência. OBS: Obr</w:t>
            </w:r>
            <w:r>
              <w:t>igatório, se houver</w:t>
            </w:r>
          </w:p>
        </w:tc>
      </w:tr>
    </w:tbl>
    <w:p w14:paraId="5346C462" w14:textId="77777777" w:rsidR="002E2ECE" w:rsidRDefault="006158C7">
      <w:pPr>
        <w:pStyle w:val="Heading4"/>
      </w:pPr>
      <w:bookmarkStart w:id="426" w:name="enumerated-values-56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5"/>
        <w:gridCol w:w="7759"/>
      </w:tblGrid>
      <w:tr w:rsidR="002E2ECE" w14:paraId="5447E87F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E8B499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666538FB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609D7BA8" w14:textId="77777777">
        <w:tc>
          <w:tcPr>
            <w:tcW w:w="0" w:type="auto"/>
          </w:tcPr>
          <w:p w14:paraId="65AF3EE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0C296A" w14:textId="77777777" w:rsidR="002E2ECE" w:rsidRDefault="006158C7">
            <w:pPr>
              <w:pStyle w:val="Compact"/>
              <w:jc w:val="left"/>
            </w:pPr>
            <w:r>
              <w:t>RESIDENCIAL_IMOVEL_BASICA</w:t>
            </w:r>
          </w:p>
        </w:tc>
      </w:tr>
      <w:tr w:rsidR="002E2ECE" w14:paraId="0CB8545A" w14:textId="77777777">
        <w:tc>
          <w:tcPr>
            <w:tcW w:w="0" w:type="auto"/>
          </w:tcPr>
          <w:p w14:paraId="149DC60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C3E1C1" w14:textId="77777777" w:rsidR="002E2ECE" w:rsidRDefault="006158C7">
            <w:pPr>
              <w:pStyle w:val="Compact"/>
              <w:jc w:val="left"/>
            </w:pPr>
            <w:r>
              <w:t>RESIDENCIAL_IMOVEL_AMPLA</w:t>
            </w:r>
          </w:p>
        </w:tc>
      </w:tr>
      <w:tr w:rsidR="002E2ECE" w14:paraId="17C78C3F" w14:textId="77777777">
        <w:tc>
          <w:tcPr>
            <w:tcW w:w="0" w:type="auto"/>
          </w:tcPr>
          <w:p w14:paraId="1688ACC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583A76" w14:textId="77777777" w:rsidR="002E2ECE" w:rsidRDefault="006158C7">
            <w:pPr>
              <w:pStyle w:val="Compact"/>
              <w:jc w:val="left"/>
            </w:pPr>
            <w:r>
              <w:t>RESIDENCIAL_INCENDIO</w:t>
            </w:r>
          </w:p>
        </w:tc>
      </w:tr>
      <w:tr w:rsidR="002E2ECE" w14:paraId="40973200" w14:textId="77777777">
        <w:tc>
          <w:tcPr>
            <w:tcW w:w="0" w:type="auto"/>
          </w:tcPr>
          <w:p w14:paraId="5D5C1C6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B9D117" w14:textId="77777777" w:rsidR="002E2ECE" w:rsidRDefault="006158C7">
            <w:pPr>
              <w:pStyle w:val="Compact"/>
              <w:jc w:val="left"/>
            </w:pPr>
            <w:r>
              <w:t>RESIDENCIAL_QUEDA_DE_RAIO</w:t>
            </w:r>
          </w:p>
        </w:tc>
      </w:tr>
      <w:tr w:rsidR="002E2ECE" w14:paraId="7D68561C" w14:textId="77777777">
        <w:tc>
          <w:tcPr>
            <w:tcW w:w="0" w:type="auto"/>
          </w:tcPr>
          <w:p w14:paraId="0366114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B0A9A0" w14:textId="77777777" w:rsidR="002E2ECE" w:rsidRDefault="006158C7">
            <w:pPr>
              <w:pStyle w:val="Compact"/>
              <w:jc w:val="left"/>
            </w:pPr>
            <w:r>
              <w:t>RESIDENCIAL_EXPLOSAO</w:t>
            </w:r>
          </w:p>
        </w:tc>
      </w:tr>
      <w:tr w:rsidR="002E2ECE" w14:paraId="40450F2C" w14:textId="77777777">
        <w:tc>
          <w:tcPr>
            <w:tcW w:w="0" w:type="auto"/>
          </w:tcPr>
          <w:p w14:paraId="26BC5B1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FF895A" w14:textId="77777777" w:rsidR="002E2ECE" w:rsidRDefault="006158C7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2E2ECE" w14:paraId="12C51BD3" w14:textId="77777777">
        <w:tc>
          <w:tcPr>
            <w:tcW w:w="0" w:type="auto"/>
          </w:tcPr>
          <w:p w14:paraId="3463DDC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40107A" w14:textId="77777777" w:rsidR="002E2ECE" w:rsidRDefault="006158C7">
            <w:pPr>
              <w:pStyle w:val="Compact"/>
              <w:jc w:val="left"/>
            </w:pPr>
            <w:r>
              <w:t>RESIDENCIAL_ALAGAMENTO</w:t>
            </w:r>
          </w:p>
        </w:tc>
      </w:tr>
      <w:tr w:rsidR="002E2ECE" w14:paraId="2D059908" w14:textId="77777777">
        <w:tc>
          <w:tcPr>
            <w:tcW w:w="0" w:type="auto"/>
          </w:tcPr>
          <w:p w14:paraId="2EC918B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C6CF24" w14:textId="77777777" w:rsidR="002E2ECE" w:rsidRDefault="006158C7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2E2ECE" w14:paraId="08DB00EE" w14:textId="77777777">
        <w:tc>
          <w:tcPr>
            <w:tcW w:w="0" w:type="auto"/>
          </w:tcPr>
          <w:p w14:paraId="4ACC929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21482F" w14:textId="77777777" w:rsidR="002E2ECE" w:rsidRDefault="006158C7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2E2ECE" w14:paraId="31B72BBB" w14:textId="77777777">
        <w:tc>
          <w:tcPr>
            <w:tcW w:w="0" w:type="auto"/>
          </w:tcPr>
          <w:p w14:paraId="54BF535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EE4418" w14:textId="77777777" w:rsidR="002E2ECE" w:rsidRDefault="006158C7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2E2ECE" w14:paraId="444F5262" w14:textId="77777777">
        <w:tc>
          <w:tcPr>
            <w:tcW w:w="0" w:type="auto"/>
          </w:tcPr>
          <w:p w14:paraId="5B1564B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C4F09B" w14:textId="77777777" w:rsidR="002E2ECE" w:rsidRDefault="006158C7">
            <w:pPr>
              <w:pStyle w:val="Compact"/>
              <w:jc w:val="left"/>
            </w:pPr>
            <w:r>
              <w:t>RESIDENCIAL_VENDAVAL</w:t>
            </w:r>
          </w:p>
        </w:tc>
      </w:tr>
      <w:tr w:rsidR="002E2ECE" w14:paraId="7EECC6DD" w14:textId="77777777">
        <w:tc>
          <w:tcPr>
            <w:tcW w:w="0" w:type="auto"/>
          </w:tcPr>
          <w:p w14:paraId="32185EE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FDB3EF" w14:textId="77777777" w:rsidR="002E2ECE" w:rsidRDefault="006158C7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2E2ECE" w14:paraId="24A3E0F5" w14:textId="77777777">
        <w:tc>
          <w:tcPr>
            <w:tcW w:w="0" w:type="auto"/>
          </w:tcPr>
          <w:p w14:paraId="5C9613F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895C3A" w14:textId="77777777" w:rsidR="002E2ECE" w:rsidRDefault="006158C7">
            <w:pPr>
              <w:pStyle w:val="Compact"/>
              <w:jc w:val="left"/>
            </w:pPr>
            <w:r>
              <w:t>RESIDENCIAL_TERREMOTO</w:t>
            </w:r>
          </w:p>
        </w:tc>
      </w:tr>
      <w:tr w:rsidR="002E2ECE" w14:paraId="4DFA4ABD" w14:textId="77777777">
        <w:tc>
          <w:tcPr>
            <w:tcW w:w="0" w:type="auto"/>
          </w:tcPr>
          <w:p w14:paraId="3DF9E03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1B3CDA" w14:textId="77777777" w:rsidR="002E2ECE" w:rsidRDefault="006158C7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2E2ECE" w14:paraId="0CC087BF" w14:textId="77777777">
        <w:tc>
          <w:tcPr>
            <w:tcW w:w="0" w:type="auto"/>
          </w:tcPr>
          <w:p w14:paraId="161222C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CE1320" w14:textId="77777777" w:rsidR="002E2ECE" w:rsidRDefault="006158C7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2E2ECE" w14:paraId="0DFA3527" w14:textId="77777777">
        <w:tc>
          <w:tcPr>
            <w:tcW w:w="0" w:type="auto"/>
          </w:tcPr>
          <w:p w14:paraId="51246B0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2BA231" w14:textId="77777777" w:rsidR="002E2ECE" w:rsidRDefault="006158C7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2E2ECE" w14:paraId="4EBF9007" w14:textId="77777777">
        <w:tc>
          <w:tcPr>
            <w:tcW w:w="0" w:type="auto"/>
          </w:tcPr>
          <w:p w14:paraId="52D5DCA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7FCBEF" w14:textId="77777777" w:rsidR="002E2ECE" w:rsidRDefault="006158C7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2E2ECE" w14:paraId="007BEDA2" w14:textId="77777777">
        <w:tc>
          <w:tcPr>
            <w:tcW w:w="0" w:type="auto"/>
          </w:tcPr>
          <w:p w14:paraId="26052E4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CDAD3E" w14:textId="77777777" w:rsidR="002E2ECE" w:rsidRDefault="006158C7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2E2ECE" w14:paraId="31971757" w14:textId="77777777">
        <w:tc>
          <w:tcPr>
            <w:tcW w:w="0" w:type="auto"/>
          </w:tcPr>
          <w:p w14:paraId="2D58059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DC46DB" w14:textId="77777777" w:rsidR="002E2ECE" w:rsidRDefault="006158C7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2E2ECE" w14:paraId="7657CD03" w14:textId="77777777">
        <w:tc>
          <w:tcPr>
            <w:tcW w:w="0" w:type="auto"/>
          </w:tcPr>
          <w:p w14:paraId="0C67234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C16BF7" w14:textId="77777777" w:rsidR="002E2ECE" w:rsidRDefault="006158C7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2E2ECE" w14:paraId="2EE73DAB" w14:textId="77777777">
        <w:tc>
          <w:tcPr>
            <w:tcW w:w="0" w:type="auto"/>
          </w:tcPr>
          <w:p w14:paraId="2160F27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418064" w14:textId="77777777" w:rsidR="002E2ECE" w:rsidRDefault="006158C7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2E2ECE" w14:paraId="4EFA1049" w14:textId="77777777">
        <w:tc>
          <w:tcPr>
            <w:tcW w:w="0" w:type="auto"/>
          </w:tcPr>
          <w:p w14:paraId="78358B9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38B164" w14:textId="77777777" w:rsidR="002E2ECE" w:rsidRDefault="006158C7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2E2ECE" w14:paraId="0DDB9059" w14:textId="77777777">
        <w:tc>
          <w:tcPr>
            <w:tcW w:w="0" w:type="auto"/>
          </w:tcPr>
          <w:p w14:paraId="6A4F9AE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F5AC31" w14:textId="77777777" w:rsidR="002E2ECE" w:rsidRDefault="006158C7">
            <w:pPr>
              <w:pStyle w:val="Compact"/>
              <w:jc w:val="left"/>
            </w:pPr>
            <w:r>
              <w:t>CONDOMINIAL_CO</w:t>
            </w:r>
            <w:r>
              <w:t>BERTURA_BASICA_AMPLA</w:t>
            </w:r>
          </w:p>
        </w:tc>
      </w:tr>
      <w:tr w:rsidR="002E2ECE" w14:paraId="7FBD4085" w14:textId="77777777">
        <w:tc>
          <w:tcPr>
            <w:tcW w:w="0" w:type="auto"/>
          </w:tcPr>
          <w:p w14:paraId="3B3D50D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523B64" w14:textId="77777777" w:rsidR="002E2ECE" w:rsidRDefault="006158C7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2E2ECE" w14:paraId="6CDEC0DE" w14:textId="77777777">
        <w:tc>
          <w:tcPr>
            <w:tcW w:w="0" w:type="auto"/>
          </w:tcPr>
          <w:p w14:paraId="1A611C5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87F56B" w14:textId="77777777" w:rsidR="002E2ECE" w:rsidRDefault="006158C7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2E2ECE" w14:paraId="51D50FBD" w14:textId="77777777">
        <w:tc>
          <w:tcPr>
            <w:tcW w:w="0" w:type="auto"/>
          </w:tcPr>
          <w:p w14:paraId="3899EAE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D65DB1" w14:textId="77777777" w:rsidR="002E2ECE" w:rsidRDefault="006158C7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2E2ECE" w14:paraId="3218F4B7" w14:textId="77777777">
        <w:tc>
          <w:tcPr>
            <w:tcW w:w="0" w:type="auto"/>
          </w:tcPr>
          <w:p w14:paraId="75C9A79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2F3534" w14:textId="77777777" w:rsidR="002E2ECE" w:rsidRDefault="006158C7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2E2ECE" w14:paraId="74E378CE" w14:textId="77777777">
        <w:tc>
          <w:tcPr>
            <w:tcW w:w="0" w:type="auto"/>
          </w:tcPr>
          <w:p w14:paraId="0270EEBF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183B5D5" w14:textId="77777777" w:rsidR="002E2ECE" w:rsidRDefault="006158C7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2E2ECE" w14:paraId="0FBD4294" w14:textId="77777777">
        <w:tc>
          <w:tcPr>
            <w:tcW w:w="0" w:type="auto"/>
          </w:tcPr>
          <w:p w14:paraId="559E722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8EB4DD" w14:textId="77777777" w:rsidR="002E2ECE" w:rsidRDefault="006158C7">
            <w:pPr>
              <w:pStyle w:val="Compact"/>
              <w:jc w:val="left"/>
            </w:pPr>
            <w:r>
              <w:t>CONDOMINIAL_EQUIPAMENTOS</w:t>
            </w:r>
          </w:p>
        </w:tc>
      </w:tr>
      <w:tr w:rsidR="002E2ECE" w14:paraId="1E923316" w14:textId="77777777">
        <w:tc>
          <w:tcPr>
            <w:tcW w:w="0" w:type="auto"/>
          </w:tcPr>
          <w:p w14:paraId="6AAFD56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9A7548" w14:textId="77777777" w:rsidR="002E2ECE" w:rsidRDefault="006158C7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2E2ECE" w14:paraId="686D7C97" w14:textId="77777777">
        <w:tc>
          <w:tcPr>
            <w:tcW w:w="0" w:type="auto"/>
          </w:tcPr>
          <w:p w14:paraId="69BE841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DD7F67" w14:textId="77777777" w:rsidR="002E2ECE" w:rsidRDefault="006158C7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2E2ECE" w14:paraId="7E463517" w14:textId="77777777">
        <w:tc>
          <w:tcPr>
            <w:tcW w:w="0" w:type="auto"/>
          </w:tcPr>
          <w:p w14:paraId="4B51957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DF72DD" w14:textId="77777777" w:rsidR="002E2ECE" w:rsidRDefault="006158C7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2E2ECE" w14:paraId="6C70BC3B" w14:textId="77777777">
        <w:tc>
          <w:tcPr>
            <w:tcW w:w="0" w:type="auto"/>
          </w:tcPr>
          <w:p w14:paraId="666FA50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1A9FC9" w14:textId="77777777" w:rsidR="002E2ECE" w:rsidRDefault="006158C7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2E2ECE" w14:paraId="3DF937C8" w14:textId="77777777">
        <w:tc>
          <w:tcPr>
            <w:tcW w:w="0" w:type="auto"/>
          </w:tcPr>
          <w:p w14:paraId="3BF217F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8D8A23" w14:textId="77777777" w:rsidR="002E2ECE" w:rsidRDefault="006158C7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2E2ECE" w14:paraId="32CCB8DF" w14:textId="77777777">
        <w:tc>
          <w:tcPr>
            <w:tcW w:w="0" w:type="auto"/>
          </w:tcPr>
          <w:p w14:paraId="1CDDD00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830E6A" w14:textId="77777777" w:rsidR="002E2ECE" w:rsidRDefault="006158C7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2E2ECE" w14:paraId="02835A7A" w14:textId="77777777">
        <w:tc>
          <w:tcPr>
            <w:tcW w:w="0" w:type="auto"/>
          </w:tcPr>
          <w:p w14:paraId="72DD1DF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D3C6EE" w14:textId="77777777" w:rsidR="002E2ECE" w:rsidRDefault="006158C7">
            <w:pPr>
              <w:pStyle w:val="Compact"/>
              <w:jc w:val="left"/>
            </w:pPr>
            <w:r>
              <w:t>CONDOMINIAL_ROUBO</w:t>
            </w:r>
          </w:p>
        </w:tc>
      </w:tr>
      <w:tr w:rsidR="002E2ECE" w14:paraId="4CB6159E" w14:textId="77777777">
        <w:tc>
          <w:tcPr>
            <w:tcW w:w="0" w:type="auto"/>
          </w:tcPr>
          <w:p w14:paraId="0432AEC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679B1B" w14:textId="77777777" w:rsidR="002E2ECE" w:rsidRDefault="006158C7">
            <w:pPr>
              <w:pStyle w:val="Compact"/>
              <w:jc w:val="left"/>
            </w:pPr>
            <w:r>
              <w:t>CONDOMINIAL_VALORES</w:t>
            </w:r>
          </w:p>
        </w:tc>
      </w:tr>
      <w:tr w:rsidR="002E2ECE" w14:paraId="43A6F20B" w14:textId="77777777">
        <w:tc>
          <w:tcPr>
            <w:tcW w:w="0" w:type="auto"/>
          </w:tcPr>
          <w:p w14:paraId="00682F8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F4C143" w14:textId="77777777" w:rsidR="002E2ECE" w:rsidRDefault="006158C7">
            <w:pPr>
              <w:pStyle w:val="Compact"/>
              <w:jc w:val="left"/>
            </w:pPr>
            <w:r>
              <w:t>CONDOMINIAL_VAZAMENTO</w:t>
            </w:r>
          </w:p>
        </w:tc>
      </w:tr>
      <w:tr w:rsidR="002E2ECE" w14:paraId="5CDE539F" w14:textId="77777777">
        <w:tc>
          <w:tcPr>
            <w:tcW w:w="0" w:type="auto"/>
          </w:tcPr>
          <w:p w14:paraId="76A07BE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BDC940" w14:textId="77777777" w:rsidR="002E2ECE" w:rsidRDefault="006158C7">
            <w:pPr>
              <w:pStyle w:val="Compact"/>
              <w:jc w:val="left"/>
            </w:pPr>
            <w:r>
              <w:t>CONDOMINIAL_VENDAVAL</w:t>
            </w:r>
          </w:p>
        </w:tc>
      </w:tr>
      <w:tr w:rsidR="002E2ECE" w14:paraId="6E9C64C6" w14:textId="77777777">
        <w:tc>
          <w:tcPr>
            <w:tcW w:w="0" w:type="auto"/>
          </w:tcPr>
          <w:p w14:paraId="583ADD8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50FA3A" w14:textId="77777777" w:rsidR="002E2ECE" w:rsidRDefault="006158C7">
            <w:pPr>
              <w:pStyle w:val="Compact"/>
              <w:jc w:val="left"/>
            </w:pPr>
            <w:r>
              <w:t>CONDOMINIAL_ALAGAMENTO</w:t>
            </w:r>
          </w:p>
        </w:tc>
      </w:tr>
      <w:tr w:rsidR="002E2ECE" w14:paraId="022BD951" w14:textId="77777777">
        <w:tc>
          <w:tcPr>
            <w:tcW w:w="0" w:type="auto"/>
          </w:tcPr>
          <w:p w14:paraId="00D2FAB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E9F369" w14:textId="77777777" w:rsidR="002E2ECE" w:rsidRDefault="006158C7">
            <w:pPr>
              <w:pStyle w:val="Compact"/>
              <w:jc w:val="left"/>
            </w:pPr>
            <w:r>
              <w:t>CONDOMINIAL_TUMULTO</w:t>
            </w:r>
          </w:p>
        </w:tc>
      </w:tr>
      <w:tr w:rsidR="002E2ECE" w14:paraId="5FDB72DC" w14:textId="77777777">
        <w:tc>
          <w:tcPr>
            <w:tcW w:w="0" w:type="auto"/>
          </w:tcPr>
          <w:p w14:paraId="673CB30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ACA24F" w14:textId="77777777" w:rsidR="002E2ECE" w:rsidRDefault="006158C7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2E2ECE" w14:paraId="4F3DC039" w14:textId="77777777">
        <w:tc>
          <w:tcPr>
            <w:tcW w:w="0" w:type="auto"/>
          </w:tcPr>
          <w:p w14:paraId="00D24AA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877FC7" w14:textId="77777777" w:rsidR="002E2ECE" w:rsidRDefault="006158C7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2E2ECE" w14:paraId="0C226D12" w14:textId="77777777">
        <w:tc>
          <w:tcPr>
            <w:tcW w:w="0" w:type="auto"/>
          </w:tcPr>
          <w:p w14:paraId="0F04224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A33484" w14:textId="77777777" w:rsidR="002E2ECE" w:rsidRDefault="006158C7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2E2ECE" w14:paraId="15520DA8" w14:textId="77777777">
        <w:tc>
          <w:tcPr>
            <w:tcW w:w="0" w:type="auto"/>
          </w:tcPr>
          <w:p w14:paraId="1FBEF91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66F857" w14:textId="77777777" w:rsidR="002E2ECE" w:rsidRDefault="006158C7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2E2ECE" w14:paraId="622B29E1" w14:textId="77777777">
        <w:tc>
          <w:tcPr>
            <w:tcW w:w="0" w:type="auto"/>
          </w:tcPr>
          <w:p w14:paraId="07E296D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C0668F" w14:textId="77777777" w:rsidR="002E2ECE" w:rsidRDefault="006158C7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2E2ECE" w14:paraId="3CDA21BA" w14:textId="77777777">
        <w:tc>
          <w:tcPr>
            <w:tcW w:w="0" w:type="auto"/>
          </w:tcPr>
          <w:p w14:paraId="2CF283D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B8A68B" w14:textId="77777777" w:rsidR="002E2ECE" w:rsidRDefault="006158C7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2E2ECE" w14:paraId="20C1823E" w14:textId="77777777">
        <w:tc>
          <w:tcPr>
            <w:tcW w:w="0" w:type="auto"/>
          </w:tcPr>
          <w:p w14:paraId="174CA08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B75194" w14:textId="77777777" w:rsidR="002E2ECE" w:rsidRDefault="006158C7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2E2ECE" w14:paraId="4356096C" w14:textId="77777777">
        <w:tc>
          <w:tcPr>
            <w:tcW w:w="0" w:type="auto"/>
          </w:tcPr>
          <w:p w14:paraId="3AAE588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86B18B" w14:textId="77777777" w:rsidR="002E2ECE" w:rsidRDefault="006158C7">
            <w:pPr>
              <w:pStyle w:val="Compact"/>
              <w:jc w:val="left"/>
            </w:pPr>
            <w:r>
              <w:t>EMPRESARIAL_VALORES</w:t>
            </w:r>
          </w:p>
        </w:tc>
      </w:tr>
      <w:tr w:rsidR="002E2ECE" w14:paraId="6F233A66" w14:textId="77777777">
        <w:tc>
          <w:tcPr>
            <w:tcW w:w="0" w:type="auto"/>
          </w:tcPr>
          <w:p w14:paraId="56B44B9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C524D7" w14:textId="77777777" w:rsidR="002E2ECE" w:rsidRDefault="006158C7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2E2ECE" w14:paraId="1A5C708E" w14:textId="77777777">
        <w:tc>
          <w:tcPr>
            <w:tcW w:w="0" w:type="auto"/>
          </w:tcPr>
          <w:p w14:paraId="3584434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15EE1C" w14:textId="77777777" w:rsidR="002E2ECE" w:rsidRDefault="006158C7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2E2ECE" w14:paraId="6B921E69" w14:textId="77777777">
        <w:tc>
          <w:tcPr>
            <w:tcW w:w="0" w:type="auto"/>
          </w:tcPr>
          <w:p w14:paraId="6756BCE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9977B5" w14:textId="77777777" w:rsidR="002E2ECE" w:rsidRDefault="006158C7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2E2ECE" w14:paraId="5230064A" w14:textId="77777777">
        <w:tc>
          <w:tcPr>
            <w:tcW w:w="0" w:type="auto"/>
          </w:tcPr>
          <w:p w14:paraId="5FA5A32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71A0BA" w14:textId="77777777" w:rsidR="002E2ECE" w:rsidRDefault="006158C7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2E2ECE" w14:paraId="049DFFE5" w14:textId="77777777">
        <w:tc>
          <w:tcPr>
            <w:tcW w:w="0" w:type="auto"/>
          </w:tcPr>
          <w:p w14:paraId="176E358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074990" w14:textId="77777777" w:rsidR="002E2ECE" w:rsidRDefault="006158C7">
            <w:pPr>
              <w:pStyle w:val="Compact"/>
              <w:jc w:val="left"/>
            </w:pPr>
            <w:r>
              <w:t>EMPRESARIAL_DETERIORACAO_DE_MERCADORIAS_EM_AMBIENTES_FRIGORIFICADOS</w:t>
            </w:r>
          </w:p>
        </w:tc>
      </w:tr>
      <w:tr w:rsidR="002E2ECE" w14:paraId="2F521FB9" w14:textId="77777777">
        <w:tc>
          <w:tcPr>
            <w:tcW w:w="0" w:type="auto"/>
          </w:tcPr>
          <w:p w14:paraId="3C6E9AE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3A72C6" w14:textId="77777777" w:rsidR="002E2ECE" w:rsidRDefault="006158C7">
            <w:pPr>
              <w:pStyle w:val="Compact"/>
              <w:jc w:val="left"/>
            </w:pPr>
            <w:r>
              <w:t>EMPRESARIAL_DERRAME</w:t>
            </w:r>
          </w:p>
        </w:tc>
      </w:tr>
      <w:tr w:rsidR="002E2ECE" w14:paraId="4E86BE42" w14:textId="77777777">
        <w:tc>
          <w:tcPr>
            <w:tcW w:w="0" w:type="auto"/>
          </w:tcPr>
          <w:p w14:paraId="7C97D78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34D971" w14:textId="77777777" w:rsidR="002E2ECE" w:rsidRDefault="006158C7">
            <w:pPr>
              <w:pStyle w:val="Compact"/>
              <w:jc w:val="left"/>
            </w:pPr>
            <w:r>
              <w:t>EMPRESARIAL_VAZAMENTO</w:t>
            </w:r>
          </w:p>
        </w:tc>
      </w:tr>
      <w:tr w:rsidR="002E2ECE" w14:paraId="6DDBC8A5" w14:textId="77777777">
        <w:tc>
          <w:tcPr>
            <w:tcW w:w="0" w:type="auto"/>
          </w:tcPr>
          <w:p w14:paraId="223DCDA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0689A8" w14:textId="77777777" w:rsidR="002E2ECE" w:rsidRDefault="006158C7">
            <w:pPr>
              <w:pStyle w:val="Compact"/>
              <w:jc w:val="left"/>
            </w:pPr>
            <w:r>
              <w:t>EMPRESARIAL_EQUIPAMENTOS</w:t>
            </w:r>
          </w:p>
        </w:tc>
      </w:tr>
      <w:tr w:rsidR="002E2ECE" w14:paraId="21BCD61C" w14:textId="77777777">
        <w:tc>
          <w:tcPr>
            <w:tcW w:w="0" w:type="auto"/>
          </w:tcPr>
          <w:p w14:paraId="23AD613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7878BD" w14:textId="77777777" w:rsidR="002E2ECE" w:rsidRDefault="006158C7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2E2ECE" w14:paraId="74EEB1BF" w14:textId="77777777">
        <w:tc>
          <w:tcPr>
            <w:tcW w:w="0" w:type="auto"/>
          </w:tcPr>
          <w:p w14:paraId="646EB5C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4089AF" w14:textId="77777777" w:rsidR="002E2ECE" w:rsidRDefault="006158C7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2E2ECE" w14:paraId="697C5CC8" w14:textId="77777777">
        <w:tc>
          <w:tcPr>
            <w:tcW w:w="0" w:type="auto"/>
          </w:tcPr>
          <w:p w14:paraId="0425EEE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4B4AAB" w14:textId="77777777" w:rsidR="002E2ECE" w:rsidRDefault="006158C7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2E2ECE" w14:paraId="057CA9A4" w14:textId="77777777">
        <w:tc>
          <w:tcPr>
            <w:tcW w:w="0" w:type="auto"/>
          </w:tcPr>
          <w:p w14:paraId="63005C9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EDEBD2" w14:textId="77777777" w:rsidR="002E2ECE" w:rsidRDefault="006158C7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2E2ECE" w14:paraId="1C6224F8" w14:textId="77777777">
        <w:tc>
          <w:tcPr>
            <w:tcW w:w="0" w:type="auto"/>
          </w:tcPr>
          <w:p w14:paraId="1A849D98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C9E9FB7" w14:textId="77777777" w:rsidR="002E2ECE" w:rsidRDefault="006158C7">
            <w:pPr>
              <w:pStyle w:val="Compact"/>
              <w:jc w:val="left"/>
            </w:pPr>
            <w:r>
              <w:t>EMPRESARIAL_PERDA_OU_PAGAMEN</w:t>
            </w:r>
            <w:r>
              <w:t>TO_DE_ALUGUEL</w:t>
            </w:r>
          </w:p>
        </w:tc>
      </w:tr>
      <w:tr w:rsidR="002E2ECE" w14:paraId="42F5152C" w14:textId="77777777">
        <w:tc>
          <w:tcPr>
            <w:tcW w:w="0" w:type="auto"/>
          </w:tcPr>
          <w:p w14:paraId="7C3110B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5C09EA" w14:textId="77777777" w:rsidR="002E2ECE" w:rsidRDefault="006158C7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2E2ECE" w14:paraId="39CBF6DE" w14:textId="77777777">
        <w:tc>
          <w:tcPr>
            <w:tcW w:w="0" w:type="auto"/>
          </w:tcPr>
          <w:p w14:paraId="4F3A178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A61DA5" w14:textId="77777777" w:rsidR="002E2ECE" w:rsidRDefault="006158C7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2E2ECE" w14:paraId="0519FD35" w14:textId="77777777">
        <w:tc>
          <w:tcPr>
            <w:tcW w:w="0" w:type="auto"/>
          </w:tcPr>
          <w:p w14:paraId="60CA77C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61983B" w14:textId="77777777" w:rsidR="002E2ECE" w:rsidRDefault="006158C7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2E2ECE" w14:paraId="27EACFE8" w14:textId="77777777">
        <w:tc>
          <w:tcPr>
            <w:tcW w:w="0" w:type="auto"/>
          </w:tcPr>
          <w:p w14:paraId="511391B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C969C0" w14:textId="77777777" w:rsidR="002E2ECE" w:rsidRDefault="006158C7">
            <w:pPr>
              <w:pStyle w:val="Compact"/>
              <w:jc w:val="left"/>
            </w:pPr>
            <w:r>
              <w:t>DIVERSOS_ROUBO</w:t>
            </w:r>
          </w:p>
        </w:tc>
      </w:tr>
      <w:tr w:rsidR="002E2ECE" w14:paraId="725E2D18" w14:textId="77777777">
        <w:tc>
          <w:tcPr>
            <w:tcW w:w="0" w:type="auto"/>
          </w:tcPr>
          <w:p w14:paraId="7636B32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8397AA" w14:textId="77777777" w:rsidR="002E2ECE" w:rsidRDefault="006158C7">
            <w:pPr>
              <w:pStyle w:val="Compact"/>
              <w:jc w:val="left"/>
            </w:pPr>
            <w:r>
              <w:t>SERVICOS_EMERGENCIAIS</w:t>
            </w:r>
          </w:p>
        </w:tc>
      </w:tr>
      <w:tr w:rsidR="002E2ECE" w14:paraId="78962845" w14:textId="77777777">
        <w:tc>
          <w:tcPr>
            <w:tcW w:w="0" w:type="auto"/>
          </w:tcPr>
          <w:p w14:paraId="21F4F7D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D4D257" w14:textId="77777777" w:rsidR="002E2ECE" w:rsidRDefault="006158C7">
            <w:pPr>
              <w:pStyle w:val="Compact"/>
              <w:jc w:val="left"/>
            </w:pPr>
            <w:r>
              <w:t>SERVICOS_DE_CONVENIENCIA</w:t>
            </w:r>
          </w:p>
        </w:tc>
      </w:tr>
      <w:tr w:rsidR="002E2ECE" w14:paraId="6E0470B4" w14:textId="77777777">
        <w:tc>
          <w:tcPr>
            <w:tcW w:w="0" w:type="auto"/>
          </w:tcPr>
          <w:p w14:paraId="3393E90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5EDB00" w14:textId="77777777" w:rsidR="002E2ECE" w:rsidRDefault="006158C7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2E2ECE" w14:paraId="45B004F6" w14:textId="77777777">
        <w:tc>
          <w:tcPr>
            <w:tcW w:w="0" w:type="auto"/>
          </w:tcPr>
          <w:p w14:paraId="3B64A43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FC0748" w14:textId="77777777" w:rsidR="002E2ECE" w:rsidRDefault="006158C7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2E2ECE" w14:paraId="4D469CD4" w14:textId="77777777">
        <w:tc>
          <w:tcPr>
            <w:tcW w:w="0" w:type="auto"/>
          </w:tcPr>
          <w:p w14:paraId="0CBB26D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CEA96E" w14:textId="77777777" w:rsidR="002E2ECE" w:rsidRDefault="006158C7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2E2ECE" w14:paraId="09AB30CC" w14:textId="77777777">
        <w:tc>
          <w:tcPr>
            <w:tcW w:w="0" w:type="auto"/>
          </w:tcPr>
          <w:p w14:paraId="28FB4FE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343391" w14:textId="77777777" w:rsidR="002E2ECE" w:rsidRDefault="006158C7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2E2ECE" w14:paraId="3A78DEC4" w14:textId="77777777">
        <w:tc>
          <w:tcPr>
            <w:tcW w:w="0" w:type="auto"/>
          </w:tcPr>
          <w:p w14:paraId="077BC3E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171477" w14:textId="77777777" w:rsidR="002E2ECE" w:rsidRDefault="006158C7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2E2ECE" w14:paraId="2A7D2401" w14:textId="77777777">
        <w:tc>
          <w:tcPr>
            <w:tcW w:w="0" w:type="auto"/>
          </w:tcPr>
          <w:p w14:paraId="4A06CE4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2397A4" w14:textId="77777777" w:rsidR="002E2ECE" w:rsidRDefault="006158C7">
            <w:pPr>
              <w:pStyle w:val="Compact"/>
              <w:jc w:val="left"/>
            </w:pPr>
            <w:r>
              <w:t>CESSANTES_LUCRO_LIQUIDO</w:t>
            </w:r>
          </w:p>
        </w:tc>
      </w:tr>
      <w:tr w:rsidR="002E2ECE" w14:paraId="7FF67370" w14:textId="77777777">
        <w:tc>
          <w:tcPr>
            <w:tcW w:w="0" w:type="auto"/>
          </w:tcPr>
          <w:p w14:paraId="1DDB016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D17806" w14:textId="77777777" w:rsidR="002E2ECE" w:rsidRDefault="006158C7">
            <w:pPr>
              <w:pStyle w:val="Compact"/>
              <w:jc w:val="left"/>
            </w:pPr>
            <w:r>
              <w:t>CESSANTES_DESPESAS_FIXAS</w:t>
            </w:r>
          </w:p>
        </w:tc>
      </w:tr>
      <w:tr w:rsidR="002E2ECE" w14:paraId="3843CFAC" w14:textId="77777777">
        <w:tc>
          <w:tcPr>
            <w:tcW w:w="0" w:type="auto"/>
          </w:tcPr>
          <w:p w14:paraId="2CB79A3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A49DBB" w14:textId="77777777" w:rsidR="002E2ECE" w:rsidRDefault="006158C7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2E2ECE" w14:paraId="4FB0838A" w14:textId="77777777">
        <w:tc>
          <w:tcPr>
            <w:tcW w:w="0" w:type="auto"/>
          </w:tcPr>
          <w:p w14:paraId="1C82D0E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95ECF6" w14:textId="77777777" w:rsidR="002E2ECE" w:rsidRDefault="006158C7">
            <w:pPr>
              <w:pStyle w:val="Compact"/>
              <w:jc w:val="left"/>
            </w:pPr>
            <w:r>
              <w:t>ENGENHARIA_OBRAS_CIVIS_CONSTRUCAO_E_INSTALACAO_E_MONTAGEM</w:t>
            </w:r>
          </w:p>
        </w:tc>
      </w:tr>
      <w:tr w:rsidR="002E2ECE" w14:paraId="7E4C2FD6" w14:textId="77777777">
        <w:tc>
          <w:tcPr>
            <w:tcW w:w="0" w:type="auto"/>
          </w:tcPr>
          <w:p w14:paraId="41B32DB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EE4EA8" w14:textId="77777777" w:rsidR="002E2ECE" w:rsidRDefault="006158C7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2E2ECE" w14:paraId="37E0D9F7" w14:textId="77777777">
        <w:tc>
          <w:tcPr>
            <w:tcW w:w="0" w:type="auto"/>
          </w:tcPr>
          <w:p w14:paraId="4BD4166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6C82C1" w14:textId="77777777" w:rsidR="002E2ECE" w:rsidRDefault="006158C7">
            <w:pPr>
              <w:pStyle w:val="Compact"/>
              <w:jc w:val="left"/>
            </w:pPr>
            <w:r>
              <w:t>ENGENHARIA_ARMAZENAGEM_FORA_DO_CANTEIRO_DE_OBRAS_OU_LOCAL_</w:t>
            </w:r>
            <w:r>
              <w:t>SEGURADO</w:t>
            </w:r>
          </w:p>
        </w:tc>
      </w:tr>
      <w:tr w:rsidR="002E2ECE" w14:paraId="13820491" w14:textId="77777777">
        <w:tc>
          <w:tcPr>
            <w:tcW w:w="0" w:type="auto"/>
          </w:tcPr>
          <w:p w14:paraId="4816A6E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0CF0E3" w14:textId="77777777" w:rsidR="002E2ECE" w:rsidRDefault="006158C7">
            <w:pPr>
              <w:pStyle w:val="Compact"/>
              <w:jc w:val="left"/>
            </w:pPr>
            <w:r>
              <w:t>ENGENHARIA_DANOS_EM_CONSEQUENCIA_DE_ERRO_DE_PROJETO_RISCO_DO_FABRICANTE</w:t>
            </w:r>
          </w:p>
        </w:tc>
      </w:tr>
      <w:tr w:rsidR="002E2ECE" w14:paraId="186DB8D7" w14:textId="77777777">
        <w:tc>
          <w:tcPr>
            <w:tcW w:w="0" w:type="auto"/>
          </w:tcPr>
          <w:p w14:paraId="7DF5E8D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F19854" w14:textId="77777777" w:rsidR="002E2ECE" w:rsidRDefault="006158C7">
            <w:pPr>
              <w:pStyle w:val="Compact"/>
              <w:jc w:val="left"/>
            </w:pPr>
            <w:r>
              <w:t>ENGENHARIA_DANOS_MORAIS</w:t>
            </w:r>
          </w:p>
        </w:tc>
      </w:tr>
      <w:tr w:rsidR="002E2ECE" w14:paraId="586E89FC" w14:textId="77777777">
        <w:tc>
          <w:tcPr>
            <w:tcW w:w="0" w:type="auto"/>
          </w:tcPr>
          <w:p w14:paraId="4458E04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A0EB45" w14:textId="77777777" w:rsidR="002E2ECE" w:rsidRDefault="006158C7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2E2ECE" w14:paraId="686E8B1C" w14:textId="77777777">
        <w:tc>
          <w:tcPr>
            <w:tcW w:w="0" w:type="auto"/>
          </w:tcPr>
          <w:p w14:paraId="23B0732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3F24AB" w14:textId="77777777" w:rsidR="002E2ECE" w:rsidRDefault="006158C7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2E2ECE" w14:paraId="4BAC49C6" w14:textId="77777777">
        <w:tc>
          <w:tcPr>
            <w:tcW w:w="0" w:type="auto"/>
          </w:tcPr>
          <w:p w14:paraId="73DBACF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86E92D" w14:textId="77777777" w:rsidR="002E2ECE" w:rsidRDefault="006158C7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2E2ECE" w14:paraId="38FC8F9A" w14:textId="77777777">
        <w:tc>
          <w:tcPr>
            <w:tcW w:w="0" w:type="auto"/>
          </w:tcPr>
          <w:p w14:paraId="2B97166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428531" w14:textId="77777777" w:rsidR="002E2ECE" w:rsidRDefault="006158C7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2E2ECE" w14:paraId="50EA1BE2" w14:textId="77777777">
        <w:tc>
          <w:tcPr>
            <w:tcW w:w="0" w:type="auto"/>
          </w:tcPr>
          <w:p w14:paraId="4C1DE8E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7BC2BA" w14:textId="77777777" w:rsidR="002E2ECE" w:rsidRDefault="006158C7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2E2ECE" w14:paraId="22DAE4FC" w14:textId="77777777">
        <w:tc>
          <w:tcPr>
            <w:tcW w:w="0" w:type="auto"/>
          </w:tcPr>
          <w:p w14:paraId="403C7D6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A48DA5" w14:textId="77777777" w:rsidR="002E2ECE" w:rsidRDefault="006158C7">
            <w:pPr>
              <w:pStyle w:val="Compact"/>
              <w:jc w:val="left"/>
            </w:pPr>
            <w:r>
              <w:t>ENGENHARIA_FERRAME</w:t>
            </w:r>
            <w:r>
              <w:t>NTAS_DE_PEQUENO_E_MEDIO_PORTE</w:t>
            </w:r>
          </w:p>
        </w:tc>
      </w:tr>
      <w:tr w:rsidR="002E2ECE" w14:paraId="231D80C9" w14:textId="77777777">
        <w:tc>
          <w:tcPr>
            <w:tcW w:w="0" w:type="auto"/>
          </w:tcPr>
          <w:p w14:paraId="428F5CB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E45855" w14:textId="77777777" w:rsidR="002E2ECE" w:rsidRDefault="006158C7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2E2ECE" w14:paraId="79767F7A" w14:textId="77777777">
        <w:tc>
          <w:tcPr>
            <w:tcW w:w="0" w:type="auto"/>
          </w:tcPr>
          <w:p w14:paraId="3DE2529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8683AE" w14:textId="77777777" w:rsidR="002E2ECE" w:rsidRDefault="006158C7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2E2ECE" w14:paraId="7632BB5A" w14:textId="77777777">
        <w:tc>
          <w:tcPr>
            <w:tcW w:w="0" w:type="auto"/>
          </w:tcPr>
          <w:p w14:paraId="5205604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4B98D4" w14:textId="77777777" w:rsidR="002E2ECE" w:rsidRDefault="006158C7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2E2ECE" w14:paraId="7D236B54" w14:textId="77777777">
        <w:tc>
          <w:tcPr>
            <w:tcW w:w="0" w:type="auto"/>
          </w:tcPr>
          <w:p w14:paraId="134A70B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D22007" w14:textId="77777777" w:rsidR="002E2ECE" w:rsidRDefault="006158C7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2E2ECE" w14:paraId="3D073230" w14:textId="77777777">
        <w:tc>
          <w:tcPr>
            <w:tcW w:w="0" w:type="auto"/>
          </w:tcPr>
          <w:p w14:paraId="52D97DF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C2175C" w14:textId="77777777" w:rsidR="002E2ECE" w:rsidRDefault="006158C7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2E2ECE" w14:paraId="20C2A76E" w14:textId="77777777">
        <w:tc>
          <w:tcPr>
            <w:tcW w:w="0" w:type="auto"/>
          </w:tcPr>
          <w:p w14:paraId="581D286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A34CB5" w14:textId="77777777" w:rsidR="002E2ECE" w:rsidRDefault="006158C7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2E2ECE" w14:paraId="6A59E1B7" w14:textId="77777777">
        <w:tc>
          <w:tcPr>
            <w:tcW w:w="0" w:type="auto"/>
          </w:tcPr>
          <w:p w14:paraId="669DDB2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EE8B11" w14:textId="77777777" w:rsidR="002E2ECE" w:rsidRDefault="006158C7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2E2ECE" w14:paraId="06080BC3" w14:textId="77777777">
        <w:tc>
          <w:tcPr>
            <w:tcW w:w="0" w:type="auto"/>
          </w:tcPr>
          <w:p w14:paraId="153521D1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325F1DD4" w14:textId="77777777" w:rsidR="002E2ECE" w:rsidRDefault="006158C7">
            <w:pPr>
              <w:pStyle w:val="Compact"/>
              <w:jc w:val="left"/>
            </w:pPr>
            <w:r>
              <w:t>ENGENHARIA_OBRAS_INSTALACOES_CONTRATADAS_ACEITAS_E_OU_COLOCADAS_EM_OPERACAO</w:t>
            </w:r>
          </w:p>
        </w:tc>
      </w:tr>
      <w:tr w:rsidR="002E2ECE" w14:paraId="1C309EFE" w14:textId="77777777">
        <w:tc>
          <w:tcPr>
            <w:tcW w:w="0" w:type="auto"/>
          </w:tcPr>
          <w:p w14:paraId="7DB7DEB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E869D4" w14:textId="77777777" w:rsidR="002E2ECE" w:rsidRDefault="006158C7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2E2ECE" w14:paraId="56FB031E" w14:textId="77777777">
        <w:tc>
          <w:tcPr>
            <w:tcW w:w="0" w:type="auto"/>
          </w:tcPr>
          <w:p w14:paraId="105039D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C8809D" w14:textId="77777777" w:rsidR="002E2ECE" w:rsidRDefault="006158C7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2E2ECE" w14:paraId="449DCCCA" w14:textId="77777777">
        <w:tc>
          <w:tcPr>
            <w:tcW w:w="0" w:type="auto"/>
          </w:tcPr>
          <w:p w14:paraId="76B367F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A784C8" w14:textId="77777777" w:rsidR="002E2ECE" w:rsidRDefault="006158C7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2E2ECE" w14:paraId="140CA531" w14:textId="77777777">
        <w:tc>
          <w:tcPr>
            <w:tcW w:w="0" w:type="auto"/>
          </w:tcPr>
          <w:p w14:paraId="74C63CF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1CE867" w14:textId="77777777" w:rsidR="002E2ECE" w:rsidRDefault="006158C7">
            <w:pPr>
              <w:pStyle w:val="Compact"/>
              <w:jc w:val="left"/>
            </w:pPr>
            <w:r>
              <w:t>ENGENHARIA_FUNDACAO</w:t>
            </w:r>
          </w:p>
        </w:tc>
      </w:tr>
      <w:tr w:rsidR="002E2ECE" w14:paraId="38DF61B7" w14:textId="77777777">
        <w:tc>
          <w:tcPr>
            <w:tcW w:w="0" w:type="auto"/>
          </w:tcPr>
          <w:p w14:paraId="442A005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5B3A7C" w14:textId="77777777" w:rsidR="002E2ECE" w:rsidRDefault="006158C7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2E2ECE" w14:paraId="1252C3C3" w14:textId="77777777">
        <w:tc>
          <w:tcPr>
            <w:tcW w:w="0" w:type="auto"/>
          </w:tcPr>
          <w:p w14:paraId="6CB48BE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694396" w14:textId="77777777" w:rsidR="002E2ECE" w:rsidRDefault="006158C7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2E2ECE" w14:paraId="2DE21E5D" w14:textId="77777777">
        <w:tc>
          <w:tcPr>
            <w:tcW w:w="0" w:type="auto"/>
          </w:tcPr>
          <w:p w14:paraId="0C2CC36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50ABF8" w14:textId="77777777" w:rsidR="002E2ECE" w:rsidRDefault="006158C7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2E2ECE" w14:paraId="1CB085E7" w14:textId="77777777">
        <w:tc>
          <w:tcPr>
            <w:tcW w:w="0" w:type="auto"/>
          </w:tcPr>
          <w:p w14:paraId="56B3A46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B63232" w14:textId="77777777" w:rsidR="002E2ECE" w:rsidRDefault="006158C7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2E2ECE" w14:paraId="2983D82A" w14:textId="77777777">
        <w:tc>
          <w:tcPr>
            <w:tcW w:w="0" w:type="auto"/>
          </w:tcPr>
          <w:p w14:paraId="3B0DAB5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71DEFA" w14:textId="77777777" w:rsidR="002E2ECE" w:rsidRDefault="006158C7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2E2ECE" w14:paraId="396C9260" w14:textId="77777777">
        <w:tc>
          <w:tcPr>
            <w:tcW w:w="0" w:type="auto"/>
          </w:tcPr>
          <w:p w14:paraId="420897B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B0A310" w14:textId="77777777" w:rsidR="002E2ECE" w:rsidRDefault="006158C7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2E2ECE" w14:paraId="15EEEFE3" w14:textId="77777777">
        <w:tc>
          <w:tcPr>
            <w:tcW w:w="0" w:type="auto"/>
          </w:tcPr>
          <w:p w14:paraId="1538467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F50C8B" w14:textId="77777777" w:rsidR="002E2ECE" w:rsidRDefault="006158C7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2E2ECE" w14:paraId="049307B5" w14:textId="77777777">
        <w:tc>
          <w:tcPr>
            <w:tcW w:w="0" w:type="auto"/>
          </w:tcPr>
          <w:p w14:paraId="0A75A49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3724FE" w14:textId="77777777" w:rsidR="002E2ECE" w:rsidRDefault="006158C7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2E2ECE" w14:paraId="37A1F41F" w14:textId="77777777">
        <w:tc>
          <w:tcPr>
            <w:tcW w:w="0" w:type="auto"/>
          </w:tcPr>
          <w:p w14:paraId="179B5FA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B16CA6" w14:textId="77777777" w:rsidR="002E2ECE" w:rsidRDefault="006158C7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2E2ECE" w14:paraId="38167CD9" w14:textId="77777777">
        <w:tc>
          <w:tcPr>
            <w:tcW w:w="0" w:type="auto"/>
          </w:tcPr>
          <w:p w14:paraId="5B1F1E9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E5F5E0" w14:textId="77777777" w:rsidR="002E2ECE" w:rsidRDefault="006158C7">
            <w:pPr>
              <w:pStyle w:val="Compact"/>
              <w:jc w:val="left"/>
            </w:pPr>
            <w:r>
              <w:t>RNO_ALAGAMENTO_INUNDACAO</w:t>
            </w:r>
          </w:p>
        </w:tc>
      </w:tr>
      <w:tr w:rsidR="002E2ECE" w14:paraId="14AADDB1" w14:textId="77777777">
        <w:tc>
          <w:tcPr>
            <w:tcW w:w="0" w:type="auto"/>
          </w:tcPr>
          <w:p w14:paraId="51C06EF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6CF2C8" w14:textId="77777777" w:rsidR="002E2ECE" w:rsidRDefault="006158C7">
            <w:pPr>
              <w:pStyle w:val="Compact"/>
              <w:jc w:val="left"/>
            </w:pPr>
            <w:r>
              <w:t>RNO_ALUGUEL_PERDA_OU_PAGAME</w:t>
            </w:r>
            <w:r>
              <w:t>NTO</w:t>
            </w:r>
          </w:p>
        </w:tc>
      </w:tr>
      <w:tr w:rsidR="002E2ECE" w14:paraId="2681EBE8" w14:textId="77777777">
        <w:tc>
          <w:tcPr>
            <w:tcW w:w="0" w:type="auto"/>
          </w:tcPr>
          <w:p w14:paraId="7A078C8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A68D28" w14:textId="77777777" w:rsidR="002E2ECE" w:rsidRDefault="006158C7">
            <w:pPr>
              <w:pStyle w:val="Compact"/>
              <w:jc w:val="left"/>
            </w:pPr>
            <w:r>
              <w:t>RNO_ANUNCIOS_LUMINOSOS</w:t>
            </w:r>
          </w:p>
        </w:tc>
      </w:tr>
      <w:tr w:rsidR="002E2ECE" w14:paraId="088A2513" w14:textId="77777777">
        <w:tc>
          <w:tcPr>
            <w:tcW w:w="0" w:type="auto"/>
          </w:tcPr>
          <w:p w14:paraId="6143FBD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218223" w14:textId="77777777" w:rsidR="002E2ECE" w:rsidRDefault="006158C7">
            <w:pPr>
              <w:pStyle w:val="Compact"/>
              <w:jc w:val="left"/>
            </w:pPr>
            <w:r>
              <w:t>RNO_BAGAGEM</w:t>
            </w:r>
          </w:p>
        </w:tc>
      </w:tr>
      <w:tr w:rsidR="002E2ECE" w14:paraId="72779D4B" w14:textId="77777777">
        <w:tc>
          <w:tcPr>
            <w:tcW w:w="0" w:type="auto"/>
          </w:tcPr>
          <w:p w14:paraId="36BD11C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5F20BD" w14:textId="77777777" w:rsidR="002E2ECE" w:rsidRDefault="006158C7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2E2ECE" w14:paraId="19FADA6F" w14:textId="77777777">
        <w:tc>
          <w:tcPr>
            <w:tcW w:w="0" w:type="auto"/>
          </w:tcPr>
          <w:p w14:paraId="71DA2DA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160641" w14:textId="77777777" w:rsidR="002E2ECE" w:rsidRDefault="006158C7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2E2ECE" w14:paraId="0C696FA5" w14:textId="77777777">
        <w:tc>
          <w:tcPr>
            <w:tcW w:w="0" w:type="auto"/>
          </w:tcPr>
          <w:p w14:paraId="479AA09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100A57" w14:textId="77777777" w:rsidR="002E2ECE" w:rsidRDefault="006158C7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2E2ECE" w14:paraId="19B4BBD3" w14:textId="77777777">
        <w:tc>
          <w:tcPr>
            <w:tcW w:w="0" w:type="auto"/>
          </w:tcPr>
          <w:p w14:paraId="43ECBDB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371F32" w14:textId="77777777" w:rsidR="002E2ECE" w:rsidRDefault="006158C7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2E2ECE" w14:paraId="5077AD52" w14:textId="77777777">
        <w:tc>
          <w:tcPr>
            <w:tcW w:w="0" w:type="auto"/>
          </w:tcPr>
          <w:p w14:paraId="45964E7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4D09A4" w14:textId="77777777" w:rsidR="002E2ECE" w:rsidRDefault="006158C7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2E2ECE" w14:paraId="1DD301E7" w14:textId="77777777">
        <w:tc>
          <w:tcPr>
            <w:tcW w:w="0" w:type="auto"/>
          </w:tcPr>
          <w:p w14:paraId="1A410D5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A98152" w14:textId="77777777" w:rsidR="002E2ECE" w:rsidRDefault="006158C7">
            <w:pPr>
              <w:pStyle w:val="Compact"/>
              <w:jc w:val="left"/>
            </w:pPr>
            <w:r>
              <w:t>RNO_DANOS_ELETRICOS</w:t>
            </w:r>
          </w:p>
        </w:tc>
      </w:tr>
      <w:tr w:rsidR="002E2ECE" w14:paraId="0C8E5A32" w14:textId="77777777">
        <w:tc>
          <w:tcPr>
            <w:tcW w:w="0" w:type="auto"/>
          </w:tcPr>
          <w:p w14:paraId="42FCCFF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C2F06C" w14:textId="77777777" w:rsidR="002E2ECE" w:rsidRDefault="006158C7">
            <w:pPr>
              <w:pStyle w:val="Compact"/>
              <w:jc w:val="left"/>
            </w:pPr>
            <w:r>
              <w:t>RNO_DANOS_NA_FABRICACAO</w:t>
            </w:r>
          </w:p>
        </w:tc>
      </w:tr>
      <w:tr w:rsidR="002E2ECE" w14:paraId="403D147C" w14:textId="77777777">
        <w:tc>
          <w:tcPr>
            <w:tcW w:w="0" w:type="auto"/>
          </w:tcPr>
          <w:p w14:paraId="4C26E67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651757" w14:textId="77777777" w:rsidR="002E2ECE" w:rsidRDefault="006158C7">
            <w:pPr>
              <w:pStyle w:val="Compact"/>
              <w:jc w:val="left"/>
            </w:pPr>
            <w:r>
              <w:t>RNO_DERRAME_D_AGUA_OU_OUTRA_SUBSTANCIA_LIQUIDA_DE_INSTALACOES_DE_CHUVEIROS_AUTOMATICOS_SPRINKLERS</w:t>
            </w:r>
          </w:p>
        </w:tc>
      </w:tr>
      <w:tr w:rsidR="002E2ECE" w14:paraId="092F1249" w14:textId="77777777">
        <w:tc>
          <w:tcPr>
            <w:tcW w:w="0" w:type="auto"/>
          </w:tcPr>
          <w:p w14:paraId="0247B58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0B1B9D" w14:textId="77777777" w:rsidR="002E2ECE" w:rsidRDefault="006158C7">
            <w:pPr>
              <w:pStyle w:val="Compact"/>
              <w:jc w:val="left"/>
            </w:pPr>
            <w:r>
              <w:t>RNO_DESMORONAMENTO</w:t>
            </w:r>
          </w:p>
        </w:tc>
      </w:tr>
      <w:tr w:rsidR="002E2ECE" w14:paraId="7ED16763" w14:textId="77777777">
        <w:tc>
          <w:tcPr>
            <w:tcW w:w="0" w:type="auto"/>
          </w:tcPr>
          <w:p w14:paraId="6DDD202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26993C" w14:textId="77777777" w:rsidR="002E2ECE" w:rsidRDefault="006158C7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2E2ECE" w14:paraId="349EC497" w14:textId="77777777">
        <w:tc>
          <w:tcPr>
            <w:tcW w:w="0" w:type="auto"/>
          </w:tcPr>
          <w:p w14:paraId="427843F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D33B83" w14:textId="77777777" w:rsidR="002E2ECE" w:rsidRDefault="006158C7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2E2ECE" w14:paraId="638D895A" w14:textId="77777777">
        <w:tc>
          <w:tcPr>
            <w:tcW w:w="0" w:type="auto"/>
          </w:tcPr>
          <w:p w14:paraId="49E8B0F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D8F074" w14:textId="77777777" w:rsidR="002E2ECE" w:rsidRDefault="006158C7">
            <w:pPr>
              <w:pStyle w:val="Compact"/>
              <w:jc w:val="left"/>
            </w:pPr>
            <w:r>
              <w:t>RNO_DESPESAS_FIXA</w:t>
            </w:r>
          </w:p>
        </w:tc>
      </w:tr>
      <w:tr w:rsidR="002E2ECE" w14:paraId="034EA8E2" w14:textId="77777777">
        <w:tc>
          <w:tcPr>
            <w:tcW w:w="0" w:type="auto"/>
          </w:tcPr>
          <w:p w14:paraId="47DB1B3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B0A8F6" w14:textId="77777777" w:rsidR="002E2ECE" w:rsidRDefault="006158C7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2E2ECE" w14:paraId="29F21A37" w14:textId="77777777">
        <w:tc>
          <w:tcPr>
            <w:tcW w:w="0" w:type="auto"/>
          </w:tcPr>
          <w:p w14:paraId="7BB18C7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668B12" w14:textId="77777777" w:rsidR="002E2ECE" w:rsidRDefault="006158C7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2E2ECE" w14:paraId="3AC444A5" w14:textId="77777777">
        <w:tc>
          <w:tcPr>
            <w:tcW w:w="0" w:type="auto"/>
          </w:tcPr>
          <w:p w14:paraId="47E4804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1AFF63" w14:textId="77777777" w:rsidR="002E2ECE" w:rsidRDefault="006158C7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2E2ECE" w14:paraId="5526934D" w14:textId="77777777">
        <w:tc>
          <w:tcPr>
            <w:tcW w:w="0" w:type="auto"/>
          </w:tcPr>
          <w:p w14:paraId="168A32F4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ED17948" w14:textId="77777777" w:rsidR="002E2ECE" w:rsidRDefault="006158C7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2E2ECE" w14:paraId="3AFAA12C" w14:textId="77777777">
        <w:tc>
          <w:tcPr>
            <w:tcW w:w="0" w:type="auto"/>
          </w:tcPr>
          <w:p w14:paraId="43EDCA2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708067" w14:textId="77777777" w:rsidR="002E2ECE" w:rsidRDefault="006158C7">
            <w:pPr>
              <w:pStyle w:val="Compact"/>
              <w:jc w:val="left"/>
            </w:pPr>
            <w:r>
              <w:t>RNO_EQUIPAMENTOS_DIVERSOS_OUTRAS_MODALIDADES</w:t>
            </w:r>
          </w:p>
        </w:tc>
      </w:tr>
      <w:tr w:rsidR="002E2ECE" w14:paraId="7F391D68" w14:textId="77777777">
        <w:tc>
          <w:tcPr>
            <w:tcW w:w="0" w:type="auto"/>
          </w:tcPr>
          <w:p w14:paraId="3C05DFD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690030" w14:textId="77777777" w:rsidR="002E2ECE" w:rsidRDefault="006158C7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2E2ECE" w14:paraId="20C2BD0F" w14:textId="77777777">
        <w:tc>
          <w:tcPr>
            <w:tcW w:w="0" w:type="auto"/>
          </w:tcPr>
          <w:p w14:paraId="4D2A152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7AEC29" w14:textId="77777777" w:rsidR="002E2ECE" w:rsidRDefault="006158C7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2E2ECE" w14:paraId="3B0F778F" w14:textId="77777777">
        <w:tc>
          <w:tcPr>
            <w:tcW w:w="0" w:type="auto"/>
          </w:tcPr>
          <w:p w14:paraId="69DBABF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60C918" w14:textId="77777777" w:rsidR="002E2ECE" w:rsidRDefault="006158C7">
            <w:pPr>
              <w:pStyle w:val="Compact"/>
              <w:jc w:val="left"/>
            </w:pPr>
            <w:r>
              <w:t>RNO_EQUIPAMENTOS_MOVEIS</w:t>
            </w:r>
          </w:p>
        </w:tc>
      </w:tr>
      <w:tr w:rsidR="002E2ECE" w14:paraId="51BF4964" w14:textId="77777777">
        <w:tc>
          <w:tcPr>
            <w:tcW w:w="0" w:type="auto"/>
          </w:tcPr>
          <w:p w14:paraId="5B6A7A9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EEFF27" w14:textId="77777777" w:rsidR="002E2ECE" w:rsidRDefault="006158C7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2E2ECE" w14:paraId="12C4E537" w14:textId="77777777">
        <w:tc>
          <w:tcPr>
            <w:tcW w:w="0" w:type="auto"/>
          </w:tcPr>
          <w:p w14:paraId="326F737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ACA863" w14:textId="77777777" w:rsidR="002E2ECE" w:rsidRDefault="006158C7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2E2ECE" w14:paraId="47540764" w14:textId="77777777">
        <w:tc>
          <w:tcPr>
            <w:tcW w:w="0" w:type="auto"/>
          </w:tcPr>
          <w:p w14:paraId="269A1D3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5F7D3C" w14:textId="77777777" w:rsidR="002E2ECE" w:rsidRDefault="006158C7">
            <w:pPr>
              <w:pStyle w:val="Compact"/>
              <w:jc w:val="left"/>
            </w:pPr>
            <w:r>
              <w:t>RNO_HONORARIOS_DE_PERITOS</w:t>
            </w:r>
          </w:p>
        </w:tc>
      </w:tr>
      <w:tr w:rsidR="002E2ECE" w14:paraId="21A3483C" w14:textId="77777777">
        <w:tc>
          <w:tcPr>
            <w:tcW w:w="0" w:type="auto"/>
          </w:tcPr>
          <w:p w14:paraId="7DAC61B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2CAADA" w14:textId="77777777" w:rsidR="002E2ECE" w:rsidRDefault="006158C7">
            <w:pPr>
              <w:pStyle w:val="Compact"/>
              <w:jc w:val="left"/>
            </w:pPr>
            <w:r>
              <w:t>RNO</w:t>
            </w:r>
            <w:r>
              <w:t>_IMPACTO_DE_VEICULOS_E_QUEDA_DE_AERONAVES</w:t>
            </w:r>
          </w:p>
        </w:tc>
      </w:tr>
      <w:tr w:rsidR="002E2ECE" w14:paraId="3B0CAA05" w14:textId="77777777">
        <w:tc>
          <w:tcPr>
            <w:tcW w:w="0" w:type="auto"/>
          </w:tcPr>
          <w:p w14:paraId="1016F3E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969631" w14:textId="77777777" w:rsidR="002E2ECE" w:rsidRDefault="006158C7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2E2ECE" w14:paraId="63754ABE" w14:textId="77777777">
        <w:tc>
          <w:tcPr>
            <w:tcW w:w="0" w:type="auto"/>
          </w:tcPr>
          <w:p w14:paraId="6FE361F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3182D8" w14:textId="77777777" w:rsidR="002E2ECE" w:rsidRDefault="006158C7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2E2ECE" w14:paraId="2835904C" w14:textId="77777777">
        <w:tc>
          <w:tcPr>
            <w:tcW w:w="0" w:type="auto"/>
          </w:tcPr>
          <w:p w14:paraId="25C156A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264519" w14:textId="77777777" w:rsidR="002E2ECE" w:rsidRDefault="006158C7">
            <w:pPr>
              <w:pStyle w:val="Compact"/>
              <w:jc w:val="left"/>
            </w:pPr>
            <w:r>
              <w:t>RNO_LUCROS_CESSANTES</w:t>
            </w:r>
          </w:p>
        </w:tc>
      </w:tr>
      <w:tr w:rsidR="002E2ECE" w14:paraId="418AC7DD" w14:textId="77777777">
        <w:tc>
          <w:tcPr>
            <w:tcW w:w="0" w:type="auto"/>
          </w:tcPr>
          <w:p w14:paraId="29ED80A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6CBC91" w14:textId="77777777" w:rsidR="002E2ECE" w:rsidRDefault="006158C7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2E2ECE" w14:paraId="1D03AB78" w14:textId="77777777">
        <w:tc>
          <w:tcPr>
            <w:tcW w:w="0" w:type="auto"/>
          </w:tcPr>
          <w:p w14:paraId="0422442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9E327D" w14:textId="77777777" w:rsidR="002E2ECE" w:rsidRDefault="006158C7">
            <w:pPr>
              <w:pStyle w:val="Compact"/>
              <w:jc w:val="left"/>
            </w:pPr>
            <w:r>
              <w:t>RNO_PATIOS</w:t>
            </w:r>
          </w:p>
        </w:tc>
      </w:tr>
      <w:tr w:rsidR="002E2ECE" w14:paraId="0FB74253" w14:textId="77777777">
        <w:tc>
          <w:tcPr>
            <w:tcW w:w="0" w:type="auto"/>
          </w:tcPr>
          <w:p w14:paraId="30D5EE1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1AC2FE" w14:textId="77777777" w:rsidR="002E2ECE" w:rsidRDefault="006158C7">
            <w:pPr>
              <w:pStyle w:val="Compact"/>
              <w:jc w:val="left"/>
            </w:pPr>
            <w:r>
              <w:t>RNO_QUEBRA_DE_MAQUINAS</w:t>
            </w:r>
          </w:p>
        </w:tc>
      </w:tr>
      <w:tr w:rsidR="002E2ECE" w14:paraId="7B6E8CB7" w14:textId="77777777">
        <w:tc>
          <w:tcPr>
            <w:tcW w:w="0" w:type="auto"/>
          </w:tcPr>
          <w:p w14:paraId="0478188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5203F5" w14:textId="77777777" w:rsidR="002E2ECE" w:rsidRDefault="006158C7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2E2ECE" w14:paraId="7F95D96A" w14:textId="77777777">
        <w:tc>
          <w:tcPr>
            <w:tcW w:w="0" w:type="auto"/>
          </w:tcPr>
          <w:p w14:paraId="5B1949F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37110B" w14:textId="77777777" w:rsidR="002E2ECE" w:rsidRDefault="006158C7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2E2ECE" w14:paraId="4670E814" w14:textId="77777777">
        <w:tc>
          <w:tcPr>
            <w:tcW w:w="0" w:type="auto"/>
          </w:tcPr>
          <w:p w14:paraId="32C2B29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4B1BA8" w14:textId="77777777" w:rsidR="002E2ECE" w:rsidRDefault="006158C7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2E2ECE" w14:paraId="16419629" w14:textId="77777777">
        <w:tc>
          <w:tcPr>
            <w:tcW w:w="0" w:type="auto"/>
          </w:tcPr>
          <w:p w14:paraId="74841E6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8F5F24" w14:textId="77777777" w:rsidR="002E2ECE" w:rsidRDefault="006158C7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2E2ECE" w14:paraId="778FA6D9" w14:textId="77777777">
        <w:tc>
          <w:tcPr>
            <w:tcW w:w="0" w:type="auto"/>
          </w:tcPr>
          <w:p w14:paraId="6D2A719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53BD3E" w14:textId="77777777" w:rsidR="002E2ECE" w:rsidRDefault="006158C7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2E2ECE" w14:paraId="04DADE33" w14:textId="77777777">
        <w:tc>
          <w:tcPr>
            <w:tcW w:w="0" w:type="auto"/>
          </w:tcPr>
          <w:p w14:paraId="5D00BCE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5CD819" w14:textId="77777777" w:rsidR="002E2ECE" w:rsidRDefault="006158C7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2E2ECE" w14:paraId="5F883429" w14:textId="77777777">
        <w:tc>
          <w:tcPr>
            <w:tcW w:w="0" w:type="auto"/>
          </w:tcPr>
          <w:p w14:paraId="5B8AF6F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31188F" w14:textId="77777777" w:rsidR="002E2ECE" w:rsidRDefault="006158C7">
            <w:pPr>
              <w:pStyle w:val="Compact"/>
              <w:jc w:val="left"/>
            </w:pPr>
            <w:r>
              <w:t>RNO_TERRORISMO_E_SA</w:t>
            </w:r>
            <w:r>
              <w:t>BOTAGEM</w:t>
            </w:r>
          </w:p>
        </w:tc>
      </w:tr>
      <w:tr w:rsidR="002E2ECE" w14:paraId="1D14DC10" w14:textId="77777777">
        <w:tc>
          <w:tcPr>
            <w:tcW w:w="0" w:type="auto"/>
          </w:tcPr>
          <w:p w14:paraId="0745FFC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7365CB" w14:textId="77777777" w:rsidR="002E2ECE" w:rsidRDefault="006158C7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2E2ECE" w14:paraId="7E5654BF" w14:textId="77777777">
        <w:tc>
          <w:tcPr>
            <w:tcW w:w="0" w:type="auto"/>
          </w:tcPr>
          <w:p w14:paraId="444B17F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E2795B" w14:textId="77777777" w:rsidR="002E2ECE" w:rsidRDefault="006158C7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2E2ECE" w14:paraId="7C782615" w14:textId="77777777">
        <w:tc>
          <w:tcPr>
            <w:tcW w:w="0" w:type="auto"/>
          </w:tcPr>
          <w:p w14:paraId="50FE288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65E111" w14:textId="77777777" w:rsidR="002E2ECE" w:rsidRDefault="006158C7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2E2ECE" w14:paraId="3368C2DD" w14:textId="77777777">
        <w:tc>
          <w:tcPr>
            <w:tcW w:w="0" w:type="auto"/>
          </w:tcPr>
          <w:p w14:paraId="2859FCD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44F49C" w14:textId="77777777" w:rsidR="002E2ECE" w:rsidRDefault="006158C7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2E2ECE" w14:paraId="0E095157" w14:textId="77777777">
        <w:tc>
          <w:tcPr>
            <w:tcW w:w="0" w:type="auto"/>
          </w:tcPr>
          <w:p w14:paraId="550868F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B05713" w14:textId="77777777" w:rsidR="002E2ECE" w:rsidRDefault="006158C7">
            <w:pPr>
              <w:pStyle w:val="Compact"/>
              <w:jc w:val="left"/>
            </w:pPr>
            <w:r>
              <w:t>OUTRAS</w:t>
            </w:r>
          </w:p>
        </w:tc>
      </w:tr>
      <w:tr w:rsidR="002E2ECE" w14:paraId="7B013A0A" w14:textId="77777777">
        <w:tc>
          <w:tcPr>
            <w:tcW w:w="0" w:type="auto"/>
          </w:tcPr>
          <w:p w14:paraId="16823D7E" w14:textId="77777777" w:rsidR="002E2ECE" w:rsidRDefault="006158C7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1D7DB7CF" w14:textId="77777777" w:rsidR="002E2ECE" w:rsidRDefault="006158C7">
            <w:pPr>
              <w:pStyle w:val="Compact"/>
              <w:jc w:val="left"/>
            </w:pPr>
            <w:r>
              <w:t>DIA</w:t>
            </w:r>
          </w:p>
        </w:tc>
      </w:tr>
      <w:tr w:rsidR="002E2ECE" w14:paraId="7982E728" w14:textId="77777777">
        <w:tc>
          <w:tcPr>
            <w:tcW w:w="0" w:type="auto"/>
          </w:tcPr>
          <w:p w14:paraId="791C9A86" w14:textId="77777777" w:rsidR="002E2ECE" w:rsidRDefault="006158C7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5961017C" w14:textId="77777777" w:rsidR="002E2ECE" w:rsidRDefault="006158C7">
            <w:pPr>
              <w:pStyle w:val="Compact"/>
              <w:jc w:val="left"/>
            </w:pPr>
            <w:r>
              <w:t>MES</w:t>
            </w:r>
          </w:p>
        </w:tc>
      </w:tr>
      <w:tr w:rsidR="002E2ECE" w14:paraId="45A55895" w14:textId="77777777">
        <w:tc>
          <w:tcPr>
            <w:tcW w:w="0" w:type="auto"/>
          </w:tcPr>
          <w:p w14:paraId="2DEAE610" w14:textId="77777777" w:rsidR="002E2ECE" w:rsidRDefault="006158C7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2788C975" w14:textId="77777777" w:rsidR="002E2ECE" w:rsidRDefault="006158C7">
            <w:pPr>
              <w:pStyle w:val="Compact"/>
              <w:jc w:val="left"/>
            </w:pPr>
            <w:r>
              <w:t>ANO</w:t>
            </w:r>
          </w:p>
        </w:tc>
      </w:tr>
      <w:tr w:rsidR="002E2ECE" w14:paraId="2EF34860" w14:textId="77777777">
        <w:tc>
          <w:tcPr>
            <w:tcW w:w="0" w:type="auto"/>
          </w:tcPr>
          <w:p w14:paraId="7344261D" w14:textId="77777777" w:rsidR="002E2ECE" w:rsidRDefault="006158C7">
            <w:pPr>
              <w:pStyle w:val="Compact"/>
              <w:jc w:val="left"/>
            </w:pPr>
            <w:r>
              <w:t>gracePeriod</w:t>
            </w:r>
            <w:r>
              <w:lastRenderedPageBreak/>
              <w:t>CountingMeth</w:t>
            </w:r>
            <w:r>
              <w:t>od</w:t>
            </w:r>
          </w:p>
        </w:tc>
        <w:tc>
          <w:tcPr>
            <w:tcW w:w="0" w:type="auto"/>
          </w:tcPr>
          <w:p w14:paraId="18772C82" w14:textId="77777777" w:rsidR="002E2ECE" w:rsidRDefault="006158C7">
            <w:pPr>
              <w:pStyle w:val="Compact"/>
              <w:jc w:val="left"/>
            </w:pPr>
            <w:r>
              <w:lastRenderedPageBreak/>
              <w:t>DIAS_UTEIS</w:t>
            </w:r>
          </w:p>
        </w:tc>
      </w:tr>
      <w:tr w:rsidR="002E2ECE" w14:paraId="76B1C169" w14:textId="77777777">
        <w:tc>
          <w:tcPr>
            <w:tcW w:w="0" w:type="auto"/>
          </w:tcPr>
          <w:p w14:paraId="462C59D9" w14:textId="77777777" w:rsidR="002E2ECE" w:rsidRDefault="006158C7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2E7FC4E8" w14:textId="77777777" w:rsidR="002E2ECE" w:rsidRDefault="006158C7">
            <w:pPr>
              <w:pStyle w:val="Compact"/>
              <w:jc w:val="left"/>
            </w:pPr>
            <w:r>
              <w:t>DIAS_CORRIDOS</w:t>
            </w:r>
          </w:p>
        </w:tc>
      </w:tr>
    </w:tbl>
    <w:p w14:paraId="1C55BDC7" w14:textId="77777777" w:rsidR="002E2ECE" w:rsidRDefault="006158C7">
      <w:pPr>
        <w:pStyle w:val="Heading2"/>
      </w:pPr>
      <w:bookmarkStart w:id="427" w:name="resultquotepatrimonialdiverserisks"/>
      <w:bookmarkStart w:id="428" w:name="_Toc129181165"/>
      <w:bookmarkEnd w:id="422"/>
      <w:bookmarkEnd w:id="425"/>
      <w:bookmarkEnd w:id="426"/>
      <w:r>
        <w:t>ResultQuotePatrimonialDiverseRisks</w:t>
      </w:r>
      <w:bookmarkEnd w:id="428"/>
      <w:r>
        <w:t xml:space="preserve"> </w:t>
      </w:r>
      <w:bookmarkStart w:id="429" w:name="schemaresultquotepatrimonialdiverserisks"/>
      <w:bookmarkEnd w:id="429"/>
    </w:p>
    <w:p w14:paraId="205E2CAC" w14:textId="77777777" w:rsidR="002E2ECE" w:rsidRDefault="006158C7">
      <w:pPr>
        <w:pStyle w:val="FirstParagraph"/>
      </w:pPr>
      <w:r>
        <w:t xml:space="preserve">   </w:t>
      </w:r>
    </w:p>
    <w:p w14:paraId="57E490DC" w14:textId="77777777" w:rsidR="002E2ECE" w:rsidRDefault="006158C7">
      <w:pPr>
        <w:pStyle w:val="Heading3"/>
      </w:pPr>
      <w:bookmarkStart w:id="430" w:name="propriedades-67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09"/>
        <w:gridCol w:w="3899"/>
        <w:gridCol w:w="874"/>
        <w:gridCol w:w="1068"/>
        <w:gridCol w:w="1104"/>
      </w:tblGrid>
      <w:tr w:rsidR="002E2ECE" w14:paraId="3A2B2E7B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696219C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89447C4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B923232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29C9C14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D1C851B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2920D783" w14:textId="77777777">
        <w:tc>
          <w:tcPr>
            <w:tcW w:w="0" w:type="auto"/>
          </w:tcPr>
          <w:p w14:paraId="25A2FE13" w14:textId="77777777" w:rsidR="002E2ECE" w:rsidRDefault="006158C7">
            <w:pPr>
              <w:pStyle w:val="Compact"/>
              <w:jc w:val="left"/>
            </w:pPr>
            <w:r>
              <w:t>isCollectiveStipulated</w:t>
            </w:r>
          </w:p>
        </w:tc>
        <w:tc>
          <w:tcPr>
            <w:tcW w:w="0" w:type="auto"/>
          </w:tcPr>
          <w:p w14:paraId="78F9ED20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270AD6B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5DD031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ACBD7C0" w14:textId="77777777" w:rsidR="002E2ECE" w:rsidRDefault="006158C7">
            <w:pPr>
              <w:pStyle w:val="Compact"/>
              <w:jc w:val="left"/>
            </w:pPr>
            <w:r>
              <w:t>Apólice é coletiva ou por estipulação?</w:t>
            </w:r>
          </w:p>
        </w:tc>
      </w:tr>
      <w:tr w:rsidR="002E2ECE" w14:paraId="69C8AF42" w14:textId="77777777">
        <w:tc>
          <w:tcPr>
            <w:tcW w:w="0" w:type="auto"/>
          </w:tcPr>
          <w:p w14:paraId="6BF892AE" w14:textId="77777777" w:rsidR="002E2ECE" w:rsidRDefault="006158C7">
            <w:pPr>
              <w:pStyle w:val="Compact"/>
              <w:jc w:val="left"/>
            </w:pPr>
            <w:r>
              <w:t>includesAssistanceServices</w:t>
            </w:r>
          </w:p>
        </w:tc>
        <w:tc>
          <w:tcPr>
            <w:tcW w:w="0" w:type="auto"/>
          </w:tcPr>
          <w:p w14:paraId="3A20121A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7B6330B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750719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4235034" w14:textId="77777777" w:rsidR="002E2ECE" w:rsidRDefault="006158C7">
            <w:pPr>
              <w:pStyle w:val="Compact"/>
              <w:jc w:val="left"/>
            </w:pPr>
            <w:r>
              <w:t>Deseja contratação de serviços de assistência</w:t>
            </w:r>
          </w:p>
        </w:tc>
      </w:tr>
      <w:tr w:rsidR="002E2ECE" w14:paraId="638692F9" w14:textId="77777777">
        <w:tc>
          <w:tcPr>
            <w:tcW w:w="0" w:type="auto"/>
          </w:tcPr>
          <w:p w14:paraId="52F8650C" w14:textId="77777777" w:rsidR="002E2ECE" w:rsidRDefault="006158C7">
            <w:pPr>
              <w:pStyle w:val="Compact"/>
              <w:jc w:val="left"/>
            </w:pPr>
            <w:r>
              <w:t>termStartDate</w:t>
            </w:r>
          </w:p>
        </w:tc>
        <w:tc>
          <w:tcPr>
            <w:tcW w:w="0" w:type="auto"/>
          </w:tcPr>
          <w:p w14:paraId="1E4950AF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7DA8FC7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6E9AE6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DD5861B" w14:textId="77777777" w:rsidR="002E2ECE" w:rsidRDefault="006158C7">
            <w:pPr>
              <w:pStyle w:val="Compact"/>
              <w:jc w:val="left"/>
            </w:pPr>
            <w:r>
              <w:t>Data de vigência dentro de 24 horas</w:t>
            </w:r>
          </w:p>
        </w:tc>
      </w:tr>
      <w:tr w:rsidR="002E2ECE" w14:paraId="65719210" w14:textId="77777777">
        <w:tc>
          <w:tcPr>
            <w:tcW w:w="0" w:type="auto"/>
          </w:tcPr>
          <w:p w14:paraId="3CC13A24" w14:textId="77777777" w:rsidR="002E2ECE" w:rsidRDefault="006158C7">
            <w:pPr>
              <w:pStyle w:val="Compact"/>
              <w:jc w:val="left"/>
            </w:pPr>
            <w:r>
              <w:t>termEndDate</w:t>
            </w:r>
          </w:p>
        </w:tc>
        <w:tc>
          <w:tcPr>
            <w:tcW w:w="0" w:type="auto"/>
          </w:tcPr>
          <w:p w14:paraId="5BE04F31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474AFC0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2B310E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A9C3387" w14:textId="77777777" w:rsidR="002E2ECE" w:rsidRDefault="006158C7">
            <w:pPr>
              <w:pStyle w:val="Compact"/>
              <w:jc w:val="left"/>
            </w:pPr>
            <w:r>
              <w:t>Data de fim de vigência até as 24 horas</w:t>
            </w:r>
          </w:p>
        </w:tc>
      </w:tr>
      <w:tr w:rsidR="002E2ECE" w14:paraId="7B5E8D14" w14:textId="77777777">
        <w:tc>
          <w:tcPr>
            <w:tcW w:w="0" w:type="auto"/>
          </w:tcPr>
          <w:p w14:paraId="50FD6FB7" w14:textId="77777777" w:rsidR="002E2ECE" w:rsidRDefault="006158C7">
            <w:pPr>
              <w:pStyle w:val="Compact"/>
              <w:jc w:val="left"/>
            </w:pPr>
            <w:r>
              <w:t>insuranceTermStartDate</w:t>
            </w:r>
          </w:p>
        </w:tc>
        <w:tc>
          <w:tcPr>
            <w:tcW w:w="0" w:type="auto"/>
          </w:tcPr>
          <w:p w14:paraId="25B39BA5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7666CC7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0BE4AD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F4B007C" w14:textId="77777777" w:rsidR="002E2ECE" w:rsidRDefault="006158C7">
            <w:pPr>
              <w:pStyle w:val="Compact"/>
              <w:jc w:val="left"/>
            </w:pPr>
            <w:r>
              <w:t>Data de fim de vigência até as 24 horas</w:t>
            </w:r>
          </w:p>
        </w:tc>
      </w:tr>
      <w:tr w:rsidR="002E2ECE" w14:paraId="4E77780B" w14:textId="77777777">
        <w:tc>
          <w:tcPr>
            <w:tcW w:w="0" w:type="auto"/>
          </w:tcPr>
          <w:p w14:paraId="7557382A" w14:textId="77777777" w:rsidR="002E2ECE" w:rsidRDefault="006158C7">
            <w:pPr>
              <w:pStyle w:val="Compact"/>
              <w:jc w:val="left"/>
            </w:pPr>
            <w:r>
              <w:t>quoteId</w:t>
            </w:r>
          </w:p>
        </w:tc>
        <w:tc>
          <w:tcPr>
            <w:tcW w:w="0" w:type="auto"/>
          </w:tcPr>
          <w:p w14:paraId="2E12A5DC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C71B37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0FF1EE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510D48" w14:textId="77777777" w:rsidR="002E2ECE" w:rsidRDefault="006158C7">
            <w:pPr>
              <w:pStyle w:val="Compact"/>
              <w:jc w:val="left"/>
            </w:pPr>
            <w:r>
              <w:t>Número para identificar o orçament</w:t>
            </w:r>
            <w:r>
              <w:lastRenderedPageBreak/>
              <w:t>o</w:t>
            </w:r>
          </w:p>
        </w:tc>
      </w:tr>
      <w:tr w:rsidR="002E2ECE" w14:paraId="540EAECC" w14:textId="77777777">
        <w:tc>
          <w:tcPr>
            <w:tcW w:w="0" w:type="auto"/>
          </w:tcPr>
          <w:p w14:paraId="5845259F" w14:textId="77777777" w:rsidR="002E2ECE" w:rsidRDefault="006158C7">
            <w:pPr>
              <w:pStyle w:val="Compact"/>
              <w:jc w:val="left"/>
            </w:pPr>
            <w:r>
              <w:lastRenderedPageBreak/>
              <w:t>insuranceType</w:t>
            </w:r>
          </w:p>
        </w:tc>
        <w:tc>
          <w:tcPr>
            <w:tcW w:w="0" w:type="auto"/>
          </w:tcPr>
          <w:p w14:paraId="6FC1269E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FF35DC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661882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6B18A2D" w14:textId="77777777" w:rsidR="002E2ECE" w:rsidRDefault="006158C7">
            <w:pPr>
              <w:pStyle w:val="Compact"/>
              <w:jc w:val="left"/>
            </w:pPr>
            <w:r>
              <w:t>Tipo de Seguro</w:t>
            </w:r>
          </w:p>
        </w:tc>
      </w:tr>
      <w:tr w:rsidR="002E2ECE" w14:paraId="3F281F75" w14:textId="77777777">
        <w:tc>
          <w:tcPr>
            <w:tcW w:w="0" w:type="auto"/>
          </w:tcPr>
          <w:p w14:paraId="5254A8C4" w14:textId="77777777" w:rsidR="002E2ECE" w:rsidRDefault="006158C7">
            <w:pPr>
              <w:pStyle w:val="Compact"/>
              <w:jc w:val="left"/>
            </w:pPr>
            <w:r>
              <w:t>policyId</w:t>
            </w:r>
          </w:p>
        </w:tc>
        <w:tc>
          <w:tcPr>
            <w:tcW w:w="0" w:type="auto"/>
          </w:tcPr>
          <w:p w14:paraId="14DB4D2F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C2CBFB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BC3BFC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FA1D9AA" w14:textId="77777777" w:rsidR="002E2ECE" w:rsidRDefault="006158C7">
            <w:pPr>
              <w:pStyle w:val="Compact"/>
              <w:jc w:val="left"/>
            </w:pPr>
            <w:r>
              <w:t>Número para identificar a apólice atual</w:t>
            </w:r>
          </w:p>
        </w:tc>
      </w:tr>
      <w:tr w:rsidR="002E2ECE" w14:paraId="3B6A1114" w14:textId="77777777">
        <w:tc>
          <w:tcPr>
            <w:tcW w:w="0" w:type="auto"/>
          </w:tcPr>
          <w:p w14:paraId="014B9709" w14:textId="77777777" w:rsidR="002E2ECE" w:rsidRDefault="006158C7">
            <w:pPr>
              <w:pStyle w:val="Compact"/>
              <w:jc w:val="left"/>
            </w:pPr>
            <w:r>
              <w:t>insurerId</w:t>
            </w:r>
          </w:p>
        </w:tc>
        <w:tc>
          <w:tcPr>
            <w:tcW w:w="0" w:type="auto"/>
          </w:tcPr>
          <w:p w14:paraId="4BEDEB57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16A55D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76C6B0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553D047" w14:textId="77777777" w:rsidR="002E2ECE" w:rsidRDefault="006158C7">
            <w:pPr>
              <w:pStyle w:val="Compact"/>
              <w:jc w:val="left"/>
            </w:pPr>
            <w:r>
              <w:t>Nome para identifcar a congênere de renovação</w:t>
            </w:r>
          </w:p>
        </w:tc>
      </w:tr>
      <w:tr w:rsidR="002E2ECE" w14:paraId="60B93E43" w14:textId="77777777">
        <w:tc>
          <w:tcPr>
            <w:tcW w:w="0" w:type="auto"/>
          </w:tcPr>
          <w:p w14:paraId="6F1E0B92" w14:textId="77777777" w:rsidR="002E2ECE" w:rsidRDefault="006158C7">
            <w:pPr>
              <w:pStyle w:val="Compact"/>
              <w:jc w:val="left"/>
            </w:pPr>
            <w:r>
              <w:t>currency</w:t>
            </w:r>
          </w:p>
        </w:tc>
        <w:tc>
          <w:tcPr>
            <w:tcW w:w="0" w:type="auto"/>
          </w:tcPr>
          <w:p w14:paraId="6EAEE20A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622792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38F30E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752DB71" w14:textId="77777777" w:rsidR="002E2ECE" w:rsidRDefault="006158C7">
            <w:pPr>
              <w:pStyle w:val="Compact"/>
              <w:jc w:val="left"/>
            </w:pPr>
            <w:r>
              <w:t>Moeda de emissão do contrato de acordo com ISO-4217.</w:t>
            </w:r>
          </w:p>
        </w:tc>
      </w:tr>
      <w:tr w:rsidR="002E2ECE" w14:paraId="211128B0" w14:textId="77777777">
        <w:tc>
          <w:tcPr>
            <w:tcW w:w="0" w:type="auto"/>
          </w:tcPr>
          <w:p w14:paraId="3D9683BB" w14:textId="77777777" w:rsidR="002E2ECE" w:rsidRDefault="006158C7">
            <w:pPr>
              <w:pStyle w:val="Compact"/>
              <w:jc w:val="left"/>
            </w:pPr>
            <w:r>
              <w:t>insuredObjectType</w:t>
            </w:r>
          </w:p>
        </w:tc>
        <w:tc>
          <w:tcPr>
            <w:tcW w:w="0" w:type="auto"/>
          </w:tcPr>
          <w:p w14:paraId="52486C48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F6EEDB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DA213A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DD86114" w14:textId="77777777" w:rsidR="002E2ECE" w:rsidRDefault="006158C7">
            <w:pPr>
              <w:pStyle w:val="Compact"/>
              <w:jc w:val="left"/>
            </w:pPr>
            <w:r>
              <w:t>Tipo e/ou modalidade de bem segurado</w:t>
            </w:r>
          </w:p>
        </w:tc>
      </w:tr>
      <w:tr w:rsidR="002E2ECE" w14:paraId="4CFB8A18" w14:textId="77777777">
        <w:tc>
          <w:tcPr>
            <w:tcW w:w="0" w:type="auto"/>
          </w:tcPr>
          <w:p w14:paraId="2A52BB7C" w14:textId="77777777" w:rsidR="002E2ECE" w:rsidRDefault="006158C7">
            <w:pPr>
              <w:pStyle w:val="Compact"/>
              <w:jc w:val="left"/>
            </w:pPr>
            <w:r>
              <w:t>maxLMG</w:t>
            </w:r>
          </w:p>
        </w:tc>
        <w:tc>
          <w:tcPr>
            <w:tcW w:w="0" w:type="auto"/>
          </w:tcPr>
          <w:p w14:paraId="42EF4BD4" w14:textId="77777777" w:rsidR="002E2ECE" w:rsidRDefault="006158C7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713CDE4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7292B7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174E82C" w14:textId="77777777" w:rsidR="002E2ECE" w:rsidRDefault="006158C7">
            <w:pPr>
              <w:pStyle w:val="Compact"/>
              <w:jc w:val="left"/>
            </w:pPr>
            <w:r>
              <w:t>Limite Máximo de Garantia.</w:t>
            </w:r>
          </w:p>
        </w:tc>
      </w:tr>
      <w:tr w:rsidR="002E2ECE" w14:paraId="11A6E55B" w14:textId="77777777">
        <w:tc>
          <w:tcPr>
            <w:tcW w:w="0" w:type="auto"/>
          </w:tcPr>
          <w:p w14:paraId="68ED97B4" w14:textId="77777777" w:rsidR="002E2ECE" w:rsidRDefault="006158C7">
            <w:pPr>
              <w:pStyle w:val="Compact"/>
              <w:jc w:val="left"/>
            </w:pPr>
            <w:r>
              <w:t>insuredObjects</w:t>
            </w:r>
          </w:p>
        </w:tc>
        <w:tc>
          <w:tcPr>
            <w:tcW w:w="0" w:type="auto"/>
          </w:tcPr>
          <w:p w14:paraId="7DE1BE30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X7fd2b127ef8caa034f45c785fcae497a7f0bd85">
              <w:r>
                <w:rPr>
                  <w:rStyle w:val="Hyperlink"/>
                </w:rPr>
                <w:t>QuotePatrimonialDiverseRisksResultInsuredObject</w:t>
              </w:r>
            </w:hyperlink>
            <w:r>
              <w:t>]</w:t>
            </w:r>
          </w:p>
        </w:tc>
        <w:tc>
          <w:tcPr>
            <w:tcW w:w="0" w:type="auto"/>
          </w:tcPr>
          <w:p w14:paraId="584A238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F4302F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8D655D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0CB3B625" w14:textId="77777777">
        <w:tc>
          <w:tcPr>
            <w:tcW w:w="0" w:type="auto"/>
          </w:tcPr>
          <w:p w14:paraId="4AB990E6" w14:textId="77777777" w:rsidR="002E2ECE" w:rsidRDefault="006158C7">
            <w:pPr>
              <w:pStyle w:val="Compact"/>
              <w:jc w:val="left"/>
            </w:pPr>
            <w:r>
              <w:t>beneficiaries</w:t>
            </w:r>
          </w:p>
        </w:tc>
        <w:tc>
          <w:tcPr>
            <w:tcW w:w="0" w:type="auto"/>
          </w:tcPr>
          <w:p w14:paraId="4BF8B446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X0cc8cd94431461fcd8768c395a83176f925506b">
              <w:r>
                <w:rPr>
                  <w:rStyle w:val="Hyperlink"/>
                </w:rPr>
                <w:t>QuotePatrimonialDiverseRisksBeneficiary</w:t>
              </w:r>
            </w:hyperlink>
            <w:r>
              <w:t>]</w:t>
            </w:r>
          </w:p>
        </w:tc>
        <w:tc>
          <w:tcPr>
            <w:tcW w:w="0" w:type="auto"/>
          </w:tcPr>
          <w:p w14:paraId="1F28D0C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BDE129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17D3DA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655F67EE" w14:textId="77777777" w:rsidR="002E2ECE" w:rsidRDefault="006158C7">
      <w:pPr>
        <w:pStyle w:val="Heading4"/>
      </w:pPr>
      <w:bookmarkStart w:id="431" w:name="enumerated-values-57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08"/>
        <w:gridCol w:w="3061"/>
      </w:tblGrid>
      <w:tr w:rsidR="002E2ECE" w14:paraId="5024B1FF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230209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1211CE51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44A361E6" w14:textId="77777777">
        <w:tc>
          <w:tcPr>
            <w:tcW w:w="0" w:type="auto"/>
          </w:tcPr>
          <w:p w14:paraId="2ACD62CC" w14:textId="77777777" w:rsidR="002E2ECE" w:rsidRDefault="006158C7">
            <w:pPr>
              <w:pStyle w:val="Compact"/>
              <w:jc w:val="left"/>
            </w:pPr>
            <w:r>
              <w:lastRenderedPageBreak/>
              <w:t>insuranceType</w:t>
            </w:r>
          </w:p>
        </w:tc>
        <w:tc>
          <w:tcPr>
            <w:tcW w:w="0" w:type="auto"/>
          </w:tcPr>
          <w:p w14:paraId="2453F9D0" w14:textId="77777777" w:rsidR="002E2ECE" w:rsidRDefault="006158C7">
            <w:pPr>
              <w:pStyle w:val="Compact"/>
              <w:jc w:val="left"/>
            </w:pPr>
            <w:r>
              <w:t>NOVO</w:t>
            </w:r>
          </w:p>
        </w:tc>
      </w:tr>
      <w:tr w:rsidR="002E2ECE" w14:paraId="6569A54E" w14:textId="77777777">
        <w:tc>
          <w:tcPr>
            <w:tcW w:w="0" w:type="auto"/>
          </w:tcPr>
          <w:p w14:paraId="4AEF9D61" w14:textId="77777777" w:rsidR="002E2ECE" w:rsidRDefault="006158C7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6575707F" w14:textId="77777777" w:rsidR="002E2ECE" w:rsidRDefault="006158C7">
            <w:pPr>
              <w:pStyle w:val="Compact"/>
              <w:jc w:val="left"/>
            </w:pPr>
            <w:r>
              <w:t>RENOVACAO</w:t>
            </w:r>
          </w:p>
        </w:tc>
      </w:tr>
      <w:tr w:rsidR="002E2ECE" w14:paraId="273F39CC" w14:textId="77777777">
        <w:tc>
          <w:tcPr>
            <w:tcW w:w="0" w:type="auto"/>
          </w:tcPr>
          <w:p w14:paraId="20F79421" w14:textId="77777777" w:rsidR="002E2ECE" w:rsidRDefault="006158C7">
            <w:pPr>
              <w:pStyle w:val="Compact"/>
              <w:jc w:val="left"/>
            </w:pPr>
            <w:r>
              <w:t>insuredObjectType</w:t>
            </w:r>
          </w:p>
        </w:tc>
        <w:tc>
          <w:tcPr>
            <w:tcW w:w="0" w:type="auto"/>
          </w:tcPr>
          <w:p w14:paraId="54FA73F4" w14:textId="77777777" w:rsidR="002E2ECE" w:rsidRDefault="006158C7">
            <w:pPr>
              <w:pStyle w:val="Compact"/>
              <w:jc w:val="left"/>
            </w:pPr>
            <w:r>
              <w:t>EQUIPAMENTO_MOVEL</w:t>
            </w:r>
          </w:p>
        </w:tc>
      </w:tr>
      <w:tr w:rsidR="002E2ECE" w14:paraId="73891182" w14:textId="77777777">
        <w:tc>
          <w:tcPr>
            <w:tcW w:w="0" w:type="auto"/>
          </w:tcPr>
          <w:p w14:paraId="3F991F00" w14:textId="77777777" w:rsidR="002E2ECE" w:rsidRDefault="006158C7">
            <w:pPr>
              <w:pStyle w:val="Compact"/>
              <w:jc w:val="left"/>
            </w:pPr>
            <w:r>
              <w:t>insuredObjectType</w:t>
            </w:r>
          </w:p>
        </w:tc>
        <w:tc>
          <w:tcPr>
            <w:tcW w:w="0" w:type="auto"/>
          </w:tcPr>
          <w:p w14:paraId="70471F4F" w14:textId="77777777" w:rsidR="002E2ECE" w:rsidRDefault="006158C7">
            <w:pPr>
              <w:pStyle w:val="Compact"/>
              <w:jc w:val="left"/>
            </w:pPr>
            <w:r>
              <w:t>EQUIPAMENTO_ESTACIONARIO</w:t>
            </w:r>
          </w:p>
        </w:tc>
      </w:tr>
      <w:tr w:rsidR="002E2ECE" w14:paraId="5E62683D" w14:textId="77777777">
        <w:tc>
          <w:tcPr>
            <w:tcW w:w="0" w:type="auto"/>
          </w:tcPr>
          <w:p w14:paraId="6C719326" w14:textId="77777777" w:rsidR="002E2ECE" w:rsidRDefault="006158C7">
            <w:pPr>
              <w:pStyle w:val="Compact"/>
              <w:jc w:val="left"/>
            </w:pPr>
            <w:r>
              <w:t>insuredObjectType</w:t>
            </w:r>
          </w:p>
        </w:tc>
        <w:tc>
          <w:tcPr>
            <w:tcW w:w="0" w:type="auto"/>
          </w:tcPr>
          <w:p w14:paraId="5C26FA6F" w14:textId="77777777" w:rsidR="002E2ECE" w:rsidRDefault="006158C7">
            <w:pPr>
              <w:pStyle w:val="Compact"/>
              <w:jc w:val="left"/>
            </w:pPr>
            <w:r>
              <w:t>EQUIPAMENTOS_PORTÁTEIS</w:t>
            </w:r>
          </w:p>
        </w:tc>
      </w:tr>
    </w:tbl>
    <w:p w14:paraId="0045C5EE" w14:textId="77777777" w:rsidR="002E2ECE" w:rsidRDefault="006158C7">
      <w:pPr>
        <w:pStyle w:val="Heading2"/>
      </w:pPr>
      <w:bookmarkStart w:id="432" w:name="X98dd6dd788822102ffa41b557dad84d16629707"/>
      <w:bookmarkStart w:id="433" w:name="_Toc129181166"/>
      <w:bookmarkEnd w:id="427"/>
      <w:bookmarkEnd w:id="430"/>
      <w:bookmarkEnd w:id="431"/>
      <w:r>
        <w:t>QuotePatrimonialDiverseRisksResultInsuredObject</w:t>
      </w:r>
      <w:bookmarkEnd w:id="433"/>
      <w:r>
        <w:t xml:space="preserve"> </w:t>
      </w:r>
      <w:bookmarkStart w:id="434" w:name="X7fd2b127ef8caa034f45c785fcae497a7f0bd85"/>
      <w:bookmarkEnd w:id="434"/>
    </w:p>
    <w:p w14:paraId="0FC6DFCE" w14:textId="77777777" w:rsidR="002E2ECE" w:rsidRDefault="006158C7">
      <w:pPr>
        <w:pStyle w:val="FirstParagraph"/>
      </w:pPr>
      <w:r>
        <w:t xml:space="preserve">   </w:t>
      </w:r>
    </w:p>
    <w:p w14:paraId="5B8498FC" w14:textId="77777777" w:rsidR="002E2ECE" w:rsidRDefault="006158C7">
      <w:pPr>
        <w:pStyle w:val="Heading3"/>
      </w:pPr>
      <w:bookmarkStart w:id="435" w:name="propriedades-68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32"/>
        <w:gridCol w:w="4553"/>
        <w:gridCol w:w="872"/>
        <w:gridCol w:w="1066"/>
        <w:gridCol w:w="1231"/>
      </w:tblGrid>
      <w:tr w:rsidR="002E2ECE" w14:paraId="72E037C7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EDD7C5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77B4C8D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034889A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A694B72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4802389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617F8A02" w14:textId="77777777">
        <w:tc>
          <w:tcPr>
            <w:tcW w:w="0" w:type="auto"/>
          </w:tcPr>
          <w:p w14:paraId="1EC8B49F" w14:textId="77777777" w:rsidR="002E2ECE" w:rsidRDefault="006158C7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14C5FDD3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AA734C3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B9FDDA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F072E14" w14:textId="77777777" w:rsidR="002E2ECE" w:rsidRDefault="006158C7">
            <w:pPr>
              <w:pStyle w:val="Compact"/>
              <w:jc w:val="left"/>
            </w:pPr>
            <w:r>
              <w:t>Identificador do objeto segurado. Obs.: Para Fiança Locatícia, é a identificação do Contrato de Locação.</w:t>
            </w:r>
          </w:p>
        </w:tc>
      </w:tr>
      <w:tr w:rsidR="002E2ECE" w14:paraId="045E3796" w14:textId="77777777">
        <w:tc>
          <w:tcPr>
            <w:tcW w:w="0" w:type="auto"/>
          </w:tcPr>
          <w:p w14:paraId="74DE5946" w14:textId="77777777" w:rsidR="002E2ECE" w:rsidRDefault="006158C7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1113B783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X8f778ae487f6e436c68f5ba4056594adf4ba9ab">
              <w:r>
                <w:rPr>
                  <w:rStyle w:val="Hyperlink"/>
                </w:rPr>
                <w:t>QuotePatrimonialDiverseRisksResultInsuredObject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3C73D16A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235AB8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001E94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422A2547" w14:textId="77777777">
        <w:tc>
          <w:tcPr>
            <w:tcW w:w="0" w:type="auto"/>
          </w:tcPr>
          <w:p w14:paraId="2D872838" w14:textId="77777777" w:rsidR="002E2ECE" w:rsidRDefault="006158C7">
            <w:pPr>
              <w:pStyle w:val="Compact"/>
              <w:jc w:val="left"/>
            </w:pPr>
            <w:r>
              <w:t>equipmentType</w:t>
            </w:r>
          </w:p>
        </w:tc>
        <w:tc>
          <w:tcPr>
            <w:tcW w:w="0" w:type="auto"/>
          </w:tcPr>
          <w:p w14:paraId="351EC50F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87AACA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53FA66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5E01FA0" w14:textId="77777777" w:rsidR="002E2ECE" w:rsidRDefault="006158C7">
            <w:pPr>
              <w:pStyle w:val="Compact"/>
              <w:jc w:val="left"/>
            </w:pPr>
            <w:r>
              <w:t>Modalide de Equipamentos Móveis, Estácionários e/ou Arrendados, Portátil</w:t>
            </w:r>
          </w:p>
        </w:tc>
      </w:tr>
      <w:tr w:rsidR="002E2ECE" w14:paraId="6B6C139B" w14:textId="77777777">
        <w:tc>
          <w:tcPr>
            <w:tcW w:w="0" w:type="auto"/>
          </w:tcPr>
          <w:p w14:paraId="65E4DAB3" w14:textId="77777777" w:rsidR="002E2ECE" w:rsidRDefault="006158C7">
            <w:pPr>
              <w:pStyle w:val="Compact"/>
              <w:jc w:val="left"/>
            </w:pPr>
            <w:r>
              <w:t>equipmentData</w:t>
            </w:r>
          </w:p>
        </w:tc>
        <w:tc>
          <w:tcPr>
            <w:tcW w:w="0" w:type="auto"/>
          </w:tcPr>
          <w:p w14:paraId="17A6F0ED" w14:textId="77777777" w:rsidR="002E2ECE" w:rsidRDefault="006158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7A757D2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84F1ED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E5E86F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2C3920C3" w14:textId="77777777" w:rsidR="002E2ECE" w:rsidRDefault="006158C7">
      <w:pPr>
        <w:pStyle w:val="BodyText"/>
      </w:pPr>
      <w:r>
        <w:t>oneOf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5"/>
        <w:gridCol w:w="1608"/>
        <w:gridCol w:w="1048"/>
        <w:gridCol w:w="1294"/>
        <w:gridCol w:w="1263"/>
      </w:tblGrid>
      <w:tr w:rsidR="002E2ECE" w14:paraId="1D8DE94B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6AAB1A2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D6D50B1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5BD8305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258463C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F8B4974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73DFE6C2" w14:textId="77777777">
        <w:tc>
          <w:tcPr>
            <w:tcW w:w="0" w:type="auto"/>
          </w:tcPr>
          <w:p w14:paraId="683BA95A" w14:textId="77777777" w:rsidR="002E2ECE" w:rsidRDefault="006158C7">
            <w:pPr>
              <w:pStyle w:val="Compact"/>
              <w:jc w:val="left"/>
            </w:pPr>
            <w:r>
              <w:t xml:space="preserve">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3DCC9FF" w14:textId="77777777" w:rsidR="002E2ECE" w:rsidRDefault="006158C7">
            <w:pPr>
              <w:pStyle w:val="Compact"/>
              <w:jc w:val="left"/>
            </w:pPr>
            <w:hyperlink w:anchor="schemafixedmachinery">
              <w:r>
                <w:rPr>
                  <w:rStyle w:val="Hyperlink"/>
                </w:rPr>
                <w:t>fixedMachinery</w:t>
              </w:r>
            </w:hyperlink>
          </w:p>
        </w:tc>
        <w:tc>
          <w:tcPr>
            <w:tcW w:w="0" w:type="auto"/>
          </w:tcPr>
          <w:p w14:paraId="583E0F7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FE4C55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73646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6FA49FC7" w14:textId="77777777" w:rsidR="002E2ECE" w:rsidRDefault="006158C7">
      <w:pPr>
        <w:pStyle w:val="BodyText"/>
      </w:pPr>
      <w:r>
        <w:lastRenderedPageBreak/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41"/>
        <w:gridCol w:w="2879"/>
        <w:gridCol w:w="1289"/>
        <w:gridCol w:w="1592"/>
        <w:gridCol w:w="1553"/>
      </w:tblGrid>
      <w:tr w:rsidR="002E2ECE" w14:paraId="01E83F4D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9928683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53F14C0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00BD655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12A206B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82A82CA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0889FFEB" w14:textId="77777777">
        <w:tc>
          <w:tcPr>
            <w:tcW w:w="0" w:type="auto"/>
          </w:tcPr>
          <w:p w14:paraId="45D11E20" w14:textId="77777777" w:rsidR="002E2ECE" w:rsidRDefault="006158C7">
            <w:pPr>
              <w:pStyle w:val="Compact"/>
              <w:jc w:val="left"/>
            </w:pPr>
            <w:r>
              <w:t xml:space="preserve">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27D9177" w14:textId="77777777" w:rsidR="002E2ECE" w:rsidRDefault="006158C7">
            <w:pPr>
              <w:pStyle w:val="Compact"/>
              <w:jc w:val="left"/>
            </w:pPr>
            <w:hyperlink w:anchor="schemaselfpropelledmachinery">
              <w:r>
                <w:rPr>
                  <w:rStyle w:val="Hyperlink"/>
                </w:rPr>
                <w:t>selfPropelledMachinery</w:t>
              </w:r>
            </w:hyperlink>
          </w:p>
        </w:tc>
        <w:tc>
          <w:tcPr>
            <w:tcW w:w="0" w:type="auto"/>
          </w:tcPr>
          <w:p w14:paraId="2642329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49A77D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4F5109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312BA168" w14:textId="77777777" w:rsidR="002E2ECE" w:rsidRDefault="006158C7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6"/>
        <w:gridCol w:w="2540"/>
        <w:gridCol w:w="1360"/>
        <w:gridCol w:w="1679"/>
        <w:gridCol w:w="1639"/>
      </w:tblGrid>
      <w:tr w:rsidR="002E2ECE" w14:paraId="7CD1BB27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DBCDBF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87116B8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5814DE9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C96BEE9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E26AD44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425A74F0" w14:textId="77777777">
        <w:tc>
          <w:tcPr>
            <w:tcW w:w="0" w:type="auto"/>
          </w:tcPr>
          <w:p w14:paraId="1505C2E1" w14:textId="77777777" w:rsidR="002E2ECE" w:rsidRDefault="006158C7">
            <w:pPr>
              <w:pStyle w:val="Compact"/>
              <w:jc w:val="left"/>
            </w:pPr>
            <w:r>
              <w:t xml:space="preserve">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911E105" w14:textId="77777777" w:rsidR="002E2ECE" w:rsidRDefault="006158C7">
            <w:pPr>
              <w:pStyle w:val="Compact"/>
              <w:jc w:val="left"/>
            </w:pPr>
            <w:hyperlink w:anchor="schemaportableequipment">
              <w:r>
                <w:rPr>
                  <w:rStyle w:val="Hyperlink"/>
                </w:rPr>
                <w:t>PortableEquipment</w:t>
              </w:r>
            </w:hyperlink>
          </w:p>
        </w:tc>
        <w:tc>
          <w:tcPr>
            <w:tcW w:w="0" w:type="auto"/>
          </w:tcPr>
          <w:p w14:paraId="5DF247E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2BCF62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3D225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2344EA2A" w14:textId="77777777" w:rsidR="002E2ECE" w:rsidRDefault="006158C7">
      <w:pPr>
        <w:pStyle w:val="BodyText"/>
      </w:pPr>
      <w:r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52"/>
        <w:gridCol w:w="3623"/>
        <w:gridCol w:w="957"/>
        <w:gridCol w:w="1176"/>
        <w:gridCol w:w="1246"/>
      </w:tblGrid>
      <w:tr w:rsidR="002E2ECE" w14:paraId="3CCD396D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5D811F8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D362039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07F0F56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57C2DFC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7FCEAEB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3A40DA33" w14:textId="77777777">
        <w:tc>
          <w:tcPr>
            <w:tcW w:w="0" w:type="auto"/>
          </w:tcPr>
          <w:p w14:paraId="2820CE69" w14:textId="77777777" w:rsidR="002E2ECE" w:rsidRDefault="006158C7">
            <w:pPr>
              <w:pStyle w:val="Compact"/>
              <w:jc w:val="left"/>
            </w:pPr>
            <w:r>
              <w:t>geographicRegion</w:t>
            </w:r>
          </w:p>
        </w:tc>
        <w:tc>
          <w:tcPr>
            <w:tcW w:w="0" w:type="auto"/>
          </w:tcPr>
          <w:p w14:paraId="0D9B5462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B00FCF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FF5162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86087A7" w14:textId="77777777" w:rsidR="002E2ECE" w:rsidRDefault="006158C7">
            <w:pPr>
              <w:pStyle w:val="Compact"/>
              <w:jc w:val="left"/>
            </w:pPr>
            <w:r>
              <w:t>Descrição da região geográfica</w:t>
            </w:r>
          </w:p>
        </w:tc>
      </w:tr>
      <w:tr w:rsidR="002E2ECE" w14:paraId="7E544442" w14:textId="77777777">
        <w:tc>
          <w:tcPr>
            <w:tcW w:w="0" w:type="auto"/>
          </w:tcPr>
          <w:p w14:paraId="64FFA9C5" w14:textId="77777777" w:rsidR="002E2ECE" w:rsidRDefault="006158C7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3F20E334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BB9064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4338B9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87F14F8" w14:textId="77777777" w:rsidR="002E2ECE" w:rsidRDefault="006158C7">
            <w:pPr>
              <w:pStyle w:val="Compact"/>
              <w:jc w:val="left"/>
            </w:pPr>
            <w:r>
              <w:t>Deseja cobertura para:</w:t>
            </w:r>
          </w:p>
        </w:tc>
      </w:tr>
      <w:tr w:rsidR="002E2ECE" w14:paraId="740ACBB6" w14:textId="77777777">
        <w:tc>
          <w:tcPr>
            <w:tcW w:w="0" w:type="auto"/>
          </w:tcPr>
          <w:p w14:paraId="01CB93D6" w14:textId="77777777" w:rsidR="002E2ECE" w:rsidRDefault="006158C7">
            <w:pPr>
              <w:pStyle w:val="Compact"/>
              <w:jc w:val="left"/>
            </w:pPr>
            <w:r>
              <w:t>isNewValueContract</w:t>
            </w:r>
          </w:p>
        </w:tc>
        <w:tc>
          <w:tcPr>
            <w:tcW w:w="0" w:type="auto"/>
          </w:tcPr>
          <w:p w14:paraId="79F335F5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269E13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2F179B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4D6EB38" w14:textId="77777777" w:rsidR="002E2ECE" w:rsidRDefault="006158C7">
            <w:pPr>
              <w:pStyle w:val="Compact"/>
              <w:jc w:val="left"/>
            </w:pPr>
            <w:r>
              <w:t>Contratar Valor de novo? (sem depreciação)</w:t>
            </w:r>
          </w:p>
        </w:tc>
      </w:tr>
      <w:tr w:rsidR="002E2ECE" w14:paraId="32815CE8" w14:textId="77777777">
        <w:tc>
          <w:tcPr>
            <w:tcW w:w="0" w:type="auto"/>
          </w:tcPr>
          <w:p w14:paraId="5D35F56F" w14:textId="77777777" w:rsidR="002E2ECE" w:rsidRDefault="006158C7">
            <w:pPr>
              <w:pStyle w:val="Compact"/>
              <w:jc w:val="left"/>
            </w:pPr>
            <w:r>
              <w:t>riskLocationInfo</w:t>
            </w:r>
          </w:p>
        </w:tc>
        <w:tc>
          <w:tcPr>
            <w:tcW w:w="0" w:type="auto"/>
          </w:tcPr>
          <w:p w14:paraId="7A1587F3" w14:textId="77777777" w:rsidR="002E2ECE" w:rsidRDefault="006158C7">
            <w:pPr>
              <w:pStyle w:val="Compact"/>
              <w:jc w:val="left"/>
            </w:pPr>
            <w:hyperlink w:anchor="X4299635721d46da56b0beb4f9aa1f102ad0dd93">
              <w:r>
                <w:rPr>
                  <w:rStyle w:val="Hyperlink"/>
                </w:rPr>
                <w:t>QuotePatrimonialDiverseRisksRiskLocation</w:t>
              </w:r>
            </w:hyperlink>
          </w:p>
        </w:tc>
        <w:tc>
          <w:tcPr>
            <w:tcW w:w="0" w:type="auto"/>
          </w:tcPr>
          <w:p w14:paraId="270D734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A0D654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EF25A5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32349E73" w14:textId="77777777">
        <w:tc>
          <w:tcPr>
            <w:tcW w:w="0" w:type="auto"/>
          </w:tcPr>
          <w:p w14:paraId="27D5EFE6" w14:textId="77777777" w:rsidR="002E2ECE" w:rsidRDefault="006158C7">
            <w:pPr>
              <w:pStyle w:val="Compact"/>
              <w:jc w:val="left"/>
            </w:pPr>
            <w:r>
              <w:t>wasThereAClaim</w:t>
            </w:r>
          </w:p>
        </w:tc>
        <w:tc>
          <w:tcPr>
            <w:tcW w:w="0" w:type="auto"/>
          </w:tcPr>
          <w:p w14:paraId="55610632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6379C7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E7AFF3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9E97DB" w14:textId="77777777" w:rsidR="002E2ECE" w:rsidRDefault="006158C7">
            <w:pPr>
              <w:pStyle w:val="Compact"/>
              <w:jc w:val="left"/>
            </w:pPr>
            <w:r>
              <w:t>Houve sinistro no local nos últimos 12 meses?</w:t>
            </w:r>
          </w:p>
        </w:tc>
      </w:tr>
      <w:tr w:rsidR="002E2ECE" w14:paraId="3029F9CA" w14:textId="77777777">
        <w:tc>
          <w:tcPr>
            <w:tcW w:w="0" w:type="auto"/>
          </w:tcPr>
          <w:p w14:paraId="27AF7F37" w14:textId="77777777" w:rsidR="002E2ECE" w:rsidRDefault="006158C7">
            <w:pPr>
              <w:pStyle w:val="Compact"/>
              <w:jc w:val="left"/>
            </w:pPr>
            <w:r>
              <w:t>claimNotifications</w:t>
            </w:r>
          </w:p>
        </w:tc>
        <w:tc>
          <w:tcPr>
            <w:tcW w:w="0" w:type="auto"/>
          </w:tcPr>
          <w:p w14:paraId="12B027DE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laimnotification">
              <w:r>
                <w:rPr>
                  <w:rStyle w:val="Hyperlink"/>
                </w:rPr>
                <w:t>ClaimNotification</w:t>
              </w:r>
            </w:hyperlink>
            <w:r>
              <w:t>]</w:t>
            </w:r>
          </w:p>
        </w:tc>
        <w:tc>
          <w:tcPr>
            <w:tcW w:w="0" w:type="auto"/>
          </w:tcPr>
          <w:p w14:paraId="0AF61CA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EB71F6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23D2E66" w14:textId="77777777" w:rsidR="002E2ECE" w:rsidRDefault="006158C7">
            <w:pPr>
              <w:pStyle w:val="Compact"/>
              <w:jc w:val="left"/>
            </w:pPr>
            <w:r>
              <w:t>Lista de sinistros e valores</w:t>
            </w:r>
          </w:p>
        </w:tc>
      </w:tr>
    </w:tbl>
    <w:p w14:paraId="5560823D" w14:textId="77777777" w:rsidR="002E2ECE" w:rsidRDefault="006158C7">
      <w:pPr>
        <w:pStyle w:val="Heading4"/>
      </w:pPr>
      <w:bookmarkStart w:id="436" w:name="enumerated-values-58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7"/>
        <w:gridCol w:w="4085"/>
      </w:tblGrid>
      <w:tr w:rsidR="002E2ECE" w14:paraId="344C7820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713F6A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D9ABCDD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766B66D5" w14:textId="77777777">
        <w:tc>
          <w:tcPr>
            <w:tcW w:w="0" w:type="auto"/>
          </w:tcPr>
          <w:p w14:paraId="74A9379E" w14:textId="77777777" w:rsidR="002E2ECE" w:rsidRDefault="006158C7">
            <w:pPr>
              <w:pStyle w:val="Compact"/>
              <w:jc w:val="left"/>
            </w:pPr>
            <w:r>
              <w:t>equipmentType</w:t>
            </w:r>
          </w:p>
        </w:tc>
        <w:tc>
          <w:tcPr>
            <w:tcW w:w="0" w:type="auto"/>
          </w:tcPr>
          <w:p w14:paraId="1AC799FE" w14:textId="77777777" w:rsidR="002E2ECE" w:rsidRDefault="006158C7">
            <w:pPr>
              <w:pStyle w:val="Compact"/>
              <w:jc w:val="left"/>
            </w:pPr>
            <w:r>
              <w:t>EQUIPAMENTO_DE_CONSTRUCAO_CIVIL</w:t>
            </w:r>
          </w:p>
        </w:tc>
      </w:tr>
      <w:tr w:rsidR="002E2ECE" w14:paraId="15EC9D37" w14:textId="77777777">
        <w:tc>
          <w:tcPr>
            <w:tcW w:w="0" w:type="auto"/>
          </w:tcPr>
          <w:p w14:paraId="1154F71D" w14:textId="77777777" w:rsidR="002E2ECE" w:rsidRDefault="006158C7">
            <w:pPr>
              <w:pStyle w:val="Compact"/>
              <w:jc w:val="left"/>
            </w:pPr>
            <w:r>
              <w:t>equipmentType</w:t>
            </w:r>
          </w:p>
        </w:tc>
        <w:tc>
          <w:tcPr>
            <w:tcW w:w="0" w:type="auto"/>
          </w:tcPr>
          <w:p w14:paraId="0398BF39" w14:textId="77777777" w:rsidR="002E2ECE" w:rsidRDefault="006158C7">
            <w:pPr>
              <w:pStyle w:val="Compact"/>
              <w:jc w:val="left"/>
            </w:pPr>
            <w:r>
              <w:t>EQUIPAMENTO_MEDICO_ODONTOLOGICO</w:t>
            </w:r>
          </w:p>
        </w:tc>
      </w:tr>
      <w:tr w:rsidR="002E2ECE" w14:paraId="00A97EC7" w14:textId="77777777">
        <w:tc>
          <w:tcPr>
            <w:tcW w:w="0" w:type="auto"/>
          </w:tcPr>
          <w:p w14:paraId="3158009A" w14:textId="77777777" w:rsidR="002E2ECE" w:rsidRDefault="006158C7">
            <w:pPr>
              <w:pStyle w:val="Compact"/>
              <w:jc w:val="left"/>
            </w:pPr>
            <w:r>
              <w:t>equipmentType</w:t>
            </w:r>
          </w:p>
        </w:tc>
        <w:tc>
          <w:tcPr>
            <w:tcW w:w="0" w:type="auto"/>
          </w:tcPr>
          <w:p w14:paraId="181BE193" w14:textId="77777777" w:rsidR="002E2ECE" w:rsidRDefault="006158C7">
            <w:pPr>
              <w:pStyle w:val="Compact"/>
              <w:jc w:val="left"/>
            </w:pPr>
            <w:r>
              <w:t>EQUIPAMENTOS_DE_MEDIÇÃO</w:t>
            </w:r>
          </w:p>
        </w:tc>
      </w:tr>
      <w:tr w:rsidR="002E2ECE" w14:paraId="49043926" w14:textId="77777777">
        <w:tc>
          <w:tcPr>
            <w:tcW w:w="0" w:type="auto"/>
          </w:tcPr>
          <w:p w14:paraId="01713884" w14:textId="77777777" w:rsidR="002E2ECE" w:rsidRDefault="006158C7">
            <w:pPr>
              <w:pStyle w:val="Compact"/>
              <w:jc w:val="left"/>
            </w:pPr>
            <w:r>
              <w:t>equipmentType</w:t>
            </w:r>
          </w:p>
        </w:tc>
        <w:tc>
          <w:tcPr>
            <w:tcW w:w="0" w:type="auto"/>
          </w:tcPr>
          <w:p w14:paraId="6F91D779" w14:textId="77777777" w:rsidR="002E2ECE" w:rsidRDefault="006158C7">
            <w:pPr>
              <w:pStyle w:val="Compact"/>
              <w:jc w:val="left"/>
            </w:pPr>
            <w:r>
              <w:t>EQUIPAMENTOS_INDUSTRIAIS</w:t>
            </w:r>
          </w:p>
        </w:tc>
      </w:tr>
      <w:tr w:rsidR="002E2ECE" w14:paraId="5E5B54F4" w14:textId="77777777">
        <w:tc>
          <w:tcPr>
            <w:tcW w:w="0" w:type="auto"/>
          </w:tcPr>
          <w:p w14:paraId="42113F98" w14:textId="77777777" w:rsidR="002E2ECE" w:rsidRDefault="006158C7">
            <w:pPr>
              <w:pStyle w:val="Compact"/>
              <w:jc w:val="left"/>
            </w:pPr>
            <w:r>
              <w:t>equipmentType</w:t>
            </w:r>
          </w:p>
        </w:tc>
        <w:tc>
          <w:tcPr>
            <w:tcW w:w="0" w:type="auto"/>
          </w:tcPr>
          <w:p w14:paraId="2AC18D6D" w14:textId="77777777" w:rsidR="002E2ECE" w:rsidRDefault="006158C7">
            <w:pPr>
              <w:pStyle w:val="Compact"/>
              <w:jc w:val="left"/>
            </w:pPr>
            <w:r>
              <w:t>EQUIPAMENTOS_DE_USO_COMERCIAL</w:t>
            </w:r>
          </w:p>
        </w:tc>
      </w:tr>
      <w:tr w:rsidR="002E2ECE" w14:paraId="125C5125" w14:textId="77777777">
        <w:tc>
          <w:tcPr>
            <w:tcW w:w="0" w:type="auto"/>
          </w:tcPr>
          <w:p w14:paraId="70D703FB" w14:textId="77777777" w:rsidR="002E2ECE" w:rsidRDefault="006158C7">
            <w:pPr>
              <w:pStyle w:val="Compact"/>
              <w:jc w:val="left"/>
            </w:pPr>
            <w:r>
              <w:lastRenderedPageBreak/>
              <w:t>geographicRegion</w:t>
            </w:r>
          </w:p>
        </w:tc>
        <w:tc>
          <w:tcPr>
            <w:tcW w:w="0" w:type="auto"/>
          </w:tcPr>
          <w:p w14:paraId="03C0B13E" w14:textId="77777777" w:rsidR="002E2ECE" w:rsidRDefault="006158C7">
            <w:pPr>
              <w:pStyle w:val="Compact"/>
              <w:jc w:val="left"/>
            </w:pPr>
            <w:r>
              <w:t>ZONA_URBANA</w:t>
            </w:r>
          </w:p>
        </w:tc>
      </w:tr>
      <w:tr w:rsidR="002E2ECE" w14:paraId="2C04634E" w14:textId="77777777">
        <w:tc>
          <w:tcPr>
            <w:tcW w:w="0" w:type="auto"/>
          </w:tcPr>
          <w:p w14:paraId="7AA1C610" w14:textId="77777777" w:rsidR="002E2ECE" w:rsidRDefault="006158C7">
            <w:pPr>
              <w:pStyle w:val="Compact"/>
              <w:jc w:val="left"/>
            </w:pPr>
            <w:r>
              <w:t>geographicRegion</w:t>
            </w:r>
          </w:p>
        </w:tc>
        <w:tc>
          <w:tcPr>
            <w:tcW w:w="0" w:type="auto"/>
          </w:tcPr>
          <w:p w14:paraId="2B385AE9" w14:textId="77777777" w:rsidR="002E2ECE" w:rsidRDefault="006158C7">
            <w:pPr>
              <w:pStyle w:val="Compact"/>
              <w:jc w:val="left"/>
            </w:pPr>
            <w:r>
              <w:t>ZONA_RURAL</w:t>
            </w:r>
          </w:p>
        </w:tc>
      </w:tr>
      <w:tr w:rsidR="002E2ECE" w14:paraId="5AB8381D" w14:textId="77777777">
        <w:tc>
          <w:tcPr>
            <w:tcW w:w="0" w:type="auto"/>
          </w:tcPr>
          <w:p w14:paraId="3F6265D4" w14:textId="77777777" w:rsidR="002E2ECE" w:rsidRDefault="006158C7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3CE93C39" w14:textId="77777777" w:rsidR="002E2ECE" w:rsidRDefault="006158C7">
            <w:pPr>
              <w:pStyle w:val="Compact"/>
              <w:jc w:val="left"/>
            </w:pPr>
            <w:r>
              <w:t>PREDIO_E_CONTEUDO</w:t>
            </w:r>
          </w:p>
        </w:tc>
      </w:tr>
      <w:tr w:rsidR="002E2ECE" w14:paraId="623332D0" w14:textId="77777777">
        <w:tc>
          <w:tcPr>
            <w:tcW w:w="0" w:type="auto"/>
          </w:tcPr>
          <w:p w14:paraId="684D8F78" w14:textId="77777777" w:rsidR="002E2ECE" w:rsidRDefault="006158C7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0285CDC2" w14:textId="77777777" w:rsidR="002E2ECE" w:rsidRDefault="006158C7">
            <w:pPr>
              <w:pStyle w:val="Compact"/>
              <w:jc w:val="left"/>
            </w:pPr>
            <w:r>
              <w:t>APENAS_PARA_PREDIO</w:t>
            </w:r>
          </w:p>
        </w:tc>
      </w:tr>
      <w:tr w:rsidR="002E2ECE" w14:paraId="0A9FCDD1" w14:textId="77777777">
        <w:tc>
          <w:tcPr>
            <w:tcW w:w="0" w:type="auto"/>
          </w:tcPr>
          <w:p w14:paraId="61313D44" w14:textId="77777777" w:rsidR="002E2ECE" w:rsidRDefault="006158C7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3908332B" w14:textId="77777777" w:rsidR="002E2ECE" w:rsidRDefault="006158C7">
            <w:pPr>
              <w:pStyle w:val="Compact"/>
              <w:jc w:val="left"/>
            </w:pPr>
            <w:r>
              <w:t>APENAS_CONTEUDO</w:t>
            </w:r>
          </w:p>
        </w:tc>
      </w:tr>
    </w:tbl>
    <w:p w14:paraId="2FA7928F" w14:textId="77777777" w:rsidR="002E2ECE" w:rsidRDefault="006158C7">
      <w:pPr>
        <w:pStyle w:val="Heading2"/>
      </w:pPr>
      <w:bookmarkStart w:id="437" w:name="X99b54a848664f4840aca9e1f6c5805e8c935359"/>
      <w:bookmarkStart w:id="438" w:name="_Toc129181167"/>
      <w:bookmarkEnd w:id="432"/>
      <w:bookmarkEnd w:id="435"/>
      <w:bookmarkEnd w:id="436"/>
      <w:r>
        <w:t>QuotePatrimonialDiverseRisksResultInsuredObjectCoverage</w:t>
      </w:r>
      <w:bookmarkEnd w:id="438"/>
      <w:r>
        <w:t xml:space="preserve"> </w:t>
      </w:r>
      <w:bookmarkStart w:id="439" w:name="X8f778ae487f6e436c68f5ba4056594adf4ba9ab"/>
      <w:bookmarkEnd w:id="439"/>
    </w:p>
    <w:p w14:paraId="4AAE444D" w14:textId="77777777" w:rsidR="002E2ECE" w:rsidRDefault="006158C7">
      <w:pPr>
        <w:pStyle w:val="FirstParagraph"/>
      </w:pPr>
      <w:r>
        <w:t xml:space="preserve">   </w:t>
      </w:r>
    </w:p>
    <w:p w14:paraId="1A7F1B56" w14:textId="77777777" w:rsidR="002E2ECE" w:rsidRDefault="006158C7">
      <w:pPr>
        <w:pStyle w:val="Heading3"/>
      </w:pPr>
      <w:bookmarkStart w:id="440" w:name="propriedades-69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2"/>
        <w:gridCol w:w="723"/>
        <w:gridCol w:w="1048"/>
        <w:gridCol w:w="1294"/>
        <w:gridCol w:w="4617"/>
      </w:tblGrid>
      <w:tr w:rsidR="002E2ECE" w14:paraId="3D74A2E5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9487229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B50400D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0B5EC32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E32F9DA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4A8092C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3CD3A9C4" w14:textId="77777777">
        <w:tc>
          <w:tcPr>
            <w:tcW w:w="0" w:type="auto"/>
          </w:tcPr>
          <w:p w14:paraId="3E99F0BA" w14:textId="77777777" w:rsidR="002E2ECE" w:rsidRDefault="006158C7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32B4D8A0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EE74FC9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AECADC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4D4A53C" w14:textId="77777777" w:rsidR="002E2ECE" w:rsidRDefault="006158C7">
            <w:pPr>
              <w:pStyle w:val="Compact"/>
              <w:jc w:val="left"/>
            </w:pPr>
            <w:r>
              <w:t>Grupo e Ramo da Cobertura (Conforme regulamentação Susep vigente)</w:t>
            </w:r>
          </w:p>
        </w:tc>
      </w:tr>
      <w:tr w:rsidR="002E2ECE" w14:paraId="3ACFD088" w14:textId="77777777">
        <w:tc>
          <w:tcPr>
            <w:tcW w:w="0" w:type="auto"/>
          </w:tcPr>
          <w:p w14:paraId="1F249C2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8800E6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E976B3F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1FA14C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1FABA73" w14:textId="77777777" w:rsidR="002E2ECE" w:rsidRDefault="006158C7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2E2ECE" w14:paraId="7444D749" w14:textId="77777777">
        <w:tc>
          <w:tcPr>
            <w:tcW w:w="0" w:type="auto"/>
          </w:tcPr>
          <w:p w14:paraId="517FBA76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2C211E87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D9CFCD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A9C3E6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13237A" w14:textId="77777777" w:rsidR="002E2ECE" w:rsidRDefault="006158C7">
            <w:pPr>
              <w:pStyle w:val="Compact"/>
              <w:jc w:val="left"/>
            </w:pPr>
            <w:r>
              <w:t>Descrição / Nome da Cobertura (Obrigatório quando o campo ‘Codigo’ for preenchido com ‘Outras’)</w:t>
            </w:r>
          </w:p>
        </w:tc>
      </w:tr>
      <w:tr w:rsidR="002E2ECE" w14:paraId="7A57190D" w14:textId="77777777">
        <w:tc>
          <w:tcPr>
            <w:tcW w:w="0" w:type="auto"/>
          </w:tcPr>
          <w:p w14:paraId="1003EECE" w14:textId="77777777" w:rsidR="002E2ECE" w:rsidRDefault="006158C7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01ECFBE1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B878C3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A1A79D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C0FA83" w14:textId="77777777" w:rsidR="002E2ECE" w:rsidRDefault="006158C7">
            <w:pPr>
              <w:pStyle w:val="Compact"/>
              <w:jc w:val="left"/>
            </w:pPr>
            <w:r>
              <w:t>Código interno da cobertura da seguradora</w:t>
            </w:r>
          </w:p>
        </w:tc>
      </w:tr>
    </w:tbl>
    <w:p w14:paraId="7A690107" w14:textId="77777777" w:rsidR="002E2ECE" w:rsidRDefault="006158C7">
      <w:pPr>
        <w:pStyle w:val="Heading4"/>
      </w:pPr>
      <w:bookmarkStart w:id="441" w:name="enumerated-values-59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1"/>
        <w:gridCol w:w="8473"/>
      </w:tblGrid>
      <w:tr w:rsidR="002E2ECE" w14:paraId="2B9F0256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596CBE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66AD90F5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04386A76" w14:textId="77777777">
        <w:tc>
          <w:tcPr>
            <w:tcW w:w="0" w:type="auto"/>
          </w:tcPr>
          <w:p w14:paraId="0E29765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AD7398" w14:textId="77777777" w:rsidR="002E2ECE" w:rsidRDefault="006158C7">
            <w:pPr>
              <w:pStyle w:val="Compact"/>
              <w:jc w:val="left"/>
            </w:pPr>
            <w:r>
              <w:t>RESIDENCIAL_IMOVEL_BASICA</w:t>
            </w:r>
          </w:p>
        </w:tc>
      </w:tr>
      <w:tr w:rsidR="002E2ECE" w14:paraId="5E7A0261" w14:textId="77777777">
        <w:tc>
          <w:tcPr>
            <w:tcW w:w="0" w:type="auto"/>
          </w:tcPr>
          <w:p w14:paraId="0358D4F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EF9028" w14:textId="77777777" w:rsidR="002E2ECE" w:rsidRDefault="006158C7">
            <w:pPr>
              <w:pStyle w:val="Compact"/>
              <w:jc w:val="left"/>
            </w:pPr>
            <w:r>
              <w:t>RESIDENCIAL_IMOVEL_AMPLA</w:t>
            </w:r>
          </w:p>
        </w:tc>
      </w:tr>
      <w:tr w:rsidR="002E2ECE" w14:paraId="53B6DEF3" w14:textId="77777777">
        <w:tc>
          <w:tcPr>
            <w:tcW w:w="0" w:type="auto"/>
          </w:tcPr>
          <w:p w14:paraId="09BA37C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F9C2E6" w14:textId="77777777" w:rsidR="002E2ECE" w:rsidRDefault="006158C7">
            <w:pPr>
              <w:pStyle w:val="Compact"/>
              <w:jc w:val="left"/>
            </w:pPr>
            <w:r>
              <w:t>RESIDENCIAL_INCENDIO</w:t>
            </w:r>
          </w:p>
        </w:tc>
      </w:tr>
      <w:tr w:rsidR="002E2ECE" w14:paraId="04B2E180" w14:textId="77777777">
        <w:tc>
          <w:tcPr>
            <w:tcW w:w="0" w:type="auto"/>
          </w:tcPr>
          <w:p w14:paraId="2993F19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A8C5A4" w14:textId="77777777" w:rsidR="002E2ECE" w:rsidRDefault="006158C7">
            <w:pPr>
              <w:pStyle w:val="Compact"/>
              <w:jc w:val="left"/>
            </w:pPr>
            <w:r>
              <w:t>RESIDENCIAL_QUEDA_DE_RAIO</w:t>
            </w:r>
          </w:p>
        </w:tc>
      </w:tr>
      <w:tr w:rsidR="002E2ECE" w14:paraId="018FDD6D" w14:textId="77777777">
        <w:tc>
          <w:tcPr>
            <w:tcW w:w="0" w:type="auto"/>
          </w:tcPr>
          <w:p w14:paraId="5D81927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DCA417" w14:textId="77777777" w:rsidR="002E2ECE" w:rsidRDefault="006158C7">
            <w:pPr>
              <w:pStyle w:val="Compact"/>
              <w:jc w:val="left"/>
            </w:pPr>
            <w:r>
              <w:t>RESIDENCIAL_EXPLOSAO</w:t>
            </w:r>
          </w:p>
        </w:tc>
      </w:tr>
      <w:tr w:rsidR="002E2ECE" w14:paraId="6C522093" w14:textId="77777777">
        <w:tc>
          <w:tcPr>
            <w:tcW w:w="0" w:type="auto"/>
          </w:tcPr>
          <w:p w14:paraId="072E54A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71302E" w14:textId="77777777" w:rsidR="002E2ECE" w:rsidRDefault="006158C7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2E2ECE" w14:paraId="7B464E78" w14:textId="77777777">
        <w:tc>
          <w:tcPr>
            <w:tcW w:w="0" w:type="auto"/>
          </w:tcPr>
          <w:p w14:paraId="25B8910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A00E03" w14:textId="77777777" w:rsidR="002E2ECE" w:rsidRDefault="006158C7">
            <w:pPr>
              <w:pStyle w:val="Compact"/>
              <w:jc w:val="left"/>
            </w:pPr>
            <w:r>
              <w:t>RESIDENCIAL_ALAGAMENTO</w:t>
            </w:r>
          </w:p>
        </w:tc>
      </w:tr>
      <w:tr w:rsidR="002E2ECE" w14:paraId="69A272C3" w14:textId="77777777">
        <w:tc>
          <w:tcPr>
            <w:tcW w:w="0" w:type="auto"/>
          </w:tcPr>
          <w:p w14:paraId="533D597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9D03A9" w14:textId="77777777" w:rsidR="002E2ECE" w:rsidRDefault="006158C7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2E2ECE" w14:paraId="3939FEB1" w14:textId="77777777">
        <w:tc>
          <w:tcPr>
            <w:tcW w:w="0" w:type="auto"/>
          </w:tcPr>
          <w:p w14:paraId="18199329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282F4A16" w14:textId="77777777" w:rsidR="002E2ECE" w:rsidRDefault="006158C7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2E2ECE" w14:paraId="289E9207" w14:textId="77777777">
        <w:tc>
          <w:tcPr>
            <w:tcW w:w="0" w:type="auto"/>
          </w:tcPr>
          <w:p w14:paraId="00EC97D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897D74" w14:textId="77777777" w:rsidR="002E2ECE" w:rsidRDefault="006158C7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2E2ECE" w14:paraId="2DD8C762" w14:textId="77777777">
        <w:tc>
          <w:tcPr>
            <w:tcW w:w="0" w:type="auto"/>
          </w:tcPr>
          <w:p w14:paraId="6654CF1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98FAC2" w14:textId="77777777" w:rsidR="002E2ECE" w:rsidRDefault="006158C7">
            <w:pPr>
              <w:pStyle w:val="Compact"/>
              <w:jc w:val="left"/>
            </w:pPr>
            <w:r>
              <w:t>RESIDENCIAL_VENDAVAL</w:t>
            </w:r>
          </w:p>
        </w:tc>
      </w:tr>
      <w:tr w:rsidR="002E2ECE" w14:paraId="47ED23DE" w14:textId="77777777">
        <w:tc>
          <w:tcPr>
            <w:tcW w:w="0" w:type="auto"/>
          </w:tcPr>
          <w:p w14:paraId="7065CB7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3AD43F" w14:textId="77777777" w:rsidR="002E2ECE" w:rsidRDefault="006158C7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2E2ECE" w14:paraId="601BE153" w14:textId="77777777">
        <w:tc>
          <w:tcPr>
            <w:tcW w:w="0" w:type="auto"/>
          </w:tcPr>
          <w:p w14:paraId="6F85D13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B81573" w14:textId="77777777" w:rsidR="002E2ECE" w:rsidRDefault="006158C7">
            <w:pPr>
              <w:pStyle w:val="Compact"/>
              <w:jc w:val="left"/>
            </w:pPr>
            <w:r>
              <w:t>RESIDENCIAL_TERREMOTO</w:t>
            </w:r>
          </w:p>
        </w:tc>
      </w:tr>
      <w:tr w:rsidR="002E2ECE" w14:paraId="0FCE3A28" w14:textId="77777777">
        <w:tc>
          <w:tcPr>
            <w:tcW w:w="0" w:type="auto"/>
          </w:tcPr>
          <w:p w14:paraId="28A0136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163A7B" w14:textId="77777777" w:rsidR="002E2ECE" w:rsidRDefault="006158C7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2E2ECE" w14:paraId="2F9858B3" w14:textId="77777777">
        <w:tc>
          <w:tcPr>
            <w:tcW w:w="0" w:type="auto"/>
          </w:tcPr>
          <w:p w14:paraId="7599D03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D5DD52" w14:textId="77777777" w:rsidR="002E2ECE" w:rsidRDefault="006158C7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2E2ECE" w14:paraId="006CCCD1" w14:textId="77777777">
        <w:tc>
          <w:tcPr>
            <w:tcW w:w="0" w:type="auto"/>
          </w:tcPr>
          <w:p w14:paraId="028F909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A9AD5E" w14:textId="77777777" w:rsidR="002E2ECE" w:rsidRDefault="006158C7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2E2ECE" w14:paraId="407ED2C8" w14:textId="77777777">
        <w:tc>
          <w:tcPr>
            <w:tcW w:w="0" w:type="auto"/>
          </w:tcPr>
          <w:p w14:paraId="68FA13F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DDB53D" w14:textId="77777777" w:rsidR="002E2ECE" w:rsidRDefault="006158C7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2E2ECE" w14:paraId="7191AC21" w14:textId="77777777">
        <w:tc>
          <w:tcPr>
            <w:tcW w:w="0" w:type="auto"/>
          </w:tcPr>
          <w:p w14:paraId="5C69128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F8B702" w14:textId="77777777" w:rsidR="002E2ECE" w:rsidRDefault="006158C7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2E2ECE" w14:paraId="1BCCB7F8" w14:textId="77777777">
        <w:tc>
          <w:tcPr>
            <w:tcW w:w="0" w:type="auto"/>
          </w:tcPr>
          <w:p w14:paraId="7C85571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6BC762" w14:textId="77777777" w:rsidR="002E2ECE" w:rsidRDefault="006158C7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2E2ECE" w14:paraId="67019CC1" w14:textId="77777777">
        <w:tc>
          <w:tcPr>
            <w:tcW w:w="0" w:type="auto"/>
          </w:tcPr>
          <w:p w14:paraId="17BA75D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489824" w14:textId="77777777" w:rsidR="002E2ECE" w:rsidRDefault="006158C7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2E2ECE" w14:paraId="07575C97" w14:textId="77777777">
        <w:tc>
          <w:tcPr>
            <w:tcW w:w="0" w:type="auto"/>
          </w:tcPr>
          <w:p w14:paraId="43E785B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024D2C" w14:textId="77777777" w:rsidR="002E2ECE" w:rsidRDefault="006158C7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2E2ECE" w14:paraId="439CA332" w14:textId="77777777">
        <w:tc>
          <w:tcPr>
            <w:tcW w:w="0" w:type="auto"/>
          </w:tcPr>
          <w:p w14:paraId="3D87CAE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7F9C51" w14:textId="77777777" w:rsidR="002E2ECE" w:rsidRDefault="006158C7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2E2ECE" w14:paraId="34604981" w14:textId="77777777">
        <w:tc>
          <w:tcPr>
            <w:tcW w:w="0" w:type="auto"/>
          </w:tcPr>
          <w:p w14:paraId="6B2D91D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41261F" w14:textId="77777777" w:rsidR="002E2ECE" w:rsidRDefault="006158C7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2E2ECE" w14:paraId="3E6A0373" w14:textId="77777777">
        <w:tc>
          <w:tcPr>
            <w:tcW w:w="0" w:type="auto"/>
          </w:tcPr>
          <w:p w14:paraId="6CF0B65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8F6D89" w14:textId="77777777" w:rsidR="002E2ECE" w:rsidRDefault="006158C7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2E2ECE" w14:paraId="3DC9F893" w14:textId="77777777">
        <w:tc>
          <w:tcPr>
            <w:tcW w:w="0" w:type="auto"/>
          </w:tcPr>
          <w:p w14:paraId="0413351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E84C74" w14:textId="77777777" w:rsidR="002E2ECE" w:rsidRDefault="006158C7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2E2ECE" w14:paraId="7AF4A77C" w14:textId="77777777">
        <w:tc>
          <w:tcPr>
            <w:tcW w:w="0" w:type="auto"/>
          </w:tcPr>
          <w:p w14:paraId="0851F1C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B41E21" w14:textId="77777777" w:rsidR="002E2ECE" w:rsidRDefault="006158C7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2E2ECE" w14:paraId="227B18C3" w14:textId="77777777">
        <w:tc>
          <w:tcPr>
            <w:tcW w:w="0" w:type="auto"/>
          </w:tcPr>
          <w:p w14:paraId="16CA358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749B6A" w14:textId="77777777" w:rsidR="002E2ECE" w:rsidRDefault="006158C7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2E2ECE" w14:paraId="782910A1" w14:textId="77777777">
        <w:tc>
          <w:tcPr>
            <w:tcW w:w="0" w:type="auto"/>
          </w:tcPr>
          <w:p w14:paraId="6771AFDA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0F74352F" w14:textId="77777777" w:rsidR="002E2ECE" w:rsidRDefault="006158C7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2E2ECE" w14:paraId="63D48F53" w14:textId="77777777">
        <w:tc>
          <w:tcPr>
            <w:tcW w:w="0" w:type="auto"/>
          </w:tcPr>
          <w:p w14:paraId="5A6FF86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999ACE" w14:textId="77777777" w:rsidR="002E2ECE" w:rsidRDefault="006158C7">
            <w:pPr>
              <w:pStyle w:val="Compact"/>
              <w:jc w:val="left"/>
            </w:pPr>
            <w:r>
              <w:t>CONDOMINIAL_EQUIPAMENTOS</w:t>
            </w:r>
          </w:p>
        </w:tc>
      </w:tr>
      <w:tr w:rsidR="002E2ECE" w14:paraId="03745EF9" w14:textId="77777777">
        <w:tc>
          <w:tcPr>
            <w:tcW w:w="0" w:type="auto"/>
          </w:tcPr>
          <w:p w14:paraId="6C8B4FB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7E4D9D" w14:textId="77777777" w:rsidR="002E2ECE" w:rsidRDefault="006158C7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2E2ECE" w14:paraId="418F4AC3" w14:textId="77777777">
        <w:tc>
          <w:tcPr>
            <w:tcW w:w="0" w:type="auto"/>
          </w:tcPr>
          <w:p w14:paraId="226C2F4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5D9E51" w14:textId="77777777" w:rsidR="002E2ECE" w:rsidRDefault="006158C7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2E2ECE" w14:paraId="6E18D99F" w14:textId="77777777">
        <w:tc>
          <w:tcPr>
            <w:tcW w:w="0" w:type="auto"/>
          </w:tcPr>
          <w:p w14:paraId="313403A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7D6F05" w14:textId="77777777" w:rsidR="002E2ECE" w:rsidRDefault="006158C7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2E2ECE" w14:paraId="1E4D8762" w14:textId="77777777">
        <w:tc>
          <w:tcPr>
            <w:tcW w:w="0" w:type="auto"/>
          </w:tcPr>
          <w:p w14:paraId="4A619B8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99548E" w14:textId="77777777" w:rsidR="002E2ECE" w:rsidRDefault="006158C7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2E2ECE" w14:paraId="613BFD6B" w14:textId="77777777">
        <w:tc>
          <w:tcPr>
            <w:tcW w:w="0" w:type="auto"/>
          </w:tcPr>
          <w:p w14:paraId="1F4F6C2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F40A4D" w14:textId="77777777" w:rsidR="002E2ECE" w:rsidRDefault="006158C7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2E2ECE" w14:paraId="39F0C1F4" w14:textId="77777777">
        <w:tc>
          <w:tcPr>
            <w:tcW w:w="0" w:type="auto"/>
          </w:tcPr>
          <w:p w14:paraId="5575DCB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A1596F" w14:textId="77777777" w:rsidR="002E2ECE" w:rsidRDefault="006158C7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2E2ECE" w14:paraId="5B648842" w14:textId="77777777">
        <w:tc>
          <w:tcPr>
            <w:tcW w:w="0" w:type="auto"/>
          </w:tcPr>
          <w:p w14:paraId="644D842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D4D10D" w14:textId="77777777" w:rsidR="002E2ECE" w:rsidRDefault="006158C7">
            <w:pPr>
              <w:pStyle w:val="Compact"/>
              <w:jc w:val="left"/>
            </w:pPr>
            <w:r>
              <w:t>CONDOMINIAL_ROUBO</w:t>
            </w:r>
          </w:p>
        </w:tc>
      </w:tr>
      <w:tr w:rsidR="002E2ECE" w14:paraId="07A735FF" w14:textId="77777777">
        <w:tc>
          <w:tcPr>
            <w:tcW w:w="0" w:type="auto"/>
          </w:tcPr>
          <w:p w14:paraId="3ACC301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5D62E1" w14:textId="77777777" w:rsidR="002E2ECE" w:rsidRDefault="006158C7">
            <w:pPr>
              <w:pStyle w:val="Compact"/>
              <w:jc w:val="left"/>
            </w:pPr>
            <w:r>
              <w:t>CONDOMINIAL_VALORES</w:t>
            </w:r>
          </w:p>
        </w:tc>
      </w:tr>
      <w:tr w:rsidR="002E2ECE" w14:paraId="3BE841AD" w14:textId="77777777">
        <w:tc>
          <w:tcPr>
            <w:tcW w:w="0" w:type="auto"/>
          </w:tcPr>
          <w:p w14:paraId="34CF2C7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E986E2" w14:textId="77777777" w:rsidR="002E2ECE" w:rsidRDefault="006158C7">
            <w:pPr>
              <w:pStyle w:val="Compact"/>
              <w:jc w:val="left"/>
            </w:pPr>
            <w:r>
              <w:t>CONDOMINIAL_VAZAMENTO</w:t>
            </w:r>
          </w:p>
        </w:tc>
      </w:tr>
      <w:tr w:rsidR="002E2ECE" w14:paraId="26B6DF2C" w14:textId="77777777">
        <w:tc>
          <w:tcPr>
            <w:tcW w:w="0" w:type="auto"/>
          </w:tcPr>
          <w:p w14:paraId="582C5ED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3E5104" w14:textId="77777777" w:rsidR="002E2ECE" w:rsidRDefault="006158C7">
            <w:pPr>
              <w:pStyle w:val="Compact"/>
              <w:jc w:val="left"/>
            </w:pPr>
            <w:r>
              <w:t>CONDOMINIAL_VENDAVAL</w:t>
            </w:r>
          </w:p>
        </w:tc>
      </w:tr>
      <w:tr w:rsidR="002E2ECE" w14:paraId="27528206" w14:textId="77777777">
        <w:tc>
          <w:tcPr>
            <w:tcW w:w="0" w:type="auto"/>
          </w:tcPr>
          <w:p w14:paraId="509C50D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D6D267" w14:textId="77777777" w:rsidR="002E2ECE" w:rsidRDefault="006158C7">
            <w:pPr>
              <w:pStyle w:val="Compact"/>
              <w:jc w:val="left"/>
            </w:pPr>
            <w:r>
              <w:t>CONDOMINIAL_ALAGAMENTO</w:t>
            </w:r>
          </w:p>
        </w:tc>
      </w:tr>
      <w:tr w:rsidR="002E2ECE" w14:paraId="1EAB9D41" w14:textId="77777777">
        <w:tc>
          <w:tcPr>
            <w:tcW w:w="0" w:type="auto"/>
          </w:tcPr>
          <w:p w14:paraId="2352FA6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5CC2D8" w14:textId="77777777" w:rsidR="002E2ECE" w:rsidRDefault="006158C7">
            <w:pPr>
              <w:pStyle w:val="Compact"/>
              <w:jc w:val="left"/>
            </w:pPr>
            <w:r>
              <w:t>CONDOMINIAL_TUMULTO</w:t>
            </w:r>
          </w:p>
        </w:tc>
      </w:tr>
      <w:tr w:rsidR="002E2ECE" w14:paraId="1F2E662B" w14:textId="77777777">
        <w:tc>
          <w:tcPr>
            <w:tcW w:w="0" w:type="auto"/>
          </w:tcPr>
          <w:p w14:paraId="38BC96B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EEA4A0" w14:textId="77777777" w:rsidR="002E2ECE" w:rsidRDefault="006158C7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2E2ECE" w14:paraId="28BBB68F" w14:textId="77777777">
        <w:tc>
          <w:tcPr>
            <w:tcW w:w="0" w:type="auto"/>
          </w:tcPr>
          <w:p w14:paraId="5212438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B49B6F" w14:textId="77777777" w:rsidR="002E2ECE" w:rsidRDefault="006158C7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2E2ECE" w14:paraId="3934DBA9" w14:textId="77777777">
        <w:tc>
          <w:tcPr>
            <w:tcW w:w="0" w:type="auto"/>
          </w:tcPr>
          <w:p w14:paraId="44575F7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F752EA" w14:textId="77777777" w:rsidR="002E2ECE" w:rsidRDefault="006158C7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2E2ECE" w14:paraId="08C394E0" w14:textId="77777777">
        <w:tc>
          <w:tcPr>
            <w:tcW w:w="0" w:type="auto"/>
          </w:tcPr>
          <w:p w14:paraId="3BDBB78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1C039D" w14:textId="77777777" w:rsidR="002E2ECE" w:rsidRDefault="006158C7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2E2ECE" w14:paraId="5E2FA53A" w14:textId="77777777">
        <w:tc>
          <w:tcPr>
            <w:tcW w:w="0" w:type="auto"/>
          </w:tcPr>
          <w:p w14:paraId="52330C2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65DF2E" w14:textId="77777777" w:rsidR="002E2ECE" w:rsidRDefault="006158C7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2E2ECE" w14:paraId="40DABEB5" w14:textId="77777777">
        <w:tc>
          <w:tcPr>
            <w:tcW w:w="0" w:type="auto"/>
          </w:tcPr>
          <w:p w14:paraId="64E280C7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07342E9" w14:textId="77777777" w:rsidR="002E2ECE" w:rsidRDefault="006158C7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2E2ECE" w14:paraId="595CC4A1" w14:textId="77777777">
        <w:tc>
          <w:tcPr>
            <w:tcW w:w="0" w:type="auto"/>
          </w:tcPr>
          <w:p w14:paraId="22D30C5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8CE5E8" w14:textId="77777777" w:rsidR="002E2ECE" w:rsidRDefault="006158C7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2E2ECE" w14:paraId="739EA2D1" w14:textId="77777777">
        <w:tc>
          <w:tcPr>
            <w:tcW w:w="0" w:type="auto"/>
          </w:tcPr>
          <w:p w14:paraId="56F03C0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3C2685" w14:textId="77777777" w:rsidR="002E2ECE" w:rsidRDefault="006158C7">
            <w:pPr>
              <w:pStyle w:val="Compact"/>
              <w:jc w:val="left"/>
            </w:pPr>
            <w:r>
              <w:t>EMPRESARIAL_VALORES</w:t>
            </w:r>
          </w:p>
        </w:tc>
      </w:tr>
      <w:tr w:rsidR="002E2ECE" w14:paraId="4DF13C85" w14:textId="77777777">
        <w:tc>
          <w:tcPr>
            <w:tcW w:w="0" w:type="auto"/>
          </w:tcPr>
          <w:p w14:paraId="27D9185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87E1E0" w14:textId="77777777" w:rsidR="002E2ECE" w:rsidRDefault="006158C7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2E2ECE" w14:paraId="7A6BE39F" w14:textId="77777777">
        <w:tc>
          <w:tcPr>
            <w:tcW w:w="0" w:type="auto"/>
          </w:tcPr>
          <w:p w14:paraId="3AAB949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70D36D" w14:textId="77777777" w:rsidR="002E2ECE" w:rsidRDefault="006158C7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2E2ECE" w14:paraId="3C9CCF37" w14:textId="77777777">
        <w:tc>
          <w:tcPr>
            <w:tcW w:w="0" w:type="auto"/>
          </w:tcPr>
          <w:p w14:paraId="1808419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C967B9" w14:textId="77777777" w:rsidR="002E2ECE" w:rsidRDefault="006158C7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2E2ECE" w14:paraId="124BC31C" w14:textId="77777777">
        <w:tc>
          <w:tcPr>
            <w:tcW w:w="0" w:type="auto"/>
          </w:tcPr>
          <w:p w14:paraId="66C654D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B25AA1" w14:textId="77777777" w:rsidR="002E2ECE" w:rsidRDefault="006158C7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2E2ECE" w14:paraId="342476F5" w14:textId="77777777">
        <w:tc>
          <w:tcPr>
            <w:tcW w:w="0" w:type="auto"/>
          </w:tcPr>
          <w:p w14:paraId="7F88BCD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C29D97" w14:textId="77777777" w:rsidR="002E2ECE" w:rsidRDefault="006158C7">
            <w:pPr>
              <w:pStyle w:val="Compact"/>
              <w:jc w:val="left"/>
            </w:pPr>
            <w:r>
              <w:t>EMPRESARIAL_DETERIORACAO_DE_MERCADORIAS_EM_AMBIENTES_FRIGORIFICADOS</w:t>
            </w:r>
          </w:p>
        </w:tc>
      </w:tr>
      <w:tr w:rsidR="002E2ECE" w14:paraId="14CF9BAF" w14:textId="77777777">
        <w:tc>
          <w:tcPr>
            <w:tcW w:w="0" w:type="auto"/>
          </w:tcPr>
          <w:p w14:paraId="75F46B5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C60C38" w14:textId="77777777" w:rsidR="002E2ECE" w:rsidRDefault="006158C7">
            <w:pPr>
              <w:pStyle w:val="Compact"/>
              <w:jc w:val="left"/>
            </w:pPr>
            <w:r>
              <w:t>EMPRESARIAL_DERRAME</w:t>
            </w:r>
          </w:p>
        </w:tc>
      </w:tr>
      <w:tr w:rsidR="002E2ECE" w14:paraId="79633AA5" w14:textId="77777777">
        <w:tc>
          <w:tcPr>
            <w:tcW w:w="0" w:type="auto"/>
          </w:tcPr>
          <w:p w14:paraId="7B944C2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3A9498" w14:textId="77777777" w:rsidR="002E2ECE" w:rsidRDefault="006158C7">
            <w:pPr>
              <w:pStyle w:val="Compact"/>
              <w:jc w:val="left"/>
            </w:pPr>
            <w:r>
              <w:t>EMPRESARIAL_VAZAMENTO</w:t>
            </w:r>
          </w:p>
        </w:tc>
      </w:tr>
      <w:tr w:rsidR="002E2ECE" w14:paraId="142AF25F" w14:textId="77777777">
        <w:tc>
          <w:tcPr>
            <w:tcW w:w="0" w:type="auto"/>
          </w:tcPr>
          <w:p w14:paraId="6ECDCB5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FDF19D" w14:textId="77777777" w:rsidR="002E2ECE" w:rsidRDefault="006158C7">
            <w:pPr>
              <w:pStyle w:val="Compact"/>
              <w:jc w:val="left"/>
            </w:pPr>
            <w:r>
              <w:t>EMPRESARIAL_EQUIPAMENTOS</w:t>
            </w:r>
          </w:p>
        </w:tc>
      </w:tr>
      <w:tr w:rsidR="002E2ECE" w14:paraId="1A5DAD25" w14:textId="77777777">
        <w:tc>
          <w:tcPr>
            <w:tcW w:w="0" w:type="auto"/>
          </w:tcPr>
          <w:p w14:paraId="4EA0F44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C88331" w14:textId="77777777" w:rsidR="002E2ECE" w:rsidRDefault="006158C7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2E2ECE" w14:paraId="73874C63" w14:textId="77777777">
        <w:tc>
          <w:tcPr>
            <w:tcW w:w="0" w:type="auto"/>
          </w:tcPr>
          <w:p w14:paraId="16C81CB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025BC5" w14:textId="77777777" w:rsidR="002E2ECE" w:rsidRDefault="006158C7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2E2ECE" w14:paraId="6C756793" w14:textId="77777777">
        <w:tc>
          <w:tcPr>
            <w:tcW w:w="0" w:type="auto"/>
          </w:tcPr>
          <w:p w14:paraId="288A582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653A2B" w14:textId="77777777" w:rsidR="002E2ECE" w:rsidRDefault="006158C7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2E2ECE" w14:paraId="72FF6A39" w14:textId="77777777">
        <w:tc>
          <w:tcPr>
            <w:tcW w:w="0" w:type="auto"/>
          </w:tcPr>
          <w:p w14:paraId="6F13581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26E3D6" w14:textId="77777777" w:rsidR="002E2ECE" w:rsidRDefault="006158C7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2E2ECE" w14:paraId="27658532" w14:textId="77777777">
        <w:tc>
          <w:tcPr>
            <w:tcW w:w="0" w:type="auto"/>
          </w:tcPr>
          <w:p w14:paraId="4B9AF29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5A25B6" w14:textId="77777777" w:rsidR="002E2ECE" w:rsidRDefault="006158C7">
            <w:pPr>
              <w:pStyle w:val="Compact"/>
              <w:jc w:val="left"/>
            </w:pPr>
            <w:r>
              <w:t>EMPRESARIAL_PERDA_OU_PAGAMEN</w:t>
            </w:r>
            <w:r>
              <w:t>TO_DE_ALUGUEL</w:t>
            </w:r>
          </w:p>
        </w:tc>
      </w:tr>
      <w:tr w:rsidR="002E2ECE" w14:paraId="648A488D" w14:textId="77777777">
        <w:tc>
          <w:tcPr>
            <w:tcW w:w="0" w:type="auto"/>
          </w:tcPr>
          <w:p w14:paraId="7CB38CF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344D68" w14:textId="77777777" w:rsidR="002E2ECE" w:rsidRDefault="006158C7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2E2ECE" w14:paraId="1A1467ED" w14:textId="77777777">
        <w:tc>
          <w:tcPr>
            <w:tcW w:w="0" w:type="auto"/>
          </w:tcPr>
          <w:p w14:paraId="280E24C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A60B83" w14:textId="77777777" w:rsidR="002E2ECE" w:rsidRDefault="006158C7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2E2ECE" w14:paraId="3A422DAA" w14:textId="77777777">
        <w:tc>
          <w:tcPr>
            <w:tcW w:w="0" w:type="auto"/>
          </w:tcPr>
          <w:p w14:paraId="1BE39F9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6DB840" w14:textId="77777777" w:rsidR="002E2ECE" w:rsidRDefault="006158C7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2E2ECE" w14:paraId="5D6CF6D6" w14:textId="77777777">
        <w:tc>
          <w:tcPr>
            <w:tcW w:w="0" w:type="auto"/>
          </w:tcPr>
          <w:p w14:paraId="17DEB85D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565386F3" w14:textId="77777777" w:rsidR="002E2ECE" w:rsidRDefault="006158C7">
            <w:pPr>
              <w:pStyle w:val="Compact"/>
              <w:jc w:val="left"/>
            </w:pPr>
            <w:r>
              <w:t>DIVERSOS_ROUBO</w:t>
            </w:r>
          </w:p>
        </w:tc>
      </w:tr>
      <w:tr w:rsidR="002E2ECE" w14:paraId="0CF722F7" w14:textId="77777777">
        <w:tc>
          <w:tcPr>
            <w:tcW w:w="0" w:type="auto"/>
          </w:tcPr>
          <w:p w14:paraId="3846526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D4DB89" w14:textId="77777777" w:rsidR="002E2ECE" w:rsidRDefault="006158C7">
            <w:pPr>
              <w:pStyle w:val="Compact"/>
              <w:jc w:val="left"/>
            </w:pPr>
            <w:r>
              <w:t>SERVICOS_EMERGENCIAIS</w:t>
            </w:r>
          </w:p>
        </w:tc>
      </w:tr>
      <w:tr w:rsidR="002E2ECE" w14:paraId="3A26C0CC" w14:textId="77777777">
        <w:tc>
          <w:tcPr>
            <w:tcW w:w="0" w:type="auto"/>
          </w:tcPr>
          <w:p w14:paraId="00050B8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9779C1" w14:textId="77777777" w:rsidR="002E2ECE" w:rsidRDefault="006158C7">
            <w:pPr>
              <w:pStyle w:val="Compact"/>
              <w:jc w:val="left"/>
            </w:pPr>
            <w:r>
              <w:t>SERVICOS_DE_CONVENIENCIA</w:t>
            </w:r>
          </w:p>
        </w:tc>
      </w:tr>
      <w:tr w:rsidR="002E2ECE" w14:paraId="743C77F4" w14:textId="77777777">
        <w:tc>
          <w:tcPr>
            <w:tcW w:w="0" w:type="auto"/>
          </w:tcPr>
          <w:p w14:paraId="7BBF381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D785FF" w14:textId="77777777" w:rsidR="002E2ECE" w:rsidRDefault="006158C7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2E2ECE" w14:paraId="22C7B994" w14:textId="77777777">
        <w:tc>
          <w:tcPr>
            <w:tcW w:w="0" w:type="auto"/>
          </w:tcPr>
          <w:p w14:paraId="4ED2B04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C11ED0" w14:textId="77777777" w:rsidR="002E2ECE" w:rsidRDefault="006158C7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2E2ECE" w14:paraId="7CA5F5C5" w14:textId="77777777">
        <w:tc>
          <w:tcPr>
            <w:tcW w:w="0" w:type="auto"/>
          </w:tcPr>
          <w:p w14:paraId="6327161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875A74" w14:textId="77777777" w:rsidR="002E2ECE" w:rsidRDefault="006158C7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2E2ECE" w14:paraId="1681D85B" w14:textId="77777777">
        <w:tc>
          <w:tcPr>
            <w:tcW w:w="0" w:type="auto"/>
          </w:tcPr>
          <w:p w14:paraId="05D27A7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B19A85" w14:textId="77777777" w:rsidR="002E2ECE" w:rsidRDefault="006158C7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2E2ECE" w14:paraId="7CCC33E0" w14:textId="77777777">
        <w:tc>
          <w:tcPr>
            <w:tcW w:w="0" w:type="auto"/>
          </w:tcPr>
          <w:p w14:paraId="0E55CE3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D5AFF6" w14:textId="77777777" w:rsidR="002E2ECE" w:rsidRDefault="006158C7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2E2ECE" w14:paraId="2EFDBA36" w14:textId="77777777">
        <w:tc>
          <w:tcPr>
            <w:tcW w:w="0" w:type="auto"/>
          </w:tcPr>
          <w:p w14:paraId="40EF0B7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97AE12" w14:textId="77777777" w:rsidR="002E2ECE" w:rsidRDefault="006158C7">
            <w:pPr>
              <w:pStyle w:val="Compact"/>
              <w:jc w:val="left"/>
            </w:pPr>
            <w:r>
              <w:t>CESSANTES_LUCRO_LIQUIDO</w:t>
            </w:r>
          </w:p>
        </w:tc>
      </w:tr>
      <w:tr w:rsidR="002E2ECE" w14:paraId="5B72A964" w14:textId="77777777">
        <w:tc>
          <w:tcPr>
            <w:tcW w:w="0" w:type="auto"/>
          </w:tcPr>
          <w:p w14:paraId="56DD830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F7B1F5" w14:textId="77777777" w:rsidR="002E2ECE" w:rsidRDefault="006158C7">
            <w:pPr>
              <w:pStyle w:val="Compact"/>
              <w:jc w:val="left"/>
            </w:pPr>
            <w:r>
              <w:t>CESSANTES_DESPESAS_FIXAS</w:t>
            </w:r>
          </w:p>
        </w:tc>
      </w:tr>
      <w:tr w:rsidR="002E2ECE" w14:paraId="511902E2" w14:textId="77777777">
        <w:tc>
          <w:tcPr>
            <w:tcW w:w="0" w:type="auto"/>
          </w:tcPr>
          <w:p w14:paraId="58D953A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6BA801" w14:textId="77777777" w:rsidR="002E2ECE" w:rsidRDefault="006158C7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2E2ECE" w14:paraId="42C4C638" w14:textId="77777777">
        <w:tc>
          <w:tcPr>
            <w:tcW w:w="0" w:type="auto"/>
          </w:tcPr>
          <w:p w14:paraId="47906DB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CF0378" w14:textId="77777777" w:rsidR="002E2ECE" w:rsidRDefault="006158C7">
            <w:pPr>
              <w:pStyle w:val="Compact"/>
              <w:jc w:val="left"/>
            </w:pPr>
            <w:r>
              <w:t>ENGENHARIA_OBRAS_CIVIS_CONSTRUCAO_E_INSTALACAO_E_MONTAGEM</w:t>
            </w:r>
          </w:p>
        </w:tc>
      </w:tr>
      <w:tr w:rsidR="002E2ECE" w14:paraId="7E31CA5B" w14:textId="77777777">
        <w:tc>
          <w:tcPr>
            <w:tcW w:w="0" w:type="auto"/>
          </w:tcPr>
          <w:p w14:paraId="11F531F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8A2ECB" w14:textId="77777777" w:rsidR="002E2ECE" w:rsidRDefault="006158C7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2E2ECE" w14:paraId="477F602F" w14:textId="77777777">
        <w:tc>
          <w:tcPr>
            <w:tcW w:w="0" w:type="auto"/>
          </w:tcPr>
          <w:p w14:paraId="572CF02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05118E" w14:textId="77777777" w:rsidR="002E2ECE" w:rsidRDefault="006158C7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2E2ECE" w14:paraId="7E6C2BEE" w14:textId="77777777">
        <w:tc>
          <w:tcPr>
            <w:tcW w:w="0" w:type="auto"/>
          </w:tcPr>
          <w:p w14:paraId="7C99BE9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32A18B" w14:textId="77777777" w:rsidR="002E2ECE" w:rsidRDefault="006158C7">
            <w:pPr>
              <w:pStyle w:val="Compact"/>
              <w:jc w:val="left"/>
            </w:pPr>
            <w:r>
              <w:t>ENGENHARIA_DANOS_EM_CONSEQUENCIA_DE_ERRO_DE_PROJETO_RISCO_DO_FABRICANTE</w:t>
            </w:r>
          </w:p>
        </w:tc>
      </w:tr>
      <w:tr w:rsidR="002E2ECE" w14:paraId="2A6F85A5" w14:textId="77777777">
        <w:tc>
          <w:tcPr>
            <w:tcW w:w="0" w:type="auto"/>
          </w:tcPr>
          <w:p w14:paraId="16DE52E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1E60AC" w14:textId="77777777" w:rsidR="002E2ECE" w:rsidRDefault="006158C7">
            <w:pPr>
              <w:pStyle w:val="Compact"/>
              <w:jc w:val="left"/>
            </w:pPr>
            <w:r>
              <w:t>ENGENHARIA_DANOS_MORAIS</w:t>
            </w:r>
          </w:p>
        </w:tc>
      </w:tr>
      <w:tr w:rsidR="002E2ECE" w14:paraId="592ED39E" w14:textId="77777777">
        <w:tc>
          <w:tcPr>
            <w:tcW w:w="0" w:type="auto"/>
          </w:tcPr>
          <w:p w14:paraId="1366D8A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91F347" w14:textId="77777777" w:rsidR="002E2ECE" w:rsidRDefault="006158C7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2E2ECE" w14:paraId="4920B55C" w14:textId="77777777">
        <w:tc>
          <w:tcPr>
            <w:tcW w:w="0" w:type="auto"/>
          </w:tcPr>
          <w:p w14:paraId="747932B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9C2412" w14:textId="77777777" w:rsidR="002E2ECE" w:rsidRDefault="006158C7">
            <w:pPr>
              <w:pStyle w:val="Compact"/>
              <w:jc w:val="left"/>
            </w:pPr>
            <w:r>
              <w:t>ENGENHARIA_DESPESAS_DE_SA</w:t>
            </w:r>
            <w:r>
              <w:t>LVAMENTO_E_CONTENCAO_DE_SINISTROS</w:t>
            </w:r>
          </w:p>
        </w:tc>
      </w:tr>
      <w:tr w:rsidR="002E2ECE" w14:paraId="1886DE46" w14:textId="77777777">
        <w:tc>
          <w:tcPr>
            <w:tcW w:w="0" w:type="auto"/>
          </w:tcPr>
          <w:p w14:paraId="06DA56B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3CE76C" w14:textId="77777777" w:rsidR="002E2ECE" w:rsidRDefault="006158C7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2E2ECE" w14:paraId="1121E91E" w14:textId="77777777">
        <w:tc>
          <w:tcPr>
            <w:tcW w:w="0" w:type="auto"/>
          </w:tcPr>
          <w:p w14:paraId="0909D436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591EE41C" w14:textId="77777777" w:rsidR="002E2ECE" w:rsidRDefault="006158C7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2E2ECE" w14:paraId="712D393D" w14:textId="77777777">
        <w:tc>
          <w:tcPr>
            <w:tcW w:w="0" w:type="auto"/>
          </w:tcPr>
          <w:p w14:paraId="5CF8E51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7957E1" w14:textId="77777777" w:rsidR="002E2ECE" w:rsidRDefault="006158C7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2E2ECE" w14:paraId="32428CB4" w14:textId="77777777">
        <w:tc>
          <w:tcPr>
            <w:tcW w:w="0" w:type="auto"/>
          </w:tcPr>
          <w:p w14:paraId="6EF9C59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1DB8AC" w14:textId="77777777" w:rsidR="002E2ECE" w:rsidRDefault="006158C7">
            <w:pPr>
              <w:pStyle w:val="Compact"/>
              <w:jc w:val="left"/>
            </w:pPr>
            <w:r>
              <w:t>ENGENHARIA_FERRAMENTAS_DE_PEQUENO_E_MEDIO_PORTE</w:t>
            </w:r>
          </w:p>
        </w:tc>
      </w:tr>
      <w:tr w:rsidR="002E2ECE" w14:paraId="3F3F0E44" w14:textId="77777777">
        <w:tc>
          <w:tcPr>
            <w:tcW w:w="0" w:type="auto"/>
          </w:tcPr>
          <w:p w14:paraId="3E1CB6B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9AAF2C" w14:textId="77777777" w:rsidR="002E2ECE" w:rsidRDefault="006158C7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2E2ECE" w14:paraId="39EC0F29" w14:textId="77777777">
        <w:tc>
          <w:tcPr>
            <w:tcW w:w="0" w:type="auto"/>
          </w:tcPr>
          <w:p w14:paraId="7113141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F71BA4" w14:textId="77777777" w:rsidR="002E2ECE" w:rsidRDefault="006158C7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2E2ECE" w14:paraId="0F21C739" w14:textId="77777777">
        <w:tc>
          <w:tcPr>
            <w:tcW w:w="0" w:type="auto"/>
          </w:tcPr>
          <w:p w14:paraId="300E74A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9E25ED" w14:textId="77777777" w:rsidR="002E2ECE" w:rsidRDefault="006158C7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2E2ECE" w14:paraId="079D8168" w14:textId="77777777">
        <w:tc>
          <w:tcPr>
            <w:tcW w:w="0" w:type="auto"/>
          </w:tcPr>
          <w:p w14:paraId="1DE48C2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E29C92" w14:textId="77777777" w:rsidR="002E2ECE" w:rsidRDefault="006158C7">
            <w:pPr>
              <w:pStyle w:val="Compact"/>
              <w:jc w:val="left"/>
            </w:pPr>
            <w:r>
              <w:t>ENGENHARIA_MANUTENCAO_AMPLA_A</w:t>
            </w:r>
            <w:r>
              <w:t>TE_VINTE_E_QUATRO_MESES</w:t>
            </w:r>
          </w:p>
        </w:tc>
      </w:tr>
      <w:tr w:rsidR="002E2ECE" w14:paraId="5B99EDC6" w14:textId="77777777">
        <w:tc>
          <w:tcPr>
            <w:tcW w:w="0" w:type="auto"/>
          </w:tcPr>
          <w:p w14:paraId="407A29A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9BDDD5" w14:textId="77777777" w:rsidR="002E2ECE" w:rsidRDefault="006158C7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2E2ECE" w14:paraId="3F5F9AE5" w14:textId="77777777">
        <w:tc>
          <w:tcPr>
            <w:tcW w:w="0" w:type="auto"/>
          </w:tcPr>
          <w:p w14:paraId="3B43A40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F7F430" w14:textId="77777777" w:rsidR="002E2ECE" w:rsidRDefault="006158C7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2E2ECE" w14:paraId="1E6AE8D6" w14:textId="77777777">
        <w:tc>
          <w:tcPr>
            <w:tcW w:w="0" w:type="auto"/>
          </w:tcPr>
          <w:p w14:paraId="51C62BA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85145C" w14:textId="77777777" w:rsidR="002E2ECE" w:rsidRDefault="006158C7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2E2ECE" w14:paraId="786BAC2A" w14:textId="77777777">
        <w:tc>
          <w:tcPr>
            <w:tcW w:w="0" w:type="auto"/>
          </w:tcPr>
          <w:p w14:paraId="0673244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444730" w14:textId="77777777" w:rsidR="002E2ECE" w:rsidRDefault="006158C7">
            <w:pPr>
              <w:pStyle w:val="Compact"/>
              <w:jc w:val="left"/>
            </w:pPr>
            <w:r>
              <w:t>ENGENHARIA_OBRAS_INSTALACOES_CONTRATADAS_ACEITAS_E_OU_COLOCADAS_EM_OPERACAO</w:t>
            </w:r>
          </w:p>
        </w:tc>
      </w:tr>
      <w:tr w:rsidR="002E2ECE" w14:paraId="22ACD109" w14:textId="77777777">
        <w:tc>
          <w:tcPr>
            <w:tcW w:w="0" w:type="auto"/>
          </w:tcPr>
          <w:p w14:paraId="55B8BC2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16BF12" w14:textId="77777777" w:rsidR="002E2ECE" w:rsidRDefault="006158C7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2E2ECE" w14:paraId="3FC9CE60" w14:textId="77777777">
        <w:tc>
          <w:tcPr>
            <w:tcW w:w="0" w:type="auto"/>
          </w:tcPr>
          <w:p w14:paraId="5ADC024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509751" w14:textId="77777777" w:rsidR="002E2ECE" w:rsidRDefault="006158C7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2E2ECE" w14:paraId="02C63A2B" w14:textId="77777777">
        <w:tc>
          <w:tcPr>
            <w:tcW w:w="0" w:type="auto"/>
          </w:tcPr>
          <w:p w14:paraId="3BFF0B7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66F4B2" w14:textId="77777777" w:rsidR="002E2ECE" w:rsidRDefault="006158C7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2E2ECE" w14:paraId="7AE1697D" w14:textId="77777777">
        <w:tc>
          <w:tcPr>
            <w:tcW w:w="0" w:type="auto"/>
          </w:tcPr>
          <w:p w14:paraId="09B22D8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889C50" w14:textId="77777777" w:rsidR="002E2ECE" w:rsidRDefault="006158C7">
            <w:pPr>
              <w:pStyle w:val="Compact"/>
              <w:jc w:val="left"/>
            </w:pPr>
            <w:r>
              <w:t>ENGENHARIA_FUNDACAO</w:t>
            </w:r>
          </w:p>
        </w:tc>
      </w:tr>
      <w:tr w:rsidR="002E2ECE" w14:paraId="0290C086" w14:textId="77777777">
        <w:tc>
          <w:tcPr>
            <w:tcW w:w="0" w:type="auto"/>
          </w:tcPr>
          <w:p w14:paraId="3498D97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DB3518" w14:textId="77777777" w:rsidR="002E2ECE" w:rsidRDefault="006158C7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2E2ECE" w14:paraId="5CB7BF77" w14:textId="77777777">
        <w:tc>
          <w:tcPr>
            <w:tcW w:w="0" w:type="auto"/>
          </w:tcPr>
          <w:p w14:paraId="0636904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48AA3C" w14:textId="77777777" w:rsidR="002E2ECE" w:rsidRDefault="006158C7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2E2ECE" w14:paraId="3F76AC3A" w14:textId="77777777">
        <w:tc>
          <w:tcPr>
            <w:tcW w:w="0" w:type="auto"/>
          </w:tcPr>
          <w:p w14:paraId="103916B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294631" w14:textId="77777777" w:rsidR="002E2ECE" w:rsidRDefault="006158C7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2E2ECE" w14:paraId="1CBD85C3" w14:textId="77777777">
        <w:tc>
          <w:tcPr>
            <w:tcW w:w="0" w:type="auto"/>
          </w:tcPr>
          <w:p w14:paraId="46BA129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685624" w14:textId="77777777" w:rsidR="002E2ECE" w:rsidRDefault="006158C7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2E2ECE" w14:paraId="5C9CA601" w14:textId="77777777">
        <w:tc>
          <w:tcPr>
            <w:tcW w:w="0" w:type="auto"/>
          </w:tcPr>
          <w:p w14:paraId="2DC145DC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AA1CF5A" w14:textId="77777777" w:rsidR="002E2ECE" w:rsidRDefault="006158C7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2E2ECE" w14:paraId="1DE10055" w14:textId="77777777">
        <w:tc>
          <w:tcPr>
            <w:tcW w:w="0" w:type="auto"/>
          </w:tcPr>
          <w:p w14:paraId="00996D4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02DCE5" w14:textId="77777777" w:rsidR="002E2ECE" w:rsidRDefault="006158C7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2E2ECE" w14:paraId="590E7F7F" w14:textId="77777777">
        <w:tc>
          <w:tcPr>
            <w:tcW w:w="0" w:type="auto"/>
          </w:tcPr>
          <w:p w14:paraId="5BD6724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EA716F" w14:textId="77777777" w:rsidR="002E2ECE" w:rsidRDefault="006158C7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2E2ECE" w14:paraId="4AC84F43" w14:textId="77777777">
        <w:tc>
          <w:tcPr>
            <w:tcW w:w="0" w:type="auto"/>
          </w:tcPr>
          <w:p w14:paraId="1C3E129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5CE4F5" w14:textId="77777777" w:rsidR="002E2ECE" w:rsidRDefault="006158C7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2E2ECE" w14:paraId="630DB96C" w14:textId="77777777">
        <w:tc>
          <w:tcPr>
            <w:tcW w:w="0" w:type="auto"/>
          </w:tcPr>
          <w:p w14:paraId="0195A964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9011F4" w14:textId="77777777" w:rsidR="002E2ECE" w:rsidRDefault="006158C7">
            <w:pPr>
              <w:pStyle w:val="Compact"/>
              <w:jc w:val="left"/>
            </w:pPr>
            <w:r>
              <w:t>BANCOS</w:t>
            </w:r>
            <w:r>
              <w:t>_VALORES_EM_MAOS_DE_PORTADORES_EM_TRANSITO</w:t>
            </w:r>
          </w:p>
        </w:tc>
      </w:tr>
      <w:tr w:rsidR="002E2ECE" w14:paraId="40497E21" w14:textId="77777777">
        <w:tc>
          <w:tcPr>
            <w:tcW w:w="0" w:type="auto"/>
          </w:tcPr>
          <w:p w14:paraId="208F4C3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6C7822" w14:textId="77777777" w:rsidR="002E2ECE" w:rsidRDefault="006158C7">
            <w:pPr>
              <w:pStyle w:val="Compact"/>
              <w:jc w:val="left"/>
            </w:pPr>
            <w:r>
              <w:t>RNO_ALAGAMENTO_INUNDACAO</w:t>
            </w:r>
          </w:p>
        </w:tc>
      </w:tr>
      <w:tr w:rsidR="002E2ECE" w14:paraId="2AF7C5EA" w14:textId="77777777">
        <w:tc>
          <w:tcPr>
            <w:tcW w:w="0" w:type="auto"/>
          </w:tcPr>
          <w:p w14:paraId="5E78804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DEA1F3" w14:textId="77777777" w:rsidR="002E2ECE" w:rsidRDefault="006158C7">
            <w:pPr>
              <w:pStyle w:val="Compact"/>
              <w:jc w:val="left"/>
            </w:pPr>
            <w:r>
              <w:t>RNO_ALUGUEL_PERDA_OU_PAGAMENTO</w:t>
            </w:r>
          </w:p>
        </w:tc>
      </w:tr>
      <w:tr w:rsidR="002E2ECE" w14:paraId="22B17E3D" w14:textId="77777777">
        <w:tc>
          <w:tcPr>
            <w:tcW w:w="0" w:type="auto"/>
          </w:tcPr>
          <w:p w14:paraId="7E70654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EACC6F" w14:textId="77777777" w:rsidR="002E2ECE" w:rsidRDefault="006158C7">
            <w:pPr>
              <w:pStyle w:val="Compact"/>
              <w:jc w:val="left"/>
            </w:pPr>
            <w:r>
              <w:t>RNO_ANUNCIOS_LUMINOSOS</w:t>
            </w:r>
          </w:p>
        </w:tc>
      </w:tr>
      <w:tr w:rsidR="002E2ECE" w14:paraId="2FFF9E44" w14:textId="77777777">
        <w:tc>
          <w:tcPr>
            <w:tcW w:w="0" w:type="auto"/>
          </w:tcPr>
          <w:p w14:paraId="0E44C1A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C6E9AD" w14:textId="77777777" w:rsidR="002E2ECE" w:rsidRDefault="006158C7">
            <w:pPr>
              <w:pStyle w:val="Compact"/>
              <w:jc w:val="left"/>
            </w:pPr>
            <w:r>
              <w:t>RNO_BAGAGEM</w:t>
            </w:r>
          </w:p>
        </w:tc>
      </w:tr>
      <w:tr w:rsidR="002E2ECE" w14:paraId="632022D6" w14:textId="77777777">
        <w:tc>
          <w:tcPr>
            <w:tcW w:w="0" w:type="auto"/>
          </w:tcPr>
          <w:p w14:paraId="7C67597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DFFE01" w14:textId="77777777" w:rsidR="002E2ECE" w:rsidRDefault="006158C7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2E2ECE" w14:paraId="34CF5AE9" w14:textId="77777777">
        <w:tc>
          <w:tcPr>
            <w:tcW w:w="0" w:type="auto"/>
          </w:tcPr>
          <w:p w14:paraId="62E5479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F8D350" w14:textId="77777777" w:rsidR="002E2ECE" w:rsidRDefault="006158C7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2E2ECE" w14:paraId="0DC5DA6C" w14:textId="77777777">
        <w:tc>
          <w:tcPr>
            <w:tcW w:w="0" w:type="auto"/>
          </w:tcPr>
          <w:p w14:paraId="11DF74FD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97C74E" w14:textId="77777777" w:rsidR="002E2ECE" w:rsidRDefault="006158C7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2E2ECE" w14:paraId="608A7BBF" w14:textId="77777777">
        <w:tc>
          <w:tcPr>
            <w:tcW w:w="0" w:type="auto"/>
          </w:tcPr>
          <w:p w14:paraId="7A5927F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5F1A8D" w14:textId="77777777" w:rsidR="002E2ECE" w:rsidRDefault="006158C7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2E2ECE" w14:paraId="08B344A9" w14:textId="77777777">
        <w:tc>
          <w:tcPr>
            <w:tcW w:w="0" w:type="auto"/>
          </w:tcPr>
          <w:p w14:paraId="3BBA372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E21101" w14:textId="77777777" w:rsidR="002E2ECE" w:rsidRDefault="006158C7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2E2ECE" w14:paraId="3727CD15" w14:textId="77777777">
        <w:tc>
          <w:tcPr>
            <w:tcW w:w="0" w:type="auto"/>
          </w:tcPr>
          <w:p w14:paraId="605DAD1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C5E67C" w14:textId="77777777" w:rsidR="002E2ECE" w:rsidRDefault="006158C7">
            <w:pPr>
              <w:pStyle w:val="Compact"/>
              <w:jc w:val="left"/>
            </w:pPr>
            <w:r>
              <w:t>RNO_DANOS_ELETRICOS</w:t>
            </w:r>
          </w:p>
        </w:tc>
      </w:tr>
      <w:tr w:rsidR="002E2ECE" w14:paraId="026FA2AC" w14:textId="77777777">
        <w:tc>
          <w:tcPr>
            <w:tcW w:w="0" w:type="auto"/>
          </w:tcPr>
          <w:p w14:paraId="0CF374A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CECBDC" w14:textId="77777777" w:rsidR="002E2ECE" w:rsidRDefault="006158C7">
            <w:pPr>
              <w:pStyle w:val="Compact"/>
              <w:jc w:val="left"/>
            </w:pPr>
            <w:r>
              <w:t>RNO_DANOS_NA_FABRICACAO</w:t>
            </w:r>
          </w:p>
        </w:tc>
      </w:tr>
      <w:tr w:rsidR="002E2ECE" w14:paraId="70F832A7" w14:textId="77777777">
        <w:tc>
          <w:tcPr>
            <w:tcW w:w="0" w:type="auto"/>
          </w:tcPr>
          <w:p w14:paraId="0FC05BC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8CC897" w14:textId="77777777" w:rsidR="002E2ECE" w:rsidRDefault="006158C7">
            <w:pPr>
              <w:pStyle w:val="Compact"/>
              <w:jc w:val="left"/>
            </w:pPr>
            <w:r>
              <w:t>RNO_DERRAME_D_AGUA_OU_OUTRA_SUBSTANCIA_LIQUIDA_DE_INSTALACOES_DE_CHUVEIROS_AUTOMATICOS_SPRINKLERS</w:t>
            </w:r>
          </w:p>
        </w:tc>
      </w:tr>
      <w:tr w:rsidR="002E2ECE" w14:paraId="15589437" w14:textId="77777777">
        <w:tc>
          <w:tcPr>
            <w:tcW w:w="0" w:type="auto"/>
          </w:tcPr>
          <w:p w14:paraId="7CBC1CC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A94F6B" w14:textId="77777777" w:rsidR="002E2ECE" w:rsidRDefault="006158C7">
            <w:pPr>
              <w:pStyle w:val="Compact"/>
              <w:jc w:val="left"/>
            </w:pPr>
            <w:r>
              <w:t>RNO_DESMORONAMENTO</w:t>
            </w:r>
          </w:p>
        </w:tc>
      </w:tr>
      <w:tr w:rsidR="002E2ECE" w14:paraId="20EA141B" w14:textId="77777777">
        <w:tc>
          <w:tcPr>
            <w:tcW w:w="0" w:type="auto"/>
          </w:tcPr>
          <w:p w14:paraId="023ABB6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3330F6" w14:textId="77777777" w:rsidR="002E2ECE" w:rsidRDefault="006158C7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2E2ECE" w14:paraId="2B7D805D" w14:textId="77777777">
        <w:tc>
          <w:tcPr>
            <w:tcW w:w="0" w:type="auto"/>
          </w:tcPr>
          <w:p w14:paraId="4F1205E8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017974AB" w14:textId="77777777" w:rsidR="002E2ECE" w:rsidRDefault="006158C7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2E2ECE" w14:paraId="77C4FD75" w14:textId="77777777">
        <w:tc>
          <w:tcPr>
            <w:tcW w:w="0" w:type="auto"/>
          </w:tcPr>
          <w:p w14:paraId="08B24B2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F8D9B6" w14:textId="77777777" w:rsidR="002E2ECE" w:rsidRDefault="006158C7">
            <w:pPr>
              <w:pStyle w:val="Compact"/>
              <w:jc w:val="left"/>
            </w:pPr>
            <w:r>
              <w:t>RNO_DESPESAS_FIXA</w:t>
            </w:r>
          </w:p>
        </w:tc>
      </w:tr>
      <w:tr w:rsidR="002E2ECE" w14:paraId="5BD2F016" w14:textId="77777777">
        <w:tc>
          <w:tcPr>
            <w:tcW w:w="0" w:type="auto"/>
          </w:tcPr>
          <w:p w14:paraId="5B3C6E0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5624EA" w14:textId="77777777" w:rsidR="002E2ECE" w:rsidRDefault="006158C7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2E2ECE" w14:paraId="278705E5" w14:textId="77777777">
        <w:tc>
          <w:tcPr>
            <w:tcW w:w="0" w:type="auto"/>
          </w:tcPr>
          <w:p w14:paraId="465155F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5C5DCB" w14:textId="77777777" w:rsidR="002E2ECE" w:rsidRDefault="006158C7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2E2ECE" w14:paraId="2E435D03" w14:textId="77777777">
        <w:tc>
          <w:tcPr>
            <w:tcW w:w="0" w:type="auto"/>
          </w:tcPr>
          <w:p w14:paraId="01F9F12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A5C354" w14:textId="77777777" w:rsidR="002E2ECE" w:rsidRDefault="006158C7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2E2ECE" w14:paraId="471BA94D" w14:textId="77777777">
        <w:tc>
          <w:tcPr>
            <w:tcW w:w="0" w:type="auto"/>
          </w:tcPr>
          <w:p w14:paraId="6954116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2DA4E4" w14:textId="77777777" w:rsidR="002E2ECE" w:rsidRDefault="006158C7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2E2ECE" w14:paraId="7E1B5BF3" w14:textId="77777777">
        <w:tc>
          <w:tcPr>
            <w:tcW w:w="0" w:type="auto"/>
          </w:tcPr>
          <w:p w14:paraId="0B3ACD1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DA7DDC" w14:textId="77777777" w:rsidR="002E2ECE" w:rsidRDefault="006158C7">
            <w:pPr>
              <w:pStyle w:val="Compact"/>
              <w:jc w:val="left"/>
            </w:pPr>
            <w:r>
              <w:t>RNO_EQUIPAMENTOS_DIVERSOS_OUTRAS_MODALIDADES</w:t>
            </w:r>
          </w:p>
        </w:tc>
      </w:tr>
      <w:tr w:rsidR="002E2ECE" w14:paraId="5A68632E" w14:textId="77777777">
        <w:tc>
          <w:tcPr>
            <w:tcW w:w="0" w:type="auto"/>
          </w:tcPr>
          <w:p w14:paraId="7AA3833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EDE49E" w14:textId="77777777" w:rsidR="002E2ECE" w:rsidRDefault="006158C7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2E2ECE" w14:paraId="7CA54B2C" w14:textId="77777777">
        <w:tc>
          <w:tcPr>
            <w:tcW w:w="0" w:type="auto"/>
          </w:tcPr>
          <w:p w14:paraId="71B1B73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CDF10D" w14:textId="77777777" w:rsidR="002E2ECE" w:rsidRDefault="006158C7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2E2ECE" w14:paraId="0BDA144D" w14:textId="77777777">
        <w:tc>
          <w:tcPr>
            <w:tcW w:w="0" w:type="auto"/>
          </w:tcPr>
          <w:p w14:paraId="6C41D3D0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67C414" w14:textId="77777777" w:rsidR="002E2ECE" w:rsidRDefault="006158C7">
            <w:pPr>
              <w:pStyle w:val="Compact"/>
              <w:jc w:val="left"/>
            </w:pPr>
            <w:r>
              <w:t>RNO_EQUIPAMENTOS_MOVEIS</w:t>
            </w:r>
          </w:p>
        </w:tc>
      </w:tr>
      <w:tr w:rsidR="002E2ECE" w14:paraId="398BA898" w14:textId="77777777">
        <w:tc>
          <w:tcPr>
            <w:tcW w:w="0" w:type="auto"/>
          </w:tcPr>
          <w:p w14:paraId="48498A11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427B94" w14:textId="77777777" w:rsidR="002E2ECE" w:rsidRDefault="006158C7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2E2ECE" w14:paraId="79934EB5" w14:textId="77777777">
        <w:tc>
          <w:tcPr>
            <w:tcW w:w="0" w:type="auto"/>
          </w:tcPr>
          <w:p w14:paraId="3DCFA22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8D0204" w14:textId="77777777" w:rsidR="002E2ECE" w:rsidRDefault="006158C7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2E2ECE" w14:paraId="49347080" w14:textId="77777777">
        <w:tc>
          <w:tcPr>
            <w:tcW w:w="0" w:type="auto"/>
          </w:tcPr>
          <w:p w14:paraId="233F6E3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74F6FF" w14:textId="77777777" w:rsidR="002E2ECE" w:rsidRDefault="006158C7">
            <w:pPr>
              <w:pStyle w:val="Compact"/>
              <w:jc w:val="left"/>
            </w:pPr>
            <w:r>
              <w:t>RNO_HONORARIOS_DE_PERITOS</w:t>
            </w:r>
          </w:p>
        </w:tc>
      </w:tr>
      <w:tr w:rsidR="002E2ECE" w14:paraId="5A1D2975" w14:textId="77777777">
        <w:tc>
          <w:tcPr>
            <w:tcW w:w="0" w:type="auto"/>
          </w:tcPr>
          <w:p w14:paraId="7BCCAC7F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0287B5" w14:textId="77777777" w:rsidR="002E2ECE" w:rsidRDefault="006158C7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2E2ECE" w14:paraId="728DA038" w14:textId="77777777">
        <w:tc>
          <w:tcPr>
            <w:tcW w:w="0" w:type="auto"/>
          </w:tcPr>
          <w:p w14:paraId="2BCC4D57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BFC24B" w14:textId="77777777" w:rsidR="002E2ECE" w:rsidRDefault="006158C7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2E2ECE" w14:paraId="63A389FD" w14:textId="77777777">
        <w:tc>
          <w:tcPr>
            <w:tcW w:w="0" w:type="auto"/>
          </w:tcPr>
          <w:p w14:paraId="3E48708A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12430F" w14:textId="77777777" w:rsidR="002E2ECE" w:rsidRDefault="006158C7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2E2ECE" w14:paraId="44E28660" w14:textId="77777777">
        <w:tc>
          <w:tcPr>
            <w:tcW w:w="0" w:type="auto"/>
          </w:tcPr>
          <w:p w14:paraId="13F18C5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A1F937" w14:textId="77777777" w:rsidR="002E2ECE" w:rsidRDefault="006158C7">
            <w:pPr>
              <w:pStyle w:val="Compact"/>
              <w:jc w:val="left"/>
            </w:pPr>
            <w:r>
              <w:t>RNO_LUCROS_CESSANTES</w:t>
            </w:r>
          </w:p>
        </w:tc>
      </w:tr>
      <w:tr w:rsidR="002E2ECE" w14:paraId="7A111A43" w14:textId="77777777">
        <w:tc>
          <w:tcPr>
            <w:tcW w:w="0" w:type="auto"/>
          </w:tcPr>
          <w:p w14:paraId="4149F11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B29529" w14:textId="77777777" w:rsidR="002E2ECE" w:rsidRDefault="006158C7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2E2ECE" w14:paraId="2081BB6B" w14:textId="77777777">
        <w:tc>
          <w:tcPr>
            <w:tcW w:w="0" w:type="auto"/>
          </w:tcPr>
          <w:p w14:paraId="7D296A6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E4118A" w14:textId="77777777" w:rsidR="002E2ECE" w:rsidRDefault="006158C7">
            <w:pPr>
              <w:pStyle w:val="Compact"/>
              <w:jc w:val="left"/>
            </w:pPr>
            <w:r>
              <w:t>RNO_PATIOS</w:t>
            </w:r>
          </w:p>
        </w:tc>
      </w:tr>
      <w:tr w:rsidR="002E2ECE" w14:paraId="3EF63DE7" w14:textId="77777777">
        <w:tc>
          <w:tcPr>
            <w:tcW w:w="0" w:type="auto"/>
          </w:tcPr>
          <w:p w14:paraId="2BFFBB02" w14:textId="77777777" w:rsidR="002E2ECE" w:rsidRDefault="006158C7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0CB60BFA" w14:textId="77777777" w:rsidR="002E2ECE" w:rsidRDefault="006158C7">
            <w:pPr>
              <w:pStyle w:val="Compact"/>
              <w:jc w:val="left"/>
            </w:pPr>
            <w:r>
              <w:t>RNO_QUEBRA_DE_MAQUINAS</w:t>
            </w:r>
          </w:p>
        </w:tc>
      </w:tr>
      <w:tr w:rsidR="002E2ECE" w14:paraId="05DD91D9" w14:textId="77777777">
        <w:tc>
          <w:tcPr>
            <w:tcW w:w="0" w:type="auto"/>
          </w:tcPr>
          <w:p w14:paraId="07B196B8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EFD57A" w14:textId="77777777" w:rsidR="002E2ECE" w:rsidRDefault="006158C7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2E2ECE" w14:paraId="0F313B25" w14:textId="77777777">
        <w:tc>
          <w:tcPr>
            <w:tcW w:w="0" w:type="auto"/>
          </w:tcPr>
          <w:p w14:paraId="2030F43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15DFA3" w14:textId="77777777" w:rsidR="002E2ECE" w:rsidRDefault="006158C7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2E2ECE" w14:paraId="453645AC" w14:textId="77777777">
        <w:tc>
          <w:tcPr>
            <w:tcW w:w="0" w:type="auto"/>
          </w:tcPr>
          <w:p w14:paraId="6EB6C67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E9B79F" w14:textId="77777777" w:rsidR="002E2ECE" w:rsidRDefault="006158C7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2E2ECE" w14:paraId="1CD24F2D" w14:textId="77777777">
        <w:tc>
          <w:tcPr>
            <w:tcW w:w="0" w:type="auto"/>
          </w:tcPr>
          <w:p w14:paraId="4E1BBB83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F57D3D" w14:textId="77777777" w:rsidR="002E2ECE" w:rsidRDefault="006158C7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2E2ECE" w14:paraId="12F59E20" w14:textId="77777777">
        <w:tc>
          <w:tcPr>
            <w:tcW w:w="0" w:type="auto"/>
          </w:tcPr>
          <w:p w14:paraId="4B3425CC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9AE2A5" w14:textId="77777777" w:rsidR="002E2ECE" w:rsidRDefault="006158C7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2E2ECE" w14:paraId="0F486622" w14:textId="77777777">
        <w:tc>
          <w:tcPr>
            <w:tcW w:w="0" w:type="auto"/>
          </w:tcPr>
          <w:p w14:paraId="73BFDE5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C233C2" w14:textId="77777777" w:rsidR="002E2ECE" w:rsidRDefault="006158C7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2E2ECE" w14:paraId="4FFAA07F" w14:textId="77777777">
        <w:tc>
          <w:tcPr>
            <w:tcW w:w="0" w:type="auto"/>
          </w:tcPr>
          <w:p w14:paraId="6782D2DB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E017B8" w14:textId="77777777" w:rsidR="002E2ECE" w:rsidRDefault="006158C7">
            <w:pPr>
              <w:pStyle w:val="Compact"/>
              <w:jc w:val="left"/>
            </w:pPr>
            <w:r>
              <w:t>RNO_TERRORISMO_E_SABOTAGEM</w:t>
            </w:r>
          </w:p>
        </w:tc>
      </w:tr>
      <w:tr w:rsidR="002E2ECE" w14:paraId="5E68FFF8" w14:textId="77777777">
        <w:tc>
          <w:tcPr>
            <w:tcW w:w="0" w:type="auto"/>
          </w:tcPr>
          <w:p w14:paraId="5CEBF9E2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DE3375" w14:textId="77777777" w:rsidR="002E2ECE" w:rsidRDefault="006158C7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2E2ECE" w14:paraId="7C1527A0" w14:textId="77777777">
        <w:tc>
          <w:tcPr>
            <w:tcW w:w="0" w:type="auto"/>
          </w:tcPr>
          <w:p w14:paraId="7D30BF95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32A5F2" w14:textId="77777777" w:rsidR="002E2ECE" w:rsidRDefault="006158C7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2E2ECE" w14:paraId="322E106E" w14:textId="77777777">
        <w:tc>
          <w:tcPr>
            <w:tcW w:w="0" w:type="auto"/>
          </w:tcPr>
          <w:p w14:paraId="529E28D9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91F343" w14:textId="77777777" w:rsidR="002E2ECE" w:rsidRDefault="006158C7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2E2ECE" w14:paraId="084E2B1D" w14:textId="77777777">
        <w:tc>
          <w:tcPr>
            <w:tcW w:w="0" w:type="auto"/>
          </w:tcPr>
          <w:p w14:paraId="2C39238E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15BF07" w14:textId="77777777" w:rsidR="002E2ECE" w:rsidRDefault="006158C7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2E2ECE" w14:paraId="0860A89A" w14:textId="77777777">
        <w:tc>
          <w:tcPr>
            <w:tcW w:w="0" w:type="auto"/>
          </w:tcPr>
          <w:p w14:paraId="39D8BA86" w14:textId="77777777" w:rsidR="002E2ECE" w:rsidRDefault="006158C7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7868FE" w14:textId="77777777" w:rsidR="002E2ECE" w:rsidRDefault="006158C7">
            <w:pPr>
              <w:pStyle w:val="Compact"/>
              <w:jc w:val="left"/>
            </w:pPr>
            <w:r>
              <w:t>OUTRAS</w:t>
            </w:r>
          </w:p>
        </w:tc>
      </w:tr>
    </w:tbl>
    <w:p w14:paraId="7F30C4A1" w14:textId="77777777" w:rsidR="002E2ECE" w:rsidRDefault="006158C7">
      <w:pPr>
        <w:pStyle w:val="Heading2"/>
      </w:pPr>
      <w:bookmarkStart w:id="442" w:name="fixedmachinery"/>
      <w:bookmarkStart w:id="443" w:name="_Toc129181168"/>
      <w:bookmarkEnd w:id="437"/>
      <w:bookmarkEnd w:id="440"/>
      <w:bookmarkEnd w:id="441"/>
      <w:r>
        <w:t>fixedMachinery</w:t>
      </w:r>
      <w:bookmarkEnd w:id="443"/>
      <w:r>
        <w:t xml:space="preserve"> </w:t>
      </w:r>
      <w:bookmarkStart w:id="444" w:name="schemafixedmachinery"/>
      <w:bookmarkEnd w:id="444"/>
    </w:p>
    <w:p w14:paraId="0CF44688" w14:textId="77777777" w:rsidR="002E2ECE" w:rsidRDefault="006158C7">
      <w:pPr>
        <w:pStyle w:val="FirstParagraph"/>
      </w:pPr>
      <w:r>
        <w:t xml:space="preserve">   </w:t>
      </w:r>
    </w:p>
    <w:p w14:paraId="12429491" w14:textId="77777777" w:rsidR="002E2ECE" w:rsidRDefault="006158C7">
      <w:pPr>
        <w:pStyle w:val="Heading3"/>
      </w:pPr>
      <w:bookmarkStart w:id="445" w:name="propriedades-70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111"/>
        <w:gridCol w:w="1260"/>
        <w:gridCol w:w="1048"/>
        <w:gridCol w:w="1294"/>
        <w:gridCol w:w="2341"/>
      </w:tblGrid>
      <w:tr w:rsidR="002E2ECE" w14:paraId="0F5C7BF1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F4A4B41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035C885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A5A49DE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4D0A24A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2EED48A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1E9B6283" w14:textId="77777777">
        <w:tc>
          <w:tcPr>
            <w:tcW w:w="0" w:type="auto"/>
          </w:tcPr>
          <w:p w14:paraId="6A0B7CCD" w14:textId="77777777" w:rsidR="002E2ECE" w:rsidRDefault="006158C7">
            <w:pPr>
              <w:pStyle w:val="Compact"/>
              <w:jc w:val="left"/>
            </w:pPr>
            <w:r>
              <w:t>fixedMachinery</w:t>
            </w:r>
          </w:p>
        </w:tc>
        <w:tc>
          <w:tcPr>
            <w:tcW w:w="0" w:type="auto"/>
          </w:tcPr>
          <w:p w14:paraId="55BFC3C6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8C6741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05FBB0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396788B" w14:textId="77777777" w:rsidR="002E2ECE" w:rsidRDefault="006158C7">
            <w:pPr>
              <w:pStyle w:val="Compact"/>
              <w:jc w:val="left"/>
            </w:pPr>
            <w:r>
              <w:t>Equipamento é Estacionário?</w:t>
            </w:r>
          </w:p>
        </w:tc>
      </w:tr>
      <w:tr w:rsidR="002E2ECE" w14:paraId="2B4B00B9" w14:textId="77777777">
        <w:tc>
          <w:tcPr>
            <w:tcW w:w="0" w:type="auto"/>
          </w:tcPr>
          <w:p w14:paraId="4A1EF24A" w14:textId="77777777" w:rsidR="002E2ECE" w:rsidRDefault="006158C7">
            <w:pPr>
              <w:pStyle w:val="Compact"/>
              <w:jc w:val="left"/>
            </w:pPr>
            <w:r>
              <w:t>mainBranch</w:t>
            </w:r>
          </w:p>
        </w:tc>
        <w:tc>
          <w:tcPr>
            <w:tcW w:w="0" w:type="auto"/>
          </w:tcPr>
          <w:p w14:paraId="2041CB4A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720978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861A7A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5697F72" w14:textId="77777777" w:rsidR="002E2ECE" w:rsidRDefault="006158C7">
            <w:pPr>
              <w:pStyle w:val="Compact"/>
              <w:jc w:val="left"/>
            </w:pPr>
            <w:r>
              <w:t xml:space="preserve">Código do ramo da atividade da empresa consultada, segundo padrão CNAE </w:t>
            </w:r>
            <w:r>
              <w:lastRenderedPageBreak/>
              <w:t>(Classificação Nacional de Atividades Econômicas).</w:t>
            </w:r>
          </w:p>
        </w:tc>
      </w:tr>
      <w:tr w:rsidR="002E2ECE" w14:paraId="2F164CA8" w14:textId="77777777">
        <w:tc>
          <w:tcPr>
            <w:tcW w:w="0" w:type="auto"/>
          </w:tcPr>
          <w:p w14:paraId="7767778B" w14:textId="77777777" w:rsidR="002E2ECE" w:rsidRDefault="006158C7">
            <w:pPr>
              <w:pStyle w:val="Compact"/>
              <w:jc w:val="left"/>
            </w:pPr>
            <w:r>
              <w:lastRenderedPageBreak/>
              <w:t>equipmentLocal</w:t>
            </w:r>
          </w:p>
        </w:tc>
        <w:tc>
          <w:tcPr>
            <w:tcW w:w="0" w:type="auto"/>
          </w:tcPr>
          <w:p w14:paraId="5762147E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8B90F7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E94604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D3ED8F7" w14:textId="77777777" w:rsidR="002E2ECE" w:rsidRDefault="006158C7">
            <w:pPr>
              <w:pStyle w:val="Compact"/>
              <w:jc w:val="left"/>
            </w:pPr>
            <w:r>
              <w:t>Local de</w:t>
            </w:r>
            <w:r>
              <w:t xml:space="preserve"> operação do equipamento estacionário</w:t>
            </w:r>
          </w:p>
        </w:tc>
      </w:tr>
      <w:tr w:rsidR="002E2ECE" w14:paraId="00BCB121" w14:textId="77777777">
        <w:tc>
          <w:tcPr>
            <w:tcW w:w="0" w:type="auto"/>
          </w:tcPr>
          <w:p w14:paraId="0587831B" w14:textId="77777777" w:rsidR="002E2ECE" w:rsidRDefault="006158C7">
            <w:pPr>
              <w:pStyle w:val="Compact"/>
              <w:jc w:val="left"/>
            </w:pPr>
            <w:r>
              <w:t>forAgriculturalOrMixedActivities</w:t>
            </w:r>
          </w:p>
        </w:tc>
        <w:tc>
          <w:tcPr>
            <w:tcW w:w="0" w:type="auto"/>
          </w:tcPr>
          <w:p w14:paraId="3ABD4D85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B53AF5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479CBF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934B4D" w14:textId="77777777" w:rsidR="002E2ECE" w:rsidRDefault="006158C7">
            <w:pPr>
              <w:pStyle w:val="Compact"/>
              <w:jc w:val="left"/>
            </w:pPr>
            <w:r>
              <w:t>Equipamentos utilizados na Atividade Agrícola, aquícola, pecuária ou florestal ou atividade mista (Agrícola + Riscos Diversos)</w:t>
            </w:r>
          </w:p>
        </w:tc>
      </w:tr>
      <w:tr w:rsidR="002E2ECE" w14:paraId="130B748D" w14:textId="77777777">
        <w:tc>
          <w:tcPr>
            <w:tcW w:w="0" w:type="auto"/>
          </w:tcPr>
          <w:p w14:paraId="61E3DEAE" w14:textId="77777777" w:rsidR="002E2ECE" w:rsidRDefault="006158C7">
            <w:pPr>
              <w:pStyle w:val="Compact"/>
              <w:jc w:val="left"/>
            </w:pPr>
            <w:r>
              <w:t>equipmentDescription</w:t>
            </w:r>
          </w:p>
        </w:tc>
        <w:tc>
          <w:tcPr>
            <w:tcW w:w="0" w:type="auto"/>
          </w:tcPr>
          <w:p w14:paraId="7DE2B30B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CFB9FA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C2806C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6981287" w14:textId="77777777" w:rsidR="002E2ECE" w:rsidRDefault="006158C7">
            <w:pPr>
              <w:pStyle w:val="Compact"/>
              <w:jc w:val="left"/>
            </w:pPr>
            <w:r>
              <w:t>Descrição do Equipamento</w:t>
            </w:r>
          </w:p>
        </w:tc>
      </w:tr>
      <w:tr w:rsidR="002E2ECE" w14:paraId="65F17EF0" w14:textId="77777777">
        <w:tc>
          <w:tcPr>
            <w:tcW w:w="0" w:type="auto"/>
          </w:tcPr>
          <w:p w14:paraId="3982FED8" w14:textId="77777777" w:rsidR="002E2ECE" w:rsidRDefault="006158C7">
            <w:pPr>
              <w:pStyle w:val="Compact"/>
              <w:jc w:val="left"/>
            </w:pPr>
            <w:r>
              <w:t>brand</w:t>
            </w:r>
          </w:p>
        </w:tc>
        <w:tc>
          <w:tcPr>
            <w:tcW w:w="0" w:type="auto"/>
          </w:tcPr>
          <w:p w14:paraId="71777217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E60E37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6029FC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DB939F7" w14:textId="77777777" w:rsidR="002E2ECE" w:rsidRDefault="006158C7">
            <w:pPr>
              <w:pStyle w:val="Compact"/>
              <w:jc w:val="left"/>
            </w:pPr>
            <w:r>
              <w:t>Fabricante ou Marca</w:t>
            </w:r>
          </w:p>
        </w:tc>
      </w:tr>
      <w:tr w:rsidR="002E2ECE" w14:paraId="716AA03C" w14:textId="77777777">
        <w:tc>
          <w:tcPr>
            <w:tcW w:w="0" w:type="auto"/>
          </w:tcPr>
          <w:p w14:paraId="7C9F9E97" w14:textId="77777777" w:rsidR="002E2ECE" w:rsidRDefault="006158C7">
            <w:pPr>
              <w:pStyle w:val="Compact"/>
              <w:jc w:val="left"/>
            </w:pPr>
            <w:r>
              <w:t>manufacturingYear</w:t>
            </w:r>
          </w:p>
        </w:tc>
        <w:tc>
          <w:tcPr>
            <w:tcW w:w="0" w:type="auto"/>
          </w:tcPr>
          <w:p w14:paraId="12940C28" w14:textId="77777777" w:rsidR="002E2ECE" w:rsidRDefault="006158C7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54A3136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F2C2B1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C7DCE93" w14:textId="77777777" w:rsidR="002E2ECE" w:rsidRDefault="006158C7">
            <w:pPr>
              <w:pStyle w:val="Compact"/>
              <w:jc w:val="left"/>
            </w:pPr>
            <w:r>
              <w:t>Ano de Fabricação</w:t>
            </w:r>
          </w:p>
        </w:tc>
      </w:tr>
      <w:tr w:rsidR="002E2ECE" w14:paraId="7C15B53F" w14:textId="77777777">
        <w:tc>
          <w:tcPr>
            <w:tcW w:w="0" w:type="auto"/>
          </w:tcPr>
          <w:p w14:paraId="22921EE7" w14:textId="77777777" w:rsidR="002E2ECE" w:rsidRDefault="006158C7">
            <w:pPr>
              <w:pStyle w:val="Compact"/>
              <w:jc w:val="left"/>
            </w:pPr>
            <w:r>
              <w:t>serialNumber</w:t>
            </w:r>
          </w:p>
        </w:tc>
        <w:tc>
          <w:tcPr>
            <w:tcW w:w="0" w:type="auto"/>
          </w:tcPr>
          <w:p w14:paraId="5AB83632" w14:textId="77777777" w:rsidR="002E2ECE" w:rsidRDefault="006158C7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6803F16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A51FDE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6873554" w14:textId="77777777" w:rsidR="002E2ECE" w:rsidRDefault="006158C7">
            <w:pPr>
              <w:pStyle w:val="Compact"/>
              <w:jc w:val="left"/>
            </w:pPr>
            <w:r>
              <w:t>Número de série ou chassi</w:t>
            </w:r>
          </w:p>
        </w:tc>
      </w:tr>
      <w:tr w:rsidR="002E2ECE" w14:paraId="1FCB00E8" w14:textId="77777777">
        <w:tc>
          <w:tcPr>
            <w:tcW w:w="0" w:type="auto"/>
          </w:tcPr>
          <w:p w14:paraId="67D73B01" w14:textId="77777777" w:rsidR="002E2ECE" w:rsidRDefault="006158C7">
            <w:pPr>
              <w:pStyle w:val="Compact"/>
              <w:jc w:val="left"/>
            </w:pPr>
            <w:r>
              <w:t>brandNew</w:t>
            </w:r>
          </w:p>
        </w:tc>
        <w:tc>
          <w:tcPr>
            <w:tcW w:w="0" w:type="auto"/>
          </w:tcPr>
          <w:p w14:paraId="46FF7ECA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52AFD4A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E7E49F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DE831CB" w14:textId="77777777" w:rsidR="002E2ECE" w:rsidRDefault="006158C7">
            <w:pPr>
              <w:pStyle w:val="Compact"/>
              <w:jc w:val="left"/>
            </w:pPr>
            <w:r>
              <w:t>Equipamento Zero km?</w:t>
            </w:r>
          </w:p>
        </w:tc>
      </w:tr>
      <w:tr w:rsidR="002E2ECE" w14:paraId="7E91744F" w14:textId="77777777">
        <w:tc>
          <w:tcPr>
            <w:tcW w:w="0" w:type="auto"/>
          </w:tcPr>
          <w:p w14:paraId="49EE74AF" w14:textId="77777777" w:rsidR="002E2ECE" w:rsidRDefault="006158C7">
            <w:pPr>
              <w:pStyle w:val="Compact"/>
              <w:jc w:val="left"/>
            </w:pPr>
            <w:r>
              <w:t>invoiceIssuedDate</w:t>
            </w:r>
          </w:p>
        </w:tc>
        <w:tc>
          <w:tcPr>
            <w:tcW w:w="0" w:type="auto"/>
          </w:tcPr>
          <w:p w14:paraId="5BFF4473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6AF1D8A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B124A1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7B0A406" w14:textId="77777777" w:rsidR="002E2ECE" w:rsidRDefault="006158C7">
            <w:pPr>
              <w:pStyle w:val="Compact"/>
              <w:jc w:val="left"/>
            </w:pPr>
            <w:r>
              <w:t>Data de Emissão da Nota Fiscal</w:t>
            </w:r>
          </w:p>
        </w:tc>
      </w:tr>
      <w:tr w:rsidR="002E2ECE" w14:paraId="7D71A6D2" w14:textId="77777777">
        <w:tc>
          <w:tcPr>
            <w:tcW w:w="0" w:type="auto"/>
          </w:tcPr>
          <w:p w14:paraId="2D27FDC0" w14:textId="77777777" w:rsidR="002E2ECE" w:rsidRDefault="006158C7">
            <w:pPr>
              <w:pStyle w:val="Compact"/>
              <w:jc w:val="left"/>
            </w:pPr>
            <w:r>
              <w:t>invoiceNumber</w:t>
            </w:r>
          </w:p>
        </w:tc>
        <w:tc>
          <w:tcPr>
            <w:tcW w:w="0" w:type="auto"/>
          </w:tcPr>
          <w:p w14:paraId="723E7CBF" w14:textId="77777777" w:rsidR="002E2ECE" w:rsidRDefault="006158C7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6244AEF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FF8EBB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B775E84" w14:textId="77777777" w:rsidR="002E2ECE" w:rsidRDefault="006158C7">
            <w:pPr>
              <w:pStyle w:val="Compact"/>
              <w:jc w:val="left"/>
            </w:pPr>
            <w:r>
              <w:t>Número da Nota Fiscal</w:t>
            </w:r>
          </w:p>
        </w:tc>
      </w:tr>
      <w:tr w:rsidR="002E2ECE" w14:paraId="7052E5D8" w14:textId="77777777">
        <w:tc>
          <w:tcPr>
            <w:tcW w:w="0" w:type="auto"/>
          </w:tcPr>
          <w:p w14:paraId="0C19C153" w14:textId="77777777" w:rsidR="002E2ECE" w:rsidRDefault="006158C7">
            <w:pPr>
              <w:pStyle w:val="Compact"/>
              <w:jc w:val="left"/>
            </w:pPr>
            <w:r>
              <w:t>isRented</w:t>
            </w:r>
          </w:p>
        </w:tc>
        <w:tc>
          <w:tcPr>
            <w:tcW w:w="0" w:type="auto"/>
          </w:tcPr>
          <w:p w14:paraId="531A4A85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2A9A11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095C1D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C3AA182" w14:textId="77777777" w:rsidR="002E2ECE" w:rsidRDefault="006158C7">
            <w:pPr>
              <w:pStyle w:val="Compact"/>
              <w:jc w:val="left"/>
            </w:pPr>
            <w:r>
              <w:t>Equipamento é alugado?</w:t>
            </w:r>
          </w:p>
        </w:tc>
      </w:tr>
      <w:tr w:rsidR="002E2ECE" w14:paraId="36667E34" w14:textId="77777777">
        <w:tc>
          <w:tcPr>
            <w:tcW w:w="0" w:type="auto"/>
          </w:tcPr>
          <w:p w14:paraId="374885C8" w14:textId="77777777" w:rsidR="002E2ECE" w:rsidRDefault="006158C7">
            <w:pPr>
              <w:pStyle w:val="Compact"/>
              <w:jc w:val="left"/>
            </w:pPr>
            <w:r>
              <w:t>isBorrowed</w:t>
            </w:r>
          </w:p>
        </w:tc>
        <w:tc>
          <w:tcPr>
            <w:tcW w:w="0" w:type="auto"/>
          </w:tcPr>
          <w:p w14:paraId="74411C4D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0E79D3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087793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842D15B" w14:textId="77777777" w:rsidR="002E2ECE" w:rsidRDefault="006158C7">
            <w:pPr>
              <w:pStyle w:val="Compact"/>
              <w:jc w:val="left"/>
            </w:pPr>
            <w:r>
              <w:t>Equipamento é locado/cedido a terceiros?</w:t>
            </w:r>
          </w:p>
        </w:tc>
      </w:tr>
      <w:tr w:rsidR="002E2ECE" w14:paraId="5A202F60" w14:textId="77777777">
        <w:tc>
          <w:tcPr>
            <w:tcW w:w="0" w:type="auto"/>
          </w:tcPr>
          <w:p w14:paraId="15046B55" w14:textId="77777777" w:rsidR="002E2ECE" w:rsidRDefault="006158C7">
            <w:pPr>
              <w:pStyle w:val="Compact"/>
              <w:jc w:val="left"/>
            </w:pPr>
            <w:r>
              <w:t>isFinanced</w:t>
            </w:r>
          </w:p>
        </w:tc>
        <w:tc>
          <w:tcPr>
            <w:tcW w:w="0" w:type="auto"/>
          </w:tcPr>
          <w:p w14:paraId="65965892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53D0B7D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928EAE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1C76952" w14:textId="77777777" w:rsidR="002E2ECE" w:rsidRDefault="006158C7">
            <w:pPr>
              <w:pStyle w:val="Compact"/>
              <w:jc w:val="left"/>
            </w:pPr>
            <w:r>
              <w:t>Equipamento é arrendado ou financiado?</w:t>
            </w:r>
          </w:p>
        </w:tc>
      </w:tr>
      <w:tr w:rsidR="002E2ECE" w14:paraId="28334233" w14:textId="77777777">
        <w:tc>
          <w:tcPr>
            <w:tcW w:w="0" w:type="auto"/>
          </w:tcPr>
          <w:p w14:paraId="1FC665BF" w14:textId="77777777" w:rsidR="002E2ECE" w:rsidRDefault="006158C7">
            <w:pPr>
              <w:pStyle w:val="Compact"/>
              <w:jc w:val="left"/>
            </w:pPr>
            <w:r>
              <w:t>ownOperation</w:t>
            </w:r>
          </w:p>
        </w:tc>
        <w:tc>
          <w:tcPr>
            <w:tcW w:w="0" w:type="auto"/>
          </w:tcPr>
          <w:p w14:paraId="193A2223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63C52B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33DDA3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E988D5" w14:textId="77777777" w:rsidR="002E2ECE" w:rsidRDefault="006158C7">
            <w:pPr>
              <w:pStyle w:val="Compact"/>
              <w:jc w:val="left"/>
            </w:pPr>
            <w:r>
              <w:t>A utilização/operação do equipamento é feita exclusivamente pelo proprietário e/ou seus funcionários?</w:t>
            </w:r>
          </w:p>
        </w:tc>
      </w:tr>
      <w:tr w:rsidR="002E2ECE" w14:paraId="6A5A1DF6" w14:textId="77777777">
        <w:tc>
          <w:tcPr>
            <w:tcW w:w="0" w:type="auto"/>
          </w:tcPr>
          <w:p w14:paraId="517F6ACE" w14:textId="77777777" w:rsidR="002E2ECE" w:rsidRDefault="006158C7">
            <w:pPr>
              <w:pStyle w:val="Compact"/>
              <w:jc w:val="left"/>
            </w:pPr>
            <w:r>
              <w:t>operation</w:t>
            </w:r>
            <w:r>
              <w:t>Location</w:t>
            </w:r>
          </w:p>
        </w:tc>
        <w:tc>
          <w:tcPr>
            <w:tcW w:w="0" w:type="auto"/>
          </w:tcPr>
          <w:p w14:paraId="2031373B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B20967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C3950B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DDB1FA7" w14:textId="77777777" w:rsidR="002E2ECE" w:rsidRDefault="006158C7">
            <w:pPr>
              <w:pStyle w:val="Compact"/>
              <w:jc w:val="left"/>
            </w:pPr>
            <w:r>
              <w:t>Equipamento opera em local fechado ou ao ar-livre?</w:t>
            </w:r>
          </w:p>
        </w:tc>
      </w:tr>
      <w:tr w:rsidR="002E2ECE" w14:paraId="42049483" w14:textId="77777777">
        <w:tc>
          <w:tcPr>
            <w:tcW w:w="0" w:type="auto"/>
          </w:tcPr>
          <w:p w14:paraId="1E3C4D79" w14:textId="77777777" w:rsidR="002E2ECE" w:rsidRDefault="006158C7">
            <w:pPr>
              <w:pStyle w:val="Compact"/>
              <w:jc w:val="left"/>
            </w:pPr>
            <w:r>
              <w:t>buildingSiteOperation</w:t>
            </w:r>
          </w:p>
        </w:tc>
        <w:tc>
          <w:tcPr>
            <w:tcW w:w="0" w:type="auto"/>
          </w:tcPr>
          <w:p w14:paraId="0A74CC0A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DC44E2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EF6588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BAEF548" w14:textId="77777777" w:rsidR="002E2ECE" w:rsidRDefault="006158C7">
            <w:pPr>
              <w:pStyle w:val="Compact"/>
              <w:jc w:val="left"/>
            </w:pPr>
            <w:r>
              <w:t>Equipamento está operando em canteiro de obra?</w:t>
            </w:r>
          </w:p>
        </w:tc>
      </w:tr>
    </w:tbl>
    <w:p w14:paraId="44C238C3" w14:textId="77777777" w:rsidR="002E2ECE" w:rsidRDefault="006158C7">
      <w:pPr>
        <w:pStyle w:val="Heading4"/>
      </w:pPr>
      <w:bookmarkStart w:id="446" w:name="enumerated-values-60"/>
      <w:r>
        <w:lastRenderedPageBreak/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58"/>
        <w:gridCol w:w="1889"/>
      </w:tblGrid>
      <w:tr w:rsidR="002E2ECE" w14:paraId="39A886B4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085C24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5DC3BFF8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0843CC3F" w14:textId="77777777">
        <w:tc>
          <w:tcPr>
            <w:tcW w:w="0" w:type="auto"/>
          </w:tcPr>
          <w:p w14:paraId="114479AA" w14:textId="77777777" w:rsidR="002E2ECE" w:rsidRDefault="006158C7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0AFC332C" w14:textId="77777777" w:rsidR="002E2ECE" w:rsidRDefault="006158C7">
            <w:pPr>
              <w:pStyle w:val="Compact"/>
              <w:jc w:val="left"/>
            </w:pPr>
            <w:r>
              <w:t>SERVICOS</w:t>
            </w:r>
          </w:p>
        </w:tc>
      </w:tr>
      <w:tr w:rsidR="002E2ECE" w14:paraId="69708713" w14:textId="77777777">
        <w:tc>
          <w:tcPr>
            <w:tcW w:w="0" w:type="auto"/>
          </w:tcPr>
          <w:p w14:paraId="2BFF3546" w14:textId="77777777" w:rsidR="002E2ECE" w:rsidRDefault="006158C7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78AB9498" w14:textId="77777777" w:rsidR="002E2ECE" w:rsidRDefault="006158C7">
            <w:pPr>
              <w:pStyle w:val="Compact"/>
              <w:jc w:val="left"/>
            </w:pPr>
            <w:r>
              <w:t>INDUSTRIA</w:t>
            </w:r>
          </w:p>
        </w:tc>
      </w:tr>
      <w:tr w:rsidR="002E2ECE" w14:paraId="7B4C92D6" w14:textId="77777777">
        <w:tc>
          <w:tcPr>
            <w:tcW w:w="0" w:type="auto"/>
          </w:tcPr>
          <w:p w14:paraId="1CFAC77C" w14:textId="77777777" w:rsidR="002E2ECE" w:rsidRDefault="006158C7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5BC3A2E2" w14:textId="77777777" w:rsidR="002E2ECE" w:rsidRDefault="006158C7">
            <w:pPr>
              <w:pStyle w:val="Compact"/>
              <w:jc w:val="left"/>
            </w:pPr>
            <w:r>
              <w:t>COMERCIO</w:t>
            </w:r>
          </w:p>
        </w:tc>
      </w:tr>
      <w:tr w:rsidR="002E2ECE" w14:paraId="4DECDF7B" w14:textId="77777777">
        <w:tc>
          <w:tcPr>
            <w:tcW w:w="0" w:type="auto"/>
          </w:tcPr>
          <w:p w14:paraId="43AA1AAC" w14:textId="77777777" w:rsidR="002E2ECE" w:rsidRDefault="006158C7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6FCE06EF" w14:textId="77777777" w:rsidR="002E2ECE" w:rsidRDefault="006158C7">
            <w:pPr>
              <w:pStyle w:val="Compact"/>
              <w:jc w:val="left"/>
            </w:pPr>
            <w:r>
              <w:t>HOSPITAL/CLINICA</w:t>
            </w:r>
          </w:p>
        </w:tc>
      </w:tr>
      <w:tr w:rsidR="002E2ECE" w14:paraId="79DD9D26" w14:textId="77777777">
        <w:tc>
          <w:tcPr>
            <w:tcW w:w="0" w:type="auto"/>
          </w:tcPr>
          <w:p w14:paraId="134657D0" w14:textId="77777777" w:rsidR="002E2ECE" w:rsidRDefault="006158C7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0CA39025" w14:textId="77777777" w:rsidR="002E2ECE" w:rsidRDefault="006158C7">
            <w:pPr>
              <w:pStyle w:val="Compact"/>
              <w:jc w:val="left"/>
            </w:pPr>
            <w:r>
              <w:t>RESIDENCIAL</w:t>
            </w:r>
          </w:p>
        </w:tc>
      </w:tr>
      <w:tr w:rsidR="002E2ECE" w14:paraId="117D24B8" w14:textId="77777777">
        <w:tc>
          <w:tcPr>
            <w:tcW w:w="0" w:type="auto"/>
          </w:tcPr>
          <w:p w14:paraId="45E2C679" w14:textId="77777777" w:rsidR="002E2ECE" w:rsidRDefault="006158C7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27E4D99D" w14:textId="77777777" w:rsidR="002E2ECE" w:rsidRDefault="006158C7">
            <w:pPr>
              <w:pStyle w:val="Compact"/>
              <w:jc w:val="left"/>
            </w:pPr>
            <w:r>
              <w:t>ZONA_RURAL</w:t>
            </w:r>
          </w:p>
        </w:tc>
      </w:tr>
      <w:tr w:rsidR="002E2ECE" w14:paraId="74128A8A" w14:textId="77777777">
        <w:tc>
          <w:tcPr>
            <w:tcW w:w="0" w:type="auto"/>
          </w:tcPr>
          <w:p w14:paraId="08F661AB" w14:textId="77777777" w:rsidR="002E2ECE" w:rsidRDefault="006158C7">
            <w:pPr>
              <w:pStyle w:val="Compact"/>
              <w:jc w:val="left"/>
            </w:pPr>
            <w:r>
              <w:t>operationLocation</w:t>
            </w:r>
          </w:p>
        </w:tc>
        <w:tc>
          <w:tcPr>
            <w:tcW w:w="0" w:type="auto"/>
          </w:tcPr>
          <w:p w14:paraId="6F0D80C9" w14:textId="77777777" w:rsidR="002E2ECE" w:rsidRDefault="006158C7">
            <w:pPr>
              <w:pStyle w:val="Compact"/>
              <w:jc w:val="left"/>
            </w:pPr>
            <w:r>
              <w:t>LOCAL_FECHADO</w:t>
            </w:r>
          </w:p>
        </w:tc>
      </w:tr>
      <w:tr w:rsidR="002E2ECE" w14:paraId="6EECB182" w14:textId="77777777">
        <w:tc>
          <w:tcPr>
            <w:tcW w:w="0" w:type="auto"/>
          </w:tcPr>
          <w:p w14:paraId="0659C327" w14:textId="77777777" w:rsidR="002E2ECE" w:rsidRDefault="006158C7">
            <w:pPr>
              <w:pStyle w:val="Compact"/>
              <w:jc w:val="left"/>
            </w:pPr>
            <w:r>
              <w:t>operationLocation</w:t>
            </w:r>
          </w:p>
        </w:tc>
        <w:tc>
          <w:tcPr>
            <w:tcW w:w="0" w:type="auto"/>
          </w:tcPr>
          <w:p w14:paraId="3CA05BC0" w14:textId="77777777" w:rsidR="002E2ECE" w:rsidRDefault="006158C7">
            <w:pPr>
              <w:pStyle w:val="Compact"/>
              <w:jc w:val="left"/>
            </w:pPr>
            <w:r>
              <w:t>AR-LIVRE</w:t>
            </w:r>
          </w:p>
        </w:tc>
      </w:tr>
    </w:tbl>
    <w:p w14:paraId="0962C37D" w14:textId="77777777" w:rsidR="002E2ECE" w:rsidRDefault="006158C7">
      <w:pPr>
        <w:pStyle w:val="Heading2"/>
      </w:pPr>
      <w:bookmarkStart w:id="447" w:name="selfpropelledmachinery"/>
      <w:bookmarkStart w:id="448" w:name="_Toc129181169"/>
      <w:bookmarkEnd w:id="442"/>
      <w:bookmarkEnd w:id="445"/>
      <w:bookmarkEnd w:id="446"/>
      <w:r>
        <w:t>selfPropelledMachinery</w:t>
      </w:r>
      <w:bookmarkEnd w:id="448"/>
      <w:r>
        <w:t xml:space="preserve"> </w:t>
      </w:r>
      <w:bookmarkStart w:id="449" w:name="schemaselfpropelledmachinery"/>
      <w:bookmarkEnd w:id="449"/>
    </w:p>
    <w:p w14:paraId="2CF23E3F" w14:textId="77777777" w:rsidR="002E2ECE" w:rsidRDefault="006158C7">
      <w:pPr>
        <w:pStyle w:val="FirstParagraph"/>
      </w:pPr>
      <w:r>
        <w:t xml:space="preserve">   </w:t>
      </w:r>
    </w:p>
    <w:p w14:paraId="644AB453" w14:textId="77777777" w:rsidR="002E2ECE" w:rsidRDefault="006158C7">
      <w:pPr>
        <w:pStyle w:val="Heading3"/>
      </w:pPr>
      <w:bookmarkStart w:id="450" w:name="propriedades-7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111"/>
        <w:gridCol w:w="1260"/>
        <w:gridCol w:w="1048"/>
        <w:gridCol w:w="1294"/>
        <w:gridCol w:w="2341"/>
      </w:tblGrid>
      <w:tr w:rsidR="002E2ECE" w14:paraId="1FE879C3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0F4D242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B32FC59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E07E263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F84B3C7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0F19B88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7AC1966A" w14:textId="77777777">
        <w:tc>
          <w:tcPr>
            <w:tcW w:w="0" w:type="auto"/>
          </w:tcPr>
          <w:p w14:paraId="34940103" w14:textId="77777777" w:rsidR="002E2ECE" w:rsidRDefault="006158C7">
            <w:pPr>
              <w:pStyle w:val="Compact"/>
              <w:jc w:val="left"/>
            </w:pPr>
            <w:r>
              <w:t>selfPropelledMachinery</w:t>
            </w:r>
          </w:p>
        </w:tc>
        <w:tc>
          <w:tcPr>
            <w:tcW w:w="0" w:type="auto"/>
          </w:tcPr>
          <w:p w14:paraId="2CF79B65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2113A3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9F36FF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B1AB5E9" w14:textId="77777777" w:rsidR="002E2ECE" w:rsidRDefault="006158C7">
            <w:pPr>
              <w:pStyle w:val="Compact"/>
              <w:jc w:val="left"/>
            </w:pPr>
            <w:r>
              <w:t>Equipamento é Móvel?</w:t>
            </w:r>
          </w:p>
        </w:tc>
      </w:tr>
      <w:tr w:rsidR="002E2ECE" w14:paraId="778548A1" w14:textId="77777777">
        <w:tc>
          <w:tcPr>
            <w:tcW w:w="0" w:type="auto"/>
          </w:tcPr>
          <w:p w14:paraId="6FB45A90" w14:textId="77777777" w:rsidR="002E2ECE" w:rsidRDefault="006158C7">
            <w:pPr>
              <w:pStyle w:val="Compact"/>
              <w:jc w:val="left"/>
            </w:pPr>
            <w:r>
              <w:t>mainBranch</w:t>
            </w:r>
          </w:p>
        </w:tc>
        <w:tc>
          <w:tcPr>
            <w:tcW w:w="0" w:type="auto"/>
          </w:tcPr>
          <w:p w14:paraId="75034277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919CEB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E1AE85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9511AFE" w14:textId="77777777" w:rsidR="002E2ECE" w:rsidRDefault="006158C7">
            <w:pPr>
              <w:pStyle w:val="Compact"/>
              <w:jc w:val="left"/>
            </w:pPr>
            <w:r>
              <w:t>Código do ramo da atividade da empresa consultada, segundo padrão CNAE (Classificação Nacional de Atividades Econômicas).</w:t>
            </w:r>
          </w:p>
        </w:tc>
      </w:tr>
      <w:tr w:rsidR="002E2ECE" w14:paraId="127CF171" w14:textId="77777777">
        <w:tc>
          <w:tcPr>
            <w:tcW w:w="0" w:type="auto"/>
          </w:tcPr>
          <w:p w14:paraId="4F4037D5" w14:textId="77777777" w:rsidR="002E2ECE" w:rsidRDefault="006158C7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6DAABD38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A29FB3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796455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AEFF453" w14:textId="77777777" w:rsidR="002E2ECE" w:rsidRDefault="006158C7">
            <w:pPr>
              <w:pStyle w:val="Compact"/>
              <w:jc w:val="left"/>
            </w:pPr>
            <w:r>
              <w:t>Local de operação do equipamento móvel</w:t>
            </w:r>
          </w:p>
        </w:tc>
      </w:tr>
      <w:tr w:rsidR="002E2ECE" w14:paraId="5CC1D9F3" w14:textId="77777777">
        <w:tc>
          <w:tcPr>
            <w:tcW w:w="0" w:type="auto"/>
          </w:tcPr>
          <w:p w14:paraId="5E473512" w14:textId="77777777" w:rsidR="002E2ECE" w:rsidRDefault="006158C7">
            <w:pPr>
              <w:pStyle w:val="Compact"/>
              <w:jc w:val="left"/>
            </w:pPr>
            <w:r>
              <w:t>forAgriculturalOrMixedActivities</w:t>
            </w:r>
          </w:p>
        </w:tc>
        <w:tc>
          <w:tcPr>
            <w:tcW w:w="0" w:type="auto"/>
          </w:tcPr>
          <w:p w14:paraId="6CCBD624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2E324C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F06D05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3728E18" w14:textId="77777777" w:rsidR="002E2ECE" w:rsidRDefault="006158C7">
            <w:pPr>
              <w:pStyle w:val="Compact"/>
              <w:jc w:val="left"/>
            </w:pPr>
            <w:r>
              <w:t>Equipamentos utilizados na Atividade Agrícola, aquícola, pecuária ou florestal ou atividade mista (Agrícola + Riscos Diversos)</w:t>
            </w:r>
          </w:p>
        </w:tc>
      </w:tr>
      <w:tr w:rsidR="002E2ECE" w14:paraId="3B9D0E02" w14:textId="77777777">
        <w:tc>
          <w:tcPr>
            <w:tcW w:w="0" w:type="auto"/>
          </w:tcPr>
          <w:p w14:paraId="13D33811" w14:textId="77777777" w:rsidR="002E2ECE" w:rsidRDefault="006158C7">
            <w:pPr>
              <w:pStyle w:val="Compact"/>
              <w:jc w:val="left"/>
            </w:pPr>
            <w:r>
              <w:t>equipmentDescription</w:t>
            </w:r>
          </w:p>
        </w:tc>
        <w:tc>
          <w:tcPr>
            <w:tcW w:w="0" w:type="auto"/>
          </w:tcPr>
          <w:p w14:paraId="291A9029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B19404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2C38CE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30255A8" w14:textId="77777777" w:rsidR="002E2ECE" w:rsidRDefault="006158C7">
            <w:pPr>
              <w:pStyle w:val="Compact"/>
              <w:jc w:val="left"/>
            </w:pPr>
            <w:r>
              <w:t>Descrição do Equipamento</w:t>
            </w:r>
          </w:p>
        </w:tc>
      </w:tr>
      <w:tr w:rsidR="002E2ECE" w14:paraId="5DA7EBB7" w14:textId="77777777">
        <w:tc>
          <w:tcPr>
            <w:tcW w:w="0" w:type="auto"/>
          </w:tcPr>
          <w:p w14:paraId="132F45DC" w14:textId="77777777" w:rsidR="002E2ECE" w:rsidRDefault="006158C7">
            <w:pPr>
              <w:pStyle w:val="Compact"/>
              <w:jc w:val="left"/>
            </w:pPr>
            <w:r>
              <w:t>brand</w:t>
            </w:r>
          </w:p>
        </w:tc>
        <w:tc>
          <w:tcPr>
            <w:tcW w:w="0" w:type="auto"/>
          </w:tcPr>
          <w:p w14:paraId="1797C850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4EC722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DE48B9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3CB69D4" w14:textId="77777777" w:rsidR="002E2ECE" w:rsidRDefault="006158C7">
            <w:pPr>
              <w:pStyle w:val="Compact"/>
              <w:jc w:val="left"/>
            </w:pPr>
            <w:r>
              <w:t>Fabricante ou Marca</w:t>
            </w:r>
          </w:p>
        </w:tc>
      </w:tr>
      <w:tr w:rsidR="002E2ECE" w14:paraId="74A3ADB5" w14:textId="77777777">
        <w:tc>
          <w:tcPr>
            <w:tcW w:w="0" w:type="auto"/>
          </w:tcPr>
          <w:p w14:paraId="0E0AB582" w14:textId="77777777" w:rsidR="002E2ECE" w:rsidRDefault="006158C7">
            <w:pPr>
              <w:pStyle w:val="Compact"/>
              <w:jc w:val="left"/>
            </w:pPr>
            <w:r>
              <w:t>manufacturingYear</w:t>
            </w:r>
          </w:p>
        </w:tc>
        <w:tc>
          <w:tcPr>
            <w:tcW w:w="0" w:type="auto"/>
          </w:tcPr>
          <w:p w14:paraId="4BE1F087" w14:textId="77777777" w:rsidR="002E2ECE" w:rsidRDefault="006158C7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35D53CA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084320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A7EFC58" w14:textId="77777777" w:rsidR="002E2ECE" w:rsidRDefault="006158C7">
            <w:pPr>
              <w:pStyle w:val="Compact"/>
              <w:jc w:val="left"/>
            </w:pPr>
            <w:r>
              <w:t>Ano de Fabricação</w:t>
            </w:r>
          </w:p>
        </w:tc>
      </w:tr>
      <w:tr w:rsidR="002E2ECE" w14:paraId="3858A7EA" w14:textId="77777777">
        <w:tc>
          <w:tcPr>
            <w:tcW w:w="0" w:type="auto"/>
          </w:tcPr>
          <w:p w14:paraId="464BEEC4" w14:textId="77777777" w:rsidR="002E2ECE" w:rsidRDefault="006158C7">
            <w:pPr>
              <w:pStyle w:val="Compact"/>
              <w:jc w:val="left"/>
            </w:pPr>
            <w:r>
              <w:t>serialNumber</w:t>
            </w:r>
          </w:p>
        </w:tc>
        <w:tc>
          <w:tcPr>
            <w:tcW w:w="0" w:type="auto"/>
          </w:tcPr>
          <w:p w14:paraId="6A13B256" w14:textId="77777777" w:rsidR="002E2ECE" w:rsidRDefault="006158C7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10AD84F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BD34EB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7F07BD" w14:textId="77777777" w:rsidR="002E2ECE" w:rsidRDefault="006158C7">
            <w:pPr>
              <w:pStyle w:val="Compact"/>
              <w:jc w:val="left"/>
            </w:pPr>
            <w:r>
              <w:t>Número de série ou chassi</w:t>
            </w:r>
          </w:p>
        </w:tc>
      </w:tr>
      <w:tr w:rsidR="002E2ECE" w14:paraId="1638D39F" w14:textId="77777777">
        <w:tc>
          <w:tcPr>
            <w:tcW w:w="0" w:type="auto"/>
          </w:tcPr>
          <w:p w14:paraId="3C2E9612" w14:textId="77777777" w:rsidR="002E2ECE" w:rsidRDefault="006158C7">
            <w:pPr>
              <w:pStyle w:val="Compact"/>
              <w:jc w:val="left"/>
            </w:pPr>
            <w:r>
              <w:t>brandNew</w:t>
            </w:r>
          </w:p>
        </w:tc>
        <w:tc>
          <w:tcPr>
            <w:tcW w:w="0" w:type="auto"/>
          </w:tcPr>
          <w:p w14:paraId="6240171D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4FC3A6E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FE7A17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42979F8" w14:textId="77777777" w:rsidR="002E2ECE" w:rsidRDefault="006158C7">
            <w:pPr>
              <w:pStyle w:val="Compact"/>
              <w:jc w:val="left"/>
            </w:pPr>
            <w:r>
              <w:t>Equipamento Zero km?</w:t>
            </w:r>
          </w:p>
        </w:tc>
      </w:tr>
      <w:tr w:rsidR="002E2ECE" w14:paraId="7B72BAAA" w14:textId="77777777">
        <w:tc>
          <w:tcPr>
            <w:tcW w:w="0" w:type="auto"/>
          </w:tcPr>
          <w:p w14:paraId="1D1B3AE7" w14:textId="77777777" w:rsidR="002E2ECE" w:rsidRDefault="006158C7">
            <w:pPr>
              <w:pStyle w:val="Compact"/>
              <w:jc w:val="left"/>
            </w:pPr>
            <w:r>
              <w:t>invoiceIssuedDate</w:t>
            </w:r>
          </w:p>
        </w:tc>
        <w:tc>
          <w:tcPr>
            <w:tcW w:w="0" w:type="auto"/>
          </w:tcPr>
          <w:p w14:paraId="38AF75FA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3E4DCB4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97CBD0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16DC6DC" w14:textId="77777777" w:rsidR="002E2ECE" w:rsidRDefault="006158C7">
            <w:pPr>
              <w:pStyle w:val="Compact"/>
              <w:jc w:val="left"/>
            </w:pPr>
            <w:r>
              <w:t xml:space="preserve">Data de Emissão da </w:t>
            </w:r>
            <w:r>
              <w:lastRenderedPageBreak/>
              <w:t>Nota Fiscal</w:t>
            </w:r>
          </w:p>
        </w:tc>
      </w:tr>
      <w:tr w:rsidR="002E2ECE" w14:paraId="593026BA" w14:textId="77777777">
        <w:tc>
          <w:tcPr>
            <w:tcW w:w="0" w:type="auto"/>
          </w:tcPr>
          <w:p w14:paraId="7B6FF64D" w14:textId="77777777" w:rsidR="002E2ECE" w:rsidRDefault="006158C7">
            <w:pPr>
              <w:pStyle w:val="Compact"/>
              <w:jc w:val="left"/>
            </w:pPr>
            <w:r>
              <w:lastRenderedPageBreak/>
              <w:t>invoiceNumber</w:t>
            </w:r>
          </w:p>
        </w:tc>
        <w:tc>
          <w:tcPr>
            <w:tcW w:w="0" w:type="auto"/>
          </w:tcPr>
          <w:p w14:paraId="1148F391" w14:textId="77777777" w:rsidR="002E2ECE" w:rsidRDefault="006158C7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36B4C47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FE0D07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EA9F530" w14:textId="77777777" w:rsidR="002E2ECE" w:rsidRDefault="006158C7">
            <w:pPr>
              <w:pStyle w:val="Compact"/>
              <w:jc w:val="left"/>
            </w:pPr>
            <w:r>
              <w:t>Número da Nota Fiscal</w:t>
            </w:r>
          </w:p>
        </w:tc>
      </w:tr>
      <w:tr w:rsidR="002E2ECE" w14:paraId="06444B99" w14:textId="77777777">
        <w:tc>
          <w:tcPr>
            <w:tcW w:w="0" w:type="auto"/>
          </w:tcPr>
          <w:p w14:paraId="274A83D1" w14:textId="77777777" w:rsidR="002E2ECE" w:rsidRDefault="006158C7">
            <w:pPr>
              <w:pStyle w:val="Compact"/>
              <w:jc w:val="left"/>
            </w:pPr>
            <w:r>
              <w:t>isRented</w:t>
            </w:r>
          </w:p>
        </w:tc>
        <w:tc>
          <w:tcPr>
            <w:tcW w:w="0" w:type="auto"/>
          </w:tcPr>
          <w:p w14:paraId="70AF9F05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C74889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DA7DEF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C229894" w14:textId="77777777" w:rsidR="002E2ECE" w:rsidRDefault="006158C7">
            <w:pPr>
              <w:pStyle w:val="Compact"/>
              <w:jc w:val="left"/>
            </w:pPr>
            <w:r>
              <w:t>Equipamento é alugado?</w:t>
            </w:r>
          </w:p>
        </w:tc>
      </w:tr>
      <w:tr w:rsidR="002E2ECE" w14:paraId="01108A02" w14:textId="77777777">
        <w:tc>
          <w:tcPr>
            <w:tcW w:w="0" w:type="auto"/>
          </w:tcPr>
          <w:p w14:paraId="0514DA5E" w14:textId="77777777" w:rsidR="002E2ECE" w:rsidRDefault="006158C7">
            <w:pPr>
              <w:pStyle w:val="Compact"/>
              <w:jc w:val="left"/>
            </w:pPr>
            <w:r>
              <w:t>isBorrowed</w:t>
            </w:r>
          </w:p>
        </w:tc>
        <w:tc>
          <w:tcPr>
            <w:tcW w:w="0" w:type="auto"/>
          </w:tcPr>
          <w:p w14:paraId="0C09FAF4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75ED1BF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456847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62553E7" w14:textId="77777777" w:rsidR="002E2ECE" w:rsidRDefault="006158C7">
            <w:pPr>
              <w:pStyle w:val="Compact"/>
              <w:jc w:val="left"/>
            </w:pPr>
            <w:r>
              <w:t>Equipamento é locado/cedido a terceiros?</w:t>
            </w:r>
          </w:p>
        </w:tc>
      </w:tr>
      <w:tr w:rsidR="002E2ECE" w14:paraId="28AE7DB5" w14:textId="77777777">
        <w:tc>
          <w:tcPr>
            <w:tcW w:w="0" w:type="auto"/>
          </w:tcPr>
          <w:p w14:paraId="728B0DF8" w14:textId="77777777" w:rsidR="002E2ECE" w:rsidRDefault="006158C7">
            <w:pPr>
              <w:pStyle w:val="Compact"/>
              <w:jc w:val="left"/>
            </w:pPr>
            <w:r>
              <w:t>isFinanced</w:t>
            </w:r>
          </w:p>
        </w:tc>
        <w:tc>
          <w:tcPr>
            <w:tcW w:w="0" w:type="auto"/>
          </w:tcPr>
          <w:p w14:paraId="5BA3D97B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7DB28C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DB79BF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E6B4AF" w14:textId="77777777" w:rsidR="002E2ECE" w:rsidRDefault="006158C7">
            <w:pPr>
              <w:pStyle w:val="Compact"/>
              <w:jc w:val="left"/>
            </w:pPr>
            <w:r>
              <w:t>Equipamento é arrendado ou financiado?</w:t>
            </w:r>
          </w:p>
        </w:tc>
      </w:tr>
      <w:tr w:rsidR="002E2ECE" w14:paraId="4AC3DE92" w14:textId="77777777">
        <w:tc>
          <w:tcPr>
            <w:tcW w:w="0" w:type="auto"/>
          </w:tcPr>
          <w:p w14:paraId="49196451" w14:textId="77777777" w:rsidR="002E2ECE" w:rsidRDefault="006158C7">
            <w:pPr>
              <w:pStyle w:val="Compact"/>
              <w:jc w:val="left"/>
            </w:pPr>
            <w:r>
              <w:t>ownOperation</w:t>
            </w:r>
          </w:p>
        </w:tc>
        <w:tc>
          <w:tcPr>
            <w:tcW w:w="0" w:type="auto"/>
          </w:tcPr>
          <w:p w14:paraId="6E2A4FEA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848B1B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7D61D3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C2C4E46" w14:textId="77777777" w:rsidR="002E2ECE" w:rsidRDefault="006158C7">
            <w:pPr>
              <w:pStyle w:val="Compact"/>
              <w:jc w:val="left"/>
            </w:pPr>
            <w:r>
              <w:t>A utilização/operação do equipamento é feita exclusivamente pelo proprietário e/ou seus funcionários?</w:t>
            </w:r>
          </w:p>
        </w:tc>
      </w:tr>
      <w:tr w:rsidR="002E2ECE" w14:paraId="1A4C2C87" w14:textId="77777777">
        <w:tc>
          <w:tcPr>
            <w:tcW w:w="0" w:type="auto"/>
          </w:tcPr>
          <w:p w14:paraId="573E6CB7" w14:textId="77777777" w:rsidR="002E2ECE" w:rsidRDefault="006158C7">
            <w:pPr>
              <w:pStyle w:val="Compact"/>
              <w:jc w:val="left"/>
            </w:pPr>
            <w:r>
              <w:t>operationLocation</w:t>
            </w:r>
          </w:p>
        </w:tc>
        <w:tc>
          <w:tcPr>
            <w:tcW w:w="0" w:type="auto"/>
          </w:tcPr>
          <w:p w14:paraId="10DD94FB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FA9154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4A1680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F20D9B1" w14:textId="77777777" w:rsidR="002E2ECE" w:rsidRDefault="006158C7">
            <w:pPr>
              <w:pStyle w:val="Compact"/>
              <w:jc w:val="left"/>
            </w:pPr>
            <w:r>
              <w:t>Equipamento opera em local fechado ou ao ar-livre?</w:t>
            </w:r>
          </w:p>
        </w:tc>
      </w:tr>
      <w:tr w:rsidR="002E2ECE" w14:paraId="306BC768" w14:textId="77777777">
        <w:tc>
          <w:tcPr>
            <w:tcW w:w="0" w:type="auto"/>
          </w:tcPr>
          <w:p w14:paraId="7754E69F" w14:textId="77777777" w:rsidR="002E2ECE" w:rsidRDefault="006158C7">
            <w:pPr>
              <w:pStyle w:val="Compact"/>
              <w:jc w:val="left"/>
            </w:pPr>
            <w:r>
              <w:t>buildingSiteOperation</w:t>
            </w:r>
          </w:p>
        </w:tc>
        <w:tc>
          <w:tcPr>
            <w:tcW w:w="0" w:type="auto"/>
          </w:tcPr>
          <w:p w14:paraId="0F2048B7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4925E2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E322D6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6045CE0" w14:textId="77777777" w:rsidR="002E2ECE" w:rsidRDefault="006158C7">
            <w:pPr>
              <w:pStyle w:val="Compact"/>
              <w:jc w:val="left"/>
            </w:pPr>
            <w:r>
              <w:t>Equipamento está operand</w:t>
            </w:r>
            <w:r>
              <w:t>o em canteiro de obra?</w:t>
            </w:r>
          </w:p>
        </w:tc>
      </w:tr>
      <w:tr w:rsidR="002E2ECE" w14:paraId="36B05C07" w14:textId="77777777">
        <w:tc>
          <w:tcPr>
            <w:tcW w:w="0" w:type="auto"/>
          </w:tcPr>
          <w:p w14:paraId="31CDA5F1" w14:textId="77777777" w:rsidR="002E2ECE" w:rsidRDefault="006158C7">
            <w:pPr>
              <w:pStyle w:val="Compact"/>
              <w:jc w:val="left"/>
            </w:pPr>
            <w:r>
              <w:t>closeToWaterOperation</w:t>
            </w:r>
          </w:p>
        </w:tc>
        <w:tc>
          <w:tcPr>
            <w:tcW w:w="0" w:type="auto"/>
          </w:tcPr>
          <w:p w14:paraId="3963DB21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46DA4CE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FC4A0B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55771A9" w14:textId="77777777" w:rsidR="002E2ECE" w:rsidRDefault="006158C7">
            <w:pPr>
              <w:pStyle w:val="Compact"/>
              <w:jc w:val="left"/>
            </w:pPr>
            <w:r>
              <w:t>Opera próximo a rio, mar ou lago?</w:t>
            </w:r>
          </w:p>
        </w:tc>
      </w:tr>
      <w:tr w:rsidR="002E2ECE" w14:paraId="29E08394" w14:textId="77777777">
        <w:tc>
          <w:tcPr>
            <w:tcW w:w="0" w:type="auto"/>
          </w:tcPr>
          <w:p w14:paraId="26C7474B" w14:textId="77777777" w:rsidR="002E2ECE" w:rsidRDefault="006158C7">
            <w:pPr>
              <w:pStyle w:val="Compact"/>
              <w:jc w:val="left"/>
            </w:pPr>
            <w:r>
              <w:t>onWaterOperation</w:t>
            </w:r>
          </w:p>
        </w:tc>
        <w:tc>
          <w:tcPr>
            <w:tcW w:w="0" w:type="auto"/>
          </w:tcPr>
          <w:p w14:paraId="4606DE6A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08F5E0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716098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777C18" w14:textId="77777777" w:rsidR="002E2ECE" w:rsidRDefault="006158C7">
            <w:pPr>
              <w:pStyle w:val="Compact"/>
              <w:jc w:val="left"/>
            </w:pPr>
            <w:r>
              <w:t>Opera sobre a água?</w:t>
            </w:r>
          </w:p>
        </w:tc>
      </w:tr>
      <w:tr w:rsidR="002E2ECE" w14:paraId="14529E4E" w14:textId="77777777">
        <w:tc>
          <w:tcPr>
            <w:tcW w:w="0" w:type="auto"/>
          </w:tcPr>
          <w:p w14:paraId="25249CF5" w14:textId="77777777" w:rsidR="002E2ECE" w:rsidRDefault="006158C7">
            <w:pPr>
              <w:pStyle w:val="Compact"/>
              <w:jc w:val="left"/>
            </w:pPr>
            <w:r>
              <w:t>hasTracker</w:t>
            </w:r>
          </w:p>
        </w:tc>
        <w:tc>
          <w:tcPr>
            <w:tcW w:w="0" w:type="auto"/>
          </w:tcPr>
          <w:p w14:paraId="08A634D4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B4569F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0FF882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617A646" w14:textId="77777777" w:rsidR="002E2ECE" w:rsidRDefault="006158C7">
            <w:pPr>
              <w:pStyle w:val="Compact"/>
              <w:jc w:val="left"/>
            </w:pPr>
            <w:r>
              <w:t>Os equipamentos possuem GPS ou rastreador instalado?</w:t>
            </w:r>
          </w:p>
        </w:tc>
      </w:tr>
      <w:tr w:rsidR="002E2ECE" w14:paraId="707C6D9E" w14:textId="77777777">
        <w:tc>
          <w:tcPr>
            <w:tcW w:w="0" w:type="auto"/>
          </w:tcPr>
          <w:p w14:paraId="408FC5C4" w14:textId="77777777" w:rsidR="002E2ECE" w:rsidRDefault="006158C7">
            <w:pPr>
              <w:pStyle w:val="Compact"/>
              <w:jc w:val="left"/>
            </w:pPr>
            <w:r>
              <w:t>undergroundWork</w:t>
            </w:r>
          </w:p>
        </w:tc>
        <w:tc>
          <w:tcPr>
            <w:tcW w:w="0" w:type="auto"/>
          </w:tcPr>
          <w:p w14:paraId="66A2C937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E0E3B1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2FDC1B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BFD5395" w14:textId="77777777" w:rsidR="002E2ECE" w:rsidRDefault="006158C7">
            <w:pPr>
              <w:pStyle w:val="Compact"/>
              <w:jc w:val="left"/>
            </w:pPr>
            <w:r>
              <w:t>Equipamento é utilizado em Obras Subterrânes e/ou escavação de túneis?</w:t>
            </w:r>
          </w:p>
        </w:tc>
      </w:tr>
      <w:tr w:rsidR="002E2ECE" w14:paraId="2970EEDB" w14:textId="77777777">
        <w:tc>
          <w:tcPr>
            <w:tcW w:w="0" w:type="auto"/>
          </w:tcPr>
          <w:p w14:paraId="70863537" w14:textId="77777777" w:rsidR="002E2ECE" w:rsidRDefault="006158C7">
            <w:pPr>
              <w:pStyle w:val="Compact"/>
              <w:jc w:val="left"/>
            </w:pPr>
            <w:r>
              <w:t>fixedOnVehicles</w:t>
            </w:r>
          </w:p>
        </w:tc>
        <w:tc>
          <w:tcPr>
            <w:tcW w:w="0" w:type="auto"/>
          </w:tcPr>
          <w:p w14:paraId="67B471B2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07A971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A03875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6B74EA" w14:textId="77777777" w:rsidR="002E2ECE" w:rsidRDefault="006158C7">
            <w:pPr>
              <w:pStyle w:val="Compact"/>
              <w:jc w:val="left"/>
            </w:pPr>
            <w:r>
              <w:t>Equipamentos são acoplados, fixados ou instalados a veículos</w:t>
            </w:r>
            <w:r>
              <w:t>?</w:t>
            </w:r>
          </w:p>
        </w:tc>
      </w:tr>
    </w:tbl>
    <w:p w14:paraId="6C8803B9" w14:textId="77777777" w:rsidR="002E2ECE" w:rsidRDefault="006158C7">
      <w:pPr>
        <w:pStyle w:val="Heading4"/>
      </w:pPr>
      <w:bookmarkStart w:id="451" w:name="enumerated-values-61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58"/>
        <w:gridCol w:w="1889"/>
      </w:tblGrid>
      <w:tr w:rsidR="002E2ECE" w14:paraId="03F9420B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903CAF1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618D4768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2B679CC8" w14:textId="77777777">
        <w:tc>
          <w:tcPr>
            <w:tcW w:w="0" w:type="auto"/>
          </w:tcPr>
          <w:p w14:paraId="0C674AA2" w14:textId="77777777" w:rsidR="002E2ECE" w:rsidRDefault="006158C7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71A6E9E3" w14:textId="77777777" w:rsidR="002E2ECE" w:rsidRDefault="006158C7">
            <w:pPr>
              <w:pStyle w:val="Compact"/>
              <w:jc w:val="left"/>
            </w:pPr>
            <w:r>
              <w:t>SERVICOS</w:t>
            </w:r>
          </w:p>
        </w:tc>
      </w:tr>
      <w:tr w:rsidR="002E2ECE" w14:paraId="3EB2AAF5" w14:textId="77777777">
        <w:tc>
          <w:tcPr>
            <w:tcW w:w="0" w:type="auto"/>
          </w:tcPr>
          <w:p w14:paraId="40F66D1D" w14:textId="77777777" w:rsidR="002E2ECE" w:rsidRDefault="006158C7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48C4BDD0" w14:textId="77777777" w:rsidR="002E2ECE" w:rsidRDefault="006158C7">
            <w:pPr>
              <w:pStyle w:val="Compact"/>
              <w:jc w:val="left"/>
            </w:pPr>
            <w:r>
              <w:t>INDUSTRIA</w:t>
            </w:r>
          </w:p>
        </w:tc>
      </w:tr>
      <w:tr w:rsidR="002E2ECE" w14:paraId="2319B249" w14:textId="77777777">
        <w:tc>
          <w:tcPr>
            <w:tcW w:w="0" w:type="auto"/>
          </w:tcPr>
          <w:p w14:paraId="67553D09" w14:textId="77777777" w:rsidR="002E2ECE" w:rsidRDefault="006158C7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4C137FC6" w14:textId="77777777" w:rsidR="002E2ECE" w:rsidRDefault="006158C7">
            <w:pPr>
              <w:pStyle w:val="Compact"/>
              <w:jc w:val="left"/>
            </w:pPr>
            <w:r>
              <w:t>COMERCIO</w:t>
            </w:r>
          </w:p>
        </w:tc>
      </w:tr>
      <w:tr w:rsidR="002E2ECE" w14:paraId="0AC23934" w14:textId="77777777">
        <w:tc>
          <w:tcPr>
            <w:tcW w:w="0" w:type="auto"/>
          </w:tcPr>
          <w:p w14:paraId="2BD96ED1" w14:textId="77777777" w:rsidR="002E2ECE" w:rsidRDefault="006158C7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4F7D08AA" w14:textId="77777777" w:rsidR="002E2ECE" w:rsidRDefault="006158C7">
            <w:pPr>
              <w:pStyle w:val="Compact"/>
              <w:jc w:val="left"/>
            </w:pPr>
            <w:r>
              <w:t>HOSPITAL/CLINICA</w:t>
            </w:r>
          </w:p>
        </w:tc>
      </w:tr>
      <w:tr w:rsidR="002E2ECE" w14:paraId="2C18E71A" w14:textId="77777777">
        <w:tc>
          <w:tcPr>
            <w:tcW w:w="0" w:type="auto"/>
          </w:tcPr>
          <w:p w14:paraId="58193264" w14:textId="77777777" w:rsidR="002E2ECE" w:rsidRDefault="006158C7">
            <w:pPr>
              <w:pStyle w:val="Compact"/>
              <w:jc w:val="left"/>
            </w:pPr>
            <w:r>
              <w:lastRenderedPageBreak/>
              <w:t>equipmentLocal</w:t>
            </w:r>
          </w:p>
        </w:tc>
        <w:tc>
          <w:tcPr>
            <w:tcW w:w="0" w:type="auto"/>
          </w:tcPr>
          <w:p w14:paraId="59AF1080" w14:textId="77777777" w:rsidR="002E2ECE" w:rsidRDefault="006158C7">
            <w:pPr>
              <w:pStyle w:val="Compact"/>
              <w:jc w:val="left"/>
            </w:pPr>
            <w:r>
              <w:t>RESIDENCIAL</w:t>
            </w:r>
          </w:p>
        </w:tc>
      </w:tr>
      <w:tr w:rsidR="002E2ECE" w14:paraId="091C253F" w14:textId="77777777">
        <w:tc>
          <w:tcPr>
            <w:tcW w:w="0" w:type="auto"/>
          </w:tcPr>
          <w:p w14:paraId="526699CD" w14:textId="77777777" w:rsidR="002E2ECE" w:rsidRDefault="006158C7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452720A5" w14:textId="77777777" w:rsidR="002E2ECE" w:rsidRDefault="006158C7">
            <w:pPr>
              <w:pStyle w:val="Compact"/>
              <w:jc w:val="left"/>
            </w:pPr>
            <w:r>
              <w:t>ZONA_RURAL</w:t>
            </w:r>
          </w:p>
        </w:tc>
      </w:tr>
      <w:tr w:rsidR="002E2ECE" w14:paraId="1A31B72C" w14:textId="77777777">
        <w:tc>
          <w:tcPr>
            <w:tcW w:w="0" w:type="auto"/>
          </w:tcPr>
          <w:p w14:paraId="17CDAA6C" w14:textId="77777777" w:rsidR="002E2ECE" w:rsidRDefault="006158C7">
            <w:pPr>
              <w:pStyle w:val="Compact"/>
              <w:jc w:val="left"/>
            </w:pPr>
            <w:r>
              <w:t>operationLocation</w:t>
            </w:r>
          </w:p>
        </w:tc>
        <w:tc>
          <w:tcPr>
            <w:tcW w:w="0" w:type="auto"/>
          </w:tcPr>
          <w:p w14:paraId="480F9E1E" w14:textId="77777777" w:rsidR="002E2ECE" w:rsidRDefault="006158C7">
            <w:pPr>
              <w:pStyle w:val="Compact"/>
              <w:jc w:val="left"/>
            </w:pPr>
            <w:r>
              <w:t>LOCAL_FECHADO</w:t>
            </w:r>
          </w:p>
        </w:tc>
      </w:tr>
      <w:tr w:rsidR="002E2ECE" w14:paraId="7AD4F8CF" w14:textId="77777777">
        <w:tc>
          <w:tcPr>
            <w:tcW w:w="0" w:type="auto"/>
          </w:tcPr>
          <w:p w14:paraId="004CD766" w14:textId="77777777" w:rsidR="002E2ECE" w:rsidRDefault="006158C7">
            <w:pPr>
              <w:pStyle w:val="Compact"/>
              <w:jc w:val="left"/>
            </w:pPr>
            <w:r>
              <w:t>operationLocation</w:t>
            </w:r>
          </w:p>
        </w:tc>
        <w:tc>
          <w:tcPr>
            <w:tcW w:w="0" w:type="auto"/>
          </w:tcPr>
          <w:p w14:paraId="1EF01150" w14:textId="77777777" w:rsidR="002E2ECE" w:rsidRDefault="006158C7">
            <w:pPr>
              <w:pStyle w:val="Compact"/>
              <w:jc w:val="left"/>
            </w:pPr>
            <w:r>
              <w:t>AR-LIVRE</w:t>
            </w:r>
          </w:p>
        </w:tc>
      </w:tr>
    </w:tbl>
    <w:p w14:paraId="575A281D" w14:textId="77777777" w:rsidR="002E2ECE" w:rsidRDefault="006158C7">
      <w:pPr>
        <w:pStyle w:val="Heading2"/>
      </w:pPr>
      <w:bookmarkStart w:id="452" w:name="portableequipment"/>
      <w:bookmarkStart w:id="453" w:name="_Toc129181170"/>
      <w:bookmarkEnd w:id="447"/>
      <w:bookmarkEnd w:id="450"/>
      <w:bookmarkEnd w:id="451"/>
      <w:r>
        <w:t>PortableEquipment</w:t>
      </w:r>
      <w:bookmarkEnd w:id="453"/>
      <w:r>
        <w:t xml:space="preserve"> </w:t>
      </w:r>
      <w:bookmarkStart w:id="454" w:name="schemaportableequipment"/>
      <w:bookmarkEnd w:id="454"/>
    </w:p>
    <w:p w14:paraId="38C1D7BF" w14:textId="77777777" w:rsidR="002E2ECE" w:rsidRDefault="006158C7">
      <w:pPr>
        <w:pStyle w:val="FirstParagraph"/>
      </w:pPr>
      <w:r>
        <w:t xml:space="preserve">   </w:t>
      </w:r>
    </w:p>
    <w:p w14:paraId="7F7E93D9" w14:textId="77777777" w:rsidR="002E2ECE" w:rsidRDefault="006158C7">
      <w:pPr>
        <w:pStyle w:val="Heading3"/>
      </w:pPr>
      <w:bookmarkStart w:id="455" w:name="propriedades-72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99"/>
        <w:gridCol w:w="1260"/>
        <w:gridCol w:w="1048"/>
        <w:gridCol w:w="1294"/>
        <w:gridCol w:w="3253"/>
      </w:tblGrid>
      <w:tr w:rsidR="002E2ECE" w14:paraId="50F9B881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FAE764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58BAF08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AC6BF98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5B0DD19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D1EC85E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51FBDFC9" w14:textId="77777777">
        <w:tc>
          <w:tcPr>
            <w:tcW w:w="0" w:type="auto"/>
          </w:tcPr>
          <w:p w14:paraId="17281E88" w14:textId="77777777" w:rsidR="002E2ECE" w:rsidRDefault="006158C7">
            <w:pPr>
              <w:pStyle w:val="Compact"/>
              <w:jc w:val="left"/>
            </w:pPr>
            <w:r>
              <w:t>portableType</w:t>
            </w:r>
          </w:p>
        </w:tc>
        <w:tc>
          <w:tcPr>
            <w:tcW w:w="0" w:type="auto"/>
          </w:tcPr>
          <w:p w14:paraId="79280FEF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0F83D7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E599DA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029ADC" w14:textId="77777777" w:rsidR="002E2ECE" w:rsidRDefault="006158C7">
            <w:pPr>
              <w:pStyle w:val="Compact"/>
              <w:jc w:val="left"/>
            </w:pPr>
            <w:r>
              <w:t>Modalides de Equipamentos Portáteis</w:t>
            </w:r>
          </w:p>
        </w:tc>
      </w:tr>
      <w:tr w:rsidR="002E2ECE" w14:paraId="6D7D92F6" w14:textId="77777777">
        <w:tc>
          <w:tcPr>
            <w:tcW w:w="0" w:type="auto"/>
          </w:tcPr>
          <w:p w14:paraId="46C4F138" w14:textId="77777777" w:rsidR="002E2ECE" w:rsidRDefault="006158C7">
            <w:pPr>
              <w:pStyle w:val="Compact"/>
              <w:jc w:val="left"/>
            </w:pPr>
            <w:r>
              <w:t>brand</w:t>
            </w:r>
          </w:p>
        </w:tc>
        <w:tc>
          <w:tcPr>
            <w:tcW w:w="0" w:type="auto"/>
          </w:tcPr>
          <w:p w14:paraId="0C66CAF6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E84FC2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EC98A1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C3FAEA" w14:textId="77777777" w:rsidR="002E2ECE" w:rsidRDefault="006158C7">
            <w:pPr>
              <w:pStyle w:val="Compact"/>
              <w:jc w:val="left"/>
            </w:pPr>
            <w:r>
              <w:t>Fabricante ou Marca do Equipamento Portátil</w:t>
            </w:r>
          </w:p>
        </w:tc>
      </w:tr>
      <w:tr w:rsidR="002E2ECE" w14:paraId="3025DE66" w14:textId="77777777">
        <w:tc>
          <w:tcPr>
            <w:tcW w:w="0" w:type="auto"/>
          </w:tcPr>
          <w:p w14:paraId="057BCACD" w14:textId="77777777" w:rsidR="002E2ECE" w:rsidRDefault="006158C7">
            <w:pPr>
              <w:pStyle w:val="Compact"/>
              <w:jc w:val="left"/>
            </w:pPr>
            <w:r>
              <w:t>equipmentModel</w:t>
            </w:r>
          </w:p>
        </w:tc>
        <w:tc>
          <w:tcPr>
            <w:tcW w:w="0" w:type="auto"/>
          </w:tcPr>
          <w:p w14:paraId="791FCF72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466325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FA6EDA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1F71D24" w14:textId="77777777" w:rsidR="002E2ECE" w:rsidRDefault="006158C7">
            <w:pPr>
              <w:pStyle w:val="Compact"/>
              <w:jc w:val="left"/>
            </w:pPr>
            <w:r>
              <w:t>Modelo do Equipamento Portátil</w:t>
            </w:r>
          </w:p>
        </w:tc>
      </w:tr>
      <w:tr w:rsidR="002E2ECE" w14:paraId="3B3367BC" w14:textId="77777777">
        <w:tc>
          <w:tcPr>
            <w:tcW w:w="0" w:type="auto"/>
          </w:tcPr>
          <w:p w14:paraId="37D1AD52" w14:textId="77777777" w:rsidR="002E2ECE" w:rsidRDefault="006158C7">
            <w:pPr>
              <w:pStyle w:val="Compact"/>
              <w:jc w:val="left"/>
            </w:pPr>
            <w:r>
              <w:t>serialNumber</w:t>
            </w:r>
          </w:p>
        </w:tc>
        <w:tc>
          <w:tcPr>
            <w:tcW w:w="0" w:type="auto"/>
          </w:tcPr>
          <w:p w14:paraId="01F2FA76" w14:textId="77777777" w:rsidR="002E2ECE" w:rsidRDefault="006158C7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617F21E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544C57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A57F3DF" w14:textId="77777777" w:rsidR="002E2ECE" w:rsidRDefault="006158C7">
            <w:pPr>
              <w:pStyle w:val="Compact"/>
              <w:jc w:val="left"/>
            </w:pPr>
            <w:r>
              <w:t>Número de série</w:t>
            </w:r>
          </w:p>
        </w:tc>
      </w:tr>
      <w:tr w:rsidR="002E2ECE" w14:paraId="78AD0615" w14:textId="77777777">
        <w:tc>
          <w:tcPr>
            <w:tcW w:w="0" w:type="auto"/>
          </w:tcPr>
          <w:p w14:paraId="3E1F7A34" w14:textId="77777777" w:rsidR="002E2ECE" w:rsidRDefault="006158C7">
            <w:pPr>
              <w:pStyle w:val="Compact"/>
              <w:jc w:val="left"/>
            </w:pPr>
            <w:r>
              <w:t>invoiceIssuedDate</w:t>
            </w:r>
          </w:p>
        </w:tc>
        <w:tc>
          <w:tcPr>
            <w:tcW w:w="0" w:type="auto"/>
          </w:tcPr>
          <w:p w14:paraId="589FEDBD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0A70452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018B1D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E6A8CEC" w14:textId="77777777" w:rsidR="002E2ECE" w:rsidRDefault="006158C7">
            <w:pPr>
              <w:pStyle w:val="Compact"/>
              <w:jc w:val="left"/>
            </w:pPr>
            <w:r>
              <w:t>Data de Emissão da Nota Fiscal</w:t>
            </w:r>
          </w:p>
        </w:tc>
      </w:tr>
      <w:tr w:rsidR="002E2ECE" w14:paraId="66AAF489" w14:textId="77777777">
        <w:tc>
          <w:tcPr>
            <w:tcW w:w="0" w:type="auto"/>
          </w:tcPr>
          <w:p w14:paraId="20CF575B" w14:textId="77777777" w:rsidR="002E2ECE" w:rsidRDefault="006158C7">
            <w:pPr>
              <w:pStyle w:val="Compact"/>
              <w:jc w:val="left"/>
            </w:pPr>
            <w:r>
              <w:t>invoiceNumber</w:t>
            </w:r>
          </w:p>
        </w:tc>
        <w:tc>
          <w:tcPr>
            <w:tcW w:w="0" w:type="auto"/>
          </w:tcPr>
          <w:p w14:paraId="4D56FE1F" w14:textId="77777777" w:rsidR="002E2ECE" w:rsidRDefault="006158C7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1D5FD0B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FD6D41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929D57" w14:textId="77777777" w:rsidR="002E2ECE" w:rsidRDefault="006158C7">
            <w:pPr>
              <w:pStyle w:val="Compact"/>
              <w:jc w:val="left"/>
            </w:pPr>
            <w:r>
              <w:t>Número da Nota Fiscal</w:t>
            </w:r>
          </w:p>
        </w:tc>
      </w:tr>
      <w:tr w:rsidR="002E2ECE" w14:paraId="7702130A" w14:textId="77777777">
        <w:tc>
          <w:tcPr>
            <w:tcW w:w="0" w:type="auto"/>
          </w:tcPr>
          <w:p w14:paraId="47741532" w14:textId="77777777" w:rsidR="002E2ECE" w:rsidRDefault="006158C7">
            <w:pPr>
              <w:pStyle w:val="Compact"/>
              <w:jc w:val="left"/>
            </w:pPr>
            <w:r>
              <w:t>brandNew</w:t>
            </w:r>
          </w:p>
        </w:tc>
        <w:tc>
          <w:tcPr>
            <w:tcW w:w="0" w:type="auto"/>
          </w:tcPr>
          <w:p w14:paraId="4B5DE872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CAB299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D6861D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7DA3CF" w14:textId="77777777" w:rsidR="002E2ECE" w:rsidRDefault="006158C7">
            <w:pPr>
              <w:pStyle w:val="Compact"/>
              <w:jc w:val="left"/>
            </w:pPr>
            <w:r>
              <w:t>Equipamento Zero km?</w:t>
            </w:r>
          </w:p>
        </w:tc>
      </w:tr>
      <w:tr w:rsidR="002E2ECE" w14:paraId="3A24F7C8" w14:textId="77777777">
        <w:tc>
          <w:tcPr>
            <w:tcW w:w="0" w:type="auto"/>
          </w:tcPr>
          <w:p w14:paraId="25A1547B" w14:textId="77777777" w:rsidR="002E2ECE" w:rsidRDefault="006158C7">
            <w:pPr>
              <w:pStyle w:val="Compact"/>
              <w:jc w:val="left"/>
            </w:pPr>
            <w:r>
              <w:t>IMEI</w:t>
            </w:r>
          </w:p>
        </w:tc>
        <w:tc>
          <w:tcPr>
            <w:tcW w:w="0" w:type="auto"/>
          </w:tcPr>
          <w:p w14:paraId="3932B140" w14:textId="77777777" w:rsidR="002E2ECE" w:rsidRDefault="006158C7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68C6B16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917FE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DE3E069" w14:textId="77777777" w:rsidR="002E2ECE" w:rsidRDefault="006158C7">
            <w:pPr>
              <w:pStyle w:val="Compact"/>
              <w:jc w:val="left"/>
            </w:pPr>
            <w:r>
              <w:t>IMEI (em caso de Smartphones)</w:t>
            </w:r>
          </w:p>
        </w:tc>
      </w:tr>
      <w:tr w:rsidR="002E2ECE" w14:paraId="0729D1B7" w14:textId="77777777">
        <w:tc>
          <w:tcPr>
            <w:tcW w:w="0" w:type="auto"/>
          </w:tcPr>
          <w:p w14:paraId="3742931E" w14:textId="77777777" w:rsidR="002E2ECE" w:rsidRDefault="006158C7">
            <w:pPr>
              <w:pStyle w:val="Compact"/>
              <w:jc w:val="left"/>
            </w:pPr>
            <w:r>
              <w:t>isRented</w:t>
            </w:r>
          </w:p>
        </w:tc>
        <w:tc>
          <w:tcPr>
            <w:tcW w:w="0" w:type="auto"/>
          </w:tcPr>
          <w:p w14:paraId="1012A91D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6EE6E6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40DB64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D17050E" w14:textId="77777777" w:rsidR="002E2ECE" w:rsidRDefault="006158C7">
            <w:pPr>
              <w:pStyle w:val="Compact"/>
              <w:jc w:val="left"/>
            </w:pPr>
            <w:r>
              <w:t>Equipamento é alugado?</w:t>
            </w:r>
          </w:p>
        </w:tc>
      </w:tr>
      <w:tr w:rsidR="002E2ECE" w14:paraId="6B22D6CF" w14:textId="77777777">
        <w:tc>
          <w:tcPr>
            <w:tcW w:w="0" w:type="auto"/>
          </w:tcPr>
          <w:p w14:paraId="6A5F14F9" w14:textId="77777777" w:rsidR="002E2ECE" w:rsidRDefault="006158C7">
            <w:pPr>
              <w:pStyle w:val="Compact"/>
              <w:jc w:val="left"/>
            </w:pPr>
            <w:r>
              <w:t>isBorrowed</w:t>
            </w:r>
          </w:p>
        </w:tc>
        <w:tc>
          <w:tcPr>
            <w:tcW w:w="0" w:type="auto"/>
          </w:tcPr>
          <w:p w14:paraId="5CB476D6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23FDC8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6FC6A1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C7E7A34" w14:textId="77777777" w:rsidR="002E2ECE" w:rsidRDefault="006158C7">
            <w:pPr>
              <w:pStyle w:val="Compact"/>
              <w:jc w:val="left"/>
            </w:pPr>
            <w:r>
              <w:t>Equipamento é locado/cedido a terceiros?</w:t>
            </w:r>
          </w:p>
        </w:tc>
      </w:tr>
      <w:tr w:rsidR="002E2ECE" w14:paraId="49E1227D" w14:textId="77777777">
        <w:tc>
          <w:tcPr>
            <w:tcW w:w="0" w:type="auto"/>
          </w:tcPr>
          <w:p w14:paraId="3297ACB3" w14:textId="77777777" w:rsidR="002E2ECE" w:rsidRDefault="006158C7">
            <w:pPr>
              <w:pStyle w:val="Compact"/>
              <w:jc w:val="left"/>
            </w:pPr>
            <w:r>
              <w:t>isFinanced</w:t>
            </w:r>
          </w:p>
        </w:tc>
        <w:tc>
          <w:tcPr>
            <w:tcW w:w="0" w:type="auto"/>
          </w:tcPr>
          <w:p w14:paraId="7FC91F46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1C1AED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E5E975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DE01DB9" w14:textId="77777777" w:rsidR="002E2ECE" w:rsidRDefault="006158C7">
            <w:pPr>
              <w:pStyle w:val="Compact"/>
              <w:jc w:val="left"/>
            </w:pPr>
            <w:r>
              <w:t>Equipamento é arrendado ou financiado?</w:t>
            </w:r>
          </w:p>
        </w:tc>
      </w:tr>
      <w:tr w:rsidR="002E2ECE" w14:paraId="0D33559C" w14:textId="77777777">
        <w:tc>
          <w:tcPr>
            <w:tcW w:w="0" w:type="auto"/>
          </w:tcPr>
          <w:p w14:paraId="5CF4FEFC" w14:textId="77777777" w:rsidR="002E2ECE" w:rsidRDefault="006158C7">
            <w:pPr>
              <w:pStyle w:val="Compact"/>
              <w:jc w:val="left"/>
            </w:pPr>
            <w:r>
              <w:t>userCPF</w:t>
            </w:r>
          </w:p>
        </w:tc>
        <w:tc>
          <w:tcPr>
            <w:tcW w:w="0" w:type="auto"/>
          </w:tcPr>
          <w:p w14:paraId="3DE6E0C4" w14:textId="77777777" w:rsidR="002E2ECE" w:rsidRDefault="006158C7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5D49832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839B26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87F0D71" w14:textId="77777777" w:rsidR="002E2ECE" w:rsidRDefault="006158C7">
            <w:pPr>
              <w:pStyle w:val="Compact"/>
              <w:jc w:val="left"/>
            </w:pPr>
            <w:r>
              <w:t>CPF de quem utiliza o aparelho</w:t>
            </w:r>
          </w:p>
        </w:tc>
      </w:tr>
      <w:tr w:rsidR="002E2ECE" w14:paraId="5965B465" w14:textId="77777777">
        <w:tc>
          <w:tcPr>
            <w:tcW w:w="0" w:type="auto"/>
          </w:tcPr>
          <w:p w14:paraId="056805EF" w14:textId="77777777" w:rsidR="002E2ECE" w:rsidRDefault="006158C7">
            <w:pPr>
              <w:pStyle w:val="Compact"/>
              <w:jc w:val="left"/>
            </w:pPr>
            <w:r>
              <w:t>geographicalCoverage</w:t>
            </w:r>
          </w:p>
        </w:tc>
        <w:tc>
          <w:tcPr>
            <w:tcW w:w="0" w:type="auto"/>
          </w:tcPr>
          <w:p w14:paraId="02B86783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767BD3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1D2E2C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2524674" w14:textId="77777777" w:rsidR="002E2ECE" w:rsidRDefault="006158C7">
            <w:pPr>
              <w:pStyle w:val="Compact"/>
              <w:jc w:val="left"/>
            </w:pPr>
            <w:r>
              <w:t>Âmbito geográfico de cobertura</w:t>
            </w:r>
          </w:p>
        </w:tc>
      </w:tr>
    </w:tbl>
    <w:p w14:paraId="2DC66208" w14:textId="77777777" w:rsidR="002E2ECE" w:rsidRDefault="006158C7">
      <w:pPr>
        <w:pStyle w:val="Heading4"/>
      </w:pPr>
      <w:bookmarkStart w:id="456" w:name="enumerated-values-62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74"/>
        <w:gridCol w:w="6780"/>
      </w:tblGrid>
      <w:tr w:rsidR="002E2ECE" w14:paraId="6885A24F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EAB907E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6D30579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76E7F89D" w14:textId="77777777">
        <w:tc>
          <w:tcPr>
            <w:tcW w:w="0" w:type="auto"/>
          </w:tcPr>
          <w:p w14:paraId="69B0A91B" w14:textId="77777777" w:rsidR="002E2ECE" w:rsidRDefault="006158C7">
            <w:pPr>
              <w:pStyle w:val="Compact"/>
              <w:jc w:val="left"/>
            </w:pPr>
            <w:r>
              <w:t>portableType</w:t>
            </w:r>
          </w:p>
        </w:tc>
        <w:tc>
          <w:tcPr>
            <w:tcW w:w="0" w:type="auto"/>
          </w:tcPr>
          <w:p w14:paraId="39546D0A" w14:textId="77777777" w:rsidR="002E2ECE" w:rsidRDefault="006158C7">
            <w:pPr>
              <w:pStyle w:val="Compact"/>
              <w:jc w:val="left"/>
            </w:pPr>
            <w:r>
              <w:t>Smartphone</w:t>
            </w:r>
          </w:p>
        </w:tc>
      </w:tr>
      <w:tr w:rsidR="002E2ECE" w14:paraId="72503096" w14:textId="77777777">
        <w:tc>
          <w:tcPr>
            <w:tcW w:w="0" w:type="auto"/>
          </w:tcPr>
          <w:p w14:paraId="3C399306" w14:textId="77777777" w:rsidR="002E2ECE" w:rsidRDefault="006158C7">
            <w:pPr>
              <w:pStyle w:val="Compact"/>
              <w:jc w:val="left"/>
            </w:pPr>
            <w:r>
              <w:t>portableType</w:t>
            </w:r>
          </w:p>
        </w:tc>
        <w:tc>
          <w:tcPr>
            <w:tcW w:w="0" w:type="auto"/>
          </w:tcPr>
          <w:p w14:paraId="07CA2DEA" w14:textId="77777777" w:rsidR="002E2ECE" w:rsidRDefault="006158C7">
            <w:pPr>
              <w:pStyle w:val="Compact"/>
              <w:jc w:val="left"/>
            </w:pPr>
            <w:r>
              <w:t>Notebook</w:t>
            </w:r>
          </w:p>
        </w:tc>
      </w:tr>
      <w:tr w:rsidR="002E2ECE" w14:paraId="0F01729A" w14:textId="77777777">
        <w:tc>
          <w:tcPr>
            <w:tcW w:w="0" w:type="auto"/>
          </w:tcPr>
          <w:p w14:paraId="0964EEBF" w14:textId="77777777" w:rsidR="002E2ECE" w:rsidRDefault="006158C7">
            <w:pPr>
              <w:pStyle w:val="Compact"/>
              <w:jc w:val="left"/>
            </w:pPr>
            <w:r>
              <w:t>portableType</w:t>
            </w:r>
          </w:p>
        </w:tc>
        <w:tc>
          <w:tcPr>
            <w:tcW w:w="0" w:type="auto"/>
          </w:tcPr>
          <w:p w14:paraId="0027B96E" w14:textId="77777777" w:rsidR="002E2ECE" w:rsidRDefault="006158C7">
            <w:pPr>
              <w:pStyle w:val="Compact"/>
              <w:jc w:val="left"/>
            </w:pPr>
            <w:r>
              <w:t>Tablet</w:t>
            </w:r>
          </w:p>
        </w:tc>
      </w:tr>
      <w:tr w:rsidR="002E2ECE" w14:paraId="317A1755" w14:textId="77777777">
        <w:tc>
          <w:tcPr>
            <w:tcW w:w="0" w:type="auto"/>
          </w:tcPr>
          <w:p w14:paraId="459635EB" w14:textId="77777777" w:rsidR="002E2ECE" w:rsidRDefault="006158C7">
            <w:pPr>
              <w:pStyle w:val="Compact"/>
              <w:jc w:val="left"/>
            </w:pPr>
            <w:r>
              <w:t>portableType</w:t>
            </w:r>
          </w:p>
        </w:tc>
        <w:tc>
          <w:tcPr>
            <w:tcW w:w="0" w:type="auto"/>
          </w:tcPr>
          <w:p w14:paraId="2E9F5484" w14:textId="77777777" w:rsidR="002E2ECE" w:rsidRDefault="006158C7">
            <w:pPr>
              <w:pStyle w:val="Compact"/>
              <w:jc w:val="left"/>
            </w:pPr>
            <w:r>
              <w:t>Smartwatch</w:t>
            </w:r>
          </w:p>
        </w:tc>
      </w:tr>
      <w:tr w:rsidR="002E2ECE" w14:paraId="68DF196E" w14:textId="77777777">
        <w:tc>
          <w:tcPr>
            <w:tcW w:w="0" w:type="auto"/>
          </w:tcPr>
          <w:p w14:paraId="33DDE761" w14:textId="77777777" w:rsidR="002E2ECE" w:rsidRDefault="006158C7">
            <w:pPr>
              <w:pStyle w:val="Compact"/>
              <w:jc w:val="left"/>
            </w:pPr>
            <w:r>
              <w:t>portableType</w:t>
            </w:r>
          </w:p>
        </w:tc>
        <w:tc>
          <w:tcPr>
            <w:tcW w:w="0" w:type="auto"/>
          </w:tcPr>
          <w:p w14:paraId="6302435C" w14:textId="77777777" w:rsidR="002E2ECE" w:rsidRDefault="006158C7">
            <w:pPr>
              <w:pStyle w:val="Compact"/>
              <w:jc w:val="left"/>
            </w:pPr>
            <w:r>
              <w:t>Câmeras, Filmadoras e Equipamentos Audiovisuais</w:t>
            </w:r>
          </w:p>
        </w:tc>
      </w:tr>
      <w:tr w:rsidR="002E2ECE" w14:paraId="5B47CB42" w14:textId="77777777">
        <w:tc>
          <w:tcPr>
            <w:tcW w:w="0" w:type="auto"/>
          </w:tcPr>
          <w:p w14:paraId="51DF7836" w14:textId="77777777" w:rsidR="002E2ECE" w:rsidRDefault="006158C7">
            <w:pPr>
              <w:pStyle w:val="Compact"/>
              <w:jc w:val="left"/>
            </w:pPr>
            <w:r>
              <w:t>portableType</w:t>
            </w:r>
          </w:p>
        </w:tc>
        <w:tc>
          <w:tcPr>
            <w:tcW w:w="0" w:type="auto"/>
          </w:tcPr>
          <w:p w14:paraId="05139500" w14:textId="77777777" w:rsidR="002E2ECE" w:rsidRDefault="006158C7">
            <w:pPr>
              <w:pStyle w:val="Compact"/>
              <w:jc w:val="left"/>
            </w:pPr>
            <w:r>
              <w:t>Bike</w:t>
            </w:r>
          </w:p>
        </w:tc>
      </w:tr>
      <w:tr w:rsidR="002E2ECE" w14:paraId="7F772930" w14:textId="77777777">
        <w:tc>
          <w:tcPr>
            <w:tcW w:w="0" w:type="auto"/>
          </w:tcPr>
          <w:p w14:paraId="6C4D8DE6" w14:textId="77777777" w:rsidR="002E2ECE" w:rsidRDefault="006158C7">
            <w:pPr>
              <w:pStyle w:val="Compact"/>
              <w:jc w:val="left"/>
            </w:pPr>
            <w:r>
              <w:t>portableType</w:t>
            </w:r>
          </w:p>
        </w:tc>
        <w:tc>
          <w:tcPr>
            <w:tcW w:w="0" w:type="auto"/>
          </w:tcPr>
          <w:p w14:paraId="7649921C" w14:textId="77777777" w:rsidR="002E2ECE" w:rsidRDefault="006158C7">
            <w:pPr>
              <w:pStyle w:val="Compact"/>
              <w:jc w:val="left"/>
            </w:pPr>
            <w:r>
              <w:t>Patinete ou scooter elétrico (com dispensa de CNH e Registro DETRAN)</w:t>
            </w:r>
          </w:p>
        </w:tc>
      </w:tr>
      <w:tr w:rsidR="002E2ECE" w14:paraId="5FC57F54" w14:textId="77777777">
        <w:tc>
          <w:tcPr>
            <w:tcW w:w="0" w:type="auto"/>
          </w:tcPr>
          <w:p w14:paraId="197421BB" w14:textId="77777777" w:rsidR="002E2ECE" w:rsidRDefault="006158C7">
            <w:pPr>
              <w:pStyle w:val="Compact"/>
              <w:jc w:val="left"/>
            </w:pPr>
            <w:r>
              <w:t>portableType</w:t>
            </w:r>
          </w:p>
        </w:tc>
        <w:tc>
          <w:tcPr>
            <w:tcW w:w="0" w:type="auto"/>
          </w:tcPr>
          <w:p w14:paraId="173ED030" w14:textId="77777777" w:rsidR="002E2ECE" w:rsidRDefault="006158C7">
            <w:pPr>
              <w:pStyle w:val="Compact"/>
              <w:jc w:val="left"/>
            </w:pPr>
            <w:r>
              <w:t>Médicos, Cirúrgicos, Odontológicos ou Estéticos</w:t>
            </w:r>
          </w:p>
        </w:tc>
      </w:tr>
      <w:tr w:rsidR="002E2ECE" w14:paraId="17ACE05C" w14:textId="77777777">
        <w:tc>
          <w:tcPr>
            <w:tcW w:w="0" w:type="auto"/>
          </w:tcPr>
          <w:p w14:paraId="36B294B4" w14:textId="77777777" w:rsidR="002E2ECE" w:rsidRDefault="006158C7">
            <w:pPr>
              <w:pStyle w:val="Compact"/>
              <w:jc w:val="left"/>
            </w:pPr>
            <w:r>
              <w:lastRenderedPageBreak/>
              <w:t>portableType</w:t>
            </w:r>
          </w:p>
        </w:tc>
        <w:tc>
          <w:tcPr>
            <w:tcW w:w="0" w:type="auto"/>
          </w:tcPr>
          <w:p w14:paraId="7BFF9966" w14:textId="77777777" w:rsidR="002E2ECE" w:rsidRDefault="006158C7">
            <w:pPr>
              <w:pStyle w:val="Compact"/>
              <w:jc w:val="left"/>
            </w:pPr>
            <w:r>
              <w:t>Instrumentos Musicais</w:t>
            </w:r>
          </w:p>
        </w:tc>
      </w:tr>
      <w:tr w:rsidR="002E2ECE" w14:paraId="6D365274" w14:textId="77777777">
        <w:tc>
          <w:tcPr>
            <w:tcW w:w="0" w:type="auto"/>
          </w:tcPr>
          <w:p w14:paraId="5E27D81A" w14:textId="77777777" w:rsidR="002E2ECE" w:rsidRDefault="006158C7">
            <w:pPr>
              <w:pStyle w:val="Compact"/>
              <w:jc w:val="left"/>
            </w:pPr>
            <w:r>
              <w:t>geographicalCoverage</w:t>
            </w:r>
          </w:p>
        </w:tc>
        <w:tc>
          <w:tcPr>
            <w:tcW w:w="0" w:type="auto"/>
          </w:tcPr>
          <w:p w14:paraId="399A3D81" w14:textId="77777777" w:rsidR="002E2ECE" w:rsidRDefault="006158C7">
            <w:pPr>
              <w:pStyle w:val="Compact"/>
              <w:jc w:val="left"/>
            </w:pPr>
            <w:r>
              <w:t>TERRITORIO_NACIONAL</w:t>
            </w:r>
          </w:p>
        </w:tc>
      </w:tr>
      <w:tr w:rsidR="002E2ECE" w14:paraId="3F3FA3EC" w14:textId="77777777">
        <w:tc>
          <w:tcPr>
            <w:tcW w:w="0" w:type="auto"/>
          </w:tcPr>
          <w:p w14:paraId="58062F1D" w14:textId="77777777" w:rsidR="002E2ECE" w:rsidRDefault="006158C7">
            <w:pPr>
              <w:pStyle w:val="Compact"/>
              <w:jc w:val="left"/>
            </w:pPr>
            <w:r>
              <w:t>geographicalCoverage</w:t>
            </w:r>
          </w:p>
        </w:tc>
        <w:tc>
          <w:tcPr>
            <w:tcW w:w="0" w:type="auto"/>
          </w:tcPr>
          <w:p w14:paraId="004A58DC" w14:textId="77777777" w:rsidR="002E2ECE" w:rsidRDefault="006158C7">
            <w:pPr>
              <w:pStyle w:val="Compact"/>
              <w:jc w:val="left"/>
            </w:pPr>
            <w:r>
              <w:t>EXTERIOR</w:t>
            </w:r>
          </w:p>
        </w:tc>
      </w:tr>
      <w:tr w:rsidR="002E2ECE" w14:paraId="5863352E" w14:textId="77777777">
        <w:tc>
          <w:tcPr>
            <w:tcW w:w="0" w:type="auto"/>
          </w:tcPr>
          <w:p w14:paraId="078070D4" w14:textId="77777777" w:rsidR="002E2ECE" w:rsidRDefault="006158C7">
            <w:pPr>
              <w:pStyle w:val="Compact"/>
              <w:jc w:val="left"/>
            </w:pPr>
            <w:r>
              <w:t>geographicalCov</w:t>
            </w:r>
            <w:r>
              <w:t>erage</w:t>
            </w:r>
          </w:p>
        </w:tc>
        <w:tc>
          <w:tcPr>
            <w:tcW w:w="0" w:type="auto"/>
          </w:tcPr>
          <w:p w14:paraId="65751994" w14:textId="77777777" w:rsidR="002E2ECE" w:rsidRDefault="006158C7">
            <w:pPr>
              <w:pStyle w:val="Compact"/>
              <w:jc w:val="left"/>
            </w:pPr>
            <w:r>
              <w:t>AMBOS</w:t>
            </w:r>
          </w:p>
        </w:tc>
      </w:tr>
    </w:tbl>
    <w:p w14:paraId="70FC0D8F" w14:textId="77777777" w:rsidR="002E2ECE" w:rsidRDefault="006158C7">
      <w:pPr>
        <w:pStyle w:val="Heading2"/>
      </w:pPr>
      <w:bookmarkStart w:id="457" w:name="personalprocurator"/>
      <w:bookmarkStart w:id="458" w:name="_Toc129181171"/>
      <w:bookmarkEnd w:id="452"/>
      <w:bookmarkEnd w:id="455"/>
      <w:bookmarkEnd w:id="456"/>
      <w:r>
        <w:t>PersonalProcurator</w:t>
      </w:r>
      <w:bookmarkEnd w:id="458"/>
      <w:r>
        <w:t xml:space="preserve"> </w:t>
      </w:r>
      <w:bookmarkStart w:id="459" w:name="schemapersonalprocurator"/>
      <w:bookmarkEnd w:id="459"/>
    </w:p>
    <w:p w14:paraId="10A11DB7" w14:textId="77777777" w:rsidR="002E2ECE" w:rsidRDefault="006158C7">
      <w:pPr>
        <w:pStyle w:val="FirstParagraph"/>
      </w:pPr>
      <w:r>
        <w:t xml:space="preserve">   </w:t>
      </w:r>
    </w:p>
    <w:p w14:paraId="0FFDA537" w14:textId="77777777" w:rsidR="002E2ECE" w:rsidRDefault="006158C7">
      <w:pPr>
        <w:pStyle w:val="Heading3"/>
      </w:pPr>
      <w:bookmarkStart w:id="460" w:name="propriedades-7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1"/>
        <w:gridCol w:w="3177"/>
        <w:gridCol w:w="1048"/>
        <w:gridCol w:w="1294"/>
        <w:gridCol w:w="2284"/>
      </w:tblGrid>
      <w:tr w:rsidR="002E2ECE" w14:paraId="2AAAC41B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B7D725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7C567B3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B28463F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31BC16C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AD7FA50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301CFB18" w14:textId="77777777">
        <w:tc>
          <w:tcPr>
            <w:tcW w:w="0" w:type="auto"/>
          </w:tcPr>
          <w:p w14:paraId="7431FFA5" w14:textId="77777777" w:rsidR="002E2ECE" w:rsidRDefault="006158C7">
            <w:pPr>
              <w:pStyle w:val="Compact"/>
              <w:jc w:val="left"/>
            </w:pPr>
            <w:r>
              <w:t>nature</w:t>
            </w:r>
          </w:p>
        </w:tc>
        <w:tc>
          <w:tcPr>
            <w:tcW w:w="0" w:type="auto"/>
          </w:tcPr>
          <w:p w14:paraId="3D2953DA" w14:textId="77777777" w:rsidR="002E2ECE" w:rsidRDefault="006158C7">
            <w:pPr>
              <w:pStyle w:val="Compact"/>
              <w:jc w:val="left"/>
            </w:pPr>
            <w:hyperlink w:anchor="schemaenumprocuratorsnaturepersonal">
              <w:r>
                <w:rPr>
                  <w:rStyle w:val="Hyperlink"/>
                </w:rPr>
                <w:t>EnumProcuratorsNaturePersonal</w:t>
              </w:r>
            </w:hyperlink>
          </w:p>
        </w:tc>
        <w:tc>
          <w:tcPr>
            <w:tcW w:w="0" w:type="auto"/>
          </w:tcPr>
          <w:p w14:paraId="7582B639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295955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F8F8639" w14:textId="77777777" w:rsidR="002E2ECE" w:rsidRDefault="006158C7">
            <w:pPr>
              <w:pStyle w:val="Compact"/>
              <w:jc w:val="left"/>
            </w:pPr>
            <w:r>
              <w:t>Natureza dos poderes vigentes de representante</w:t>
            </w:r>
          </w:p>
        </w:tc>
      </w:tr>
      <w:tr w:rsidR="002E2ECE" w14:paraId="3418A793" w14:textId="77777777">
        <w:tc>
          <w:tcPr>
            <w:tcW w:w="0" w:type="auto"/>
          </w:tcPr>
          <w:p w14:paraId="62D99F02" w14:textId="77777777" w:rsidR="002E2ECE" w:rsidRDefault="006158C7">
            <w:pPr>
              <w:pStyle w:val="Compact"/>
              <w:jc w:val="left"/>
            </w:pPr>
            <w:r>
              <w:t>cpfNumber</w:t>
            </w:r>
          </w:p>
        </w:tc>
        <w:tc>
          <w:tcPr>
            <w:tcW w:w="0" w:type="auto"/>
          </w:tcPr>
          <w:p w14:paraId="51B60104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E51E8D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75F748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40522E5" w14:textId="77777777" w:rsidR="002E2ECE" w:rsidRDefault="006158C7">
            <w:pPr>
              <w:pStyle w:val="Compact"/>
              <w:jc w:val="left"/>
            </w:pPr>
            <w:r>
              <w:t>(Caso Natureza dos poderes vigentes de representantefor “Representante legal” ou “Procurador”) CPF ou CNPJ do representante</w:t>
            </w:r>
          </w:p>
        </w:tc>
      </w:tr>
      <w:tr w:rsidR="002E2ECE" w14:paraId="4FD48D3B" w14:textId="77777777">
        <w:tc>
          <w:tcPr>
            <w:tcW w:w="0" w:type="auto"/>
          </w:tcPr>
          <w:p w14:paraId="30E179F6" w14:textId="77777777" w:rsidR="002E2ECE" w:rsidRDefault="006158C7">
            <w:pPr>
              <w:pStyle w:val="Compact"/>
              <w:jc w:val="left"/>
            </w:pPr>
            <w:r>
              <w:t>civilName</w:t>
            </w:r>
          </w:p>
        </w:tc>
        <w:tc>
          <w:tcPr>
            <w:tcW w:w="0" w:type="auto"/>
          </w:tcPr>
          <w:p w14:paraId="551097C0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89A823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A82F75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D577947" w14:textId="77777777" w:rsidR="002E2ECE" w:rsidRDefault="006158C7">
            <w:pPr>
              <w:pStyle w:val="Compact"/>
              <w:jc w:val="left"/>
            </w:pPr>
            <w:r>
              <w:t>(Caso Natureza dos poderes vigentes de representante for “Representante legal” ou “Procurador”) Nome ou razão social do representante</w:t>
            </w:r>
          </w:p>
        </w:tc>
      </w:tr>
      <w:tr w:rsidR="002E2ECE" w14:paraId="67B94099" w14:textId="77777777">
        <w:tc>
          <w:tcPr>
            <w:tcW w:w="0" w:type="auto"/>
          </w:tcPr>
          <w:p w14:paraId="283AF4C4" w14:textId="77777777" w:rsidR="002E2ECE" w:rsidRDefault="006158C7">
            <w:pPr>
              <w:pStyle w:val="Compact"/>
              <w:jc w:val="left"/>
            </w:pPr>
            <w:r>
              <w:t>socialName</w:t>
            </w:r>
          </w:p>
        </w:tc>
        <w:tc>
          <w:tcPr>
            <w:tcW w:w="0" w:type="auto"/>
          </w:tcPr>
          <w:p w14:paraId="78CCBEFE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1C8148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3C85B6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8686360" w14:textId="77777777" w:rsidR="002E2ECE" w:rsidRDefault="006158C7">
            <w:pPr>
              <w:pStyle w:val="Compact"/>
              <w:jc w:val="left"/>
            </w:pPr>
            <w:r>
              <w:t>(Caso Natureza dos poderes vigentes de representante for “Representante legal” ou “Procurado</w:t>
            </w:r>
            <w:r>
              <w:t>r”) Nome social do representante</w:t>
            </w:r>
          </w:p>
        </w:tc>
      </w:tr>
    </w:tbl>
    <w:p w14:paraId="48F02EE8" w14:textId="77777777" w:rsidR="002E2ECE" w:rsidRDefault="006158C7">
      <w:pPr>
        <w:pStyle w:val="Heading2"/>
      </w:pPr>
      <w:bookmarkStart w:id="461" w:name="businessprocurator"/>
      <w:bookmarkStart w:id="462" w:name="_Toc129181172"/>
      <w:bookmarkEnd w:id="457"/>
      <w:bookmarkEnd w:id="460"/>
      <w:r>
        <w:t>BusinessProcurator</w:t>
      </w:r>
      <w:bookmarkEnd w:id="462"/>
      <w:r>
        <w:t xml:space="preserve"> </w:t>
      </w:r>
      <w:bookmarkStart w:id="463" w:name="schemabusinessprocurator"/>
      <w:bookmarkEnd w:id="463"/>
    </w:p>
    <w:p w14:paraId="414467C0" w14:textId="77777777" w:rsidR="002E2ECE" w:rsidRDefault="006158C7">
      <w:pPr>
        <w:pStyle w:val="FirstParagraph"/>
      </w:pPr>
      <w:r>
        <w:t xml:space="preserve">   </w:t>
      </w:r>
    </w:p>
    <w:p w14:paraId="784D190C" w14:textId="77777777" w:rsidR="002E2ECE" w:rsidRDefault="006158C7">
      <w:pPr>
        <w:pStyle w:val="Heading3"/>
      </w:pPr>
      <w:bookmarkStart w:id="464" w:name="propriedades-74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1"/>
        <w:gridCol w:w="3177"/>
        <w:gridCol w:w="1048"/>
        <w:gridCol w:w="1294"/>
        <w:gridCol w:w="2284"/>
      </w:tblGrid>
      <w:tr w:rsidR="002E2ECE" w14:paraId="29AC762C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0C6DB91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7E22D68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AF4BF8E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A657D16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27C67F1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515A4FB2" w14:textId="77777777">
        <w:tc>
          <w:tcPr>
            <w:tcW w:w="0" w:type="auto"/>
          </w:tcPr>
          <w:p w14:paraId="583E45EF" w14:textId="77777777" w:rsidR="002E2ECE" w:rsidRDefault="006158C7">
            <w:pPr>
              <w:pStyle w:val="Compact"/>
              <w:jc w:val="left"/>
            </w:pPr>
            <w:r>
              <w:t>nature</w:t>
            </w:r>
          </w:p>
        </w:tc>
        <w:tc>
          <w:tcPr>
            <w:tcW w:w="0" w:type="auto"/>
          </w:tcPr>
          <w:p w14:paraId="680DB465" w14:textId="77777777" w:rsidR="002E2ECE" w:rsidRDefault="006158C7">
            <w:pPr>
              <w:pStyle w:val="Compact"/>
              <w:jc w:val="left"/>
            </w:pPr>
            <w:hyperlink w:anchor="schemaenumprocuratorsnaturepersonal">
              <w:r>
                <w:rPr>
                  <w:rStyle w:val="Hyperlink"/>
                </w:rPr>
                <w:t>EnumProcuratorsNaturePersonal</w:t>
              </w:r>
            </w:hyperlink>
          </w:p>
        </w:tc>
        <w:tc>
          <w:tcPr>
            <w:tcW w:w="0" w:type="auto"/>
          </w:tcPr>
          <w:p w14:paraId="70CE66F9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95147F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E425240" w14:textId="77777777" w:rsidR="002E2ECE" w:rsidRDefault="006158C7">
            <w:pPr>
              <w:pStyle w:val="Compact"/>
              <w:jc w:val="left"/>
            </w:pPr>
            <w:r>
              <w:t xml:space="preserve">Natureza dos poderes vigentes de </w:t>
            </w:r>
            <w:r>
              <w:lastRenderedPageBreak/>
              <w:t>representante</w:t>
            </w:r>
          </w:p>
        </w:tc>
      </w:tr>
      <w:tr w:rsidR="002E2ECE" w14:paraId="3CAF6DC8" w14:textId="77777777">
        <w:tc>
          <w:tcPr>
            <w:tcW w:w="0" w:type="auto"/>
          </w:tcPr>
          <w:p w14:paraId="10B02F9E" w14:textId="77777777" w:rsidR="002E2ECE" w:rsidRDefault="006158C7">
            <w:pPr>
              <w:pStyle w:val="Compact"/>
              <w:jc w:val="left"/>
            </w:pPr>
            <w:r>
              <w:lastRenderedPageBreak/>
              <w:t>cpfNumber</w:t>
            </w:r>
          </w:p>
        </w:tc>
        <w:tc>
          <w:tcPr>
            <w:tcW w:w="0" w:type="auto"/>
          </w:tcPr>
          <w:p w14:paraId="521F6C9B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A96569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484C85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5071B4F" w14:textId="77777777" w:rsidR="002E2ECE" w:rsidRDefault="006158C7">
            <w:pPr>
              <w:pStyle w:val="Compact"/>
              <w:jc w:val="left"/>
            </w:pPr>
            <w:r>
              <w:t>(Caso Natureza dos poderes vigentes de representantefor “Representante legal” ou “Procurador”) CPF ou CNPJ do representante</w:t>
            </w:r>
          </w:p>
        </w:tc>
      </w:tr>
      <w:tr w:rsidR="002E2ECE" w14:paraId="7912B81D" w14:textId="77777777">
        <w:tc>
          <w:tcPr>
            <w:tcW w:w="0" w:type="auto"/>
          </w:tcPr>
          <w:p w14:paraId="31136175" w14:textId="77777777" w:rsidR="002E2ECE" w:rsidRDefault="006158C7">
            <w:pPr>
              <w:pStyle w:val="Compact"/>
              <w:jc w:val="left"/>
            </w:pPr>
            <w:r>
              <w:t>civilName</w:t>
            </w:r>
          </w:p>
        </w:tc>
        <w:tc>
          <w:tcPr>
            <w:tcW w:w="0" w:type="auto"/>
          </w:tcPr>
          <w:p w14:paraId="4F8E8A23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A56493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B4491E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09E6EF0" w14:textId="77777777" w:rsidR="002E2ECE" w:rsidRDefault="006158C7">
            <w:pPr>
              <w:pStyle w:val="Compact"/>
              <w:jc w:val="left"/>
            </w:pPr>
            <w:r>
              <w:t>(Caso Natureza dos poderes vigentes de representante for “Representante legal” ou “Procurador”) Nome ou razão social do representante</w:t>
            </w:r>
          </w:p>
        </w:tc>
      </w:tr>
      <w:tr w:rsidR="002E2ECE" w14:paraId="1480A090" w14:textId="77777777">
        <w:tc>
          <w:tcPr>
            <w:tcW w:w="0" w:type="auto"/>
          </w:tcPr>
          <w:p w14:paraId="5E2E22F3" w14:textId="77777777" w:rsidR="002E2ECE" w:rsidRDefault="006158C7">
            <w:pPr>
              <w:pStyle w:val="Compact"/>
              <w:jc w:val="left"/>
            </w:pPr>
            <w:r>
              <w:t>socialName</w:t>
            </w:r>
          </w:p>
        </w:tc>
        <w:tc>
          <w:tcPr>
            <w:tcW w:w="0" w:type="auto"/>
          </w:tcPr>
          <w:p w14:paraId="2AFFAC34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D7E1E4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A5B9BD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777A84F" w14:textId="77777777" w:rsidR="002E2ECE" w:rsidRDefault="006158C7">
            <w:pPr>
              <w:pStyle w:val="Compact"/>
              <w:jc w:val="left"/>
            </w:pPr>
            <w:r>
              <w:t>(Caso Natureza dos poderes vigentes de representante for “Representante legal” ou “Procurado</w:t>
            </w:r>
            <w:r>
              <w:t>r”) Nome social do representante</w:t>
            </w:r>
          </w:p>
        </w:tc>
      </w:tr>
    </w:tbl>
    <w:p w14:paraId="259C8131" w14:textId="77777777" w:rsidR="002E2ECE" w:rsidRDefault="006158C7">
      <w:pPr>
        <w:pStyle w:val="Heading2"/>
      </w:pPr>
      <w:bookmarkStart w:id="465" w:name="businesscomplimentaryinformationdata"/>
      <w:bookmarkStart w:id="466" w:name="_Toc129181173"/>
      <w:bookmarkEnd w:id="461"/>
      <w:bookmarkEnd w:id="464"/>
      <w:r>
        <w:t>BusinessComplimentaryInformationData</w:t>
      </w:r>
      <w:bookmarkEnd w:id="466"/>
      <w:r>
        <w:t xml:space="preserve"> </w:t>
      </w:r>
      <w:bookmarkStart w:id="467" w:name="X06a100bbc8d9b7bb740c0db64655aa8b72afbcb"/>
      <w:bookmarkEnd w:id="467"/>
    </w:p>
    <w:p w14:paraId="0014F638" w14:textId="77777777" w:rsidR="002E2ECE" w:rsidRDefault="006158C7">
      <w:pPr>
        <w:pStyle w:val="FirstParagraph"/>
      </w:pPr>
      <w:r>
        <w:t xml:space="preserve">   </w:t>
      </w:r>
    </w:p>
    <w:p w14:paraId="3F366569" w14:textId="77777777" w:rsidR="002E2ECE" w:rsidRDefault="006158C7">
      <w:pPr>
        <w:pStyle w:val="BodyText"/>
      </w:pPr>
      <w:r>
        <w:t>Objeto que reúne as informações relativas ao relacionamento do cliente junto à Instituição. Considera-se relacionamento as informações que permitam conhecer desde quando a pessoa c</w:t>
      </w:r>
      <w:r>
        <w:t>onsultada é cliente da instituição, bem como um indicador dos produtos e serviços que ela consome atualmente e seus representantes</w:t>
      </w:r>
    </w:p>
    <w:p w14:paraId="24DD4749" w14:textId="77777777" w:rsidR="002E2ECE" w:rsidRDefault="006158C7">
      <w:pPr>
        <w:pStyle w:val="Heading3"/>
      </w:pPr>
      <w:bookmarkStart w:id="468" w:name="propriedades-75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66"/>
        <w:gridCol w:w="2507"/>
        <w:gridCol w:w="1048"/>
        <w:gridCol w:w="1294"/>
        <w:gridCol w:w="2039"/>
      </w:tblGrid>
      <w:tr w:rsidR="002E2ECE" w14:paraId="250E4872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049056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22224C2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2E9076F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0CF08D0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191E516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79DF7563" w14:textId="77777777">
        <w:tc>
          <w:tcPr>
            <w:tcW w:w="0" w:type="auto"/>
          </w:tcPr>
          <w:p w14:paraId="2FFE13E2" w14:textId="77777777" w:rsidR="002E2ECE" w:rsidRDefault="006158C7">
            <w:pPr>
              <w:pStyle w:val="Compact"/>
              <w:jc w:val="left"/>
            </w:pPr>
            <w:r>
              <w:t>updateDateTime</w:t>
            </w:r>
          </w:p>
        </w:tc>
        <w:tc>
          <w:tcPr>
            <w:tcW w:w="0" w:type="auto"/>
          </w:tcPr>
          <w:p w14:paraId="414D901B" w14:textId="77777777" w:rsidR="002E2ECE" w:rsidRDefault="006158C7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579E2ED4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A775EB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07A962A" w14:textId="77777777" w:rsidR="002E2ECE" w:rsidRDefault="006158C7">
            <w:pPr>
              <w:pStyle w:val="Compact"/>
              <w:jc w:val="left"/>
            </w:pPr>
            <w:r>
              <w:t>Data e hora da atualização do bloco de Relacionamento, conforme especificação RFC-3339, formato UTC.</w:t>
            </w:r>
          </w:p>
        </w:tc>
      </w:tr>
      <w:tr w:rsidR="002E2ECE" w14:paraId="247AF672" w14:textId="77777777">
        <w:tc>
          <w:tcPr>
            <w:tcW w:w="0" w:type="auto"/>
          </w:tcPr>
          <w:p w14:paraId="0CA756A6" w14:textId="77777777" w:rsidR="002E2ECE" w:rsidRDefault="006158C7">
            <w:pPr>
              <w:pStyle w:val="Compact"/>
              <w:jc w:val="left"/>
            </w:pPr>
            <w:r>
              <w:t>startDate</w:t>
            </w:r>
          </w:p>
        </w:tc>
        <w:tc>
          <w:tcPr>
            <w:tcW w:w="0" w:type="auto"/>
          </w:tcPr>
          <w:p w14:paraId="0AB3CABE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2E75837C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D42092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9672173" w14:textId="77777777" w:rsidR="002E2ECE" w:rsidRDefault="006158C7">
            <w:pPr>
              <w:pStyle w:val="Compact"/>
              <w:jc w:val="left"/>
            </w:pPr>
            <w:r>
              <w:t xml:space="preserve">Data mais antiga de início de relacionamento, considerando todos </w:t>
            </w:r>
            <w:r>
              <w:lastRenderedPageBreak/>
              <w:t>os contratos (vigentes e não vigentes). Os contratos não</w:t>
            </w:r>
            <w:r>
              <w:t xml:space="preserve"> vigentes considerados devem contemplar, no mínimo o período indicado na Tabela 4.1.</w:t>
            </w:r>
          </w:p>
        </w:tc>
      </w:tr>
      <w:tr w:rsidR="002E2ECE" w14:paraId="0893FF9A" w14:textId="77777777">
        <w:tc>
          <w:tcPr>
            <w:tcW w:w="0" w:type="auto"/>
          </w:tcPr>
          <w:p w14:paraId="1C4D39B3" w14:textId="77777777" w:rsidR="002E2ECE" w:rsidRDefault="006158C7">
            <w:pPr>
              <w:pStyle w:val="Compact"/>
              <w:jc w:val="left"/>
            </w:pPr>
            <w:r>
              <w:lastRenderedPageBreak/>
              <w:t>relationshipBeginning</w:t>
            </w:r>
          </w:p>
        </w:tc>
        <w:tc>
          <w:tcPr>
            <w:tcW w:w="0" w:type="auto"/>
          </w:tcPr>
          <w:p w14:paraId="59AB4A0A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1B443C7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3CFC0F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429F474" w14:textId="77777777" w:rsidR="002E2ECE" w:rsidRDefault="006158C7">
            <w:pPr>
              <w:pStyle w:val="Compact"/>
              <w:jc w:val="left"/>
            </w:pPr>
            <w:r>
              <w:t>Campo deve ser preenchido com a data da apólice/contrato vigente mais antiga. (caso haja contrato vigente)</w:t>
            </w:r>
          </w:p>
        </w:tc>
      </w:tr>
      <w:tr w:rsidR="002E2ECE" w14:paraId="3641DBD8" w14:textId="77777777">
        <w:tc>
          <w:tcPr>
            <w:tcW w:w="0" w:type="auto"/>
          </w:tcPr>
          <w:p w14:paraId="30C17B5B" w14:textId="77777777" w:rsidR="002E2ECE" w:rsidRDefault="006158C7">
            <w:pPr>
              <w:pStyle w:val="Compact"/>
              <w:jc w:val="left"/>
            </w:pPr>
            <w:r>
              <w:t>productsServices</w:t>
            </w:r>
          </w:p>
        </w:tc>
        <w:tc>
          <w:tcPr>
            <w:tcW w:w="0" w:type="auto"/>
          </w:tcPr>
          <w:p w14:paraId="09A625AF" w14:textId="77777777" w:rsidR="002E2ECE" w:rsidRDefault="006158C7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460052F6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57B7D8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D8BC64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5260C2BD" w14:textId="77777777">
        <w:tc>
          <w:tcPr>
            <w:tcW w:w="0" w:type="auto"/>
          </w:tcPr>
          <w:p w14:paraId="179BCFB4" w14:textId="77777777" w:rsidR="002E2ECE" w:rsidRDefault="006158C7">
            <w:pPr>
              <w:pStyle w:val="Compact"/>
              <w:jc w:val="left"/>
            </w:pPr>
            <w:r>
              <w:t>» contract</w:t>
            </w:r>
          </w:p>
        </w:tc>
        <w:tc>
          <w:tcPr>
            <w:tcW w:w="0" w:type="auto"/>
          </w:tcPr>
          <w:p w14:paraId="4F7BE4E3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F08B0A7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B6DEED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3710885" w14:textId="77777777" w:rsidR="002E2ECE" w:rsidRDefault="006158C7">
            <w:pPr>
              <w:pStyle w:val="Compact"/>
              <w:jc w:val="left"/>
            </w:pPr>
            <w:r>
              <w:t>Campo deve conter todos os contratos do cliente nos últimos 12 meses (número da apólice individual ou contrato ou certificado ou bilhete)</w:t>
            </w:r>
          </w:p>
        </w:tc>
      </w:tr>
      <w:tr w:rsidR="002E2ECE" w14:paraId="1DF38F42" w14:textId="77777777">
        <w:tc>
          <w:tcPr>
            <w:tcW w:w="0" w:type="auto"/>
          </w:tcPr>
          <w:p w14:paraId="651BA034" w14:textId="77777777" w:rsidR="002E2ECE" w:rsidRDefault="006158C7">
            <w:pPr>
              <w:pStyle w:val="Compact"/>
              <w:jc w:val="left"/>
            </w:pPr>
            <w:r>
              <w:t>» type</w:t>
            </w:r>
          </w:p>
        </w:tc>
        <w:tc>
          <w:tcPr>
            <w:tcW w:w="0" w:type="auto"/>
          </w:tcPr>
          <w:p w14:paraId="6FDDD908" w14:textId="77777777" w:rsidR="002E2ECE" w:rsidRDefault="006158C7">
            <w:pPr>
              <w:pStyle w:val="Compact"/>
              <w:jc w:val="left"/>
            </w:pPr>
            <w:hyperlink w:anchor="schemaenumproductservicetype">
              <w:r>
                <w:rPr>
                  <w:rStyle w:val="Hyperlink"/>
                </w:rPr>
                <w:t>EnumProductServiceType</w:t>
              </w:r>
            </w:hyperlink>
          </w:p>
        </w:tc>
        <w:tc>
          <w:tcPr>
            <w:tcW w:w="0" w:type="auto"/>
          </w:tcPr>
          <w:p w14:paraId="2CDC088F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0412B2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F20F213" w14:textId="77777777" w:rsidR="002E2ECE" w:rsidRDefault="006158C7">
            <w:pPr>
              <w:pStyle w:val="Compact"/>
              <w:jc w:val="left"/>
            </w:pPr>
            <w:r>
              <w:t>Tipos de produtos.</w:t>
            </w:r>
          </w:p>
        </w:tc>
      </w:tr>
      <w:tr w:rsidR="002E2ECE" w14:paraId="54169AFF" w14:textId="77777777">
        <w:tc>
          <w:tcPr>
            <w:tcW w:w="0" w:type="auto"/>
          </w:tcPr>
          <w:p w14:paraId="23CB8DFA" w14:textId="77777777" w:rsidR="002E2ECE" w:rsidRDefault="006158C7">
            <w:pPr>
              <w:pStyle w:val="Compact"/>
              <w:jc w:val="left"/>
            </w:pPr>
            <w:r>
              <w:t>» insu</w:t>
            </w:r>
            <w:r>
              <w:t>ranceLineCode</w:t>
            </w:r>
          </w:p>
        </w:tc>
        <w:tc>
          <w:tcPr>
            <w:tcW w:w="0" w:type="auto"/>
          </w:tcPr>
          <w:p w14:paraId="53126FBC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55556D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5F0496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E3C8DBE" w14:textId="77777777" w:rsidR="002E2ECE" w:rsidRDefault="006158C7">
            <w:pPr>
              <w:pStyle w:val="Compact"/>
              <w:jc w:val="left"/>
            </w:pPr>
            <w:r>
              <w:t>Indicar para cada contrato, caso aplicável, o código do ramo, conforme listagem de códigos definida em regulamentação específica sobre contabilização em ramos. - Caso tipo de produto do contrato for “Seguros de Danos.</w:t>
            </w:r>
          </w:p>
        </w:tc>
      </w:tr>
      <w:tr w:rsidR="002E2ECE" w14:paraId="564BDC76" w14:textId="77777777">
        <w:tc>
          <w:tcPr>
            <w:tcW w:w="0" w:type="auto"/>
          </w:tcPr>
          <w:p w14:paraId="024514D6" w14:textId="77777777" w:rsidR="002E2ECE" w:rsidRDefault="006158C7">
            <w:pPr>
              <w:pStyle w:val="Compact"/>
              <w:jc w:val="left"/>
            </w:pPr>
            <w:r>
              <w:t>» pro</w:t>
            </w:r>
            <w:r>
              <w:t>curators</w:t>
            </w:r>
          </w:p>
        </w:tc>
        <w:tc>
          <w:tcPr>
            <w:tcW w:w="0" w:type="auto"/>
          </w:tcPr>
          <w:p w14:paraId="2F3D144F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businessprocurator">
              <w:r>
                <w:rPr>
                  <w:rStyle w:val="Hyperlink"/>
                </w:rPr>
                <w:t>BusinessProcurator</w:t>
              </w:r>
            </w:hyperlink>
            <w:r>
              <w:t>]</w:t>
            </w:r>
          </w:p>
        </w:tc>
        <w:tc>
          <w:tcPr>
            <w:tcW w:w="0" w:type="auto"/>
          </w:tcPr>
          <w:p w14:paraId="5540E7E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60C70A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4B0001" w14:textId="77777777" w:rsidR="002E2ECE" w:rsidRDefault="006158C7">
            <w:pPr>
              <w:pStyle w:val="Compact"/>
              <w:jc w:val="left"/>
            </w:pPr>
            <w:r>
              <w:t xml:space="preserve">Lista dos representantes. De preenchimento obrigatório se </w:t>
            </w:r>
            <w:r>
              <w:lastRenderedPageBreak/>
              <w:t>houver representante.</w:t>
            </w:r>
          </w:p>
        </w:tc>
      </w:tr>
    </w:tbl>
    <w:p w14:paraId="37557A40" w14:textId="77777777" w:rsidR="002E2ECE" w:rsidRDefault="006158C7">
      <w:pPr>
        <w:pStyle w:val="Heading2"/>
      </w:pPr>
      <w:bookmarkStart w:id="469" w:name="businessidentificationdata"/>
      <w:bookmarkStart w:id="470" w:name="_Toc129181174"/>
      <w:bookmarkEnd w:id="465"/>
      <w:bookmarkEnd w:id="468"/>
      <w:r>
        <w:lastRenderedPageBreak/>
        <w:t>BusinessIdentificationData</w:t>
      </w:r>
      <w:bookmarkEnd w:id="470"/>
      <w:r>
        <w:t xml:space="preserve"> </w:t>
      </w:r>
      <w:bookmarkStart w:id="471" w:name="schemabusinessidentificationdata"/>
      <w:bookmarkEnd w:id="471"/>
    </w:p>
    <w:p w14:paraId="653FCBDB" w14:textId="77777777" w:rsidR="002E2ECE" w:rsidRDefault="006158C7">
      <w:pPr>
        <w:pStyle w:val="FirstParagraph"/>
      </w:pPr>
      <w:r>
        <w:t xml:space="preserve">   </w:t>
      </w:r>
    </w:p>
    <w:p w14:paraId="5B7C6BE5" w14:textId="77777777" w:rsidR="002E2ECE" w:rsidRDefault="006158C7">
      <w:pPr>
        <w:pStyle w:val="BodyText"/>
      </w:pPr>
      <w:r>
        <w:t>Conjunto de informações relativas a Identificação ou seja a ação e o efeito de identificar de forma única a pessoa jurídica através de seus dados cadastrais</w:t>
      </w:r>
    </w:p>
    <w:p w14:paraId="4F441A24" w14:textId="77777777" w:rsidR="002E2ECE" w:rsidRDefault="006158C7">
      <w:pPr>
        <w:pStyle w:val="Heading3"/>
      </w:pPr>
      <w:bookmarkStart w:id="472" w:name="propriedades-76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28"/>
        <w:gridCol w:w="1920"/>
        <w:gridCol w:w="1048"/>
        <w:gridCol w:w="1294"/>
        <w:gridCol w:w="2764"/>
      </w:tblGrid>
      <w:tr w:rsidR="002E2ECE" w14:paraId="64A7C08A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2ABAAC7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EC343A7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407095A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CFEAE91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17BC7AA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4E42DB3B" w14:textId="77777777">
        <w:tc>
          <w:tcPr>
            <w:tcW w:w="0" w:type="auto"/>
          </w:tcPr>
          <w:p w14:paraId="12924AAC" w14:textId="77777777" w:rsidR="002E2ECE" w:rsidRDefault="006158C7">
            <w:pPr>
              <w:pStyle w:val="Compact"/>
              <w:jc w:val="left"/>
            </w:pPr>
            <w:r>
              <w:t>updateDateTime</w:t>
            </w:r>
          </w:p>
        </w:tc>
        <w:tc>
          <w:tcPr>
            <w:tcW w:w="0" w:type="auto"/>
          </w:tcPr>
          <w:p w14:paraId="1147687A" w14:textId="77777777" w:rsidR="002E2ECE" w:rsidRDefault="006158C7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7B7FC870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03972C3" w14:textId="77777777" w:rsidR="002E2ECE" w:rsidRDefault="006158C7">
            <w:pPr>
              <w:pStyle w:val="Compact"/>
              <w:jc w:val="left"/>
            </w:pPr>
            <w:r>
              <w:t>non</w:t>
            </w:r>
            <w:r>
              <w:t>e</w:t>
            </w:r>
          </w:p>
        </w:tc>
        <w:tc>
          <w:tcPr>
            <w:tcW w:w="0" w:type="auto"/>
          </w:tcPr>
          <w:p w14:paraId="66F48944" w14:textId="77777777" w:rsidR="002E2ECE" w:rsidRDefault="006158C7">
            <w:pPr>
              <w:pStyle w:val="Compact"/>
              <w:jc w:val="left"/>
            </w:pPr>
            <w:r>
              <w:t>Data e hora da atualização do bloco, conforme especificação RFC-3339</w:t>
            </w:r>
          </w:p>
        </w:tc>
      </w:tr>
      <w:tr w:rsidR="002E2ECE" w14:paraId="3422A51E" w14:textId="77777777">
        <w:tc>
          <w:tcPr>
            <w:tcW w:w="0" w:type="auto"/>
          </w:tcPr>
          <w:p w14:paraId="75E144FD" w14:textId="77777777" w:rsidR="002E2ECE" w:rsidRDefault="006158C7">
            <w:pPr>
              <w:pStyle w:val="Compact"/>
              <w:jc w:val="left"/>
            </w:pPr>
            <w:r>
              <w:t>businessId</w:t>
            </w:r>
          </w:p>
        </w:tc>
        <w:tc>
          <w:tcPr>
            <w:tcW w:w="0" w:type="auto"/>
          </w:tcPr>
          <w:p w14:paraId="5E20A6F4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5B1C10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F46C99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9B15BFC" w14:textId="77777777" w:rsidR="002E2ECE" w:rsidRDefault="006158C7">
            <w:pPr>
              <w:pStyle w:val="Compact"/>
              <w:jc w:val="left"/>
            </w:pPr>
            <w:r>
              <w:t>Um identificador único e imutável usado para identificar o recurso cliente pessoa jurídica dentro da transmissora. Este identificador não tem significado p</w:t>
            </w:r>
            <w:r>
              <w:t>ara o cliente que deu o consentimento</w:t>
            </w:r>
          </w:p>
        </w:tc>
      </w:tr>
      <w:tr w:rsidR="002E2ECE" w14:paraId="3FDE3EAC" w14:textId="77777777">
        <w:tc>
          <w:tcPr>
            <w:tcW w:w="0" w:type="auto"/>
          </w:tcPr>
          <w:p w14:paraId="3025502F" w14:textId="77777777" w:rsidR="002E2ECE" w:rsidRDefault="006158C7">
            <w:pPr>
              <w:pStyle w:val="Compact"/>
              <w:jc w:val="left"/>
            </w:pPr>
            <w:r>
              <w:t>brandName</w:t>
            </w:r>
          </w:p>
        </w:tc>
        <w:tc>
          <w:tcPr>
            <w:tcW w:w="0" w:type="auto"/>
          </w:tcPr>
          <w:p w14:paraId="2281DE36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B368DDD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6ED45B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798E6E1" w14:textId="77777777" w:rsidR="002E2ECE" w:rsidRDefault="006158C7">
            <w:pPr>
              <w:pStyle w:val="Compact"/>
              <w:jc w:val="left"/>
            </w:pPr>
            <w:r>
              <w:t xml:space="preserve">Nome da Marca reportada pelo participante do Open Insurance. O conceito a que se refere a ‘marca’ </w:t>
            </w:r>
            <w:r>
              <w:t>é em essência uma promessa da empresa em fornecer uma série específica de atributos, benefícios e serviços uniformes aos clientes</w:t>
            </w:r>
          </w:p>
        </w:tc>
      </w:tr>
      <w:tr w:rsidR="002E2ECE" w14:paraId="5180639C" w14:textId="77777777">
        <w:tc>
          <w:tcPr>
            <w:tcW w:w="0" w:type="auto"/>
          </w:tcPr>
          <w:p w14:paraId="4C172CEB" w14:textId="77777777" w:rsidR="002E2ECE" w:rsidRDefault="006158C7">
            <w:pPr>
              <w:pStyle w:val="Compact"/>
              <w:jc w:val="left"/>
            </w:pPr>
            <w:r>
              <w:t>companyInfo</w:t>
            </w:r>
          </w:p>
        </w:tc>
        <w:tc>
          <w:tcPr>
            <w:tcW w:w="0" w:type="auto"/>
          </w:tcPr>
          <w:p w14:paraId="30230472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4A6E516B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536651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2D005EF" w14:textId="77777777" w:rsidR="002E2ECE" w:rsidRDefault="006158C7">
            <w:pPr>
              <w:pStyle w:val="Compact"/>
              <w:jc w:val="left"/>
            </w:pPr>
            <w:r>
              <w:t>Informações referente a sociedade a qual a marca pertence.</w:t>
            </w:r>
          </w:p>
        </w:tc>
      </w:tr>
      <w:tr w:rsidR="002E2ECE" w14:paraId="566CB428" w14:textId="77777777">
        <w:tc>
          <w:tcPr>
            <w:tcW w:w="0" w:type="auto"/>
          </w:tcPr>
          <w:p w14:paraId="457A43F1" w14:textId="77777777" w:rsidR="002E2ECE" w:rsidRDefault="006158C7">
            <w:pPr>
              <w:pStyle w:val="Compact"/>
              <w:jc w:val="left"/>
            </w:pPr>
            <w:r>
              <w:t>» cnpjNumber</w:t>
            </w:r>
          </w:p>
        </w:tc>
        <w:tc>
          <w:tcPr>
            <w:tcW w:w="0" w:type="auto"/>
          </w:tcPr>
          <w:p w14:paraId="7E8D6072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0B9E4D6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68C9D1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B74444B" w14:textId="77777777" w:rsidR="002E2ECE" w:rsidRDefault="006158C7">
            <w:pPr>
              <w:pStyle w:val="Compact"/>
              <w:jc w:val="left"/>
            </w:pPr>
            <w:r>
              <w:t>Número</w:t>
            </w:r>
            <w:r>
              <w:t xml:space="preserve"> completo do CNPJ da instituição responsável pelo Cadastro - o CNPJ corresponde ao número de inscrição no Cadastro de Pessoa Jurídica. Deve-se ter apenas os números do CNPJ, sem máscara</w:t>
            </w:r>
          </w:p>
        </w:tc>
      </w:tr>
      <w:tr w:rsidR="002E2ECE" w14:paraId="6D17EE00" w14:textId="77777777">
        <w:tc>
          <w:tcPr>
            <w:tcW w:w="0" w:type="auto"/>
          </w:tcPr>
          <w:p w14:paraId="2348443D" w14:textId="77777777" w:rsidR="002E2ECE" w:rsidRDefault="006158C7">
            <w:pPr>
              <w:pStyle w:val="Compact"/>
              <w:jc w:val="left"/>
            </w:pPr>
            <w:r>
              <w:t>» name</w:t>
            </w:r>
          </w:p>
        </w:tc>
        <w:tc>
          <w:tcPr>
            <w:tcW w:w="0" w:type="auto"/>
          </w:tcPr>
          <w:p w14:paraId="266EAC9B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EE084FB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65A86C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9F02713" w14:textId="77777777" w:rsidR="002E2ECE" w:rsidRDefault="006158C7">
            <w:pPr>
              <w:pStyle w:val="Compact"/>
              <w:jc w:val="left"/>
            </w:pPr>
            <w:r>
              <w:t xml:space="preserve">Nome da Instituição, </w:t>
            </w:r>
            <w:r>
              <w:lastRenderedPageBreak/>
              <w:t>pertencente à Marca, res</w:t>
            </w:r>
            <w:r>
              <w:t>ponsável pela Dependência</w:t>
            </w:r>
          </w:p>
        </w:tc>
      </w:tr>
      <w:tr w:rsidR="002E2ECE" w14:paraId="2E3FC8B0" w14:textId="77777777">
        <w:tc>
          <w:tcPr>
            <w:tcW w:w="0" w:type="auto"/>
          </w:tcPr>
          <w:p w14:paraId="4A1257A2" w14:textId="77777777" w:rsidR="002E2ECE" w:rsidRDefault="006158C7">
            <w:pPr>
              <w:pStyle w:val="Compact"/>
              <w:jc w:val="left"/>
            </w:pPr>
            <w:r>
              <w:lastRenderedPageBreak/>
              <w:t>businessName</w:t>
            </w:r>
          </w:p>
        </w:tc>
        <w:tc>
          <w:tcPr>
            <w:tcW w:w="0" w:type="auto"/>
          </w:tcPr>
          <w:p w14:paraId="3CB8AF67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42DDC2F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E64C1C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A6ACCCE" w14:textId="77777777" w:rsidR="002E2ECE" w:rsidRDefault="006158C7">
            <w:pPr>
              <w:pStyle w:val="Compact"/>
              <w:jc w:val="left"/>
            </w:pPr>
            <w:r>
              <w:t>Razão social da empresa consultada é o termo registrado sob o qual uma pessoa jurídica (PJ) se individualiza e exerce suas atividades. Também pode ser chamada por denominação social ou firma empresarial</w:t>
            </w:r>
          </w:p>
        </w:tc>
      </w:tr>
      <w:tr w:rsidR="002E2ECE" w14:paraId="79C7244B" w14:textId="77777777">
        <w:tc>
          <w:tcPr>
            <w:tcW w:w="0" w:type="auto"/>
          </w:tcPr>
          <w:p w14:paraId="6002D736" w14:textId="77777777" w:rsidR="002E2ECE" w:rsidRDefault="006158C7">
            <w:pPr>
              <w:pStyle w:val="Compact"/>
              <w:jc w:val="left"/>
            </w:pPr>
            <w:r>
              <w:t>businessTradeName</w:t>
            </w:r>
          </w:p>
        </w:tc>
        <w:tc>
          <w:tcPr>
            <w:tcW w:w="0" w:type="auto"/>
          </w:tcPr>
          <w:p w14:paraId="68071333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2786A8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09BEFE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94F1435" w14:textId="77777777" w:rsidR="002E2ECE" w:rsidRDefault="006158C7">
            <w:pPr>
              <w:pStyle w:val="Compact"/>
              <w:jc w:val="left"/>
            </w:pPr>
            <w:r>
              <w:t xml:space="preserve">Nome fantasia - </w:t>
            </w:r>
            <w:r>
              <w:t>Se Aplicável</w:t>
            </w:r>
          </w:p>
        </w:tc>
      </w:tr>
      <w:tr w:rsidR="002E2ECE" w14:paraId="5A93248A" w14:textId="77777777">
        <w:tc>
          <w:tcPr>
            <w:tcW w:w="0" w:type="auto"/>
          </w:tcPr>
          <w:p w14:paraId="67C858CA" w14:textId="77777777" w:rsidR="002E2ECE" w:rsidRDefault="006158C7">
            <w:pPr>
              <w:pStyle w:val="Compact"/>
              <w:jc w:val="left"/>
            </w:pPr>
            <w:r>
              <w:t>incorporationDate</w:t>
            </w:r>
          </w:p>
        </w:tc>
        <w:tc>
          <w:tcPr>
            <w:tcW w:w="0" w:type="auto"/>
          </w:tcPr>
          <w:p w14:paraId="0C032DDB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7102D05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3FEC89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062D506" w14:textId="77777777" w:rsidR="002E2ECE" w:rsidRDefault="006158C7">
            <w:pPr>
              <w:pStyle w:val="Compact"/>
              <w:jc w:val="left"/>
            </w:pPr>
            <w:r>
              <w:t>Data de constituição, conforme especificação RFC-3339</w:t>
            </w:r>
          </w:p>
        </w:tc>
      </w:tr>
      <w:tr w:rsidR="002E2ECE" w14:paraId="4B6D98FE" w14:textId="77777777">
        <w:tc>
          <w:tcPr>
            <w:tcW w:w="0" w:type="auto"/>
          </w:tcPr>
          <w:p w14:paraId="59EDA869" w14:textId="77777777" w:rsidR="002E2ECE" w:rsidRDefault="006158C7">
            <w:pPr>
              <w:pStyle w:val="Compact"/>
              <w:jc w:val="left"/>
            </w:pPr>
            <w:r>
              <w:t>document</w:t>
            </w:r>
          </w:p>
        </w:tc>
        <w:tc>
          <w:tcPr>
            <w:tcW w:w="0" w:type="auto"/>
          </w:tcPr>
          <w:p w14:paraId="0D629BAA" w14:textId="77777777" w:rsidR="002E2ECE" w:rsidRDefault="006158C7">
            <w:pPr>
              <w:pStyle w:val="Compact"/>
              <w:jc w:val="left"/>
            </w:pPr>
            <w:hyperlink w:anchor="schemabusinessdocument">
              <w:r>
                <w:rPr>
                  <w:rStyle w:val="Hyperlink"/>
                </w:rPr>
                <w:t>BusinessDocument</w:t>
              </w:r>
            </w:hyperlink>
          </w:p>
        </w:tc>
        <w:tc>
          <w:tcPr>
            <w:tcW w:w="0" w:type="auto"/>
          </w:tcPr>
          <w:p w14:paraId="1AFA823B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762D12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4FD7B3C" w14:textId="77777777" w:rsidR="002E2ECE" w:rsidRDefault="006158C7">
            <w:pPr>
              <w:pStyle w:val="Compact"/>
              <w:jc w:val="left"/>
            </w:pPr>
            <w:r>
              <w:t>Objeto agrupador de informações relativas a Documentos da pessoa</w:t>
            </w:r>
            <w:r>
              <w:t xml:space="preserve"> natural</w:t>
            </w:r>
          </w:p>
        </w:tc>
      </w:tr>
      <w:tr w:rsidR="002E2ECE" w14:paraId="28748402" w14:textId="77777777">
        <w:tc>
          <w:tcPr>
            <w:tcW w:w="0" w:type="auto"/>
          </w:tcPr>
          <w:p w14:paraId="46932D34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739F112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4E1F67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BB8EC2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04955FC" w14:textId="77777777" w:rsidR="002E2ECE" w:rsidRDefault="006158C7">
            <w:pPr>
              <w:pStyle w:val="Compact"/>
              <w:jc w:val="left"/>
            </w:pPr>
            <w:r>
              <w:t>Campo deve ser preenchido com o Tipo Pessoa Jurídica</w:t>
            </w:r>
          </w:p>
        </w:tc>
      </w:tr>
      <w:tr w:rsidR="002E2ECE" w14:paraId="62671B7F" w14:textId="77777777">
        <w:tc>
          <w:tcPr>
            <w:tcW w:w="0" w:type="auto"/>
          </w:tcPr>
          <w:p w14:paraId="18F903F1" w14:textId="77777777" w:rsidR="002E2ECE" w:rsidRDefault="006158C7">
            <w:pPr>
              <w:pStyle w:val="Compact"/>
              <w:jc w:val="left"/>
            </w:pPr>
            <w:r>
              <w:t>contact</w:t>
            </w:r>
          </w:p>
        </w:tc>
        <w:tc>
          <w:tcPr>
            <w:tcW w:w="0" w:type="auto"/>
          </w:tcPr>
          <w:p w14:paraId="2418E568" w14:textId="77777777" w:rsidR="002E2ECE" w:rsidRDefault="006158C7">
            <w:pPr>
              <w:pStyle w:val="Compact"/>
              <w:jc w:val="left"/>
            </w:pPr>
            <w:hyperlink w:anchor="schemabusinesscontact">
              <w:r>
                <w:rPr>
                  <w:rStyle w:val="Hyperlink"/>
                </w:rPr>
                <w:t>BusinessContact</w:t>
              </w:r>
            </w:hyperlink>
          </w:p>
        </w:tc>
        <w:tc>
          <w:tcPr>
            <w:tcW w:w="0" w:type="auto"/>
          </w:tcPr>
          <w:p w14:paraId="6A258ABD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D486B3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E4544A4" w14:textId="77777777" w:rsidR="002E2ECE" w:rsidRDefault="006158C7">
            <w:pPr>
              <w:pStyle w:val="Compact"/>
              <w:jc w:val="left"/>
            </w:pPr>
            <w:r>
              <w:t>Conjunto de informações referentes às formas para contatar o cliente.</w:t>
            </w:r>
          </w:p>
        </w:tc>
      </w:tr>
      <w:tr w:rsidR="002E2ECE" w14:paraId="383BEF7E" w14:textId="77777777">
        <w:tc>
          <w:tcPr>
            <w:tcW w:w="0" w:type="auto"/>
          </w:tcPr>
          <w:p w14:paraId="2896C1C3" w14:textId="77777777" w:rsidR="002E2ECE" w:rsidRDefault="006158C7">
            <w:pPr>
              <w:pStyle w:val="Compact"/>
              <w:jc w:val="left"/>
            </w:pPr>
            <w:r>
              <w:t>parties</w:t>
            </w:r>
          </w:p>
        </w:tc>
        <w:tc>
          <w:tcPr>
            <w:tcW w:w="0" w:type="auto"/>
          </w:tcPr>
          <w:p w14:paraId="3A941B86" w14:textId="77777777" w:rsidR="002E2ECE" w:rsidRDefault="006158C7">
            <w:pPr>
              <w:pStyle w:val="Compact"/>
              <w:jc w:val="left"/>
            </w:pPr>
            <w:hyperlink w:anchor="schemabusinessparties">
              <w:r>
                <w:rPr>
                  <w:rStyle w:val="Hyperlink"/>
                </w:rPr>
                <w:t>BusinessParties</w:t>
              </w:r>
            </w:hyperlink>
          </w:p>
        </w:tc>
        <w:tc>
          <w:tcPr>
            <w:tcW w:w="0" w:type="auto"/>
          </w:tcPr>
          <w:p w14:paraId="5EF0BAA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4362DE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D8BD374" w14:textId="77777777" w:rsidR="002E2ECE" w:rsidRDefault="006158C7">
            <w:pPr>
              <w:pStyle w:val="Compact"/>
              <w:jc w:val="left"/>
            </w:pPr>
            <w:r>
              <w:t>Conjunto de informações referentes ao vínculo com uma pessoa.</w:t>
            </w:r>
          </w:p>
        </w:tc>
      </w:tr>
    </w:tbl>
    <w:p w14:paraId="6E5F9341" w14:textId="77777777" w:rsidR="002E2ECE" w:rsidRDefault="006158C7">
      <w:pPr>
        <w:pStyle w:val="Heading4"/>
      </w:pPr>
      <w:bookmarkStart w:id="473" w:name="enumerated-values-63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18"/>
        <w:gridCol w:w="1038"/>
      </w:tblGrid>
      <w:tr w:rsidR="002E2ECE" w14:paraId="5958193D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3A126B0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856145E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199F0F28" w14:textId="77777777">
        <w:tc>
          <w:tcPr>
            <w:tcW w:w="0" w:type="auto"/>
          </w:tcPr>
          <w:p w14:paraId="23CD10C1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D087C8E" w14:textId="77777777" w:rsidR="002E2ECE" w:rsidRDefault="006158C7">
            <w:pPr>
              <w:pStyle w:val="Compact"/>
              <w:jc w:val="left"/>
            </w:pPr>
            <w:r>
              <w:t>PRIVADO</w:t>
            </w:r>
          </w:p>
        </w:tc>
      </w:tr>
      <w:tr w:rsidR="002E2ECE" w14:paraId="0A2EB4D1" w14:textId="77777777">
        <w:tc>
          <w:tcPr>
            <w:tcW w:w="0" w:type="auto"/>
          </w:tcPr>
          <w:p w14:paraId="06153485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68C94A0" w14:textId="77777777" w:rsidR="002E2ECE" w:rsidRDefault="006158C7">
            <w:pPr>
              <w:pStyle w:val="Compact"/>
              <w:jc w:val="left"/>
            </w:pPr>
            <w:r>
              <w:t>PUBLICO</w:t>
            </w:r>
          </w:p>
        </w:tc>
      </w:tr>
    </w:tbl>
    <w:p w14:paraId="3CDB5E9D" w14:textId="77777777" w:rsidR="002E2ECE" w:rsidRDefault="006158C7">
      <w:pPr>
        <w:pStyle w:val="Heading2"/>
      </w:pPr>
      <w:bookmarkStart w:id="474" w:name="businessqualificationdata"/>
      <w:bookmarkStart w:id="475" w:name="_Toc129181175"/>
      <w:bookmarkEnd w:id="469"/>
      <w:bookmarkEnd w:id="472"/>
      <w:bookmarkEnd w:id="473"/>
      <w:r>
        <w:t>BusinessQualificationData</w:t>
      </w:r>
      <w:bookmarkEnd w:id="475"/>
      <w:r>
        <w:t xml:space="preserve"> </w:t>
      </w:r>
      <w:bookmarkStart w:id="476" w:name="schemabusinessqualificationdata"/>
      <w:bookmarkEnd w:id="476"/>
    </w:p>
    <w:p w14:paraId="46C978B6" w14:textId="77777777" w:rsidR="002E2ECE" w:rsidRDefault="006158C7">
      <w:pPr>
        <w:pStyle w:val="FirstParagraph"/>
      </w:pPr>
      <w:r>
        <w:t xml:space="preserve">   </w:t>
      </w:r>
    </w:p>
    <w:p w14:paraId="3A28C97D" w14:textId="77777777" w:rsidR="002E2ECE" w:rsidRDefault="006158C7">
      <w:pPr>
        <w:pStyle w:val="BodyText"/>
      </w:pPr>
      <w:r>
        <w:t>Objeto que reúne as informações relativas ao processo de qualificação.</w:t>
      </w:r>
    </w:p>
    <w:p w14:paraId="49C6A56A" w14:textId="77777777" w:rsidR="002E2ECE" w:rsidRDefault="006158C7">
      <w:pPr>
        <w:pStyle w:val="Heading3"/>
      </w:pPr>
      <w:bookmarkStart w:id="477" w:name="propriedades-77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70"/>
        <w:gridCol w:w="2332"/>
        <w:gridCol w:w="1048"/>
        <w:gridCol w:w="1294"/>
        <w:gridCol w:w="2410"/>
      </w:tblGrid>
      <w:tr w:rsidR="002E2ECE" w14:paraId="03DFEF83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C4A7A6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7608AD5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DBAED0F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72556EF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E84B351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385131FE" w14:textId="77777777">
        <w:tc>
          <w:tcPr>
            <w:tcW w:w="0" w:type="auto"/>
          </w:tcPr>
          <w:p w14:paraId="40F43A33" w14:textId="77777777" w:rsidR="002E2ECE" w:rsidRDefault="006158C7">
            <w:pPr>
              <w:pStyle w:val="Compact"/>
              <w:jc w:val="left"/>
            </w:pPr>
            <w:r>
              <w:t>updateDateTime</w:t>
            </w:r>
          </w:p>
        </w:tc>
        <w:tc>
          <w:tcPr>
            <w:tcW w:w="0" w:type="auto"/>
          </w:tcPr>
          <w:p w14:paraId="7469868C" w14:textId="77777777" w:rsidR="002E2ECE" w:rsidRDefault="006158C7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0F5BA8C4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A661D1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A7652BE" w14:textId="77777777" w:rsidR="002E2ECE" w:rsidRDefault="006158C7">
            <w:pPr>
              <w:pStyle w:val="Compact"/>
              <w:jc w:val="left"/>
            </w:pPr>
            <w:r>
              <w:t xml:space="preserve">Data e hora da </w:t>
            </w:r>
            <w:r>
              <w:lastRenderedPageBreak/>
              <w:t>atualização do bloco, conforme especificação RFC-3339</w:t>
            </w:r>
          </w:p>
        </w:tc>
      </w:tr>
      <w:tr w:rsidR="002E2ECE" w14:paraId="42DF1562" w14:textId="77777777">
        <w:tc>
          <w:tcPr>
            <w:tcW w:w="0" w:type="auto"/>
          </w:tcPr>
          <w:p w14:paraId="1DF7B77D" w14:textId="77777777" w:rsidR="002E2ECE" w:rsidRDefault="006158C7">
            <w:pPr>
              <w:pStyle w:val="Compact"/>
              <w:jc w:val="left"/>
            </w:pPr>
            <w:r>
              <w:lastRenderedPageBreak/>
              <w:t>mainBranch</w:t>
            </w:r>
          </w:p>
        </w:tc>
        <w:tc>
          <w:tcPr>
            <w:tcW w:w="0" w:type="auto"/>
          </w:tcPr>
          <w:p w14:paraId="4347048F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686CD1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C77082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D81AD39" w14:textId="77777777" w:rsidR="002E2ECE" w:rsidRDefault="006158C7">
            <w:pPr>
              <w:pStyle w:val="Compact"/>
              <w:jc w:val="left"/>
            </w:pPr>
            <w:r>
              <w:t>Código do ramo da atividade da empresa consultada, segundo padrão CNAE (Classificação Nacional de Atividades Econômicas).</w:t>
            </w:r>
          </w:p>
        </w:tc>
      </w:tr>
      <w:tr w:rsidR="002E2ECE" w14:paraId="18A5BE53" w14:textId="77777777">
        <w:tc>
          <w:tcPr>
            <w:tcW w:w="0" w:type="auto"/>
          </w:tcPr>
          <w:p w14:paraId="03443ADB" w14:textId="77777777" w:rsidR="002E2ECE" w:rsidRDefault="006158C7">
            <w:pPr>
              <w:pStyle w:val="Compact"/>
              <w:jc w:val="left"/>
            </w:pPr>
            <w:r>
              <w:t>secondaryBranch</w:t>
            </w:r>
          </w:p>
        </w:tc>
        <w:tc>
          <w:tcPr>
            <w:tcW w:w="0" w:type="auto"/>
          </w:tcPr>
          <w:p w14:paraId="6B928666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F3AE2A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1160B4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5BC0202" w14:textId="77777777" w:rsidR="002E2ECE" w:rsidRDefault="006158C7">
            <w:pPr>
              <w:pStyle w:val="Compact"/>
              <w:jc w:val="left"/>
            </w:pPr>
            <w:r>
              <w:t>Códigos relativos às demais atividades econômicas da empresa, segundo padrão CNAE (Classificação Nacional de Atividades Econômicas). Se disponível.</w:t>
            </w:r>
          </w:p>
        </w:tc>
      </w:tr>
      <w:tr w:rsidR="002E2ECE" w14:paraId="59C5BFD1" w14:textId="77777777">
        <w:tc>
          <w:tcPr>
            <w:tcW w:w="0" w:type="auto"/>
          </w:tcPr>
          <w:p w14:paraId="29834774" w14:textId="77777777" w:rsidR="002E2ECE" w:rsidRDefault="006158C7">
            <w:pPr>
              <w:pStyle w:val="Compact"/>
              <w:jc w:val="left"/>
            </w:pPr>
            <w:r>
              <w:t>informedRevenue</w:t>
            </w:r>
          </w:p>
        </w:tc>
        <w:tc>
          <w:tcPr>
            <w:tcW w:w="0" w:type="auto"/>
          </w:tcPr>
          <w:p w14:paraId="2C58E3B1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6923B9C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A9A847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4D7E70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0156A6F9" w14:textId="77777777">
        <w:tc>
          <w:tcPr>
            <w:tcW w:w="0" w:type="auto"/>
          </w:tcPr>
          <w:p w14:paraId="125CA672" w14:textId="77777777" w:rsidR="002E2ECE" w:rsidRDefault="006158C7">
            <w:pPr>
              <w:pStyle w:val="Compact"/>
              <w:jc w:val="left"/>
            </w:pPr>
            <w:r>
              <w:t>» incomeFrequency</w:t>
            </w:r>
          </w:p>
        </w:tc>
        <w:tc>
          <w:tcPr>
            <w:tcW w:w="0" w:type="auto"/>
          </w:tcPr>
          <w:p w14:paraId="076A1E03" w14:textId="77777777" w:rsidR="002E2ECE" w:rsidRDefault="006158C7">
            <w:pPr>
              <w:pStyle w:val="Compact"/>
              <w:jc w:val="left"/>
            </w:pPr>
            <w:hyperlink w:anchor="schemaenumincomefrequency">
              <w:r>
                <w:rPr>
                  <w:rStyle w:val="Hyperlink"/>
                </w:rPr>
                <w:t>EnumIncomeFrequency</w:t>
              </w:r>
            </w:hyperlink>
          </w:p>
        </w:tc>
        <w:tc>
          <w:tcPr>
            <w:tcW w:w="0" w:type="auto"/>
          </w:tcPr>
          <w:p w14:paraId="0D0E0E3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F44258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5F9151" w14:textId="77777777" w:rsidR="002E2ECE" w:rsidRDefault="006158C7">
            <w:pPr>
              <w:pStyle w:val="Compact"/>
              <w:jc w:val="left"/>
            </w:pPr>
            <w:r>
              <w:t>Frequência da renda informada.</w:t>
            </w:r>
          </w:p>
        </w:tc>
      </w:tr>
      <w:tr w:rsidR="002E2ECE" w14:paraId="34987185" w14:textId="77777777">
        <w:tc>
          <w:tcPr>
            <w:tcW w:w="0" w:type="auto"/>
          </w:tcPr>
          <w:p w14:paraId="74504A10" w14:textId="77777777" w:rsidR="002E2ECE" w:rsidRDefault="006158C7">
            <w:pPr>
              <w:pStyle w:val="Compact"/>
              <w:jc w:val="left"/>
            </w:pPr>
            <w:r>
              <w:t>» currency</w:t>
            </w:r>
          </w:p>
        </w:tc>
        <w:tc>
          <w:tcPr>
            <w:tcW w:w="0" w:type="auto"/>
          </w:tcPr>
          <w:p w14:paraId="47363D14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6D1F1A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F2F33E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0E82321" w14:textId="77777777" w:rsidR="002E2ECE" w:rsidRDefault="006158C7">
            <w:pPr>
              <w:pStyle w:val="Compact"/>
              <w:jc w:val="left"/>
            </w:pPr>
            <w:r>
              <w:t>Moeda referente ao valor do faturamento, segundo modelo ISO-4217.</w:t>
            </w:r>
          </w:p>
        </w:tc>
      </w:tr>
      <w:tr w:rsidR="002E2ECE" w14:paraId="7FB51528" w14:textId="77777777">
        <w:tc>
          <w:tcPr>
            <w:tcW w:w="0" w:type="auto"/>
          </w:tcPr>
          <w:p w14:paraId="5747CE90" w14:textId="77777777" w:rsidR="002E2ECE" w:rsidRDefault="006158C7">
            <w:pPr>
              <w:pStyle w:val="Compact"/>
              <w:jc w:val="left"/>
            </w:pPr>
            <w:r>
              <w:t>» amount</w:t>
            </w:r>
          </w:p>
        </w:tc>
        <w:tc>
          <w:tcPr>
            <w:tcW w:w="0" w:type="auto"/>
          </w:tcPr>
          <w:p w14:paraId="78CC3C95" w14:textId="77777777" w:rsidR="002E2ECE" w:rsidRDefault="006158C7">
            <w:pPr>
              <w:pStyle w:val="Compact"/>
              <w:jc w:val="left"/>
            </w:pPr>
            <w:r>
              <w:t>string|null</w:t>
            </w:r>
          </w:p>
        </w:tc>
        <w:tc>
          <w:tcPr>
            <w:tcW w:w="0" w:type="auto"/>
          </w:tcPr>
          <w:p w14:paraId="4E3D0AE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6D8139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A7543C0" w14:textId="77777777" w:rsidR="002E2ECE" w:rsidRDefault="006158C7">
            <w:pPr>
              <w:pStyle w:val="Compact"/>
              <w:jc w:val="left"/>
            </w:pPr>
            <w:r>
              <w:t>Valor do faturamento</w:t>
            </w:r>
          </w:p>
        </w:tc>
      </w:tr>
      <w:tr w:rsidR="002E2ECE" w14:paraId="1566264A" w14:textId="77777777">
        <w:tc>
          <w:tcPr>
            <w:tcW w:w="0" w:type="auto"/>
          </w:tcPr>
          <w:p w14:paraId="60F99BD6" w14:textId="77777777" w:rsidR="002E2ECE" w:rsidRDefault="006158C7">
            <w:pPr>
              <w:pStyle w:val="Compact"/>
              <w:jc w:val="left"/>
            </w:pPr>
            <w:r>
              <w:t>» year</w:t>
            </w:r>
          </w:p>
        </w:tc>
        <w:tc>
          <w:tcPr>
            <w:tcW w:w="0" w:type="auto"/>
          </w:tcPr>
          <w:p w14:paraId="62DC47C4" w14:textId="77777777" w:rsidR="002E2ECE" w:rsidRDefault="006158C7">
            <w:pPr>
              <w:pStyle w:val="Compact"/>
              <w:jc w:val="left"/>
            </w:pPr>
            <w:r>
              <w:t>string(date-fullyear)</w:t>
            </w:r>
          </w:p>
        </w:tc>
        <w:tc>
          <w:tcPr>
            <w:tcW w:w="0" w:type="auto"/>
          </w:tcPr>
          <w:p w14:paraId="37BA210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A92599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B84EC32" w14:textId="77777777" w:rsidR="002E2ECE" w:rsidRDefault="006158C7">
            <w:pPr>
              <w:pStyle w:val="Compact"/>
              <w:jc w:val="left"/>
            </w:pPr>
            <w:r>
              <w:t>Ano de referência do faturamento, conforme especificação RFC-3339.</w:t>
            </w:r>
          </w:p>
        </w:tc>
      </w:tr>
      <w:tr w:rsidR="002E2ECE" w14:paraId="3357F208" w14:textId="77777777">
        <w:tc>
          <w:tcPr>
            <w:tcW w:w="0" w:type="auto"/>
          </w:tcPr>
          <w:p w14:paraId="0AD79C7C" w14:textId="77777777" w:rsidR="002E2ECE" w:rsidRDefault="006158C7">
            <w:pPr>
              <w:pStyle w:val="Compact"/>
              <w:jc w:val="left"/>
            </w:pPr>
            <w:r>
              <w:t>informedPatrimony</w:t>
            </w:r>
          </w:p>
        </w:tc>
        <w:tc>
          <w:tcPr>
            <w:tcW w:w="0" w:type="auto"/>
          </w:tcPr>
          <w:p w14:paraId="0C9AEBFC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2E5BD91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4A4508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EB2FB1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6B6B27BF" w14:textId="77777777">
        <w:tc>
          <w:tcPr>
            <w:tcW w:w="0" w:type="auto"/>
          </w:tcPr>
          <w:p w14:paraId="4FECF1CD" w14:textId="77777777" w:rsidR="002E2ECE" w:rsidRDefault="006158C7">
            <w:pPr>
              <w:pStyle w:val="Compact"/>
              <w:jc w:val="left"/>
            </w:pPr>
            <w:r>
              <w:t>» currency</w:t>
            </w:r>
          </w:p>
        </w:tc>
        <w:tc>
          <w:tcPr>
            <w:tcW w:w="0" w:type="auto"/>
          </w:tcPr>
          <w:p w14:paraId="50051798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E66FF0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05397F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1F9136E" w14:textId="77777777" w:rsidR="002E2ECE" w:rsidRDefault="006158C7">
            <w:pPr>
              <w:pStyle w:val="Compact"/>
              <w:jc w:val="left"/>
            </w:pPr>
            <w:r>
              <w:t>Moeda referente ao valor do patrimônio, segundo modelo ISO-4217.</w:t>
            </w:r>
          </w:p>
        </w:tc>
      </w:tr>
      <w:tr w:rsidR="002E2ECE" w14:paraId="76BFA244" w14:textId="77777777">
        <w:tc>
          <w:tcPr>
            <w:tcW w:w="0" w:type="auto"/>
          </w:tcPr>
          <w:p w14:paraId="08E0A8E0" w14:textId="77777777" w:rsidR="002E2ECE" w:rsidRDefault="006158C7">
            <w:pPr>
              <w:pStyle w:val="Compact"/>
              <w:jc w:val="left"/>
            </w:pPr>
            <w:r>
              <w:t>» amount</w:t>
            </w:r>
          </w:p>
        </w:tc>
        <w:tc>
          <w:tcPr>
            <w:tcW w:w="0" w:type="auto"/>
          </w:tcPr>
          <w:p w14:paraId="2DBB4ECD" w14:textId="77777777" w:rsidR="002E2ECE" w:rsidRDefault="006158C7">
            <w:pPr>
              <w:pStyle w:val="Compact"/>
              <w:jc w:val="left"/>
            </w:pPr>
            <w:r>
              <w:t>string|null</w:t>
            </w:r>
          </w:p>
        </w:tc>
        <w:tc>
          <w:tcPr>
            <w:tcW w:w="0" w:type="auto"/>
          </w:tcPr>
          <w:p w14:paraId="05CAD58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16D973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44E3121" w14:textId="77777777" w:rsidR="002E2ECE" w:rsidRDefault="006158C7">
            <w:pPr>
              <w:pStyle w:val="Compact"/>
              <w:jc w:val="left"/>
            </w:pPr>
            <w:r>
              <w:t>Valor do patrimônio</w:t>
            </w:r>
          </w:p>
        </w:tc>
      </w:tr>
      <w:tr w:rsidR="002E2ECE" w14:paraId="2A16E2B0" w14:textId="77777777">
        <w:tc>
          <w:tcPr>
            <w:tcW w:w="0" w:type="auto"/>
          </w:tcPr>
          <w:p w14:paraId="30C0FE78" w14:textId="77777777" w:rsidR="002E2ECE" w:rsidRDefault="006158C7">
            <w:pPr>
              <w:pStyle w:val="Compact"/>
              <w:jc w:val="left"/>
            </w:pPr>
            <w:r>
              <w:t>» date</w:t>
            </w:r>
          </w:p>
        </w:tc>
        <w:tc>
          <w:tcPr>
            <w:tcW w:w="0" w:type="auto"/>
          </w:tcPr>
          <w:p w14:paraId="76EF0D7E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4BE59B0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27A1A5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152370D" w14:textId="77777777" w:rsidR="002E2ECE" w:rsidRDefault="006158C7">
            <w:pPr>
              <w:pStyle w:val="Compact"/>
              <w:jc w:val="left"/>
            </w:pPr>
            <w:r>
              <w:t>Data de referência do patrimônio, conforme especificação RFC-3339.</w:t>
            </w:r>
          </w:p>
        </w:tc>
      </w:tr>
    </w:tbl>
    <w:p w14:paraId="4B03422B" w14:textId="77777777" w:rsidR="002E2ECE" w:rsidRDefault="006158C7">
      <w:pPr>
        <w:pStyle w:val="Heading2"/>
      </w:pPr>
      <w:bookmarkStart w:id="478" w:name="personalcomplimentaryinformationdata"/>
      <w:bookmarkStart w:id="479" w:name="_Toc129181176"/>
      <w:bookmarkEnd w:id="474"/>
      <w:bookmarkEnd w:id="477"/>
      <w:r>
        <w:t>PersonalComplimentaryInformationData</w:t>
      </w:r>
      <w:bookmarkEnd w:id="479"/>
      <w:r>
        <w:t xml:space="preserve"> </w:t>
      </w:r>
      <w:bookmarkStart w:id="480" w:name="Xf131ab0fc5afdd0bb8194fbbe2b4f96f80c185f"/>
      <w:bookmarkEnd w:id="480"/>
    </w:p>
    <w:p w14:paraId="570E495B" w14:textId="77777777" w:rsidR="002E2ECE" w:rsidRDefault="006158C7">
      <w:pPr>
        <w:pStyle w:val="FirstParagraph"/>
      </w:pPr>
      <w:r>
        <w:t xml:space="preserve">   </w:t>
      </w:r>
    </w:p>
    <w:p w14:paraId="5A210AD0" w14:textId="77777777" w:rsidR="002E2ECE" w:rsidRDefault="006158C7">
      <w:pPr>
        <w:pStyle w:val="BodyText"/>
      </w:pPr>
      <w:r>
        <w:lastRenderedPageBreak/>
        <w:t>Objeto que reúne as informações relativas ao relacionamento do cliente junto à Instituição. Considera-se relacionamento as informações que permitam conhecer desde quando a pessoa consultada é cliente da instituição, bem como um indicador dos produtos e ser</w:t>
      </w:r>
      <w:r>
        <w:t>viços que ela consome atualmente e seus representantes</w:t>
      </w:r>
    </w:p>
    <w:p w14:paraId="40A8B6D6" w14:textId="77777777" w:rsidR="002E2ECE" w:rsidRDefault="006158C7">
      <w:pPr>
        <w:pStyle w:val="Heading3"/>
      </w:pPr>
      <w:bookmarkStart w:id="481" w:name="propriedades-78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66"/>
        <w:gridCol w:w="2507"/>
        <w:gridCol w:w="1048"/>
        <w:gridCol w:w="1294"/>
        <w:gridCol w:w="2039"/>
      </w:tblGrid>
      <w:tr w:rsidR="002E2ECE" w14:paraId="1B84B120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37B1173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3593D39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18E8262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32CB8CD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5BA6A16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2FDD6F12" w14:textId="77777777">
        <w:tc>
          <w:tcPr>
            <w:tcW w:w="0" w:type="auto"/>
          </w:tcPr>
          <w:p w14:paraId="4C8BD804" w14:textId="77777777" w:rsidR="002E2ECE" w:rsidRDefault="006158C7">
            <w:pPr>
              <w:pStyle w:val="Compact"/>
              <w:jc w:val="left"/>
            </w:pPr>
            <w:r>
              <w:t>updateDateTime</w:t>
            </w:r>
          </w:p>
        </w:tc>
        <w:tc>
          <w:tcPr>
            <w:tcW w:w="0" w:type="auto"/>
          </w:tcPr>
          <w:p w14:paraId="2BEADE8E" w14:textId="77777777" w:rsidR="002E2ECE" w:rsidRDefault="006158C7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6C68C3E7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A30585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BA29AB" w14:textId="77777777" w:rsidR="002E2ECE" w:rsidRDefault="006158C7">
            <w:pPr>
              <w:pStyle w:val="Compact"/>
              <w:jc w:val="left"/>
            </w:pPr>
            <w:r>
              <w:t>Data e hora da atualização do bloco de Relacionamento, conforme especificação RFC-3339, formato UTC.</w:t>
            </w:r>
          </w:p>
        </w:tc>
      </w:tr>
      <w:tr w:rsidR="002E2ECE" w14:paraId="02A1154B" w14:textId="77777777">
        <w:tc>
          <w:tcPr>
            <w:tcW w:w="0" w:type="auto"/>
          </w:tcPr>
          <w:p w14:paraId="5CFAD962" w14:textId="77777777" w:rsidR="002E2ECE" w:rsidRDefault="006158C7">
            <w:pPr>
              <w:pStyle w:val="Compact"/>
              <w:jc w:val="left"/>
            </w:pPr>
            <w:r>
              <w:t>startDate</w:t>
            </w:r>
          </w:p>
        </w:tc>
        <w:tc>
          <w:tcPr>
            <w:tcW w:w="0" w:type="auto"/>
          </w:tcPr>
          <w:p w14:paraId="1E726842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261675C8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6B1504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B61665F" w14:textId="77777777" w:rsidR="002E2ECE" w:rsidRDefault="006158C7">
            <w:pPr>
              <w:pStyle w:val="Compact"/>
              <w:jc w:val="left"/>
            </w:pPr>
            <w:r>
              <w:t>Data mais antiga de início de relacionamento, considerando todos os contratos (vigentes e não vigentes). Os contratos não</w:t>
            </w:r>
            <w:r>
              <w:t xml:space="preserve"> vigentes considerados devem contemplar, no mínimo o período indicado na Tabela 4.1.</w:t>
            </w:r>
          </w:p>
        </w:tc>
      </w:tr>
      <w:tr w:rsidR="002E2ECE" w14:paraId="4A605471" w14:textId="77777777">
        <w:tc>
          <w:tcPr>
            <w:tcW w:w="0" w:type="auto"/>
          </w:tcPr>
          <w:p w14:paraId="78BA9C5C" w14:textId="77777777" w:rsidR="002E2ECE" w:rsidRDefault="006158C7">
            <w:pPr>
              <w:pStyle w:val="Compact"/>
              <w:jc w:val="left"/>
            </w:pPr>
            <w:r>
              <w:t>relationshipBeginning</w:t>
            </w:r>
          </w:p>
        </w:tc>
        <w:tc>
          <w:tcPr>
            <w:tcW w:w="0" w:type="auto"/>
          </w:tcPr>
          <w:p w14:paraId="2A0D6585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5EFC5FA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2EF712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6D59275" w14:textId="77777777" w:rsidR="002E2ECE" w:rsidRDefault="006158C7">
            <w:pPr>
              <w:pStyle w:val="Compact"/>
              <w:jc w:val="left"/>
            </w:pPr>
            <w:r>
              <w:t>Campo deve ser preenchido com a data da apólice/contrato vigente mais antiga (caso haja contrato vigente)</w:t>
            </w:r>
          </w:p>
        </w:tc>
      </w:tr>
      <w:tr w:rsidR="002E2ECE" w14:paraId="58C00BB7" w14:textId="77777777">
        <w:tc>
          <w:tcPr>
            <w:tcW w:w="0" w:type="auto"/>
          </w:tcPr>
          <w:p w14:paraId="6C9446E5" w14:textId="77777777" w:rsidR="002E2ECE" w:rsidRDefault="006158C7">
            <w:pPr>
              <w:pStyle w:val="Compact"/>
              <w:jc w:val="left"/>
            </w:pPr>
            <w:r>
              <w:t>productsServices</w:t>
            </w:r>
          </w:p>
        </w:tc>
        <w:tc>
          <w:tcPr>
            <w:tcW w:w="0" w:type="auto"/>
          </w:tcPr>
          <w:p w14:paraId="0F70A2D9" w14:textId="77777777" w:rsidR="002E2ECE" w:rsidRDefault="006158C7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6F2428C9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93D8B9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920574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14F225CC" w14:textId="77777777">
        <w:tc>
          <w:tcPr>
            <w:tcW w:w="0" w:type="auto"/>
          </w:tcPr>
          <w:p w14:paraId="5A8E40AC" w14:textId="77777777" w:rsidR="002E2ECE" w:rsidRDefault="006158C7">
            <w:pPr>
              <w:pStyle w:val="Compact"/>
              <w:jc w:val="left"/>
            </w:pPr>
            <w:r>
              <w:t>» contract</w:t>
            </w:r>
          </w:p>
        </w:tc>
        <w:tc>
          <w:tcPr>
            <w:tcW w:w="0" w:type="auto"/>
          </w:tcPr>
          <w:p w14:paraId="1E53F47B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5D6DF0A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F3739A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4AABBC4" w14:textId="77777777" w:rsidR="002E2ECE" w:rsidRDefault="006158C7">
            <w:pPr>
              <w:pStyle w:val="Compact"/>
              <w:jc w:val="left"/>
            </w:pPr>
            <w:r>
              <w:t>Campo deve conter todos os contratos do cliente nos últimos 12 meses (número da apólice individual ou contrato ou certificado ou bilhete)</w:t>
            </w:r>
          </w:p>
        </w:tc>
      </w:tr>
      <w:tr w:rsidR="002E2ECE" w14:paraId="1D4A5CB0" w14:textId="77777777">
        <w:tc>
          <w:tcPr>
            <w:tcW w:w="0" w:type="auto"/>
          </w:tcPr>
          <w:p w14:paraId="28A0C38D" w14:textId="77777777" w:rsidR="002E2ECE" w:rsidRDefault="006158C7">
            <w:pPr>
              <w:pStyle w:val="Compact"/>
              <w:jc w:val="left"/>
            </w:pPr>
            <w:r>
              <w:t>» type</w:t>
            </w:r>
          </w:p>
        </w:tc>
        <w:tc>
          <w:tcPr>
            <w:tcW w:w="0" w:type="auto"/>
          </w:tcPr>
          <w:p w14:paraId="3A7AB3CB" w14:textId="77777777" w:rsidR="002E2ECE" w:rsidRDefault="006158C7">
            <w:pPr>
              <w:pStyle w:val="Compact"/>
              <w:jc w:val="left"/>
            </w:pPr>
            <w:hyperlink w:anchor="schemaenumproductservicetype">
              <w:r>
                <w:rPr>
                  <w:rStyle w:val="Hyperlink"/>
                </w:rPr>
                <w:t>EnumProductServiceType</w:t>
              </w:r>
            </w:hyperlink>
          </w:p>
        </w:tc>
        <w:tc>
          <w:tcPr>
            <w:tcW w:w="0" w:type="auto"/>
          </w:tcPr>
          <w:p w14:paraId="105035BC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02A2F9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D7143FF" w14:textId="77777777" w:rsidR="002E2ECE" w:rsidRDefault="006158C7">
            <w:pPr>
              <w:pStyle w:val="Compact"/>
              <w:jc w:val="left"/>
            </w:pPr>
            <w:r>
              <w:t>Tipos de produtos.</w:t>
            </w:r>
          </w:p>
        </w:tc>
      </w:tr>
      <w:tr w:rsidR="002E2ECE" w14:paraId="3AE02CEB" w14:textId="77777777">
        <w:tc>
          <w:tcPr>
            <w:tcW w:w="0" w:type="auto"/>
          </w:tcPr>
          <w:p w14:paraId="48D2979D" w14:textId="77777777" w:rsidR="002E2ECE" w:rsidRDefault="006158C7">
            <w:pPr>
              <w:pStyle w:val="Compact"/>
              <w:jc w:val="left"/>
            </w:pPr>
            <w:r>
              <w:lastRenderedPageBreak/>
              <w:t>» insu</w:t>
            </w:r>
            <w:r>
              <w:t>ranceLineCode</w:t>
            </w:r>
          </w:p>
        </w:tc>
        <w:tc>
          <w:tcPr>
            <w:tcW w:w="0" w:type="auto"/>
          </w:tcPr>
          <w:p w14:paraId="520F4D68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01973C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B7BBA2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4A1B66C" w14:textId="77777777" w:rsidR="002E2ECE" w:rsidRDefault="006158C7">
            <w:pPr>
              <w:pStyle w:val="Compact"/>
              <w:jc w:val="left"/>
            </w:pPr>
            <w:r>
              <w:t>Indicar para cada contrato, caso aplicável, o código do ramo, conforme listagem de códigos definida em regulamentação específica sobre contabilização em ramos. Obs - Caso tipo de produto do contrato for “Seguros de Danos”</w:t>
            </w:r>
          </w:p>
        </w:tc>
      </w:tr>
      <w:tr w:rsidR="002E2ECE" w14:paraId="7CA7D525" w14:textId="77777777">
        <w:tc>
          <w:tcPr>
            <w:tcW w:w="0" w:type="auto"/>
          </w:tcPr>
          <w:p w14:paraId="45280B7D" w14:textId="77777777" w:rsidR="002E2ECE" w:rsidRDefault="006158C7">
            <w:pPr>
              <w:pStyle w:val="Compact"/>
              <w:jc w:val="left"/>
            </w:pPr>
            <w:r>
              <w:t>»</w:t>
            </w:r>
            <w:r>
              <w:t xml:space="preserve"> procurators</w:t>
            </w:r>
          </w:p>
        </w:tc>
        <w:tc>
          <w:tcPr>
            <w:tcW w:w="0" w:type="auto"/>
          </w:tcPr>
          <w:p w14:paraId="2C4D8544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personalprocurator">
              <w:r>
                <w:rPr>
                  <w:rStyle w:val="Hyperlink"/>
                </w:rPr>
                <w:t>PersonalProcurator</w:t>
              </w:r>
            </w:hyperlink>
            <w:r>
              <w:t>]</w:t>
            </w:r>
          </w:p>
        </w:tc>
        <w:tc>
          <w:tcPr>
            <w:tcW w:w="0" w:type="auto"/>
          </w:tcPr>
          <w:p w14:paraId="34FE46C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9EE78F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CA4784B" w14:textId="77777777" w:rsidR="002E2ECE" w:rsidRDefault="006158C7">
            <w:pPr>
              <w:pStyle w:val="Compact"/>
              <w:jc w:val="left"/>
            </w:pPr>
            <w:r>
              <w:t>Lista dos representantes. De preenchimento obrigatório se houver representante.</w:t>
            </w:r>
          </w:p>
        </w:tc>
      </w:tr>
    </w:tbl>
    <w:p w14:paraId="4DA8EF0A" w14:textId="77777777" w:rsidR="002E2ECE" w:rsidRDefault="006158C7">
      <w:pPr>
        <w:pStyle w:val="Heading2"/>
      </w:pPr>
      <w:bookmarkStart w:id="482" w:name="personalidentificationdata"/>
      <w:bookmarkStart w:id="483" w:name="_Toc129181177"/>
      <w:bookmarkEnd w:id="478"/>
      <w:bookmarkEnd w:id="481"/>
      <w:r>
        <w:t>PersonalIdentificationData</w:t>
      </w:r>
      <w:bookmarkEnd w:id="483"/>
      <w:r>
        <w:t xml:space="preserve"> </w:t>
      </w:r>
      <w:bookmarkStart w:id="484" w:name="schemapersonalidentificationdata"/>
      <w:bookmarkEnd w:id="484"/>
    </w:p>
    <w:p w14:paraId="64E7438C" w14:textId="77777777" w:rsidR="002E2ECE" w:rsidRDefault="006158C7">
      <w:pPr>
        <w:pStyle w:val="FirstParagraph"/>
      </w:pPr>
      <w:r>
        <w:t xml:space="preserve">   </w:t>
      </w:r>
    </w:p>
    <w:p w14:paraId="171747CD" w14:textId="77777777" w:rsidR="002E2ECE" w:rsidRDefault="006158C7">
      <w:pPr>
        <w:pStyle w:val="BodyText"/>
      </w:pPr>
      <w:r>
        <w:t>Conjunto de informações relativas a Identificação o</w:t>
      </w:r>
      <w:r>
        <w:t>u seja a ação e o efeito de identificar de forma única a pessoa natural através de seus dados cadastrais.</w:t>
      </w:r>
    </w:p>
    <w:p w14:paraId="732A3333" w14:textId="77777777" w:rsidR="002E2ECE" w:rsidRDefault="006158C7">
      <w:pPr>
        <w:pStyle w:val="Heading3"/>
      </w:pPr>
      <w:bookmarkStart w:id="485" w:name="propriedades-79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80"/>
        <w:gridCol w:w="2433"/>
        <w:gridCol w:w="1013"/>
        <w:gridCol w:w="1248"/>
        <w:gridCol w:w="2180"/>
      </w:tblGrid>
      <w:tr w:rsidR="002E2ECE" w14:paraId="5DC94E40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4FB206B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1176A23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A4F7C36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65CDFA2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3FC36A5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3CA09F79" w14:textId="77777777">
        <w:tc>
          <w:tcPr>
            <w:tcW w:w="0" w:type="auto"/>
          </w:tcPr>
          <w:p w14:paraId="0ECBE630" w14:textId="77777777" w:rsidR="002E2ECE" w:rsidRDefault="006158C7">
            <w:pPr>
              <w:pStyle w:val="Compact"/>
              <w:jc w:val="left"/>
            </w:pPr>
            <w:r>
              <w:t>updateDateTime</w:t>
            </w:r>
          </w:p>
        </w:tc>
        <w:tc>
          <w:tcPr>
            <w:tcW w:w="0" w:type="auto"/>
          </w:tcPr>
          <w:p w14:paraId="3F4A795C" w14:textId="77777777" w:rsidR="002E2ECE" w:rsidRDefault="006158C7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271E818F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85D1B3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6E93B9D" w14:textId="77777777" w:rsidR="002E2ECE" w:rsidRDefault="006158C7">
            <w:pPr>
              <w:pStyle w:val="Compact"/>
              <w:jc w:val="left"/>
            </w:pPr>
            <w:r>
              <w:t>Data e hora da atualização do bloco, conforme especificação RFC-3339</w:t>
            </w:r>
          </w:p>
        </w:tc>
      </w:tr>
      <w:tr w:rsidR="002E2ECE" w14:paraId="2CBCC18C" w14:textId="77777777">
        <w:tc>
          <w:tcPr>
            <w:tcW w:w="0" w:type="auto"/>
          </w:tcPr>
          <w:p w14:paraId="7912A997" w14:textId="77777777" w:rsidR="002E2ECE" w:rsidRDefault="006158C7">
            <w:pPr>
              <w:pStyle w:val="Compact"/>
              <w:jc w:val="left"/>
            </w:pPr>
            <w:r>
              <w:t>personalId</w:t>
            </w:r>
          </w:p>
        </w:tc>
        <w:tc>
          <w:tcPr>
            <w:tcW w:w="0" w:type="auto"/>
          </w:tcPr>
          <w:p w14:paraId="5C00EE61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AC5E81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5648C1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D5E7BB5" w14:textId="77777777" w:rsidR="002E2ECE" w:rsidRDefault="006158C7">
            <w:pPr>
              <w:pStyle w:val="Compact"/>
              <w:jc w:val="left"/>
            </w:pPr>
            <w:r>
              <w:t>Um identificador único e imutável usado para identificar o recurso cliente pessoa natural dentro da transmissora. Este identificador não tem significado para</w:t>
            </w:r>
            <w:r>
              <w:t xml:space="preserve"> o cliente que deu o </w:t>
            </w:r>
            <w:r>
              <w:lastRenderedPageBreak/>
              <w:t>consentimento</w:t>
            </w:r>
          </w:p>
        </w:tc>
      </w:tr>
      <w:tr w:rsidR="002E2ECE" w14:paraId="127A3C4A" w14:textId="77777777">
        <w:tc>
          <w:tcPr>
            <w:tcW w:w="0" w:type="auto"/>
          </w:tcPr>
          <w:p w14:paraId="6059D5D3" w14:textId="77777777" w:rsidR="002E2ECE" w:rsidRDefault="006158C7">
            <w:pPr>
              <w:pStyle w:val="Compact"/>
              <w:jc w:val="left"/>
            </w:pPr>
            <w:r>
              <w:lastRenderedPageBreak/>
              <w:t>brandName</w:t>
            </w:r>
          </w:p>
        </w:tc>
        <w:tc>
          <w:tcPr>
            <w:tcW w:w="0" w:type="auto"/>
          </w:tcPr>
          <w:p w14:paraId="716CE1CE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91F9A16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C6740B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02B9184" w14:textId="77777777" w:rsidR="002E2ECE" w:rsidRDefault="006158C7">
            <w:pPr>
              <w:pStyle w:val="Compact"/>
              <w:jc w:val="left"/>
            </w:pPr>
            <w:r>
              <w:t>Nome da Marca reportada pelo participante do Open Insurance. O conceito a que se refere a marca é em essência uma promessa da empresa em fornecer uma série específica de atributos, benefícios e serviços uniformes aos clientes</w:t>
            </w:r>
          </w:p>
        </w:tc>
      </w:tr>
      <w:tr w:rsidR="002E2ECE" w14:paraId="411A4E37" w14:textId="77777777">
        <w:tc>
          <w:tcPr>
            <w:tcW w:w="0" w:type="auto"/>
          </w:tcPr>
          <w:p w14:paraId="7667935C" w14:textId="77777777" w:rsidR="002E2ECE" w:rsidRDefault="006158C7">
            <w:pPr>
              <w:pStyle w:val="Compact"/>
              <w:jc w:val="left"/>
            </w:pPr>
            <w:r>
              <w:t>civilName</w:t>
            </w:r>
          </w:p>
        </w:tc>
        <w:tc>
          <w:tcPr>
            <w:tcW w:w="0" w:type="auto"/>
          </w:tcPr>
          <w:p w14:paraId="7E8D1E43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6CEFBA3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D98431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55320B3" w14:textId="77777777" w:rsidR="002E2ECE" w:rsidRDefault="006158C7">
            <w:pPr>
              <w:pStyle w:val="Compact"/>
              <w:jc w:val="left"/>
            </w:pPr>
            <w:r>
              <w:t>No</w:t>
            </w:r>
            <w:r>
              <w:t>me civil completo da pessoa natural (Direito fundamental da pessoa, o nome civil é aquele atribuído à pessoa natural desde o registro de seu nascimento, com o qual será identificada por toda a sua vida, bem como após a sua morte)</w:t>
            </w:r>
          </w:p>
        </w:tc>
      </w:tr>
      <w:tr w:rsidR="002E2ECE" w14:paraId="64A46CB4" w14:textId="77777777">
        <w:tc>
          <w:tcPr>
            <w:tcW w:w="0" w:type="auto"/>
          </w:tcPr>
          <w:p w14:paraId="29376FFE" w14:textId="77777777" w:rsidR="002E2ECE" w:rsidRDefault="006158C7">
            <w:pPr>
              <w:pStyle w:val="Compact"/>
              <w:jc w:val="left"/>
            </w:pPr>
            <w:r>
              <w:t>socialName</w:t>
            </w:r>
          </w:p>
        </w:tc>
        <w:tc>
          <w:tcPr>
            <w:tcW w:w="0" w:type="auto"/>
          </w:tcPr>
          <w:p w14:paraId="4ED03F36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615CF9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DC98695" w14:textId="77777777" w:rsidR="002E2ECE" w:rsidRDefault="006158C7">
            <w:pPr>
              <w:pStyle w:val="Compact"/>
              <w:jc w:val="left"/>
            </w:pPr>
            <w:r>
              <w:t>n</w:t>
            </w:r>
            <w:r>
              <w:t>one</w:t>
            </w:r>
          </w:p>
        </w:tc>
        <w:tc>
          <w:tcPr>
            <w:tcW w:w="0" w:type="auto"/>
          </w:tcPr>
          <w:p w14:paraId="273CDAD9" w14:textId="77777777" w:rsidR="002E2ECE" w:rsidRDefault="006158C7">
            <w:pPr>
              <w:pStyle w:val="Compact"/>
              <w:jc w:val="left"/>
            </w:pPr>
            <w:r>
              <w:t>Nome social da pessoa natural, se houver. (aquele pelo qual travestis e transexuais se reconhecem, bem como são identificados por sua comunidade e em seu meio social, conforme Decreto Local).</w:t>
            </w:r>
          </w:p>
        </w:tc>
      </w:tr>
      <w:tr w:rsidR="002E2ECE" w14:paraId="27E77EC7" w14:textId="77777777">
        <w:tc>
          <w:tcPr>
            <w:tcW w:w="0" w:type="auto"/>
          </w:tcPr>
          <w:p w14:paraId="12EB263C" w14:textId="77777777" w:rsidR="002E2ECE" w:rsidRDefault="006158C7">
            <w:pPr>
              <w:pStyle w:val="Compact"/>
              <w:jc w:val="left"/>
            </w:pPr>
            <w:r>
              <w:t>cpfNumber</w:t>
            </w:r>
          </w:p>
        </w:tc>
        <w:tc>
          <w:tcPr>
            <w:tcW w:w="0" w:type="auto"/>
          </w:tcPr>
          <w:p w14:paraId="62269467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D180DA1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ECFCE0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51EC139" w14:textId="77777777" w:rsidR="002E2ECE" w:rsidRDefault="006158C7">
            <w:pPr>
              <w:pStyle w:val="Compact"/>
              <w:jc w:val="left"/>
            </w:pPr>
            <w:r>
              <w:t>Número completo do CPF. Atributo</w:t>
            </w:r>
            <w:r>
              <w:t xml:space="preserve"> que corresponde às informações mínimas exigidas pela </w:t>
            </w:r>
            <w:r>
              <w:lastRenderedPageBreak/>
              <w:t>Regulamentação em vigor. O CPF é o Cadastro de Pessoa natural. Ele é um documento feito pela Receita Federal e serve para identificar os contribuintes. O CPF é uma numeração com 11 dígitos, que só mudam</w:t>
            </w:r>
            <w:r>
              <w:t xml:space="preserve"> por decisão judicial. O documento é emitido pela receita federal Condicional a seleção de true em hasBrazilianNationality</w:t>
            </w:r>
          </w:p>
        </w:tc>
      </w:tr>
      <w:tr w:rsidR="002E2ECE" w14:paraId="3E6CA947" w14:textId="77777777">
        <w:tc>
          <w:tcPr>
            <w:tcW w:w="0" w:type="auto"/>
          </w:tcPr>
          <w:p w14:paraId="76F74E50" w14:textId="77777777" w:rsidR="002E2ECE" w:rsidRDefault="006158C7">
            <w:pPr>
              <w:pStyle w:val="Compact"/>
              <w:jc w:val="left"/>
            </w:pPr>
            <w:r>
              <w:lastRenderedPageBreak/>
              <w:t>companyInfo</w:t>
            </w:r>
          </w:p>
        </w:tc>
        <w:tc>
          <w:tcPr>
            <w:tcW w:w="0" w:type="auto"/>
          </w:tcPr>
          <w:p w14:paraId="088451D8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57448BD5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BB5455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4320813" w14:textId="77777777" w:rsidR="002E2ECE" w:rsidRDefault="006158C7">
            <w:pPr>
              <w:pStyle w:val="Compact"/>
              <w:jc w:val="left"/>
            </w:pPr>
            <w:r>
              <w:t>Informações referente a sociedade a qual a marca pertence.</w:t>
            </w:r>
          </w:p>
        </w:tc>
      </w:tr>
      <w:tr w:rsidR="002E2ECE" w14:paraId="5CFE65AC" w14:textId="77777777">
        <w:tc>
          <w:tcPr>
            <w:tcW w:w="0" w:type="auto"/>
          </w:tcPr>
          <w:p w14:paraId="69A6E3AE" w14:textId="77777777" w:rsidR="002E2ECE" w:rsidRDefault="006158C7">
            <w:pPr>
              <w:pStyle w:val="Compact"/>
              <w:jc w:val="left"/>
            </w:pPr>
            <w:r>
              <w:t>» cnpjNumber</w:t>
            </w:r>
          </w:p>
        </w:tc>
        <w:tc>
          <w:tcPr>
            <w:tcW w:w="0" w:type="auto"/>
          </w:tcPr>
          <w:p w14:paraId="427970B7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7E5E28A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9309B9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8CE4A1F" w14:textId="77777777" w:rsidR="002E2ECE" w:rsidRDefault="006158C7">
            <w:pPr>
              <w:pStyle w:val="Compact"/>
              <w:jc w:val="left"/>
            </w:pPr>
            <w:r>
              <w:t>Número completo do CNPJ da instituição responsável pelo Cadastro - o CNPJ corresponde ao número de inscrição no Cadastro de Pessoa Jurídica. Deve-se ter apenas os núm</w:t>
            </w:r>
            <w:r>
              <w:t>eros do CNPJ, sem máscara</w:t>
            </w:r>
          </w:p>
        </w:tc>
      </w:tr>
      <w:tr w:rsidR="002E2ECE" w14:paraId="6E036D34" w14:textId="77777777">
        <w:tc>
          <w:tcPr>
            <w:tcW w:w="0" w:type="auto"/>
          </w:tcPr>
          <w:p w14:paraId="268F4C3B" w14:textId="77777777" w:rsidR="002E2ECE" w:rsidRDefault="006158C7">
            <w:pPr>
              <w:pStyle w:val="Compact"/>
              <w:jc w:val="left"/>
            </w:pPr>
            <w:r>
              <w:t>» name</w:t>
            </w:r>
          </w:p>
        </w:tc>
        <w:tc>
          <w:tcPr>
            <w:tcW w:w="0" w:type="auto"/>
          </w:tcPr>
          <w:p w14:paraId="626C379E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C9E8D79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9A65C7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E34E35F" w14:textId="77777777" w:rsidR="002E2ECE" w:rsidRDefault="006158C7">
            <w:pPr>
              <w:pStyle w:val="Compact"/>
              <w:jc w:val="left"/>
            </w:pPr>
            <w:r>
              <w:t>Nome da Instituição, pertencente à Marca, responsável pela Dependência</w:t>
            </w:r>
          </w:p>
        </w:tc>
      </w:tr>
      <w:tr w:rsidR="002E2ECE" w14:paraId="39A4AB16" w14:textId="77777777">
        <w:tc>
          <w:tcPr>
            <w:tcW w:w="0" w:type="auto"/>
          </w:tcPr>
          <w:p w14:paraId="14815EDA" w14:textId="77777777" w:rsidR="002E2ECE" w:rsidRDefault="006158C7">
            <w:pPr>
              <w:pStyle w:val="Compact"/>
              <w:jc w:val="left"/>
            </w:pPr>
            <w:r>
              <w:t>documents</w:t>
            </w:r>
          </w:p>
        </w:tc>
        <w:tc>
          <w:tcPr>
            <w:tcW w:w="0" w:type="auto"/>
          </w:tcPr>
          <w:p w14:paraId="42208785" w14:textId="77777777" w:rsidR="002E2ECE" w:rsidRDefault="006158C7">
            <w:pPr>
              <w:pStyle w:val="Compact"/>
              <w:jc w:val="left"/>
            </w:pPr>
            <w:hyperlink w:anchor="schemapersonaldocuments">
              <w:r>
                <w:rPr>
                  <w:rStyle w:val="Hyperlink"/>
                </w:rPr>
                <w:t>PersonalDocuments</w:t>
              </w:r>
            </w:hyperlink>
          </w:p>
        </w:tc>
        <w:tc>
          <w:tcPr>
            <w:tcW w:w="0" w:type="auto"/>
          </w:tcPr>
          <w:p w14:paraId="74FBC73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A176BC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8E1ABD" w14:textId="77777777" w:rsidR="002E2ECE" w:rsidRDefault="006158C7">
            <w:pPr>
              <w:pStyle w:val="Compact"/>
              <w:jc w:val="left"/>
            </w:pPr>
            <w:r>
              <w:t>Objeto agrupador de informações relativas a Documentos da pessoa natural</w:t>
            </w:r>
          </w:p>
        </w:tc>
      </w:tr>
      <w:tr w:rsidR="002E2ECE" w14:paraId="7ACB8001" w14:textId="77777777">
        <w:tc>
          <w:tcPr>
            <w:tcW w:w="0" w:type="auto"/>
          </w:tcPr>
          <w:p w14:paraId="7D445084" w14:textId="77777777" w:rsidR="002E2ECE" w:rsidRDefault="006158C7">
            <w:pPr>
              <w:pStyle w:val="Compact"/>
              <w:jc w:val="left"/>
            </w:pPr>
            <w:r>
              <w:t>hasBrazilianNationality</w:t>
            </w:r>
          </w:p>
        </w:tc>
        <w:tc>
          <w:tcPr>
            <w:tcW w:w="0" w:type="auto"/>
          </w:tcPr>
          <w:p w14:paraId="40D1DCE0" w14:textId="77777777" w:rsidR="002E2ECE" w:rsidRDefault="006158C7">
            <w:pPr>
              <w:pStyle w:val="Compact"/>
              <w:jc w:val="left"/>
            </w:pPr>
            <w:r>
              <w:t>boolean|null</w:t>
            </w:r>
          </w:p>
        </w:tc>
        <w:tc>
          <w:tcPr>
            <w:tcW w:w="0" w:type="auto"/>
          </w:tcPr>
          <w:p w14:paraId="4E136034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85E9B2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07244F0" w14:textId="77777777" w:rsidR="002E2ECE" w:rsidRDefault="006158C7">
            <w:pPr>
              <w:pStyle w:val="Compact"/>
              <w:jc w:val="left"/>
            </w:pPr>
            <w:r>
              <w:t xml:space="preserve">Informa se o Cliente tem nacionalidade </w:t>
            </w:r>
            <w:r>
              <w:lastRenderedPageBreak/>
              <w:t>brasileira.</w:t>
            </w:r>
          </w:p>
        </w:tc>
      </w:tr>
      <w:tr w:rsidR="002E2ECE" w14:paraId="09EA9328" w14:textId="77777777">
        <w:tc>
          <w:tcPr>
            <w:tcW w:w="0" w:type="auto"/>
          </w:tcPr>
          <w:p w14:paraId="6BFA97E1" w14:textId="77777777" w:rsidR="002E2ECE" w:rsidRDefault="006158C7">
            <w:pPr>
              <w:pStyle w:val="Compact"/>
              <w:jc w:val="left"/>
            </w:pPr>
            <w:r>
              <w:lastRenderedPageBreak/>
              <w:t>otherNationalitiesInfo</w:t>
            </w:r>
          </w:p>
        </w:tc>
        <w:tc>
          <w:tcPr>
            <w:tcW w:w="0" w:type="auto"/>
          </w:tcPr>
          <w:p w14:paraId="07A173C6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7E32F1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192A67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20877D9" w14:textId="77777777" w:rsidR="002E2ECE" w:rsidRDefault="006158C7">
            <w:pPr>
              <w:pStyle w:val="Compact"/>
              <w:jc w:val="left"/>
            </w:pPr>
            <w:r>
              <w:t>Código do pais de acordo com o código “alpha3” do ISO-3166</w:t>
            </w:r>
          </w:p>
        </w:tc>
      </w:tr>
      <w:tr w:rsidR="002E2ECE" w14:paraId="52E67C9B" w14:textId="77777777">
        <w:tc>
          <w:tcPr>
            <w:tcW w:w="0" w:type="auto"/>
          </w:tcPr>
          <w:p w14:paraId="071C1869" w14:textId="77777777" w:rsidR="002E2ECE" w:rsidRDefault="006158C7">
            <w:pPr>
              <w:pStyle w:val="Compact"/>
              <w:jc w:val="left"/>
            </w:pPr>
            <w:r>
              <w:t>otherDocuments</w:t>
            </w:r>
          </w:p>
        </w:tc>
        <w:tc>
          <w:tcPr>
            <w:tcW w:w="0" w:type="auto"/>
          </w:tcPr>
          <w:p w14:paraId="5BE1346E" w14:textId="77777777" w:rsidR="002E2ECE" w:rsidRDefault="006158C7">
            <w:pPr>
              <w:pStyle w:val="Compact"/>
              <w:jc w:val="left"/>
            </w:pPr>
            <w:hyperlink w:anchor="schemaotherpersonaldocuments">
              <w:r>
                <w:rPr>
                  <w:rStyle w:val="Hyperlink"/>
                </w:rPr>
                <w:t>OtherPersonalDocuments</w:t>
              </w:r>
            </w:hyperlink>
          </w:p>
        </w:tc>
        <w:tc>
          <w:tcPr>
            <w:tcW w:w="0" w:type="auto"/>
          </w:tcPr>
          <w:p w14:paraId="69A55A5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786C70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88DCC6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234CEC2E" w14:textId="77777777">
        <w:tc>
          <w:tcPr>
            <w:tcW w:w="0" w:type="auto"/>
          </w:tcPr>
          <w:p w14:paraId="6F471834" w14:textId="77777777" w:rsidR="002E2ECE" w:rsidRDefault="006158C7">
            <w:pPr>
              <w:pStyle w:val="Compact"/>
              <w:jc w:val="left"/>
            </w:pPr>
            <w:r>
              <w:t>contact</w:t>
            </w:r>
          </w:p>
        </w:tc>
        <w:tc>
          <w:tcPr>
            <w:tcW w:w="0" w:type="auto"/>
          </w:tcPr>
          <w:p w14:paraId="15787130" w14:textId="77777777" w:rsidR="002E2ECE" w:rsidRDefault="006158C7">
            <w:pPr>
              <w:pStyle w:val="Compact"/>
              <w:jc w:val="left"/>
            </w:pPr>
            <w:hyperlink w:anchor="schemapersonalcontact">
              <w:r>
                <w:rPr>
                  <w:rStyle w:val="Hyperlink"/>
                </w:rPr>
                <w:t>PersonalContact</w:t>
              </w:r>
            </w:hyperlink>
          </w:p>
        </w:tc>
        <w:tc>
          <w:tcPr>
            <w:tcW w:w="0" w:type="auto"/>
          </w:tcPr>
          <w:p w14:paraId="489B004D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D6756D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07BAA9D" w14:textId="77777777" w:rsidR="002E2ECE" w:rsidRDefault="006158C7">
            <w:pPr>
              <w:pStyle w:val="Compact"/>
              <w:jc w:val="left"/>
            </w:pPr>
            <w:r>
              <w:t xml:space="preserve">Conjunto de </w:t>
            </w:r>
            <w:r>
              <w:t>informações referentes às formas para contatar o cliente.</w:t>
            </w:r>
          </w:p>
        </w:tc>
      </w:tr>
      <w:tr w:rsidR="002E2ECE" w14:paraId="07899E8B" w14:textId="77777777">
        <w:tc>
          <w:tcPr>
            <w:tcW w:w="0" w:type="auto"/>
          </w:tcPr>
          <w:p w14:paraId="590D5B74" w14:textId="77777777" w:rsidR="002E2ECE" w:rsidRDefault="006158C7">
            <w:pPr>
              <w:pStyle w:val="Compact"/>
              <w:jc w:val="left"/>
            </w:pPr>
            <w:r>
              <w:t>civilStatusCode</w:t>
            </w:r>
          </w:p>
        </w:tc>
        <w:tc>
          <w:tcPr>
            <w:tcW w:w="0" w:type="auto"/>
          </w:tcPr>
          <w:p w14:paraId="707A6610" w14:textId="77777777" w:rsidR="002E2ECE" w:rsidRDefault="006158C7">
            <w:pPr>
              <w:pStyle w:val="Compact"/>
              <w:jc w:val="left"/>
            </w:pPr>
            <w:hyperlink w:anchor="schemaenumcivilstatuscode">
              <w:r>
                <w:rPr>
                  <w:rStyle w:val="Hyperlink"/>
                </w:rPr>
                <w:t>EnumCivilStatusCode</w:t>
              </w:r>
            </w:hyperlink>
          </w:p>
        </w:tc>
        <w:tc>
          <w:tcPr>
            <w:tcW w:w="0" w:type="auto"/>
          </w:tcPr>
          <w:p w14:paraId="22AA722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FE9B28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72007D" w14:textId="77777777" w:rsidR="002E2ECE" w:rsidRDefault="006158C7">
            <w:pPr>
              <w:pStyle w:val="Compact"/>
              <w:jc w:val="left"/>
            </w:pPr>
            <w:r>
              <w:t>Estado civil do cliente.</w:t>
            </w:r>
          </w:p>
        </w:tc>
      </w:tr>
      <w:tr w:rsidR="002E2ECE" w14:paraId="59D3AEA6" w14:textId="77777777">
        <w:tc>
          <w:tcPr>
            <w:tcW w:w="0" w:type="auto"/>
          </w:tcPr>
          <w:p w14:paraId="4593F9E3" w14:textId="77777777" w:rsidR="002E2ECE" w:rsidRDefault="006158C7">
            <w:pPr>
              <w:pStyle w:val="Compact"/>
              <w:jc w:val="left"/>
            </w:pPr>
            <w:r>
              <w:t>sex</w:t>
            </w:r>
          </w:p>
        </w:tc>
        <w:tc>
          <w:tcPr>
            <w:tcW w:w="0" w:type="auto"/>
          </w:tcPr>
          <w:p w14:paraId="58E64691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52DFEF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09C39B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5E89A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246564C9" w14:textId="77777777">
        <w:tc>
          <w:tcPr>
            <w:tcW w:w="0" w:type="auto"/>
          </w:tcPr>
          <w:p w14:paraId="28DFEE1F" w14:textId="77777777" w:rsidR="002E2ECE" w:rsidRDefault="006158C7">
            <w:pPr>
              <w:pStyle w:val="Compact"/>
              <w:jc w:val="left"/>
            </w:pPr>
            <w:r>
              <w:t>birthDate</w:t>
            </w:r>
          </w:p>
        </w:tc>
        <w:tc>
          <w:tcPr>
            <w:tcW w:w="0" w:type="auto"/>
          </w:tcPr>
          <w:p w14:paraId="31BEF09B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05213FE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79C5ED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4EF88F0" w14:textId="77777777" w:rsidR="002E2ECE" w:rsidRDefault="006158C7">
            <w:pPr>
              <w:pStyle w:val="Compact"/>
              <w:jc w:val="left"/>
            </w:pPr>
            <w:r>
              <w:t>Data de nascimento, conforme especificação RFC-3339</w:t>
            </w:r>
          </w:p>
        </w:tc>
      </w:tr>
      <w:tr w:rsidR="002E2ECE" w14:paraId="3C6AE71D" w14:textId="77777777">
        <w:tc>
          <w:tcPr>
            <w:tcW w:w="0" w:type="auto"/>
          </w:tcPr>
          <w:p w14:paraId="60D847C3" w14:textId="77777777" w:rsidR="002E2ECE" w:rsidRDefault="006158C7">
            <w:pPr>
              <w:pStyle w:val="Compact"/>
              <w:jc w:val="left"/>
            </w:pPr>
            <w:r>
              <w:t>filiation</w:t>
            </w:r>
          </w:p>
        </w:tc>
        <w:tc>
          <w:tcPr>
            <w:tcW w:w="0" w:type="auto"/>
          </w:tcPr>
          <w:p w14:paraId="6445EE63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69D7310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F814E1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E9E5D3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7422F9ED" w14:textId="77777777">
        <w:tc>
          <w:tcPr>
            <w:tcW w:w="0" w:type="auto"/>
          </w:tcPr>
          <w:p w14:paraId="6C311F18" w14:textId="77777777" w:rsidR="002E2ECE" w:rsidRDefault="006158C7">
            <w:pPr>
              <w:pStyle w:val="Compact"/>
              <w:jc w:val="left"/>
            </w:pPr>
            <w:r>
              <w:t>» type</w:t>
            </w:r>
          </w:p>
        </w:tc>
        <w:tc>
          <w:tcPr>
            <w:tcW w:w="0" w:type="auto"/>
          </w:tcPr>
          <w:p w14:paraId="3382DA93" w14:textId="77777777" w:rsidR="002E2ECE" w:rsidRDefault="006158C7">
            <w:pPr>
              <w:pStyle w:val="Compact"/>
              <w:jc w:val="left"/>
            </w:pPr>
            <w:hyperlink w:anchor="schemaenumfiliationtype">
              <w:r>
                <w:rPr>
                  <w:rStyle w:val="Hyperlink"/>
                </w:rPr>
                <w:t>EnumFiliationType</w:t>
              </w:r>
            </w:hyperlink>
          </w:p>
        </w:tc>
        <w:tc>
          <w:tcPr>
            <w:tcW w:w="0" w:type="auto"/>
          </w:tcPr>
          <w:p w14:paraId="3E0800C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413E30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9F8AD74" w14:textId="77777777" w:rsidR="002E2ECE" w:rsidRDefault="006158C7">
            <w:pPr>
              <w:pStyle w:val="Compact"/>
              <w:jc w:val="left"/>
            </w:pPr>
            <w:r>
              <w:t>Tipo de filiação.</w:t>
            </w:r>
          </w:p>
        </w:tc>
      </w:tr>
      <w:tr w:rsidR="002E2ECE" w14:paraId="56A67E55" w14:textId="77777777">
        <w:tc>
          <w:tcPr>
            <w:tcW w:w="0" w:type="auto"/>
          </w:tcPr>
          <w:p w14:paraId="7CDB018A" w14:textId="77777777" w:rsidR="002E2ECE" w:rsidRDefault="006158C7">
            <w:pPr>
              <w:pStyle w:val="Compact"/>
              <w:jc w:val="left"/>
            </w:pPr>
            <w:r>
              <w:t>» civilName</w:t>
            </w:r>
          </w:p>
        </w:tc>
        <w:tc>
          <w:tcPr>
            <w:tcW w:w="0" w:type="auto"/>
          </w:tcPr>
          <w:p w14:paraId="78D7027E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B87833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8C3023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C39F630" w14:textId="77777777" w:rsidR="002E2ECE" w:rsidRDefault="006158C7">
            <w:pPr>
              <w:pStyle w:val="Compact"/>
              <w:jc w:val="left"/>
            </w:pPr>
            <w:r>
              <w:t>Nome civil completo da pessoa relativa à filiação. (Direito fundamental da pessoa, o nome civil é aquele atribuído à pessoa natural desde o registro de seu nascimento, com o qual será identificada por toda a sua vida, bem como após a sua morte).</w:t>
            </w:r>
          </w:p>
        </w:tc>
      </w:tr>
      <w:tr w:rsidR="002E2ECE" w14:paraId="3746EB95" w14:textId="77777777">
        <w:tc>
          <w:tcPr>
            <w:tcW w:w="0" w:type="auto"/>
          </w:tcPr>
          <w:p w14:paraId="4C495620" w14:textId="77777777" w:rsidR="002E2ECE" w:rsidRDefault="006158C7">
            <w:pPr>
              <w:pStyle w:val="Compact"/>
              <w:jc w:val="left"/>
            </w:pPr>
            <w:r>
              <w:t>identific</w:t>
            </w:r>
            <w:r>
              <w:t>ationDetails</w:t>
            </w:r>
          </w:p>
        </w:tc>
        <w:tc>
          <w:tcPr>
            <w:tcW w:w="0" w:type="auto"/>
          </w:tcPr>
          <w:p w14:paraId="3479DBE6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41F5CAF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D78395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83D0072" w14:textId="77777777" w:rsidR="002E2ECE" w:rsidRDefault="006158C7">
            <w:pPr>
              <w:pStyle w:val="Compact"/>
              <w:jc w:val="left"/>
            </w:pPr>
            <w:r>
              <w:t>Informações referente ao cônjuge.</w:t>
            </w:r>
          </w:p>
        </w:tc>
      </w:tr>
      <w:tr w:rsidR="002E2ECE" w14:paraId="3DF72DC4" w14:textId="77777777">
        <w:tc>
          <w:tcPr>
            <w:tcW w:w="0" w:type="auto"/>
          </w:tcPr>
          <w:p w14:paraId="36C8889F" w14:textId="77777777" w:rsidR="002E2ECE" w:rsidRDefault="006158C7">
            <w:pPr>
              <w:pStyle w:val="Compact"/>
              <w:jc w:val="left"/>
            </w:pPr>
            <w:r>
              <w:t>» civilName</w:t>
            </w:r>
          </w:p>
        </w:tc>
        <w:tc>
          <w:tcPr>
            <w:tcW w:w="0" w:type="auto"/>
          </w:tcPr>
          <w:p w14:paraId="462E1F44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27255E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75790A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55661EA" w14:textId="77777777" w:rsidR="002E2ECE" w:rsidRDefault="006158C7">
            <w:pPr>
              <w:pStyle w:val="Compact"/>
              <w:jc w:val="left"/>
            </w:pPr>
            <w:r>
              <w:t xml:space="preserve">Nome civil completo da pessoa natural (Direito fundamental da pessoa, o nome civil é aquele atribuído à pessoa natural desde o </w:t>
            </w:r>
            <w:r>
              <w:lastRenderedPageBreak/>
              <w:t>registro de seu nascimento, com o</w:t>
            </w:r>
            <w:r>
              <w:t xml:space="preserve"> qual será identificada por toda a sua vida, bem como após a sua morte)</w:t>
            </w:r>
          </w:p>
        </w:tc>
      </w:tr>
      <w:tr w:rsidR="002E2ECE" w14:paraId="12C0F2AF" w14:textId="77777777">
        <w:tc>
          <w:tcPr>
            <w:tcW w:w="0" w:type="auto"/>
          </w:tcPr>
          <w:p w14:paraId="4EA39749" w14:textId="77777777" w:rsidR="002E2ECE" w:rsidRDefault="006158C7">
            <w:pPr>
              <w:pStyle w:val="Compact"/>
              <w:jc w:val="left"/>
            </w:pPr>
            <w:r>
              <w:lastRenderedPageBreak/>
              <w:t>» cpfNumber</w:t>
            </w:r>
          </w:p>
        </w:tc>
        <w:tc>
          <w:tcPr>
            <w:tcW w:w="0" w:type="auto"/>
          </w:tcPr>
          <w:p w14:paraId="74EFB89D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B8A4AD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3669C1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27EBA61" w14:textId="77777777" w:rsidR="002E2ECE" w:rsidRDefault="006158C7">
            <w:pPr>
              <w:pStyle w:val="Compact"/>
              <w:jc w:val="left"/>
            </w:pPr>
            <w:r>
              <w:t>Número completo do CPF. Atributo que corresponde às informações mínimas exigidas pela Regulamentação em vigor. O CPF é o Cadastro de Pessoa natural. Ele é um documento feito pela Receita Federal e serve para identificar os contribuintes. O CPF é uma numera</w:t>
            </w:r>
            <w:r>
              <w:t>ção com 11 dígitos, que só mudam por decisão judicial. O documento é emitido pela receita federal Condicional a seleção de true em hasBrazilianNationality</w:t>
            </w:r>
          </w:p>
        </w:tc>
      </w:tr>
    </w:tbl>
    <w:p w14:paraId="0F2AD614" w14:textId="77777777" w:rsidR="002E2ECE" w:rsidRDefault="006158C7">
      <w:pPr>
        <w:pStyle w:val="Heading2"/>
      </w:pPr>
      <w:bookmarkStart w:id="486" w:name="personalqualificationdata"/>
      <w:bookmarkStart w:id="487" w:name="_Toc129181178"/>
      <w:bookmarkEnd w:id="482"/>
      <w:bookmarkEnd w:id="485"/>
      <w:r>
        <w:t>PersonalQualificationData</w:t>
      </w:r>
      <w:bookmarkEnd w:id="487"/>
      <w:r>
        <w:t xml:space="preserve"> </w:t>
      </w:r>
      <w:bookmarkStart w:id="488" w:name="schemapersonalqualificationdata"/>
      <w:bookmarkEnd w:id="488"/>
    </w:p>
    <w:p w14:paraId="79638113" w14:textId="77777777" w:rsidR="002E2ECE" w:rsidRDefault="006158C7">
      <w:pPr>
        <w:pStyle w:val="FirstParagraph"/>
      </w:pPr>
      <w:r>
        <w:t xml:space="preserve">   </w:t>
      </w:r>
    </w:p>
    <w:p w14:paraId="795B9E80" w14:textId="77777777" w:rsidR="002E2ECE" w:rsidRDefault="006158C7">
      <w:pPr>
        <w:pStyle w:val="BodyText"/>
      </w:pPr>
      <w:r>
        <w:t>Conjunto de informações relativas ao processo de qualificação.</w:t>
      </w:r>
    </w:p>
    <w:p w14:paraId="4ADC8438" w14:textId="77777777" w:rsidR="002E2ECE" w:rsidRDefault="006158C7">
      <w:pPr>
        <w:pStyle w:val="Heading3"/>
      </w:pPr>
      <w:bookmarkStart w:id="489" w:name="propriedades-80"/>
      <w:r>
        <w:t>Propri</w:t>
      </w:r>
      <w:r>
        <w:t>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16"/>
        <w:gridCol w:w="2332"/>
        <w:gridCol w:w="1048"/>
        <w:gridCol w:w="1294"/>
        <w:gridCol w:w="2264"/>
      </w:tblGrid>
      <w:tr w:rsidR="002E2ECE" w14:paraId="6844EEBF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C92B98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89A1221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9B64066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FD15CAD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DDD2799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40F2F6FC" w14:textId="77777777">
        <w:tc>
          <w:tcPr>
            <w:tcW w:w="0" w:type="auto"/>
          </w:tcPr>
          <w:p w14:paraId="3788113E" w14:textId="77777777" w:rsidR="002E2ECE" w:rsidRDefault="006158C7">
            <w:pPr>
              <w:pStyle w:val="Compact"/>
              <w:jc w:val="left"/>
            </w:pPr>
            <w:r>
              <w:t>updateDateTime</w:t>
            </w:r>
          </w:p>
        </w:tc>
        <w:tc>
          <w:tcPr>
            <w:tcW w:w="0" w:type="auto"/>
          </w:tcPr>
          <w:p w14:paraId="7A0A5B06" w14:textId="77777777" w:rsidR="002E2ECE" w:rsidRDefault="006158C7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7A52FDC5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CDE73D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D0FC484" w14:textId="77777777" w:rsidR="002E2ECE" w:rsidRDefault="006158C7">
            <w:pPr>
              <w:pStyle w:val="Compact"/>
              <w:jc w:val="left"/>
            </w:pPr>
            <w:r>
              <w:t>Data e hora da atualização do bloco, conforme especificação RFC-3339</w:t>
            </w:r>
          </w:p>
        </w:tc>
      </w:tr>
      <w:tr w:rsidR="002E2ECE" w14:paraId="249E5D92" w14:textId="77777777">
        <w:tc>
          <w:tcPr>
            <w:tcW w:w="0" w:type="auto"/>
          </w:tcPr>
          <w:p w14:paraId="43FA0520" w14:textId="77777777" w:rsidR="002E2ECE" w:rsidRDefault="006158C7">
            <w:pPr>
              <w:pStyle w:val="Compact"/>
              <w:jc w:val="left"/>
            </w:pPr>
            <w:r>
              <w:t>pepIdentification</w:t>
            </w:r>
          </w:p>
        </w:tc>
        <w:tc>
          <w:tcPr>
            <w:tcW w:w="0" w:type="auto"/>
          </w:tcPr>
          <w:p w14:paraId="69A385D2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151CA64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9CE36E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71CBD7D" w14:textId="77777777" w:rsidR="002E2ECE" w:rsidRDefault="006158C7">
            <w:pPr>
              <w:pStyle w:val="Compact"/>
              <w:jc w:val="left"/>
            </w:pPr>
            <w:r>
              <w:t xml:space="preserve">Campo deve ser </w:t>
            </w:r>
            <w:r>
              <w:lastRenderedPageBreak/>
              <w:t>preenchido com a exposição política do segurado:</w:t>
            </w:r>
          </w:p>
        </w:tc>
      </w:tr>
      <w:tr w:rsidR="002E2ECE" w14:paraId="6963200A" w14:textId="77777777">
        <w:tc>
          <w:tcPr>
            <w:tcW w:w="0" w:type="auto"/>
          </w:tcPr>
          <w:p w14:paraId="6A7878F0" w14:textId="77777777" w:rsidR="002E2ECE" w:rsidRDefault="006158C7">
            <w:pPr>
              <w:pStyle w:val="Compact"/>
              <w:jc w:val="left"/>
            </w:pPr>
            <w:r>
              <w:lastRenderedPageBreak/>
              <w:t>occupation</w:t>
            </w:r>
          </w:p>
        </w:tc>
        <w:tc>
          <w:tcPr>
            <w:tcW w:w="0" w:type="auto"/>
          </w:tcPr>
          <w:p w14:paraId="2AC4734B" w14:textId="77777777" w:rsidR="002E2ECE" w:rsidRDefault="006158C7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4D87D17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E7CD96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6ACAC8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299B65B5" w14:textId="77777777">
        <w:tc>
          <w:tcPr>
            <w:tcW w:w="0" w:type="auto"/>
          </w:tcPr>
          <w:p w14:paraId="1AD1028A" w14:textId="77777777" w:rsidR="002E2ECE" w:rsidRDefault="006158C7">
            <w:pPr>
              <w:pStyle w:val="Compact"/>
              <w:jc w:val="left"/>
            </w:pPr>
            <w:r>
              <w:t>» details</w:t>
            </w:r>
          </w:p>
        </w:tc>
        <w:tc>
          <w:tcPr>
            <w:tcW w:w="0" w:type="auto"/>
          </w:tcPr>
          <w:p w14:paraId="5F5B38FB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9A5CEA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8F58B7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EF57521" w14:textId="77777777" w:rsidR="002E2ECE" w:rsidRDefault="006158C7">
            <w:pPr>
              <w:pStyle w:val="Compact"/>
              <w:jc w:val="left"/>
            </w:pPr>
            <w:r>
              <w:t>Ocupação</w:t>
            </w:r>
          </w:p>
        </w:tc>
      </w:tr>
      <w:tr w:rsidR="002E2ECE" w14:paraId="2BDD3F23" w14:textId="77777777">
        <w:tc>
          <w:tcPr>
            <w:tcW w:w="0" w:type="auto"/>
          </w:tcPr>
          <w:p w14:paraId="499987D3" w14:textId="77777777" w:rsidR="002E2ECE" w:rsidRDefault="006158C7">
            <w:pPr>
              <w:pStyle w:val="Compact"/>
              <w:jc w:val="left"/>
            </w:pPr>
            <w:r>
              <w:t>» occupationCode</w:t>
            </w:r>
          </w:p>
        </w:tc>
        <w:tc>
          <w:tcPr>
            <w:tcW w:w="0" w:type="auto"/>
          </w:tcPr>
          <w:p w14:paraId="21FC96E6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235C8F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46AF27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5E56193" w14:textId="77777777" w:rsidR="002E2ECE" w:rsidRDefault="006158C7">
            <w:pPr>
              <w:pStyle w:val="Compact"/>
              <w:jc w:val="left"/>
            </w:pPr>
            <w:r>
              <w:t>Código da ocupação</w:t>
            </w:r>
          </w:p>
        </w:tc>
      </w:tr>
      <w:tr w:rsidR="002E2ECE" w14:paraId="4BCE9FEC" w14:textId="77777777">
        <w:tc>
          <w:tcPr>
            <w:tcW w:w="0" w:type="auto"/>
          </w:tcPr>
          <w:p w14:paraId="61CBE96B" w14:textId="77777777" w:rsidR="002E2ECE" w:rsidRDefault="006158C7">
            <w:pPr>
              <w:pStyle w:val="Compact"/>
              <w:jc w:val="left"/>
            </w:pPr>
            <w:r>
              <w:t>» occupationCodeType</w:t>
            </w:r>
          </w:p>
        </w:tc>
        <w:tc>
          <w:tcPr>
            <w:tcW w:w="0" w:type="auto"/>
          </w:tcPr>
          <w:p w14:paraId="66C6A78D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E16CBD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B96444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EC7387B" w14:textId="77777777" w:rsidR="002E2ECE" w:rsidRDefault="006158C7">
            <w:pPr>
              <w:pStyle w:val="Compact"/>
              <w:jc w:val="left"/>
            </w:pPr>
            <w:r>
              <w:t>Tipo de código da ocupação</w:t>
            </w:r>
          </w:p>
        </w:tc>
      </w:tr>
      <w:tr w:rsidR="002E2ECE" w14:paraId="4A659418" w14:textId="77777777">
        <w:tc>
          <w:tcPr>
            <w:tcW w:w="0" w:type="auto"/>
          </w:tcPr>
          <w:p w14:paraId="50DA0763" w14:textId="77777777" w:rsidR="002E2ECE" w:rsidRDefault="006158C7">
            <w:pPr>
              <w:pStyle w:val="Compact"/>
              <w:jc w:val="left"/>
            </w:pPr>
            <w:r>
              <w:t>lifePensionPlans</w:t>
            </w:r>
          </w:p>
        </w:tc>
        <w:tc>
          <w:tcPr>
            <w:tcW w:w="0" w:type="auto"/>
          </w:tcPr>
          <w:p w14:paraId="575A34F5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AAE8C99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5548B2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76AE1CF" w14:textId="77777777" w:rsidR="002E2ECE" w:rsidRDefault="006158C7">
            <w:pPr>
              <w:pStyle w:val="Compact"/>
              <w:jc w:val="left"/>
            </w:pPr>
            <w:r>
              <w:t>Condição de proponente qualificado, aplicável à contratação de planos de previdência e vida por sobrevivência</w:t>
            </w:r>
          </w:p>
        </w:tc>
      </w:tr>
      <w:tr w:rsidR="002E2ECE" w14:paraId="1121D4DA" w14:textId="77777777">
        <w:tc>
          <w:tcPr>
            <w:tcW w:w="0" w:type="auto"/>
          </w:tcPr>
          <w:p w14:paraId="35EF4B04" w14:textId="77777777" w:rsidR="002E2ECE" w:rsidRDefault="006158C7">
            <w:pPr>
              <w:pStyle w:val="Compact"/>
              <w:jc w:val="left"/>
            </w:pPr>
            <w:r>
              <w:t>informedRevenue</w:t>
            </w:r>
          </w:p>
        </w:tc>
        <w:tc>
          <w:tcPr>
            <w:tcW w:w="0" w:type="auto"/>
          </w:tcPr>
          <w:p w14:paraId="381D9A51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62B5E24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6B78BB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A790E2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52CD9D8A" w14:textId="77777777">
        <w:tc>
          <w:tcPr>
            <w:tcW w:w="0" w:type="auto"/>
          </w:tcPr>
          <w:p w14:paraId="59EF7673" w14:textId="77777777" w:rsidR="002E2ECE" w:rsidRDefault="006158C7">
            <w:pPr>
              <w:pStyle w:val="Compact"/>
              <w:jc w:val="left"/>
            </w:pPr>
            <w:r>
              <w:t>» incomeFrequency</w:t>
            </w:r>
          </w:p>
        </w:tc>
        <w:tc>
          <w:tcPr>
            <w:tcW w:w="0" w:type="auto"/>
          </w:tcPr>
          <w:p w14:paraId="52A01003" w14:textId="77777777" w:rsidR="002E2ECE" w:rsidRDefault="006158C7">
            <w:pPr>
              <w:pStyle w:val="Compact"/>
              <w:jc w:val="left"/>
            </w:pPr>
            <w:hyperlink w:anchor="schemaenumincomefrequency">
              <w:r>
                <w:rPr>
                  <w:rStyle w:val="Hyperlink"/>
                </w:rPr>
                <w:t>EnumIncomeFrequency</w:t>
              </w:r>
            </w:hyperlink>
          </w:p>
        </w:tc>
        <w:tc>
          <w:tcPr>
            <w:tcW w:w="0" w:type="auto"/>
          </w:tcPr>
          <w:p w14:paraId="6193350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7673E7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ED52A88" w14:textId="77777777" w:rsidR="002E2ECE" w:rsidRDefault="006158C7">
            <w:pPr>
              <w:pStyle w:val="Compact"/>
              <w:jc w:val="left"/>
            </w:pPr>
            <w:r>
              <w:t>Frequência da renda informada.</w:t>
            </w:r>
          </w:p>
        </w:tc>
      </w:tr>
      <w:tr w:rsidR="002E2ECE" w14:paraId="461E7BC8" w14:textId="77777777">
        <w:tc>
          <w:tcPr>
            <w:tcW w:w="0" w:type="auto"/>
          </w:tcPr>
          <w:p w14:paraId="352193F8" w14:textId="77777777" w:rsidR="002E2ECE" w:rsidRDefault="006158C7">
            <w:pPr>
              <w:pStyle w:val="Compact"/>
              <w:jc w:val="left"/>
            </w:pPr>
            <w:r>
              <w:t>» currency</w:t>
            </w:r>
          </w:p>
        </w:tc>
        <w:tc>
          <w:tcPr>
            <w:tcW w:w="0" w:type="auto"/>
          </w:tcPr>
          <w:p w14:paraId="64366CF4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6FEC10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63F209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ED17FBD" w14:textId="77777777" w:rsidR="002E2ECE" w:rsidRDefault="006158C7">
            <w:pPr>
              <w:pStyle w:val="Compact"/>
              <w:jc w:val="left"/>
            </w:pPr>
            <w:r>
              <w:t>Moeda referente ao valor da renda, segundo modelo ISO-4217.</w:t>
            </w:r>
          </w:p>
        </w:tc>
      </w:tr>
      <w:tr w:rsidR="002E2ECE" w14:paraId="2894ECD8" w14:textId="77777777">
        <w:tc>
          <w:tcPr>
            <w:tcW w:w="0" w:type="auto"/>
          </w:tcPr>
          <w:p w14:paraId="1A7F86E5" w14:textId="77777777" w:rsidR="002E2ECE" w:rsidRDefault="006158C7">
            <w:pPr>
              <w:pStyle w:val="Compact"/>
              <w:jc w:val="left"/>
            </w:pPr>
            <w:r>
              <w:t>» amount</w:t>
            </w:r>
          </w:p>
        </w:tc>
        <w:tc>
          <w:tcPr>
            <w:tcW w:w="0" w:type="auto"/>
          </w:tcPr>
          <w:p w14:paraId="2966AD80" w14:textId="77777777" w:rsidR="002E2ECE" w:rsidRDefault="006158C7">
            <w:pPr>
              <w:pStyle w:val="Compact"/>
              <w:jc w:val="left"/>
            </w:pPr>
            <w:r>
              <w:t>string|null</w:t>
            </w:r>
          </w:p>
        </w:tc>
        <w:tc>
          <w:tcPr>
            <w:tcW w:w="0" w:type="auto"/>
          </w:tcPr>
          <w:p w14:paraId="631AC4B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4F989A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423B2F3" w14:textId="77777777" w:rsidR="002E2ECE" w:rsidRDefault="006158C7">
            <w:pPr>
              <w:pStyle w:val="Compact"/>
              <w:jc w:val="left"/>
            </w:pPr>
            <w:r>
              <w:t>Valor do rendimento</w:t>
            </w:r>
          </w:p>
        </w:tc>
      </w:tr>
      <w:tr w:rsidR="002E2ECE" w14:paraId="1511A64B" w14:textId="77777777">
        <w:tc>
          <w:tcPr>
            <w:tcW w:w="0" w:type="auto"/>
          </w:tcPr>
          <w:p w14:paraId="744EE8C4" w14:textId="77777777" w:rsidR="002E2ECE" w:rsidRDefault="006158C7">
            <w:pPr>
              <w:pStyle w:val="Compact"/>
              <w:jc w:val="left"/>
            </w:pPr>
            <w:r>
              <w:t>» date</w:t>
            </w:r>
          </w:p>
        </w:tc>
        <w:tc>
          <w:tcPr>
            <w:tcW w:w="0" w:type="auto"/>
          </w:tcPr>
          <w:p w14:paraId="1244A04A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6DC5FEB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FCA79E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5B3FD84" w14:textId="77777777" w:rsidR="002E2ECE" w:rsidRDefault="006158C7">
            <w:pPr>
              <w:pStyle w:val="Compact"/>
              <w:jc w:val="left"/>
            </w:pPr>
            <w:r>
              <w:t>Data de referência da renda, conforme especificação RFC-3339.</w:t>
            </w:r>
          </w:p>
        </w:tc>
      </w:tr>
      <w:tr w:rsidR="002E2ECE" w14:paraId="4C9ACE54" w14:textId="77777777">
        <w:tc>
          <w:tcPr>
            <w:tcW w:w="0" w:type="auto"/>
          </w:tcPr>
          <w:p w14:paraId="6125501A" w14:textId="77777777" w:rsidR="002E2ECE" w:rsidRDefault="006158C7">
            <w:pPr>
              <w:pStyle w:val="Compact"/>
              <w:jc w:val="left"/>
            </w:pPr>
            <w:r>
              <w:t>informedPatrimony</w:t>
            </w:r>
          </w:p>
        </w:tc>
        <w:tc>
          <w:tcPr>
            <w:tcW w:w="0" w:type="auto"/>
          </w:tcPr>
          <w:p w14:paraId="6F7EF2DF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743857C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08BAC5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95F004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5873537D" w14:textId="77777777">
        <w:tc>
          <w:tcPr>
            <w:tcW w:w="0" w:type="auto"/>
          </w:tcPr>
          <w:p w14:paraId="69EA563D" w14:textId="77777777" w:rsidR="002E2ECE" w:rsidRDefault="006158C7">
            <w:pPr>
              <w:pStyle w:val="Compact"/>
              <w:jc w:val="left"/>
            </w:pPr>
            <w:r>
              <w:t>» currency</w:t>
            </w:r>
          </w:p>
        </w:tc>
        <w:tc>
          <w:tcPr>
            <w:tcW w:w="0" w:type="auto"/>
          </w:tcPr>
          <w:p w14:paraId="5DFB4750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BEBAA2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AEB1E5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8F8B637" w14:textId="77777777" w:rsidR="002E2ECE" w:rsidRDefault="006158C7">
            <w:pPr>
              <w:pStyle w:val="Compact"/>
              <w:jc w:val="left"/>
            </w:pPr>
            <w:r>
              <w:t>Moeda referente ao valor do patrimônio, segundo modelo ISO-4217.</w:t>
            </w:r>
          </w:p>
        </w:tc>
      </w:tr>
      <w:tr w:rsidR="002E2ECE" w14:paraId="1D0126EC" w14:textId="77777777">
        <w:tc>
          <w:tcPr>
            <w:tcW w:w="0" w:type="auto"/>
          </w:tcPr>
          <w:p w14:paraId="5B56D7BF" w14:textId="77777777" w:rsidR="002E2ECE" w:rsidRDefault="006158C7">
            <w:pPr>
              <w:pStyle w:val="Compact"/>
              <w:jc w:val="left"/>
            </w:pPr>
            <w:r>
              <w:t>» amount</w:t>
            </w:r>
          </w:p>
        </w:tc>
        <w:tc>
          <w:tcPr>
            <w:tcW w:w="0" w:type="auto"/>
          </w:tcPr>
          <w:p w14:paraId="2D9FA576" w14:textId="77777777" w:rsidR="002E2ECE" w:rsidRDefault="006158C7">
            <w:pPr>
              <w:pStyle w:val="Compact"/>
              <w:jc w:val="left"/>
            </w:pPr>
            <w:r>
              <w:t>string|null</w:t>
            </w:r>
          </w:p>
        </w:tc>
        <w:tc>
          <w:tcPr>
            <w:tcW w:w="0" w:type="auto"/>
          </w:tcPr>
          <w:p w14:paraId="609B68F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517E34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0767F5F" w14:textId="77777777" w:rsidR="002E2ECE" w:rsidRDefault="006158C7">
            <w:pPr>
              <w:pStyle w:val="Compact"/>
              <w:jc w:val="left"/>
            </w:pPr>
            <w:r>
              <w:t>Valor do patrimônio</w:t>
            </w:r>
          </w:p>
        </w:tc>
      </w:tr>
      <w:tr w:rsidR="002E2ECE" w14:paraId="3D5C1C0A" w14:textId="77777777">
        <w:tc>
          <w:tcPr>
            <w:tcW w:w="0" w:type="auto"/>
          </w:tcPr>
          <w:p w14:paraId="503EE32E" w14:textId="77777777" w:rsidR="002E2ECE" w:rsidRDefault="006158C7">
            <w:pPr>
              <w:pStyle w:val="Compact"/>
              <w:jc w:val="left"/>
            </w:pPr>
            <w:r>
              <w:t>» year</w:t>
            </w:r>
          </w:p>
        </w:tc>
        <w:tc>
          <w:tcPr>
            <w:tcW w:w="0" w:type="auto"/>
          </w:tcPr>
          <w:p w14:paraId="179E4570" w14:textId="77777777" w:rsidR="002E2ECE" w:rsidRDefault="006158C7">
            <w:pPr>
              <w:pStyle w:val="Compact"/>
              <w:jc w:val="left"/>
            </w:pPr>
            <w:r>
              <w:t>string(date-fullyear)</w:t>
            </w:r>
          </w:p>
        </w:tc>
        <w:tc>
          <w:tcPr>
            <w:tcW w:w="0" w:type="auto"/>
          </w:tcPr>
          <w:p w14:paraId="2DDA987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618626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083DA57" w14:textId="77777777" w:rsidR="002E2ECE" w:rsidRDefault="006158C7">
            <w:pPr>
              <w:pStyle w:val="Compact"/>
              <w:jc w:val="left"/>
            </w:pPr>
            <w:r>
              <w:t>Ano de referência do patrimônio, conforme especificação RFC-3339.</w:t>
            </w:r>
          </w:p>
        </w:tc>
      </w:tr>
    </w:tbl>
    <w:p w14:paraId="11AC7CB5" w14:textId="77777777" w:rsidR="002E2ECE" w:rsidRDefault="006158C7">
      <w:pPr>
        <w:pStyle w:val="Heading4"/>
      </w:pPr>
      <w:bookmarkStart w:id="490" w:name="enumerated-values-64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01"/>
        <w:gridCol w:w="5983"/>
      </w:tblGrid>
      <w:tr w:rsidR="002E2ECE" w14:paraId="23ACB73E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38F3C3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20EC48AC" w14:textId="77777777" w:rsidR="002E2ECE" w:rsidRDefault="006158C7">
            <w:pPr>
              <w:pStyle w:val="Compact"/>
              <w:jc w:val="left"/>
            </w:pPr>
            <w:r>
              <w:t>Val</w:t>
            </w:r>
            <w:r>
              <w:t>ue</w:t>
            </w:r>
          </w:p>
        </w:tc>
      </w:tr>
      <w:tr w:rsidR="002E2ECE" w14:paraId="157F8EFE" w14:textId="77777777">
        <w:tc>
          <w:tcPr>
            <w:tcW w:w="0" w:type="auto"/>
          </w:tcPr>
          <w:p w14:paraId="33FE8750" w14:textId="77777777" w:rsidR="002E2ECE" w:rsidRDefault="006158C7">
            <w:pPr>
              <w:pStyle w:val="Compact"/>
              <w:jc w:val="left"/>
            </w:pPr>
            <w:r>
              <w:t>pepIdentification</w:t>
            </w:r>
          </w:p>
        </w:tc>
        <w:tc>
          <w:tcPr>
            <w:tcW w:w="0" w:type="auto"/>
          </w:tcPr>
          <w:p w14:paraId="4699CDF8" w14:textId="77777777" w:rsidR="002E2ECE" w:rsidRDefault="006158C7">
            <w:pPr>
              <w:pStyle w:val="Compact"/>
              <w:jc w:val="left"/>
            </w:pPr>
            <w:r>
              <w:t>NAO_EXPOSTO</w:t>
            </w:r>
          </w:p>
        </w:tc>
      </w:tr>
      <w:tr w:rsidR="002E2ECE" w14:paraId="2319E523" w14:textId="77777777">
        <w:tc>
          <w:tcPr>
            <w:tcW w:w="0" w:type="auto"/>
          </w:tcPr>
          <w:p w14:paraId="599D6F54" w14:textId="77777777" w:rsidR="002E2ECE" w:rsidRDefault="006158C7">
            <w:pPr>
              <w:pStyle w:val="Compact"/>
              <w:jc w:val="left"/>
            </w:pPr>
            <w:r>
              <w:t>pepIdentification</w:t>
            </w:r>
          </w:p>
        </w:tc>
        <w:tc>
          <w:tcPr>
            <w:tcW w:w="0" w:type="auto"/>
          </w:tcPr>
          <w:p w14:paraId="07C4C72E" w14:textId="77777777" w:rsidR="002E2ECE" w:rsidRDefault="006158C7">
            <w:pPr>
              <w:pStyle w:val="Compact"/>
              <w:jc w:val="left"/>
            </w:pPr>
            <w:r>
              <w:t>PESSOA_POLITICAMENTE_EXPOSTA_PPE</w:t>
            </w:r>
          </w:p>
        </w:tc>
      </w:tr>
      <w:tr w:rsidR="002E2ECE" w14:paraId="157C50D0" w14:textId="77777777">
        <w:tc>
          <w:tcPr>
            <w:tcW w:w="0" w:type="auto"/>
          </w:tcPr>
          <w:p w14:paraId="337836BF" w14:textId="77777777" w:rsidR="002E2ECE" w:rsidRDefault="006158C7">
            <w:pPr>
              <w:pStyle w:val="Compact"/>
              <w:jc w:val="left"/>
            </w:pPr>
            <w:r>
              <w:lastRenderedPageBreak/>
              <w:t>pepIdentification</w:t>
            </w:r>
          </w:p>
        </w:tc>
        <w:tc>
          <w:tcPr>
            <w:tcW w:w="0" w:type="auto"/>
          </w:tcPr>
          <w:p w14:paraId="25D91EB8" w14:textId="77777777" w:rsidR="002E2ECE" w:rsidRDefault="006158C7">
            <w:pPr>
              <w:pStyle w:val="Compact"/>
              <w:jc w:val="left"/>
            </w:pPr>
            <w:r>
              <w:t>PESSOA_PROXIMA_A_PESSOA_POLITICAMENTE_EXPOSTA_PPEE</w:t>
            </w:r>
          </w:p>
        </w:tc>
      </w:tr>
      <w:tr w:rsidR="002E2ECE" w14:paraId="69FCBBF2" w14:textId="77777777">
        <w:tc>
          <w:tcPr>
            <w:tcW w:w="0" w:type="auto"/>
          </w:tcPr>
          <w:p w14:paraId="5D34F87A" w14:textId="77777777" w:rsidR="002E2ECE" w:rsidRDefault="006158C7">
            <w:pPr>
              <w:pStyle w:val="Compact"/>
              <w:jc w:val="left"/>
            </w:pPr>
            <w:r>
              <w:t>pepIdentification</w:t>
            </w:r>
          </w:p>
        </w:tc>
        <w:tc>
          <w:tcPr>
            <w:tcW w:w="0" w:type="auto"/>
          </w:tcPr>
          <w:p w14:paraId="542D5402" w14:textId="77777777" w:rsidR="002E2ECE" w:rsidRDefault="006158C7">
            <w:pPr>
              <w:pStyle w:val="Compact"/>
              <w:jc w:val="left"/>
            </w:pPr>
            <w:r>
              <w:t>SEM_INFORMACAO</w:t>
            </w:r>
          </w:p>
        </w:tc>
      </w:tr>
      <w:tr w:rsidR="002E2ECE" w14:paraId="2C09877A" w14:textId="77777777">
        <w:tc>
          <w:tcPr>
            <w:tcW w:w="0" w:type="auto"/>
          </w:tcPr>
          <w:p w14:paraId="1FC33059" w14:textId="77777777" w:rsidR="002E2ECE" w:rsidRDefault="006158C7">
            <w:pPr>
              <w:pStyle w:val="Compact"/>
              <w:jc w:val="left"/>
            </w:pPr>
            <w:r>
              <w:t>occupationCodeType</w:t>
            </w:r>
          </w:p>
        </w:tc>
        <w:tc>
          <w:tcPr>
            <w:tcW w:w="0" w:type="auto"/>
          </w:tcPr>
          <w:p w14:paraId="1E227C5C" w14:textId="77777777" w:rsidR="002E2ECE" w:rsidRDefault="006158C7">
            <w:pPr>
              <w:pStyle w:val="Compact"/>
              <w:jc w:val="left"/>
            </w:pPr>
            <w:r>
              <w:t>RFB</w:t>
            </w:r>
          </w:p>
        </w:tc>
      </w:tr>
      <w:tr w:rsidR="002E2ECE" w14:paraId="0438A43E" w14:textId="77777777">
        <w:tc>
          <w:tcPr>
            <w:tcW w:w="0" w:type="auto"/>
          </w:tcPr>
          <w:p w14:paraId="049F13B0" w14:textId="77777777" w:rsidR="002E2ECE" w:rsidRDefault="006158C7">
            <w:pPr>
              <w:pStyle w:val="Compact"/>
              <w:jc w:val="left"/>
            </w:pPr>
            <w:r>
              <w:t>occupationCodeType</w:t>
            </w:r>
          </w:p>
        </w:tc>
        <w:tc>
          <w:tcPr>
            <w:tcW w:w="0" w:type="auto"/>
          </w:tcPr>
          <w:p w14:paraId="65C2FB89" w14:textId="77777777" w:rsidR="002E2ECE" w:rsidRDefault="006158C7">
            <w:pPr>
              <w:pStyle w:val="Compact"/>
              <w:jc w:val="left"/>
            </w:pPr>
            <w:r>
              <w:t>CBO</w:t>
            </w:r>
          </w:p>
        </w:tc>
      </w:tr>
      <w:tr w:rsidR="002E2ECE" w14:paraId="7CF003C5" w14:textId="77777777">
        <w:tc>
          <w:tcPr>
            <w:tcW w:w="0" w:type="auto"/>
          </w:tcPr>
          <w:p w14:paraId="0C01A077" w14:textId="77777777" w:rsidR="002E2ECE" w:rsidRDefault="006158C7">
            <w:pPr>
              <w:pStyle w:val="Compact"/>
              <w:jc w:val="left"/>
            </w:pPr>
            <w:r>
              <w:t>occupationCodeType</w:t>
            </w:r>
          </w:p>
        </w:tc>
        <w:tc>
          <w:tcPr>
            <w:tcW w:w="0" w:type="auto"/>
          </w:tcPr>
          <w:p w14:paraId="3575A2B7" w14:textId="77777777" w:rsidR="002E2ECE" w:rsidRDefault="006158C7">
            <w:pPr>
              <w:pStyle w:val="Compact"/>
              <w:jc w:val="left"/>
            </w:pPr>
            <w:r>
              <w:t>OUTROS</w:t>
            </w:r>
          </w:p>
        </w:tc>
      </w:tr>
      <w:tr w:rsidR="002E2ECE" w14:paraId="73236FD1" w14:textId="77777777">
        <w:tc>
          <w:tcPr>
            <w:tcW w:w="0" w:type="auto"/>
          </w:tcPr>
          <w:p w14:paraId="1ECD8CBD" w14:textId="77777777" w:rsidR="002E2ECE" w:rsidRDefault="006158C7">
            <w:pPr>
              <w:pStyle w:val="Compact"/>
              <w:jc w:val="left"/>
            </w:pPr>
            <w:r>
              <w:t>lifePensionPlans</w:t>
            </w:r>
          </w:p>
        </w:tc>
        <w:tc>
          <w:tcPr>
            <w:tcW w:w="0" w:type="auto"/>
          </w:tcPr>
          <w:p w14:paraId="4E9CDEFD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</w:tr>
      <w:tr w:rsidR="002E2ECE" w14:paraId="74E48CA4" w14:textId="77777777">
        <w:tc>
          <w:tcPr>
            <w:tcW w:w="0" w:type="auto"/>
          </w:tcPr>
          <w:p w14:paraId="318591F3" w14:textId="77777777" w:rsidR="002E2ECE" w:rsidRDefault="006158C7">
            <w:pPr>
              <w:pStyle w:val="Compact"/>
              <w:jc w:val="left"/>
            </w:pPr>
            <w:r>
              <w:t>lifePensionPlans</w:t>
            </w:r>
          </w:p>
        </w:tc>
        <w:tc>
          <w:tcPr>
            <w:tcW w:w="0" w:type="auto"/>
          </w:tcPr>
          <w:p w14:paraId="6C3CD5D7" w14:textId="77777777" w:rsidR="002E2ECE" w:rsidRDefault="006158C7">
            <w:pPr>
              <w:pStyle w:val="Compact"/>
              <w:jc w:val="left"/>
            </w:pPr>
            <w:r>
              <w:t>NAO</w:t>
            </w:r>
          </w:p>
        </w:tc>
      </w:tr>
      <w:tr w:rsidR="002E2ECE" w14:paraId="75B5B399" w14:textId="77777777">
        <w:tc>
          <w:tcPr>
            <w:tcW w:w="0" w:type="auto"/>
          </w:tcPr>
          <w:p w14:paraId="7EF47360" w14:textId="77777777" w:rsidR="002E2ECE" w:rsidRDefault="006158C7">
            <w:pPr>
              <w:pStyle w:val="Compact"/>
              <w:jc w:val="left"/>
            </w:pPr>
            <w:r>
              <w:t>lifePensionPlans</w:t>
            </w:r>
          </w:p>
        </w:tc>
        <w:tc>
          <w:tcPr>
            <w:tcW w:w="0" w:type="auto"/>
          </w:tcPr>
          <w:p w14:paraId="02FB1733" w14:textId="77777777" w:rsidR="002E2ECE" w:rsidRDefault="006158C7">
            <w:pPr>
              <w:pStyle w:val="Compact"/>
              <w:jc w:val="left"/>
            </w:pPr>
            <w:r>
              <w:t>NAO_SE_APLICA</w:t>
            </w:r>
          </w:p>
        </w:tc>
      </w:tr>
    </w:tbl>
    <w:p w14:paraId="56B7FE00" w14:textId="77777777" w:rsidR="002E2ECE" w:rsidRDefault="006158C7">
      <w:pPr>
        <w:pStyle w:val="Heading2"/>
      </w:pPr>
      <w:bookmarkStart w:id="491" w:name="quotestatus"/>
      <w:bookmarkStart w:id="492" w:name="_Toc129181179"/>
      <w:bookmarkEnd w:id="486"/>
      <w:bookmarkEnd w:id="489"/>
      <w:bookmarkEnd w:id="490"/>
      <w:r>
        <w:t>QuoteStatus</w:t>
      </w:r>
      <w:bookmarkEnd w:id="492"/>
      <w:r>
        <w:t xml:space="preserve"> </w:t>
      </w:r>
      <w:bookmarkStart w:id="493" w:name="schemaquotestatus"/>
      <w:bookmarkEnd w:id="493"/>
    </w:p>
    <w:p w14:paraId="6B983BDC" w14:textId="77777777" w:rsidR="002E2ECE" w:rsidRDefault="006158C7">
      <w:pPr>
        <w:pStyle w:val="FirstParagraph"/>
      </w:pPr>
      <w:r>
        <w:t xml:space="preserve">   </w:t>
      </w:r>
    </w:p>
    <w:p w14:paraId="4A3D5C69" w14:textId="77777777" w:rsidR="002E2ECE" w:rsidRDefault="006158C7">
      <w:pPr>
        <w:pStyle w:val="Heading3"/>
      </w:pPr>
      <w:bookmarkStart w:id="494" w:name="propriedades-81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85"/>
        <w:gridCol w:w="1737"/>
        <w:gridCol w:w="1048"/>
        <w:gridCol w:w="1294"/>
        <w:gridCol w:w="1263"/>
      </w:tblGrid>
      <w:tr w:rsidR="002E2ECE" w14:paraId="10EB2E2D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F0EFACB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CB7FEA2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9B0723A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11B1222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6936DE0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5090BB05" w14:textId="77777777">
        <w:tc>
          <w:tcPr>
            <w:tcW w:w="0" w:type="auto"/>
          </w:tcPr>
          <w:p w14:paraId="29573B4E" w14:textId="77777777" w:rsidR="002E2ECE" w:rsidRDefault="006158C7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128AF9B4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89A241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C684F7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8BC72E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1248A457" w14:textId="77777777">
        <w:tc>
          <w:tcPr>
            <w:tcW w:w="0" w:type="auto"/>
          </w:tcPr>
          <w:p w14:paraId="5B638402" w14:textId="77777777" w:rsidR="002E2ECE" w:rsidRDefault="006158C7">
            <w:pPr>
              <w:pStyle w:val="Compact"/>
              <w:jc w:val="left"/>
            </w:pPr>
            <w:r>
              <w:t>statusUpdateDateTime</w:t>
            </w:r>
          </w:p>
        </w:tc>
        <w:tc>
          <w:tcPr>
            <w:tcW w:w="0" w:type="auto"/>
          </w:tcPr>
          <w:p w14:paraId="13CC2EB9" w14:textId="77777777" w:rsidR="002E2ECE" w:rsidRDefault="006158C7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1B293B9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7DEBA5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69E4EF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07D55714" w14:textId="77777777" w:rsidR="002E2ECE" w:rsidRDefault="006158C7">
      <w:pPr>
        <w:pStyle w:val="Heading2"/>
      </w:pPr>
      <w:bookmarkStart w:id="495" w:name="revocationpayload"/>
      <w:bookmarkStart w:id="496" w:name="_Toc129181180"/>
      <w:bookmarkEnd w:id="491"/>
      <w:bookmarkEnd w:id="494"/>
      <w:r>
        <w:t>revocationPayload</w:t>
      </w:r>
      <w:bookmarkEnd w:id="496"/>
      <w:r>
        <w:t xml:space="preserve"> </w:t>
      </w:r>
      <w:bookmarkStart w:id="497" w:name="schemarevocationpayload"/>
      <w:bookmarkEnd w:id="497"/>
    </w:p>
    <w:p w14:paraId="1E7A59F5" w14:textId="77777777" w:rsidR="002E2ECE" w:rsidRDefault="006158C7">
      <w:pPr>
        <w:pStyle w:val="FirstParagraph"/>
      </w:pPr>
      <w:r>
        <w:t xml:space="preserve">   </w:t>
      </w:r>
    </w:p>
    <w:p w14:paraId="56D9CE9D" w14:textId="77777777" w:rsidR="002E2ECE" w:rsidRDefault="006158C7">
      <w:pPr>
        <w:pStyle w:val="Heading3"/>
      </w:pPr>
      <w:bookmarkStart w:id="498" w:name="propriedades-82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99"/>
        <w:gridCol w:w="777"/>
        <w:gridCol w:w="1048"/>
        <w:gridCol w:w="1294"/>
        <w:gridCol w:w="3736"/>
      </w:tblGrid>
      <w:tr w:rsidR="002E2ECE" w14:paraId="333D9AA9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D8493A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07E415E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69E5A09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3F0EF87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D21C2DF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7F0740EE" w14:textId="77777777">
        <w:tc>
          <w:tcPr>
            <w:tcW w:w="0" w:type="auto"/>
          </w:tcPr>
          <w:p w14:paraId="5D632154" w14:textId="77777777" w:rsidR="002E2ECE" w:rsidRDefault="006158C7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3F028ED9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602EF3EC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4507D7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EE9810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76C0C746" w14:textId="77777777">
        <w:tc>
          <w:tcPr>
            <w:tcW w:w="0" w:type="auto"/>
          </w:tcPr>
          <w:p w14:paraId="5452D96E" w14:textId="77777777" w:rsidR="002E2ECE" w:rsidRDefault="006158C7">
            <w:pPr>
              <w:pStyle w:val="Compact"/>
              <w:jc w:val="left"/>
            </w:pPr>
            <w:r>
              <w:t>» status</w:t>
            </w:r>
          </w:p>
        </w:tc>
        <w:tc>
          <w:tcPr>
            <w:tcW w:w="0" w:type="auto"/>
          </w:tcPr>
          <w:p w14:paraId="096C2B41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5C40B5F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CF4FC2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D7B1AD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1597801B" w14:textId="77777777">
        <w:tc>
          <w:tcPr>
            <w:tcW w:w="0" w:type="auto"/>
          </w:tcPr>
          <w:p w14:paraId="5CA9B24D" w14:textId="77777777" w:rsidR="002E2ECE" w:rsidRDefault="006158C7">
            <w:pPr>
              <w:pStyle w:val="Compact"/>
              <w:jc w:val="left"/>
            </w:pPr>
            <w:r>
              <w:t>» quoteIdentification</w:t>
            </w:r>
          </w:p>
        </w:tc>
        <w:tc>
          <w:tcPr>
            <w:tcW w:w="0" w:type="auto"/>
          </w:tcPr>
          <w:p w14:paraId="752A2722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D2C4A8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733C43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7FBE545" w14:textId="77777777" w:rsidR="002E2ECE" w:rsidRDefault="006158C7">
            <w:pPr>
              <w:pStyle w:val="Compact"/>
              <w:jc w:val="left"/>
            </w:pPr>
            <w:r>
              <w:t>Id da proposta da segurada</w:t>
            </w:r>
          </w:p>
        </w:tc>
      </w:tr>
      <w:tr w:rsidR="002E2ECE" w14:paraId="5DBFBC5D" w14:textId="77777777">
        <w:tc>
          <w:tcPr>
            <w:tcW w:w="0" w:type="auto"/>
          </w:tcPr>
          <w:p w14:paraId="701A3EFB" w14:textId="77777777" w:rsidR="002E2ECE" w:rsidRDefault="006158C7">
            <w:pPr>
              <w:pStyle w:val="Compact"/>
              <w:jc w:val="left"/>
            </w:pPr>
            <w:r>
              <w:t>» author</w:t>
            </w:r>
          </w:p>
        </w:tc>
        <w:tc>
          <w:tcPr>
            <w:tcW w:w="0" w:type="auto"/>
          </w:tcPr>
          <w:p w14:paraId="39EF25B6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26867AC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020FEF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CE1CE9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6D07354B" w14:textId="77777777">
        <w:tc>
          <w:tcPr>
            <w:tcW w:w="0" w:type="auto"/>
          </w:tcPr>
          <w:p w14:paraId="1FAA347F" w14:textId="77777777" w:rsidR="002E2ECE" w:rsidRDefault="006158C7">
            <w:pPr>
              <w:pStyle w:val="Compact"/>
              <w:jc w:val="left"/>
            </w:pPr>
            <w:r>
              <w:t>»» identificationType</w:t>
            </w:r>
          </w:p>
        </w:tc>
        <w:tc>
          <w:tcPr>
            <w:tcW w:w="0" w:type="auto"/>
          </w:tcPr>
          <w:p w14:paraId="5FACB783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009127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715BB4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7BDF25A" w14:textId="77777777" w:rsidR="002E2ECE" w:rsidRDefault="006158C7">
            <w:pPr>
              <w:pStyle w:val="Compact"/>
              <w:jc w:val="left"/>
            </w:pPr>
            <w:r>
              <w:t>Tipo identificação (documento, etc.) do solicitante do cancelamento/revogação.</w:t>
            </w:r>
          </w:p>
        </w:tc>
      </w:tr>
      <w:tr w:rsidR="002E2ECE" w14:paraId="4CB3DAAB" w14:textId="77777777">
        <w:tc>
          <w:tcPr>
            <w:tcW w:w="0" w:type="auto"/>
          </w:tcPr>
          <w:p w14:paraId="48946CD7" w14:textId="77777777" w:rsidR="002E2ECE" w:rsidRDefault="006158C7">
            <w:pPr>
              <w:pStyle w:val="Compact"/>
              <w:jc w:val="left"/>
            </w:pPr>
            <w:r>
              <w:t>»» identificationNumber</w:t>
            </w:r>
          </w:p>
        </w:tc>
        <w:tc>
          <w:tcPr>
            <w:tcW w:w="0" w:type="auto"/>
          </w:tcPr>
          <w:p w14:paraId="012051D8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FF087D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998EC3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AAA2755" w14:textId="77777777" w:rsidR="002E2ECE" w:rsidRDefault="006158C7">
            <w:pPr>
              <w:pStyle w:val="Compact"/>
              <w:jc w:val="left"/>
            </w:pPr>
            <w:r>
              <w:t>Número de identificação (documento, etc.) do solicitante do cancelamento/revogação.</w:t>
            </w:r>
          </w:p>
        </w:tc>
      </w:tr>
    </w:tbl>
    <w:p w14:paraId="2AD8B674" w14:textId="77777777" w:rsidR="002E2ECE" w:rsidRDefault="006158C7">
      <w:pPr>
        <w:pStyle w:val="Heading2"/>
      </w:pPr>
      <w:bookmarkStart w:id="499" w:name="personaldocuments"/>
      <w:bookmarkStart w:id="500" w:name="_Toc129181181"/>
      <w:bookmarkEnd w:id="495"/>
      <w:bookmarkEnd w:id="498"/>
      <w:r>
        <w:t>PersonalDocuments</w:t>
      </w:r>
      <w:bookmarkEnd w:id="500"/>
      <w:r>
        <w:t xml:space="preserve"> </w:t>
      </w:r>
      <w:bookmarkStart w:id="501" w:name="schemapersonaldocuments"/>
      <w:bookmarkEnd w:id="501"/>
    </w:p>
    <w:p w14:paraId="56DC3BEF" w14:textId="77777777" w:rsidR="002E2ECE" w:rsidRDefault="006158C7">
      <w:pPr>
        <w:pStyle w:val="FirstParagraph"/>
      </w:pPr>
      <w:r>
        <w:t xml:space="preserve">   </w:t>
      </w:r>
    </w:p>
    <w:p w14:paraId="59F417B7" w14:textId="77777777" w:rsidR="002E2ECE" w:rsidRDefault="006158C7">
      <w:pPr>
        <w:pStyle w:val="BodyText"/>
      </w:pPr>
      <w:r>
        <w:t>Objeto agrupador de informações relativas a Documentos da pessoa natural</w:t>
      </w:r>
    </w:p>
    <w:p w14:paraId="043EA3CC" w14:textId="77777777" w:rsidR="002E2ECE" w:rsidRDefault="006158C7">
      <w:pPr>
        <w:pStyle w:val="Heading3"/>
      </w:pPr>
      <w:bookmarkStart w:id="502" w:name="propriedades-83"/>
      <w:r>
        <w:lastRenderedPageBreak/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49"/>
        <w:gridCol w:w="2870"/>
        <w:gridCol w:w="1048"/>
        <w:gridCol w:w="1294"/>
        <w:gridCol w:w="2293"/>
      </w:tblGrid>
      <w:tr w:rsidR="002E2ECE" w14:paraId="04E2CEC3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1E7431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55C66A7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4DAC90C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85F8390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346F99C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646C9C72" w14:textId="77777777">
        <w:tc>
          <w:tcPr>
            <w:tcW w:w="0" w:type="auto"/>
          </w:tcPr>
          <w:p w14:paraId="0C22B056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9D38E23" w14:textId="77777777" w:rsidR="002E2ECE" w:rsidRDefault="006158C7">
            <w:pPr>
              <w:pStyle w:val="Compact"/>
              <w:jc w:val="left"/>
            </w:pPr>
            <w:hyperlink w:anchor="schemaenumpersonaldocumenttype">
              <w:r>
                <w:rPr>
                  <w:rStyle w:val="Hyperlink"/>
                </w:rPr>
                <w:t>EnumPersonalDocumentType</w:t>
              </w:r>
            </w:hyperlink>
          </w:p>
        </w:tc>
        <w:tc>
          <w:tcPr>
            <w:tcW w:w="0" w:type="auto"/>
          </w:tcPr>
          <w:p w14:paraId="3400A5B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7E21E8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8B9A144" w14:textId="77777777" w:rsidR="002E2ECE" w:rsidRDefault="006158C7">
            <w:pPr>
              <w:pStyle w:val="Compact"/>
              <w:jc w:val="left"/>
            </w:pPr>
            <w:r>
              <w:t>Tipo do(s) documento(s) de identificação.</w:t>
            </w:r>
          </w:p>
        </w:tc>
      </w:tr>
      <w:tr w:rsidR="002E2ECE" w14:paraId="7B619FE9" w14:textId="77777777">
        <w:tc>
          <w:tcPr>
            <w:tcW w:w="0" w:type="auto"/>
          </w:tcPr>
          <w:p w14:paraId="35BAAD16" w14:textId="77777777" w:rsidR="002E2ECE" w:rsidRDefault="006158C7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558EFF81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9ECE1E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FA29C2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C4C6F95" w14:textId="77777777" w:rsidR="002E2ECE" w:rsidRDefault="006158C7">
            <w:pPr>
              <w:pStyle w:val="Compact"/>
              <w:jc w:val="left"/>
            </w:pPr>
            <w:r>
              <w:t>Número/código do(s) documento(s) de identificação - Se aplicável.</w:t>
            </w:r>
          </w:p>
        </w:tc>
      </w:tr>
      <w:tr w:rsidR="002E2ECE" w14:paraId="2C6147D4" w14:textId="77777777">
        <w:tc>
          <w:tcPr>
            <w:tcW w:w="0" w:type="auto"/>
          </w:tcPr>
          <w:p w14:paraId="6B40A65A" w14:textId="77777777" w:rsidR="002E2ECE" w:rsidRDefault="006158C7">
            <w:pPr>
              <w:pStyle w:val="Compact"/>
              <w:jc w:val="left"/>
            </w:pPr>
            <w:r>
              <w:t>expirationDate</w:t>
            </w:r>
          </w:p>
        </w:tc>
        <w:tc>
          <w:tcPr>
            <w:tcW w:w="0" w:type="auto"/>
          </w:tcPr>
          <w:p w14:paraId="2A3ABC83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2A5EC42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0971E5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073250E" w14:textId="77777777" w:rsidR="002E2ECE" w:rsidRDefault="006158C7">
            <w:pPr>
              <w:pStyle w:val="Compact"/>
              <w:jc w:val="left"/>
            </w:pPr>
            <w:r>
              <w:t>Data de validade do(s) documento(s) de identificação - Se aplicável.</w:t>
            </w:r>
          </w:p>
        </w:tc>
      </w:tr>
      <w:tr w:rsidR="002E2ECE" w14:paraId="1D41E079" w14:textId="77777777">
        <w:tc>
          <w:tcPr>
            <w:tcW w:w="0" w:type="auto"/>
          </w:tcPr>
          <w:p w14:paraId="2B0D5D45" w14:textId="77777777" w:rsidR="002E2ECE" w:rsidRDefault="006158C7">
            <w:pPr>
              <w:pStyle w:val="Compact"/>
              <w:jc w:val="left"/>
            </w:pPr>
            <w:r>
              <w:t>issueLocation</w:t>
            </w:r>
          </w:p>
        </w:tc>
        <w:tc>
          <w:tcPr>
            <w:tcW w:w="0" w:type="auto"/>
          </w:tcPr>
          <w:p w14:paraId="3ABFDDF5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DB2DB3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18FC2D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3318181" w14:textId="77777777" w:rsidR="002E2ECE" w:rsidRDefault="006158C7">
            <w:pPr>
              <w:pStyle w:val="Compact"/>
              <w:jc w:val="left"/>
            </w:pPr>
            <w:r>
              <w:t>Local de emissão - Se aplicável.</w:t>
            </w:r>
          </w:p>
        </w:tc>
      </w:tr>
    </w:tbl>
    <w:p w14:paraId="034D4030" w14:textId="77777777" w:rsidR="002E2ECE" w:rsidRDefault="006158C7">
      <w:pPr>
        <w:pStyle w:val="Heading2"/>
      </w:pPr>
      <w:bookmarkStart w:id="503" w:name="otherpersonaldocuments"/>
      <w:bookmarkStart w:id="504" w:name="_Toc129181182"/>
      <w:bookmarkEnd w:id="499"/>
      <w:bookmarkEnd w:id="502"/>
      <w:r>
        <w:t>OtherPersonalDocuments</w:t>
      </w:r>
      <w:bookmarkEnd w:id="504"/>
      <w:r>
        <w:t xml:space="preserve"> </w:t>
      </w:r>
      <w:bookmarkStart w:id="505" w:name="schemaotherpersonaldocuments"/>
      <w:bookmarkEnd w:id="505"/>
    </w:p>
    <w:p w14:paraId="45A41B6F" w14:textId="77777777" w:rsidR="002E2ECE" w:rsidRDefault="006158C7">
      <w:pPr>
        <w:pStyle w:val="FirstParagraph"/>
      </w:pPr>
      <w:r>
        <w:t xml:space="preserve">   </w:t>
      </w:r>
    </w:p>
    <w:p w14:paraId="43BD570B" w14:textId="77777777" w:rsidR="002E2ECE" w:rsidRDefault="006158C7">
      <w:pPr>
        <w:pStyle w:val="Heading3"/>
      </w:pPr>
      <w:bookmarkStart w:id="506" w:name="propriedades-84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49"/>
        <w:gridCol w:w="1260"/>
        <w:gridCol w:w="1048"/>
        <w:gridCol w:w="1294"/>
        <w:gridCol w:w="3903"/>
      </w:tblGrid>
      <w:tr w:rsidR="002E2ECE" w14:paraId="6C41FC8A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C10E65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6522AE1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943F30C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ECFF032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A3E8A07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6130F86A" w14:textId="77777777">
        <w:tc>
          <w:tcPr>
            <w:tcW w:w="0" w:type="auto"/>
          </w:tcPr>
          <w:p w14:paraId="3A823DB5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1862118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1B0757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997A86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A246483" w14:textId="77777777" w:rsidR="002E2ECE" w:rsidRDefault="006158C7">
            <w:pPr>
              <w:pStyle w:val="Compact"/>
              <w:jc w:val="left"/>
            </w:pPr>
            <w:r>
              <w:t>Tipo do(s) documento(s) estrangeiro(s) de identificação</w:t>
            </w:r>
          </w:p>
        </w:tc>
      </w:tr>
      <w:tr w:rsidR="002E2ECE" w14:paraId="4C69C44A" w14:textId="77777777">
        <w:tc>
          <w:tcPr>
            <w:tcW w:w="0" w:type="auto"/>
          </w:tcPr>
          <w:p w14:paraId="2EB6DA0B" w14:textId="77777777" w:rsidR="002E2ECE" w:rsidRDefault="006158C7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37D7A22D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6756B7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1A7B8C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A676A66" w14:textId="77777777" w:rsidR="002E2ECE" w:rsidRDefault="006158C7">
            <w:pPr>
              <w:pStyle w:val="Compact"/>
              <w:jc w:val="left"/>
            </w:pPr>
            <w:r>
              <w:t>Número/código do(s) documento(s) de identificação.</w:t>
            </w:r>
          </w:p>
        </w:tc>
      </w:tr>
      <w:tr w:rsidR="002E2ECE" w14:paraId="120DB354" w14:textId="77777777">
        <w:tc>
          <w:tcPr>
            <w:tcW w:w="0" w:type="auto"/>
          </w:tcPr>
          <w:p w14:paraId="109C20AE" w14:textId="77777777" w:rsidR="002E2ECE" w:rsidRDefault="006158C7">
            <w:pPr>
              <w:pStyle w:val="Compact"/>
              <w:jc w:val="left"/>
            </w:pPr>
            <w:r>
              <w:t>country</w:t>
            </w:r>
          </w:p>
        </w:tc>
        <w:tc>
          <w:tcPr>
            <w:tcW w:w="0" w:type="auto"/>
          </w:tcPr>
          <w:p w14:paraId="509E65DD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7B6A10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44C904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8474ACE" w14:textId="77777777" w:rsidR="002E2ECE" w:rsidRDefault="006158C7">
            <w:pPr>
              <w:pStyle w:val="Compact"/>
              <w:jc w:val="left"/>
            </w:pPr>
            <w:r>
              <w:t>País do(s) documento(s) estrangeiro(s) de identificação.</w:t>
            </w:r>
          </w:p>
        </w:tc>
      </w:tr>
      <w:tr w:rsidR="002E2ECE" w14:paraId="625FA5F4" w14:textId="77777777">
        <w:tc>
          <w:tcPr>
            <w:tcW w:w="0" w:type="auto"/>
          </w:tcPr>
          <w:p w14:paraId="32A565F9" w14:textId="77777777" w:rsidR="002E2ECE" w:rsidRDefault="006158C7">
            <w:pPr>
              <w:pStyle w:val="Compact"/>
              <w:jc w:val="left"/>
            </w:pPr>
            <w:r>
              <w:t>expirationDate</w:t>
            </w:r>
          </w:p>
        </w:tc>
        <w:tc>
          <w:tcPr>
            <w:tcW w:w="0" w:type="auto"/>
          </w:tcPr>
          <w:p w14:paraId="0E45CDBD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26F27BB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F7FF95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B8D2F63" w14:textId="77777777" w:rsidR="002E2ECE" w:rsidRDefault="006158C7">
            <w:pPr>
              <w:pStyle w:val="Compact"/>
              <w:jc w:val="left"/>
            </w:pPr>
            <w:r>
              <w:t>Data de vigência do documento de registro - conforme especificação RFC-3339.</w:t>
            </w:r>
          </w:p>
        </w:tc>
      </w:tr>
    </w:tbl>
    <w:p w14:paraId="0A6E7C4D" w14:textId="77777777" w:rsidR="002E2ECE" w:rsidRDefault="006158C7">
      <w:pPr>
        <w:pStyle w:val="Heading2"/>
      </w:pPr>
      <w:bookmarkStart w:id="507" w:name="businessdocument"/>
      <w:bookmarkStart w:id="508" w:name="_Toc129181183"/>
      <w:bookmarkEnd w:id="503"/>
      <w:bookmarkEnd w:id="506"/>
      <w:r>
        <w:t>BusinessDocument</w:t>
      </w:r>
      <w:bookmarkEnd w:id="508"/>
      <w:r>
        <w:t xml:space="preserve"> </w:t>
      </w:r>
      <w:bookmarkStart w:id="509" w:name="schemabusinessdocument"/>
      <w:bookmarkEnd w:id="509"/>
    </w:p>
    <w:p w14:paraId="4BA356B6" w14:textId="77777777" w:rsidR="002E2ECE" w:rsidRDefault="006158C7">
      <w:pPr>
        <w:pStyle w:val="FirstParagraph"/>
      </w:pPr>
      <w:r>
        <w:t xml:space="preserve">   </w:t>
      </w:r>
    </w:p>
    <w:p w14:paraId="54425B8F" w14:textId="77777777" w:rsidR="002E2ECE" w:rsidRDefault="006158C7">
      <w:pPr>
        <w:pStyle w:val="BodyText"/>
      </w:pPr>
      <w:r>
        <w:t>Objeto agrupador de informações relativas a Documentos da pessoa natural</w:t>
      </w:r>
    </w:p>
    <w:p w14:paraId="10BF55D1" w14:textId="77777777" w:rsidR="002E2ECE" w:rsidRDefault="006158C7">
      <w:pPr>
        <w:pStyle w:val="Heading3"/>
      </w:pPr>
      <w:bookmarkStart w:id="510" w:name="propriedades-85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702"/>
        <w:gridCol w:w="1260"/>
        <w:gridCol w:w="1048"/>
        <w:gridCol w:w="1294"/>
        <w:gridCol w:w="1750"/>
      </w:tblGrid>
      <w:tr w:rsidR="002E2ECE" w14:paraId="13F09FB5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4BF6BD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84572E5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B55AAE8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08A7FD1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C564060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3A5DF410" w14:textId="77777777">
        <w:tc>
          <w:tcPr>
            <w:tcW w:w="0" w:type="auto"/>
          </w:tcPr>
          <w:p w14:paraId="112BADE9" w14:textId="77777777" w:rsidR="002E2ECE" w:rsidRDefault="006158C7">
            <w:pPr>
              <w:pStyle w:val="Compact"/>
              <w:jc w:val="left"/>
            </w:pPr>
            <w:r>
              <w:t>businesscnpjNumber</w:t>
            </w:r>
          </w:p>
        </w:tc>
        <w:tc>
          <w:tcPr>
            <w:tcW w:w="0" w:type="auto"/>
          </w:tcPr>
          <w:p w14:paraId="53BB7E3D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AE6C5A5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23942D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9C58A78" w14:textId="77777777" w:rsidR="002E2ECE" w:rsidRDefault="006158C7">
            <w:pPr>
              <w:pStyle w:val="Compact"/>
              <w:jc w:val="left"/>
            </w:pPr>
            <w:r>
              <w:t xml:space="preserve">Número completo do CNPJ da Empresa consultada - o </w:t>
            </w:r>
            <w:r>
              <w:lastRenderedPageBreak/>
              <w:t>CNPJ corresponde ao número de inscrição</w:t>
            </w:r>
            <w:r>
              <w:t xml:space="preserve"> no Cadastro de Pessoa Jurídica. Deve-se ter apenas os números do CNPJ, sem máscara Condicional ao Brasil no (BRA) campo País de emissão do documento de registro</w:t>
            </w:r>
          </w:p>
        </w:tc>
      </w:tr>
      <w:tr w:rsidR="002E2ECE" w14:paraId="0458E4FA" w14:textId="77777777">
        <w:tc>
          <w:tcPr>
            <w:tcW w:w="0" w:type="auto"/>
          </w:tcPr>
          <w:p w14:paraId="4168D4D1" w14:textId="77777777" w:rsidR="002E2ECE" w:rsidRDefault="006158C7">
            <w:pPr>
              <w:pStyle w:val="Compact"/>
              <w:jc w:val="left"/>
            </w:pPr>
            <w:r>
              <w:lastRenderedPageBreak/>
              <w:t>businessRegisterNumberOriginCountry</w:t>
            </w:r>
          </w:p>
        </w:tc>
        <w:tc>
          <w:tcPr>
            <w:tcW w:w="0" w:type="auto"/>
          </w:tcPr>
          <w:p w14:paraId="6DB928F2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364AFA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8B31DC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A8AA7ED" w14:textId="77777777" w:rsidR="002E2ECE" w:rsidRDefault="006158C7">
            <w:pPr>
              <w:pStyle w:val="Compact"/>
              <w:jc w:val="left"/>
            </w:pPr>
            <w:r>
              <w:t xml:space="preserve">Aplicável somente as pessoas jurídicas </w:t>
            </w:r>
            <w:r>
              <w:t>com domicílio ou sede no exterior desobrigadas de inscrição no CNPJ.</w:t>
            </w:r>
          </w:p>
        </w:tc>
      </w:tr>
      <w:tr w:rsidR="002E2ECE" w14:paraId="0D8F9D8C" w14:textId="77777777">
        <w:tc>
          <w:tcPr>
            <w:tcW w:w="0" w:type="auto"/>
          </w:tcPr>
          <w:p w14:paraId="6154EEEF" w14:textId="77777777" w:rsidR="002E2ECE" w:rsidRDefault="006158C7">
            <w:pPr>
              <w:pStyle w:val="Compact"/>
              <w:jc w:val="left"/>
            </w:pPr>
            <w:r>
              <w:t>country</w:t>
            </w:r>
          </w:p>
        </w:tc>
        <w:tc>
          <w:tcPr>
            <w:tcW w:w="0" w:type="auto"/>
          </w:tcPr>
          <w:p w14:paraId="125F35CC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99F86F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809598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9BC081B" w14:textId="77777777" w:rsidR="002E2ECE" w:rsidRDefault="006158C7">
            <w:pPr>
              <w:pStyle w:val="Compact"/>
              <w:jc w:val="left"/>
            </w:pPr>
            <w:r>
              <w:t>Código do pais de acordo com o código “alpha3” do ISO-3166.</w:t>
            </w:r>
          </w:p>
        </w:tc>
      </w:tr>
      <w:tr w:rsidR="002E2ECE" w14:paraId="4B2BFA2A" w14:textId="77777777">
        <w:tc>
          <w:tcPr>
            <w:tcW w:w="0" w:type="auto"/>
          </w:tcPr>
          <w:p w14:paraId="599BBE01" w14:textId="77777777" w:rsidR="002E2ECE" w:rsidRDefault="006158C7">
            <w:pPr>
              <w:pStyle w:val="Compact"/>
              <w:jc w:val="left"/>
            </w:pPr>
            <w:r>
              <w:t>expirationDate</w:t>
            </w:r>
          </w:p>
        </w:tc>
        <w:tc>
          <w:tcPr>
            <w:tcW w:w="0" w:type="auto"/>
          </w:tcPr>
          <w:p w14:paraId="46D50467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7516CDA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6DCE25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2E375D3" w14:textId="77777777" w:rsidR="002E2ECE" w:rsidRDefault="006158C7">
            <w:pPr>
              <w:pStyle w:val="Compact"/>
              <w:jc w:val="left"/>
            </w:pPr>
            <w:r>
              <w:t>Data de vigência do documento de registro - conforme especificação RFC-3339.</w:t>
            </w:r>
          </w:p>
        </w:tc>
      </w:tr>
    </w:tbl>
    <w:p w14:paraId="71290747" w14:textId="77777777" w:rsidR="002E2ECE" w:rsidRDefault="006158C7">
      <w:pPr>
        <w:pStyle w:val="Heading2"/>
      </w:pPr>
      <w:bookmarkStart w:id="511" w:name="amountdetails"/>
      <w:bookmarkStart w:id="512" w:name="_Toc129181184"/>
      <w:bookmarkEnd w:id="507"/>
      <w:bookmarkEnd w:id="510"/>
      <w:r>
        <w:t>AmountDetails</w:t>
      </w:r>
      <w:bookmarkEnd w:id="512"/>
      <w:r>
        <w:t xml:space="preserve"> </w:t>
      </w:r>
      <w:bookmarkStart w:id="513" w:name="schemaamountdetails"/>
      <w:bookmarkEnd w:id="513"/>
    </w:p>
    <w:p w14:paraId="4E092FD2" w14:textId="77777777" w:rsidR="002E2ECE" w:rsidRDefault="006158C7">
      <w:pPr>
        <w:pStyle w:val="FirstParagraph"/>
      </w:pPr>
      <w:r>
        <w:t xml:space="preserve">   </w:t>
      </w:r>
    </w:p>
    <w:p w14:paraId="517C5D09" w14:textId="77777777" w:rsidR="002E2ECE" w:rsidRDefault="006158C7">
      <w:pPr>
        <w:pStyle w:val="BodyText"/>
      </w:pPr>
      <w:r>
        <w:t>Detalhes de valores/limites</w:t>
      </w:r>
    </w:p>
    <w:p w14:paraId="2B0A02A1" w14:textId="77777777" w:rsidR="002E2ECE" w:rsidRDefault="006158C7">
      <w:pPr>
        <w:pStyle w:val="Heading3"/>
      </w:pPr>
      <w:bookmarkStart w:id="514" w:name="propriedades-86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41"/>
        <w:gridCol w:w="810"/>
        <w:gridCol w:w="1093"/>
        <w:gridCol w:w="1349"/>
        <w:gridCol w:w="4361"/>
      </w:tblGrid>
      <w:tr w:rsidR="002E2ECE" w14:paraId="1B3CB46C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13A498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E9E2759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45849CA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A1396A9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C87A7CA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0A8B872C" w14:textId="77777777">
        <w:tc>
          <w:tcPr>
            <w:tcW w:w="0" w:type="auto"/>
          </w:tcPr>
          <w:p w14:paraId="02E24404" w14:textId="77777777" w:rsidR="002E2ECE" w:rsidRDefault="006158C7">
            <w:pPr>
              <w:pStyle w:val="Compact"/>
              <w:jc w:val="left"/>
            </w:pPr>
            <w:r>
              <w:lastRenderedPageBreak/>
              <w:t>amount</w:t>
            </w:r>
          </w:p>
        </w:tc>
        <w:tc>
          <w:tcPr>
            <w:tcW w:w="0" w:type="auto"/>
          </w:tcPr>
          <w:p w14:paraId="3D580A72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5958BB5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51D9CD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C17725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32DDFF17" w14:textId="77777777">
        <w:tc>
          <w:tcPr>
            <w:tcW w:w="0" w:type="auto"/>
          </w:tcPr>
          <w:p w14:paraId="25CD629A" w14:textId="77777777" w:rsidR="002E2ECE" w:rsidRDefault="006158C7">
            <w:pPr>
              <w:pStyle w:val="Compact"/>
              <w:jc w:val="left"/>
            </w:pPr>
            <w:r>
              <w:t>unit</w:t>
            </w:r>
          </w:p>
        </w:tc>
        <w:tc>
          <w:tcPr>
            <w:tcW w:w="0" w:type="auto"/>
          </w:tcPr>
          <w:p w14:paraId="534C6996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357B8FD0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048DCC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49A8C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32B413B2" w14:textId="77777777">
        <w:tc>
          <w:tcPr>
            <w:tcW w:w="0" w:type="auto"/>
          </w:tcPr>
          <w:p w14:paraId="098FF2CB" w14:textId="77777777" w:rsidR="002E2ECE" w:rsidRDefault="006158C7">
            <w:pPr>
              <w:pStyle w:val="Compact"/>
              <w:jc w:val="left"/>
            </w:pPr>
            <w:r>
              <w:t>» code</w:t>
            </w:r>
          </w:p>
        </w:tc>
        <w:tc>
          <w:tcPr>
            <w:tcW w:w="0" w:type="auto"/>
          </w:tcPr>
          <w:p w14:paraId="72621CA0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8F11FE2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561016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57EF61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4FC50079" w14:textId="77777777">
        <w:tc>
          <w:tcPr>
            <w:tcW w:w="0" w:type="auto"/>
          </w:tcPr>
          <w:p w14:paraId="41645BBF" w14:textId="77777777" w:rsidR="002E2ECE" w:rsidRDefault="006158C7">
            <w:pPr>
              <w:pStyle w:val="Compact"/>
              <w:jc w:val="left"/>
            </w:pPr>
            <w:r>
              <w:t>» description</w:t>
            </w:r>
          </w:p>
        </w:tc>
        <w:tc>
          <w:tcPr>
            <w:tcW w:w="0" w:type="auto"/>
          </w:tcPr>
          <w:p w14:paraId="42207E2F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395BC12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25CE71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11939A3" w14:textId="77777777" w:rsidR="002E2ECE" w:rsidRDefault="006158C7">
            <w:pPr>
              <w:pStyle w:val="Compact"/>
              <w:jc w:val="left"/>
            </w:pPr>
            <w:r>
              <w:t>Moeda da Parcela, de acordo com ISO-4217.</w:t>
            </w:r>
          </w:p>
        </w:tc>
      </w:tr>
    </w:tbl>
    <w:p w14:paraId="53B00F20" w14:textId="77777777" w:rsidR="002E2ECE" w:rsidRDefault="006158C7">
      <w:pPr>
        <w:pStyle w:val="Heading2"/>
      </w:pPr>
      <w:bookmarkStart w:id="515" w:name="custominfodata"/>
      <w:bookmarkStart w:id="516" w:name="_Toc129181185"/>
      <w:bookmarkEnd w:id="511"/>
      <w:bookmarkEnd w:id="514"/>
      <w:r>
        <w:t>CustomInfoData</w:t>
      </w:r>
      <w:bookmarkEnd w:id="516"/>
      <w:r>
        <w:t xml:space="preserve"> </w:t>
      </w:r>
      <w:bookmarkStart w:id="517" w:name="schemacustominfodata"/>
      <w:bookmarkEnd w:id="517"/>
    </w:p>
    <w:p w14:paraId="2441316B" w14:textId="77777777" w:rsidR="002E2ECE" w:rsidRDefault="006158C7">
      <w:pPr>
        <w:pStyle w:val="FirstParagraph"/>
      </w:pPr>
      <w:r>
        <w:t xml:space="preserve">   </w:t>
      </w:r>
    </w:p>
    <w:p w14:paraId="741193D5" w14:textId="77777777" w:rsidR="002E2ECE" w:rsidRDefault="006158C7">
      <w:pPr>
        <w:pStyle w:val="BodyText"/>
      </w:pPr>
      <w:r>
        <w:t>Estrutura para identificação e transmissão de dados customizáveis.</w:t>
      </w:r>
    </w:p>
    <w:p w14:paraId="61615AE6" w14:textId="77777777" w:rsidR="002E2ECE" w:rsidRDefault="006158C7">
      <w:pPr>
        <w:pStyle w:val="Heading3"/>
      </w:pPr>
      <w:bookmarkStart w:id="518" w:name="propriedades-87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1"/>
        <w:gridCol w:w="723"/>
        <w:gridCol w:w="1048"/>
        <w:gridCol w:w="1294"/>
        <w:gridCol w:w="5208"/>
      </w:tblGrid>
      <w:tr w:rsidR="002E2ECE" w14:paraId="48810A0D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E90198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BEF0E77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D0ADAF3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47E6F86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18939F4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07BB5F16" w14:textId="77777777">
        <w:tc>
          <w:tcPr>
            <w:tcW w:w="0" w:type="auto"/>
          </w:tcPr>
          <w:p w14:paraId="196B6858" w14:textId="77777777" w:rsidR="002E2ECE" w:rsidRDefault="006158C7">
            <w:pPr>
              <w:pStyle w:val="Compact"/>
              <w:jc w:val="left"/>
            </w:pPr>
            <w:r>
              <w:t>fieldId</w:t>
            </w:r>
          </w:p>
        </w:tc>
        <w:tc>
          <w:tcPr>
            <w:tcW w:w="0" w:type="auto"/>
          </w:tcPr>
          <w:p w14:paraId="488EC6B8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86A5703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298E39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E5FAEA3" w14:textId="77777777" w:rsidR="002E2ECE" w:rsidRDefault="006158C7">
            <w:pPr>
              <w:pStyle w:val="Compact"/>
              <w:jc w:val="left"/>
            </w:pPr>
            <w:r>
              <w:t>Um identificador único usado para identificar o valor transmitido.</w:t>
            </w:r>
          </w:p>
        </w:tc>
      </w:tr>
      <w:tr w:rsidR="002E2ECE" w14:paraId="129760FC" w14:textId="77777777">
        <w:tc>
          <w:tcPr>
            <w:tcW w:w="0" w:type="auto"/>
          </w:tcPr>
          <w:p w14:paraId="3A3B877D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  <w:tc>
          <w:tcPr>
            <w:tcW w:w="0" w:type="auto"/>
          </w:tcPr>
          <w:p w14:paraId="18C99E9A" w14:textId="77777777" w:rsidR="002E2ECE" w:rsidRDefault="006158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09D64BC5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D25858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3807864" w14:textId="77777777" w:rsidR="002E2ECE" w:rsidRDefault="006158C7">
            <w:pPr>
              <w:pStyle w:val="Compact"/>
              <w:jc w:val="left"/>
            </w:pPr>
            <w:r>
              <w:t>Valor do campo identificado acima, esse campo pode ser implementado como qualquer tipo de dado (objeto, texto, número, booleano, etc.)</w:t>
            </w:r>
          </w:p>
        </w:tc>
      </w:tr>
    </w:tbl>
    <w:p w14:paraId="5470500E" w14:textId="77777777" w:rsidR="002E2ECE" w:rsidRDefault="006158C7">
      <w:pPr>
        <w:pStyle w:val="Heading2"/>
      </w:pPr>
      <w:bookmarkStart w:id="519" w:name="enumproductservicetype"/>
      <w:bookmarkStart w:id="520" w:name="_Toc129181186"/>
      <w:bookmarkEnd w:id="515"/>
      <w:bookmarkEnd w:id="518"/>
      <w:r>
        <w:t>EnumProductServiceType</w:t>
      </w:r>
      <w:bookmarkEnd w:id="520"/>
      <w:r>
        <w:t xml:space="preserve"> </w:t>
      </w:r>
      <w:bookmarkStart w:id="521" w:name="schemaenumproductservicetype"/>
      <w:bookmarkEnd w:id="521"/>
    </w:p>
    <w:p w14:paraId="73BBFEE0" w14:textId="77777777" w:rsidR="002E2ECE" w:rsidRDefault="006158C7">
      <w:pPr>
        <w:pStyle w:val="FirstParagraph"/>
      </w:pPr>
      <w:r>
        <w:t xml:space="preserve">   </w:t>
      </w:r>
    </w:p>
    <w:p w14:paraId="0E2DD6C2" w14:textId="77777777" w:rsidR="002E2ECE" w:rsidRDefault="006158C7">
      <w:pPr>
        <w:pStyle w:val="BodyText"/>
      </w:pPr>
      <w:r>
        <w:t>Tipos de produtos.</w:t>
      </w:r>
    </w:p>
    <w:p w14:paraId="0F947BDD" w14:textId="77777777" w:rsidR="002E2ECE" w:rsidRDefault="006158C7">
      <w:pPr>
        <w:pStyle w:val="Heading3"/>
      </w:pPr>
      <w:bookmarkStart w:id="522" w:name="propriedades-88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723"/>
        <w:gridCol w:w="1048"/>
        <w:gridCol w:w="1294"/>
        <w:gridCol w:w="1887"/>
      </w:tblGrid>
      <w:tr w:rsidR="002E2ECE" w14:paraId="6D8FFA43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608747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8329F42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9149977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650590D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3751412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204F253E" w14:textId="77777777">
        <w:tc>
          <w:tcPr>
            <w:tcW w:w="0" w:type="auto"/>
          </w:tcPr>
          <w:p w14:paraId="4780C2C4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1BCBEBB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0EDEA7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249C67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4F3272" w14:textId="77777777" w:rsidR="002E2ECE" w:rsidRDefault="006158C7">
            <w:pPr>
              <w:pStyle w:val="Compact"/>
              <w:jc w:val="left"/>
            </w:pPr>
            <w:r>
              <w:t>Tipos de produtos.</w:t>
            </w:r>
          </w:p>
        </w:tc>
      </w:tr>
    </w:tbl>
    <w:p w14:paraId="17548F99" w14:textId="77777777" w:rsidR="002E2ECE" w:rsidRDefault="006158C7">
      <w:pPr>
        <w:pStyle w:val="Heading4"/>
      </w:pPr>
      <w:bookmarkStart w:id="523" w:name="enumerated-values-65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4272"/>
      </w:tblGrid>
      <w:tr w:rsidR="002E2ECE" w14:paraId="5937AECD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2158C6B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2FB8A250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5C84626F" w14:textId="77777777">
        <w:tc>
          <w:tcPr>
            <w:tcW w:w="0" w:type="auto"/>
          </w:tcPr>
          <w:p w14:paraId="4839E336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FCE684E" w14:textId="77777777" w:rsidR="002E2ECE" w:rsidRDefault="006158C7">
            <w:pPr>
              <w:pStyle w:val="Compact"/>
              <w:jc w:val="left"/>
            </w:pPr>
            <w:r>
              <w:t>MICROSSEGUROS</w:t>
            </w:r>
          </w:p>
        </w:tc>
      </w:tr>
      <w:tr w:rsidR="002E2ECE" w14:paraId="27BCFA7B" w14:textId="77777777">
        <w:tc>
          <w:tcPr>
            <w:tcW w:w="0" w:type="auto"/>
          </w:tcPr>
          <w:p w14:paraId="5DC11DF4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4A70D7B" w14:textId="77777777" w:rsidR="002E2ECE" w:rsidRDefault="006158C7">
            <w:pPr>
              <w:pStyle w:val="Compact"/>
              <w:jc w:val="left"/>
            </w:pPr>
            <w:r>
              <w:t>TITULOS_DE_CAPITALIZACAO</w:t>
            </w:r>
          </w:p>
        </w:tc>
      </w:tr>
      <w:tr w:rsidR="002E2ECE" w14:paraId="197B8029" w14:textId="77777777">
        <w:tc>
          <w:tcPr>
            <w:tcW w:w="0" w:type="auto"/>
          </w:tcPr>
          <w:p w14:paraId="17E20F83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679CB5D" w14:textId="77777777" w:rsidR="002E2ECE" w:rsidRDefault="006158C7">
            <w:pPr>
              <w:pStyle w:val="Compact"/>
              <w:jc w:val="left"/>
            </w:pPr>
            <w:r>
              <w:t>SEGUROS_DE_PESSOAS</w:t>
            </w:r>
          </w:p>
        </w:tc>
      </w:tr>
      <w:tr w:rsidR="002E2ECE" w14:paraId="7F847FCF" w14:textId="77777777">
        <w:tc>
          <w:tcPr>
            <w:tcW w:w="0" w:type="auto"/>
          </w:tcPr>
          <w:p w14:paraId="31F06269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DFC34DA" w14:textId="77777777" w:rsidR="002E2ECE" w:rsidRDefault="006158C7">
            <w:pPr>
              <w:pStyle w:val="Compact"/>
              <w:jc w:val="left"/>
            </w:pPr>
            <w:r>
              <w:t>PLANOS_DE_PREVIDENCIA_COMPLEMENTAR</w:t>
            </w:r>
          </w:p>
        </w:tc>
      </w:tr>
      <w:tr w:rsidR="002E2ECE" w14:paraId="1D25D82E" w14:textId="77777777">
        <w:tc>
          <w:tcPr>
            <w:tcW w:w="0" w:type="auto"/>
          </w:tcPr>
          <w:p w14:paraId="192828B4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4AE48A6" w14:textId="77777777" w:rsidR="002E2ECE" w:rsidRDefault="006158C7">
            <w:pPr>
              <w:pStyle w:val="Compact"/>
              <w:jc w:val="left"/>
            </w:pPr>
            <w:r>
              <w:t>SEGUROS_DE_DANOS</w:t>
            </w:r>
          </w:p>
        </w:tc>
      </w:tr>
    </w:tbl>
    <w:p w14:paraId="4FE32850" w14:textId="77777777" w:rsidR="002E2ECE" w:rsidRDefault="006158C7">
      <w:pPr>
        <w:pStyle w:val="Heading2"/>
      </w:pPr>
      <w:bookmarkStart w:id="524" w:name="personalcontact"/>
      <w:bookmarkStart w:id="525" w:name="_Toc129181187"/>
      <w:bookmarkEnd w:id="519"/>
      <w:bookmarkEnd w:id="522"/>
      <w:bookmarkEnd w:id="523"/>
      <w:r>
        <w:t>PersonalContact</w:t>
      </w:r>
      <w:bookmarkEnd w:id="525"/>
      <w:r>
        <w:t xml:space="preserve"> </w:t>
      </w:r>
      <w:bookmarkStart w:id="526" w:name="schemapersonalcontact"/>
      <w:bookmarkEnd w:id="526"/>
    </w:p>
    <w:p w14:paraId="588E6977" w14:textId="77777777" w:rsidR="002E2ECE" w:rsidRDefault="006158C7">
      <w:pPr>
        <w:pStyle w:val="FirstParagraph"/>
      </w:pPr>
      <w:r>
        <w:t xml:space="preserve">   </w:t>
      </w:r>
    </w:p>
    <w:p w14:paraId="6A70E35A" w14:textId="77777777" w:rsidR="002E2ECE" w:rsidRDefault="006158C7">
      <w:pPr>
        <w:pStyle w:val="BodyText"/>
      </w:pPr>
      <w:r>
        <w:t>Conjunto de informações referentes às formas para contatar o cliente.</w:t>
      </w:r>
    </w:p>
    <w:p w14:paraId="07CEEDD5" w14:textId="77777777" w:rsidR="002E2ECE" w:rsidRDefault="006158C7">
      <w:pPr>
        <w:pStyle w:val="Heading3"/>
      </w:pPr>
      <w:bookmarkStart w:id="527" w:name="propriedades-89"/>
      <w:r>
        <w:lastRenderedPageBreak/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76"/>
        <w:gridCol w:w="2387"/>
        <w:gridCol w:w="1048"/>
        <w:gridCol w:w="1294"/>
        <w:gridCol w:w="2649"/>
      </w:tblGrid>
      <w:tr w:rsidR="002E2ECE" w14:paraId="2226ACF0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886BAB4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3B55951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F304EAA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B46D296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7097DA9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54AA4CCC" w14:textId="77777777">
        <w:tc>
          <w:tcPr>
            <w:tcW w:w="0" w:type="auto"/>
          </w:tcPr>
          <w:p w14:paraId="40C54649" w14:textId="77777777" w:rsidR="002E2ECE" w:rsidRDefault="006158C7">
            <w:pPr>
              <w:pStyle w:val="Compact"/>
              <w:jc w:val="left"/>
            </w:pPr>
            <w:r>
              <w:t>postalAddresses</w:t>
            </w:r>
          </w:p>
        </w:tc>
        <w:tc>
          <w:tcPr>
            <w:tcW w:w="0" w:type="auto"/>
          </w:tcPr>
          <w:p w14:paraId="6B2622DA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personalpostaladdress">
              <w:r>
                <w:rPr>
                  <w:rStyle w:val="Hyperlink"/>
                </w:rPr>
                <w:t>PersonalPostalAddress</w:t>
              </w:r>
            </w:hyperlink>
            <w:r>
              <w:t>]</w:t>
            </w:r>
          </w:p>
        </w:tc>
        <w:tc>
          <w:tcPr>
            <w:tcW w:w="0" w:type="auto"/>
          </w:tcPr>
          <w:p w14:paraId="3113F836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626029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B3D2B13" w14:textId="77777777" w:rsidR="002E2ECE" w:rsidRDefault="006158C7">
            <w:pPr>
              <w:pStyle w:val="Compact"/>
              <w:jc w:val="left"/>
            </w:pPr>
            <w:r>
              <w:t>Lista de endereços da pessoa natural</w:t>
            </w:r>
          </w:p>
        </w:tc>
      </w:tr>
      <w:tr w:rsidR="002E2ECE" w14:paraId="773EB98C" w14:textId="77777777">
        <w:tc>
          <w:tcPr>
            <w:tcW w:w="0" w:type="auto"/>
          </w:tcPr>
          <w:p w14:paraId="2451003C" w14:textId="77777777" w:rsidR="002E2ECE" w:rsidRDefault="006158C7">
            <w:pPr>
              <w:pStyle w:val="Compact"/>
              <w:jc w:val="left"/>
            </w:pPr>
            <w:r>
              <w:t>phones</w:t>
            </w:r>
          </w:p>
        </w:tc>
        <w:tc>
          <w:tcPr>
            <w:tcW w:w="0" w:type="auto"/>
          </w:tcPr>
          <w:p w14:paraId="5282B445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erphone">
              <w:r>
                <w:rPr>
                  <w:rStyle w:val="Hyperlink"/>
                </w:rPr>
                <w:t>CustomerPhone</w:t>
              </w:r>
            </w:hyperlink>
            <w:r>
              <w:t>]</w:t>
            </w:r>
          </w:p>
        </w:tc>
        <w:tc>
          <w:tcPr>
            <w:tcW w:w="0" w:type="auto"/>
          </w:tcPr>
          <w:p w14:paraId="7B4A96E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78CF67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5D7EA26" w14:textId="77777777" w:rsidR="002E2ECE" w:rsidRDefault="006158C7">
            <w:pPr>
              <w:pStyle w:val="Compact"/>
              <w:jc w:val="left"/>
            </w:pPr>
            <w:r>
              <w:t>Lista com telefones de contato da pessoa natural</w:t>
            </w:r>
          </w:p>
        </w:tc>
      </w:tr>
      <w:tr w:rsidR="002E2ECE" w14:paraId="4347C204" w14:textId="77777777">
        <w:tc>
          <w:tcPr>
            <w:tcW w:w="0" w:type="auto"/>
          </w:tcPr>
          <w:p w14:paraId="3C6138E7" w14:textId="77777777" w:rsidR="002E2ECE" w:rsidRDefault="006158C7">
            <w:pPr>
              <w:pStyle w:val="Compact"/>
              <w:jc w:val="left"/>
            </w:pPr>
            <w:r>
              <w:t>emails</w:t>
            </w:r>
          </w:p>
        </w:tc>
        <w:tc>
          <w:tcPr>
            <w:tcW w:w="0" w:type="auto"/>
          </w:tcPr>
          <w:p w14:paraId="78D0D84C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eremail">
              <w:r>
                <w:rPr>
                  <w:rStyle w:val="Hyperlink"/>
                </w:rPr>
                <w:t>CustomerEmail</w:t>
              </w:r>
            </w:hyperlink>
            <w:r>
              <w:t>]</w:t>
            </w:r>
          </w:p>
        </w:tc>
        <w:tc>
          <w:tcPr>
            <w:tcW w:w="0" w:type="auto"/>
          </w:tcPr>
          <w:p w14:paraId="7F06C86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2430DB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1729195" w14:textId="77777777" w:rsidR="002E2ECE" w:rsidRDefault="006158C7">
            <w:pPr>
              <w:pStyle w:val="Compact"/>
              <w:jc w:val="left"/>
            </w:pPr>
            <w:r>
              <w:t>Lista e-mails de contato</w:t>
            </w:r>
          </w:p>
        </w:tc>
      </w:tr>
    </w:tbl>
    <w:p w14:paraId="32EAF8D5" w14:textId="77777777" w:rsidR="002E2ECE" w:rsidRDefault="006158C7">
      <w:pPr>
        <w:pStyle w:val="Heading2"/>
      </w:pPr>
      <w:bookmarkStart w:id="528" w:name="customeremail"/>
      <w:bookmarkStart w:id="529" w:name="_Toc129181188"/>
      <w:bookmarkEnd w:id="524"/>
      <w:bookmarkEnd w:id="527"/>
      <w:r>
        <w:t>CustomerEmail</w:t>
      </w:r>
      <w:bookmarkEnd w:id="529"/>
      <w:r>
        <w:t xml:space="preserve"> </w:t>
      </w:r>
      <w:bookmarkStart w:id="530" w:name="schemacustomeremail"/>
      <w:bookmarkEnd w:id="530"/>
    </w:p>
    <w:p w14:paraId="7B58D400" w14:textId="77777777" w:rsidR="002E2ECE" w:rsidRDefault="006158C7">
      <w:pPr>
        <w:pStyle w:val="FirstParagraph"/>
      </w:pPr>
      <w:r>
        <w:t xml:space="preserve">   </w:t>
      </w:r>
    </w:p>
    <w:p w14:paraId="19C9EEED" w14:textId="77777777" w:rsidR="002E2ECE" w:rsidRDefault="006158C7">
      <w:pPr>
        <w:pStyle w:val="Heading3"/>
      </w:pPr>
      <w:bookmarkStart w:id="531" w:name="propriedades-90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0"/>
        <w:gridCol w:w="723"/>
        <w:gridCol w:w="1048"/>
        <w:gridCol w:w="1294"/>
        <w:gridCol w:w="1876"/>
      </w:tblGrid>
      <w:tr w:rsidR="002E2ECE" w14:paraId="36F568C5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DFB55D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B3DA4A1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6E16112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F55CC4D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98B7ADE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0360E4F4" w14:textId="77777777">
        <w:tc>
          <w:tcPr>
            <w:tcW w:w="0" w:type="auto"/>
          </w:tcPr>
          <w:p w14:paraId="7FC12A66" w14:textId="77777777" w:rsidR="002E2ECE" w:rsidRDefault="006158C7">
            <w:pPr>
              <w:pStyle w:val="Compact"/>
              <w:jc w:val="left"/>
            </w:pPr>
            <w:r>
              <w:t>email</w:t>
            </w:r>
          </w:p>
        </w:tc>
        <w:tc>
          <w:tcPr>
            <w:tcW w:w="0" w:type="auto"/>
          </w:tcPr>
          <w:p w14:paraId="30848D48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82CD14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A66887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A8ECD25" w14:textId="77777777" w:rsidR="002E2ECE" w:rsidRDefault="006158C7">
            <w:pPr>
              <w:pStyle w:val="Compact"/>
              <w:jc w:val="left"/>
            </w:pPr>
            <w:r>
              <w:t>Endereço de email</w:t>
            </w:r>
          </w:p>
        </w:tc>
      </w:tr>
    </w:tbl>
    <w:p w14:paraId="373C1652" w14:textId="77777777" w:rsidR="002E2ECE" w:rsidRDefault="006158C7">
      <w:pPr>
        <w:pStyle w:val="Heading2"/>
      </w:pPr>
      <w:bookmarkStart w:id="532" w:name="customerphone"/>
      <w:bookmarkStart w:id="533" w:name="_Toc129181189"/>
      <w:bookmarkEnd w:id="528"/>
      <w:bookmarkEnd w:id="531"/>
      <w:r>
        <w:t>CustomerPhone</w:t>
      </w:r>
      <w:bookmarkEnd w:id="533"/>
      <w:r>
        <w:t xml:space="preserve"> </w:t>
      </w:r>
      <w:bookmarkStart w:id="534" w:name="schemacustomerphone"/>
      <w:bookmarkEnd w:id="534"/>
    </w:p>
    <w:p w14:paraId="17310BAD" w14:textId="77777777" w:rsidR="002E2ECE" w:rsidRDefault="006158C7">
      <w:pPr>
        <w:pStyle w:val="FirstParagraph"/>
      </w:pPr>
      <w:r>
        <w:t xml:space="preserve">   </w:t>
      </w:r>
    </w:p>
    <w:p w14:paraId="4F99B50D" w14:textId="77777777" w:rsidR="002E2ECE" w:rsidRDefault="006158C7">
      <w:pPr>
        <w:pStyle w:val="Heading3"/>
      </w:pPr>
      <w:bookmarkStart w:id="535" w:name="propriedades-9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58"/>
        <w:gridCol w:w="1608"/>
        <w:gridCol w:w="1048"/>
        <w:gridCol w:w="1294"/>
        <w:gridCol w:w="3146"/>
      </w:tblGrid>
      <w:tr w:rsidR="002E2ECE" w14:paraId="1AE7B425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C39F52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9C3E056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A820B06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9EDBF78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0D733B6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1BA6815C" w14:textId="77777777">
        <w:tc>
          <w:tcPr>
            <w:tcW w:w="0" w:type="auto"/>
          </w:tcPr>
          <w:p w14:paraId="45F6BFEA" w14:textId="77777777" w:rsidR="002E2ECE" w:rsidRDefault="006158C7">
            <w:pPr>
              <w:pStyle w:val="Compact"/>
              <w:jc w:val="left"/>
            </w:pPr>
            <w:r>
              <w:t>countryCallingCode</w:t>
            </w:r>
          </w:p>
        </w:tc>
        <w:tc>
          <w:tcPr>
            <w:tcW w:w="0" w:type="auto"/>
          </w:tcPr>
          <w:p w14:paraId="262D50FF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3890A1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B5440A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A41715A" w14:textId="77777777" w:rsidR="002E2ECE" w:rsidRDefault="006158C7">
            <w:pPr>
              <w:pStyle w:val="Compact"/>
              <w:jc w:val="left"/>
            </w:pPr>
            <w:r>
              <w:t>Número de DDI (Discagem Direta Internacional) para telefone de acesso ao Cliente - se aplicável</w:t>
            </w:r>
          </w:p>
        </w:tc>
      </w:tr>
      <w:tr w:rsidR="002E2ECE" w14:paraId="4C64ADF8" w14:textId="77777777">
        <w:tc>
          <w:tcPr>
            <w:tcW w:w="0" w:type="auto"/>
          </w:tcPr>
          <w:p w14:paraId="5DBD5CF8" w14:textId="77777777" w:rsidR="002E2ECE" w:rsidRDefault="006158C7">
            <w:pPr>
              <w:pStyle w:val="Compact"/>
              <w:jc w:val="left"/>
            </w:pPr>
            <w:r>
              <w:t>areaCode</w:t>
            </w:r>
          </w:p>
        </w:tc>
        <w:tc>
          <w:tcPr>
            <w:tcW w:w="0" w:type="auto"/>
          </w:tcPr>
          <w:p w14:paraId="44A478ED" w14:textId="77777777" w:rsidR="002E2ECE" w:rsidRDefault="006158C7">
            <w:pPr>
              <w:pStyle w:val="Compact"/>
              <w:jc w:val="left"/>
            </w:pPr>
            <w:hyperlink w:anchor="schemaenumareacode">
              <w:r>
                <w:rPr>
                  <w:rStyle w:val="Hyperlink"/>
                </w:rPr>
                <w:t>EnumAreaCode</w:t>
              </w:r>
            </w:hyperlink>
          </w:p>
        </w:tc>
        <w:tc>
          <w:tcPr>
            <w:tcW w:w="0" w:type="auto"/>
          </w:tcPr>
          <w:p w14:paraId="74BFE5F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0E6856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698BBAD" w14:textId="77777777" w:rsidR="002E2ECE" w:rsidRDefault="006158C7">
            <w:pPr>
              <w:pStyle w:val="Compact"/>
              <w:jc w:val="left"/>
            </w:pPr>
            <w:r>
              <w:t>Número de DDD (Discagem Direta à Distância) do telefone do cliente - se houver</w:t>
            </w:r>
          </w:p>
        </w:tc>
      </w:tr>
      <w:tr w:rsidR="002E2ECE" w14:paraId="0100005A" w14:textId="77777777">
        <w:tc>
          <w:tcPr>
            <w:tcW w:w="0" w:type="auto"/>
          </w:tcPr>
          <w:p w14:paraId="4D72EB6E" w14:textId="77777777" w:rsidR="002E2ECE" w:rsidRDefault="006158C7">
            <w:pPr>
              <w:pStyle w:val="Compact"/>
              <w:jc w:val="left"/>
            </w:pPr>
            <w:r>
              <w:t>numbe</w:t>
            </w:r>
            <w:r>
              <w:t>r</w:t>
            </w:r>
          </w:p>
        </w:tc>
        <w:tc>
          <w:tcPr>
            <w:tcW w:w="0" w:type="auto"/>
          </w:tcPr>
          <w:p w14:paraId="4CBEC582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DABF14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855187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97C8D2" w14:textId="77777777" w:rsidR="002E2ECE" w:rsidRDefault="006158C7">
            <w:pPr>
              <w:pStyle w:val="Compact"/>
              <w:jc w:val="left"/>
            </w:pPr>
            <w:r>
              <w:t>Número de telefone do cliente</w:t>
            </w:r>
          </w:p>
        </w:tc>
      </w:tr>
      <w:tr w:rsidR="002E2ECE" w14:paraId="62D4D183" w14:textId="77777777">
        <w:tc>
          <w:tcPr>
            <w:tcW w:w="0" w:type="auto"/>
          </w:tcPr>
          <w:p w14:paraId="781A2AEC" w14:textId="77777777" w:rsidR="002E2ECE" w:rsidRDefault="006158C7">
            <w:pPr>
              <w:pStyle w:val="Compact"/>
              <w:jc w:val="left"/>
            </w:pPr>
            <w:r>
              <w:t>phoneExtension</w:t>
            </w:r>
          </w:p>
        </w:tc>
        <w:tc>
          <w:tcPr>
            <w:tcW w:w="0" w:type="auto"/>
          </w:tcPr>
          <w:p w14:paraId="1EEDA2B6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D87F29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3734A5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8F825F3" w14:textId="77777777" w:rsidR="002E2ECE" w:rsidRDefault="006158C7">
            <w:pPr>
              <w:pStyle w:val="Compact"/>
              <w:jc w:val="left"/>
            </w:pPr>
            <w:r>
              <w:t>Número do ramal. De preenchimento obrigatório se fizer parte da identificação do número do telefone informado</w:t>
            </w:r>
          </w:p>
        </w:tc>
      </w:tr>
    </w:tbl>
    <w:p w14:paraId="197680B5" w14:textId="77777777" w:rsidR="002E2ECE" w:rsidRDefault="006158C7">
      <w:pPr>
        <w:pStyle w:val="Heading2"/>
      </w:pPr>
      <w:bookmarkStart w:id="536" w:name="personalpostaladdress"/>
      <w:bookmarkStart w:id="537" w:name="_Toc129181190"/>
      <w:bookmarkEnd w:id="532"/>
      <w:bookmarkEnd w:id="535"/>
      <w:r>
        <w:t>PersonalPostalAddress</w:t>
      </w:r>
      <w:bookmarkEnd w:id="537"/>
      <w:r>
        <w:t xml:space="preserve"> </w:t>
      </w:r>
      <w:bookmarkStart w:id="538" w:name="schemapersonalpostaladdress"/>
      <w:bookmarkEnd w:id="538"/>
    </w:p>
    <w:p w14:paraId="72346BBA" w14:textId="77777777" w:rsidR="002E2ECE" w:rsidRDefault="006158C7">
      <w:pPr>
        <w:pStyle w:val="FirstParagraph"/>
      </w:pPr>
      <w:r>
        <w:t xml:space="preserve">   </w:t>
      </w:r>
    </w:p>
    <w:p w14:paraId="6015C5D0" w14:textId="77777777" w:rsidR="002E2ECE" w:rsidRDefault="006158C7">
      <w:pPr>
        <w:pStyle w:val="Heading3"/>
      </w:pPr>
      <w:bookmarkStart w:id="539" w:name="propriedades-92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43"/>
        <w:gridCol w:w="2481"/>
        <w:gridCol w:w="1048"/>
        <w:gridCol w:w="1294"/>
        <w:gridCol w:w="2288"/>
      </w:tblGrid>
      <w:tr w:rsidR="002E2ECE" w14:paraId="17D65B02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52B785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65745EE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D22826B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FF21D3D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65862E2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6D58AB78" w14:textId="77777777">
        <w:tc>
          <w:tcPr>
            <w:tcW w:w="0" w:type="auto"/>
          </w:tcPr>
          <w:p w14:paraId="156E2C94" w14:textId="77777777" w:rsidR="002E2ECE" w:rsidRDefault="006158C7">
            <w:pPr>
              <w:pStyle w:val="Compact"/>
              <w:jc w:val="left"/>
            </w:pPr>
            <w:r>
              <w:t>address</w:t>
            </w:r>
          </w:p>
        </w:tc>
        <w:tc>
          <w:tcPr>
            <w:tcW w:w="0" w:type="auto"/>
          </w:tcPr>
          <w:p w14:paraId="3EB0DCDE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21605D8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1EAF71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E166CCB" w14:textId="77777777" w:rsidR="002E2ECE" w:rsidRDefault="006158C7">
            <w:pPr>
              <w:pStyle w:val="Compact"/>
              <w:jc w:val="left"/>
            </w:pPr>
            <w:r>
              <w:t>Corresponde ao endereço residencial do cliente.</w:t>
            </w:r>
          </w:p>
        </w:tc>
      </w:tr>
      <w:tr w:rsidR="002E2ECE" w14:paraId="68FF3DA9" w14:textId="77777777">
        <w:tc>
          <w:tcPr>
            <w:tcW w:w="0" w:type="auto"/>
          </w:tcPr>
          <w:p w14:paraId="7DB70104" w14:textId="77777777" w:rsidR="002E2ECE" w:rsidRDefault="006158C7">
            <w:pPr>
              <w:pStyle w:val="Compact"/>
              <w:jc w:val="left"/>
            </w:pPr>
            <w:r>
              <w:lastRenderedPageBreak/>
              <w:t>additionalInfo</w:t>
            </w:r>
          </w:p>
        </w:tc>
        <w:tc>
          <w:tcPr>
            <w:tcW w:w="0" w:type="auto"/>
          </w:tcPr>
          <w:p w14:paraId="70AF0257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4F9C89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D91A5A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78D7646" w14:textId="77777777" w:rsidR="002E2ECE" w:rsidRDefault="006158C7">
            <w:pPr>
              <w:pStyle w:val="Compact"/>
              <w:jc w:val="left"/>
            </w:pPr>
            <w:r>
              <w:t>Alguns logradouros ainda necessitam ser especificados por meio de complemento.</w:t>
            </w:r>
          </w:p>
        </w:tc>
      </w:tr>
      <w:tr w:rsidR="002E2ECE" w14:paraId="49F45D48" w14:textId="77777777">
        <w:tc>
          <w:tcPr>
            <w:tcW w:w="0" w:type="auto"/>
          </w:tcPr>
          <w:p w14:paraId="22ED5B41" w14:textId="77777777" w:rsidR="002E2ECE" w:rsidRDefault="006158C7">
            <w:pPr>
              <w:pStyle w:val="Compact"/>
              <w:jc w:val="left"/>
            </w:pPr>
            <w:r>
              <w:t>districtName</w:t>
            </w:r>
          </w:p>
        </w:tc>
        <w:tc>
          <w:tcPr>
            <w:tcW w:w="0" w:type="auto"/>
          </w:tcPr>
          <w:p w14:paraId="06D2A4CF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A0944A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09BC85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3623767" w14:textId="77777777" w:rsidR="002E2ECE" w:rsidRDefault="006158C7">
            <w:pPr>
              <w:pStyle w:val="Compact"/>
              <w:jc w:val="left"/>
            </w:pPr>
            <w:r>
              <w:t>Bairro é uma comunidade ou região localizada em uma cidade ou município de acordo com as suas subdivisões geográficas.</w:t>
            </w:r>
          </w:p>
        </w:tc>
      </w:tr>
      <w:tr w:rsidR="002E2ECE" w14:paraId="7F800647" w14:textId="77777777">
        <w:tc>
          <w:tcPr>
            <w:tcW w:w="0" w:type="auto"/>
          </w:tcPr>
          <w:p w14:paraId="3EAB7E74" w14:textId="77777777" w:rsidR="002E2ECE" w:rsidRDefault="006158C7">
            <w:pPr>
              <w:pStyle w:val="Compact"/>
              <w:jc w:val="left"/>
            </w:pPr>
            <w:r>
              <w:t>townName</w:t>
            </w:r>
          </w:p>
        </w:tc>
        <w:tc>
          <w:tcPr>
            <w:tcW w:w="0" w:type="auto"/>
          </w:tcPr>
          <w:p w14:paraId="541F062D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53CC49D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74F93D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2E6E8DB" w14:textId="77777777" w:rsidR="002E2ECE" w:rsidRDefault="006158C7">
            <w:pPr>
              <w:pStyle w:val="Compact"/>
              <w:jc w:val="left"/>
            </w:pPr>
            <w:r>
              <w:t>Localidade: O nome da localidade corresponde à designação da cidade ou município no qual o endereço está local</w:t>
            </w:r>
            <w:r>
              <w:t>izado.</w:t>
            </w:r>
          </w:p>
        </w:tc>
      </w:tr>
      <w:tr w:rsidR="002E2ECE" w14:paraId="0A1392D1" w14:textId="77777777">
        <w:tc>
          <w:tcPr>
            <w:tcW w:w="0" w:type="auto"/>
          </w:tcPr>
          <w:p w14:paraId="6D7DC122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C67328F" w14:textId="77777777" w:rsidR="002E2ECE" w:rsidRDefault="006158C7">
            <w:pPr>
              <w:pStyle w:val="Compact"/>
              <w:jc w:val="left"/>
            </w:pPr>
            <w:hyperlink w:anchor="schemaenumcountrysubdivision">
              <w:r>
                <w:rPr>
                  <w:rStyle w:val="Hyperlink"/>
                </w:rPr>
                <w:t>EnumCountrySubDivision</w:t>
              </w:r>
            </w:hyperlink>
          </w:p>
        </w:tc>
        <w:tc>
          <w:tcPr>
            <w:tcW w:w="0" w:type="auto"/>
          </w:tcPr>
          <w:p w14:paraId="6E0B5F81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55BC39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C6C194D" w14:textId="77777777" w:rsidR="002E2ECE" w:rsidRDefault="006158C7">
            <w:pPr>
              <w:pStyle w:val="Compact"/>
              <w:jc w:val="left"/>
            </w:pPr>
            <w:r>
              <w:t>Enumeração referente a cada sigla da unidade da federação que identifica o estado ou o distrito federal, no qual o endereço está localizado. p.ex</w:t>
            </w:r>
            <w:r>
              <w:t>. ‘AC’. São consideradas apenas as siglas para os estados brasileiros</w:t>
            </w:r>
          </w:p>
        </w:tc>
      </w:tr>
      <w:tr w:rsidR="002E2ECE" w14:paraId="63DFCFF7" w14:textId="77777777">
        <w:tc>
          <w:tcPr>
            <w:tcW w:w="0" w:type="auto"/>
          </w:tcPr>
          <w:p w14:paraId="2BF40882" w14:textId="77777777" w:rsidR="002E2ECE" w:rsidRDefault="006158C7">
            <w:pPr>
              <w:pStyle w:val="Compact"/>
              <w:jc w:val="left"/>
            </w:pPr>
            <w:r>
              <w:t>postCode</w:t>
            </w:r>
          </w:p>
        </w:tc>
        <w:tc>
          <w:tcPr>
            <w:tcW w:w="0" w:type="auto"/>
          </w:tcPr>
          <w:p w14:paraId="4BF73FFD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75EA1CD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4722DF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B59ECD8" w14:textId="77777777" w:rsidR="002E2ECE" w:rsidRDefault="006158C7">
            <w:pPr>
              <w:pStyle w:val="Compact"/>
              <w:jc w:val="left"/>
            </w:pPr>
            <w:r>
              <w:t>Código de Endereçamento Postal: Composto por um conjunto numérico de oito dígitos, o objetivo principal do CEP é orientar e acelerar o encaminhamento, o tratamento e a entrega de objetos postados nos Correios, por meio da sua atribuição a localidades, logr</w:t>
            </w:r>
            <w:r>
              <w:t xml:space="preserve">adouros, unidades dos Correios, serviços, </w:t>
            </w:r>
            <w:r>
              <w:lastRenderedPageBreak/>
              <w:t>órgãos públicos, empresas e edifícios. p.ex. ‘01311000’.</w:t>
            </w:r>
          </w:p>
        </w:tc>
      </w:tr>
      <w:tr w:rsidR="002E2ECE" w14:paraId="043372F1" w14:textId="77777777">
        <w:tc>
          <w:tcPr>
            <w:tcW w:w="0" w:type="auto"/>
          </w:tcPr>
          <w:p w14:paraId="1C3A2B19" w14:textId="77777777" w:rsidR="002E2ECE" w:rsidRDefault="006158C7">
            <w:pPr>
              <w:pStyle w:val="Compact"/>
              <w:jc w:val="left"/>
            </w:pPr>
            <w:r>
              <w:lastRenderedPageBreak/>
              <w:t>country</w:t>
            </w:r>
          </w:p>
        </w:tc>
        <w:tc>
          <w:tcPr>
            <w:tcW w:w="0" w:type="auto"/>
          </w:tcPr>
          <w:p w14:paraId="7E9414ED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1F3C6CE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01E864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E134464" w14:textId="77777777" w:rsidR="002E2ECE" w:rsidRDefault="006158C7">
            <w:pPr>
              <w:pStyle w:val="Compact"/>
              <w:jc w:val="left"/>
            </w:pPr>
            <w:r>
              <w:t>Código do pais de acordo com o código “alpha3” do ISO-3166.</w:t>
            </w:r>
          </w:p>
        </w:tc>
      </w:tr>
    </w:tbl>
    <w:p w14:paraId="44CD4D62" w14:textId="77777777" w:rsidR="002E2ECE" w:rsidRDefault="006158C7">
      <w:pPr>
        <w:pStyle w:val="Heading2"/>
      </w:pPr>
      <w:bookmarkStart w:id="540" w:name="enumcountrysubdivision"/>
      <w:bookmarkStart w:id="541" w:name="_Toc129181191"/>
      <w:bookmarkEnd w:id="536"/>
      <w:bookmarkEnd w:id="539"/>
      <w:r>
        <w:t>EnumCountrySubDivision</w:t>
      </w:r>
      <w:bookmarkEnd w:id="541"/>
      <w:r>
        <w:t xml:space="preserve"> </w:t>
      </w:r>
      <w:bookmarkStart w:id="542" w:name="schemaenumcountrysubdivision"/>
      <w:bookmarkEnd w:id="542"/>
    </w:p>
    <w:p w14:paraId="131E8D88" w14:textId="77777777" w:rsidR="002E2ECE" w:rsidRDefault="006158C7">
      <w:pPr>
        <w:pStyle w:val="FirstParagraph"/>
      </w:pPr>
      <w:r>
        <w:t xml:space="preserve">   </w:t>
      </w:r>
    </w:p>
    <w:p w14:paraId="16286796" w14:textId="77777777" w:rsidR="002E2ECE" w:rsidRDefault="006158C7">
      <w:pPr>
        <w:pStyle w:val="BodyText"/>
      </w:pPr>
      <w:r>
        <w:t>Enumeração referente a cada sigla da unida</w:t>
      </w:r>
      <w:r>
        <w:t>de da federação que identifica o estado ou o distrito federal, no qual o endereço está localizado. p.ex. ‘AC’. São consideradas apenas as siglas para os estados brasileiros</w:t>
      </w:r>
    </w:p>
    <w:p w14:paraId="271A9C6B" w14:textId="77777777" w:rsidR="002E2ECE" w:rsidRDefault="006158C7">
      <w:pPr>
        <w:pStyle w:val="Heading3"/>
      </w:pPr>
      <w:bookmarkStart w:id="543" w:name="propriedades-9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3"/>
        <w:gridCol w:w="723"/>
        <w:gridCol w:w="1048"/>
        <w:gridCol w:w="1294"/>
        <w:gridCol w:w="4736"/>
      </w:tblGrid>
      <w:tr w:rsidR="002E2ECE" w14:paraId="2CD4D35A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EF6DD1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654C68F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D5261C6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C7DAC4A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C47780A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2D647F2D" w14:textId="77777777">
        <w:tc>
          <w:tcPr>
            <w:tcW w:w="0" w:type="auto"/>
          </w:tcPr>
          <w:p w14:paraId="7BBCF49D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B0131D5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7E1898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265CF0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6C3B786" w14:textId="77777777" w:rsidR="002E2ECE" w:rsidRDefault="006158C7">
            <w:pPr>
              <w:pStyle w:val="Compact"/>
              <w:jc w:val="left"/>
            </w:pPr>
            <w:r>
              <w:t>Enumeração referente a cada sigla da unidade da federação que identifica o estado ou o distrito federal, no qual o endereço está localizado. p.ex. ‘AC’. São consideradas apenas as siglas para os estados brasileiros</w:t>
            </w:r>
          </w:p>
        </w:tc>
      </w:tr>
    </w:tbl>
    <w:p w14:paraId="036F9F9E" w14:textId="77777777" w:rsidR="002E2ECE" w:rsidRDefault="006158C7">
      <w:pPr>
        <w:pStyle w:val="Heading4"/>
      </w:pPr>
      <w:bookmarkStart w:id="544" w:name="enumerated-values-66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738"/>
      </w:tblGrid>
      <w:tr w:rsidR="002E2ECE" w14:paraId="7C7618FE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C4B21B3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1958BDCD" w14:textId="77777777" w:rsidR="002E2ECE" w:rsidRDefault="006158C7">
            <w:pPr>
              <w:pStyle w:val="Compact"/>
              <w:jc w:val="left"/>
            </w:pPr>
            <w:r>
              <w:t>Va</w:t>
            </w:r>
            <w:r>
              <w:t>lue</w:t>
            </w:r>
          </w:p>
        </w:tc>
      </w:tr>
      <w:tr w:rsidR="002E2ECE" w14:paraId="5F3B674B" w14:textId="77777777">
        <w:tc>
          <w:tcPr>
            <w:tcW w:w="0" w:type="auto"/>
          </w:tcPr>
          <w:p w14:paraId="59A9B8F7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F29BCC3" w14:textId="77777777" w:rsidR="002E2ECE" w:rsidRDefault="006158C7">
            <w:pPr>
              <w:pStyle w:val="Compact"/>
              <w:jc w:val="left"/>
            </w:pPr>
            <w:r>
              <w:t>AC</w:t>
            </w:r>
          </w:p>
        </w:tc>
      </w:tr>
      <w:tr w:rsidR="002E2ECE" w14:paraId="41000C51" w14:textId="77777777">
        <w:tc>
          <w:tcPr>
            <w:tcW w:w="0" w:type="auto"/>
          </w:tcPr>
          <w:p w14:paraId="04F69C04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3CBEAEC" w14:textId="77777777" w:rsidR="002E2ECE" w:rsidRDefault="006158C7">
            <w:pPr>
              <w:pStyle w:val="Compact"/>
              <w:jc w:val="left"/>
            </w:pPr>
            <w:r>
              <w:t>AL</w:t>
            </w:r>
          </w:p>
        </w:tc>
      </w:tr>
      <w:tr w:rsidR="002E2ECE" w14:paraId="5844F900" w14:textId="77777777">
        <w:tc>
          <w:tcPr>
            <w:tcW w:w="0" w:type="auto"/>
          </w:tcPr>
          <w:p w14:paraId="39E55C30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F0E7255" w14:textId="77777777" w:rsidR="002E2ECE" w:rsidRDefault="006158C7">
            <w:pPr>
              <w:pStyle w:val="Compact"/>
              <w:jc w:val="left"/>
            </w:pPr>
            <w:r>
              <w:t>AP</w:t>
            </w:r>
          </w:p>
        </w:tc>
      </w:tr>
      <w:tr w:rsidR="002E2ECE" w14:paraId="5C09BA4F" w14:textId="77777777">
        <w:tc>
          <w:tcPr>
            <w:tcW w:w="0" w:type="auto"/>
          </w:tcPr>
          <w:p w14:paraId="691151D5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87D5A9A" w14:textId="77777777" w:rsidR="002E2ECE" w:rsidRDefault="006158C7">
            <w:pPr>
              <w:pStyle w:val="Compact"/>
              <w:jc w:val="left"/>
            </w:pPr>
            <w:r>
              <w:t>AM</w:t>
            </w:r>
          </w:p>
        </w:tc>
      </w:tr>
      <w:tr w:rsidR="002E2ECE" w14:paraId="55644A61" w14:textId="77777777">
        <w:tc>
          <w:tcPr>
            <w:tcW w:w="0" w:type="auto"/>
          </w:tcPr>
          <w:p w14:paraId="7C3D45E8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5AFD3FC" w14:textId="77777777" w:rsidR="002E2ECE" w:rsidRDefault="006158C7">
            <w:pPr>
              <w:pStyle w:val="Compact"/>
              <w:jc w:val="left"/>
            </w:pPr>
            <w:r>
              <w:t>BA</w:t>
            </w:r>
          </w:p>
        </w:tc>
      </w:tr>
      <w:tr w:rsidR="002E2ECE" w14:paraId="6001F9C1" w14:textId="77777777">
        <w:tc>
          <w:tcPr>
            <w:tcW w:w="0" w:type="auto"/>
          </w:tcPr>
          <w:p w14:paraId="0386514B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2E96CDB" w14:textId="77777777" w:rsidR="002E2ECE" w:rsidRDefault="006158C7">
            <w:pPr>
              <w:pStyle w:val="Compact"/>
              <w:jc w:val="left"/>
            </w:pPr>
            <w:r>
              <w:t>CE</w:t>
            </w:r>
          </w:p>
        </w:tc>
      </w:tr>
      <w:tr w:rsidR="002E2ECE" w14:paraId="5C193245" w14:textId="77777777">
        <w:tc>
          <w:tcPr>
            <w:tcW w:w="0" w:type="auto"/>
          </w:tcPr>
          <w:p w14:paraId="46D7460B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BA6E12C" w14:textId="77777777" w:rsidR="002E2ECE" w:rsidRDefault="006158C7">
            <w:pPr>
              <w:pStyle w:val="Compact"/>
              <w:jc w:val="left"/>
            </w:pPr>
            <w:r>
              <w:t>DF</w:t>
            </w:r>
          </w:p>
        </w:tc>
      </w:tr>
      <w:tr w:rsidR="002E2ECE" w14:paraId="62DF670C" w14:textId="77777777">
        <w:tc>
          <w:tcPr>
            <w:tcW w:w="0" w:type="auto"/>
          </w:tcPr>
          <w:p w14:paraId="4DAA6060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C401E84" w14:textId="77777777" w:rsidR="002E2ECE" w:rsidRDefault="006158C7">
            <w:pPr>
              <w:pStyle w:val="Compact"/>
              <w:jc w:val="left"/>
            </w:pPr>
            <w:r>
              <w:t>ES</w:t>
            </w:r>
          </w:p>
        </w:tc>
      </w:tr>
      <w:tr w:rsidR="002E2ECE" w14:paraId="35AD91F5" w14:textId="77777777">
        <w:tc>
          <w:tcPr>
            <w:tcW w:w="0" w:type="auto"/>
          </w:tcPr>
          <w:p w14:paraId="2F8120EF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7D9480B" w14:textId="77777777" w:rsidR="002E2ECE" w:rsidRDefault="006158C7">
            <w:pPr>
              <w:pStyle w:val="Compact"/>
              <w:jc w:val="left"/>
            </w:pPr>
            <w:r>
              <w:t>GO</w:t>
            </w:r>
          </w:p>
        </w:tc>
      </w:tr>
      <w:tr w:rsidR="002E2ECE" w14:paraId="28073793" w14:textId="77777777">
        <w:tc>
          <w:tcPr>
            <w:tcW w:w="0" w:type="auto"/>
          </w:tcPr>
          <w:p w14:paraId="5EC5342D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E6F89D3" w14:textId="77777777" w:rsidR="002E2ECE" w:rsidRDefault="006158C7">
            <w:pPr>
              <w:pStyle w:val="Compact"/>
              <w:jc w:val="left"/>
            </w:pPr>
            <w:r>
              <w:t>MA</w:t>
            </w:r>
          </w:p>
        </w:tc>
      </w:tr>
      <w:tr w:rsidR="002E2ECE" w14:paraId="58A91F0B" w14:textId="77777777">
        <w:tc>
          <w:tcPr>
            <w:tcW w:w="0" w:type="auto"/>
          </w:tcPr>
          <w:p w14:paraId="37EBC6AA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B312D70" w14:textId="77777777" w:rsidR="002E2ECE" w:rsidRDefault="006158C7">
            <w:pPr>
              <w:pStyle w:val="Compact"/>
              <w:jc w:val="left"/>
            </w:pPr>
            <w:r>
              <w:t>MT</w:t>
            </w:r>
          </w:p>
        </w:tc>
      </w:tr>
      <w:tr w:rsidR="002E2ECE" w14:paraId="43D3873D" w14:textId="77777777">
        <w:tc>
          <w:tcPr>
            <w:tcW w:w="0" w:type="auto"/>
          </w:tcPr>
          <w:p w14:paraId="6B18BE7D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F50A4EB" w14:textId="77777777" w:rsidR="002E2ECE" w:rsidRDefault="006158C7">
            <w:pPr>
              <w:pStyle w:val="Compact"/>
              <w:jc w:val="left"/>
            </w:pPr>
            <w:r>
              <w:t>MS</w:t>
            </w:r>
          </w:p>
        </w:tc>
      </w:tr>
      <w:tr w:rsidR="002E2ECE" w14:paraId="0EA6548D" w14:textId="77777777">
        <w:tc>
          <w:tcPr>
            <w:tcW w:w="0" w:type="auto"/>
          </w:tcPr>
          <w:p w14:paraId="24F80E05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B3EAE01" w14:textId="77777777" w:rsidR="002E2ECE" w:rsidRDefault="006158C7">
            <w:pPr>
              <w:pStyle w:val="Compact"/>
              <w:jc w:val="left"/>
            </w:pPr>
            <w:r>
              <w:t>MG</w:t>
            </w:r>
          </w:p>
        </w:tc>
      </w:tr>
      <w:tr w:rsidR="002E2ECE" w14:paraId="4E5BCCBC" w14:textId="77777777">
        <w:tc>
          <w:tcPr>
            <w:tcW w:w="0" w:type="auto"/>
          </w:tcPr>
          <w:p w14:paraId="1E066630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68B056B" w14:textId="77777777" w:rsidR="002E2ECE" w:rsidRDefault="006158C7">
            <w:pPr>
              <w:pStyle w:val="Compact"/>
              <w:jc w:val="left"/>
            </w:pPr>
            <w:r>
              <w:t>PA</w:t>
            </w:r>
          </w:p>
        </w:tc>
      </w:tr>
      <w:tr w:rsidR="002E2ECE" w14:paraId="6536FBC4" w14:textId="77777777">
        <w:tc>
          <w:tcPr>
            <w:tcW w:w="0" w:type="auto"/>
          </w:tcPr>
          <w:p w14:paraId="32CA33AC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22D0C21" w14:textId="77777777" w:rsidR="002E2ECE" w:rsidRDefault="006158C7">
            <w:pPr>
              <w:pStyle w:val="Compact"/>
              <w:jc w:val="left"/>
            </w:pPr>
            <w:r>
              <w:t>PB</w:t>
            </w:r>
          </w:p>
        </w:tc>
      </w:tr>
      <w:tr w:rsidR="002E2ECE" w14:paraId="17D26B84" w14:textId="77777777">
        <w:tc>
          <w:tcPr>
            <w:tcW w:w="0" w:type="auto"/>
          </w:tcPr>
          <w:p w14:paraId="09658DBC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7FB1E9F" w14:textId="77777777" w:rsidR="002E2ECE" w:rsidRDefault="006158C7">
            <w:pPr>
              <w:pStyle w:val="Compact"/>
              <w:jc w:val="left"/>
            </w:pPr>
            <w:r>
              <w:t>PR</w:t>
            </w:r>
          </w:p>
        </w:tc>
      </w:tr>
      <w:tr w:rsidR="002E2ECE" w14:paraId="4C0CD147" w14:textId="77777777">
        <w:tc>
          <w:tcPr>
            <w:tcW w:w="0" w:type="auto"/>
          </w:tcPr>
          <w:p w14:paraId="7E7371CE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lastRenderedPageBreak/>
              <w:t>anonymous</w:t>
            </w:r>
          </w:p>
        </w:tc>
        <w:tc>
          <w:tcPr>
            <w:tcW w:w="0" w:type="auto"/>
          </w:tcPr>
          <w:p w14:paraId="2DE1D749" w14:textId="77777777" w:rsidR="002E2ECE" w:rsidRDefault="006158C7">
            <w:pPr>
              <w:pStyle w:val="Compact"/>
              <w:jc w:val="left"/>
            </w:pPr>
            <w:r>
              <w:t>PE</w:t>
            </w:r>
          </w:p>
        </w:tc>
      </w:tr>
      <w:tr w:rsidR="002E2ECE" w14:paraId="4C8DA00E" w14:textId="77777777">
        <w:tc>
          <w:tcPr>
            <w:tcW w:w="0" w:type="auto"/>
          </w:tcPr>
          <w:p w14:paraId="22C56EC1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B36B36A" w14:textId="77777777" w:rsidR="002E2ECE" w:rsidRDefault="006158C7">
            <w:pPr>
              <w:pStyle w:val="Compact"/>
              <w:jc w:val="left"/>
            </w:pPr>
            <w:r>
              <w:t>PI</w:t>
            </w:r>
          </w:p>
        </w:tc>
      </w:tr>
      <w:tr w:rsidR="002E2ECE" w14:paraId="328304FD" w14:textId="77777777">
        <w:tc>
          <w:tcPr>
            <w:tcW w:w="0" w:type="auto"/>
          </w:tcPr>
          <w:p w14:paraId="70421BEA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335D040" w14:textId="77777777" w:rsidR="002E2ECE" w:rsidRDefault="006158C7">
            <w:pPr>
              <w:pStyle w:val="Compact"/>
              <w:jc w:val="left"/>
            </w:pPr>
            <w:r>
              <w:t>RJ</w:t>
            </w:r>
          </w:p>
        </w:tc>
      </w:tr>
      <w:tr w:rsidR="002E2ECE" w14:paraId="510B8398" w14:textId="77777777">
        <w:tc>
          <w:tcPr>
            <w:tcW w:w="0" w:type="auto"/>
          </w:tcPr>
          <w:p w14:paraId="67631A4D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FF4E53F" w14:textId="77777777" w:rsidR="002E2ECE" w:rsidRDefault="006158C7">
            <w:pPr>
              <w:pStyle w:val="Compact"/>
              <w:jc w:val="left"/>
            </w:pPr>
            <w:r>
              <w:t>RN</w:t>
            </w:r>
          </w:p>
        </w:tc>
      </w:tr>
      <w:tr w:rsidR="002E2ECE" w14:paraId="70AADB85" w14:textId="77777777">
        <w:tc>
          <w:tcPr>
            <w:tcW w:w="0" w:type="auto"/>
          </w:tcPr>
          <w:p w14:paraId="41C432AA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ED8726F" w14:textId="77777777" w:rsidR="002E2ECE" w:rsidRDefault="006158C7">
            <w:pPr>
              <w:pStyle w:val="Compact"/>
              <w:jc w:val="left"/>
            </w:pPr>
            <w:r>
              <w:t>RS</w:t>
            </w:r>
          </w:p>
        </w:tc>
      </w:tr>
      <w:tr w:rsidR="002E2ECE" w14:paraId="659E0DA0" w14:textId="77777777">
        <w:tc>
          <w:tcPr>
            <w:tcW w:w="0" w:type="auto"/>
          </w:tcPr>
          <w:p w14:paraId="65B47D4B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8378960" w14:textId="77777777" w:rsidR="002E2ECE" w:rsidRDefault="006158C7">
            <w:pPr>
              <w:pStyle w:val="Compact"/>
              <w:jc w:val="left"/>
            </w:pPr>
            <w:r>
              <w:t>RO</w:t>
            </w:r>
          </w:p>
        </w:tc>
      </w:tr>
      <w:tr w:rsidR="002E2ECE" w14:paraId="4DD50C6A" w14:textId="77777777">
        <w:tc>
          <w:tcPr>
            <w:tcW w:w="0" w:type="auto"/>
          </w:tcPr>
          <w:p w14:paraId="7B7DA696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E6CC52D" w14:textId="77777777" w:rsidR="002E2ECE" w:rsidRDefault="006158C7">
            <w:pPr>
              <w:pStyle w:val="Compact"/>
              <w:jc w:val="left"/>
            </w:pPr>
            <w:r>
              <w:t>RR</w:t>
            </w:r>
          </w:p>
        </w:tc>
      </w:tr>
      <w:tr w:rsidR="002E2ECE" w14:paraId="239C3BAE" w14:textId="77777777">
        <w:tc>
          <w:tcPr>
            <w:tcW w:w="0" w:type="auto"/>
          </w:tcPr>
          <w:p w14:paraId="014A19C6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2CB7D8D" w14:textId="77777777" w:rsidR="002E2ECE" w:rsidRDefault="006158C7">
            <w:pPr>
              <w:pStyle w:val="Compact"/>
              <w:jc w:val="left"/>
            </w:pPr>
            <w:r>
              <w:t>SC</w:t>
            </w:r>
          </w:p>
        </w:tc>
      </w:tr>
      <w:tr w:rsidR="002E2ECE" w14:paraId="1D2350CE" w14:textId="77777777">
        <w:tc>
          <w:tcPr>
            <w:tcW w:w="0" w:type="auto"/>
          </w:tcPr>
          <w:p w14:paraId="3BAA3CB1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CE73685" w14:textId="77777777" w:rsidR="002E2ECE" w:rsidRDefault="006158C7">
            <w:pPr>
              <w:pStyle w:val="Compact"/>
              <w:jc w:val="left"/>
            </w:pPr>
            <w:r>
              <w:t>SP</w:t>
            </w:r>
          </w:p>
        </w:tc>
      </w:tr>
      <w:tr w:rsidR="002E2ECE" w14:paraId="76B03097" w14:textId="77777777">
        <w:tc>
          <w:tcPr>
            <w:tcW w:w="0" w:type="auto"/>
          </w:tcPr>
          <w:p w14:paraId="6EDFA30F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47F6772" w14:textId="77777777" w:rsidR="002E2ECE" w:rsidRDefault="006158C7">
            <w:pPr>
              <w:pStyle w:val="Compact"/>
              <w:jc w:val="left"/>
            </w:pPr>
            <w:r>
              <w:t>SE</w:t>
            </w:r>
          </w:p>
        </w:tc>
      </w:tr>
      <w:tr w:rsidR="002E2ECE" w14:paraId="33FC55E0" w14:textId="77777777">
        <w:tc>
          <w:tcPr>
            <w:tcW w:w="0" w:type="auto"/>
          </w:tcPr>
          <w:p w14:paraId="60450930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37E6BD9" w14:textId="77777777" w:rsidR="002E2ECE" w:rsidRDefault="006158C7">
            <w:pPr>
              <w:pStyle w:val="Compact"/>
              <w:jc w:val="left"/>
            </w:pPr>
            <w:r>
              <w:t>TO</w:t>
            </w:r>
          </w:p>
        </w:tc>
      </w:tr>
    </w:tbl>
    <w:p w14:paraId="72773762" w14:textId="77777777" w:rsidR="002E2ECE" w:rsidRDefault="006158C7">
      <w:pPr>
        <w:pStyle w:val="Heading2"/>
      </w:pPr>
      <w:bookmarkStart w:id="545" w:name="enumcivilstatuscode"/>
      <w:bookmarkStart w:id="546" w:name="_Toc129181192"/>
      <w:bookmarkEnd w:id="540"/>
      <w:bookmarkEnd w:id="543"/>
      <w:bookmarkEnd w:id="544"/>
      <w:r>
        <w:t>EnumCivilStatusCode</w:t>
      </w:r>
      <w:bookmarkEnd w:id="546"/>
      <w:r>
        <w:t xml:space="preserve"> </w:t>
      </w:r>
      <w:bookmarkStart w:id="547" w:name="schemaenumcivilstatuscode"/>
      <w:bookmarkEnd w:id="547"/>
    </w:p>
    <w:p w14:paraId="62948F9A" w14:textId="77777777" w:rsidR="002E2ECE" w:rsidRDefault="006158C7">
      <w:pPr>
        <w:pStyle w:val="FirstParagraph"/>
      </w:pPr>
      <w:r>
        <w:t xml:space="preserve">   </w:t>
      </w:r>
    </w:p>
    <w:p w14:paraId="78560173" w14:textId="77777777" w:rsidR="002E2ECE" w:rsidRDefault="006158C7">
      <w:pPr>
        <w:pStyle w:val="BodyText"/>
      </w:pPr>
      <w:r>
        <w:t>Estado civil do cliente.</w:t>
      </w:r>
    </w:p>
    <w:p w14:paraId="1682984F" w14:textId="77777777" w:rsidR="002E2ECE" w:rsidRDefault="006158C7">
      <w:pPr>
        <w:pStyle w:val="Heading3"/>
      </w:pPr>
      <w:bookmarkStart w:id="548" w:name="propriedades-94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723"/>
        <w:gridCol w:w="1048"/>
        <w:gridCol w:w="1294"/>
        <w:gridCol w:w="2203"/>
      </w:tblGrid>
      <w:tr w:rsidR="002E2ECE" w14:paraId="3658AD42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19C82C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720FFAD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7FD5275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C513EB2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3DF3DF4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29BDAFA3" w14:textId="77777777">
        <w:tc>
          <w:tcPr>
            <w:tcW w:w="0" w:type="auto"/>
          </w:tcPr>
          <w:p w14:paraId="02FB7ADF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4A571D7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A0CFAC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EFCB10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F20D5F9" w14:textId="77777777" w:rsidR="002E2ECE" w:rsidRDefault="006158C7">
            <w:pPr>
              <w:pStyle w:val="Compact"/>
              <w:jc w:val="left"/>
            </w:pPr>
            <w:r>
              <w:t>Estado civil do cliente.</w:t>
            </w:r>
          </w:p>
        </w:tc>
      </w:tr>
    </w:tbl>
    <w:p w14:paraId="6D07D58E" w14:textId="77777777" w:rsidR="002E2ECE" w:rsidRDefault="006158C7">
      <w:pPr>
        <w:pStyle w:val="Heading4"/>
      </w:pPr>
      <w:bookmarkStart w:id="549" w:name="enumerated-values-67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2750"/>
      </w:tblGrid>
      <w:tr w:rsidR="002E2ECE" w14:paraId="355C6173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98A484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5AEC4693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586D5915" w14:textId="77777777">
        <w:tc>
          <w:tcPr>
            <w:tcW w:w="0" w:type="auto"/>
          </w:tcPr>
          <w:p w14:paraId="34134FC5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3E80DFC" w14:textId="77777777" w:rsidR="002E2ECE" w:rsidRDefault="006158C7">
            <w:pPr>
              <w:pStyle w:val="Compact"/>
              <w:jc w:val="left"/>
            </w:pPr>
            <w:r>
              <w:t>SOLTEIRO</w:t>
            </w:r>
          </w:p>
        </w:tc>
      </w:tr>
      <w:tr w:rsidR="002E2ECE" w14:paraId="4A218AE8" w14:textId="77777777">
        <w:tc>
          <w:tcPr>
            <w:tcW w:w="0" w:type="auto"/>
          </w:tcPr>
          <w:p w14:paraId="75FF60FA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1385BAB" w14:textId="77777777" w:rsidR="002E2ECE" w:rsidRDefault="006158C7">
            <w:pPr>
              <w:pStyle w:val="Compact"/>
              <w:jc w:val="left"/>
            </w:pPr>
            <w:r>
              <w:t>CASADO</w:t>
            </w:r>
          </w:p>
        </w:tc>
      </w:tr>
      <w:tr w:rsidR="002E2ECE" w14:paraId="3C573DAD" w14:textId="77777777">
        <w:tc>
          <w:tcPr>
            <w:tcW w:w="0" w:type="auto"/>
          </w:tcPr>
          <w:p w14:paraId="03DAD3AE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CF7752D" w14:textId="77777777" w:rsidR="002E2ECE" w:rsidRDefault="006158C7">
            <w:pPr>
              <w:pStyle w:val="Compact"/>
              <w:jc w:val="left"/>
            </w:pPr>
            <w:r>
              <w:t>VIUVO</w:t>
            </w:r>
          </w:p>
        </w:tc>
      </w:tr>
      <w:tr w:rsidR="002E2ECE" w14:paraId="34D7A038" w14:textId="77777777">
        <w:tc>
          <w:tcPr>
            <w:tcW w:w="0" w:type="auto"/>
          </w:tcPr>
          <w:p w14:paraId="79E5F946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698F40F" w14:textId="77777777" w:rsidR="002E2ECE" w:rsidRDefault="006158C7">
            <w:pPr>
              <w:pStyle w:val="Compact"/>
              <w:jc w:val="left"/>
            </w:pPr>
            <w:r>
              <w:t>SEPARADO_JUDICIALMENTE</w:t>
            </w:r>
          </w:p>
        </w:tc>
      </w:tr>
      <w:tr w:rsidR="002E2ECE" w14:paraId="669A2F5F" w14:textId="77777777">
        <w:tc>
          <w:tcPr>
            <w:tcW w:w="0" w:type="auto"/>
          </w:tcPr>
          <w:p w14:paraId="4F2A43BC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3755066" w14:textId="77777777" w:rsidR="002E2ECE" w:rsidRDefault="006158C7">
            <w:pPr>
              <w:pStyle w:val="Compact"/>
              <w:jc w:val="left"/>
            </w:pPr>
            <w:r>
              <w:t>DIVORCIADO</w:t>
            </w:r>
          </w:p>
        </w:tc>
      </w:tr>
      <w:tr w:rsidR="002E2ECE" w14:paraId="62AF688A" w14:textId="77777777">
        <w:tc>
          <w:tcPr>
            <w:tcW w:w="0" w:type="auto"/>
          </w:tcPr>
          <w:p w14:paraId="441832F1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F6722D0" w14:textId="77777777" w:rsidR="002E2ECE" w:rsidRDefault="006158C7">
            <w:pPr>
              <w:pStyle w:val="Compact"/>
              <w:jc w:val="left"/>
            </w:pPr>
            <w:r>
              <w:t>UNIAO_ESTAVEL</w:t>
            </w:r>
          </w:p>
        </w:tc>
      </w:tr>
      <w:tr w:rsidR="002E2ECE" w14:paraId="3CAC333E" w14:textId="77777777">
        <w:tc>
          <w:tcPr>
            <w:tcW w:w="0" w:type="auto"/>
          </w:tcPr>
          <w:p w14:paraId="7E4A7462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95FD648" w14:textId="77777777" w:rsidR="002E2ECE" w:rsidRDefault="006158C7">
            <w:pPr>
              <w:pStyle w:val="Compact"/>
              <w:jc w:val="left"/>
            </w:pPr>
            <w:r>
              <w:t>OUTROS</w:t>
            </w:r>
          </w:p>
        </w:tc>
      </w:tr>
    </w:tbl>
    <w:p w14:paraId="35369602" w14:textId="77777777" w:rsidR="002E2ECE" w:rsidRDefault="006158C7">
      <w:pPr>
        <w:pStyle w:val="Heading2"/>
      </w:pPr>
      <w:bookmarkStart w:id="550" w:name="enumareacode"/>
      <w:bookmarkStart w:id="551" w:name="_Toc129181193"/>
      <w:bookmarkEnd w:id="545"/>
      <w:bookmarkEnd w:id="548"/>
      <w:bookmarkEnd w:id="549"/>
      <w:r>
        <w:t>EnumAreaCode</w:t>
      </w:r>
      <w:bookmarkEnd w:id="551"/>
      <w:r>
        <w:t xml:space="preserve"> </w:t>
      </w:r>
      <w:bookmarkStart w:id="552" w:name="schemaenumareacode"/>
      <w:bookmarkEnd w:id="552"/>
    </w:p>
    <w:p w14:paraId="0A25A552" w14:textId="77777777" w:rsidR="002E2ECE" w:rsidRDefault="006158C7">
      <w:pPr>
        <w:pStyle w:val="FirstParagraph"/>
      </w:pPr>
      <w:r>
        <w:t xml:space="preserve">   </w:t>
      </w:r>
    </w:p>
    <w:p w14:paraId="6143DF0D" w14:textId="77777777" w:rsidR="002E2ECE" w:rsidRDefault="006158C7">
      <w:pPr>
        <w:pStyle w:val="BodyText"/>
      </w:pPr>
      <w:r>
        <w:t>Número de DDD (Discagem Direta à Distância) do telefone do cliente - se houver</w:t>
      </w:r>
    </w:p>
    <w:p w14:paraId="03D0F2A2" w14:textId="77777777" w:rsidR="002E2ECE" w:rsidRDefault="006158C7">
      <w:pPr>
        <w:pStyle w:val="Heading3"/>
      </w:pPr>
      <w:bookmarkStart w:id="553" w:name="propriedades-95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3"/>
        <w:gridCol w:w="723"/>
        <w:gridCol w:w="1048"/>
        <w:gridCol w:w="1294"/>
        <w:gridCol w:w="4736"/>
      </w:tblGrid>
      <w:tr w:rsidR="002E2ECE" w14:paraId="0A0C9208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F8DC77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32E69C4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69C684F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95A82F5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05EA5D4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0E0FC91D" w14:textId="77777777">
        <w:tc>
          <w:tcPr>
            <w:tcW w:w="0" w:type="auto"/>
          </w:tcPr>
          <w:p w14:paraId="1F4AF27B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9452DA8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DF538C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38F433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A118B09" w14:textId="77777777" w:rsidR="002E2ECE" w:rsidRDefault="006158C7">
            <w:pPr>
              <w:pStyle w:val="Compact"/>
              <w:jc w:val="left"/>
            </w:pPr>
            <w:r>
              <w:t xml:space="preserve">Número de DDD (Discagem Direta à Distância) do </w:t>
            </w:r>
            <w:r>
              <w:lastRenderedPageBreak/>
              <w:t>telefone do cliente - se houver</w:t>
            </w:r>
          </w:p>
        </w:tc>
      </w:tr>
    </w:tbl>
    <w:p w14:paraId="0EA3264B" w14:textId="77777777" w:rsidR="002E2ECE" w:rsidRDefault="006158C7">
      <w:pPr>
        <w:pStyle w:val="Heading4"/>
      </w:pPr>
      <w:bookmarkStart w:id="554" w:name="enumerated-values-68"/>
      <w:r>
        <w:lastRenderedPageBreak/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738"/>
      </w:tblGrid>
      <w:tr w:rsidR="002E2ECE" w14:paraId="56C8E23E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00CD09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4DC6982D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5D264D8E" w14:textId="77777777">
        <w:tc>
          <w:tcPr>
            <w:tcW w:w="0" w:type="auto"/>
          </w:tcPr>
          <w:p w14:paraId="739C53F0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F4D2236" w14:textId="77777777" w:rsidR="002E2ECE" w:rsidRDefault="006158C7">
            <w:pPr>
              <w:pStyle w:val="Compact"/>
              <w:jc w:val="left"/>
            </w:pPr>
            <w:r>
              <w:t>11</w:t>
            </w:r>
          </w:p>
        </w:tc>
      </w:tr>
      <w:tr w:rsidR="002E2ECE" w14:paraId="1CA7E291" w14:textId="77777777">
        <w:tc>
          <w:tcPr>
            <w:tcW w:w="0" w:type="auto"/>
          </w:tcPr>
          <w:p w14:paraId="217A158F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399C1AD" w14:textId="77777777" w:rsidR="002E2ECE" w:rsidRDefault="006158C7">
            <w:pPr>
              <w:pStyle w:val="Compact"/>
              <w:jc w:val="left"/>
            </w:pPr>
            <w:r>
              <w:t>12</w:t>
            </w:r>
          </w:p>
        </w:tc>
      </w:tr>
      <w:tr w:rsidR="002E2ECE" w14:paraId="47ED7B25" w14:textId="77777777">
        <w:tc>
          <w:tcPr>
            <w:tcW w:w="0" w:type="auto"/>
          </w:tcPr>
          <w:p w14:paraId="6FAB8A8C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2EF0DB4" w14:textId="77777777" w:rsidR="002E2ECE" w:rsidRDefault="006158C7">
            <w:pPr>
              <w:pStyle w:val="Compact"/>
              <w:jc w:val="left"/>
            </w:pPr>
            <w:r>
              <w:t>13</w:t>
            </w:r>
          </w:p>
        </w:tc>
      </w:tr>
      <w:tr w:rsidR="002E2ECE" w14:paraId="3C08A299" w14:textId="77777777">
        <w:tc>
          <w:tcPr>
            <w:tcW w:w="0" w:type="auto"/>
          </w:tcPr>
          <w:p w14:paraId="7C9A2297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02DE721" w14:textId="77777777" w:rsidR="002E2ECE" w:rsidRDefault="006158C7">
            <w:pPr>
              <w:pStyle w:val="Compact"/>
              <w:jc w:val="left"/>
            </w:pPr>
            <w:r>
              <w:t>14</w:t>
            </w:r>
          </w:p>
        </w:tc>
      </w:tr>
      <w:tr w:rsidR="002E2ECE" w14:paraId="776DD6FE" w14:textId="77777777">
        <w:tc>
          <w:tcPr>
            <w:tcW w:w="0" w:type="auto"/>
          </w:tcPr>
          <w:p w14:paraId="3252979B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58EEEDA" w14:textId="77777777" w:rsidR="002E2ECE" w:rsidRDefault="006158C7">
            <w:pPr>
              <w:pStyle w:val="Compact"/>
              <w:jc w:val="left"/>
            </w:pPr>
            <w:r>
              <w:t>15</w:t>
            </w:r>
          </w:p>
        </w:tc>
      </w:tr>
      <w:tr w:rsidR="002E2ECE" w14:paraId="397D591E" w14:textId="77777777">
        <w:tc>
          <w:tcPr>
            <w:tcW w:w="0" w:type="auto"/>
          </w:tcPr>
          <w:p w14:paraId="4BDDB826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3EE569C" w14:textId="77777777" w:rsidR="002E2ECE" w:rsidRDefault="006158C7">
            <w:pPr>
              <w:pStyle w:val="Compact"/>
              <w:jc w:val="left"/>
            </w:pPr>
            <w:r>
              <w:t>16</w:t>
            </w:r>
          </w:p>
        </w:tc>
      </w:tr>
      <w:tr w:rsidR="002E2ECE" w14:paraId="0DD8A934" w14:textId="77777777">
        <w:tc>
          <w:tcPr>
            <w:tcW w:w="0" w:type="auto"/>
          </w:tcPr>
          <w:p w14:paraId="18D0A174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6CE928B" w14:textId="77777777" w:rsidR="002E2ECE" w:rsidRDefault="006158C7">
            <w:pPr>
              <w:pStyle w:val="Compact"/>
              <w:jc w:val="left"/>
            </w:pPr>
            <w:r>
              <w:t>17</w:t>
            </w:r>
          </w:p>
        </w:tc>
      </w:tr>
      <w:tr w:rsidR="002E2ECE" w14:paraId="4816BC52" w14:textId="77777777">
        <w:tc>
          <w:tcPr>
            <w:tcW w:w="0" w:type="auto"/>
          </w:tcPr>
          <w:p w14:paraId="4BDFE70A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7AF387B" w14:textId="77777777" w:rsidR="002E2ECE" w:rsidRDefault="006158C7">
            <w:pPr>
              <w:pStyle w:val="Compact"/>
              <w:jc w:val="left"/>
            </w:pPr>
            <w:r>
              <w:t>18</w:t>
            </w:r>
          </w:p>
        </w:tc>
      </w:tr>
      <w:tr w:rsidR="002E2ECE" w14:paraId="4A114972" w14:textId="77777777">
        <w:tc>
          <w:tcPr>
            <w:tcW w:w="0" w:type="auto"/>
          </w:tcPr>
          <w:p w14:paraId="2B437660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620F985" w14:textId="77777777" w:rsidR="002E2ECE" w:rsidRDefault="006158C7">
            <w:pPr>
              <w:pStyle w:val="Compact"/>
              <w:jc w:val="left"/>
            </w:pPr>
            <w:r>
              <w:t>19</w:t>
            </w:r>
          </w:p>
        </w:tc>
      </w:tr>
      <w:tr w:rsidR="002E2ECE" w14:paraId="25260EA3" w14:textId="77777777">
        <w:tc>
          <w:tcPr>
            <w:tcW w:w="0" w:type="auto"/>
          </w:tcPr>
          <w:p w14:paraId="143B63FF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577EF59" w14:textId="77777777" w:rsidR="002E2ECE" w:rsidRDefault="006158C7">
            <w:pPr>
              <w:pStyle w:val="Compact"/>
              <w:jc w:val="left"/>
            </w:pPr>
            <w:r>
              <w:t>21</w:t>
            </w:r>
          </w:p>
        </w:tc>
      </w:tr>
      <w:tr w:rsidR="002E2ECE" w14:paraId="68459A7B" w14:textId="77777777">
        <w:tc>
          <w:tcPr>
            <w:tcW w:w="0" w:type="auto"/>
          </w:tcPr>
          <w:p w14:paraId="400C4CDF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2EDCFB1" w14:textId="77777777" w:rsidR="002E2ECE" w:rsidRDefault="006158C7">
            <w:pPr>
              <w:pStyle w:val="Compact"/>
              <w:jc w:val="left"/>
            </w:pPr>
            <w:r>
              <w:t>22</w:t>
            </w:r>
          </w:p>
        </w:tc>
      </w:tr>
      <w:tr w:rsidR="002E2ECE" w14:paraId="745FEF2C" w14:textId="77777777">
        <w:tc>
          <w:tcPr>
            <w:tcW w:w="0" w:type="auto"/>
          </w:tcPr>
          <w:p w14:paraId="51445113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4E7316D" w14:textId="77777777" w:rsidR="002E2ECE" w:rsidRDefault="006158C7">
            <w:pPr>
              <w:pStyle w:val="Compact"/>
              <w:jc w:val="left"/>
            </w:pPr>
            <w:r>
              <w:t>24</w:t>
            </w:r>
          </w:p>
        </w:tc>
      </w:tr>
      <w:tr w:rsidR="002E2ECE" w14:paraId="21D415C5" w14:textId="77777777">
        <w:tc>
          <w:tcPr>
            <w:tcW w:w="0" w:type="auto"/>
          </w:tcPr>
          <w:p w14:paraId="1F675D41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B713A3D" w14:textId="77777777" w:rsidR="002E2ECE" w:rsidRDefault="006158C7">
            <w:pPr>
              <w:pStyle w:val="Compact"/>
              <w:jc w:val="left"/>
            </w:pPr>
            <w:r>
              <w:t>27</w:t>
            </w:r>
          </w:p>
        </w:tc>
      </w:tr>
      <w:tr w:rsidR="002E2ECE" w14:paraId="59C5AB36" w14:textId="77777777">
        <w:tc>
          <w:tcPr>
            <w:tcW w:w="0" w:type="auto"/>
          </w:tcPr>
          <w:p w14:paraId="6053F7B6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052F675" w14:textId="77777777" w:rsidR="002E2ECE" w:rsidRDefault="006158C7">
            <w:pPr>
              <w:pStyle w:val="Compact"/>
              <w:jc w:val="left"/>
            </w:pPr>
            <w:r>
              <w:t>28</w:t>
            </w:r>
          </w:p>
        </w:tc>
      </w:tr>
      <w:tr w:rsidR="002E2ECE" w14:paraId="1BC66424" w14:textId="77777777">
        <w:tc>
          <w:tcPr>
            <w:tcW w:w="0" w:type="auto"/>
          </w:tcPr>
          <w:p w14:paraId="0F46261D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130E4CE" w14:textId="77777777" w:rsidR="002E2ECE" w:rsidRDefault="006158C7">
            <w:pPr>
              <w:pStyle w:val="Compact"/>
              <w:jc w:val="left"/>
            </w:pPr>
            <w:r>
              <w:t>31</w:t>
            </w:r>
          </w:p>
        </w:tc>
      </w:tr>
      <w:tr w:rsidR="002E2ECE" w14:paraId="1546A549" w14:textId="77777777">
        <w:tc>
          <w:tcPr>
            <w:tcW w:w="0" w:type="auto"/>
          </w:tcPr>
          <w:p w14:paraId="24FC807D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5D9F2DC" w14:textId="77777777" w:rsidR="002E2ECE" w:rsidRDefault="006158C7">
            <w:pPr>
              <w:pStyle w:val="Compact"/>
              <w:jc w:val="left"/>
            </w:pPr>
            <w:r>
              <w:t>32</w:t>
            </w:r>
          </w:p>
        </w:tc>
      </w:tr>
      <w:tr w:rsidR="002E2ECE" w14:paraId="0B8A4195" w14:textId="77777777">
        <w:tc>
          <w:tcPr>
            <w:tcW w:w="0" w:type="auto"/>
          </w:tcPr>
          <w:p w14:paraId="523FA04F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DF5D8C7" w14:textId="77777777" w:rsidR="002E2ECE" w:rsidRDefault="006158C7">
            <w:pPr>
              <w:pStyle w:val="Compact"/>
              <w:jc w:val="left"/>
            </w:pPr>
            <w:r>
              <w:t>33</w:t>
            </w:r>
          </w:p>
        </w:tc>
      </w:tr>
      <w:tr w:rsidR="002E2ECE" w14:paraId="6C479FF3" w14:textId="77777777">
        <w:tc>
          <w:tcPr>
            <w:tcW w:w="0" w:type="auto"/>
          </w:tcPr>
          <w:p w14:paraId="5202AB33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B6E9499" w14:textId="77777777" w:rsidR="002E2ECE" w:rsidRDefault="006158C7">
            <w:pPr>
              <w:pStyle w:val="Compact"/>
              <w:jc w:val="left"/>
            </w:pPr>
            <w:r>
              <w:t>34</w:t>
            </w:r>
          </w:p>
        </w:tc>
      </w:tr>
      <w:tr w:rsidR="002E2ECE" w14:paraId="5A312C44" w14:textId="77777777">
        <w:tc>
          <w:tcPr>
            <w:tcW w:w="0" w:type="auto"/>
          </w:tcPr>
          <w:p w14:paraId="12D01C79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4E116B6" w14:textId="77777777" w:rsidR="002E2ECE" w:rsidRDefault="006158C7">
            <w:pPr>
              <w:pStyle w:val="Compact"/>
              <w:jc w:val="left"/>
            </w:pPr>
            <w:r>
              <w:t>35</w:t>
            </w:r>
          </w:p>
        </w:tc>
      </w:tr>
      <w:tr w:rsidR="002E2ECE" w14:paraId="1B69101E" w14:textId="77777777">
        <w:tc>
          <w:tcPr>
            <w:tcW w:w="0" w:type="auto"/>
          </w:tcPr>
          <w:p w14:paraId="2B7C18FA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2D6F45A" w14:textId="77777777" w:rsidR="002E2ECE" w:rsidRDefault="006158C7">
            <w:pPr>
              <w:pStyle w:val="Compact"/>
              <w:jc w:val="left"/>
            </w:pPr>
            <w:r>
              <w:t>37</w:t>
            </w:r>
          </w:p>
        </w:tc>
      </w:tr>
      <w:tr w:rsidR="002E2ECE" w14:paraId="03BA62AD" w14:textId="77777777">
        <w:tc>
          <w:tcPr>
            <w:tcW w:w="0" w:type="auto"/>
          </w:tcPr>
          <w:p w14:paraId="289C0633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4A687F5" w14:textId="77777777" w:rsidR="002E2ECE" w:rsidRDefault="006158C7">
            <w:pPr>
              <w:pStyle w:val="Compact"/>
              <w:jc w:val="left"/>
            </w:pPr>
            <w:r>
              <w:t>38</w:t>
            </w:r>
          </w:p>
        </w:tc>
      </w:tr>
      <w:tr w:rsidR="002E2ECE" w14:paraId="7127FC1B" w14:textId="77777777">
        <w:tc>
          <w:tcPr>
            <w:tcW w:w="0" w:type="auto"/>
          </w:tcPr>
          <w:p w14:paraId="206841D2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AB1C6E4" w14:textId="77777777" w:rsidR="002E2ECE" w:rsidRDefault="006158C7">
            <w:pPr>
              <w:pStyle w:val="Compact"/>
              <w:jc w:val="left"/>
            </w:pPr>
            <w:r>
              <w:t>41</w:t>
            </w:r>
          </w:p>
        </w:tc>
      </w:tr>
      <w:tr w:rsidR="002E2ECE" w14:paraId="680B0A7D" w14:textId="77777777">
        <w:tc>
          <w:tcPr>
            <w:tcW w:w="0" w:type="auto"/>
          </w:tcPr>
          <w:p w14:paraId="25FF8B80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797725C" w14:textId="77777777" w:rsidR="002E2ECE" w:rsidRDefault="006158C7">
            <w:pPr>
              <w:pStyle w:val="Compact"/>
              <w:jc w:val="left"/>
            </w:pPr>
            <w:r>
              <w:t>42</w:t>
            </w:r>
          </w:p>
        </w:tc>
      </w:tr>
      <w:tr w:rsidR="002E2ECE" w14:paraId="18F23E69" w14:textId="77777777">
        <w:tc>
          <w:tcPr>
            <w:tcW w:w="0" w:type="auto"/>
          </w:tcPr>
          <w:p w14:paraId="0A9E39CD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31C1F86" w14:textId="77777777" w:rsidR="002E2ECE" w:rsidRDefault="006158C7">
            <w:pPr>
              <w:pStyle w:val="Compact"/>
              <w:jc w:val="left"/>
            </w:pPr>
            <w:r>
              <w:t>43</w:t>
            </w:r>
          </w:p>
        </w:tc>
      </w:tr>
      <w:tr w:rsidR="002E2ECE" w14:paraId="3BC367F7" w14:textId="77777777">
        <w:tc>
          <w:tcPr>
            <w:tcW w:w="0" w:type="auto"/>
          </w:tcPr>
          <w:p w14:paraId="2050F6D2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D19A45D" w14:textId="77777777" w:rsidR="002E2ECE" w:rsidRDefault="006158C7">
            <w:pPr>
              <w:pStyle w:val="Compact"/>
              <w:jc w:val="left"/>
            </w:pPr>
            <w:r>
              <w:t>44</w:t>
            </w:r>
          </w:p>
        </w:tc>
      </w:tr>
      <w:tr w:rsidR="002E2ECE" w14:paraId="14264BB6" w14:textId="77777777">
        <w:tc>
          <w:tcPr>
            <w:tcW w:w="0" w:type="auto"/>
          </w:tcPr>
          <w:p w14:paraId="527842F3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AAD4468" w14:textId="77777777" w:rsidR="002E2ECE" w:rsidRDefault="006158C7">
            <w:pPr>
              <w:pStyle w:val="Compact"/>
              <w:jc w:val="left"/>
            </w:pPr>
            <w:r>
              <w:t>45</w:t>
            </w:r>
          </w:p>
        </w:tc>
      </w:tr>
      <w:tr w:rsidR="002E2ECE" w14:paraId="3B48C230" w14:textId="77777777">
        <w:tc>
          <w:tcPr>
            <w:tcW w:w="0" w:type="auto"/>
          </w:tcPr>
          <w:p w14:paraId="1C33373F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3DB3337" w14:textId="77777777" w:rsidR="002E2ECE" w:rsidRDefault="006158C7">
            <w:pPr>
              <w:pStyle w:val="Compact"/>
              <w:jc w:val="left"/>
            </w:pPr>
            <w:r>
              <w:t>46</w:t>
            </w:r>
          </w:p>
        </w:tc>
      </w:tr>
      <w:tr w:rsidR="002E2ECE" w14:paraId="7CBCAF72" w14:textId="77777777">
        <w:tc>
          <w:tcPr>
            <w:tcW w:w="0" w:type="auto"/>
          </w:tcPr>
          <w:p w14:paraId="714E72FE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99E6605" w14:textId="77777777" w:rsidR="002E2ECE" w:rsidRDefault="006158C7">
            <w:pPr>
              <w:pStyle w:val="Compact"/>
              <w:jc w:val="left"/>
            </w:pPr>
            <w:r>
              <w:t>47</w:t>
            </w:r>
          </w:p>
        </w:tc>
      </w:tr>
      <w:tr w:rsidR="002E2ECE" w14:paraId="0F5616CA" w14:textId="77777777">
        <w:tc>
          <w:tcPr>
            <w:tcW w:w="0" w:type="auto"/>
          </w:tcPr>
          <w:p w14:paraId="6DA39C40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8AE3C8F" w14:textId="77777777" w:rsidR="002E2ECE" w:rsidRDefault="006158C7">
            <w:pPr>
              <w:pStyle w:val="Compact"/>
              <w:jc w:val="left"/>
            </w:pPr>
            <w:r>
              <w:t>48</w:t>
            </w:r>
          </w:p>
        </w:tc>
      </w:tr>
      <w:tr w:rsidR="002E2ECE" w14:paraId="2DBBF6BC" w14:textId="77777777">
        <w:tc>
          <w:tcPr>
            <w:tcW w:w="0" w:type="auto"/>
          </w:tcPr>
          <w:p w14:paraId="74B4F8E1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DBCC41A" w14:textId="77777777" w:rsidR="002E2ECE" w:rsidRDefault="006158C7">
            <w:pPr>
              <w:pStyle w:val="Compact"/>
              <w:jc w:val="left"/>
            </w:pPr>
            <w:r>
              <w:t>49</w:t>
            </w:r>
          </w:p>
        </w:tc>
      </w:tr>
      <w:tr w:rsidR="002E2ECE" w14:paraId="19CB6D5B" w14:textId="77777777">
        <w:tc>
          <w:tcPr>
            <w:tcW w:w="0" w:type="auto"/>
          </w:tcPr>
          <w:p w14:paraId="1EF5433F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2217D29" w14:textId="77777777" w:rsidR="002E2ECE" w:rsidRDefault="006158C7">
            <w:pPr>
              <w:pStyle w:val="Compact"/>
              <w:jc w:val="left"/>
            </w:pPr>
            <w:r>
              <w:t>51</w:t>
            </w:r>
          </w:p>
        </w:tc>
      </w:tr>
      <w:tr w:rsidR="002E2ECE" w14:paraId="0780A17C" w14:textId="77777777">
        <w:tc>
          <w:tcPr>
            <w:tcW w:w="0" w:type="auto"/>
          </w:tcPr>
          <w:p w14:paraId="2C2EFF45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203D149" w14:textId="77777777" w:rsidR="002E2ECE" w:rsidRDefault="006158C7">
            <w:pPr>
              <w:pStyle w:val="Compact"/>
              <w:jc w:val="left"/>
            </w:pPr>
            <w:r>
              <w:t>53</w:t>
            </w:r>
          </w:p>
        </w:tc>
      </w:tr>
      <w:tr w:rsidR="002E2ECE" w14:paraId="38B93544" w14:textId="77777777">
        <w:tc>
          <w:tcPr>
            <w:tcW w:w="0" w:type="auto"/>
          </w:tcPr>
          <w:p w14:paraId="6CBFBBDB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lastRenderedPageBreak/>
              <w:t>anonymous</w:t>
            </w:r>
          </w:p>
        </w:tc>
        <w:tc>
          <w:tcPr>
            <w:tcW w:w="0" w:type="auto"/>
          </w:tcPr>
          <w:p w14:paraId="1296A80A" w14:textId="77777777" w:rsidR="002E2ECE" w:rsidRDefault="006158C7">
            <w:pPr>
              <w:pStyle w:val="Compact"/>
              <w:jc w:val="left"/>
            </w:pPr>
            <w:r>
              <w:t>54</w:t>
            </w:r>
          </w:p>
        </w:tc>
      </w:tr>
      <w:tr w:rsidR="002E2ECE" w14:paraId="2ECCD355" w14:textId="77777777">
        <w:tc>
          <w:tcPr>
            <w:tcW w:w="0" w:type="auto"/>
          </w:tcPr>
          <w:p w14:paraId="343D3CEF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C575E63" w14:textId="77777777" w:rsidR="002E2ECE" w:rsidRDefault="006158C7">
            <w:pPr>
              <w:pStyle w:val="Compact"/>
              <w:jc w:val="left"/>
            </w:pPr>
            <w:r>
              <w:t>55</w:t>
            </w:r>
          </w:p>
        </w:tc>
      </w:tr>
      <w:tr w:rsidR="002E2ECE" w14:paraId="3B2A01EF" w14:textId="77777777">
        <w:tc>
          <w:tcPr>
            <w:tcW w:w="0" w:type="auto"/>
          </w:tcPr>
          <w:p w14:paraId="02D435C8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21FDB3A" w14:textId="77777777" w:rsidR="002E2ECE" w:rsidRDefault="006158C7">
            <w:pPr>
              <w:pStyle w:val="Compact"/>
              <w:jc w:val="left"/>
            </w:pPr>
            <w:r>
              <w:t>61</w:t>
            </w:r>
          </w:p>
        </w:tc>
      </w:tr>
      <w:tr w:rsidR="002E2ECE" w14:paraId="485580B3" w14:textId="77777777">
        <w:tc>
          <w:tcPr>
            <w:tcW w:w="0" w:type="auto"/>
          </w:tcPr>
          <w:p w14:paraId="559911B4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C490519" w14:textId="77777777" w:rsidR="002E2ECE" w:rsidRDefault="006158C7">
            <w:pPr>
              <w:pStyle w:val="Compact"/>
              <w:jc w:val="left"/>
            </w:pPr>
            <w:r>
              <w:t>62</w:t>
            </w:r>
          </w:p>
        </w:tc>
      </w:tr>
      <w:tr w:rsidR="002E2ECE" w14:paraId="310254BE" w14:textId="77777777">
        <w:tc>
          <w:tcPr>
            <w:tcW w:w="0" w:type="auto"/>
          </w:tcPr>
          <w:p w14:paraId="13372D2B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6CC91CE" w14:textId="77777777" w:rsidR="002E2ECE" w:rsidRDefault="006158C7">
            <w:pPr>
              <w:pStyle w:val="Compact"/>
              <w:jc w:val="left"/>
            </w:pPr>
            <w:r>
              <w:t>63</w:t>
            </w:r>
          </w:p>
        </w:tc>
      </w:tr>
      <w:tr w:rsidR="002E2ECE" w14:paraId="2AE09228" w14:textId="77777777">
        <w:tc>
          <w:tcPr>
            <w:tcW w:w="0" w:type="auto"/>
          </w:tcPr>
          <w:p w14:paraId="4179CCBF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8B09F6A" w14:textId="77777777" w:rsidR="002E2ECE" w:rsidRDefault="006158C7">
            <w:pPr>
              <w:pStyle w:val="Compact"/>
              <w:jc w:val="left"/>
            </w:pPr>
            <w:r>
              <w:t>64</w:t>
            </w:r>
          </w:p>
        </w:tc>
      </w:tr>
      <w:tr w:rsidR="002E2ECE" w14:paraId="4AC7B704" w14:textId="77777777">
        <w:tc>
          <w:tcPr>
            <w:tcW w:w="0" w:type="auto"/>
          </w:tcPr>
          <w:p w14:paraId="0453CAB2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D93D10E" w14:textId="77777777" w:rsidR="002E2ECE" w:rsidRDefault="006158C7">
            <w:pPr>
              <w:pStyle w:val="Compact"/>
              <w:jc w:val="left"/>
            </w:pPr>
            <w:r>
              <w:t>65</w:t>
            </w:r>
          </w:p>
        </w:tc>
      </w:tr>
      <w:tr w:rsidR="002E2ECE" w14:paraId="1699B499" w14:textId="77777777">
        <w:tc>
          <w:tcPr>
            <w:tcW w:w="0" w:type="auto"/>
          </w:tcPr>
          <w:p w14:paraId="6AC4DF61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DBA7EA8" w14:textId="77777777" w:rsidR="002E2ECE" w:rsidRDefault="006158C7">
            <w:pPr>
              <w:pStyle w:val="Compact"/>
              <w:jc w:val="left"/>
            </w:pPr>
            <w:r>
              <w:t>66</w:t>
            </w:r>
          </w:p>
        </w:tc>
      </w:tr>
      <w:tr w:rsidR="002E2ECE" w14:paraId="1273F243" w14:textId="77777777">
        <w:tc>
          <w:tcPr>
            <w:tcW w:w="0" w:type="auto"/>
          </w:tcPr>
          <w:p w14:paraId="21B20296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51A0664" w14:textId="77777777" w:rsidR="002E2ECE" w:rsidRDefault="006158C7">
            <w:pPr>
              <w:pStyle w:val="Compact"/>
              <w:jc w:val="left"/>
            </w:pPr>
            <w:r>
              <w:t>67</w:t>
            </w:r>
          </w:p>
        </w:tc>
      </w:tr>
      <w:tr w:rsidR="002E2ECE" w14:paraId="34E507FB" w14:textId="77777777">
        <w:tc>
          <w:tcPr>
            <w:tcW w:w="0" w:type="auto"/>
          </w:tcPr>
          <w:p w14:paraId="0521B635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957B5C4" w14:textId="77777777" w:rsidR="002E2ECE" w:rsidRDefault="006158C7">
            <w:pPr>
              <w:pStyle w:val="Compact"/>
              <w:jc w:val="left"/>
            </w:pPr>
            <w:r>
              <w:t>68</w:t>
            </w:r>
          </w:p>
        </w:tc>
      </w:tr>
      <w:tr w:rsidR="002E2ECE" w14:paraId="30C8656C" w14:textId="77777777">
        <w:tc>
          <w:tcPr>
            <w:tcW w:w="0" w:type="auto"/>
          </w:tcPr>
          <w:p w14:paraId="516FF1B0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E97CE0B" w14:textId="77777777" w:rsidR="002E2ECE" w:rsidRDefault="006158C7">
            <w:pPr>
              <w:pStyle w:val="Compact"/>
              <w:jc w:val="left"/>
            </w:pPr>
            <w:r>
              <w:t>69</w:t>
            </w:r>
          </w:p>
        </w:tc>
      </w:tr>
      <w:tr w:rsidR="002E2ECE" w14:paraId="428942F5" w14:textId="77777777">
        <w:tc>
          <w:tcPr>
            <w:tcW w:w="0" w:type="auto"/>
          </w:tcPr>
          <w:p w14:paraId="12E7A984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C5EF927" w14:textId="77777777" w:rsidR="002E2ECE" w:rsidRDefault="006158C7">
            <w:pPr>
              <w:pStyle w:val="Compact"/>
              <w:jc w:val="left"/>
            </w:pPr>
            <w:r>
              <w:t>71</w:t>
            </w:r>
          </w:p>
        </w:tc>
      </w:tr>
      <w:tr w:rsidR="002E2ECE" w14:paraId="562B6A45" w14:textId="77777777">
        <w:tc>
          <w:tcPr>
            <w:tcW w:w="0" w:type="auto"/>
          </w:tcPr>
          <w:p w14:paraId="26DA7929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666F0AA" w14:textId="77777777" w:rsidR="002E2ECE" w:rsidRDefault="006158C7">
            <w:pPr>
              <w:pStyle w:val="Compact"/>
              <w:jc w:val="left"/>
            </w:pPr>
            <w:r>
              <w:t>73</w:t>
            </w:r>
          </w:p>
        </w:tc>
      </w:tr>
      <w:tr w:rsidR="002E2ECE" w14:paraId="4C2F710E" w14:textId="77777777">
        <w:tc>
          <w:tcPr>
            <w:tcW w:w="0" w:type="auto"/>
          </w:tcPr>
          <w:p w14:paraId="5A98C1F7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15605F6" w14:textId="77777777" w:rsidR="002E2ECE" w:rsidRDefault="006158C7">
            <w:pPr>
              <w:pStyle w:val="Compact"/>
              <w:jc w:val="left"/>
            </w:pPr>
            <w:r>
              <w:t>74</w:t>
            </w:r>
          </w:p>
        </w:tc>
      </w:tr>
      <w:tr w:rsidR="002E2ECE" w14:paraId="3A167DFB" w14:textId="77777777">
        <w:tc>
          <w:tcPr>
            <w:tcW w:w="0" w:type="auto"/>
          </w:tcPr>
          <w:p w14:paraId="5310F2E3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C42CF46" w14:textId="77777777" w:rsidR="002E2ECE" w:rsidRDefault="006158C7">
            <w:pPr>
              <w:pStyle w:val="Compact"/>
              <w:jc w:val="left"/>
            </w:pPr>
            <w:r>
              <w:t>75</w:t>
            </w:r>
          </w:p>
        </w:tc>
      </w:tr>
      <w:tr w:rsidR="002E2ECE" w14:paraId="2A9F75B2" w14:textId="77777777">
        <w:tc>
          <w:tcPr>
            <w:tcW w:w="0" w:type="auto"/>
          </w:tcPr>
          <w:p w14:paraId="0BEBDFF4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2FB37FA" w14:textId="77777777" w:rsidR="002E2ECE" w:rsidRDefault="006158C7">
            <w:pPr>
              <w:pStyle w:val="Compact"/>
              <w:jc w:val="left"/>
            </w:pPr>
            <w:r>
              <w:t>77</w:t>
            </w:r>
          </w:p>
        </w:tc>
      </w:tr>
      <w:tr w:rsidR="002E2ECE" w14:paraId="20EC7FA8" w14:textId="77777777">
        <w:tc>
          <w:tcPr>
            <w:tcW w:w="0" w:type="auto"/>
          </w:tcPr>
          <w:p w14:paraId="4272FB84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027C63A" w14:textId="77777777" w:rsidR="002E2ECE" w:rsidRDefault="006158C7">
            <w:pPr>
              <w:pStyle w:val="Compact"/>
              <w:jc w:val="left"/>
            </w:pPr>
            <w:r>
              <w:t>79</w:t>
            </w:r>
          </w:p>
        </w:tc>
      </w:tr>
      <w:tr w:rsidR="002E2ECE" w14:paraId="7620D266" w14:textId="77777777">
        <w:tc>
          <w:tcPr>
            <w:tcW w:w="0" w:type="auto"/>
          </w:tcPr>
          <w:p w14:paraId="2BEA08AE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C5BBAF9" w14:textId="77777777" w:rsidR="002E2ECE" w:rsidRDefault="006158C7">
            <w:pPr>
              <w:pStyle w:val="Compact"/>
              <w:jc w:val="left"/>
            </w:pPr>
            <w:r>
              <w:t>81</w:t>
            </w:r>
          </w:p>
        </w:tc>
      </w:tr>
      <w:tr w:rsidR="002E2ECE" w14:paraId="478394C5" w14:textId="77777777">
        <w:tc>
          <w:tcPr>
            <w:tcW w:w="0" w:type="auto"/>
          </w:tcPr>
          <w:p w14:paraId="64347B21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C64865E" w14:textId="77777777" w:rsidR="002E2ECE" w:rsidRDefault="006158C7">
            <w:pPr>
              <w:pStyle w:val="Compact"/>
              <w:jc w:val="left"/>
            </w:pPr>
            <w:r>
              <w:t>82</w:t>
            </w:r>
          </w:p>
        </w:tc>
      </w:tr>
      <w:tr w:rsidR="002E2ECE" w14:paraId="0D09709B" w14:textId="77777777">
        <w:tc>
          <w:tcPr>
            <w:tcW w:w="0" w:type="auto"/>
          </w:tcPr>
          <w:p w14:paraId="1DEF347E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CBD80F7" w14:textId="77777777" w:rsidR="002E2ECE" w:rsidRDefault="006158C7">
            <w:pPr>
              <w:pStyle w:val="Compact"/>
              <w:jc w:val="left"/>
            </w:pPr>
            <w:r>
              <w:t>83</w:t>
            </w:r>
          </w:p>
        </w:tc>
      </w:tr>
      <w:tr w:rsidR="002E2ECE" w14:paraId="13CA1CD9" w14:textId="77777777">
        <w:tc>
          <w:tcPr>
            <w:tcW w:w="0" w:type="auto"/>
          </w:tcPr>
          <w:p w14:paraId="3E319AF0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011BE9C" w14:textId="77777777" w:rsidR="002E2ECE" w:rsidRDefault="006158C7">
            <w:pPr>
              <w:pStyle w:val="Compact"/>
              <w:jc w:val="left"/>
            </w:pPr>
            <w:r>
              <w:t>84</w:t>
            </w:r>
          </w:p>
        </w:tc>
      </w:tr>
      <w:tr w:rsidR="002E2ECE" w14:paraId="699AB5A4" w14:textId="77777777">
        <w:tc>
          <w:tcPr>
            <w:tcW w:w="0" w:type="auto"/>
          </w:tcPr>
          <w:p w14:paraId="4BC170D2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71206C6" w14:textId="77777777" w:rsidR="002E2ECE" w:rsidRDefault="006158C7">
            <w:pPr>
              <w:pStyle w:val="Compact"/>
              <w:jc w:val="left"/>
            </w:pPr>
            <w:r>
              <w:t>85</w:t>
            </w:r>
          </w:p>
        </w:tc>
      </w:tr>
      <w:tr w:rsidR="002E2ECE" w14:paraId="7C777BAA" w14:textId="77777777">
        <w:tc>
          <w:tcPr>
            <w:tcW w:w="0" w:type="auto"/>
          </w:tcPr>
          <w:p w14:paraId="6F373B01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4DF7AD1" w14:textId="77777777" w:rsidR="002E2ECE" w:rsidRDefault="006158C7">
            <w:pPr>
              <w:pStyle w:val="Compact"/>
              <w:jc w:val="left"/>
            </w:pPr>
            <w:r>
              <w:t>86</w:t>
            </w:r>
          </w:p>
        </w:tc>
      </w:tr>
      <w:tr w:rsidR="002E2ECE" w14:paraId="1AFCCA7F" w14:textId="77777777">
        <w:tc>
          <w:tcPr>
            <w:tcW w:w="0" w:type="auto"/>
          </w:tcPr>
          <w:p w14:paraId="0ED01D80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1086AF9" w14:textId="77777777" w:rsidR="002E2ECE" w:rsidRDefault="006158C7">
            <w:pPr>
              <w:pStyle w:val="Compact"/>
              <w:jc w:val="left"/>
            </w:pPr>
            <w:r>
              <w:t>87</w:t>
            </w:r>
          </w:p>
        </w:tc>
      </w:tr>
      <w:tr w:rsidR="002E2ECE" w14:paraId="077E3ACE" w14:textId="77777777">
        <w:tc>
          <w:tcPr>
            <w:tcW w:w="0" w:type="auto"/>
          </w:tcPr>
          <w:p w14:paraId="6EF11D29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2F8A27C" w14:textId="77777777" w:rsidR="002E2ECE" w:rsidRDefault="006158C7">
            <w:pPr>
              <w:pStyle w:val="Compact"/>
              <w:jc w:val="left"/>
            </w:pPr>
            <w:r>
              <w:t>88</w:t>
            </w:r>
          </w:p>
        </w:tc>
      </w:tr>
      <w:tr w:rsidR="002E2ECE" w14:paraId="6FA419E9" w14:textId="77777777">
        <w:tc>
          <w:tcPr>
            <w:tcW w:w="0" w:type="auto"/>
          </w:tcPr>
          <w:p w14:paraId="10A29674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8729AA9" w14:textId="77777777" w:rsidR="002E2ECE" w:rsidRDefault="006158C7">
            <w:pPr>
              <w:pStyle w:val="Compact"/>
              <w:jc w:val="left"/>
            </w:pPr>
            <w:r>
              <w:t>89</w:t>
            </w:r>
          </w:p>
        </w:tc>
      </w:tr>
      <w:tr w:rsidR="002E2ECE" w14:paraId="6115593F" w14:textId="77777777">
        <w:tc>
          <w:tcPr>
            <w:tcW w:w="0" w:type="auto"/>
          </w:tcPr>
          <w:p w14:paraId="0582FBA8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CFD00D3" w14:textId="77777777" w:rsidR="002E2ECE" w:rsidRDefault="006158C7">
            <w:pPr>
              <w:pStyle w:val="Compact"/>
              <w:jc w:val="left"/>
            </w:pPr>
            <w:r>
              <w:t>91</w:t>
            </w:r>
          </w:p>
        </w:tc>
      </w:tr>
      <w:tr w:rsidR="002E2ECE" w14:paraId="5A466182" w14:textId="77777777">
        <w:tc>
          <w:tcPr>
            <w:tcW w:w="0" w:type="auto"/>
          </w:tcPr>
          <w:p w14:paraId="0B0DA161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4F4B166" w14:textId="77777777" w:rsidR="002E2ECE" w:rsidRDefault="006158C7">
            <w:pPr>
              <w:pStyle w:val="Compact"/>
              <w:jc w:val="left"/>
            </w:pPr>
            <w:r>
              <w:t>92</w:t>
            </w:r>
          </w:p>
        </w:tc>
      </w:tr>
      <w:tr w:rsidR="002E2ECE" w14:paraId="1D7B2C25" w14:textId="77777777">
        <w:tc>
          <w:tcPr>
            <w:tcW w:w="0" w:type="auto"/>
          </w:tcPr>
          <w:p w14:paraId="59178EB1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7CA0DAA" w14:textId="77777777" w:rsidR="002E2ECE" w:rsidRDefault="006158C7">
            <w:pPr>
              <w:pStyle w:val="Compact"/>
              <w:jc w:val="left"/>
            </w:pPr>
            <w:r>
              <w:t>93</w:t>
            </w:r>
          </w:p>
        </w:tc>
      </w:tr>
      <w:tr w:rsidR="002E2ECE" w14:paraId="0606E7F5" w14:textId="77777777">
        <w:tc>
          <w:tcPr>
            <w:tcW w:w="0" w:type="auto"/>
          </w:tcPr>
          <w:p w14:paraId="195944CF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0B189FA" w14:textId="77777777" w:rsidR="002E2ECE" w:rsidRDefault="006158C7">
            <w:pPr>
              <w:pStyle w:val="Compact"/>
              <w:jc w:val="left"/>
            </w:pPr>
            <w:r>
              <w:t>94</w:t>
            </w:r>
          </w:p>
        </w:tc>
      </w:tr>
      <w:tr w:rsidR="002E2ECE" w14:paraId="67B09436" w14:textId="77777777">
        <w:tc>
          <w:tcPr>
            <w:tcW w:w="0" w:type="auto"/>
          </w:tcPr>
          <w:p w14:paraId="51FD54F4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EB10242" w14:textId="77777777" w:rsidR="002E2ECE" w:rsidRDefault="006158C7">
            <w:pPr>
              <w:pStyle w:val="Compact"/>
              <w:jc w:val="left"/>
            </w:pPr>
            <w:r>
              <w:t>95</w:t>
            </w:r>
          </w:p>
        </w:tc>
      </w:tr>
      <w:tr w:rsidR="002E2ECE" w14:paraId="06056B77" w14:textId="77777777">
        <w:tc>
          <w:tcPr>
            <w:tcW w:w="0" w:type="auto"/>
          </w:tcPr>
          <w:p w14:paraId="7C32CDBB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40B7146" w14:textId="77777777" w:rsidR="002E2ECE" w:rsidRDefault="006158C7">
            <w:pPr>
              <w:pStyle w:val="Compact"/>
              <w:jc w:val="left"/>
            </w:pPr>
            <w:r>
              <w:t>96</w:t>
            </w:r>
          </w:p>
        </w:tc>
      </w:tr>
      <w:tr w:rsidR="002E2ECE" w14:paraId="481B2C6A" w14:textId="77777777">
        <w:tc>
          <w:tcPr>
            <w:tcW w:w="0" w:type="auto"/>
          </w:tcPr>
          <w:p w14:paraId="18F87053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DF9ED8F" w14:textId="77777777" w:rsidR="002E2ECE" w:rsidRDefault="006158C7">
            <w:pPr>
              <w:pStyle w:val="Compact"/>
              <w:jc w:val="left"/>
            </w:pPr>
            <w:r>
              <w:t>97</w:t>
            </w:r>
          </w:p>
        </w:tc>
      </w:tr>
      <w:tr w:rsidR="002E2ECE" w14:paraId="5F72F1CF" w14:textId="77777777">
        <w:tc>
          <w:tcPr>
            <w:tcW w:w="0" w:type="auto"/>
          </w:tcPr>
          <w:p w14:paraId="5583B174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83B8BE7" w14:textId="77777777" w:rsidR="002E2ECE" w:rsidRDefault="006158C7">
            <w:pPr>
              <w:pStyle w:val="Compact"/>
              <w:jc w:val="left"/>
            </w:pPr>
            <w:r>
              <w:t>98</w:t>
            </w:r>
          </w:p>
        </w:tc>
      </w:tr>
      <w:tr w:rsidR="002E2ECE" w14:paraId="246CF002" w14:textId="77777777">
        <w:tc>
          <w:tcPr>
            <w:tcW w:w="0" w:type="auto"/>
          </w:tcPr>
          <w:p w14:paraId="57B38AAF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DDC386A" w14:textId="77777777" w:rsidR="002E2ECE" w:rsidRDefault="006158C7">
            <w:pPr>
              <w:pStyle w:val="Compact"/>
              <w:jc w:val="left"/>
            </w:pPr>
            <w:r>
              <w:t>99</w:t>
            </w:r>
          </w:p>
        </w:tc>
      </w:tr>
      <w:tr w:rsidR="002E2ECE" w14:paraId="75FB36FF" w14:textId="77777777">
        <w:tc>
          <w:tcPr>
            <w:tcW w:w="0" w:type="auto"/>
          </w:tcPr>
          <w:p w14:paraId="02404ABB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77F9EC7" w14:textId="77777777" w:rsidR="002E2ECE" w:rsidRDefault="006158C7">
            <w:pPr>
              <w:pStyle w:val="Compact"/>
              <w:jc w:val="left"/>
            </w:pPr>
            <w:r>
              <w:t>NA</w:t>
            </w:r>
          </w:p>
        </w:tc>
      </w:tr>
    </w:tbl>
    <w:p w14:paraId="4179CB66" w14:textId="77777777" w:rsidR="002E2ECE" w:rsidRDefault="006158C7">
      <w:pPr>
        <w:pStyle w:val="Heading2"/>
      </w:pPr>
      <w:bookmarkStart w:id="555" w:name="enumincomefrequency"/>
      <w:bookmarkStart w:id="556" w:name="_Toc129181194"/>
      <w:bookmarkEnd w:id="550"/>
      <w:bookmarkEnd w:id="553"/>
      <w:bookmarkEnd w:id="554"/>
      <w:r>
        <w:lastRenderedPageBreak/>
        <w:t>EnumIncomeFrequency</w:t>
      </w:r>
      <w:bookmarkEnd w:id="556"/>
      <w:r>
        <w:t xml:space="preserve"> </w:t>
      </w:r>
      <w:bookmarkStart w:id="557" w:name="schemaenumincomefrequency"/>
      <w:bookmarkEnd w:id="557"/>
    </w:p>
    <w:p w14:paraId="787CDE25" w14:textId="77777777" w:rsidR="002E2ECE" w:rsidRDefault="006158C7">
      <w:pPr>
        <w:pStyle w:val="FirstParagraph"/>
      </w:pPr>
      <w:r>
        <w:t xml:space="preserve">   </w:t>
      </w:r>
    </w:p>
    <w:p w14:paraId="69632654" w14:textId="77777777" w:rsidR="002E2ECE" w:rsidRDefault="006158C7">
      <w:pPr>
        <w:pStyle w:val="BodyText"/>
      </w:pPr>
      <w:r>
        <w:t>Frequência da renda informada.</w:t>
      </w:r>
    </w:p>
    <w:p w14:paraId="1BC24C25" w14:textId="77777777" w:rsidR="002E2ECE" w:rsidRDefault="006158C7">
      <w:pPr>
        <w:pStyle w:val="Heading3"/>
      </w:pPr>
      <w:bookmarkStart w:id="558" w:name="propriedades-96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723"/>
        <w:gridCol w:w="1048"/>
        <w:gridCol w:w="1294"/>
        <w:gridCol w:w="3085"/>
      </w:tblGrid>
      <w:tr w:rsidR="002E2ECE" w14:paraId="14A62B8E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7EFE2F0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8E1CD35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98A30B0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57A9FE3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C549A09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7B44C90B" w14:textId="77777777">
        <w:tc>
          <w:tcPr>
            <w:tcW w:w="0" w:type="auto"/>
          </w:tcPr>
          <w:p w14:paraId="45E1A9B9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D38EE74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C20C69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06F387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5D519A0" w14:textId="77777777" w:rsidR="002E2ECE" w:rsidRDefault="006158C7">
            <w:pPr>
              <w:pStyle w:val="Compact"/>
              <w:jc w:val="left"/>
            </w:pPr>
            <w:r>
              <w:t>Frequência da renda informada.</w:t>
            </w:r>
          </w:p>
        </w:tc>
      </w:tr>
    </w:tbl>
    <w:p w14:paraId="18E1947F" w14:textId="77777777" w:rsidR="002E2ECE" w:rsidRDefault="006158C7">
      <w:pPr>
        <w:pStyle w:val="Heading4"/>
      </w:pPr>
      <w:bookmarkStart w:id="559" w:name="enumerated-values-69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1342"/>
      </w:tblGrid>
      <w:tr w:rsidR="002E2ECE" w14:paraId="380B7E29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0A9C63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2F1E4A0C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5CE5C16D" w14:textId="77777777">
        <w:tc>
          <w:tcPr>
            <w:tcW w:w="0" w:type="auto"/>
          </w:tcPr>
          <w:p w14:paraId="2BF3AF88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EA1B691" w14:textId="77777777" w:rsidR="002E2ECE" w:rsidRDefault="006158C7">
            <w:pPr>
              <w:pStyle w:val="Compact"/>
              <w:jc w:val="left"/>
            </w:pPr>
            <w:r>
              <w:t>DIARIA</w:t>
            </w:r>
          </w:p>
        </w:tc>
      </w:tr>
      <w:tr w:rsidR="002E2ECE" w14:paraId="7D3F3086" w14:textId="77777777">
        <w:tc>
          <w:tcPr>
            <w:tcW w:w="0" w:type="auto"/>
          </w:tcPr>
          <w:p w14:paraId="753A49E3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8317AC1" w14:textId="77777777" w:rsidR="002E2ECE" w:rsidRDefault="006158C7">
            <w:pPr>
              <w:pStyle w:val="Compact"/>
              <w:jc w:val="left"/>
            </w:pPr>
            <w:r>
              <w:t>SEMANAL</w:t>
            </w:r>
          </w:p>
        </w:tc>
      </w:tr>
      <w:tr w:rsidR="002E2ECE" w14:paraId="7B07D5B0" w14:textId="77777777">
        <w:tc>
          <w:tcPr>
            <w:tcW w:w="0" w:type="auto"/>
          </w:tcPr>
          <w:p w14:paraId="7C3592E4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E512BBE" w14:textId="77777777" w:rsidR="002E2ECE" w:rsidRDefault="006158C7">
            <w:pPr>
              <w:pStyle w:val="Compact"/>
              <w:jc w:val="left"/>
            </w:pPr>
            <w:r>
              <w:t>QUINZENAL</w:t>
            </w:r>
          </w:p>
        </w:tc>
      </w:tr>
      <w:tr w:rsidR="002E2ECE" w14:paraId="4F60907E" w14:textId="77777777">
        <w:tc>
          <w:tcPr>
            <w:tcW w:w="0" w:type="auto"/>
          </w:tcPr>
          <w:p w14:paraId="769DAD95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A1915A8" w14:textId="77777777" w:rsidR="002E2ECE" w:rsidRDefault="006158C7">
            <w:pPr>
              <w:pStyle w:val="Compact"/>
              <w:jc w:val="left"/>
            </w:pPr>
            <w:r>
              <w:t>MENSAL</w:t>
            </w:r>
          </w:p>
        </w:tc>
      </w:tr>
      <w:tr w:rsidR="002E2ECE" w14:paraId="3201FBB2" w14:textId="77777777">
        <w:tc>
          <w:tcPr>
            <w:tcW w:w="0" w:type="auto"/>
          </w:tcPr>
          <w:p w14:paraId="46941008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937F014" w14:textId="77777777" w:rsidR="002E2ECE" w:rsidRDefault="006158C7">
            <w:pPr>
              <w:pStyle w:val="Compact"/>
              <w:jc w:val="left"/>
            </w:pPr>
            <w:r>
              <w:t>BIMESTRAL</w:t>
            </w:r>
          </w:p>
        </w:tc>
      </w:tr>
      <w:tr w:rsidR="002E2ECE" w14:paraId="5E396CD5" w14:textId="77777777">
        <w:tc>
          <w:tcPr>
            <w:tcW w:w="0" w:type="auto"/>
          </w:tcPr>
          <w:p w14:paraId="112199A2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10F97A5" w14:textId="77777777" w:rsidR="002E2ECE" w:rsidRDefault="006158C7">
            <w:pPr>
              <w:pStyle w:val="Compact"/>
              <w:jc w:val="left"/>
            </w:pPr>
            <w:r>
              <w:t>TRIMESTRAL</w:t>
            </w:r>
          </w:p>
        </w:tc>
      </w:tr>
      <w:tr w:rsidR="002E2ECE" w14:paraId="64F0803C" w14:textId="77777777">
        <w:tc>
          <w:tcPr>
            <w:tcW w:w="0" w:type="auto"/>
          </w:tcPr>
          <w:p w14:paraId="5C1103B0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3C76EC0" w14:textId="77777777" w:rsidR="002E2ECE" w:rsidRDefault="006158C7">
            <w:pPr>
              <w:pStyle w:val="Compact"/>
              <w:jc w:val="left"/>
            </w:pPr>
            <w:r>
              <w:t>SEMESTRAL</w:t>
            </w:r>
          </w:p>
        </w:tc>
      </w:tr>
      <w:tr w:rsidR="002E2ECE" w14:paraId="773DD5C2" w14:textId="77777777">
        <w:tc>
          <w:tcPr>
            <w:tcW w:w="0" w:type="auto"/>
          </w:tcPr>
          <w:p w14:paraId="79745862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F6F9897" w14:textId="77777777" w:rsidR="002E2ECE" w:rsidRDefault="006158C7">
            <w:pPr>
              <w:pStyle w:val="Compact"/>
              <w:jc w:val="left"/>
            </w:pPr>
            <w:r>
              <w:t>ANUAL</w:t>
            </w:r>
          </w:p>
        </w:tc>
      </w:tr>
    </w:tbl>
    <w:p w14:paraId="1A3E6BE4" w14:textId="77777777" w:rsidR="002E2ECE" w:rsidRDefault="006158C7">
      <w:pPr>
        <w:pStyle w:val="Heading2"/>
      </w:pPr>
      <w:bookmarkStart w:id="560" w:name="enumpersonaldocumenttype"/>
      <w:bookmarkStart w:id="561" w:name="_Toc129181195"/>
      <w:bookmarkEnd w:id="555"/>
      <w:bookmarkEnd w:id="558"/>
      <w:bookmarkEnd w:id="559"/>
      <w:r>
        <w:t>EnumPersonalDocumentType</w:t>
      </w:r>
      <w:bookmarkEnd w:id="561"/>
      <w:r>
        <w:t xml:space="preserve"> </w:t>
      </w:r>
      <w:bookmarkStart w:id="562" w:name="schemaenumpersonaldocumenttype"/>
      <w:bookmarkEnd w:id="562"/>
    </w:p>
    <w:p w14:paraId="67BDB968" w14:textId="77777777" w:rsidR="002E2ECE" w:rsidRDefault="006158C7">
      <w:pPr>
        <w:pStyle w:val="FirstParagraph"/>
      </w:pPr>
      <w:r>
        <w:t xml:space="preserve">   </w:t>
      </w:r>
    </w:p>
    <w:p w14:paraId="747EB1BB" w14:textId="77777777" w:rsidR="002E2ECE" w:rsidRDefault="006158C7">
      <w:pPr>
        <w:pStyle w:val="BodyText"/>
      </w:pPr>
      <w:r>
        <w:t>Tipo do(s) documento(s) de identificação.</w:t>
      </w:r>
    </w:p>
    <w:p w14:paraId="3B7542CD" w14:textId="77777777" w:rsidR="002E2ECE" w:rsidRDefault="006158C7">
      <w:pPr>
        <w:pStyle w:val="Heading3"/>
      </w:pPr>
      <w:bookmarkStart w:id="563" w:name="propriedades-97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6"/>
        <w:gridCol w:w="793"/>
        <w:gridCol w:w="1150"/>
        <w:gridCol w:w="1420"/>
        <w:gridCol w:w="4315"/>
      </w:tblGrid>
      <w:tr w:rsidR="002E2ECE" w14:paraId="4A0781BC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9093A8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17D5E0F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18E50F8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BC52D1B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6605E1E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2CF9DEC1" w14:textId="77777777">
        <w:tc>
          <w:tcPr>
            <w:tcW w:w="0" w:type="auto"/>
          </w:tcPr>
          <w:p w14:paraId="1D08E529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94C23E4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909E56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BB278C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8CF8A4F" w14:textId="77777777" w:rsidR="002E2ECE" w:rsidRDefault="006158C7">
            <w:pPr>
              <w:pStyle w:val="Compact"/>
              <w:jc w:val="left"/>
            </w:pPr>
            <w:r>
              <w:t>Tipo do(s) documento(s) de identificação.</w:t>
            </w:r>
          </w:p>
        </w:tc>
      </w:tr>
    </w:tbl>
    <w:p w14:paraId="08E354BA" w14:textId="77777777" w:rsidR="002E2ECE" w:rsidRDefault="006158C7">
      <w:pPr>
        <w:pStyle w:val="Heading4"/>
      </w:pPr>
      <w:bookmarkStart w:id="564" w:name="enumerated-values-70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2923"/>
      </w:tblGrid>
      <w:tr w:rsidR="002E2ECE" w14:paraId="1AA7D883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4362968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CDF3958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28EEF6FA" w14:textId="77777777">
        <w:tc>
          <w:tcPr>
            <w:tcW w:w="0" w:type="auto"/>
          </w:tcPr>
          <w:p w14:paraId="3429D0AA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336D0A4" w14:textId="77777777" w:rsidR="002E2ECE" w:rsidRDefault="006158C7">
            <w:pPr>
              <w:pStyle w:val="Compact"/>
              <w:jc w:val="left"/>
            </w:pPr>
            <w:r>
              <w:t>CNH</w:t>
            </w:r>
          </w:p>
        </w:tc>
      </w:tr>
      <w:tr w:rsidR="002E2ECE" w14:paraId="2061D554" w14:textId="77777777">
        <w:tc>
          <w:tcPr>
            <w:tcW w:w="0" w:type="auto"/>
          </w:tcPr>
          <w:p w14:paraId="72858EAA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8BEF24B" w14:textId="77777777" w:rsidR="002E2ECE" w:rsidRDefault="006158C7">
            <w:pPr>
              <w:pStyle w:val="Compact"/>
              <w:jc w:val="left"/>
            </w:pPr>
            <w:r>
              <w:t>RG</w:t>
            </w:r>
          </w:p>
        </w:tc>
      </w:tr>
      <w:tr w:rsidR="002E2ECE" w14:paraId="6FFB7A9D" w14:textId="77777777">
        <w:tc>
          <w:tcPr>
            <w:tcW w:w="0" w:type="auto"/>
          </w:tcPr>
          <w:p w14:paraId="6441C630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A5D1500" w14:textId="77777777" w:rsidR="002E2ECE" w:rsidRDefault="006158C7">
            <w:pPr>
              <w:pStyle w:val="Compact"/>
              <w:jc w:val="left"/>
            </w:pPr>
            <w:r>
              <w:t>NIF</w:t>
            </w:r>
          </w:p>
        </w:tc>
      </w:tr>
      <w:tr w:rsidR="002E2ECE" w14:paraId="47618910" w14:textId="77777777">
        <w:tc>
          <w:tcPr>
            <w:tcW w:w="0" w:type="auto"/>
          </w:tcPr>
          <w:p w14:paraId="1D9BBC2B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A8E7D15" w14:textId="77777777" w:rsidR="002E2ECE" w:rsidRDefault="006158C7">
            <w:pPr>
              <w:pStyle w:val="Compact"/>
              <w:jc w:val="left"/>
            </w:pPr>
            <w:r>
              <w:t>RNE</w:t>
            </w:r>
          </w:p>
        </w:tc>
      </w:tr>
      <w:tr w:rsidR="002E2ECE" w14:paraId="06D321EF" w14:textId="77777777">
        <w:tc>
          <w:tcPr>
            <w:tcW w:w="0" w:type="auto"/>
          </w:tcPr>
          <w:p w14:paraId="03D3FD2A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6A3D945" w14:textId="77777777" w:rsidR="002E2ECE" w:rsidRDefault="006158C7">
            <w:pPr>
              <w:pStyle w:val="Compact"/>
              <w:jc w:val="left"/>
            </w:pPr>
            <w:r>
              <w:t>OUTROS</w:t>
            </w:r>
          </w:p>
        </w:tc>
      </w:tr>
      <w:tr w:rsidR="002E2ECE" w14:paraId="52E52EDB" w14:textId="77777777">
        <w:tc>
          <w:tcPr>
            <w:tcW w:w="0" w:type="auto"/>
          </w:tcPr>
          <w:p w14:paraId="6CC976A8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7DA0B03" w14:textId="77777777" w:rsidR="002E2ECE" w:rsidRDefault="006158C7">
            <w:pPr>
              <w:pStyle w:val="Compact"/>
              <w:jc w:val="left"/>
            </w:pPr>
            <w:r>
              <w:t>SEM_OUTROS_DOCUMENTOS</w:t>
            </w:r>
          </w:p>
        </w:tc>
      </w:tr>
    </w:tbl>
    <w:p w14:paraId="3D436D50" w14:textId="77777777" w:rsidR="002E2ECE" w:rsidRDefault="006158C7">
      <w:pPr>
        <w:pStyle w:val="Heading2"/>
      </w:pPr>
      <w:bookmarkStart w:id="565" w:name="enumfiliationtype"/>
      <w:bookmarkStart w:id="566" w:name="_Toc129181196"/>
      <w:bookmarkEnd w:id="560"/>
      <w:bookmarkEnd w:id="563"/>
      <w:bookmarkEnd w:id="564"/>
      <w:r>
        <w:t>EnumFiliationType</w:t>
      </w:r>
      <w:bookmarkEnd w:id="566"/>
      <w:r>
        <w:t xml:space="preserve"> </w:t>
      </w:r>
      <w:bookmarkStart w:id="567" w:name="schemaenumfiliationtype"/>
      <w:bookmarkEnd w:id="567"/>
    </w:p>
    <w:p w14:paraId="5EC5632A" w14:textId="77777777" w:rsidR="002E2ECE" w:rsidRDefault="006158C7">
      <w:pPr>
        <w:pStyle w:val="FirstParagraph"/>
      </w:pPr>
      <w:r>
        <w:t xml:space="preserve">   </w:t>
      </w:r>
    </w:p>
    <w:p w14:paraId="557A1893" w14:textId="77777777" w:rsidR="002E2ECE" w:rsidRDefault="006158C7">
      <w:pPr>
        <w:pStyle w:val="BodyText"/>
      </w:pPr>
      <w:r>
        <w:lastRenderedPageBreak/>
        <w:t>Tipo de filiação.</w:t>
      </w:r>
    </w:p>
    <w:p w14:paraId="480DA2D5" w14:textId="77777777" w:rsidR="002E2ECE" w:rsidRDefault="006158C7">
      <w:pPr>
        <w:pStyle w:val="Heading3"/>
      </w:pPr>
      <w:bookmarkStart w:id="568" w:name="propriedades-98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723"/>
        <w:gridCol w:w="1048"/>
        <w:gridCol w:w="1294"/>
        <w:gridCol w:w="1624"/>
      </w:tblGrid>
      <w:tr w:rsidR="002E2ECE" w14:paraId="513F7312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2CA0A4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11B9690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A6BC3C4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3420B8C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7C1CF6E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3B2D4779" w14:textId="77777777">
        <w:tc>
          <w:tcPr>
            <w:tcW w:w="0" w:type="auto"/>
          </w:tcPr>
          <w:p w14:paraId="0A2E57A7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EE55A8A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FCF34C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B29800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2225BEC" w14:textId="77777777" w:rsidR="002E2ECE" w:rsidRDefault="006158C7">
            <w:pPr>
              <w:pStyle w:val="Compact"/>
              <w:jc w:val="left"/>
            </w:pPr>
            <w:r>
              <w:t>Tipo de filiação.</w:t>
            </w:r>
          </w:p>
        </w:tc>
      </w:tr>
    </w:tbl>
    <w:p w14:paraId="531BC585" w14:textId="77777777" w:rsidR="002E2ECE" w:rsidRDefault="006158C7">
      <w:pPr>
        <w:pStyle w:val="Heading4"/>
      </w:pPr>
      <w:bookmarkStart w:id="569" w:name="enumerated-values-71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738"/>
      </w:tblGrid>
      <w:tr w:rsidR="002E2ECE" w14:paraId="5B1A2A23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7573FA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13EF36E8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06AA6F8C" w14:textId="77777777">
        <w:tc>
          <w:tcPr>
            <w:tcW w:w="0" w:type="auto"/>
          </w:tcPr>
          <w:p w14:paraId="15CF61FA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FEE5E74" w14:textId="77777777" w:rsidR="002E2ECE" w:rsidRDefault="006158C7">
            <w:pPr>
              <w:pStyle w:val="Compact"/>
              <w:jc w:val="left"/>
            </w:pPr>
            <w:r>
              <w:t>MAE</w:t>
            </w:r>
          </w:p>
        </w:tc>
      </w:tr>
      <w:tr w:rsidR="002E2ECE" w14:paraId="6EE2F233" w14:textId="77777777">
        <w:tc>
          <w:tcPr>
            <w:tcW w:w="0" w:type="auto"/>
          </w:tcPr>
          <w:p w14:paraId="5385F472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4FFA828" w14:textId="77777777" w:rsidR="002E2ECE" w:rsidRDefault="006158C7">
            <w:pPr>
              <w:pStyle w:val="Compact"/>
              <w:jc w:val="left"/>
            </w:pPr>
            <w:r>
              <w:t>PAI</w:t>
            </w:r>
          </w:p>
        </w:tc>
      </w:tr>
    </w:tbl>
    <w:p w14:paraId="13728F68" w14:textId="77777777" w:rsidR="002E2ECE" w:rsidRDefault="006158C7">
      <w:pPr>
        <w:pStyle w:val="Heading2"/>
      </w:pPr>
      <w:bookmarkStart w:id="570" w:name="enumprocuratorsnaturepersonal"/>
      <w:bookmarkStart w:id="571" w:name="_Toc129181197"/>
      <w:bookmarkEnd w:id="565"/>
      <w:bookmarkEnd w:id="568"/>
      <w:bookmarkEnd w:id="569"/>
      <w:r>
        <w:t>EnumProcuratorsNaturePersonal</w:t>
      </w:r>
      <w:bookmarkEnd w:id="571"/>
      <w:r>
        <w:t xml:space="preserve"> </w:t>
      </w:r>
      <w:bookmarkStart w:id="572" w:name="schemaenumprocuratorsnaturepersonal"/>
      <w:bookmarkEnd w:id="572"/>
    </w:p>
    <w:p w14:paraId="2CF44C71" w14:textId="77777777" w:rsidR="002E2ECE" w:rsidRDefault="006158C7">
      <w:pPr>
        <w:pStyle w:val="FirstParagraph"/>
      </w:pPr>
      <w:r>
        <w:t xml:space="preserve">   </w:t>
      </w:r>
    </w:p>
    <w:p w14:paraId="332565B7" w14:textId="77777777" w:rsidR="002E2ECE" w:rsidRDefault="006158C7">
      <w:pPr>
        <w:pStyle w:val="BodyText"/>
      </w:pPr>
      <w:r>
        <w:t>Natureza dos poderes vigentes de representante</w:t>
      </w:r>
    </w:p>
    <w:p w14:paraId="3CBBEF14" w14:textId="77777777" w:rsidR="002E2ECE" w:rsidRDefault="006158C7">
      <w:pPr>
        <w:pStyle w:val="Heading3"/>
      </w:pPr>
      <w:bookmarkStart w:id="573" w:name="propriedades-99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76"/>
        <w:gridCol w:w="736"/>
        <w:gridCol w:w="1067"/>
        <w:gridCol w:w="1317"/>
        <w:gridCol w:w="4658"/>
      </w:tblGrid>
      <w:tr w:rsidR="002E2ECE" w14:paraId="45D03E43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CFA4B1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8EDC64A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4DCA9E6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06EAC0E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0CB6435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280014C0" w14:textId="77777777">
        <w:tc>
          <w:tcPr>
            <w:tcW w:w="0" w:type="auto"/>
          </w:tcPr>
          <w:p w14:paraId="60F177AA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A88A11B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699554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36AA2F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CFBEEAC" w14:textId="77777777" w:rsidR="002E2ECE" w:rsidRDefault="006158C7">
            <w:pPr>
              <w:pStyle w:val="Compact"/>
              <w:jc w:val="left"/>
            </w:pPr>
            <w:r>
              <w:t>Natureza dos poderes vigentes de representante</w:t>
            </w:r>
          </w:p>
        </w:tc>
      </w:tr>
    </w:tbl>
    <w:p w14:paraId="2628E28B" w14:textId="77777777" w:rsidR="002E2ECE" w:rsidRDefault="006158C7">
      <w:pPr>
        <w:pStyle w:val="Heading4"/>
      </w:pPr>
      <w:bookmarkStart w:id="574" w:name="enumerated-values-72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2394"/>
      </w:tblGrid>
      <w:tr w:rsidR="002E2ECE" w14:paraId="021042B7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987AB57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4C4EEF7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750C86D4" w14:textId="77777777">
        <w:tc>
          <w:tcPr>
            <w:tcW w:w="0" w:type="auto"/>
          </w:tcPr>
          <w:p w14:paraId="44DC16CF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A63E31C" w14:textId="77777777" w:rsidR="002E2ECE" w:rsidRDefault="006158C7">
            <w:pPr>
              <w:pStyle w:val="Compact"/>
              <w:jc w:val="left"/>
            </w:pPr>
            <w:r>
              <w:t>REPRESENTANTE_LEGAL</w:t>
            </w:r>
          </w:p>
        </w:tc>
      </w:tr>
      <w:tr w:rsidR="002E2ECE" w14:paraId="2D75FCF2" w14:textId="77777777">
        <w:tc>
          <w:tcPr>
            <w:tcW w:w="0" w:type="auto"/>
          </w:tcPr>
          <w:p w14:paraId="7C9D752A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FA4B9BA" w14:textId="77777777" w:rsidR="002E2ECE" w:rsidRDefault="006158C7">
            <w:pPr>
              <w:pStyle w:val="Compact"/>
              <w:jc w:val="left"/>
            </w:pPr>
            <w:r>
              <w:t>PROCURADOR</w:t>
            </w:r>
          </w:p>
        </w:tc>
      </w:tr>
      <w:tr w:rsidR="002E2ECE" w14:paraId="481CB2FD" w14:textId="77777777">
        <w:tc>
          <w:tcPr>
            <w:tcW w:w="0" w:type="auto"/>
          </w:tcPr>
          <w:p w14:paraId="2275AABB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723811B" w14:textId="77777777" w:rsidR="002E2ECE" w:rsidRDefault="006158C7">
            <w:pPr>
              <w:pStyle w:val="Compact"/>
              <w:jc w:val="left"/>
            </w:pPr>
            <w:r>
              <w:t>NAO_SE_APLICA</w:t>
            </w:r>
          </w:p>
        </w:tc>
      </w:tr>
    </w:tbl>
    <w:p w14:paraId="100B6702" w14:textId="77777777" w:rsidR="002E2ECE" w:rsidRDefault="006158C7">
      <w:pPr>
        <w:pStyle w:val="Heading2"/>
      </w:pPr>
      <w:bookmarkStart w:id="575" w:name="businessparties"/>
      <w:bookmarkStart w:id="576" w:name="_Toc129181198"/>
      <w:bookmarkEnd w:id="570"/>
      <w:bookmarkEnd w:id="573"/>
      <w:bookmarkEnd w:id="574"/>
      <w:r>
        <w:t>BusinessParties</w:t>
      </w:r>
      <w:bookmarkEnd w:id="576"/>
      <w:r>
        <w:t xml:space="preserve"> </w:t>
      </w:r>
      <w:bookmarkStart w:id="577" w:name="schemabusinessparties"/>
      <w:bookmarkEnd w:id="577"/>
    </w:p>
    <w:p w14:paraId="207B7C10" w14:textId="77777777" w:rsidR="002E2ECE" w:rsidRDefault="006158C7">
      <w:pPr>
        <w:pStyle w:val="FirstParagraph"/>
      </w:pPr>
      <w:r>
        <w:t xml:space="preserve">   </w:t>
      </w:r>
    </w:p>
    <w:p w14:paraId="3C533E77" w14:textId="77777777" w:rsidR="002E2ECE" w:rsidRDefault="006158C7">
      <w:pPr>
        <w:pStyle w:val="BodyText"/>
      </w:pPr>
      <w:r>
        <w:t>Conjunto de informações referentes ao vínculo com uma pessoa.</w:t>
      </w:r>
    </w:p>
    <w:p w14:paraId="60902E19" w14:textId="77777777" w:rsidR="002E2ECE" w:rsidRDefault="006158C7">
      <w:pPr>
        <w:pStyle w:val="Heading3"/>
      </w:pPr>
      <w:bookmarkStart w:id="578" w:name="propriedades-100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62"/>
        <w:gridCol w:w="1479"/>
        <w:gridCol w:w="1048"/>
        <w:gridCol w:w="1294"/>
        <w:gridCol w:w="2771"/>
      </w:tblGrid>
      <w:tr w:rsidR="002E2ECE" w14:paraId="7A8ED500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645713E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1160A2E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5913218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E3BA313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0EC0BD7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3FC04DEC" w14:textId="77777777">
        <w:tc>
          <w:tcPr>
            <w:tcW w:w="0" w:type="auto"/>
          </w:tcPr>
          <w:p w14:paraId="548E4D0C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22EA7E3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2EBAA3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5ED2E6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71946DD" w14:textId="77777777" w:rsidR="002E2ECE" w:rsidRDefault="006158C7">
            <w:pPr>
              <w:pStyle w:val="Compact"/>
              <w:jc w:val="left"/>
            </w:pPr>
            <w:r>
              <w:t>Tipo de vínculo com a pessoa jurídica</w:t>
            </w:r>
          </w:p>
        </w:tc>
      </w:tr>
      <w:tr w:rsidR="002E2ECE" w14:paraId="7C088F7A" w14:textId="77777777">
        <w:tc>
          <w:tcPr>
            <w:tcW w:w="0" w:type="auto"/>
          </w:tcPr>
          <w:p w14:paraId="4F7A3512" w14:textId="77777777" w:rsidR="002E2ECE" w:rsidRDefault="006158C7">
            <w:pPr>
              <w:pStyle w:val="Compact"/>
              <w:jc w:val="left"/>
            </w:pPr>
            <w:r>
              <w:t>civilName</w:t>
            </w:r>
          </w:p>
        </w:tc>
        <w:tc>
          <w:tcPr>
            <w:tcW w:w="0" w:type="auto"/>
          </w:tcPr>
          <w:p w14:paraId="1E52C151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7CF08B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C8ED2A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E3395D9" w14:textId="77777777" w:rsidR="002E2ECE" w:rsidRDefault="006158C7">
            <w:pPr>
              <w:pStyle w:val="Compact"/>
              <w:jc w:val="left"/>
            </w:pPr>
            <w:r>
              <w:t xml:space="preserve">Nome civil completo da pessoa natural (Direito fundamental da pessoa, o nome civil é aquele atribuído à pessoa natural desde o registro de seu nascimento, com o qual será identificada por toda a </w:t>
            </w:r>
            <w:r>
              <w:lastRenderedPageBreak/>
              <w:t>sua vida, bem como após a sua morte)</w:t>
            </w:r>
          </w:p>
        </w:tc>
      </w:tr>
      <w:tr w:rsidR="002E2ECE" w14:paraId="12EEAF61" w14:textId="77777777">
        <w:tc>
          <w:tcPr>
            <w:tcW w:w="0" w:type="auto"/>
          </w:tcPr>
          <w:p w14:paraId="6F753FDE" w14:textId="77777777" w:rsidR="002E2ECE" w:rsidRDefault="006158C7">
            <w:pPr>
              <w:pStyle w:val="Compact"/>
              <w:jc w:val="left"/>
            </w:pPr>
            <w:r>
              <w:lastRenderedPageBreak/>
              <w:t>socialName</w:t>
            </w:r>
          </w:p>
        </w:tc>
        <w:tc>
          <w:tcPr>
            <w:tcW w:w="0" w:type="auto"/>
          </w:tcPr>
          <w:p w14:paraId="00200DEE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8C314B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EFD8AB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FC064F9" w14:textId="77777777" w:rsidR="002E2ECE" w:rsidRDefault="006158C7">
            <w:pPr>
              <w:pStyle w:val="Compact"/>
              <w:jc w:val="left"/>
            </w:pPr>
            <w:r>
              <w:t>Nome social da pessoa natural, se houver. (aquele pelo qual travestis e transexuais se reconhecem, bem como são identificados por sua comunidade e em seu meio social, conforme Decreto Local).</w:t>
            </w:r>
          </w:p>
        </w:tc>
      </w:tr>
      <w:tr w:rsidR="002E2ECE" w14:paraId="741B48A6" w14:textId="77777777">
        <w:tc>
          <w:tcPr>
            <w:tcW w:w="0" w:type="auto"/>
          </w:tcPr>
          <w:p w14:paraId="69CAC6B8" w14:textId="77777777" w:rsidR="002E2ECE" w:rsidRDefault="006158C7">
            <w:pPr>
              <w:pStyle w:val="Compact"/>
              <w:jc w:val="left"/>
            </w:pPr>
            <w:r>
              <w:t>startDate</w:t>
            </w:r>
          </w:p>
        </w:tc>
        <w:tc>
          <w:tcPr>
            <w:tcW w:w="0" w:type="auto"/>
          </w:tcPr>
          <w:p w14:paraId="233680AC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7CF31BA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579A9D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7758FD1" w14:textId="77777777" w:rsidR="002E2ECE" w:rsidRDefault="006158C7">
            <w:pPr>
              <w:pStyle w:val="Compact"/>
              <w:jc w:val="left"/>
            </w:pPr>
            <w:r>
              <w:t>Data de início da parti</w:t>
            </w:r>
            <w:r>
              <w:t>cipação, conforme especificação RFC-3339.</w:t>
            </w:r>
          </w:p>
        </w:tc>
      </w:tr>
      <w:tr w:rsidR="002E2ECE" w14:paraId="11093CEA" w14:textId="77777777">
        <w:tc>
          <w:tcPr>
            <w:tcW w:w="0" w:type="auto"/>
          </w:tcPr>
          <w:p w14:paraId="55BEEEBB" w14:textId="77777777" w:rsidR="002E2ECE" w:rsidRDefault="006158C7">
            <w:pPr>
              <w:pStyle w:val="Compact"/>
              <w:jc w:val="left"/>
            </w:pPr>
            <w:r>
              <w:t>shareholding</w:t>
            </w:r>
          </w:p>
        </w:tc>
        <w:tc>
          <w:tcPr>
            <w:tcW w:w="0" w:type="auto"/>
          </w:tcPr>
          <w:p w14:paraId="18D96177" w14:textId="77777777" w:rsidR="002E2ECE" w:rsidRDefault="006158C7">
            <w:pPr>
              <w:pStyle w:val="Compact"/>
              <w:jc w:val="left"/>
            </w:pPr>
            <w:r>
              <w:t>string(double)</w:t>
            </w:r>
          </w:p>
        </w:tc>
        <w:tc>
          <w:tcPr>
            <w:tcW w:w="0" w:type="auto"/>
          </w:tcPr>
          <w:p w14:paraId="667CCA6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C6E9A4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A21781A" w14:textId="77777777" w:rsidR="002E2ECE" w:rsidRDefault="006158C7">
            <w:pPr>
              <w:pStyle w:val="Compact"/>
              <w:jc w:val="left"/>
            </w:pPr>
            <w:r>
              <w:t>Percentual de participação societária (informar com 6 casas decimais). O Sócio só deve ser informado se sua participação societária for igual ou superior a 25%.</w:t>
            </w:r>
          </w:p>
        </w:tc>
      </w:tr>
      <w:tr w:rsidR="002E2ECE" w14:paraId="350CA802" w14:textId="77777777">
        <w:tc>
          <w:tcPr>
            <w:tcW w:w="0" w:type="auto"/>
          </w:tcPr>
          <w:p w14:paraId="2A728AB7" w14:textId="77777777" w:rsidR="002E2ECE" w:rsidRDefault="006158C7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074060AE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BC9B0A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38ACE6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F1D6085" w14:textId="77777777" w:rsidR="002E2ECE" w:rsidRDefault="006158C7">
            <w:pPr>
              <w:pStyle w:val="Compact"/>
              <w:jc w:val="left"/>
            </w:pPr>
            <w:r>
              <w:t>Tipo de documento de identificação do sócio ou administrador</w:t>
            </w:r>
          </w:p>
        </w:tc>
      </w:tr>
      <w:tr w:rsidR="002E2ECE" w14:paraId="694E73D7" w14:textId="77777777">
        <w:tc>
          <w:tcPr>
            <w:tcW w:w="0" w:type="auto"/>
          </w:tcPr>
          <w:p w14:paraId="41961876" w14:textId="77777777" w:rsidR="002E2ECE" w:rsidRDefault="006158C7">
            <w:pPr>
              <w:pStyle w:val="Compact"/>
              <w:jc w:val="left"/>
            </w:pPr>
            <w:r>
              <w:t>documentNumber</w:t>
            </w:r>
          </w:p>
        </w:tc>
        <w:tc>
          <w:tcPr>
            <w:tcW w:w="0" w:type="auto"/>
          </w:tcPr>
          <w:p w14:paraId="36354880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52B23F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310009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7F47C3A" w14:textId="77777777" w:rsidR="002E2ECE" w:rsidRDefault="006158C7">
            <w:pPr>
              <w:pStyle w:val="Compact"/>
              <w:jc w:val="left"/>
            </w:pPr>
            <w:r>
              <w:t>Número do documento informado. Campo Texto Livre para preencher número e dígito do documento se houver</w:t>
            </w:r>
          </w:p>
        </w:tc>
      </w:tr>
      <w:tr w:rsidR="002E2ECE" w14:paraId="1EABC926" w14:textId="77777777">
        <w:tc>
          <w:tcPr>
            <w:tcW w:w="0" w:type="auto"/>
          </w:tcPr>
          <w:p w14:paraId="01BEF6D8" w14:textId="77777777" w:rsidR="002E2ECE" w:rsidRDefault="006158C7">
            <w:pPr>
              <w:pStyle w:val="Compact"/>
              <w:jc w:val="left"/>
            </w:pPr>
            <w:r>
              <w:t>documentCountry</w:t>
            </w:r>
          </w:p>
        </w:tc>
        <w:tc>
          <w:tcPr>
            <w:tcW w:w="0" w:type="auto"/>
          </w:tcPr>
          <w:p w14:paraId="161079FD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124974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3CBA03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5CEEECB" w14:textId="77777777" w:rsidR="002E2ECE" w:rsidRDefault="006158C7">
            <w:pPr>
              <w:pStyle w:val="Compact"/>
              <w:jc w:val="left"/>
            </w:pPr>
            <w:r>
              <w:t>País de emissão do documento. Código do pais de acordo com o código alpha3 do ISO-316</w:t>
            </w:r>
            <w:r>
              <w:t>6.</w:t>
            </w:r>
          </w:p>
        </w:tc>
      </w:tr>
      <w:tr w:rsidR="002E2ECE" w14:paraId="359C15DA" w14:textId="77777777">
        <w:tc>
          <w:tcPr>
            <w:tcW w:w="0" w:type="auto"/>
          </w:tcPr>
          <w:p w14:paraId="3F5083C2" w14:textId="77777777" w:rsidR="002E2ECE" w:rsidRDefault="006158C7">
            <w:pPr>
              <w:pStyle w:val="Compact"/>
              <w:jc w:val="left"/>
            </w:pPr>
            <w:r>
              <w:t>documentExpirationDate</w:t>
            </w:r>
          </w:p>
        </w:tc>
        <w:tc>
          <w:tcPr>
            <w:tcW w:w="0" w:type="auto"/>
          </w:tcPr>
          <w:p w14:paraId="0EDB71DC" w14:textId="77777777" w:rsidR="002E2ECE" w:rsidRDefault="006158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13ABCA3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07A13F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65C14F1" w14:textId="77777777" w:rsidR="002E2ECE" w:rsidRDefault="006158C7">
            <w:pPr>
              <w:pStyle w:val="Compact"/>
              <w:jc w:val="left"/>
            </w:pPr>
            <w:r>
              <w:t>Data de validade do documento informado, conforme especificação RFC-3339.</w:t>
            </w:r>
          </w:p>
        </w:tc>
      </w:tr>
    </w:tbl>
    <w:p w14:paraId="3FFF1DCB" w14:textId="77777777" w:rsidR="002E2ECE" w:rsidRDefault="006158C7">
      <w:pPr>
        <w:pStyle w:val="Heading4"/>
      </w:pPr>
      <w:bookmarkStart w:id="579" w:name="enumerated-values-73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18"/>
        <w:gridCol w:w="1776"/>
      </w:tblGrid>
      <w:tr w:rsidR="002E2ECE" w14:paraId="46808B79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926C72B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1FB38EF8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46677E22" w14:textId="77777777">
        <w:tc>
          <w:tcPr>
            <w:tcW w:w="0" w:type="auto"/>
          </w:tcPr>
          <w:p w14:paraId="4C737075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3AE07A2" w14:textId="77777777" w:rsidR="002E2ECE" w:rsidRDefault="006158C7">
            <w:pPr>
              <w:pStyle w:val="Compact"/>
              <w:jc w:val="left"/>
            </w:pPr>
            <w:r>
              <w:t>SOCIO</w:t>
            </w:r>
          </w:p>
        </w:tc>
      </w:tr>
      <w:tr w:rsidR="002E2ECE" w14:paraId="2DFA62C7" w14:textId="77777777">
        <w:tc>
          <w:tcPr>
            <w:tcW w:w="0" w:type="auto"/>
          </w:tcPr>
          <w:p w14:paraId="0B5EC59B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DCF8A53" w14:textId="77777777" w:rsidR="002E2ECE" w:rsidRDefault="006158C7">
            <w:pPr>
              <w:pStyle w:val="Compact"/>
              <w:jc w:val="left"/>
            </w:pPr>
            <w:r>
              <w:t>ADMINISTRADOR</w:t>
            </w:r>
          </w:p>
        </w:tc>
      </w:tr>
    </w:tbl>
    <w:p w14:paraId="79AC30D9" w14:textId="77777777" w:rsidR="002E2ECE" w:rsidRDefault="006158C7">
      <w:pPr>
        <w:pStyle w:val="Heading2"/>
      </w:pPr>
      <w:bookmarkStart w:id="580" w:name="businesscontact"/>
      <w:bookmarkStart w:id="581" w:name="_Toc129181199"/>
      <w:bookmarkEnd w:id="575"/>
      <w:bookmarkEnd w:id="578"/>
      <w:bookmarkEnd w:id="579"/>
      <w:r>
        <w:t>BusinessContact</w:t>
      </w:r>
      <w:bookmarkEnd w:id="581"/>
      <w:r>
        <w:t xml:space="preserve"> </w:t>
      </w:r>
      <w:bookmarkStart w:id="582" w:name="schemabusinesscontact"/>
      <w:bookmarkEnd w:id="582"/>
    </w:p>
    <w:p w14:paraId="5DDAFCC0" w14:textId="77777777" w:rsidR="002E2ECE" w:rsidRDefault="006158C7">
      <w:pPr>
        <w:pStyle w:val="FirstParagraph"/>
      </w:pPr>
      <w:r>
        <w:t xml:space="preserve">   </w:t>
      </w:r>
    </w:p>
    <w:p w14:paraId="351F3EC6" w14:textId="77777777" w:rsidR="002E2ECE" w:rsidRDefault="006158C7">
      <w:pPr>
        <w:pStyle w:val="BodyText"/>
      </w:pPr>
      <w:r>
        <w:lastRenderedPageBreak/>
        <w:t>Conjunto de informações referentes às formas para contatar o cliente.</w:t>
      </w:r>
    </w:p>
    <w:p w14:paraId="0AB7F06C" w14:textId="77777777" w:rsidR="002E2ECE" w:rsidRDefault="006158C7">
      <w:pPr>
        <w:pStyle w:val="Heading3"/>
      </w:pPr>
      <w:bookmarkStart w:id="583" w:name="propriedades-10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76"/>
        <w:gridCol w:w="2382"/>
        <w:gridCol w:w="1048"/>
        <w:gridCol w:w="1294"/>
        <w:gridCol w:w="2654"/>
      </w:tblGrid>
      <w:tr w:rsidR="002E2ECE" w14:paraId="5E1F461B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D8F2571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79C4176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0880471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D1F1BD9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D7C2188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1FE53361" w14:textId="77777777">
        <w:tc>
          <w:tcPr>
            <w:tcW w:w="0" w:type="auto"/>
          </w:tcPr>
          <w:p w14:paraId="70D162A1" w14:textId="77777777" w:rsidR="002E2ECE" w:rsidRDefault="006158C7">
            <w:pPr>
              <w:pStyle w:val="Compact"/>
              <w:jc w:val="left"/>
            </w:pPr>
            <w:r>
              <w:t>postalAddresses</w:t>
            </w:r>
          </w:p>
        </w:tc>
        <w:tc>
          <w:tcPr>
            <w:tcW w:w="0" w:type="auto"/>
          </w:tcPr>
          <w:p w14:paraId="2BC1BF1D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businesspostaladdress">
              <w:r>
                <w:rPr>
                  <w:rStyle w:val="Hyperlink"/>
                </w:rPr>
                <w:t>BusinessPostalAddress</w:t>
              </w:r>
            </w:hyperlink>
            <w:r>
              <w:t>]</w:t>
            </w:r>
          </w:p>
        </w:tc>
        <w:tc>
          <w:tcPr>
            <w:tcW w:w="0" w:type="auto"/>
          </w:tcPr>
          <w:p w14:paraId="42CD827E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113F62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5D678CD" w14:textId="77777777" w:rsidR="002E2ECE" w:rsidRDefault="006158C7">
            <w:pPr>
              <w:pStyle w:val="Compact"/>
              <w:jc w:val="left"/>
            </w:pPr>
            <w:r>
              <w:t>Lista de endereços da pessoa</w:t>
            </w:r>
            <w:r>
              <w:t xml:space="preserve"> jurídica</w:t>
            </w:r>
          </w:p>
        </w:tc>
      </w:tr>
      <w:tr w:rsidR="002E2ECE" w14:paraId="63F3FCD2" w14:textId="77777777">
        <w:tc>
          <w:tcPr>
            <w:tcW w:w="0" w:type="auto"/>
          </w:tcPr>
          <w:p w14:paraId="36F0E116" w14:textId="77777777" w:rsidR="002E2ECE" w:rsidRDefault="006158C7">
            <w:pPr>
              <w:pStyle w:val="Compact"/>
              <w:jc w:val="left"/>
            </w:pPr>
            <w:r>
              <w:t>phones</w:t>
            </w:r>
          </w:p>
        </w:tc>
        <w:tc>
          <w:tcPr>
            <w:tcW w:w="0" w:type="auto"/>
          </w:tcPr>
          <w:p w14:paraId="51F7E275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erphone">
              <w:r>
                <w:rPr>
                  <w:rStyle w:val="Hyperlink"/>
                </w:rPr>
                <w:t>CustomerPhone</w:t>
              </w:r>
            </w:hyperlink>
            <w:r>
              <w:t>]</w:t>
            </w:r>
          </w:p>
        </w:tc>
        <w:tc>
          <w:tcPr>
            <w:tcW w:w="0" w:type="auto"/>
          </w:tcPr>
          <w:p w14:paraId="2DB777B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277D5A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A4C80BE" w14:textId="77777777" w:rsidR="002E2ECE" w:rsidRDefault="006158C7">
            <w:pPr>
              <w:pStyle w:val="Compact"/>
              <w:jc w:val="left"/>
            </w:pPr>
            <w:r>
              <w:t>Lista com telefones de contato da pessoa jurídica</w:t>
            </w:r>
          </w:p>
        </w:tc>
      </w:tr>
      <w:tr w:rsidR="002E2ECE" w14:paraId="3891C93B" w14:textId="77777777">
        <w:tc>
          <w:tcPr>
            <w:tcW w:w="0" w:type="auto"/>
          </w:tcPr>
          <w:p w14:paraId="2236F19D" w14:textId="77777777" w:rsidR="002E2ECE" w:rsidRDefault="006158C7">
            <w:pPr>
              <w:pStyle w:val="Compact"/>
              <w:jc w:val="left"/>
            </w:pPr>
            <w:r>
              <w:t>emails</w:t>
            </w:r>
          </w:p>
        </w:tc>
        <w:tc>
          <w:tcPr>
            <w:tcW w:w="0" w:type="auto"/>
          </w:tcPr>
          <w:p w14:paraId="30DFC809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eremail">
              <w:r>
                <w:rPr>
                  <w:rStyle w:val="Hyperlink"/>
                </w:rPr>
                <w:t>CustomerEmail</w:t>
              </w:r>
            </w:hyperlink>
            <w:r>
              <w:t>]</w:t>
            </w:r>
          </w:p>
        </w:tc>
        <w:tc>
          <w:tcPr>
            <w:tcW w:w="0" w:type="auto"/>
          </w:tcPr>
          <w:p w14:paraId="1409DD5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97DCEF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A79AA94" w14:textId="77777777" w:rsidR="002E2ECE" w:rsidRDefault="006158C7">
            <w:pPr>
              <w:pStyle w:val="Compact"/>
              <w:jc w:val="left"/>
            </w:pPr>
            <w:r>
              <w:t>Lista e-mails de contato</w:t>
            </w:r>
          </w:p>
        </w:tc>
      </w:tr>
    </w:tbl>
    <w:p w14:paraId="4BE1B1A0" w14:textId="77777777" w:rsidR="002E2ECE" w:rsidRDefault="006158C7">
      <w:pPr>
        <w:pStyle w:val="Heading2"/>
      </w:pPr>
      <w:bookmarkStart w:id="584" w:name="businesspostaladdress"/>
      <w:bookmarkStart w:id="585" w:name="_Toc129181200"/>
      <w:bookmarkEnd w:id="580"/>
      <w:bookmarkEnd w:id="583"/>
      <w:r>
        <w:t>BusinessPostalAddress</w:t>
      </w:r>
      <w:bookmarkEnd w:id="585"/>
      <w:r>
        <w:t xml:space="preserve"> </w:t>
      </w:r>
      <w:bookmarkStart w:id="586" w:name="schemabusinesspostaladdress"/>
      <w:bookmarkEnd w:id="586"/>
    </w:p>
    <w:p w14:paraId="2C68351F" w14:textId="77777777" w:rsidR="002E2ECE" w:rsidRDefault="006158C7">
      <w:pPr>
        <w:pStyle w:val="FirstParagraph"/>
      </w:pPr>
      <w:r>
        <w:t xml:space="preserve">   </w:t>
      </w:r>
    </w:p>
    <w:p w14:paraId="34CAB29D" w14:textId="77777777" w:rsidR="002E2ECE" w:rsidRDefault="006158C7">
      <w:pPr>
        <w:pStyle w:val="Heading3"/>
      </w:pPr>
      <w:bookmarkStart w:id="587" w:name="propriedades-102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88"/>
        <w:gridCol w:w="2481"/>
        <w:gridCol w:w="1048"/>
        <w:gridCol w:w="1294"/>
        <w:gridCol w:w="1943"/>
      </w:tblGrid>
      <w:tr w:rsidR="002E2ECE" w14:paraId="0AA2AEDB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330E65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4BC1EF8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FFCE79B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44E2B82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5E7D9FD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02796091" w14:textId="77777777">
        <w:tc>
          <w:tcPr>
            <w:tcW w:w="0" w:type="auto"/>
          </w:tcPr>
          <w:p w14:paraId="1E1AC946" w14:textId="77777777" w:rsidR="002E2ECE" w:rsidRDefault="006158C7">
            <w:pPr>
              <w:pStyle w:val="Compact"/>
              <w:jc w:val="left"/>
            </w:pPr>
            <w:r>
              <w:t>address</w:t>
            </w:r>
          </w:p>
        </w:tc>
        <w:tc>
          <w:tcPr>
            <w:tcW w:w="0" w:type="auto"/>
          </w:tcPr>
          <w:p w14:paraId="04A84160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5E0A32B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5E0714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E677828" w14:textId="77777777" w:rsidR="002E2ECE" w:rsidRDefault="006158C7">
            <w:pPr>
              <w:pStyle w:val="Compact"/>
              <w:jc w:val="left"/>
            </w:pPr>
            <w:r>
              <w:t>Corresponde ao endereço residencial do cliente.</w:t>
            </w:r>
          </w:p>
        </w:tc>
      </w:tr>
      <w:tr w:rsidR="002E2ECE" w14:paraId="32FD0D73" w14:textId="77777777">
        <w:tc>
          <w:tcPr>
            <w:tcW w:w="0" w:type="auto"/>
          </w:tcPr>
          <w:p w14:paraId="057A397A" w14:textId="77777777" w:rsidR="002E2ECE" w:rsidRDefault="006158C7">
            <w:pPr>
              <w:pStyle w:val="Compact"/>
              <w:jc w:val="left"/>
            </w:pPr>
            <w:r>
              <w:t>additionalInfo</w:t>
            </w:r>
          </w:p>
        </w:tc>
        <w:tc>
          <w:tcPr>
            <w:tcW w:w="0" w:type="auto"/>
          </w:tcPr>
          <w:p w14:paraId="3CFBA389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CBDA1A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1EFDEA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A3EB6F0" w14:textId="77777777" w:rsidR="002E2ECE" w:rsidRDefault="006158C7">
            <w:pPr>
              <w:pStyle w:val="Compact"/>
              <w:jc w:val="left"/>
            </w:pPr>
            <w:r>
              <w:t>Alguns logradouros ainda necessitam ser especificados por meio de complemento.</w:t>
            </w:r>
          </w:p>
        </w:tc>
      </w:tr>
      <w:tr w:rsidR="002E2ECE" w14:paraId="7AD4ADEB" w14:textId="77777777">
        <w:tc>
          <w:tcPr>
            <w:tcW w:w="0" w:type="auto"/>
          </w:tcPr>
          <w:p w14:paraId="30F9BCB6" w14:textId="77777777" w:rsidR="002E2ECE" w:rsidRDefault="006158C7">
            <w:pPr>
              <w:pStyle w:val="Compact"/>
              <w:jc w:val="left"/>
            </w:pPr>
            <w:r>
              <w:t>districtName</w:t>
            </w:r>
          </w:p>
        </w:tc>
        <w:tc>
          <w:tcPr>
            <w:tcW w:w="0" w:type="auto"/>
          </w:tcPr>
          <w:p w14:paraId="77C953FA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1A7911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474D46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1043E3E" w14:textId="77777777" w:rsidR="002E2ECE" w:rsidRDefault="006158C7">
            <w:pPr>
              <w:pStyle w:val="Compact"/>
              <w:jc w:val="left"/>
            </w:pPr>
            <w:r>
              <w:t>Bairro é uma comunidade ou região localizada em uma cidade ou município de acordo com as suas subdivisões geográficas.</w:t>
            </w:r>
          </w:p>
        </w:tc>
      </w:tr>
      <w:tr w:rsidR="002E2ECE" w14:paraId="0DE1041F" w14:textId="77777777">
        <w:tc>
          <w:tcPr>
            <w:tcW w:w="0" w:type="auto"/>
          </w:tcPr>
          <w:p w14:paraId="4C210D5A" w14:textId="77777777" w:rsidR="002E2ECE" w:rsidRDefault="006158C7">
            <w:pPr>
              <w:pStyle w:val="Compact"/>
              <w:jc w:val="left"/>
            </w:pPr>
            <w:r>
              <w:t>townName</w:t>
            </w:r>
          </w:p>
        </w:tc>
        <w:tc>
          <w:tcPr>
            <w:tcW w:w="0" w:type="auto"/>
          </w:tcPr>
          <w:p w14:paraId="2B0A0EA3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BE04DFE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71CEDC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BD9CED8" w14:textId="77777777" w:rsidR="002E2ECE" w:rsidRDefault="006158C7">
            <w:pPr>
              <w:pStyle w:val="Compact"/>
              <w:jc w:val="left"/>
            </w:pPr>
            <w:r>
              <w:t>Localidade: O nome da localidade corresponde à designação da cidade ou município no qual o endereço está localizado.</w:t>
            </w:r>
          </w:p>
        </w:tc>
      </w:tr>
      <w:tr w:rsidR="002E2ECE" w14:paraId="627288F4" w14:textId="77777777">
        <w:tc>
          <w:tcPr>
            <w:tcW w:w="0" w:type="auto"/>
          </w:tcPr>
          <w:p w14:paraId="0C67CFF6" w14:textId="77777777" w:rsidR="002E2ECE" w:rsidRDefault="006158C7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5A1DAC6" w14:textId="77777777" w:rsidR="002E2ECE" w:rsidRDefault="006158C7">
            <w:pPr>
              <w:pStyle w:val="Compact"/>
              <w:jc w:val="left"/>
            </w:pPr>
            <w:hyperlink w:anchor="schemaenumcountrysubdivision">
              <w:r>
                <w:rPr>
                  <w:rStyle w:val="Hyperlink"/>
                </w:rPr>
                <w:t>EnumCountrySubDivision</w:t>
              </w:r>
            </w:hyperlink>
          </w:p>
        </w:tc>
        <w:tc>
          <w:tcPr>
            <w:tcW w:w="0" w:type="auto"/>
          </w:tcPr>
          <w:p w14:paraId="2D529F91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5C05C0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F96ACDD" w14:textId="77777777" w:rsidR="002E2ECE" w:rsidRDefault="006158C7">
            <w:pPr>
              <w:pStyle w:val="Compact"/>
              <w:jc w:val="left"/>
            </w:pPr>
            <w:r>
              <w:t xml:space="preserve">Enumeração referente a cada sigla </w:t>
            </w:r>
            <w:r>
              <w:t xml:space="preserve">da unidade da </w:t>
            </w:r>
            <w:r>
              <w:lastRenderedPageBreak/>
              <w:t>federação que identifica o estado ou o distrito federal, no qual o endereço está localizado. p.ex. ‘AC’. São consideradas apenas as siglas para os estados brasileiros</w:t>
            </w:r>
          </w:p>
        </w:tc>
      </w:tr>
      <w:tr w:rsidR="002E2ECE" w14:paraId="4485EA2E" w14:textId="77777777">
        <w:tc>
          <w:tcPr>
            <w:tcW w:w="0" w:type="auto"/>
          </w:tcPr>
          <w:p w14:paraId="5EFCDD58" w14:textId="77777777" w:rsidR="002E2ECE" w:rsidRDefault="006158C7">
            <w:pPr>
              <w:pStyle w:val="Compact"/>
              <w:jc w:val="left"/>
            </w:pPr>
            <w:r>
              <w:lastRenderedPageBreak/>
              <w:t>postCode</w:t>
            </w:r>
          </w:p>
        </w:tc>
        <w:tc>
          <w:tcPr>
            <w:tcW w:w="0" w:type="auto"/>
          </w:tcPr>
          <w:p w14:paraId="25C4579B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8619897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327DD6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B659EB2" w14:textId="77777777" w:rsidR="002E2ECE" w:rsidRDefault="006158C7">
            <w:pPr>
              <w:pStyle w:val="Compact"/>
              <w:jc w:val="left"/>
            </w:pPr>
            <w:r>
              <w:t>Código de Endereçamento Postal: Composto por um conjunto numérico de oito dígitos, o objetivo principal do CEP é orientar e acelerar o encaminhamento, o tratamento e a entrega de objetos postados nos Correios, por meio da sua atribuição a localidades, logr</w:t>
            </w:r>
            <w:r>
              <w:t>adouros, unidades dos Correios, serviços, órgãos públicos, empresas e edifícios. p.ex. ‘01311000’.</w:t>
            </w:r>
          </w:p>
        </w:tc>
      </w:tr>
      <w:tr w:rsidR="002E2ECE" w14:paraId="7091AC0D" w14:textId="77777777">
        <w:tc>
          <w:tcPr>
            <w:tcW w:w="0" w:type="auto"/>
          </w:tcPr>
          <w:p w14:paraId="6075C68B" w14:textId="77777777" w:rsidR="002E2ECE" w:rsidRDefault="006158C7">
            <w:pPr>
              <w:pStyle w:val="Compact"/>
              <w:jc w:val="left"/>
            </w:pPr>
            <w:r>
              <w:t>ibgeTownCode</w:t>
            </w:r>
          </w:p>
        </w:tc>
        <w:tc>
          <w:tcPr>
            <w:tcW w:w="0" w:type="auto"/>
          </w:tcPr>
          <w:p w14:paraId="214EA88D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1A4EBD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EF8369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3528A54" w14:textId="77777777" w:rsidR="002E2ECE" w:rsidRDefault="006158C7">
            <w:pPr>
              <w:pStyle w:val="Compact"/>
              <w:jc w:val="left"/>
            </w:pPr>
            <w:r>
              <w:t>Código IBGE do município</w:t>
            </w:r>
          </w:p>
        </w:tc>
      </w:tr>
      <w:tr w:rsidR="002E2ECE" w14:paraId="6DA98F7A" w14:textId="77777777">
        <w:tc>
          <w:tcPr>
            <w:tcW w:w="0" w:type="auto"/>
          </w:tcPr>
          <w:p w14:paraId="1F827260" w14:textId="77777777" w:rsidR="002E2ECE" w:rsidRDefault="006158C7">
            <w:pPr>
              <w:pStyle w:val="Compact"/>
              <w:jc w:val="left"/>
            </w:pPr>
            <w:r>
              <w:t>country</w:t>
            </w:r>
          </w:p>
        </w:tc>
        <w:tc>
          <w:tcPr>
            <w:tcW w:w="0" w:type="auto"/>
          </w:tcPr>
          <w:p w14:paraId="6A6A85E5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39F84CD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9B6617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4C53C5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7A6F1834" w14:textId="77777777">
        <w:tc>
          <w:tcPr>
            <w:tcW w:w="0" w:type="auto"/>
          </w:tcPr>
          <w:p w14:paraId="1CF23767" w14:textId="77777777" w:rsidR="002E2ECE" w:rsidRDefault="006158C7">
            <w:pPr>
              <w:pStyle w:val="Compact"/>
              <w:jc w:val="left"/>
            </w:pPr>
            <w:r>
              <w:t>countryCode</w:t>
            </w:r>
          </w:p>
        </w:tc>
        <w:tc>
          <w:tcPr>
            <w:tcW w:w="0" w:type="auto"/>
          </w:tcPr>
          <w:p w14:paraId="13443C78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BD0771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775DA1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F3B8BCE" w14:textId="77777777" w:rsidR="002E2ECE" w:rsidRDefault="006158C7">
            <w:pPr>
              <w:pStyle w:val="Compact"/>
              <w:jc w:val="left"/>
            </w:pPr>
            <w:r>
              <w:t>Código do pais de acordo com o código “alpha3” do ISO-3166.</w:t>
            </w:r>
          </w:p>
        </w:tc>
      </w:tr>
      <w:tr w:rsidR="002E2ECE" w14:paraId="66037601" w14:textId="77777777">
        <w:tc>
          <w:tcPr>
            <w:tcW w:w="0" w:type="auto"/>
          </w:tcPr>
          <w:p w14:paraId="13006FD7" w14:textId="77777777" w:rsidR="002E2ECE" w:rsidRDefault="006158C7">
            <w:pPr>
              <w:pStyle w:val="Compact"/>
              <w:jc w:val="left"/>
            </w:pPr>
            <w:r>
              <w:t>geographicCoordinates</w:t>
            </w:r>
          </w:p>
        </w:tc>
        <w:tc>
          <w:tcPr>
            <w:tcW w:w="0" w:type="auto"/>
          </w:tcPr>
          <w:p w14:paraId="12CF42C8" w14:textId="77777777" w:rsidR="002E2ECE" w:rsidRDefault="006158C7">
            <w:pPr>
              <w:pStyle w:val="Compact"/>
              <w:jc w:val="left"/>
            </w:pPr>
            <w:hyperlink w:anchor="schemageographiccoordinates">
              <w:r>
                <w:rPr>
                  <w:rStyle w:val="Hyperlink"/>
                </w:rPr>
                <w:t>GeographicCoordinates</w:t>
              </w:r>
            </w:hyperlink>
          </w:p>
        </w:tc>
        <w:tc>
          <w:tcPr>
            <w:tcW w:w="0" w:type="auto"/>
          </w:tcPr>
          <w:p w14:paraId="3441A48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552DAB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9E67DD" w14:textId="77777777" w:rsidR="002E2ECE" w:rsidRDefault="006158C7">
            <w:pPr>
              <w:pStyle w:val="Compact"/>
              <w:jc w:val="left"/>
            </w:pPr>
            <w:r>
              <w:t xml:space="preserve">Conjunto de informações, que correspondem aos valores das </w:t>
            </w:r>
            <w:r>
              <w:lastRenderedPageBreak/>
              <w:t>coordenadas geográficas em graus decimais, no Sistema de referência WGS84</w:t>
            </w:r>
          </w:p>
        </w:tc>
      </w:tr>
    </w:tbl>
    <w:p w14:paraId="2DD2F3B5" w14:textId="77777777" w:rsidR="002E2ECE" w:rsidRDefault="006158C7">
      <w:pPr>
        <w:pStyle w:val="Heading2"/>
      </w:pPr>
      <w:bookmarkStart w:id="588" w:name="geographiccoordinates"/>
      <w:bookmarkStart w:id="589" w:name="_Toc129181201"/>
      <w:bookmarkEnd w:id="584"/>
      <w:bookmarkEnd w:id="587"/>
      <w:r>
        <w:lastRenderedPageBreak/>
        <w:t>GeographicCoordinates</w:t>
      </w:r>
      <w:bookmarkEnd w:id="589"/>
      <w:r>
        <w:t xml:space="preserve"> </w:t>
      </w:r>
      <w:bookmarkStart w:id="590" w:name="schemageographiccoordinates"/>
      <w:bookmarkEnd w:id="590"/>
    </w:p>
    <w:p w14:paraId="10DC3D73" w14:textId="77777777" w:rsidR="002E2ECE" w:rsidRDefault="006158C7">
      <w:pPr>
        <w:pStyle w:val="FirstParagraph"/>
      </w:pPr>
      <w:r>
        <w:t xml:space="preserve">   </w:t>
      </w:r>
    </w:p>
    <w:p w14:paraId="6C2E1E52" w14:textId="77777777" w:rsidR="002E2ECE" w:rsidRDefault="006158C7">
      <w:pPr>
        <w:pStyle w:val="BodyText"/>
      </w:pPr>
      <w:r>
        <w:t>Conjunto de informações, que correspondem aos valores das coordenadas geográficas em graus decim</w:t>
      </w:r>
      <w:r>
        <w:t>ais, no Sistema de referência WGS84</w:t>
      </w:r>
    </w:p>
    <w:p w14:paraId="404E1CCF" w14:textId="77777777" w:rsidR="002E2ECE" w:rsidRDefault="006158C7">
      <w:pPr>
        <w:pStyle w:val="Heading3"/>
      </w:pPr>
      <w:bookmarkStart w:id="591" w:name="propriedades-10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67"/>
        <w:gridCol w:w="723"/>
        <w:gridCol w:w="1048"/>
        <w:gridCol w:w="1294"/>
        <w:gridCol w:w="4922"/>
      </w:tblGrid>
      <w:tr w:rsidR="002E2ECE" w14:paraId="0510336B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B41622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AC1BD2B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582D18B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6ADA0CE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DFEDA7A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39AD8CD4" w14:textId="77777777">
        <w:tc>
          <w:tcPr>
            <w:tcW w:w="0" w:type="auto"/>
          </w:tcPr>
          <w:p w14:paraId="59915315" w14:textId="77777777" w:rsidR="002E2ECE" w:rsidRDefault="006158C7">
            <w:pPr>
              <w:pStyle w:val="Compact"/>
              <w:jc w:val="left"/>
            </w:pPr>
            <w:r>
              <w:t>latitude</w:t>
            </w:r>
          </w:p>
        </w:tc>
        <w:tc>
          <w:tcPr>
            <w:tcW w:w="0" w:type="auto"/>
          </w:tcPr>
          <w:p w14:paraId="372D23D9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9C4FFC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595DEE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195C4DA" w14:textId="77777777" w:rsidR="002E2ECE" w:rsidRDefault="006158C7">
            <w:pPr>
              <w:pStyle w:val="Compact"/>
              <w:jc w:val="left"/>
            </w:pPr>
            <w:r>
              <w:t>Informação da Latitude referente a geolocalização informada. Entre -90 e 90.p.ex. ‘-23.5475000’. (2 casas antes da vírgula, 11 posições)</w:t>
            </w:r>
          </w:p>
        </w:tc>
      </w:tr>
      <w:tr w:rsidR="002E2ECE" w14:paraId="748862C6" w14:textId="77777777">
        <w:tc>
          <w:tcPr>
            <w:tcW w:w="0" w:type="auto"/>
          </w:tcPr>
          <w:p w14:paraId="52006C3E" w14:textId="77777777" w:rsidR="002E2ECE" w:rsidRDefault="006158C7">
            <w:pPr>
              <w:pStyle w:val="Compact"/>
              <w:jc w:val="left"/>
            </w:pPr>
            <w:r>
              <w:t>longitude</w:t>
            </w:r>
          </w:p>
        </w:tc>
        <w:tc>
          <w:tcPr>
            <w:tcW w:w="0" w:type="auto"/>
          </w:tcPr>
          <w:p w14:paraId="75456E72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3AB092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38AA27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8886B48" w14:textId="77777777" w:rsidR="002E2ECE" w:rsidRDefault="006158C7">
            <w:pPr>
              <w:pStyle w:val="Compact"/>
              <w:jc w:val="left"/>
            </w:pPr>
            <w:r>
              <w:t>Informação da Longitude referente a geolocalização informada. Entre -180 e 180. p.ex ‘-46.</w:t>
            </w:r>
            <w:r>
              <w:t>6361100’. (3 casas antes da vírgula, 11 posições)</w:t>
            </w:r>
          </w:p>
        </w:tc>
      </w:tr>
    </w:tbl>
    <w:p w14:paraId="2F4239EC" w14:textId="77777777" w:rsidR="002E2ECE" w:rsidRDefault="006158C7">
      <w:pPr>
        <w:pStyle w:val="Heading2"/>
      </w:pPr>
      <w:bookmarkStart w:id="592" w:name="links"/>
      <w:bookmarkStart w:id="593" w:name="_Toc129181202"/>
      <w:bookmarkEnd w:id="588"/>
      <w:bookmarkEnd w:id="591"/>
      <w:r>
        <w:t>Links</w:t>
      </w:r>
      <w:bookmarkEnd w:id="593"/>
      <w:r>
        <w:t xml:space="preserve"> </w:t>
      </w:r>
      <w:bookmarkStart w:id="594" w:name="schemalinks"/>
      <w:bookmarkEnd w:id="594"/>
    </w:p>
    <w:p w14:paraId="1AB4CD1B" w14:textId="77777777" w:rsidR="002E2ECE" w:rsidRDefault="006158C7">
      <w:pPr>
        <w:pStyle w:val="FirstParagraph"/>
      </w:pPr>
      <w:r>
        <w:t xml:space="preserve">   </w:t>
      </w:r>
    </w:p>
    <w:p w14:paraId="252D4B65" w14:textId="77777777" w:rsidR="002E2ECE" w:rsidRDefault="006158C7">
      <w:pPr>
        <w:pStyle w:val="Heading3"/>
      </w:pPr>
      <w:bookmarkStart w:id="595" w:name="propriedades-104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0"/>
        <w:gridCol w:w="723"/>
        <w:gridCol w:w="1048"/>
        <w:gridCol w:w="1294"/>
        <w:gridCol w:w="3624"/>
      </w:tblGrid>
      <w:tr w:rsidR="002E2ECE" w14:paraId="0E96FE81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B21936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C7E1D50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D3740BA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BBB2864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60951E0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7F39648A" w14:textId="77777777">
        <w:tc>
          <w:tcPr>
            <w:tcW w:w="0" w:type="auto"/>
          </w:tcPr>
          <w:p w14:paraId="51AE6591" w14:textId="77777777" w:rsidR="002E2ECE" w:rsidRDefault="006158C7">
            <w:pPr>
              <w:pStyle w:val="Compact"/>
              <w:jc w:val="left"/>
            </w:pPr>
            <w:r>
              <w:t>self</w:t>
            </w:r>
          </w:p>
        </w:tc>
        <w:tc>
          <w:tcPr>
            <w:tcW w:w="0" w:type="auto"/>
          </w:tcPr>
          <w:p w14:paraId="2A7B4930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6B3844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FE6DA2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4C111E" w14:textId="77777777" w:rsidR="002E2ECE" w:rsidRDefault="006158C7">
            <w:pPr>
              <w:pStyle w:val="Compact"/>
              <w:jc w:val="left"/>
            </w:pPr>
            <w:r>
              <w:t>URL da página atualmente requisitada</w:t>
            </w:r>
          </w:p>
        </w:tc>
      </w:tr>
      <w:tr w:rsidR="002E2ECE" w14:paraId="7603FAA5" w14:textId="77777777">
        <w:tc>
          <w:tcPr>
            <w:tcW w:w="0" w:type="auto"/>
          </w:tcPr>
          <w:p w14:paraId="57D30E9F" w14:textId="77777777" w:rsidR="002E2ECE" w:rsidRDefault="006158C7">
            <w:pPr>
              <w:pStyle w:val="Compact"/>
              <w:jc w:val="left"/>
            </w:pPr>
            <w:r>
              <w:t>first</w:t>
            </w:r>
          </w:p>
        </w:tc>
        <w:tc>
          <w:tcPr>
            <w:tcW w:w="0" w:type="auto"/>
          </w:tcPr>
          <w:p w14:paraId="56E4D9C7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483965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72B426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1A019A2" w14:textId="77777777" w:rsidR="002E2ECE" w:rsidRDefault="006158C7">
            <w:pPr>
              <w:pStyle w:val="Compact"/>
              <w:jc w:val="left"/>
            </w:pPr>
            <w:r>
              <w:t>URL da primeira página de registros</w:t>
            </w:r>
          </w:p>
        </w:tc>
      </w:tr>
      <w:tr w:rsidR="002E2ECE" w14:paraId="2FB32BA5" w14:textId="77777777">
        <w:tc>
          <w:tcPr>
            <w:tcW w:w="0" w:type="auto"/>
          </w:tcPr>
          <w:p w14:paraId="11B37EE3" w14:textId="77777777" w:rsidR="002E2ECE" w:rsidRDefault="006158C7">
            <w:pPr>
              <w:pStyle w:val="Compact"/>
              <w:jc w:val="left"/>
            </w:pPr>
            <w:r>
              <w:t>prev</w:t>
            </w:r>
          </w:p>
        </w:tc>
        <w:tc>
          <w:tcPr>
            <w:tcW w:w="0" w:type="auto"/>
          </w:tcPr>
          <w:p w14:paraId="2E177B8B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5EB5C5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1431F9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71FF2D2" w14:textId="77777777" w:rsidR="002E2ECE" w:rsidRDefault="006158C7">
            <w:pPr>
              <w:pStyle w:val="Compact"/>
              <w:jc w:val="left"/>
            </w:pPr>
            <w:r>
              <w:t>URL da página anterior de registros</w:t>
            </w:r>
          </w:p>
        </w:tc>
      </w:tr>
      <w:tr w:rsidR="002E2ECE" w14:paraId="387E957D" w14:textId="77777777">
        <w:tc>
          <w:tcPr>
            <w:tcW w:w="0" w:type="auto"/>
          </w:tcPr>
          <w:p w14:paraId="079E2C1E" w14:textId="77777777" w:rsidR="002E2ECE" w:rsidRDefault="006158C7">
            <w:pPr>
              <w:pStyle w:val="Compact"/>
              <w:jc w:val="left"/>
            </w:pPr>
            <w:r>
              <w:t>next</w:t>
            </w:r>
          </w:p>
        </w:tc>
        <w:tc>
          <w:tcPr>
            <w:tcW w:w="0" w:type="auto"/>
          </w:tcPr>
          <w:p w14:paraId="5A0F1FD6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14543A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40977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DFF5C24" w14:textId="77777777" w:rsidR="002E2ECE" w:rsidRDefault="006158C7">
            <w:pPr>
              <w:pStyle w:val="Compact"/>
              <w:jc w:val="left"/>
            </w:pPr>
            <w:r>
              <w:t>URL da próxima página de registros</w:t>
            </w:r>
          </w:p>
        </w:tc>
      </w:tr>
      <w:tr w:rsidR="002E2ECE" w14:paraId="2D454D39" w14:textId="77777777">
        <w:tc>
          <w:tcPr>
            <w:tcW w:w="0" w:type="auto"/>
          </w:tcPr>
          <w:p w14:paraId="6B39B007" w14:textId="77777777" w:rsidR="002E2ECE" w:rsidRDefault="006158C7">
            <w:pPr>
              <w:pStyle w:val="Compact"/>
              <w:jc w:val="left"/>
            </w:pPr>
            <w:r>
              <w:t>last</w:t>
            </w:r>
          </w:p>
        </w:tc>
        <w:tc>
          <w:tcPr>
            <w:tcW w:w="0" w:type="auto"/>
          </w:tcPr>
          <w:p w14:paraId="1F22F1A9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A9D904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B4A9E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2E66F37" w14:textId="77777777" w:rsidR="002E2ECE" w:rsidRDefault="006158C7">
            <w:pPr>
              <w:pStyle w:val="Compact"/>
              <w:jc w:val="left"/>
            </w:pPr>
            <w:r>
              <w:t>URL da última página de registros</w:t>
            </w:r>
          </w:p>
        </w:tc>
      </w:tr>
    </w:tbl>
    <w:p w14:paraId="56B05F0B" w14:textId="77777777" w:rsidR="002E2ECE" w:rsidRDefault="006158C7">
      <w:pPr>
        <w:pStyle w:val="Heading2"/>
      </w:pPr>
      <w:bookmarkStart w:id="596" w:name="meta"/>
      <w:bookmarkStart w:id="597" w:name="_Toc129181203"/>
      <w:bookmarkEnd w:id="592"/>
      <w:bookmarkEnd w:id="595"/>
      <w:r>
        <w:t>Meta</w:t>
      </w:r>
      <w:bookmarkEnd w:id="597"/>
      <w:r>
        <w:t xml:space="preserve"> </w:t>
      </w:r>
      <w:bookmarkStart w:id="598" w:name="schemameta"/>
      <w:bookmarkEnd w:id="598"/>
    </w:p>
    <w:p w14:paraId="473B12F2" w14:textId="77777777" w:rsidR="002E2ECE" w:rsidRDefault="006158C7">
      <w:pPr>
        <w:pStyle w:val="FirstParagraph"/>
      </w:pPr>
      <w:r>
        <w:t xml:space="preserve">   </w:t>
      </w:r>
    </w:p>
    <w:p w14:paraId="4052A19C" w14:textId="77777777" w:rsidR="002E2ECE" w:rsidRDefault="006158C7">
      <w:pPr>
        <w:pStyle w:val="Heading3"/>
      </w:pPr>
      <w:bookmarkStart w:id="599" w:name="propriedades-105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1"/>
        <w:gridCol w:w="867"/>
        <w:gridCol w:w="1062"/>
        <w:gridCol w:w="1312"/>
        <w:gridCol w:w="4442"/>
      </w:tblGrid>
      <w:tr w:rsidR="002E2ECE" w14:paraId="7F616114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D0EB364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804D55F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C7A99BE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668EE28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285502A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69747F88" w14:textId="77777777">
        <w:tc>
          <w:tcPr>
            <w:tcW w:w="0" w:type="auto"/>
          </w:tcPr>
          <w:p w14:paraId="55D625FD" w14:textId="77777777" w:rsidR="002E2ECE" w:rsidRDefault="006158C7">
            <w:pPr>
              <w:pStyle w:val="Compact"/>
              <w:jc w:val="left"/>
            </w:pPr>
            <w:r>
              <w:t>totalRecords</w:t>
            </w:r>
          </w:p>
        </w:tc>
        <w:tc>
          <w:tcPr>
            <w:tcW w:w="0" w:type="auto"/>
          </w:tcPr>
          <w:p w14:paraId="137C4024" w14:textId="77777777" w:rsidR="002E2ECE" w:rsidRDefault="006158C7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20B567C4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A5A970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05FE22C" w14:textId="77777777" w:rsidR="002E2ECE" w:rsidRDefault="006158C7">
            <w:pPr>
              <w:pStyle w:val="Compact"/>
              <w:jc w:val="left"/>
            </w:pPr>
            <w:r>
              <w:t>Total de registros encontrados</w:t>
            </w:r>
          </w:p>
        </w:tc>
      </w:tr>
      <w:tr w:rsidR="002E2ECE" w14:paraId="1926E665" w14:textId="77777777">
        <w:tc>
          <w:tcPr>
            <w:tcW w:w="0" w:type="auto"/>
          </w:tcPr>
          <w:p w14:paraId="354D8489" w14:textId="77777777" w:rsidR="002E2ECE" w:rsidRDefault="006158C7">
            <w:pPr>
              <w:pStyle w:val="Compact"/>
              <w:jc w:val="left"/>
            </w:pPr>
            <w:r>
              <w:t>totalPages</w:t>
            </w:r>
          </w:p>
        </w:tc>
        <w:tc>
          <w:tcPr>
            <w:tcW w:w="0" w:type="auto"/>
          </w:tcPr>
          <w:p w14:paraId="79E24678" w14:textId="77777777" w:rsidR="002E2ECE" w:rsidRDefault="006158C7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78B66D77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992627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FD77EC3" w14:textId="77777777" w:rsidR="002E2ECE" w:rsidRDefault="006158C7">
            <w:pPr>
              <w:pStyle w:val="Compact"/>
              <w:jc w:val="left"/>
            </w:pPr>
            <w:r>
              <w:t>Total de páginas para os registros encontrados</w:t>
            </w:r>
          </w:p>
        </w:tc>
      </w:tr>
    </w:tbl>
    <w:p w14:paraId="04616538" w14:textId="77777777" w:rsidR="002E2ECE" w:rsidRDefault="006158C7">
      <w:pPr>
        <w:pStyle w:val="Heading2"/>
      </w:pPr>
      <w:bookmarkStart w:id="600" w:name="responseerror"/>
      <w:bookmarkStart w:id="601" w:name="_Toc129181204"/>
      <w:bookmarkEnd w:id="596"/>
      <w:bookmarkEnd w:id="599"/>
      <w:r>
        <w:lastRenderedPageBreak/>
        <w:t>ResponseError</w:t>
      </w:r>
      <w:bookmarkEnd w:id="601"/>
      <w:r>
        <w:t xml:space="preserve"> </w:t>
      </w:r>
      <w:bookmarkStart w:id="602" w:name="schemaresponseerror"/>
      <w:bookmarkEnd w:id="602"/>
    </w:p>
    <w:p w14:paraId="2774D57C" w14:textId="77777777" w:rsidR="002E2ECE" w:rsidRDefault="006158C7">
      <w:pPr>
        <w:pStyle w:val="FirstParagraph"/>
      </w:pPr>
      <w:r>
        <w:t xml:space="preserve">   </w:t>
      </w:r>
    </w:p>
    <w:p w14:paraId="482EBC1B" w14:textId="77777777" w:rsidR="002E2ECE" w:rsidRDefault="006158C7">
      <w:pPr>
        <w:pStyle w:val="Heading3"/>
      </w:pPr>
      <w:bookmarkStart w:id="603" w:name="propriedades-106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2"/>
        <w:gridCol w:w="1441"/>
        <w:gridCol w:w="1048"/>
        <w:gridCol w:w="1294"/>
        <w:gridCol w:w="3439"/>
      </w:tblGrid>
      <w:tr w:rsidR="002E2ECE" w14:paraId="38D69CA3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F32B47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2D029F8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6E6ED80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432429B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7321EDB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5B9D8628" w14:textId="77777777">
        <w:tc>
          <w:tcPr>
            <w:tcW w:w="0" w:type="auto"/>
          </w:tcPr>
          <w:p w14:paraId="1C43F455" w14:textId="77777777" w:rsidR="002E2ECE" w:rsidRDefault="006158C7">
            <w:pPr>
              <w:pStyle w:val="Compact"/>
              <w:jc w:val="left"/>
            </w:pPr>
            <w:r>
              <w:t>errors</w:t>
            </w:r>
          </w:p>
        </w:tc>
        <w:tc>
          <w:tcPr>
            <w:tcW w:w="0" w:type="auto"/>
          </w:tcPr>
          <w:p w14:paraId="76010F8E" w14:textId="77777777" w:rsidR="002E2ECE" w:rsidRDefault="006158C7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21BEC102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DFF3E7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40C6C2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2CDF6425" w14:textId="77777777">
        <w:tc>
          <w:tcPr>
            <w:tcW w:w="0" w:type="auto"/>
          </w:tcPr>
          <w:p w14:paraId="453087A5" w14:textId="77777777" w:rsidR="002E2ECE" w:rsidRDefault="006158C7">
            <w:pPr>
              <w:pStyle w:val="Compact"/>
              <w:jc w:val="left"/>
            </w:pPr>
            <w:r>
              <w:t>» code</w:t>
            </w:r>
          </w:p>
        </w:tc>
        <w:tc>
          <w:tcPr>
            <w:tcW w:w="0" w:type="auto"/>
          </w:tcPr>
          <w:p w14:paraId="71D099FB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AB0389A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578670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7164845" w14:textId="77777777" w:rsidR="002E2ECE" w:rsidRDefault="006158C7">
            <w:pPr>
              <w:pStyle w:val="Compact"/>
              <w:jc w:val="left"/>
            </w:pPr>
            <w:r>
              <w:t>Código de erro específico do endpoint</w:t>
            </w:r>
          </w:p>
        </w:tc>
      </w:tr>
      <w:tr w:rsidR="002E2ECE" w14:paraId="6B3C7ADD" w14:textId="77777777">
        <w:tc>
          <w:tcPr>
            <w:tcW w:w="0" w:type="auto"/>
          </w:tcPr>
          <w:p w14:paraId="1111BAA2" w14:textId="77777777" w:rsidR="002E2ECE" w:rsidRDefault="006158C7">
            <w:pPr>
              <w:pStyle w:val="Compact"/>
              <w:jc w:val="left"/>
            </w:pPr>
            <w:r>
              <w:t>» title</w:t>
            </w:r>
          </w:p>
        </w:tc>
        <w:tc>
          <w:tcPr>
            <w:tcW w:w="0" w:type="auto"/>
          </w:tcPr>
          <w:p w14:paraId="70318E7F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834A070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5FBBDB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5AA8EFE" w14:textId="77777777" w:rsidR="002E2ECE" w:rsidRDefault="006158C7">
            <w:pPr>
              <w:pStyle w:val="Compact"/>
              <w:jc w:val="left"/>
            </w:pPr>
            <w:r>
              <w:t>Título legível por humanos deste erro específico</w:t>
            </w:r>
          </w:p>
        </w:tc>
      </w:tr>
      <w:tr w:rsidR="002E2ECE" w14:paraId="50379044" w14:textId="77777777">
        <w:tc>
          <w:tcPr>
            <w:tcW w:w="0" w:type="auto"/>
          </w:tcPr>
          <w:p w14:paraId="0A427343" w14:textId="77777777" w:rsidR="002E2ECE" w:rsidRDefault="006158C7">
            <w:pPr>
              <w:pStyle w:val="Compact"/>
              <w:jc w:val="left"/>
            </w:pPr>
            <w:r>
              <w:t>» detail</w:t>
            </w:r>
          </w:p>
        </w:tc>
        <w:tc>
          <w:tcPr>
            <w:tcW w:w="0" w:type="auto"/>
          </w:tcPr>
          <w:p w14:paraId="324C984C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F7B75F9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E69AD8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339067" w14:textId="77777777" w:rsidR="002E2ECE" w:rsidRDefault="006158C7">
            <w:pPr>
              <w:pStyle w:val="Compact"/>
              <w:jc w:val="left"/>
            </w:pPr>
            <w:r>
              <w:t>Descrição legível por humanos deste erro específico</w:t>
            </w:r>
          </w:p>
        </w:tc>
      </w:tr>
      <w:tr w:rsidR="002E2ECE" w14:paraId="36A2DD5C" w14:textId="77777777">
        <w:tc>
          <w:tcPr>
            <w:tcW w:w="0" w:type="auto"/>
          </w:tcPr>
          <w:p w14:paraId="7EA65A2A" w14:textId="77777777" w:rsidR="002E2ECE" w:rsidRDefault="006158C7">
            <w:pPr>
              <w:pStyle w:val="Compact"/>
              <w:jc w:val="left"/>
            </w:pPr>
            <w:r>
              <w:t>» requestDateTime</w:t>
            </w:r>
          </w:p>
        </w:tc>
        <w:tc>
          <w:tcPr>
            <w:tcW w:w="0" w:type="auto"/>
          </w:tcPr>
          <w:p w14:paraId="4EDDF8D0" w14:textId="77777777" w:rsidR="002E2ECE" w:rsidRDefault="006158C7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349F31A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A3FE72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0945C39" w14:textId="77777777" w:rsidR="002E2ECE" w:rsidRDefault="006158C7">
            <w:pPr>
              <w:pStyle w:val="Compact"/>
              <w:jc w:val="left"/>
            </w:pPr>
            <w:r>
              <w:t>Data e hora da consulta, conforme especificação RFC-3339, formato UTC.</w:t>
            </w:r>
          </w:p>
        </w:tc>
      </w:tr>
      <w:tr w:rsidR="002E2ECE" w14:paraId="5909EA38" w14:textId="77777777">
        <w:tc>
          <w:tcPr>
            <w:tcW w:w="0" w:type="auto"/>
          </w:tcPr>
          <w:p w14:paraId="2112E66B" w14:textId="77777777" w:rsidR="002E2ECE" w:rsidRDefault="006158C7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6D1E6219" w14:textId="77777777" w:rsidR="002E2ECE" w:rsidRDefault="006158C7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41A6410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218C12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AB7677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6C6B4EF1" w14:textId="77777777" w:rsidR="002E2ECE" w:rsidRDefault="006158C7">
      <w:pPr>
        <w:pStyle w:val="Heading2"/>
      </w:pPr>
      <w:bookmarkStart w:id="604" w:name="xfapiinteractionid"/>
      <w:bookmarkStart w:id="605" w:name="_Toc129181205"/>
      <w:bookmarkEnd w:id="600"/>
      <w:bookmarkEnd w:id="603"/>
      <w:r>
        <w:t>XFapiInteractionId</w:t>
      </w:r>
      <w:bookmarkEnd w:id="605"/>
      <w:r>
        <w:t xml:space="preserve"> </w:t>
      </w:r>
      <w:bookmarkStart w:id="606" w:name="schemaxfapiinteractionid"/>
      <w:bookmarkEnd w:id="606"/>
    </w:p>
    <w:p w14:paraId="6BC06344" w14:textId="77777777" w:rsidR="002E2ECE" w:rsidRDefault="006158C7">
      <w:pPr>
        <w:pStyle w:val="FirstParagraph"/>
      </w:pPr>
      <w:r>
        <w:t xml:space="preserve">   </w:t>
      </w:r>
    </w:p>
    <w:p w14:paraId="4EAD2150" w14:textId="77777777" w:rsidR="002E2ECE" w:rsidRDefault="006158C7">
      <w:pPr>
        <w:pStyle w:val="BodyText"/>
      </w:pPr>
      <w:r>
        <w:t xml:space="preserve">Um UID </w:t>
      </w:r>
      <w:hyperlink r:id="rId21">
        <w:r>
          <w:rPr>
            <w:rStyle w:val="Hyperlink"/>
          </w:rPr>
          <w:t>RFC4122</w:t>
        </w:r>
      </w:hyperlink>
      <w:r>
        <w:t xml:space="preserve"> usado como um ID de correlação. Se fornecido, o transmissor deve “reproduzir” esse valor no cabeçalho de resposta.</w:t>
      </w:r>
    </w:p>
    <w:p w14:paraId="62E3CC68" w14:textId="77777777" w:rsidR="002E2ECE" w:rsidRDefault="006158C7">
      <w:pPr>
        <w:pStyle w:val="Heading3"/>
      </w:pPr>
      <w:bookmarkStart w:id="607" w:name="propriedades-107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3"/>
        <w:gridCol w:w="723"/>
        <w:gridCol w:w="1048"/>
        <w:gridCol w:w="1294"/>
        <w:gridCol w:w="4736"/>
      </w:tblGrid>
      <w:tr w:rsidR="002E2ECE" w14:paraId="07293A3C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25A385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6FF1B2E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3C282D5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8221E64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FF4A34B" w14:textId="77777777" w:rsidR="002E2ECE" w:rsidRDefault="006158C7">
            <w:pPr>
              <w:pStyle w:val="Compact"/>
              <w:jc w:val="left"/>
            </w:pPr>
            <w:r>
              <w:t>De</w:t>
            </w:r>
            <w:r>
              <w:t>scription</w:t>
            </w:r>
          </w:p>
        </w:tc>
      </w:tr>
      <w:tr w:rsidR="002E2ECE" w14:paraId="0D87095B" w14:textId="77777777">
        <w:tc>
          <w:tcPr>
            <w:tcW w:w="0" w:type="auto"/>
          </w:tcPr>
          <w:p w14:paraId="53ABB5EF" w14:textId="77777777" w:rsidR="002E2ECE" w:rsidRDefault="006158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D6F7D1E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91FEC4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8B8F7F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B0D050A" w14:textId="77777777" w:rsidR="002E2ECE" w:rsidRDefault="006158C7">
            <w:pPr>
              <w:pStyle w:val="Compact"/>
              <w:jc w:val="left"/>
            </w:pPr>
            <w:r>
              <w:t xml:space="preserve">Um UID </w:t>
            </w:r>
            <w:hyperlink r:id="rId22">
              <w:r>
                <w:rPr>
                  <w:rStyle w:val="Hyperlink"/>
                </w:rPr>
                <w:t>RFC4122</w:t>
              </w:r>
            </w:hyperlink>
            <w:r>
              <w:t xml:space="preserve"> usado como um ID de correlação. Se fornecido, o transmissor deve “reproduzir” </w:t>
            </w:r>
            <w:r>
              <w:t>esse valor no cabeçalho de resposta.</w:t>
            </w:r>
          </w:p>
        </w:tc>
      </w:tr>
    </w:tbl>
    <w:p w14:paraId="107EAECB" w14:textId="77777777" w:rsidR="002E2ECE" w:rsidRDefault="006158C7">
      <w:pPr>
        <w:pStyle w:val="Heading2"/>
      </w:pPr>
      <w:bookmarkStart w:id="608" w:name="quoterequestpatrimoniallead"/>
      <w:bookmarkStart w:id="609" w:name="_Toc129181206"/>
      <w:bookmarkEnd w:id="604"/>
      <w:bookmarkEnd w:id="607"/>
      <w:r>
        <w:t>QuoteRequestPatrimonialLead</w:t>
      </w:r>
      <w:bookmarkEnd w:id="609"/>
      <w:r>
        <w:t xml:space="preserve"> </w:t>
      </w:r>
      <w:bookmarkStart w:id="610" w:name="schemaquoterequestpatrimoniallead"/>
      <w:bookmarkEnd w:id="610"/>
    </w:p>
    <w:p w14:paraId="67046734" w14:textId="77777777" w:rsidR="002E2ECE" w:rsidRDefault="006158C7">
      <w:pPr>
        <w:pStyle w:val="FirstParagraph"/>
      </w:pPr>
      <w:r>
        <w:t xml:space="preserve">   </w:t>
      </w:r>
    </w:p>
    <w:p w14:paraId="2EF81E58" w14:textId="77777777" w:rsidR="002E2ECE" w:rsidRDefault="006158C7">
      <w:pPr>
        <w:pStyle w:val="Heading3"/>
      </w:pPr>
      <w:bookmarkStart w:id="611" w:name="propriedades-108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99"/>
        <w:gridCol w:w="777"/>
        <w:gridCol w:w="1048"/>
        <w:gridCol w:w="1294"/>
        <w:gridCol w:w="1263"/>
      </w:tblGrid>
      <w:tr w:rsidR="002E2ECE" w14:paraId="3FC9DFA0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FB0D162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D5D9E61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B91B9CB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0917052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68ECFE1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65ACDC59" w14:textId="77777777">
        <w:tc>
          <w:tcPr>
            <w:tcW w:w="0" w:type="auto"/>
          </w:tcPr>
          <w:p w14:paraId="3E94E4C0" w14:textId="77777777" w:rsidR="002E2ECE" w:rsidRDefault="006158C7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71187B9B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534ACBB0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7750BC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052DB1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02DE223B" w14:textId="77777777">
        <w:tc>
          <w:tcPr>
            <w:tcW w:w="0" w:type="auto"/>
          </w:tcPr>
          <w:p w14:paraId="338E22FE" w14:textId="77777777" w:rsidR="002E2ECE" w:rsidRDefault="006158C7">
            <w:pPr>
              <w:pStyle w:val="Compact"/>
              <w:jc w:val="left"/>
            </w:pPr>
            <w:r>
              <w:t>» quoteCustomer</w:t>
            </w:r>
          </w:p>
        </w:tc>
        <w:tc>
          <w:tcPr>
            <w:tcW w:w="0" w:type="auto"/>
          </w:tcPr>
          <w:p w14:paraId="6EE129E3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4F10CB78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25AAAE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5B913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7BA1629B" w14:textId="77777777">
        <w:tc>
          <w:tcPr>
            <w:tcW w:w="0" w:type="auto"/>
          </w:tcPr>
          <w:p w14:paraId="1ED3D6AD" w14:textId="77777777" w:rsidR="002E2ECE" w:rsidRDefault="006158C7">
            <w:pPr>
              <w:pStyle w:val="Compact"/>
              <w:jc w:val="left"/>
            </w:pPr>
            <w:r>
              <w:t>»» identificationData</w:t>
            </w:r>
          </w:p>
        </w:tc>
        <w:tc>
          <w:tcPr>
            <w:tcW w:w="0" w:type="auto"/>
          </w:tcPr>
          <w:p w14:paraId="3FDF68E4" w14:textId="77777777" w:rsidR="002E2ECE" w:rsidRDefault="006158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78C7CC9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400ADE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91D145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7950C5D2" w14:textId="77777777" w:rsidR="002E2ECE" w:rsidRDefault="006158C7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7"/>
        <w:gridCol w:w="2602"/>
        <w:gridCol w:w="1048"/>
        <w:gridCol w:w="1294"/>
        <w:gridCol w:w="2813"/>
      </w:tblGrid>
      <w:tr w:rsidR="002E2ECE" w14:paraId="6D2208D2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AC210B0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206EC1A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E9C9C2E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9205892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8F293EE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6C424F9E" w14:textId="77777777">
        <w:tc>
          <w:tcPr>
            <w:tcW w:w="0" w:type="auto"/>
          </w:tcPr>
          <w:p w14:paraId="4DB947B1" w14:textId="77777777" w:rsidR="002E2ECE" w:rsidRDefault="006158C7">
            <w:pPr>
              <w:pStyle w:val="Compact"/>
              <w:jc w:val="left"/>
            </w:pPr>
            <w:r>
              <w:lastRenderedPageBreak/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8001E40" w14:textId="77777777" w:rsidR="002E2ECE" w:rsidRDefault="006158C7">
            <w:pPr>
              <w:pStyle w:val="Compact"/>
              <w:jc w:val="left"/>
            </w:pPr>
            <w:hyperlink w:anchor="schemapersonalidentificationdata">
              <w:r>
                <w:rPr>
                  <w:rStyle w:val="Hyperlink"/>
                </w:rPr>
                <w:t>PersonalIdentificationData</w:t>
              </w:r>
            </w:hyperlink>
          </w:p>
        </w:tc>
        <w:tc>
          <w:tcPr>
            <w:tcW w:w="0" w:type="auto"/>
          </w:tcPr>
          <w:p w14:paraId="17956BF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A5CDAF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48506E" w14:textId="77777777" w:rsidR="002E2ECE" w:rsidRDefault="006158C7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natural através de seus dados cadastrais.</w:t>
            </w:r>
          </w:p>
        </w:tc>
      </w:tr>
    </w:tbl>
    <w:p w14:paraId="46F5616D" w14:textId="77777777" w:rsidR="002E2ECE" w:rsidRDefault="006158C7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8"/>
        <w:gridCol w:w="2597"/>
        <w:gridCol w:w="1048"/>
        <w:gridCol w:w="1294"/>
        <w:gridCol w:w="2817"/>
      </w:tblGrid>
      <w:tr w:rsidR="002E2ECE" w14:paraId="3AF95ECC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A76458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6C16455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432B49F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84803E3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DCA0A49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1A9FEB2B" w14:textId="77777777">
        <w:tc>
          <w:tcPr>
            <w:tcW w:w="0" w:type="auto"/>
          </w:tcPr>
          <w:p w14:paraId="0BB68E81" w14:textId="77777777" w:rsidR="002E2ECE" w:rsidRDefault="006158C7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585AEE5" w14:textId="77777777" w:rsidR="002E2ECE" w:rsidRDefault="006158C7">
            <w:pPr>
              <w:pStyle w:val="Compact"/>
              <w:jc w:val="left"/>
            </w:pPr>
            <w:hyperlink w:anchor="schemabusinessidentificationdata">
              <w:r>
                <w:rPr>
                  <w:rStyle w:val="Hyperlink"/>
                </w:rPr>
                <w:t>BusinessIdentificationData</w:t>
              </w:r>
            </w:hyperlink>
          </w:p>
        </w:tc>
        <w:tc>
          <w:tcPr>
            <w:tcW w:w="0" w:type="auto"/>
          </w:tcPr>
          <w:p w14:paraId="249384B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A56841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41667FB" w14:textId="77777777" w:rsidR="002E2ECE" w:rsidRDefault="006158C7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jurídica através de seus dados cadastrais</w:t>
            </w:r>
          </w:p>
        </w:tc>
      </w:tr>
    </w:tbl>
    <w:p w14:paraId="040D8227" w14:textId="77777777" w:rsidR="002E2ECE" w:rsidRDefault="006158C7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21"/>
        <w:gridCol w:w="658"/>
        <w:gridCol w:w="1048"/>
        <w:gridCol w:w="1294"/>
        <w:gridCol w:w="1263"/>
      </w:tblGrid>
      <w:tr w:rsidR="002E2ECE" w14:paraId="195ABAAC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546C81F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777F858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07F32D1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ACD5684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27CD095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0A500EAC" w14:textId="77777777">
        <w:tc>
          <w:tcPr>
            <w:tcW w:w="0" w:type="auto"/>
          </w:tcPr>
          <w:p w14:paraId="48B82A75" w14:textId="77777777" w:rsidR="002E2ECE" w:rsidRDefault="006158C7">
            <w:pPr>
              <w:pStyle w:val="Compact"/>
              <w:jc w:val="left"/>
            </w:pPr>
            <w:r>
              <w:t>»» qualificationData</w:t>
            </w:r>
          </w:p>
        </w:tc>
        <w:tc>
          <w:tcPr>
            <w:tcW w:w="0" w:type="auto"/>
          </w:tcPr>
          <w:p w14:paraId="5C419967" w14:textId="77777777" w:rsidR="002E2ECE" w:rsidRDefault="006158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5BA6E88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D3329E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EDC73B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3C4F9222" w14:textId="77777777" w:rsidR="002E2ECE" w:rsidRDefault="006158C7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7"/>
        <w:gridCol w:w="2551"/>
        <w:gridCol w:w="1048"/>
        <w:gridCol w:w="1294"/>
        <w:gridCol w:w="2784"/>
      </w:tblGrid>
      <w:tr w:rsidR="002E2ECE" w14:paraId="78B7BBBF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3A5FE4A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21931DB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B9A5149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A2D363C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3867809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175B95B0" w14:textId="77777777">
        <w:tc>
          <w:tcPr>
            <w:tcW w:w="0" w:type="auto"/>
          </w:tcPr>
          <w:p w14:paraId="3BAA7D5B" w14:textId="77777777" w:rsidR="002E2ECE" w:rsidRDefault="006158C7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697E65A" w14:textId="77777777" w:rsidR="002E2ECE" w:rsidRDefault="006158C7">
            <w:pPr>
              <w:pStyle w:val="Compact"/>
              <w:jc w:val="left"/>
            </w:pPr>
            <w:hyperlink w:anchor="schemapersonalqualificationdata">
              <w:r>
                <w:rPr>
                  <w:rStyle w:val="Hyperlink"/>
                </w:rPr>
                <w:t>PersonalQualificationData</w:t>
              </w:r>
            </w:hyperlink>
          </w:p>
        </w:tc>
        <w:tc>
          <w:tcPr>
            <w:tcW w:w="0" w:type="auto"/>
          </w:tcPr>
          <w:p w14:paraId="5C6CB97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21357C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B1C4A4F" w14:textId="77777777" w:rsidR="002E2ECE" w:rsidRDefault="006158C7">
            <w:pPr>
              <w:pStyle w:val="Compact"/>
              <w:jc w:val="left"/>
            </w:pPr>
            <w:r>
              <w:t>Conjunto de informações relativas ao processo de qualificação.</w:t>
            </w:r>
          </w:p>
        </w:tc>
      </w:tr>
    </w:tbl>
    <w:p w14:paraId="2F8A4460" w14:textId="77777777" w:rsidR="002E2ECE" w:rsidRDefault="006158C7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61"/>
        <w:gridCol w:w="2547"/>
        <w:gridCol w:w="1048"/>
        <w:gridCol w:w="1294"/>
        <w:gridCol w:w="2804"/>
      </w:tblGrid>
      <w:tr w:rsidR="002E2ECE" w14:paraId="363E277F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66DDCA2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FB610D0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6AFCCDD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152F0D5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5EDFE36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28806184" w14:textId="77777777">
        <w:tc>
          <w:tcPr>
            <w:tcW w:w="0" w:type="auto"/>
          </w:tcPr>
          <w:p w14:paraId="097E10BA" w14:textId="77777777" w:rsidR="002E2ECE" w:rsidRDefault="006158C7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4545E07" w14:textId="77777777" w:rsidR="002E2ECE" w:rsidRDefault="006158C7">
            <w:pPr>
              <w:pStyle w:val="Compact"/>
              <w:jc w:val="left"/>
            </w:pPr>
            <w:hyperlink w:anchor="schemabusinessqualificationdata">
              <w:r>
                <w:rPr>
                  <w:rStyle w:val="Hyperlink"/>
                </w:rPr>
                <w:t>BusinessQualificationData</w:t>
              </w:r>
            </w:hyperlink>
          </w:p>
        </w:tc>
        <w:tc>
          <w:tcPr>
            <w:tcW w:w="0" w:type="auto"/>
          </w:tcPr>
          <w:p w14:paraId="73A7FDB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EBC76A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1F8D65" w14:textId="77777777" w:rsidR="002E2ECE" w:rsidRDefault="006158C7">
            <w:pPr>
              <w:pStyle w:val="Compact"/>
              <w:jc w:val="left"/>
            </w:pPr>
            <w:r>
              <w:t>Objeto que reúne as informações relati</w:t>
            </w:r>
            <w:r>
              <w:t>vas ao processo de qualificação.</w:t>
            </w:r>
          </w:p>
        </w:tc>
      </w:tr>
    </w:tbl>
    <w:p w14:paraId="6029C850" w14:textId="77777777" w:rsidR="002E2ECE" w:rsidRDefault="006158C7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37"/>
        <w:gridCol w:w="658"/>
        <w:gridCol w:w="1048"/>
        <w:gridCol w:w="1294"/>
        <w:gridCol w:w="1263"/>
      </w:tblGrid>
      <w:tr w:rsidR="002E2ECE" w14:paraId="5C148BE2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DF68A37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6214210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4F030BC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D8A7CBA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4DFE302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5B1016F4" w14:textId="77777777">
        <w:tc>
          <w:tcPr>
            <w:tcW w:w="0" w:type="auto"/>
          </w:tcPr>
          <w:p w14:paraId="1B4733DF" w14:textId="77777777" w:rsidR="002E2ECE" w:rsidRDefault="006158C7">
            <w:pPr>
              <w:pStyle w:val="Compact"/>
              <w:jc w:val="left"/>
            </w:pPr>
            <w:r>
              <w:t>»» complimentaryInformationData</w:t>
            </w:r>
          </w:p>
        </w:tc>
        <w:tc>
          <w:tcPr>
            <w:tcW w:w="0" w:type="auto"/>
          </w:tcPr>
          <w:p w14:paraId="159DB287" w14:textId="77777777" w:rsidR="002E2ECE" w:rsidRDefault="006158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5DD6A79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EE7BDF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B70A25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134D6F87" w14:textId="77777777" w:rsidR="002E2ECE" w:rsidRDefault="006158C7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49"/>
        <w:gridCol w:w="3845"/>
        <w:gridCol w:w="1045"/>
        <w:gridCol w:w="1290"/>
        <w:gridCol w:w="1625"/>
      </w:tblGrid>
      <w:tr w:rsidR="002E2ECE" w14:paraId="4D588E8F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BC3C34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C5E462B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7B6D110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B7F2CF3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8EC53D2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573558A4" w14:textId="77777777">
        <w:tc>
          <w:tcPr>
            <w:tcW w:w="0" w:type="auto"/>
          </w:tcPr>
          <w:p w14:paraId="5961D3AC" w14:textId="77777777" w:rsidR="002E2ECE" w:rsidRDefault="006158C7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lastRenderedPageBreak/>
              <w:t>anonymous</w:t>
            </w:r>
          </w:p>
        </w:tc>
        <w:tc>
          <w:tcPr>
            <w:tcW w:w="0" w:type="auto"/>
          </w:tcPr>
          <w:p w14:paraId="19025184" w14:textId="77777777" w:rsidR="002E2ECE" w:rsidRDefault="006158C7">
            <w:pPr>
              <w:pStyle w:val="Compact"/>
              <w:jc w:val="left"/>
            </w:pPr>
            <w:hyperlink w:anchor="Xf131ab0fc5afdd0bb8194fbbe2b4f96f80c185f">
              <w:r>
                <w:rPr>
                  <w:rStyle w:val="Hyperlink"/>
                </w:rPr>
                <w:t>PersonalComplimentaryInformationDat</w:t>
              </w:r>
              <w:r>
                <w:rPr>
                  <w:rStyle w:val="Hyperlink"/>
                </w:rPr>
                <w:lastRenderedPageBreak/>
                <w:t>a</w:t>
              </w:r>
            </w:hyperlink>
          </w:p>
        </w:tc>
        <w:tc>
          <w:tcPr>
            <w:tcW w:w="0" w:type="auto"/>
          </w:tcPr>
          <w:p w14:paraId="08FDFB3D" w14:textId="77777777" w:rsidR="002E2ECE" w:rsidRDefault="006158C7">
            <w:pPr>
              <w:pStyle w:val="Compact"/>
              <w:jc w:val="left"/>
            </w:pPr>
            <w:r>
              <w:lastRenderedPageBreak/>
              <w:t>false</w:t>
            </w:r>
          </w:p>
        </w:tc>
        <w:tc>
          <w:tcPr>
            <w:tcW w:w="0" w:type="auto"/>
          </w:tcPr>
          <w:p w14:paraId="129C152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8E513CD" w14:textId="77777777" w:rsidR="002E2ECE" w:rsidRDefault="006158C7">
            <w:pPr>
              <w:pStyle w:val="Compact"/>
              <w:jc w:val="left"/>
            </w:pPr>
            <w:r>
              <w:t xml:space="preserve">Objeto que </w:t>
            </w:r>
            <w:r>
              <w:lastRenderedPageBreak/>
              <w:t>reúne as informações relativas ao relacionamento do cliente junto à Instituição. Considera-se relacionamento as informações que permitam</w:t>
            </w:r>
            <w:r>
              <w:t xml:space="preserve"> conhecer desde quando a pessoa consultada é cliente da instituição, bem como um indicador dos produtos e serviços que ela consome atualmente e seus representantes</w:t>
            </w:r>
          </w:p>
        </w:tc>
      </w:tr>
    </w:tbl>
    <w:p w14:paraId="34967C1F" w14:textId="77777777" w:rsidR="002E2ECE" w:rsidRDefault="006158C7">
      <w:pPr>
        <w:pStyle w:val="BodyText"/>
      </w:pPr>
      <w:r>
        <w:lastRenderedPageBreak/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1"/>
        <w:gridCol w:w="3843"/>
        <w:gridCol w:w="1045"/>
        <w:gridCol w:w="1290"/>
        <w:gridCol w:w="1625"/>
      </w:tblGrid>
      <w:tr w:rsidR="002E2ECE" w14:paraId="1156B864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24845C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FF681C1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EDCBC20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52A10EF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9D87D96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117CDF23" w14:textId="77777777">
        <w:tc>
          <w:tcPr>
            <w:tcW w:w="0" w:type="auto"/>
          </w:tcPr>
          <w:p w14:paraId="46EC8016" w14:textId="77777777" w:rsidR="002E2ECE" w:rsidRDefault="006158C7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9FAA8D3" w14:textId="77777777" w:rsidR="002E2ECE" w:rsidRDefault="006158C7">
            <w:pPr>
              <w:pStyle w:val="Compact"/>
              <w:jc w:val="left"/>
            </w:pPr>
            <w:hyperlink w:anchor="X06a100bbc8d9b7bb740c0db64655aa8b72afbcb">
              <w:r>
                <w:rPr>
                  <w:rStyle w:val="Hyperlink"/>
                </w:rPr>
                <w:t>BusinessComplimentaryInformationData</w:t>
              </w:r>
            </w:hyperlink>
          </w:p>
        </w:tc>
        <w:tc>
          <w:tcPr>
            <w:tcW w:w="0" w:type="auto"/>
          </w:tcPr>
          <w:p w14:paraId="202BA8E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5FA8DE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822289D" w14:textId="77777777" w:rsidR="002E2ECE" w:rsidRDefault="006158C7">
            <w:pPr>
              <w:pStyle w:val="Compact"/>
              <w:jc w:val="left"/>
            </w:pPr>
            <w:r>
              <w:t xml:space="preserve">Objeto que reúne as informações relativas ao relacionamento do cliente junto à Instituição. Considera-se relacionamento as informações que permitam conhecer desde quando </w:t>
            </w:r>
            <w:r>
              <w:lastRenderedPageBreak/>
              <w:t>a p</w:t>
            </w:r>
            <w:r>
              <w:t>essoa consultada é cliente da instituição, bem como um indicador dos produtos e serviços que ela consome atualmente e seus representantes</w:t>
            </w:r>
          </w:p>
        </w:tc>
      </w:tr>
    </w:tbl>
    <w:p w14:paraId="7E88FBDB" w14:textId="77777777" w:rsidR="002E2ECE" w:rsidRDefault="006158C7">
      <w:pPr>
        <w:pStyle w:val="BodyText"/>
      </w:pPr>
      <w:r>
        <w:lastRenderedPageBreak/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65"/>
        <w:gridCol w:w="1810"/>
        <w:gridCol w:w="1048"/>
        <w:gridCol w:w="1294"/>
        <w:gridCol w:w="2937"/>
      </w:tblGrid>
      <w:tr w:rsidR="002E2ECE" w14:paraId="0DB76F26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832FEF6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76C0DB2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7560F79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B9C7C70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D5E823E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53DFF1ED" w14:textId="77777777">
        <w:tc>
          <w:tcPr>
            <w:tcW w:w="0" w:type="auto"/>
          </w:tcPr>
          <w:p w14:paraId="512FCA7D" w14:textId="77777777" w:rsidR="002E2ECE" w:rsidRDefault="006158C7">
            <w:pPr>
              <w:pStyle w:val="Compact"/>
              <w:jc w:val="left"/>
            </w:pPr>
            <w:r>
              <w:t>»» customData</w:t>
            </w:r>
          </w:p>
        </w:tc>
        <w:tc>
          <w:tcPr>
            <w:tcW w:w="0" w:type="auto"/>
          </w:tcPr>
          <w:p w14:paraId="3177F467" w14:textId="77777777" w:rsidR="002E2ECE" w:rsidRDefault="006158C7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61E7E8D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8DC364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1B282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42EA3DDA" w14:textId="77777777">
        <w:tc>
          <w:tcPr>
            <w:tcW w:w="0" w:type="auto"/>
          </w:tcPr>
          <w:p w14:paraId="5150ECCF" w14:textId="77777777" w:rsidR="002E2ECE" w:rsidRDefault="006158C7">
            <w:pPr>
              <w:pStyle w:val="Compact"/>
              <w:jc w:val="left"/>
            </w:pPr>
            <w:r>
              <w:t>»»» fieldCategory</w:t>
            </w:r>
          </w:p>
        </w:tc>
        <w:tc>
          <w:tcPr>
            <w:tcW w:w="0" w:type="auto"/>
          </w:tcPr>
          <w:p w14:paraId="2899A7A1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9C08A9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A91275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D9FB4D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3F73A8D7" w14:textId="77777777">
        <w:tc>
          <w:tcPr>
            <w:tcW w:w="0" w:type="auto"/>
          </w:tcPr>
          <w:p w14:paraId="2F53BD8C" w14:textId="77777777" w:rsidR="002E2ECE" w:rsidRDefault="006158C7">
            <w:pPr>
              <w:pStyle w:val="Compact"/>
              <w:jc w:val="left"/>
            </w:pPr>
            <w:r>
              <w:t>»»» fields</w:t>
            </w:r>
          </w:p>
        </w:tc>
        <w:tc>
          <w:tcPr>
            <w:tcW w:w="0" w:type="auto"/>
          </w:tcPr>
          <w:p w14:paraId="3A9B662C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76AB764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AE683C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8592880" w14:textId="77777777" w:rsidR="002E2ECE" w:rsidRDefault="006158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2E2ECE" w14:paraId="4C174340" w14:textId="77777777">
        <w:tc>
          <w:tcPr>
            <w:tcW w:w="0" w:type="auto"/>
          </w:tcPr>
          <w:p w14:paraId="532120FD" w14:textId="77777777" w:rsidR="002E2ECE" w:rsidRDefault="006158C7">
            <w:pPr>
              <w:pStyle w:val="Compact"/>
              <w:jc w:val="left"/>
            </w:pPr>
            <w:r>
              <w:t>»» historicalData</w:t>
            </w:r>
          </w:p>
        </w:tc>
        <w:tc>
          <w:tcPr>
            <w:tcW w:w="0" w:type="auto"/>
          </w:tcPr>
          <w:p w14:paraId="38FB5E6E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1E62779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293406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619EFF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7630C526" w14:textId="77777777">
        <w:tc>
          <w:tcPr>
            <w:tcW w:w="0" w:type="auto"/>
          </w:tcPr>
          <w:p w14:paraId="337BBF66" w14:textId="77777777" w:rsidR="002E2ECE" w:rsidRDefault="006158C7">
            <w:pPr>
              <w:pStyle w:val="Compact"/>
              <w:jc w:val="left"/>
            </w:pPr>
            <w:r>
              <w:t>»»» customer</w:t>
            </w:r>
          </w:p>
        </w:tc>
        <w:tc>
          <w:tcPr>
            <w:tcW w:w="0" w:type="auto"/>
          </w:tcPr>
          <w:p w14:paraId="2D6A7B08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68FEA69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C4AC48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B6253AC" w14:textId="77777777" w:rsidR="002E2ECE" w:rsidRDefault="006158C7">
            <w:pPr>
              <w:pStyle w:val="Compact"/>
              <w:jc w:val="left"/>
            </w:pPr>
            <w:r>
              <w:t>Dados históricos cadastrais do cliente</w:t>
            </w:r>
          </w:p>
        </w:tc>
      </w:tr>
      <w:tr w:rsidR="002E2ECE" w14:paraId="1FF0023E" w14:textId="77777777">
        <w:tc>
          <w:tcPr>
            <w:tcW w:w="0" w:type="auto"/>
          </w:tcPr>
          <w:p w14:paraId="48083093" w14:textId="77777777" w:rsidR="002E2ECE" w:rsidRDefault="006158C7">
            <w:pPr>
              <w:pStyle w:val="Compact"/>
              <w:jc w:val="left"/>
            </w:pPr>
            <w:r>
              <w:t>»»»» identificationData</w:t>
            </w:r>
          </w:p>
        </w:tc>
        <w:tc>
          <w:tcPr>
            <w:tcW w:w="0" w:type="auto"/>
          </w:tcPr>
          <w:p w14:paraId="7D3C5549" w14:textId="77777777" w:rsidR="002E2ECE" w:rsidRDefault="006158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0EA0C23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84772A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8062CC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5592D06D" w14:textId="77777777" w:rsidR="002E2ECE" w:rsidRDefault="006158C7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83"/>
        <w:gridCol w:w="3441"/>
        <w:gridCol w:w="1048"/>
        <w:gridCol w:w="1294"/>
        <w:gridCol w:w="1988"/>
      </w:tblGrid>
      <w:tr w:rsidR="002E2ECE" w14:paraId="1465C29F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52BF82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D89DD3C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CF8F5C6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5F9A8DC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5CFEA8C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3D7C4655" w14:textId="77777777">
        <w:tc>
          <w:tcPr>
            <w:tcW w:w="0" w:type="auto"/>
          </w:tcPr>
          <w:p w14:paraId="1EE8055C" w14:textId="77777777" w:rsidR="002E2ECE" w:rsidRDefault="006158C7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6226BB8" w14:textId="77777777" w:rsidR="002E2ECE" w:rsidRDefault="006158C7">
            <w:pPr>
              <w:pStyle w:val="Compact"/>
              <w:jc w:val="left"/>
            </w:pPr>
            <w:hyperlink w:anchor="Xed0d3bb8bdeebff2d5bbbf4abffa9822650998a">
              <w:r>
                <w:rPr>
                  <w:rStyle w:val="Hyperlink"/>
                </w:rPr>
                <w:t>HistoricalPersonalIdentificationData</w:t>
              </w:r>
            </w:hyperlink>
          </w:p>
        </w:tc>
        <w:tc>
          <w:tcPr>
            <w:tcW w:w="0" w:type="auto"/>
          </w:tcPr>
          <w:p w14:paraId="318B4EC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85924F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EEB21CC" w14:textId="77777777" w:rsidR="002E2ECE" w:rsidRDefault="006158C7">
            <w:pPr>
              <w:pStyle w:val="Compact"/>
              <w:jc w:val="left"/>
            </w:pPr>
            <w:r>
              <w:t xml:space="preserve">Conjunto de informações relativas a Identificação ou seja a ação e o efeito de identificar de </w:t>
            </w:r>
            <w:r>
              <w:t>forma única a pessoa natural através de seus dados cadastrais.</w:t>
            </w:r>
          </w:p>
        </w:tc>
      </w:tr>
    </w:tbl>
    <w:p w14:paraId="63A2FFB2" w14:textId="77777777" w:rsidR="002E2ECE" w:rsidRDefault="006158C7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83"/>
        <w:gridCol w:w="3437"/>
        <w:gridCol w:w="1048"/>
        <w:gridCol w:w="1294"/>
        <w:gridCol w:w="1992"/>
      </w:tblGrid>
      <w:tr w:rsidR="002E2ECE" w14:paraId="3E565446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F38412D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C2962AB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ABB15C2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63E92F0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997C466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35FE4F34" w14:textId="77777777">
        <w:tc>
          <w:tcPr>
            <w:tcW w:w="0" w:type="auto"/>
          </w:tcPr>
          <w:p w14:paraId="10EBC565" w14:textId="77777777" w:rsidR="002E2ECE" w:rsidRDefault="006158C7">
            <w:pPr>
              <w:pStyle w:val="Compact"/>
              <w:jc w:val="left"/>
            </w:pPr>
            <w:r>
              <w:lastRenderedPageBreak/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0005D80" w14:textId="77777777" w:rsidR="002E2ECE" w:rsidRDefault="006158C7">
            <w:pPr>
              <w:pStyle w:val="Compact"/>
              <w:jc w:val="left"/>
            </w:pPr>
            <w:hyperlink w:anchor="X6387ccbcb5290044aea371dd7fa007fdb899eb8">
              <w:r>
                <w:rPr>
                  <w:rStyle w:val="Hyperlink"/>
                </w:rPr>
                <w:t>HistoricalBusinessIdentificationData</w:t>
              </w:r>
            </w:hyperlink>
          </w:p>
        </w:tc>
        <w:tc>
          <w:tcPr>
            <w:tcW w:w="0" w:type="auto"/>
          </w:tcPr>
          <w:p w14:paraId="690FDEF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0E9F0B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9C56D48" w14:textId="77777777" w:rsidR="002E2ECE" w:rsidRDefault="006158C7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jurídica através de seus dados cadastrais</w:t>
            </w:r>
          </w:p>
        </w:tc>
      </w:tr>
    </w:tbl>
    <w:p w14:paraId="783154E1" w14:textId="77777777" w:rsidR="002E2ECE" w:rsidRDefault="006158C7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46"/>
        <w:gridCol w:w="658"/>
        <w:gridCol w:w="1048"/>
        <w:gridCol w:w="1294"/>
        <w:gridCol w:w="1263"/>
      </w:tblGrid>
      <w:tr w:rsidR="002E2ECE" w14:paraId="52FF03A3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923786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F68C5DA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17B228C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BE93357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C6392AE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6AD2D29D" w14:textId="77777777">
        <w:tc>
          <w:tcPr>
            <w:tcW w:w="0" w:type="auto"/>
          </w:tcPr>
          <w:p w14:paraId="1C3B69AC" w14:textId="77777777" w:rsidR="002E2ECE" w:rsidRDefault="006158C7">
            <w:pPr>
              <w:pStyle w:val="Compact"/>
              <w:jc w:val="left"/>
            </w:pPr>
            <w:r>
              <w:t>»»»» qualificationData</w:t>
            </w:r>
          </w:p>
        </w:tc>
        <w:tc>
          <w:tcPr>
            <w:tcW w:w="0" w:type="auto"/>
          </w:tcPr>
          <w:p w14:paraId="2E519CB7" w14:textId="77777777" w:rsidR="002E2ECE" w:rsidRDefault="006158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0BF5D8E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18F914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BC6205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34E6AF4C" w14:textId="77777777" w:rsidR="002E2ECE" w:rsidRDefault="006158C7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40"/>
        <w:gridCol w:w="3391"/>
        <w:gridCol w:w="1048"/>
        <w:gridCol w:w="1294"/>
        <w:gridCol w:w="1981"/>
      </w:tblGrid>
      <w:tr w:rsidR="002E2ECE" w14:paraId="646AF0EF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DFBD92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2783E09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9F0E1B9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91032D2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D7AA077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4E7C2122" w14:textId="77777777">
        <w:tc>
          <w:tcPr>
            <w:tcW w:w="0" w:type="auto"/>
          </w:tcPr>
          <w:p w14:paraId="75A9FCD4" w14:textId="77777777" w:rsidR="002E2ECE" w:rsidRDefault="006158C7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5554276" w14:textId="77777777" w:rsidR="002E2ECE" w:rsidRDefault="006158C7">
            <w:pPr>
              <w:pStyle w:val="Compact"/>
              <w:jc w:val="left"/>
            </w:pPr>
            <w:hyperlink w:anchor="Xcb1d13e1ab42270d88b0d9b2883ff8335040945">
              <w:r>
                <w:rPr>
                  <w:rStyle w:val="Hyperlink"/>
                </w:rPr>
                <w:t>HistoricalPersonalQualificationData</w:t>
              </w:r>
            </w:hyperlink>
          </w:p>
        </w:tc>
        <w:tc>
          <w:tcPr>
            <w:tcW w:w="0" w:type="auto"/>
          </w:tcPr>
          <w:p w14:paraId="02E35CA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765ED1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C46AD88" w14:textId="77777777" w:rsidR="002E2ECE" w:rsidRDefault="006158C7">
            <w:pPr>
              <w:pStyle w:val="Compact"/>
              <w:jc w:val="left"/>
            </w:pPr>
            <w:r>
              <w:t>Conjunto de informações relativas ao processo de qualificação.</w:t>
            </w:r>
          </w:p>
        </w:tc>
      </w:tr>
    </w:tbl>
    <w:p w14:paraId="0B0FF051" w14:textId="77777777" w:rsidR="002E2ECE" w:rsidRDefault="006158C7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30"/>
        <w:gridCol w:w="3386"/>
        <w:gridCol w:w="1048"/>
        <w:gridCol w:w="1294"/>
        <w:gridCol w:w="1996"/>
      </w:tblGrid>
      <w:tr w:rsidR="002E2ECE" w14:paraId="39657659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D831A88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99DBBB5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336E29A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B9FEB3D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1104CF8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0DE040DD" w14:textId="77777777">
        <w:tc>
          <w:tcPr>
            <w:tcW w:w="0" w:type="auto"/>
          </w:tcPr>
          <w:p w14:paraId="047A0D47" w14:textId="77777777" w:rsidR="002E2ECE" w:rsidRDefault="006158C7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95C0135" w14:textId="77777777" w:rsidR="002E2ECE" w:rsidRDefault="006158C7">
            <w:pPr>
              <w:pStyle w:val="Compact"/>
              <w:jc w:val="left"/>
            </w:pPr>
            <w:hyperlink w:anchor="X40f359f387802c77ec1e1ff013e8b060b595a0a">
              <w:r>
                <w:rPr>
                  <w:rStyle w:val="Hyperlink"/>
                </w:rPr>
                <w:t>HistoricalBusinessQualificationData</w:t>
              </w:r>
            </w:hyperlink>
          </w:p>
        </w:tc>
        <w:tc>
          <w:tcPr>
            <w:tcW w:w="0" w:type="auto"/>
          </w:tcPr>
          <w:p w14:paraId="39A732B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E52200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FA37C32" w14:textId="77777777" w:rsidR="002E2ECE" w:rsidRDefault="006158C7">
            <w:pPr>
              <w:pStyle w:val="Compact"/>
              <w:jc w:val="left"/>
            </w:pPr>
            <w:r>
              <w:t>Objeto que reúne as informações relativas ao processo de qualificação.</w:t>
            </w:r>
          </w:p>
        </w:tc>
      </w:tr>
    </w:tbl>
    <w:p w14:paraId="6F2528B0" w14:textId="77777777" w:rsidR="002E2ECE" w:rsidRDefault="006158C7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62"/>
        <w:gridCol w:w="658"/>
        <w:gridCol w:w="1048"/>
        <w:gridCol w:w="1294"/>
        <w:gridCol w:w="1263"/>
      </w:tblGrid>
      <w:tr w:rsidR="002E2ECE" w14:paraId="654933C1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F96CFEF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7B40885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0B7CA88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5E192AF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9C4FDCC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6E583F8D" w14:textId="77777777">
        <w:tc>
          <w:tcPr>
            <w:tcW w:w="0" w:type="auto"/>
          </w:tcPr>
          <w:p w14:paraId="4453593E" w14:textId="77777777" w:rsidR="002E2ECE" w:rsidRDefault="006158C7">
            <w:pPr>
              <w:pStyle w:val="Compact"/>
              <w:jc w:val="left"/>
            </w:pPr>
            <w:r>
              <w:t>»»»» complimentaryInformationData</w:t>
            </w:r>
          </w:p>
        </w:tc>
        <w:tc>
          <w:tcPr>
            <w:tcW w:w="0" w:type="auto"/>
          </w:tcPr>
          <w:p w14:paraId="4C93691A" w14:textId="77777777" w:rsidR="002E2ECE" w:rsidRDefault="006158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4E33F28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9EBBD9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3D6466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4A8AE568" w14:textId="77777777" w:rsidR="002E2ECE" w:rsidRDefault="006158C7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51"/>
        <w:gridCol w:w="4258"/>
        <w:gridCol w:w="966"/>
        <w:gridCol w:w="1188"/>
        <w:gridCol w:w="1491"/>
      </w:tblGrid>
      <w:tr w:rsidR="002E2ECE" w14:paraId="4C7789DA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D8F90E3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7B62098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10D2FAD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1EACC20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7A5BE05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3EEBBE35" w14:textId="77777777">
        <w:tc>
          <w:tcPr>
            <w:tcW w:w="0" w:type="auto"/>
          </w:tcPr>
          <w:p w14:paraId="20F04757" w14:textId="77777777" w:rsidR="002E2ECE" w:rsidRDefault="006158C7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CED9199" w14:textId="77777777" w:rsidR="002E2ECE" w:rsidRDefault="006158C7">
            <w:pPr>
              <w:pStyle w:val="Compact"/>
              <w:jc w:val="left"/>
            </w:pPr>
            <w:hyperlink w:anchor="X5272f706118f9101fc1669f515340ebe19a08cd">
              <w:r>
                <w:rPr>
                  <w:rStyle w:val="Hyperlink"/>
                </w:rPr>
                <w:t>HistoricalPersonalComplimentaryInformationData</w:t>
              </w:r>
            </w:hyperlink>
          </w:p>
        </w:tc>
        <w:tc>
          <w:tcPr>
            <w:tcW w:w="0" w:type="auto"/>
          </w:tcPr>
          <w:p w14:paraId="00F76EE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F656E7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14C15C3" w14:textId="77777777" w:rsidR="002E2ECE" w:rsidRDefault="006158C7">
            <w:pPr>
              <w:pStyle w:val="Compact"/>
              <w:jc w:val="left"/>
            </w:pPr>
            <w:r>
              <w:t xml:space="preserve">Objeto que reúne as informações </w:t>
            </w:r>
            <w:r>
              <w:lastRenderedPageBreak/>
              <w:t>relativas ao relacionamento do cliente junto à Instituição. Considera-se relacionamento as informações que permitam conhecer desde quando a pessoa consultada é cliente da instituição, bem como um indicador dos produtos e ser</w:t>
            </w:r>
            <w:r>
              <w:t>viços que ela consome atualmente e seus representantes</w:t>
            </w:r>
          </w:p>
        </w:tc>
      </w:tr>
    </w:tbl>
    <w:p w14:paraId="74ECC9AC" w14:textId="77777777" w:rsidR="002E2ECE" w:rsidRDefault="006158C7">
      <w:pPr>
        <w:pStyle w:val="BodyText"/>
      </w:pPr>
      <w:r>
        <w:lastRenderedPageBreak/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51"/>
        <w:gridCol w:w="4255"/>
        <w:gridCol w:w="967"/>
        <w:gridCol w:w="1189"/>
        <w:gridCol w:w="1492"/>
      </w:tblGrid>
      <w:tr w:rsidR="002E2ECE" w14:paraId="2FE97BAB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01C432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DD07D9E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26FECDD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ADECBA7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03798B0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2D29C8F1" w14:textId="77777777">
        <w:tc>
          <w:tcPr>
            <w:tcW w:w="0" w:type="auto"/>
          </w:tcPr>
          <w:p w14:paraId="2B3A1FE5" w14:textId="77777777" w:rsidR="002E2ECE" w:rsidRDefault="006158C7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FE666AF" w14:textId="77777777" w:rsidR="002E2ECE" w:rsidRDefault="006158C7">
            <w:pPr>
              <w:pStyle w:val="Compact"/>
              <w:jc w:val="left"/>
            </w:pPr>
            <w:hyperlink w:anchor="X20926621157d23a049a5a8b334f706eab150fd0">
              <w:r>
                <w:rPr>
                  <w:rStyle w:val="Hyperlink"/>
                </w:rPr>
                <w:t>HistoricalBusinessComplimentaryInformationData</w:t>
              </w:r>
            </w:hyperlink>
          </w:p>
        </w:tc>
        <w:tc>
          <w:tcPr>
            <w:tcW w:w="0" w:type="auto"/>
          </w:tcPr>
          <w:p w14:paraId="74FE474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A004FD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904EDF6" w14:textId="77777777" w:rsidR="002E2ECE" w:rsidRDefault="006158C7">
            <w:pPr>
              <w:pStyle w:val="Compact"/>
              <w:jc w:val="left"/>
            </w:pPr>
            <w:r>
              <w:t>Objeto que reú</w:t>
            </w:r>
            <w:r>
              <w:t xml:space="preserve">ne as informações relativas ao relacionamento do cliente junto à Instituição. Considera-se relacionamento as informações que permitam conhecer desde quando a pessoa </w:t>
            </w:r>
            <w:r>
              <w:lastRenderedPageBreak/>
              <w:t xml:space="preserve">consultada é cliente da instituição, bem como um indicador dos produtos e serviços que ela </w:t>
            </w:r>
            <w:r>
              <w:t>consome atualmente e seus representantes</w:t>
            </w:r>
          </w:p>
        </w:tc>
      </w:tr>
    </w:tbl>
    <w:p w14:paraId="370E7F79" w14:textId="77777777" w:rsidR="002E2ECE" w:rsidRDefault="006158C7">
      <w:pPr>
        <w:pStyle w:val="BodyText"/>
      </w:pPr>
      <w:r>
        <w:lastRenderedPageBreak/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52"/>
        <w:gridCol w:w="3112"/>
        <w:gridCol w:w="1247"/>
        <w:gridCol w:w="1540"/>
        <w:gridCol w:w="1503"/>
      </w:tblGrid>
      <w:tr w:rsidR="002E2ECE" w14:paraId="1C2E1737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3D0818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A6C50F8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86B022C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C3F4825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2BF9E70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1145ABB5" w14:textId="77777777">
        <w:tc>
          <w:tcPr>
            <w:tcW w:w="0" w:type="auto"/>
          </w:tcPr>
          <w:p w14:paraId="2F3D5B5E" w14:textId="77777777" w:rsidR="002E2ECE" w:rsidRDefault="006158C7">
            <w:pPr>
              <w:pStyle w:val="Compact"/>
              <w:jc w:val="left"/>
            </w:pPr>
            <w:r>
              <w:t>»»»» policies</w:t>
            </w:r>
          </w:p>
        </w:tc>
        <w:tc>
          <w:tcPr>
            <w:tcW w:w="0" w:type="auto"/>
          </w:tcPr>
          <w:p w14:paraId="5FE6FC70" w14:textId="77777777" w:rsidR="002E2ECE" w:rsidRDefault="006158C7">
            <w:pPr>
              <w:pStyle w:val="Compact"/>
              <w:jc w:val="left"/>
            </w:pPr>
            <w:hyperlink w:anchor="schemapolicydatapatrimoniallead">
              <w:r>
                <w:rPr>
                  <w:rStyle w:val="Hyperlink"/>
                </w:rPr>
                <w:t>PolicyDataPatrimonialLead</w:t>
              </w:r>
            </w:hyperlink>
          </w:p>
        </w:tc>
        <w:tc>
          <w:tcPr>
            <w:tcW w:w="0" w:type="auto"/>
          </w:tcPr>
          <w:p w14:paraId="3B6F45F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6DC7A3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4A37A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38D8EE69" w14:textId="77777777" w:rsidR="002E2ECE" w:rsidRDefault="006158C7">
      <w:pPr>
        <w:pStyle w:val="Heading4"/>
      </w:pPr>
      <w:bookmarkStart w:id="612" w:name="enumerated-values-74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1"/>
        <w:gridCol w:w="3267"/>
      </w:tblGrid>
      <w:tr w:rsidR="002E2ECE" w14:paraId="32151490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53EF9B3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BFE33C7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5BEFF89C" w14:textId="77777777">
        <w:tc>
          <w:tcPr>
            <w:tcW w:w="0" w:type="auto"/>
          </w:tcPr>
          <w:p w14:paraId="6DC2A5C9" w14:textId="77777777" w:rsidR="002E2ECE" w:rsidRDefault="006158C7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5F5F092D" w14:textId="77777777" w:rsidR="002E2ECE" w:rsidRDefault="006158C7">
            <w:pPr>
              <w:pStyle w:val="Compact"/>
              <w:jc w:val="left"/>
            </w:pPr>
            <w:r>
              <w:t>IDENTIFICATION</w:t>
            </w:r>
          </w:p>
        </w:tc>
      </w:tr>
      <w:tr w:rsidR="002E2ECE" w14:paraId="4C54B7C0" w14:textId="77777777">
        <w:tc>
          <w:tcPr>
            <w:tcW w:w="0" w:type="auto"/>
          </w:tcPr>
          <w:p w14:paraId="20215CC7" w14:textId="77777777" w:rsidR="002E2ECE" w:rsidRDefault="006158C7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3AF10B8B" w14:textId="77777777" w:rsidR="002E2ECE" w:rsidRDefault="006158C7">
            <w:pPr>
              <w:pStyle w:val="Compact"/>
              <w:jc w:val="left"/>
            </w:pPr>
            <w:r>
              <w:t>QUALIFICATION</w:t>
            </w:r>
          </w:p>
        </w:tc>
      </w:tr>
      <w:tr w:rsidR="002E2ECE" w14:paraId="2B915A77" w14:textId="77777777">
        <w:tc>
          <w:tcPr>
            <w:tcW w:w="0" w:type="auto"/>
          </w:tcPr>
          <w:p w14:paraId="691A1BF0" w14:textId="77777777" w:rsidR="002E2ECE" w:rsidRDefault="006158C7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29AEA233" w14:textId="77777777" w:rsidR="002E2ECE" w:rsidRDefault="006158C7">
            <w:pPr>
              <w:pStyle w:val="Compact"/>
              <w:jc w:val="left"/>
            </w:pPr>
            <w:r>
              <w:t>COMPLIMENTARY_INFORMATION</w:t>
            </w:r>
          </w:p>
        </w:tc>
      </w:tr>
    </w:tbl>
    <w:p w14:paraId="02485C34" w14:textId="77777777" w:rsidR="002E2ECE" w:rsidRDefault="006158C7">
      <w:pPr>
        <w:pStyle w:val="Heading2"/>
      </w:pPr>
      <w:bookmarkStart w:id="613" w:name="responsequotepatrimoniallead"/>
      <w:bookmarkStart w:id="614" w:name="_Toc129181207"/>
      <w:bookmarkEnd w:id="608"/>
      <w:bookmarkEnd w:id="611"/>
      <w:bookmarkEnd w:id="612"/>
      <w:r>
        <w:t>ResponseQuotePatrimonialLead</w:t>
      </w:r>
      <w:bookmarkEnd w:id="614"/>
      <w:r>
        <w:t xml:space="preserve"> </w:t>
      </w:r>
      <w:bookmarkStart w:id="615" w:name="schemaresponsequotepatrimoniallead"/>
      <w:bookmarkEnd w:id="615"/>
    </w:p>
    <w:p w14:paraId="2D05E99E" w14:textId="77777777" w:rsidR="002E2ECE" w:rsidRDefault="006158C7">
      <w:pPr>
        <w:pStyle w:val="FirstParagraph"/>
      </w:pPr>
      <w:r>
        <w:t xml:space="preserve">   </w:t>
      </w:r>
    </w:p>
    <w:p w14:paraId="56E02B1D" w14:textId="77777777" w:rsidR="002E2ECE" w:rsidRDefault="006158C7">
      <w:pPr>
        <w:pStyle w:val="Heading3"/>
      </w:pPr>
      <w:bookmarkStart w:id="616" w:name="propriedades-109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0"/>
        <w:gridCol w:w="1335"/>
        <w:gridCol w:w="1048"/>
        <w:gridCol w:w="1294"/>
        <w:gridCol w:w="1263"/>
      </w:tblGrid>
      <w:tr w:rsidR="002E2ECE" w14:paraId="0311345F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E2EAC6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C5595B4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A5D0A43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E5F6716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D027A0E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5F417F60" w14:textId="77777777">
        <w:tc>
          <w:tcPr>
            <w:tcW w:w="0" w:type="auto"/>
          </w:tcPr>
          <w:p w14:paraId="4612C65A" w14:textId="77777777" w:rsidR="002E2ECE" w:rsidRDefault="006158C7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59503A1F" w14:textId="77777777" w:rsidR="002E2ECE" w:rsidRDefault="006158C7">
            <w:pPr>
              <w:pStyle w:val="Compact"/>
              <w:jc w:val="left"/>
            </w:pPr>
            <w:hyperlink w:anchor="schemaquotestatus">
              <w:r>
                <w:rPr>
                  <w:rStyle w:val="Hyperlink"/>
                </w:rPr>
                <w:t>QuoteStatus</w:t>
              </w:r>
            </w:hyperlink>
          </w:p>
        </w:tc>
        <w:tc>
          <w:tcPr>
            <w:tcW w:w="0" w:type="auto"/>
          </w:tcPr>
          <w:p w14:paraId="75D2966B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AE17AF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7360A9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5952A174" w14:textId="77777777">
        <w:tc>
          <w:tcPr>
            <w:tcW w:w="0" w:type="auto"/>
          </w:tcPr>
          <w:p w14:paraId="6EC06003" w14:textId="77777777" w:rsidR="002E2ECE" w:rsidRDefault="006158C7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653040A2" w14:textId="77777777" w:rsidR="002E2ECE" w:rsidRDefault="006158C7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072C7646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FC212B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355455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74D3AC04" w14:textId="77777777">
        <w:tc>
          <w:tcPr>
            <w:tcW w:w="0" w:type="auto"/>
          </w:tcPr>
          <w:p w14:paraId="5208C079" w14:textId="77777777" w:rsidR="002E2ECE" w:rsidRDefault="006158C7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34CCB9ED" w14:textId="77777777" w:rsidR="002E2ECE" w:rsidRDefault="006158C7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2D057604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58D44C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794718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777B1833" w14:textId="77777777" w:rsidR="002E2ECE" w:rsidRDefault="006158C7">
      <w:pPr>
        <w:pStyle w:val="Heading2"/>
      </w:pPr>
      <w:bookmarkStart w:id="617" w:name="quoterequestpatrimonialhome"/>
      <w:bookmarkStart w:id="618" w:name="_Toc129181208"/>
      <w:bookmarkEnd w:id="613"/>
      <w:bookmarkEnd w:id="616"/>
      <w:r>
        <w:t>QuoteRequestPatrimonialHome</w:t>
      </w:r>
      <w:bookmarkEnd w:id="618"/>
      <w:r>
        <w:t xml:space="preserve"> </w:t>
      </w:r>
      <w:bookmarkStart w:id="619" w:name="schemaquoterequestpatrimonialhome"/>
      <w:bookmarkEnd w:id="619"/>
    </w:p>
    <w:p w14:paraId="485C5B61" w14:textId="77777777" w:rsidR="002E2ECE" w:rsidRDefault="006158C7">
      <w:pPr>
        <w:pStyle w:val="FirstParagraph"/>
      </w:pPr>
      <w:r>
        <w:t xml:space="preserve">   </w:t>
      </w:r>
    </w:p>
    <w:p w14:paraId="1A2A8603" w14:textId="77777777" w:rsidR="002E2ECE" w:rsidRDefault="006158C7">
      <w:pPr>
        <w:pStyle w:val="Heading3"/>
      </w:pPr>
      <w:bookmarkStart w:id="620" w:name="propriedades-110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99"/>
        <w:gridCol w:w="777"/>
        <w:gridCol w:w="1048"/>
        <w:gridCol w:w="1294"/>
        <w:gridCol w:w="1263"/>
      </w:tblGrid>
      <w:tr w:rsidR="002E2ECE" w14:paraId="51E8657C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C63D889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D76E97E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5E86C00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084250D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88E3087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45F321AC" w14:textId="77777777">
        <w:tc>
          <w:tcPr>
            <w:tcW w:w="0" w:type="auto"/>
          </w:tcPr>
          <w:p w14:paraId="5B8A39F6" w14:textId="77777777" w:rsidR="002E2ECE" w:rsidRDefault="006158C7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60DE6C21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4FE71F0E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09F399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771706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2EED62E0" w14:textId="77777777">
        <w:tc>
          <w:tcPr>
            <w:tcW w:w="0" w:type="auto"/>
          </w:tcPr>
          <w:p w14:paraId="1B5FAB0A" w14:textId="77777777" w:rsidR="002E2ECE" w:rsidRDefault="006158C7">
            <w:pPr>
              <w:pStyle w:val="Compact"/>
              <w:jc w:val="left"/>
            </w:pPr>
            <w:r>
              <w:t>» quoteCustomer</w:t>
            </w:r>
          </w:p>
        </w:tc>
        <w:tc>
          <w:tcPr>
            <w:tcW w:w="0" w:type="auto"/>
          </w:tcPr>
          <w:p w14:paraId="40315328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3F500C09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CEA7B5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A8A18F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616701B8" w14:textId="77777777">
        <w:tc>
          <w:tcPr>
            <w:tcW w:w="0" w:type="auto"/>
          </w:tcPr>
          <w:p w14:paraId="63F6F15B" w14:textId="77777777" w:rsidR="002E2ECE" w:rsidRDefault="006158C7">
            <w:pPr>
              <w:pStyle w:val="Compact"/>
              <w:jc w:val="left"/>
            </w:pPr>
            <w:r>
              <w:lastRenderedPageBreak/>
              <w:t>»» identificationData</w:t>
            </w:r>
          </w:p>
        </w:tc>
        <w:tc>
          <w:tcPr>
            <w:tcW w:w="0" w:type="auto"/>
          </w:tcPr>
          <w:p w14:paraId="139622ED" w14:textId="77777777" w:rsidR="002E2ECE" w:rsidRDefault="006158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01C6A30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C6947F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DF9C0D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47B9C9FB" w14:textId="77777777" w:rsidR="002E2ECE" w:rsidRDefault="006158C7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7"/>
        <w:gridCol w:w="2602"/>
        <w:gridCol w:w="1048"/>
        <w:gridCol w:w="1294"/>
        <w:gridCol w:w="2813"/>
      </w:tblGrid>
      <w:tr w:rsidR="002E2ECE" w14:paraId="4913EB1A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D868FBB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E44C1D6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ECD24D4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F0ABD0B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A033BA4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75577CD6" w14:textId="77777777">
        <w:tc>
          <w:tcPr>
            <w:tcW w:w="0" w:type="auto"/>
          </w:tcPr>
          <w:p w14:paraId="1C2F2D33" w14:textId="77777777" w:rsidR="002E2ECE" w:rsidRDefault="006158C7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8E5AE74" w14:textId="77777777" w:rsidR="002E2ECE" w:rsidRDefault="006158C7">
            <w:pPr>
              <w:pStyle w:val="Compact"/>
              <w:jc w:val="left"/>
            </w:pPr>
            <w:hyperlink w:anchor="schemapersonalidentificationdata">
              <w:r>
                <w:rPr>
                  <w:rStyle w:val="Hyperlink"/>
                </w:rPr>
                <w:t>PersonalIdentificationData</w:t>
              </w:r>
            </w:hyperlink>
          </w:p>
        </w:tc>
        <w:tc>
          <w:tcPr>
            <w:tcW w:w="0" w:type="auto"/>
          </w:tcPr>
          <w:p w14:paraId="7E62896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53F336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A2D1CE" w14:textId="77777777" w:rsidR="002E2ECE" w:rsidRDefault="006158C7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natural através de seus dados cadastrais.</w:t>
            </w:r>
          </w:p>
        </w:tc>
      </w:tr>
    </w:tbl>
    <w:p w14:paraId="385D1601" w14:textId="77777777" w:rsidR="002E2ECE" w:rsidRDefault="006158C7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8"/>
        <w:gridCol w:w="2597"/>
        <w:gridCol w:w="1048"/>
        <w:gridCol w:w="1294"/>
        <w:gridCol w:w="2817"/>
      </w:tblGrid>
      <w:tr w:rsidR="002E2ECE" w14:paraId="0DC8476A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621EC5E" w14:textId="77777777" w:rsidR="002E2ECE" w:rsidRDefault="006158C7">
            <w:pPr>
              <w:pStyle w:val="Compact"/>
              <w:jc w:val="left"/>
            </w:pPr>
            <w:r>
              <w:t>Nam</w:t>
            </w:r>
            <w:r>
              <w:t>e</w:t>
            </w:r>
          </w:p>
        </w:tc>
        <w:tc>
          <w:tcPr>
            <w:tcW w:w="0" w:type="auto"/>
          </w:tcPr>
          <w:p w14:paraId="3E75C158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68715B9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759425B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6538954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4A8A135B" w14:textId="77777777">
        <w:tc>
          <w:tcPr>
            <w:tcW w:w="0" w:type="auto"/>
          </w:tcPr>
          <w:p w14:paraId="57687690" w14:textId="77777777" w:rsidR="002E2ECE" w:rsidRDefault="006158C7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D994FF9" w14:textId="77777777" w:rsidR="002E2ECE" w:rsidRDefault="006158C7">
            <w:pPr>
              <w:pStyle w:val="Compact"/>
              <w:jc w:val="left"/>
            </w:pPr>
            <w:hyperlink w:anchor="schemabusinessidentificationdata">
              <w:r>
                <w:rPr>
                  <w:rStyle w:val="Hyperlink"/>
                </w:rPr>
                <w:t>BusinessIdentificationData</w:t>
              </w:r>
            </w:hyperlink>
          </w:p>
        </w:tc>
        <w:tc>
          <w:tcPr>
            <w:tcW w:w="0" w:type="auto"/>
          </w:tcPr>
          <w:p w14:paraId="5D9DDF3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C8A3AE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E032AB4" w14:textId="77777777" w:rsidR="002E2ECE" w:rsidRDefault="006158C7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jurídica através de seus dados cadastrais</w:t>
            </w:r>
          </w:p>
        </w:tc>
      </w:tr>
    </w:tbl>
    <w:p w14:paraId="2E156D57" w14:textId="77777777" w:rsidR="002E2ECE" w:rsidRDefault="006158C7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21"/>
        <w:gridCol w:w="658"/>
        <w:gridCol w:w="1048"/>
        <w:gridCol w:w="1294"/>
        <w:gridCol w:w="1263"/>
      </w:tblGrid>
      <w:tr w:rsidR="002E2ECE" w14:paraId="4FC93D2B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7106FEF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CA2E8B0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0C558A4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DE667F8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B2F4726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1858AA0D" w14:textId="77777777">
        <w:tc>
          <w:tcPr>
            <w:tcW w:w="0" w:type="auto"/>
          </w:tcPr>
          <w:p w14:paraId="763C7595" w14:textId="77777777" w:rsidR="002E2ECE" w:rsidRDefault="006158C7">
            <w:pPr>
              <w:pStyle w:val="Compact"/>
              <w:jc w:val="left"/>
            </w:pPr>
            <w:r>
              <w:t>»» qualificationData</w:t>
            </w:r>
          </w:p>
        </w:tc>
        <w:tc>
          <w:tcPr>
            <w:tcW w:w="0" w:type="auto"/>
          </w:tcPr>
          <w:p w14:paraId="0877C29A" w14:textId="77777777" w:rsidR="002E2ECE" w:rsidRDefault="006158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75714FF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71544D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5FDE57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1C806175" w14:textId="77777777" w:rsidR="002E2ECE" w:rsidRDefault="006158C7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7"/>
        <w:gridCol w:w="2551"/>
        <w:gridCol w:w="1048"/>
        <w:gridCol w:w="1294"/>
        <w:gridCol w:w="2784"/>
      </w:tblGrid>
      <w:tr w:rsidR="002E2ECE" w14:paraId="26C6EB1C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2789D8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BDFC9C1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34BEA59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26A2E47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E7E1A61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7F96C49B" w14:textId="77777777">
        <w:tc>
          <w:tcPr>
            <w:tcW w:w="0" w:type="auto"/>
          </w:tcPr>
          <w:p w14:paraId="38364BEB" w14:textId="77777777" w:rsidR="002E2ECE" w:rsidRDefault="006158C7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60B396F" w14:textId="77777777" w:rsidR="002E2ECE" w:rsidRDefault="006158C7">
            <w:pPr>
              <w:pStyle w:val="Compact"/>
              <w:jc w:val="left"/>
            </w:pPr>
            <w:hyperlink w:anchor="schemapersonalqualificationdata">
              <w:r>
                <w:rPr>
                  <w:rStyle w:val="Hyperlink"/>
                </w:rPr>
                <w:t>PersonalQualificationData</w:t>
              </w:r>
            </w:hyperlink>
          </w:p>
        </w:tc>
        <w:tc>
          <w:tcPr>
            <w:tcW w:w="0" w:type="auto"/>
          </w:tcPr>
          <w:p w14:paraId="47A7209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19AA68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4F2BF03" w14:textId="77777777" w:rsidR="002E2ECE" w:rsidRDefault="006158C7">
            <w:pPr>
              <w:pStyle w:val="Compact"/>
              <w:jc w:val="left"/>
            </w:pPr>
            <w:r>
              <w:t>Conjunto de informações relativas ao processo de qualificação.</w:t>
            </w:r>
          </w:p>
        </w:tc>
      </w:tr>
    </w:tbl>
    <w:p w14:paraId="56016B70" w14:textId="77777777" w:rsidR="002E2ECE" w:rsidRDefault="006158C7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61"/>
        <w:gridCol w:w="2547"/>
        <w:gridCol w:w="1048"/>
        <w:gridCol w:w="1294"/>
        <w:gridCol w:w="2804"/>
      </w:tblGrid>
      <w:tr w:rsidR="002E2ECE" w14:paraId="644A0284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838EB8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506D2F4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1D7B7A1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BAC5EED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EC26FDB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7A3308B3" w14:textId="77777777">
        <w:tc>
          <w:tcPr>
            <w:tcW w:w="0" w:type="auto"/>
          </w:tcPr>
          <w:p w14:paraId="064F799E" w14:textId="77777777" w:rsidR="002E2ECE" w:rsidRDefault="006158C7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1F958F3" w14:textId="77777777" w:rsidR="002E2ECE" w:rsidRDefault="006158C7">
            <w:pPr>
              <w:pStyle w:val="Compact"/>
              <w:jc w:val="left"/>
            </w:pPr>
            <w:hyperlink w:anchor="schemabusinessqualificationdata">
              <w:r>
                <w:rPr>
                  <w:rStyle w:val="Hyperlink"/>
                </w:rPr>
                <w:t>BusinessQualificationData</w:t>
              </w:r>
            </w:hyperlink>
          </w:p>
        </w:tc>
        <w:tc>
          <w:tcPr>
            <w:tcW w:w="0" w:type="auto"/>
          </w:tcPr>
          <w:p w14:paraId="45D61EB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2664F4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9FBC149" w14:textId="77777777" w:rsidR="002E2ECE" w:rsidRDefault="006158C7">
            <w:pPr>
              <w:pStyle w:val="Compact"/>
              <w:jc w:val="left"/>
            </w:pPr>
            <w:r>
              <w:t>Objeto que reúne as informações relativas ao processo de qualificação.</w:t>
            </w:r>
          </w:p>
        </w:tc>
      </w:tr>
    </w:tbl>
    <w:p w14:paraId="12E1AC8C" w14:textId="77777777" w:rsidR="002E2ECE" w:rsidRDefault="006158C7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37"/>
        <w:gridCol w:w="658"/>
        <w:gridCol w:w="1048"/>
        <w:gridCol w:w="1294"/>
        <w:gridCol w:w="1263"/>
      </w:tblGrid>
      <w:tr w:rsidR="002E2ECE" w14:paraId="48C1060C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6A53186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A69EA80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C55FE0E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A00127C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FD2101D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63730B43" w14:textId="77777777">
        <w:tc>
          <w:tcPr>
            <w:tcW w:w="0" w:type="auto"/>
          </w:tcPr>
          <w:p w14:paraId="3011C836" w14:textId="77777777" w:rsidR="002E2ECE" w:rsidRDefault="006158C7">
            <w:pPr>
              <w:pStyle w:val="Compact"/>
              <w:jc w:val="left"/>
            </w:pPr>
            <w:r>
              <w:t>»» complimentaryInformationData</w:t>
            </w:r>
          </w:p>
        </w:tc>
        <w:tc>
          <w:tcPr>
            <w:tcW w:w="0" w:type="auto"/>
          </w:tcPr>
          <w:p w14:paraId="353A8EE4" w14:textId="77777777" w:rsidR="002E2ECE" w:rsidRDefault="006158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2288A16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EA5182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E9C764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4F83F862" w14:textId="77777777" w:rsidR="002E2ECE" w:rsidRDefault="006158C7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49"/>
        <w:gridCol w:w="3845"/>
        <w:gridCol w:w="1045"/>
        <w:gridCol w:w="1290"/>
        <w:gridCol w:w="1625"/>
      </w:tblGrid>
      <w:tr w:rsidR="002E2ECE" w14:paraId="45694D36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4DCA8C9" w14:textId="77777777" w:rsidR="002E2ECE" w:rsidRDefault="006158C7">
            <w:pPr>
              <w:pStyle w:val="Compact"/>
              <w:jc w:val="left"/>
            </w:pPr>
            <w:r>
              <w:lastRenderedPageBreak/>
              <w:t>Name</w:t>
            </w:r>
          </w:p>
        </w:tc>
        <w:tc>
          <w:tcPr>
            <w:tcW w:w="0" w:type="auto"/>
          </w:tcPr>
          <w:p w14:paraId="7043F10C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98344E1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BF65EC1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59DE50E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6777D5B6" w14:textId="77777777">
        <w:tc>
          <w:tcPr>
            <w:tcW w:w="0" w:type="auto"/>
          </w:tcPr>
          <w:p w14:paraId="73C3E5A8" w14:textId="77777777" w:rsidR="002E2ECE" w:rsidRDefault="006158C7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D4E6474" w14:textId="77777777" w:rsidR="002E2ECE" w:rsidRDefault="006158C7">
            <w:pPr>
              <w:pStyle w:val="Compact"/>
              <w:jc w:val="left"/>
            </w:pPr>
            <w:hyperlink w:anchor="Xf131ab0fc5afdd0bb8194fbbe2b4f96f80c185f">
              <w:r>
                <w:rPr>
                  <w:rStyle w:val="Hyperlink"/>
                </w:rPr>
                <w:t>PersonalComplimentaryInformationData</w:t>
              </w:r>
            </w:hyperlink>
          </w:p>
        </w:tc>
        <w:tc>
          <w:tcPr>
            <w:tcW w:w="0" w:type="auto"/>
          </w:tcPr>
          <w:p w14:paraId="03708AE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F8CEAA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C12C762" w14:textId="77777777" w:rsidR="002E2ECE" w:rsidRDefault="006158C7">
            <w:pPr>
              <w:pStyle w:val="Compact"/>
              <w:jc w:val="left"/>
            </w:pPr>
            <w:r>
              <w:t>Objeto que reúne as informações relativas ao relacionamento do cliente junto à Instituição. Considera-se relacionamento as informações que permitam conhecer desde quando a pessoa consultada é cliente da instituição, bem como um indicador dos produtos e ser</w:t>
            </w:r>
            <w:r>
              <w:t>viços que ela consome atualmente e seus representantes</w:t>
            </w:r>
          </w:p>
        </w:tc>
      </w:tr>
    </w:tbl>
    <w:p w14:paraId="7B4EA285" w14:textId="77777777" w:rsidR="002E2ECE" w:rsidRDefault="006158C7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1"/>
        <w:gridCol w:w="3843"/>
        <w:gridCol w:w="1045"/>
        <w:gridCol w:w="1290"/>
        <w:gridCol w:w="1625"/>
      </w:tblGrid>
      <w:tr w:rsidR="002E2ECE" w14:paraId="2C1FA41C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BDCEBE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6B0FD68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EF642F8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873E2CE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0D0FA50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42F92D12" w14:textId="77777777">
        <w:tc>
          <w:tcPr>
            <w:tcW w:w="0" w:type="auto"/>
          </w:tcPr>
          <w:p w14:paraId="54E77FDE" w14:textId="77777777" w:rsidR="002E2ECE" w:rsidRDefault="006158C7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0213C3E" w14:textId="77777777" w:rsidR="002E2ECE" w:rsidRDefault="006158C7">
            <w:pPr>
              <w:pStyle w:val="Compact"/>
              <w:jc w:val="left"/>
            </w:pPr>
            <w:hyperlink w:anchor="X06a100bbc8d9b7bb740c0db64655aa8b72afbcb">
              <w:r>
                <w:rPr>
                  <w:rStyle w:val="Hyperlink"/>
                </w:rPr>
                <w:t>BusinessComplimentaryInformationData</w:t>
              </w:r>
            </w:hyperlink>
          </w:p>
        </w:tc>
        <w:tc>
          <w:tcPr>
            <w:tcW w:w="0" w:type="auto"/>
          </w:tcPr>
          <w:p w14:paraId="2610F32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34C4CA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1263CD9" w14:textId="77777777" w:rsidR="002E2ECE" w:rsidRDefault="006158C7">
            <w:pPr>
              <w:pStyle w:val="Compact"/>
              <w:jc w:val="left"/>
            </w:pPr>
            <w:r>
              <w:t xml:space="preserve">Objeto que reúne as informações relativas ao relacionamento do cliente junto à Instituição. Considera-se relacionamento as informações que permitam </w:t>
            </w:r>
            <w:r>
              <w:lastRenderedPageBreak/>
              <w:t>conhecer desde quando a pessoa consultada é cliente da instituição, bem como um indicador dos produtos e ser</w:t>
            </w:r>
            <w:r>
              <w:t>viços que ela consome atualmente e seus representantes</w:t>
            </w:r>
          </w:p>
        </w:tc>
      </w:tr>
    </w:tbl>
    <w:p w14:paraId="6C42D604" w14:textId="77777777" w:rsidR="002E2ECE" w:rsidRDefault="006158C7">
      <w:pPr>
        <w:pStyle w:val="BodyText"/>
      </w:pPr>
      <w:r>
        <w:lastRenderedPageBreak/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74"/>
        <w:gridCol w:w="2771"/>
        <w:gridCol w:w="1048"/>
        <w:gridCol w:w="1294"/>
        <w:gridCol w:w="2067"/>
      </w:tblGrid>
      <w:tr w:rsidR="002E2ECE" w14:paraId="0722366E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19466C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3AF7785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D8924CD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1558D24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A144830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4482A764" w14:textId="77777777">
        <w:tc>
          <w:tcPr>
            <w:tcW w:w="0" w:type="auto"/>
          </w:tcPr>
          <w:p w14:paraId="468EC27F" w14:textId="77777777" w:rsidR="002E2ECE" w:rsidRDefault="006158C7">
            <w:pPr>
              <w:pStyle w:val="Compact"/>
              <w:jc w:val="left"/>
            </w:pPr>
            <w:r>
              <w:t>»» customData</w:t>
            </w:r>
          </w:p>
        </w:tc>
        <w:tc>
          <w:tcPr>
            <w:tcW w:w="0" w:type="auto"/>
          </w:tcPr>
          <w:p w14:paraId="6DC8663D" w14:textId="77777777" w:rsidR="002E2ECE" w:rsidRDefault="006158C7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3C0725C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941014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DDA232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6E905A52" w14:textId="77777777">
        <w:tc>
          <w:tcPr>
            <w:tcW w:w="0" w:type="auto"/>
          </w:tcPr>
          <w:p w14:paraId="635C9193" w14:textId="77777777" w:rsidR="002E2ECE" w:rsidRDefault="006158C7">
            <w:pPr>
              <w:pStyle w:val="Compact"/>
              <w:jc w:val="left"/>
            </w:pPr>
            <w:r>
              <w:t>»»» fieldCategory</w:t>
            </w:r>
          </w:p>
        </w:tc>
        <w:tc>
          <w:tcPr>
            <w:tcW w:w="0" w:type="auto"/>
          </w:tcPr>
          <w:p w14:paraId="7149A3F8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1244CB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89EF5D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54A4D9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54D12FEB" w14:textId="77777777">
        <w:tc>
          <w:tcPr>
            <w:tcW w:w="0" w:type="auto"/>
          </w:tcPr>
          <w:p w14:paraId="32E5F746" w14:textId="77777777" w:rsidR="002E2ECE" w:rsidRDefault="006158C7">
            <w:pPr>
              <w:pStyle w:val="Compact"/>
              <w:jc w:val="left"/>
            </w:pPr>
            <w:r>
              <w:t>»»» fields</w:t>
            </w:r>
          </w:p>
        </w:tc>
        <w:tc>
          <w:tcPr>
            <w:tcW w:w="0" w:type="auto"/>
          </w:tcPr>
          <w:p w14:paraId="3B4BF918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6C9FDE3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C1BDAC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3A53AE4" w14:textId="77777777" w:rsidR="002E2ECE" w:rsidRDefault="006158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2E2ECE" w14:paraId="6E69C37A" w14:textId="77777777">
        <w:tc>
          <w:tcPr>
            <w:tcW w:w="0" w:type="auto"/>
          </w:tcPr>
          <w:p w14:paraId="78282435" w14:textId="77777777" w:rsidR="002E2ECE" w:rsidRDefault="006158C7">
            <w:pPr>
              <w:pStyle w:val="Compact"/>
              <w:jc w:val="left"/>
            </w:pPr>
            <w:r>
              <w:t>»» quoteData</w:t>
            </w:r>
          </w:p>
        </w:tc>
        <w:tc>
          <w:tcPr>
            <w:tcW w:w="0" w:type="auto"/>
          </w:tcPr>
          <w:p w14:paraId="3701FD4A" w14:textId="77777777" w:rsidR="002E2ECE" w:rsidRDefault="006158C7">
            <w:pPr>
              <w:pStyle w:val="Compact"/>
              <w:jc w:val="left"/>
            </w:pPr>
            <w:hyperlink w:anchor="schemaquotedatapatrimonialhome">
              <w:r>
                <w:rPr>
                  <w:rStyle w:val="Hyperlink"/>
                </w:rPr>
                <w:t>QuoteDataPatrimonialHome</w:t>
              </w:r>
            </w:hyperlink>
          </w:p>
        </w:tc>
        <w:tc>
          <w:tcPr>
            <w:tcW w:w="0" w:type="auto"/>
          </w:tcPr>
          <w:p w14:paraId="625ED96C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BC7E06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DF86C9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191424B0" w14:textId="77777777">
        <w:tc>
          <w:tcPr>
            <w:tcW w:w="0" w:type="auto"/>
          </w:tcPr>
          <w:p w14:paraId="6A7D0033" w14:textId="77777777" w:rsidR="002E2ECE" w:rsidRDefault="006158C7">
            <w:pPr>
              <w:pStyle w:val="Compact"/>
              <w:jc w:val="left"/>
            </w:pPr>
            <w:r>
              <w:t>»» historicalData</w:t>
            </w:r>
          </w:p>
        </w:tc>
        <w:tc>
          <w:tcPr>
            <w:tcW w:w="0" w:type="auto"/>
          </w:tcPr>
          <w:p w14:paraId="587D9F7C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665C34A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A5CFE5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C969D0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25B0866B" w14:textId="77777777">
        <w:tc>
          <w:tcPr>
            <w:tcW w:w="0" w:type="auto"/>
          </w:tcPr>
          <w:p w14:paraId="34D03E6B" w14:textId="77777777" w:rsidR="002E2ECE" w:rsidRDefault="006158C7">
            <w:pPr>
              <w:pStyle w:val="Compact"/>
              <w:jc w:val="left"/>
            </w:pPr>
            <w:r>
              <w:t>»»» customer</w:t>
            </w:r>
          </w:p>
        </w:tc>
        <w:tc>
          <w:tcPr>
            <w:tcW w:w="0" w:type="auto"/>
          </w:tcPr>
          <w:p w14:paraId="33F7577A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32E3BD8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5EAFEE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3426886" w14:textId="77777777" w:rsidR="002E2ECE" w:rsidRDefault="006158C7">
            <w:pPr>
              <w:pStyle w:val="Compact"/>
              <w:jc w:val="left"/>
            </w:pPr>
            <w:r>
              <w:t>Dados históricos cadastrais do cliente</w:t>
            </w:r>
          </w:p>
        </w:tc>
      </w:tr>
      <w:tr w:rsidR="002E2ECE" w14:paraId="3B21B95D" w14:textId="77777777">
        <w:tc>
          <w:tcPr>
            <w:tcW w:w="0" w:type="auto"/>
          </w:tcPr>
          <w:p w14:paraId="00217106" w14:textId="77777777" w:rsidR="002E2ECE" w:rsidRDefault="006158C7">
            <w:pPr>
              <w:pStyle w:val="Compact"/>
              <w:jc w:val="left"/>
            </w:pPr>
            <w:r>
              <w:t>»»»» identificationData</w:t>
            </w:r>
          </w:p>
        </w:tc>
        <w:tc>
          <w:tcPr>
            <w:tcW w:w="0" w:type="auto"/>
          </w:tcPr>
          <w:p w14:paraId="1DF99580" w14:textId="77777777" w:rsidR="002E2ECE" w:rsidRDefault="006158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0AE90A5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3DC43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19CE59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17D0EBE5" w14:textId="77777777" w:rsidR="002E2ECE" w:rsidRDefault="006158C7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83"/>
        <w:gridCol w:w="3441"/>
        <w:gridCol w:w="1048"/>
        <w:gridCol w:w="1294"/>
        <w:gridCol w:w="1988"/>
      </w:tblGrid>
      <w:tr w:rsidR="002E2ECE" w14:paraId="64FA3F41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4F67221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D852FD5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988E209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3543D13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1B7D885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4F7F1A80" w14:textId="77777777">
        <w:tc>
          <w:tcPr>
            <w:tcW w:w="0" w:type="auto"/>
          </w:tcPr>
          <w:p w14:paraId="6F5991C1" w14:textId="77777777" w:rsidR="002E2ECE" w:rsidRDefault="006158C7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A397D97" w14:textId="77777777" w:rsidR="002E2ECE" w:rsidRDefault="006158C7">
            <w:pPr>
              <w:pStyle w:val="Compact"/>
              <w:jc w:val="left"/>
            </w:pPr>
            <w:hyperlink w:anchor="Xed0d3bb8bdeebff2d5bbbf4abffa9822650998a">
              <w:r>
                <w:rPr>
                  <w:rStyle w:val="Hyperlink"/>
                </w:rPr>
                <w:t>HistoricalPersonalIdentificationData</w:t>
              </w:r>
            </w:hyperlink>
          </w:p>
        </w:tc>
        <w:tc>
          <w:tcPr>
            <w:tcW w:w="0" w:type="auto"/>
          </w:tcPr>
          <w:p w14:paraId="6A93FA0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9EB8EC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CD2010C" w14:textId="77777777" w:rsidR="002E2ECE" w:rsidRDefault="006158C7">
            <w:pPr>
              <w:pStyle w:val="Compact"/>
              <w:jc w:val="left"/>
            </w:pPr>
            <w:r>
              <w:t xml:space="preserve">Conjunto de informações relativas a Identificação ou seja a ação e o efeito de identificar de forma única a pessoa natural através de seus </w:t>
            </w:r>
            <w:r>
              <w:lastRenderedPageBreak/>
              <w:t>dados ca</w:t>
            </w:r>
            <w:r>
              <w:t>dastrais.</w:t>
            </w:r>
          </w:p>
        </w:tc>
      </w:tr>
    </w:tbl>
    <w:p w14:paraId="5A288521" w14:textId="77777777" w:rsidR="002E2ECE" w:rsidRDefault="006158C7">
      <w:pPr>
        <w:pStyle w:val="BodyText"/>
      </w:pPr>
      <w:r>
        <w:lastRenderedPageBreak/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83"/>
        <w:gridCol w:w="3437"/>
        <w:gridCol w:w="1048"/>
        <w:gridCol w:w="1294"/>
        <w:gridCol w:w="1992"/>
      </w:tblGrid>
      <w:tr w:rsidR="002E2ECE" w14:paraId="7C0FA0DA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881AA7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3736671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D2DB47F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D7255DC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654BE27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39C8D849" w14:textId="77777777">
        <w:tc>
          <w:tcPr>
            <w:tcW w:w="0" w:type="auto"/>
          </w:tcPr>
          <w:p w14:paraId="7E9ABE5B" w14:textId="77777777" w:rsidR="002E2ECE" w:rsidRDefault="006158C7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185B04F" w14:textId="77777777" w:rsidR="002E2ECE" w:rsidRDefault="006158C7">
            <w:pPr>
              <w:pStyle w:val="Compact"/>
              <w:jc w:val="left"/>
            </w:pPr>
            <w:hyperlink w:anchor="X6387ccbcb5290044aea371dd7fa007fdb899eb8">
              <w:r>
                <w:rPr>
                  <w:rStyle w:val="Hyperlink"/>
                </w:rPr>
                <w:t>HistoricalBusinessIdentificationData</w:t>
              </w:r>
            </w:hyperlink>
          </w:p>
        </w:tc>
        <w:tc>
          <w:tcPr>
            <w:tcW w:w="0" w:type="auto"/>
          </w:tcPr>
          <w:p w14:paraId="50C974E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B97AB1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48ABEDC" w14:textId="77777777" w:rsidR="002E2ECE" w:rsidRDefault="006158C7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jurídica através de seus dados cadastrais</w:t>
            </w:r>
          </w:p>
        </w:tc>
      </w:tr>
    </w:tbl>
    <w:p w14:paraId="691E449B" w14:textId="77777777" w:rsidR="002E2ECE" w:rsidRDefault="006158C7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46"/>
        <w:gridCol w:w="658"/>
        <w:gridCol w:w="1048"/>
        <w:gridCol w:w="1294"/>
        <w:gridCol w:w="1263"/>
      </w:tblGrid>
      <w:tr w:rsidR="002E2ECE" w14:paraId="187C7B98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3AD137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078FBD3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C61CD7A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F14BD06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9A48B2F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72A26B1B" w14:textId="77777777">
        <w:tc>
          <w:tcPr>
            <w:tcW w:w="0" w:type="auto"/>
          </w:tcPr>
          <w:p w14:paraId="7A9E30CF" w14:textId="77777777" w:rsidR="002E2ECE" w:rsidRDefault="006158C7">
            <w:pPr>
              <w:pStyle w:val="Compact"/>
              <w:jc w:val="left"/>
            </w:pPr>
            <w:r>
              <w:t>»»»» qualificationData</w:t>
            </w:r>
          </w:p>
        </w:tc>
        <w:tc>
          <w:tcPr>
            <w:tcW w:w="0" w:type="auto"/>
          </w:tcPr>
          <w:p w14:paraId="21C3770D" w14:textId="77777777" w:rsidR="002E2ECE" w:rsidRDefault="006158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62BAFF5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AE1BF3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1714CF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5BF3E0AC" w14:textId="77777777" w:rsidR="002E2ECE" w:rsidRDefault="006158C7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40"/>
        <w:gridCol w:w="3391"/>
        <w:gridCol w:w="1048"/>
        <w:gridCol w:w="1294"/>
        <w:gridCol w:w="1981"/>
      </w:tblGrid>
      <w:tr w:rsidR="002E2ECE" w14:paraId="4EE158CC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FF0139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2DEC046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6830BBC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C65D7A7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A0F0FE4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6B84684E" w14:textId="77777777">
        <w:tc>
          <w:tcPr>
            <w:tcW w:w="0" w:type="auto"/>
          </w:tcPr>
          <w:p w14:paraId="36186213" w14:textId="77777777" w:rsidR="002E2ECE" w:rsidRDefault="006158C7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077562E" w14:textId="77777777" w:rsidR="002E2ECE" w:rsidRDefault="006158C7">
            <w:pPr>
              <w:pStyle w:val="Compact"/>
              <w:jc w:val="left"/>
            </w:pPr>
            <w:hyperlink w:anchor="Xcb1d13e1ab42270d88b0d9b2883ff8335040945">
              <w:r>
                <w:rPr>
                  <w:rStyle w:val="Hyperlink"/>
                </w:rPr>
                <w:t>HistoricalPersonalQualificationData</w:t>
              </w:r>
            </w:hyperlink>
          </w:p>
        </w:tc>
        <w:tc>
          <w:tcPr>
            <w:tcW w:w="0" w:type="auto"/>
          </w:tcPr>
          <w:p w14:paraId="5D32166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592324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49FA4DC" w14:textId="77777777" w:rsidR="002E2ECE" w:rsidRDefault="006158C7">
            <w:pPr>
              <w:pStyle w:val="Compact"/>
              <w:jc w:val="left"/>
            </w:pPr>
            <w:r>
              <w:t>Conjunto de informações relativas ao processo de qualificação.</w:t>
            </w:r>
          </w:p>
        </w:tc>
      </w:tr>
    </w:tbl>
    <w:p w14:paraId="51A2771D" w14:textId="77777777" w:rsidR="002E2ECE" w:rsidRDefault="006158C7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30"/>
        <w:gridCol w:w="3386"/>
        <w:gridCol w:w="1048"/>
        <w:gridCol w:w="1294"/>
        <w:gridCol w:w="1996"/>
      </w:tblGrid>
      <w:tr w:rsidR="002E2ECE" w14:paraId="1BC8AADD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C07A43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31F374D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F997271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CC84159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97FED8A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6C917527" w14:textId="77777777">
        <w:tc>
          <w:tcPr>
            <w:tcW w:w="0" w:type="auto"/>
          </w:tcPr>
          <w:p w14:paraId="7C4FB10E" w14:textId="77777777" w:rsidR="002E2ECE" w:rsidRDefault="006158C7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8485EF3" w14:textId="77777777" w:rsidR="002E2ECE" w:rsidRDefault="006158C7">
            <w:pPr>
              <w:pStyle w:val="Compact"/>
              <w:jc w:val="left"/>
            </w:pPr>
            <w:hyperlink w:anchor="X40f359f387802c77ec1e1ff013e8b060b595a0a">
              <w:r>
                <w:rPr>
                  <w:rStyle w:val="Hyperlink"/>
                </w:rPr>
                <w:t>HistoricalBusinessQualificationData</w:t>
              </w:r>
            </w:hyperlink>
          </w:p>
        </w:tc>
        <w:tc>
          <w:tcPr>
            <w:tcW w:w="0" w:type="auto"/>
          </w:tcPr>
          <w:p w14:paraId="2B6F434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675D58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18EC110" w14:textId="77777777" w:rsidR="002E2ECE" w:rsidRDefault="006158C7">
            <w:pPr>
              <w:pStyle w:val="Compact"/>
              <w:jc w:val="left"/>
            </w:pPr>
            <w:r>
              <w:t>Objeto que reúne as informações relativas ao processo de qualificação.</w:t>
            </w:r>
          </w:p>
        </w:tc>
      </w:tr>
    </w:tbl>
    <w:p w14:paraId="23483A0D" w14:textId="77777777" w:rsidR="002E2ECE" w:rsidRDefault="006158C7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62"/>
        <w:gridCol w:w="658"/>
        <w:gridCol w:w="1048"/>
        <w:gridCol w:w="1294"/>
        <w:gridCol w:w="1263"/>
      </w:tblGrid>
      <w:tr w:rsidR="002E2ECE" w14:paraId="47A6DEE8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E7D952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D88D509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561A797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E67264A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634EE4D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56AA580F" w14:textId="77777777">
        <w:tc>
          <w:tcPr>
            <w:tcW w:w="0" w:type="auto"/>
          </w:tcPr>
          <w:p w14:paraId="67C24970" w14:textId="77777777" w:rsidR="002E2ECE" w:rsidRDefault="006158C7">
            <w:pPr>
              <w:pStyle w:val="Compact"/>
              <w:jc w:val="left"/>
            </w:pPr>
            <w:r>
              <w:t>»»»» complimentaryInformationData</w:t>
            </w:r>
          </w:p>
        </w:tc>
        <w:tc>
          <w:tcPr>
            <w:tcW w:w="0" w:type="auto"/>
          </w:tcPr>
          <w:p w14:paraId="238841C1" w14:textId="77777777" w:rsidR="002E2ECE" w:rsidRDefault="006158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3D4F4A7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5E8069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152203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60012A3D" w14:textId="77777777" w:rsidR="002E2ECE" w:rsidRDefault="006158C7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51"/>
        <w:gridCol w:w="4258"/>
        <w:gridCol w:w="966"/>
        <w:gridCol w:w="1188"/>
        <w:gridCol w:w="1491"/>
      </w:tblGrid>
      <w:tr w:rsidR="002E2ECE" w14:paraId="7769CBE7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BE4A7E" w14:textId="77777777" w:rsidR="002E2ECE" w:rsidRDefault="006158C7">
            <w:pPr>
              <w:pStyle w:val="Compact"/>
              <w:jc w:val="left"/>
            </w:pPr>
            <w:r>
              <w:lastRenderedPageBreak/>
              <w:t>Name</w:t>
            </w:r>
          </w:p>
        </w:tc>
        <w:tc>
          <w:tcPr>
            <w:tcW w:w="0" w:type="auto"/>
          </w:tcPr>
          <w:p w14:paraId="4A3C7F91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DF6B592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CA057FD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E5C565C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48866323" w14:textId="77777777">
        <w:tc>
          <w:tcPr>
            <w:tcW w:w="0" w:type="auto"/>
          </w:tcPr>
          <w:p w14:paraId="30C05DDF" w14:textId="77777777" w:rsidR="002E2ECE" w:rsidRDefault="006158C7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EDDFEB7" w14:textId="77777777" w:rsidR="002E2ECE" w:rsidRDefault="006158C7">
            <w:pPr>
              <w:pStyle w:val="Compact"/>
              <w:jc w:val="left"/>
            </w:pPr>
            <w:hyperlink w:anchor="X5272f706118f9101fc1669f515340ebe19a08cd">
              <w:r>
                <w:rPr>
                  <w:rStyle w:val="Hyperlink"/>
                </w:rPr>
                <w:t>HistoricalPersonalComplimentaryInformationData</w:t>
              </w:r>
            </w:hyperlink>
          </w:p>
        </w:tc>
        <w:tc>
          <w:tcPr>
            <w:tcW w:w="0" w:type="auto"/>
          </w:tcPr>
          <w:p w14:paraId="05818FF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67DD11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3CC87E6" w14:textId="77777777" w:rsidR="002E2ECE" w:rsidRDefault="006158C7">
            <w:pPr>
              <w:pStyle w:val="Compact"/>
              <w:jc w:val="left"/>
            </w:pPr>
            <w:r>
              <w:t>Objeto que reúne as informações relativas ao relacionamento do cliente junto à Instituição. Considera-se relacionamento as informações que permitam conhecer desde quando a pessoa consultada é cliente da instituição, bem como um indicador dos produtos e ser</w:t>
            </w:r>
            <w:r>
              <w:t>viços que ela consome atualmente e seus representantes</w:t>
            </w:r>
          </w:p>
        </w:tc>
      </w:tr>
    </w:tbl>
    <w:p w14:paraId="669614B9" w14:textId="77777777" w:rsidR="002E2ECE" w:rsidRDefault="006158C7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51"/>
        <w:gridCol w:w="4255"/>
        <w:gridCol w:w="967"/>
        <w:gridCol w:w="1189"/>
        <w:gridCol w:w="1492"/>
      </w:tblGrid>
      <w:tr w:rsidR="002E2ECE" w14:paraId="067BB7C6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6A5E356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50F23D2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0DE175D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3333017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DC8AC03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5346E3DC" w14:textId="77777777">
        <w:tc>
          <w:tcPr>
            <w:tcW w:w="0" w:type="auto"/>
          </w:tcPr>
          <w:p w14:paraId="5345E1BF" w14:textId="77777777" w:rsidR="002E2ECE" w:rsidRDefault="006158C7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AF24CC8" w14:textId="77777777" w:rsidR="002E2ECE" w:rsidRDefault="006158C7">
            <w:pPr>
              <w:pStyle w:val="Compact"/>
              <w:jc w:val="left"/>
            </w:pPr>
            <w:hyperlink w:anchor="X20926621157d23a049a5a8b334f706eab150fd0">
              <w:r>
                <w:rPr>
                  <w:rStyle w:val="Hyperlink"/>
                </w:rPr>
                <w:t>HistoricalBusinessComplimentaryInformationData</w:t>
              </w:r>
            </w:hyperlink>
          </w:p>
        </w:tc>
        <w:tc>
          <w:tcPr>
            <w:tcW w:w="0" w:type="auto"/>
          </w:tcPr>
          <w:p w14:paraId="7C7859D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01A738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1CDE7EB" w14:textId="77777777" w:rsidR="002E2ECE" w:rsidRDefault="006158C7">
            <w:pPr>
              <w:pStyle w:val="Compact"/>
              <w:jc w:val="left"/>
            </w:pPr>
            <w:r>
              <w:t xml:space="preserve">Objeto que reúne as informações relativas ao relacionamento do cliente junto à Instituição. Considera-se relacionamento as informações </w:t>
            </w:r>
            <w:r>
              <w:lastRenderedPageBreak/>
              <w:t>que permitam conhecer desde quando a pessoa consultada é client</w:t>
            </w:r>
            <w:r>
              <w:t>e da instituição, bem como um indicador dos produtos e serviços que ela consome atualmente e seus representantes</w:t>
            </w:r>
          </w:p>
        </w:tc>
      </w:tr>
    </w:tbl>
    <w:p w14:paraId="61A03F52" w14:textId="77777777" w:rsidR="002E2ECE" w:rsidRDefault="006158C7">
      <w:pPr>
        <w:pStyle w:val="BodyText"/>
      </w:pPr>
      <w:r>
        <w:lastRenderedPageBreak/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28"/>
        <w:gridCol w:w="3201"/>
        <w:gridCol w:w="1228"/>
        <w:gridCol w:w="1517"/>
        <w:gridCol w:w="1480"/>
      </w:tblGrid>
      <w:tr w:rsidR="002E2ECE" w14:paraId="5F533C1A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AA19CF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7ACFF0E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2C1824B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4B058A7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C45DD9A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5ECCE402" w14:textId="77777777">
        <w:tc>
          <w:tcPr>
            <w:tcW w:w="0" w:type="auto"/>
          </w:tcPr>
          <w:p w14:paraId="1735A583" w14:textId="77777777" w:rsidR="002E2ECE" w:rsidRDefault="006158C7">
            <w:pPr>
              <w:pStyle w:val="Compact"/>
              <w:jc w:val="left"/>
            </w:pPr>
            <w:r>
              <w:t>»»»» policies</w:t>
            </w:r>
          </w:p>
        </w:tc>
        <w:tc>
          <w:tcPr>
            <w:tcW w:w="0" w:type="auto"/>
          </w:tcPr>
          <w:p w14:paraId="001B53EE" w14:textId="77777777" w:rsidR="002E2ECE" w:rsidRDefault="006158C7">
            <w:pPr>
              <w:pStyle w:val="Compact"/>
              <w:jc w:val="left"/>
            </w:pPr>
            <w:hyperlink w:anchor="schemapolicydatapatrimonialhome">
              <w:r>
                <w:rPr>
                  <w:rStyle w:val="Hyperlink"/>
                </w:rPr>
                <w:t>PolicyDataPatrimonialHome</w:t>
              </w:r>
            </w:hyperlink>
          </w:p>
        </w:tc>
        <w:tc>
          <w:tcPr>
            <w:tcW w:w="0" w:type="auto"/>
          </w:tcPr>
          <w:p w14:paraId="336F93E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A8AA2F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39BE5D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75541370" w14:textId="77777777" w:rsidR="002E2ECE" w:rsidRDefault="006158C7">
      <w:pPr>
        <w:pStyle w:val="Heading4"/>
      </w:pPr>
      <w:bookmarkStart w:id="621" w:name="enumerated-values-75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1"/>
        <w:gridCol w:w="3267"/>
      </w:tblGrid>
      <w:tr w:rsidR="002E2ECE" w14:paraId="55132B7E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7AB36A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F41A992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421C326C" w14:textId="77777777">
        <w:tc>
          <w:tcPr>
            <w:tcW w:w="0" w:type="auto"/>
          </w:tcPr>
          <w:p w14:paraId="5B78585D" w14:textId="77777777" w:rsidR="002E2ECE" w:rsidRDefault="006158C7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32E2CE97" w14:textId="77777777" w:rsidR="002E2ECE" w:rsidRDefault="006158C7">
            <w:pPr>
              <w:pStyle w:val="Compact"/>
              <w:jc w:val="left"/>
            </w:pPr>
            <w:r>
              <w:t>IDENTIFICATION</w:t>
            </w:r>
          </w:p>
        </w:tc>
      </w:tr>
      <w:tr w:rsidR="002E2ECE" w14:paraId="660D4D28" w14:textId="77777777">
        <w:tc>
          <w:tcPr>
            <w:tcW w:w="0" w:type="auto"/>
          </w:tcPr>
          <w:p w14:paraId="4EC74295" w14:textId="77777777" w:rsidR="002E2ECE" w:rsidRDefault="006158C7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4D5236CE" w14:textId="77777777" w:rsidR="002E2ECE" w:rsidRDefault="006158C7">
            <w:pPr>
              <w:pStyle w:val="Compact"/>
              <w:jc w:val="left"/>
            </w:pPr>
            <w:r>
              <w:t>QUALIFICATION</w:t>
            </w:r>
          </w:p>
        </w:tc>
      </w:tr>
      <w:tr w:rsidR="002E2ECE" w14:paraId="29E24B3B" w14:textId="77777777">
        <w:tc>
          <w:tcPr>
            <w:tcW w:w="0" w:type="auto"/>
          </w:tcPr>
          <w:p w14:paraId="2755ECF2" w14:textId="77777777" w:rsidR="002E2ECE" w:rsidRDefault="006158C7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266FCB98" w14:textId="77777777" w:rsidR="002E2ECE" w:rsidRDefault="006158C7">
            <w:pPr>
              <w:pStyle w:val="Compact"/>
              <w:jc w:val="left"/>
            </w:pPr>
            <w:r>
              <w:t>COMPLIMENTARY_INFORMATION</w:t>
            </w:r>
          </w:p>
        </w:tc>
      </w:tr>
    </w:tbl>
    <w:p w14:paraId="696CD512" w14:textId="77777777" w:rsidR="002E2ECE" w:rsidRDefault="006158C7">
      <w:pPr>
        <w:pStyle w:val="Heading2"/>
      </w:pPr>
      <w:bookmarkStart w:id="622" w:name="responsequotestatuspatrimonialhome"/>
      <w:bookmarkStart w:id="623" w:name="_Toc129181209"/>
      <w:bookmarkEnd w:id="617"/>
      <w:bookmarkEnd w:id="620"/>
      <w:bookmarkEnd w:id="621"/>
      <w:r>
        <w:t>ResponseQuoteStatusPatrimonialHome</w:t>
      </w:r>
      <w:bookmarkEnd w:id="623"/>
      <w:r>
        <w:t xml:space="preserve"> </w:t>
      </w:r>
      <w:bookmarkStart w:id="624" w:name="schemaresponsequotestatuspatrimonialhome"/>
      <w:bookmarkEnd w:id="624"/>
    </w:p>
    <w:p w14:paraId="0F370E0D" w14:textId="77777777" w:rsidR="002E2ECE" w:rsidRDefault="006158C7">
      <w:pPr>
        <w:pStyle w:val="FirstParagraph"/>
      </w:pPr>
      <w:r>
        <w:t xml:space="preserve">   </w:t>
      </w:r>
    </w:p>
    <w:p w14:paraId="4E22BB86" w14:textId="77777777" w:rsidR="002E2ECE" w:rsidRDefault="006158C7">
      <w:pPr>
        <w:pStyle w:val="Heading3"/>
      </w:pPr>
      <w:bookmarkStart w:id="625" w:name="propriedades-11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73"/>
        <w:gridCol w:w="2938"/>
        <w:gridCol w:w="1059"/>
        <w:gridCol w:w="1308"/>
        <w:gridCol w:w="1276"/>
      </w:tblGrid>
      <w:tr w:rsidR="002E2ECE" w14:paraId="1CE517D7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580E35D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C9F3EE6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43CEEC5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0A0E704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7CB4A11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3DAFAD52" w14:textId="77777777">
        <w:tc>
          <w:tcPr>
            <w:tcW w:w="0" w:type="auto"/>
          </w:tcPr>
          <w:p w14:paraId="1BD04649" w14:textId="77777777" w:rsidR="002E2ECE" w:rsidRDefault="006158C7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20251452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4989514D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400C3B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C6083D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738C809E" w14:textId="77777777">
        <w:tc>
          <w:tcPr>
            <w:tcW w:w="0" w:type="auto"/>
          </w:tcPr>
          <w:p w14:paraId="1798FC2E" w14:textId="77777777" w:rsidR="002E2ECE" w:rsidRDefault="006158C7">
            <w:pPr>
              <w:pStyle w:val="Compact"/>
              <w:jc w:val="left"/>
            </w:pPr>
            <w:r>
              <w:t>» status</w:t>
            </w:r>
          </w:p>
        </w:tc>
        <w:tc>
          <w:tcPr>
            <w:tcW w:w="0" w:type="auto"/>
          </w:tcPr>
          <w:p w14:paraId="630F3EEF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AEE48F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271118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6BA48E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377E0CEF" w14:textId="77777777">
        <w:tc>
          <w:tcPr>
            <w:tcW w:w="0" w:type="auto"/>
          </w:tcPr>
          <w:p w14:paraId="702F1A0B" w14:textId="77777777" w:rsidR="002E2ECE" w:rsidRDefault="006158C7">
            <w:pPr>
              <w:pStyle w:val="Compact"/>
              <w:jc w:val="left"/>
            </w:pPr>
            <w:r>
              <w:t>» statusUpdateDateTime</w:t>
            </w:r>
          </w:p>
        </w:tc>
        <w:tc>
          <w:tcPr>
            <w:tcW w:w="0" w:type="auto"/>
          </w:tcPr>
          <w:p w14:paraId="5A070085" w14:textId="77777777" w:rsidR="002E2ECE" w:rsidRDefault="006158C7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59ABD72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0695E5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554F66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1FDF2FB2" w14:textId="77777777">
        <w:tc>
          <w:tcPr>
            <w:tcW w:w="0" w:type="auto"/>
          </w:tcPr>
          <w:p w14:paraId="79C31126" w14:textId="77777777" w:rsidR="002E2ECE" w:rsidRDefault="006158C7">
            <w:pPr>
              <w:pStyle w:val="Compact"/>
              <w:jc w:val="left"/>
            </w:pPr>
            <w:r>
              <w:t>» quoteData</w:t>
            </w:r>
          </w:p>
        </w:tc>
        <w:tc>
          <w:tcPr>
            <w:tcW w:w="0" w:type="auto"/>
          </w:tcPr>
          <w:p w14:paraId="4B75E753" w14:textId="77777777" w:rsidR="002E2ECE" w:rsidRDefault="006158C7">
            <w:pPr>
              <w:pStyle w:val="Compact"/>
              <w:jc w:val="left"/>
            </w:pPr>
            <w:hyperlink w:anchor="schemaquotestatuspatrimonialhome">
              <w:r>
                <w:rPr>
                  <w:rStyle w:val="Hyperlink"/>
                </w:rPr>
                <w:t>QuoteStatusPatrimonialHome</w:t>
              </w:r>
            </w:hyperlink>
          </w:p>
        </w:tc>
        <w:tc>
          <w:tcPr>
            <w:tcW w:w="0" w:type="auto"/>
          </w:tcPr>
          <w:p w14:paraId="0538333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810C90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FDC0E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50D5D94A" w14:textId="77777777">
        <w:tc>
          <w:tcPr>
            <w:tcW w:w="0" w:type="auto"/>
          </w:tcPr>
          <w:p w14:paraId="50359335" w14:textId="77777777" w:rsidR="002E2ECE" w:rsidRDefault="006158C7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325D4666" w14:textId="77777777" w:rsidR="002E2ECE" w:rsidRDefault="006158C7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3F629158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36EB21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8B2DD0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6104D758" w14:textId="77777777">
        <w:tc>
          <w:tcPr>
            <w:tcW w:w="0" w:type="auto"/>
          </w:tcPr>
          <w:p w14:paraId="36FDC8DF" w14:textId="77777777" w:rsidR="002E2ECE" w:rsidRDefault="006158C7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410FD673" w14:textId="77777777" w:rsidR="002E2ECE" w:rsidRDefault="006158C7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17A2BF8A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99AC8B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2137F3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11C62DCD" w14:textId="77777777" w:rsidR="002E2ECE" w:rsidRDefault="006158C7">
      <w:pPr>
        <w:pStyle w:val="Heading2"/>
      </w:pPr>
      <w:bookmarkStart w:id="626" w:name="responsequotepatrimonialhome"/>
      <w:bookmarkStart w:id="627" w:name="_Toc129181210"/>
      <w:bookmarkEnd w:id="622"/>
      <w:bookmarkEnd w:id="625"/>
      <w:r>
        <w:lastRenderedPageBreak/>
        <w:t>ResponseQuotePatrimonialHome</w:t>
      </w:r>
      <w:bookmarkEnd w:id="627"/>
      <w:r>
        <w:t xml:space="preserve"> </w:t>
      </w:r>
      <w:bookmarkStart w:id="628" w:name="schemaresponsequotepatrimonialhome"/>
      <w:bookmarkEnd w:id="628"/>
    </w:p>
    <w:p w14:paraId="7AD7DB59" w14:textId="77777777" w:rsidR="002E2ECE" w:rsidRDefault="006158C7">
      <w:pPr>
        <w:pStyle w:val="FirstParagraph"/>
      </w:pPr>
      <w:r>
        <w:t xml:space="preserve">   </w:t>
      </w:r>
    </w:p>
    <w:p w14:paraId="4606E948" w14:textId="77777777" w:rsidR="002E2ECE" w:rsidRDefault="006158C7">
      <w:pPr>
        <w:pStyle w:val="Heading3"/>
      </w:pPr>
      <w:bookmarkStart w:id="629" w:name="propriedades-112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0"/>
        <w:gridCol w:w="1335"/>
        <w:gridCol w:w="1048"/>
        <w:gridCol w:w="1294"/>
        <w:gridCol w:w="1263"/>
      </w:tblGrid>
      <w:tr w:rsidR="002E2ECE" w14:paraId="5B9F8D41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30440E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0AF78D8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6BBD34E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EA63333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906F987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1B7EE645" w14:textId="77777777">
        <w:tc>
          <w:tcPr>
            <w:tcW w:w="0" w:type="auto"/>
          </w:tcPr>
          <w:p w14:paraId="12FACEF5" w14:textId="77777777" w:rsidR="002E2ECE" w:rsidRDefault="006158C7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3AE24666" w14:textId="77777777" w:rsidR="002E2ECE" w:rsidRDefault="006158C7">
            <w:pPr>
              <w:pStyle w:val="Compact"/>
              <w:jc w:val="left"/>
            </w:pPr>
            <w:hyperlink w:anchor="schemaquotestatus">
              <w:r>
                <w:rPr>
                  <w:rStyle w:val="Hyperlink"/>
                </w:rPr>
                <w:t>QuoteStatus</w:t>
              </w:r>
            </w:hyperlink>
          </w:p>
        </w:tc>
        <w:tc>
          <w:tcPr>
            <w:tcW w:w="0" w:type="auto"/>
          </w:tcPr>
          <w:p w14:paraId="15B39624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593A9D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CE6560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1584F5C6" w14:textId="77777777">
        <w:tc>
          <w:tcPr>
            <w:tcW w:w="0" w:type="auto"/>
          </w:tcPr>
          <w:p w14:paraId="6E54A07B" w14:textId="77777777" w:rsidR="002E2ECE" w:rsidRDefault="006158C7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3F9D9076" w14:textId="77777777" w:rsidR="002E2ECE" w:rsidRDefault="006158C7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1ABBC96C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12B03C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A3DF24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55E2AC12" w14:textId="77777777">
        <w:tc>
          <w:tcPr>
            <w:tcW w:w="0" w:type="auto"/>
          </w:tcPr>
          <w:p w14:paraId="28D56E32" w14:textId="77777777" w:rsidR="002E2ECE" w:rsidRDefault="006158C7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1EF12FA9" w14:textId="77777777" w:rsidR="002E2ECE" w:rsidRDefault="006158C7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25BE226A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A3B02F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4ECA78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73F00ED2" w14:textId="77777777" w:rsidR="002E2ECE" w:rsidRDefault="006158C7">
      <w:pPr>
        <w:pStyle w:val="Heading2"/>
      </w:pPr>
      <w:bookmarkStart w:id="630" w:name="quoterequestpatrimonialcondominium"/>
      <w:bookmarkStart w:id="631" w:name="_Toc129181211"/>
      <w:bookmarkEnd w:id="626"/>
      <w:bookmarkEnd w:id="629"/>
      <w:r>
        <w:t>QuoteRequestPatrimonialCondominium</w:t>
      </w:r>
      <w:bookmarkEnd w:id="631"/>
      <w:r>
        <w:t xml:space="preserve"> </w:t>
      </w:r>
      <w:bookmarkStart w:id="632" w:name="schemaquoterequestpatrimonialcondominium"/>
      <w:bookmarkEnd w:id="632"/>
    </w:p>
    <w:p w14:paraId="5B7577C9" w14:textId="77777777" w:rsidR="002E2ECE" w:rsidRDefault="006158C7">
      <w:pPr>
        <w:pStyle w:val="FirstParagraph"/>
      </w:pPr>
      <w:r>
        <w:t xml:space="preserve">   </w:t>
      </w:r>
    </w:p>
    <w:p w14:paraId="448150A2" w14:textId="77777777" w:rsidR="002E2ECE" w:rsidRDefault="006158C7">
      <w:pPr>
        <w:pStyle w:val="Heading3"/>
      </w:pPr>
      <w:bookmarkStart w:id="633" w:name="propriedades-113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99"/>
        <w:gridCol w:w="777"/>
        <w:gridCol w:w="1048"/>
        <w:gridCol w:w="1294"/>
        <w:gridCol w:w="1263"/>
      </w:tblGrid>
      <w:tr w:rsidR="002E2ECE" w14:paraId="3700140B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FFF1EEF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952869F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E036CC3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4703701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FFAE3C0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54E167BD" w14:textId="77777777">
        <w:tc>
          <w:tcPr>
            <w:tcW w:w="0" w:type="auto"/>
          </w:tcPr>
          <w:p w14:paraId="190DB4ED" w14:textId="77777777" w:rsidR="002E2ECE" w:rsidRDefault="006158C7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3DE2B426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3D25FDA8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580E66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D14DFF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3D0059F1" w14:textId="77777777">
        <w:tc>
          <w:tcPr>
            <w:tcW w:w="0" w:type="auto"/>
          </w:tcPr>
          <w:p w14:paraId="6655A97B" w14:textId="77777777" w:rsidR="002E2ECE" w:rsidRDefault="006158C7">
            <w:pPr>
              <w:pStyle w:val="Compact"/>
              <w:jc w:val="left"/>
            </w:pPr>
            <w:r>
              <w:t>» quoteCustomer</w:t>
            </w:r>
          </w:p>
        </w:tc>
        <w:tc>
          <w:tcPr>
            <w:tcW w:w="0" w:type="auto"/>
          </w:tcPr>
          <w:p w14:paraId="7F53BC21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4A654622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A4061D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2F646A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3C97A126" w14:textId="77777777">
        <w:tc>
          <w:tcPr>
            <w:tcW w:w="0" w:type="auto"/>
          </w:tcPr>
          <w:p w14:paraId="51874905" w14:textId="77777777" w:rsidR="002E2ECE" w:rsidRDefault="006158C7">
            <w:pPr>
              <w:pStyle w:val="Compact"/>
              <w:jc w:val="left"/>
            </w:pPr>
            <w:r>
              <w:t>»» identificationData</w:t>
            </w:r>
          </w:p>
        </w:tc>
        <w:tc>
          <w:tcPr>
            <w:tcW w:w="0" w:type="auto"/>
          </w:tcPr>
          <w:p w14:paraId="4E0926D2" w14:textId="77777777" w:rsidR="002E2ECE" w:rsidRDefault="006158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5023369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1F2BCD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8443AF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200E1336" w14:textId="77777777" w:rsidR="002E2ECE" w:rsidRDefault="006158C7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7"/>
        <w:gridCol w:w="2602"/>
        <w:gridCol w:w="1048"/>
        <w:gridCol w:w="1294"/>
        <w:gridCol w:w="2813"/>
      </w:tblGrid>
      <w:tr w:rsidR="002E2ECE" w14:paraId="785EC636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703C161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61E7A02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A3B7B6A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6FA5F6E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E2BFB90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4D785FEB" w14:textId="77777777">
        <w:tc>
          <w:tcPr>
            <w:tcW w:w="0" w:type="auto"/>
          </w:tcPr>
          <w:p w14:paraId="66E6EC0B" w14:textId="77777777" w:rsidR="002E2ECE" w:rsidRDefault="006158C7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3FA4786" w14:textId="77777777" w:rsidR="002E2ECE" w:rsidRDefault="006158C7">
            <w:pPr>
              <w:pStyle w:val="Compact"/>
              <w:jc w:val="left"/>
            </w:pPr>
            <w:hyperlink w:anchor="schemapersonalidentificationdata">
              <w:r>
                <w:rPr>
                  <w:rStyle w:val="Hyperlink"/>
                </w:rPr>
                <w:t>PersonalIdentificationData</w:t>
              </w:r>
            </w:hyperlink>
          </w:p>
        </w:tc>
        <w:tc>
          <w:tcPr>
            <w:tcW w:w="0" w:type="auto"/>
          </w:tcPr>
          <w:p w14:paraId="7396BE3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90D0CD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B2767E" w14:textId="77777777" w:rsidR="002E2ECE" w:rsidRDefault="006158C7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natural através de seus dados cadastrais.</w:t>
            </w:r>
          </w:p>
        </w:tc>
      </w:tr>
    </w:tbl>
    <w:p w14:paraId="1E04914A" w14:textId="77777777" w:rsidR="002E2ECE" w:rsidRDefault="006158C7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8"/>
        <w:gridCol w:w="2597"/>
        <w:gridCol w:w="1048"/>
        <w:gridCol w:w="1294"/>
        <w:gridCol w:w="2817"/>
      </w:tblGrid>
      <w:tr w:rsidR="002E2ECE" w14:paraId="1A961B7F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469256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E68A78A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FF018C0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8F23965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F90A1A5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1B69132E" w14:textId="77777777">
        <w:tc>
          <w:tcPr>
            <w:tcW w:w="0" w:type="auto"/>
          </w:tcPr>
          <w:p w14:paraId="0BA9A7FD" w14:textId="77777777" w:rsidR="002E2ECE" w:rsidRDefault="006158C7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69E4804" w14:textId="77777777" w:rsidR="002E2ECE" w:rsidRDefault="006158C7">
            <w:pPr>
              <w:pStyle w:val="Compact"/>
              <w:jc w:val="left"/>
            </w:pPr>
            <w:hyperlink w:anchor="schemabusinessidentificationdata">
              <w:r>
                <w:rPr>
                  <w:rStyle w:val="Hyperlink"/>
                </w:rPr>
                <w:t>BusinessIdentificationData</w:t>
              </w:r>
            </w:hyperlink>
          </w:p>
        </w:tc>
        <w:tc>
          <w:tcPr>
            <w:tcW w:w="0" w:type="auto"/>
          </w:tcPr>
          <w:p w14:paraId="013D704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D09682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CED6C85" w14:textId="77777777" w:rsidR="002E2ECE" w:rsidRDefault="006158C7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jurídica através de seus dados cadastrais</w:t>
            </w:r>
          </w:p>
        </w:tc>
      </w:tr>
    </w:tbl>
    <w:p w14:paraId="29119A3D" w14:textId="77777777" w:rsidR="002E2ECE" w:rsidRDefault="006158C7">
      <w:pPr>
        <w:pStyle w:val="BodyText"/>
      </w:pPr>
      <w:r>
        <w:t>continu</w:t>
      </w:r>
      <w:r>
        <w:t>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21"/>
        <w:gridCol w:w="658"/>
        <w:gridCol w:w="1048"/>
        <w:gridCol w:w="1294"/>
        <w:gridCol w:w="1263"/>
      </w:tblGrid>
      <w:tr w:rsidR="002E2ECE" w14:paraId="4A126BB1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356D76D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5932C17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A0F50BD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8992919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6CA4DAA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14C5D92D" w14:textId="77777777">
        <w:tc>
          <w:tcPr>
            <w:tcW w:w="0" w:type="auto"/>
          </w:tcPr>
          <w:p w14:paraId="3FBA45BC" w14:textId="77777777" w:rsidR="002E2ECE" w:rsidRDefault="006158C7">
            <w:pPr>
              <w:pStyle w:val="Compact"/>
              <w:jc w:val="left"/>
            </w:pPr>
            <w:r>
              <w:t>»» qualificationData</w:t>
            </w:r>
          </w:p>
        </w:tc>
        <w:tc>
          <w:tcPr>
            <w:tcW w:w="0" w:type="auto"/>
          </w:tcPr>
          <w:p w14:paraId="68120E5E" w14:textId="77777777" w:rsidR="002E2ECE" w:rsidRDefault="006158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17BE1A8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30C292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4935F9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0529603A" w14:textId="77777777" w:rsidR="002E2ECE" w:rsidRDefault="006158C7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7"/>
        <w:gridCol w:w="2551"/>
        <w:gridCol w:w="1048"/>
        <w:gridCol w:w="1294"/>
        <w:gridCol w:w="2784"/>
      </w:tblGrid>
      <w:tr w:rsidR="002E2ECE" w14:paraId="227FD737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F5D527C" w14:textId="77777777" w:rsidR="002E2ECE" w:rsidRDefault="006158C7">
            <w:pPr>
              <w:pStyle w:val="Compact"/>
              <w:jc w:val="left"/>
            </w:pPr>
            <w:r>
              <w:lastRenderedPageBreak/>
              <w:t>Name</w:t>
            </w:r>
          </w:p>
        </w:tc>
        <w:tc>
          <w:tcPr>
            <w:tcW w:w="0" w:type="auto"/>
          </w:tcPr>
          <w:p w14:paraId="5A32287A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147AA75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563380D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A6A13A2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785D5E7C" w14:textId="77777777">
        <w:tc>
          <w:tcPr>
            <w:tcW w:w="0" w:type="auto"/>
          </w:tcPr>
          <w:p w14:paraId="1D7016A6" w14:textId="77777777" w:rsidR="002E2ECE" w:rsidRDefault="006158C7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021A496" w14:textId="77777777" w:rsidR="002E2ECE" w:rsidRDefault="006158C7">
            <w:pPr>
              <w:pStyle w:val="Compact"/>
              <w:jc w:val="left"/>
            </w:pPr>
            <w:hyperlink w:anchor="schemapersonalqualificationdata">
              <w:r>
                <w:rPr>
                  <w:rStyle w:val="Hyperlink"/>
                </w:rPr>
                <w:t>PersonalQualificationData</w:t>
              </w:r>
            </w:hyperlink>
          </w:p>
        </w:tc>
        <w:tc>
          <w:tcPr>
            <w:tcW w:w="0" w:type="auto"/>
          </w:tcPr>
          <w:p w14:paraId="55B3F6D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4127D8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66D747" w14:textId="77777777" w:rsidR="002E2ECE" w:rsidRDefault="006158C7">
            <w:pPr>
              <w:pStyle w:val="Compact"/>
              <w:jc w:val="left"/>
            </w:pPr>
            <w:r>
              <w:t>Conjunto de informações relativas ao processo de qualificação.</w:t>
            </w:r>
          </w:p>
        </w:tc>
      </w:tr>
    </w:tbl>
    <w:p w14:paraId="30FEB4E2" w14:textId="77777777" w:rsidR="002E2ECE" w:rsidRDefault="006158C7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61"/>
        <w:gridCol w:w="2547"/>
        <w:gridCol w:w="1048"/>
        <w:gridCol w:w="1294"/>
        <w:gridCol w:w="2804"/>
      </w:tblGrid>
      <w:tr w:rsidR="002E2ECE" w14:paraId="68000A41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66E0311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5786929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7671665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8D30BFC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37FC6F2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2706FB28" w14:textId="77777777">
        <w:tc>
          <w:tcPr>
            <w:tcW w:w="0" w:type="auto"/>
          </w:tcPr>
          <w:p w14:paraId="64963F5F" w14:textId="77777777" w:rsidR="002E2ECE" w:rsidRDefault="006158C7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309FE98" w14:textId="77777777" w:rsidR="002E2ECE" w:rsidRDefault="006158C7">
            <w:pPr>
              <w:pStyle w:val="Compact"/>
              <w:jc w:val="left"/>
            </w:pPr>
            <w:hyperlink w:anchor="schemabusinessqualificationdata">
              <w:r>
                <w:rPr>
                  <w:rStyle w:val="Hyperlink"/>
                </w:rPr>
                <w:t>BusinessQualificationData</w:t>
              </w:r>
            </w:hyperlink>
          </w:p>
        </w:tc>
        <w:tc>
          <w:tcPr>
            <w:tcW w:w="0" w:type="auto"/>
          </w:tcPr>
          <w:p w14:paraId="6178FA5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927BAE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39588E" w14:textId="77777777" w:rsidR="002E2ECE" w:rsidRDefault="006158C7">
            <w:pPr>
              <w:pStyle w:val="Compact"/>
              <w:jc w:val="left"/>
            </w:pPr>
            <w:r>
              <w:t>Objeto que reúne as informações relativas ao processo de qualificação.</w:t>
            </w:r>
          </w:p>
        </w:tc>
      </w:tr>
    </w:tbl>
    <w:p w14:paraId="51DDF084" w14:textId="77777777" w:rsidR="002E2ECE" w:rsidRDefault="006158C7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37"/>
        <w:gridCol w:w="658"/>
        <w:gridCol w:w="1048"/>
        <w:gridCol w:w="1294"/>
        <w:gridCol w:w="1263"/>
      </w:tblGrid>
      <w:tr w:rsidR="002E2ECE" w14:paraId="76DBAD7F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60E0A1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19650D1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EA70A9C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94EF4B6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50EE108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2481C90A" w14:textId="77777777">
        <w:tc>
          <w:tcPr>
            <w:tcW w:w="0" w:type="auto"/>
          </w:tcPr>
          <w:p w14:paraId="649BC6D0" w14:textId="77777777" w:rsidR="002E2ECE" w:rsidRDefault="006158C7">
            <w:pPr>
              <w:pStyle w:val="Compact"/>
              <w:jc w:val="left"/>
            </w:pPr>
            <w:r>
              <w:t>»» complimentaryInformationData</w:t>
            </w:r>
          </w:p>
        </w:tc>
        <w:tc>
          <w:tcPr>
            <w:tcW w:w="0" w:type="auto"/>
          </w:tcPr>
          <w:p w14:paraId="47270622" w14:textId="77777777" w:rsidR="002E2ECE" w:rsidRDefault="006158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3F2327C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2B91C6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283C74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220A45F9" w14:textId="77777777" w:rsidR="002E2ECE" w:rsidRDefault="006158C7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49"/>
        <w:gridCol w:w="3845"/>
        <w:gridCol w:w="1045"/>
        <w:gridCol w:w="1290"/>
        <w:gridCol w:w="1625"/>
      </w:tblGrid>
      <w:tr w:rsidR="002E2ECE" w14:paraId="3B927FB4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F2B23EA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50DCCA2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D7029CE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300C491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F81A48C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6B00AD9F" w14:textId="77777777">
        <w:tc>
          <w:tcPr>
            <w:tcW w:w="0" w:type="auto"/>
          </w:tcPr>
          <w:p w14:paraId="7E39FBFF" w14:textId="77777777" w:rsidR="002E2ECE" w:rsidRDefault="006158C7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1855D27" w14:textId="77777777" w:rsidR="002E2ECE" w:rsidRDefault="006158C7">
            <w:pPr>
              <w:pStyle w:val="Compact"/>
              <w:jc w:val="left"/>
            </w:pPr>
            <w:hyperlink w:anchor="Xf131ab0fc5afdd0bb8194fbbe2b4f96f80c185f">
              <w:r>
                <w:rPr>
                  <w:rStyle w:val="Hyperlink"/>
                </w:rPr>
                <w:t>PersonalComplimentaryInformationData</w:t>
              </w:r>
            </w:hyperlink>
          </w:p>
        </w:tc>
        <w:tc>
          <w:tcPr>
            <w:tcW w:w="0" w:type="auto"/>
          </w:tcPr>
          <w:p w14:paraId="445349D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A45223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93F432B" w14:textId="77777777" w:rsidR="002E2ECE" w:rsidRDefault="006158C7">
            <w:pPr>
              <w:pStyle w:val="Compact"/>
              <w:jc w:val="left"/>
            </w:pPr>
            <w:r>
              <w:t>Objeto que reúne as informações relativas ao relacionamento do cliente junto à Instituição. Considera-se relacionamento as informações que permitam conhecer desde quando a pessoa consultada é cliente da instituição, bem como um indicador dos produtos e ser</w:t>
            </w:r>
            <w:r>
              <w:t xml:space="preserve">viços que ela consome atualmente e seus </w:t>
            </w:r>
            <w:r>
              <w:lastRenderedPageBreak/>
              <w:t>representantes</w:t>
            </w:r>
          </w:p>
        </w:tc>
      </w:tr>
    </w:tbl>
    <w:p w14:paraId="1411A746" w14:textId="77777777" w:rsidR="002E2ECE" w:rsidRDefault="006158C7">
      <w:pPr>
        <w:pStyle w:val="BodyText"/>
      </w:pPr>
      <w:r>
        <w:lastRenderedPageBreak/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1"/>
        <w:gridCol w:w="3843"/>
        <w:gridCol w:w="1045"/>
        <w:gridCol w:w="1290"/>
        <w:gridCol w:w="1625"/>
      </w:tblGrid>
      <w:tr w:rsidR="002E2ECE" w14:paraId="6CA5D39B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4ADB4F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6CC25FD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0DA2EE8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D464582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BE57427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54270C04" w14:textId="77777777">
        <w:tc>
          <w:tcPr>
            <w:tcW w:w="0" w:type="auto"/>
          </w:tcPr>
          <w:p w14:paraId="30B3E08A" w14:textId="77777777" w:rsidR="002E2ECE" w:rsidRDefault="006158C7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FB9D217" w14:textId="77777777" w:rsidR="002E2ECE" w:rsidRDefault="006158C7">
            <w:pPr>
              <w:pStyle w:val="Compact"/>
              <w:jc w:val="left"/>
            </w:pPr>
            <w:hyperlink w:anchor="X06a100bbc8d9b7bb740c0db64655aa8b72afbcb">
              <w:r>
                <w:rPr>
                  <w:rStyle w:val="Hyperlink"/>
                </w:rPr>
                <w:t>BusinessComplimentaryInformationData</w:t>
              </w:r>
            </w:hyperlink>
          </w:p>
        </w:tc>
        <w:tc>
          <w:tcPr>
            <w:tcW w:w="0" w:type="auto"/>
          </w:tcPr>
          <w:p w14:paraId="16BDB2E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684BC7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D3E9000" w14:textId="77777777" w:rsidR="002E2ECE" w:rsidRDefault="006158C7">
            <w:pPr>
              <w:pStyle w:val="Compact"/>
              <w:jc w:val="left"/>
            </w:pPr>
            <w:r>
              <w:t>Objeto que reúne as inform</w:t>
            </w:r>
            <w:r>
              <w:t>ações relativas ao relacionamento do cliente junto à Instituição. Considera-se relacionamento as informações que permitam conhecer desde quando a pessoa consultada é cliente da instituição, bem como um indicador dos produtos e serviços que ela consome atua</w:t>
            </w:r>
            <w:r>
              <w:t>lmente e seus representantes</w:t>
            </w:r>
          </w:p>
        </w:tc>
      </w:tr>
    </w:tbl>
    <w:p w14:paraId="7904E23F" w14:textId="77777777" w:rsidR="002E2ECE" w:rsidRDefault="006158C7">
      <w:pPr>
        <w:pStyle w:val="BodyText"/>
      </w:pPr>
      <w:r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85"/>
        <w:gridCol w:w="3418"/>
        <w:gridCol w:w="1028"/>
        <w:gridCol w:w="1268"/>
        <w:gridCol w:w="1555"/>
      </w:tblGrid>
      <w:tr w:rsidR="002E2ECE" w14:paraId="09446D64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B688133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331542D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677033D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EC3FA2D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F6177F9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0B720055" w14:textId="77777777">
        <w:tc>
          <w:tcPr>
            <w:tcW w:w="0" w:type="auto"/>
          </w:tcPr>
          <w:p w14:paraId="21255864" w14:textId="77777777" w:rsidR="002E2ECE" w:rsidRDefault="006158C7">
            <w:pPr>
              <w:pStyle w:val="Compact"/>
              <w:jc w:val="left"/>
            </w:pPr>
            <w:r>
              <w:t>»» customData</w:t>
            </w:r>
          </w:p>
        </w:tc>
        <w:tc>
          <w:tcPr>
            <w:tcW w:w="0" w:type="auto"/>
          </w:tcPr>
          <w:p w14:paraId="30BCBD9C" w14:textId="77777777" w:rsidR="002E2ECE" w:rsidRDefault="006158C7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53C2D5E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493C1C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37E9DA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5C0F9545" w14:textId="77777777">
        <w:tc>
          <w:tcPr>
            <w:tcW w:w="0" w:type="auto"/>
          </w:tcPr>
          <w:p w14:paraId="2F83845D" w14:textId="77777777" w:rsidR="002E2ECE" w:rsidRDefault="006158C7">
            <w:pPr>
              <w:pStyle w:val="Compact"/>
              <w:jc w:val="left"/>
            </w:pPr>
            <w:r>
              <w:t>»»» fieldCategory</w:t>
            </w:r>
          </w:p>
        </w:tc>
        <w:tc>
          <w:tcPr>
            <w:tcW w:w="0" w:type="auto"/>
          </w:tcPr>
          <w:p w14:paraId="6379A233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C50642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31E2B8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778458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6C8DF41E" w14:textId="77777777">
        <w:tc>
          <w:tcPr>
            <w:tcW w:w="0" w:type="auto"/>
          </w:tcPr>
          <w:p w14:paraId="5CDE5A72" w14:textId="77777777" w:rsidR="002E2ECE" w:rsidRDefault="006158C7">
            <w:pPr>
              <w:pStyle w:val="Compact"/>
              <w:jc w:val="left"/>
            </w:pPr>
            <w:r>
              <w:t>»»» fields</w:t>
            </w:r>
          </w:p>
        </w:tc>
        <w:tc>
          <w:tcPr>
            <w:tcW w:w="0" w:type="auto"/>
          </w:tcPr>
          <w:p w14:paraId="5940B435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224E4B9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0B5CC3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9696D2B" w14:textId="77777777" w:rsidR="002E2ECE" w:rsidRDefault="006158C7">
            <w:pPr>
              <w:pStyle w:val="Compact"/>
              <w:jc w:val="left"/>
            </w:pPr>
            <w:r>
              <w:t xml:space="preserve">[Estrutura para identificação e transmissão </w:t>
            </w:r>
            <w:r>
              <w:lastRenderedPageBreak/>
              <w:t>de dados customizáveis.]</w:t>
            </w:r>
          </w:p>
        </w:tc>
      </w:tr>
      <w:tr w:rsidR="002E2ECE" w14:paraId="4B2DEF6B" w14:textId="77777777">
        <w:tc>
          <w:tcPr>
            <w:tcW w:w="0" w:type="auto"/>
          </w:tcPr>
          <w:p w14:paraId="1CDB1983" w14:textId="77777777" w:rsidR="002E2ECE" w:rsidRDefault="006158C7">
            <w:pPr>
              <w:pStyle w:val="Compact"/>
              <w:jc w:val="left"/>
            </w:pPr>
            <w:r>
              <w:lastRenderedPageBreak/>
              <w:t>»» quoteData</w:t>
            </w:r>
          </w:p>
        </w:tc>
        <w:tc>
          <w:tcPr>
            <w:tcW w:w="0" w:type="auto"/>
          </w:tcPr>
          <w:p w14:paraId="1C6E7EC0" w14:textId="77777777" w:rsidR="002E2ECE" w:rsidRDefault="006158C7">
            <w:pPr>
              <w:pStyle w:val="Compact"/>
              <w:jc w:val="left"/>
            </w:pPr>
            <w:hyperlink w:anchor="schemaquotedatapatrimonialcondominium">
              <w:r>
                <w:rPr>
                  <w:rStyle w:val="Hyperlink"/>
                </w:rPr>
                <w:t>QuoteDataPatrimonialCondominium</w:t>
              </w:r>
            </w:hyperlink>
          </w:p>
        </w:tc>
        <w:tc>
          <w:tcPr>
            <w:tcW w:w="0" w:type="auto"/>
          </w:tcPr>
          <w:p w14:paraId="56013C27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86D8B0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D7C0DE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04E79FB6" w14:textId="77777777">
        <w:tc>
          <w:tcPr>
            <w:tcW w:w="0" w:type="auto"/>
          </w:tcPr>
          <w:p w14:paraId="3C46C4FF" w14:textId="77777777" w:rsidR="002E2ECE" w:rsidRDefault="006158C7">
            <w:pPr>
              <w:pStyle w:val="Compact"/>
              <w:jc w:val="left"/>
            </w:pPr>
            <w:r>
              <w:t>»» historicalData</w:t>
            </w:r>
          </w:p>
        </w:tc>
        <w:tc>
          <w:tcPr>
            <w:tcW w:w="0" w:type="auto"/>
          </w:tcPr>
          <w:p w14:paraId="02003E69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5E66F87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F56E18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316989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6ABC64C5" w14:textId="77777777">
        <w:tc>
          <w:tcPr>
            <w:tcW w:w="0" w:type="auto"/>
          </w:tcPr>
          <w:p w14:paraId="44E6C2F6" w14:textId="77777777" w:rsidR="002E2ECE" w:rsidRDefault="006158C7">
            <w:pPr>
              <w:pStyle w:val="Compact"/>
              <w:jc w:val="left"/>
            </w:pPr>
            <w:r>
              <w:t>»»» customer</w:t>
            </w:r>
          </w:p>
        </w:tc>
        <w:tc>
          <w:tcPr>
            <w:tcW w:w="0" w:type="auto"/>
          </w:tcPr>
          <w:p w14:paraId="63D239E5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130400E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BA44BC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8FCF129" w14:textId="77777777" w:rsidR="002E2ECE" w:rsidRDefault="006158C7">
            <w:pPr>
              <w:pStyle w:val="Compact"/>
              <w:jc w:val="left"/>
            </w:pPr>
            <w:r>
              <w:t>Dados históricos cadastrais do cliente</w:t>
            </w:r>
          </w:p>
        </w:tc>
      </w:tr>
      <w:tr w:rsidR="002E2ECE" w14:paraId="304B344B" w14:textId="77777777">
        <w:tc>
          <w:tcPr>
            <w:tcW w:w="0" w:type="auto"/>
          </w:tcPr>
          <w:p w14:paraId="5872C038" w14:textId="77777777" w:rsidR="002E2ECE" w:rsidRDefault="006158C7">
            <w:pPr>
              <w:pStyle w:val="Compact"/>
              <w:jc w:val="left"/>
            </w:pPr>
            <w:r>
              <w:t>»»»» identificationData</w:t>
            </w:r>
          </w:p>
        </w:tc>
        <w:tc>
          <w:tcPr>
            <w:tcW w:w="0" w:type="auto"/>
          </w:tcPr>
          <w:p w14:paraId="4544F857" w14:textId="77777777" w:rsidR="002E2ECE" w:rsidRDefault="006158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01F7ECD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F458F4F" w14:textId="77777777" w:rsidR="002E2ECE" w:rsidRDefault="006158C7">
            <w:pPr>
              <w:pStyle w:val="Compact"/>
              <w:jc w:val="left"/>
            </w:pPr>
            <w:r>
              <w:t>non</w:t>
            </w:r>
            <w:r>
              <w:t>e</w:t>
            </w:r>
          </w:p>
        </w:tc>
        <w:tc>
          <w:tcPr>
            <w:tcW w:w="0" w:type="auto"/>
          </w:tcPr>
          <w:p w14:paraId="4A977AB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5021E01C" w14:textId="77777777" w:rsidR="002E2ECE" w:rsidRDefault="006158C7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83"/>
        <w:gridCol w:w="3441"/>
        <w:gridCol w:w="1048"/>
        <w:gridCol w:w="1294"/>
        <w:gridCol w:w="1988"/>
      </w:tblGrid>
      <w:tr w:rsidR="002E2ECE" w14:paraId="006635CB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9F7B39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7470683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AD18A09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3A948D2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05B7A0D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1C39DDC5" w14:textId="77777777">
        <w:tc>
          <w:tcPr>
            <w:tcW w:w="0" w:type="auto"/>
          </w:tcPr>
          <w:p w14:paraId="6C2A63F7" w14:textId="77777777" w:rsidR="002E2ECE" w:rsidRDefault="006158C7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149F5EA" w14:textId="77777777" w:rsidR="002E2ECE" w:rsidRDefault="006158C7">
            <w:pPr>
              <w:pStyle w:val="Compact"/>
              <w:jc w:val="left"/>
            </w:pPr>
            <w:hyperlink w:anchor="Xed0d3bb8bdeebff2d5bbbf4abffa9822650998a">
              <w:r>
                <w:rPr>
                  <w:rStyle w:val="Hyperlink"/>
                </w:rPr>
                <w:t>HistoricalPersonalIdentificationData</w:t>
              </w:r>
            </w:hyperlink>
          </w:p>
        </w:tc>
        <w:tc>
          <w:tcPr>
            <w:tcW w:w="0" w:type="auto"/>
          </w:tcPr>
          <w:p w14:paraId="7D6BEB8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038360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77D47D6" w14:textId="77777777" w:rsidR="002E2ECE" w:rsidRDefault="006158C7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natural através de seus dados cadastrais.</w:t>
            </w:r>
          </w:p>
        </w:tc>
      </w:tr>
    </w:tbl>
    <w:p w14:paraId="72FDA04F" w14:textId="77777777" w:rsidR="002E2ECE" w:rsidRDefault="006158C7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83"/>
        <w:gridCol w:w="3437"/>
        <w:gridCol w:w="1048"/>
        <w:gridCol w:w="1294"/>
        <w:gridCol w:w="1992"/>
      </w:tblGrid>
      <w:tr w:rsidR="002E2ECE" w14:paraId="7DF59874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6FBFD6D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C35E27E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A3EAF7A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1DE9B89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401A3CB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592266A0" w14:textId="77777777">
        <w:tc>
          <w:tcPr>
            <w:tcW w:w="0" w:type="auto"/>
          </w:tcPr>
          <w:p w14:paraId="51E6A821" w14:textId="77777777" w:rsidR="002E2ECE" w:rsidRDefault="006158C7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8CCDBEC" w14:textId="77777777" w:rsidR="002E2ECE" w:rsidRDefault="006158C7">
            <w:pPr>
              <w:pStyle w:val="Compact"/>
              <w:jc w:val="left"/>
            </w:pPr>
            <w:hyperlink w:anchor="X6387ccbcb5290044aea371dd7fa007fdb899eb8">
              <w:r>
                <w:rPr>
                  <w:rStyle w:val="Hyperlink"/>
                </w:rPr>
                <w:t>HistoricalBusinessIdentificationData</w:t>
              </w:r>
            </w:hyperlink>
          </w:p>
        </w:tc>
        <w:tc>
          <w:tcPr>
            <w:tcW w:w="0" w:type="auto"/>
          </w:tcPr>
          <w:p w14:paraId="061DAFB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BEB0E8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98D4A4" w14:textId="77777777" w:rsidR="002E2ECE" w:rsidRDefault="006158C7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jurídica através de seus dados c</w:t>
            </w:r>
            <w:r>
              <w:t>adastrais</w:t>
            </w:r>
          </w:p>
        </w:tc>
      </w:tr>
    </w:tbl>
    <w:p w14:paraId="17C7FA2B" w14:textId="77777777" w:rsidR="002E2ECE" w:rsidRDefault="006158C7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46"/>
        <w:gridCol w:w="658"/>
        <w:gridCol w:w="1048"/>
        <w:gridCol w:w="1294"/>
        <w:gridCol w:w="1263"/>
      </w:tblGrid>
      <w:tr w:rsidR="002E2ECE" w14:paraId="6A77FAFF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DD508A1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0B8ED7E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17BCEEA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5BDE689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141F59A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1C35C2CB" w14:textId="77777777">
        <w:tc>
          <w:tcPr>
            <w:tcW w:w="0" w:type="auto"/>
          </w:tcPr>
          <w:p w14:paraId="17E4F19D" w14:textId="77777777" w:rsidR="002E2ECE" w:rsidRDefault="006158C7">
            <w:pPr>
              <w:pStyle w:val="Compact"/>
              <w:jc w:val="left"/>
            </w:pPr>
            <w:r>
              <w:lastRenderedPageBreak/>
              <w:t>»»»» qualificationData</w:t>
            </w:r>
          </w:p>
        </w:tc>
        <w:tc>
          <w:tcPr>
            <w:tcW w:w="0" w:type="auto"/>
          </w:tcPr>
          <w:p w14:paraId="4515D9DE" w14:textId="77777777" w:rsidR="002E2ECE" w:rsidRDefault="006158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7253FE9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B5A40F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07A3AF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557EB94A" w14:textId="77777777" w:rsidR="002E2ECE" w:rsidRDefault="006158C7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40"/>
        <w:gridCol w:w="3391"/>
        <w:gridCol w:w="1048"/>
        <w:gridCol w:w="1294"/>
        <w:gridCol w:w="1981"/>
      </w:tblGrid>
      <w:tr w:rsidR="002E2ECE" w14:paraId="3248E120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9973A06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999F8D5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2EBD892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CE0470A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311F0A0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3ACF138B" w14:textId="77777777">
        <w:tc>
          <w:tcPr>
            <w:tcW w:w="0" w:type="auto"/>
          </w:tcPr>
          <w:p w14:paraId="30F1488A" w14:textId="77777777" w:rsidR="002E2ECE" w:rsidRDefault="006158C7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378ADA6" w14:textId="77777777" w:rsidR="002E2ECE" w:rsidRDefault="006158C7">
            <w:pPr>
              <w:pStyle w:val="Compact"/>
              <w:jc w:val="left"/>
            </w:pPr>
            <w:hyperlink w:anchor="Xcb1d13e1ab42270d88b0d9b2883ff8335040945">
              <w:r>
                <w:rPr>
                  <w:rStyle w:val="Hyperlink"/>
                </w:rPr>
                <w:t>HistoricalPersonalQualificationData</w:t>
              </w:r>
            </w:hyperlink>
          </w:p>
        </w:tc>
        <w:tc>
          <w:tcPr>
            <w:tcW w:w="0" w:type="auto"/>
          </w:tcPr>
          <w:p w14:paraId="37AA992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6C1B9C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1007D2D" w14:textId="77777777" w:rsidR="002E2ECE" w:rsidRDefault="006158C7">
            <w:pPr>
              <w:pStyle w:val="Compact"/>
              <w:jc w:val="left"/>
            </w:pPr>
            <w:r>
              <w:t>Conjunto de informações relativas ao processo de qualificação.</w:t>
            </w:r>
          </w:p>
        </w:tc>
      </w:tr>
    </w:tbl>
    <w:p w14:paraId="352DA06D" w14:textId="77777777" w:rsidR="002E2ECE" w:rsidRDefault="006158C7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30"/>
        <w:gridCol w:w="3386"/>
        <w:gridCol w:w="1048"/>
        <w:gridCol w:w="1294"/>
        <w:gridCol w:w="1996"/>
      </w:tblGrid>
      <w:tr w:rsidR="002E2ECE" w14:paraId="2C49AB82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7042C6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7BE8338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2BCB44B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C5D5686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3CD0BC7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306B691A" w14:textId="77777777">
        <w:tc>
          <w:tcPr>
            <w:tcW w:w="0" w:type="auto"/>
          </w:tcPr>
          <w:p w14:paraId="21456861" w14:textId="77777777" w:rsidR="002E2ECE" w:rsidRDefault="006158C7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EC21605" w14:textId="77777777" w:rsidR="002E2ECE" w:rsidRDefault="006158C7">
            <w:pPr>
              <w:pStyle w:val="Compact"/>
              <w:jc w:val="left"/>
            </w:pPr>
            <w:hyperlink w:anchor="X40f359f387802c77ec1e1ff013e8b060b595a0a">
              <w:r>
                <w:rPr>
                  <w:rStyle w:val="Hyperlink"/>
                </w:rPr>
                <w:t>HistoricalBusinessQualificationData</w:t>
              </w:r>
            </w:hyperlink>
          </w:p>
        </w:tc>
        <w:tc>
          <w:tcPr>
            <w:tcW w:w="0" w:type="auto"/>
          </w:tcPr>
          <w:p w14:paraId="76D3B44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2B7E86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45A89F5" w14:textId="77777777" w:rsidR="002E2ECE" w:rsidRDefault="006158C7">
            <w:pPr>
              <w:pStyle w:val="Compact"/>
              <w:jc w:val="left"/>
            </w:pPr>
            <w:r>
              <w:t>Objeto que reúne as informações relativas ao processo de qualificação.</w:t>
            </w:r>
          </w:p>
        </w:tc>
      </w:tr>
    </w:tbl>
    <w:p w14:paraId="23ABCFE8" w14:textId="77777777" w:rsidR="002E2ECE" w:rsidRDefault="006158C7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62"/>
        <w:gridCol w:w="658"/>
        <w:gridCol w:w="1048"/>
        <w:gridCol w:w="1294"/>
        <w:gridCol w:w="1263"/>
      </w:tblGrid>
      <w:tr w:rsidR="002E2ECE" w14:paraId="50F8795D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53B95F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3FB2CEE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5F781DF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33E38ED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51AD208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3F3C7842" w14:textId="77777777">
        <w:tc>
          <w:tcPr>
            <w:tcW w:w="0" w:type="auto"/>
          </w:tcPr>
          <w:p w14:paraId="6754B34F" w14:textId="77777777" w:rsidR="002E2ECE" w:rsidRDefault="006158C7">
            <w:pPr>
              <w:pStyle w:val="Compact"/>
              <w:jc w:val="left"/>
            </w:pPr>
            <w:r>
              <w:t>»»»» complimentaryInformationData</w:t>
            </w:r>
          </w:p>
        </w:tc>
        <w:tc>
          <w:tcPr>
            <w:tcW w:w="0" w:type="auto"/>
          </w:tcPr>
          <w:p w14:paraId="376FC553" w14:textId="77777777" w:rsidR="002E2ECE" w:rsidRDefault="006158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55F1E30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B9EA61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057469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0DDE4E8D" w14:textId="77777777" w:rsidR="002E2ECE" w:rsidRDefault="006158C7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51"/>
        <w:gridCol w:w="4258"/>
        <w:gridCol w:w="966"/>
        <w:gridCol w:w="1188"/>
        <w:gridCol w:w="1491"/>
      </w:tblGrid>
      <w:tr w:rsidR="002E2ECE" w14:paraId="2AFB6AAD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783125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2021B94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5E8CD04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F0DDA89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1858991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623DE981" w14:textId="77777777">
        <w:tc>
          <w:tcPr>
            <w:tcW w:w="0" w:type="auto"/>
          </w:tcPr>
          <w:p w14:paraId="0A383103" w14:textId="77777777" w:rsidR="002E2ECE" w:rsidRDefault="006158C7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8BD027A" w14:textId="77777777" w:rsidR="002E2ECE" w:rsidRDefault="006158C7">
            <w:pPr>
              <w:pStyle w:val="Compact"/>
              <w:jc w:val="left"/>
            </w:pPr>
            <w:hyperlink w:anchor="X5272f706118f9101fc1669f515340ebe19a08cd">
              <w:r>
                <w:rPr>
                  <w:rStyle w:val="Hyperlink"/>
                </w:rPr>
                <w:t>HistoricalPersonalComplimentaryInformationData</w:t>
              </w:r>
            </w:hyperlink>
          </w:p>
        </w:tc>
        <w:tc>
          <w:tcPr>
            <w:tcW w:w="0" w:type="auto"/>
          </w:tcPr>
          <w:p w14:paraId="7614D99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8ED26F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CFC9DC8" w14:textId="77777777" w:rsidR="002E2ECE" w:rsidRDefault="006158C7">
            <w:pPr>
              <w:pStyle w:val="Compact"/>
              <w:jc w:val="left"/>
            </w:pPr>
            <w:r>
              <w:t xml:space="preserve">Objeto que reúne as informações relativas ao relacionamento do cliente junto à Instituição. Considera-se relacionamento as informações que permitam conhecer desde quando a pessoa consultada é </w:t>
            </w:r>
            <w:r>
              <w:lastRenderedPageBreak/>
              <w:t>cliente da instituição, bem como um indicador dos produtos e ser</w:t>
            </w:r>
            <w:r>
              <w:t>viços que ela consome atualmente e seus representantes</w:t>
            </w:r>
          </w:p>
        </w:tc>
      </w:tr>
    </w:tbl>
    <w:p w14:paraId="7C33F09F" w14:textId="77777777" w:rsidR="002E2ECE" w:rsidRDefault="006158C7">
      <w:pPr>
        <w:pStyle w:val="BodyText"/>
      </w:pPr>
      <w:r>
        <w:lastRenderedPageBreak/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51"/>
        <w:gridCol w:w="4255"/>
        <w:gridCol w:w="967"/>
        <w:gridCol w:w="1189"/>
        <w:gridCol w:w="1492"/>
      </w:tblGrid>
      <w:tr w:rsidR="002E2ECE" w14:paraId="6DFF00A5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A30024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B4952FF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701EC76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FD92CF5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99E6E6D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64794BEA" w14:textId="77777777">
        <w:tc>
          <w:tcPr>
            <w:tcW w:w="0" w:type="auto"/>
          </w:tcPr>
          <w:p w14:paraId="6AC8AADB" w14:textId="77777777" w:rsidR="002E2ECE" w:rsidRDefault="006158C7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F4F8992" w14:textId="77777777" w:rsidR="002E2ECE" w:rsidRDefault="006158C7">
            <w:pPr>
              <w:pStyle w:val="Compact"/>
              <w:jc w:val="left"/>
            </w:pPr>
            <w:hyperlink w:anchor="X20926621157d23a049a5a8b334f706eab150fd0">
              <w:r>
                <w:rPr>
                  <w:rStyle w:val="Hyperlink"/>
                </w:rPr>
                <w:t>HistoricalBusinessComplimentaryInformationData</w:t>
              </w:r>
            </w:hyperlink>
          </w:p>
        </w:tc>
        <w:tc>
          <w:tcPr>
            <w:tcW w:w="0" w:type="auto"/>
          </w:tcPr>
          <w:p w14:paraId="195D832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37E26B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9A044BA" w14:textId="77777777" w:rsidR="002E2ECE" w:rsidRDefault="006158C7">
            <w:pPr>
              <w:pStyle w:val="Compact"/>
              <w:jc w:val="left"/>
            </w:pPr>
            <w:r>
              <w:t>Objeto que reú</w:t>
            </w:r>
            <w:r>
              <w:t xml:space="preserve">ne as informações relativas ao relacionamento do cliente junto à Instituição. Considera-se relacionamento as informações que permitam conhecer desde quando a pessoa consultada é cliente da instituição, bem como um indicador dos produtos e serviços que ela </w:t>
            </w:r>
            <w:r>
              <w:t>consome atualmente e seus representantes</w:t>
            </w:r>
          </w:p>
        </w:tc>
      </w:tr>
    </w:tbl>
    <w:p w14:paraId="1C6240A1" w14:textId="77777777" w:rsidR="002E2ECE" w:rsidRDefault="006158C7">
      <w:pPr>
        <w:pStyle w:val="BodyText"/>
      </w:pPr>
      <w:r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88"/>
        <w:gridCol w:w="3704"/>
        <w:gridCol w:w="1123"/>
        <w:gridCol w:w="1386"/>
        <w:gridCol w:w="1353"/>
      </w:tblGrid>
      <w:tr w:rsidR="002E2ECE" w14:paraId="27A5E2B4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561431" w14:textId="77777777" w:rsidR="002E2ECE" w:rsidRDefault="006158C7">
            <w:pPr>
              <w:pStyle w:val="Compact"/>
              <w:jc w:val="left"/>
            </w:pPr>
            <w:r>
              <w:lastRenderedPageBreak/>
              <w:t>Name</w:t>
            </w:r>
          </w:p>
        </w:tc>
        <w:tc>
          <w:tcPr>
            <w:tcW w:w="0" w:type="auto"/>
          </w:tcPr>
          <w:p w14:paraId="01515C05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943D27C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9EE9668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10CEB26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46CE805F" w14:textId="77777777">
        <w:tc>
          <w:tcPr>
            <w:tcW w:w="0" w:type="auto"/>
          </w:tcPr>
          <w:p w14:paraId="21F6DB53" w14:textId="77777777" w:rsidR="002E2ECE" w:rsidRDefault="006158C7">
            <w:pPr>
              <w:pStyle w:val="Compact"/>
              <w:jc w:val="left"/>
            </w:pPr>
            <w:r>
              <w:t>»»»» policies</w:t>
            </w:r>
          </w:p>
        </w:tc>
        <w:tc>
          <w:tcPr>
            <w:tcW w:w="0" w:type="auto"/>
          </w:tcPr>
          <w:p w14:paraId="1648C104" w14:textId="77777777" w:rsidR="002E2ECE" w:rsidRDefault="006158C7">
            <w:pPr>
              <w:pStyle w:val="Compact"/>
              <w:jc w:val="left"/>
            </w:pPr>
            <w:hyperlink w:anchor="schemapolicydatapatrimonialcondominium">
              <w:r>
                <w:rPr>
                  <w:rStyle w:val="Hyperlink"/>
                </w:rPr>
                <w:t>PolicyDataPatrimonialCondominium</w:t>
              </w:r>
            </w:hyperlink>
          </w:p>
        </w:tc>
        <w:tc>
          <w:tcPr>
            <w:tcW w:w="0" w:type="auto"/>
          </w:tcPr>
          <w:p w14:paraId="0021835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0B8154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115A7A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7B1FA542" w14:textId="77777777" w:rsidR="002E2ECE" w:rsidRDefault="006158C7">
      <w:pPr>
        <w:pStyle w:val="Heading4"/>
      </w:pPr>
      <w:bookmarkStart w:id="634" w:name="enumerated-values-76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1"/>
        <w:gridCol w:w="3267"/>
      </w:tblGrid>
      <w:tr w:rsidR="002E2ECE" w14:paraId="1FC4B395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13D2A3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B845BDA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64960D24" w14:textId="77777777">
        <w:tc>
          <w:tcPr>
            <w:tcW w:w="0" w:type="auto"/>
          </w:tcPr>
          <w:p w14:paraId="582A187E" w14:textId="77777777" w:rsidR="002E2ECE" w:rsidRDefault="006158C7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61FA90E8" w14:textId="77777777" w:rsidR="002E2ECE" w:rsidRDefault="006158C7">
            <w:pPr>
              <w:pStyle w:val="Compact"/>
              <w:jc w:val="left"/>
            </w:pPr>
            <w:r>
              <w:t>IDENTIFICATION</w:t>
            </w:r>
          </w:p>
        </w:tc>
      </w:tr>
      <w:tr w:rsidR="002E2ECE" w14:paraId="7C19CE39" w14:textId="77777777">
        <w:tc>
          <w:tcPr>
            <w:tcW w:w="0" w:type="auto"/>
          </w:tcPr>
          <w:p w14:paraId="6B82F764" w14:textId="77777777" w:rsidR="002E2ECE" w:rsidRDefault="006158C7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1A59A4F3" w14:textId="77777777" w:rsidR="002E2ECE" w:rsidRDefault="006158C7">
            <w:pPr>
              <w:pStyle w:val="Compact"/>
              <w:jc w:val="left"/>
            </w:pPr>
            <w:r>
              <w:t>QUALIFICATION</w:t>
            </w:r>
          </w:p>
        </w:tc>
      </w:tr>
      <w:tr w:rsidR="002E2ECE" w14:paraId="48EC4929" w14:textId="77777777">
        <w:tc>
          <w:tcPr>
            <w:tcW w:w="0" w:type="auto"/>
          </w:tcPr>
          <w:p w14:paraId="050959A5" w14:textId="77777777" w:rsidR="002E2ECE" w:rsidRDefault="006158C7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52C0C903" w14:textId="77777777" w:rsidR="002E2ECE" w:rsidRDefault="006158C7">
            <w:pPr>
              <w:pStyle w:val="Compact"/>
              <w:jc w:val="left"/>
            </w:pPr>
            <w:r>
              <w:t>COMPLIMENTARY_INFORMATION</w:t>
            </w:r>
          </w:p>
        </w:tc>
      </w:tr>
    </w:tbl>
    <w:p w14:paraId="2BBF9844" w14:textId="77777777" w:rsidR="002E2ECE" w:rsidRDefault="006158C7">
      <w:pPr>
        <w:pStyle w:val="Heading2"/>
      </w:pPr>
      <w:bookmarkStart w:id="635" w:name="X2a984fb363802d1ae3f04c931a5262aae8ed55b"/>
      <w:bookmarkStart w:id="636" w:name="_Toc129181212"/>
      <w:bookmarkEnd w:id="630"/>
      <w:bookmarkEnd w:id="633"/>
      <w:bookmarkEnd w:id="634"/>
      <w:r>
        <w:t>ResponseQuoteStatusPatrimonialCondominium</w:t>
      </w:r>
      <w:bookmarkEnd w:id="636"/>
      <w:r>
        <w:t xml:space="preserve"> </w:t>
      </w:r>
      <w:bookmarkStart w:id="637" w:name="Xacee77c3227d93e6e20f0859721da0d6c14a387"/>
      <w:bookmarkEnd w:id="637"/>
    </w:p>
    <w:p w14:paraId="70413188" w14:textId="77777777" w:rsidR="002E2ECE" w:rsidRDefault="006158C7">
      <w:pPr>
        <w:pStyle w:val="FirstParagraph"/>
      </w:pPr>
      <w:r>
        <w:t xml:space="preserve">   </w:t>
      </w:r>
    </w:p>
    <w:p w14:paraId="10161D87" w14:textId="77777777" w:rsidR="002E2ECE" w:rsidRDefault="006158C7">
      <w:pPr>
        <w:pStyle w:val="Heading3"/>
      </w:pPr>
      <w:bookmarkStart w:id="638" w:name="propriedades-114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70"/>
        <w:gridCol w:w="3443"/>
        <w:gridCol w:w="1002"/>
        <w:gridCol w:w="1234"/>
        <w:gridCol w:w="1205"/>
      </w:tblGrid>
      <w:tr w:rsidR="002E2ECE" w14:paraId="6319DF0F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7785E8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358E228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3E9004F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CBDA035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1B7CBFF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46BC4561" w14:textId="77777777">
        <w:tc>
          <w:tcPr>
            <w:tcW w:w="0" w:type="auto"/>
          </w:tcPr>
          <w:p w14:paraId="728F3217" w14:textId="77777777" w:rsidR="002E2ECE" w:rsidRDefault="006158C7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7A818EEB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5754C33B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9D2A3F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0EA474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2F0A8984" w14:textId="77777777">
        <w:tc>
          <w:tcPr>
            <w:tcW w:w="0" w:type="auto"/>
          </w:tcPr>
          <w:p w14:paraId="3FBE7FFE" w14:textId="77777777" w:rsidR="002E2ECE" w:rsidRDefault="006158C7">
            <w:pPr>
              <w:pStyle w:val="Compact"/>
              <w:jc w:val="left"/>
            </w:pPr>
            <w:r>
              <w:t>» status</w:t>
            </w:r>
          </w:p>
        </w:tc>
        <w:tc>
          <w:tcPr>
            <w:tcW w:w="0" w:type="auto"/>
          </w:tcPr>
          <w:p w14:paraId="0A410061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AB8393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876F03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5EAE2C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17F2C4B0" w14:textId="77777777">
        <w:tc>
          <w:tcPr>
            <w:tcW w:w="0" w:type="auto"/>
          </w:tcPr>
          <w:p w14:paraId="424A60A6" w14:textId="77777777" w:rsidR="002E2ECE" w:rsidRDefault="006158C7">
            <w:pPr>
              <w:pStyle w:val="Compact"/>
              <w:jc w:val="left"/>
            </w:pPr>
            <w:r>
              <w:t>» statusUpdateDateTime</w:t>
            </w:r>
          </w:p>
        </w:tc>
        <w:tc>
          <w:tcPr>
            <w:tcW w:w="0" w:type="auto"/>
          </w:tcPr>
          <w:p w14:paraId="3A6A9606" w14:textId="77777777" w:rsidR="002E2ECE" w:rsidRDefault="006158C7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260A363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0CF24E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5C8EB2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0AB523C7" w14:textId="77777777">
        <w:tc>
          <w:tcPr>
            <w:tcW w:w="0" w:type="auto"/>
          </w:tcPr>
          <w:p w14:paraId="57705546" w14:textId="77777777" w:rsidR="002E2ECE" w:rsidRDefault="006158C7">
            <w:pPr>
              <w:pStyle w:val="Compact"/>
              <w:jc w:val="left"/>
            </w:pPr>
            <w:r>
              <w:t>» quoteData</w:t>
            </w:r>
          </w:p>
        </w:tc>
        <w:tc>
          <w:tcPr>
            <w:tcW w:w="0" w:type="auto"/>
          </w:tcPr>
          <w:p w14:paraId="0B844742" w14:textId="77777777" w:rsidR="002E2ECE" w:rsidRDefault="006158C7">
            <w:pPr>
              <w:pStyle w:val="Compact"/>
              <w:jc w:val="left"/>
            </w:pPr>
            <w:hyperlink w:anchor="schemaquotestatuspatrimonialcondominium">
              <w:r>
                <w:rPr>
                  <w:rStyle w:val="Hyperlink"/>
                </w:rPr>
                <w:t>QuoteStatusPatrimonialCondominium</w:t>
              </w:r>
            </w:hyperlink>
          </w:p>
        </w:tc>
        <w:tc>
          <w:tcPr>
            <w:tcW w:w="0" w:type="auto"/>
          </w:tcPr>
          <w:p w14:paraId="6CAE66D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9AD662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C35E59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3984B464" w14:textId="77777777">
        <w:tc>
          <w:tcPr>
            <w:tcW w:w="0" w:type="auto"/>
          </w:tcPr>
          <w:p w14:paraId="622A47EE" w14:textId="77777777" w:rsidR="002E2ECE" w:rsidRDefault="006158C7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0B166FF9" w14:textId="77777777" w:rsidR="002E2ECE" w:rsidRDefault="006158C7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76D25641" w14:textId="77777777" w:rsidR="002E2ECE" w:rsidRDefault="006158C7">
            <w:pPr>
              <w:pStyle w:val="Compact"/>
              <w:jc w:val="left"/>
            </w:pPr>
            <w:r>
              <w:t>tru</w:t>
            </w:r>
            <w:r>
              <w:t>e</w:t>
            </w:r>
          </w:p>
        </w:tc>
        <w:tc>
          <w:tcPr>
            <w:tcW w:w="0" w:type="auto"/>
          </w:tcPr>
          <w:p w14:paraId="7E4401A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200889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4219116F" w14:textId="77777777">
        <w:tc>
          <w:tcPr>
            <w:tcW w:w="0" w:type="auto"/>
          </w:tcPr>
          <w:p w14:paraId="33092843" w14:textId="77777777" w:rsidR="002E2ECE" w:rsidRDefault="006158C7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015A5435" w14:textId="77777777" w:rsidR="002E2ECE" w:rsidRDefault="006158C7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015D1BC5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BFF15F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3FB131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56BE9741" w14:textId="77777777" w:rsidR="002E2ECE" w:rsidRDefault="006158C7">
      <w:pPr>
        <w:pStyle w:val="Heading2"/>
      </w:pPr>
      <w:bookmarkStart w:id="639" w:name="responsequotepatrimonialcondominium"/>
      <w:bookmarkStart w:id="640" w:name="_Toc129181213"/>
      <w:bookmarkEnd w:id="635"/>
      <w:bookmarkEnd w:id="638"/>
      <w:r>
        <w:t>ResponseQuotePatrimonialCondominium</w:t>
      </w:r>
      <w:bookmarkEnd w:id="640"/>
      <w:r>
        <w:t xml:space="preserve"> </w:t>
      </w:r>
      <w:bookmarkStart w:id="641" w:name="X3f558ccec45064432118107da1ee801d4e2fbaa"/>
      <w:bookmarkEnd w:id="641"/>
    </w:p>
    <w:p w14:paraId="68BD80D6" w14:textId="77777777" w:rsidR="002E2ECE" w:rsidRDefault="006158C7">
      <w:pPr>
        <w:pStyle w:val="FirstParagraph"/>
      </w:pPr>
      <w:r>
        <w:t xml:space="preserve">   </w:t>
      </w:r>
    </w:p>
    <w:p w14:paraId="490484FB" w14:textId="77777777" w:rsidR="002E2ECE" w:rsidRDefault="006158C7">
      <w:pPr>
        <w:pStyle w:val="Heading3"/>
      </w:pPr>
      <w:bookmarkStart w:id="642" w:name="propriedades-115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0"/>
        <w:gridCol w:w="1335"/>
        <w:gridCol w:w="1048"/>
        <w:gridCol w:w="1294"/>
        <w:gridCol w:w="1263"/>
      </w:tblGrid>
      <w:tr w:rsidR="002E2ECE" w14:paraId="018E0E2A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D6E78F5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2233ECD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D2CF240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0564870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925933C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2F83D107" w14:textId="77777777">
        <w:tc>
          <w:tcPr>
            <w:tcW w:w="0" w:type="auto"/>
          </w:tcPr>
          <w:p w14:paraId="41C206F0" w14:textId="77777777" w:rsidR="002E2ECE" w:rsidRDefault="006158C7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4B90FDC8" w14:textId="77777777" w:rsidR="002E2ECE" w:rsidRDefault="006158C7">
            <w:pPr>
              <w:pStyle w:val="Compact"/>
              <w:jc w:val="left"/>
            </w:pPr>
            <w:hyperlink w:anchor="schemaquotestatus">
              <w:r>
                <w:rPr>
                  <w:rStyle w:val="Hyperlink"/>
                </w:rPr>
                <w:t>QuoteStatus</w:t>
              </w:r>
            </w:hyperlink>
          </w:p>
        </w:tc>
        <w:tc>
          <w:tcPr>
            <w:tcW w:w="0" w:type="auto"/>
          </w:tcPr>
          <w:p w14:paraId="1464C2D7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8937C2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D0E0FE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1FDBA0B6" w14:textId="77777777">
        <w:tc>
          <w:tcPr>
            <w:tcW w:w="0" w:type="auto"/>
          </w:tcPr>
          <w:p w14:paraId="6EF6CC69" w14:textId="77777777" w:rsidR="002E2ECE" w:rsidRDefault="006158C7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0D0CD44E" w14:textId="77777777" w:rsidR="002E2ECE" w:rsidRDefault="006158C7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40396710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533A98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9FB7C4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563B2882" w14:textId="77777777">
        <w:tc>
          <w:tcPr>
            <w:tcW w:w="0" w:type="auto"/>
          </w:tcPr>
          <w:p w14:paraId="47B135B1" w14:textId="77777777" w:rsidR="002E2ECE" w:rsidRDefault="006158C7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74659D64" w14:textId="77777777" w:rsidR="002E2ECE" w:rsidRDefault="006158C7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7953FA37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5B2F79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DD1D73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368DEBE7" w14:textId="77777777" w:rsidR="002E2ECE" w:rsidRDefault="006158C7">
      <w:pPr>
        <w:pStyle w:val="Heading2"/>
      </w:pPr>
      <w:bookmarkStart w:id="643" w:name="quoterequestpatrimonialbusiness"/>
      <w:bookmarkStart w:id="644" w:name="_Toc129181214"/>
      <w:bookmarkEnd w:id="639"/>
      <w:bookmarkEnd w:id="642"/>
      <w:r>
        <w:t>QuoteRequestPatrimonialBusiness</w:t>
      </w:r>
      <w:bookmarkEnd w:id="644"/>
      <w:r>
        <w:t xml:space="preserve"> </w:t>
      </w:r>
      <w:bookmarkStart w:id="645" w:name="schemaquoterequestpatrimonialbusiness"/>
      <w:bookmarkEnd w:id="645"/>
    </w:p>
    <w:p w14:paraId="7D9FCD3D" w14:textId="77777777" w:rsidR="002E2ECE" w:rsidRDefault="006158C7">
      <w:pPr>
        <w:pStyle w:val="FirstParagraph"/>
      </w:pPr>
      <w:r>
        <w:t xml:space="preserve">   </w:t>
      </w:r>
    </w:p>
    <w:p w14:paraId="76919292" w14:textId="77777777" w:rsidR="002E2ECE" w:rsidRDefault="006158C7">
      <w:pPr>
        <w:pStyle w:val="Heading3"/>
      </w:pPr>
      <w:bookmarkStart w:id="646" w:name="propriedades-116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99"/>
        <w:gridCol w:w="777"/>
        <w:gridCol w:w="1048"/>
        <w:gridCol w:w="1294"/>
        <w:gridCol w:w="1263"/>
      </w:tblGrid>
      <w:tr w:rsidR="002E2ECE" w14:paraId="0092FA5E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B0DD28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1211396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CF922FC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CBFC795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4587525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2C32BDA6" w14:textId="77777777">
        <w:tc>
          <w:tcPr>
            <w:tcW w:w="0" w:type="auto"/>
          </w:tcPr>
          <w:p w14:paraId="219B873F" w14:textId="77777777" w:rsidR="002E2ECE" w:rsidRDefault="006158C7">
            <w:pPr>
              <w:pStyle w:val="Compact"/>
              <w:jc w:val="left"/>
            </w:pPr>
            <w:r>
              <w:lastRenderedPageBreak/>
              <w:t>data</w:t>
            </w:r>
          </w:p>
        </w:tc>
        <w:tc>
          <w:tcPr>
            <w:tcW w:w="0" w:type="auto"/>
          </w:tcPr>
          <w:p w14:paraId="66A03DF9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2C7666BE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5504AC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50D61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441A590E" w14:textId="77777777">
        <w:tc>
          <w:tcPr>
            <w:tcW w:w="0" w:type="auto"/>
          </w:tcPr>
          <w:p w14:paraId="31A25C1A" w14:textId="77777777" w:rsidR="002E2ECE" w:rsidRDefault="006158C7">
            <w:pPr>
              <w:pStyle w:val="Compact"/>
              <w:jc w:val="left"/>
            </w:pPr>
            <w:r>
              <w:t>» quoteCustomer</w:t>
            </w:r>
          </w:p>
        </w:tc>
        <w:tc>
          <w:tcPr>
            <w:tcW w:w="0" w:type="auto"/>
          </w:tcPr>
          <w:p w14:paraId="3CB42045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6546D433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947A04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DC0E3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15C1A4C5" w14:textId="77777777">
        <w:tc>
          <w:tcPr>
            <w:tcW w:w="0" w:type="auto"/>
          </w:tcPr>
          <w:p w14:paraId="41D73857" w14:textId="77777777" w:rsidR="002E2ECE" w:rsidRDefault="006158C7">
            <w:pPr>
              <w:pStyle w:val="Compact"/>
              <w:jc w:val="left"/>
            </w:pPr>
            <w:r>
              <w:t>»» identificationData</w:t>
            </w:r>
          </w:p>
        </w:tc>
        <w:tc>
          <w:tcPr>
            <w:tcW w:w="0" w:type="auto"/>
          </w:tcPr>
          <w:p w14:paraId="78993BAB" w14:textId="77777777" w:rsidR="002E2ECE" w:rsidRDefault="006158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2992F5B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5E8A12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87A454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40DACE77" w14:textId="77777777" w:rsidR="002E2ECE" w:rsidRDefault="006158C7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7"/>
        <w:gridCol w:w="2602"/>
        <w:gridCol w:w="1048"/>
        <w:gridCol w:w="1294"/>
        <w:gridCol w:w="2813"/>
      </w:tblGrid>
      <w:tr w:rsidR="002E2ECE" w14:paraId="350B4141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52F8E36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C6F856F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D5EC8AB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8451DB0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E90D36A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620385A8" w14:textId="77777777">
        <w:tc>
          <w:tcPr>
            <w:tcW w:w="0" w:type="auto"/>
          </w:tcPr>
          <w:p w14:paraId="0BD339DA" w14:textId="77777777" w:rsidR="002E2ECE" w:rsidRDefault="006158C7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15F0E80" w14:textId="77777777" w:rsidR="002E2ECE" w:rsidRDefault="006158C7">
            <w:pPr>
              <w:pStyle w:val="Compact"/>
              <w:jc w:val="left"/>
            </w:pPr>
            <w:hyperlink w:anchor="schemapersonalidentificationdata">
              <w:r>
                <w:rPr>
                  <w:rStyle w:val="Hyperlink"/>
                </w:rPr>
                <w:t>PersonalIdentificationData</w:t>
              </w:r>
            </w:hyperlink>
          </w:p>
        </w:tc>
        <w:tc>
          <w:tcPr>
            <w:tcW w:w="0" w:type="auto"/>
          </w:tcPr>
          <w:p w14:paraId="76BC281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B5A707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7995FF8" w14:textId="77777777" w:rsidR="002E2ECE" w:rsidRDefault="006158C7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natural através de seus dados cadastrais.</w:t>
            </w:r>
          </w:p>
        </w:tc>
      </w:tr>
    </w:tbl>
    <w:p w14:paraId="3C2B72B2" w14:textId="77777777" w:rsidR="002E2ECE" w:rsidRDefault="006158C7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8"/>
        <w:gridCol w:w="2597"/>
        <w:gridCol w:w="1048"/>
        <w:gridCol w:w="1294"/>
        <w:gridCol w:w="2817"/>
      </w:tblGrid>
      <w:tr w:rsidR="002E2ECE" w14:paraId="3D538452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DBE962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49542D2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D31538B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85EF2DB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D97A2F5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403BD8A7" w14:textId="77777777">
        <w:tc>
          <w:tcPr>
            <w:tcW w:w="0" w:type="auto"/>
          </w:tcPr>
          <w:p w14:paraId="4808063F" w14:textId="77777777" w:rsidR="002E2ECE" w:rsidRDefault="006158C7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6E46B29" w14:textId="77777777" w:rsidR="002E2ECE" w:rsidRDefault="006158C7">
            <w:pPr>
              <w:pStyle w:val="Compact"/>
              <w:jc w:val="left"/>
            </w:pPr>
            <w:hyperlink w:anchor="schemabusinessidentificationdata">
              <w:r>
                <w:rPr>
                  <w:rStyle w:val="Hyperlink"/>
                </w:rPr>
                <w:t>BusinessIdentificationData</w:t>
              </w:r>
            </w:hyperlink>
          </w:p>
        </w:tc>
        <w:tc>
          <w:tcPr>
            <w:tcW w:w="0" w:type="auto"/>
          </w:tcPr>
          <w:p w14:paraId="33F000A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955CAC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B511268" w14:textId="77777777" w:rsidR="002E2ECE" w:rsidRDefault="006158C7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jurídica através de seus dados cadastrais</w:t>
            </w:r>
          </w:p>
        </w:tc>
      </w:tr>
    </w:tbl>
    <w:p w14:paraId="52F35356" w14:textId="77777777" w:rsidR="002E2ECE" w:rsidRDefault="006158C7">
      <w:pPr>
        <w:pStyle w:val="BodyText"/>
      </w:pPr>
      <w:r>
        <w:t>continu</w:t>
      </w:r>
      <w:r>
        <w:t>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21"/>
        <w:gridCol w:w="658"/>
        <w:gridCol w:w="1048"/>
        <w:gridCol w:w="1294"/>
        <w:gridCol w:w="1263"/>
      </w:tblGrid>
      <w:tr w:rsidR="002E2ECE" w14:paraId="52B8EC53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D0EDD2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9407A7C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9A7E826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981D271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47334B0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62FF1A9B" w14:textId="77777777">
        <w:tc>
          <w:tcPr>
            <w:tcW w:w="0" w:type="auto"/>
          </w:tcPr>
          <w:p w14:paraId="1B4F0253" w14:textId="77777777" w:rsidR="002E2ECE" w:rsidRDefault="006158C7">
            <w:pPr>
              <w:pStyle w:val="Compact"/>
              <w:jc w:val="left"/>
            </w:pPr>
            <w:r>
              <w:t>»» qualificationData</w:t>
            </w:r>
          </w:p>
        </w:tc>
        <w:tc>
          <w:tcPr>
            <w:tcW w:w="0" w:type="auto"/>
          </w:tcPr>
          <w:p w14:paraId="4118D948" w14:textId="77777777" w:rsidR="002E2ECE" w:rsidRDefault="006158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715482A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2256FA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1382C1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6FACA05F" w14:textId="77777777" w:rsidR="002E2ECE" w:rsidRDefault="006158C7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7"/>
        <w:gridCol w:w="2551"/>
        <w:gridCol w:w="1048"/>
        <w:gridCol w:w="1294"/>
        <w:gridCol w:w="2784"/>
      </w:tblGrid>
      <w:tr w:rsidR="002E2ECE" w14:paraId="4C868C12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C914FAD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DAA80BA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1195A75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4AFE9C9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BA88F19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2E6BF29A" w14:textId="77777777">
        <w:tc>
          <w:tcPr>
            <w:tcW w:w="0" w:type="auto"/>
          </w:tcPr>
          <w:p w14:paraId="60B86E25" w14:textId="77777777" w:rsidR="002E2ECE" w:rsidRDefault="006158C7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E6678F4" w14:textId="77777777" w:rsidR="002E2ECE" w:rsidRDefault="006158C7">
            <w:pPr>
              <w:pStyle w:val="Compact"/>
              <w:jc w:val="left"/>
            </w:pPr>
            <w:hyperlink w:anchor="schemapersonalqualificationdata">
              <w:r>
                <w:rPr>
                  <w:rStyle w:val="Hyperlink"/>
                </w:rPr>
                <w:t>PersonalQualificationData</w:t>
              </w:r>
            </w:hyperlink>
          </w:p>
        </w:tc>
        <w:tc>
          <w:tcPr>
            <w:tcW w:w="0" w:type="auto"/>
          </w:tcPr>
          <w:p w14:paraId="5C3AF79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D3A2D1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BE1544E" w14:textId="77777777" w:rsidR="002E2ECE" w:rsidRDefault="006158C7">
            <w:pPr>
              <w:pStyle w:val="Compact"/>
              <w:jc w:val="left"/>
            </w:pPr>
            <w:r>
              <w:t>Conjunto de informações relativas ao processo de qualificação.</w:t>
            </w:r>
          </w:p>
        </w:tc>
      </w:tr>
    </w:tbl>
    <w:p w14:paraId="7E46D59C" w14:textId="77777777" w:rsidR="002E2ECE" w:rsidRDefault="006158C7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61"/>
        <w:gridCol w:w="2547"/>
        <w:gridCol w:w="1048"/>
        <w:gridCol w:w="1294"/>
        <w:gridCol w:w="2804"/>
      </w:tblGrid>
      <w:tr w:rsidR="002E2ECE" w14:paraId="7011CDF7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E7DAF70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6C05FF0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D2D4498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CAD3CDC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D047BE5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55096B7E" w14:textId="77777777">
        <w:tc>
          <w:tcPr>
            <w:tcW w:w="0" w:type="auto"/>
          </w:tcPr>
          <w:p w14:paraId="76176B66" w14:textId="77777777" w:rsidR="002E2ECE" w:rsidRDefault="006158C7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B800CD4" w14:textId="77777777" w:rsidR="002E2ECE" w:rsidRDefault="006158C7">
            <w:pPr>
              <w:pStyle w:val="Compact"/>
              <w:jc w:val="left"/>
            </w:pPr>
            <w:hyperlink w:anchor="schemabusinessqualificationdata">
              <w:r>
                <w:rPr>
                  <w:rStyle w:val="Hyperlink"/>
                </w:rPr>
                <w:t>BusinessQualificationData</w:t>
              </w:r>
            </w:hyperlink>
          </w:p>
        </w:tc>
        <w:tc>
          <w:tcPr>
            <w:tcW w:w="0" w:type="auto"/>
          </w:tcPr>
          <w:p w14:paraId="7A792D0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5C25EA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CB63483" w14:textId="77777777" w:rsidR="002E2ECE" w:rsidRDefault="006158C7">
            <w:pPr>
              <w:pStyle w:val="Compact"/>
              <w:jc w:val="left"/>
            </w:pPr>
            <w:r>
              <w:t>Objeto que reúne as informações relativas ao processo de qualificação.</w:t>
            </w:r>
          </w:p>
        </w:tc>
      </w:tr>
    </w:tbl>
    <w:p w14:paraId="656D9BCF" w14:textId="77777777" w:rsidR="002E2ECE" w:rsidRDefault="006158C7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37"/>
        <w:gridCol w:w="658"/>
        <w:gridCol w:w="1048"/>
        <w:gridCol w:w="1294"/>
        <w:gridCol w:w="1263"/>
      </w:tblGrid>
      <w:tr w:rsidR="002E2ECE" w14:paraId="420693EB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8FF48A3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4927965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247EBE8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C3229C7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B7992EE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3971333E" w14:textId="77777777">
        <w:tc>
          <w:tcPr>
            <w:tcW w:w="0" w:type="auto"/>
          </w:tcPr>
          <w:p w14:paraId="116587F3" w14:textId="77777777" w:rsidR="002E2ECE" w:rsidRDefault="006158C7">
            <w:pPr>
              <w:pStyle w:val="Compact"/>
              <w:jc w:val="left"/>
            </w:pPr>
            <w:r>
              <w:lastRenderedPageBreak/>
              <w:t>»» complimentaryInformationData</w:t>
            </w:r>
          </w:p>
        </w:tc>
        <w:tc>
          <w:tcPr>
            <w:tcW w:w="0" w:type="auto"/>
          </w:tcPr>
          <w:p w14:paraId="7F1D2621" w14:textId="77777777" w:rsidR="002E2ECE" w:rsidRDefault="006158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1C4CAA5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42E8F5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93CB82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46C79628" w14:textId="77777777" w:rsidR="002E2ECE" w:rsidRDefault="006158C7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49"/>
        <w:gridCol w:w="3845"/>
        <w:gridCol w:w="1045"/>
        <w:gridCol w:w="1290"/>
        <w:gridCol w:w="1625"/>
      </w:tblGrid>
      <w:tr w:rsidR="002E2ECE" w14:paraId="6A878905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D8650E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5A9B2D7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A3E932F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DA14AF1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FC4C35C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4CC3E79F" w14:textId="77777777">
        <w:tc>
          <w:tcPr>
            <w:tcW w:w="0" w:type="auto"/>
          </w:tcPr>
          <w:p w14:paraId="6CA07488" w14:textId="77777777" w:rsidR="002E2ECE" w:rsidRDefault="006158C7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2A37EF0" w14:textId="77777777" w:rsidR="002E2ECE" w:rsidRDefault="006158C7">
            <w:pPr>
              <w:pStyle w:val="Compact"/>
              <w:jc w:val="left"/>
            </w:pPr>
            <w:hyperlink w:anchor="Xf131ab0fc5afdd0bb8194fbbe2b4f96f80c185f">
              <w:r>
                <w:rPr>
                  <w:rStyle w:val="Hyperlink"/>
                </w:rPr>
                <w:t>PersonalComplimentaryInformationData</w:t>
              </w:r>
            </w:hyperlink>
          </w:p>
        </w:tc>
        <w:tc>
          <w:tcPr>
            <w:tcW w:w="0" w:type="auto"/>
          </w:tcPr>
          <w:p w14:paraId="3549AF0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6CB8FD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A59A962" w14:textId="77777777" w:rsidR="002E2ECE" w:rsidRDefault="006158C7">
            <w:pPr>
              <w:pStyle w:val="Compact"/>
              <w:jc w:val="left"/>
            </w:pPr>
            <w:r>
              <w:t>Objeto que reúne as informações relativas ao relacionamento do cliente junto à Instituição. Considera-se relacionamento as informações que permitam conhecer desde quando a pessoa consultada é cliente da instituição, bem como um indicador dos produtos e ser</w:t>
            </w:r>
            <w:r>
              <w:t>viços que ela consome atualmente e seus representantes</w:t>
            </w:r>
          </w:p>
        </w:tc>
      </w:tr>
    </w:tbl>
    <w:p w14:paraId="1299A27F" w14:textId="77777777" w:rsidR="002E2ECE" w:rsidRDefault="006158C7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1"/>
        <w:gridCol w:w="3843"/>
        <w:gridCol w:w="1045"/>
        <w:gridCol w:w="1290"/>
        <w:gridCol w:w="1625"/>
      </w:tblGrid>
      <w:tr w:rsidR="002E2ECE" w14:paraId="3F8523AC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AFB8C8C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F4BA95C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4ACE15F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74EE721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905D33B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4A9B54BF" w14:textId="77777777">
        <w:tc>
          <w:tcPr>
            <w:tcW w:w="0" w:type="auto"/>
          </w:tcPr>
          <w:p w14:paraId="71B661E3" w14:textId="77777777" w:rsidR="002E2ECE" w:rsidRDefault="006158C7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CD62A96" w14:textId="77777777" w:rsidR="002E2ECE" w:rsidRDefault="006158C7">
            <w:pPr>
              <w:pStyle w:val="Compact"/>
              <w:jc w:val="left"/>
            </w:pPr>
            <w:hyperlink w:anchor="X06a100bbc8d9b7bb740c0db64655aa8b72afbcb">
              <w:r>
                <w:rPr>
                  <w:rStyle w:val="Hyperlink"/>
                </w:rPr>
                <w:t>BusinessComplimentaryInformationData</w:t>
              </w:r>
            </w:hyperlink>
          </w:p>
        </w:tc>
        <w:tc>
          <w:tcPr>
            <w:tcW w:w="0" w:type="auto"/>
          </w:tcPr>
          <w:p w14:paraId="3F2CB6B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169D4C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413E740" w14:textId="77777777" w:rsidR="002E2ECE" w:rsidRDefault="006158C7">
            <w:pPr>
              <w:pStyle w:val="Compact"/>
              <w:jc w:val="left"/>
            </w:pPr>
            <w:r>
              <w:t>Objeto que reúne as inform</w:t>
            </w:r>
            <w:r>
              <w:t xml:space="preserve">ações relativas ao relacionamento do cliente junto à Instituição. </w:t>
            </w:r>
            <w:r>
              <w:lastRenderedPageBreak/>
              <w:t>Considera-se relacionamento as informações que permitam conhecer desde quando a pessoa consultada é cliente da instituição, bem como um indicador dos produtos e serviços que ela consome atua</w:t>
            </w:r>
            <w:r>
              <w:t>lmente e seus representantes</w:t>
            </w:r>
          </w:p>
        </w:tc>
      </w:tr>
    </w:tbl>
    <w:p w14:paraId="440EFCB4" w14:textId="77777777" w:rsidR="002E2ECE" w:rsidRDefault="006158C7">
      <w:pPr>
        <w:pStyle w:val="BodyText"/>
      </w:pPr>
      <w:r>
        <w:lastRenderedPageBreak/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52"/>
        <w:gridCol w:w="3002"/>
        <w:gridCol w:w="1048"/>
        <w:gridCol w:w="1294"/>
        <w:gridCol w:w="1858"/>
      </w:tblGrid>
      <w:tr w:rsidR="002E2ECE" w14:paraId="6899A1D4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E014CA7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2E64C2D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8054C50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E4D7D78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DD3275B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4C2C8132" w14:textId="77777777">
        <w:tc>
          <w:tcPr>
            <w:tcW w:w="0" w:type="auto"/>
          </w:tcPr>
          <w:p w14:paraId="68E21EB3" w14:textId="77777777" w:rsidR="002E2ECE" w:rsidRDefault="006158C7">
            <w:pPr>
              <w:pStyle w:val="Compact"/>
              <w:jc w:val="left"/>
            </w:pPr>
            <w:r>
              <w:t>»» customData</w:t>
            </w:r>
          </w:p>
        </w:tc>
        <w:tc>
          <w:tcPr>
            <w:tcW w:w="0" w:type="auto"/>
          </w:tcPr>
          <w:p w14:paraId="45C0AD51" w14:textId="77777777" w:rsidR="002E2ECE" w:rsidRDefault="006158C7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0BC5D2A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F2FC69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6E2218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37A5FD0F" w14:textId="77777777">
        <w:tc>
          <w:tcPr>
            <w:tcW w:w="0" w:type="auto"/>
          </w:tcPr>
          <w:p w14:paraId="62653680" w14:textId="77777777" w:rsidR="002E2ECE" w:rsidRDefault="006158C7">
            <w:pPr>
              <w:pStyle w:val="Compact"/>
              <w:jc w:val="left"/>
            </w:pPr>
            <w:r>
              <w:t>»»» fieldCategory</w:t>
            </w:r>
          </w:p>
        </w:tc>
        <w:tc>
          <w:tcPr>
            <w:tcW w:w="0" w:type="auto"/>
          </w:tcPr>
          <w:p w14:paraId="5FE8B672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DAC2D7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15950A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A78CEE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69BBD9D7" w14:textId="77777777">
        <w:tc>
          <w:tcPr>
            <w:tcW w:w="0" w:type="auto"/>
          </w:tcPr>
          <w:p w14:paraId="75EA086E" w14:textId="77777777" w:rsidR="002E2ECE" w:rsidRDefault="006158C7">
            <w:pPr>
              <w:pStyle w:val="Compact"/>
              <w:jc w:val="left"/>
            </w:pPr>
            <w:r>
              <w:t>»»» fields</w:t>
            </w:r>
          </w:p>
        </w:tc>
        <w:tc>
          <w:tcPr>
            <w:tcW w:w="0" w:type="auto"/>
          </w:tcPr>
          <w:p w14:paraId="2E5257F4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2804E60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EF8C7A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910EF60" w14:textId="77777777" w:rsidR="002E2ECE" w:rsidRDefault="006158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2E2ECE" w14:paraId="1AC09224" w14:textId="77777777">
        <w:tc>
          <w:tcPr>
            <w:tcW w:w="0" w:type="auto"/>
          </w:tcPr>
          <w:p w14:paraId="66A0EE23" w14:textId="77777777" w:rsidR="002E2ECE" w:rsidRDefault="006158C7">
            <w:pPr>
              <w:pStyle w:val="Compact"/>
              <w:jc w:val="left"/>
            </w:pPr>
            <w:r>
              <w:t>»» quoteData</w:t>
            </w:r>
          </w:p>
        </w:tc>
        <w:tc>
          <w:tcPr>
            <w:tcW w:w="0" w:type="auto"/>
          </w:tcPr>
          <w:p w14:paraId="46DC972C" w14:textId="77777777" w:rsidR="002E2ECE" w:rsidRDefault="006158C7">
            <w:pPr>
              <w:pStyle w:val="Compact"/>
              <w:jc w:val="left"/>
            </w:pPr>
            <w:hyperlink w:anchor="schemaquotedatapatrimonialbusiness">
              <w:r>
                <w:rPr>
                  <w:rStyle w:val="Hyperlink"/>
                </w:rPr>
                <w:t>QuoteDataPatrimonialBusiness</w:t>
              </w:r>
            </w:hyperlink>
          </w:p>
        </w:tc>
        <w:tc>
          <w:tcPr>
            <w:tcW w:w="0" w:type="auto"/>
          </w:tcPr>
          <w:p w14:paraId="17A04063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9D2E1C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A2CFBB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05E328D0" w14:textId="77777777">
        <w:tc>
          <w:tcPr>
            <w:tcW w:w="0" w:type="auto"/>
          </w:tcPr>
          <w:p w14:paraId="68B32493" w14:textId="77777777" w:rsidR="002E2ECE" w:rsidRDefault="006158C7">
            <w:pPr>
              <w:pStyle w:val="Compact"/>
              <w:jc w:val="left"/>
            </w:pPr>
            <w:r>
              <w:t>»» historicalData</w:t>
            </w:r>
          </w:p>
        </w:tc>
        <w:tc>
          <w:tcPr>
            <w:tcW w:w="0" w:type="auto"/>
          </w:tcPr>
          <w:p w14:paraId="3B8F0FC4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7A5CAF6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0C24DD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9315DA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6BF07C5C" w14:textId="77777777">
        <w:tc>
          <w:tcPr>
            <w:tcW w:w="0" w:type="auto"/>
          </w:tcPr>
          <w:p w14:paraId="76A1762C" w14:textId="77777777" w:rsidR="002E2ECE" w:rsidRDefault="006158C7">
            <w:pPr>
              <w:pStyle w:val="Compact"/>
              <w:jc w:val="left"/>
            </w:pPr>
            <w:r>
              <w:t>»»» customer</w:t>
            </w:r>
          </w:p>
        </w:tc>
        <w:tc>
          <w:tcPr>
            <w:tcW w:w="0" w:type="auto"/>
          </w:tcPr>
          <w:p w14:paraId="2B3F622F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39A663A4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F4957C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B86465" w14:textId="77777777" w:rsidR="002E2ECE" w:rsidRDefault="006158C7">
            <w:pPr>
              <w:pStyle w:val="Compact"/>
              <w:jc w:val="left"/>
            </w:pPr>
            <w:r>
              <w:t>Dados históricos cadastrais do cliente</w:t>
            </w:r>
          </w:p>
        </w:tc>
      </w:tr>
      <w:tr w:rsidR="002E2ECE" w14:paraId="7770371F" w14:textId="77777777">
        <w:tc>
          <w:tcPr>
            <w:tcW w:w="0" w:type="auto"/>
          </w:tcPr>
          <w:p w14:paraId="03DFD76D" w14:textId="77777777" w:rsidR="002E2ECE" w:rsidRDefault="006158C7">
            <w:pPr>
              <w:pStyle w:val="Compact"/>
              <w:jc w:val="left"/>
            </w:pPr>
            <w:r>
              <w:t>»»»» identificationData</w:t>
            </w:r>
          </w:p>
        </w:tc>
        <w:tc>
          <w:tcPr>
            <w:tcW w:w="0" w:type="auto"/>
          </w:tcPr>
          <w:p w14:paraId="3D5829C5" w14:textId="77777777" w:rsidR="002E2ECE" w:rsidRDefault="006158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7A4734B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8BF567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F65977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26FF9560" w14:textId="77777777" w:rsidR="002E2ECE" w:rsidRDefault="006158C7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83"/>
        <w:gridCol w:w="3441"/>
        <w:gridCol w:w="1048"/>
        <w:gridCol w:w="1294"/>
        <w:gridCol w:w="1988"/>
      </w:tblGrid>
      <w:tr w:rsidR="002E2ECE" w14:paraId="6DAAF9CD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6125A1E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9180D5B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AC561CF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145FE84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541F043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568CD91B" w14:textId="77777777">
        <w:tc>
          <w:tcPr>
            <w:tcW w:w="0" w:type="auto"/>
          </w:tcPr>
          <w:p w14:paraId="533E27E8" w14:textId="77777777" w:rsidR="002E2ECE" w:rsidRDefault="006158C7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28DC1A1" w14:textId="77777777" w:rsidR="002E2ECE" w:rsidRDefault="006158C7">
            <w:pPr>
              <w:pStyle w:val="Compact"/>
              <w:jc w:val="left"/>
            </w:pPr>
            <w:hyperlink w:anchor="Xed0d3bb8bdeebff2d5bbbf4abffa9822650998a">
              <w:r>
                <w:rPr>
                  <w:rStyle w:val="Hyperlink"/>
                </w:rPr>
                <w:t>HistoricalPersonalIdentificationData</w:t>
              </w:r>
            </w:hyperlink>
          </w:p>
        </w:tc>
        <w:tc>
          <w:tcPr>
            <w:tcW w:w="0" w:type="auto"/>
          </w:tcPr>
          <w:p w14:paraId="634A08D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A42FC2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D00CED" w14:textId="77777777" w:rsidR="002E2ECE" w:rsidRDefault="006158C7">
            <w:pPr>
              <w:pStyle w:val="Compact"/>
              <w:jc w:val="left"/>
            </w:pPr>
            <w:r>
              <w:t xml:space="preserve">Conjunto de informações relativas a </w:t>
            </w:r>
            <w:r>
              <w:lastRenderedPageBreak/>
              <w:t>Identificação ou seja a ação e o efeito de identificar de forma única a pessoa natural através de seus dados cadastrais.</w:t>
            </w:r>
          </w:p>
        </w:tc>
      </w:tr>
    </w:tbl>
    <w:p w14:paraId="7471C80F" w14:textId="77777777" w:rsidR="002E2ECE" w:rsidRDefault="006158C7">
      <w:pPr>
        <w:pStyle w:val="BodyText"/>
      </w:pPr>
      <w:r>
        <w:lastRenderedPageBreak/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83"/>
        <w:gridCol w:w="3437"/>
        <w:gridCol w:w="1048"/>
        <w:gridCol w:w="1294"/>
        <w:gridCol w:w="1992"/>
      </w:tblGrid>
      <w:tr w:rsidR="002E2ECE" w14:paraId="48F65579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C14CCD4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502B1B6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3688502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BC37B2A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558C124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22AF64EA" w14:textId="77777777">
        <w:tc>
          <w:tcPr>
            <w:tcW w:w="0" w:type="auto"/>
          </w:tcPr>
          <w:p w14:paraId="2D39E32B" w14:textId="77777777" w:rsidR="002E2ECE" w:rsidRDefault="006158C7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0CCA4CA" w14:textId="77777777" w:rsidR="002E2ECE" w:rsidRDefault="006158C7">
            <w:pPr>
              <w:pStyle w:val="Compact"/>
              <w:jc w:val="left"/>
            </w:pPr>
            <w:hyperlink w:anchor="X6387ccbcb5290044aea371dd7fa007fdb899eb8">
              <w:r>
                <w:rPr>
                  <w:rStyle w:val="Hyperlink"/>
                </w:rPr>
                <w:t>HistoricalBusinessIdentificationData</w:t>
              </w:r>
            </w:hyperlink>
          </w:p>
        </w:tc>
        <w:tc>
          <w:tcPr>
            <w:tcW w:w="0" w:type="auto"/>
          </w:tcPr>
          <w:p w14:paraId="65DAADC0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1488CD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74F279C" w14:textId="77777777" w:rsidR="002E2ECE" w:rsidRDefault="006158C7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jurídica através de seus dados c</w:t>
            </w:r>
            <w:r>
              <w:t>adastrais</w:t>
            </w:r>
          </w:p>
        </w:tc>
      </w:tr>
    </w:tbl>
    <w:p w14:paraId="3DBF254C" w14:textId="77777777" w:rsidR="002E2ECE" w:rsidRDefault="006158C7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46"/>
        <w:gridCol w:w="658"/>
        <w:gridCol w:w="1048"/>
        <w:gridCol w:w="1294"/>
        <w:gridCol w:w="1263"/>
      </w:tblGrid>
      <w:tr w:rsidR="002E2ECE" w14:paraId="36A986C5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06A89A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F7F0D89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83728B3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7210C08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9D760CD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13F11C4E" w14:textId="77777777">
        <w:tc>
          <w:tcPr>
            <w:tcW w:w="0" w:type="auto"/>
          </w:tcPr>
          <w:p w14:paraId="20A3F56E" w14:textId="77777777" w:rsidR="002E2ECE" w:rsidRDefault="006158C7">
            <w:pPr>
              <w:pStyle w:val="Compact"/>
              <w:jc w:val="left"/>
            </w:pPr>
            <w:r>
              <w:t>»»»» qualificationData</w:t>
            </w:r>
          </w:p>
        </w:tc>
        <w:tc>
          <w:tcPr>
            <w:tcW w:w="0" w:type="auto"/>
          </w:tcPr>
          <w:p w14:paraId="4D0B49D6" w14:textId="77777777" w:rsidR="002E2ECE" w:rsidRDefault="006158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451C7E85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12E7DB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F9AE28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23D785D9" w14:textId="77777777" w:rsidR="002E2ECE" w:rsidRDefault="006158C7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40"/>
        <w:gridCol w:w="3391"/>
        <w:gridCol w:w="1048"/>
        <w:gridCol w:w="1294"/>
        <w:gridCol w:w="1981"/>
      </w:tblGrid>
      <w:tr w:rsidR="002E2ECE" w14:paraId="56013F04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E36A170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0DC03BB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387DFB3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E9D8370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BC81603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429760EE" w14:textId="77777777">
        <w:tc>
          <w:tcPr>
            <w:tcW w:w="0" w:type="auto"/>
          </w:tcPr>
          <w:p w14:paraId="08DB52B3" w14:textId="77777777" w:rsidR="002E2ECE" w:rsidRDefault="006158C7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1005320" w14:textId="77777777" w:rsidR="002E2ECE" w:rsidRDefault="006158C7">
            <w:pPr>
              <w:pStyle w:val="Compact"/>
              <w:jc w:val="left"/>
            </w:pPr>
            <w:hyperlink w:anchor="Xcb1d13e1ab42270d88b0d9b2883ff8335040945">
              <w:r>
                <w:rPr>
                  <w:rStyle w:val="Hyperlink"/>
                </w:rPr>
                <w:t>HistoricalPersonalQualificationData</w:t>
              </w:r>
            </w:hyperlink>
          </w:p>
        </w:tc>
        <w:tc>
          <w:tcPr>
            <w:tcW w:w="0" w:type="auto"/>
          </w:tcPr>
          <w:p w14:paraId="6481D20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362795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D58D37" w14:textId="77777777" w:rsidR="002E2ECE" w:rsidRDefault="006158C7">
            <w:pPr>
              <w:pStyle w:val="Compact"/>
              <w:jc w:val="left"/>
            </w:pPr>
            <w:r>
              <w:t>Conjunto de informações relativas ao processo de qualificação.</w:t>
            </w:r>
          </w:p>
        </w:tc>
      </w:tr>
    </w:tbl>
    <w:p w14:paraId="446E5E28" w14:textId="77777777" w:rsidR="002E2ECE" w:rsidRDefault="006158C7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30"/>
        <w:gridCol w:w="3386"/>
        <w:gridCol w:w="1048"/>
        <w:gridCol w:w="1294"/>
        <w:gridCol w:w="1996"/>
      </w:tblGrid>
      <w:tr w:rsidR="002E2ECE" w14:paraId="1774D71A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91EFA3F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4733B4D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3B6A87B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16A304E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1CBEDF6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07D8B302" w14:textId="77777777">
        <w:tc>
          <w:tcPr>
            <w:tcW w:w="0" w:type="auto"/>
          </w:tcPr>
          <w:p w14:paraId="786CC706" w14:textId="77777777" w:rsidR="002E2ECE" w:rsidRDefault="006158C7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01C356F" w14:textId="77777777" w:rsidR="002E2ECE" w:rsidRDefault="006158C7">
            <w:pPr>
              <w:pStyle w:val="Compact"/>
              <w:jc w:val="left"/>
            </w:pPr>
            <w:hyperlink w:anchor="X40f359f387802c77ec1e1ff013e8b060b595a0a">
              <w:r>
                <w:rPr>
                  <w:rStyle w:val="Hyperlink"/>
                </w:rPr>
                <w:t>HistoricalBusinessQualificationData</w:t>
              </w:r>
            </w:hyperlink>
          </w:p>
        </w:tc>
        <w:tc>
          <w:tcPr>
            <w:tcW w:w="0" w:type="auto"/>
          </w:tcPr>
          <w:p w14:paraId="553A875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167E2C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97425BD" w14:textId="77777777" w:rsidR="002E2ECE" w:rsidRDefault="006158C7">
            <w:pPr>
              <w:pStyle w:val="Compact"/>
              <w:jc w:val="left"/>
            </w:pPr>
            <w:r>
              <w:t>Objeto que reúne as informações relativas ao processo de qualificação.</w:t>
            </w:r>
          </w:p>
        </w:tc>
      </w:tr>
    </w:tbl>
    <w:p w14:paraId="1F58040F" w14:textId="77777777" w:rsidR="002E2ECE" w:rsidRDefault="006158C7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62"/>
        <w:gridCol w:w="658"/>
        <w:gridCol w:w="1048"/>
        <w:gridCol w:w="1294"/>
        <w:gridCol w:w="1263"/>
      </w:tblGrid>
      <w:tr w:rsidR="002E2ECE" w14:paraId="3DE275D6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EA06CFF" w14:textId="77777777" w:rsidR="002E2ECE" w:rsidRDefault="006158C7">
            <w:pPr>
              <w:pStyle w:val="Compact"/>
              <w:jc w:val="left"/>
            </w:pPr>
            <w:r>
              <w:lastRenderedPageBreak/>
              <w:t>Name</w:t>
            </w:r>
          </w:p>
        </w:tc>
        <w:tc>
          <w:tcPr>
            <w:tcW w:w="0" w:type="auto"/>
          </w:tcPr>
          <w:p w14:paraId="3B82394B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DDCD71A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C34C6A7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FB5D613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5EC3754D" w14:textId="77777777">
        <w:tc>
          <w:tcPr>
            <w:tcW w:w="0" w:type="auto"/>
          </w:tcPr>
          <w:p w14:paraId="33CF71E7" w14:textId="77777777" w:rsidR="002E2ECE" w:rsidRDefault="006158C7">
            <w:pPr>
              <w:pStyle w:val="Compact"/>
              <w:jc w:val="left"/>
            </w:pPr>
            <w:r>
              <w:t>»»»» complimentaryInformationData</w:t>
            </w:r>
          </w:p>
        </w:tc>
        <w:tc>
          <w:tcPr>
            <w:tcW w:w="0" w:type="auto"/>
          </w:tcPr>
          <w:p w14:paraId="3851789F" w14:textId="77777777" w:rsidR="002E2ECE" w:rsidRDefault="006158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288D2D1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B0800E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D17A28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0B77FDC4" w14:textId="77777777" w:rsidR="002E2ECE" w:rsidRDefault="006158C7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51"/>
        <w:gridCol w:w="4258"/>
        <w:gridCol w:w="966"/>
        <w:gridCol w:w="1188"/>
        <w:gridCol w:w="1491"/>
      </w:tblGrid>
      <w:tr w:rsidR="002E2ECE" w14:paraId="6E7F53FD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54F062C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3AC81C8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BFB872F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B7DF262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9C8916A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23A08D4A" w14:textId="77777777">
        <w:tc>
          <w:tcPr>
            <w:tcW w:w="0" w:type="auto"/>
          </w:tcPr>
          <w:p w14:paraId="25C611DD" w14:textId="77777777" w:rsidR="002E2ECE" w:rsidRDefault="006158C7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AA815FD" w14:textId="77777777" w:rsidR="002E2ECE" w:rsidRDefault="006158C7">
            <w:pPr>
              <w:pStyle w:val="Compact"/>
              <w:jc w:val="left"/>
            </w:pPr>
            <w:hyperlink w:anchor="X5272f706118f9101fc1669f515340ebe19a08cd">
              <w:r>
                <w:rPr>
                  <w:rStyle w:val="Hyperlink"/>
                </w:rPr>
                <w:t>HistoricalPersonalComplimentaryInformationData</w:t>
              </w:r>
            </w:hyperlink>
          </w:p>
        </w:tc>
        <w:tc>
          <w:tcPr>
            <w:tcW w:w="0" w:type="auto"/>
          </w:tcPr>
          <w:p w14:paraId="5D60686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692C51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79FAC44" w14:textId="77777777" w:rsidR="002E2ECE" w:rsidRDefault="006158C7">
            <w:pPr>
              <w:pStyle w:val="Compact"/>
              <w:jc w:val="left"/>
            </w:pPr>
            <w:r>
              <w:t>Objeto que reúne as informações relativas ao relacionamento do cliente junto à Instituição. Considera-se relacionamento as informações que permitam conhecer desde quando a pessoa consultada é cliente da instituição, bem como um indicador dos produtos e ser</w:t>
            </w:r>
            <w:r>
              <w:t>viços que ela consome atualmente e seus representantes</w:t>
            </w:r>
          </w:p>
        </w:tc>
      </w:tr>
    </w:tbl>
    <w:p w14:paraId="61590887" w14:textId="77777777" w:rsidR="002E2ECE" w:rsidRDefault="006158C7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51"/>
        <w:gridCol w:w="4255"/>
        <w:gridCol w:w="967"/>
        <w:gridCol w:w="1189"/>
        <w:gridCol w:w="1492"/>
      </w:tblGrid>
      <w:tr w:rsidR="002E2ECE" w14:paraId="3F155F56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FA9092C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2D1A691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FEFCA63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D341D45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353C0BA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1811ADEC" w14:textId="77777777">
        <w:tc>
          <w:tcPr>
            <w:tcW w:w="0" w:type="auto"/>
          </w:tcPr>
          <w:p w14:paraId="31F72FD3" w14:textId="77777777" w:rsidR="002E2ECE" w:rsidRDefault="006158C7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2F28A5D" w14:textId="77777777" w:rsidR="002E2ECE" w:rsidRDefault="006158C7">
            <w:pPr>
              <w:pStyle w:val="Compact"/>
              <w:jc w:val="left"/>
            </w:pPr>
            <w:hyperlink w:anchor="X20926621157d23a049a5a8b334f706eab150fd0">
              <w:r>
                <w:rPr>
                  <w:rStyle w:val="Hyperlink"/>
                </w:rPr>
                <w:t>HistoricalBusinessComplimentaryInformationData</w:t>
              </w:r>
            </w:hyperlink>
          </w:p>
        </w:tc>
        <w:tc>
          <w:tcPr>
            <w:tcW w:w="0" w:type="auto"/>
          </w:tcPr>
          <w:p w14:paraId="5DB3146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A21E48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14891E4" w14:textId="77777777" w:rsidR="002E2ECE" w:rsidRDefault="006158C7">
            <w:pPr>
              <w:pStyle w:val="Compact"/>
              <w:jc w:val="left"/>
            </w:pPr>
            <w:r>
              <w:t>Objeto que reú</w:t>
            </w:r>
            <w:r>
              <w:t xml:space="preserve">ne as informações relativas ao relacionamento do cliente junto à </w:t>
            </w:r>
            <w:r>
              <w:lastRenderedPageBreak/>
              <w:t xml:space="preserve">Instituição. Considera-se relacionamento as informações que permitam conhecer desde quando a pessoa consultada é cliente da instituição, bem como um indicador dos produtos e serviços que ela </w:t>
            </w:r>
            <w:r>
              <w:t>consome atualmente e seus representantes</w:t>
            </w:r>
          </w:p>
        </w:tc>
      </w:tr>
    </w:tbl>
    <w:p w14:paraId="794A0542" w14:textId="77777777" w:rsidR="002E2ECE" w:rsidRDefault="006158C7">
      <w:pPr>
        <w:pStyle w:val="BodyText"/>
      </w:pPr>
      <w:r>
        <w:lastRenderedPageBreak/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80"/>
        <w:gridCol w:w="3371"/>
        <w:gridCol w:w="1193"/>
        <w:gridCol w:w="1473"/>
        <w:gridCol w:w="1437"/>
      </w:tblGrid>
      <w:tr w:rsidR="002E2ECE" w14:paraId="3BD56A6E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B89C9B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05CA1E0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CBAF7BA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BBE5D09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103DA2A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48002E55" w14:textId="77777777">
        <w:tc>
          <w:tcPr>
            <w:tcW w:w="0" w:type="auto"/>
          </w:tcPr>
          <w:p w14:paraId="0560CA77" w14:textId="77777777" w:rsidR="002E2ECE" w:rsidRDefault="006158C7">
            <w:pPr>
              <w:pStyle w:val="Compact"/>
              <w:jc w:val="left"/>
            </w:pPr>
            <w:r>
              <w:t>»»»» policies</w:t>
            </w:r>
          </w:p>
        </w:tc>
        <w:tc>
          <w:tcPr>
            <w:tcW w:w="0" w:type="auto"/>
          </w:tcPr>
          <w:p w14:paraId="6D43FC29" w14:textId="77777777" w:rsidR="002E2ECE" w:rsidRDefault="006158C7">
            <w:pPr>
              <w:pStyle w:val="Compact"/>
              <w:jc w:val="left"/>
            </w:pPr>
            <w:hyperlink w:anchor="schemapolicydatapatrimonialbusiness">
              <w:r>
                <w:rPr>
                  <w:rStyle w:val="Hyperlink"/>
                </w:rPr>
                <w:t>PolicyDataPatrimonialBusiness</w:t>
              </w:r>
            </w:hyperlink>
          </w:p>
        </w:tc>
        <w:tc>
          <w:tcPr>
            <w:tcW w:w="0" w:type="auto"/>
          </w:tcPr>
          <w:p w14:paraId="642DB54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890D69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785183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49FE600D" w14:textId="77777777" w:rsidR="002E2ECE" w:rsidRDefault="006158C7">
      <w:pPr>
        <w:pStyle w:val="Heading4"/>
      </w:pPr>
      <w:bookmarkStart w:id="647" w:name="enumerated-values-77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1"/>
        <w:gridCol w:w="3267"/>
      </w:tblGrid>
      <w:tr w:rsidR="002E2ECE" w14:paraId="22A54F82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B79F26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25615923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0A7FAE11" w14:textId="77777777">
        <w:tc>
          <w:tcPr>
            <w:tcW w:w="0" w:type="auto"/>
          </w:tcPr>
          <w:p w14:paraId="3AE8061E" w14:textId="77777777" w:rsidR="002E2ECE" w:rsidRDefault="006158C7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723F8935" w14:textId="77777777" w:rsidR="002E2ECE" w:rsidRDefault="006158C7">
            <w:pPr>
              <w:pStyle w:val="Compact"/>
              <w:jc w:val="left"/>
            </w:pPr>
            <w:r>
              <w:t>IDENTIFICATION</w:t>
            </w:r>
          </w:p>
        </w:tc>
      </w:tr>
      <w:tr w:rsidR="002E2ECE" w14:paraId="2C898711" w14:textId="77777777">
        <w:tc>
          <w:tcPr>
            <w:tcW w:w="0" w:type="auto"/>
          </w:tcPr>
          <w:p w14:paraId="5F4586BC" w14:textId="77777777" w:rsidR="002E2ECE" w:rsidRDefault="006158C7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094EBBDB" w14:textId="77777777" w:rsidR="002E2ECE" w:rsidRDefault="006158C7">
            <w:pPr>
              <w:pStyle w:val="Compact"/>
              <w:jc w:val="left"/>
            </w:pPr>
            <w:r>
              <w:t>QUALIFICATION</w:t>
            </w:r>
          </w:p>
        </w:tc>
      </w:tr>
      <w:tr w:rsidR="002E2ECE" w14:paraId="6CA61B47" w14:textId="77777777">
        <w:tc>
          <w:tcPr>
            <w:tcW w:w="0" w:type="auto"/>
          </w:tcPr>
          <w:p w14:paraId="330F6E18" w14:textId="77777777" w:rsidR="002E2ECE" w:rsidRDefault="006158C7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71FF5D2A" w14:textId="77777777" w:rsidR="002E2ECE" w:rsidRDefault="006158C7">
            <w:pPr>
              <w:pStyle w:val="Compact"/>
              <w:jc w:val="left"/>
            </w:pPr>
            <w:r>
              <w:t>COMPLIMENTARY_INFORMATION</w:t>
            </w:r>
          </w:p>
        </w:tc>
      </w:tr>
    </w:tbl>
    <w:p w14:paraId="3B7158EC" w14:textId="77777777" w:rsidR="002E2ECE" w:rsidRDefault="006158C7">
      <w:pPr>
        <w:pStyle w:val="Heading2"/>
      </w:pPr>
      <w:bookmarkStart w:id="648" w:name="responsequotestatuspatrimonialbusiness"/>
      <w:bookmarkStart w:id="649" w:name="_Toc129181215"/>
      <w:bookmarkEnd w:id="643"/>
      <w:bookmarkEnd w:id="646"/>
      <w:bookmarkEnd w:id="647"/>
      <w:r>
        <w:t>ResponseQuoteStatusPatrimonialBusiness</w:t>
      </w:r>
      <w:bookmarkEnd w:id="649"/>
      <w:r>
        <w:t xml:space="preserve"> </w:t>
      </w:r>
      <w:bookmarkStart w:id="650" w:name="Xe8a8a1f5f2b8eea393fa495fb0c8af3d7608252"/>
      <w:bookmarkEnd w:id="650"/>
    </w:p>
    <w:p w14:paraId="066D1F65" w14:textId="77777777" w:rsidR="002E2ECE" w:rsidRDefault="006158C7">
      <w:pPr>
        <w:pStyle w:val="FirstParagraph"/>
      </w:pPr>
      <w:r>
        <w:t xml:space="preserve">   </w:t>
      </w:r>
    </w:p>
    <w:p w14:paraId="235A0803" w14:textId="77777777" w:rsidR="002E2ECE" w:rsidRDefault="006158C7">
      <w:pPr>
        <w:pStyle w:val="Heading3"/>
      </w:pPr>
      <w:bookmarkStart w:id="651" w:name="propriedades-117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12"/>
        <w:gridCol w:w="3137"/>
        <w:gridCol w:w="1048"/>
        <w:gridCol w:w="1294"/>
        <w:gridCol w:w="1263"/>
      </w:tblGrid>
      <w:tr w:rsidR="002E2ECE" w14:paraId="11D98A14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F215E8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53F55AD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9C69302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202804E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500FC3E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57464266" w14:textId="77777777">
        <w:tc>
          <w:tcPr>
            <w:tcW w:w="0" w:type="auto"/>
          </w:tcPr>
          <w:p w14:paraId="6192D38A" w14:textId="77777777" w:rsidR="002E2ECE" w:rsidRDefault="006158C7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58CA50C3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64893DCD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014D01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97EF9E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1D2848B6" w14:textId="77777777">
        <w:tc>
          <w:tcPr>
            <w:tcW w:w="0" w:type="auto"/>
          </w:tcPr>
          <w:p w14:paraId="3D6E39F7" w14:textId="77777777" w:rsidR="002E2ECE" w:rsidRDefault="006158C7">
            <w:pPr>
              <w:pStyle w:val="Compact"/>
              <w:jc w:val="left"/>
            </w:pPr>
            <w:r>
              <w:t>» status</w:t>
            </w:r>
          </w:p>
        </w:tc>
        <w:tc>
          <w:tcPr>
            <w:tcW w:w="0" w:type="auto"/>
          </w:tcPr>
          <w:p w14:paraId="48B29CAF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731CB4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C4F42C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7C073D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3FC5EE8C" w14:textId="77777777">
        <w:tc>
          <w:tcPr>
            <w:tcW w:w="0" w:type="auto"/>
          </w:tcPr>
          <w:p w14:paraId="2D7A268A" w14:textId="77777777" w:rsidR="002E2ECE" w:rsidRDefault="006158C7">
            <w:pPr>
              <w:pStyle w:val="Compact"/>
              <w:jc w:val="left"/>
            </w:pPr>
            <w:r>
              <w:t>» statusUpdateDateTime</w:t>
            </w:r>
          </w:p>
        </w:tc>
        <w:tc>
          <w:tcPr>
            <w:tcW w:w="0" w:type="auto"/>
          </w:tcPr>
          <w:p w14:paraId="42254D5B" w14:textId="77777777" w:rsidR="002E2ECE" w:rsidRDefault="006158C7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2C157201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DC350F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9056A2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5D55ED42" w14:textId="77777777">
        <w:tc>
          <w:tcPr>
            <w:tcW w:w="0" w:type="auto"/>
          </w:tcPr>
          <w:p w14:paraId="275D5A49" w14:textId="77777777" w:rsidR="002E2ECE" w:rsidRDefault="006158C7">
            <w:pPr>
              <w:pStyle w:val="Compact"/>
              <w:jc w:val="left"/>
            </w:pPr>
            <w:r>
              <w:lastRenderedPageBreak/>
              <w:t>» quoteData</w:t>
            </w:r>
          </w:p>
        </w:tc>
        <w:tc>
          <w:tcPr>
            <w:tcW w:w="0" w:type="auto"/>
          </w:tcPr>
          <w:p w14:paraId="435D6BCD" w14:textId="77777777" w:rsidR="002E2ECE" w:rsidRDefault="006158C7">
            <w:pPr>
              <w:pStyle w:val="Compact"/>
              <w:jc w:val="left"/>
            </w:pPr>
            <w:hyperlink w:anchor="schemaquotestatuspatrimonialbusiness">
              <w:r>
                <w:rPr>
                  <w:rStyle w:val="Hyperlink"/>
                </w:rPr>
                <w:t>QuoteStatusPatrimonialBusiness</w:t>
              </w:r>
            </w:hyperlink>
          </w:p>
        </w:tc>
        <w:tc>
          <w:tcPr>
            <w:tcW w:w="0" w:type="auto"/>
          </w:tcPr>
          <w:p w14:paraId="71FD63A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0E5B34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71B4C9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7E52CA36" w14:textId="77777777">
        <w:tc>
          <w:tcPr>
            <w:tcW w:w="0" w:type="auto"/>
          </w:tcPr>
          <w:p w14:paraId="447BE3DA" w14:textId="77777777" w:rsidR="002E2ECE" w:rsidRDefault="006158C7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5FE10B18" w14:textId="77777777" w:rsidR="002E2ECE" w:rsidRDefault="006158C7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57737CF2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48D38F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8CF288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2170EF22" w14:textId="77777777">
        <w:tc>
          <w:tcPr>
            <w:tcW w:w="0" w:type="auto"/>
          </w:tcPr>
          <w:p w14:paraId="49246D88" w14:textId="77777777" w:rsidR="002E2ECE" w:rsidRDefault="006158C7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158AD440" w14:textId="77777777" w:rsidR="002E2ECE" w:rsidRDefault="006158C7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09FD4690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488B55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BA198D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0492B755" w14:textId="77777777" w:rsidR="002E2ECE" w:rsidRDefault="006158C7">
      <w:pPr>
        <w:pStyle w:val="Heading2"/>
      </w:pPr>
      <w:bookmarkStart w:id="652" w:name="responsequotepatrimonialbusiness"/>
      <w:bookmarkStart w:id="653" w:name="_Toc129181216"/>
      <w:bookmarkEnd w:id="648"/>
      <w:bookmarkEnd w:id="651"/>
      <w:r>
        <w:t>ResponseQuotePatrimonialBusiness</w:t>
      </w:r>
      <w:bookmarkEnd w:id="653"/>
      <w:r>
        <w:t xml:space="preserve"> </w:t>
      </w:r>
      <w:bookmarkStart w:id="654" w:name="schemaresponsequotepatrimonialbusiness"/>
      <w:bookmarkEnd w:id="654"/>
    </w:p>
    <w:p w14:paraId="0B8FF267" w14:textId="77777777" w:rsidR="002E2ECE" w:rsidRDefault="006158C7">
      <w:pPr>
        <w:pStyle w:val="FirstParagraph"/>
      </w:pPr>
      <w:r>
        <w:t xml:space="preserve">   </w:t>
      </w:r>
    </w:p>
    <w:p w14:paraId="2C530793" w14:textId="77777777" w:rsidR="002E2ECE" w:rsidRDefault="006158C7">
      <w:pPr>
        <w:pStyle w:val="Heading3"/>
      </w:pPr>
      <w:bookmarkStart w:id="655" w:name="propriedades-118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0"/>
        <w:gridCol w:w="1335"/>
        <w:gridCol w:w="1048"/>
        <w:gridCol w:w="1294"/>
        <w:gridCol w:w="1263"/>
      </w:tblGrid>
      <w:tr w:rsidR="002E2ECE" w14:paraId="74E77988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56680D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5E25F6F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87425AE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AD63D87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8036286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06CC4D49" w14:textId="77777777">
        <w:tc>
          <w:tcPr>
            <w:tcW w:w="0" w:type="auto"/>
          </w:tcPr>
          <w:p w14:paraId="6F2E41DA" w14:textId="77777777" w:rsidR="002E2ECE" w:rsidRDefault="006158C7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5CA13451" w14:textId="77777777" w:rsidR="002E2ECE" w:rsidRDefault="006158C7">
            <w:pPr>
              <w:pStyle w:val="Compact"/>
              <w:jc w:val="left"/>
            </w:pPr>
            <w:hyperlink w:anchor="schemaquotestatus">
              <w:r>
                <w:rPr>
                  <w:rStyle w:val="Hyperlink"/>
                </w:rPr>
                <w:t>QuoteStatus</w:t>
              </w:r>
            </w:hyperlink>
          </w:p>
        </w:tc>
        <w:tc>
          <w:tcPr>
            <w:tcW w:w="0" w:type="auto"/>
          </w:tcPr>
          <w:p w14:paraId="2F60E576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34FB82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457C92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732D6D80" w14:textId="77777777">
        <w:tc>
          <w:tcPr>
            <w:tcW w:w="0" w:type="auto"/>
          </w:tcPr>
          <w:p w14:paraId="66BDAFE0" w14:textId="77777777" w:rsidR="002E2ECE" w:rsidRDefault="006158C7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161113B9" w14:textId="77777777" w:rsidR="002E2ECE" w:rsidRDefault="006158C7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282E508A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3D477A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90014D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45C64479" w14:textId="77777777">
        <w:tc>
          <w:tcPr>
            <w:tcW w:w="0" w:type="auto"/>
          </w:tcPr>
          <w:p w14:paraId="30CEB413" w14:textId="77777777" w:rsidR="002E2ECE" w:rsidRDefault="006158C7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04DEF806" w14:textId="77777777" w:rsidR="002E2ECE" w:rsidRDefault="006158C7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78DDBDB7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DC416E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AEAA4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623DAD06" w14:textId="77777777" w:rsidR="002E2ECE" w:rsidRDefault="006158C7">
      <w:pPr>
        <w:pStyle w:val="Heading2"/>
      </w:pPr>
      <w:bookmarkStart w:id="656" w:name="quoterequestpatrimonialdiverserisks"/>
      <w:bookmarkStart w:id="657" w:name="_Toc129181217"/>
      <w:bookmarkEnd w:id="652"/>
      <w:bookmarkEnd w:id="655"/>
      <w:r>
        <w:t>QuoteRequestPatrimonialDiverseRisks</w:t>
      </w:r>
      <w:bookmarkEnd w:id="657"/>
      <w:r>
        <w:t xml:space="preserve"> </w:t>
      </w:r>
      <w:bookmarkStart w:id="658" w:name="X651e8d23e359ad6b766a2d2e04147c34ebdb2e2"/>
      <w:bookmarkEnd w:id="658"/>
    </w:p>
    <w:p w14:paraId="73239B90" w14:textId="77777777" w:rsidR="002E2ECE" w:rsidRDefault="006158C7">
      <w:pPr>
        <w:pStyle w:val="FirstParagraph"/>
      </w:pPr>
      <w:r>
        <w:t xml:space="preserve">   </w:t>
      </w:r>
    </w:p>
    <w:p w14:paraId="3813E218" w14:textId="77777777" w:rsidR="002E2ECE" w:rsidRDefault="006158C7">
      <w:pPr>
        <w:pStyle w:val="Heading3"/>
      </w:pPr>
      <w:bookmarkStart w:id="659" w:name="propriedades-119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99"/>
        <w:gridCol w:w="777"/>
        <w:gridCol w:w="1048"/>
        <w:gridCol w:w="1294"/>
        <w:gridCol w:w="1263"/>
      </w:tblGrid>
      <w:tr w:rsidR="002E2ECE" w14:paraId="16479D6D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DD57314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0ACC798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F71D979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DB0ED31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78862EC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18128440" w14:textId="77777777">
        <w:tc>
          <w:tcPr>
            <w:tcW w:w="0" w:type="auto"/>
          </w:tcPr>
          <w:p w14:paraId="546F2016" w14:textId="77777777" w:rsidR="002E2ECE" w:rsidRDefault="006158C7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462EBC64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09FE1E59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4DF03E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AA5073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6FF74FBB" w14:textId="77777777">
        <w:tc>
          <w:tcPr>
            <w:tcW w:w="0" w:type="auto"/>
          </w:tcPr>
          <w:p w14:paraId="196858BB" w14:textId="77777777" w:rsidR="002E2ECE" w:rsidRDefault="006158C7">
            <w:pPr>
              <w:pStyle w:val="Compact"/>
              <w:jc w:val="left"/>
            </w:pPr>
            <w:r>
              <w:t>» quoteCustomer</w:t>
            </w:r>
          </w:p>
        </w:tc>
        <w:tc>
          <w:tcPr>
            <w:tcW w:w="0" w:type="auto"/>
          </w:tcPr>
          <w:p w14:paraId="5320AA5D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2734A6FA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9F67B9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F0479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526B5CF9" w14:textId="77777777">
        <w:tc>
          <w:tcPr>
            <w:tcW w:w="0" w:type="auto"/>
          </w:tcPr>
          <w:p w14:paraId="7DBABE14" w14:textId="77777777" w:rsidR="002E2ECE" w:rsidRDefault="006158C7">
            <w:pPr>
              <w:pStyle w:val="Compact"/>
              <w:jc w:val="left"/>
            </w:pPr>
            <w:r>
              <w:t>»» identificationData</w:t>
            </w:r>
          </w:p>
        </w:tc>
        <w:tc>
          <w:tcPr>
            <w:tcW w:w="0" w:type="auto"/>
          </w:tcPr>
          <w:p w14:paraId="001AFCEE" w14:textId="77777777" w:rsidR="002E2ECE" w:rsidRDefault="006158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2665ED1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F45286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B2CD81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7BDA9C23" w14:textId="77777777" w:rsidR="002E2ECE" w:rsidRDefault="006158C7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7"/>
        <w:gridCol w:w="2602"/>
        <w:gridCol w:w="1048"/>
        <w:gridCol w:w="1294"/>
        <w:gridCol w:w="2813"/>
      </w:tblGrid>
      <w:tr w:rsidR="002E2ECE" w14:paraId="041AE197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A4E932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D92EE05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8C1FAE6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4C33587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FE94C25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2E9F2705" w14:textId="77777777">
        <w:tc>
          <w:tcPr>
            <w:tcW w:w="0" w:type="auto"/>
          </w:tcPr>
          <w:p w14:paraId="164D0F89" w14:textId="77777777" w:rsidR="002E2ECE" w:rsidRDefault="006158C7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559BEA8" w14:textId="77777777" w:rsidR="002E2ECE" w:rsidRDefault="006158C7">
            <w:pPr>
              <w:pStyle w:val="Compact"/>
              <w:jc w:val="left"/>
            </w:pPr>
            <w:hyperlink w:anchor="schemapersonalidentificationdata">
              <w:r>
                <w:rPr>
                  <w:rStyle w:val="Hyperlink"/>
                </w:rPr>
                <w:t>PersonalIdentificationData</w:t>
              </w:r>
            </w:hyperlink>
          </w:p>
        </w:tc>
        <w:tc>
          <w:tcPr>
            <w:tcW w:w="0" w:type="auto"/>
          </w:tcPr>
          <w:p w14:paraId="7EF3FC3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120756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544773E" w14:textId="77777777" w:rsidR="002E2ECE" w:rsidRDefault="006158C7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natural através de seus dados cadastrais.</w:t>
            </w:r>
          </w:p>
        </w:tc>
      </w:tr>
    </w:tbl>
    <w:p w14:paraId="2AA8A5B6" w14:textId="77777777" w:rsidR="002E2ECE" w:rsidRDefault="006158C7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8"/>
        <w:gridCol w:w="2597"/>
        <w:gridCol w:w="1048"/>
        <w:gridCol w:w="1294"/>
        <w:gridCol w:w="2817"/>
      </w:tblGrid>
      <w:tr w:rsidR="002E2ECE" w14:paraId="70E4BCDC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2EA081E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74627F1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976EF24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2C10075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13B742D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6A5C01B1" w14:textId="77777777">
        <w:tc>
          <w:tcPr>
            <w:tcW w:w="0" w:type="auto"/>
          </w:tcPr>
          <w:p w14:paraId="122E2DF3" w14:textId="77777777" w:rsidR="002E2ECE" w:rsidRDefault="006158C7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0A577A8" w14:textId="77777777" w:rsidR="002E2ECE" w:rsidRDefault="006158C7">
            <w:pPr>
              <w:pStyle w:val="Compact"/>
              <w:jc w:val="left"/>
            </w:pPr>
            <w:hyperlink w:anchor="schemabusinessidentificationdata">
              <w:r>
                <w:rPr>
                  <w:rStyle w:val="Hyperlink"/>
                </w:rPr>
                <w:t>BusinessIdentificationData</w:t>
              </w:r>
            </w:hyperlink>
          </w:p>
        </w:tc>
        <w:tc>
          <w:tcPr>
            <w:tcW w:w="0" w:type="auto"/>
          </w:tcPr>
          <w:p w14:paraId="36EC1A3C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AB73E1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2D617CF" w14:textId="77777777" w:rsidR="002E2ECE" w:rsidRDefault="006158C7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jurídica através de seus dados cadastrais</w:t>
            </w:r>
          </w:p>
        </w:tc>
      </w:tr>
    </w:tbl>
    <w:p w14:paraId="66B9C48F" w14:textId="77777777" w:rsidR="002E2ECE" w:rsidRDefault="006158C7">
      <w:pPr>
        <w:pStyle w:val="BodyText"/>
      </w:pPr>
      <w:r>
        <w:lastRenderedPageBreak/>
        <w:t>continu</w:t>
      </w:r>
      <w:r>
        <w:t>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21"/>
        <w:gridCol w:w="658"/>
        <w:gridCol w:w="1048"/>
        <w:gridCol w:w="1294"/>
        <w:gridCol w:w="1263"/>
      </w:tblGrid>
      <w:tr w:rsidR="002E2ECE" w14:paraId="004C9C89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FB689F2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8D70D9D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D320DE4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44B8CBD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1630F3D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329BF5D6" w14:textId="77777777">
        <w:tc>
          <w:tcPr>
            <w:tcW w:w="0" w:type="auto"/>
          </w:tcPr>
          <w:p w14:paraId="161DF389" w14:textId="77777777" w:rsidR="002E2ECE" w:rsidRDefault="006158C7">
            <w:pPr>
              <w:pStyle w:val="Compact"/>
              <w:jc w:val="left"/>
            </w:pPr>
            <w:r>
              <w:t>»» qualificationData</w:t>
            </w:r>
          </w:p>
        </w:tc>
        <w:tc>
          <w:tcPr>
            <w:tcW w:w="0" w:type="auto"/>
          </w:tcPr>
          <w:p w14:paraId="1614985A" w14:textId="77777777" w:rsidR="002E2ECE" w:rsidRDefault="006158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2F2584C7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D63884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E703B3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2432D235" w14:textId="77777777" w:rsidR="002E2ECE" w:rsidRDefault="006158C7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7"/>
        <w:gridCol w:w="2551"/>
        <w:gridCol w:w="1048"/>
        <w:gridCol w:w="1294"/>
        <w:gridCol w:w="2784"/>
      </w:tblGrid>
      <w:tr w:rsidR="002E2ECE" w14:paraId="7DE5FC6D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CB70F53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5D3B55A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5E0FB23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30F4574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BE867E1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78CE2C7B" w14:textId="77777777">
        <w:tc>
          <w:tcPr>
            <w:tcW w:w="0" w:type="auto"/>
          </w:tcPr>
          <w:p w14:paraId="7B11CBB1" w14:textId="77777777" w:rsidR="002E2ECE" w:rsidRDefault="006158C7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4C04D4B" w14:textId="77777777" w:rsidR="002E2ECE" w:rsidRDefault="006158C7">
            <w:pPr>
              <w:pStyle w:val="Compact"/>
              <w:jc w:val="left"/>
            </w:pPr>
            <w:hyperlink w:anchor="schemapersonalqualificationdata">
              <w:r>
                <w:rPr>
                  <w:rStyle w:val="Hyperlink"/>
                </w:rPr>
                <w:t>PersonalQualificationData</w:t>
              </w:r>
            </w:hyperlink>
          </w:p>
        </w:tc>
        <w:tc>
          <w:tcPr>
            <w:tcW w:w="0" w:type="auto"/>
          </w:tcPr>
          <w:p w14:paraId="10622A2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0F840B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ED83DF7" w14:textId="77777777" w:rsidR="002E2ECE" w:rsidRDefault="006158C7">
            <w:pPr>
              <w:pStyle w:val="Compact"/>
              <w:jc w:val="left"/>
            </w:pPr>
            <w:r>
              <w:t>Conjunto de informações relativas ao processo de qualificação.</w:t>
            </w:r>
          </w:p>
        </w:tc>
      </w:tr>
    </w:tbl>
    <w:p w14:paraId="188D5F5A" w14:textId="77777777" w:rsidR="002E2ECE" w:rsidRDefault="006158C7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61"/>
        <w:gridCol w:w="2547"/>
        <w:gridCol w:w="1048"/>
        <w:gridCol w:w="1294"/>
        <w:gridCol w:w="2804"/>
      </w:tblGrid>
      <w:tr w:rsidR="002E2ECE" w14:paraId="60C86FD6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28FAC22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CCB3CD0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BE8D4B3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E34BF67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89FAD4F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01538BA3" w14:textId="77777777">
        <w:tc>
          <w:tcPr>
            <w:tcW w:w="0" w:type="auto"/>
          </w:tcPr>
          <w:p w14:paraId="0477512B" w14:textId="77777777" w:rsidR="002E2ECE" w:rsidRDefault="006158C7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0718BBA" w14:textId="77777777" w:rsidR="002E2ECE" w:rsidRDefault="006158C7">
            <w:pPr>
              <w:pStyle w:val="Compact"/>
              <w:jc w:val="left"/>
            </w:pPr>
            <w:hyperlink w:anchor="schemabusinessqualificationdata">
              <w:r>
                <w:rPr>
                  <w:rStyle w:val="Hyperlink"/>
                </w:rPr>
                <w:t>BusinessQualificationData</w:t>
              </w:r>
            </w:hyperlink>
          </w:p>
        </w:tc>
        <w:tc>
          <w:tcPr>
            <w:tcW w:w="0" w:type="auto"/>
          </w:tcPr>
          <w:p w14:paraId="4F0A45B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8228ED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0CFDCB9" w14:textId="77777777" w:rsidR="002E2ECE" w:rsidRDefault="006158C7">
            <w:pPr>
              <w:pStyle w:val="Compact"/>
              <w:jc w:val="left"/>
            </w:pPr>
            <w:r>
              <w:t>Objeto que reúne as informações relativas ao processo de qualificação.</w:t>
            </w:r>
          </w:p>
        </w:tc>
      </w:tr>
    </w:tbl>
    <w:p w14:paraId="7D20AB4D" w14:textId="77777777" w:rsidR="002E2ECE" w:rsidRDefault="006158C7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37"/>
        <w:gridCol w:w="658"/>
        <w:gridCol w:w="1048"/>
        <w:gridCol w:w="1294"/>
        <w:gridCol w:w="1263"/>
      </w:tblGrid>
      <w:tr w:rsidR="002E2ECE" w14:paraId="71AA2EAA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58A6ED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908C484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067BD71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6DB6874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A42D9CB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7BB7C490" w14:textId="77777777">
        <w:tc>
          <w:tcPr>
            <w:tcW w:w="0" w:type="auto"/>
          </w:tcPr>
          <w:p w14:paraId="28CD1B95" w14:textId="77777777" w:rsidR="002E2ECE" w:rsidRDefault="006158C7">
            <w:pPr>
              <w:pStyle w:val="Compact"/>
              <w:jc w:val="left"/>
            </w:pPr>
            <w:r>
              <w:t>»» complimentaryInformationData</w:t>
            </w:r>
          </w:p>
        </w:tc>
        <w:tc>
          <w:tcPr>
            <w:tcW w:w="0" w:type="auto"/>
          </w:tcPr>
          <w:p w14:paraId="5FA7E54A" w14:textId="77777777" w:rsidR="002E2ECE" w:rsidRDefault="006158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471430A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C9A8E2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04BEC6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53FCB02A" w14:textId="77777777" w:rsidR="002E2ECE" w:rsidRDefault="006158C7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49"/>
        <w:gridCol w:w="3845"/>
        <w:gridCol w:w="1045"/>
        <w:gridCol w:w="1290"/>
        <w:gridCol w:w="1625"/>
      </w:tblGrid>
      <w:tr w:rsidR="002E2ECE" w14:paraId="2A61D8B8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FFF1A0B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896E939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07DDF49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7EBDA79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E291D9D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453EBB7E" w14:textId="77777777">
        <w:tc>
          <w:tcPr>
            <w:tcW w:w="0" w:type="auto"/>
          </w:tcPr>
          <w:p w14:paraId="06C3C5AB" w14:textId="77777777" w:rsidR="002E2ECE" w:rsidRDefault="006158C7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F82D4CA" w14:textId="77777777" w:rsidR="002E2ECE" w:rsidRDefault="006158C7">
            <w:pPr>
              <w:pStyle w:val="Compact"/>
              <w:jc w:val="left"/>
            </w:pPr>
            <w:hyperlink w:anchor="Xf131ab0fc5afdd0bb8194fbbe2b4f96f80c185f">
              <w:r>
                <w:rPr>
                  <w:rStyle w:val="Hyperlink"/>
                </w:rPr>
                <w:t>PersonalComplimentaryInformationData</w:t>
              </w:r>
            </w:hyperlink>
          </w:p>
        </w:tc>
        <w:tc>
          <w:tcPr>
            <w:tcW w:w="0" w:type="auto"/>
          </w:tcPr>
          <w:p w14:paraId="792A0E8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D7CB71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4881FF5" w14:textId="77777777" w:rsidR="002E2ECE" w:rsidRDefault="006158C7">
            <w:pPr>
              <w:pStyle w:val="Compact"/>
              <w:jc w:val="left"/>
            </w:pPr>
            <w:r>
              <w:t xml:space="preserve">Objeto que reúne as informações relativas ao relacionamento do cliente junto à Instituição. Considera-se relacionamento as informações que permitam conhecer desde quando a pessoa consultada é cliente da instituição, bem como um </w:t>
            </w:r>
            <w:r>
              <w:lastRenderedPageBreak/>
              <w:t>indicador dos produtos e ser</w:t>
            </w:r>
            <w:r>
              <w:t>viços que ela consome atualmente e seus representantes</w:t>
            </w:r>
          </w:p>
        </w:tc>
      </w:tr>
    </w:tbl>
    <w:p w14:paraId="12ABA12D" w14:textId="77777777" w:rsidR="002E2ECE" w:rsidRDefault="006158C7">
      <w:pPr>
        <w:pStyle w:val="BodyText"/>
      </w:pPr>
      <w:r>
        <w:lastRenderedPageBreak/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1"/>
        <w:gridCol w:w="3843"/>
        <w:gridCol w:w="1045"/>
        <w:gridCol w:w="1290"/>
        <w:gridCol w:w="1625"/>
      </w:tblGrid>
      <w:tr w:rsidR="002E2ECE" w14:paraId="2490AE1E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D52EB00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10E4CEB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CA9BF1F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715C362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8F54623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15D5DDAB" w14:textId="77777777">
        <w:tc>
          <w:tcPr>
            <w:tcW w:w="0" w:type="auto"/>
          </w:tcPr>
          <w:p w14:paraId="5D7482F9" w14:textId="77777777" w:rsidR="002E2ECE" w:rsidRDefault="006158C7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9D16EA3" w14:textId="77777777" w:rsidR="002E2ECE" w:rsidRDefault="006158C7">
            <w:pPr>
              <w:pStyle w:val="Compact"/>
              <w:jc w:val="left"/>
            </w:pPr>
            <w:hyperlink w:anchor="X06a100bbc8d9b7bb740c0db64655aa8b72afbcb">
              <w:r>
                <w:rPr>
                  <w:rStyle w:val="Hyperlink"/>
                </w:rPr>
                <w:t>BusinessComplimentaryInformationData</w:t>
              </w:r>
            </w:hyperlink>
          </w:p>
        </w:tc>
        <w:tc>
          <w:tcPr>
            <w:tcW w:w="0" w:type="auto"/>
          </w:tcPr>
          <w:p w14:paraId="528E376F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4F17D7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F66CD11" w14:textId="77777777" w:rsidR="002E2ECE" w:rsidRDefault="006158C7">
            <w:pPr>
              <w:pStyle w:val="Compact"/>
              <w:jc w:val="left"/>
            </w:pPr>
            <w:r>
              <w:t>Objeto que reúne as inform</w:t>
            </w:r>
            <w:r>
              <w:t>ações relativas ao relacionamento do cliente junto à Instituição. Considera-se relacionamento as informações que permitam conhecer desde quando a pessoa consultada é cliente da instituição, bem como um indicador dos produtos e serviços que ela consome atua</w:t>
            </w:r>
            <w:r>
              <w:t>lmente e seus representantes</w:t>
            </w:r>
          </w:p>
        </w:tc>
      </w:tr>
    </w:tbl>
    <w:p w14:paraId="48A5B074" w14:textId="77777777" w:rsidR="002E2ECE" w:rsidRDefault="006158C7">
      <w:pPr>
        <w:pStyle w:val="BodyText"/>
      </w:pPr>
      <w:r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15"/>
        <w:gridCol w:w="3326"/>
        <w:gridCol w:w="1044"/>
        <w:gridCol w:w="1288"/>
        <w:gridCol w:w="1581"/>
      </w:tblGrid>
      <w:tr w:rsidR="002E2ECE" w14:paraId="03338C1F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6F28FC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E841308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BDAD852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5A9A765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8878CDA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4C946F34" w14:textId="77777777">
        <w:tc>
          <w:tcPr>
            <w:tcW w:w="0" w:type="auto"/>
          </w:tcPr>
          <w:p w14:paraId="6B933DBA" w14:textId="77777777" w:rsidR="002E2ECE" w:rsidRDefault="006158C7">
            <w:pPr>
              <w:pStyle w:val="Compact"/>
              <w:jc w:val="left"/>
            </w:pPr>
            <w:r>
              <w:t>»» customData</w:t>
            </w:r>
          </w:p>
        </w:tc>
        <w:tc>
          <w:tcPr>
            <w:tcW w:w="0" w:type="auto"/>
          </w:tcPr>
          <w:p w14:paraId="0AB3F8D2" w14:textId="77777777" w:rsidR="002E2ECE" w:rsidRDefault="006158C7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355D383A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442DBC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3F6C29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6B17CA2A" w14:textId="77777777">
        <w:tc>
          <w:tcPr>
            <w:tcW w:w="0" w:type="auto"/>
          </w:tcPr>
          <w:p w14:paraId="757AEEE3" w14:textId="77777777" w:rsidR="002E2ECE" w:rsidRDefault="006158C7">
            <w:pPr>
              <w:pStyle w:val="Compact"/>
              <w:jc w:val="left"/>
            </w:pPr>
            <w:r>
              <w:lastRenderedPageBreak/>
              <w:t>»»» fieldCategory</w:t>
            </w:r>
          </w:p>
        </w:tc>
        <w:tc>
          <w:tcPr>
            <w:tcW w:w="0" w:type="auto"/>
          </w:tcPr>
          <w:p w14:paraId="082B61DF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3564E9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112325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22185D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65ADAE4F" w14:textId="77777777">
        <w:tc>
          <w:tcPr>
            <w:tcW w:w="0" w:type="auto"/>
          </w:tcPr>
          <w:p w14:paraId="0AB39749" w14:textId="77777777" w:rsidR="002E2ECE" w:rsidRDefault="006158C7">
            <w:pPr>
              <w:pStyle w:val="Compact"/>
              <w:jc w:val="left"/>
            </w:pPr>
            <w:r>
              <w:t>»»» fields</w:t>
            </w:r>
          </w:p>
        </w:tc>
        <w:tc>
          <w:tcPr>
            <w:tcW w:w="0" w:type="auto"/>
          </w:tcPr>
          <w:p w14:paraId="26BF7FE5" w14:textId="77777777" w:rsidR="002E2ECE" w:rsidRDefault="006158C7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1B9A4CC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97F7CC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AE2B103" w14:textId="77777777" w:rsidR="002E2ECE" w:rsidRDefault="006158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2E2ECE" w14:paraId="4437474C" w14:textId="77777777">
        <w:tc>
          <w:tcPr>
            <w:tcW w:w="0" w:type="auto"/>
          </w:tcPr>
          <w:p w14:paraId="5304EE08" w14:textId="77777777" w:rsidR="002E2ECE" w:rsidRDefault="006158C7">
            <w:pPr>
              <w:pStyle w:val="Compact"/>
              <w:jc w:val="left"/>
            </w:pPr>
            <w:r>
              <w:t>»» quoteData</w:t>
            </w:r>
          </w:p>
        </w:tc>
        <w:tc>
          <w:tcPr>
            <w:tcW w:w="0" w:type="auto"/>
          </w:tcPr>
          <w:p w14:paraId="7F2C80DE" w14:textId="77777777" w:rsidR="002E2ECE" w:rsidRDefault="006158C7">
            <w:pPr>
              <w:pStyle w:val="Compact"/>
              <w:jc w:val="left"/>
            </w:pPr>
            <w:hyperlink w:anchor="schemaquotedatapatrimonialdiverserisks">
              <w:r>
                <w:rPr>
                  <w:rStyle w:val="Hyperlink"/>
                </w:rPr>
                <w:t>QuoteDataPatrimonialDiverseRisks</w:t>
              </w:r>
            </w:hyperlink>
          </w:p>
        </w:tc>
        <w:tc>
          <w:tcPr>
            <w:tcW w:w="0" w:type="auto"/>
          </w:tcPr>
          <w:p w14:paraId="6958CE4A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EEEE0A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D2D0C21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7D27AFB9" w14:textId="77777777">
        <w:tc>
          <w:tcPr>
            <w:tcW w:w="0" w:type="auto"/>
          </w:tcPr>
          <w:p w14:paraId="17B70B73" w14:textId="77777777" w:rsidR="002E2ECE" w:rsidRDefault="006158C7">
            <w:pPr>
              <w:pStyle w:val="Compact"/>
              <w:jc w:val="left"/>
            </w:pPr>
            <w:r>
              <w:t>»» historicalData</w:t>
            </w:r>
          </w:p>
        </w:tc>
        <w:tc>
          <w:tcPr>
            <w:tcW w:w="0" w:type="auto"/>
          </w:tcPr>
          <w:p w14:paraId="643EF046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5D94A1C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A0FC5F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A2A205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508A413C" w14:textId="77777777">
        <w:tc>
          <w:tcPr>
            <w:tcW w:w="0" w:type="auto"/>
          </w:tcPr>
          <w:p w14:paraId="768D51A7" w14:textId="77777777" w:rsidR="002E2ECE" w:rsidRDefault="006158C7">
            <w:pPr>
              <w:pStyle w:val="Compact"/>
              <w:jc w:val="left"/>
            </w:pPr>
            <w:r>
              <w:t>»»» customer</w:t>
            </w:r>
          </w:p>
        </w:tc>
        <w:tc>
          <w:tcPr>
            <w:tcW w:w="0" w:type="auto"/>
          </w:tcPr>
          <w:p w14:paraId="268260D7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72C9E49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653F99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E9B8D59" w14:textId="77777777" w:rsidR="002E2ECE" w:rsidRDefault="006158C7">
            <w:pPr>
              <w:pStyle w:val="Compact"/>
              <w:jc w:val="left"/>
            </w:pPr>
            <w:r>
              <w:t>Dados históricos cadastrais do cliente</w:t>
            </w:r>
          </w:p>
        </w:tc>
      </w:tr>
      <w:tr w:rsidR="002E2ECE" w14:paraId="5EBC44FA" w14:textId="77777777">
        <w:tc>
          <w:tcPr>
            <w:tcW w:w="0" w:type="auto"/>
          </w:tcPr>
          <w:p w14:paraId="62F57396" w14:textId="77777777" w:rsidR="002E2ECE" w:rsidRDefault="006158C7">
            <w:pPr>
              <w:pStyle w:val="Compact"/>
              <w:jc w:val="left"/>
            </w:pPr>
            <w:r>
              <w:t>»»»» identificationData</w:t>
            </w:r>
          </w:p>
        </w:tc>
        <w:tc>
          <w:tcPr>
            <w:tcW w:w="0" w:type="auto"/>
          </w:tcPr>
          <w:p w14:paraId="7D6024B2" w14:textId="77777777" w:rsidR="002E2ECE" w:rsidRDefault="006158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6C6CAD6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0447806" w14:textId="77777777" w:rsidR="002E2ECE" w:rsidRDefault="006158C7">
            <w:pPr>
              <w:pStyle w:val="Compact"/>
              <w:jc w:val="left"/>
            </w:pPr>
            <w:r>
              <w:t>n</w:t>
            </w:r>
            <w:r>
              <w:t>one</w:t>
            </w:r>
          </w:p>
        </w:tc>
        <w:tc>
          <w:tcPr>
            <w:tcW w:w="0" w:type="auto"/>
          </w:tcPr>
          <w:p w14:paraId="7DBD358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77AF143E" w14:textId="77777777" w:rsidR="002E2ECE" w:rsidRDefault="006158C7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83"/>
        <w:gridCol w:w="3441"/>
        <w:gridCol w:w="1048"/>
        <w:gridCol w:w="1294"/>
        <w:gridCol w:w="1988"/>
      </w:tblGrid>
      <w:tr w:rsidR="002E2ECE" w14:paraId="359E9B9E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A87E2B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4FD03F9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98E44D1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1F2EC34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F5C5E69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27F7E122" w14:textId="77777777">
        <w:tc>
          <w:tcPr>
            <w:tcW w:w="0" w:type="auto"/>
          </w:tcPr>
          <w:p w14:paraId="20C4BC17" w14:textId="77777777" w:rsidR="002E2ECE" w:rsidRDefault="006158C7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67080F8" w14:textId="77777777" w:rsidR="002E2ECE" w:rsidRDefault="006158C7">
            <w:pPr>
              <w:pStyle w:val="Compact"/>
              <w:jc w:val="left"/>
            </w:pPr>
            <w:hyperlink w:anchor="Xed0d3bb8bdeebff2d5bbbf4abffa9822650998a">
              <w:r>
                <w:rPr>
                  <w:rStyle w:val="Hyperlink"/>
                </w:rPr>
                <w:t>HistoricalPersonalIdentificationData</w:t>
              </w:r>
            </w:hyperlink>
          </w:p>
        </w:tc>
        <w:tc>
          <w:tcPr>
            <w:tcW w:w="0" w:type="auto"/>
          </w:tcPr>
          <w:p w14:paraId="15106FE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2A2BC0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1425B9" w14:textId="77777777" w:rsidR="002E2ECE" w:rsidRDefault="006158C7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natural através de seus dados cadastrais.</w:t>
            </w:r>
          </w:p>
        </w:tc>
      </w:tr>
    </w:tbl>
    <w:p w14:paraId="6B848E4B" w14:textId="77777777" w:rsidR="002E2ECE" w:rsidRDefault="006158C7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83"/>
        <w:gridCol w:w="3437"/>
        <w:gridCol w:w="1048"/>
        <w:gridCol w:w="1294"/>
        <w:gridCol w:w="1992"/>
      </w:tblGrid>
      <w:tr w:rsidR="002E2ECE" w14:paraId="00A04799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753D53F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628B16C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22B466A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139239A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817B5A5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0843CBAF" w14:textId="77777777">
        <w:tc>
          <w:tcPr>
            <w:tcW w:w="0" w:type="auto"/>
          </w:tcPr>
          <w:p w14:paraId="1FE76517" w14:textId="77777777" w:rsidR="002E2ECE" w:rsidRDefault="006158C7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B1DF927" w14:textId="77777777" w:rsidR="002E2ECE" w:rsidRDefault="006158C7">
            <w:pPr>
              <w:pStyle w:val="Compact"/>
              <w:jc w:val="left"/>
            </w:pPr>
            <w:hyperlink w:anchor="X6387ccbcb5290044aea371dd7fa007fdb899eb8">
              <w:r>
                <w:rPr>
                  <w:rStyle w:val="Hyperlink"/>
                </w:rPr>
                <w:t>HistoricalBusinessIdentificationData</w:t>
              </w:r>
            </w:hyperlink>
          </w:p>
        </w:tc>
        <w:tc>
          <w:tcPr>
            <w:tcW w:w="0" w:type="auto"/>
          </w:tcPr>
          <w:p w14:paraId="17EC0B5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57B292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0E7D0D7" w14:textId="77777777" w:rsidR="002E2ECE" w:rsidRDefault="006158C7">
            <w:pPr>
              <w:pStyle w:val="Compact"/>
              <w:jc w:val="left"/>
            </w:pPr>
            <w:r>
              <w:t xml:space="preserve">Conjunto de informações relativas a Identificação ou seja a ação e o efeito de identificar de forma única a pessoa jurídica através de seus </w:t>
            </w:r>
            <w:r>
              <w:lastRenderedPageBreak/>
              <w:t>dados c</w:t>
            </w:r>
            <w:r>
              <w:t>adastrais</w:t>
            </w:r>
          </w:p>
        </w:tc>
      </w:tr>
    </w:tbl>
    <w:p w14:paraId="2BE9AA8E" w14:textId="77777777" w:rsidR="002E2ECE" w:rsidRDefault="006158C7">
      <w:pPr>
        <w:pStyle w:val="BodyText"/>
      </w:pPr>
      <w:r>
        <w:lastRenderedPageBreak/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46"/>
        <w:gridCol w:w="658"/>
        <w:gridCol w:w="1048"/>
        <w:gridCol w:w="1294"/>
        <w:gridCol w:w="1263"/>
      </w:tblGrid>
      <w:tr w:rsidR="002E2ECE" w14:paraId="7291626C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40C2FB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584F644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8E87BCC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9E22CEF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4E28EE9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3E8D2EBA" w14:textId="77777777">
        <w:tc>
          <w:tcPr>
            <w:tcW w:w="0" w:type="auto"/>
          </w:tcPr>
          <w:p w14:paraId="4E79CB02" w14:textId="77777777" w:rsidR="002E2ECE" w:rsidRDefault="006158C7">
            <w:pPr>
              <w:pStyle w:val="Compact"/>
              <w:jc w:val="left"/>
            </w:pPr>
            <w:r>
              <w:t>»»»» qualificationData</w:t>
            </w:r>
          </w:p>
        </w:tc>
        <w:tc>
          <w:tcPr>
            <w:tcW w:w="0" w:type="auto"/>
          </w:tcPr>
          <w:p w14:paraId="316DFCA5" w14:textId="77777777" w:rsidR="002E2ECE" w:rsidRDefault="006158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63821583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0803F0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2FF7DE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4946776D" w14:textId="77777777" w:rsidR="002E2ECE" w:rsidRDefault="006158C7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40"/>
        <w:gridCol w:w="3391"/>
        <w:gridCol w:w="1048"/>
        <w:gridCol w:w="1294"/>
        <w:gridCol w:w="1981"/>
      </w:tblGrid>
      <w:tr w:rsidR="002E2ECE" w14:paraId="0D7849C5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F6072FB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227CD9E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C07F658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88286E8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27E2C5B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0C5395A2" w14:textId="77777777">
        <w:tc>
          <w:tcPr>
            <w:tcW w:w="0" w:type="auto"/>
          </w:tcPr>
          <w:p w14:paraId="5AB2D292" w14:textId="77777777" w:rsidR="002E2ECE" w:rsidRDefault="006158C7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9451A3C" w14:textId="77777777" w:rsidR="002E2ECE" w:rsidRDefault="006158C7">
            <w:pPr>
              <w:pStyle w:val="Compact"/>
              <w:jc w:val="left"/>
            </w:pPr>
            <w:hyperlink w:anchor="Xcb1d13e1ab42270d88b0d9b2883ff8335040945">
              <w:r>
                <w:rPr>
                  <w:rStyle w:val="Hyperlink"/>
                </w:rPr>
                <w:t>HistoricalPersonalQualificationData</w:t>
              </w:r>
            </w:hyperlink>
          </w:p>
        </w:tc>
        <w:tc>
          <w:tcPr>
            <w:tcW w:w="0" w:type="auto"/>
          </w:tcPr>
          <w:p w14:paraId="0B0C388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EE2615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DBE65C8" w14:textId="77777777" w:rsidR="002E2ECE" w:rsidRDefault="006158C7">
            <w:pPr>
              <w:pStyle w:val="Compact"/>
              <w:jc w:val="left"/>
            </w:pPr>
            <w:r>
              <w:t>Conjunto de informações relativas ao processo de qualificação.</w:t>
            </w:r>
          </w:p>
        </w:tc>
      </w:tr>
    </w:tbl>
    <w:p w14:paraId="7DA01195" w14:textId="77777777" w:rsidR="002E2ECE" w:rsidRDefault="006158C7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30"/>
        <w:gridCol w:w="3386"/>
        <w:gridCol w:w="1048"/>
        <w:gridCol w:w="1294"/>
        <w:gridCol w:w="1996"/>
      </w:tblGrid>
      <w:tr w:rsidR="002E2ECE" w14:paraId="47FCDD96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CF8801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4A1400B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922A9E2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1DC17CF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38A3414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6004F44B" w14:textId="77777777">
        <w:tc>
          <w:tcPr>
            <w:tcW w:w="0" w:type="auto"/>
          </w:tcPr>
          <w:p w14:paraId="4ACD9E74" w14:textId="77777777" w:rsidR="002E2ECE" w:rsidRDefault="006158C7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D44B59C" w14:textId="77777777" w:rsidR="002E2ECE" w:rsidRDefault="006158C7">
            <w:pPr>
              <w:pStyle w:val="Compact"/>
              <w:jc w:val="left"/>
            </w:pPr>
            <w:hyperlink w:anchor="X40f359f387802c77ec1e1ff013e8b060b595a0a">
              <w:r>
                <w:rPr>
                  <w:rStyle w:val="Hyperlink"/>
                </w:rPr>
                <w:t>HistoricalBusinessQualificationData</w:t>
              </w:r>
            </w:hyperlink>
          </w:p>
        </w:tc>
        <w:tc>
          <w:tcPr>
            <w:tcW w:w="0" w:type="auto"/>
          </w:tcPr>
          <w:p w14:paraId="5FF809F8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9A3694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D0B92A1" w14:textId="77777777" w:rsidR="002E2ECE" w:rsidRDefault="006158C7">
            <w:pPr>
              <w:pStyle w:val="Compact"/>
              <w:jc w:val="left"/>
            </w:pPr>
            <w:r>
              <w:t>Objeto que reúne as informações relativas ao processo de qualificação.</w:t>
            </w:r>
          </w:p>
        </w:tc>
      </w:tr>
    </w:tbl>
    <w:p w14:paraId="391CB7DD" w14:textId="77777777" w:rsidR="002E2ECE" w:rsidRDefault="006158C7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62"/>
        <w:gridCol w:w="658"/>
        <w:gridCol w:w="1048"/>
        <w:gridCol w:w="1294"/>
        <w:gridCol w:w="1263"/>
      </w:tblGrid>
      <w:tr w:rsidR="002E2ECE" w14:paraId="2594E6C1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DC6723A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118E5D9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3369A50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0CAB8CB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C201364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232C8CFC" w14:textId="77777777">
        <w:tc>
          <w:tcPr>
            <w:tcW w:w="0" w:type="auto"/>
          </w:tcPr>
          <w:p w14:paraId="5C6544AA" w14:textId="77777777" w:rsidR="002E2ECE" w:rsidRDefault="006158C7">
            <w:pPr>
              <w:pStyle w:val="Compact"/>
              <w:jc w:val="left"/>
            </w:pPr>
            <w:r>
              <w:t>»»»» complimentaryInformationData</w:t>
            </w:r>
          </w:p>
        </w:tc>
        <w:tc>
          <w:tcPr>
            <w:tcW w:w="0" w:type="auto"/>
          </w:tcPr>
          <w:p w14:paraId="340823B2" w14:textId="77777777" w:rsidR="002E2ECE" w:rsidRDefault="006158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374E39C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F0A960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42965A0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7F295B90" w14:textId="77777777" w:rsidR="002E2ECE" w:rsidRDefault="006158C7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51"/>
        <w:gridCol w:w="4258"/>
        <w:gridCol w:w="966"/>
        <w:gridCol w:w="1188"/>
        <w:gridCol w:w="1491"/>
      </w:tblGrid>
      <w:tr w:rsidR="002E2ECE" w14:paraId="66F8E5B7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AA901B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A67521E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8C641E8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8DB4887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F7A6ECA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2E3322DA" w14:textId="77777777">
        <w:tc>
          <w:tcPr>
            <w:tcW w:w="0" w:type="auto"/>
          </w:tcPr>
          <w:p w14:paraId="75918F5E" w14:textId="77777777" w:rsidR="002E2ECE" w:rsidRDefault="006158C7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C360CF2" w14:textId="77777777" w:rsidR="002E2ECE" w:rsidRDefault="006158C7">
            <w:pPr>
              <w:pStyle w:val="Compact"/>
              <w:jc w:val="left"/>
            </w:pPr>
            <w:hyperlink w:anchor="X5272f706118f9101fc1669f515340ebe19a08cd">
              <w:r>
                <w:rPr>
                  <w:rStyle w:val="Hyperlink"/>
                </w:rPr>
                <w:t>HistoricalPersonalComplimentaryInformationData</w:t>
              </w:r>
            </w:hyperlink>
          </w:p>
        </w:tc>
        <w:tc>
          <w:tcPr>
            <w:tcW w:w="0" w:type="auto"/>
          </w:tcPr>
          <w:p w14:paraId="709B8D3B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A86113D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500DEE" w14:textId="77777777" w:rsidR="002E2ECE" w:rsidRDefault="006158C7">
            <w:pPr>
              <w:pStyle w:val="Compact"/>
              <w:jc w:val="left"/>
            </w:pPr>
            <w:r>
              <w:t xml:space="preserve">Objeto que reúne as informações relativas ao relacionamento do cliente junto à Instituição. Considera-se relacionamento as informações que permitam </w:t>
            </w:r>
            <w:r>
              <w:lastRenderedPageBreak/>
              <w:t>conhecer desde quando a pessoa consultada é cliente da instituição, bem como um indicador dos produtos e ser</w:t>
            </w:r>
            <w:r>
              <w:t>viços que ela consome atualmente e seus representantes</w:t>
            </w:r>
          </w:p>
        </w:tc>
      </w:tr>
    </w:tbl>
    <w:p w14:paraId="7ACCD24B" w14:textId="77777777" w:rsidR="002E2ECE" w:rsidRDefault="006158C7">
      <w:pPr>
        <w:pStyle w:val="BodyText"/>
      </w:pPr>
      <w:r>
        <w:lastRenderedPageBreak/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51"/>
        <w:gridCol w:w="4255"/>
        <w:gridCol w:w="967"/>
        <w:gridCol w:w="1189"/>
        <w:gridCol w:w="1492"/>
      </w:tblGrid>
      <w:tr w:rsidR="002E2ECE" w14:paraId="6EF185DD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EAC83EE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B4DFE87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A2A5C4E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623FF51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E069E3E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51179494" w14:textId="77777777">
        <w:tc>
          <w:tcPr>
            <w:tcW w:w="0" w:type="auto"/>
          </w:tcPr>
          <w:p w14:paraId="42A96B37" w14:textId="77777777" w:rsidR="002E2ECE" w:rsidRDefault="006158C7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883079A" w14:textId="77777777" w:rsidR="002E2ECE" w:rsidRDefault="006158C7">
            <w:pPr>
              <w:pStyle w:val="Compact"/>
              <w:jc w:val="left"/>
            </w:pPr>
            <w:hyperlink w:anchor="X20926621157d23a049a5a8b334f706eab150fd0">
              <w:r>
                <w:rPr>
                  <w:rStyle w:val="Hyperlink"/>
                </w:rPr>
                <w:t>HistoricalBusinessComplimentaryInformationData</w:t>
              </w:r>
            </w:hyperlink>
          </w:p>
        </w:tc>
        <w:tc>
          <w:tcPr>
            <w:tcW w:w="0" w:type="auto"/>
          </w:tcPr>
          <w:p w14:paraId="55C78AF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32C096A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B720ADD" w14:textId="77777777" w:rsidR="002E2ECE" w:rsidRDefault="006158C7">
            <w:pPr>
              <w:pStyle w:val="Compact"/>
              <w:jc w:val="left"/>
            </w:pPr>
            <w:r>
              <w:t>Objeto que reú</w:t>
            </w:r>
            <w:r>
              <w:t xml:space="preserve">ne as informações relativas ao relacionamento do cliente junto à Instituição. Considera-se relacionamento as informações que permitam conhecer desde quando a pessoa consultada é cliente da instituição, bem como um indicador dos produtos e serviços que ela </w:t>
            </w:r>
            <w:r>
              <w:t xml:space="preserve">consome atualmente e seus </w:t>
            </w:r>
            <w:r>
              <w:lastRenderedPageBreak/>
              <w:t>representantes</w:t>
            </w:r>
          </w:p>
        </w:tc>
      </w:tr>
    </w:tbl>
    <w:p w14:paraId="10ABD8DF" w14:textId="77777777" w:rsidR="002E2ECE" w:rsidRDefault="006158C7">
      <w:pPr>
        <w:pStyle w:val="BodyText"/>
      </w:pPr>
      <w:r>
        <w:lastRenderedPageBreak/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16"/>
        <w:gridCol w:w="3604"/>
        <w:gridCol w:w="1144"/>
        <w:gridCol w:w="1412"/>
        <w:gridCol w:w="1378"/>
      </w:tblGrid>
      <w:tr w:rsidR="002E2ECE" w14:paraId="352E1F9D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AB9417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05D0F38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D1DC185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995CDA1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2FE69D0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3F9FC610" w14:textId="77777777">
        <w:tc>
          <w:tcPr>
            <w:tcW w:w="0" w:type="auto"/>
          </w:tcPr>
          <w:p w14:paraId="457F95B6" w14:textId="77777777" w:rsidR="002E2ECE" w:rsidRDefault="006158C7">
            <w:pPr>
              <w:pStyle w:val="Compact"/>
              <w:jc w:val="left"/>
            </w:pPr>
            <w:r>
              <w:t>»»»» policies</w:t>
            </w:r>
          </w:p>
        </w:tc>
        <w:tc>
          <w:tcPr>
            <w:tcW w:w="0" w:type="auto"/>
          </w:tcPr>
          <w:p w14:paraId="4A9F527D" w14:textId="77777777" w:rsidR="002E2ECE" w:rsidRDefault="006158C7">
            <w:pPr>
              <w:pStyle w:val="Compact"/>
              <w:jc w:val="left"/>
            </w:pPr>
            <w:hyperlink w:anchor="schemapolicydatapatrimonialdiverserisks">
              <w:r>
                <w:rPr>
                  <w:rStyle w:val="Hyperlink"/>
                </w:rPr>
                <w:t>PolicyDataPatrimonialDiverseRisks</w:t>
              </w:r>
            </w:hyperlink>
          </w:p>
        </w:tc>
        <w:tc>
          <w:tcPr>
            <w:tcW w:w="0" w:type="auto"/>
          </w:tcPr>
          <w:p w14:paraId="5D2C6A69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BFB38A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FB937D5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6F7E2BED" w14:textId="77777777" w:rsidR="002E2ECE" w:rsidRDefault="006158C7">
      <w:pPr>
        <w:pStyle w:val="Heading4"/>
      </w:pPr>
      <w:bookmarkStart w:id="660" w:name="enumerated-values-78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1"/>
        <w:gridCol w:w="3267"/>
      </w:tblGrid>
      <w:tr w:rsidR="002E2ECE" w14:paraId="401B4312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681450" w14:textId="77777777" w:rsidR="002E2ECE" w:rsidRDefault="006158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1E02C95" w14:textId="77777777" w:rsidR="002E2ECE" w:rsidRDefault="006158C7">
            <w:pPr>
              <w:pStyle w:val="Compact"/>
              <w:jc w:val="left"/>
            </w:pPr>
            <w:r>
              <w:t>Value</w:t>
            </w:r>
          </w:p>
        </w:tc>
      </w:tr>
      <w:tr w:rsidR="002E2ECE" w14:paraId="3450954E" w14:textId="77777777">
        <w:tc>
          <w:tcPr>
            <w:tcW w:w="0" w:type="auto"/>
          </w:tcPr>
          <w:p w14:paraId="70E8D597" w14:textId="77777777" w:rsidR="002E2ECE" w:rsidRDefault="006158C7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2F56E9B5" w14:textId="77777777" w:rsidR="002E2ECE" w:rsidRDefault="006158C7">
            <w:pPr>
              <w:pStyle w:val="Compact"/>
              <w:jc w:val="left"/>
            </w:pPr>
            <w:r>
              <w:t>IDENTIFICATION</w:t>
            </w:r>
          </w:p>
        </w:tc>
      </w:tr>
      <w:tr w:rsidR="002E2ECE" w14:paraId="15F83B6E" w14:textId="77777777">
        <w:tc>
          <w:tcPr>
            <w:tcW w:w="0" w:type="auto"/>
          </w:tcPr>
          <w:p w14:paraId="127C8EEE" w14:textId="77777777" w:rsidR="002E2ECE" w:rsidRDefault="006158C7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4F83FFC6" w14:textId="77777777" w:rsidR="002E2ECE" w:rsidRDefault="006158C7">
            <w:pPr>
              <w:pStyle w:val="Compact"/>
              <w:jc w:val="left"/>
            </w:pPr>
            <w:r>
              <w:t>QUALIFICATION</w:t>
            </w:r>
          </w:p>
        </w:tc>
      </w:tr>
      <w:tr w:rsidR="002E2ECE" w14:paraId="2F78F216" w14:textId="77777777">
        <w:tc>
          <w:tcPr>
            <w:tcW w:w="0" w:type="auto"/>
          </w:tcPr>
          <w:p w14:paraId="6F0C9F09" w14:textId="77777777" w:rsidR="002E2ECE" w:rsidRDefault="006158C7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523DFF53" w14:textId="77777777" w:rsidR="002E2ECE" w:rsidRDefault="006158C7">
            <w:pPr>
              <w:pStyle w:val="Compact"/>
              <w:jc w:val="left"/>
            </w:pPr>
            <w:r>
              <w:t>COMPLIMENTARY_INFORMATION</w:t>
            </w:r>
          </w:p>
        </w:tc>
      </w:tr>
    </w:tbl>
    <w:p w14:paraId="4DEC1527" w14:textId="77777777" w:rsidR="002E2ECE" w:rsidRDefault="006158C7">
      <w:pPr>
        <w:pStyle w:val="Heading2"/>
      </w:pPr>
      <w:bookmarkStart w:id="661" w:name="Xe7a74bc0303809d1741dec6317286aa4305b178"/>
      <w:bookmarkStart w:id="662" w:name="_Toc129181218"/>
      <w:bookmarkEnd w:id="656"/>
      <w:bookmarkEnd w:id="659"/>
      <w:bookmarkEnd w:id="660"/>
      <w:r>
        <w:t>ResponseQuoteStatusPatrimonialDiverseRisks</w:t>
      </w:r>
      <w:bookmarkEnd w:id="662"/>
      <w:r>
        <w:t xml:space="preserve"> </w:t>
      </w:r>
      <w:bookmarkStart w:id="663" w:name="X89e6b971e9a655e6f4abb11681c8c5d84eeaae3"/>
      <w:bookmarkEnd w:id="663"/>
    </w:p>
    <w:p w14:paraId="74F446DE" w14:textId="77777777" w:rsidR="002E2ECE" w:rsidRDefault="006158C7">
      <w:pPr>
        <w:pStyle w:val="FirstParagraph"/>
      </w:pPr>
      <w:r>
        <w:t xml:space="preserve">   </w:t>
      </w:r>
    </w:p>
    <w:p w14:paraId="5A4F9A59" w14:textId="77777777" w:rsidR="002E2ECE" w:rsidRDefault="006158C7">
      <w:pPr>
        <w:pStyle w:val="Heading3"/>
      </w:pPr>
      <w:bookmarkStart w:id="664" w:name="propriedades-120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07"/>
        <w:gridCol w:w="3354"/>
        <w:gridCol w:w="1017"/>
        <w:gridCol w:w="1253"/>
        <w:gridCol w:w="1223"/>
      </w:tblGrid>
      <w:tr w:rsidR="002E2ECE" w14:paraId="18F396EC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E13128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C27A9CA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8A9978E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D27EF17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00C0A49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4C2661C2" w14:textId="77777777">
        <w:tc>
          <w:tcPr>
            <w:tcW w:w="0" w:type="auto"/>
          </w:tcPr>
          <w:p w14:paraId="53F18DB6" w14:textId="77777777" w:rsidR="002E2ECE" w:rsidRDefault="006158C7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74D65EDF" w14:textId="77777777" w:rsidR="002E2ECE" w:rsidRDefault="006158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5F029675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152F3A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5B004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306250B3" w14:textId="77777777">
        <w:tc>
          <w:tcPr>
            <w:tcW w:w="0" w:type="auto"/>
          </w:tcPr>
          <w:p w14:paraId="77813D18" w14:textId="77777777" w:rsidR="002E2ECE" w:rsidRDefault="006158C7">
            <w:pPr>
              <w:pStyle w:val="Compact"/>
              <w:jc w:val="left"/>
            </w:pPr>
            <w:r>
              <w:t>» status</w:t>
            </w:r>
          </w:p>
        </w:tc>
        <w:tc>
          <w:tcPr>
            <w:tcW w:w="0" w:type="auto"/>
          </w:tcPr>
          <w:p w14:paraId="3411B7F5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6CAFDC2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475C774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5718E0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552933C4" w14:textId="77777777">
        <w:tc>
          <w:tcPr>
            <w:tcW w:w="0" w:type="auto"/>
          </w:tcPr>
          <w:p w14:paraId="46BEB8AC" w14:textId="77777777" w:rsidR="002E2ECE" w:rsidRDefault="006158C7">
            <w:pPr>
              <w:pStyle w:val="Compact"/>
              <w:jc w:val="left"/>
            </w:pPr>
            <w:r>
              <w:t>» statusUpdateDateTime</w:t>
            </w:r>
          </w:p>
        </w:tc>
        <w:tc>
          <w:tcPr>
            <w:tcW w:w="0" w:type="auto"/>
          </w:tcPr>
          <w:p w14:paraId="1DBF6991" w14:textId="77777777" w:rsidR="002E2ECE" w:rsidRDefault="006158C7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5341934D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5BCD09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79AB548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6B26EFAB" w14:textId="77777777">
        <w:tc>
          <w:tcPr>
            <w:tcW w:w="0" w:type="auto"/>
          </w:tcPr>
          <w:p w14:paraId="28B3D147" w14:textId="77777777" w:rsidR="002E2ECE" w:rsidRDefault="006158C7">
            <w:pPr>
              <w:pStyle w:val="Compact"/>
              <w:jc w:val="left"/>
            </w:pPr>
            <w:r>
              <w:t>» quoteData</w:t>
            </w:r>
          </w:p>
        </w:tc>
        <w:tc>
          <w:tcPr>
            <w:tcW w:w="0" w:type="auto"/>
          </w:tcPr>
          <w:p w14:paraId="157059ED" w14:textId="77777777" w:rsidR="002E2ECE" w:rsidRDefault="006158C7">
            <w:pPr>
              <w:pStyle w:val="Compact"/>
              <w:jc w:val="left"/>
            </w:pPr>
            <w:hyperlink w:anchor="schemaquotestatuspatrimonialdiverserisks">
              <w:r>
                <w:rPr>
                  <w:rStyle w:val="Hyperlink"/>
                </w:rPr>
                <w:t>QuoteStatusPatrimonialDiverseRisks</w:t>
              </w:r>
            </w:hyperlink>
          </w:p>
        </w:tc>
        <w:tc>
          <w:tcPr>
            <w:tcW w:w="0" w:type="auto"/>
          </w:tcPr>
          <w:p w14:paraId="1236975E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359A273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0BA038C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5C0D1C48" w14:textId="77777777">
        <w:tc>
          <w:tcPr>
            <w:tcW w:w="0" w:type="auto"/>
          </w:tcPr>
          <w:p w14:paraId="4FC55CD8" w14:textId="77777777" w:rsidR="002E2ECE" w:rsidRDefault="006158C7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6187AFB2" w14:textId="77777777" w:rsidR="002E2ECE" w:rsidRDefault="006158C7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2D6C28B7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962C14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C9DC7F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6FEDD55F" w14:textId="77777777">
        <w:tc>
          <w:tcPr>
            <w:tcW w:w="0" w:type="auto"/>
          </w:tcPr>
          <w:p w14:paraId="7E02CFEB" w14:textId="77777777" w:rsidR="002E2ECE" w:rsidRDefault="006158C7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4CEF5B70" w14:textId="77777777" w:rsidR="002E2ECE" w:rsidRDefault="006158C7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1593B547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E9E133F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1554967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121F9F84" w14:textId="77777777" w:rsidR="002E2ECE" w:rsidRDefault="006158C7">
      <w:pPr>
        <w:pStyle w:val="Heading2"/>
      </w:pPr>
      <w:bookmarkStart w:id="665" w:name="responsequotepatrimonialdiverserisks"/>
      <w:bookmarkStart w:id="666" w:name="_Toc129181219"/>
      <w:bookmarkEnd w:id="661"/>
      <w:bookmarkEnd w:id="664"/>
      <w:r>
        <w:t>ResponseQuotePatrimonialDiverseRisks</w:t>
      </w:r>
      <w:bookmarkEnd w:id="666"/>
      <w:r>
        <w:t xml:space="preserve"> </w:t>
      </w:r>
      <w:bookmarkStart w:id="667" w:name="Xd0dec03b9e021ed7311b132bdeaef8d48229d9d"/>
      <w:bookmarkEnd w:id="667"/>
    </w:p>
    <w:p w14:paraId="6237441F" w14:textId="77777777" w:rsidR="002E2ECE" w:rsidRDefault="006158C7">
      <w:pPr>
        <w:pStyle w:val="FirstParagraph"/>
      </w:pPr>
      <w:r>
        <w:t xml:space="preserve">   </w:t>
      </w:r>
    </w:p>
    <w:p w14:paraId="7D3D49CD" w14:textId="77777777" w:rsidR="002E2ECE" w:rsidRDefault="006158C7">
      <w:pPr>
        <w:pStyle w:val="Heading3"/>
      </w:pPr>
      <w:bookmarkStart w:id="668" w:name="propriedades-121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0"/>
        <w:gridCol w:w="1335"/>
        <w:gridCol w:w="1048"/>
        <w:gridCol w:w="1294"/>
        <w:gridCol w:w="1263"/>
      </w:tblGrid>
      <w:tr w:rsidR="002E2ECE" w14:paraId="1ABC382B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4536EF" w14:textId="77777777" w:rsidR="002E2ECE" w:rsidRDefault="006158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159333D" w14:textId="77777777" w:rsidR="002E2ECE" w:rsidRDefault="006158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60F586A" w14:textId="77777777" w:rsidR="002E2ECE" w:rsidRDefault="006158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5BFCFA0" w14:textId="77777777" w:rsidR="002E2ECE" w:rsidRDefault="006158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A8CE865" w14:textId="77777777" w:rsidR="002E2ECE" w:rsidRDefault="006158C7">
            <w:pPr>
              <w:pStyle w:val="Compact"/>
              <w:jc w:val="left"/>
            </w:pPr>
            <w:r>
              <w:t>Description</w:t>
            </w:r>
          </w:p>
        </w:tc>
      </w:tr>
      <w:tr w:rsidR="002E2ECE" w14:paraId="662C600B" w14:textId="77777777">
        <w:tc>
          <w:tcPr>
            <w:tcW w:w="0" w:type="auto"/>
          </w:tcPr>
          <w:p w14:paraId="41C39C6B" w14:textId="77777777" w:rsidR="002E2ECE" w:rsidRDefault="006158C7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085483B3" w14:textId="77777777" w:rsidR="002E2ECE" w:rsidRDefault="006158C7">
            <w:pPr>
              <w:pStyle w:val="Compact"/>
              <w:jc w:val="left"/>
            </w:pPr>
            <w:hyperlink w:anchor="schemaquotestatus">
              <w:r>
                <w:rPr>
                  <w:rStyle w:val="Hyperlink"/>
                </w:rPr>
                <w:t>QuoteStatus</w:t>
              </w:r>
            </w:hyperlink>
          </w:p>
        </w:tc>
        <w:tc>
          <w:tcPr>
            <w:tcW w:w="0" w:type="auto"/>
          </w:tcPr>
          <w:p w14:paraId="2D4D20CD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2F029D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2822759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30FEB5DC" w14:textId="77777777">
        <w:tc>
          <w:tcPr>
            <w:tcW w:w="0" w:type="auto"/>
          </w:tcPr>
          <w:p w14:paraId="4F6D6741" w14:textId="77777777" w:rsidR="002E2ECE" w:rsidRDefault="006158C7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331EF99D" w14:textId="77777777" w:rsidR="002E2ECE" w:rsidRDefault="006158C7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465ABD13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2144EDB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021EFF2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  <w:tr w:rsidR="002E2ECE" w14:paraId="0B85E88A" w14:textId="77777777">
        <w:tc>
          <w:tcPr>
            <w:tcW w:w="0" w:type="auto"/>
          </w:tcPr>
          <w:p w14:paraId="36939370" w14:textId="77777777" w:rsidR="002E2ECE" w:rsidRDefault="006158C7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568C01BC" w14:textId="77777777" w:rsidR="002E2ECE" w:rsidRDefault="006158C7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542B5F2A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EEEAE3E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59F4E26" w14:textId="77777777" w:rsidR="002E2ECE" w:rsidRDefault="006158C7">
            <w:pPr>
              <w:pStyle w:val="Compact"/>
              <w:jc w:val="left"/>
            </w:pPr>
            <w:r>
              <w:t>none</w:t>
            </w:r>
          </w:p>
        </w:tc>
      </w:tr>
    </w:tbl>
    <w:p w14:paraId="2B36BCB8" w14:textId="77777777" w:rsidR="002E2ECE" w:rsidRDefault="006158C7">
      <w:r>
        <w:br w:type="page"/>
      </w:r>
    </w:p>
    <w:p w14:paraId="6DF2965D" w14:textId="77777777" w:rsidR="002E2ECE" w:rsidRDefault="006158C7">
      <w:pPr>
        <w:pStyle w:val="Heading1"/>
      </w:pPr>
      <w:bookmarkStart w:id="669" w:name="cabeçalhos-http-de-requisição-e-resposta"/>
      <w:bookmarkStart w:id="670" w:name="_Toc129181220"/>
      <w:bookmarkEnd w:id="100"/>
      <w:bookmarkEnd w:id="665"/>
      <w:bookmarkEnd w:id="668"/>
      <w:r>
        <w:lastRenderedPageBreak/>
        <w:t>Cabeçalhos HTTP de Requisição e Resposta</w:t>
      </w:r>
      <w:bookmarkEnd w:id="670"/>
    </w:p>
    <w:p w14:paraId="0E7F5E7B" w14:textId="77777777" w:rsidR="002E2ECE" w:rsidRDefault="006158C7">
      <w:pPr>
        <w:pStyle w:val="Heading2"/>
      </w:pPr>
      <w:bookmarkStart w:id="671" w:name="cabeçalho-de-requisição"/>
      <w:bookmarkStart w:id="672" w:name="_Toc129181221"/>
      <w:r>
        <w:t>Cabeçalho de Requisição</w:t>
      </w:r>
      <w:bookmarkEnd w:id="672"/>
    </w:p>
    <w:p w14:paraId="47584F5A" w14:textId="77777777" w:rsidR="002E2ECE" w:rsidRDefault="002E2ECE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40"/>
        <w:gridCol w:w="6140"/>
        <w:gridCol w:w="1274"/>
      </w:tblGrid>
      <w:tr w:rsidR="002E2ECE" w14:paraId="52607A98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E91227" w14:textId="77777777" w:rsidR="002E2ECE" w:rsidRDefault="006158C7">
            <w:pPr>
              <w:pStyle w:val="Compact"/>
              <w:jc w:val="left"/>
            </w:pPr>
            <w:r>
              <w:rPr>
                <w:bCs/>
              </w:rPr>
              <w:t>Nome do cabeçalho</w:t>
            </w:r>
          </w:p>
        </w:tc>
        <w:tc>
          <w:tcPr>
            <w:tcW w:w="0" w:type="auto"/>
          </w:tcPr>
          <w:p w14:paraId="056A2F93" w14:textId="77777777" w:rsidR="002E2ECE" w:rsidRDefault="006158C7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55AFBFDE" w14:textId="77777777" w:rsidR="002E2ECE" w:rsidRDefault="006158C7">
            <w:pPr>
              <w:pStyle w:val="Compact"/>
              <w:jc w:val="left"/>
            </w:pPr>
            <w:r>
              <w:rPr>
                <w:bCs/>
              </w:rPr>
              <w:t>Obrigatório</w:t>
            </w:r>
          </w:p>
        </w:tc>
      </w:tr>
      <w:tr w:rsidR="002E2ECE" w14:paraId="7989EACC" w14:textId="77777777">
        <w:tc>
          <w:tcPr>
            <w:tcW w:w="0" w:type="auto"/>
          </w:tcPr>
          <w:p w14:paraId="5A4BF5FB" w14:textId="77777777" w:rsidR="002E2ECE" w:rsidRDefault="006158C7">
            <w:pPr>
              <w:pStyle w:val="Compact"/>
              <w:jc w:val="left"/>
            </w:pPr>
            <w:r>
              <w:t>Content-Type</w:t>
            </w:r>
          </w:p>
        </w:tc>
        <w:tc>
          <w:tcPr>
            <w:tcW w:w="0" w:type="auto"/>
          </w:tcPr>
          <w:p w14:paraId="2F287314" w14:textId="77777777" w:rsidR="002E2ECE" w:rsidRDefault="006158C7">
            <w:pPr>
              <w:pStyle w:val="Compact"/>
              <w:jc w:val="left"/>
            </w:pPr>
            <w:r>
              <w:t>Representa o formato do payload de requisição, por padrão/default definido como application/json;charset UTF-8. Obrigatório para chamadas PUT e POST. Os transmissores poderão implementar tratamento para outros padrões, sendo obrigatório apenas o suporte ao</w:t>
            </w:r>
            <w:r>
              <w:t xml:space="preserve"> padrão.</w:t>
            </w:r>
          </w:p>
        </w:tc>
        <w:tc>
          <w:tcPr>
            <w:tcW w:w="0" w:type="auto"/>
          </w:tcPr>
          <w:p w14:paraId="3DD39863" w14:textId="77777777" w:rsidR="002E2ECE" w:rsidRDefault="006158C7">
            <w:pPr>
              <w:pStyle w:val="Compact"/>
              <w:jc w:val="left"/>
            </w:pPr>
            <w:r>
              <w:t>Não</w:t>
            </w:r>
          </w:p>
        </w:tc>
      </w:tr>
      <w:tr w:rsidR="002E2ECE" w14:paraId="6C9CEA6B" w14:textId="77777777">
        <w:tc>
          <w:tcPr>
            <w:tcW w:w="0" w:type="auto"/>
          </w:tcPr>
          <w:p w14:paraId="3B019656" w14:textId="77777777" w:rsidR="002E2ECE" w:rsidRDefault="006158C7">
            <w:pPr>
              <w:pStyle w:val="Compact"/>
              <w:jc w:val="left"/>
            </w:pPr>
            <w:r>
              <w:t>Accept</w:t>
            </w:r>
          </w:p>
        </w:tc>
        <w:tc>
          <w:tcPr>
            <w:tcW w:w="0" w:type="auto"/>
          </w:tcPr>
          <w:p w14:paraId="46F12F64" w14:textId="77777777" w:rsidR="002E2ECE" w:rsidRDefault="006158C7">
            <w:pPr>
              <w:pStyle w:val="Compact"/>
              <w:jc w:val="left"/>
            </w:pPr>
            <w:r>
              <w:t>Especifica o tipo de resposta. Se especificado, deve ser definido como application/json, a menos que o endpoint explicitamente suporte outro formato. Se for definido um valor não suportado pelo endpoint, será retornado o código HTTP 406. Se não especificad</w:t>
            </w:r>
            <w:r>
              <w:t>o, o padrão será application/json.</w:t>
            </w:r>
          </w:p>
        </w:tc>
        <w:tc>
          <w:tcPr>
            <w:tcW w:w="0" w:type="auto"/>
          </w:tcPr>
          <w:p w14:paraId="2DB3FA7A" w14:textId="77777777" w:rsidR="002E2ECE" w:rsidRDefault="006158C7">
            <w:pPr>
              <w:pStyle w:val="Compact"/>
              <w:jc w:val="left"/>
            </w:pPr>
            <w:r>
              <w:t>Não</w:t>
            </w:r>
          </w:p>
        </w:tc>
      </w:tr>
      <w:tr w:rsidR="002E2ECE" w14:paraId="06A6C55B" w14:textId="77777777">
        <w:tc>
          <w:tcPr>
            <w:tcW w:w="0" w:type="auto"/>
          </w:tcPr>
          <w:p w14:paraId="5AD9EB61" w14:textId="77777777" w:rsidR="002E2ECE" w:rsidRDefault="006158C7">
            <w:pPr>
              <w:pStyle w:val="Compact"/>
              <w:jc w:val="left"/>
            </w:pPr>
            <w:r>
              <w:t>Accept-Encoding</w:t>
            </w:r>
          </w:p>
        </w:tc>
        <w:tc>
          <w:tcPr>
            <w:tcW w:w="0" w:type="auto"/>
          </w:tcPr>
          <w:p w14:paraId="7527C047" w14:textId="77777777" w:rsidR="002E2ECE" w:rsidRDefault="006158C7">
            <w:pPr>
              <w:pStyle w:val="Compact"/>
              <w:jc w:val="left"/>
            </w:pPr>
            <w:r>
              <w:t>Especifica os tipos de encoding(geralmente algoritmo de compressão) que são suportados pelo cliente, com previsão de suporte ao gzip por parte dos transmissores, sendo que o padrão é a transmissão dos</w:t>
            </w:r>
            <w:r>
              <w:t xml:space="preserve"> dados não compactados e esta orientação aplica-se aos Dados Abertos.</w:t>
            </w:r>
          </w:p>
        </w:tc>
        <w:tc>
          <w:tcPr>
            <w:tcW w:w="0" w:type="auto"/>
          </w:tcPr>
          <w:p w14:paraId="11084E0B" w14:textId="77777777" w:rsidR="002E2ECE" w:rsidRDefault="006158C7">
            <w:pPr>
              <w:pStyle w:val="Compact"/>
              <w:jc w:val="left"/>
            </w:pPr>
            <w:r>
              <w:t>Não</w:t>
            </w:r>
          </w:p>
        </w:tc>
      </w:tr>
      <w:tr w:rsidR="002E2ECE" w14:paraId="3218E73B" w14:textId="77777777">
        <w:tc>
          <w:tcPr>
            <w:tcW w:w="0" w:type="auto"/>
          </w:tcPr>
          <w:p w14:paraId="46EDE0DE" w14:textId="77777777" w:rsidR="002E2ECE" w:rsidRDefault="006158C7">
            <w:pPr>
              <w:pStyle w:val="Compact"/>
              <w:jc w:val="left"/>
            </w:pPr>
            <w:r>
              <w:t>If-Modified-Since</w:t>
            </w:r>
          </w:p>
        </w:tc>
        <w:tc>
          <w:tcPr>
            <w:tcW w:w="0" w:type="auto"/>
          </w:tcPr>
          <w:p w14:paraId="2ED86FF4" w14:textId="77777777" w:rsidR="002E2ECE" w:rsidRDefault="006158C7">
            <w:pPr>
              <w:pStyle w:val="Compact"/>
              <w:jc w:val="left"/>
            </w:pPr>
            <w:r>
              <w:t>Condiciona o resultado da requisição para que o recurso só seja enviado caso tenha sido atualizado após a data fornecida. Utiliza o padrão da RFC 7232, sessão 3.3:</w:t>
            </w:r>
            <w:r>
              <w:t xml:space="preserve"> If-Modified-Since do protocolo HTTP.</w:t>
            </w:r>
          </w:p>
        </w:tc>
        <w:tc>
          <w:tcPr>
            <w:tcW w:w="0" w:type="auto"/>
          </w:tcPr>
          <w:p w14:paraId="404BAC2C" w14:textId="77777777" w:rsidR="002E2ECE" w:rsidRDefault="006158C7">
            <w:pPr>
              <w:pStyle w:val="Compact"/>
              <w:jc w:val="left"/>
            </w:pPr>
            <w:r>
              <w:t>Não</w:t>
            </w:r>
          </w:p>
        </w:tc>
      </w:tr>
      <w:tr w:rsidR="002E2ECE" w14:paraId="32F45FF4" w14:textId="77777777">
        <w:tc>
          <w:tcPr>
            <w:tcW w:w="0" w:type="auto"/>
          </w:tcPr>
          <w:p w14:paraId="006B94B6" w14:textId="77777777" w:rsidR="002E2ECE" w:rsidRDefault="006158C7">
            <w:pPr>
              <w:pStyle w:val="Compact"/>
              <w:jc w:val="left"/>
            </w:pPr>
            <w:r>
              <w:t>x-fapi-auth-date</w:t>
            </w:r>
          </w:p>
        </w:tc>
        <w:tc>
          <w:tcPr>
            <w:tcW w:w="0" w:type="auto"/>
          </w:tcPr>
          <w:p w14:paraId="3A34A82A" w14:textId="77777777" w:rsidR="002E2ECE" w:rsidRDefault="006158C7">
            <w:pPr>
              <w:pStyle w:val="Compact"/>
              <w:jc w:val="left"/>
            </w:pPr>
            <w:r>
              <w:t>Data em que o usuário logou pela última vez com o receptor</w:t>
            </w:r>
          </w:p>
        </w:tc>
        <w:tc>
          <w:tcPr>
            <w:tcW w:w="0" w:type="auto"/>
          </w:tcPr>
          <w:p w14:paraId="112426E2" w14:textId="77777777" w:rsidR="002E2ECE" w:rsidRDefault="006158C7">
            <w:pPr>
              <w:pStyle w:val="Compact"/>
              <w:jc w:val="left"/>
            </w:pPr>
            <w:r>
              <w:t>Condicional</w:t>
            </w:r>
          </w:p>
        </w:tc>
      </w:tr>
      <w:tr w:rsidR="002E2ECE" w14:paraId="49EF175F" w14:textId="77777777">
        <w:tc>
          <w:tcPr>
            <w:tcW w:w="0" w:type="auto"/>
          </w:tcPr>
          <w:p w14:paraId="6411E1CA" w14:textId="77777777" w:rsidR="002E2ECE" w:rsidRDefault="006158C7">
            <w:pPr>
              <w:pStyle w:val="Compact"/>
              <w:jc w:val="left"/>
            </w:pPr>
            <w:r>
              <w:t>x-fapi-customer-ip-address</w:t>
            </w:r>
          </w:p>
        </w:tc>
        <w:tc>
          <w:tcPr>
            <w:tcW w:w="0" w:type="auto"/>
          </w:tcPr>
          <w:p w14:paraId="1D0FED88" w14:textId="77777777" w:rsidR="002E2ECE" w:rsidRDefault="006158C7">
            <w:pPr>
              <w:pStyle w:val="Compact"/>
              <w:jc w:val="left"/>
            </w:pPr>
            <w:r>
              <w:t>O endereço IP do usuário se estiver atualmente logado com o receptor</w:t>
            </w:r>
          </w:p>
        </w:tc>
        <w:tc>
          <w:tcPr>
            <w:tcW w:w="0" w:type="auto"/>
          </w:tcPr>
          <w:p w14:paraId="07184A82" w14:textId="77777777" w:rsidR="002E2ECE" w:rsidRDefault="006158C7">
            <w:pPr>
              <w:pStyle w:val="Compact"/>
              <w:jc w:val="left"/>
            </w:pPr>
            <w:r>
              <w:t>Condicional</w:t>
            </w:r>
          </w:p>
        </w:tc>
      </w:tr>
      <w:tr w:rsidR="002E2ECE" w14:paraId="4AA9FD3C" w14:textId="77777777">
        <w:tc>
          <w:tcPr>
            <w:tcW w:w="0" w:type="auto"/>
          </w:tcPr>
          <w:p w14:paraId="74606F8D" w14:textId="77777777" w:rsidR="002E2ECE" w:rsidRDefault="006158C7">
            <w:pPr>
              <w:pStyle w:val="Compact"/>
              <w:jc w:val="left"/>
            </w:pPr>
            <w:r>
              <w:t>x-fapi-interaction-id</w:t>
            </w:r>
          </w:p>
        </w:tc>
        <w:tc>
          <w:tcPr>
            <w:tcW w:w="0" w:type="auto"/>
          </w:tcPr>
          <w:p w14:paraId="32A45E79" w14:textId="77777777" w:rsidR="002E2ECE" w:rsidRDefault="006158C7">
            <w:pPr>
              <w:pStyle w:val="Compact"/>
              <w:jc w:val="left"/>
            </w:pPr>
            <w:r>
              <w:t>Um UUID RFC4122 usado como um ID de correlação. Se fornecido, o transmissor deve “reproduzir” esse valor no cabeçalho de resposta</w:t>
            </w:r>
          </w:p>
        </w:tc>
        <w:tc>
          <w:tcPr>
            <w:tcW w:w="0" w:type="auto"/>
          </w:tcPr>
          <w:p w14:paraId="66C9114F" w14:textId="77777777" w:rsidR="002E2ECE" w:rsidRDefault="006158C7">
            <w:pPr>
              <w:pStyle w:val="Compact"/>
              <w:jc w:val="left"/>
            </w:pPr>
            <w:r>
              <w:t>Não</w:t>
            </w:r>
          </w:p>
        </w:tc>
      </w:tr>
      <w:tr w:rsidR="002E2ECE" w14:paraId="47288F72" w14:textId="77777777">
        <w:tc>
          <w:tcPr>
            <w:tcW w:w="0" w:type="auto"/>
          </w:tcPr>
          <w:p w14:paraId="7664B219" w14:textId="77777777" w:rsidR="002E2ECE" w:rsidRDefault="006158C7">
            <w:pPr>
              <w:pStyle w:val="Compact"/>
              <w:jc w:val="left"/>
            </w:pPr>
            <w:r>
              <w:t>Authorization</w:t>
            </w:r>
          </w:p>
        </w:tc>
        <w:tc>
          <w:tcPr>
            <w:tcW w:w="0" w:type="auto"/>
          </w:tcPr>
          <w:p w14:paraId="101157FB" w14:textId="77777777" w:rsidR="002E2ECE" w:rsidRDefault="006158C7">
            <w:pPr>
              <w:pStyle w:val="Compact"/>
              <w:jc w:val="left"/>
            </w:pPr>
            <w:r>
              <w:t>Cab</w:t>
            </w:r>
            <w:r>
              <w:t>eçalho HTTP padrão. Permite que as credenciais sejam fornecidas dependendo do tipo de recurso solicitado. Não obrigatório para APIs publicas.</w:t>
            </w:r>
          </w:p>
        </w:tc>
        <w:tc>
          <w:tcPr>
            <w:tcW w:w="0" w:type="auto"/>
          </w:tcPr>
          <w:p w14:paraId="0468E512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</w:tr>
      <w:tr w:rsidR="002E2ECE" w14:paraId="32453CB2" w14:textId="77777777">
        <w:tc>
          <w:tcPr>
            <w:tcW w:w="0" w:type="auto"/>
          </w:tcPr>
          <w:p w14:paraId="7A13F32F" w14:textId="77777777" w:rsidR="002E2ECE" w:rsidRDefault="006158C7">
            <w:pPr>
              <w:pStyle w:val="Compact"/>
              <w:jc w:val="left"/>
            </w:pPr>
            <w:r>
              <w:t>x-idempotency-key</w:t>
            </w:r>
          </w:p>
        </w:tc>
        <w:tc>
          <w:tcPr>
            <w:tcW w:w="0" w:type="auto"/>
          </w:tcPr>
          <w:p w14:paraId="6A654C0E" w14:textId="77777777" w:rsidR="002E2ECE" w:rsidRDefault="006158C7">
            <w:pPr>
              <w:pStyle w:val="Compact"/>
              <w:jc w:val="left"/>
            </w:pPr>
            <w:r>
              <w:t>Cabeçalho HTTP personalizado. Identificador de solicitação exclusivo para suportar a idempo</w:t>
            </w:r>
            <w:r>
              <w:t>tência</w:t>
            </w:r>
          </w:p>
        </w:tc>
        <w:tc>
          <w:tcPr>
            <w:tcW w:w="0" w:type="auto"/>
          </w:tcPr>
          <w:p w14:paraId="4B23AA33" w14:textId="77777777" w:rsidR="002E2ECE" w:rsidRDefault="006158C7">
            <w:pPr>
              <w:pStyle w:val="Compact"/>
              <w:jc w:val="left"/>
            </w:pPr>
            <w:r>
              <w:t>Condicional</w:t>
            </w:r>
          </w:p>
        </w:tc>
      </w:tr>
      <w:tr w:rsidR="002E2ECE" w14:paraId="4DBA745C" w14:textId="77777777">
        <w:tc>
          <w:tcPr>
            <w:tcW w:w="0" w:type="auto"/>
          </w:tcPr>
          <w:p w14:paraId="25364E29" w14:textId="77777777" w:rsidR="002E2ECE" w:rsidRDefault="006158C7">
            <w:pPr>
              <w:pStyle w:val="Compact"/>
              <w:jc w:val="left"/>
            </w:pPr>
            <w:r>
              <w:t>x-jws-signature</w:t>
            </w:r>
          </w:p>
        </w:tc>
        <w:tc>
          <w:tcPr>
            <w:tcW w:w="0" w:type="auto"/>
          </w:tcPr>
          <w:p w14:paraId="2F61380A" w14:textId="77777777" w:rsidR="002E2ECE" w:rsidRDefault="006158C7">
            <w:pPr>
              <w:pStyle w:val="Compact"/>
              <w:jc w:val="left"/>
            </w:pPr>
            <w:r>
              <w:t>Cabeçalho contendo uma assinatura JWS separada do corpo do payload</w:t>
            </w:r>
          </w:p>
        </w:tc>
        <w:tc>
          <w:tcPr>
            <w:tcW w:w="0" w:type="auto"/>
          </w:tcPr>
          <w:p w14:paraId="3FAF9380" w14:textId="77777777" w:rsidR="002E2ECE" w:rsidRDefault="006158C7">
            <w:pPr>
              <w:pStyle w:val="Compact"/>
              <w:jc w:val="left"/>
            </w:pPr>
            <w:r>
              <w:t>Condicional</w:t>
            </w:r>
          </w:p>
        </w:tc>
      </w:tr>
      <w:tr w:rsidR="002E2ECE" w14:paraId="12CD9373" w14:textId="77777777">
        <w:tc>
          <w:tcPr>
            <w:tcW w:w="0" w:type="auto"/>
          </w:tcPr>
          <w:p w14:paraId="050EC59E" w14:textId="77777777" w:rsidR="002E2ECE" w:rsidRDefault="006158C7">
            <w:pPr>
              <w:pStyle w:val="Compact"/>
              <w:jc w:val="left"/>
            </w:pPr>
            <w:r>
              <w:t>x-customer-user-agent</w:t>
            </w:r>
          </w:p>
        </w:tc>
        <w:tc>
          <w:tcPr>
            <w:tcW w:w="0" w:type="auto"/>
          </w:tcPr>
          <w:p w14:paraId="22BFE9DC" w14:textId="77777777" w:rsidR="002E2ECE" w:rsidRDefault="006158C7">
            <w:pPr>
              <w:pStyle w:val="Compact"/>
              <w:jc w:val="left"/>
            </w:pPr>
            <w:r>
              <w:t>Indica o user agent que o usuário utiliza</w:t>
            </w:r>
          </w:p>
        </w:tc>
        <w:tc>
          <w:tcPr>
            <w:tcW w:w="0" w:type="auto"/>
          </w:tcPr>
          <w:p w14:paraId="377B5DE3" w14:textId="77777777" w:rsidR="002E2ECE" w:rsidRDefault="006158C7">
            <w:pPr>
              <w:pStyle w:val="Compact"/>
              <w:jc w:val="left"/>
            </w:pPr>
            <w:r>
              <w:t>Condicional</w:t>
            </w:r>
          </w:p>
        </w:tc>
      </w:tr>
    </w:tbl>
    <w:p w14:paraId="739E6F47" w14:textId="77777777" w:rsidR="002E2ECE" w:rsidRDefault="006158C7">
      <w:pPr>
        <w:pStyle w:val="Heading2"/>
      </w:pPr>
      <w:bookmarkStart w:id="673" w:name="cabeçalho-da-resposta"/>
      <w:bookmarkStart w:id="674" w:name="_Toc129181222"/>
      <w:bookmarkEnd w:id="671"/>
      <w:r>
        <w:lastRenderedPageBreak/>
        <w:t>Cabeçalho da Resposta</w:t>
      </w:r>
      <w:bookmarkEnd w:id="674"/>
    </w:p>
    <w:p w14:paraId="201FE218" w14:textId="77777777" w:rsidR="002E2ECE" w:rsidRDefault="002E2ECE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84"/>
        <w:gridCol w:w="6296"/>
        <w:gridCol w:w="1274"/>
      </w:tblGrid>
      <w:tr w:rsidR="002E2ECE" w14:paraId="44E2ECEF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2316A65" w14:textId="77777777" w:rsidR="002E2ECE" w:rsidRDefault="006158C7">
            <w:pPr>
              <w:pStyle w:val="Compact"/>
              <w:jc w:val="left"/>
            </w:pPr>
            <w:r>
              <w:rPr>
                <w:bCs/>
              </w:rPr>
              <w:t>Nome do cabeçalho</w:t>
            </w:r>
          </w:p>
        </w:tc>
        <w:tc>
          <w:tcPr>
            <w:tcW w:w="0" w:type="auto"/>
          </w:tcPr>
          <w:p w14:paraId="3CCB5698" w14:textId="77777777" w:rsidR="002E2ECE" w:rsidRDefault="006158C7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5FC5DE02" w14:textId="77777777" w:rsidR="002E2ECE" w:rsidRDefault="006158C7">
            <w:pPr>
              <w:pStyle w:val="Compact"/>
              <w:jc w:val="left"/>
            </w:pPr>
            <w:r>
              <w:rPr>
                <w:bCs/>
              </w:rPr>
              <w:t>Obrigatório</w:t>
            </w:r>
          </w:p>
        </w:tc>
      </w:tr>
      <w:tr w:rsidR="002E2ECE" w14:paraId="3FD7177C" w14:textId="77777777">
        <w:tc>
          <w:tcPr>
            <w:tcW w:w="0" w:type="auto"/>
          </w:tcPr>
          <w:p w14:paraId="50A8707A" w14:textId="77777777" w:rsidR="002E2ECE" w:rsidRDefault="006158C7">
            <w:pPr>
              <w:pStyle w:val="Compact"/>
              <w:jc w:val="left"/>
            </w:pPr>
            <w:r>
              <w:t>Content-Encoding</w:t>
            </w:r>
          </w:p>
        </w:tc>
        <w:tc>
          <w:tcPr>
            <w:tcW w:w="0" w:type="auto"/>
          </w:tcPr>
          <w:p w14:paraId="68EFE87C" w14:textId="77777777" w:rsidR="002E2ECE" w:rsidRDefault="006158C7">
            <w:pPr>
              <w:pStyle w:val="Compact"/>
              <w:jc w:val="left"/>
            </w:pPr>
            <w:r>
              <w:t>Cabeçalho que indica o tipo de encoding (geralmente algoritmo de compressão) que foi utilizado para envio da resposta.</w:t>
            </w:r>
          </w:p>
        </w:tc>
        <w:tc>
          <w:tcPr>
            <w:tcW w:w="0" w:type="auto"/>
          </w:tcPr>
          <w:p w14:paraId="56B6DA07" w14:textId="77777777" w:rsidR="002E2ECE" w:rsidRDefault="006158C7">
            <w:pPr>
              <w:pStyle w:val="Compact"/>
              <w:jc w:val="left"/>
            </w:pPr>
            <w:r>
              <w:t>Não</w:t>
            </w:r>
          </w:p>
        </w:tc>
      </w:tr>
      <w:tr w:rsidR="002E2ECE" w14:paraId="67748C47" w14:textId="77777777">
        <w:tc>
          <w:tcPr>
            <w:tcW w:w="0" w:type="auto"/>
          </w:tcPr>
          <w:p w14:paraId="39ACBAD3" w14:textId="77777777" w:rsidR="002E2ECE" w:rsidRDefault="006158C7">
            <w:pPr>
              <w:pStyle w:val="Compact"/>
              <w:jc w:val="left"/>
            </w:pPr>
            <w:r>
              <w:t>Content-Type</w:t>
            </w:r>
          </w:p>
        </w:tc>
        <w:tc>
          <w:tcPr>
            <w:tcW w:w="0" w:type="auto"/>
          </w:tcPr>
          <w:p w14:paraId="32881522" w14:textId="77777777" w:rsidR="002E2ECE" w:rsidRDefault="006158C7">
            <w:pPr>
              <w:pStyle w:val="Compact"/>
              <w:jc w:val="left"/>
            </w:pPr>
            <w:r>
              <w:t>Representa o formato do payload de resposta. Deverá ser application/json a menos que o endpoint requisitado suporte outro formato e este formato tenha sido solicitado através do cabeçalho Accept no momento da requisição.</w:t>
            </w:r>
          </w:p>
        </w:tc>
        <w:tc>
          <w:tcPr>
            <w:tcW w:w="0" w:type="auto"/>
          </w:tcPr>
          <w:p w14:paraId="299F8315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</w:tr>
      <w:tr w:rsidR="002E2ECE" w14:paraId="449DE45B" w14:textId="77777777">
        <w:tc>
          <w:tcPr>
            <w:tcW w:w="0" w:type="auto"/>
          </w:tcPr>
          <w:p w14:paraId="7D365CDA" w14:textId="77777777" w:rsidR="002E2ECE" w:rsidRDefault="006158C7">
            <w:pPr>
              <w:pStyle w:val="Compact"/>
              <w:jc w:val="left"/>
            </w:pPr>
            <w:r>
              <w:t>x-v</w:t>
            </w:r>
          </w:p>
        </w:tc>
        <w:tc>
          <w:tcPr>
            <w:tcW w:w="0" w:type="auto"/>
          </w:tcPr>
          <w:p w14:paraId="299507F7" w14:textId="77777777" w:rsidR="002E2ECE" w:rsidRDefault="006158C7">
            <w:pPr>
              <w:pStyle w:val="Compact"/>
              <w:jc w:val="left"/>
            </w:pPr>
            <w:r>
              <w:t>Cabeçalho que indica a ver</w:t>
            </w:r>
            <w:r>
              <w:t>são implementada da API pela sociedade participante. Deve ser preenchido de forma completa, por exemplo: x-v : 1.0.2</w:t>
            </w:r>
          </w:p>
        </w:tc>
        <w:tc>
          <w:tcPr>
            <w:tcW w:w="0" w:type="auto"/>
          </w:tcPr>
          <w:p w14:paraId="555F5071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</w:tr>
      <w:tr w:rsidR="002E2ECE" w14:paraId="0C1C941D" w14:textId="77777777">
        <w:tc>
          <w:tcPr>
            <w:tcW w:w="0" w:type="auto"/>
          </w:tcPr>
          <w:p w14:paraId="784E40B6" w14:textId="77777777" w:rsidR="002E2ECE" w:rsidRDefault="006158C7">
            <w:pPr>
              <w:pStyle w:val="Compact"/>
              <w:jc w:val="left"/>
            </w:pPr>
            <w:r>
              <w:t>Retry-After</w:t>
            </w:r>
          </w:p>
        </w:tc>
        <w:tc>
          <w:tcPr>
            <w:tcW w:w="0" w:type="auto"/>
          </w:tcPr>
          <w:p w14:paraId="6D157529" w14:textId="77777777" w:rsidR="002E2ECE" w:rsidRDefault="006158C7">
            <w:pPr>
              <w:pStyle w:val="Compact"/>
              <w:jc w:val="left"/>
            </w:pPr>
            <w:r>
              <w:t>Cabeçalho que indica o tempo (em segundos) que o cliente deverá aguardar para realizar uma nova tentativa de chamada. Este</w:t>
            </w:r>
            <w:r>
              <w:t xml:space="preserve"> cabeçalho deverá estar presente quando o código HTTP de retorno for 429 Too many requests</w:t>
            </w:r>
          </w:p>
        </w:tc>
        <w:tc>
          <w:tcPr>
            <w:tcW w:w="0" w:type="auto"/>
          </w:tcPr>
          <w:p w14:paraId="6B3C8739" w14:textId="77777777" w:rsidR="002E2ECE" w:rsidRDefault="006158C7">
            <w:pPr>
              <w:pStyle w:val="Compact"/>
              <w:jc w:val="left"/>
            </w:pPr>
            <w:r>
              <w:t>Não</w:t>
            </w:r>
          </w:p>
        </w:tc>
      </w:tr>
      <w:tr w:rsidR="002E2ECE" w14:paraId="71D39044" w14:textId="77777777">
        <w:tc>
          <w:tcPr>
            <w:tcW w:w="0" w:type="auto"/>
          </w:tcPr>
          <w:p w14:paraId="3F6AE07F" w14:textId="77777777" w:rsidR="002E2ECE" w:rsidRDefault="006158C7">
            <w:pPr>
              <w:pStyle w:val="Compact"/>
              <w:jc w:val="left"/>
            </w:pPr>
            <w:r>
              <w:t>Last-Modified</w:t>
            </w:r>
          </w:p>
        </w:tc>
        <w:tc>
          <w:tcPr>
            <w:tcW w:w="0" w:type="auto"/>
          </w:tcPr>
          <w:p w14:paraId="02333850" w14:textId="77777777" w:rsidR="002E2ECE" w:rsidRDefault="006158C7">
            <w:pPr>
              <w:pStyle w:val="Compact"/>
              <w:jc w:val="left"/>
            </w:pPr>
            <w:r>
              <w:t>Informa a data e hora em que o recurso foi modificado pela última vez. Utiliza o padrão da RFC 7232, sessão 2.2: Last-Modified do protocolo HTTP.</w:t>
            </w:r>
          </w:p>
        </w:tc>
        <w:tc>
          <w:tcPr>
            <w:tcW w:w="0" w:type="auto"/>
          </w:tcPr>
          <w:p w14:paraId="0204162E" w14:textId="77777777" w:rsidR="002E2ECE" w:rsidRDefault="006158C7">
            <w:pPr>
              <w:pStyle w:val="Compact"/>
              <w:jc w:val="left"/>
            </w:pPr>
            <w:r>
              <w:t>Não</w:t>
            </w:r>
          </w:p>
        </w:tc>
      </w:tr>
      <w:tr w:rsidR="002E2ECE" w14:paraId="560BCEE6" w14:textId="77777777">
        <w:tc>
          <w:tcPr>
            <w:tcW w:w="0" w:type="auto"/>
          </w:tcPr>
          <w:p w14:paraId="5C528253" w14:textId="77777777" w:rsidR="002E2ECE" w:rsidRDefault="006158C7">
            <w:pPr>
              <w:pStyle w:val="Compact"/>
              <w:jc w:val="left"/>
            </w:pPr>
            <w:r>
              <w:t>x-jws-signature</w:t>
            </w:r>
          </w:p>
        </w:tc>
        <w:tc>
          <w:tcPr>
            <w:tcW w:w="0" w:type="auto"/>
          </w:tcPr>
          <w:p w14:paraId="645E85A3" w14:textId="77777777" w:rsidR="002E2ECE" w:rsidRDefault="006158C7">
            <w:pPr>
              <w:pStyle w:val="Compact"/>
              <w:jc w:val="left"/>
            </w:pPr>
            <w:r>
              <w:t>Cabeçalho contendo uma assinatura JWS separada do corpo do payload.</w:t>
            </w:r>
          </w:p>
        </w:tc>
        <w:tc>
          <w:tcPr>
            <w:tcW w:w="0" w:type="auto"/>
          </w:tcPr>
          <w:p w14:paraId="1939B61A" w14:textId="77777777" w:rsidR="002E2ECE" w:rsidRDefault="006158C7">
            <w:pPr>
              <w:pStyle w:val="Compact"/>
              <w:jc w:val="left"/>
            </w:pPr>
            <w:r>
              <w:t>Condicional</w:t>
            </w:r>
          </w:p>
        </w:tc>
      </w:tr>
      <w:tr w:rsidR="002E2ECE" w14:paraId="530ACF73" w14:textId="77777777">
        <w:tc>
          <w:tcPr>
            <w:tcW w:w="0" w:type="auto"/>
          </w:tcPr>
          <w:p w14:paraId="1E0D2406" w14:textId="77777777" w:rsidR="002E2ECE" w:rsidRDefault="006158C7">
            <w:pPr>
              <w:pStyle w:val="Compact"/>
              <w:jc w:val="left"/>
            </w:pPr>
            <w:r>
              <w:t>x-fapi-interaction-id</w:t>
            </w:r>
          </w:p>
        </w:tc>
        <w:tc>
          <w:tcPr>
            <w:tcW w:w="0" w:type="auto"/>
          </w:tcPr>
          <w:p w14:paraId="792BC52E" w14:textId="77777777" w:rsidR="002E2ECE" w:rsidRDefault="006158C7">
            <w:pPr>
              <w:pStyle w:val="Compact"/>
              <w:jc w:val="left"/>
            </w:pPr>
            <w:r>
              <w:t>Um UUID RFC4122 usado como um ID de correlação. O transmissor deve usar o mesmo valor recebido na requisição para o cabeçalho de res</w:t>
            </w:r>
            <w:r>
              <w:t>posta recebido na requisição, caso não tenha sido fornecido, deve se usar um UUID RFC4122</w:t>
            </w:r>
          </w:p>
        </w:tc>
        <w:tc>
          <w:tcPr>
            <w:tcW w:w="0" w:type="auto"/>
          </w:tcPr>
          <w:p w14:paraId="1F386F19" w14:textId="77777777" w:rsidR="002E2ECE" w:rsidRDefault="006158C7">
            <w:pPr>
              <w:pStyle w:val="Compact"/>
              <w:jc w:val="left"/>
            </w:pPr>
            <w:r>
              <w:t>Não</w:t>
            </w:r>
          </w:p>
        </w:tc>
      </w:tr>
      <w:tr w:rsidR="002E2ECE" w14:paraId="0DEB2E28" w14:textId="77777777">
        <w:tc>
          <w:tcPr>
            <w:tcW w:w="0" w:type="auto"/>
          </w:tcPr>
          <w:p w14:paraId="60C53F8C" w14:textId="77777777" w:rsidR="002E2ECE" w:rsidRDefault="006158C7">
            <w:pPr>
              <w:pStyle w:val="Compact"/>
              <w:jc w:val="left"/>
            </w:pPr>
            <w:r>
              <w:t>x-rate-limit</w:t>
            </w:r>
          </w:p>
        </w:tc>
        <w:tc>
          <w:tcPr>
            <w:tcW w:w="0" w:type="auto"/>
          </w:tcPr>
          <w:p w14:paraId="0A23D6B9" w14:textId="77777777" w:rsidR="002E2ECE" w:rsidRDefault="006158C7">
            <w:pPr>
              <w:pStyle w:val="Compact"/>
              <w:jc w:val="left"/>
            </w:pPr>
            <w:r>
              <w:t>Indica o limite de requisições na API no tempo</w:t>
            </w:r>
          </w:p>
        </w:tc>
        <w:tc>
          <w:tcPr>
            <w:tcW w:w="0" w:type="auto"/>
          </w:tcPr>
          <w:p w14:paraId="1BF12A29" w14:textId="77777777" w:rsidR="002E2ECE" w:rsidRDefault="006158C7">
            <w:pPr>
              <w:pStyle w:val="Compact"/>
              <w:jc w:val="left"/>
            </w:pPr>
            <w:r>
              <w:t>Condicional</w:t>
            </w:r>
          </w:p>
        </w:tc>
      </w:tr>
      <w:tr w:rsidR="002E2ECE" w14:paraId="4E1F28AC" w14:textId="77777777">
        <w:tc>
          <w:tcPr>
            <w:tcW w:w="0" w:type="auto"/>
          </w:tcPr>
          <w:p w14:paraId="12565E0B" w14:textId="77777777" w:rsidR="002E2ECE" w:rsidRDefault="006158C7">
            <w:pPr>
              <w:pStyle w:val="Compact"/>
              <w:jc w:val="left"/>
            </w:pPr>
            <w:r>
              <w:t>x-rate-limit-remaining</w:t>
            </w:r>
          </w:p>
        </w:tc>
        <w:tc>
          <w:tcPr>
            <w:tcW w:w="0" w:type="auto"/>
          </w:tcPr>
          <w:p w14:paraId="1662979A" w14:textId="77777777" w:rsidR="002E2ECE" w:rsidRDefault="006158C7">
            <w:pPr>
              <w:pStyle w:val="Compact"/>
              <w:jc w:val="left"/>
            </w:pPr>
            <w:r>
              <w:t>Indica o número de requisições restantes</w:t>
            </w:r>
          </w:p>
        </w:tc>
        <w:tc>
          <w:tcPr>
            <w:tcW w:w="0" w:type="auto"/>
          </w:tcPr>
          <w:p w14:paraId="5F5EACFC" w14:textId="77777777" w:rsidR="002E2ECE" w:rsidRDefault="006158C7">
            <w:pPr>
              <w:pStyle w:val="Compact"/>
              <w:jc w:val="left"/>
            </w:pPr>
            <w:r>
              <w:t>Condicional</w:t>
            </w:r>
          </w:p>
        </w:tc>
      </w:tr>
      <w:tr w:rsidR="002E2ECE" w14:paraId="58FA7CCC" w14:textId="77777777">
        <w:tc>
          <w:tcPr>
            <w:tcW w:w="0" w:type="auto"/>
          </w:tcPr>
          <w:p w14:paraId="1C682242" w14:textId="77777777" w:rsidR="002E2ECE" w:rsidRDefault="006158C7">
            <w:pPr>
              <w:pStyle w:val="Compact"/>
              <w:jc w:val="left"/>
            </w:pPr>
            <w:r>
              <w:t>x-rate-limit-time</w:t>
            </w:r>
          </w:p>
        </w:tc>
        <w:tc>
          <w:tcPr>
            <w:tcW w:w="0" w:type="auto"/>
          </w:tcPr>
          <w:p w14:paraId="61F6F44C" w14:textId="77777777" w:rsidR="002E2ECE" w:rsidRDefault="006158C7">
            <w:pPr>
              <w:pStyle w:val="Compact"/>
              <w:jc w:val="left"/>
            </w:pPr>
            <w:r>
              <w:t>Informa o tempo do limite ou tempo para reset desse limite</w:t>
            </w:r>
          </w:p>
        </w:tc>
        <w:tc>
          <w:tcPr>
            <w:tcW w:w="0" w:type="auto"/>
          </w:tcPr>
          <w:p w14:paraId="5A06FBE6" w14:textId="77777777" w:rsidR="002E2ECE" w:rsidRDefault="006158C7">
            <w:pPr>
              <w:pStyle w:val="Compact"/>
              <w:jc w:val="left"/>
            </w:pPr>
            <w:r>
              <w:t>Condicional</w:t>
            </w:r>
          </w:p>
        </w:tc>
      </w:tr>
    </w:tbl>
    <w:p w14:paraId="1C927A93" w14:textId="77777777" w:rsidR="002E2ECE" w:rsidRDefault="006158C7">
      <w:pPr>
        <w:pStyle w:val="Heading1"/>
      </w:pPr>
      <w:bookmarkStart w:id="675" w:name="convenções-de-nomenclatura"/>
      <w:bookmarkStart w:id="676" w:name="_Toc129181223"/>
      <w:bookmarkEnd w:id="669"/>
      <w:bookmarkEnd w:id="673"/>
      <w:r>
        <w:t>Convenções de Nomenclatura</w:t>
      </w:r>
      <w:bookmarkEnd w:id="676"/>
    </w:p>
    <w:p w14:paraId="3A75126C" w14:textId="77777777" w:rsidR="002E2ECE" w:rsidRDefault="006158C7">
      <w:pPr>
        <w:pStyle w:val="FirstParagraph"/>
      </w:pPr>
      <w:r>
        <w:t>Como padrão é adota padrão Lower Camel Case. Além de seguir o padrão para evitar redu</w:t>
      </w:r>
      <w:r>
        <w:t>ndância de termos e utilizar nomes autoexplicativos.</w:t>
      </w:r>
    </w:p>
    <w:p w14:paraId="38509BD7" w14:textId="77777777" w:rsidR="002E2ECE" w:rsidRDefault="006158C7">
      <w:pPr>
        <w:pStyle w:val="BodyText"/>
      </w:pPr>
      <w:r>
        <w:t>Ex.: “userEmailAddress” “userTelephoneNumber”</w:t>
      </w:r>
    </w:p>
    <w:p w14:paraId="07776272" w14:textId="77777777" w:rsidR="002E2ECE" w:rsidRDefault="006158C7">
      <w:pPr>
        <w:pStyle w:val="Heading1"/>
      </w:pPr>
      <w:bookmarkStart w:id="677" w:name="códigos-de-resposta-http"/>
      <w:bookmarkStart w:id="678" w:name="_Toc129181224"/>
      <w:bookmarkEnd w:id="675"/>
      <w:r>
        <w:lastRenderedPageBreak/>
        <w:t>Códigos de Resposta HTTP</w:t>
      </w:r>
      <w:bookmarkEnd w:id="678"/>
    </w:p>
    <w:p w14:paraId="0A087301" w14:textId="77777777" w:rsidR="002E2ECE" w:rsidRDefault="002E2ECE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631"/>
        <w:gridCol w:w="1639"/>
        <w:gridCol w:w="2209"/>
        <w:gridCol w:w="1116"/>
        <w:gridCol w:w="580"/>
        <w:gridCol w:w="879"/>
      </w:tblGrid>
      <w:tr w:rsidR="002E2ECE" w14:paraId="3BF08F57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309AB3" w14:textId="77777777" w:rsidR="002E2ECE" w:rsidRDefault="006158C7">
            <w:pPr>
              <w:pStyle w:val="Compact"/>
              <w:jc w:val="left"/>
            </w:pPr>
            <w:r>
              <w:rPr>
                <w:bCs/>
              </w:rPr>
              <w:t>Situação</w:t>
            </w:r>
          </w:p>
        </w:tc>
        <w:tc>
          <w:tcPr>
            <w:tcW w:w="0" w:type="auto"/>
          </w:tcPr>
          <w:p w14:paraId="40AB7462" w14:textId="77777777" w:rsidR="002E2ECE" w:rsidRDefault="006158C7">
            <w:pPr>
              <w:pStyle w:val="Compact"/>
              <w:jc w:val="left"/>
            </w:pPr>
            <w:r>
              <w:rPr>
                <w:bCs/>
              </w:rPr>
              <w:t>Código HTTP</w:t>
            </w:r>
          </w:p>
        </w:tc>
        <w:tc>
          <w:tcPr>
            <w:tcW w:w="0" w:type="auto"/>
          </w:tcPr>
          <w:p w14:paraId="0C9CA5A7" w14:textId="77777777" w:rsidR="002E2ECE" w:rsidRDefault="006158C7">
            <w:pPr>
              <w:pStyle w:val="Compact"/>
              <w:jc w:val="left"/>
            </w:pPr>
            <w:r>
              <w:rPr>
                <w:bCs/>
              </w:rPr>
              <w:t>Notas</w:t>
            </w:r>
          </w:p>
        </w:tc>
        <w:tc>
          <w:tcPr>
            <w:tcW w:w="0" w:type="auto"/>
          </w:tcPr>
          <w:p w14:paraId="708BB2A2" w14:textId="77777777" w:rsidR="002E2ECE" w:rsidRDefault="006158C7">
            <w:pPr>
              <w:pStyle w:val="Compact"/>
              <w:jc w:val="left"/>
            </w:pPr>
            <w:r>
              <w:rPr>
                <w:bCs/>
              </w:rPr>
              <w:t>POST</w:t>
            </w:r>
          </w:p>
        </w:tc>
        <w:tc>
          <w:tcPr>
            <w:tcW w:w="0" w:type="auto"/>
          </w:tcPr>
          <w:p w14:paraId="3A50EF2E" w14:textId="77777777" w:rsidR="002E2ECE" w:rsidRDefault="006158C7">
            <w:pPr>
              <w:pStyle w:val="Compact"/>
              <w:jc w:val="left"/>
            </w:pPr>
            <w:r>
              <w:rPr>
                <w:bCs/>
              </w:rPr>
              <w:t>GET</w:t>
            </w:r>
          </w:p>
        </w:tc>
        <w:tc>
          <w:tcPr>
            <w:tcW w:w="0" w:type="auto"/>
          </w:tcPr>
          <w:p w14:paraId="4DF49B24" w14:textId="77777777" w:rsidR="002E2ECE" w:rsidRDefault="006158C7">
            <w:pPr>
              <w:pStyle w:val="Compact"/>
              <w:jc w:val="left"/>
            </w:pPr>
            <w:r>
              <w:rPr>
                <w:bCs/>
              </w:rPr>
              <w:t>DELETE</w:t>
            </w:r>
          </w:p>
        </w:tc>
      </w:tr>
      <w:tr w:rsidR="002E2ECE" w14:paraId="2B212C39" w14:textId="77777777">
        <w:tc>
          <w:tcPr>
            <w:tcW w:w="0" w:type="auto"/>
          </w:tcPr>
          <w:p w14:paraId="16B7DF97" w14:textId="77777777" w:rsidR="002E2ECE" w:rsidRDefault="006158C7">
            <w:pPr>
              <w:pStyle w:val="Compact"/>
              <w:jc w:val="left"/>
            </w:pPr>
            <w:r>
              <w:t>Consulta concluída com sucesso.</w:t>
            </w:r>
          </w:p>
        </w:tc>
        <w:tc>
          <w:tcPr>
            <w:tcW w:w="0" w:type="auto"/>
          </w:tcPr>
          <w:p w14:paraId="2709554F" w14:textId="77777777" w:rsidR="002E2ECE" w:rsidRDefault="006158C7">
            <w:pPr>
              <w:pStyle w:val="Compact"/>
              <w:jc w:val="left"/>
            </w:pPr>
            <w:r>
              <w:t>200 OK.</w:t>
            </w:r>
          </w:p>
        </w:tc>
        <w:tc>
          <w:tcPr>
            <w:tcW w:w="0" w:type="auto"/>
          </w:tcPr>
          <w:p w14:paraId="2C1A8D0B" w14:textId="77777777" w:rsidR="002E2ECE" w:rsidRDefault="006158C7">
            <w:pPr>
              <w:pStyle w:val="Compact"/>
              <w:jc w:val="left"/>
            </w:pPr>
            <w:r>
              <w:t>Sugestão: No caso de POST retornar 201 e DELETE retornar 204</w:t>
            </w:r>
          </w:p>
        </w:tc>
        <w:tc>
          <w:tcPr>
            <w:tcW w:w="0" w:type="auto"/>
          </w:tcPr>
          <w:p w14:paraId="11A1B491" w14:textId="77777777" w:rsidR="002E2ECE" w:rsidRDefault="006158C7">
            <w:pPr>
              <w:pStyle w:val="Compact"/>
              <w:jc w:val="left"/>
            </w:pPr>
            <w:r>
              <w:t>Sugestão: Não</w:t>
            </w:r>
          </w:p>
        </w:tc>
        <w:tc>
          <w:tcPr>
            <w:tcW w:w="0" w:type="auto"/>
          </w:tcPr>
          <w:p w14:paraId="0398E2CA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B411722" w14:textId="77777777" w:rsidR="002E2ECE" w:rsidRDefault="006158C7">
            <w:pPr>
              <w:pStyle w:val="Compact"/>
              <w:jc w:val="left"/>
            </w:pPr>
            <w:r>
              <w:t>Não</w:t>
            </w:r>
          </w:p>
        </w:tc>
      </w:tr>
      <w:tr w:rsidR="002E2ECE" w14:paraId="0752D528" w14:textId="77777777">
        <w:tc>
          <w:tcPr>
            <w:tcW w:w="0" w:type="auto"/>
          </w:tcPr>
          <w:p w14:paraId="32AA5B61" w14:textId="77777777" w:rsidR="002E2ECE" w:rsidRDefault="006158C7">
            <w:pPr>
              <w:pStyle w:val="Compact"/>
              <w:jc w:val="left"/>
            </w:pPr>
            <w:r>
              <w:t>Execução normal. A solicitação foi bem sucedida.</w:t>
            </w:r>
          </w:p>
        </w:tc>
        <w:tc>
          <w:tcPr>
            <w:tcW w:w="0" w:type="auto"/>
          </w:tcPr>
          <w:p w14:paraId="4C805574" w14:textId="77777777" w:rsidR="002E2ECE" w:rsidRDefault="006158C7">
            <w:pPr>
              <w:pStyle w:val="Compact"/>
              <w:jc w:val="left"/>
            </w:pPr>
            <w:r>
              <w:t>201 Created.</w:t>
            </w:r>
          </w:p>
        </w:tc>
        <w:tc>
          <w:tcPr>
            <w:tcW w:w="0" w:type="auto"/>
          </w:tcPr>
          <w:p w14:paraId="725B2C56" w14:textId="77777777" w:rsidR="002E2ECE" w:rsidRDefault="006158C7">
            <w:pPr>
              <w:pStyle w:val="Compact"/>
              <w:jc w:val="left"/>
            </w:pPr>
            <w:r>
              <w:t>A operação resulta na criação de um novo recurso.</w:t>
            </w:r>
          </w:p>
        </w:tc>
        <w:tc>
          <w:tcPr>
            <w:tcW w:w="0" w:type="auto"/>
          </w:tcPr>
          <w:p w14:paraId="2EC0E058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86B689C" w14:textId="77777777" w:rsidR="002E2ECE" w:rsidRDefault="006158C7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0B98FDF2" w14:textId="77777777" w:rsidR="002E2ECE" w:rsidRDefault="006158C7">
            <w:pPr>
              <w:pStyle w:val="Compact"/>
              <w:jc w:val="left"/>
            </w:pPr>
            <w:r>
              <w:t>Não</w:t>
            </w:r>
          </w:p>
        </w:tc>
      </w:tr>
      <w:tr w:rsidR="002E2ECE" w14:paraId="30128909" w14:textId="77777777">
        <w:tc>
          <w:tcPr>
            <w:tcW w:w="0" w:type="auto"/>
          </w:tcPr>
          <w:p w14:paraId="0FC80167" w14:textId="77777777" w:rsidR="002E2ECE" w:rsidRDefault="006158C7">
            <w:pPr>
              <w:pStyle w:val="Compact"/>
              <w:jc w:val="left"/>
            </w:pPr>
            <w:r>
              <w:t>Operação de exclusão concluída com sucesso.</w:t>
            </w:r>
          </w:p>
        </w:tc>
        <w:tc>
          <w:tcPr>
            <w:tcW w:w="0" w:type="auto"/>
          </w:tcPr>
          <w:p w14:paraId="06EA83CB" w14:textId="77777777" w:rsidR="002E2ECE" w:rsidRDefault="006158C7">
            <w:pPr>
              <w:pStyle w:val="Compact"/>
              <w:jc w:val="left"/>
            </w:pPr>
            <w:r>
              <w:t>204</w:t>
            </w:r>
            <w:r>
              <w:t xml:space="preserve"> No Content.</w:t>
            </w:r>
          </w:p>
        </w:tc>
        <w:tc>
          <w:tcPr>
            <w:tcW w:w="0" w:type="auto"/>
          </w:tcPr>
          <w:p w14:paraId="6DCEBF23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2F878AFE" w14:textId="77777777" w:rsidR="002E2ECE" w:rsidRDefault="006158C7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7DEBEDB0" w14:textId="77777777" w:rsidR="002E2ECE" w:rsidRDefault="006158C7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5F0A7AB6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</w:tr>
      <w:tr w:rsidR="002E2ECE" w14:paraId="02FFED91" w14:textId="77777777">
        <w:tc>
          <w:tcPr>
            <w:tcW w:w="0" w:type="auto"/>
          </w:tcPr>
          <w:p w14:paraId="521FEDD8" w14:textId="77777777" w:rsidR="002E2ECE" w:rsidRDefault="006158C7">
            <w:pPr>
              <w:pStyle w:val="Compact"/>
              <w:jc w:val="left"/>
            </w:pPr>
            <w:r>
              <w:t>A resposta não foi modificada desde a última chamada</w:t>
            </w:r>
          </w:p>
        </w:tc>
        <w:tc>
          <w:tcPr>
            <w:tcW w:w="0" w:type="auto"/>
          </w:tcPr>
          <w:p w14:paraId="2DF44D90" w14:textId="77777777" w:rsidR="002E2ECE" w:rsidRDefault="006158C7">
            <w:pPr>
              <w:pStyle w:val="Compact"/>
              <w:jc w:val="left"/>
            </w:pPr>
            <w:r>
              <w:t>304 Not Modified</w:t>
            </w:r>
          </w:p>
        </w:tc>
        <w:tc>
          <w:tcPr>
            <w:tcW w:w="0" w:type="auto"/>
          </w:tcPr>
          <w:p w14:paraId="10505BD7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75E0085D" w14:textId="77777777" w:rsidR="002E2ECE" w:rsidRDefault="006158C7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2EADE002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5F7768E4" w14:textId="77777777" w:rsidR="002E2ECE" w:rsidRDefault="006158C7">
            <w:pPr>
              <w:pStyle w:val="Compact"/>
              <w:jc w:val="left"/>
            </w:pPr>
            <w:r>
              <w:t>Não</w:t>
            </w:r>
          </w:p>
        </w:tc>
      </w:tr>
      <w:tr w:rsidR="002E2ECE" w14:paraId="6C588C08" w14:textId="77777777">
        <w:tc>
          <w:tcPr>
            <w:tcW w:w="0" w:type="auto"/>
          </w:tcPr>
          <w:p w14:paraId="2F497505" w14:textId="77777777" w:rsidR="002E2ECE" w:rsidRDefault="006158C7">
            <w:pPr>
              <w:pStyle w:val="Compact"/>
              <w:jc w:val="left"/>
            </w:pPr>
            <w:r>
              <w:t>A requisição foi malformada, omitindo atributos obrigatórios, seja no payload ou através de atributos na URL.</w:t>
            </w:r>
          </w:p>
        </w:tc>
        <w:tc>
          <w:tcPr>
            <w:tcW w:w="0" w:type="auto"/>
          </w:tcPr>
          <w:p w14:paraId="301B1424" w14:textId="77777777" w:rsidR="002E2ECE" w:rsidRDefault="006158C7">
            <w:pPr>
              <w:pStyle w:val="Compact"/>
              <w:jc w:val="left"/>
            </w:pPr>
            <w:r>
              <w:t>400 Bad Request.</w:t>
            </w:r>
          </w:p>
        </w:tc>
        <w:tc>
          <w:tcPr>
            <w:tcW w:w="0" w:type="auto"/>
          </w:tcPr>
          <w:p w14:paraId="19E072F6" w14:textId="77777777" w:rsidR="002E2ECE" w:rsidRDefault="006158C7">
            <w:pPr>
              <w:pStyle w:val="Compact"/>
              <w:jc w:val="left"/>
            </w:pPr>
            <w:r>
              <w:t>A operação solicitada não será realizada.</w:t>
            </w:r>
          </w:p>
        </w:tc>
        <w:tc>
          <w:tcPr>
            <w:tcW w:w="0" w:type="auto"/>
          </w:tcPr>
          <w:p w14:paraId="52A6FE97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B81BBAC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B09A700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</w:tr>
      <w:tr w:rsidR="002E2ECE" w14:paraId="58A5E820" w14:textId="77777777">
        <w:tc>
          <w:tcPr>
            <w:tcW w:w="0" w:type="auto"/>
          </w:tcPr>
          <w:p w14:paraId="1C00F171" w14:textId="77777777" w:rsidR="002E2ECE" w:rsidRDefault="006158C7">
            <w:pPr>
              <w:pStyle w:val="Compact"/>
              <w:jc w:val="left"/>
            </w:pPr>
            <w:r>
              <w:t>Cabeçalho de autenticação ausente/inválido ou token inválido.</w:t>
            </w:r>
          </w:p>
        </w:tc>
        <w:tc>
          <w:tcPr>
            <w:tcW w:w="0" w:type="auto"/>
          </w:tcPr>
          <w:p w14:paraId="6B3B2A21" w14:textId="77777777" w:rsidR="002E2ECE" w:rsidRDefault="006158C7">
            <w:pPr>
              <w:pStyle w:val="Compact"/>
              <w:jc w:val="left"/>
            </w:pPr>
            <w:r>
              <w:t>401 Unauthorized.</w:t>
            </w:r>
          </w:p>
        </w:tc>
        <w:tc>
          <w:tcPr>
            <w:tcW w:w="0" w:type="auto"/>
          </w:tcPr>
          <w:p w14:paraId="57CC2906" w14:textId="77777777" w:rsidR="002E2ECE" w:rsidRDefault="006158C7">
            <w:pPr>
              <w:pStyle w:val="Compact"/>
              <w:jc w:val="left"/>
            </w:pPr>
            <w:r>
              <w:t>A operação foi recusada devido a um problema de autenticação.</w:t>
            </w:r>
          </w:p>
        </w:tc>
        <w:tc>
          <w:tcPr>
            <w:tcW w:w="0" w:type="auto"/>
          </w:tcPr>
          <w:p w14:paraId="4E4EC0E4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E4AD261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5775AE20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</w:tr>
      <w:tr w:rsidR="002E2ECE" w14:paraId="33629DC8" w14:textId="77777777">
        <w:tc>
          <w:tcPr>
            <w:tcW w:w="0" w:type="auto"/>
          </w:tcPr>
          <w:p w14:paraId="6FC7000B" w14:textId="77777777" w:rsidR="002E2ECE" w:rsidRDefault="006158C7">
            <w:pPr>
              <w:pStyle w:val="Compact"/>
              <w:jc w:val="left"/>
            </w:pPr>
            <w:r>
              <w:t>O token tem escopo incorreto ou uma política de segurança foi violada.</w:t>
            </w:r>
          </w:p>
        </w:tc>
        <w:tc>
          <w:tcPr>
            <w:tcW w:w="0" w:type="auto"/>
          </w:tcPr>
          <w:p w14:paraId="40599FD4" w14:textId="77777777" w:rsidR="002E2ECE" w:rsidRDefault="006158C7">
            <w:pPr>
              <w:pStyle w:val="Compact"/>
              <w:jc w:val="left"/>
            </w:pPr>
            <w:r>
              <w:t>403 Forbidden.</w:t>
            </w:r>
          </w:p>
        </w:tc>
        <w:tc>
          <w:tcPr>
            <w:tcW w:w="0" w:type="auto"/>
          </w:tcPr>
          <w:p w14:paraId="49556F57" w14:textId="77777777" w:rsidR="002E2ECE" w:rsidRDefault="006158C7">
            <w:pPr>
              <w:pStyle w:val="Compact"/>
              <w:jc w:val="left"/>
            </w:pPr>
            <w:r>
              <w:t>A operação foi recusada devido a falta de permissão para execução.</w:t>
            </w:r>
          </w:p>
        </w:tc>
        <w:tc>
          <w:tcPr>
            <w:tcW w:w="0" w:type="auto"/>
          </w:tcPr>
          <w:p w14:paraId="6D9D48F3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6048524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674A174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</w:tr>
      <w:tr w:rsidR="002E2ECE" w14:paraId="49649BE9" w14:textId="77777777">
        <w:tc>
          <w:tcPr>
            <w:tcW w:w="0" w:type="auto"/>
          </w:tcPr>
          <w:p w14:paraId="694BD5CC" w14:textId="77777777" w:rsidR="002E2ECE" w:rsidRDefault="006158C7">
            <w:pPr>
              <w:pStyle w:val="Compact"/>
              <w:jc w:val="left"/>
            </w:pPr>
            <w:r>
              <w:t>O recurso solicitado não existe ou não foi implementado.</w:t>
            </w:r>
          </w:p>
        </w:tc>
        <w:tc>
          <w:tcPr>
            <w:tcW w:w="0" w:type="auto"/>
          </w:tcPr>
          <w:p w14:paraId="1D55F2A4" w14:textId="77777777" w:rsidR="002E2ECE" w:rsidRDefault="006158C7">
            <w:pPr>
              <w:pStyle w:val="Compact"/>
              <w:jc w:val="left"/>
            </w:pPr>
            <w:r>
              <w:t>404 Not Found.</w:t>
            </w:r>
          </w:p>
        </w:tc>
        <w:tc>
          <w:tcPr>
            <w:tcW w:w="0" w:type="auto"/>
          </w:tcPr>
          <w:p w14:paraId="054A36E7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0B28EDAD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C32AA57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EBD90B0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</w:tr>
      <w:tr w:rsidR="002E2ECE" w14:paraId="181A1B47" w14:textId="77777777">
        <w:tc>
          <w:tcPr>
            <w:tcW w:w="0" w:type="auto"/>
          </w:tcPr>
          <w:p w14:paraId="33BE09BE" w14:textId="77777777" w:rsidR="002E2ECE" w:rsidRDefault="006158C7">
            <w:pPr>
              <w:pStyle w:val="Compact"/>
              <w:jc w:val="left"/>
            </w:pPr>
            <w:r>
              <w:t>O co</w:t>
            </w:r>
            <w:r>
              <w:t>nsumidor tentou acessar o recurso com um método não suportado.</w:t>
            </w:r>
          </w:p>
        </w:tc>
        <w:tc>
          <w:tcPr>
            <w:tcW w:w="0" w:type="auto"/>
          </w:tcPr>
          <w:p w14:paraId="1C889E89" w14:textId="77777777" w:rsidR="002E2ECE" w:rsidRDefault="006158C7">
            <w:pPr>
              <w:pStyle w:val="Compact"/>
              <w:jc w:val="left"/>
            </w:pPr>
            <w:r>
              <w:t>405 Method Not Allowed.</w:t>
            </w:r>
          </w:p>
        </w:tc>
        <w:tc>
          <w:tcPr>
            <w:tcW w:w="0" w:type="auto"/>
          </w:tcPr>
          <w:p w14:paraId="40369F73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0A8FC2AA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82BBCF6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50FD14F7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</w:tr>
      <w:tr w:rsidR="002E2ECE" w14:paraId="6E4C3EEA" w14:textId="77777777">
        <w:tc>
          <w:tcPr>
            <w:tcW w:w="0" w:type="auto"/>
          </w:tcPr>
          <w:p w14:paraId="3C953A93" w14:textId="77777777" w:rsidR="002E2ECE" w:rsidRDefault="006158C7">
            <w:pPr>
              <w:pStyle w:val="Compact"/>
              <w:jc w:val="left"/>
            </w:pPr>
            <w:r>
              <w:t>A solicitação continha um cabeçalho Accept diferente dos tipos de mídia permitidos ou um conjunto de caracteres diferente de UTF-8.</w:t>
            </w:r>
          </w:p>
        </w:tc>
        <w:tc>
          <w:tcPr>
            <w:tcW w:w="0" w:type="auto"/>
          </w:tcPr>
          <w:p w14:paraId="43F4F3B1" w14:textId="77777777" w:rsidR="002E2ECE" w:rsidRDefault="006158C7">
            <w:pPr>
              <w:pStyle w:val="Compact"/>
              <w:jc w:val="left"/>
            </w:pPr>
            <w:r>
              <w:t>406 Not Acceptable.</w:t>
            </w:r>
          </w:p>
        </w:tc>
        <w:tc>
          <w:tcPr>
            <w:tcW w:w="0" w:type="auto"/>
          </w:tcPr>
          <w:p w14:paraId="2735A26C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4FA4C9E6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FE24D06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7B1E288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</w:tr>
      <w:tr w:rsidR="002E2ECE" w14:paraId="538B1007" w14:textId="77777777">
        <w:tc>
          <w:tcPr>
            <w:tcW w:w="0" w:type="auto"/>
          </w:tcPr>
          <w:p w14:paraId="7E168A18" w14:textId="77777777" w:rsidR="002E2ECE" w:rsidRDefault="006158C7">
            <w:pPr>
              <w:pStyle w:val="Compact"/>
              <w:jc w:val="left"/>
            </w:pPr>
            <w:r>
              <w:t>Indica que o recurso não está mais disponível.</w:t>
            </w:r>
          </w:p>
        </w:tc>
        <w:tc>
          <w:tcPr>
            <w:tcW w:w="0" w:type="auto"/>
          </w:tcPr>
          <w:p w14:paraId="41BCBAEC" w14:textId="77777777" w:rsidR="002E2ECE" w:rsidRDefault="006158C7">
            <w:pPr>
              <w:pStyle w:val="Compact"/>
              <w:jc w:val="left"/>
            </w:pPr>
            <w:r>
              <w:t>410 Gone.</w:t>
            </w:r>
          </w:p>
        </w:tc>
        <w:tc>
          <w:tcPr>
            <w:tcW w:w="0" w:type="auto"/>
          </w:tcPr>
          <w:p w14:paraId="005BC17C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5B1A6C0A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FAFAC1B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16A3BF6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</w:tr>
      <w:tr w:rsidR="002E2ECE" w14:paraId="7284C503" w14:textId="77777777">
        <w:tc>
          <w:tcPr>
            <w:tcW w:w="0" w:type="auto"/>
          </w:tcPr>
          <w:p w14:paraId="18F2B735" w14:textId="77777777" w:rsidR="002E2ECE" w:rsidRDefault="006158C7">
            <w:pPr>
              <w:pStyle w:val="Compact"/>
              <w:jc w:val="left"/>
            </w:pPr>
            <w:r>
              <w:t>A operação foi recu</w:t>
            </w:r>
            <w:r>
              <w:t xml:space="preserve">sada </w:t>
            </w:r>
            <w:r>
              <w:lastRenderedPageBreak/>
              <w:t>porque o payload está em um formato não suportado pelo endpoint.</w:t>
            </w:r>
          </w:p>
        </w:tc>
        <w:tc>
          <w:tcPr>
            <w:tcW w:w="0" w:type="auto"/>
          </w:tcPr>
          <w:p w14:paraId="326B3DDA" w14:textId="77777777" w:rsidR="002E2ECE" w:rsidRDefault="006158C7">
            <w:pPr>
              <w:pStyle w:val="Compact"/>
              <w:jc w:val="left"/>
            </w:pPr>
            <w:r>
              <w:lastRenderedPageBreak/>
              <w:t xml:space="preserve">415 </w:t>
            </w:r>
            <w:r>
              <w:lastRenderedPageBreak/>
              <w:t>Unsupported Media Type.</w:t>
            </w:r>
          </w:p>
        </w:tc>
        <w:tc>
          <w:tcPr>
            <w:tcW w:w="0" w:type="auto"/>
          </w:tcPr>
          <w:p w14:paraId="5730A69E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0074CDC0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C05E3C4" w14:textId="77777777" w:rsidR="002E2ECE" w:rsidRDefault="006158C7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28FFA5B4" w14:textId="77777777" w:rsidR="002E2ECE" w:rsidRDefault="006158C7">
            <w:pPr>
              <w:pStyle w:val="Compact"/>
              <w:jc w:val="left"/>
            </w:pPr>
            <w:r>
              <w:t>Não</w:t>
            </w:r>
          </w:p>
        </w:tc>
      </w:tr>
      <w:tr w:rsidR="002E2ECE" w14:paraId="08A07760" w14:textId="77777777">
        <w:tc>
          <w:tcPr>
            <w:tcW w:w="0" w:type="auto"/>
          </w:tcPr>
          <w:p w14:paraId="6A870BBF" w14:textId="77777777" w:rsidR="002E2ECE" w:rsidRDefault="006158C7">
            <w:pPr>
              <w:pStyle w:val="Compact"/>
              <w:jc w:val="left"/>
            </w:pPr>
            <w:r>
              <w:t>A solicitação foi bem formada, mas não pôde ser processada devido à lógica de negócios específica da solicitação.</w:t>
            </w:r>
          </w:p>
        </w:tc>
        <w:tc>
          <w:tcPr>
            <w:tcW w:w="0" w:type="auto"/>
          </w:tcPr>
          <w:p w14:paraId="59DA8629" w14:textId="77777777" w:rsidR="002E2ECE" w:rsidRDefault="006158C7">
            <w:pPr>
              <w:pStyle w:val="Compact"/>
              <w:jc w:val="left"/>
            </w:pPr>
            <w:r>
              <w:t>422 Unprocessable Entity.</w:t>
            </w:r>
          </w:p>
        </w:tc>
        <w:tc>
          <w:tcPr>
            <w:tcW w:w="0" w:type="auto"/>
          </w:tcPr>
          <w:p w14:paraId="2F59C2B0" w14:textId="77777777" w:rsidR="002E2ECE" w:rsidRDefault="006158C7">
            <w:pPr>
              <w:pStyle w:val="Compact"/>
              <w:jc w:val="left"/>
            </w:pPr>
            <w:r>
              <w:t>Se aplicável ao endpoint, espera-se que esse erro resulte em um payload de erro.</w:t>
            </w:r>
          </w:p>
        </w:tc>
        <w:tc>
          <w:tcPr>
            <w:tcW w:w="0" w:type="auto"/>
          </w:tcPr>
          <w:p w14:paraId="218EB414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A9F2A72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72C46AF" w14:textId="77777777" w:rsidR="002E2ECE" w:rsidRDefault="006158C7">
            <w:pPr>
              <w:pStyle w:val="Compact"/>
              <w:jc w:val="left"/>
            </w:pPr>
            <w:r>
              <w:t>Não</w:t>
            </w:r>
          </w:p>
        </w:tc>
      </w:tr>
      <w:tr w:rsidR="002E2ECE" w14:paraId="3A46F9D7" w14:textId="77777777">
        <w:tc>
          <w:tcPr>
            <w:tcW w:w="0" w:type="auto"/>
          </w:tcPr>
          <w:p w14:paraId="0F106283" w14:textId="77777777" w:rsidR="002E2ECE" w:rsidRDefault="006158C7">
            <w:pPr>
              <w:pStyle w:val="Compact"/>
              <w:jc w:val="left"/>
            </w:pPr>
            <w:r>
              <w:t>A operação foi recusad</w:t>
            </w:r>
            <w:r>
              <w:t>a, pois muitas solicitações foram feitas dentro de um determinado período ou o limite global de requisições concorrentes foi atingido.</w:t>
            </w:r>
          </w:p>
        </w:tc>
        <w:tc>
          <w:tcPr>
            <w:tcW w:w="0" w:type="auto"/>
          </w:tcPr>
          <w:p w14:paraId="029FFDC1" w14:textId="77777777" w:rsidR="002E2ECE" w:rsidRDefault="006158C7">
            <w:pPr>
              <w:pStyle w:val="Compact"/>
              <w:jc w:val="left"/>
            </w:pPr>
            <w:r>
              <w:t>429 Too Many Requests.</w:t>
            </w:r>
          </w:p>
        </w:tc>
        <w:tc>
          <w:tcPr>
            <w:tcW w:w="0" w:type="auto"/>
          </w:tcPr>
          <w:p w14:paraId="4ED69780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97EE0CC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382ADAE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74DAF33" w14:textId="77777777" w:rsidR="002E2ECE" w:rsidRDefault="002E2ECE">
            <w:pPr>
              <w:pStyle w:val="Compact"/>
            </w:pPr>
          </w:p>
        </w:tc>
      </w:tr>
      <w:tr w:rsidR="002E2ECE" w14:paraId="3BE68243" w14:textId="77777777">
        <w:tc>
          <w:tcPr>
            <w:tcW w:w="0" w:type="auto"/>
          </w:tcPr>
          <w:p w14:paraId="4FEB7D6E" w14:textId="77777777" w:rsidR="002E2ECE" w:rsidRDefault="006158C7">
            <w:pPr>
              <w:pStyle w:val="Compact"/>
              <w:jc w:val="left"/>
            </w:pPr>
            <w:r>
              <w:t>Ocorreu um erro no gateway da API ou no microsserviço.</w:t>
            </w:r>
          </w:p>
        </w:tc>
        <w:tc>
          <w:tcPr>
            <w:tcW w:w="0" w:type="auto"/>
          </w:tcPr>
          <w:p w14:paraId="1837B403" w14:textId="77777777" w:rsidR="002E2ECE" w:rsidRDefault="006158C7">
            <w:pPr>
              <w:pStyle w:val="Compact"/>
              <w:jc w:val="left"/>
            </w:pPr>
            <w:r>
              <w:t>500 Internal Server Error.</w:t>
            </w:r>
          </w:p>
        </w:tc>
        <w:tc>
          <w:tcPr>
            <w:tcW w:w="0" w:type="auto"/>
          </w:tcPr>
          <w:p w14:paraId="2C01A2C5" w14:textId="77777777" w:rsidR="002E2ECE" w:rsidRDefault="006158C7">
            <w:pPr>
              <w:pStyle w:val="Compact"/>
              <w:jc w:val="left"/>
            </w:pPr>
            <w:r>
              <w:t>A operação falhou.</w:t>
            </w:r>
          </w:p>
        </w:tc>
        <w:tc>
          <w:tcPr>
            <w:tcW w:w="0" w:type="auto"/>
          </w:tcPr>
          <w:p w14:paraId="55CE2493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05E0067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14269EE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</w:tr>
      <w:tr w:rsidR="002E2ECE" w14:paraId="2AB3E6C9" w14:textId="77777777">
        <w:tc>
          <w:tcPr>
            <w:tcW w:w="0" w:type="auto"/>
          </w:tcPr>
          <w:p w14:paraId="15202407" w14:textId="77777777" w:rsidR="002E2ECE" w:rsidRDefault="006158C7">
            <w:pPr>
              <w:pStyle w:val="Compact"/>
              <w:jc w:val="left"/>
            </w:pPr>
            <w:r>
              <w:t>O serviço está indisponível no momento.</w:t>
            </w:r>
          </w:p>
        </w:tc>
        <w:tc>
          <w:tcPr>
            <w:tcW w:w="0" w:type="auto"/>
          </w:tcPr>
          <w:p w14:paraId="0D12D24C" w14:textId="77777777" w:rsidR="002E2ECE" w:rsidRDefault="006158C7">
            <w:pPr>
              <w:pStyle w:val="Compact"/>
              <w:jc w:val="left"/>
            </w:pPr>
            <w:r>
              <w:t>503 Service Unavailable.</w:t>
            </w:r>
          </w:p>
        </w:tc>
        <w:tc>
          <w:tcPr>
            <w:tcW w:w="0" w:type="auto"/>
          </w:tcPr>
          <w:p w14:paraId="261A7877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608C3250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D731308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2AE104B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</w:tr>
      <w:tr w:rsidR="002E2ECE" w14:paraId="43C33885" w14:textId="77777777">
        <w:tc>
          <w:tcPr>
            <w:tcW w:w="0" w:type="auto"/>
          </w:tcPr>
          <w:p w14:paraId="52A9892E" w14:textId="77777777" w:rsidR="002E2ECE" w:rsidRDefault="006158C7">
            <w:pPr>
              <w:pStyle w:val="Compact"/>
              <w:jc w:val="left"/>
            </w:pPr>
            <w:r>
              <w:t>O servidor não pôde responder em tempo hábil.</w:t>
            </w:r>
          </w:p>
        </w:tc>
        <w:tc>
          <w:tcPr>
            <w:tcW w:w="0" w:type="auto"/>
          </w:tcPr>
          <w:p w14:paraId="4D009396" w14:textId="77777777" w:rsidR="002E2ECE" w:rsidRDefault="006158C7">
            <w:pPr>
              <w:pStyle w:val="Compact"/>
              <w:jc w:val="left"/>
            </w:pPr>
            <w:r>
              <w:t>504 Gateway Timeout.</w:t>
            </w:r>
          </w:p>
        </w:tc>
        <w:tc>
          <w:tcPr>
            <w:tcW w:w="0" w:type="auto"/>
          </w:tcPr>
          <w:p w14:paraId="2A2AAE38" w14:textId="77777777" w:rsidR="002E2ECE" w:rsidRDefault="006158C7">
            <w:pPr>
              <w:pStyle w:val="Compact"/>
              <w:jc w:val="left"/>
            </w:pPr>
            <w:r>
              <w:t>Retornado se ocorreu um tempo limite, mas um reenvio da solicitação original é viável (caso contrário, use 500 Internal Server Error).</w:t>
            </w:r>
          </w:p>
        </w:tc>
        <w:tc>
          <w:tcPr>
            <w:tcW w:w="0" w:type="auto"/>
          </w:tcPr>
          <w:p w14:paraId="426A742F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08F800C0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D4178C7" w14:textId="77777777" w:rsidR="002E2ECE" w:rsidRDefault="006158C7">
            <w:pPr>
              <w:pStyle w:val="Compact"/>
              <w:jc w:val="left"/>
            </w:pPr>
            <w:r>
              <w:t>Sim</w:t>
            </w:r>
          </w:p>
        </w:tc>
      </w:tr>
    </w:tbl>
    <w:p w14:paraId="335C1212" w14:textId="77777777" w:rsidR="002E2ECE" w:rsidRDefault="006158C7">
      <w:pPr>
        <w:pStyle w:val="Heading1"/>
      </w:pPr>
      <w:bookmarkStart w:id="679" w:name="tipos-de-dados-comuns"/>
      <w:bookmarkStart w:id="680" w:name="_Toc129181225"/>
      <w:bookmarkEnd w:id="677"/>
      <w:r>
        <w:t>Tipos de Dados Comuns</w:t>
      </w:r>
      <w:bookmarkEnd w:id="680"/>
    </w:p>
    <w:p w14:paraId="6E2E0884" w14:textId="77777777" w:rsidR="002E2ECE" w:rsidRDefault="002E2ECE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04"/>
        <w:gridCol w:w="4590"/>
        <w:gridCol w:w="2860"/>
      </w:tblGrid>
      <w:tr w:rsidR="002E2ECE" w14:paraId="57A34163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70990D5" w14:textId="77777777" w:rsidR="002E2ECE" w:rsidRDefault="006158C7">
            <w:pPr>
              <w:pStyle w:val="Compact"/>
              <w:jc w:val="left"/>
            </w:pPr>
            <w:r>
              <w:rPr>
                <w:bCs/>
              </w:rPr>
              <w:t>Tipo</w:t>
            </w:r>
          </w:p>
        </w:tc>
        <w:tc>
          <w:tcPr>
            <w:tcW w:w="0" w:type="auto"/>
          </w:tcPr>
          <w:p w14:paraId="45063656" w14:textId="77777777" w:rsidR="002E2ECE" w:rsidRDefault="006158C7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1A5F5DEE" w14:textId="77777777" w:rsidR="002E2ECE" w:rsidRDefault="006158C7">
            <w:pPr>
              <w:pStyle w:val="Compact"/>
              <w:jc w:val="left"/>
            </w:pPr>
            <w:r>
              <w:rPr>
                <w:bCs/>
              </w:rPr>
              <w:t>Exemplos válidos</w:t>
            </w:r>
          </w:p>
        </w:tc>
      </w:tr>
      <w:tr w:rsidR="002E2ECE" w14:paraId="4AFAA1E4" w14:textId="77777777">
        <w:tc>
          <w:tcPr>
            <w:tcW w:w="0" w:type="auto"/>
          </w:tcPr>
          <w:p w14:paraId="2D104935" w14:textId="77777777" w:rsidR="002E2ECE" w:rsidRDefault="006158C7">
            <w:pPr>
              <w:pStyle w:val="Compact"/>
              <w:jc w:val="left"/>
            </w:pPr>
            <w:r>
              <w:t>AmountString</w:t>
            </w:r>
          </w:p>
        </w:tc>
        <w:tc>
          <w:tcPr>
            <w:tcW w:w="0" w:type="auto"/>
          </w:tcPr>
          <w:p w14:paraId="64D552B7" w14:textId="77777777" w:rsidR="002E2ECE" w:rsidRDefault="006158C7">
            <w:pPr>
              <w:pStyle w:val="Compact"/>
              <w:jc w:val="left"/>
            </w:pPr>
            <w:r>
              <w:t>- Uma string que representa um valor monetário.</w:t>
            </w:r>
          </w:p>
        </w:tc>
        <w:tc>
          <w:tcPr>
            <w:tcW w:w="0" w:type="auto"/>
          </w:tcPr>
          <w:p w14:paraId="66D315DD" w14:textId="77777777" w:rsidR="002E2ECE" w:rsidRDefault="006158C7">
            <w:pPr>
              <w:pStyle w:val="Compact"/>
              <w:jc w:val="left"/>
            </w:pPr>
            <w:r>
              <w:t>“1.37”</w:t>
            </w:r>
          </w:p>
        </w:tc>
      </w:tr>
      <w:tr w:rsidR="002E2ECE" w14:paraId="6609A011" w14:textId="77777777">
        <w:tc>
          <w:tcPr>
            <w:tcW w:w="0" w:type="auto"/>
          </w:tcPr>
          <w:p w14:paraId="0C21832B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7CB1CC34" w14:textId="77777777" w:rsidR="002E2ECE" w:rsidRDefault="006158C7">
            <w:pPr>
              <w:pStyle w:val="Compact"/>
              <w:jc w:val="left"/>
            </w:pPr>
            <w:r>
              <w:t>- Um número positivo, zero ou negativo.</w:t>
            </w:r>
          </w:p>
        </w:tc>
        <w:tc>
          <w:tcPr>
            <w:tcW w:w="0" w:type="auto"/>
          </w:tcPr>
          <w:p w14:paraId="4BF3E0F3" w14:textId="77777777" w:rsidR="002E2ECE" w:rsidRDefault="006158C7">
            <w:pPr>
              <w:pStyle w:val="Compact"/>
              <w:jc w:val="left"/>
            </w:pPr>
            <w:r>
              <w:t>“54.85”</w:t>
            </w:r>
          </w:p>
        </w:tc>
      </w:tr>
      <w:tr w:rsidR="002E2ECE" w14:paraId="4C0DEF44" w14:textId="77777777">
        <w:tc>
          <w:tcPr>
            <w:tcW w:w="0" w:type="auto"/>
          </w:tcPr>
          <w:p w14:paraId="1A4EAB8E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57183855" w14:textId="77777777" w:rsidR="002E2ECE" w:rsidRDefault="006158C7">
            <w:pPr>
              <w:pStyle w:val="Compact"/>
              <w:jc w:val="left"/>
            </w:pPr>
            <w:r>
              <w:t>- Sem o símbolo da moeda.</w:t>
            </w:r>
          </w:p>
        </w:tc>
        <w:tc>
          <w:tcPr>
            <w:tcW w:w="0" w:type="auto"/>
          </w:tcPr>
          <w:p w14:paraId="5735F53C" w14:textId="77777777" w:rsidR="002E2ECE" w:rsidRDefault="006158C7">
            <w:pPr>
              <w:pStyle w:val="Compact"/>
              <w:jc w:val="left"/>
            </w:pPr>
            <w:r>
              <w:t>“3456928.98”</w:t>
            </w:r>
          </w:p>
        </w:tc>
      </w:tr>
      <w:tr w:rsidR="002E2ECE" w14:paraId="4969D235" w14:textId="77777777">
        <w:tc>
          <w:tcPr>
            <w:tcW w:w="0" w:type="auto"/>
          </w:tcPr>
          <w:p w14:paraId="4DA0CFD4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2D51E6D6" w14:textId="77777777" w:rsidR="002E2ECE" w:rsidRDefault="006158C7">
            <w:pPr>
              <w:pStyle w:val="Compact"/>
              <w:jc w:val="left"/>
            </w:pPr>
            <w:r>
              <w:t>- Com pelo menos 1 e no máximo 16 dígitos antes do ponto decimal.</w:t>
            </w:r>
          </w:p>
        </w:tc>
        <w:tc>
          <w:tcPr>
            <w:tcW w:w="0" w:type="auto"/>
          </w:tcPr>
          <w:p w14:paraId="3A116C05" w14:textId="77777777" w:rsidR="002E2ECE" w:rsidRDefault="006158C7">
            <w:pPr>
              <w:pStyle w:val="Compact"/>
              <w:jc w:val="left"/>
            </w:pPr>
            <w:r>
              <w:t>“-2387.02”</w:t>
            </w:r>
          </w:p>
        </w:tc>
      </w:tr>
      <w:tr w:rsidR="002E2ECE" w14:paraId="3CCE81D4" w14:textId="77777777">
        <w:tc>
          <w:tcPr>
            <w:tcW w:w="0" w:type="auto"/>
          </w:tcPr>
          <w:p w14:paraId="7BB225A6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7C5B4ECE" w14:textId="77777777" w:rsidR="002E2ECE" w:rsidRDefault="006158C7">
            <w:pPr>
              <w:pStyle w:val="Compact"/>
              <w:jc w:val="left"/>
            </w:pPr>
            <w:r>
              <w:t>- Com no mínimo 2 dígitos (mais dígitos são permitidos, porém não obrigatórios).</w:t>
            </w:r>
          </w:p>
        </w:tc>
        <w:tc>
          <w:tcPr>
            <w:tcW w:w="0" w:type="auto"/>
          </w:tcPr>
          <w:p w14:paraId="55EB3EA1" w14:textId="77777777" w:rsidR="002E2ECE" w:rsidRDefault="002E2ECE">
            <w:pPr>
              <w:pStyle w:val="Compact"/>
            </w:pPr>
          </w:p>
        </w:tc>
      </w:tr>
      <w:tr w:rsidR="002E2ECE" w14:paraId="739DB2A7" w14:textId="77777777">
        <w:tc>
          <w:tcPr>
            <w:tcW w:w="0" w:type="auto"/>
          </w:tcPr>
          <w:p w14:paraId="5957659A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08E198A5" w14:textId="77777777" w:rsidR="002E2ECE" w:rsidRDefault="006158C7">
            <w:pPr>
              <w:pStyle w:val="Compact"/>
              <w:jc w:val="left"/>
            </w:pPr>
            <w:r>
              <w:t xml:space="preserve">- Sem formatação adicional. Ex: Separador de </w:t>
            </w:r>
            <w:r>
              <w:lastRenderedPageBreak/>
              <w:t>milhar.</w:t>
            </w:r>
          </w:p>
        </w:tc>
        <w:tc>
          <w:tcPr>
            <w:tcW w:w="0" w:type="auto"/>
          </w:tcPr>
          <w:p w14:paraId="51A9A14C" w14:textId="77777777" w:rsidR="002E2ECE" w:rsidRDefault="002E2ECE">
            <w:pPr>
              <w:pStyle w:val="Compact"/>
            </w:pPr>
          </w:p>
        </w:tc>
      </w:tr>
      <w:tr w:rsidR="002E2ECE" w14:paraId="753320FD" w14:textId="77777777">
        <w:tc>
          <w:tcPr>
            <w:tcW w:w="0" w:type="auto"/>
          </w:tcPr>
          <w:p w14:paraId="03DBACE7" w14:textId="77777777" w:rsidR="002E2ECE" w:rsidRDefault="006158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D84D3B1" w14:textId="77777777" w:rsidR="002E2ECE" w:rsidRDefault="006158C7">
            <w:pPr>
              <w:pStyle w:val="Compact"/>
              <w:jc w:val="left"/>
            </w:pPr>
            <w:r>
              <w:t>- Valor booleano padrão.</w:t>
            </w:r>
          </w:p>
        </w:tc>
        <w:tc>
          <w:tcPr>
            <w:tcW w:w="0" w:type="auto"/>
          </w:tcPr>
          <w:p w14:paraId="0BB9E281" w14:textId="77777777" w:rsidR="002E2ECE" w:rsidRDefault="006158C7">
            <w:pPr>
              <w:pStyle w:val="Compact"/>
              <w:jc w:val="left"/>
            </w:pPr>
            <w:r>
              <w:t>TRUE</w:t>
            </w:r>
          </w:p>
        </w:tc>
      </w:tr>
      <w:tr w:rsidR="002E2ECE" w14:paraId="08F53416" w14:textId="77777777">
        <w:tc>
          <w:tcPr>
            <w:tcW w:w="0" w:type="auto"/>
          </w:tcPr>
          <w:p w14:paraId="4585779B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2C4A4C27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39583BA6" w14:textId="77777777" w:rsidR="002E2ECE" w:rsidRDefault="006158C7">
            <w:pPr>
              <w:pStyle w:val="Compact"/>
              <w:jc w:val="left"/>
            </w:pPr>
            <w:r>
              <w:t>FALSE</w:t>
            </w:r>
          </w:p>
        </w:tc>
      </w:tr>
      <w:tr w:rsidR="002E2ECE" w14:paraId="0AE39CC8" w14:textId="77777777">
        <w:tc>
          <w:tcPr>
            <w:tcW w:w="0" w:type="auto"/>
          </w:tcPr>
          <w:p w14:paraId="41DBEF3B" w14:textId="77777777" w:rsidR="002E2ECE" w:rsidRDefault="006158C7">
            <w:pPr>
              <w:pStyle w:val="Compact"/>
              <w:jc w:val="left"/>
            </w:pPr>
            <w:r>
              <w:t>CurrencyString</w:t>
            </w:r>
          </w:p>
        </w:tc>
        <w:tc>
          <w:tcPr>
            <w:tcW w:w="0" w:type="auto"/>
          </w:tcPr>
          <w:p w14:paraId="2D758FF6" w14:textId="77777777" w:rsidR="002E2ECE" w:rsidRDefault="006158C7">
            <w:pPr>
              <w:pStyle w:val="Compact"/>
              <w:jc w:val="left"/>
            </w:pPr>
            <w:r>
              <w:t>- Uma string que representa a abreviação da moeda conforme especificação ISO-4217.</w:t>
            </w:r>
          </w:p>
        </w:tc>
        <w:tc>
          <w:tcPr>
            <w:tcW w:w="0" w:type="auto"/>
          </w:tcPr>
          <w:p w14:paraId="1220AEEE" w14:textId="77777777" w:rsidR="002E2ECE" w:rsidRDefault="006158C7">
            <w:pPr>
              <w:pStyle w:val="Compact"/>
              <w:jc w:val="left"/>
            </w:pPr>
            <w:r>
              <w:t>“BRL”</w:t>
            </w:r>
          </w:p>
        </w:tc>
      </w:tr>
      <w:tr w:rsidR="002E2ECE" w14:paraId="18C8EB2E" w14:textId="77777777">
        <w:tc>
          <w:tcPr>
            <w:tcW w:w="0" w:type="auto"/>
          </w:tcPr>
          <w:p w14:paraId="59026099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4B40B369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0C2F9738" w14:textId="77777777" w:rsidR="002E2ECE" w:rsidRDefault="006158C7">
            <w:pPr>
              <w:pStyle w:val="Compact"/>
              <w:jc w:val="left"/>
            </w:pPr>
            <w:r>
              <w:t>“USD”</w:t>
            </w:r>
          </w:p>
        </w:tc>
      </w:tr>
      <w:tr w:rsidR="002E2ECE" w14:paraId="05421A75" w14:textId="77777777">
        <w:tc>
          <w:tcPr>
            <w:tcW w:w="0" w:type="auto"/>
          </w:tcPr>
          <w:p w14:paraId="6EF30126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7B800CE8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7A7C1517" w14:textId="77777777" w:rsidR="002E2ECE" w:rsidRDefault="006158C7">
            <w:pPr>
              <w:pStyle w:val="Compact"/>
              <w:jc w:val="left"/>
            </w:pPr>
            <w:r>
              <w:t>“EUR”</w:t>
            </w:r>
          </w:p>
        </w:tc>
      </w:tr>
      <w:tr w:rsidR="002E2ECE" w14:paraId="079E8599" w14:textId="77777777">
        <w:tc>
          <w:tcPr>
            <w:tcW w:w="0" w:type="auto"/>
          </w:tcPr>
          <w:p w14:paraId="53FD9ACC" w14:textId="77777777" w:rsidR="002E2ECE" w:rsidRDefault="006158C7">
            <w:pPr>
              <w:pStyle w:val="Compact"/>
              <w:jc w:val="left"/>
            </w:pPr>
            <w:r>
              <w:t>DateTimeString</w:t>
            </w:r>
          </w:p>
        </w:tc>
        <w:tc>
          <w:tcPr>
            <w:tcW w:w="0" w:type="auto"/>
          </w:tcPr>
          <w:p w14:paraId="432868F7" w14:textId="77777777" w:rsidR="002E2ECE" w:rsidRDefault="006158C7">
            <w:pPr>
              <w:pStyle w:val="Compact"/>
              <w:jc w:val="left"/>
            </w:pPr>
            <w:r>
              <w:t>- Uma string com data e hora conforme especificação RFC-3339, sempre com a utilização de timezone UTC(UTC time format).</w:t>
            </w:r>
          </w:p>
        </w:tc>
        <w:tc>
          <w:tcPr>
            <w:tcW w:w="0" w:type="auto"/>
          </w:tcPr>
          <w:p w14:paraId="004F91F1" w14:textId="77777777" w:rsidR="002E2ECE" w:rsidRDefault="006158C7">
            <w:pPr>
              <w:pStyle w:val="Compact"/>
              <w:jc w:val="left"/>
            </w:pPr>
            <w:r>
              <w:t>“2020-07-21T08:30:00Z”</w:t>
            </w:r>
          </w:p>
        </w:tc>
      </w:tr>
      <w:tr w:rsidR="002E2ECE" w14:paraId="4E488580" w14:textId="77777777">
        <w:tc>
          <w:tcPr>
            <w:tcW w:w="0" w:type="auto"/>
          </w:tcPr>
          <w:p w14:paraId="6777F727" w14:textId="77777777" w:rsidR="002E2ECE" w:rsidRDefault="006158C7">
            <w:pPr>
              <w:pStyle w:val="Compact"/>
              <w:jc w:val="left"/>
            </w:pPr>
            <w:r>
              <w:t>DurationString</w:t>
            </w:r>
          </w:p>
        </w:tc>
        <w:tc>
          <w:tcPr>
            <w:tcW w:w="0" w:type="auto"/>
          </w:tcPr>
          <w:p w14:paraId="005180B5" w14:textId="77777777" w:rsidR="002E2ECE" w:rsidRDefault="006158C7">
            <w:pPr>
              <w:pStyle w:val="Compact"/>
              <w:jc w:val="left"/>
            </w:pPr>
            <w:r>
              <w:t>- Uma string que representa um período de duração conforme especificação ISO-8601.</w:t>
            </w:r>
          </w:p>
        </w:tc>
        <w:tc>
          <w:tcPr>
            <w:tcW w:w="0" w:type="auto"/>
          </w:tcPr>
          <w:p w14:paraId="51C3595F" w14:textId="77777777" w:rsidR="002E2ECE" w:rsidRDefault="006158C7">
            <w:pPr>
              <w:pStyle w:val="Compact"/>
              <w:jc w:val="left"/>
            </w:pPr>
            <w:r>
              <w:t>“</w:t>
            </w:r>
            <w:r>
              <w:t>P23DT23H”</w:t>
            </w:r>
          </w:p>
        </w:tc>
      </w:tr>
      <w:tr w:rsidR="002E2ECE" w14:paraId="3766EBF6" w14:textId="77777777">
        <w:tc>
          <w:tcPr>
            <w:tcW w:w="0" w:type="auto"/>
          </w:tcPr>
          <w:p w14:paraId="4F366E9E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763E8B8C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587C6621" w14:textId="77777777" w:rsidR="002E2ECE" w:rsidRDefault="006158C7">
            <w:pPr>
              <w:pStyle w:val="Compact"/>
              <w:jc w:val="left"/>
            </w:pPr>
            <w:r>
              <w:t>“PT2H30M”</w:t>
            </w:r>
          </w:p>
        </w:tc>
      </w:tr>
      <w:tr w:rsidR="002E2ECE" w14:paraId="057C1F14" w14:textId="77777777">
        <w:tc>
          <w:tcPr>
            <w:tcW w:w="0" w:type="auto"/>
          </w:tcPr>
          <w:p w14:paraId="02770C65" w14:textId="77777777" w:rsidR="002E2ECE" w:rsidRDefault="006158C7">
            <w:pPr>
              <w:pStyle w:val="Compact"/>
              <w:jc w:val="left"/>
            </w:pPr>
            <w:r>
              <w:t>Enum</w:t>
            </w:r>
          </w:p>
        </w:tc>
        <w:tc>
          <w:tcPr>
            <w:tcW w:w="0" w:type="auto"/>
          </w:tcPr>
          <w:p w14:paraId="2C2331DE" w14:textId="77777777" w:rsidR="002E2ECE" w:rsidRDefault="006158C7">
            <w:pPr>
              <w:pStyle w:val="Compact"/>
              <w:jc w:val="left"/>
            </w:pPr>
            <w:r>
              <w:t>- Uma string que representa um domínio de valores</w:t>
            </w:r>
          </w:p>
        </w:tc>
        <w:tc>
          <w:tcPr>
            <w:tcW w:w="0" w:type="auto"/>
          </w:tcPr>
          <w:p w14:paraId="5D3CEDD0" w14:textId="77777777" w:rsidR="002E2ECE" w:rsidRDefault="006158C7">
            <w:pPr>
              <w:pStyle w:val="Compact"/>
              <w:jc w:val="left"/>
            </w:pPr>
            <w:r>
              <w:t>“PRIMEIRA_OPCAO”</w:t>
            </w:r>
          </w:p>
        </w:tc>
      </w:tr>
      <w:tr w:rsidR="002E2ECE" w14:paraId="6EEC241B" w14:textId="77777777">
        <w:tc>
          <w:tcPr>
            <w:tcW w:w="0" w:type="auto"/>
          </w:tcPr>
          <w:p w14:paraId="05C105EE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590D2FC2" w14:textId="77777777" w:rsidR="002E2ECE" w:rsidRDefault="006158C7">
            <w:pPr>
              <w:pStyle w:val="Compact"/>
              <w:jc w:val="left"/>
            </w:pPr>
            <w:r>
              <w:t>- Todos os possíveis valores são definidos.</w:t>
            </w:r>
          </w:p>
        </w:tc>
        <w:tc>
          <w:tcPr>
            <w:tcW w:w="0" w:type="auto"/>
          </w:tcPr>
          <w:p w14:paraId="69EE1D6F" w14:textId="77777777" w:rsidR="002E2ECE" w:rsidRDefault="006158C7">
            <w:pPr>
              <w:pStyle w:val="Compact"/>
              <w:jc w:val="left"/>
            </w:pPr>
            <w:r>
              <w:t>“OUTRA_OPCAO_EXISTENTE”</w:t>
            </w:r>
          </w:p>
        </w:tc>
      </w:tr>
      <w:tr w:rsidR="002E2ECE" w14:paraId="6F1D2924" w14:textId="77777777">
        <w:tc>
          <w:tcPr>
            <w:tcW w:w="0" w:type="auto"/>
          </w:tcPr>
          <w:p w14:paraId="74321884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40E371C5" w14:textId="77777777" w:rsidR="002E2ECE" w:rsidRDefault="006158C7">
            <w:pPr>
              <w:pStyle w:val="Compact"/>
              <w:jc w:val="left"/>
            </w:pPr>
            <w:r>
              <w:t>- Os valores devem estar em letras maiúsculas.</w:t>
            </w:r>
          </w:p>
        </w:tc>
        <w:tc>
          <w:tcPr>
            <w:tcW w:w="0" w:type="auto"/>
          </w:tcPr>
          <w:p w14:paraId="7090691B" w14:textId="77777777" w:rsidR="002E2ECE" w:rsidRDefault="002E2ECE">
            <w:pPr>
              <w:pStyle w:val="Compact"/>
            </w:pPr>
          </w:p>
        </w:tc>
      </w:tr>
      <w:tr w:rsidR="002E2ECE" w14:paraId="3CA83BB3" w14:textId="77777777">
        <w:tc>
          <w:tcPr>
            <w:tcW w:w="0" w:type="auto"/>
          </w:tcPr>
          <w:p w14:paraId="4CC03F7E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06509088" w14:textId="77777777" w:rsidR="002E2ECE" w:rsidRDefault="006158C7">
            <w:pPr>
              <w:pStyle w:val="Compact"/>
              <w:jc w:val="left"/>
            </w:pPr>
            <w:r>
              <w:t>- Espaços em branco devem ser substituídos por _.</w:t>
            </w:r>
          </w:p>
        </w:tc>
        <w:tc>
          <w:tcPr>
            <w:tcW w:w="0" w:type="auto"/>
          </w:tcPr>
          <w:p w14:paraId="5BC55705" w14:textId="77777777" w:rsidR="002E2ECE" w:rsidRDefault="002E2ECE">
            <w:pPr>
              <w:pStyle w:val="Compact"/>
            </w:pPr>
          </w:p>
        </w:tc>
      </w:tr>
      <w:tr w:rsidR="002E2ECE" w14:paraId="6AE5F88A" w14:textId="77777777">
        <w:tc>
          <w:tcPr>
            <w:tcW w:w="0" w:type="auto"/>
          </w:tcPr>
          <w:p w14:paraId="1D07168D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33F8CE81" w14:textId="77777777" w:rsidR="002E2ECE" w:rsidRDefault="006158C7">
            <w:pPr>
              <w:pStyle w:val="Compact"/>
              <w:jc w:val="left"/>
            </w:pPr>
            <w:r>
              <w:t>- Artigos e preposições devem ser removidos.</w:t>
            </w:r>
          </w:p>
        </w:tc>
        <w:tc>
          <w:tcPr>
            <w:tcW w:w="0" w:type="auto"/>
          </w:tcPr>
          <w:p w14:paraId="6B16F5F0" w14:textId="77777777" w:rsidR="002E2ECE" w:rsidRDefault="002E2ECE">
            <w:pPr>
              <w:pStyle w:val="Compact"/>
            </w:pPr>
          </w:p>
        </w:tc>
      </w:tr>
      <w:tr w:rsidR="002E2ECE" w14:paraId="0A58BD2C" w14:textId="77777777">
        <w:tc>
          <w:tcPr>
            <w:tcW w:w="0" w:type="auto"/>
          </w:tcPr>
          <w:p w14:paraId="137CA5D2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2FF21B1E" w14:textId="77777777" w:rsidR="002E2ECE" w:rsidRDefault="006158C7">
            <w:pPr>
              <w:pStyle w:val="Compact"/>
              <w:jc w:val="left"/>
            </w:pPr>
            <w:r>
              <w:t>- Não devem possuir caracteres acentuados.</w:t>
            </w:r>
          </w:p>
        </w:tc>
        <w:tc>
          <w:tcPr>
            <w:tcW w:w="0" w:type="auto"/>
          </w:tcPr>
          <w:p w14:paraId="76071FB8" w14:textId="77777777" w:rsidR="002E2ECE" w:rsidRDefault="002E2ECE">
            <w:pPr>
              <w:pStyle w:val="Compact"/>
            </w:pPr>
          </w:p>
        </w:tc>
      </w:tr>
      <w:tr w:rsidR="002E2ECE" w14:paraId="232EE445" w14:textId="77777777">
        <w:tc>
          <w:tcPr>
            <w:tcW w:w="0" w:type="auto"/>
          </w:tcPr>
          <w:p w14:paraId="095E070C" w14:textId="77777777" w:rsidR="002E2ECE" w:rsidRDefault="006158C7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77410477" w14:textId="77777777" w:rsidR="002E2ECE" w:rsidRDefault="006158C7">
            <w:pPr>
              <w:pStyle w:val="Compact"/>
              <w:jc w:val="left"/>
            </w:pPr>
            <w:r>
              <w:t>- Números inteiros.</w:t>
            </w:r>
          </w:p>
        </w:tc>
        <w:tc>
          <w:tcPr>
            <w:tcW w:w="0" w:type="auto"/>
          </w:tcPr>
          <w:p w14:paraId="14553069" w14:textId="77777777" w:rsidR="002E2ECE" w:rsidRDefault="006158C7">
            <w:pPr>
              <w:pStyle w:val="Compact"/>
              <w:jc w:val="left"/>
            </w:pPr>
            <w:r>
              <w:t>-1, 0, 1</w:t>
            </w:r>
          </w:p>
        </w:tc>
      </w:tr>
      <w:tr w:rsidR="002E2ECE" w14:paraId="7BE60161" w14:textId="77777777">
        <w:tc>
          <w:tcPr>
            <w:tcW w:w="0" w:type="auto"/>
          </w:tcPr>
          <w:p w14:paraId="58F7E06A" w14:textId="77777777" w:rsidR="002E2ECE" w:rsidRDefault="006158C7">
            <w:pPr>
              <w:pStyle w:val="Compact"/>
              <w:jc w:val="left"/>
            </w:pPr>
            <w:r>
              <w:t>RateString</w:t>
            </w:r>
          </w:p>
        </w:tc>
        <w:tc>
          <w:tcPr>
            <w:tcW w:w="0" w:type="auto"/>
          </w:tcPr>
          <w:p w14:paraId="386928F0" w14:textId="77777777" w:rsidR="002E2ECE" w:rsidRDefault="006158C7">
            <w:pPr>
              <w:pStyle w:val="Compact"/>
              <w:jc w:val="left"/>
            </w:pPr>
            <w:r>
              <w:t>- Uma string que representa um valor percentual, tendo como referência que 100% é igual ao valor 1.</w:t>
            </w:r>
          </w:p>
        </w:tc>
        <w:tc>
          <w:tcPr>
            <w:tcW w:w="0" w:type="auto"/>
          </w:tcPr>
          <w:p w14:paraId="35543E47" w14:textId="77777777" w:rsidR="002E2ECE" w:rsidRDefault="006158C7">
            <w:pPr>
              <w:pStyle w:val="Compact"/>
              <w:jc w:val="left"/>
            </w:pPr>
            <w:r>
              <w:t>“0.01”</w:t>
            </w:r>
          </w:p>
        </w:tc>
      </w:tr>
      <w:tr w:rsidR="002E2ECE" w14:paraId="00FA36E4" w14:textId="77777777">
        <w:tc>
          <w:tcPr>
            <w:tcW w:w="0" w:type="auto"/>
          </w:tcPr>
          <w:p w14:paraId="41CFF367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61B99859" w14:textId="77777777" w:rsidR="002E2ECE" w:rsidRDefault="006158C7">
            <w:pPr>
              <w:pStyle w:val="Compact"/>
              <w:jc w:val="left"/>
            </w:pPr>
            <w:r>
              <w:t>- Com pelo menos 1 e no máximo 16 dígitos antes do ponto decimal.</w:t>
            </w:r>
          </w:p>
        </w:tc>
        <w:tc>
          <w:tcPr>
            <w:tcW w:w="0" w:type="auto"/>
          </w:tcPr>
          <w:p w14:paraId="281677AF" w14:textId="77777777" w:rsidR="002E2ECE" w:rsidRDefault="006158C7">
            <w:pPr>
              <w:pStyle w:val="Compact"/>
              <w:jc w:val="left"/>
            </w:pPr>
            <w:r>
              <w:t>“0.1”</w:t>
            </w:r>
          </w:p>
        </w:tc>
      </w:tr>
      <w:tr w:rsidR="002E2ECE" w14:paraId="74EC0B7B" w14:textId="77777777">
        <w:tc>
          <w:tcPr>
            <w:tcW w:w="0" w:type="auto"/>
          </w:tcPr>
          <w:p w14:paraId="1A1872CA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36F87E6F" w14:textId="77777777" w:rsidR="002E2ECE" w:rsidRDefault="006158C7">
            <w:pPr>
              <w:pStyle w:val="Compact"/>
              <w:jc w:val="left"/>
            </w:pPr>
            <w:r>
              <w:t>- Com no máximo 16 dígitos após o ponto decimal.</w:t>
            </w:r>
          </w:p>
        </w:tc>
        <w:tc>
          <w:tcPr>
            <w:tcW w:w="0" w:type="auto"/>
          </w:tcPr>
          <w:p w14:paraId="76173F80" w14:textId="77777777" w:rsidR="002E2ECE" w:rsidRDefault="006158C7">
            <w:pPr>
              <w:pStyle w:val="Compact"/>
              <w:jc w:val="left"/>
            </w:pPr>
            <w:r>
              <w:t>“-0.05”</w:t>
            </w:r>
          </w:p>
        </w:tc>
      </w:tr>
      <w:tr w:rsidR="002E2ECE" w14:paraId="48CEC4EA" w14:textId="77777777">
        <w:tc>
          <w:tcPr>
            <w:tcW w:w="0" w:type="auto"/>
          </w:tcPr>
          <w:p w14:paraId="1E8162CD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64B8025A" w14:textId="77777777" w:rsidR="002E2ECE" w:rsidRDefault="006158C7">
            <w:pPr>
              <w:pStyle w:val="Compact"/>
              <w:jc w:val="left"/>
            </w:pPr>
            <w:r>
              <w:t>- Sem formataç</w:t>
            </w:r>
            <w:r>
              <w:t>ão adicional. Ex: Separador de milhar.</w:t>
            </w:r>
          </w:p>
        </w:tc>
        <w:tc>
          <w:tcPr>
            <w:tcW w:w="0" w:type="auto"/>
          </w:tcPr>
          <w:p w14:paraId="023F1329" w14:textId="77777777" w:rsidR="002E2ECE" w:rsidRDefault="006158C7">
            <w:pPr>
              <w:pStyle w:val="Compact"/>
              <w:jc w:val="left"/>
            </w:pPr>
            <w:r>
              <w:t>“-0.98365”</w:t>
            </w:r>
          </w:p>
        </w:tc>
      </w:tr>
      <w:tr w:rsidR="002E2ECE" w14:paraId="6C6D01FE" w14:textId="77777777">
        <w:tc>
          <w:tcPr>
            <w:tcW w:w="0" w:type="auto"/>
          </w:tcPr>
          <w:p w14:paraId="3F65279E" w14:textId="77777777" w:rsidR="002E2ECE" w:rsidRDefault="006158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6ADA461" w14:textId="77777777" w:rsidR="002E2ECE" w:rsidRDefault="006158C7">
            <w:pPr>
              <w:pStyle w:val="Compact"/>
              <w:jc w:val="left"/>
            </w:pPr>
            <w:r>
              <w:t>- Padrão de texto UTF-8 sem restrição de conteúdo.</w:t>
            </w:r>
          </w:p>
        </w:tc>
        <w:tc>
          <w:tcPr>
            <w:tcW w:w="0" w:type="auto"/>
          </w:tcPr>
          <w:p w14:paraId="6E87D7C1" w14:textId="77777777" w:rsidR="002E2ECE" w:rsidRDefault="006158C7">
            <w:pPr>
              <w:pStyle w:val="Compact"/>
              <w:jc w:val="left"/>
            </w:pPr>
            <w:r>
              <w:t>“Uma string qualquer.”</w:t>
            </w:r>
          </w:p>
        </w:tc>
      </w:tr>
      <w:tr w:rsidR="002E2ECE" w14:paraId="45938D85" w14:textId="77777777">
        <w:tc>
          <w:tcPr>
            <w:tcW w:w="0" w:type="auto"/>
          </w:tcPr>
          <w:p w14:paraId="2CF26948" w14:textId="77777777" w:rsidR="002E2ECE" w:rsidRDefault="006158C7">
            <w:pPr>
              <w:pStyle w:val="Compact"/>
              <w:jc w:val="left"/>
            </w:pPr>
            <w:r>
              <w:t>TimeString</w:t>
            </w:r>
          </w:p>
        </w:tc>
        <w:tc>
          <w:tcPr>
            <w:tcW w:w="0" w:type="auto"/>
          </w:tcPr>
          <w:p w14:paraId="6ABDBA4F" w14:textId="77777777" w:rsidR="002E2ECE" w:rsidRDefault="006158C7">
            <w:pPr>
              <w:pStyle w:val="Compact"/>
              <w:jc w:val="left"/>
            </w:pPr>
            <w:r>
              <w:t>- Uma string que representa a hora conforme especificação RFC-3339,sempre com a utilização de timezone UTC(UTC time format).</w:t>
            </w:r>
          </w:p>
        </w:tc>
        <w:tc>
          <w:tcPr>
            <w:tcW w:w="0" w:type="auto"/>
          </w:tcPr>
          <w:p w14:paraId="0BA149A9" w14:textId="77777777" w:rsidR="002E2ECE" w:rsidRDefault="006158C7">
            <w:pPr>
              <w:pStyle w:val="Compact"/>
              <w:jc w:val="left"/>
            </w:pPr>
            <w:r>
              <w:t>“00:39:57Z”</w:t>
            </w:r>
          </w:p>
        </w:tc>
      </w:tr>
      <w:tr w:rsidR="002E2ECE" w14:paraId="3042BAE0" w14:textId="77777777">
        <w:tc>
          <w:tcPr>
            <w:tcW w:w="0" w:type="auto"/>
          </w:tcPr>
          <w:p w14:paraId="48A8F8D7" w14:textId="77777777" w:rsidR="002E2ECE" w:rsidRDefault="006158C7">
            <w:pPr>
              <w:pStyle w:val="Compact"/>
              <w:jc w:val="left"/>
            </w:pPr>
            <w:r>
              <w:t>URIString</w:t>
            </w:r>
          </w:p>
        </w:tc>
        <w:tc>
          <w:tcPr>
            <w:tcW w:w="0" w:type="auto"/>
          </w:tcPr>
          <w:p w14:paraId="155F1B90" w14:textId="77777777" w:rsidR="002E2ECE" w:rsidRDefault="006158C7">
            <w:pPr>
              <w:pStyle w:val="Compact"/>
              <w:jc w:val="left"/>
            </w:pPr>
            <w:r>
              <w:t>- Uma string que representa URI válida.</w:t>
            </w:r>
          </w:p>
        </w:tc>
        <w:tc>
          <w:tcPr>
            <w:tcW w:w="0" w:type="auto"/>
          </w:tcPr>
          <w:p w14:paraId="7CB1136A" w14:textId="77777777" w:rsidR="002E2ECE" w:rsidRDefault="006158C7">
            <w:pPr>
              <w:pStyle w:val="Compact"/>
              <w:jc w:val="left"/>
            </w:pPr>
            <w:r>
              <w:t>“http://www.google.com.br”</w:t>
            </w:r>
          </w:p>
        </w:tc>
      </w:tr>
      <w:tr w:rsidR="002E2ECE" w14:paraId="6AA8F36C" w14:textId="77777777">
        <w:tc>
          <w:tcPr>
            <w:tcW w:w="0" w:type="auto"/>
          </w:tcPr>
          <w:p w14:paraId="0B07F679" w14:textId="77777777" w:rsidR="002E2ECE" w:rsidRDefault="006158C7">
            <w:pPr>
              <w:pStyle w:val="Compact"/>
              <w:jc w:val="left"/>
            </w:pPr>
            <w:r>
              <w:t>CountryCode</w:t>
            </w:r>
          </w:p>
        </w:tc>
        <w:tc>
          <w:tcPr>
            <w:tcW w:w="0" w:type="auto"/>
          </w:tcPr>
          <w:p w14:paraId="4B87444B" w14:textId="77777777" w:rsidR="002E2ECE" w:rsidRDefault="006158C7">
            <w:pPr>
              <w:pStyle w:val="Compact"/>
              <w:jc w:val="left"/>
            </w:pPr>
            <w:r>
              <w:t>- Código do pais de acordo c</w:t>
            </w:r>
            <w:r>
              <w:t>om o código “alpha3” do ISO-3166.</w:t>
            </w:r>
          </w:p>
        </w:tc>
        <w:tc>
          <w:tcPr>
            <w:tcW w:w="0" w:type="auto"/>
          </w:tcPr>
          <w:p w14:paraId="1F53BDE6" w14:textId="77777777" w:rsidR="002E2ECE" w:rsidRDefault="006158C7">
            <w:pPr>
              <w:pStyle w:val="Compact"/>
              <w:jc w:val="left"/>
            </w:pPr>
            <w:r>
              <w:t>“BRA”</w:t>
            </w:r>
          </w:p>
        </w:tc>
      </w:tr>
      <w:tr w:rsidR="002E2ECE" w14:paraId="3FB920D7" w14:textId="77777777">
        <w:tc>
          <w:tcPr>
            <w:tcW w:w="0" w:type="auto"/>
          </w:tcPr>
          <w:p w14:paraId="6E8F7263" w14:textId="77777777" w:rsidR="002E2ECE" w:rsidRDefault="006158C7">
            <w:pPr>
              <w:pStyle w:val="Compact"/>
              <w:jc w:val="left"/>
            </w:pPr>
            <w:r>
              <w:lastRenderedPageBreak/>
              <w:t>IbgeCode</w:t>
            </w:r>
          </w:p>
        </w:tc>
        <w:tc>
          <w:tcPr>
            <w:tcW w:w="0" w:type="auto"/>
          </w:tcPr>
          <w:p w14:paraId="10243F59" w14:textId="77777777" w:rsidR="002E2ECE" w:rsidRDefault="006158C7">
            <w:pPr>
              <w:pStyle w:val="Compact"/>
              <w:jc w:val="left"/>
            </w:pPr>
            <w:r>
              <w:t xml:space="preserve">- Código IBGE de Município. A Tabela de Códigos de Municípios do IBGE apresenta a lista dos municípios brasileiros associados a um código composto de 7 dígitos, sendo os dois primeiros referentes ao código </w:t>
            </w:r>
            <w:r>
              <w:t>da Unidade da Federação.</w:t>
            </w:r>
          </w:p>
        </w:tc>
        <w:tc>
          <w:tcPr>
            <w:tcW w:w="0" w:type="auto"/>
          </w:tcPr>
          <w:p w14:paraId="599EE4B7" w14:textId="77777777" w:rsidR="002E2ECE" w:rsidRDefault="006158C7">
            <w:pPr>
              <w:pStyle w:val="Compact"/>
              <w:jc w:val="left"/>
            </w:pPr>
            <w:r>
              <w:t>“3550308”</w:t>
            </w:r>
          </w:p>
        </w:tc>
      </w:tr>
      <w:tr w:rsidR="002E2ECE" w14:paraId="03F2FAC0" w14:textId="77777777">
        <w:tc>
          <w:tcPr>
            <w:tcW w:w="0" w:type="auto"/>
          </w:tcPr>
          <w:p w14:paraId="3C2DA236" w14:textId="77777777" w:rsidR="002E2ECE" w:rsidRDefault="006158C7">
            <w:pPr>
              <w:pStyle w:val="Compact"/>
              <w:jc w:val="left"/>
            </w:pPr>
            <w:r>
              <w:t>DateString</w:t>
            </w:r>
          </w:p>
        </w:tc>
        <w:tc>
          <w:tcPr>
            <w:tcW w:w="0" w:type="auto"/>
          </w:tcPr>
          <w:p w14:paraId="3DB4BDBF" w14:textId="77777777" w:rsidR="002E2ECE" w:rsidRDefault="006158C7">
            <w:pPr>
              <w:pStyle w:val="Compact"/>
              <w:jc w:val="left"/>
            </w:pPr>
            <w:r>
              <w:t>- Uma string com data conforme especificação RFC-3339</w:t>
            </w:r>
          </w:p>
        </w:tc>
        <w:tc>
          <w:tcPr>
            <w:tcW w:w="0" w:type="auto"/>
          </w:tcPr>
          <w:p w14:paraId="59E010D7" w14:textId="77777777" w:rsidR="002E2ECE" w:rsidRDefault="006158C7">
            <w:pPr>
              <w:pStyle w:val="Compact"/>
              <w:jc w:val="left"/>
            </w:pPr>
            <w:r>
              <w:t>“2014-03-19”</w:t>
            </w:r>
          </w:p>
        </w:tc>
      </w:tr>
    </w:tbl>
    <w:p w14:paraId="1B8A47C8" w14:textId="77777777" w:rsidR="002E2ECE" w:rsidRDefault="006158C7">
      <w:pPr>
        <w:pStyle w:val="Heading1"/>
      </w:pPr>
      <w:bookmarkStart w:id="681" w:name="paginação"/>
      <w:bookmarkStart w:id="682" w:name="_Toc129181226"/>
      <w:bookmarkEnd w:id="679"/>
      <w:r>
        <w:t>Paginação</w:t>
      </w:r>
      <w:bookmarkEnd w:id="682"/>
    </w:p>
    <w:p w14:paraId="22F087B1" w14:textId="77777777" w:rsidR="002E2ECE" w:rsidRDefault="002E2ECE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80"/>
        <w:gridCol w:w="5212"/>
        <w:gridCol w:w="1962"/>
      </w:tblGrid>
      <w:tr w:rsidR="002E2ECE" w14:paraId="44AE3781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926872" w14:textId="77777777" w:rsidR="002E2ECE" w:rsidRDefault="006158C7">
            <w:pPr>
              <w:pStyle w:val="Compact"/>
              <w:jc w:val="left"/>
            </w:pPr>
            <w:r>
              <w:rPr>
                <w:bCs/>
              </w:rPr>
              <w:t>Nome do Campo</w:t>
            </w:r>
          </w:p>
        </w:tc>
        <w:tc>
          <w:tcPr>
            <w:tcW w:w="0" w:type="auto"/>
          </w:tcPr>
          <w:p w14:paraId="0BBD9A69" w14:textId="77777777" w:rsidR="002E2ECE" w:rsidRDefault="006158C7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03D95C15" w14:textId="77777777" w:rsidR="002E2ECE" w:rsidRDefault="006158C7">
            <w:pPr>
              <w:pStyle w:val="Compact"/>
              <w:jc w:val="left"/>
            </w:pPr>
            <w:r>
              <w:rPr>
                <w:bCs/>
              </w:rPr>
              <w:t>Exemplo de Valor</w:t>
            </w:r>
          </w:p>
        </w:tc>
      </w:tr>
      <w:tr w:rsidR="002E2ECE" w14:paraId="0D631A38" w14:textId="77777777">
        <w:tc>
          <w:tcPr>
            <w:tcW w:w="0" w:type="auto"/>
          </w:tcPr>
          <w:p w14:paraId="6A9435F3" w14:textId="77777777" w:rsidR="002E2ECE" w:rsidRDefault="006158C7">
            <w:pPr>
              <w:pStyle w:val="Compact"/>
              <w:jc w:val="left"/>
            </w:pPr>
            <w:r>
              <w:t>page</w:t>
            </w:r>
          </w:p>
        </w:tc>
        <w:tc>
          <w:tcPr>
            <w:tcW w:w="0" w:type="auto"/>
          </w:tcPr>
          <w:p w14:paraId="52E6AAF4" w14:textId="77777777" w:rsidR="002E2ECE" w:rsidRDefault="006158C7">
            <w:pPr>
              <w:pStyle w:val="Compact"/>
              <w:jc w:val="left"/>
            </w:pPr>
            <w:r>
              <w:t>A numeração da página que está sendo requisitada.</w:t>
            </w:r>
          </w:p>
        </w:tc>
        <w:tc>
          <w:tcPr>
            <w:tcW w:w="0" w:type="auto"/>
          </w:tcPr>
          <w:p w14:paraId="76394042" w14:textId="77777777" w:rsidR="002E2ECE" w:rsidRDefault="006158C7">
            <w:pPr>
              <w:pStyle w:val="Compact"/>
              <w:jc w:val="left"/>
            </w:pPr>
            <w:r>
              <w:t>3</w:t>
            </w:r>
          </w:p>
        </w:tc>
      </w:tr>
      <w:tr w:rsidR="002E2ECE" w14:paraId="739C1694" w14:textId="77777777">
        <w:tc>
          <w:tcPr>
            <w:tcW w:w="0" w:type="auto"/>
          </w:tcPr>
          <w:p w14:paraId="2DF17BBC" w14:textId="77777777" w:rsidR="002E2ECE" w:rsidRDefault="006158C7">
            <w:pPr>
              <w:pStyle w:val="Compact"/>
              <w:jc w:val="left"/>
            </w:pPr>
            <w:r>
              <w:t>page-size</w:t>
            </w:r>
          </w:p>
        </w:tc>
        <w:tc>
          <w:tcPr>
            <w:tcW w:w="0" w:type="auto"/>
          </w:tcPr>
          <w:p w14:paraId="2424A747" w14:textId="77777777" w:rsidR="002E2ECE" w:rsidRDefault="006158C7">
            <w:pPr>
              <w:pStyle w:val="Compact"/>
              <w:jc w:val="left"/>
            </w:pPr>
            <w:r>
              <w:t>Número de registros por página</w:t>
            </w:r>
          </w:p>
        </w:tc>
        <w:tc>
          <w:tcPr>
            <w:tcW w:w="0" w:type="auto"/>
          </w:tcPr>
          <w:p w14:paraId="2D320950" w14:textId="77777777" w:rsidR="002E2ECE" w:rsidRDefault="006158C7">
            <w:pPr>
              <w:pStyle w:val="Compact"/>
              <w:jc w:val="left"/>
            </w:pPr>
            <w:r>
              <w:t>10</w:t>
            </w:r>
          </w:p>
        </w:tc>
      </w:tr>
    </w:tbl>
    <w:p w14:paraId="461B27C6" w14:textId="77777777" w:rsidR="002E2ECE" w:rsidRDefault="006158C7">
      <w:pPr>
        <w:pStyle w:val="BodyText"/>
      </w:pPr>
      <w:r>
        <w:t>Como padrão das API elas podem conter o recurso paginação. Este recurso é usado em caso a quantidade de registros justifique a paginação. Na paginação deverão ser usados parâmetros de query no seguinte formato:</w:t>
      </w:r>
    </w:p>
    <w:p w14:paraId="1AD1A216" w14:textId="77777777" w:rsidR="002E2ECE" w:rsidRDefault="006158C7">
      <w:pPr>
        <w:pStyle w:val="BodyText"/>
      </w:pPr>
      <w:r>
        <w:t>GET {uri}?</w:t>
      </w:r>
      <w:r>
        <w:rPr>
          <w:b/>
          <w:bCs/>
        </w:rPr>
        <w:t>page</w:t>
      </w:r>
      <w:r>
        <w:t>=3&amp;</w:t>
      </w:r>
      <w:r>
        <w:rPr>
          <w:b/>
          <w:bCs/>
        </w:rPr>
        <w:t>page-size</w:t>
      </w:r>
      <w:r>
        <w:t>=10</w:t>
      </w:r>
    </w:p>
    <w:p w14:paraId="7743E095" w14:textId="77777777" w:rsidR="002E2ECE" w:rsidRDefault="006158C7">
      <w:pPr>
        <w:pStyle w:val="Heading2"/>
      </w:pPr>
      <w:bookmarkStart w:id="683" w:name="regras-de-paginação"/>
      <w:bookmarkStart w:id="684" w:name="_Toc129181227"/>
      <w:r>
        <w:t>Regras de Pagin</w:t>
      </w:r>
      <w:r>
        <w:t>ação</w:t>
      </w:r>
      <w:bookmarkEnd w:id="684"/>
    </w:p>
    <w:p w14:paraId="020BB5FC" w14:textId="77777777" w:rsidR="002E2ECE" w:rsidRDefault="006158C7">
      <w:pPr>
        <w:pStyle w:val="FirstParagraph"/>
      </w:pPr>
      <w:r>
        <w:t>Para o funcionamento adequado da paginação é requerido um tamanho máximo de página de 1000 registros. Em caso de requisição com uma quantidade maior que o suportado será retornado o código 422 Unprocessable Entity.</w:t>
      </w:r>
    </w:p>
    <w:p w14:paraId="16512FC9" w14:textId="77777777" w:rsidR="002E2ECE" w:rsidRDefault="006158C7">
      <w:pPr>
        <w:pStyle w:val="Heading1"/>
      </w:pPr>
      <w:bookmarkStart w:id="685" w:name="requisitos-não-funcionais"/>
      <w:bookmarkStart w:id="686" w:name="_Toc129181228"/>
      <w:bookmarkEnd w:id="681"/>
      <w:bookmarkEnd w:id="683"/>
      <w:r>
        <w:t>Requisitos não funcionais</w:t>
      </w:r>
      <w:bookmarkEnd w:id="686"/>
    </w:p>
    <w:p w14:paraId="43A2DE14" w14:textId="77777777" w:rsidR="002E2ECE" w:rsidRDefault="006158C7">
      <w:pPr>
        <w:pStyle w:val="Heading2"/>
      </w:pPr>
      <w:bookmarkStart w:id="687" w:name="disponibilidade-das-apis"/>
      <w:bookmarkStart w:id="688" w:name="_Toc129181229"/>
      <w:r>
        <w:t>Disponibil</w:t>
      </w:r>
      <w:r>
        <w:t>idade das APIs</w:t>
      </w:r>
      <w:bookmarkEnd w:id="688"/>
    </w:p>
    <w:p w14:paraId="5A2E8E9D" w14:textId="77777777" w:rsidR="002E2ECE" w:rsidRDefault="006158C7">
      <w:pPr>
        <w:pStyle w:val="FirstParagraph"/>
      </w:pPr>
      <w:r>
        <w:t xml:space="preserve">A disponibilidade é checada no endpoint GET /discovery/status, conforme foi documentada no item API de Status. A API de status receberá a requisição a cada 30 segundos com timout de 1s. Serão considerados como </w:t>
      </w:r>
      <w:r>
        <w:rPr>
          <w:i/>
          <w:iCs/>
        </w:rPr>
        <w:t>uptime</w:t>
      </w:r>
      <w:r>
        <w:t xml:space="preserve"> se o retorno for “OKAY” </w:t>
      </w:r>
      <w:r>
        <w:t xml:space="preserve">e </w:t>
      </w:r>
      <w:r>
        <w:rPr>
          <w:i/>
          <w:iCs/>
        </w:rPr>
        <w:t>downtime</w:t>
      </w:r>
      <w:r>
        <w:t xml:space="preserve"> para os retornos:</w:t>
      </w:r>
    </w:p>
    <w:p w14:paraId="472205B6" w14:textId="77777777" w:rsidR="002E2ECE" w:rsidRDefault="006158C7">
      <w:pPr>
        <w:pStyle w:val="Compact"/>
        <w:numPr>
          <w:ilvl w:val="0"/>
          <w:numId w:val="3"/>
        </w:numPr>
      </w:pPr>
      <w:r>
        <w:t>PARTIAL_FAILURE</w:t>
      </w:r>
    </w:p>
    <w:p w14:paraId="7F41E770" w14:textId="77777777" w:rsidR="002E2ECE" w:rsidRDefault="006158C7">
      <w:pPr>
        <w:pStyle w:val="Compact"/>
        <w:numPr>
          <w:ilvl w:val="0"/>
          <w:numId w:val="3"/>
        </w:numPr>
      </w:pPr>
      <w:r>
        <w:t>SCHEDULED_OUTAGE</w:t>
      </w:r>
    </w:p>
    <w:p w14:paraId="1E58A91A" w14:textId="77777777" w:rsidR="002E2ECE" w:rsidRDefault="006158C7">
      <w:pPr>
        <w:pStyle w:val="Compact"/>
        <w:numPr>
          <w:ilvl w:val="1"/>
          <w:numId w:val="4"/>
        </w:numPr>
      </w:pPr>
      <w:r>
        <w:t>Se a requisição for realizada entre o período de 01h e 07h, o contador de SCHEDULED_OUTAGE é iniciado com 30 segundos acrescidos;</w:t>
      </w:r>
    </w:p>
    <w:p w14:paraId="4A5C1633" w14:textId="77777777" w:rsidR="002E2ECE" w:rsidRDefault="006158C7">
      <w:pPr>
        <w:pStyle w:val="Compact"/>
        <w:numPr>
          <w:ilvl w:val="1"/>
          <w:numId w:val="4"/>
        </w:numPr>
      </w:pPr>
      <w:r>
        <w:t>Cada nova requisição vai adicionando 30 segundos mais ao contado</w:t>
      </w:r>
      <w:r>
        <w:t>r de SCHEDULED_OUTAGE, até que uma requisição volte outro valor ou a requisição for feita depois das 07h.</w:t>
      </w:r>
    </w:p>
    <w:p w14:paraId="49CC6E81" w14:textId="77777777" w:rsidR="002E2ECE" w:rsidRDefault="006158C7">
      <w:pPr>
        <w:pStyle w:val="Compact"/>
        <w:numPr>
          <w:ilvl w:val="0"/>
          <w:numId w:val="3"/>
        </w:numPr>
      </w:pPr>
      <w:r>
        <w:t>UNAVAILABLE</w:t>
      </w:r>
    </w:p>
    <w:p w14:paraId="42B82BBF" w14:textId="77777777" w:rsidR="002E2ECE" w:rsidRDefault="006158C7">
      <w:pPr>
        <w:pStyle w:val="Compact"/>
        <w:numPr>
          <w:ilvl w:val="1"/>
          <w:numId w:val="5"/>
        </w:numPr>
      </w:pPr>
      <w:r>
        <w:lastRenderedPageBreak/>
        <w:t>Se a requisição for realizada entre o período de 07h e 01h;</w:t>
      </w:r>
    </w:p>
    <w:p w14:paraId="2E7312E8" w14:textId="77777777" w:rsidR="002E2ECE" w:rsidRDefault="006158C7">
      <w:pPr>
        <w:pStyle w:val="Compact"/>
        <w:numPr>
          <w:ilvl w:val="1"/>
          <w:numId w:val="5"/>
        </w:numPr>
      </w:pPr>
      <w:r>
        <w:t>Se serviço não responder a requisição;</w:t>
      </w:r>
    </w:p>
    <w:p w14:paraId="0FA923ED" w14:textId="77777777" w:rsidR="002E2ECE" w:rsidRDefault="006158C7">
      <w:pPr>
        <w:pStyle w:val="Compact"/>
        <w:numPr>
          <w:ilvl w:val="1"/>
          <w:numId w:val="5"/>
        </w:numPr>
      </w:pPr>
      <w:r>
        <w:t>O contador de downtime é iniciado com 3</w:t>
      </w:r>
      <w:r>
        <w:t>0 segundos acrescidos;</w:t>
      </w:r>
    </w:p>
    <w:p w14:paraId="66D4062C" w14:textId="77777777" w:rsidR="002E2ECE" w:rsidRDefault="006158C7">
      <w:pPr>
        <w:pStyle w:val="Compact"/>
        <w:numPr>
          <w:ilvl w:val="1"/>
          <w:numId w:val="5"/>
        </w:numPr>
      </w:pPr>
      <w:r>
        <w:t>Cada nova requisição adicionará 30 segundos a mais ao contador de downtime, até que uma requisição retorne OK.</w:t>
      </w:r>
    </w:p>
    <w:p w14:paraId="6EFDC656" w14:textId="77777777" w:rsidR="002E2ECE" w:rsidRDefault="006158C7">
      <w:pPr>
        <w:pStyle w:val="FirstParagraph"/>
      </w:pPr>
      <w:r>
        <w:t>Regras para cálculo do downtime</w:t>
      </w:r>
    </w:p>
    <w:p w14:paraId="18AEB0DA" w14:textId="77777777" w:rsidR="002E2ECE" w:rsidRDefault="006158C7">
      <w:pPr>
        <w:pStyle w:val="Compact"/>
        <w:numPr>
          <w:ilvl w:val="0"/>
          <w:numId w:val="6"/>
        </w:numPr>
      </w:pPr>
      <w:r>
        <w:t xml:space="preserve">O downtime se refere período de indisponibilidade dentro de 24h, começando e terminando à </w:t>
      </w:r>
      <w:r>
        <w:t>meia-noite. Sendo contabilizado qualquer endpoint indisponível.</w:t>
      </w:r>
    </w:p>
    <w:p w14:paraId="00C36C59" w14:textId="77777777" w:rsidR="002E2ECE" w:rsidRDefault="006158C7">
      <w:pPr>
        <w:pStyle w:val="Compact"/>
        <w:numPr>
          <w:ilvl w:val="0"/>
          <w:numId w:val="6"/>
        </w:numPr>
      </w:pPr>
      <w:r>
        <w:t>O downtime é contabilizado com o total de segundos simultâneos por requisição.</w:t>
      </w:r>
    </w:p>
    <w:p w14:paraId="64203AF1" w14:textId="77777777" w:rsidR="002E2ECE" w:rsidRDefault="006158C7">
      <w:pPr>
        <w:pStyle w:val="Compact"/>
        <w:numPr>
          <w:ilvl w:val="0"/>
          <w:numId w:val="6"/>
        </w:numPr>
      </w:pPr>
      <w:r>
        <w:t xml:space="preserve">A porcentagem de downtime é calculada dividindo a total de segundos contabilizados de indisponibilidade dividido </w:t>
      </w:r>
      <w:r>
        <w:t>por 86.400 (24 horas em segundos).</w:t>
      </w:r>
    </w:p>
    <w:p w14:paraId="43821AA0" w14:textId="77777777" w:rsidR="002E2ECE" w:rsidRDefault="006158C7">
      <w:pPr>
        <w:pStyle w:val="Compact"/>
        <w:numPr>
          <w:ilvl w:val="0"/>
          <w:numId w:val="6"/>
        </w:numPr>
      </w:pPr>
      <w:r>
        <w:t>A disponibilidade é resultado de 100% menos a porcentagem de indisponibilidade.</w:t>
      </w:r>
    </w:p>
    <w:p w14:paraId="714440B7" w14:textId="77777777" w:rsidR="002E2ECE" w:rsidRDefault="006158C7">
      <w:pPr>
        <w:pStyle w:val="Compact"/>
        <w:numPr>
          <w:ilvl w:val="0"/>
          <w:numId w:val="6"/>
        </w:numPr>
      </w:pPr>
      <w:r>
        <w:t>Erros da família de erro 5xx http são contabilizados como indisponibilidades por serem considerados erros do servidor de APIs.</w:t>
      </w:r>
    </w:p>
    <w:p w14:paraId="6273AF74" w14:textId="77777777" w:rsidR="002E2ECE" w:rsidRDefault="006158C7">
      <w:pPr>
        <w:pStyle w:val="FirstParagraph"/>
      </w:pPr>
      <w:r>
        <w:rPr>
          <w:b/>
          <w:bCs/>
        </w:rPr>
        <w:t>Não contabilizado como downtime</w:t>
      </w:r>
    </w:p>
    <w:p w14:paraId="0B1EE277" w14:textId="77777777" w:rsidR="002E2ECE" w:rsidRDefault="006158C7">
      <w:pPr>
        <w:pStyle w:val="Compact"/>
        <w:numPr>
          <w:ilvl w:val="0"/>
          <w:numId w:val="7"/>
        </w:numPr>
      </w:pPr>
      <w:r>
        <w:t>Erros da família de erro 4xx http não contabilizados, por se normalmente se tratarem de falhas do</w:t>
      </w:r>
      <w:r>
        <w:t>s receptores.</w:t>
      </w:r>
    </w:p>
    <w:p w14:paraId="3AE2A33B" w14:textId="77777777" w:rsidR="002E2ECE" w:rsidRDefault="006158C7">
      <w:pPr>
        <w:pStyle w:val="Compact"/>
        <w:numPr>
          <w:ilvl w:val="0"/>
          <w:numId w:val="7"/>
        </w:numPr>
      </w:pPr>
      <w:r>
        <w:t>Uma indisponibilidade por mês, por 3h entre 01h e 07h, sendo necessário reportar com 7 dias de antecedência ao diretório.</w:t>
      </w:r>
    </w:p>
    <w:p w14:paraId="239CEA86" w14:textId="77777777" w:rsidR="002E2ECE" w:rsidRDefault="006158C7">
      <w:pPr>
        <w:pStyle w:val="Compact"/>
        <w:numPr>
          <w:ilvl w:val="0"/>
          <w:numId w:val="7"/>
        </w:numPr>
      </w:pPr>
      <w:r>
        <w:t>Em caso de manutenção de segurança, previamente aprovado pelo diretório.</w:t>
      </w:r>
    </w:p>
    <w:p w14:paraId="55DDD339" w14:textId="77777777" w:rsidR="002E2ECE" w:rsidRDefault="006158C7">
      <w:pPr>
        <w:pStyle w:val="Heading2"/>
      </w:pPr>
      <w:bookmarkStart w:id="689" w:name="classificação-dos-níveis-de-desempenho"/>
      <w:bookmarkStart w:id="690" w:name="_Toc129181230"/>
      <w:bookmarkEnd w:id="687"/>
      <w:r>
        <w:t>Classificação dos Níveis de Desempenho</w:t>
      </w:r>
      <w:bookmarkEnd w:id="690"/>
    </w:p>
    <w:p w14:paraId="39FD028E" w14:textId="77777777" w:rsidR="002E2ECE" w:rsidRDefault="006158C7">
      <w:pPr>
        <w:pStyle w:val="FirstParagraph"/>
      </w:pPr>
      <w:r>
        <w:t>A desemp</w:t>
      </w:r>
      <w:r>
        <w:t>enho será medido em milisegundos, sendo mensurado desde o recebimento da solicitação até a resposta para solicitação.</w:t>
      </w:r>
    </w:p>
    <w:p w14:paraId="3A57DB0D" w14:textId="77777777" w:rsidR="002E2ECE" w:rsidRDefault="006158C7">
      <w:pPr>
        <w:pStyle w:val="BodyText"/>
      </w:pPr>
      <w:r>
        <w:t>As APIs são classificadas como:</w:t>
      </w:r>
    </w:p>
    <w:p w14:paraId="577B56EA" w14:textId="77777777" w:rsidR="002E2ECE" w:rsidRDefault="006158C7">
      <w:pPr>
        <w:pStyle w:val="Compact"/>
        <w:numPr>
          <w:ilvl w:val="0"/>
          <w:numId w:val="8"/>
        </w:numPr>
      </w:pPr>
      <w:r>
        <w:t>APIs de alta prioridade dentro do percentil 95 em no máximo 1000ms. (status/outages).</w:t>
      </w:r>
    </w:p>
    <w:p w14:paraId="31C23D01" w14:textId="77777777" w:rsidR="002E2ECE" w:rsidRDefault="006158C7">
      <w:pPr>
        <w:pStyle w:val="Compact"/>
        <w:numPr>
          <w:ilvl w:val="0"/>
          <w:numId w:val="8"/>
        </w:numPr>
      </w:pPr>
      <w:r>
        <w:t>APIs de média priori</w:t>
      </w:r>
      <w:r>
        <w:t>dade dentro do percentil mínimo de 95 em no máximo 1500ms. (Channels/Service Products).</w:t>
      </w:r>
    </w:p>
    <w:p w14:paraId="03AB1BB8" w14:textId="77777777" w:rsidR="002E2ECE" w:rsidRDefault="006158C7">
      <w:pPr>
        <w:pStyle w:val="Compact"/>
        <w:numPr>
          <w:ilvl w:val="0"/>
          <w:numId w:val="8"/>
        </w:numPr>
      </w:pPr>
      <w:r>
        <w:t>APIs de baixa prioridade dentro do percentil 95 em no máximo 4000ms. (Admin metrics).</w:t>
      </w:r>
    </w:p>
    <w:p w14:paraId="565318D7" w14:textId="77777777" w:rsidR="002E2ECE" w:rsidRDefault="006158C7">
      <w:pPr>
        <w:pStyle w:val="Heading2"/>
      </w:pPr>
      <w:bookmarkStart w:id="691" w:name="nível-de-serviço-sla"/>
      <w:bookmarkStart w:id="692" w:name="_Toc129181231"/>
      <w:bookmarkEnd w:id="689"/>
      <w:r>
        <w:t>Nível de serviço (SLA)</w:t>
      </w:r>
      <w:bookmarkEnd w:id="692"/>
    </w:p>
    <w:p w14:paraId="4CECD662" w14:textId="77777777" w:rsidR="002E2ECE" w:rsidRDefault="006158C7">
      <w:pPr>
        <w:pStyle w:val="FirstParagraph"/>
      </w:pPr>
      <w:r>
        <w:t>Para garantir a disponibilidade do das APIs e do sistema Op</w:t>
      </w:r>
      <w:r>
        <w:t>en Insurance, as seguintes métricas de disponibilidade são adotadas:</w:t>
      </w:r>
    </w:p>
    <w:p w14:paraId="34E9451E" w14:textId="77777777" w:rsidR="002E2ECE" w:rsidRDefault="006158C7">
      <w:pPr>
        <w:pStyle w:val="Compact"/>
        <w:numPr>
          <w:ilvl w:val="0"/>
          <w:numId w:val="9"/>
        </w:numPr>
      </w:pPr>
      <w:r>
        <w:t>85% do tempo a cada 24 horas.</w:t>
      </w:r>
    </w:p>
    <w:p w14:paraId="740D6FBB" w14:textId="77777777" w:rsidR="002E2ECE" w:rsidRDefault="006158C7">
      <w:pPr>
        <w:pStyle w:val="Compact"/>
        <w:numPr>
          <w:ilvl w:val="0"/>
          <w:numId w:val="9"/>
        </w:numPr>
      </w:pPr>
      <w:r>
        <w:t>95% do tempo a cada 1 mês.</w:t>
      </w:r>
    </w:p>
    <w:p w14:paraId="42843EFC" w14:textId="77777777" w:rsidR="002E2ECE" w:rsidRDefault="006158C7">
      <w:pPr>
        <w:pStyle w:val="Compact"/>
        <w:numPr>
          <w:ilvl w:val="0"/>
          <w:numId w:val="9"/>
        </w:numPr>
      </w:pPr>
      <w:r>
        <w:t>99,5% do tempo a cada 3 meses.</w:t>
      </w:r>
    </w:p>
    <w:p w14:paraId="667132AB" w14:textId="77777777" w:rsidR="002E2ECE" w:rsidRDefault="006158C7">
      <w:pPr>
        <w:pStyle w:val="Heading2"/>
      </w:pPr>
      <w:bookmarkStart w:id="693" w:name="limite-de-requisições"/>
      <w:bookmarkStart w:id="694" w:name="_Toc129181232"/>
      <w:bookmarkEnd w:id="691"/>
      <w:r>
        <w:lastRenderedPageBreak/>
        <w:t>Limite de Requisições</w:t>
      </w:r>
      <w:bookmarkEnd w:id="694"/>
    </w:p>
    <w:p w14:paraId="1FB1C442" w14:textId="77777777" w:rsidR="002E2ECE" w:rsidRDefault="006158C7">
      <w:pPr>
        <w:pStyle w:val="FirstParagraph"/>
      </w:pPr>
      <w:r>
        <w:t>Para garantir a usabilidade do sistema e estabelecer métricas de requerimento</w:t>
      </w:r>
      <w:r>
        <w:t>s de disponibilidade, as instituições participantes deverão garantir os limites mínimos de 500 requisições por minuto por receptora, sendo o controle via IP, e 300 transações por minuto.</w:t>
      </w:r>
    </w:p>
    <w:p w14:paraId="01C2CE4E" w14:textId="77777777" w:rsidR="002E2ECE" w:rsidRDefault="006158C7">
      <w:pPr>
        <w:pStyle w:val="BodyText"/>
      </w:pPr>
      <w:r>
        <w:t>Caso as requisições excedam os limites, estas requisições poderão ser</w:t>
      </w:r>
      <w:r>
        <w:t xml:space="preserve"> enfileiradas ou rejeitadas (Uso do código HTTP 429 Too Many Requests). Não impactando os requisitos de disponibilidade.</w:t>
      </w:r>
    </w:p>
    <w:p w14:paraId="29712DE6" w14:textId="77777777" w:rsidR="002E2ECE" w:rsidRDefault="006158C7">
      <w:pPr>
        <w:pStyle w:val="Heading1"/>
      </w:pPr>
      <w:bookmarkStart w:id="695" w:name="segurança"/>
      <w:bookmarkStart w:id="696" w:name="_Toc129181233"/>
      <w:bookmarkEnd w:id="685"/>
      <w:bookmarkEnd w:id="693"/>
      <w:r>
        <w:t>Segurança</w:t>
      </w:r>
      <w:bookmarkEnd w:id="696"/>
    </w:p>
    <w:p w14:paraId="75FAA6CC" w14:textId="77777777" w:rsidR="002E2ECE" w:rsidRDefault="006158C7">
      <w:pPr>
        <w:pStyle w:val="FirstParagraph"/>
      </w:pPr>
      <w:r>
        <w:t>Conforme os GT de segurança foram requeridos headers para aumentar segurança na chamada das APIs. Segue a identificação dos h</w:t>
      </w:r>
      <w:r>
        <w:t>eaders e suas respectivas funções.</w:t>
      </w:r>
    </w:p>
    <w:p w14:paraId="2BDDD393" w14:textId="77777777" w:rsidR="002E2ECE" w:rsidRDefault="006158C7">
      <w:pPr>
        <w:pStyle w:val="BodyText"/>
      </w:pPr>
      <w:r>
        <w:rPr>
          <w:b/>
          <w:bCs/>
        </w:rPr>
        <w:t>Cache-Control</w:t>
      </w:r>
      <w:r>
        <w:t>: Controle de cache para evitar que informações confidenciais sejam armazenadas em cache.</w:t>
      </w:r>
    </w:p>
    <w:p w14:paraId="780A84CB" w14:textId="77777777" w:rsidR="002E2ECE" w:rsidRDefault="006158C7">
      <w:pPr>
        <w:pStyle w:val="BodyText"/>
      </w:pPr>
      <w:r>
        <w:rPr>
          <w:b/>
          <w:bCs/>
        </w:rPr>
        <w:t>Content-Security-Policy</w:t>
      </w:r>
      <w:r>
        <w:t>: Campo para proteção contra ataques clickjack do estilo - drag and drop.</w:t>
      </w:r>
    </w:p>
    <w:p w14:paraId="46954A25" w14:textId="77777777" w:rsidR="002E2ECE" w:rsidRDefault="006158C7">
      <w:pPr>
        <w:pStyle w:val="BodyText"/>
      </w:pPr>
      <w:r>
        <w:rPr>
          <w:b/>
          <w:bCs/>
        </w:rPr>
        <w:t>Content-Type</w:t>
      </w:r>
      <w:r>
        <w:t>: Especificar o tipo de conteúdo da resposta.</w:t>
      </w:r>
    </w:p>
    <w:p w14:paraId="684A4495" w14:textId="77777777" w:rsidR="002E2ECE" w:rsidRDefault="006158C7">
      <w:pPr>
        <w:pStyle w:val="BodyText"/>
      </w:pPr>
      <w:r>
        <w:rPr>
          <w:b/>
          <w:bCs/>
        </w:rPr>
        <w:t>Strict-Consent-Security</w:t>
      </w:r>
      <w:r>
        <w:t>: Campo para exigir conexões por HTTPS e proteger contra certificados falsificados.</w:t>
      </w:r>
    </w:p>
    <w:p w14:paraId="0435EB7D" w14:textId="77777777" w:rsidR="002E2ECE" w:rsidRDefault="006158C7">
      <w:pPr>
        <w:pStyle w:val="BodyText"/>
      </w:pPr>
      <w:r>
        <w:rPr>
          <w:b/>
          <w:bCs/>
        </w:rPr>
        <w:t>X-Content-Type-Op</w:t>
      </w:r>
      <w:r>
        <w:rPr>
          <w:b/>
          <w:bCs/>
        </w:rPr>
        <w:t>tions</w:t>
      </w:r>
      <w:r>
        <w:t>: Campo para evitar que navegadores executem a detecção de MIME e interpretem respostas como HTML de forma inadequada.</w:t>
      </w:r>
    </w:p>
    <w:p w14:paraId="2397C858" w14:textId="77777777" w:rsidR="002E2ECE" w:rsidRDefault="006158C7">
      <w:pPr>
        <w:pStyle w:val="BodyText"/>
      </w:pPr>
      <w:r>
        <w:rPr>
          <w:b/>
          <w:bCs/>
        </w:rPr>
        <w:t>X-Frame-Options</w:t>
      </w:r>
      <w:r>
        <w:t>: Campo indica se o navegador deve ou não renderizar um frame.</w:t>
      </w:r>
    </w:p>
    <w:p w14:paraId="10ED98B6" w14:textId="77777777" w:rsidR="002E2ECE" w:rsidRDefault="006158C7">
      <w:pPr>
        <w:pStyle w:val="Heading1"/>
      </w:pPr>
      <w:bookmarkStart w:id="697" w:name="changelog"/>
      <w:bookmarkStart w:id="698" w:name="_Toc129181234"/>
      <w:bookmarkEnd w:id="695"/>
      <w:r>
        <w:t>Changelog</w:t>
      </w:r>
      <w:bookmarkEnd w:id="698"/>
    </w:p>
    <w:p w14:paraId="06082F33" w14:textId="77777777" w:rsidR="002E2ECE" w:rsidRDefault="002E2ECE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47"/>
        <w:gridCol w:w="1533"/>
        <w:gridCol w:w="5415"/>
        <w:gridCol w:w="1359"/>
      </w:tblGrid>
      <w:tr w:rsidR="002E2ECE" w14:paraId="3B579A2A" w14:textId="77777777" w:rsidTr="002E2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3076A08" w14:textId="77777777" w:rsidR="002E2ECE" w:rsidRDefault="006158C7">
            <w:pPr>
              <w:pStyle w:val="Compact"/>
              <w:jc w:val="left"/>
            </w:pPr>
            <w:r>
              <w:rPr>
                <w:bCs/>
              </w:rPr>
              <w:t>Data</w:t>
            </w:r>
          </w:p>
        </w:tc>
        <w:tc>
          <w:tcPr>
            <w:tcW w:w="0" w:type="auto"/>
          </w:tcPr>
          <w:p w14:paraId="4E7B78B7" w14:textId="77777777" w:rsidR="002E2ECE" w:rsidRDefault="006158C7">
            <w:pPr>
              <w:pStyle w:val="Compact"/>
              <w:jc w:val="center"/>
            </w:pPr>
            <w:r>
              <w:rPr>
                <w:bCs/>
              </w:rPr>
              <w:t>Página Alterada</w:t>
            </w:r>
          </w:p>
        </w:tc>
        <w:tc>
          <w:tcPr>
            <w:tcW w:w="0" w:type="auto"/>
          </w:tcPr>
          <w:p w14:paraId="71D2ED14" w14:textId="77777777" w:rsidR="002E2ECE" w:rsidRDefault="006158C7">
            <w:pPr>
              <w:pStyle w:val="Compact"/>
              <w:jc w:val="center"/>
            </w:pPr>
            <w:r>
              <w:rPr>
                <w:bCs/>
              </w:rPr>
              <w:t>Alteração (De &gt; para)</w:t>
            </w:r>
          </w:p>
        </w:tc>
        <w:tc>
          <w:tcPr>
            <w:tcW w:w="0" w:type="auto"/>
          </w:tcPr>
          <w:p w14:paraId="43DE1EFD" w14:textId="77777777" w:rsidR="002E2ECE" w:rsidRDefault="006158C7">
            <w:pPr>
              <w:pStyle w:val="Compact"/>
              <w:jc w:val="center"/>
            </w:pPr>
            <w:r>
              <w:rPr>
                <w:bCs/>
              </w:rPr>
              <w:t>Responsável</w:t>
            </w:r>
          </w:p>
        </w:tc>
      </w:tr>
      <w:tr w:rsidR="002E2ECE" w14:paraId="7B96BF36" w14:textId="77777777">
        <w:tc>
          <w:tcPr>
            <w:tcW w:w="0" w:type="auto"/>
          </w:tcPr>
          <w:p w14:paraId="2AC21753" w14:textId="38B7159B" w:rsidR="002E2ECE" w:rsidRDefault="00CA517B">
            <w:pPr>
              <w:pStyle w:val="Compact"/>
            </w:pPr>
            <w:r>
              <w:t>08/03</w:t>
            </w:r>
          </w:p>
        </w:tc>
        <w:tc>
          <w:tcPr>
            <w:tcW w:w="0" w:type="auto"/>
          </w:tcPr>
          <w:p w14:paraId="73058B5D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36C0622D" w14:textId="418C7F68" w:rsidR="002E2ECE" w:rsidRDefault="00CA517B">
            <w:pPr>
              <w:pStyle w:val="Compact"/>
            </w:pPr>
            <w:r>
              <w:rPr>
                <w:rStyle w:val="ui-provider"/>
              </w:rPr>
              <w:t xml:space="preserve">alteração nos escopes </w:t>
            </w:r>
            <w:r>
              <w:rPr>
                <w:rStyle w:val="ui-provider"/>
              </w:rPr>
              <w:t xml:space="preserve">de </w:t>
            </w:r>
            <w:r w:rsidRPr="00CA517B">
              <w:rPr>
                <w:rStyle w:val="ui-provider"/>
                <w:i/>
                <w:iCs/>
              </w:rPr>
              <w:t>notifications</w:t>
            </w:r>
            <w:r>
              <w:rPr>
                <w:rStyle w:val="ui-provider"/>
              </w:rPr>
              <w:t xml:space="preserve"> </w:t>
            </w:r>
            <w:r>
              <w:rPr>
                <w:rStyle w:val="ui-provider"/>
              </w:rPr>
              <w:t>para quote-patrimonial-{ramo}</w:t>
            </w:r>
          </w:p>
        </w:tc>
        <w:tc>
          <w:tcPr>
            <w:tcW w:w="0" w:type="auto"/>
          </w:tcPr>
          <w:p w14:paraId="0D8327B3" w14:textId="5E4A2C4F" w:rsidR="002E2ECE" w:rsidRDefault="00CA517B">
            <w:pPr>
              <w:pStyle w:val="Compact"/>
            </w:pPr>
            <w:r>
              <w:t>João Palau</w:t>
            </w:r>
          </w:p>
        </w:tc>
      </w:tr>
      <w:tr w:rsidR="002E2ECE" w14:paraId="1D4D2984" w14:textId="77777777">
        <w:tc>
          <w:tcPr>
            <w:tcW w:w="0" w:type="auto"/>
          </w:tcPr>
          <w:p w14:paraId="61327BDE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68C6DA39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2FAEB019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5BA67E6E" w14:textId="77777777" w:rsidR="002E2ECE" w:rsidRDefault="002E2ECE">
            <w:pPr>
              <w:pStyle w:val="Compact"/>
            </w:pPr>
          </w:p>
        </w:tc>
      </w:tr>
      <w:tr w:rsidR="002E2ECE" w14:paraId="519911AB" w14:textId="77777777">
        <w:tc>
          <w:tcPr>
            <w:tcW w:w="0" w:type="auto"/>
          </w:tcPr>
          <w:p w14:paraId="343E617B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582E6BD2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07EB43B7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67917096" w14:textId="77777777" w:rsidR="002E2ECE" w:rsidRDefault="002E2ECE">
            <w:pPr>
              <w:pStyle w:val="Compact"/>
            </w:pPr>
          </w:p>
        </w:tc>
      </w:tr>
      <w:tr w:rsidR="002E2ECE" w14:paraId="135D32CF" w14:textId="77777777">
        <w:tc>
          <w:tcPr>
            <w:tcW w:w="0" w:type="auto"/>
          </w:tcPr>
          <w:p w14:paraId="7847AB87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708C5526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52AB7D6D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17F7AAB9" w14:textId="77777777" w:rsidR="002E2ECE" w:rsidRDefault="002E2ECE">
            <w:pPr>
              <w:pStyle w:val="Compact"/>
            </w:pPr>
          </w:p>
        </w:tc>
      </w:tr>
      <w:tr w:rsidR="002E2ECE" w14:paraId="70D310DE" w14:textId="77777777">
        <w:tc>
          <w:tcPr>
            <w:tcW w:w="0" w:type="auto"/>
          </w:tcPr>
          <w:p w14:paraId="7972DA21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46272743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671A182B" w14:textId="77777777" w:rsidR="002E2ECE" w:rsidRDefault="002E2ECE">
            <w:pPr>
              <w:pStyle w:val="Compact"/>
            </w:pPr>
          </w:p>
        </w:tc>
        <w:tc>
          <w:tcPr>
            <w:tcW w:w="0" w:type="auto"/>
          </w:tcPr>
          <w:p w14:paraId="6F1E19DC" w14:textId="77777777" w:rsidR="002E2ECE" w:rsidRDefault="002E2ECE">
            <w:pPr>
              <w:pStyle w:val="Compact"/>
            </w:pPr>
          </w:p>
        </w:tc>
      </w:tr>
      <w:bookmarkEnd w:id="697"/>
    </w:tbl>
    <w:p w14:paraId="6C3B0FE7" w14:textId="77777777" w:rsidR="006158C7" w:rsidRDefault="006158C7"/>
    <w:sectPr w:rsidR="006158C7" w:rsidSect="00B207CF">
      <w:headerReference w:type="default" r:id="rId23"/>
      <w:footerReference w:type="default" r:id="rId24"/>
      <w:pgSz w:w="12240" w:h="15840"/>
      <w:pgMar w:top="1417" w:right="1701" w:bottom="1417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EC95BB" w14:textId="77777777" w:rsidR="006158C7" w:rsidRDefault="006158C7">
      <w:pPr>
        <w:spacing w:after="0"/>
      </w:pPr>
      <w:r>
        <w:separator/>
      </w:r>
    </w:p>
  </w:endnote>
  <w:endnote w:type="continuationSeparator" w:id="0">
    <w:p w14:paraId="11410DB3" w14:textId="77777777" w:rsidR="006158C7" w:rsidRDefault="006158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99CCA" w14:textId="77777777" w:rsidR="00AE0672" w:rsidRDefault="006158C7">
    <w:pPr>
      <w:pStyle w:val="Footer"/>
    </w:pPr>
    <w:r>
      <w:t>P</w:t>
    </w:r>
    <w:r>
      <w:t>á</w:t>
    </w:r>
    <w:r>
      <w:t xml:space="preserve">g. </w:t>
    </w:r>
    <w:sdt>
      <w:sdtPr>
        <w:id w:val="134374042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56B0A1A3" w14:textId="77777777" w:rsidR="00AE0672" w:rsidRDefault="006158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31F60" w14:textId="77777777" w:rsidR="006158C7" w:rsidRDefault="006158C7">
      <w:r>
        <w:separator/>
      </w:r>
    </w:p>
  </w:footnote>
  <w:footnote w:type="continuationSeparator" w:id="0">
    <w:p w14:paraId="6CDFB1E8" w14:textId="77777777" w:rsidR="006158C7" w:rsidRDefault="006158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itle"/>
      <w:tag w:val=""/>
      <w:id w:val="746846562"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3B5734DB" w14:textId="77777777" w:rsidR="00F35F26" w:rsidRDefault="00CA517B" w:rsidP="00686BBC">
        <w:pPr>
          <w:pStyle w:val="Header"/>
          <w:jc w:val="center"/>
        </w:pPr>
        <w:r>
          <w:t>API Patrimonial - Open Insurance Brasil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87862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0BE5EF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0E46D6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70CD2DE"/>
    <w:multiLevelType w:val="multilevel"/>
    <w:tmpl w:val="8F9496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E2ECE"/>
    <w:rsid w:val="002E2ECE"/>
    <w:rsid w:val="006158C7"/>
    <w:rsid w:val="00CA517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5B3D72"/>
  <w15:docId w15:val="{F909B5C6-ACD3-433F-9800-FE17981695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75318"/>
    <w:pPr>
      <w:keepNext/>
      <w:keepLines/>
      <w:spacing w:before="480" w:after="0"/>
      <w:outlineLvl w:val="0"/>
    </w:pPr>
    <w:rPr>
      <w:rFonts w:ascii="Calibri Light" w:eastAsiaTheme="majorEastAsia" w:hAnsi="Calibri Light" w:cstheme="majorBidi"/>
      <w:b/>
      <w:bCs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75318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4F81BD" w:themeColor="accent1"/>
      <w:sz w:val="3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7531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619B3"/>
    <w:pPr>
      <w:spacing w:before="180" w:after="180"/>
      <w:jc w:val="both"/>
    </w:pPr>
    <w:rPr>
      <w:rFonts w:ascii="Calibri" w:hAnsi="Calibri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0E1272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rsid w:val="003950CD"/>
    <w:rPr>
      <w:rFonts w:asciiTheme="majorHAnsi" w:hAnsiTheme="majorHAnsi"/>
      <w:sz w:val="20"/>
      <w:szCs w:val="20"/>
      <w:lang w:val="pt-BR" w:eastAsia="pt-B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  <w:tblStylePr w:type="firstCol">
      <w:rPr>
        <w:rFonts w:asciiTheme="majorHAnsi" w:hAnsiTheme="majorHAnsi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25DDC"/>
    <w:rPr>
      <w:rFonts w:ascii="Consolas" w:hAnsi="Consolas"/>
      <w:sz w:val="24"/>
      <w:bdr w:val="none" w:sz="0" w:space="0" w:color="auto"/>
      <w:shd w:val="clear" w:color="auto" w:fill="F2F2F2" w:themeFill="background1" w:themeFillShade="F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</w:rPr>
  </w:style>
  <w:style w:type="paragraph" w:customStyle="1" w:styleId="endpoint">
    <w:name w:val="endpoint"/>
    <w:basedOn w:val="Normal"/>
    <w:link w:val="endpointChar"/>
    <w:autoRedefine/>
    <w:qFormat/>
    <w:rsid w:val="006225EF"/>
    <w:pPr>
      <w:shd w:val="clear" w:color="auto" w:fill="F2F2F2" w:themeFill="background1" w:themeFillShade="F2"/>
    </w:pPr>
    <w:rPr>
      <w:sz w:val="28"/>
    </w:rPr>
  </w:style>
  <w:style w:type="character" w:customStyle="1" w:styleId="endpointChar">
    <w:name w:val="endpoint Char"/>
    <w:basedOn w:val="DefaultParagraphFont"/>
    <w:link w:val="endpoint"/>
    <w:rsid w:val="006225EF"/>
    <w:rPr>
      <w:sz w:val="28"/>
      <w:shd w:val="clear" w:color="auto" w:fill="F2F2F2" w:themeFill="background1" w:themeFillShade="F2"/>
    </w:rPr>
  </w:style>
  <w:style w:type="paragraph" w:styleId="Header">
    <w:name w:val="header"/>
    <w:basedOn w:val="Normal"/>
    <w:link w:val="HeaderChar"/>
    <w:unhideWhenUsed/>
    <w:rsid w:val="00AE0672"/>
    <w:pPr>
      <w:tabs>
        <w:tab w:val="center" w:pos="4252"/>
        <w:tab w:val="right" w:pos="8504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E0672"/>
  </w:style>
  <w:style w:type="paragraph" w:styleId="Footer">
    <w:name w:val="footer"/>
    <w:basedOn w:val="Normal"/>
    <w:link w:val="FooterChar"/>
    <w:uiPriority w:val="99"/>
    <w:unhideWhenUsed/>
    <w:rsid w:val="00AE0672"/>
    <w:pPr>
      <w:tabs>
        <w:tab w:val="center" w:pos="4252"/>
        <w:tab w:val="right" w:pos="8504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E0672"/>
  </w:style>
  <w:style w:type="paragraph" w:styleId="NoSpacing">
    <w:name w:val="No Spacing"/>
    <w:link w:val="NoSpacingChar"/>
    <w:uiPriority w:val="1"/>
    <w:qFormat/>
    <w:rsid w:val="003543FD"/>
    <w:pPr>
      <w:spacing w:after="0"/>
    </w:pPr>
    <w:rPr>
      <w:rFonts w:eastAsiaTheme="minorEastAsia"/>
      <w:sz w:val="22"/>
      <w:szCs w:val="22"/>
      <w:lang w:val="pt-BR" w:eastAsia="pt-BR"/>
    </w:rPr>
  </w:style>
  <w:style w:type="character" w:customStyle="1" w:styleId="NoSpacingChar">
    <w:name w:val="No Spacing Char"/>
    <w:basedOn w:val="DefaultParagraphFont"/>
    <w:link w:val="NoSpacing"/>
    <w:uiPriority w:val="1"/>
    <w:rsid w:val="003543FD"/>
    <w:rPr>
      <w:rFonts w:eastAsiaTheme="minorEastAsia"/>
      <w:sz w:val="22"/>
      <w:szCs w:val="22"/>
      <w:lang w:val="pt-BR" w:eastAsia="pt-BR"/>
    </w:rPr>
  </w:style>
  <w:style w:type="paragraph" w:styleId="TOC1">
    <w:name w:val="toc 1"/>
    <w:basedOn w:val="Normal"/>
    <w:next w:val="Normal"/>
    <w:autoRedefine/>
    <w:uiPriority w:val="39"/>
    <w:unhideWhenUsed/>
    <w:rsid w:val="00A76A4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76A4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76A4A"/>
    <w:pPr>
      <w:spacing w:after="100"/>
      <w:ind w:left="480"/>
    </w:pPr>
  </w:style>
  <w:style w:type="character" w:customStyle="1" w:styleId="TitleChar">
    <w:name w:val="Title Char"/>
    <w:basedOn w:val="DefaultParagraphFont"/>
    <w:link w:val="Title"/>
    <w:rsid w:val="00F35F26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styleId="PlaceholderText">
    <w:name w:val="Placeholder Text"/>
    <w:basedOn w:val="DefaultParagraphFont"/>
    <w:semiHidden/>
    <w:rsid w:val="0052697F"/>
    <w:rPr>
      <w:color w:val="808080"/>
    </w:rPr>
  </w:style>
  <w:style w:type="paragraph" w:customStyle="1" w:styleId="SourceCode">
    <w:name w:val="Source Code"/>
    <w:basedOn w:val="Normal"/>
    <w:link w:val="VerbatimChar"/>
    <w:pPr>
      <w:shd w:val="clear" w:color="auto" w:fill="2A211C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43A8ED"/>
      <w:sz w:val="24"/>
      <w:bdr w:val="none" w:sz="0" w:space="0" w:color="auto"/>
      <w:shd w:val="clear" w:color="auto" w:fill="2A211C"/>
    </w:rPr>
  </w:style>
  <w:style w:type="character" w:customStyle="1" w:styleId="DataTypeTok">
    <w:name w:val="DataType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DecValTok">
    <w:name w:val="DecValTok"/>
    <w:basedOn w:val="VerbatimChar"/>
    <w:rPr>
      <w:rFonts w:ascii="Consolas" w:hAnsi="Consolas"/>
      <w:color w:val="44AA43"/>
      <w:sz w:val="24"/>
      <w:bdr w:val="none" w:sz="0" w:space="0" w:color="auto"/>
      <w:shd w:val="clear" w:color="auto" w:fill="2A211C"/>
    </w:rPr>
  </w:style>
  <w:style w:type="character" w:customStyle="1" w:styleId="BaseNTok">
    <w:name w:val="BaseNTok"/>
    <w:basedOn w:val="VerbatimChar"/>
    <w:rPr>
      <w:rFonts w:ascii="Consolas" w:hAnsi="Consolas"/>
      <w:color w:val="44AA43"/>
      <w:sz w:val="24"/>
      <w:bdr w:val="none" w:sz="0" w:space="0" w:color="auto"/>
      <w:shd w:val="clear" w:color="auto" w:fill="2A211C"/>
    </w:rPr>
  </w:style>
  <w:style w:type="character" w:customStyle="1" w:styleId="FloatTok">
    <w:name w:val="FloatTok"/>
    <w:basedOn w:val="VerbatimChar"/>
    <w:rPr>
      <w:rFonts w:ascii="Consolas" w:hAnsi="Consolas"/>
      <w:color w:val="44AA43"/>
      <w:sz w:val="24"/>
      <w:bdr w:val="none" w:sz="0" w:space="0" w:color="auto"/>
      <w:shd w:val="clear" w:color="auto" w:fill="2A211C"/>
    </w:rPr>
  </w:style>
  <w:style w:type="character" w:customStyle="1" w:styleId="ConstantTok">
    <w:name w:val="Constant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CharTok">
    <w:name w:val="Char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SpecialCharTok">
    <w:name w:val="SpecialChar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StringTok">
    <w:name w:val="String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VerbatimStringTok">
    <w:name w:val="VerbatimString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SpecialStringTok">
    <w:name w:val="SpecialString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ImportTok">
    <w:name w:val="Import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CommentVarTok">
    <w:name w:val="CommentVa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OtherTok">
    <w:name w:val="Othe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FunctionTok">
    <w:name w:val="FunctionTok"/>
    <w:basedOn w:val="VerbatimChar"/>
    <w:rPr>
      <w:rFonts w:ascii="Consolas" w:hAnsi="Consolas"/>
      <w:b/>
      <w:color w:val="FF9358"/>
      <w:sz w:val="24"/>
      <w:bdr w:val="none" w:sz="0" w:space="0" w:color="auto"/>
      <w:shd w:val="clear" w:color="auto" w:fill="2A211C"/>
    </w:rPr>
  </w:style>
  <w:style w:type="character" w:customStyle="1" w:styleId="VariableTok">
    <w:name w:val="Variable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43A8ED"/>
      <w:sz w:val="24"/>
      <w:bdr w:val="none" w:sz="0" w:space="0" w:color="auto"/>
      <w:shd w:val="clear" w:color="auto" w:fill="2A211C"/>
    </w:rPr>
  </w:style>
  <w:style w:type="character" w:customStyle="1" w:styleId="OperatorTok">
    <w:name w:val="Operato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BuiltInTok">
    <w:name w:val="BuiltIn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ExtensionTok">
    <w:name w:val="Extension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DAE9D"/>
      <w:sz w:val="24"/>
      <w:bdr w:val="none" w:sz="0" w:space="0" w:color="auto"/>
      <w:shd w:val="clear" w:color="auto" w:fill="2A211C"/>
    </w:rPr>
  </w:style>
  <w:style w:type="character" w:customStyle="1" w:styleId="AttributeTok">
    <w:name w:val="Attribute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RegionMarkerTok">
    <w:name w:val="RegionMarke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WarningTok">
    <w:name w:val="WarningTok"/>
    <w:basedOn w:val="VerbatimChar"/>
    <w:rPr>
      <w:rFonts w:ascii="Consolas" w:hAnsi="Consolas"/>
      <w:b/>
      <w:color w:val="FFFF00"/>
      <w:sz w:val="24"/>
      <w:bdr w:val="none" w:sz="0" w:space="0" w:color="auto"/>
      <w:shd w:val="clear" w:color="auto" w:fill="2A211C"/>
    </w:rPr>
  </w:style>
  <w:style w:type="character" w:customStyle="1" w:styleId="AlertTok">
    <w:name w:val="AlertTok"/>
    <w:basedOn w:val="VerbatimChar"/>
    <w:rPr>
      <w:rFonts w:ascii="Consolas" w:hAnsi="Consolas"/>
      <w:color w:val="FFFF00"/>
      <w:sz w:val="24"/>
      <w:bdr w:val="none" w:sz="0" w:space="0" w:color="auto"/>
      <w:shd w:val="clear" w:color="auto" w:fill="2A211C"/>
    </w:rPr>
  </w:style>
  <w:style w:type="character" w:customStyle="1" w:styleId="ErrorTok">
    <w:name w:val="ErrorTok"/>
    <w:basedOn w:val="VerbatimChar"/>
    <w:rPr>
      <w:rFonts w:ascii="Consolas" w:hAnsi="Consolas"/>
      <w:b/>
      <w:color w:val="FFFF00"/>
      <w:sz w:val="24"/>
      <w:bdr w:val="none" w:sz="0" w:space="0" w:color="auto"/>
      <w:shd w:val="clear" w:color="auto" w:fill="2A211C"/>
    </w:rPr>
  </w:style>
  <w:style w:type="character" w:customStyle="1" w:styleId="NormalTok">
    <w:name w:val="Normal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paragraph" w:styleId="TOC4">
    <w:name w:val="toc 4"/>
    <w:basedOn w:val="Normal"/>
    <w:next w:val="Normal"/>
    <w:autoRedefine/>
    <w:uiPriority w:val="39"/>
    <w:unhideWhenUsed/>
    <w:rsid w:val="00CA517B"/>
    <w:pPr>
      <w:spacing w:after="100" w:line="259" w:lineRule="auto"/>
      <w:ind w:left="660"/>
    </w:pPr>
    <w:rPr>
      <w:rFonts w:eastAsiaTheme="minorEastAsia"/>
      <w:sz w:val="22"/>
      <w:szCs w:val="22"/>
      <w:lang w:val="pt-BR" w:eastAsia="pt-BR"/>
    </w:rPr>
  </w:style>
  <w:style w:type="paragraph" w:styleId="TOC5">
    <w:name w:val="toc 5"/>
    <w:basedOn w:val="Normal"/>
    <w:next w:val="Normal"/>
    <w:autoRedefine/>
    <w:uiPriority w:val="39"/>
    <w:unhideWhenUsed/>
    <w:rsid w:val="00CA517B"/>
    <w:pPr>
      <w:spacing w:after="100" w:line="259" w:lineRule="auto"/>
      <w:ind w:left="880"/>
    </w:pPr>
    <w:rPr>
      <w:rFonts w:eastAsiaTheme="minorEastAsia"/>
      <w:sz w:val="22"/>
      <w:szCs w:val="22"/>
      <w:lang w:val="pt-BR" w:eastAsia="pt-BR"/>
    </w:rPr>
  </w:style>
  <w:style w:type="paragraph" w:styleId="TOC6">
    <w:name w:val="toc 6"/>
    <w:basedOn w:val="Normal"/>
    <w:next w:val="Normal"/>
    <w:autoRedefine/>
    <w:uiPriority w:val="39"/>
    <w:unhideWhenUsed/>
    <w:rsid w:val="00CA517B"/>
    <w:pPr>
      <w:spacing w:after="100" w:line="259" w:lineRule="auto"/>
      <w:ind w:left="1100"/>
    </w:pPr>
    <w:rPr>
      <w:rFonts w:eastAsiaTheme="minorEastAsia"/>
      <w:sz w:val="22"/>
      <w:szCs w:val="22"/>
      <w:lang w:val="pt-BR" w:eastAsia="pt-BR"/>
    </w:rPr>
  </w:style>
  <w:style w:type="paragraph" w:styleId="TOC7">
    <w:name w:val="toc 7"/>
    <w:basedOn w:val="Normal"/>
    <w:next w:val="Normal"/>
    <w:autoRedefine/>
    <w:uiPriority w:val="39"/>
    <w:unhideWhenUsed/>
    <w:rsid w:val="00CA517B"/>
    <w:pPr>
      <w:spacing w:after="100" w:line="259" w:lineRule="auto"/>
      <w:ind w:left="1320"/>
    </w:pPr>
    <w:rPr>
      <w:rFonts w:eastAsiaTheme="minorEastAsia"/>
      <w:sz w:val="22"/>
      <w:szCs w:val="22"/>
      <w:lang w:val="pt-BR" w:eastAsia="pt-BR"/>
    </w:rPr>
  </w:style>
  <w:style w:type="paragraph" w:styleId="TOC8">
    <w:name w:val="toc 8"/>
    <w:basedOn w:val="Normal"/>
    <w:next w:val="Normal"/>
    <w:autoRedefine/>
    <w:uiPriority w:val="39"/>
    <w:unhideWhenUsed/>
    <w:rsid w:val="00CA517B"/>
    <w:pPr>
      <w:spacing w:after="100" w:line="259" w:lineRule="auto"/>
      <w:ind w:left="1540"/>
    </w:pPr>
    <w:rPr>
      <w:rFonts w:eastAsiaTheme="minorEastAsia"/>
      <w:sz w:val="22"/>
      <w:szCs w:val="22"/>
      <w:lang w:val="pt-BR" w:eastAsia="pt-BR"/>
    </w:rPr>
  </w:style>
  <w:style w:type="paragraph" w:styleId="TOC9">
    <w:name w:val="toc 9"/>
    <w:basedOn w:val="Normal"/>
    <w:next w:val="Normal"/>
    <w:autoRedefine/>
    <w:uiPriority w:val="39"/>
    <w:unhideWhenUsed/>
    <w:rsid w:val="00CA517B"/>
    <w:pPr>
      <w:spacing w:after="100" w:line="259" w:lineRule="auto"/>
      <w:ind w:left="1760"/>
    </w:pPr>
    <w:rPr>
      <w:rFonts w:eastAsiaTheme="minorEastAsia"/>
      <w:sz w:val="22"/>
      <w:szCs w:val="22"/>
      <w:lang w:val="pt-BR" w:eastAsia="pt-BR"/>
    </w:rPr>
  </w:style>
  <w:style w:type="character" w:styleId="UnresolvedMention">
    <w:name w:val="Unresolved Mention"/>
    <w:basedOn w:val="DefaultParagraphFont"/>
    <w:uiPriority w:val="99"/>
    <w:semiHidden/>
    <w:unhideWhenUsed/>
    <w:rsid w:val="00CA517B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CA51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ools.ietf.org/html/rfc7231" TargetMode="External"/><Relationship Id="rId13" Type="http://schemas.openxmlformats.org/officeDocument/2006/relationships/hyperlink" Target="https://tools.ietf.org/html/rfc7231" TargetMode="External"/><Relationship Id="rId18" Type="http://schemas.openxmlformats.org/officeDocument/2006/relationships/hyperlink" Target="https://tools.ietf.org/html/rfc7231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tools.ietf.org/html/rfc4122" TargetMode="External"/><Relationship Id="rId7" Type="http://schemas.openxmlformats.org/officeDocument/2006/relationships/hyperlink" Target="https://tools.ietf.org/html/rfc7231" TargetMode="External"/><Relationship Id="rId12" Type="http://schemas.openxmlformats.org/officeDocument/2006/relationships/hyperlink" Target="https://tools.ietf.org/html/rfc7231" TargetMode="External"/><Relationship Id="rId17" Type="http://schemas.openxmlformats.org/officeDocument/2006/relationships/hyperlink" Target="https://tools.ietf.org/html/rfc7231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tools.ietf.org/html/rfc7231" TargetMode="External"/><Relationship Id="rId20" Type="http://schemas.openxmlformats.org/officeDocument/2006/relationships/hyperlink" Target="https://tools.ietf.org/html/rfc723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tools.ietf.org/html/rfc7231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tools.ietf.org/html/rfc7231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tools.ietf.org/html/rfc7231" TargetMode="External"/><Relationship Id="rId19" Type="http://schemas.openxmlformats.org/officeDocument/2006/relationships/hyperlink" Target="https://tools.ietf.org/html/rfc723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ools.ietf.org/html/rfc7231" TargetMode="External"/><Relationship Id="rId14" Type="http://schemas.openxmlformats.org/officeDocument/2006/relationships/hyperlink" Target="https://tools.ietf.org/html/rfc7231" TargetMode="External"/><Relationship Id="rId22" Type="http://schemas.openxmlformats.org/officeDocument/2006/relationships/hyperlink" Target="https://tools.ietf.org/html/rfc412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CustomMKOP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KProdID">
    <vt:lpwstr>ZMOutlook</vt:lpwstr>
  </property>
  <property fmtid="{D5CDD505-2E9C-101B-9397-08002B2CF9AE}" pid="3" name="SizeBefore">
    <vt:lpwstr>460533</vt:lpwstr>
  </property>
  <property fmtid="{D5CDD505-2E9C-101B-9397-08002B2CF9AE}" pid="4" name="OptimizationTime">
    <vt:lpwstr>20230308_1529</vt:lpwstr>
  </property>
</Propertie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493</Pages>
  <Words>88078</Words>
  <Characters>475624</Characters>
  <Application>Microsoft Office Word</Application>
  <DocSecurity>0</DocSecurity>
  <Lines>3963</Lines>
  <Paragraphs>1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en Insurance Brasil</vt:lpstr>
    </vt:vector>
  </TitlesOfParts>
  <Company/>
  <LinksUpToDate>false</LinksUpToDate>
  <CharactersWithSpaces>562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Patrimonial - Open Insurance Brasil</dc:title>
  <dc:creator/>
  <cp:keywords/>
  <cp:lastModifiedBy>Stefanni Lopes</cp:lastModifiedBy>
  <cp:revision>2</cp:revision>
  <dcterms:created xsi:type="dcterms:W3CDTF">2023-03-08T18:16:00Z</dcterms:created>
  <dcterms:modified xsi:type="dcterms:W3CDTF">2023-03-08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ingLevel">
    <vt:lpwstr>2</vt:lpwstr>
  </property>
  <property fmtid="{D5CDD505-2E9C-101B-9397-08002B2CF9AE}" pid="3" name="highlight_theme">
    <vt:lpwstr>darkula</vt:lpwstr>
  </property>
  <property fmtid="{D5CDD505-2E9C-101B-9397-08002B2CF9AE}" pid="4" name="includes">
    <vt:lpwstr/>
  </property>
  <property fmtid="{D5CDD505-2E9C-101B-9397-08002B2CF9AE}" pid="5" name="language_tabs">
    <vt:lpwstr/>
  </property>
  <property fmtid="{D5CDD505-2E9C-101B-9397-08002B2CF9AE}" pid="6" name="search">
    <vt:lpwstr>True</vt:lpwstr>
  </property>
  <property fmtid="{D5CDD505-2E9C-101B-9397-08002B2CF9AE}" pid="7" name="toc_footers">
    <vt:lpwstr/>
  </property>
</Properties>
</file>